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0FB790" w14:textId="77777777" w:rsidR="000D72A6" w:rsidRDefault="000D72A6" w:rsidP="000D72A6">
      <w:pPr>
        <w:jc w:val="center"/>
        <w:rPr>
          <w:sz w:val="26"/>
          <w:szCs w:val="26"/>
        </w:rPr>
      </w:pPr>
    </w:p>
    <w:p w14:paraId="5E01C9AE" w14:textId="77777777" w:rsidR="000D72A6" w:rsidRPr="002E4578" w:rsidRDefault="000D72A6" w:rsidP="002E4578">
      <w:pPr>
        <w:jc w:val="center"/>
        <w:rPr>
          <w:sz w:val="26"/>
          <w:szCs w:val="26"/>
        </w:rPr>
      </w:pPr>
      <w:r w:rsidRPr="002E4578">
        <w:rPr>
          <w:sz w:val="26"/>
          <w:szCs w:val="26"/>
        </w:rPr>
        <w:t>KHOA KỸ THUẬT VÀ CÔNG NGHỆ</w:t>
      </w:r>
    </w:p>
    <w:p w14:paraId="05A30529" w14:textId="77777777" w:rsidR="000D72A6" w:rsidRPr="002E4578" w:rsidRDefault="000D72A6" w:rsidP="002E4578">
      <w:pPr>
        <w:jc w:val="center"/>
        <w:rPr>
          <w:b/>
          <w:sz w:val="26"/>
          <w:szCs w:val="26"/>
        </w:rPr>
      </w:pPr>
      <w:r w:rsidRPr="002E4578">
        <w:rPr>
          <w:b/>
          <w:sz w:val="26"/>
          <w:szCs w:val="26"/>
        </w:rPr>
        <w:t>BỘ MÔN CÔNG NGHỆ THÔNG TIN</w:t>
      </w:r>
    </w:p>
    <w:p w14:paraId="5A09AD6A" w14:textId="77777777" w:rsidR="000D72A6" w:rsidRDefault="000D72A6" w:rsidP="000D72A6">
      <w:pPr>
        <w:spacing w:line="360" w:lineRule="auto"/>
        <w:jc w:val="center"/>
        <w:rPr>
          <w:sz w:val="26"/>
          <w:szCs w:val="26"/>
        </w:rPr>
      </w:pPr>
    </w:p>
    <w:p w14:paraId="404EAC33" w14:textId="77777777" w:rsidR="000D72A6" w:rsidRDefault="000D72A6" w:rsidP="000D72A6">
      <w:pPr>
        <w:spacing w:line="360" w:lineRule="auto"/>
        <w:jc w:val="center"/>
        <w:rPr>
          <w:sz w:val="26"/>
          <w:szCs w:val="26"/>
        </w:rPr>
      </w:pPr>
    </w:p>
    <w:p w14:paraId="25310190" w14:textId="77777777" w:rsidR="000D72A6" w:rsidRDefault="00717B03" w:rsidP="000D72A6">
      <w:pPr>
        <w:spacing w:line="360" w:lineRule="auto"/>
        <w:jc w:val="center"/>
        <w:rPr>
          <w:sz w:val="26"/>
          <w:szCs w:val="26"/>
        </w:rPr>
      </w:pPr>
      <w:r>
        <w:rPr>
          <w:b/>
          <w:noProof/>
          <w:sz w:val="48"/>
          <w:lang w:eastAsia="zh-CN"/>
        </w:rPr>
        <w:drawing>
          <wp:inline distT="0" distB="0" distL="0" distR="0" wp14:anchorId="66CBD020" wp14:editId="45B81021">
            <wp:extent cx="914400" cy="89852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415AD67" w14:textId="77777777" w:rsidR="000D72A6" w:rsidRDefault="000D72A6" w:rsidP="000D72A6">
      <w:pPr>
        <w:spacing w:line="360" w:lineRule="auto"/>
        <w:jc w:val="center"/>
        <w:rPr>
          <w:b/>
          <w:sz w:val="26"/>
          <w:szCs w:val="26"/>
        </w:rPr>
      </w:pPr>
    </w:p>
    <w:p w14:paraId="2EAA3C2F" w14:textId="77777777" w:rsidR="000D72A6" w:rsidRDefault="000D72A6" w:rsidP="002D667D">
      <w:pPr>
        <w:spacing w:line="360" w:lineRule="auto"/>
        <w:rPr>
          <w:b/>
          <w:sz w:val="26"/>
          <w:szCs w:val="26"/>
        </w:rPr>
      </w:pPr>
    </w:p>
    <w:p w14:paraId="53D3A2E7" w14:textId="77777777" w:rsidR="000D72A6" w:rsidRDefault="000D72A6" w:rsidP="000D72A6">
      <w:pPr>
        <w:spacing w:line="360" w:lineRule="auto"/>
        <w:jc w:val="center"/>
        <w:rPr>
          <w:b/>
          <w:sz w:val="26"/>
          <w:szCs w:val="26"/>
        </w:rPr>
      </w:pPr>
    </w:p>
    <w:p w14:paraId="791D4ADC" w14:textId="7E8DAAB7" w:rsidR="000D72A6" w:rsidRPr="002E4578" w:rsidRDefault="000D72A6" w:rsidP="002E4578">
      <w:pPr>
        <w:jc w:val="center"/>
        <w:rPr>
          <w:sz w:val="26"/>
          <w:szCs w:val="26"/>
        </w:rPr>
      </w:pPr>
      <w:r w:rsidRPr="002D667D">
        <w:rPr>
          <w:sz w:val="26"/>
          <w:szCs w:val="26"/>
        </w:rPr>
        <w:t xml:space="preserve">THỰC TẬP ĐỒ ÁN </w:t>
      </w:r>
      <w:r w:rsidR="003622F1">
        <w:rPr>
          <w:sz w:val="26"/>
          <w:szCs w:val="26"/>
        </w:rPr>
        <w:t>CHUYÊN</w:t>
      </w:r>
      <w:r w:rsidRPr="002D667D">
        <w:rPr>
          <w:sz w:val="26"/>
          <w:szCs w:val="26"/>
        </w:rPr>
        <w:t xml:space="preserve"> NGÀNH</w:t>
      </w:r>
    </w:p>
    <w:p w14:paraId="73CDDD0B" w14:textId="7BEF5B4F" w:rsidR="000D72A6" w:rsidRDefault="000D72A6" w:rsidP="000D72A6">
      <w:pPr>
        <w:spacing w:line="360" w:lineRule="auto"/>
        <w:jc w:val="center"/>
        <w:rPr>
          <w:b/>
          <w:sz w:val="26"/>
          <w:szCs w:val="26"/>
        </w:rPr>
      </w:pPr>
      <w:r>
        <w:rPr>
          <w:b/>
          <w:sz w:val="26"/>
          <w:szCs w:val="26"/>
        </w:rPr>
        <w:t>HỌC KỲ</w:t>
      </w:r>
      <w:r w:rsidR="002D667D">
        <w:rPr>
          <w:b/>
          <w:sz w:val="26"/>
          <w:szCs w:val="26"/>
        </w:rPr>
        <w:t xml:space="preserve"> 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3BA5EA67" w14:textId="5DB96809" w:rsidR="000D72A6" w:rsidRDefault="003622F1" w:rsidP="000D72A6">
      <w:pPr>
        <w:spacing w:line="360" w:lineRule="auto"/>
        <w:jc w:val="center"/>
        <w:rPr>
          <w:sz w:val="48"/>
          <w:szCs w:val="48"/>
        </w:rPr>
      </w:pPr>
      <w:r>
        <w:rPr>
          <w:b/>
          <w:sz w:val="48"/>
          <w:szCs w:val="48"/>
        </w:rPr>
        <w:t>XÂY DỰNG WEBSITE BÁN CÂY CẢNH VỚI MÃ NGUỒN MỞ</w:t>
      </w:r>
    </w:p>
    <w:p w14:paraId="671E518D" w14:textId="77777777" w:rsidR="000D72A6" w:rsidRDefault="000D72A6" w:rsidP="000D72A6">
      <w:pPr>
        <w:spacing w:line="360" w:lineRule="auto"/>
        <w:jc w:val="center"/>
        <w:rPr>
          <w:b/>
          <w:sz w:val="26"/>
          <w:szCs w:val="26"/>
        </w:rPr>
      </w:pPr>
    </w:p>
    <w:p w14:paraId="112B69CA" w14:textId="77777777" w:rsidR="000D72A6" w:rsidRDefault="000D72A6" w:rsidP="000D72A6">
      <w:pPr>
        <w:spacing w:line="360" w:lineRule="auto"/>
        <w:rPr>
          <w:b/>
          <w:sz w:val="26"/>
          <w:szCs w:val="26"/>
        </w:rPr>
      </w:pPr>
    </w:p>
    <w:p w14:paraId="49861C82" w14:textId="77777777" w:rsidR="000D72A6" w:rsidRDefault="000D72A6" w:rsidP="000D72A6">
      <w:pPr>
        <w:spacing w:line="360" w:lineRule="auto"/>
        <w:jc w:val="center"/>
        <w:rPr>
          <w:sz w:val="26"/>
          <w:szCs w:val="26"/>
        </w:rPr>
      </w:pPr>
    </w:p>
    <w:p w14:paraId="390094EC" w14:textId="77777777" w:rsidR="000D72A6" w:rsidRDefault="00717B03" w:rsidP="000D72A6">
      <w:pPr>
        <w:spacing w:line="360" w:lineRule="auto"/>
        <w:rPr>
          <w:sz w:val="26"/>
          <w:szCs w:val="26"/>
        </w:rPr>
      </w:pPr>
      <w:r>
        <w:rPr>
          <w:noProof/>
          <w:lang w:eastAsia="zh-CN"/>
        </w:rPr>
        <mc:AlternateContent>
          <mc:Choice Requires="wps">
            <w:drawing>
              <wp:anchor distT="0" distB="0" distL="114300" distR="114300" simplePos="0" relativeHeight="251655168" behindDoc="0" locked="0" layoutInCell="1" allowOverlap="1" wp14:anchorId="709B655F" wp14:editId="474DE4EC">
                <wp:simplePos x="0" y="0"/>
                <wp:positionH relativeFrom="column">
                  <wp:posOffset>464820</wp:posOffset>
                </wp:positionH>
                <wp:positionV relativeFrom="paragraph">
                  <wp:posOffset>287655</wp:posOffset>
                </wp:positionV>
                <wp:extent cx="2141220" cy="685800"/>
                <wp:effectExtent l="1270" t="1270" r="635" b="0"/>
                <wp:wrapNone/>
                <wp:docPr id="7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A7C80" w14:textId="77777777" w:rsidR="00B0605F" w:rsidRDefault="00B0605F" w:rsidP="000D72A6">
                            <w:pPr>
                              <w:rPr>
                                <w:i/>
                              </w:rPr>
                            </w:pPr>
                            <w:r>
                              <w:rPr>
                                <w:i/>
                              </w:rPr>
                              <w:t>Giáo viên hướng dẫn:</w:t>
                            </w:r>
                          </w:p>
                          <w:p w14:paraId="76E70174" w14:textId="77777777" w:rsidR="00B0605F" w:rsidRDefault="00B0605F" w:rsidP="000D72A6">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B655F" id="_x0000_t202" coordsize="21600,21600" o:spt="202" path="m,l,21600r21600,l21600,xe">
                <v:stroke joinstyle="miter"/>
                <v:path gradientshapeok="t" o:connecttype="rect"/>
              </v:shapetype>
              <v:shape id="Text Box 75" o:spid="_x0000_s1026" type="#_x0000_t202" style="position:absolute;margin-left:36.6pt;margin-top:22.65pt;width:168.6pt;height:5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" stroked="f">
                <v:textbox>
                  <w:txbxContent>
                    <w:p w14:paraId="36DA7C80" w14:textId="77777777" w:rsidR="00B0605F" w:rsidRDefault="00B0605F" w:rsidP="000D72A6">
                      <w:pPr>
                        <w:rPr>
                          <w:i/>
                        </w:rPr>
                      </w:pPr>
                      <w:r>
                        <w:rPr>
                          <w:i/>
                        </w:rPr>
                        <w:t>Giáo viên hướng dẫn:</w:t>
                      </w:r>
                    </w:p>
                    <w:p w14:paraId="76E70174" w14:textId="77777777" w:rsidR="00B0605F" w:rsidRDefault="00B0605F" w:rsidP="000D72A6">
                      <w:r>
                        <w:rPr>
                          <w:iCs/>
                        </w:rPr>
                        <w:t>ThS. Nguyễn Ngọc Đan Thanh</w:t>
                      </w:r>
                    </w:p>
                  </w:txbxContent>
                </v:textbox>
              </v:shape>
            </w:pict>
          </mc:Fallback>
        </mc:AlternateContent>
      </w:r>
    </w:p>
    <w:p w14:paraId="665DF893" w14:textId="77777777" w:rsidR="000D72A6" w:rsidRDefault="00717B03" w:rsidP="000D72A6">
      <w:pPr>
        <w:spacing w:line="360" w:lineRule="auto"/>
        <w:jc w:val="center"/>
        <w:rPr>
          <w:sz w:val="26"/>
          <w:szCs w:val="26"/>
        </w:rPr>
      </w:pPr>
      <w:r>
        <w:rPr>
          <w:noProof/>
          <w:lang w:eastAsia="zh-CN"/>
        </w:rPr>
        <mc:AlternateContent>
          <mc:Choice Requires="wps">
            <w:drawing>
              <wp:anchor distT="0" distB="0" distL="114300" distR="114300" simplePos="0" relativeHeight="251657216" behindDoc="0" locked="0" layoutInCell="1" allowOverlap="1" wp14:anchorId="798BE50F" wp14:editId="1253FC24">
                <wp:simplePos x="0" y="0"/>
                <wp:positionH relativeFrom="column">
                  <wp:posOffset>3429000</wp:posOffset>
                </wp:positionH>
                <wp:positionV relativeFrom="paragraph">
                  <wp:posOffset>7620</wp:posOffset>
                </wp:positionV>
                <wp:extent cx="1828800" cy="800100"/>
                <wp:effectExtent l="3175" t="0" r="0" b="317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E083E3" w14:textId="77777777" w:rsidR="00B0605F" w:rsidRDefault="00B0605F" w:rsidP="000D72A6">
                            <w:pPr>
                              <w:rPr>
                                <w:i/>
                              </w:rPr>
                            </w:pPr>
                            <w:r>
                              <w:rPr>
                                <w:i/>
                              </w:rPr>
                              <w:t>Sinh viên thực hiện:</w:t>
                            </w:r>
                          </w:p>
                          <w:p w14:paraId="493065F1" w14:textId="77777777" w:rsidR="00B0605F" w:rsidRDefault="00B0605F" w:rsidP="000D72A6">
                            <w:r>
                              <w:t>Họ tên: Võ Thị Diểm</w:t>
                            </w:r>
                          </w:p>
                          <w:p w14:paraId="60C3BD85" w14:textId="77777777" w:rsidR="00B0605F" w:rsidRDefault="00B0605F" w:rsidP="000D72A6">
                            <w:r>
                              <w:t>MSSV: 110121013</w:t>
                            </w:r>
                          </w:p>
                          <w:p w14:paraId="504A7188" w14:textId="77777777" w:rsidR="00B0605F" w:rsidRDefault="00B0605F"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BE50F" id="Text Box 76" o:spid="_x0000_s1027" type="#_x0000_t202" style="position:absolute;left:0;text-align:left;margin-left:270pt;margin-top:.6pt;width:2in;height: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1DE083E3" w14:textId="77777777" w:rsidR="00B0605F" w:rsidRDefault="00B0605F" w:rsidP="000D72A6">
                      <w:pPr>
                        <w:rPr>
                          <w:i/>
                        </w:rPr>
                      </w:pPr>
                      <w:r>
                        <w:rPr>
                          <w:i/>
                        </w:rPr>
                        <w:t>Sinh viên thực hiện:</w:t>
                      </w:r>
                    </w:p>
                    <w:p w14:paraId="493065F1" w14:textId="77777777" w:rsidR="00B0605F" w:rsidRDefault="00B0605F" w:rsidP="000D72A6">
                      <w:r>
                        <w:t>Họ tên: Võ Thị Diểm</w:t>
                      </w:r>
                    </w:p>
                    <w:p w14:paraId="60C3BD85" w14:textId="77777777" w:rsidR="00B0605F" w:rsidRDefault="00B0605F" w:rsidP="000D72A6">
                      <w:r>
                        <w:t>MSSV: 110121013</w:t>
                      </w:r>
                    </w:p>
                    <w:p w14:paraId="504A7188" w14:textId="77777777" w:rsidR="00B0605F" w:rsidRDefault="00B0605F" w:rsidP="000D72A6">
                      <w:r>
                        <w:t>Lớp: DA21TTB</w:t>
                      </w:r>
                    </w:p>
                  </w:txbxContent>
                </v:textbox>
              </v:shape>
            </w:pict>
          </mc:Fallback>
        </mc:AlternateContent>
      </w:r>
    </w:p>
    <w:p w14:paraId="3E160D3F" w14:textId="77777777" w:rsidR="000D72A6" w:rsidRDefault="000D72A6" w:rsidP="000D72A6">
      <w:pPr>
        <w:spacing w:line="360" w:lineRule="auto"/>
        <w:rPr>
          <w:sz w:val="26"/>
          <w:szCs w:val="26"/>
        </w:rPr>
      </w:pPr>
    </w:p>
    <w:p w14:paraId="6F070EAA" w14:textId="77777777" w:rsidR="000D72A6" w:rsidRDefault="000D72A6" w:rsidP="000D72A6">
      <w:pPr>
        <w:spacing w:line="360" w:lineRule="auto"/>
        <w:rPr>
          <w:sz w:val="26"/>
          <w:szCs w:val="26"/>
        </w:rPr>
      </w:pPr>
    </w:p>
    <w:p w14:paraId="7CCA755B" w14:textId="77777777" w:rsidR="000D72A6" w:rsidRDefault="000D72A6" w:rsidP="000D72A6">
      <w:pPr>
        <w:spacing w:line="360" w:lineRule="auto"/>
        <w:rPr>
          <w:sz w:val="26"/>
          <w:szCs w:val="26"/>
        </w:rPr>
      </w:pPr>
    </w:p>
    <w:p w14:paraId="7E052FF2" w14:textId="77777777" w:rsidR="000D72A6" w:rsidRDefault="000D72A6" w:rsidP="000D72A6">
      <w:pPr>
        <w:spacing w:line="360" w:lineRule="auto"/>
        <w:rPr>
          <w:sz w:val="26"/>
          <w:szCs w:val="26"/>
        </w:rPr>
      </w:pPr>
    </w:p>
    <w:p w14:paraId="280D5BEA" w14:textId="77777777" w:rsidR="000D72A6" w:rsidRDefault="000D72A6" w:rsidP="000D72A6">
      <w:pPr>
        <w:spacing w:line="360" w:lineRule="auto"/>
        <w:rPr>
          <w:sz w:val="26"/>
          <w:szCs w:val="26"/>
        </w:rPr>
      </w:pPr>
    </w:p>
    <w:p w14:paraId="238BE35F" w14:textId="77777777" w:rsidR="000D72A6" w:rsidRDefault="000D72A6" w:rsidP="000D72A6">
      <w:pPr>
        <w:spacing w:line="360" w:lineRule="auto"/>
        <w:rPr>
          <w:sz w:val="26"/>
          <w:szCs w:val="26"/>
        </w:rPr>
      </w:pPr>
    </w:p>
    <w:p w14:paraId="489E724D" w14:textId="77777777" w:rsidR="000D72A6" w:rsidRDefault="000D72A6" w:rsidP="000D72A6">
      <w:pPr>
        <w:spacing w:line="360" w:lineRule="auto"/>
        <w:rPr>
          <w:sz w:val="26"/>
          <w:szCs w:val="26"/>
        </w:rPr>
      </w:pPr>
    </w:p>
    <w:p w14:paraId="0193D60F" w14:textId="77777777" w:rsidR="000D72A6" w:rsidRDefault="000D72A6" w:rsidP="000D72A6">
      <w:pPr>
        <w:spacing w:line="360" w:lineRule="auto"/>
        <w:rPr>
          <w:i/>
          <w:sz w:val="26"/>
          <w:szCs w:val="26"/>
        </w:rPr>
      </w:pPr>
    </w:p>
    <w:p w14:paraId="1F87A803" w14:textId="57D9BB6B" w:rsidR="000D72A6" w:rsidRDefault="000D72A6" w:rsidP="000D72A6">
      <w:pPr>
        <w:spacing w:line="360" w:lineRule="auto"/>
        <w:jc w:val="center"/>
        <w:rPr>
          <w:b/>
          <w:bCs/>
          <w:i/>
        </w:rPr>
      </w:pPr>
      <w:r>
        <w:rPr>
          <w:b/>
          <w:bCs/>
          <w:i/>
          <w:sz w:val="26"/>
          <w:szCs w:val="26"/>
        </w:rPr>
        <w:t>Trà Vinh, tháng</w:t>
      </w:r>
      <w:r w:rsidR="002D667D">
        <w:rPr>
          <w:b/>
          <w:bCs/>
          <w:i/>
          <w:sz w:val="26"/>
          <w:szCs w:val="26"/>
        </w:rPr>
        <w:t xml:space="preserve"> </w:t>
      </w:r>
      <w:r w:rsidR="00A00548">
        <w:rPr>
          <w:b/>
          <w:bCs/>
          <w:i/>
          <w:sz w:val="26"/>
          <w:szCs w:val="26"/>
        </w:rPr>
        <w:t>01</w:t>
      </w:r>
      <w:r>
        <w:rPr>
          <w:b/>
          <w:bCs/>
          <w:i/>
          <w:sz w:val="26"/>
          <w:szCs w:val="26"/>
        </w:rPr>
        <w:t xml:space="preserve"> năm</w:t>
      </w:r>
      <w:r w:rsidR="002D667D">
        <w:rPr>
          <w:b/>
          <w:bCs/>
          <w:i/>
          <w:sz w:val="26"/>
          <w:szCs w:val="26"/>
        </w:rPr>
        <w:t xml:space="preserve"> 202</w:t>
      </w:r>
      <w:r w:rsidR="00A00548">
        <w:rPr>
          <w:b/>
          <w:bCs/>
          <w:i/>
          <w:sz w:val="26"/>
          <w:szCs w:val="26"/>
        </w:rPr>
        <w:t>5</w:t>
      </w:r>
      <w:r>
        <w:rPr>
          <w:b/>
          <w:bCs/>
          <w:i/>
          <w:sz w:val="26"/>
          <w:szCs w:val="26"/>
        </w:rPr>
        <w:t xml:space="preserve">      </w:t>
      </w:r>
    </w:p>
    <w:p w14:paraId="32453529" w14:textId="77777777" w:rsidR="000D72A6" w:rsidRDefault="000D72A6" w:rsidP="000D72A6">
      <w:pPr>
        <w:jc w:val="center"/>
        <w:rPr>
          <w:sz w:val="26"/>
          <w:szCs w:val="26"/>
        </w:rPr>
      </w:pPr>
    </w:p>
    <w:p w14:paraId="6F54DF7C" w14:textId="77777777" w:rsidR="007E277D" w:rsidRDefault="007E277D" w:rsidP="000D72A6">
      <w:pPr>
        <w:jc w:val="center"/>
        <w:rPr>
          <w:sz w:val="26"/>
          <w:szCs w:val="26"/>
        </w:rPr>
      </w:pPr>
    </w:p>
    <w:p w14:paraId="19275EAC" w14:textId="77777777" w:rsidR="007E277D" w:rsidRDefault="007E277D" w:rsidP="000D72A6">
      <w:pPr>
        <w:jc w:val="center"/>
        <w:rPr>
          <w:sz w:val="26"/>
          <w:szCs w:val="26"/>
        </w:rPr>
      </w:pPr>
    </w:p>
    <w:p w14:paraId="24154278" w14:textId="77777777" w:rsidR="002D667D" w:rsidRDefault="002D667D" w:rsidP="002E4578">
      <w:pPr>
        <w:jc w:val="center"/>
      </w:pPr>
    </w:p>
    <w:p w14:paraId="5EA3CC3F" w14:textId="77777777" w:rsidR="000D72A6" w:rsidRPr="002E4578" w:rsidRDefault="000D72A6" w:rsidP="002E4578">
      <w:pPr>
        <w:jc w:val="center"/>
        <w:rPr>
          <w:sz w:val="26"/>
          <w:szCs w:val="26"/>
        </w:rPr>
      </w:pPr>
      <w:r w:rsidRPr="002E4578">
        <w:rPr>
          <w:sz w:val="26"/>
          <w:szCs w:val="26"/>
        </w:rPr>
        <w:t>KHOA KỸ THUẬT VÀ CÔNG NGHỆ</w:t>
      </w:r>
    </w:p>
    <w:p w14:paraId="4CDF7C7E" w14:textId="77777777" w:rsidR="000D72A6" w:rsidRPr="002E4578" w:rsidRDefault="000D72A6" w:rsidP="002E4578">
      <w:pPr>
        <w:jc w:val="center"/>
        <w:rPr>
          <w:b/>
          <w:sz w:val="26"/>
          <w:szCs w:val="26"/>
        </w:rPr>
      </w:pPr>
      <w:r w:rsidRPr="002E4578">
        <w:rPr>
          <w:b/>
          <w:sz w:val="26"/>
          <w:szCs w:val="26"/>
        </w:rPr>
        <w:t>BỘ MÔN CÔNG NGHỆ THÔNG TIN</w:t>
      </w:r>
    </w:p>
    <w:p w14:paraId="34B7C9A3" w14:textId="77777777" w:rsidR="000D72A6" w:rsidRPr="002E4578" w:rsidRDefault="000D72A6" w:rsidP="002E4578">
      <w:pPr>
        <w:jc w:val="center"/>
        <w:rPr>
          <w:sz w:val="26"/>
          <w:szCs w:val="26"/>
        </w:rPr>
      </w:pPr>
    </w:p>
    <w:p w14:paraId="09BF4038" w14:textId="77777777" w:rsidR="000D72A6" w:rsidRDefault="000D72A6" w:rsidP="000D72A6">
      <w:pPr>
        <w:spacing w:line="360" w:lineRule="auto"/>
        <w:jc w:val="center"/>
        <w:rPr>
          <w:sz w:val="26"/>
          <w:szCs w:val="26"/>
        </w:rPr>
      </w:pPr>
    </w:p>
    <w:p w14:paraId="090F5B32" w14:textId="77777777" w:rsidR="000D72A6" w:rsidRDefault="00717B03" w:rsidP="000D72A6">
      <w:pPr>
        <w:spacing w:line="360" w:lineRule="auto"/>
        <w:jc w:val="center"/>
        <w:rPr>
          <w:sz w:val="26"/>
          <w:szCs w:val="26"/>
        </w:rPr>
      </w:pPr>
      <w:r>
        <w:rPr>
          <w:b/>
          <w:noProof/>
          <w:sz w:val="48"/>
          <w:lang w:eastAsia="zh-CN"/>
        </w:rPr>
        <w:drawing>
          <wp:inline distT="0" distB="0" distL="0" distR="0" wp14:anchorId="45A6A058" wp14:editId="19935F34">
            <wp:extent cx="914400" cy="898525"/>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2D2A3F25" w14:textId="77777777" w:rsidR="000D72A6" w:rsidRDefault="000D72A6" w:rsidP="000D72A6">
      <w:pPr>
        <w:spacing w:line="360" w:lineRule="auto"/>
        <w:jc w:val="center"/>
        <w:rPr>
          <w:b/>
          <w:sz w:val="26"/>
          <w:szCs w:val="26"/>
        </w:rPr>
      </w:pPr>
    </w:p>
    <w:p w14:paraId="48C527D6" w14:textId="77777777" w:rsidR="000D72A6" w:rsidRDefault="000D72A6" w:rsidP="000D72A6">
      <w:pPr>
        <w:spacing w:line="360" w:lineRule="auto"/>
        <w:jc w:val="center"/>
        <w:rPr>
          <w:b/>
          <w:sz w:val="26"/>
          <w:szCs w:val="26"/>
        </w:rPr>
      </w:pPr>
    </w:p>
    <w:p w14:paraId="4E961BD3" w14:textId="77777777" w:rsidR="000D72A6" w:rsidRDefault="000D72A6" w:rsidP="000D72A6">
      <w:pPr>
        <w:spacing w:line="360" w:lineRule="auto"/>
        <w:jc w:val="center"/>
        <w:rPr>
          <w:b/>
          <w:sz w:val="26"/>
          <w:szCs w:val="26"/>
        </w:rPr>
      </w:pPr>
    </w:p>
    <w:p w14:paraId="6FB65ABF" w14:textId="77777777" w:rsidR="000D72A6" w:rsidRPr="002E4578" w:rsidRDefault="000D72A6" w:rsidP="002E4578">
      <w:pPr>
        <w:jc w:val="center"/>
        <w:rPr>
          <w:sz w:val="26"/>
          <w:szCs w:val="26"/>
        </w:rPr>
      </w:pPr>
      <w:r w:rsidRPr="002D667D">
        <w:rPr>
          <w:sz w:val="26"/>
          <w:szCs w:val="26"/>
        </w:rPr>
        <w:t>THỰC TẬP ĐỒ ÁN CƠ SỞ NGÀNH</w:t>
      </w:r>
    </w:p>
    <w:p w14:paraId="41C43D35" w14:textId="4AC88452" w:rsidR="000D72A6" w:rsidRDefault="000D72A6" w:rsidP="000D72A6">
      <w:pPr>
        <w:spacing w:line="360" w:lineRule="auto"/>
        <w:jc w:val="center"/>
        <w:rPr>
          <w:b/>
          <w:sz w:val="26"/>
          <w:szCs w:val="26"/>
        </w:rPr>
      </w:pPr>
      <w:r>
        <w:rPr>
          <w:b/>
          <w:sz w:val="26"/>
          <w:szCs w:val="26"/>
        </w:rPr>
        <w:t xml:space="preserve">HỌC KỲ </w:t>
      </w:r>
      <w:r w:rsidR="002D667D">
        <w:rPr>
          <w:b/>
          <w:sz w:val="26"/>
          <w:szCs w:val="26"/>
        </w:rPr>
        <w:t>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206D02C8" w14:textId="07B6A7B0" w:rsidR="000D72A6" w:rsidRDefault="00400645" w:rsidP="002D667D">
      <w:pPr>
        <w:spacing w:line="360" w:lineRule="auto"/>
        <w:jc w:val="center"/>
        <w:rPr>
          <w:sz w:val="48"/>
          <w:szCs w:val="48"/>
        </w:rPr>
      </w:pPr>
      <w:r>
        <w:rPr>
          <w:b/>
          <w:sz w:val="48"/>
          <w:szCs w:val="48"/>
        </w:rPr>
        <w:t xml:space="preserve">XÂY DỰNG WEBSITE BÁN </w:t>
      </w:r>
      <w:r w:rsidR="003622F1">
        <w:rPr>
          <w:b/>
          <w:sz w:val="48"/>
          <w:szCs w:val="48"/>
        </w:rPr>
        <w:t>CÂY CẢNH</w:t>
      </w:r>
      <w:r>
        <w:rPr>
          <w:b/>
          <w:sz w:val="48"/>
          <w:szCs w:val="48"/>
        </w:rPr>
        <w:t xml:space="preserve"> VỚI MÃ NGUỒN MỞ</w:t>
      </w:r>
    </w:p>
    <w:p w14:paraId="1110750C" w14:textId="77777777" w:rsidR="000D72A6" w:rsidRDefault="000D72A6" w:rsidP="000D72A6">
      <w:pPr>
        <w:spacing w:line="360" w:lineRule="auto"/>
        <w:jc w:val="center"/>
        <w:rPr>
          <w:b/>
          <w:sz w:val="26"/>
          <w:szCs w:val="26"/>
        </w:rPr>
      </w:pPr>
    </w:p>
    <w:p w14:paraId="3F66FE4A" w14:textId="77777777" w:rsidR="000D72A6" w:rsidRDefault="000D72A6" w:rsidP="000D72A6">
      <w:pPr>
        <w:spacing w:line="360" w:lineRule="auto"/>
        <w:rPr>
          <w:b/>
          <w:sz w:val="26"/>
          <w:szCs w:val="26"/>
        </w:rPr>
      </w:pPr>
    </w:p>
    <w:p w14:paraId="6D3627CF" w14:textId="77777777" w:rsidR="000D72A6" w:rsidRDefault="000D72A6" w:rsidP="000D72A6">
      <w:pPr>
        <w:spacing w:line="360" w:lineRule="auto"/>
        <w:jc w:val="center"/>
        <w:rPr>
          <w:sz w:val="26"/>
          <w:szCs w:val="26"/>
        </w:rPr>
      </w:pPr>
    </w:p>
    <w:p w14:paraId="51A2229D" w14:textId="77777777" w:rsidR="000D72A6" w:rsidRDefault="000D72A6" w:rsidP="000D72A6">
      <w:pPr>
        <w:spacing w:line="360" w:lineRule="auto"/>
        <w:rPr>
          <w:sz w:val="26"/>
          <w:szCs w:val="26"/>
        </w:rPr>
      </w:pPr>
    </w:p>
    <w:p w14:paraId="5416C8F6" w14:textId="77777777" w:rsidR="000D72A6" w:rsidRDefault="00717B03" w:rsidP="000D72A6">
      <w:pPr>
        <w:spacing w:line="360" w:lineRule="auto"/>
        <w:jc w:val="center"/>
        <w:rPr>
          <w:sz w:val="26"/>
          <w:szCs w:val="26"/>
        </w:rPr>
      </w:pPr>
      <w:r>
        <w:rPr>
          <w:noProof/>
          <w:lang w:eastAsia="zh-CN"/>
        </w:rPr>
        <mc:AlternateContent>
          <mc:Choice Requires="wps">
            <w:drawing>
              <wp:anchor distT="0" distB="0" distL="114300" distR="114300" simplePos="0" relativeHeight="251658240" behindDoc="0" locked="0" layoutInCell="1" allowOverlap="1" wp14:anchorId="6286776A" wp14:editId="0B60F4D2">
                <wp:simplePos x="0" y="0"/>
                <wp:positionH relativeFrom="column">
                  <wp:posOffset>571500</wp:posOffset>
                </wp:positionH>
                <wp:positionV relativeFrom="paragraph">
                  <wp:posOffset>2540</wp:posOffset>
                </wp:positionV>
                <wp:extent cx="2099945" cy="685800"/>
                <wp:effectExtent l="3175" t="0" r="1905" b="3810"/>
                <wp:wrapNone/>
                <wp:docPr id="7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94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9FEBC" w14:textId="77777777" w:rsidR="00B0605F" w:rsidRDefault="00B0605F" w:rsidP="000D72A6">
                            <w:pPr>
                              <w:rPr>
                                <w:iCs/>
                              </w:rPr>
                            </w:pPr>
                            <w:r>
                              <w:rPr>
                                <w:i/>
                              </w:rPr>
                              <w:t>Giáo viên hướng dẫn:</w:t>
                            </w:r>
                            <w:r>
                              <w:rPr>
                                <w:i/>
                              </w:rPr>
                              <w:br/>
                            </w:r>
                            <w:r>
                              <w:rPr>
                                <w:iCs/>
                              </w:rPr>
                              <w:t xml:space="preserve">ThS. Nguyễn Ngọc Đan Than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6776A" id="Text Box 77" o:spid="_x0000_s1028" type="#_x0000_t202" style="position:absolute;left:0;text-align:left;margin-left:45pt;margin-top:.2pt;width:165.3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" stroked="f">
                <v:textbox>
                  <w:txbxContent>
                    <w:p w14:paraId="3209FEBC" w14:textId="77777777" w:rsidR="00B0605F" w:rsidRDefault="00B0605F" w:rsidP="000D72A6">
                      <w:pPr>
                        <w:rPr>
                          <w:iCs/>
                        </w:rPr>
                      </w:pPr>
                      <w:r>
                        <w:rPr>
                          <w:i/>
                        </w:rPr>
                        <w:t>Giáo viên hướng dẫn:</w:t>
                      </w:r>
                      <w:r>
                        <w:rPr>
                          <w:i/>
                        </w:rPr>
                        <w:br/>
                      </w:r>
                      <w:r>
                        <w:rPr>
                          <w:iCs/>
                        </w:rPr>
                        <w:t xml:space="preserve">ThS. Nguyễn Ngọc Đan Thanh </w:t>
                      </w:r>
                    </w:p>
                  </w:txbxContent>
                </v:textbox>
              </v:shape>
            </w:pict>
          </mc:Fallback>
        </mc:AlternateContent>
      </w:r>
      <w:r>
        <w:rPr>
          <w:noProof/>
          <w:lang w:eastAsia="zh-CN"/>
        </w:rPr>
        <mc:AlternateContent>
          <mc:Choice Requires="wps">
            <w:drawing>
              <wp:anchor distT="0" distB="0" distL="114300" distR="114300" simplePos="0" relativeHeight="251659264" behindDoc="0" locked="0" layoutInCell="1" allowOverlap="1" wp14:anchorId="27E00975" wp14:editId="219CC3B4">
                <wp:simplePos x="0" y="0"/>
                <wp:positionH relativeFrom="column">
                  <wp:posOffset>3429000</wp:posOffset>
                </wp:positionH>
                <wp:positionV relativeFrom="paragraph">
                  <wp:posOffset>7620</wp:posOffset>
                </wp:positionV>
                <wp:extent cx="1828800" cy="800100"/>
                <wp:effectExtent l="3175" t="1270" r="0" b="0"/>
                <wp:wrapNone/>
                <wp:docPr id="7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C5FD33" w14:textId="77777777" w:rsidR="00B0605F" w:rsidRDefault="00B0605F" w:rsidP="000D72A6">
                            <w:pPr>
                              <w:rPr>
                                <w:i/>
                              </w:rPr>
                            </w:pPr>
                            <w:r>
                              <w:rPr>
                                <w:i/>
                              </w:rPr>
                              <w:t>Sinh viên thực hiện:</w:t>
                            </w:r>
                          </w:p>
                          <w:p w14:paraId="588F6591" w14:textId="77777777" w:rsidR="00B0605F" w:rsidRDefault="00B0605F" w:rsidP="000D72A6">
                            <w:r>
                              <w:t>Họ tên: Võ Thị Diểm</w:t>
                            </w:r>
                          </w:p>
                          <w:p w14:paraId="103855ED" w14:textId="77777777" w:rsidR="00B0605F" w:rsidRDefault="00B0605F" w:rsidP="000D72A6">
                            <w:r>
                              <w:t>MSSV: 110121013</w:t>
                            </w:r>
                          </w:p>
                          <w:p w14:paraId="5C452E4D" w14:textId="77777777" w:rsidR="00B0605F" w:rsidRDefault="00B0605F"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00975" id="Text Box 78" o:spid="_x0000_s1029" type="#_x0000_t202" style="position:absolute;left:0;text-align:left;margin-left:270pt;margin-top:.6pt;width:2in;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3AC5FD33" w14:textId="77777777" w:rsidR="00B0605F" w:rsidRDefault="00B0605F" w:rsidP="000D72A6">
                      <w:pPr>
                        <w:rPr>
                          <w:i/>
                        </w:rPr>
                      </w:pPr>
                      <w:r>
                        <w:rPr>
                          <w:i/>
                        </w:rPr>
                        <w:t>Sinh viên thực hiện:</w:t>
                      </w:r>
                    </w:p>
                    <w:p w14:paraId="588F6591" w14:textId="77777777" w:rsidR="00B0605F" w:rsidRDefault="00B0605F" w:rsidP="000D72A6">
                      <w:r>
                        <w:t>Họ tên: Võ Thị Diểm</w:t>
                      </w:r>
                    </w:p>
                    <w:p w14:paraId="103855ED" w14:textId="77777777" w:rsidR="00B0605F" w:rsidRDefault="00B0605F" w:rsidP="000D72A6">
                      <w:r>
                        <w:t>MSSV: 110121013</w:t>
                      </w:r>
                    </w:p>
                    <w:p w14:paraId="5C452E4D" w14:textId="77777777" w:rsidR="00B0605F" w:rsidRDefault="00B0605F" w:rsidP="000D72A6">
                      <w:r>
                        <w:t>Lớp: DA21TTB</w:t>
                      </w:r>
                    </w:p>
                  </w:txbxContent>
                </v:textbox>
              </v:shape>
            </w:pict>
          </mc:Fallback>
        </mc:AlternateContent>
      </w:r>
    </w:p>
    <w:p w14:paraId="09285CBD" w14:textId="77777777" w:rsidR="000D72A6" w:rsidRDefault="000D72A6" w:rsidP="000D72A6">
      <w:pPr>
        <w:spacing w:line="360" w:lineRule="auto"/>
        <w:rPr>
          <w:sz w:val="26"/>
          <w:szCs w:val="26"/>
        </w:rPr>
      </w:pPr>
    </w:p>
    <w:p w14:paraId="6C7A6A31" w14:textId="77777777" w:rsidR="000D72A6" w:rsidRDefault="000D72A6" w:rsidP="000D72A6">
      <w:pPr>
        <w:spacing w:line="360" w:lineRule="auto"/>
        <w:rPr>
          <w:sz w:val="26"/>
          <w:szCs w:val="26"/>
        </w:rPr>
      </w:pPr>
    </w:p>
    <w:p w14:paraId="2F48C819" w14:textId="77777777" w:rsidR="000D72A6" w:rsidRDefault="000D72A6" w:rsidP="000D72A6">
      <w:pPr>
        <w:spacing w:line="360" w:lineRule="auto"/>
        <w:rPr>
          <w:sz w:val="26"/>
          <w:szCs w:val="26"/>
        </w:rPr>
      </w:pPr>
    </w:p>
    <w:p w14:paraId="163128F2" w14:textId="77777777" w:rsidR="000D72A6" w:rsidRDefault="000D72A6" w:rsidP="000D72A6">
      <w:pPr>
        <w:spacing w:line="360" w:lineRule="auto"/>
        <w:rPr>
          <w:sz w:val="26"/>
          <w:szCs w:val="26"/>
        </w:rPr>
      </w:pPr>
    </w:p>
    <w:p w14:paraId="76FC98CA" w14:textId="77777777" w:rsidR="000D72A6" w:rsidRDefault="000D72A6" w:rsidP="000D72A6">
      <w:pPr>
        <w:spacing w:line="360" w:lineRule="auto"/>
        <w:rPr>
          <w:sz w:val="26"/>
          <w:szCs w:val="26"/>
          <w:lang w:val="vi-VN"/>
        </w:rPr>
      </w:pPr>
    </w:p>
    <w:p w14:paraId="537E6528" w14:textId="77777777" w:rsidR="000D72A6" w:rsidRDefault="000D72A6" w:rsidP="000D72A6">
      <w:pPr>
        <w:spacing w:line="360" w:lineRule="auto"/>
        <w:rPr>
          <w:sz w:val="26"/>
          <w:szCs w:val="26"/>
          <w:lang w:val="vi-VN"/>
        </w:rPr>
      </w:pPr>
    </w:p>
    <w:p w14:paraId="32FB9F66" w14:textId="77777777" w:rsidR="000D72A6" w:rsidRDefault="000D72A6" w:rsidP="000D72A6">
      <w:pPr>
        <w:spacing w:line="360" w:lineRule="auto"/>
        <w:rPr>
          <w:sz w:val="26"/>
          <w:szCs w:val="26"/>
        </w:rPr>
      </w:pPr>
    </w:p>
    <w:p w14:paraId="7A1EED29" w14:textId="77777777" w:rsidR="000D72A6" w:rsidRDefault="000D72A6" w:rsidP="000D72A6">
      <w:pPr>
        <w:spacing w:line="360" w:lineRule="auto"/>
        <w:rPr>
          <w:i/>
          <w:sz w:val="26"/>
          <w:szCs w:val="26"/>
        </w:rPr>
      </w:pPr>
    </w:p>
    <w:p w14:paraId="0F7D2752" w14:textId="4D680D46" w:rsidR="001D17EE" w:rsidRPr="002D667D" w:rsidRDefault="000D72A6" w:rsidP="000E6F81">
      <w:pPr>
        <w:spacing w:line="360" w:lineRule="auto"/>
        <w:jc w:val="center"/>
        <w:rPr>
          <w:b/>
          <w:bCs/>
          <w:i/>
        </w:rPr>
        <w:sectPr w:rsidR="001D17EE" w:rsidRPr="002D667D" w:rsidSect="000E6F81">
          <w:footerReference w:type="even" r:id="rId9"/>
          <w:pgSz w:w="11907" w:h="16840" w:code="9"/>
          <w:pgMar w:top="1134" w:right="1134" w:bottom="1134" w:left="1985" w:header="284" w:footer="579" w:gutter="0"/>
          <w:pgBorders>
            <w:top w:val="twistedLines1" w:sz="18" w:space="1" w:color="auto"/>
            <w:left w:val="twistedLines1" w:sz="18" w:space="4" w:color="auto"/>
            <w:bottom w:val="twistedLines1" w:sz="18" w:space="1" w:color="auto"/>
            <w:right w:val="twistedLines1" w:sz="18" w:space="4" w:color="auto"/>
          </w:pgBorders>
          <w:cols w:space="720"/>
        </w:sectPr>
      </w:pPr>
      <w:r>
        <w:rPr>
          <w:b/>
          <w:bCs/>
          <w:i/>
          <w:sz w:val="26"/>
          <w:szCs w:val="26"/>
        </w:rPr>
        <w:t xml:space="preserve">Trà Vinh, tháng </w:t>
      </w:r>
      <w:r w:rsidR="00A00548">
        <w:rPr>
          <w:b/>
          <w:bCs/>
          <w:i/>
          <w:sz w:val="26"/>
          <w:szCs w:val="26"/>
        </w:rPr>
        <w:t>01</w:t>
      </w:r>
      <w:r>
        <w:rPr>
          <w:b/>
          <w:bCs/>
          <w:i/>
          <w:sz w:val="26"/>
          <w:szCs w:val="26"/>
        </w:rPr>
        <w:t xml:space="preserve"> năm </w:t>
      </w:r>
      <w:r w:rsidR="002D667D">
        <w:rPr>
          <w:b/>
          <w:bCs/>
          <w:i/>
          <w:sz w:val="26"/>
          <w:szCs w:val="26"/>
        </w:rPr>
        <w:t>202</w:t>
      </w:r>
      <w:r w:rsidR="00A00548">
        <w:rPr>
          <w:b/>
          <w:bCs/>
          <w:i/>
          <w:sz w:val="26"/>
          <w:szCs w:val="26"/>
        </w:rPr>
        <w:t>5</w:t>
      </w:r>
    </w:p>
    <w:p w14:paraId="4F5A3E25" w14:textId="77777777" w:rsidR="00D62FA4" w:rsidRDefault="00717B03" w:rsidP="00B22CC5">
      <w:pPr>
        <w:spacing w:line="360" w:lineRule="auto"/>
        <w:ind w:left="360"/>
        <w:rPr>
          <w:b/>
          <w:bCs/>
          <w:sz w:val="26"/>
          <w:szCs w:val="26"/>
        </w:rPr>
      </w:pPr>
      <w:r>
        <w:rPr>
          <w:b/>
          <w:bCs/>
          <w:noProof/>
          <w:sz w:val="26"/>
          <w:szCs w:val="26"/>
          <w:lang w:eastAsia="zh-CN"/>
        </w:rPr>
        <w:lastRenderedPageBreak/>
        <mc:AlternateContent>
          <mc:Choice Requires="wps">
            <w:drawing>
              <wp:anchor distT="0" distB="0" distL="114300" distR="114300" simplePos="0" relativeHeight="251654144" behindDoc="0" locked="0" layoutInCell="1" allowOverlap="1" wp14:anchorId="5F8D0291" wp14:editId="160C98B3">
                <wp:simplePos x="0" y="0"/>
                <wp:positionH relativeFrom="column">
                  <wp:posOffset>114300</wp:posOffset>
                </wp:positionH>
                <wp:positionV relativeFrom="paragraph">
                  <wp:posOffset>0</wp:posOffset>
                </wp:positionV>
                <wp:extent cx="5372100" cy="9144000"/>
                <wp:effectExtent l="12700" t="5715" r="6350" b="13335"/>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BAA5395" w14:textId="77777777" w:rsidR="00B0605F" w:rsidRDefault="00B0605F" w:rsidP="002C777D">
                            <w:pPr>
                              <w:jc w:val="center"/>
                            </w:pPr>
                          </w:p>
                          <w:p w14:paraId="00556947" w14:textId="77777777" w:rsidR="00B0605F" w:rsidRDefault="00B0605F" w:rsidP="002C777D">
                            <w:pPr>
                              <w:jc w:val="center"/>
                              <w:rPr>
                                <w:b/>
                              </w:rPr>
                            </w:pPr>
                            <w:r w:rsidRPr="008711E1">
                              <w:rPr>
                                <w:b/>
                              </w:rPr>
                              <w:t xml:space="preserve">NHẬN XÉT CỦA GIÁO VIÊN </w:t>
                            </w:r>
                            <w:r>
                              <w:rPr>
                                <w:b/>
                              </w:rPr>
                              <w:t>HƯỚNG DẪN</w:t>
                            </w:r>
                          </w:p>
                          <w:p w14:paraId="67B47CDE" w14:textId="77777777" w:rsidR="00B0605F" w:rsidRDefault="00B0605F" w:rsidP="002C777D">
                            <w:pPr>
                              <w:jc w:val="center"/>
                              <w:rPr>
                                <w:b/>
                              </w:rPr>
                            </w:pPr>
                          </w:p>
                          <w:p w14:paraId="122733B5" w14:textId="77777777" w:rsidR="00B0605F" w:rsidRPr="008711E1" w:rsidRDefault="00B0605F" w:rsidP="002C777D">
                            <w:pPr>
                              <w:jc w:val="center"/>
                              <w:rPr>
                                <w:b/>
                              </w:rPr>
                            </w:pPr>
                          </w:p>
                          <w:p w14:paraId="37299CC7" w14:textId="77777777" w:rsidR="00B0605F" w:rsidRPr="00A2061D" w:rsidRDefault="00B0605F">
                            <w:pPr>
                              <w:pStyle w:val="ListParagraph"/>
                              <w:numPr>
                                <w:ilvl w:val="0"/>
                                <w:numId w:val="2"/>
                              </w:numPr>
                              <w:tabs>
                                <w:tab w:val="left" w:pos="1260"/>
                                <w:tab w:val="right" w:leader="dot" w:pos="8505"/>
                              </w:tabs>
                              <w:spacing w:before="120" w:after="120" w:line="360" w:lineRule="auto"/>
                              <w:ind w:right="198"/>
                              <w:jc w:val="both"/>
                              <w:rPr>
                                <w:b/>
                              </w:rPr>
                            </w:pPr>
                            <w:r>
                              <w:tab/>
                            </w:r>
                            <w:r w:rsidRPr="00A2061D">
                              <w:rPr>
                                <w:b/>
                              </w:rPr>
                              <w:t>Quá trình thực hiện:</w:t>
                            </w:r>
                          </w:p>
                          <w:p w14:paraId="527053DC"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Nghiêm túc, báo cáo tiến độ theo lịch</w:t>
                            </w:r>
                          </w:p>
                          <w:p w14:paraId="3A4E0965"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Có khả năng nghiên cứu độc lập</w:t>
                            </w:r>
                          </w:p>
                          <w:p w14:paraId="5ECB45CD" w14:textId="77777777" w:rsidR="00B0605F" w:rsidRPr="00A2061D" w:rsidRDefault="00B0605F">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báo cáo</w:t>
                            </w:r>
                          </w:p>
                          <w:p w14:paraId="3741A8B5"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Đúng mẫu</w:t>
                            </w:r>
                          </w:p>
                          <w:p w14:paraId="6CF1FC6C"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Đầy đủ các nội dung theo đề cương</w:t>
                            </w:r>
                          </w:p>
                          <w:p w14:paraId="1A6D9ED1" w14:textId="77777777" w:rsidR="00B0605F" w:rsidRPr="00A2061D" w:rsidRDefault="00B0605F">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chương trình</w:t>
                            </w:r>
                          </w:p>
                          <w:p w14:paraId="7A727AD5"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Chương trình đáp ứng theo yêu cầu đã phân tích</w:t>
                            </w:r>
                          </w:p>
                          <w:p w14:paraId="14DF4574"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Dữ liệu minh họa phong phú</w:t>
                            </w:r>
                          </w:p>
                          <w:p w14:paraId="54782138" w14:textId="77777777" w:rsidR="00B0605F" w:rsidRDefault="00B0605F">
                            <w:pPr>
                              <w:pStyle w:val="ListParagraph"/>
                              <w:numPr>
                                <w:ilvl w:val="0"/>
                                <w:numId w:val="2"/>
                              </w:numPr>
                              <w:tabs>
                                <w:tab w:val="left" w:pos="1260"/>
                                <w:tab w:val="right" w:leader="dot" w:pos="8505"/>
                              </w:tabs>
                              <w:spacing w:before="120" w:after="120" w:line="360" w:lineRule="auto"/>
                              <w:ind w:right="198"/>
                              <w:jc w:val="both"/>
                            </w:pPr>
                            <w:r w:rsidRPr="00A2061D">
                              <w:rPr>
                                <w:b/>
                              </w:rPr>
                              <w:t>Kết luận:</w:t>
                            </w:r>
                            <w:r>
                              <w:t xml:space="preserve"> Đạt mức tốt</w:t>
                            </w:r>
                          </w:p>
                          <w:p w14:paraId="1F9F5662" w14:textId="77777777" w:rsidR="00B0605F" w:rsidRDefault="00B0605F" w:rsidP="002D255D">
                            <w:pPr>
                              <w:tabs>
                                <w:tab w:val="right" w:leader="dot" w:pos="7938"/>
                              </w:tabs>
                              <w:spacing w:before="120" w:after="120"/>
                              <w:ind w:left="284" w:right="198"/>
                              <w:jc w:val="both"/>
                            </w:pPr>
                            <w:r>
                              <w:tab/>
                            </w:r>
                          </w:p>
                          <w:p w14:paraId="3EC1BCCD" w14:textId="77777777" w:rsidR="00B0605F" w:rsidRDefault="00B0605F" w:rsidP="002D255D">
                            <w:pPr>
                              <w:tabs>
                                <w:tab w:val="right" w:leader="dot" w:pos="7938"/>
                              </w:tabs>
                              <w:spacing w:before="120" w:after="120"/>
                              <w:ind w:left="284" w:right="198"/>
                              <w:jc w:val="both"/>
                            </w:pPr>
                            <w:r>
                              <w:tab/>
                            </w:r>
                          </w:p>
                          <w:p w14:paraId="2974DE17" w14:textId="77777777" w:rsidR="00B0605F" w:rsidRDefault="00B0605F" w:rsidP="002D255D">
                            <w:pPr>
                              <w:tabs>
                                <w:tab w:val="right" w:leader="dot" w:pos="7938"/>
                              </w:tabs>
                              <w:spacing w:before="120" w:after="120"/>
                              <w:ind w:left="284" w:right="198"/>
                              <w:jc w:val="both"/>
                            </w:pPr>
                            <w:r>
                              <w:tab/>
                            </w:r>
                          </w:p>
                          <w:p w14:paraId="0378D520" w14:textId="77777777" w:rsidR="00B0605F" w:rsidRDefault="00B0605F" w:rsidP="002D255D">
                            <w:pPr>
                              <w:tabs>
                                <w:tab w:val="right" w:leader="dot" w:pos="7938"/>
                              </w:tabs>
                              <w:spacing w:before="120" w:after="120"/>
                              <w:ind w:left="284" w:right="198"/>
                              <w:jc w:val="both"/>
                            </w:pPr>
                            <w:r>
                              <w:tab/>
                            </w:r>
                          </w:p>
                          <w:p w14:paraId="4D94EC04" w14:textId="77777777" w:rsidR="00B0605F" w:rsidRDefault="00B0605F" w:rsidP="002D255D">
                            <w:pPr>
                              <w:tabs>
                                <w:tab w:val="right" w:leader="dot" w:pos="7938"/>
                              </w:tabs>
                              <w:spacing w:before="120" w:after="120"/>
                              <w:ind w:left="284" w:right="198"/>
                              <w:jc w:val="both"/>
                            </w:pPr>
                            <w:r>
                              <w:tab/>
                            </w:r>
                          </w:p>
                          <w:p w14:paraId="652F228D" w14:textId="77777777" w:rsidR="00B0605F" w:rsidRDefault="00B0605F" w:rsidP="002D255D">
                            <w:pPr>
                              <w:tabs>
                                <w:tab w:val="right" w:leader="dot" w:pos="7938"/>
                              </w:tabs>
                              <w:spacing w:before="120" w:after="120"/>
                              <w:ind w:left="284" w:right="198"/>
                              <w:jc w:val="both"/>
                            </w:pPr>
                            <w:r>
                              <w:tab/>
                            </w:r>
                          </w:p>
                          <w:p w14:paraId="5C4D77E7" w14:textId="77777777" w:rsidR="00B0605F" w:rsidRDefault="00B0605F" w:rsidP="002D255D">
                            <w:pPr>
                              <w:tabs>
                                <w:tab w:val="right" w:leader="dot" w:pos="7938"/>
                              </w:tabs>
                              <w:spacing w:before="120" w:after="120"/>
                              <w:ind w:left="284" w:right="198"/>
                              <w:jc w:val="both"/>
                            </w:pPr>
                            <w:r>
                              <w:tab/>
                            </w:r>
                          </w:p>
                          <w:p w14:paraId="22FDBC5A" w14:textId="77777777" w:rsidR="00B0605F" w:rsidRDefault="00B0605F" w:rsidP="002D255D">
                            <w:pPr>
                              <w:tabs>
                                <w:tab w:val="right" w:leader="dot" w:pos="7938"/>
                              </w:tabs>
                              <w:spacing w:before="120" w:after="120"/>
                              <w:ind w:left="284" w:right="198"/>
                              <w:jc w:val="both"/>
                            </w:pPr>
                            <w:r>
                              <w:tab/>
                            </w:r>
                          </w:p>
                          <w:p w14:paraId="7B2F7D97" w14:textId="77777777" w:rsidR="00B0605F" w:rsidRDefault="00B0605F" w:rsidP="002D255D">
                            <w:pPr>
                              <w:tabs>
                                <w:tab w:val="right" w:leader="dot" w:pos="7938"/>
                              </w:tabs>
                              <w:spacing w:before="120" w:after="120"/>
                              <w:ind w:left="284" w:right="198"/>
                              <w:jc w:val="both"/>
                            </w:pPr>
                            <w:r>
                              <w:tab/>
                            </w:r>
                          </w:p>
                          <w:p w14:paraId="67F21332" w14:textId="77777777" w:rsidR="00B0605F" w:rsidRDefault="00B0605F" w:rsidP="002D255D">
                            <w:pPr>
                              <w:tabs>
                                <w:tab w:val="right" w:leader="dot" w:pos="7938"/>
                              </w:tabs>
                              <w:spacing w:before="120" w:after="120"/>
                              <w:ind w:left="284" w:right="198"/>
                              <w:jc w:val="both"/>
                            </w:pPr>
                            <w:r>
                              <w:tab/>
                            </w:r>
                          </w:p>
                          <w:p w14:paraId="4CD7636B" w14:textId="77777777" w:rsidR="00B0605F" w:rsidRDefault="00B0605F" w:rsidP="002D255D">
                            <w:pPr>
                              <w:tabs>
                                <w:tab w:val="right" w:leader="dot" w:pos="7938"/>
                              </w:tabs>
                              <w:spacing w:before="120" w:after="120"/>
                              <w:ind w:left="284" w:right="198"/>
                              <w:jc w:val="both"/>
                            </w:pPr>
                            <w:r>
                              <w:tab/>
                            </w:r>
                          </w:p>
                          <w:p w14:paraId="382DE4A6" w14:textId="7E0DDC2E" w:rsidR="00B0605F" w:rsidRDefault="00B0605F" w:rsidP="002D255D">
                            <w:pPr>
                              <w:tabs>
                                <w:tab w:val="left" w:pos="1260"/>
                                <w:tab w:val="right" w:leader="dot" w:pos="7740"/>
                              </w:tabs>
                              <w:jc w:val="both"/>
                            </w:pPr>
                            <w:r>
                              <w:tab/>
                            </w:r>
                          </w:p>
                          <w:p w14:paraId="53A97DE2" w14:textId="77777777" w:rsidR="00B0605F" w:rsidRDefault="00B0605F" w:rsidP="00D87F92">
                            <w:pPr>
                              <w:tabs>
                                <w:tab w:val="left" w:pos="540"/>
                                <w:tab w:val="right" w:leader="dot" w:pos="7740"/>
                              </w:tabs>
                              <w:jc w:val="both"/>
                            </w:pPr>
                            <w:r>
                              <w:tab/>
                            </w:r>
                          </w:p>
                          <w:p w14:paraId="284F2F2E" w14:textId="77777777" w:rsidR="00B0605F" w:rsidRPr="00D50A37" w:rsidRDefault="00B0605F"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00D1B6A8" w14:textId="77777777" w:rsidR="00B0605F" w:rsidRPr="00D50A37" w:rsidRDefault="00B0605F" w:rsidP="00D94BE9">
                            <w:pPr>
                              <w:tabs>
                                <w:tab w:val="center" w:pos="5310"/>
                              </w:tabs>
                              <w:jc w:val="center"/>
                              <w:rPr>
                                <w:b/>
                              </w:rPr>
                            </w:pPr>
                            <w:r>
                              <w:rPr>
                                <w:b/>
                              </w:rPr>
                              <w:tab/>
                            </w:r>
                            <w:r w:rsidRPr="00D50A37">
                              <w:rPr>
                                <w:b/>
                              </w:rPr>
                              <w:t>Giáo viên hướng dẫn</w:t>
                            </w:r>
                          </w:p>
                          <w:p w14:paraId="0858EE54" w14:textId="77777777" w:rsidR="00B0605F" w:rsidRDefault="00B0605F" w:rsidP="00D94BE9">
                            <w:pPr>
                              <w:tabs>
                                <w:tab w:val="center" w:pos="5310"/>
                              </w:tabs>
                              <w:jc w:val="center"/>
                              <w:rPr>
                                <w:i/>
                              </w:rPr>
                            </w:pPr>
                            <w:r>
                              <w:rPr>
                                <w:i/>
                              </w:rPr>
                              <w:tab/>
                              <w:t>(Ký tên và ghi rõ họ tên)</w:t>
                            </w:r>
                          </w:p>
                          <w:p w14:paraId="56BBAED5" w14:textId="77777777" w:rsidR="00B0605F" w:rsidRDefault="00B0605F" w:rsidP="00D94BE9">
                            <w:pPr>
                              <w:tabs>
                                <w:tab w:val="center" w:pos="5310"/>
                              </w:tabs>
                              <w:jc w:val="center"/>
                              <w:rPr>
                                <w:i/>
                              </w:rPr>
                            </w:pPr>
                          </w:p>
                          <w:p w14:paraId="792F0E0F" w14:textId="77777777" w:rsidR="00B0605F" w:rsidRDefault="00B0605F" w:rsidP="002C777D">
                            <w:pPr>
                              <w:jc w:val="center"/>
                            </w:pPr>
                          </w:p>
                          <w:p w14:paraId="1D3B5488" w14:textId="77777777" w:rsidR="00B0605F" w:rsidRDefault="00B0605F" w:rsidP="002C777D">
                            <w:pPr>
                              <w:jc w:val="center"/>
                            </w:pPr>
                          </w:p>
                          <w:p w14:paraId="08269B49" w14:textId="77777777" w:rsidR="00B0605F" w:rsidRDefault="00B0605F" w:rsidP="002C777D">
                            <w:pPr>
                              <w:jc w:val="center"/>
                            </w:pPr>
                          </w:p>
                          <w:p w14:paraId="4C1FE3A2" w14:textId="77777777" w:rsidR="00B0605F" w:rsidRDefault="00B0605F"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30" style="position:absolute;left:0;text-align:left;margin-left:9pt;margin-top:0;width:423pt;height:10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6BAA5395" w14:textId="77777777" w:rsidR="00B0605F" w:rsidRDefault="00B0605F" w:rsidP="002C777D">
                      <w:pPr>
                        <w:jc w:val="center"/>
                      </w:pPr>
                    </w:p>
                    <w:p w14:paraId="00556947" w14:textId="77777777" w:rsidR="00B0605F" w:rsidRDefault="00B0605F" w:rsidP="002C777D">
                      <w:pPr>
                        <w:jc w:val="center"/>
                        <w:rPr>
                          <w:b/>
                        </w:rPr>
                      </w:pPr>
                      <w:r w:rsidRPr="008711E1">
                        <w:rPr>
                          <w:b/>
                        </w:rPr>
                        <w:t xml:space="preserve">NHẬN XÉT CỦA GIÁO VIÊN </w:t>
                      </w:r>
                      <w:r>
                        <w:rPr>
                          <w:b/>
                        </w:rPr>
                        <w:t>HƯỚNG DẪN</w:t>
                      </w:r>
                    </w:p>
                    <w:p w14:paraId="67B47CDE" w14:textId="77777777" w:rsidR="00B0605F" w:rsidRDefault="00B0605F" w:rsidP="002C777D">
                      <w:pPr>
                        <w:jc w:val="center"/>
                        <w:rPr>
                          <w:b/>
                        </w:rPr>
                      </w:pPr>
                    </w:p>
                    <w:p w14:paraId="122733B5" w14:textId="77777777" w:rsidR="00B0605F" w:rsidRPr="008711E1" w:rsidRDefault="00B0605F" w:rsidP="002C777D">
                      <w:pPr>
                        <w:jc w:val="center"/>
                        <w:rPr>
                          <w:b/>
                        </w:rPr>
                      </w:pPr>
                    </w:p>
                    <w:p w14:paraId="37299CC7" w14:textId="77777777" w:rsidR="00B0605F" w:rsidRPr="00A2061D" w:rsidRDefault="00B0605F">
                      <w:pPr>
                        <w:pStyle w:val="ListParagraph"/>
                        <w:numPr>
                          <w:ilvl w:val="0"/>
                          <w:numId w:val="2"/>
                        </w:numPr>
                        <w:tabs>
                          <w:tab w:val="left" w:pos="1260"/>
                          <w:tab w:val="right" w:leader="dot" w:pos="8505"/>
                        </w:tabs>
                        <w:spacing w:before="120" w:after="120" w:line="360" w:lineRule="auto"/>
                        <w:ind w:right="198"/>
                        <w:jc w:val="both"/>
                        <w:rPr>
                          <w:b/>
                        </w:rPr>
                      </w:pPr>
                      <w:r>
                        <w:tab/>
                      </w:r>
                      <w:r w:rsidRPr="00A2061D">
                        <w:rPr>
                          <w:b/>
                        </w:rPr>
                        <w:t>Quá trình thực hiện:</w:t>
                      </w:r>
                    </w:p>
                    <w:p w14:paraId="527053DC"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Nghiêm túc, báo cáo tiến độ theo lịch</w:t>
                      </w:r>
                    </w:p>
                    <w:p w14:paraId="3A4E0965"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Có khả năng nghiên cứu độc lập</w:t>
                      </w:r>
                    </w:p>
                    <w:p w14:paraId="5ECB45CD" w14:textId="77777777" w:rsidR="00B0605F" w:rsidRPr="00A2061D" w:rsidRDefault="00B0605F">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báo cáo</w:t>
                      </w:r>
                    </w:p>
                    <w:p w14:paraId="3741A8B5"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Đúng mẫu</w:t>
                      </w:r>
                    </w:p>
                    <w:p w14:paraId="6CF1FC6C"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Đầy đủ các nội dung theo đề cương</w:t>
                      </w:r>
                    </w:p>
                    <w:p w14:paraId="1A6D9ED1" w14:textId="77777777" w:rsidR="00B0605F" w:rsidRPr="00A2061D" w:rsidRDefault="00B0605F">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chương trình</w:t>
                      </w:r>
                    </w:p>
                    <w:p w14:paraId="7A727AD5"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Chương trình đáp ứng theo yêu cầu đã phân tích</w:t>
                      </w:r>
                    </w:p>
                    <w:p w14:paraId="14DF4574" w14:textId="77777777" w:rsidR="00B0605F" w:rsidRDefault="00B0605F">
                      <w:pPr>
                        <w:pStyle w:val="ListParagraph"/>
                        <w:numPr>
                          <w:ilvl w:val="0"/>
                          <w:numId w:val="3"/>
                        </w:numPr>
                        <w:tabs>
                          <w:tab w:val="left" w:pos="1260"/>
                          <w:tab w:val="right" w:leader="dot" w:pos="8505"/>
                        </w:tabs>
                        <w:spacing w:before="120" w:after="120" w:line="360" w:lineRule="auto"/>
                        <w:ind w:right="198"/>
                        <w:jc w:val="both"/>
                      </w:pPr>
                      <w:r>
                        <w:t>Dữ liệu minh họa phong phú</w:t>
                      </w:r>
                    </w:p>
                    <w:p w14:paraId="54782138" w14:textId="77777777" w:rsidR="00B0605F" w:rsidRDefault="00B0605F">
                      <w:pPr>
                        <w:pStyle w:val="ListParagraph"/>
                        <w:numPr>
                          <w:ilvl w:val="0"/>
                          <w:numId w:val="2"/>
                        </w:numPr>
                        <w:tabs>
                          <w:tab w:val="left" w:pos="1260"/>
                          <w:tab w:val="right" w:leader="dot" w:pos="8505"/>
                        </w:tabs>
                        <w:spacing w:before="120" w:after="120" w:line="360" w:lineRule="auto"/>
                        <w:ind w:right="198"/>
                        <w:jc w:val="both"/>
                      </w:pPr>
                      <w:r w:rsidRPr="00A2061D">
                        <w:rPr>
                          <w:b/>
                        </w:rPr>
                        <w:t>Kết luận:</w:t>
                      </w:r>
                      <w:r>
                        <w:t xml:space="preserve"> Đạt mức tốt</w:t>
                      </w:r>
                    </w:p>
                    <w:p w14:paraId="1F9F5662" w14:textId="77777777" w:rsidR="00B0605F" w:rsidRDefault="00B0605F" w:rsidP="002D255D">
                      <w:pPr>
                        <w:tabs>
                          <w:tab w:val="right" w:leader="dot" w:pos="7938"/>
                        </w:tabs>
                        <w:spacing w:before="120" w:after="120"/>
                        <w:ind w:left="284" w:right="198"/>
                        <w:jc w:val="both"/>
                      </w:pPr>
                      <w:r>
                        <w:tab/>
                      </w:r>
                    </w:p>
                    <w:p w14:paraId="3EC1BCCD" w14:textId="77777777" w:rsidR="00B0605F" w:rsidRDefault="00B0605F" w:rsidP="002D255D">
                      <w:pPr>
                        <w:tabs>
                          <w:tab w:val="right" w:leader="dot" w:pos="7938"/>
                        </w:tabs>
                        <w:spacing w:before="120" w:after="120"/>
                        <w:ind w:left="284" w:right="198"/>
                        <w:jc w:val="both"/>
                      </w:pPr>
                      <w:r>
                        <w:tab/>
                      </w:r>
                    </w:p>
                    <w:p w14:paraId="2974DE17" w14:textId="77777777" w:rsidR="00B0605F" w:rsidRDefault="00B0605F" w:rsidP="002D255D">
                      <w:pPr>
                        <w:tabs>
                          <w:tab w:val="right" w:leader="dot" w:pos="7938"/>
                        </w:tabs>
                        <w:spacing w:before="120" w:after="120"/>
                        <w:ind w:left="284" w:right="198"/>
                        <w:jc w:val="both"/>
                      </w:pPr>
                      <w:r>
                        <w:tab/>
                      </w:r>
                    </w:p>
                    <w:p w14:paraId="0378D520" w14:textId="77777777" w:rsidR="00B0605F" w:rsidRDefault="00B0605F" w:rsidP="002D255D">
                      <w:pPr>
                        <w:tabs>
                          <w:tab w:val="right" w:leader="dot" w:pos="7938"/>
                        </w:tabs>
                        <w:spacing w:before="120" w:after="120"/>
                        <w:ind w:left="284" w:right="198"/>
                        <w:jc w:val="both"/>
                      </w:pPr>
                      <w:r>
                        <w:tab/>
                      </w:r>
                    </w:p>
                    <w:p w14:paraId="4D94EC04" w14:textId="77777777" w:rsidR="00B0605F" w:rsidRDefault="00B0605F" w:rsidP="002D255D">
                      <w:pPr>
                        <w:tabs>
                          <w:tab w:val="right" w:leader="dot" w:pos="7938"/>
                        </w:tabs>
                        <w:spacing w:before="120" w:after="120"/>
                        <w:ind w:left="284" w:right="198"/>
                        <w:jc w:val="both"/>
                      </w:pPr>
                      <w:r>
                        <w:tab/>
                      </w:r>
                    </w:p>
                    <w:p w14:paraId="652F228D" w14:textId="77777777" w:rsidR="00B0605F" w:rsidRDefault="00B0605F" w:rsidP="002D255D">
                      <w:pPr>
                        <w:tabs>
                          <w:tab w:val="right" w:leader="dot" w:pos="7938"/>
                        </w:tabs>
                        <w:spacing w:before="120" w:after="120"/>
                        <w:ind w:left="284" w:right="198"/>
                        <w:jc w:val="both"/>
                      </w:pPr>
                      <w:r>
                        <w:tab/>
                      </w:r>
                    </w:p>
                    <w:p w14:paraId="5C4D77E7" w14:textId="77777777" w:rsidR="00B0605F" w:rsidRDefault="00B0605F" w:rsidP="002D255D">
                      <w:pPr>
                        <w:tabs>
                          <w:tab w:val="right" w:leader="dot" w:pos="7938"/>
                        </w:tabs>
                        <w:spacing w:before="120" w:after="120"/>
                        <w:ind w:left="284" w:right="198"/>
                        <w:jc w:val="both"/>
                      </w:pPr>
                      <w:r>
                        <w:tab/>
                      </w:r>
                    </w:p>
                    <w:p w14:paraId="22FDBC5A" w14:textId="77777777" w:rsidR="00B0605F" w:rsidRDefault="00B0605F" w:rsidP="002D255D">
                      <w:pPr>
                        <w:tabs>
                          <w:tab w:val="right" w:leader="dot" w:pos="7938"/>
                        </w:tabs>
                        <w:spacing w:before="120" w:after="120"/>
                        <w:ind w:left="284" w:right="198"/>
                        <w:jc w:val="both"/>
                      </w:pPr>
                      <w:r>
                        <w:tab/>
                      </w:r>
                    </w:p>
                    <w:p w14:paraId="7B2F7D97" w14:textId="77777777" w:rsidR="00B0605F" w:rsidRDefault="00B0605F" w:rsidP="002D255D">
                      <w:pPr>
                        <w:tabs>
                          <w:tab w:val="right" w:leader="dot" w:pos="7938"/>
                        </w:tabs>
                        <w:spacing w:before="120" w:after="120"/>
                        <w:ind w:left="284" w:right="198"/>
                        <w:jc w:val="both"/>
                      </w:pPr>
                      <w:r>
                        <w:tab/>
                      </w:r>
                    </w:p>
                    <w:p w14:paraId="67F21332" w14:textId="77777777" w:rsidR="00B0605F" w:rsidRDefault="00B0605F" w:rsidP="002D255D">
                      <w:pPr>
                        <w:tabs>
                          <w:tab w:val="right" w:leader="dot" w:pos="7938"/>
                        </w:tabs>
                        <w:spacing w:before="120" w:after="120"/>
                        <w:ind w:left="284" w:right="198"/>
                        <w:jc w:val="both"/>
                      </w:pPr>
                      <w:r>
                        <w:tab/>
                      </w:r>
                    </w:p>
                    <w:p w14:paraId="4CD7636B" w14:textId="77777777" w:rsidR="00B0605F" w:rsidRDefault="00B0605F" w:rsidP="002D255D">
                      <w:pPr>
                        <w:tabs>
                          <w:tab w:val="right" w:leader="dot" w:pos="7938"/>
                        </w:tabs>
                        <w:spacing w:before="120" w:after="120"/>
                        <w:ind w:left="284" w:right="198"/>
                        <w:jc w:val="both"/>
                      </w:pPr>
                      <w:r>
                        <w:tab/>
                      </w:r>
                    </w:p>
                    <w:p w14:paraId="382DE4A6" w14:textId="7E0DDC2E" w:rsidR="00B0605F" w:rsidRDefault="00B0605F" w:rsidP="002D255D">
                      <w:pPr>
                        <w:tabs>
                          <w:tab w:val="left" w:pos="1260"/>
                          <w:tab w:val="right" w:leader="dot" w:pos="7740"/>
                        </w:tabs>
                        <w:jc w:val="both"/>
                      </w:pPr>
                      <w:r>
                        <w:tab/>
                      </w:r>
                    </w:p>
                    <w:p w14:paraId="53A97DE2" w14:textId="77777777" w:rsidR="00B0605F" w:rsidRDefault="00B0605F" w:rsidP="00D87F92">
                      <w:pPr>
                        <w:tabs>
                          <w:tab w:val="left" w:pos="540"/>
                          <w:tab w:val="right" w:leader="dot" w:pos="7740"/>
                        </w:tabs>
                        <w:jc w:val="both"/>
                      </w:pPr>
                      <w:r>
                        <w:tab/>
                      </w:r>
                    </w:p>
                    <w:p w14:paraId="284F2F2E" w14:textId="77777777" w:rsidR="00B0605F" w:rsidRPr="00D50A37" w:rsidRDefault="00B0605F"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00D1B6A8" w14:textId="77777777" w:rsidR="00B0605F" w:rsidRPr="00D50A37" w:rsidRDefault="00B0605F" w:rsidP="00D94BE9">
                      <w:pPr>
                        <w:tabs>
                          <w:tab w:val="center" w:pos="5310"/>
                        </w:tabs>
                        <w:jc w:val="center"/>
                        <w:rPr>
                          <w:b/>
                        </w:rPr>
                      </w:pPr>
                      <w:r>
                        <w:rPr>
                          <w:b/>
                        </w:rPr>
                        <w:tab/>
                      </w:r>
                      <w:r w:rsidRPr="00D50A37">
                        <w:rPr>
                          <w:b/>
                        </w:rPr>
                        <w:t>Giáo viên hướng dẫn</w:t>
                      </w:r>
                    </w:p>
                    <w:p w14:paraId="0858EE54" w14:textId="77777777" w:rsidR="00B0605F" w:rsidRDefault="00B0605F" w:rsidP="00D94BE9">
                      <w:pPr>
                        <w:tabs>
                          <w:tab w:val="center" w:pos="5310"/>
                        </w:tabs>
                        <w:jc w:val="center"/>
                        <w:rPr>
                          <w:i/>
                        </w:rPr>
                      </w:pPr>
                      <w:r>
                        <w:rPr>
                          <w:i/>
                        </w:rPr>
                        <w:tab/>
                        <w:t>(Ký tên và ghi rõ họ tên)</w:t>
                      </w:r>
                    </w:p>
                    <w:p w14:paraId="56BBAED5" w14:textId="77777777" w:rsidR="00B0605F" w:rsidRDefault="00B0605F" w:rsidP="00D94BE9">
                      <w:pPr>
                        <w:tabs>
                          <w:tab w:val="center" w:pos="5310"/>
                        </w:tabs>
                        <w:jc w:val="center"/>
                        <w:rPr>
                          <w:i/>
                        </w:rPr>
                      </w:pPr>
                    </w:p>
                    <w:p w14:paraId="792F0E0F" w14:textId="77777777" w:rsidR="00B0605F" w:rsidRDefault="00B0605F" w:rsidP="002C777D">
                      <w:pPr>
                        <w:jc w:val="center"/>
                      </w:pPr>
                    </w:p>
                    <w:p w14:paraId="1D3B5488" w14:textId="77777777" w:rsidR="00B0605F" w:rsidRDefault="00B0605F" w:rsidP="002C777D">
                      <w:pPr>
                        <w:jc w:val="center"/>
                      </w:pPr>
                    </w:p>
                    <w:p w14:paraId="08269B49" w14:textId="77777777" w:rsidR="00B0605F" w:rsidRDefault="00B0605F" w:rsidP="002C777D">
                      <w:pPr>
                        <w:jc w:val="center"/>
                      </w:pPr>
                    </w:p>
                    <w:p w14:paraId="4C1FE3A2" w14:textId="77777777" w:rsidR="00B0605F" w:rsidRDefault="00B0605F" w:rsidP="002C777D">
                      <w:pPr>
                        <w:jc w:val="center"/>
                      </w:pPr>
                    </w:p>
                  </w:txbxContent>
                </v:textbox>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77777777" w:rsidR="00EC77A9" w:rsidRDefault="00EC77A9">
      <w:pPr>
        <w:rPr>
          <w:sz w:val="26"/>
          <w:szCs w:val="26"/>
        </w:rPr>
      </w:pPr>
      <w:r>
        <w:rPr>
          <w:sz w:val="26"/>
          <w:szCs w:val="26"/>
        </w:rPr>
        <w:lastRenderedPageBreak/>
        <w:br w:type="page"/>
      </w:r>
      <w:r>
        <w:rPr>
          <w:noProof/>
          <w:sz w:val="26"/>
          <w:szCs w:val="26"/>
          <w:lang w:eastAsia="zh-CN"/>
        </w:rPr>
        <mc:AlternateContent>
          <mc:Choice Requires="wps">
            <w:drawing>
              <wp:anchor distT="0" distB="0" distL="114300" distR="114300" simplePos="0" relativeHeight="251660288" behindDoc="0" locked="0" layoutInCell="1" allowOverlap="1" wp14:anchorId="3B599BC4" wp14:editId="7C4AC95D">
                <wp:simplePos x="0" y="0"/>
                <wp:positionH relativeFrom="column">
                  <wp:posOffset>0</wp:posOffset>
                </wp:positionH>
                <wp:positionV relativeFrom="paragraph">
                  <wp:posOffset>5080</wp:posOffset>
                </wp:positionV>
                <wp:extent cx="5372100" cy="9039225"/>
                <wp:effectExtent l="10795" t="5715" r="8255" b="1333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9225"/>
                        </a:xfrm>
                        <a:prstGeom prst="rect">
                          <a:avLst/>
                        </a:prstGeom>
                        <a:solidFill>
                          <a:srgbClr val="FFFFFF"/>
                        </a:solidFill>
                        <a:ln w="9525">
                          <a:solidFill>
                            <a:srgbClr val="000000"/>
                          </a:solidFill>
                          <a:miter lim="800000"/>
                          <a:headEnd/>
                          <a:tailEnd/>
                        </a:ln>
                      </wps:spPr>
                      <wps:txbx>
                        <w:txbxContent>
                          <w:p w14:paraId="2A2ECE81" w14:textId="77777777" w:rsidR="00B0605F" w:rsidRDefault="00B0605F" w:rsidP="00EC77A9">
                            <w:pPr>
                              <w:jc w:val="center"/>
                            </w:pPr>
                          </w:p>
                          <w:p w14:paraId="60B4F903" w14:textId="77777777" w:rsidR="00B0605F" w:rsidRDefault="00B0605F" w:rsidP="00EC77A9">
                            <w:pPr>
                              <w:jc w:val="center"/>
                              <w:rPr>
                                <w:b/>
                              </w:rPr>
                            </w:pPr>
                            <w:r w:rsidRPr="008711E1">
                              <w:rPr>
                                <w:b/>
                              </w:rPr>
                              <w:t xml:space="preserve">NHẬN XÉT CỦA </w:t>
                            </w:r>
                            <w:r>
                              <w:rPr>
                                <w:b/>
                              </w:rPr>
                              <w:t>THÀNH VIÊN HỘI ĐỒNG</w:t>
                            </w:r>
                          </w:p>
                          <w:p w14:paraId="19C1D33D" w14:textId="77777777" w:rsidR="00B0605F" w:rsidRDefault="00B0605F" w:rsidP="00EC77A9">
                            <w:pPr>
                              <w:jc w:val="center"/>
                              <w:rPr>
                                <w:b/>
                              </w:rPr>
                            </w:pPr>
                          </w:p>
                          <w:p w14:paraId="3BD19B42" w14:textId="77777777" w:rsidR="00B0605F" w:rsidRPr="008711E1" w:rsidRDefault="00B0605F" w:rsidP="00EC77A9">
                            <w:pPr>
                              <w:jc w:val="center"/>
                              <w:rPr>
                                <w:b/>
                              </w:rPr>
                            </w:pPr>
                          </w:p>
                          <w:p w14:paraId="733E137B" w14:textId="77777777" w:rsidR="00B0605F" w:rsidRDefault="00B0605F" w:rsidP="00EC77A9">
                            <w:pPr>
                              <w:tabs>
                                <w:tab w:val="left" w:pos="1260"/>
                                <w:tab w:val="right" w:leader="dot" w:pos="7740"/>
                              </w:tabs>
                              <w:jc w:val="both"/>
                            </w:pPr>
                            <w:r>
                              <w:tab/>
                            </w:r>
                            <w:r>
                              <w:tab/>
                            </w:r>
                          </w:p>
                          <w:p w14:paraId="2F7E5417" w14:textId="77777777" w:rsidR="00B0605F" w:rsidRDefault="00B0605F" w:rsidP="00EC77A9">
                            <w:pPr>
                              <w:tabs>
                                <w:tab w:val="left" w:pos="540"/>
                                <w:tab w:val="right" w:leader="dot" w:pos="7740"/>
                              </w:tabs>
                              <w:jc w:val="both"/>
                            </w:pPr>
                            <w:r>
                              <w:tab/>
                            </w:r>
                            <w:r>
                              <w:tab/>
                            </w:r>
                          </w:p>
                          <w:p w14:paraId="1C6CBA51" w14:textId="77777777" w:rsidR="00B0605F" w:rsidRDefault="00B0605F" w:rsidP="00EC77A9">
                            <w:pPr>
                              <w:tabs>
                                <w:tab w:val="left" w:pos="540"/>
                                <w:tab w:val="right" w:leader="dot" w:pos="7740"/>
                              </w:tabs>
                              <w:jc w:val="both"/>
                            </w:pPr>
                            <w:r>
                              <w:tab/>
                            </w:r>
                            <w:r>
                              <w:tab/>
                            </w:r>
                          </w:p>
                          <w:p w14:paraId="1234859A" w14:textId="77777777" w:rsidR="00B0605F" w:rsidRDefault="00B0605F" w:rsidP="00EC77A9">
                            <w:pPr>
                              <w:tabs>
                                <w:tab w:val="left" w:pos="540"/>
                                <w:tab w:val="right" w:leader="dot" w:pos="7740"/>
                              </w:tabs>
                              <w:jc w:val="both"/>
                            </w:pPr>
                            <w:r>
                              <w:tab/>
                            </w:r>
                            <w:r>
                              <w:tab/>
                            </w:r>
                          </w:p>
                          <w:p w14:paraId="03F62610" w14:textId="77777777" w:rsidR="00B0605F" w:rsidRDefault="00B0605F" w:rsidP="00EC77A9">
                            <w:pPr>
                              <w:tabs>
                                <w:tab w:val="left" w:pos="540"/>
                                <w:tab w:val="right" w:leader="dot" w:pos="7740"/>
                              </w:tabs>
                              <w:jc w:val="both"/>
                            </w:pPr>
                            <w:r>
                              <w:tab/>
                            </w:r>
                            <w:r>
                              <w:tab/>
                            </w:r>
                          </w:p>
                          <w:p w14:paraId="151EE15F" w14:textId="77777777" w:rsidR="00B0605F" w:rsidRDefault="00B0605F" w:rsidP="00EC77A9">
                            <w:pPr>
                              <w:tabs>
                                <w:tab w:val="left" w:pos="540"/>
                                <w:tab w:val="right" w:leader="dot" w:pos="7740"/>
                              </w:tabs>
                              <w:jc w:val="both"/>
                            </w:pPr>
                            <w:r>
                              <w:tab/>
                            </w:r>
                            <w:r>
                              <w:tab/>
                            </w:r>
                          </w:p>
                          <w:p w14:paraId="5CB8BDC5" w14:textId="77777777" w:rsidR="00B0605F" w:rsidRDefault="00B0605F" w:rsidP="00EC77A9">
                            <w:pPr>
                              <w:tabs>
                                <w:tab w:val="left" w:pos="540"/>
                                <w:tab w:val="right" w:leader="dot" w:pos="7740"/>
                              </w:tabs>
                              <w:jc w:val="both"/>
                            </w:pPr>
                            <w:r>
                              <w:tab/>
                            </w:r>
                            <w:r>
                              <w:tab/>
                            </w:r>
                          </w:p>
                          <w:p w14:paraId="36551A9D" w14:textId="77777777" w:rsidR="00B0605F" w:rsidRDefault="00B0605F" w:rsidP="00EC77A9">
                            <w:pPr>
                              <w:tabs>
                                <w:tab w:val="left" w:pos="540"/>
                                <w:tab w:val="right" w:leader="dot" w:pos="7740"/>
                              </w:tabs>
                              <w:jc w:val="both"/>
                            </w:pPr>
                            <w:r>
                              <w:tab/>
                            </w:r>
                            <w:r>
                              <w:tab/>
                            </w:r>
                          </w:p>
                          <w:p w14:paraId="79EAD006" w14:textId="77777777" w:rsidR="00B0605F" w:rsidRDefault="00B0605F" w:rsidP="00EC77A9">
                            <w:pPr>
                              <w:tabs>
                                <w:tab w:val="left" w:pos="540"/>
                                <w:tab w:val="right" w:leader="dot" w:pos="7740"/>
                              </w:tabs>
                              <w:jc w:val="both"/>
                            </w:pPr>
                            <w:r>
                              <w:tab/>
                            </w:r>
                            <w:r>
                              <w:tab/>
                            </w:r>
                          </w:p>
                          <w:p w14:paraId="403B71F6" w14:textId="77777777" w:rsidR="00B0605F" w:rsidRDefault="00B0605F" w:rsidP="00EC77A9">
                            <w:pPr>
                              <w:tabs>
                                <w:tab w:val="left" w:pos="540"/>
                                <w:tab w:val="right" w:leader="dot" w:pos="7740"/>
                              </w:tabs>
                              <w:jc w:val="both"/>
                            </w:pPr>
                            <w:r>
                              <w:tab/>
                            </w:r>
                            <w:r>
                              <w:tab/>
                            </w:r>
                          </w:p>
                          <w:p w14:paraId="438FC6E7" w14:textId="77777777" w:rsidR="00B0605F" w:rsidRDefault="00B0605F" w:rsidP="00EC77A9">
                            <w:pPr>
                              <w:tabs>
                                <w:tab w:val="left" w:pos="540"/>
                                <w:tab w:val="right" w:leader="dot" w:pos="7740"/>
                              </w:tabs>
                              <w:jc w:val="both"/>
                            </w:pPr>
                            <w:r>
                              <w:tab/>
                            </w:r>
                            <w:r>
                              <w:tab/>
                            </w:r>
                          </w:p>
                          <w:p w14:paraId="7DCE7244" w14:textId="77777777" w:rsidR="00B0605F" w:rsidRDefault="00B0605F" w:rsidP="00EC77A9">
                            <w:pPr>
                              <w:tabs>
                                <w:tab w:val="left" w:pos="540"/>
                                <w:tab w:val="right" w:leader="dot" w:pos="7740"/>
                              </w:tabs>
                              <w:jc w:val="both"/>
                            </w:pPr>
                            <w:r>
                              <w:tab/>
                            </w:r>
                            <w:r>
                              <w:tab/>
                            </w:r>
                          </w:p>
                          <w:p w14:paraId="74029F8C" w14:textId="77777777" w:rsidR="00B0605F" w:rsidRDefault="00B0605F" w:rsidP="00EC77A9">
                            <w:pPr>
                              <w:tabs>
                                <w:tab w:val="left" w:pos="540"/>
                                <w:tab w:val="right" w:leader="dot" w:pos="7740"/>
                              </w:tabs>
                              <w:jc w:val="both"/>
                            </w:pPr>
                            <w:r>
                              <w:tab/>
                            </w:r>
                            <w:r>
                              <w:tab/>
                            </w:r>
                          </w:p>
                          <w:p w14:paraId="23AFC003" w14:textId="77777777" w:rsidR="00B0605F" w:rsidRDefault="00B0605F" w:rsidP="00EC77A9">
                            <w:pPr>
                              <w:tabs>
                                <w:tab w:val="left" w:pos="540"/>
                                <w:tab w:val="right" w:leader="dot" w:pos="7740"/>
                              </w:tabs>
                              <w:jc w:val="both"/>
                            </w:pPr>
                            <w:r>
                              <w:tab/>
                            </w:r>
                            <w:r>
                              <w:tab/>
                            </w:r>
                            <w:r>
                              <w:tab/>
                            </w:r>
                          </w:p>
                          <w:p w14:paraId="2865FA33" w14:textId="77777777" w:rsidR="00B0605F" w:rsidRDefault="00B0605F" w:rsidP="00EC77A9">
                            <w:pPr>
                              <w:tabs>
                                <w:tab w:val="left" w:pos="540"/>
                                <w:tab w:val="right" w:leader="dot" w:pos="7740"/>
                              </w:tabs>
                              <w:jc w:val="both"/>
                            </w:pPr>
                            <w:r>
                              <w:tab/>
                            </w:r>
                            <w:r>
                              <w:tab/>
                            </w:r>
                          </w:p>
                          <w:p w14:paraId="6B3C3876" w14:textId="77777777" w:rsidR="00B0605F" w:rsidRDefault="00B0605F" w:rsidP="00EC77A9">
                            <w:pPr>
                              <w:tabs>
                                <w:tab w:val="left" w:pos="540"/>
                                <w:tab w:val="right" w:leader="dot" w:pos="7740"/>
                              </w:tabs>
                              <w:jc w:val="both"/>
                            </w:pPr>
                            <w:r>
                              <w:tab/>
                            </w:r>
                            <w:r>
                              <w:tab/>
                            </w:r>
                          </w:p>
                          <w:p w14:paraId="004F0114" w14:textId="77777777" w:rsidR="00B0605F" w:rsidRDefault="00B0605F" w:rsidP="00EC77A9">
                            <w:pPr>
                              <w:tabs>
                                <w:tab w:val="left" w:pos="540"/>
                                <w:tab w:val="right" w:leader="dot" w:pos="7740"/>
                              </w:tabs>
                              <w:jc w:val="both"/>
                            </w:pPr>
                            <w:r>
                              <w:tab/>
                            </w:r>
                            <w:r>
                              <w:tab/>
                            </w:r>
                          </w:p>
                          <w:p w14:paraId="71E919A1" w14:textId="77777777" w:rsidR="00B0605F" w:rsidRDefault="00B0605F" w:rsidP="00EC77A9">
                            <w:pPr>
                              <w:tabs>
                                <w:tab w:val="left" w:pos="540"/>
                                <w:tab w:val="right" w:leader="dot" w:pos="7740"/>
                              </w:tabs>
                              <w:jc w:val="both"/>
                            </w:pPr>
                            <w:r>
                              <w:tab/>
                            </w:r>
                            <w:r>
                              <w:tab/>
                            </w:r>
                          </w:p>
                          <w:p w14:paraId="16892CA1" w14:textId="77777777" w:rsidR="00B0605F" w:rsidRDefault="00B0605F" w:rsidP="00EC77A9">
                            <w:pPr>
                              <w:tabs>
                                <w:tab w:val="left" w:pos="540"/>
                                <w:tab w:val="right" w:leader="dot" w:pos="7740"/>
                              </w:tabs>
                              <w:jc w:val="both"/>
                            </w:pPr>
                            <w:r>
                              <w:tab/>
                            </w:r>
                            <w:r>
                              <w:tab/>
                            </w:r>
                          </w:p>
                          <w:p w14:paraId="2781D702" w14:textId="77777777" w:rsidR="00B0605F" w:rsidRDefault="00B0605F" w:rsidP="00EC77A9">
                            <w:pPr>
                              <w:tabs>
                                <w:tab w:val="left" w:pos="540"/>
                                <w:tab w:val="right" w:leader="dot" w:pos="7740"/>
                              </w:tabs>
                              <w:jc w:val="both"/>
                            </w:pPr>
                            <w:r>
                              <w:tab/>
                            </w:r>
                            <w:r>
                              <w:tab/>
                            </w:r>
                          </w:p>
                          <w:p w14:paraId="3B223C3F" w14:textId="77777777" w:rsidR="00B0605F" w:rsidRDefault="00B0605F" w:rsidP="00EC77A9">
                            <w:pPr>
                              <w:tabs>
                                <w:tab w:val="left" w:pos="540"/>
                                <w:tab w:val="right" w:leader="dot" w:pos="7740"/>
                              </w:tabs>
                              <w:jc w:val="both"/>
                            </w:pPr>
                            <w:r>
                              <w:tab/>
                            </w:r>
                            <w:r>
                              <w:tab/>
                            </w:r>
                          </w:p>
                          <w:p w14:paraId="2B6E1288" w14:textId="77777777" w:rsidR="00B0605F" w:rsidRDefault="00B0605F" w:rsidP="00EC77A9">
                            <w:pPr>
                              <w:tabs>
                                <w:tab w:val="left" w:pos="540"/>
                                <w:tab w:val="right" w:leader="dot" w:pos="7740"/>
                              </w:tabs>
                              <w:jc w:val="both"/>
                            </w:pPr>
                            <w:r>
                              <w:tab/>
                            </w:r>
                            <w:r>
                              <w:tab/>
                            </w:r>
                          </w:p>
                          <w:p w14:paraId="38C9B67C" w14:textId="77777777" w:rsidR="00B0605F" w:rsidRDefault="00B0605F" w:rsidP="00EC77A9">
                            <w:pPr>
                              <w:tabs>
                                <w:tab w:val="left" w:pos="540"/>
                                <w:tab w:val="right" w:leader="dot" w:pos="7740"/>
                              </w:tabs>
                              <w:jc w:val="both"/>
                            </w:pPr>
                            <w:r>
                              <w:tab/>
                            </w:r>
                            <w:r>
                              <w:tab/>
                            </w:r>
                          </w:p>
                          <w:p w14:paraId="2D6A8D0A" w14:textId="77777777" w:rsidR="00B0605F" w:rsidRDefault="00B0605F" w:rsidP="00EC77A9">
                            <w:pPr>
                              <w:tabs>
                                <w:tab w:val="left" w:pos="540"/>
                                <w:tab w:val="right" w:leader="dot" w:pos="7740"/>
                              </w:tabs>
                              <w:jc w:val="both"/>
                            </w:pPr>
                            <w:r>
                              <w:tab/>
                            </w:r>
                            <w:r>
                              <w:tab/>
                            </w:r>
                          </w:p>
                          <w:p w14:paraId="6BB171E0" w14:textId="77777777" w:rsidR="00B0605F" w:rsidRDefault="00B0605F" w:rsidP="00EC77A9">
                            <w:pPr>
                              <w:tabs>
                                <w:tab w:val="left" w:pos="540"/>
                                <w:tab w:val="right" w:leader="dot" w:pos="7740"/>
                              </w:tabs>
                              <w:jc w:val="both"/>
                            </w:pPr>
                            <w:r>
                              <w:tab/>
                            </w:r>
                            <w:r>
                              <w:tab/>
                            </w:r>
                          </w:p>
                          <w:p w14:paraId="116A95E4" w14:textId="77777777" w:rsidR="00B0605F" w:rsidRDefault="00B0605F" w:rsidP="00EC77A9">
                            <w:pPr>
                              <w:tabs>
                                <w:tab w:val="left" w:pos="540"/>
                                <w:tab w:val="right" w:leader="dot" w:pos="7740"/>
                              </w:tabs>
                              <w:jc w:val="both"/>
                            </w:pPr>
                            <w:r>
                              <w:tab/>
                            </w:r>
                            <w:r>
                              <w:tab/>
                            </w:r>
                          </w:p>
                          <w:p w14:paraId="4104F484" w14:textId="77777777" w:rsidR="00B0605F" w:rsidRDefault="00B0605F" w:rsidP="00EC77A9">
                            <w:pPr>
                              <w:tabs>
                                <w:tab w:val="left" w:pos="540"/>
                                <w:tab w:val="right" w:leader="dot" w:pos="7740"/>
                              </w:tabs>
                              <w:jc w:val="both"/>
                            </w:pPr>
                            <w:r>
                              <w:tab/>
                            </w:r>
                            <w:r>
                              <w:tab/>
                            </w:r>
                          </w:p>
                          <w:p w14:paraId="762537A1" w14:textId="77777777" w:rsidR="00B0605F" w:rsidRDefault="00B0605F" w:rsidP="00EC77A9">
                            <w:pPr>
                              <w:tabs>
                                <w:tab w:val="left" w:pos="540"/>
                                <w:tab w:val="right" w:leader="dot" w:pos="7740"/>
                              </w:tabs>
                              <w:jc w:val="both"/>
                            </w:pPr>
                            <w:r>
                              <w:tab/>
                            </w:r>
                            <w:r>
                              <w:tab/>
                            </w:r>
                          </w:p>
                          <w:p w14:paraId="0CD406DD" w14:textId="77777777" w:rsidR="00B0605F" w:rsidRDefault="00B0605F" w:rsidP="00EC77A9">
                            <w:pPr>
                              <w:tabs>
                                <w:tab w:val="left" w:pos="540"/>
                                <w:tab w:val="right" w:leader="dot" w:pos="7740"/>
                              </w:tabs>
                              <w:jc w:val="both"/>
                            </w:pPr>
                            <w:r>
                              <w:tab/>
                            </w:r>
                            <w:r>
                              <w:tab/>
                            </w:r>
                          </w:p>
                          <w:p w14:paraId="3D180B00" w14:textId="77777777" w:rsidR="00B0605F" w:rsidRDefault="00B0605F" w:rsidP="00EC77A9">
                            <w:pPr>
                              <w:tabs>
                                <w:tab w:val="left" w:pos="540"/>
                                <w:tab w:val="right" w:leader="dot" w:pos="7740"/>
                              </w:tabs>
                              <w:jc w:val="both"/>
                            </w:pPr>
                            <w:r>
                              <w:tab/>
                            </w:r>
                            <w:r>
                              <w:tab/>
                            </w:r>
                          </w:p>
                          <w:p w14:paraId="5E6ADA1C" w14:textId="77777777" w:rsidR="00B0605F" w:rsidRDefault="00B0605F" w:rsidP="00EC77A9">
                            <w:pPr>
                              <w:tabs>
                                <w:tab w:val="left" w:pos="540"/>
                                <w:tab w:val="right" w:leader="dot" w:pos="7740"/>
                              </w:tabs>
                              <w:jc w:val="both"/>
                            </w:pPr>
                            <w:r>
                              <w:tab/>
                            </w:r>
                            <w:r>
                              <w:tab/>
                            </w:r>
                          </w:p>
                          <w:p w14:paraId="443E5F94" w14:textId="77777777" w:rsidR="00B0605F" w:rsidRDefault="00B0605F" w:rsidP="00EC77A9">
                            <w:pPr>
                              <w:tabs>
                                <w:tab w:val="left" w:pos="540"/>
                                <w:tab w:val="right" w:leader="dot" w:pos="7740"/>
                              </w:tabs>
                              <w:jc w:val="both"/>
                            </w:pPr>
                            <w:r>
                              <w:tab/>
                            </w:r>
                            <w:r>
                              <w:tab/>
                            </w:r>
                          </w:p>
                          <w:p w14:paraId="27E590D3" w14:textId="77777777" w:rsidR="00B0605F" w:rsidRDefault="00B0605F" w:rsidP="00EC77A9">
                            <w:pPr>
                              <w:tabs>
                                <w:tab w:val="left" w:pos="540"/>
                                <w:tab w:val="right" w:leader="dot" w:pos="7740"/>
                              </w:tabs>
                              <w:jc w:val="both"/>
                            </w:pPr>
                            <w:r>
                              <w:tab/>
                            </w:r>
                            <w:r>
                              <w:tab/>
                            </w:r>
                          </w:p>
                          <w:p w14:paraId="2CF1C33F" w14:textId="77777777" w:rsidR="00B0605F" w:rsidRDefault="00B0605F" w:rsidP="00EC77A9">
                            <w:pPr>
                              <w:tabs>
                                <w:tab w:val="left" w:pos="540"/>
                                <w:tab w:val="right" w:leader="dot" w:pos="7740"/>
                              </w:tabs>
                              <w:jc w:val="both"/>
                            </w:pPr>
                            <w:r>
                              <w:tab/>
                            </w:r>
                            <w:r>
                              <w:tab/>
                            </w:r>
                          </w:p>
                          <w:p w14:paraId="51DC247F" w14:textId="77777777" w:rsidR="00B0605F" w:rsidRDefault="00B0605F" w:rsidP="00EC77A9">
                            <w:pPr>
                              <w:tabs>
                                <w:tab w:val="left" w:pos="540"/>
                                <w:tab w:val="right" w:leader="dot" w:pos="7740"/>
                              </w:tabs>
                              <w:jc w:val="both"/>
                            </w:pPr>
                            <w:r>
                              <w:tab/>
                            </w:r>
                            <w:r>
                              <w:tab/>
                            </w:r>
                          </w:p>
                          <w:p w14:paraId="05710976" w14:textId="77777777" w:rsidR="00B0605F" w:rsidRDefault="00B0605F" w:rsidP="00EC77A9">
                            <w:pPr>
                              <w:tabs>
                                <w:tab w:val="left" w:pos="540"/>
                                <w:tab w:val="right" w:leader="dot" w:pos="7740"/>
                              </w:tabs>
                              <w:jc w:val="both"/>
                            </w:pPr>
                            <w:r>
                              <w:tab/>
                            </w:r>
                            <w:r>
                              <w:tab/>
                            </w:r>
                          </w:p>
                          <w:p w14:paraId="5C84A7DE" w14:textId="77777777" w:rsidR="00B0605F" w:rsidRDefault="00B0605F" w:rsidP="00EC77A9">
                            <w:pPr>
                              <w:tabs>
                                <w:tab w:val="left" w:pos="540"/>
                                <w:tab w:val="right" w:leader="dot" w:pos="7740"/>
                              </w:tabs>
                              <w:jc w:val="both"/>
                            </w:pPr>
                            <w:r>
                              <w:tab/>
                            </w:r>
                            <w:r>
                              <w:tab/>
                            </w:r>
                          </w:p>
                          <w:p w14:paraId="6828CBBC" w14:textId="77777777" w:rsidR="00B0605F" w:rsidRDefault="00B0605F" w:rsidP="00EC77A9">
                            <w:pPr>
                              <w:tabs>
                                <w:tab w:val="left" w:pos="540"/>
                                <w:tab w:val="right" w:leader="dot" w:pos="7740"/>
                              </w:tabs>
                              <w:jc w:val="both"/>
                            </w:pPr>
                            <w:r>
                              <w:tab/>
                            </w:r>
                            <w:r>
                              <w:tab/>
                            </w:r>
                          </w:p>
                          <w:p w14:paraId="001CCE35" w14:textId="77777777" w:rsidR="00B0605F" w:rsidRDefault="00B0605F" w:rsidP="00EC77A9">
                            <w:pPr>
                              <w:tabs>
                                <w:tab w:val="left" w:pos="540"/>
                                <w:tab w:val="right" w:leader="dot" w:pos="7740"/>
                              </w:tabs>
                              <w:jc w:val="both"/>
                            </w:pPr>
                            <w:r>
                              <w:tab/>
                            </w:r>
                            <w:r>
                              <w:tab/>
                            </w:r>
                          </w:p>
                          <w:p w14:paraId="6C1F71BC" w14:textId="77777777" w:rsidR="00B0605F" w:rsidRDefault="00B0605F" w:rsidP="00EC77A9">
                            <w:pPr>
                              <w:tabs>
                                <w:tab w:val="left" w:pos="540"/>
                                <w:tab w:val="right" w:leader="dot" w:pos="7740"/>
                              </w:tabs>
                              <w:jc w:val="both"/>
                            </w:pPr>
                            <w:r>
                              <w:tab/>
                            </w:r>
                          </w:p>
                          <w:p w14:paraId="0D5B3921" w14:textId="77777777" w:rsidR="00B0605F" w:rsidRPr="00D50A37" w:rsidRDefault="00B0605F" w:rsidP="00EC77A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7FAB6433" w14:textId="77777777" w:rsidR="00B0605F" w:rsidRPr="00D50A37" w:rsidRDefault="00B0605F" w:rsidP="00EC77A9">
                            <w:pPr>
                              <w:tabs>
                                <w:tab w:val="center" w:pos="5310"/>
                              </w:tabs>
                              <w:jc w:val="center"/>
                              <w:rPr>
                                <w:b/>
                              </w:rPr>
                            </w:pPr>
                            <w:r>
                              <w:rPr>
                                <w:b/>
                              </w:rPr>
                              <w:tab/>
                              <w:t>Thành viên hội đồng</w:t>
                            </w:r>
                          </w:p>
                          <w:p w14:paraId="6D300816" w14:textId="77777777" w:rsidR="00B0605F" w:rsidRDefault="00B0605F" w:rsidP="00EC77A9">
                            <w:pPr>
                              <w:tabs>
                                <w:tab w:val="center" w:pos="5310"/>
                              </w:tabs>
                              <w:jc w:val="center"/>
                              <w:rPr>
                                <w:i/>
                              </w:rPr>
                            </w:pPr>
                            <w:r>
                              <w:rPr>
                                <w:i/>
                              </w:rPr>
                              <w:tab/>
                              <w:t>(Ký tên và ghi rõ họ tên)</w:t>
                            </w:r>
                          </w:p>
                          <w:p w14:paraId="66B33517" w14:textId="77777777" w:rsidR="00B0605F" w:rsidRDefault="00B0605F" w:rsidP="00EC77A9">
                            <w:pPr>
                              <w:tabs>
                                <w:tab w:val="center" w:pos="5310"/>
                              </w:tabs>
                              <w:jc w:val="center"/>
                              <w:rPr>
                                <w:i/>
                              </w:rPr>
                            </w:pPr>
                          </w:p>
                          <w:p w14:paraId="0408B25D" w14:textId="77777777" w:rsidR="00B0605F" w:rsidRDefault="00B0605F" w:rsidP="00EC77A9">
                            <w:pPr>
                              <w:jc w:val="center"/>
                            </w:pPr>
                          </w:p>
                          <w:p w14:paraId="5CAF48B0" w14:textId="77777777" w:rsidR="00B0605F" w:rsidRDefault="00B0605F" w:rsidP="00EC77A9">
                            <w:pPr>
                              <w:jc w:val="center"/>
                            </w:pPr>
                          </w:p>
                          <w:p w14:paraId="4B847CE6" w14:textId="77777777" w:rsidR="00B0605F" w:rsidRDefault="00B0605F" w:rsidP="00EC77A9">
                            <w:pPr>
                              <w:jc w:val="center"/>
                            </w:pPr>
                          </w:p>
                          <w:p w14:paraId="34B87226" w14:textId="77777777" w:rsidR="00B0605F" w:rsidRDefault="00B0605F"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31" style="position:absolute;margin-left:0;margin-top:.4pt;width:423pt;height:71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">
                <v:textbox>
                  <w:txbxContent>
                    <w:p w14:paraId="2A2ECE81" w14:textId="77777777" w:rsidR="00B0605F" w:rsidRDefault="00B0605F" w:rsidP="00EC77A9">
                      <w:pPr>
                        <w:jc w:val="center"/>
                      </w:pPr>
                    </w:p>
                    <w:p w14:paraId="60B4F903" w14:textId="77777777" w:rsidR="00B0605F" w:rsidRDefault="00B0605F" w:rsidP="00EC77A9">
                      <w:pPr>
                        <w:jc w:val="center"/>
                        <w:rPr>
                          <w:b/>
                        </w:rPr>
                      </w:pPr>
                      <w:r w:rsidRPr="008711E1">
                        <w:rPr>
                          <w:b/>
                        </w:rPr>
                        <w:t xml:space="preserve">NHẬN XÉT CỦA </w:t>
                      </w:r>
                      <w:r>
                        <w:rPr>
                          <w:b/>
                        </w:rPr>
                        <w:t>THÀNH VIÊN HỘI ĐỒNG</w:t>
                      </w:r>
                    </w:p>
                    <w:p w14:paraId="19C1D33D" w14:textId="77777777" w:rsidR="00B0605F" w:rsidRDefault="00B0605F" w:rsidP="00EC77A9">
                      <w:pPr>
                        <w:jc w:val="center"/>
                        <w:rPr>
                          <w:b/>
                        </w:rPr>
                      </w:pPr>
                    </w:p>
                    <w:p w14:paraId="3BD19B42" w14:textId="77777777" w:rsidR="00B0605F" w:rsidRPr="008711E1" w:rsidRDefault="00B0605F" w:rsidP="00EC77A9">
                      <w:pPr>
                        <w:jc w:val="center"/>
                        <w:rPr>
                          <w:b/>
                        </w:rPr>
                      </w:pPr>
                    </w:p>
                    <w:p w14:paraId="733E137B" w14:textId="77777777" w:rsidR="00B0605F" w:rsidRDefault="00B0605F" w:rsidP="00EC77A9">
                      <w:pPr>
                        <w:tabs>
                          <w:tab w:val="left" w:pos="1260"/>
                          <w:tab w:val="right" w:leader="dot" w:pos="7740"/>
                        </w:tabs>
                        <w:jc w:val="both"/>
                      </w:pPr>
                      <w:r>
                        <w:tab/>
                      </w:r>
                      <w:r>
                        <w:tab/>
                      </w:r>
                    </w:p>
                    <w:p w14:paraId="2F7E5417" w14:textId="77777777" w:rsidR="00B0605F" w:rsidRDefault="00B0605F" w:rsidP="00EC77A9">
                      <w:pPr>
                        <w:tabs>
                          <w:tab w:val="left" w:pos="540"/>
                          <w:tab w:val="right" w:leader="dot" w:pos="7740"/>
                        </w:tabs>
                        <w:jc w:val="both"/>
                      </w:pPr>
                      <w:r>
                        <w:tab/>
                      </w:r>
                      <w:r>
                        <w:tab/>
                      </w:r>
                    </w:p>
                    <w:p w14:paraId="1C6CBA51" w14:textId="77777777" w:rsidR="00B0605F" w:rsidRDefault="00B0605F" w:rsidP="00EC77A9">
                      <w:pPr>
                        <w:tabs>
                          <w:tab w:val="left" w:pos="540"/>
                          <w:tab w:val="right" w:leader="dot" w:pos="7740"/>
                        </w:tabs>
                        <w:jc w:val="both"/>
                      </w:pPr>
                      <w:r>
                        <w:tab/>
                      </w:r>
                      <w:r>
                        <w:tab/>
                      </w:r>
                    </w:p>
                    <w:p w14:paraId="1234859A" w14:textId="77777777" w:rsidR="00B0605F" w:rsidRDefault="00B0605F" w:rsidP="00EC77A9">
                      <w:pPr>
                        <w:tabs>
                          <w:tab w:val="left" w:pos="540"/>
                          <w:tab w:val="right" w:leader="dot" w:pos="7740"/>
                        </w:tabs>
                        <w:jc w:val="both"/>
                      </w:pPr>
                      <w:r>
                        <w:tab/>
                      </w:r>
                      <w:r>
                        <w:tab/>
                      </w:r>
                    </w:p>
                    <w:p w14:paraId="03F62610" w14:textId="77777777" w:rsidR="00B0605F" w:rsidRDefault="00B0605F" w:rsidP="00EC77A9">
                      <w:pPr>
                        <w:tabs>
                          <w:tab w:val="left" w:pos="540"/>
                          <w:tab w:val="right" w:leader="dot" w:pos="7740"/>
                        </w:tabs>
                        <w:jc w:val="both"/>
                      </w:pPr>
                      <w:r>
                        <w:tab/>
                      </w:r>
                      <w:r>
                        <w:tab/>
                      </w:r>
                    </w:p>
                    <w:p w14:paraId="151EE15F" w14:textId="77777777" w:rsidR="00B0605F" w:rsidRDefault="00B0605F" w:rsidP="00EC77A9">
                      <w:pPr>
                        <w:tabs>
                          <w:tab w:val="left" w:pos="540"/>
                          <w:tab w:val="right" w:leader="dot" w:pos="7740"/>
                        </w:tabs>
                        <w:jc w:val="both"/>
                      </w:pPr>
                      <w:r>
                        <w:tab/>
                      </w:r>
                      <w:r>
                        <w:tab/>
                      </w:r>
                    </w:p>
                    <w:p w14:paraId="5CB8BDC5" w14:textId="77777777" w:rsidR="00B0605F" w:rsidRDefault="00B0605F" w:rsidP="00EC77A9">
                      <w:pPr>
                        <w:tabs>
                          <w:tab w:val="left" w:pos="540"/>
                          <w:tab w:val="right" w:leader="dot" w:pos="7740"/>
                        </w:tabs>
                        <w:jc w:val="both"/>
                      </w:pPr>
                      <w:r>
                        <w:tab/>
                      </w:r>
                      <w:r>
                        <w:tab/>
                      </w:r>
                    </w:p>
                    <w:p w14:paraId="36551A9D" w14:textId="77777777" w:rsidR="00B0605F" w:rsidRDefault="00B0605F" w:rsidP="00EC77A9">
                      <w:pPr>
                        <w:tabs>
                          <w:tab w:val="left" w:pos="540"/>
                          <w:tab w:val="right" w:leader="dot" w:pos="7740"/>
                        </w:tabs>
                        <w:jc w:val="both"/>
                      </w:pPr>
                      <w:r>
                        <w:tab/>
                      </w:r>
                      <w:r>
                        <w:tab/>
                      </w:r>
                    </w:p>
                    <w:p w14:paraId="79EAD006" w14:textId="77777777" w:rsidR="00B0605F" w:rsidRDefault="00B0605F" w:rsidP="00EC77A9">
                      <w:pPr>
                        <w:tabs>
                          <w:tab w:val="left" w:pos="540"/>
                          <w:tab w:val="right" w:leader="dot" w:pos="7740"/>
                        </w:tabs>
                        <w:jc w:val="both"/>
                      </w:pPr>
                      <w:r>
                        <w:tab/>
                      </w:r>
                      <w:r>
                        <w:tab/>
                      </w:r>
                    </w:p>
                    <w:p w14:paraId="403B71F6" w14:textId="77777777" w:rsidR="00B0605F" w:rsidRDefault="00B0605F" w:rsidP="00EC77A9">
                      <w:pPr>
                        <w:tabs>
                          <w:tab w:val="left" w:pos="540"/>
                          <w:tab w:val="right" w:leader="dot" w:pos="7740"/>
                        </w:tabs>
                        <w:jc w:val="both"/>
                      </w:pPr>
                      <w:r>
                        <w:tab/>
                      </w:r>
                      <w:r>
                        <w:tab/>
                      </w:r>
                    </w:p>
                    <w:p w14:paraId="438FC6E7" w14:textId="77777777" w:rsidR="00B0605F" w:rsidRDefault="00B0605F" w:rsidP="00EC77A9">
                      <w:pPr>
                        <w:tabs>
                          <w:tab w:val="left" w:pos="540"/>
                          <w:tab w:val="right" w:leader="dot" w:pos="7740"/>
                        </w:tabs>
                        <w:jc w:val="both"/>
                      </w:pPr>
                      <w:r>
                        <w:tab/>
                      </w:r>
                      <w:r>
                        <w:tab/>
                      </w:r>
                    </w:p>
                    <w:p w14:paraId="7DCE7244" w14:textId="77777777" w:rsidR="00B0605F" w:rsidRDefault="00B0605F" w:rsidP="00EC77A9">
                      <w:pPr>
                        <w:tabs>
                          <w:tab w:val="left" w:pos="540"/>
                          <w:tab w:val="right" w:leader="dot" w:pos="7740"/>
                        </w:tabs>
                        <w:jc w:val="both"/>
                      </w:pPr>
                      <w:r>
                        <w:tab/>
                      </w:r>
                      <w:r>
                        <w:tab/>
                      </w:r>
                    </w:p>
                    <w:p w14:paraId="74029F8C" w14:textId="77777777" w:rsidR="00B0605F" w:rsidRDefault="00B0605F" w:rsidP="00EC77A9">
                      <w:pPr>
                        <w:tabs>
                          <w:tab w:val="left" w:pos="540"/>
                          <w:tab w:val="right" w:leader="dot" w:pos="7740"/>
                        </w:tabs>
                        <w:jc w:val="both"/>
                      </w:pPr>
                      <w:r>
                        <w:tab/>
                      </w:r>
                      <w:r>
                        <w:tab/>
                      </w:r>
                    </w:p>
                    <w:p w14:paraId="23AFC003" w14:textId="77777777" w:rsidR="00B0605F" w:rsidRDefault="00B0605F" w:rsidP="00EC77A9">
                      <w:pPr>
                        <w:tabs>
                          <w:tab w:val="left" w:pos="540"/>
                          <w:tab w:val="right" w:leader="dot" w:pos="7740"/>
                        </w:tabs>
                        <w:jc w:val="both"/>
                      </w:pPr>
                      <w:r>
                        <w:tab/>
                      </w:r>
                      <w:r>
                        <w:tab/>
                      </w:r>
                      <w:r>
                        <w:tab/>
                      </w:r>
                    </w:p>
                    <w:p w14:paraId="2865FA33" w14:textId="77777777" w:rsidR="00B0605F" w:rsidRDefault="00B0605F" w:rsidP="00EC77A9">
                      <w:pPr>
                        <w:tabs>
                          <w:tab w:val="left" w:pos="540"/>
                          <w:tab w:val="right" w:leader="dot" w:pos="7740"/>
                        </w:tabs>
                        <w:jc w:val="both"/>
                      </w:pPr>
                      <w:r>
                        <w:tab/>
                      </w:r>
                      <w:r>
                        <w:tab/>
                      </w:r>
                    </w:p>
                    <w:p w14:paraId="6B3C3876" w14:textId="77777777" w:rsidR="00B0605F" w:rsidRDefault="00B0605F" w:rsidP="00EC77A9">
                      <w:pPr>
                        <w:tabs>
                          <w:tab w:val="left" w:pos="540"/>
                          <w:tab w:val="right" w:leader="dot" w:pos="7740"/>
                        </w:tabs>
                        <w:jc w:val="both"/>
                      </w:pPr>
                      <w:r>
                        <w:tab/>
                      </w:r>
                      <w:r>
                        <w:tab/>
                      </w:r>
                    </w:p>
                    <w:p w14:paraId="004F0114" w14:textId="77777777" w:rsidR="00B0605F" w:rsidRDefault="00B0605F" w:rsidP="00EC77A9">
                      <w:pPr>
                        <w:tabs>
                          <w:tab w:val="left" w:pos="540"/>
                          <w:tab w:val="right" w:leader="dot" w:pos="7740"/>
                        </w:tabs>
                        <w:jc w:val="both"/>
                      </w:pPr>
                      <w:r>
                        <w:tab/>
                      </w:r>
                      <w:r>
                        <w:tab/>
                      </w:r>
                    </w:p>
                    <w:p w14:paraId="71E919A1" w14:textId="77777777" w:rsidR="00B0605F" w:rsidRDefault="00B0605F" w:rsidP="00EC77A9">
                      <w:pPr>
                        <w:tabs>
                          <w:tab w:val="left" w:pos="540"/>
                          <w:tab w:val="right" w:leader="dot" w:pos="7740"/>
                        </w:tabs>
                        <w:jc w:val="both"/>
                      </w:pPr>
                      <w:r>
                        <w:tab/>
                      </w:r>
                      <w:r>
                        <w:tab/>
                      </w:r>
                    </w:p>
                    <w:p w14:paraId="16892CA1" w14:textId="77777777" w:rsidR="00B0605F" w:rsidRDefault="00B0605F" w:rsidP="00EC77A9">
                      <w:pPr>
                        <w:tabs>
                          <w:tab w:val="left" w:pos="540"/>
                          <w:tab w:val="right" w:leader="dot" w:pos="7740"/>
                        </w:tabs>
                        <w:jc w:val="both"/>
                      </w:pPr>
                      <w:r>
                        <w:tab/>
                      </w:r>
                      <w:r>
                        <w:tab/>
                      </w:r>
                    </w:p>
                    <w:p w14:paraId="2781D702" w14:textId="77777777" w:rsidR="00B0605F" w:rsidRDefault="00B0605F" w:rsidP="00EC77A9">
                      <w:pPr>
                        <w:tabs>
                          <w:tab w:val="left" w:pos="540"/>
                          <w:tab w:val="right" w:leader="dot" w:pos="7740"/>
                        </w:tabs>
                        <w:jc w:val="both"/>
                      </w:pPr>
                      <w:r>
                        <w:tab/>
                      </w:r>
                      <w:r>
                        <w:tab/>
                      </w:r>
                    </w:p>
                    <w:p w14:paraId="3B223C3F" w14:textId="77777777" w:rsidR="00B0605F" w:rsidRDefault="00B0605F" w:rsidP="00EC77A9">
                      <w:pPr>
                        <w:tabs>
                          <w:tab w:val="left" w:pos="540"/>
                          <w:tab w:val="right" w:leader="dot" w:pos="7740"/>
                        </w:tabs>
                        <w:jc w:val="both"/>
                      </w:pPr>
                      <w:r>
                        <w:tab/>
                      </w:r>
                      <w:r>
                        <w:tab/>
                      </w:r>
                    </w:p>
                    <w:p w14:paraId="2B6E1288" w14:textId="77777777" w:rsidR="00B0605F" w:rsidRDefault="00B0605F" w:rsidP="00EC77A9">
                      <w:pPr>
                        <w:tabs>
                          <w:tab w:val="left" w:pos="540"/>
                          <w:tab w:val="right" w:leader="dot" w:pos="7740"/>
                        </w:tabs>
                        <w:jc w:val="both"/>
                      </w:pPr>
                      <w:r>
                        <w:tab/>
                      </w:r>
                      <w:r>
                        <w:tab/>
                      </w:r>
                    </w:p>
                    <w:p w14:paraId="38C9B67C" w14:textId="77777777" w:rsidR="00B0605F" w:rsidRDefault="00B0605F" w:rsidP="00EC77A9">
                      <w:pPr>
                        <w:tabs>
                          <w:tab w:val="left" w:pos="540"/>
                          <w:tab w:val="right" w:leader="dot" w:pos="7740"/>
                        </w:tabs>
                        <w:jc w:val="both"/>
                      </w:pPr>
                      <w:r>
                        <w:tab/>
                      </w:r>
                      <w:r>
                        <w:tab/>
                      </w:r>
                    </w:p>
                    <w:p w14:paraId="2D6A8D0A" w14:textId="77777777" w:rsidR="00B0605F" w:rsidRDefault="00B0605F" w:rsidP="00EC77A9">
                      <w:pPr>
                        <w:tabs>
                          <w:tab w:val="left" w:pos="540"/>
                          <w:tab w:val="right" w:leader="dot" w:pos="7740"/>
                        </w:tabs>
                        <w:jc w:val="both"/>
                      </w:pPr>
                      <w:r>
                        <w:tab/>
                      </w:r>
                      <w:r>
                        <w:tab/>
                      </w:r>
                    </w:p>
                    <w:p w14:paraId="6BB171E0" w14:textId="77777777" w:rsidR="00B0605F" w:rsidRDefault="00B0605F" w:rsidP="00EC77A9">
                      <w:pPr>
                        <w:tabs>
                          <w:tab w:val="left" w:pos="540"/>
                          <w:tab w:val="right" w:leader="dot" w:pos="7740"/>
                        </w:tabs>
                        <w:jc w:val="both"/>
                      </w:pPr>
                      <w:r>
                        <w:tab/>
                      </w:r>
                      <w:r>
                        <w:tab/>
                      </w:r>
                    </w:p>
                    <w:p w14:paraId="116A95E4" w14:textId="77777777" w:rsidR="00B0605F" w:rsidRDefault="00B0605F" w:rsidP="00EC77A9">
                      <w:pPr>
                        <w:tabs>
                          <w:tab w:val="left" w:pos="540"/>
                          <w:tab w:val="right" w:leader="dot" w:pos="7740"/>
                        </w:tabs>
                        <w:jc w:val="both"/>
                      </w:pPr>
                      <w:r>
                        <w:tab/>
                      </w:r>
                      <w:r>
                        <w:tab/>
                      </w:r>
                    </w:p>
                    <w:p w14:paraId="4104F484" w14:textId="77777777" w:rsidR="00B0605F" w:rsidRDefault="00B0605F" w:rsidP="00EC77A9">
                      <w:pPr>
                        <w:tabs>
                          <w:tab w:val="left" w:pos="540"/>
                          <w:tab w:val="right" w:leader="dot" w:pos="7740"/>
                        </w:tabs>
                        <w:jc w:val="both"/>
                      </w:pPr>
                      <w:r>
                        <w:tab/>
                      </w:r>
                      <w:r>
                        <w:tab/>
                      </w:r>
                    </w:p>
                    <w:p w14:paraId="762537A1" w14:textId="77777777" w:rsidR="00B0605F" w:rsidRDefault="00B0605F" w:rsidP="00EC77A9">
                      <w:pPr>
                        <w:tabs>
                          <w:tab w:val="left" w:pos="540"/>
                          <w:tab w:val="right" w:leader="dot" w:pos="7740"/>
                        </w:tabs>
                        <w:jc w:val="both"/>
                      </w:pPr>
                      <w:r>
                        <w:tab/>
                      </w:r>
                      <w:r>
                        <w:tab/>
                      </w:r>
                    </w:p>
                    <w:p w14:paraId="0CD406DD" w14:textId="77777777" w:rsidR="00B0605F" w:rsidRDefault="00B0605F" w:rsidP="00EC77A9">
                      <w:pPr>
                        <w:tabs>
                          <w:tab w:val="left" w:pos="540"/>
                          <w:tab w:val="right" w:leader="dot" w:pos="7740"/>
                        </w:tabs>
                        <w:jc w:val="both"/>
                      </w:pPr>
                      <w:r>
                        <w:tab/>
                      </w:r>
                      <w:r>
                        <w:tab/>
                      </w:r>
                    </w:p>
                    <w:p w14:paraId="3D180B00" w14:textId="77777777" w:rsidR="00B0605F" w:rsidRDefault="00B0605F" w:rsidP="00EC77A9">
                      <w:pPr>
                        <w:tabs>
                          <w:tab w:val="left" w:pos="540"/>
                          <w:tab w:val="right" w:leader="dot" w:pos="7740"/>
                        </w:tabs>
                        <w:jc w:val="both"/>
                      </w:pPr>
                      <w:r>
                        <w:tab/>
                      </w:r>
                      <w:r>
                        <w:tab/>
                      </w:r>
                    </w:p>
                    <w:p w14:paraId="5E6ADA1C" w14:textId="77777777" w:rsidR="00B0605F" w:rsidRDefault="00B0605F" w:rsidP="00EC77A9">
                      <w:pPr>
                        <w:tabs>
                          <w:tab w:val="left" w:pos="540"/>
                          <w:tab w:val="right" w:leader="dot" w:pos="7740"/>
                        </w:tabs>
                        <w:jc w:val="both"/>
                      </w:pPr>
                      <w:r>
                        <w:tab/>
                      </w:r>
                      <w:r>
                        <w:tab/>
                      </w:r>
                    </w:p>
                    <w:p w14:paraId="443E5F94" w14:textId="77777777" w:rsidR="00B0605F" w:rsidRDefault="00B0605F" w:rsidP="00EC77A9">
                      <w:pPr>
                        <w:tabs>
                          <w:tab w:val="left" w:pos="540"/>
                          <w:tab w:val="right" w:leader="dot" w:pos="7740"/>
                        </w:tabs>
                        <w:jc w:val="both"/>
                      </w:pPr>
                      <w:r>
                        <w:tab/>
                      </w:r>
                      <w:r>
                        <w:tab/>
                      </w:r>
                    </w:p>
                    <w:p w14:paraId="27E590D3" w14:textId="77777777" w:rsidR="00B0605F" w:rsidRDefault="00B0605F" w:rsidP="00EC77A9">
                      <w:pPr>
                        <w:tabs>
                          <w:tab w:val="left" w:pos="540"/>
                          <w:tab w:val="right" w:leader="dot" w:pos="7740"/>
                        </w:tabs>
                        <w:jc w:val="both"/>
                      </w:pPr>
                      <w:r>
                        <w:tab/>
                      </w:r>
                      <w:r>
                        <w:tab/>
                      </w:r>
                    </w:p>
                    <w:p w14:paraId="2CF1C33F" w14:textId="77777777" w:rsidR="00B0605F" w:rsidRDefault="00B0605F" w:rsidP="00EC77A9">
                      <w:pPr>
                        <w:tabs>
                          <w:tab w:val="left" w:pos="540"/>
                          <w:tab w:val="right" w:leader="dot" w:pos="7740"/>
                        </w:tabs>
                        <w:jc w:val="both"/>
                      </w:pPr>
                      <w:r>
                        <w:tab/>
                      </w:r>
                      <w:r>
                        <w:tab/>
                      </w:r>
                    </w:p>
                    <w:p w14:paraId="51DC247F" w14:textId="77777777" w:rsidR="00B0605F" w:rsidRDefault="00B0605F" w:rsidP="00EC77A9">
                      <w:pPr>
                        <w:tabs>
                          <w:tab w:val="left" w:pos="540"/>
                          <w:tab w:val="right" w:leader="dot" w:pos="7740"/>
                        </w:tabs>
                        <w:jc w:val="both"/>
                      </w:pPr>
                      <w:r>
                        <w:tab/>
                      </w:r>
                      <w:r>
                        <w:tab/>
                      </w:r>
                    </w:p>
                    <w:p w14:paraId="05710976" w14:textId="77777777" w:rsidR="00B0605F" w:rsidRDefault="00B0605F" w:rsidP="00EC77A9">
                      <w:pPr>
                        <w:tabs>
                          <w:tab w:val="left" w:pos="540"/>
                          <w:tab w:val="right" w:leader="dot" w:pos="7740"/>
                        </w:tabs>
                        <w:jc w:val="both"/>
                      </w:pPr>
                      <w:r>
                        <w:tab/>
                      </w:r>
                      <w:r>
                        <w:tab/>
                      </w:r>
                    </w:p>
                    <w:p w14:paraId="5C84A7DE" w14:textId="77777777" w:rsidR="00B0605F" w:rsidRDefault="00B0605F" w:rsidP="00EC77A9">
                      <w:pPr>
                        <w:tabs>
                          <w:tab w:val="left" w:pos="540"/>
                          <w:tab w:val="right" w:leader="dot" w:pos="7740"/>
                        </w:tabs>
                        <w:jc w:val="both"/>
                      </w:pPr>
                      <w:r>
                        <w:tab/>
                      </w:r>
                      <w:r>
                        <w:tab/>
                      </w:r>
                    </w:p>
                    <w:p w14:paraId="6828CBBC" w14:textId="77777777" w:rsidR="00B0605F" w:rsidRDefault="00B0605F" w:rsidP="00EC77A9">
                      <w:pPr>
                        <w:tabs>
                          <w:tab w:val="left" w:pos="540"/>
                          <w:tab w:val="right" w:leader="dot" w:pos="7740"/>
                        </w:tabs>
                        <w:jc w:val="both"/>
                      </w:pPr>
                      <w:r>
                        <w:tab/>
                      </w:r>
                      <w:r>
                        <w:tab/>
                      </w:r>
                    </w:p>
                    <w:p w14:paraId="001CCE35" w14:textId="77777777" w:rsidR="00B0605F" w:rsidRDefault="00B0605F" w:rsidP="00EC77A9">
                      <w:pPr>
                        <w:tabs>
                          <w:tab w:val="left" w:pos="540"/>
                          <w:tab w:val="right" w:leader="dot" w:pos="7740"/>
                        </w:tabs>
                        <w:jc w:val="both"/>
                      </w:pPr>
                      <w:r>
                        <w:tab/>
                      </w:r>
                      <w:r>
                        <w:tab/>
                      </w:r>
                    </w:p>
                    <w:p w14:paraId="6C1F71BC" w14:textId="77777777" w:rsidR="00B0605F" w:rsidRDefault="00B0605F" w:rsidP="00EC77A9">
                      <w:pPr>
                        <w:tabs>
                          <w:tab w:val="left" w:pos="540"/>
                          <w:tab w:val="right" w:leader="dot" w:pos="7740"/>
                        </w:tabs>
                        <w:jc w:val="both"/>
                      </w:pPr>
                      <w:r>
                        <w:tab/>
                      </w:r>
                    </w:p>
                    <w:p w14:paraId="0D5B3921" w14:textId="77777777" w:rsidR="00B0605F" w:rsidRPr="00D50A37" w:rsidRDefault="00B0605F" w:rsidP="00EC77A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7FAB6433" w14:textId="77777777" w:rsidR="00B0605F" w:rsidRPr="00D50A37" w:rsidRDefault="00B0605F" w:rsidP="00EC77A9">
                      <w:pPr>
                        <w:tabs>
                          <w:tab w:val="center" w:pos="5310"/>
                        </w:tabs>
                        <w:jc w:val="center"/>
                        <w:rPr>
                          <w:b/>
                        </w:rPr>
                      </w:pPr>
                      <w:r>
                        <w:rPr>
                          <w:b/>
                        </w:rPr>
                        <w:tab/>
                        <w:t>Thành viên hội đồng</w:t>
                      </w:r>
                    </w:p>
                    <w:p w14:paraId="6D300816" w14:textId="77777777" w:rsidR="00B0605F" w:rsidRDefault="00B0605F" w:rsidP="00EC77A9">
                      <w:pPr>
                        <w:tabs>
                          <w:tab w:val="center" w:pos="5310"/>
                        </w:tabs>
                        <w:jc w:val="center"/>
                        <w:rPr>
                          <w:i/>
                        </w:rPr>
                      </w:pPr>
                      <w:r>
                        <w:rPr>
                          <w:i/>
                        </w:rPr>
                        <w:tab/>
                        <w:t>(Ký tên và ghi rõ họ tên)</w:t>
                      </w:r>
                    </w:p>
                    <w:p w14:paraId="66B33517" w14:textId="77777777" w:rsidR="00B0605F" w:rsidRDefault="00B0605F" w:rsidP="00EC77A9">
                      <w:pPr>
                        <w:tabs>
                          <w:tab w:val="center" w:pos="5310"/>
                        </w:tabs>
                        <w:jc w:val="center"/>
                        <w:rPr>
                          <w:i/>
                        </w:rPr>
                      </w:pPr>
                    </w:p>
                    <w:p w14:paraId="0408B25D" w14:textId="77777777" w:rsidR="00B0605F" w:rsidRDefault="00B0605F" w:rsidP="00EC77A9">
                      <w:pPr>
                        <w:jc w:val="center"/>
                      </w:pPr>
                    </w:p>
                    <w:p w14:paraId="5CAF48B0" w14:textId="77777777" w:rsidR="00B0605F" w:rsidRDefault="00B0605F" w:rsidP="00EC77A9">
                      <w:pPr>
                        <w:jc w:val="center"/>
                      </w:pPr>
                    </w:p>
                    <w:p w14:paraId="4B847CE6" w14:textId="77777777" w:rsidR="00B0605F" w:rsidRDefault="00B0605F" w:rsidP="00EC77A9">
                      <w:pPr>
                        <w:jc w:val="center"/>
                      </w:pPr>
                    </w:p>
                    <w:p w14:paraId="34B87226" w14:textId="77777777" w:rsidR="00B0605F" w:rsidRDefault="00B0605F" w:rsidP="00EC77A9">
                      <w:pPr>
                        <w:jc w:val="center"/>
                      </w:pPr>
                    </w:p>
                  </w:txbxContent>
                </v:textbox>
              </v:rect>
            </w:pict>
          </mc:Fallback>
        </mc:AlternateContent>
      </w:r>
    </w:p>
    <w:p w14:paraId="491831F6" w14:textId="77777777" w:rsidR="00372FC9" w:rsidRDefault="00372FC9" w:rsidP="00372FC9">
      <w:pPr>
        <w:spacing w:after="200" w:line="276" w:lineRule="auto"/>
        <w:rPr>
          <w:sz w:val="26"/>
          <w:szCs w:val="26"/>
        </w:rPr>
        <w:sectPr w:rsidR="00372FC9" w:rsidSect="000D72A6">
          <w:headerReference w:type="default" r:id="rId10"/>
          <w:footerReference w:type="default" r:id="rId11"/>
          <w:pgSz w:w="11907" w:h="16840" w:code="9"/>
          <w:pgMar w:top="1134" w:right="1134" w:bottom="1134" w:left="1985" w:header="284" w:footer="579"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777777"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cơ sở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 cô Nguyễn Ngọc Đan Thanh</w:t>
      </w:r>
      <w:r w:rsidR="00013C0E" w:rsidRPr="009F2077">
        <w:rPr>
          <w:shd w:val="clear" w:color="auto" w:fill="FFFFFF"/>
        </w:rPr>
        <w:t xml:space="preserve"> đã dày công truyền đạt kiến thức và hướng </w:t>
      </w:r>
      <w:r w:rsidRPr="009F2077">
        <w:rPr>
          <w:shd w:val="clear" w:color="auto" w:fill="FFFFFF"/>
        </w:rPr>
        <w:t>dẫn tôi</w:t>
      </w:r>
      <w:r w:rsidR="00013C0E" w:rsidRPr="009F2077">
        <w:rPr>
          <w:shd w:val="clear" w:color="auto" w:fill="FFFFFF"/>
        </w:rPr>
        <w:t xml:space="preserve"> trong quá trình làm bài.</w:t>
      </w:r>
      <w:r w:rsidR="009F2077">
        <w:rPr>
          <w:shd w:val="clear" w:color="auto" w:fill="FFFFFF"/>
        </w:rPr>
        <w:t xml:space="preserve"> </w:t>
      </w:r>
    </w:p>
    <w:p w14:paraId="40EA1E6C" w14:textId="77777777"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 xml:space="preserve">cơ sở 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Pr="00100DCF"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5AE2F863" w14:textId="1591258B" w:rsidR="008D2953" w:rsidRDefault="0028111D">
      <w:pPr>
        <w:pStyle w:val="TOC1"/>
        <w:tabs>
          <w:tab w:val="right" w:leader="dot" w:pos="8778"/>
        </w:tabs>
        <w:rPr>
          <w:rFonts w:asciiTheme="minorHAnsi" w:eastAsiaTheme="minorEastAsia" w:hAnsiTheme="minorHAnsi" w:cstheme="minorBidi"/>
          <w:noProof/>
          <w:kern w:val="2"/>
          <w:sz w:val="22"/>
          <w:szCs w:val="22"/>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5964896" w:history="1">
        <w:r w:rsidR="008D2953" w:rsidRPr="00287B86">
          <w:rPr>
            <w:rStyle w:val="Hyperlink"/>
            <w:rFonts w:eastAsia="SimSun"/>
            <w:noProof/>
          </w:rPr>
          <w:t>CHƯƠNG 1. TỔNG QUAN</w:t>
        </w:r>
        <w:r w:rsidR="008D2953">
          <w:rPr>
            <w:noProof/>
            <w:webHidden/>
          </w:rPr>
          <w:tab/>
        </w:r>
        <w:r w:rsidR="008D2953">
          <w:rPr>
            <w:noProof/>
            <w:webHidden/>
          </w:rPr>
          <w:fldChar w:fldCharType="begin"/>
        </w:r>
        <w:r w:rsidR="008D2953">
          <w:rPr>
            <w:noProof/>
            <w:webHidden/>
          </w:rPr>
          <w:instrText xml:space="preserve"> PAGEREF _Toc185964896 \h </w:instrText>
        </w:r>
        <w:r w:rsidR="008D2953">
          <w:rPr>
            <w:noProof/>
            <w:webHidden/>
          </w:rPr>
        </w:r>
        <w:r w:rsidR="008D2953">
          <w:rPr>
            <w:noProof/>
            <w:webHidden/>
          </w:rPr>
          <w:fldChar w:fldCharType="separate"/>
        </w:r>
        <w:r w:rsidR="008D2953">
          <w:rPr>
            <w:noProof/>
            <w:webHidden/>
          </w:rPr>
          <w:t>1</w:t>
        </w:r>
        <w:r w:rsidR="008D2953">
          <w:rPr>
            <w:noProof/>
            <w:webHidden/>
          </w:rPr>
          <w:fldChar w:fldCharType="end"/>
        </w:r>
      </w:hyperlink>
    </w:p>
    <w:p w14:paraId="505FDC8F" w14:textId="3349B960" w:rsidR="008D2953" w:rsidRDefault="008D2953">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5964897" w:history="1">
        <w:r w:rsidRPr="00287B86">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5964897 \h </w:instrText>
        </w:r>
        <w:r>
          <w:rPr>
            <w:noProof/>
            <w:webHidden/>
          </w:rPr>
        </w:r>
        <w:r>
          <w:rPr>
            <w:noProof/>
            <w:webHidden/>
          </w:rPr>
          <w:fldChar w:fldCharType="separate"/>
        </w:r>
        <w:r>
          <w:rPr>
            <w:noProof/>
            <w:webHidden/>
          </w:rPr>
          <w:t>6</w:t>
        </w:r>
        <w:r>
          <w:rPr>
            <w:noProof/>
            <w:webHidden/>
          </w:rPr>
          <w:fldChar w:fldCharType="end"/>
        </w:r>
      </w:hyperlink>
    </w:p>
    <w:p w14:paraId="089D37B0" w14:textId="649F96F3"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898" w:history="1">
        <w:r w:rsidRPr="00287B86">
          <w:rPr>
            <w:rStyle w:val="Hyperlink"/>
            <w:rFonts w:eastAsia="SimSun"/>
            <w:noProof/>
          </w:rPr>
          <w:t>2.1 Giới thiệu các frontend framework</w:t>
        </w:r>
        <w:r>
          <w:rPr>
            <w:noProof/>
            <w:webHidden/>
          </w:rPr>
          <w:tab/>
        </w:r>
        <w:r>
          <w:rPr>
            <w:noProof/>
            <w:webHidden/>
          </w:rPr>
          <w:fldChar w:fldCharType="begin"/>
        </w:r>
        <w:r>
          <w:rPr>
            <w:noProof/>
            <w:webHidden/>
          </w:rPr>
          <w:instrText xml:space="preserve"> PAGEREF _Toc185964898 \h </w:instrText>
        </w:r>
        <w:r>
          <w:rPr>
            <w:noProof/>
            <w:webHidden/>
          </w:rPr>
        </w:r>
        <w:r>
          <w:rPr>
            <w:noProof/>
            <w:webHidden/>
          </w:rPr>
          <w:fldChar w:fldCharType="separate"/>
        </w:r>
        <w:r>
          <w:rPr>
            <w:noProof/>
            <w:webHidden/>
          </w:rPr>
          <w:t>6</w:t>
        </w:r>
        <w:r>
          <w:rPr>
            <w:noProof/>
            <w:webHidden/>
          </w:rPr>
          <w:fldChar w:fldCharType="end"/>
        </w:r>
      </w:hyperlink>
    </w:p>
    <w:p w14:paraId="126E1755" w14:textId="0C3D3F57"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899" w:history="1">
        <w:r w:rsidRPr="00287B86">
          <w:rPr>
            <w:rStyle w:val="Hyperlink"/>
            <w:rFonts w:eastAsia="SimSun"/>
            <w:noProof/>
          </w:rPr>
          <w:t>2.1.1 Bootstrap</w:t>
        </w:r>
        <w:r>
          <w:rPr>
            <w:noProof/>
            <w:webHidden/>
          </w:rPr>
          <w:tab/>
        </w:r>
        <w:r>
          <w:rPr>
            <w:noProof/>
            <w:webHidden/>
          </w:rPr>
          <w:fldChar w:fldCharType="begin"/>
        </w:r>
        <w:r>
          <w:rPr>
            <w:noProof/>
            <w:webHidden/>
          </w:rPr>
          <w:instrText xml:space="preserve"> PAGEREF _Toc185964899 \h </w:instrText>
        </w:r>
        <w:r>
          <w:rPr>
            <w:noProof/>
            <w:webHidden/>
          </w:rPr>
        </w:r>
        <w:r>
          <w:rPr>
            <w:noProof/>
            <w:webHidden/>
          </w:rPr>
          <w:fldChar w:fldCharType="separate"/>
        </w:r>
        <w:r>
          <w:rPr>
            <w:noProof/>
            <w:webHidden/>
          </w:rPr>
          <w:t>6</w:t>
        </w:r>
        <w:r>
          <w:rPr>
            <w:noProof/>
            <w:webHidden/>
          </w:rPr>
          <w:fldChar w:fldCharType="end"/>
        </w:r>
      </w:hyperlink>
    </w:p>
    <w:p w14:paraId="2481DACB" w14:textId="61D64FD7"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00" w:history="1">
        <w:r w:rsidRPr="00287B86">
          <w:rPr>
            <w:rStyle w:val="Hyperlink"/>
            <w:rFonts w:eastAsia="SimSun"/>
            <w:noProof/>
          </w:rPr>
          <w:t>2.1.2 Angular</w:t>
        </w:r>
        <w:r>
          <w:rPr>
            <w:noProof/>
            <w:webHidden/>
          </w:rPr>
          <w:tab/>
        </w:r>
        <w:r>
          <w:rPr>
            <w:noProof/>
            <w:webHidden/>
          </w:rPr>
          <w:fldChar w:fldCharType="begin"/>
        </w:r>
        <w:r>
          <w:rPr>
            <w:noProof/>
            <w:webHidden/>
          </w:rPr>
          <w:instrText xml:space="preserve"> PAGEREF _Toc185964900 \h </w:instrText>
        </w:r>
        <w:r>
          <w:rPr>
            <w:noProof/>
            <w:webHidden/>
          </w:rPr>
        </w:r>
        <w:r>
          <w:rPr>
            <w:noProof/>
            <w:webHidden/>
          </w:rPr>
          <w:fldChar w:fldCharType="separate"/>
        </w:r>
        <w:r>
          <w:rPr>
            <w:noProof/>
            <w:webHidden/>
          </w:rPr>
          <w:t>6</w:t>
        </w:r>
        <w:r>
          <w:rPr>
            <w:noProof/>
            <w:webHidden/>
          </w:rPr>
          <w:fldChar w:fldCharType="end"/>
        </w:r>
      </w:hyperlink>
    </w:p>
    <w:p w14:paraId="24B35917" w14:textId="328B236C"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01" w:history="1">
        <w:r w:rsidRPr="00287B86">
          <w:rPr>
            <w:rStyle w:val="Hyperlink"/>
            <w:rFonts w:eastAsia="SimSun"/>
            <w:noProof/>
          </w:rPr>
          <w:t>2.1.3 W3.CSS</w:t>
        </w:r>
        <w:r>
          <w:rPr>
            <w:noProof/>
            <w:webHidden/>
          </w:rPr>
          <w:tab/>
        </w:r>
        <w:r>
          <w:rPr>
            <w:noProof/>
            <w:webHidden/>
          </w:rPr>
          <w:fldChar w:fldCharType="begin"/>
        </w:r>
        <w:r>
          <w:rPr>
            <w:noProof/>
            <w:webHidden/>
          </w:rPr>
          <w:instrText xml:space="preserve"> PAGEREF _Toc185964901 \h </w:instrText>
        </w:r>
        <w:r>
          <w:rPr>
            <w:noProof/>
            <w:webHidden/>
          </w:rPr>
        </w:r>
        <w:r>
          <w:rPr>
            <w:noProof/>
            <w:webHidden/>
          </w:rPr>
          <w:fldChar w:fldCharType="separate"/>
        </w:r>
        <w:r>
          <w:rPr>
            <w:noProof/>
            <w:webHidden/>
          </w:rPr>
          <w:t>6</w:t>
        </w:r>
        <w:r>
          <w:rPr>
            <w:noProof/>
            <w:webHidden/>
          </w:rPr>
          <w:fldChar w:fldCharType="end"/>
        </w:r>
      </w:hyperlink>
    </w:p>
    <w:p w14:paraId="0F6D9BCE" w14:textId="4CDF8944"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02" w:history="1">
        <w:r w:rsidRPr="00287B86">
          <w:rPr>
            <w:rStyle w:val="Hyperlink"/>
            <w:rFonts w:eastAsia="SimSun"/>
            <w:noProof/>
          </w:rPr>
          <w:t>2.1.4 Vue.js</w:t>
        </w:r>
        <w:r>
          <w:rPr>
            <w:noProof/>
            <w:webHidden/>
          </w:rPr>
          <w:tab/>
        </w:r>
        <w:r>
          <w:rPr>
            <w:noProof/>
            <w:webHidden/>
          </w:rPr>
          <w:fldChar w:fldCharType="begin"/>
        </w:r>
        <w:r>
          <w:rPr>
            <w:noProof/>
            <w:webHidden/>
          </w:rPr>
          <w:instrText xml:space="preserve"> PAGEREF _Toc185964902 \h </w:instrText>
        </w:r>
        <w:r>
          <w:rPr>
            <w:noProof/>
            <w:webHidden/>
          </w:rPr>
        </w:r>
        <w:r>
          <w:rPr>
            <w:noProof/>
            <w:webHidden/>
          </w:rPr>
          <w:fldChar w:fldCharType="separate"/>
        </w:r>
        <w:r>
          <w:rPr>
            <w:noProof/>
            <w:webHidden/>
          </w:rPr>
          <w:t>6</w:t>
        </w:r>
        <w:r>
          <w:rPr>
            <w:noProof/>
            <w:webHidden/>
          </w:rPr>
          <w:fldChar w:fldCharType="end"/>
        </w:r>
      </w:hyperlink>
    </w:p>
    <w:p w14:paraId="7AFED625" w14:textId="74341B61"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03" w:history="1">
        <w:r w:rsidRPr="00287B86">
          <w:rPr>
            <w:rStyle w:val="Hyperlink"/>
            <w:rFonts w:eastAsia="SimSun"/>
            <w:noProof/>
          </w:rPr>
          <w:t>2.2 Giới thiệu về các backend framework</w:t>
        </w:r>
        <w:r>
          <w:rPr>
            <w:noProof/>
            <w:webHidden/>
          </w:rPr>
          <w:tab/>
        </w:r>
        <w:r>
          <w:rPr>
            <w:noProof/>
            <w:webHidden/>
          </w:rPr>
          <w:fldChar w:fldCharType="begin"/>
        </w:r>
        <w:r>
          <w:rPr>
            <w:noProof/>
            <w:webHidden/>
          </w:rPr>
          <w:instrText xml:space="preserve"> PAGEREF _Toc185964903 \h </w:instrText>
        </w:r>
        <w:r>
          <w:rPr>
            <w:noProof/>
            <w:webHidden/>
          </w:rPr>
        </w:r>
        <w:r>
          <w:rPr>
            <w:noProof/>
            <w:webHidden/>
          </w:rPr>
          <w:fldChar w:fldCharType="separate"/>
        </w:r>
        <w:r>
          <w:rPr>
            <w:noProof/>
            <w:webHidden/>
          </w:rPr>
          <w:t>7</w:t>
        </w:r>
        <w:r>
          <w:rPr>
            <w:noProof/>
            <w:webHidden/>
          </w:rPr>
          <w:fldChar w:fldCharType="end"/>
        </w:r>
      </w:hyperlink>
    </w:p>
    <w:p w14:paraId="1D6A3F02" w14:textId="25CB482F"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04" w:history="1">
        <w:r w:rsidRPr="00287B86">
          <w:rPr>
            <w:rStyle w:val="Hyperlink"/>
            <w:rFonts w:eastAsia="SimSun"/>
            <w:noProof/>
          </w:rPr>
          <w:t>2.2.1 Express.js</w:t>
        </w:r>
        <w:r>
          <w:rPr>
            <w:noProof/>
            <w:webHidden/>
          </w:rPr>
          <w:tab/>
        </w:r>
        <w:r>
          <w:rPr>
            <w:noProof/>
            <w:webHidden/>
          </w:rPr>
          <w:fldChar w:fldCharType="begin"/>
        </w:r>
        <w:r>
          <w:rPr>
            <w:noProof/>
            <w:webHidden/>
          </w:rPr>
          <w:instrText xml:space="preserve"> PAGEREF _Toc185964904 \h </w:instrText>
        </w:r>
        <w:r>
          <w:rPr>
            <w:noProof/>
            <w:webHidden/>
          </w:rPr>
        </w:r>
        <w:r>
          <w:rPr>
            <w:noProof/>
            <w:webHidden/>
          </w:rPr>
          <w:fldChar w:fldCharType="separate"/>
        </w:r>
        <w:r>
          <w:rPr>
            <w:noProof/>
            <w:webHidden/>
          </w:rPr>
          <w:t>7</w:t>
        </w:r>
        <w:r>
          <w:rPr>
            <w:noProof/>
            <w:webHidden/>
          </w:rPr>
          <w:fldChar w:fldCharType="end"/>
        </w:r>
      </w:hyperlink>
    </w:p>
    <w:p w14:paraId="0FFFE30E" w14:textId="36885226"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05" w:history="1">
        <w:r w:rsidRPr="00287B86">
          <w:rPr>
            <w:rStyle w:val="Hyperlink"/>
            <w:rFonts w:eastAsia="SimSun"/>
            <w:noProof/>
          </w:rPr>
          <w:t>2.2.2 Django</w:t>
        </w:r>
        <w:r>
          <w:rPr>
            <w:noProof/>
            <w:webHidden/>
          </w:rPr>
          <w:tab/>
        </w:r>
        <w:r>
          <w:rPr>
            <w:noProof/>
            <w:webHidden/>
          </w:rPr>
          <w:fldChar w:fldCharType="begin"/>
        </w:r>
        <w:r>
          <w:rPr>
            <w:noProof/>
            <w:webHidden/>
          </w:rPr>
          <w:instrText xml:space="preserve"> PAGEREF _Toc185964905 \h </w:instrText>
        </w:r>
        <w:r>
          <w:rPr>
            <w:noProof/>
            <w:webHidden/>
          </w:rPr>
        </w:r>
        <w:r>
          <w:rPr>
            <w:noProof/>
            <w:webHidden/>
          </w:rPr>
          <w:fldChar w:fldCharType="separate"/>
        </w:r>
        <w:r>
          <w:rPr>
            <w:noProof/>
            <w:webHidden/>
          </w:rPr>
          <w:t>7</w:t>
        </w:r>
        <w:r>
          <w:rPr>
            <w:noProof/>
            <w:webHidden/>
          </w:rPr>
          <w:fldChar w:fldCharType="end"/>
        </w:r>
      </w:hyperlink>
    </w:p>
    <w:p w14:paraId="66B653D2" w14:textId="62CCF999"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06" w:history="1">
        <w:r w:rsidRPr="00287B86">
          <w:rPr>
            <w:rStyle w:val="Hyperlink"/>
            <w:rFonts w:eastAsia="SimSun"/>
            <w:noProof/>
          </w:rPr>
          <w:t>2.2.3 Spring Boot</w:t>
        </w:r>
        <w:r>
          <w:rPr>
            <w:noProof/>
            <w:webHidden/>
          </w:rPr>
          <w:tab/>
        </w:r>
        <w:r>
          <w:rPr>
            <w:noProof/>
            <w:webHidden/>
          </w:rPr>
          <w:fldChar w:fldCharType="begin"/>
        </w:r>
        <w:r>
          <w:rPr>
            <w:noProof/>
            <w:webHidden/>
          </w:rPr>
          <w:instrText xml:space="preserve"> PAGEREF _Toc185964906 \h </w:instrText>
        </w:r>
        <w:r>
          <w:rPr>
            <w:noProof/>
            <w:webHidden/>
          </w:rPr>
        </w:r>
        <w:r>
          <w:rPr>
            <w:noProof/>
            <w:webHidden/>
          </w:rPr>
          <w:fldChar w:fldCharType="separate"/>
        </w:r>
        <w:r>
          <w:rPr>
            <w:noProof/>
            <w:webHidden/>
          </w:rPr>
          <w:t>7</w:t>
        </w:r>
        <w:r>
          <w:rPr>
            <w:noProof/>
            <w:webHidden/>
          </w:rPr>
          <w:fldChar w:fldCharType="end"/>
        </w:r>
      </w:hyperlink>
    </w:p>
    <w:p w14:paraId="7BBA80EB" w14:textId="63598EA4"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07" w:history="1">
        <w:r w:rsidRPr="00287B86">
          <w:rPr>
            <w:rStyle w:val="Hyperlink"/>
            <w:rFonts w:eastAsia="SimSun"/>
            <w:noProof/>
          </w:rPr>
          <w:t>2.3 Giới thiệu về Tailwind CSS</w:t>
        </w:r>
        <w:r>
          <w:rPr>
            <w:noProof/>
            <w:webHidden/>
          </w:rPr>
          <w:tab/>
        </w:r>
        <w:r>
          <w:rPr>
            <w:noProof/>
            <w:webHidden/>
          </w:rPr>
          <w:fldChar w:fldCharType="begin"/>
        </w:r>
        <w:r>
          <w:rPr>
            <w:noProof/>
            <w:webHidden/>
          </w:rPr>
          <w:instrText xml:space="preserve"> PAGEREF _Toc185964907 \h </w:instrText>
        </w:r>
        <w:r>
          <w:rPr>
            <w:noProof/>
            <w:webHidden/>
          </w:rPr>
        </w:r>
        <w:r>
          <w:rPr>
            <w:noProof/>
            <w:webHidden/>
          </w:rPr>
          <w:fldChar w:fldCharType="separate"/>
        </w:r>
        <w:r>
          <w:rPr>
            <w:noProof/>
            <w:webHidden/>
          </w:rPr>
          <w:t>8</w:t>
        </w:r>
        <w:r>
          <w:rPr>
            <w:noProof/>
            <w:webHidden/>
          </w:rPr>
          <w:fldChar w:fldCharType="end"/>
        </w:r>
      </w:hyperlink>
    </w:p>
    <w:p w14:paraId="3CF0AB36" w14:textId="4F56602D"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08" w:history="1">
        <w:r w:rsidRPr="00287B86">
          <w:rPr>
            <w:rStyle w:val="Hyperlink"/>
            <w:rFonts w:eastAsia="SimSun"/>
            <w:noProof/>
          </w:rPr>
          <w:t>2.3.1 Tổng quan Tailwind CSS</w:t>
        </w:r>
        <w:r>
          <w:rPr>
            <w:noProof/>
            <w:webHidden/>
          </w:rPr>
          <w:tab/>
        </w:r>
        <w:r>
          <w:rPr>
            <w:noProof/>
            <w:webHidden/>
          </w:rPr>
          <w:fldChar w:fldCharType="begin"/>
        </w:r>
        <w:r>
          <w:rPr>
            <w:noProof/>
            <w:webHidden/>
          </w:rPr>
          <w:instrText xml:space="preserve"> PAGEREF _Toc185964908 \h </w:instrText>
        </w:r>
        <w:r>
          <w:rPr>
            <w:noProof/>
            <w:webHidden/>
          </w:rPr>
        </w:r>
        <w:r>
          <w:rPr>
            <w:noProof/>
            <w:webHidden/>
          </w:rPr>
          <w:fldChar w:fldCharType="separate"/>
        </w:r>
        <w:r>
          <w:rPr>
            <w:noProof/>
            <w:webHidden/>
          </w:rPr>
          <w:t>8</w:t>
        </w:r>
        <w:r>
          <w:rPr>
            <w:noProof/>
            <w:webHidden/>
          </w:rPr>
          <w:fldChar w:fldCharType="end"/>
        </w:r>
      </w:hyperlink>
    </w:p>
    <w:p w14:paraId="77E5098F" w14:textId="2564C6CC"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09" w:history="1">
        <w:r w:rsidRPr="00287B86">
          <w:rPr>
            <w:rStyle w:val="Hyperlink"/>
            <w:rFonts w:eastAsia="SimSun"/>
            <w:noProof/>
          </w:rPr>
          <w:t>2.3.2 Cách cài đặt Tailwind</w:t>
        </w:r>
        <w:r>
          <w:rPr>
            <w:noProof/>
            <w:webHidden/>
          </w:rPr>
          <w:tab/>
        </w:r>
        <w:r>
          <w:rPr>
            <w:noProof/>
            <w:webHidden/>
          </w:rPr>
          <w:fldChar w:fldCharType="begin"/>
        </w:r>
        <w:r>
          <w:rPr>
            <w:noProof/>
            <w:webHidden/>
          </w:rPr>
          <w:instrText xml:space="preserve"> PAGEREF _Toc185964909 \h </w:instrText>
        </w:r>
        <w:r>
          <w:rPr>
            <w:noProof/>
            <w:webHidden/>
          </w:rPr>
        </w:r>
        <w:r>
          <w:rPr>
            <w:noProof/>
            <w:webHidden/>
          </w:rPr>
          <w:fldChar w:fldCharType="separate"/>
        </w:r>
        <w:r>
          <w:rPr>
            <w:noProof/>
            <w:webHidden/>
          </w:rPr>
          <w:t>8</w:t>
        </w:r>
        <w:r>
          <w:rPr>
            <w:noProof/>
            <w:webHidden/>
          </w:rPr>
          <w:fldChar w:fldCharType="end"/>
        </w:r>
      </w:hyperlink>
    </w:p>
    <w:p w14:paraId="28ACB613" w14:textId="218D93C7"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10" w:history="1">
        <w:r w:rsidRPr="00287B86">
          <w:rPr>
            <w:rStyle w:val="Hyperlink"/>
            <w:rFonts w:eastAsia="SimSun"/>
            <w:noProof/>
          </w:rPr>
          <w:t>2.3.3 Các class tiện ích của Tailwind</w:t>
        </w:r>
        <w:r>
          <w:rPr>
            <w:noProof/>
            <w:webHidden/>
          </w:rPr>
          <w:tab/>
        </w:r>
        <w:r>
          <w:rPr>
            <w:noProof/>
            <w:webHidden/>
          </w:rPr>
          <w:fldChar w:fldCharType="begin"/>
        </w:r>
        <w:r>
          <w:rPr>
            <w:noProof/>
            <w:webHidden/>
          </w:rPr>
          <w:instrText xml:space="preserve"> PAGEREF _Toc185964910 \h </w:instrText>
        </w:r>
        <w:r>
          <w:rPr>
            <w:noProof/>
            <w:webHidden/>
          </w:rPr>
        </w:r>
        <w:r>
          <w:rPr>
            <w:noProof/>
            <w:webHidden/>
          </w:rPr>
          <w:fldChar w:fldCharType="separate"/>
        </w:r>
        <w:r>
          <w:rPr>
            <w:noProof/>
            <w:webHidden/>
          </w:rPr>
          <w:t>11</w:t>
        </w:r>
        <w:r>
          <w:rPr>
            <w:noProof/>
            <w:webHidden/>
          </w:rPr>
          <w:fldChar w:fldCharType="end"/>
        </w:r>
      </w:hyperlink>
    </w:p>
    <w:p w14:paraId="04D1CBF3" w14:textId="6FF3B022"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11" w:history="1">
        <w:r w:rsidRPr="00287B86">
          <w:rPr>
            <w:rStyle w:val="Hyperlink"/>
            <w:rFonts w:eastAsia="SimSun"/>
            <w:noProof/>
          </w:rPr>
          <w:t>2.4 Giới thiệu về React</w:t>
        </w:r>
        <w:r>
          <w:rPr>
            <w:noProof/>
            <w:webHidden/>
          </w:rPr>
          <w:tab/>
        </w:r>
        <w:r>
          <w:rPr>
            <w:noProof/>
            <w:webHidden/>
          </w:rPr>
          <w:fldChar w:fldCharType="begin"/>
        </w:r>
        <w:r>
          <w:rPr>
            <w:noProof/>
            <w:webHidden/>
          </w:rPr>
          <w:instrText xml:space="preserve"> PAGEREF _Toc185964911 \h </w:instrText>
        </w:r>
        <w:r>
          <w:rPr>
            <w:noProof/>
            <w:webHidden/>
          </w:rPr>
        </w:r>
        <w:r>
          <w:rPr>
            <w:noProof/>
            <w:webHidden/>
          </w:rPr>
          <w:fldChar w:fldCharType="separate"/>
        </w:r>
        <w:r>
          <w:rPr>
            <w:noProof/>
            <w:webHidden/>
          </w:rPr>
          <w:t>32</w:t>
        </w:r>
        <w:r>
          <w:rPr>
            <w:noProof/>
            <w:webHidden/>
          </w:rPr>
          <w:fldChar w:fldCharType="end"/>
        </w:r>
      </w:hyperlink>
    </w:p>
    <w:p w14:paraId="7F89E2F8" w14:textId="56064726"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12" w:history="1">
        <w:r w:rsidRPr="00287B86">
          <w:rPr>
            <w:rStyle w:val="Hyperlink"/>
            <w:rFonts w:eastAsia="SimSun"/>
            <w:noProof/>
          </w:rPr>
          <w:t>2.4.1 Tổng quan về React</w:t>
        </w:r>
        <w:r>
          <w:rPr>
            <w:noProof/>
            <w:webHidden/>
          </w:rPr>
          <w:tab/>
        </w:r>
        <w:r>
          <w:rPr>
            <w:noProof/>
            <w:webHidden/>
          </w:rPr>
          <w:fldChar w:fldCharType="begin"/>
        </w:r>
        <w:r>
          <w:rPr>
            <w:noProof/>
            <w:webHidden/>
          </w:rPr>
          <w:instrText xml:space="preserve"> PAGEREF _Toc185964912 \h </w:instrText>
        </w:r>
        <w:r>
          <w:rPr>
            <w:noProof/>
            <w:webHidden/>
          </w:rPr>
        </w:r>
        <w:r>
          <w:rPr>
            <w:noProof/>
            <w:webHidden/>
          </w:rPr>
          <w:fldChar w:fldCharType="separate"/>
        </w:r>
        <w:r>
          <w:rPr>
            <w:noProof/>
            <w:webHidden/>
          </w:rPr>
          <w:t>32</w:t>
        </w:r>
        <w:r>
          <w:rPr>
            <w:noProof/>
            <w:webHidden/>
          </w:rPr>
          <w:fldChar w:fldCharType="end"/>
        </w:r>
      </w:hyperlink>
    </w:p>
    <w:p w14:paraId="67D53F0D" w14:textId="4FDE1072"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13" w:history="1">
        <w:r w:rsidRPr="00287B86">
          <w:rPr>
            <w:rStyle w:val="Hyperlink"/>
            <w:rFonts w:eastAsia="SimSun"/>
            <w:noProof/>
          </w:rPr>
          <w:t>2.4.2</w:t>
        </w:r>
        <w:r w:rsidRPr="00287B86">
          <w:rPr>
            <w:rStyle w:val="Hyperlink"/>
            <w:rFonts w:eastAsia="SimSun"/>
            <w:noProof/>
            <w:shd w:val="clear" w:color="auto" w:fill="FFFFFF"/>
          </w:rPr>
          <w:t xml:space="preserve"> Cách cài đặt React</w:t>
        </w:r>
        <w:r>
          <w:rPr>
            <w:noProof/>
            <w:webHidden/>
          </w:rPr>
          <w:tab/>
        </w:r>
        <w:r>
          <w:rPr>
            <w:noProof/>
            <w:webHidden/>
          </w:rPr>
          <w:fldChar w:fldCharType="begin"/>
        </w:r>
        <w:r>
          <w:rPr>
            <w:noProof/>
            <w:webHidden/>
          </w:rPr>
          <w:instrText xml:space="preserve"> PAGEREF _Toc185964913 \h </w:instrText>
        </w:r>
        <w:r>
          <w:rPr>
            <w:noProof/>
            <w:webHidden/>
          </w:rPr>
        </w:r>
        <w:r>
          <w:rPr>
            <w:noProof/>
            <w:webHidden/>
          </w:rPr>
          <w:fldChar w:fldCharType="separate"/>
        </w:r>
        <w:r>
          <w:rPr>
            <w:noProof/>
            <w:webHidden/>
          </w:rPr>
          <w:t>33</w:t>
        </w:r>
        <w:r>
          <w:rPr>
            <w:noProof/>
            <w:webHidden/>
          </w:rPr>
          <w:fldChar w:fldCharType="end"/>
        </w:r>
      </w:hyperlink>
    </w:p>
    <w:p w14:paraId="7AE0B268" w14:textId="7D4125F0"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14" w:history="1">
        <w:r w:rsidRPr="00287B86">
          <w:rPr>
            <w:rStyle w:val="Hyperlink"/>
            <w:rFonts w:eastAsia="SimSun"/>
            <w:noProof/>
          </w:rPr>
          <w:t>2.4.3</w:t>
        </w:r>
        <w:r w:rsidRPr="00287B86">
          <w:rPr>
            <w:rStyle w:val="Hyperlink"/>
            <w:rFonts w:eastAsia="SimSun"/>
            <w:noProof/>
            <w:shd w:val="clear" w:color="auto" w:fill="FFFFFF"/>
          </w:rPr>
          <w:t xml:space="preserve"> Cấu trúc của React</w:t>
        </w:r>
        <w:r>
          <w:rPr>
            <w:noProof/>
            <w:webHidden/>
          </w:rPr>
          <w:tab/>
        </w:r>
        <w:r>
          <w:rPr>
            <w:noProof/>
            <w:webHidden/>
          </w:rPr>
          <w:fldChar w:fldCharType="begin"/>
        </w:r>
        <w:r>
          <w:rPr>
            <w:noProof/>
            <w:webHidden/>
          </w:rPr>
          <w:instrText xml:space="preserve"> PAGEREF _Toc185964914 \h </w:instrText>
        </w:r>
        <w:r>
          <w:rPr>
            <w:noProof/>
            <w:webHidden/>
          </w:rPr>
        </w:r>
        <w:r>
          <w:rPr>
            <w:noProof/>
            <w:webHidden/>
          </w:rPr>
          <w:fldChar w:fldCharType="separate"/>
        </w:r>
        <w:r>
          <w:rPr>
            <w:noProof/>
            <w:webHidden/>
          </w:rPr>
          <w:t>36</w:t>
        </w:r>
        <w:r>
          <w:rPr>
            <w:noProof/>
            <w:webHidden/>
          </w:rPr>
          <w:fldChar w:fldCharType="end"/>
        </w:r>
      </w:hyperlink>
    </w:p>
    <w:p w14:paraId="19293413" w14:textId="221DBE43"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15" w:history="1">
        <w:r w:rsidRPr="00287B86">
          <w:rPr>
            <w:rStyle w:val="Hyperlink"/>
            <w:rFonts w:eastAsia="SimSun"/>
            <w:noProof/>
          </w:rPr>
          <w:t>2.4.4</w:t>
        </w:r>
        <w:r w:rsidRPr="00287B86">
          <w:rPr>
            <w:rStyle w:val="Hyperlink"/>
            <w:rFonts w:eastAsia="SimSun"/>
            <w:noProof/>
            <w:shd w:val="clear" w:color="auto" w:fill="FFFFFF"/>
          </w:rPr>
          <w:t xml:space="preserve"> Các khái niệm cơ bản trong React</w:t>
        </w:r>
        <w:r>
          <w:rPr>
            <w:noProof/>
            <w:webHidden/>
          </w:rPr>
          <w:tab/>
        </w:r>
        <w:r>
          <w:rPr>
            <w:noProof/>
            <w:webHidden/>
          </w:rPr>
          <w:fldChar w:fldCharType="begin"/>
        </w:r>
        <w:r>
          <w:rPr>
            <w:noProof/>
            <w:webHidden/>
          </w:rPr>
          <w:instrText xml:space="preserve"> PAGEREF _Toc185964915 \h </w:instrText>
        </w:r>
        <w:r>
          <w:rPr>
            <w:noProof/>
            <w:webHidden/>
          </w:rPr>
        </w:r>
        <w:r>
          <w:rPr>
            <w:noProof/>
            <w:webHidden/>
          </w:rPr>
          <w:fldChar w:fldCharType="separate"/>
        </w:r>
        <w:r>
          <w:rPr>
            <w:noProof/>
            <w:webHidden/>
          </w:rPr>
          <w:t>38</w:t>
        </w:r>
        <w:r>
          <w:rPr>
            <w:noProof/>
            <w:webHidden/>
          </w:rPr>
          <w:fldChar w:fldCharType="end"/>
        </w:r>
      </w:hyperlink>
    </w:p>
    <w:p w14:paraId="5CBF6CC8" w14:textId="58D326F0"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16" w:history="1">
        <w:r w:rsidRPr="00287B86">
          <w:rPr>
            <w:rStyle w:val="Hyperlink"/>
            <w:rFonts w:eastAsia="SimSun"/>
            <w:noProof/>
          </w:rPr>
          <w:t>2.4.5 Hooks</w:t>
        </w:r>
        <w:r>
          <w:rPr>
            <w:noProof/>
            <w:webHidden/>
          </w:rPr>
          <w:tab/>
        </w:r>
        <w:r>
          <w:rPr>
            <w:noProof/>
            <w:webHidden/>
          </w:rPr>
          <w:fldChar w:fldCharType="begin"/>
        </w:r>
        <w:r>
          <w:rPr>
            <w:noProof/>
            <w:webHidden/>
          </w:rPr>
          <w:instrText xml:space="preserve"> PAGEREF _Toc185964916 \h </w:instrText>
        </w:r>
        <w:r>
          <w:rPr>
            <w:noProof/>
            <w:webHidden/>
          </w:rPr>
        </w:r>
        <w:r>
          <w:rPr>
            <w:noProof/>
            <w:webHidden/>
          </w:rPr>
          <w:fldChar w:fldCharType="separate"/>
        </w:r>
        <w:r>
          <w:rPr>
            <w:noProof/>
            <w:webHidden/>
          </w:rPr>
          <w:t>47</w:t>
        </w:r>
        <w:r>
          <w:rPr>
            <w:noProof/>
            <w:webHidden/>
          </w:rPr>
          <w:fldChar w:fldCharType="end"/>
        </w:r>
      </w:hyperlink>
    </w:p>
    <w:p w14:paraId="36BD111E" w14:textId="57F4052D"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17" w:history="1">
        <w:r w:rsidRPr="00287B86">
          <w:rPr>
            <w:rStyle w:val="Hyperlink"/>
            <w:rFonts w:eastAsia="SimSun"/>
            <w:noProof/>
          </w:rPr>
          <w:t>2.4.6 Axios</w:t>
        </w:r>
        <w:r>
          <w:rPr>
            <w:noProof/>
            <w:webHidden/>
          </w:rPr>
          <w:tab/>
        </w:r>
        <w:r>
          <w:rPr>
            <w:noProof/>
            <w:webHidden/>
          </w:rPr>
          <w:fldChar w:fldCharType="begin"/>
        </w:r>
        <w:r>
          <w:rPr>
            <w:noProof/>
            <w:webHidden/>
          </w:rPr>
          <w:instrText xml:space="preserve"> PAGEREF _Toc185964917 \h </w:instrText>
        </w:r>
        <w:r>
          <w:rPr>
            <w:noProof/>
            <w:webHidden/>
          </w:rPr>
        </w:r>
        <w:r>
          <w:rPr>
            <w:noProof/>
            <w:webHidden/>
          </w:rPr>
          <w:fldChar w:fldCharType="separate"/>
        </w:r>
        <w:r>
          <w:rPr>
            <w:noProof/>
            <w:webHidden/>
          </w:rPr>
          <w:t>52</w:t>
        </w:r>
        <w:r>
          <w:rPr>
            <w:noProof/>
            <w:webHidden/>
          </w:rPr>
          <w:fldChar w:fldCharType="end"/>
        </w:r>
      </w:hyperlink>
    </w:p>
    <w:p w14:paraId="0E468B49" w14:textId="38F71A81"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18" w:history="1">
        <w:r w:rsidRPr="00287B86">
          <w:rPr>
            <w:rStyle w:val="Hyperlink"/>
            <w:rFonts w:eastAsia="SimSun"/>
            <w:noProof/>
          </w:rPr>
          <w:t>2.5</w:t>
        </w:r>
        <w:r w:rsidRPr="00287B86">
          <w:rPr>
            <w:rStyle w:val="Hyperlink"/>
            <w:rFonts w:eastAsia="SimSun"/>
            <w:noProof/>
            <w:shd w:val="clear" w:color="auto" w:fill="FFFFFF"/>
          </w:rPr>
          <w:t xml:space="preserve"> Giới thiệu về Laravel</w:t>
        </w:r>
        <w:r>
          <w:rPr>
            <w:noProof/>
            <w:webHidden/>
          </w:rPr>
          <w:tab/>
        </w:r>
        <w:r>
          <w:rPr>
            <w:noProof/>
            <w:webHidden/>
          </w:rPr>
          <w:fldChar w:fldCharType="begin"/>
        </w:r>
        <w:r>
          <w:rPr>
            <w:noProof/>
            <w:webHidden/>
          </w:rPr>
          <w:instrText xml:space="preserve"> PAGEREF _Toc185964918 \h </w:instrText>
        </w:r>
        <w:r>
          <w:rPr>
            <w:noProof/>
            <w:webHidden/>
          </w:rPr>
        </w:r>
        <w:r>
          <w:rPr>
            <w:noProof/>
            <w:webHidden/>
          </w:rPr>
          <w:fldChar w:fldCharType="separate"/>
        </w:r>
        <w:r>
          <w:rPr>
            <w:noProof/>
            <w:webHidden/>
          </w:rPr>
          <w:t>54</w:t>
        </w:r>
        <w:r>
          <w:rPr>
            <w:noProof/>
            <w:webHidden/>
          </w:rPr>
          <w:fldChar w:fldCharType="end"/>
        </w:r>
      </w:hyperlink>
    </w:p>
    <w:p w14:paraId="435A2BC3" w14:textId="05185BED"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19" w:history="1">
        <w:r w:rsidRPr="00287B86">
          <w:rPr>
            <w:rStyle w:val="Hyperlink"/>
            <w:rFonts w:eastAsia="SimSun"/>
            <w:noProof/>
          </w:rPr>
          <w:t>2.5.1</w:t>
        </w:r>
        <w:r w:rsidRPr="00287B86">
          <w:rPr>
            <w:rStyle w:val="Hyperlink"/>
            <w:rFonts w:eastAsia="SimSun"/>
            <w:noProof/>
            <w:shd w:val="clear" w:color="auto" w:fill="FFFFFF"/>
          </w:rPr>
          <w:t xml:space="preserve"> Tổng quan về Laravel</w:t>
        </w:r>
        <w:r>
          <w:rPr>
            <w:noProof/>
            <w:webHidden/>
          </w:rPr>
          <w:tab/>
        </w:r>
        <w:r>
          <w:rPr>
            <w:noProof/>
            <w:webHidden/>
          </w:rPr>
          <w:fldChar w:fldCharType="begin"/>
        </w:r>
        <w:r>
          <w:rPr>
            <w:noProof/>
            <w:webHidden/>
          </w:rPr>
          <w:instrText xml:space="preserve"> PAGEREF _Toc185964919 \h </w:instrText>
        </w:r>
        <w:r>
          <w:rPr>
            <w:noProof/>
            <w:webHidden/>
          </w:rPr>
        </w:r>
        <w:r>
          <w:rPr>
            <w:noProof/>
            <w:webHidden/>
          </w:rPr>
          <w:fldChar w:fldCharType="separate"/>
        </w:r>
        <w:r>
          <w:rPr>
            <w:noProof/>
            <w:webHidden/>
          </w:rPr>
          <w:t>54</w:t>
        </w:r>
        <w:r>
          <w:rPr>
            <w:noProof/>
            <w:webHidden/>
          </w:rPr>
          <w:fldChar w:fldCharType="end"/>
        </w:r>
      </w:hyperlink>
    </w:p>
    <w:p w14:paraId="754DB32D" w14:textId="5E7CC446"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20" w:history="1">
        <w:r w:rsidRPr="00287B86">
          <w:rPr>
            <w:rStyle w:val="Hyperlink"/>
            <w:rFonts w:eastAsia="SimSun"/>
            <w:noProof/>
          </w:rPr>
          <w:t>2.5.2</w:t>
        </w:r>
        <w:r w:rsidRPr="00287B86">
          <w:rPr>
            <w:rStyle w:val="Hyperlink"/>
            <w:rFonts w:eastAsia="SimSun"/>
            <w:noProof/>
            <w:shd w:val="clear" w:color="auto" w:fill="FFFFFF"/>
          </w:rPr>
          <w:t xml:space="preserve"> Ưu điểm của Laravel</w:t>
        </w:r>
        <w:r>
          <w:rPr>
            <w:noProof/>
            <w:webHidden/>
          </w:rPr>
          <w:tab/>
        </w:r>
        <w:r>
          <w:rPr>
            <w:noProof/>
            <w:webHidden/>
          </w:rPr>
          <w:fldChar w:fldCharType="begin"/>
        </w:r>
        <w:r>
          <w:rPr>
            <w:noProof/>
            <w:webHidden/>
          </w:rPr>
          <w:instrText xml:space="preserve"> PAGEREF _Toc185964920 \h </w:instrText>
        </w:r>
        <w:r>
          <w:rPr>
            <w:noProof/>
            <w:webHidden/>
          </w:rPr>
        </w:r>
        <w:r>
          <w:rPr>
            <w:noProof/>
            <w:webHidden/>
          </w:rPr>
          <w:fldChar w:fldCharType="separate"/>
        </w:r>
        <w:r>
          <w:rPr>
            <w:noProof/>
            <w:webHidden/>
          </w:rPr>
          <w:t>54</w:t>
        </w:r>
        <w:r>
          <w:rPr>
            <w:noProof/>
            <w:webHidden/>
          </w:rPr>
          <w:fldChar w:fldCharType="end"/>
        </w:r>
      </w:hyperlink>
    </w:p>
    <w:p w14:paraId="40DFAF4C" w14:textId="0F71E517"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21" w:history="1">
        <w:r w:rsidRPr="00287B86">
          <w:rPr>
            <w:rStyle w:val="Hyperlink"/>
            <w:rFonts w:eastAsia="SimSun"/>
            <w:noProof/>
          </w:rPr>
          <w:t>2.5.3</w:t>
        </w:r>
        <w:r w:rsidRPr="00287B86">
          <w:rPr>
            <w:rStyle w:val="Hyperlink"/>
            <w:rFonts w:eastAsia="SimSun"/>
            <w:noProof/>
            <w:shd w:val="clear" w:color="auto" w:fill="FFFFFF"/>
          </w:rPr>
          <w:t xml:space="preserve"> Cách cài đặt Laravel</w:t>
        </w:r>
        <w:r>
          <w:rPr>
            <w:noProof/>
            <w:webHidden/>
          </w:rPr>
          <w:tab/>
        </w:r>
        <w:r>
          <w:rPr>
            <w:noProof/>
            <w:webHidden/>
          </w:rPr>
          <w:fldChar w:fldCharType="begin"/>
        </w:r>
        <w:r>
          <w:rPr>
            <w:noProof/>
            <w:webHidden/>
          </w:rPr>
          <w:instrText xml:space="preserve"> PAGEREF _Toc185964921 \h </w:instrText>
        </w:r>
        <w:r>
          <w:rPr>
            <w:noProof/>
            <w:webHidden/>
          </w:rPr>
        </w:r>
        <w:r>
          <w:rPr>
            <w:noProof/>
            <w:webHidden/>
          </w:rPr>
          <w:fldChar w:fldCharType="separate"/>
        </w:r>
        <w:r>
          <w:rPr>
            <w:noProof/>
            <w:webHidden/>
          </w:rPr>
          <w:t>54</w:t>
        </w:r>
        <w:r>
          <w:rPr>
            <w:noProof/>
            <w:webHidden/>
          </w:rPr>
          <w:fldChar w:fldCharType="end"/>
        </w:r>
      </w:hyperlink>
    </w:p>
    <w:p w14:paraId="6054CA74" w14:textId="0AE424FE"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22" w:history="1">
        <w:r w:rsidRPr="00287B86">
          <w:rPr>
            <w:rStyle w:val="Hyperlink"/>
            <w:rFonts w:eastAsia="SimSun"/>
            <w:noProof/>
          </w:rPr>
          <w:t>2.5.4</w:t>
        </w:r>
        <w:r w:rsidRPr="00287B86">
          <w:rPr>
            <w:rStyle w:val="Hyperlink"/>
            <w:rFonts w:eastAsia="SimSun"/>
            <w:noProof/>
            <w:shd w:val="clear" w:color="auto" w:fill="FFFFFF"/>
          </w:rPr>
          <w:t xml:space="preserve"> Cấu trúc và thư mục trong Laravel</w:t>
        </w:r>
        <w:r>
          <w:rPr>
            <w:noProof/>
            <w:webHidden/>
          </w:rPr>
          <w:tab/>
        </w:r>
        <w:r>
          <w:rPr>
            <w:noProof/>
            <w:webHidden/>
          </w:rPr>
          <w:fldChar w:fldCharType="begin"/>
        </w:r>
        <w:r>
          <w:rPr>
            <w:noProof/>
            <w:webHidden/>
          </w:rPr>
          <w:instrText xml:space="preserve"> PAGEREF _Toc185964922 \h </w:instrText>
        </w:r>
        <w:r>
          <w:rPr>
            <w:noProof/>
            <w:webHidden/>
          </w:rPr>
        </w:r>
        <w:r>
          <w:rPr>
            <w:noProof/>
            <w:webHidden/>
          </w:rPr>
          <w:fldChar w:fldCharType="separate"/>
        </w:r>
        <w:r>
          <w:rPr>
            <w:noProof/>
            <w:webHidden/>
          </w:rPr>
          <w:t>57</w:t>
        </w:r>
        <w:r>
          <w:rPr>
            <w:noProof/>
            <w:webHidden/>
          </w:rPr>
          <w:fldChar w:fldCharType="end"/>
        </w:r>
      </w:hyperlink>
    </w:p>
    <w:p w14:paraId="2FE7A7CC" w14:textId="6E6B6707"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23" w:history="1">
        <w:r w:rsidRPr="00287B86">
          <w:rPr>
            <w:rStyle w:val="Hyperlink"/>
            <w:rFonts w:eastAsia="SimSun"/>
            <w:noProof/>
          </w:rPr>
          <w:t>2.5.5</w:t>
        </w:r>
        <w:r w:rsidRPr="00287B86">
          <w:rPr>
            <w:rStyle w:val="Hyperlink"/>
            <w:rFonts w:eastAsia="SimSun"/>
            <w:noProof/>
            <w:shd w:val="clear" w:color="auto" w:fill="FFFFFF"/>
          </w:rPr>
          <w:t xml:space="preserve"> Mô hình MVC trong Laravel</w:t>
        </w:r>
        <w:r>
          <w:rPr>
            <w:noProof/>
            <w:webHidden/>
          </w:rPr>
          <w:tab/>
        </w:r>
        <w:r>
          <w:rPr>
            <w:noProof/>
            <w:webHidden/>
          </w:rPr>
          <w:fldChar w:fldCharType="begin"/>
        </w:r>
        <w:r>
          <w:rPr>
            <w:noProof/>
            <w:webHidden/>
          </w:rPr>
          <w:instrText xml:space="preserve"> PAGEREF _Toc185964923 \h </w:instrText>
        </w:r>
        <w:r>
          <w:rPr>
            <w:noProof/>
            <w:webHidden/>
          </w:rPr>
        </w:r>
        <w:r>
          <w:rPr>
            <w:noProof/>
            <w:webHidden/>
          </w:rPr>
          <w:fldChar w:fldCharType="separate"/>
        </w:r>
        <w:r>
          <w:rPr>
            <w:noProof/>
            <w:webHidden/>
          </w:rPr>
          <w:t>59</w:t>
        </w:r>
        <w:r>
          <w:rPr>
            <w:noProof/>
            <w:webHidden/>
          </w:rPr>
          <w:fldChar w:fldCharType="end"/>
        </w:r>
      </w:hyperlink>
    </w:p>
    <w:p w14:paraId="651D06E9" w14:textId="1E646D02"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24" w:history="1">
        <w:r w:rsidRPr="00287B86">
          <w:rPr>
            <w:rStyle w:val="Hyperlink"/>
            <w:rFonts w:eastAsia="SimSun"/>
            <w:noProof/>
          </w:rPr>
          <w:t>2.5.6 Các thành phần của Laravel</w:t>
        </w:r>
        <w:r>
          <w:rPr>
            <w:noProof/>
            <w:webHidden/>
          </w:rPr>
          <w:tab/>
        </w:r>
        <w:r>
          <w:rPr>
            <w:noProof/>
            <w:webHidden/>
          </w:rPr>
          <w:fldChar w:fldCharType="begin"/>
        </w:r>
        <w:r>
          <w:rPr>
            <w:noProof/>
            <w:webHidden/>
          </w:rPr>
          <w:instrText xml:space="preserve"> PAGEREF _Toc185964924 \h </w:instrText>
        </w:r>
        <w:r>
          <w:rPr>
            <w:noProof/>
            <w:webHidden/>
          </w:rPr>
        </w:r>
        <w:r>
          <w:rPr>
            <w:noProof/>
            <w:webHidden/>
          </w:rPr>
          <w:fldChar w:fldCharType="separate"/>
        </w:r>
        <w:r>
          <w:rPr>
            <w:noProof/>
            <w:webHidden/>
          </w:rPr>
          <w:t>60</w:t>
        </w:r>
        <w:r>
          <w:rPr>
            <w:noProof/>
            <w:webHidden/>
          </w:rPr>
          <w:fldChar w:fldCharType="end"/>
        </w:r>
      </w:hyperlink>
    </w:p>
    <w:p w14:paraId="259F15A0" w14:textId="6C5A17CB"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25" w:history="1">
        <w:r w:rsidRPr="00287B86">
          <w:rPr>
            <w:rStyle w:val="Hyperlink"/>
            <w:rFonts w:eastAsia="SimSun"/>
            <w:noProof/>
          </w:rPr>
          <w:t>2.6</w:t>
        </w:r>
        <w:r w:rsidRPr="00287B86">
          <w:rPr>
            <w:rStyle w:val="Hyperlink"/>
            <w:rFonts w:eastAsia="SimSun"/>
            <w:noProof/>
            <w:shd w:val="clear" w:color="auto" w:fill="FFFFFF"/>
          </w:rPr>
          <w:t xml:space="preserve"> Kiến trúc hệ thống</w:t>
        </w:r>
        <w:r>
          <w:rPr>
            <w:noProof/>
            <w:webHidden/>
          </w:rPr>
          <w:tab/>
        </w:r>
        <w:r>
          <w:rPr>
            <w:noProof/>
            <w:webHidden/>
          </w:rPr>
          <w:fldChar w:fldCharType="begin"/>
        </w:r>
        <w:r>
          <w:rPr>
            <w:noProof/>
            <w:webHidden/>
          </w:rPr>
          <w:instrText xml:space="preserve"> PAGEREF _Toc185964925 \h </w:instrText>
        </w:r>
        <w:r>
          <w:rPr>
            <w:noProof/>
            <w:webHidden/>
          </w:rPr>
        </w:r>
        <w:r>
          <w:rPr>
            <w:noProof/>
            <w:webHidden/>
          </w:rPr>
          <w:fldChar w:fldCharType="separate"/>
        </w:r>
        <w:r>
          <w:rPr>
            <w:noProof/>
            <w:webHidden/>
          </w:rPr>
          <w:t>74</w:t>
        </w:r>
        <w:r>
          <w:rPr>
            <w:noProof/>
            <w:webHidden/>
          </w:rPr>
          <w:fldChar w:fldCharType="end"/>
        </w:r>
      </w:hyperlink>
    </w:p>
    <w:p w14:paraId="630D7410" w14:textId="29491CD3"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26" w:history="1">
        <w:r w:rsidRPr="00287B86">
          <w:rPr>
            <w:rStyle w:val="Hyperlink"/>
            <w:rFonts w:eastAsia="SimSun"/>
            <w:noProof/>
          </w:rPr>
          <w:t>2.6.1 Mô hình Client-Server là gì?</w:t>
        </w:r>
        <w:r>
          <w:rPr>
            <w:noProof/>
            <w:webHidden/>
          </w:rPr>
          <w:tab/>
        </w:r>
        <w:r>
          <w:rPr>
            <w:noProof/>
            <w:webHidden/>
          </w:rPr>
          <w:fldChar w:fldCharType="begin"/>
        </w:r>
        <w:r>
          <w:rPr>
            <w:noProof/>
            <w:webHidden/>
          </w:rPr>
          <w:instrText xml:space="preserve"> PAGEREF _Toc185964926 \h </w:instrText>
        </w:r>
        <w:r>
          <w:rPr>
            <w:noProof/>
            <w:webHidden/>
          </w:rPr>
        </w:r>
        <w:r>
          <w:rPr>
            <w:noProof/>
            <w:webHidden/>
          </w:rPr>
          <w:fldChar w:fldCharType="separate"/>
        </w:r>
        <w:r>
          <w:rPr>
            <w:noProof/>
            <w:webHidden/>
          </w:rPr>
          <w:t>74</w:t>
        </w:r>
        <w:r>
          <w:rPr>
            <w:noProof/>
            <w:webHidden/>
          </w:rPr>
          <w:fldChar w:fldCharType="end"/>
        </w:r>
      </w:hyperlink>
    </w:p>
    <w:p w14:paraId="162A7AF5" w14:textId="47D9B2E3"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27" w:history="1">
        <w:r w:rsidRPr="00287B86">
          <w:rPr>
            <w:rStyle w:val="Hyperlink"/>
            <w:rFonts w:eastAsia="SimSun"/>
            <w:noProof/>
          </w:rPr>
          <w:t>2.6.2 Cách thức hoạt động của mô hình Client-Server</w:t>
        </w:r>
        <w:r>
          <w:rPr>
            <w:noProof/>
            <w:webHidden/>
          </w:rPr>
          <w:tab/>
        </w:r>
        <w:r>
          <w:rPr>
            <w:noProof/>
            <w:webHidden/>
          </w:rPr>
          <w:fldChar w:fldCharType="begin"/>
        </w:r>
        <w:r>
          <w:rPr>
            <w:noProof/>
            <w:webHidden/>
          </w:rPr>
          <w:instrText xml:space="preserve"> PAGEREF _Toc185964927 \h </w:instrText>
        </w:r>
        <w:r>
          <w:rPr>
            <w:noProof/>
            <w:webHidden/>
          </w:rPr>
        </w:r>
        <w:r>
          <w:rPr>
            <w:noProof/>
            <w:webHidden/>
          </w:rPr>
          <w:fldChar w:fldCharType="separate"/>
        </w:r>
        <w:r>
          <w:rPr>
            <w:noProof/>
            <w:webHidden/>
          </w:rPr>
          <w:t>74</w:t>
        </w:r>
        <w:r>
          <w:rPr>
            <w:noProof/>
            <w:webHidden/>
          </w:rPr>
          <w:fldChar w:fldCharType="end"/>
        </w:r>
      </w:hyperlink>
    </w:p>
    <w:p w14:paraId="76BBC71E" w14:textId="524A408A"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28" w:history="1">
        <w:r w:rsidRPr="00287B86">
          <w:rPr>
            <w:rStyle w:val="Hyperlink"/>
            <w:rFonts w:eastAsia="SimSun"/>
            <w:noProof/>
          </w:rPr>
          <w:t>2.7</w:t>
        </w:r>
        <w:r w:rsidRPr="00287B86">
          <w:rPr>
            <w:rStyle w:val="Hyperlink"/>
            <w:rFonts w:eastAsia="SimSun"/>
            <w:noProof/>
            <w:shd w:val="clear" w:color="auto" w:fill="FFFFFF"/>
          </w:rPr>
          <w:t xml:space="preserve"> Giới thiệu về Postman</w:t>
        </w:r>
        <w:r>
          <w:rPr>
            <w:noProof/>
            <w:webHidden/>
          </w:rPr>
          <w:tab/>
        </w:r>
        <w:r>
          <w:rPr>
            <w:noProof/>
            <w:webHidden/>
          </w:rPr>
          <w:fldChar w:fldCharType="begin"/>
        </w:r>
        <w:r>
          <w:rPr>
            <w:noProof/>
            <w:webHidden/>
          </w:rPr>
          <w:instrText xml:space="preserve"> PAGEREF _Toc185964928 \h </w:instrText>
        </w:r>
        <w:r>
          <w:rPr>
            <w:noProof/>
            <w:webHidden/>
          </w:rPr>
        </w:r>
        <w:r>
          <w:rPr>
            <w:noProof/>
            <w:webHidden/>
          </w:rPr>
          <w:fldChar w:fldCharType="separate"/>
        </w:r>
        <w:r>
          <w:rPr>
            <w:noProof/>
            <w:webHidden/>
          </w:rPr>
          <w:t>76</w:t>
        </w:r>
        <w:r>
          <w:rPr>
            <w:noProof/>
            <w:webHidden/>
          </w:rPr>
          <w:fldChar w:fldCharType="end"/>
        </w:r>
      </w:hyperlink>
    </w:p>
    <w:p w14:paraId="1CD2B9FE" w14:textId="2546C172"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29" w:history="1">
        <w:r w:rsidRPr="00287B86">
          <w:rPr>
            <w:rStyle w:val="Hyperlink"/>
            <w:rFonts w:eastAsia="SimSun"/>
            <w:noProof/>
          </w:rPr>
          <w:t>2.7.1 API là gì? Vì sao phải test API?</w:t>
        </w:r>
        <w:r>
          <w:rPr>
            <w:noProof/>
            <w:webHidden/>
          </w:rPr>
          <w:tab/>
        </w:r>
        <w:r>
          <w:rPr>
            <w:noProof/>
            <w:webHidden/>
          </w:rPr>
          <w:fldChar w:fldCharType="begin"/>
        </w:r>
        <w:r>
          <w:rPr>
            <w:noProof/>
            <w:webHidden/>
          </w:rPr>
          <w:instrText xml:space="preserve"> PAGEREF _Toc185964929 \h </w:instrText>
        </w:r>
        <w:r>
          <w:rPr>
            <w:noProof/>
            <w:webHidden/>
          </w:rPr>
        </w:r>
        <w:r>
          <w:rPr>
            <w:noProof/>
            <w:webHidden/>
          </w:rPr>
          <w:fldChar w:fldCharType="separate"/>
        </w:r>
        <w:r>
          <w:rPr>
            <w:noProof/>
            <w:webHidden/>
          </w:rPr>
          <w:t>76</w:t>
        </w:r>
        <w:r>
          <w:rPr>
            <w:noProof/>
            <w:webHidden/>
          </w:rPr>
          <w:fldChar w:fldCharType="end"/>
        </w:r>
      </w:hyperlink>
    </w:p>
    <w:p w14:paraId="5B3614EC" w14:textId="24B2152C"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30" w:history="1">
        <w:r w:rsidRPr="00287B86">
          <w:rPr>
            <w:rStyle w:val="Hyperlink"/>
            <w:rFonts w:eastAsia="SimSun"/>
            <w:noProof/>
          </w:rPr>
          <w:t>2.7.2 Postman là gì?</w:t>
        </w:r>
        <w:r>
          <w:rPr>
            <w:noProof/>
            <w:webHidden/>
          </w:rPr>
          <w:tab/>
        </w:r>
        <w:r>
          <w:rPr>
            <w:noProof/>
            <w:webHidden/>
          </w:rPr>
          <w:fldChar w:fldCharType="begin"/>
        </w:r>
        <w:r>
          <w:rPr>
            <w:noProof/>
            <w:webHidden/>
          </w:rPr>
          <w:instrText xml:space="preserve"> PAGEREF _Toc185964930 \h </w:instrText>
        </w:r>
        <w:r>
          <w:rPr>
            <w:noProof/>
            <w:webHidden/>
          </w:rPr>
        </w:r>
        <w:r>
          <w:rPr>
            <w:noProof/>
            <w:webHidden/>
          </w:rPr>
          <w:fldChar w:fldCharType="separate"/>
        </w:r>
        <w:r>
          <w:rPr>
            <w:noProof/>
            <w:webHidden/>
          </w:rPr>
          <w:t>77</w:t>
        </w:r>
        <w:r>
          <w:rPr>
            <w:noProof/>
            <w:webHidden/>
          </w:rPr>
          <w:fldChar w:fldCharType="end"/>
        </w:r>
      </w:hyperlink>
    </w:p>
    <w:p w14:paraId="44CD7ECC" w14:textId="3DF763CE"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31" w:history="1">
        <w:r w:rsidRPr="00287B86">
          <w:rPr>
            <w:rStyle w:val="Hyperlink"/>
            <w:rFonts w:eastAsia="SimSun"/>
            <w:noProof/>
          </w:rPr>
          <w:t>2.7.3 Ưu, nhược điểm của Postman</w:t>
        </w:r>
        <w:r>
          <w:rPr>
            <w:noProof/>
            <w:webHidden/>
          </w:rPr>
          <w:tab/>
        </w:r>
        <w:r>
          <w:rPr>
            <w:noProof/>
            <w:webHidden/>
          </w:rPr>
          <w:fldChar w:fldCharType="begin"/>
        </w:r>
        <w:r>
          <w:rPr>
            <w:noProof/>
            <w:webHidden/>
          </w:rPr>
          <w:instrText xml:space="preserve"> PAGEREF _Toc185964931 \h </w:instrText>
        </w:r>
        <w:r>
          <w:rPr>
            <w:noProof/>
            <w:webHidden/>
          </w:rPr>
        </w:r>
        <w:r>
          <w:rPr>
            <w:noProof/>
            <w:webHidden/>
          </w:rPr>
          <w:fldChar w:fldCharType="separate"/>
        </w:r>
        <w:r>
          <w:rPr>
            <w:noProof/>
            <w:webHidden/>
          </w:rPr>
          <w:t>77</w:t>
        </w:r>
        <w:r>
          <w:rPr>
            <w:noProof/>
            <w:webHidden/>
          </w:rPr>
          <w:fldChar w:fldCharType="end"/>
        </w:r>
      </w:hyperlink>
    </w:p>
    <w:p w14:paraId="1A862284" w14:textId="26E06911"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32" w:history="1">
        <w:r w:rsidRPr="00287B86">
          <w:rPr>
            <w:rStyle w:val="Hyperlink"/>
            <w:rFonts w:eastAsia="SimSun"/>
            <w:noProof/>
          </w:rPr>
          <w:t>2.7.4 Các thành phần trong Postman</w:t>
        </w:r>
        <w:r>
          <w:rPr>
            <w:noProof/>
            <w:webHidden/>
          </w:rPr>
          <w:tab/>
        </w:r>
        <w:r>
          <w:rPr>
            <w:noProof/>
            <w:webHidden/>
          </w:rPr>
          <w:fldChar w:fldCharType="begin"/>
        </w:r>
        <w:r>
          <w:rPr>
            <w:noProof/>
            <w:webHidden/>
          </w:rPr>
          <w:instrText xml:space="preserve"> PAGEREF _Toc185964932 \h </w:instrText>
        </w:r>
        <w:r>
          <w:rPr>
            <w:noProof/>
            <w:webHidden/>
          </w:rPr>
        </w:r>
        <w:r>
          <w:rPr>
            <w:noProof/>
            <w:webHidden/>
          </w:rPr>
          <w:fldChar w:fldCharType="separate"/>
        </w:r>
        <w:r>
          <w:rPr>
            <w:noProof/>
            <w:webHidden/>
          </w:rPr>
          <w:t>78</w:t>
        </w:r>
        <w:r>
          <w:rPr>
            <w:noProof/>
            <w:webHidden/>
          </w:rPr>
          <w:fldChar w:fldCharType="end"/>
        </w:r>
      </w:hyperlink>
    </w:p>
    <w:p w14:paraId="26E6E398" w14:textId="4DA18FC3"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33" w:history="1">
        <w:r w:rsidRPr="00287B86">
          <w:rPr>
            <w:rStyle w:val="Hyperlink"/>
            <w:rFonts w:eastAsia="SimSun"/>
            <w:noProof/>
          </w:rPr>
          <w:t>2.7.5 Cách tạo Request</w:t>
        </w:r>
        <w:r>
          <w:rPr>
            <w:noProof/>
            <w:webHidden/>
          </w:rPr>
          <w:tab/>
        </w:r>
        <w:r>
          <w:rPr>
            <w:noProof/>
            <w:webHidden/>
          </w:rPr>
          <w:fldChar w:fldCharType="begin"/>
        </w:r>
        <w:r>
          <w:rPr>
            <w:noProof/>
            <w:webHidden/>
          </w:rPr>
          <w:instrText xml:space="preserve"> PAGEREF _Toc185964933 \h </w:instrText>
        </w:r>
        <w:r>
          <w:rPr>
            <w:noProof/>
            <w:webHidden/>
          </w:rPr>
        </w:r>
        <w:r>
          <w:rPr>
            <w:noProof/>
            <w:webHidden/>
          </w:rPr>
          <w:fldChar w:fldCharType="separate"/>
        </w:r>
        <w:r>
          <w:rPr>
            <w:noProof/>
            <w:webHidden/>
          </w:rPr>
          <w:t>79</w:t>
        </w:r>
        <w:r>
          <w:rPr>
            <w:noProof/>
            <w:webHidden/>
          </w:rPr>
          <w:fldChar w:fldCharType="end"/>
        </w:r>
      </w:hyperlink>
    </w:p>
    <w:p w14:paraId="02B5F632" w14:textId="2285AF32" w:rsidR="008D2953" w:rsidRDefault="008D2953">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5964934" w:history="1">
        <w:r w:rsidRPr="00287B86">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5964934 \h </w:instrText>
        </w:r>
        <w:r>
          <w:rPr>
            <w:noProof/>
            <w:webHidden/>
          </w:rPr>
        </w:r>
        <w:r>
          <w:rPr>
            <w:noProof/>
            <w:webHidden/>
          </w:rPr>
          <w:fldChar w:fldCharType="separate"/>
        </w:r>
        <w:r>
          <w:rPr>
            <w:noProof/>
            <w:webHidden/>
          </w:rPr>
          <w:t>82</w:t>
        </w:r>
        <w:r>
          <w:rPr>
            <w:noProof/>
            <w:webHidden/>
          </w:rPr>
          <w:fldChar w:fldCharType="end"/>
        </w:r>
      </w:hyperlink>
    </w:p>
    <w:p w14:paraId="19B28394" w14:textId="4414C21D"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35" w:history="1">
        <w:r w:rsidRPr="00287B86">
          <w:rPr>
            <w:rStyle w:val="Hyperlink"/>
            <w:rFonts w:eastAsia="SimSun"/>
            <w:noProof/>
          </w:rPr>
          <w:t>3.1 Mô tả bài toán</w:t>
        </w:r>
        <w:r>
          <w:rPr>
            <w:noProof/>
            <w:webHidden/>
          </w:rPr>
          <w:tab/>
        </w:r>
        <w:r>
          <w:rPr>
            <w:noProof/>
            <w:webHidden/>
          </w:rPr>
          <w:fldChar w:fldCharType="begin"/>
        </w:r>
        <w:r>
          <w:rPr>
            <w:noProof/>
            <w:webHidden/>
          </w:rPr>
          <w:instrText xml:space="preserve"> PAGEREF _Toc185964935 \h </w:instrText>
        </w:r>
        <w:r>
          <w:rPr>
            <w:noProof/>
            <w:webHidden/>
          </w:rPr>
        </w:r>
        <w:r>
          <w:rPr>
            <w:noProof/>
            <w:webHidden/>
          </w:rPr>
          <w:fldChar w:fldCharType="separate"/>
        </w:r>
        <w:r>
          <w:rPr>
            <w:noProof/>
            <w:webHidden/>
          </w:rPr>
          <w:t>82</w:t>
        </w:r>
        <w:r>
          <w:rPr>
            <w:noProof/>
            <w:webHidden/>
          </w:rPr>
          <w:fldChar w:fldCharType="end"/>
        </w:r>
      </w:hyperlink>
    </w:p>
    <w:p w14:paraId="706E8D12" w14:textId="35F18DA0"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36" w:history="1">
        <w:r w:rsidRPr="00287B86">
          <w:rPr>
            <w:rStyle w:val="Hyperlink"/>
            <w:rFonts w:eastAsia="SimSun"/>
            <w:noProof/>
          </w:rPr>
          <w:t>3.2 Phân tích thiết kế hệ thống</w:t>
        </w:r>
        <w:r>
          <w:rPr>
            <w:noProof/>
            <w:webHidden/>
          </w:rPr>
          <w:tab/>
        </w:r>
        <w:r>
          <w:rPr>
            <w:noProof/>
            <w:webHidden/>
          </w:rPr>
          <w:fldChar w:fldCharType="begin"/>
        </w:r>
        <w:r>
          <w:rPr>
            <w:noProof/>
            <w:webHidden/>
          </w:rPr>
          <w:instrText xml:space="preserve"> PAGEREF _Toc185964936 \h </w:instrText>
        </w:r>
        <w:r>
          <w:rPr>
            <w:noProof/>
            <w:webHidden/>
          </w:rPr>
        </w:r>
        <w:r>
          <w:rPr>
            <w:noProof/>
            <w:webHidden/>
          </w:rPr>
          <w:fldChar w:fldCharType="separate"/>
        </w:r>
        <w:r>
          <w:rPr>
            <w:noProof/>
            <w:webHidden/>
          </w:rPr>
          <w:t>83</w:t>
        </w:r>
        <w:r>
          <w:rPr>
            <w:noProof/>
            <w:webHidden/>
          </w:rPr>
          <w:fldChar w:fldCharType="end"/>
        </w:r>
      </w:hyperlink>
    </w:p>
    <w:p w14:paraId="5C26E73F" w14:textId="24A69710"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37" w:history="1">
        <w:r w:rsidRPr="00287B86">
          <w:rPr>
            <w:rStyle w:val="Hyperlink"/>
            <w:rFonts w:eastAsia="SimSun"/>
            <w:noProof/>
          </w:rPr>
          <w:t>3.2.1 Đặc tả yêu cầu hệ thống</w:t>
        </w:r>
        <w:r>
          <w:rPr>
            <w:noProof/>
            <w:webHidden/>
          </w:rPr>
          <w:tab/>
        </w:r>
        <w:r>
          <w:rPr>
            <w:noProof/>
            <w:webHidden/>
          </w:rPr>
          <w:fldChar w:fldCharType="begin"/>
        </w:r>
        <w:r>
          <w:rPr>
            <w:noProof/>
            <w:webHidden/>
          </w:rPr>
          <w:instrText xml:space="preserve"> PAGEREF _Toc185964937 \h </w:instrText>
        </w:r>
        <w:r>
          <w:rPr>
            <w:noProof/>
            <w:webHidden/>
          </w:rPr>
        </w:r>
        <w:r>
          <w:rPr>
            <w:noProof/>
            <w:webHidden/>
          </w:rPr>
          <w:fldChar w:fldCharType="separate"/>
        </w:r>
        <w:r>
          <w:rPr>
            <w:noProof/>
            <w:webHidden/>
          </w:rPr>
          <w:t>83</w:t>
        </w:r>
        <w:r>
          <w:rPr>
            <w:noProof/>
            <w:webHidden/>
          </w:rPr>
          <w:fldChar w:fldCharType="end"/>
        </w:r>
      </w:hyperlink>
    </w:p>
    <w:p w14:paraId="5B823187" w14:textId="13BE8643"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38" w:history="1">
        <w:r w:rsidRPr="00287B86">
          <w:rPr>
            <w:rStyle w:val="Hyperlink"/>
            <w:rFonts w:eastAsia="SimSun"/>
            <w:noProof/>
          </w:rPr>
          <w:t>3.2.2 Kiến trúc hệ thống</w:t>
        </w:r>
        <w:r>
          <w:rPr>
            <w:noProof/>
            <w:webHidden/>
          </w:rPr>
          <w:tab/>
        </w:r>
        <w:r>
          <w:rPr>
            <w:noProof/>
            <w:webHidden/>
          </w:rPr>
          <w:fldChar w:fldCharType="begin"/>
        </w:r>
        <w:r>
          <w:rPr>
            <w:noProof/>
            <w:webHidden/>
          </w:rPr>
          <w:instrText xml:space="preserve"> PAGEREF _Toc185964938 \h </w:instrText>
        </w:r>
        <w:r>
          <w:rPr>
            <w:noProof/>
            <w:webHidden/>
          </w:rPr>
        </w:r>
        <w:r>
          <w:rPr>
            <w:noProof/>
            <w:webHidden/>
          </w:rPr>
          <w:fldChar w:fldCharType="separate"/>
        </w:r>
        <w:r>
          <w:rPr>
            <w:noProof/>
            <w:webHidden/>
          </w:rPr>
          <w:t>84</w:t>
        </w:r>
        <w:r>
          <w:rPr>
            <w:noProof/>
            <w:webHidden/>
          </w:rPr>
          <w:fldChar w:fldCharType="end"/>
        </w:r>
      </w:hyperlink>
    </w:p>
    <w:p w14:paraId="2CB2F97C" w14:textId="144F1259"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39" w:history="1">
        <w:r w:rsidRPr="00287B86">
          <w:rPr>
            <w:rStyle w:val="Hyperlink"/>
            <w:rFonts w:eastAsia="SimSun"/>
            <w:noProof/>
          </w:rPr>
          <w:t>3.2.3 Các tác nhân tác động hệ thống</w:t>
        </w:r>
        <w:r>
          <w:rPr>
            <w:noProof/>
            <w:webHidden/>
          </w:rPr>
          <w:tab/>
        </w:r>
        <w:r>
          <w:rPr>
            <w:noProof/>
            <w:webHidden/>
          </w:rPr>
          <w:fldChar w:fldCharType="begin"/>
        </w:r>
        <w:r>
          <w:rPr>
            <w:noProof/>
            <w:webHidden/>
          </w:rPr>
          <w:instrText xml:space="preserve"> PAGEREF _Toc185964939 \h </w:instrText>
        </w:r>
        <w:r>
          <w:rPr>
            <w:noProof/>
            <w:webHidden/>
          </w:rPr>
        </w:r>
        <w:r>
          <w:rPr>
            <w:noProof/>
            <w:webHidden/>
          </w:rPr>
          <w:fldChar w:fldCharType="separate"/>
        </w:r>
        <w:r>
          <w:rPr>
            <w:noProof/>
            <w:webHidden/>
          </w:rPr>
          <w:t>84</w:t>
        </w:r>
        <w:r>
          <w:rPr>
            <w:noProof/>
            <w:webHidden/>
          </w:rPr>
          <w:fldChar w:fldCharType="end"/>
        </w:r>
      </w:hyperlink>
    </w:p>
    <w:p w14:paraId="6919E409" w14:textId="5029CF26"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40" w:history="1">
        <w:r w:rsidRPr="00287B86">
          <w:rPr>
            <w:rStyle w:val="Hyperlink"/>
            <w:rFonts w:eastAsia="SimSun"/>
            <w:noProof/>
          </w:rPr>
          <w:t>3.2.4 Mục đích và yêu cầu của hệ thống</w:t>
        </w:r>
        <w:r>
          <w:rPr>
            <w:noProof/>
            <w:webHidden/>
          </w:rPr>
          <w:tab/>
        </w:r>
        <w:r>
          <w:rPr>
            <w:noProof/>
            <w:webHidden/>
          </w:rPr>
          <w:fldChar w:fldCharType="begin"/>
        </w:r>
        <w:r>
          <w:rPr>
            <w:noProof/>
            <w:webHidden/>
          </w:rPr>
          <w:instrText xml:space="preserve"> PAGEREF _Toc185964940 \h </w:instrText>
        </w:r>
        <w:r>
          <w:rPr>
            <w:noProof/>
            <w:webHidden/>
          </w:rPr>
        </w:r>
        <w:r>
          <w:rPr>
            <w:noProof/>
            <w:webHidden/>
          </w:rPr>
          <w:fldChar w:fldCharType="separate"/>
        </w:r>
        <w:r>
          <w:rPr>
            <w:noProof/>
            <w:webHidden/>
          </w:rPr>
          <w:t>84</w:t>
        </w:r>
        <w:r>
          <w:rPr>
            <w:noProof/>
            <w:webHidden/>
          </w:rPr>
          <w:fldChar w:fldCharType="end"/>
        </w:r>
      </w:hyperlink>
    </w:p>
    <w:p w14:paraId="214E0CE1" w14:textId="5B51A136"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41" w:history="1">
        <w:r w:rsidRPr="00287B86">
          <w:rPr>
            <w:rStyle w:val="Hyperlink"/>
            <w:rFonts w:eastAsia="SimSun"/>
            <w:noProof/>
          </w:rPr>
          <w:t>3.2.5 Sơ đồ usecase</w:t>
        </w:r>
        <w:r>
          <w:rPr>
            <w:noProof/>
            <w:webHidden/>
          </w:rPr>
          <w:tab/>
        </w:r>
        <w:r>
          <w:rPr>
            <w:noProof/>
            <w:webHidden/>
          </w:rPr>
          <w:fldChar w:fldCharType="begin"/>
        </w:r>
        <w:r>
          <w:rPr>
            <w:noProof/>
            <w:webHidden/>
          </w:rPr>
          <w:instrText xml:space="preserve"> PAGEREF _Toc185964941 \h </w:instrText>
        </w:r>
        <w:r>
          <w:rPr>
            <w:noProof/>
            <w:webHidden/>
          </w:rPr>
        </w:r>
        <w:r>
          <w:rPr>
            <w:noProof/>
            <w:webHidden/>
          </w:rPr>
          <w:fldChar w:fldCharType="separate"/>
        </w:r>
        <w:r>
          <w:rPr>
            <w:noProof/>
            <w:webHidden/>
          </w:rPr>
          <w:t>85</w:t>
        </w:r>
        <w:r>
          <w:rPr>
            <w:noProof/>
            <w:webHidden/>
          </w:rPr>
          <w:fldChar w:fldCharType="end"/>
        </w:r>
      </w:hyperlink>
    </w:p>
    <w:p w14:paraId="4A50E4E3" w14:textId="7AB8BEEF"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42" w:history="1">
        <w:r w:rsidRPr="00287B86">
          <w:rPr>
            <w:rStyle w:val="Hyperlink"/>
            <w:rFonts w:eastAsia="SimSun"/>
            <w:noProof/>
          </w:rPr>
          <w:t>3.2.6 Sơ đồ lớp</w:t>
        </w:r>
        <w:r>
          <w:rPr>
            <w:noProof/>
            <w:webHidden/>
          </w:rPr>
          <w:tab/>
        </w:r>
        <w:r>
          <w:rPr>
            <w:noProof/>
            <w:webHidden/>
          </w:rPr>
          <w:fldChar w:fldCharType="begin"/>
        </w:r>
        <w:r>
          <w:rPr>
            <w:noProof/>
            <w:webHidden/>
          </w:rPr>
          <w:instrText xml:space="preserve"> PAGEREF _Toc185964942 \h </w:instrText>
        </w:r>
        <w:r>
          <w:rPr>
            <w:noProof/>
            <w:webHidden/>
          </w:rPr>
        </w:r>
        <w:r>
          <w:rPr>
            <w:noProof/>
            <w:webHidden/>
          </w:rPr>
          <w:fldChar w:fldCharType="separate"/>
        </w:r>
        <w:r>
          <w:rPr>
            <w:noProof/>
            <w:webHidden/>
          </w:rPr>
          <w:t>106</w:t>
        </w:r>
        <w:r>
          <w:rPr>
            <w:noProof/>
            <w:webHidden/>
          </w:rPr>
          <w:fldChar w:fldCharType="end"/>
        </w:r>
      </w:hyperlink>
    </w:p>
    <w:p w14:paraId="1C69A771" w14:textId="5E368B40"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43" w:history="1">
        <w:r w:rsidRPr="00287B86">
          <w:rPr>
            <w:rStyle w:val="Hyperlink"/>
            <w:rFonts w:eastAsia="SimSun"/>
            <w:noProof/>
          </w:rPr>
          <w:t>3.2.7 Sơ đồ hoạt động</w:t>
        </w:r>
        <w:r>
          <w:rPr>
            <w:noProof/>
            <w:webHidden/>
          </w:rPr>
          <w:tab/>
        </w:r>
        <w:r>
          <w:rPr>
            <w:noProof/>
            <w:webHidden/>
          </w:rPr>
          <w:fldChar w:fldCharType="begin"/>
        </w:r>
        <w:r>
          <w:rPr>
            <w:noProof/>
            <w:webHidden/>
          </w:rPr>
          <w:instrText xml:space="preserve"> PAGEREF _Toc185964943 \h </w:instrText>
        </w:r>
        <w:r>
          <w:rPr>
            <w:noProof/>
            <w:webHidden/>
          </w:rPr>
        </w:r>
        <w:r>
          <w:rPr>
            <w:noProof/>
            <w:webHidden/>
          </w:rPr>
          <w:fldChar w:fldCharType="separate"/>
        </w:r>
        <w:r>
          <w:rPr>
            <w:noProof/>
            <w:webHidden/>
          </w:rPr>
          <w:t>106</w:t>
        </w:r>
        <w:r>
          <w:rPr>
            <w:noProof/>
            <w:webHidden/>
          </w:rPr>
          <w:fldChar w:fldCharType="end"/>
        </w:r>
      </w:hyperlink>
    </w:p>
    <w:p w14:paraId="1C495EC3" w14:textId="04EF3F5C"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44" w:history="1">
        <w:r w:rsidRPr="00287B86">
          <w:rPr>
            <w:rStyle w:val="Hyperlink"/>
            <w:rFonts w:eastAsia="SimSun"/>
            <w:noProof/>
          </w:rPr>
          <w:t>3.2.8 Sơ đồ tuần tự</w:t>
        </w:r>
        <w:r>
          <w:rPr>
            <w:noProof/>
            <w:webHidden/>
          </w:rPr>
          <w:tab/>
        </w:r>
        <w:r>
          <w:rPr>
            <w:noProof/>
            <w:webHidden/>
          </w:rPr>
          <w:fldChar w:fldCharType="begin"/>
        </w:r>
        <w:r>
          <w:rPr>
            <w:noProof/>
            <w:webHidden/>
          </w:rPr>
          <w:instrText xml:space="preserve"> PAGEREF _Toc185964944 \h </w:instrText>
        </w:r>
        <w:r>
          <w:rPr>
            <w:noProof/>
            <w:webHidden/>
          </w:rPr>
        </w:r>
        <w:r>
          <w:rPr>
            <w:noProof/>
            <w:webHidden/>
          </w:rPr>
          <w:fldChar w:fldCharType="separate"/>
        </w:r>
        <w:r>
          <w:rPr>
            <w:noProof/>
            <w:webHidden/>
          </w:rPr>
          <w:t>113</w:t>
        </w:r>
        <w:r>
          <w:rPr>
            <w:noProof/>
            <w:webHidden/>
          </w:rPr>
          <w:fldChar w:fldCharType="end"/>
        </w:r>
      </w:hyperlink>
    </w:p>
    <w:p w14:paraId="45C527F8" w14:textId="56407471"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45" w:history="1">
        <w:r w:rsidRPr="00287B86">
          <w:rPr>
            <w:rStyle w:val="Hyperlink"/>
            <w:rFonts w:eastAsia="SimSun"/>
            <w:noProof/>
          </w:rPr>
          <w:t>3.3 Thiết kế dữ liệu</w:t>
        </w:r>
        <w:r>
          <w:rPr>
            <w:noProof/>
            <w:webHidden/>
          </w:rPr>
          <w:tab/>
        </w:r>
        <w:r>
          <w:rPr>
            <w:noProof/>
            <w:webHidden/>
          </w:rPr>
          <w:fldChar w:fldCharType="begin"/>
        </w:r>
        <w:r>
          <w:rPr>
            <w:noProof/>
            <w:webHidden/>
          </w:rPr>
          <w:instrText xml:space="preserve"> PAGEREF _Toc185964945 \h </w:instrText>
        </w:r>
        <w:r>
          <w:rPr>
            <w:noProof/>
            <w:webHidden/>
          </w:rPr>
        </w:r>
        <w:r>
          <w:rPr>
            <w:noProof/>
            <w:webHidden/>
          </w:rPr>
          <w:fldChar w:fldCharType="separate"/>
        </w:r>
        <w:r>
          <w:rPr>
            <w:noProof/>
            <w:webHidden/>
          </w:rPr>
          <w:t>116</w:t>
        </w:r>
        <w:r>
          <w:rPr>
            <w:noProof/>
            <w:webHidden/>
          </w:rPr>
          <w:fldChar w:fldCharType="end"/>
        </w:r>
      </w:hyperlink>
    </w:p>
    <w:p w14:paraId="379B39B9" w14:textId="275290C5"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46" w:history="1">
        <w:r w:rsidRPr="00287B86">
          <w:rPr>
            <w:rStyle w:val="Hyperlink"/>
            <w:rFonts w:eastAsia="SimSun"/>
            <w:noProof/>
          </w:rPr>
          <w:t>3.3.1 Danh sách các thực thể</w:t>
        </w:r>
        <w:r>
          <w:rPr>
            <w:noProof/>
            <w:webHidden/>
          </w:rPr>
          <w:tab/>
        </w:r>
        <w:r>
          <w:rPr>
            <w:noProof/>
            <w:webHidden/>
          </w:rPr>
          <w:fldChar w:fldCharType="begin"/>
        </w:r>
        <w:r>
          <w:rPr>
            <w:noProof/>
            <w:webHidden/>
          </w:rPr>
          <w:instrText xml:space="preserve"> PAGEREF _Toc185964946 \h </w:instrText>
        </w:r>
        <w:r>
          <w:rPr>
            <w:noProof/>
            <w:webHidden/>
          </w:rPr>
        </w:r>
        <w:r>
          <w:rPr>
            <w:noProof/>
            <w:webHidden/>
          </w:rPr>
          <w:fldChar w:fldCharType="separate"/>
        </w:r>
        <w:r>
          <w:rPr>
            <w:noProof/>
            <w:webHidden/>
          </w:rPr>
          <w:t>116</w:t>
        </w:r>
        <w:r>
          <w:rPr>
            <w:noProof/>
            <w:webHidden/>
          </w:rPr>
          <w:fldChar w:fldCharType="end"/>
        </w:r>
      </w:hyperlink>
    </w:p>
    <w:p w14:paraId="590245DF" w14:textId="50389944"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47" w:history="1">
        <w:r w:rsidRPr="00287B86">
          <w:rPr>
            <w:rStyle w:val="Hyperlink"/>
            <w:rFonts w:eastAsia="SimSun"/>
            <w:noProof/>
          </w:rPr>
          <w:t>3.3.2 Chi tiết thực thể</w:t>
        </w:r>
        <w:r>
          <w:rPr>
            <w:noProof/>
            <w:webHidden/>
          </w:rPr>
          <w:tab/>
        </w:r>
        <w:r>
          <w:rPr>
            <w:noProof/>
            <w:webHidden/>
          </w:rPr>
          <w:fldChar w:fldCharType="begin"/>
        </w:r>
        <w:r>
          <w:rPr>
            <w:noProof/>
            <w:webHidden/>
          </w:rPr>
          <w:instrText xml:space="preserve"> PAGEREF _Toc185964947 \h </w:instrText>
        </w:r>
        <w:r>
          <w:rPr>
            <w:noProof/>
            <w:webHidden/>
          </w:rPr>
        </w:r>
        <w:r>
          <w:rPr>
            <w:noProof/>
            <w:webHidden/>
          </w:rPr>
          <w:fldChar w:fldCharType="separate"/>
        </w:r>
        <w:r>
          <w:rPr>
            <w:noProof/>
            <w:webHidden/>
          </w:rPr>
          <w:t>117</w:t>
        </w:r>
        <w:r>
          <w:rPr>
            <w:noProof/>
            <w:webHidden/>
          </w:rPr>
          <w:fldChar w:fldCharType="end"/>
        </w:r>
      </w:hyperlink>
    </w:p>
    <w:p w14:paraId="473F69C8" w14:textId="0210A603"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48" w:history="1">
        <w:r w:rsidRPr="00287B86">
          <w:rPr>
            <w:rStyle w:val="Hyperlink"/>
            <w:rFonts w:eastAsia="SimSun"/>
            <w:noProof/>
          </w:rPr>
          <w:t>3.4 Thiết kế giao diện</w:t>
        </w:r>
        <w:r>
          <w:rPr>
            <w:noProof/>
            <w:webHidden/>
          </w:rPr>
          <w:tab/>
        </w:r>
        <w:r>
          <w:rPr>
            <w:noProof/>
            <w:webHidden/>
          </w:rPr>
          <w:fldChar w:fldCharType="begin"/>
        </w:r>
        <w:r>
          <w:rPr>
            <w:noProof/>
            <w:webHidden/>
          </w:rPr>
          <w:instrText xml:space="preserve"> PAGEREF _Toc185964948 \h </w:instrText>
        </w:r>
        <w:r>
          <w:rPr>
            <w:noProof/>
            <w:webHidden/>
          </w:rPr>
        </w:r>
        <w:r>
          <w:rPr>
            <w:noProof/>
            <w:webHidden/>
          </w:rPr>
          <w:fldChar w:fldCharType="separate"/>
        </w:r>
        <w:r>
          <w:rPr>
            <w:noProof/>
            <w:webHidden/>
          </w:rPr>
          <w:t>123</w:t>
        </w:r>
        <w:r>
          <w:rPr>
            <w:noProof/>
            <w:webHidden/>
          </w:rPr>
          <w:fldChar w:fldCharType="end"/>
        </w:r>
      </w:hyperlink>
    </w:p>
    <w:p w14:paraId="66C9FB77" w14:textId="51E422FC"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49" w:history="1">
        <w:r w:rsidRPr="00287B86">
          <w:rPr>
            <w:rStyle w:val="Hyperlink"/>
            <w:rFonts w:eastAsia="SimSun"/>
            <w:noProof/>
          </w:rPr>
          <w:t>3.4.1 Sơ đồ website</w:t>
        </w:r>
        <w:r>
          <w:rPr>
            <w:noProof/>
            <w:webHidden/>
          </w:rPr>
          <w:tab/>
        </w:r>
        <w:r>
          <w:rPr>
            <w:noProof/>
            <w:webHidden/>
          </w:rPr>
          <w:fldChar w:fldCharType="begin"/>
        </w:r>
        <w:r>
          <w:rPr>
            <w:noProof/>
            <w:webHidden/>
          </w:rPr>
          <w:instrText xml:space="preserve"> PAGEREF _Toc185964949 \h </w:instrText>
        </w:r>
        <w:r>
          <w:rPr>
            <w:noProof/>
            <w:webHidden/>
          </w:rPr>
        </w:r>
        <w:r>
          <w:rPr>
            <w:noProof/>
            <w:webHidden/>
          </w:rPr>
          <w:fldChar w:fldCharType="separate"/>
        </w:r>
        <w:r>
          <w:rPr>
            <w:noProof/>
            <w:webHidden/>
          </w:rPr>
          <w:t>123</w:t>
        </w:r>
        <w:r>
          <w:rPr>
            <w:noProof/>
            <w:webHidden/>
          </w:rPr>
          <w:fldChar w:fldCharType="end"/>
        </w:r>
      </w:hyperlink>
    </w:p>
    <w:p w14:paraId="6DC0EDF4" w14:textId="4AB7E41E"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50" w:history="1">
        <w:r w:rsidRPr="00287B86">
          <w:rPr>
            <w:rStyle w:val="Hyperlink"/>
            <w:rFonts w:eastAsia="SimSun"/>
            <w:noProof/>
          </w:rPr>
          <w:t>3.4.2 Giao diện website</w:t>
        </w:r>
        <w:r>
          <w:rPr>
            <w:noProof/>
            <w:webHidden/>
          </w:rPr>
          <w:tab/>
        </w:r>
        <w:r>
          <w:rPr>
            <w:noProof/>
            <w:webHidden/>
          </w:rPr>
          <w:fldChar w:fldCharType="begin"/>
        </w:r>
        <w:r>
          <w:rPr>
            <w:noProof/>
            <w:webHidden/>
          </w:rPr>
          <w:instrText xml:space="preserve"> PAGEREF _Toc185964950 \h </w:instrText>
        </w:r>
        <w:r>
          <w:rPr>
            <w:noProof/>
            <w:webHidden/>
          </w:rPr>
        </w:r>
        <w:r>
          <w:rPr>
            <w:noProof/>
            <w:webHidden/>
          </w:rPr>
          <w:fldChar w:fldCharType="separate"/>
        </w:r>
        <w:r>
          <w:rPr>
            <w:noProof/>
            <w:webHidden/>
          </w:rPr>
          <w:t>123</w:t>
        </w:r>
        <w:r>
          <w:rPr>
            <w:noProof/>
            <w:webHidden/>
          </w:rPr>
          <w:fldChar w:fldCharType="end"/>
        </w:r>
      </w:hyperlink>
    </w:p>
    <w:p w14:paraId="1D758ECC" w14:textId="3D3CF2CC" w:rsidR="008D2953" w:rsidRDefault="008D2953">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5964951" w:history="1">
        <w:r w:rsidRPr="00287B86">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5964951 \h </w:instrText>
        </w:r>
        <w:r>
          <w:rPr>
            <w:noProof/>
            <w:webHidden/>
          </w:rPr>
        </w:r>
        <w:r>
          <w:rPr>
            <w:noProof/>
            <w:webHidden/>
          </w:rPr>
          <w:fldChar w:fldCharType="separate"/>
        </w:r>
        <w:r>
          <w:rPr>
            <w:noProof/>
            <w:webHidden/>
          </w:rPr>
          <w:t>132</w:t>
        </w:r>
        <w:r>
          <w:rPr>
            <w:noProof/>
            <w:webHidden/>
          </w:rPr>
          <w:fldChar w:fldCharType="end"/>
        </w:r>
      </w:hyperlink>
    </w:p>
    <w:p w14:paraId="41F3E3FA" w14:textId="1118C947"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52" w:history="1">
        <w:r w:rsidRPr="00287B86">
          <w:rPr>
            <w:rStyle w:val="Hyperlink"/>
            <w:rFonts w:eastAsia="SimSun"/>
            <w:noProof/>
          </w:rPr>
          <w:t>4.1 Dữ liệu thử nghiệm</w:t>
        </w:r>
        <w:r>
          <w:rPr>
            <w:noProof/>
            <w:webHidden/>
          </w:rPr>
          <w:tab/>
        </w:r>
        <w:r>
          <w:rPr>
            <w:noProof/>
            <w:webHidden/>
          </w:rPr>
          <w:fldChar w:fldCharType="begin"/>
        </w:r>
        <w:r>
          <w:rPr>
            <w:noProof/>
            <w:webHidden/>
          </w:rPr>
          <w:instrText xml:space="preserve"> PAGEREF _Toc185964952 \h </w:instrText>
        </w:r>
        <w:r>
          <w:rPr>
            <w:noProof/>
            <w:webHidden/>
          </w:rPr>
        </w:r>
        <w:r>
          <w:rPr>
            <w:noProof/>
            <w:webHidden/>
          </w:rPr>
          <w:fldChar w:fldCharType="separate"/>
        </w:r>
        <w:r>
          <w:rPr>
            <w:noProof/>
            <w:webHidden/>
          </w:rPr>
          <w:t>132</w:t>
        </w:r>
        <w:r>
          <w:rPr>
            <w:noProof/>
            <w:webHidden/>
          </w:rPr>
          <w:fldChar w:fldCharType="end"/>
        </w:r>
      </w:hyperlink>
    </w:p>
    <w:p w14:paraId="447DCCAE" w14:textId="5E645B35"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53" w:history="1">
        <w:r w:rsidRPr="00287B86">
          <w:rPr>
            <w:rStyle w:val="Hyperlink"/>
            <w:rFonts w:eastAsia="SimSun"/>
            <w:noProof/>
          </w:rPr>
          <w:t>4.2 Kết quả thử nghiệm</w:t>
        </w:r>
        <w:r>
          <w:rPr>
            <w:noProof/>
            <w:webHidden/>
          </w:rPr>
          <w:tab/>
        </w:r>
        <w:r>
          <w:rPr>
            <w:noProof/>
            <w:webHidden/>
          </w:rPr>
          <w:fldChar w:fldCharType="begin"/>
        </w:r>
        <w:r>
          <w:rPr>
            <w:noProof/>
            <w:webHidden/>
          </w:rPr>
          <w:instrText xml:space="preserve"> PAGEREF _Toc185964953 \h </w:instrText>
        </w:r>
        <w:r>
          <w:rPr>
            <w:noProof/>
            <w:webHidden/>
          </w:rPr>
        </w:r>
        <w:r>
          <w:rPr>
            <w:noProof/>
            <w:webHidden/>
          </w:rPr>
          <w:fldChar w:fldCharType="separate"/>
        </w:r>
        <w:r>
          <w:rPr>
            <w:noProof/>
            <w:webHidden/>
          </w:rPr>
          <w:t>141</w:t>
        </w:r>
        <w:r>
          <w:rPr>
            <w:noProof/>
            <w:webHidden/>
          </w:rPr>
          <w:fldChar w:fldCharType="end"/>
        </w:r>
      </w:hyperlink>
    </w:p>
    <w:p w14:paraId="29220767" w14:textId="7AFADB53"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54" w:history="1">
        <w:r w:rsidRPr="00287B86">
          <w:rPr>
            <w:rStyle w:val="Hyperlink"/>
            <w:rFonts w:eastAsia="SimSun"/>
            <w:noProof/>
          </w:rPr>
          <w:t>4.2.1 Hiển thị thông tin sản phẩm</w:t>
        </w:r>
        <w:r>
          <w:rPr>
            <w:noProof/>
            <w:webHidden/>
          </w:rPr>
          <w:tab/>
        </w:r>
        <w:r>
          <w:rPr>
            <w:noProof/>
            <w:webHidden/>
          </w:rPr>
          <w:fldChar w:fldCharType="begin"/>
        </w:r>
        <w:r>
          <w:rPr>
            <w:noProof/>
            <w:webHidden/>
          </w:rPr>
          <w:instrText xml:space="preserve"> PAGEREF _Toc185964954 \h </w:instrText>
        </w:r>
        <w:r>
          <w:rPr>
            <w:noProof/>
            <w:webHidden/>
          </w:rPr>
        </w:r>
        <w:r>
          <w:rPr>
            <w:noProof/>
            <w:webHidden/>
          </w:rPr>
          <w:fldChar w:fldCharType="separate"/>
        </w:r>
        <w:r>
          <w:rPr>
            <w:noProof/>
            <w:webHidden/>
          </w:rPr>
          <w:t>141</w:t>
        </w:r>
        <w:r>
          <w:rPr>
            <w:noProof/>
            <w:webHidden/>
          </w:rPr>
          <w:fldChar w:fldCharType="end"/>
        </w:r>
      </w:hyperlink>
    </w:p>
    <w:p w14:paraId="1982CC3E" w14:textId="0AA2BD2F"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55" w:history="1">
        <w:r w:rsidRPr="00287B86">
          <w:rPr>
            <w:rStyle w:val="Hyperlink"/>
            <w:rFonts w:eastAsia="SimSun"/>
            <w:noProof/>
          </w:rPr>
          <w:t>4.2.2 Chức năng tìm kiếm</w:t>
        </w:r>
        <w:r>
          <w:rPr>
            <w:noProof/>
            <w:webHidden/>
          </w:rPr>
          <w:tab/>
        </w:r>
        <w:r>
          <w:rPr>
            <w:noProof/>
            <w:webHidden/>
          </w:rPr>
          <w:fldChar w:fldCharType="begin"/>
        </w:r>
        <w:r>
          <w:rPr>
            <w:noProof/>
            <w:webHidden/>
          </w:rPr>
          <w:instrText xml:space="preserve"> PAGEREF _Toc185964955 \h </w:instrText>
        </w:r>
        <w:r>
          <w:rPr>
            <w:noProof/>
            <w:webHidden/>
          </w:rPr>
        </w:r>
        <w:r>
          <w:rPr>
            <w:noProof/>
            <w:webHidden/>
          </w:rPr>
          <w:fldChar w:fldCharType="separate"/>
        </w:r>
        <w:r>
          <w:rPr>
            <w:noProof/>
            <w:webHidden/>
          </w:rPr>
          <w:t>147</w:t>
        </w:r>
        <w:r>
          <w:rPr>
            <w:noProof/>
            <w:webHidden/>
          </w:rPr>
          <w:fldChar w:fldCharType="end"/>
        </w:r>
      </w:hyperlink>
    </w:p>
    <w:p w14:paraId="49E2277C" w14:textId="3D82658F" w:rsidR="008D2953" w:rsidRDefault="008D2953">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5964956" w:history="1">
        <w:r w:rsidRPr="00287B86">
          <w:rPr>
            <w:rStyle w:val="Hyperlink"/>
            <w:rFonts w:eastAsia="SimSun"/>
            <w:noProof/>
          </w:rPr>
          <w:t>4.2.3 Chức năng quản lí</w:t>
        </w:r>
        <w:r>
          <w:rPr>
            <w:noProof/>
            <w:webHidden/>
          </w:rPr>
          <w:tab/>
        </w:r>
        <w:r>
          <w:rPr>
            <w:noProof/>
            <w:webHidden/>
          </w:rPr>
          <w:fldChar w:fldCharType="begin"/>
        </w:r>
        <w:r>
          <w:rPr>
            <w:noProof/>
            <w:webHidden/>
          </w:rPr>
          <w:instrText xml:space="preserve"> PAGEREF _Toc185964956 \h </w:instrText>
        </w:r>
        <w:r>
          <w:rPr>
            <w:noProof/>
            <w:webHidden/>
          </w:rPr>
        </w:r>
        <w:r>
          <w:rPr>
            <w:noProof/>
            <w:webHidden/>
          </w:rPr>
          <w:fldChar w:fldCharType="separate"/>
        </w:r>
        <w:r>
          <w:rPr>
            <w:noProof/>
            <w:webHidden/>
          </w:rPr>
          <w:t>148</w:t>
        </w:r>
        <w:r>
          <w:rPr>
            <w:noProof/>
            <w:webHidden/>
          </w:rPr>
          <w:fldChar w:fldCharType="end"/>
        </w:r>
      </w:hyperlink>
    </w:p>
    <w:p w14:paraId="0411AC66" w14:textId="02EF9247" w:rsidR="008D2953" w:rsidRDefault="008D2953">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5964957" w:history="1">
        <w:r w:rsidRPr="00287B86">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5964957 \h </w:instrText>
        </w:r>
        <w:r>
          <w:rPr>
            <w:noProof/>
            <w:webHidden/>
          </w:rPr>
        </w:r>
        <w:r>
          <w:rPr>
            <w:noProof/>
            <w:webHidden/>
          </w:rPr>
          <w:fldChar w:fldCharType="separate"/>
        </w:r>
        <w:r>
          <w:rPr>
            <w:noProof/>
            <w:webHidden/>
          </w:rPr>
          <w:t>165</w:t>
        </w:r>
        <w:r>
          <w:rPr>
            <w:noProof/>
            <w:webHidden/>
          </w:rPr>
          <w:fldChar w:fldCharType="end"/>
        </w:r>
      </w:hyperlink>
    </w:p>
    <w:p w14:paraId="350F6B32" w14:textId="474D96FC"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58" w:history="1">
        <w:r w:rsidRPr="00287B86">
          <w:rPr>
            <w:rStyle w:val="Hyperlink"/>
            <w:rFonts w:eastAsia="SimSun"/>
            <w:noProof/>
          </w:rPr>
          <w:t>5.1 Kết luận</w:t>
        </w:r>
        <w:r>
          <w:rPr>
            <w:noProof/>
            <w:webHidden/>
          </w:rPr>
          <w:tab/>
        </w:r>
        <w:r>
          <w:rPr>
            <w:noProof/>
            <w:webHidden/>
          </w:rPr>
          <w:fldChar w:fldCharType="begin"/>
        </w:r>
        <w:r>
          <w:rPr>
            <w:noProof/>
            <w:webHidden/>
          </w:rPr>
          <w:instrText xml:space="preserve"> PAGEREF _Toc185964958 \h </w:instrText>
        </w:r>
        <w:r>
          <w:rPr>
            <w:noProof/>
            <w:webHidden/>
          </w:rPr>
        </w:r>
        <w:r>
          <w:rPr>
            <w:noProof/>
            <w:webHidden/>
          </w:rPr>
          <w:fldChar w:fldCharType="separate"/>
        </w:r>
        <w:r>
          <w:rPr>
            <w:noProof/>
            <w:webHidden/>
          </w:rPr>
          <w:t>165</w:t>
        </w:r>
        <w:r>
          <w:rPr>
            <w:noProof/>
            <w:webHidden/>
          </w:rPr>
          <w:fldChar w:fldCharType="end"/>
        </w:r>
      </w:hyperlink>
    </w:p>
    <w:p w14:paraId="2B90221A" w14:textId="65FE31C9" w:rsidR="008D2953" w:rsidRDefault="008D2953">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5964959" w:history="1">
        <w:r w:rsidRPr="00287B86">
          <w:rPr>
            <w:rStyle w:val="Hyperlink"/>
            <w:rFonts w:eastAsia="SimSun"/>
            <w:noProof/>
          </w:rPr>
          <w:t>5.2 Hướng phát triển</w:t>
        </w:r>
        <w:r>
          <w:rPr>
            <w:noProof/>
            <w:webHidden/>
          </w:rPr>
          <w:tab/>
        </w:r>
        <w:r>
          <w:rPr>
            <w:noProof/>
            <w:webHidden/>
          </w:rPr>
          <w:fldChar w:fldCharType="begin"/>
        </w:r>
        <w:r>
          <w:rPr>
            <w:noProof/>
            <w:webHidden/>
          </w:rPr>
          <w:instrText xml:space="preserve"> PAGEREF _Toc185964959 \h </w:instrText>
        </w:r>
        <w:r>
          <w:rPr>
            <w:noProof/>
            <w:webHidden/>
          </w:rPr>
        </w:r>
        <w:r>
          <w:rPr>
            <w:noProof/>
            <w:webHidden/>
          </w:rPr>
          <w:fldChar w:fldCharType="separate"/>
        </w:r>
        <w:r>
          <w:rPr>
            <w:noProof/>
            <w:webHidden/>
          </w:rPr>
          <w:t>165</w:t>
        </w:r>
        <w:r>
          <w:rPr>
            <w:noProof/>
            <w:webHidden/>
          </w:rPr>
          <w:fldChar w:fldCharType="end"/>
        </w:r>
      </w:hyperlink>
    </w:p>
    <w:p w14:paraId="5378F71E" w14:textId="577D1ABC" w:rsidR="008D2953" w:rsidRDefault="008D2953">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5964960" w:history="1">
        <w:r w:rsidRPr="00287B86">
          <w:rPr>
            <w:rStyle w:val="Hyperlink"/>
            <w:rFonts w:eastAsia="SimSun"/>
            <w:noProof/>
          </w:rPr>
          <w:t>PHỤ LỤC</w:t>
        </w:r>
        <w:r>
          <w:rPr>
            <w:noProof/>
            <w:webHidden/>
          </w:rPr>
          <w:tab/>
        </w:r>
        <w:r>
          <w:rPr>
            <w:noProof/>
            <w:webHidden/>
          </w:rPr>
          <w:fldChar w:fldCharType="begin"/>
        </w:r>
        <w:r>
          <w:rPr>
            <w:noProof/>
            <w:webHidden/>
          </w:rPr>
          <w:instrText xml:space="preserve"> PAGEREF _Toc185964960 \h </w:instrText>
        </w:r>
        <w:r>
          <w:rPr>
            <w:noProof/>
            <w:webHidden/>
          </w:rPr>
        </w:r>
        <w:r>
          <w:rPr>
            <w:noProof/>
            <w:webHidden/>
          </w:rPr>
          <w:fldChar w:fldCharType="separate"/>
        </w:r>
        <w:r>
          <w:rPr>
            <w:noProof/>
            <w:webHidden/>
          </w:rPr>
          <w:t>167</w:t>
        </w:r>
        <w:r>
          <w:rPr>
            <w:noProof/>
            <w:webHidden/>
          </w:rPr>
          <w:fldChar w:fldCharType="end"/>
        </w:r>
      </w:hyperlink>
    </w:p>
    <w:p w14:paraId="6347829B" w14:textId="62AD122A" w:rsidR="00351C10" w:rsidRDefault="0028111D" w:rsidP="002C2959">
      <w:pPr>
        <w:spacing w:after="200" w:line="276" w:lineRule="auto"/>
        <w:jc w:val="both"/>
        <w:rPr>
          <w:b/>
          <w:bCs/>
          <w:sz w:val="26"/>
          <w:szCs w:val="26"/>
        </w:rPr>
      </w:pPr>
      <w:r>
        <w:rPr>
          <w:b/>
          <w:bCs/>
          <w:sz w:val="26"/>
          <w:szCs w:val="26"/>
        </w:rPr>
        <w:fldChar w:fldCharType="end"/>
      </w:r>
    </w:p>
    <w:p w14:paraId="496A62AD" w14:textId="77777777" w:rsidR="00351C10" w:rsidRDefault="00351C10" w:rsidP="00351C10">
      <w:pPr>
        <w:spacing w:after="200" w:line="276" w:lineRule="auto"/>
        <w:jc w:val="center"/>
        <w:rPr>
          <w:b/>
          <w:bCs/>
          <w:sz w:val="26"/>
          <w:szCs w:val="26"/>
        </w:rPr>
      </w:pPr>
    </w:p>
    <w:p w14:paraId="1158760B" w14:textId="77777777" w:rsidR="00103C94" w:rsidRDefault="00103C94" w:rsidP="00797DBE">
      <w:pPr>
        <w:spacing w:after="200" w:line="276" w:lineRule="auto"/>
        <w:jc w:val="center"/>
        <w:rPr>
          <w:b/>
          <w:bCs/>
          <w:sz w:val="26"/>
          <w:szCs w:val="26"/>
        </w:rPr>
      </w:pPr>
      <w:r>
        <w:rPr>
          <w:b/>
          <w:bCs/>
          <w:sz w:val="26"/>
          <w:szCs w:val="26"/>
        </w:rPr>
        <w:t>DANH MỤC HÌNH ẢNH</w:t>
      </w:r>
      <w:r w:rsidR="002C2959">
        <w:rPr>
          <w:b/>
          <w:bCs/>
          <w:sz w:val="26"/>
          <w:szCs w:val="26"/>
        </w:rPr>
        <w:t xml:space="preserve"> - BẢNG BIỂU</w:t>
      </w:r>
    </w:p>
    <w:p w14:paraId="3974F93E" w14:textId="28C02157" w:rsidR="008D2953" w:rsidRDefault="00471F9B">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Pr>
          <w:b/>
          <w:bCs/>
          <w:sz w:val="26"/>
          <w:szCs w:val="26"/>
        </w:rPr>
        <w:fldChar w:fldCharType="begin"/>
      </w:r>
      <w:r>
        <w:rPr>
          <w:b/>
          <w:bCs/>
          <w:sz w:val="26"/>
          <w:szCs w:val="26"/>
        </w:rPr>
        <w:instrText xml:space="preserve"> TOC \h \z \c "Hình" </w:instrText>
      </w:r>
      <w:r>
        <w:rPr>
          <w:b/>
          <w:bCs/>
          <w:sz w:val="26"/>
          <w:szCs w:val="26"/>
        </w:rPr>
        <w:fldChar w:fldCharType="separate"/>
      </w:r>
      <w:hyperlink w:anchor="_Toc185964961" w:history="1">
        <w:r w:rsidR="008D2953" w:rsidRPr="00032522">
          <w:rPr>
            <w:rStyle w:val="Hyperlink"/>
            <w:noProof/>
          </w:rPr>
          <w:t>Hình 1.1 Website Cây Xinh</w:t>
        </w:r>
        <w:r w:rsidR="008D2953">
          <w:rPr>
            <w:noProof/>
            <w:webHidden/>
          </w:rPr>
          <w:tab/>
        </w:r>
        <w:r w:rsidR="008D2953">
          <w:rPr>
            <w:noProof/>
            <w:webHidden/>
          </w:rPr>
          <w:fldChar w:fldCharType="begin"/>
        </w:r>
        <w:r w:rsidR="008D2953">
          <w:rPr>
            <w:noProof/>
            <w:webHidden/>
          </w:rPr>
          <w:instrText xml:space="preserve"> PAGEREF _Toc185964961 \h </w:instrText>
        </w:r>
        <w:r w:rsidR="008D2953">
          <w:rPr>
            <w:noProof/>
            <w:webHidden/>
          </w:rPr>
        </w:r>
        <w:r w:rsidR="008D2953">
          <w:rPr>
            <w:noProof/>
            <w:webHidden/>
          </w:rPr>
          <w:fldChar w:fldCharType="separate"/>
        </w:r>
        <w:r w:rsidR="008D2953">
          <w:rPr>
            <w:noProof/>
            <w:webHidden/>
          </w:rPr>
          <w:t>2</w:t>
        </w:r>
        <w:r w:rsidR="008D2953">
          <w:rPr>
            <w:noProof/>
            <w:webHidden/>
          </w:rPr>
          <w:fldChar w:fldCharType="end"/>
        </w:r>
      </w:hyperlink>
    </w:p>
    <w:p w14:paraId="578A96F7" w14:textId="0E24C21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62" w:history="1">
        <w:r w:rsidRPr="00032522">
          <w:rPr>
            <w:rStyle w:val="Hyperlink"/>
            <w:noProof/>
          </w:rPr>
          <w:t>Hình 1.2 Website Sài Gòn Hoa</w:t>
        </w:r>
        <w:r>
          <w:rPr>
            <w:noProof/>
            <w:webHidden/>
          </w:rPr>
          <w:tab/>
        </w:r>
        <w:r>
          <w:rPr>
            <w:noProof/>
            <w:webHidden/>
          </w:rPr>
          <w:fldChar w:fldCharType="begin"/>
        </w:r>
        <w:r>
          <w:rPr>
            <w:noProof/>
            <w:webHidden/>
          </w:rPr>
          <w:instrText xml:space="preserve"> PAGEREF _Toc185964962 \h </w:instrText>
        </w:r>
        <w:r>
          <w:rPr>
            <w:noProof/>
            <w:webHidden/>
          </w:rPr>
        </w:r>
        <w:r>
          <w:rPr>
            <w:noProof/>
            <w:webHidden/>
          </w:rPr>
          <w:fldChar w:fldCharType="separate"/>
        </w:r>
        <w:r>
          <w:rPr>
            <w:noProof/>
            <w:webHidden/>
          </w:rPr>
          <w:t>3</w:t>
        </w:r>
        <w:r>
          <w:rPr>
            <w:noProof/>
            <w:webHidden/>
          </w:rPr>
          <w:fldChar w:fldCharType="end"/>
        </w:r>
      </w:hyperlink>
    </w:p>
    <w:p w14:paraId="7ACE5A98" w14:textId="4A37C68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63" w:history="1">
        <w:r w:rsidRPr="00032522">
          <w:rPr>
            <w:rStyle w:val="Hyperlink"/>
            <w:noProof/>
          </w:rPr>
          <w:t>Hình 1.3 Website Cây cảnh Hà Nội</w:t>
        </w:r>
        <w:r>
          <w:rPr>
            <w:noProof/>
            <w:webHidden/>
          </w:rPr>
          <w:tab/>
        </w:r>
        <w:r>
          <w:rPr>
            <w:noProof/>
            <w:webHidden/>
          </w:rPr>
          <w:fldChar w:fldCharType="begin"/>
        </w:r>
        <w:r>
          <w:rPr>
            <w:noProof/>
            <w:webHidden/>
          </w:rPr>
          <w:instrText xml:space="preserve"> PAGEREF _Toc185964963 \h </w:instrText>
        </w:r>
        <w:r>
          <w:rPr>
            <w:noProof/>
            <w:webHidden/>
          </w:rPr>
        </w:r>
        <w:r>
          <w:rPr>
            <w:noProof/>
            <w:webHidden/>
          </w:rPr>
          <w:fldChar w:fldCharType="separate"/>
        </w:r>
        <w:r>
          <w:rPr>
            <w:noProof/>
            <w:webHidden/>
          </w:rPr>
          <w:t>3</w:t>
        </w:r>
        <w:r>
          <w:rPr>
            <w:noProof/>
            <w:webHidden/>
          </w:rPr>
          <w:fldChar w:fldCharType="end"/>
        </w:r>
      </w:hyperlink>
    </w:p>
    <w:p w14:paraId="59766364" w14:textId="22898141"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64" w:history="1">
        <w:r w:rsidRPr="00032522">
          <w:rPr>
            <w:rStyle w:val="Hyperlink"/>
            <w:noProof/>
          </w:rPr>
          <w:t>Hình 1.4 Theme mẫu Sapo Garden</w:t>
        </w:r>
        <w:r>
          <w:rPr>
            <w:noProof/>
            <w:webHidden/>
          </w:rPr>
          <w:tab/>
        </w:r>
        <w:r>
          <w:rPr>
            <w:noProof/>
            <w:webHidden/>
          </w:rPr>
          <w:fldChar w:fldCharType="begin"/>
        </w:r>
        <w:r>
          <w:rPr>
            <w:noProof/>
            <w:webHidden/>
          </w:rPr>
          <w:instrText xml:space="preserve"> PAGEREF _Toc185964964 \h </w:instrText>
        </w:r>
        <w:r>
          <w:rPr>
            <w:noProof/>
            <w:webHidden/>
          </w:rPr>
        </w:r>
        <w:r>
          <w:rPr>
            <w:noProof/>
            <w:webHidden/>
          </w:rPr>
          <w:fldChar w:fldCharType="separate"/>
        </w:r>
        <w:r>
          <w:rPr>
            <w:noProof/>
            <w:webHidden/>
          </w:rPr>
          <w:t>4</w:t>
        </w:r>
        <w:r>
          <w:rPr>
            <w:noProof/>
            <w:webHidden/>
          </w:rPr>
          <w:fldChar w:fldCharType="end"/>
        </w:r>
      </w:hyperlink>
    </w:p>
    <w:p w14:paraId="2DCFDC01" w14:textId="2BAB7E3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65" w:history="1">
        <w:r w:rsidRPr="00032522">
          <w:rPr>
            <w:rStyle w:val="Hyperlink"/>
            <w:noProof/>
          </w:rPr>
          <w:t>Hình 2.1 Kết quả chia cột theo colums-3</w:t>
        </w:r>
        <w:r>
          <w:rPr>
            <w:noProof/>
            <w:webHidden/>
          </w:rPr>
          <w:tab/>
        </w:r>
        <w:r>
          <w:rPr>
            <w:noProof/>
            <w:webHidden/>
          </w:rPr>
          <w:fldChar w:fldCharType="begin"/>
        </w:r>
        <w:r>
          <w:rPr>
            <w:noProof/>
            <w:webHidden/>
          </w:rPr>
          <w:instrText xml:space="preserve"> PAGEREF _Toc185964965 \h </w:instrText>
        </w:r>
        <w:r>
          <w:rPr>
            <w:noProof/>
            <w:webHidden/>
          </w:rPr>
        </w:r>
        <w:r>
          <w:rPr>
            <w:noProof/>
            <w:webHidden/>
          </w:rPr>
          <w:fldChar w:fldCharType="separate"/>
        </w:r>
        <w:r>
          <w:rPr>
            <w:noProof/>
            <w:webHidden/>
          </w:rPr>
          <w:t>11</w:t>
        </w:r>
        <w:r>
          <w:rPr>
            <w:noProof/>
            <w:webHidden/>
          </w:rPr>
          <w:fldChar w:fldCharType="end"/>
        </w:r>
      </w:hyperlink>
    </w:p>
    <w:p w14:paraId="1A37E2B0" w14:textId="0300C30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66" w:history="1">
        <w:r w:rsidRPr="00032522">
          <w:rPr>
            <w:rStyle w:val="Hyperlink"/>
            <w:noProof/>
          </w:rPr>
          <w:t>Hình 2.2 Kết quả hiển thị block và inline-block</w:t>
        </w:r>
        <w:r>
          <w:rPr>
            <w:noProof/>
            <w:webHidden/>
          </w:rPr>
          <w:tab/>
        </w:r>
        <w:r>
          <w:rPr>
            <w:noProof/>
            <w:webHidden/>
          </w:rPr>
          <w:fldChar w:fldCharType="begin"/>
        </w:r>
        <w:r>
          <w:rPr>
            <w:noProof/>
            <w:webHidden/>
          </w:rPr>
          <w:instrText xml:space="preserve"> PAGEREF _Toc185964966 \h </w:instrText>
        </w:r>
        <w:r>
          <w:rPr>
            <w:noProof/>
            <w:webHidden/>
          </w:rPr>
        </w:r>
        <w:r>
          <w:rPr>
            <w:noProof/>
            <w:webHidden/>
          </w:rPr>
          <w:fldChar w:fldCharType="separate"/>
        </w:r>
        <w:r>
          <w:rPr>
            <w:noProof/>
            <w:webHidden/>
          </w:rPr>
          <w:t>12</w:t>
        </w:r>
        <w:r>
          <w:rPr>
            <w:noProof/>
            <w:webHidden/>
          </w:rPr>
          <w:fldChar w:fldCharType="end"/>
        </w:r>
      </w:hyperlink>
    </w:p>
    <w:p w14:paraId="6D0048FC" w14:textId="3F39602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67" w:history="1">
        <w:r w:rsidRPr="00032522">
          <w:rPr>
            <w:rStyle w:val="Hyperlink"/>
            <w:noProof/>
          </w:rPr>
          <w:t>Hình 2.3 Kết quả sử dụng positon relative và absolute</w:t>
        </w:r>
        <w:r>
          <w:rPr>
            <w:noProof/>
            <w:webHidden/>
          </w:rPr>
          <w:tab/>
        </w:r>
        <w:r>
          <w:rPr>
            <w:noProof/>
            <w:webHidden/>
          </w:rPr>
          <w:fldChar w:fldCharType="begin"/>
        </w:r>
        <w:r>
          <w:rPr>
            <w:noProof/>
            <w:webHidden/>
          </w:rPr>
          <w:instrText xml:space="preserve"> PAGEREF _Toc185964967 \h </w:instrText>
        </w:r>
        <w:r>
          <w:rPr>
            <w:noProof/>
            <w:webHidden/>
          </w:rPr>
        </w:r>
        <w:r>
          <w:rPr>
            <w:noProof/>
            <w:webHidden/>
          </w:rPr>
          <w:fldChar w:fldCharType="separate"/>
        </w:r>
        <w:r>
          <w:rPr>
            <w:noProof/>
            <w:webHidden/>
          </w:rPr>
          <w:t>13</w:t>
        </w:r>
        <w:r>
          <w:rPr>
            <w:noProof/>
            <w:webHidden/>
          </w:rPr>
          <w:fldChar w:fldCharType="end"/>
        </w:r>
      </w:hyperlink>
    </w:p>
    <w:p w14:paraId="3EFCDD97" w14:textId="31621E1D"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68" w:history="1">
        <w:r w:rsidRPr="00032522">
          <w:rPr>
            <w:rStyle w:val="Hyperlink"/>
            <w:noProof/>
          </w:rPr>
          <w:t>Hình 2.4 Kết quả sử dụng flex-wrap</w:t>
        </w:r>
        <w:r>
          <w:rPr>
            <w:noProof/>
            <w:webHidden/>
          </w:rPr>
          <w:tab/>
        </w:r>
        <w:r>
          <w:rPr>
            <w:noProof/>
            <w:webHidden/>
          </w:rPr>
          <w:fldChar w:fldCharType="begin"/>
        </w:r>
        <w:r>
          <w:rPr>
            <w:noProof/>
            <w:webHidden/>
          </w:rPr>
          <w:instrText xml:space="preserve"> PAGEREF _Toc185964968 \h </w:instrText>
        </w:r>
        <w:r>
          <w:rPr>
            <w:noProof/>
            <w:webHidden/>
          </w:rPr>
        </w:r>
        <w:r>
          <w:rPr>
            <w:noProof/>
            <w:webHidden/>
          </w:rPr>
          <w:fldChar w:fldCharType="separate"/>
        </w:r>
        <w:r>
          <w:rPr>
            <w:noProof/>
            <w:webHidden/>
          </w:rPr>
          <w:t>15</w:t>
        </w:r>
        <w:r>
          <w:rPr>
            <w:noProof/>
            <w:webHidden/>
          </w:rPr>
          <w:fldChar w:fldCharType="end"/>
        </w:r>
      </w:hyperlink>
    </w:p>
    <w:p w14:paraId="05CDAF05" w14:textId="59D75AC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69" w:history="1">
        <w:r w:rsidRPr="00032522">
          <w:rPr>
            <w:rStyle w:val="Hyperlink"/>
            <w:noProof/>
          </w:rPr>
          <w:t>Hình 2.5 Kết quả sử dụng grid</w:t>
        </w:r>
        <w:r>
          <w:rPr>
            <w:noProof/>
            <w:webHidden/>
          </w:rPr>
          <w:tab/>
        </w:r>
        <w:r>
          <w:rPr>
            <w:noProof/>
            <w:webHidden/>
          </w:rPr>
          <w:fldChar w:fldCharType="begin"/>
        </w:r>
        <w:r>
          <w:rPr>
            <w:noProof/>
            <w:webHidden/>
          </w:rPr>
          <w:instrText xml:space="preserve"> PAGEREF _Toc185964969 \h </w:instrText>
        </w:r>
        <w:r>
          <w:rPr>
            <w:noProof/>
            <w:webHidden/>
          </w:rPr>
        </w:r>
        <w:r>
          <w:rPr>
            <w:noProof/>
            <w:webHidden/>
          </w:rPr>
          <w:fldChar w:fldCharType="separate"/>
        </w:r>
        <w:r>
          <w:rPr>
            <w:noProof/>
            <w:webHidden/>
          </w:rPr>
          <w:t>17</w:t>
        </w:r>
        <w:r>
          <w:rPr>
            <w:noProof/>
            <w:webHidden/>
          </w:rPr>
          <w:fldChar w:fldCharType="end"/>
        </w:r>
      </w:hyperlink>
    </w:p>
    <w:p w14:paraId="3EBFF908" w14:textId="09312F2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70" w:history="1">
        <w:r w:rsidRPr="00032522">
          <w:rPr>
            <w:rStyle w:val="Hyperlink"/>
            <w:noProof/>
          </w:rPr>
          <w:t>Hình 2.6 Kết quả sử dụng padding</w:t>
        </w:r>
        <w:r>
          <w:rPr>
            <w:noProof/>
            <w:webHidden/>
          </w:rPr>
          <w:tab/>
        </w:r>
        <w:r>
          <w:rPr>
            <w:noProof/>
            <w:webHidden/>
          </w:rPr>
          <w:fldChar w:fldCharType="begin"/>
        </w:r>
        <w:r>
          <w:rPr>
            <w:noProof/>
            <w:webHidden/>
          </w:rPr>
          <w:instrText xml:space="preserve"> PAGEREF _Toc185964970 \h </w:instrText>
        </w:r>
        <w:r>
          <w:rPr>
            <w:noProof/>
            <w:webHidden/>
          </w:rPr>
        </w:r>
        <w:r>
          <w:rPr>
            <w:noProof/>
            <w:webHidden/>
          </w:rPr>
          <w:fldChar w:fldCharType="separate"/>
        </w:r>
        <w:r>
          <w:rPr>
            <w:noProof/>
            <w:webHidden/>
          </w:rPr>
          <w:t>18</w:t>
        </w:r>
        <w:r>
          <w:rPr>
            <w:noProof/>
            <w:webHidden/>
          </w:rPr>
          <w:fldChar w:fldCharType="end"/>
        </w:r>
      </w:hyperlink>
    </w:p>
    <w:p w14:paraId="65C173CE" w14:textId="27B42E73"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71" w:history="1">
        <w:r w:rsidRPr="00032522">
          <w:rPr>
            <w:rStyle w:val="Hyperlink"/>
            <w:noProof/>
          </w:rPr>
          <w:t>Hình 2.7 Kết quả sử dụng margin</w:t>
        </w:r>
        <w:r>
          <w:rPr>
            <w:noProof/>
            <w:webHidden/>
          </w:rPr>
          <w:tab/>
        </w:r>
        <w:r>
          <w:rPr>
            <w:noProof/>
            <w:webHidden/>
          </w:rPr>
          <w:fldChar w:fldCharType="begin"/>
        </w:r>
        <w:r>
          <w:rPr>
            <w:noProof/>
            <w:webHidden/>
          </w:rPr>
          <w:instrText xml:space="preserve"> PAGEREF _Toc185964971 \h </w:instrText>
        </w:r>
        <w:r>
          <w:rPr>
            <w:noProof/>
            <w:webHidden/>
          </w:rPr>
        </w:r>
        <w:r>
          <w:rPr>
            <w:noProof/>
            <w:webHidden/>
          </w:rPr>
          <w:fldChar w:fldCharType="separate"/>
        </w:r>
        <w:r>
          <w:rPr>
            <w:noProof/>
            <w:webHidden/>
          </w:rPr>
          <w:t>19</w:t>
        </w:r>
        <w:r>
          <w:rPr>
            <w:noProof/>
            <w:webHidden/>
          </w:rPr>
          <w:fldChar w:fldCharType="end"/>
        </w:r>
      </w:hyperlink>
    </w:p>
    <w:p w14:paraId="4984A61D" w14:textId="084E89DF"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72" w:history="1">
        <w:r w:rsidRPr="00032522">
          <w:rPr>
            <w:rStyle w:val="Hyperlink"/>
            <w:noProof/>
          </w:rPr>
          <w:t>Hình 2.8 Kết quả các kích thước chiều rộng</w:t>
        </w:r>
        <w:r>
          <w:rPr>
            <w:noProof/>
            <w:webHidden/>
          </w:rPr>
          <w:tab/>
        </w:r>
        <w:r>
          <w:rPr>
            <w:noProof/>
            <w:webHidden/>
          </w:rPr>
          <w:fldChar w:fldCharType="begin"/>
        </w:r>
        <w:r>
          <w:rPr>
            <w:noProof/>
            <w:webHidden/>
          </w:rPr>
          <w:instrText xml:space="preserve"> PAGEREF _Toc185964972 \h </w:instrText>
        </w:r>
        <w:r>
          <w:rPr>
            <w:noProof/>
            <w:webHidden/>
          </w:rPr>
        </w:r>
        <w:r>
          <w:rPr>
            <w:noProof/>
            <w:webHidden/>
          </w:rPr>
          <w:fldChar w:fldCharType="separate"/>
        </w:r>
        <w:r>
          <w:rPr>
            <w:noProof/>
            <w:webHidden/>
          </w:rPr>
          <w:t>20</w:t>
        </w:r>
        <w:r>
          <w:rPr>
            <w:noProof/>
            <w:webHidden/>
          </w:rPr>
          <w:fldChar w:fldCharType="end"/>
        </w:r>
      </w:hyperlink>
    </w:p>
    <w:p w14:paraId="00E57F2E" w14:textId="4562A186"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73" w:history="1">
        <w:r w:rsidRPr="00032522">
          <w:rPr>
            <w:rStyle w:val="Hyperlink"/>
            <w:noProof/>
          </w:rPr>
          <w:t>Hình 2.9 Kết quả thiết lập chiều rộng theo phần trăm</w:t>
        </w:r>
        <w:r>
          <w:rPr>
            <w:noProof/>
            <w:webHidden/>
          </w:rPr>
          <w:tab/>
        </w:r>
        <w:r>
          <w:rPr>
            <w:noProof/>
            <w:webHidden/>
          </w:rPr>
          <w:fldChar w:fldCharType="begin"/>
        </w:r>
        <w:r>
          <w:rPr>
            <w:noProof/>
            <w:webHidden/>
          </w:rPr>
          <w:instrText xml:space="preserve"> PAGEREF _Toc185964973 \h </w:instrText>
        </w:r>
        <w:r>
          <w:rPr>
            <w:noProof/>
            <w:webHidden/>
          </w:rPr>
        </w:r>
        <w:r>
          <w:rPr>
            <w:noProof/>
            <w:webHidden/>
          </w:rPr>
          <w:fldChar w:fldCharType="separate"/>
        </w:r>
        <w:r>
          <w:rPr>
            <w:noProof/>
            <w:webHidden/>
          </w:rPr>
          <w:t>22</w:t>
        </w:r>
        <w:r>
          <w:rPr>
            <w:noProof/>
            <w:webHidden/>
          </w:rPr>
          <w:fldChar w:fldCharType="end"/>
        </w:r>
      </w:hyperlink>
    </w:p>
    <w:p w14:paraId="7F4CB69D" w14:textId="674D2CD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74" w:history="1">
        <w:r w:rsidRPr="00032522">
          <w:rPr>
            <w:rStyle w:val="Hyperlink"/>
            <w:noProof/>
          </w:rPr>
          <w:t>Hình 2.10 Kết quả thiết lập chiều cao cố định</w:t>
        </w:r>
        <w:r>
          <w:rPr>
            <w:noProof/>
            <w:webHidden/>
          </w:rPr>
          <w:tab/>
        </w:r>
        <w:r>
          <w:rPr>
            <w:noProof/>
            <w:webHidden/>
          </w:rPr>
          <w:fldChar w:fldCharType="begin"/>
        </w:r>
        <w:r>
          <w:rPr>
            <w:noProof/>
            <w:webHidden/>
          </w:rPr>
          <w:instrText xml:space="preserve"> PAGEREF _Toc185964974 \h </w:instrText>
        </w:r>
        <w:r>
          <w:rPr>
            <w:noProof/>
            <w:webHidden/>
          </w:rPr>
        </w:r>
        <w:r>
          <w:rPr>
            <w:noProof/>
            <w:webHidden/>
          </w:rPr>
          <w:fldChar w:fldCharType="separate"/>
        </w:r>
        <w:r>
          <w:rPr>
            <w:noProof/>
            <w:webHidden/>
          </w:rPr>
          <w:t>24</w:t>
        </w:r>
        <w:r>
          <w:rPr>
            <w:noProof/>
            <w:webHidden/>
          </w:rPr>
          <w:fldChar w:fldCharType="end"/>
        </w:r>
      </w:hyperlink>
    </w:p>
    <w:p w14:paraId="3D069A00" w14:textId="3C473DE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75" w:history="1">
        <w:r w:rsidRPr="00032522">
          <w:rPr>
            <w:rStyle w:val="Hyperlink"/>
            <w:noProof/>
          </w:rPr>
          <w:t>Hình 2.11 Kết quả sử dụng một số lớp tiện ích trong Typography</w:t>
        </w:r>
        <w:r>
          <w:rPr>
            <w:noProof/>
            <w:webHidden/>
          </w:rPr>
          <w:tab/>
        </w:r>
        <w:r>
          <w:rPr>
            <w:noProof/>
            <w:webHidden/>
          </w:rPr>
          <w:fldChar w:fldCharType="begin"/>
        </w:r>
        <w:r>
          <w:rPr>
            <w:noProof/>
            <w:webHidden/>
          </w:rPr>
          <w:instrText xml:space="preserve"> PAGEREF _Toc185964975 \h </w:instrText>
        </w:r>
        <w:r>
          <w:rPr>
            <w:noProof/>
            <w:webHidden/>
          </w:rPr>
        </w:r>
        <w:r>
          <w:rPr>
            <w:noProof/>
            <w:webHidden/>
          </w:rPr>
          <w:fldChar w:fldCharType="separate"/>
        </w:r>
        <w:r>
          <w:rPr>
            <w:noProof/>
            <w:webHidden/>
          </w:rPr>
          <w:t>27</w:t>
        </w:r>
        <w:r>
          <w:rPr>
            <w:noProof/>
            <w:webHidden/>
          </w:rPr>
          <w:fldChar w:fldCharType="end"/>
        </w:r>
      </w:hyperlink>
    </w:p>
    <w:p w14:paraId="414EC5D8" w14:textId="0D56BE57"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76" w:history="1">
        <w:r w:rsidRPr="00032522">
          <w:rPr>
            <w:rStyle w:val="Hyperlink"/>
            <w:noProof/>
          </w:rPr>
          <w:t>Hình 2.12 Kết quả sử dụng màu nền</w:t>
        </w:r>
        <w:r>
          <w:rPr>
            <w:noProof/>
            <w:webHidden/>
          </w:rPr>
          <w:tab/>
        </w:r>
        <w:r>
          <w:rPr>
            <w:noProof/>
            <w:webHidden/>
          </w:rPr>
          <w:fldChar w:fldCharType="begin"/>
        </w:r>
        <w:r>
          <w:rPr>
            <w:noProof/>
            <w:webHidden/>
          </w:rPr>
          <w:instrText xml:space="preserve"> PAGEREF _Toc185964976 \h </w:instrText>
        </w:r>
        <w:r>
          <w:rPr>
            <w:noProof/>
            <w:webHidden/>
          </w:rPr>
        </w:r>
        <w:r>
          <w:rPr>
            <w:noProof/>
            <w:webHidden/>
          </w:rPr>
          <w:fldChar w:fldCharType="separate"/>
        </w:r>
        <w:r>
          <w:rPr>
            <w:noProof/>
            <w:webHidden/>
          </w:rPr>
          <w:t>28</w:t>
        </w:r>
        <w:r>
          <w:rPr>
            <w:noProof/>
            <w:webHidden/>
          </w:rPr>
          <w:fldChar w:fldCharType="end"/>
        </w:r>
      </w:hyperlink>
    </w:p>
    <w:p w14:paraId="0608D321" w14:textId="73E6383E"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77" w:history="1">
        <w:r w:rsidRPr="00032522">
          <w:rPr>
            <w:rStyle w:val="Hyperlink"/>
            <w:noProof/>
          </w:rPr>
          <w:t>Hình 2.13 Kết quả tạo đường viền</w:t>
        </w:r>
        <w:r>
          <w:rPr>
            <w:noProof/>
            <w:webHidden/>
          </w:rPr>
          <w:tab/>
        </w:r>
        <w:r>
          <w:rPr>
            <w:noProof/>
            <w:webHidden/>
          </w:rPr>
          <w:fldChar w:fldCharType="begin"/>
        </w:r>
        <w:r>
          <w:rPr>
            <w:noProof/>
            <w:webHidden/>
          </w:rPr>
          <w:instrText xml:space="preserve"> PAGEREF _Toc185964977 \h </w:instrText>
        </w:r>
        <w:r>
          <w:rPr>
            <w:noProof/>
            <w:webHidden/>
          </w:rPr>
        </w:r>
        <w:r>
          <w:rPr>
            <w:noProof/>
            <w:webHidden/>
          </w:rPr>
          <w:fldChar w:fldCharType="separate"/>
        </w:r>
        <w:r>
          <w:rPr>
            <w:noProof/>
            <w:webHidden/>
          </w:rPr>
          <w:t>29</w:t>
        </w:r>
        <w:r>
          <w:rPr>
            <w:noProof/>
            <w:webHidden/>
          </w:rPr>
          <w:fldChar w:fldCharType="end"/>
        </w:r>
      </w:hyperlink>
    </w:p>
    <w:p w14:paraId="1B983C6F" w14:textId="2DE0F03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78" w:history="1">
        <w:r w:rsidRPr="00032522">
          <w:rPr>
            <w:rStyle w:val="Hyperlink"/>
            <w:noProof/>
          </w:rPr>
          <w:t>Hình 2.14 Kết quả tạo viền đỏ</w:t>
        </w:r>
        <w:r>
          <w:rPr>
            <w:noProof/>
            <w:webHidden/>
          </w:rPr>
          <w:tab/>
        </w:r>
        <w:r>
          <w:rPr>
            <w:noProof/>
            <w:webHidden/>
          </w:rPr>
          <w:fldChar w:fldCharType="begin"/>
        </w:r>
        <w:r>
          <w:rPr>
            <w:noProof/>
            <w:webHidden/>
          </w:rPr>
          <w:instrText xml:space="preserve"> PAGEREF _Toc185964978 \h </w:instrText>
        </w:r>
        <w:r>
          <w:rPr>
            <w:noProof/>
            <w:webHidden/>
          </w:rPr>
        </w:r>
        <w:r>
          <w:rPr>
            <w:noProof/>
            <w:webHidden/>
          </w:rPr>
          <w:fldChar w:fldCharType="separate"/>
        </w:r>
        <w:r>
          <w:rPr>
            <w:noProof/>
            <w:webHidden/>
          </w:rPr>
          <w:t>29</w:t>
        </w:r>
        <w:r>
          <w:rPr>
            <w:noProof/>
            <w:webHidden/>
          </w:rPr>
          <w:fldChar w:fldCharType="end"/>
        </w:r>
      </w:hyperlink>
    </w:p>
    <w:p w14:paraId="3A531E94" w14:textId="7F8D909D"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79" w:history="1">
        <w:r w:rsidRPr="00032522">
          <w:rPr>
            <w:rStyle w:val="Hyperlink"/>
            <w:noProof/>
          </w:rPr>
          <w:t>Hình 2.15 Kết quả tạo kiểu viền</w:t>
        </w:r>
        <w:r>
          <w:rPr>
            <w:noProof/>
            <w:webHidden/>
          </w:rPr>
          <w:tab/>
        </w:r>
        <w:r>
          <w:rPr>
            <w:noProof/>
            <w:webHidden/>
          </w:rPr>
          <w:fldChar w:fldCharType="begin"/>
        </w:r>
        <w:r>
          <w:rPr>
            <w:noProof/>
            <w:webHidden/>
          </w:rPr>
          <w:instrText xml:space="preserve"> PAGEREF _Toc185964979 \h </w:instrText>
        </w:r>
        <w:r>
          <w:rPr>
            <w:noProof/>
            <w:webHidden/>
          </w:rPr>
        </w:r>
        <w:r>
          <w:rPr>
            <w:noProof/>
            <w:webHidden/>
          </w:rPr>
          <w:fldChar w:fldCharType="separate"/>
        </w:r>
        <w:r>
          <w:rPr>
            <w:noProof/>
            <w:webHidden/>
          </w:rPr>
          <w:t>30</w:t>
        </w:r>
        <w:r>
          <w:rPr>
            <w:noProof/>
            <w:webHidden/>
          </w:rPr>
          <w:fldChar w:fldCharType="end"/>
        </w:r>
      </w:hyperlink>
    </w:p>
    <w:p w14:paraId="21C8ECB5" w14:textId="134A85CA"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80" w:history="1">
        <w:r w:rsidRPr="00032522">
          <w:rPr>
            <w:rStyle w:val="Hyperlink"/>
            <w:noProof/>
          </w:rPr>
          <w:t>Hình 2.16 Kết quả chạy React</w:t>
        </w:r>
        <w:r>
          <w:rPr>
            <w:noProof/>
            <w:webHidden/>
          </w:rPr>
          <w:tab/>
        </w:r>
        <w:r>
          <w:rPr>
            <w:noProof/>
            <w:webHidden/>
          </w:rPr>
          <w:fldChar w:fldCharType="begin"/>
        </w:r>
        <w:r>
          <w:rPr>
            <w:noProof/>
            <w:webHidden/>
          </w:rPr>
          <w:instrText xml:space="preserve"> PAGEREF _Toc185964980 \h </w:instrText>
        </w:r>
        <w:r>
          <w:rPr>
            <w:noProof/>
            <w:webHidden/>
          </w:rPr>
        </w:r>
        <w:r>
          <w:rPr>
            <w:noProof/>
            <w:webHidden/>
          </w:rPr>
          <w:fldChar w:fldCharType="separate"/>
        </w:r>
        <w:r>
          <w:rPr>
            <w:noProof/>
            <w:webHidden/>
          </w:rPr>
          <w:t>34</w:t>
        </w:r>
        <w:r>
          <w:rPr>
            <w:noProof/>
            <w:webHidden/>
          </w:rPr>
          <w:fldChar w:fldCharType="end"/>
        </w:r>
      </w:hyperlink>
    </w:p>
    <w:p w14:paraId="342DA689" w14:textId="6C4DC80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81" w:history="1">
        <w:r w:rsidRPr="00032522">
          <w:rPr>
            <w:rStyle w:val="Hyperlink"/>
            <w:noProof/>
          </w:rPr>
          <w:t>Hình 2.17 Kết quả của trước/sau khi nhấn nút, ngược lại</w:t>
        </w:r>
        <w:r>
          <w:rPr>
            <w:noProof/>
            <w:webHidden/>
          </w:rPr>
          <w:tab/>
        </w:r>
        <w:r>
          <w:rPr>
            <w:noProof/>
            <w:webHidden/>
          </w:rPr>
          <w:fldChar w:fldCharType="begin"/>
        </w:r>
        <w:r>
          <w:rPr>
            <w:noProof/>
            <w:webHidden/>
          </w:rPr>
          <w:instrText xml:space="preserve"> PAGEREF _Toc185964981 \h </w:instrText>
        </w:r>
        <w:r>
          <w:rPr>
            <w:noProof/>
            <w:webHidden/>
          </w:rPr>
        </w:r>
        <w:r>
          <w:rPr>
            <w:noProof/>
            <w:webHidden/>
          </w:rPr>
          <w:fldChar w:fldCharType="separate"/>
        </w:r>
        <w:r>
          <w:rPr>
            <w:noProof/>
            <w:webHidden/>
          </w:rPr>
          <w:t>42</w:t>
        </w:r>
        <w:r>
          <w:rPr>
            <w:noProof/>
            <w:webHidden/>
          </w:rPr>
          <w:fldChar w:fldCharType="end"/>
        </w:r>
      </w:hyperlink>
    </w:p>
    <w:p w14:paraId="565A93E2" w14:textId="13BC942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82" w:history="1">
        <w:r w:rsidRPr="00032522">
          <w:rPr>
            <w:rStyle w:val="Hyperlink"/>
            <w:noProof/>
          </w:rPr>
          <w:t>Hình 2.18 Kết quả cài đặt composer thành công</w:t>
        </w:r>
        <w:r>
          <w:rPr>
            <w:noProof/>
            <w:webHidden/>
          </w:rPr>
          <w:tab/>
        </w:r>
        <w:r>
          <w:rPr>
            <w:noProof/>
            <w:webHidden/>
          </w:rPr>
          <w:fldChar w:fldCharType="begin"/>
        </w:r>
        <w:r>
          <w:rPr>
            <w:noProof/>
            <w:webHidden/>
          </w:rPr>
          <w:instrText xml:space="preserve"> PAGEREF _Toc185964982 \h </w:instrText>
        </w:r>
        <w:r>
          <w:rPr>
            <w:noProof/>
            <w:webHidden/>
          </w:rPr>
        </w:r>
        <w:r>
          <w:rPr>
            <w:noProof/>
            <w:webHidden/>
          </w:rPr>
          <w:fldChar w:fldCharType="separate"/>
        </w:r>
        <w:r>
          <w:rPr>
            <w:noProof/>
            <w:webHidden/>
          </w:rPr>
          <w:t>55</w:t>
        </w:r>
        <w:r>
          <w:rPr>
            <w:noProof/>
            <w:webHidden/>
          </w:rPr>
          <w:fldChar w:fldCharType="end"/>
        </w:r>
      </w:hyperlink>
    </w:p>
    <w:p w14:paraId="6BE83531" w14:textId="48F403D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83" w:history="1">
        <w:r w:rsidRPr="00032522">
          <w:rPr>
            <w:rStyle w:val="Hyperlink"/>
            <w:noProof/>
          </w:rPr>
          <w:t>Hình 2.19 Kết quả chạy serve thành công</w:t>
        </w:r>
        <w:r>
          <w:rPr>
            <w:noProof/>
            <w:webHidden/>
          </w:rPr>
          <w:tab/>
        </w:r>
        <w:r>
          <w:rPr>
            <w:noProof/>
            <w:webHidden/>
          </w:rPr>
          <w:fldChar w:fldCharType="begin"/>
        </w:r>
        <w:r>
          <w:rPr>
            <w:noProof/>
            <w:webHidden/>
          </w:rPr>
          <w:instrText xml:space="preserve"> PAGEREF _Toc185964983 \h </w:instrText>
        </w:r>
        <w:r>
          <w:rPr>
            <w:noProof/>
            <w:webHidden/>
          </w:rPr>
        </w:r>
        <w:r>
          <w:rPr>
            <w:noProof/>
            <w:webHidden/>
          </w:rPr>
          <w:fldChar w:fldCharType="separate"/>
        </w:r>
        <w:r>
          <w:rPr>
            <w:noProof/>
            <w:webHidden/>
          </w:rPr>
          <w:t>55</w:t>
        </w:r>
        <w:r>
          <w:rPr>
            <w:noProof/>
            <w:webHidden/>
          </w:rPr>
          <w:fldChar w:fldCharType="end"/>
        </w:r>
      </w:hyperlink>
    </w:p>
    <w:p w14:paraId="464D8ED0" w14:textId="33A4E357"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84" w:history="1">
        <w:r w:rsidRPr="00032522">
          <w:rPr>
            <w:rStyle w:val="Hyperlink"/>
            <w:noProof/>
          </w:rPr>
          <w:t>Hình 2.20 Kết quả hiển thị giao diện Laravel</w:t>
        </w:r>
        <w:r>
          <w:rPr>
            <w:noProof/>
            <w:webHidden/>
          </w:rPr>
          <w:tab/>
        </w:r>
        <w:r>
          <w:rPr>
            <w:noProof/>
            <w:webHidden/>
          </w:rPr>
          <w:fldChar w:fldCharType="begin"/>
        </w:r>
        <w:r>
          <w:rPr>
            <w:noProof/>
            <w:webHidden/>
          </w:rPr>
          <w:instrText xml:space="preserve"> PAGEREF _Toc185964984 \h </w:instrText>
        </w:r>
        <w:r>
          <w:rPr>
            <w:noProof/>
            <w:webHidden/>
          </w:rPr>
        </w:r>
        <w:r>
          <w:rPr>
            <w:noProof/>
            <w:webHidden/>
          </w:rPr>
          <w:fldChar w:fldCharType="separate"/>
        </w:r>
        <w:r>
          <w:rPr>
            <w:noProof/>
            <w:webHidden/>
          </w:rPr>
          <w:t>56</w:t>
        </w:r>
        <w:r>
          <w:rPr>
            <w:noProof/>
            <w:webHidden/>
          </w:rPr>
          <w:fldChar w:fldCharType="end"/>
        </w:r>
      </w:hyperlink>
    </w:p>
    <w:p w14:paraId="286C9EB3" w14:textId="38883F1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85" w:history="1">
        <w:r w:rsidRPr="00032522">
          <w:rPr>
            <w:rStyle w:val="Hyperlink"/>
            <w:noProof/>
          </w:rPr>
          <w:t>Hình 2.21 Kết quả tạo middleware</w:t>
        </w:r>
        <w:r>
          <w:rPr>
            <w:noProof/>
            <w:webHidden/>
          </w:rPr>
          <w:tab/>
        </w:r>
        <w:r>
          <w:rPr>
            <w:noProof/>
            <w:webHidden/>
          </w:rPr>
          <w:fldChar w:fldCharType="begin"/>
        </w:r>
        <w:r>
          <w:rPr>
            <w:noProof/>
            <w:webHidden/>
          </w:rPr>
          <w:instrText xml:space="preserve"> PAGEREF _Toc185964985 \h </w:instrText>
        </w:r>
        <w:r>
          <w:rPr>
            <w:noProof/>
            <w:webHidden/>
          </w:rPr>
        </w:r>
        <w:r>
          <w:rPr>
            <w:noProof/>
            <w:webHidden/>
          </w:rPr>
          <w:fldChar w:fldCharType="separate"/>
        </w:r>
        <w:r>
          <w:rPr>
            <w:noProof/>
            <w:webHidden/>
          </w:rPr>
          <w:t>62</w:t>
        </w:r>
        <w:r>
          <w:rPr>
            <w:noProof/>
            <w:webHidden/>
          </w:rPr>
          <w:fldChar w:fldCharType="end"/>
        </w:r>
      </w:hyperlink>
    </w:p>
    <w:p w14:paraId="6A110A66" w14:textId="7760C193"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86" w:history="1">
        <w:r w:rsidRPr="00032522">
          <w:rPr>
            <w:rStyle w:val="Hyperlink"/>
            <w:noProof/>
          </w:rPr>
          <w:t>Hình 2.22 Kết quả tạo PageController</w:t>
        </w:r>
        <w:r>
          <w:rPr>
            <w:noProof/>
            <w:webHidden/>
          </w:rPr>
          <w:tab/>
        </w:r>
        <w:r>
          <w:rPr>
            <w:noProof/>
            <w:webHidden/>
          </w:rPr>
          <w:fldChar w:fldCharType="begin"/>
        </w:r>
        <w:r>
          <w:rPr>
            <w:noProof/>
            <w:webHidden/>
          </w:rPr>
          <w:instrText xml:space="preserve"> PAGEREF _Toc185964986 \h </w:instrText>
        </w:r>
        <w:r>
          <w:rPr>
            <w:noProof/>
            <w:webHidden/>
          </w:rPr>
        </w:r>
        <w:r>
          <w:rPr>
            <w:noProof/>
            <w:webHidden/>
          </w:rPr>
          <w:fldChar w:fldCharType="separate"/>
        </w:r>
        <w:r>
          <w:rPr>
            <w:noProof/>
            <w:webHidden/>
          </w:rPr>
          <w:t>63</w:t>
        </w:r>
        <w:r>
          <w:rPr>
            <w:noProof/>
            <w:webHidden/>
          </w:rPr>
          <w:fldChar w:fldCharType="end"/>
        </w:r>
      </w:hyperlink>
    </w:p>
    <w:p w14:paraId="2AC8CEF0" w14:textId="178B3AB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87" w:history="1">
        <w:r w:rsidRPr="00032522">
          <w:rPr>
            <w:rStyle w:val="Hyperlink"/>
            <w:noProof/>
          </w:rPr>
          <w:t>Hình 2.23 Kết quả chạy logic trong controller thông qua route</w:t>
        </w:r>
        <w:r>
          <w:rPr>
            <w:noProof/>
            <w:webHidden/>
          </w:rPr>
          <w:tab/>
        </w:r>
        <w:r>
          <w:rPr>
            <w:noProof/>
            <w:webHidden/>
          </w:rPr>
          <w:fldChar w:fldCharType="begin"/>
        </w:r>
        <w:r>
          <w:rPr>
            <w:noProof/>
            <w:webHidden/>
          </w:rPr>
          <w:instrText xml:space="preserve"> PAGEREF _Toc185964987 \h </w:instrText>
        </w:r>
        <w:r>
          <w:rPr>
            <w:noProof/>
            <w:webHidden/>
          </w:rPr>
        </w:r>
        <w:r>
          <w:rPr>
            <w:noProof/>
            <w:webHidden/>
          </w:rPr>
          <w:fldChar w:fldCharType="separate"/>
        </w:r>
        <w:r>
          <w:rPr>
            <w:noProof/>
            <w:webHidden/>
          </w:rPr>
          <w:t>64</w:t>
        </w:r>
        <w:r>
          <w:rPr>
            <w:noProof/>
            <w:webHidden/>
          </w:rPr>
          <w:fldChar w:fldCharType="end"/>
        </w:r>
      </w:hyperlink>
    </w:p>
    <w:p w14:paraId="74B78588" w14:textId="2F57D7E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88" w:history="1">
        <w:r w:rsidRPr="00032522">
          <w:rPr>
            <w:rStyle w:val="Hyperlink"/>
            <w:noProof/>
          </w:rPr>
          <w:t>Hình 2.24 Kết quả hiển thị từ view</w:t>
        </w:r>
        <w:r>
          <w:rPr>
            <w:noProof/>
            <w:webHidden/>
          </w:rPr>
          <w:tab/>
        </w:r>
        <w:r>
          <w:rPr>
            <w:noProof/>
            <w:webHidden/>
          </w:rPr>
          <w:fldChar w:fldCharType="begin"/>
        </w:r>
        <w:r>
          <w:rPr>
            <w:noProof/>
            <w:webHidden/>
          </w:rPr>
          <w:instrText xml:space="preserve"> PAGEREF _Toc185964988 \h </w:instrText>
        </w:r>
        <w:r>
          <w:rPr>
            <w:noProof/>
            <w:webHidden/>
          </w:rPr>
        </w:r>
        <w:r>
          <w:rPr>
            <w:noProof/>
            <w:webHidden/>
          </w:rPr>
          <w:fldChar w:fldCharType="separate"/>
        </w:r>
        <w:r>
          <w:rPr>
            <w:noProof/>
            <w:webHidden/>
          </w:rPr>
          <w:t>66</w:t>
        </w:r>
        <w:r>
          <w:rPr>
            <w:noProof/>
            <w:webHidden/>
          </w:rPr>
          <w:fldChar w:fldCharType="end"/>
        </w:r>
      </w:hyperlink>
    </w:p>
    <w:p w14:paraId="3F8AA306" w14:textId="780DBFD3"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89" w:history="1">
        <w:r w:rsidRPr="00032522">
          <w:rPr>
            <w:rStyle w:val="Hyperlink"/>
            <w:noProof/>
          </w:rPr>
          <w:t>Hình 2.25 Cách hoạt động của mô hình Client-Server</w:t>
        </w:r>
        <w:r>
          <w:rPr>
            <w:noProof/>
            <w:webHidden/>
          </w:rPr>
          <w:tab/>
        </w:r>
        <w:r>
          <w:rPr>
            <w:noProof/>
            <w:webHidden/>
          </w:rPr>
          <w:fldChar w:fldCharType="begin"/>
        </w:r>
        <w:r>
          <w:rPr>
            <w:noProof/>
            <w:webHidden/>
          </w:rPr>
          <w:instrText xml:space="preserve"> PAGEREF _Toc185964989 \h </w:instrText>
        </w:r>
        <w:r>
          <w:rPr>
            <w:noProof/>
            <w:webHidden/>
          </w:rPr>
        </w:r>
        <w:r>
          <w:rPr>
            <w:noProof/>
            <w:webHidden/>
          </w:rPr>
          <w:fldChar w:fldCharType="separate"/>
        </w:r>
        <w:r>
          <w:rPr>
            <w:noProof/>
            <w:webHidden/>
          </w:rPr>
          <w:t>75</w:t>
        </w:r>
        <w:r>
          <w:rPr>
            <w:noProof/>
            <w:webHidden/>
          </w:rPr>
          <w:fldChar w:fldCharType="end"/>
        </w:r>
      </w:hyperlink>
    </w:p>
    <w:p w14:paraId="449CF752" w14:textId="4341EF7A"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90" w:history="1">
        <w:r w:rsidRPr="00032522">
          <w:rPr>
            <w:rStyle w:val="Hyperlink"/>
            <w:noProof/>
          </w:rPr>
          <w:t>Hình 2.26 Lấy địa chỉ API dùng phương thức GET</w:t>
        </w:r>
        <w:r>
          <w:rPr>
            <w:noProof/>
            <w:webHidden/>
          </w:rPr>
          <w:tab/>
        </w:r>
        <w:r>
          <w:rPr>
            <w:noProof/>
            <w:webHidden/>
          </w:rPr>
          <w:fldChar w:fldCharType="begin"/>
        </w:r>
        <w:r>
          <w:rPr>
            <w:noProof/>
            <w:webHidden/>
          </w:rPr>
          <w:instrText xml:space="preserve"> PAGEREF _Toc185964990 \h </w:instrText>
        </w:r>
        <w:r>
          <w:rPr>
            <w:noProof/>
            <w:webHidden/>
          </w:rPr>
        </w:r>
        <w:r>
          <w:rPr>
            <w:noProof/>
            <w:webHidden/>
          </w:rPr>
          <w:fldChar w:fldCharType="separate"/>
        </w:r>
        <w:r>
          <w:rPr>
            <w:noProof/>
            <w:webHidden/>
          </w:rPr>
          <w:t>80</w:t>
        </w:r>
        <w:r>
          <w:rPr>
            <w:noProof/>
            <w:webHidden/>
          </w:rPr>
          <w:fldChar w:fldCharType="end"/>
        </w:r>
      </w:hyperlink>
    </w:p>
    <w:p w14:paraId="54C8CBF8" w14:textId="6CE26BD1"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91" w:history="1">
        <w:r w:rsidRPr="00032522">
          <w:rPr>
            <w:rStyle w:val="Hyperlink"/>
            <w:noProof/>
          </w:rPr>
          <w:t>Hình 2.27 Kết quả lấy dữ liệu thành công</w:t>
        </w:r>
        <w:r>
          <w:rPr>
            <w:noProof/>
            <w:webHidden/>
          </w:rPr>
          <w:tab/>
        </w:r>
        <w:r>
          <w:rPr>
            <w:noProof/>
            <w:webHidden/>
          </w:rPr>
          <w:fldChar w:fldCharType="begin"/>
        </w:r>
        <w:r>
          <w:rPr>
            <w:noProof/>
            <w:webHidden/>
          </w:rPr>
          <w:instrText xml:space="preserve"> PAGEREF _Toc185964991 \h </w:instrText>
        </w:r>
        <w:r>
          <w:rPr>
            <w:noProof/>
            <w:webHidden/>
          </w:rPr>
        </w:r>
        <w:r>
          <w:rPr>
            <w:noProof/>
            <w:webHidden/>
          </w:rPr>
          <w:fldChar w:fldCharType="separate"/>
        </w:r>
        <w:r>
          <w:rPr>
            <w:noProof/>
            <w:webHidden/>
          </w:rPr>
          <w:t>80</w:t>
        </w:r>
        <w:r>
          <w:rPr>
            <w:noProof/>
            <w:webHidden/>
          </w:rPr>
          <w:fldChar w:fldCharType="end"/>
        </w:r>
      </w:hyperlink>
    </w:p>
    <w:p w14:paraId="3645D85D" w14:textId="10F12672"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92" w:history="1">
        <w:r w:rsidRPr="00032522">
          <w:rPr>
            <w:rStyle w:val="Hyperlink"/>
            <w:noProof/>
          </w:rPr>
          <w:t>Hình 2.28 Tạo request POST</w:t>
        </w:r>
        <w:r>
          <w:rPr>
            <w:noProof/>
            <w:webHidden/>
          </w:rPr>
          <w:tab/>
        </w:r>
        <w:r>
          <w:rPr>
            <w:noProof/>
            <w:webHidden/>
          </w:rPr>
          <w:fldChar w:fldCharType="begin"/>
        </w:r>
        <w:r>
          <w:rPr>
            <w:noProof/>
            <w:webHidden/>
          </w:rPr>
          <w:instrText xml:space="preserve"> PAGEREF _Toc185964992 \h </w:instrText>
        </w:r>
        <w:r>
          <w:rPr>
            <w:noProof/>
            <w:webHidden/>
          </w:rPr>
        </w:r>
        <w:r>
          <w:rPr>
            <w:noProof/>
            <w:webHidden/>
          </w:rPr>
          <w:fldChar w:fldCharType="separate"/>
        </w:r>
        <w:r>
          <w:rPr>
            <w:noProof/>
            <w:webHidden/>
          </w:rPr>
          <w:t>81</w:t>
        </w:r>
        <w:r>
          <w:rPr>
            <w:noProof/>
            <w:webHidden/>
          </w:rPr>
          <w:fldChar w:fldCharType="end"/>
        </w:r>
      </w:hyperlink>
    </w:p>
    <w:p w14:paraId="308A3783" w14:textId="2EE5DE7E"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93" w:history="1">
        <w:r w:rsidRPr="00032522">
          <w:rPr>
            <w:rStyle w:val="Hyperlink"/>
            <w:noProof/>
          </w:rPr>
          <w:t>Hình 3.1 Chức năng của quản trị</w:t>
        </w:r>
        <w:r>
          <w:rPr>
            <w:noProof/>
            <w:webHidden/>
          </w:rPr>
          <w:tab/>
        </w:r>
        <w:r>
          <w:rPr>
            <w:noProof/>
            <w:webHidden/>
          </w:rPr>
          <w:fldChar w:fldCharType="begin"/>
        </w:r>
        <w:r>
          <w:rPr>
            <w:noProof/>
            <w:webHidden/>
          </w:rPr>
          <w:instrText xml:space="preserve"> PAGEREF _Toc185964993 \h </w:instrText>
        </w:r>
        <w:r>
          <w:rPr>
            <w:noProof/>
            <w:webHidden/>
          </w:rPr>
        </w:r>
        <w:r>
          <w:rPr>
            <w:noProof/>
            <w:webHidden/>
          </w:rPr>
          <w:fldChar w:fldCharType="separate"/>
        </w:r>
        <w:r>
          <w:rPr>
            <w:noProof/>
            <w:webHidden/>
          </w:rPr>
          <w:t>82</w:t>
        </w:r>
        <w:r>
          <w:rPr>
            <w:noProof/>
            <w:webHidden/>
          </w:rPr>
          <w:fldChar w:fldCharType="end"/>
        </w:r>
      </w:hyperlink>
    </w:p>
    <w:p w14:paraId="41805A42" w14:textId="2057041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94" w:history="1">
        <w:r w:rsidRPr="00032522">
          <w:rPr>
            <w:rStyle w:val="Hyperlink"/>
            <w:noProof/>
          </w:rPr>
          <w:t>Hình 3.2 Kiến trúc hệ thống Client-Server của website bán cây cảnh</w:t>
        </w:r>
        <w:r>
          <w:rPr>
            <w:noProof/>
            <w:webHidden/>
          </w:rPr>
          <w:tab/>
        </w:r>
        <w:r>
          <w:rPr>
            <w:noProof/>
            <w:webHidden/>
          </w:rPr>
          <w:fldChar w:fldCharType="begin"/>
        </w:r>
        <w:r>
          <w:rPr>
            <w:noProof/>
            <w:webHidden/>
          </w:rPr>
          <w:instrText xml:space="preserve"> PAGEREF _Toc185964994 \h </w:instrText>
        </w:r>
        <w:r>
          <w:rPr>
            <w:noProof/>
            <w:webHidden/>
          </w:rPr>
        </w:r>
        <w:r>
          <w:rPr>
            <w:noProof/>
            <w:webHidden/>
          </w:rPr>
          <w:fldChar w:fldCharType="separate"/>
        </w:r>
        <w:r>
          <w:rPr>
            <w:noProof/>
            <w:webHidden/>
          </w:rPr>
          <w:t>84</w:t>
        </w:r>
        <w:r>
          <w:rPr>
            <w:noProof/>
            <w:webHidden/>
          </w:rPr>
          <w:fldChar w:fldCharType="end"/>
        </w:r>
      </w:hyperlink>
    </w:p>
    <w:p w14:paraId="74135C42" w14:textId="0482228E"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95" w:history="1">
        <w:r w:rsidRPr="00032522">
          <w:rPr>
            <w:rStyle w:val="Hyperlink"/>
            <w:noProof/>
          </w:rPr>
          <w:t>Hình 3.3 Sơ đồ usecase tổng quát</w:t>
        </w:r>
        <w:r>
          <w:rPr>
            <w:noProof/>
            <w:webHidden/>
          </w:rPr>
          <w:tab/>
        </w:r>
        <w:r>
          <w:rPr>
            <w:noProof/>
            <w:webHidden/>
          </w:rPr>
          <w:fldChar w:fldCharType="begin"/>
        </w:r>
        <w:r>
          <w:rPr>
            <w:noProof/>
            <w:webHidden/>
          </w:rPr>
          <w:instrText xml:space="preserve"> PAGEREF _Toc185964995 \h </w:instrText>
        </w:r>
        <w:r>
          <w:rPr>
            <w:noProof/>
            <w:webHidden/>
          </w:rPr>
        </w:r>
        <w:r>
          <w:rPr>
            <w:noProof/>
            <w:webHidden/>
          </w:rPr>
          <w:fldChar w:fldCharType="separate"/>
        </w:r>
        <w:r>
          <w:rPr>
            <w:noProof/>
            <w:webHidden/>
          </w:rPr>
          <w:t>85</w:t>
        </w:r>
        <w:r>
          <w:rPr>
            <w:noProof/>
            <w:webHidden/>
          </w:rPr>
          <w:fldChar w:fldCharType="end"/>
        </w:r>
      </w:hyperlink>
    </w:p>
    <w:p w14:paraId="25C7385B" w14:textId="0C60C83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96" w:history="1">
        <w:r w:rsidRPr="00032522">
          <w:rPr>
            <w:rStyle w:val="Hyperlink"/>
            <w:noProof/>
          </w:rPr>
          <w:t>Hình 3.4 Sơ đồ usecase khách hàng</w:t>
        </w:r>
        <w:r>
          <w:rPr>
            <w:noProof/>
            <w:webHidden/>
          </w:rPr>
          <w:tab/>
        </w:r>
        <w:r>
          <w:rPr>
            <w:noProof/>
            <w:webHidden/>
          </w:rPr>
          <w:fldChar w:fldCharType="begin"/>
        </w:r>
        <w:r>
          <w:rPr>
            <w:noProof/>
            <w:webHidden/>
          </w:rPr>
          <w:instrText xml:space="preserve"> PAGEREF _Toc185964996 \h </w:instrText>
        </w:r>
        <w:r>
          <w:rPr>
            <w:noProof/>
            <w:webHidden/>
          </w:rPr>
        </w:r>
        <w:r>
          <w:rPr>
            <w:noProof/>
            <w:webHidden/>
          </w:rPr>
          <w:fldChar w:fldCharType="separate"/>
        </w:r>
        <w:r>
          <w:rPr>
            <w:noProof/>
            <w:webHidden/>
          </w:rPr>
          <w:t>86</w:t>
        </w:r>
        <w:r>
          <w:rPr>
            <w:noProof/>
            <w:webHidden/>
          </w:rPr>
          <w:fldChar w:fldCharType="end"/>
        </w:r>
      </w:hyperlink>
    </w:p>
    <w:p w14:paraId="66C9AF95" w14:textId="4396BA6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97" w:history="1">
        <w:r w:rsidRPr="00032522">
          <w:rPr>
            <w:rStyle w:val="Hyperlink"/>
            <w:noProof/>
          </w:rPr>
          <w:t>Hình 3.5 Sơ đồ usecase đăng ký tài khoản</w:t>
        </w:r>
        <w:r>
          <w:rPr>
            <w:noProof/>
            <w:webHidden/>
          </w:rPr>
          <w:tab/>
        </w:r>
        <w:r>
          <w:rPr>
            <w:noProof/>
            <w:webHidden/>
          </w:rPr>
          <w:fldChar w:fldCharType="begin"/>
        </w:r>
        <w:r>
          <w:rPr>
            <w:noProof/>
            <w:webHidden/>
          </w:rPr>
          <w:instrText xml:space="preserve"> PAGEREF _Toc185964997 \h </w:instrText>
        </w:r>
        <w:r>
          <w:rPr>
            <w:noProof/>
            <w:webHidden/>
          </w:rPr>
        </w:r>
        <w:r>
          <w:rPr>
            <w:noProof/>
            <w:webHidden/>
          </w:rPr>
          <w:fldChar w:fldCharType="separate"/>
        </w:r>
        <w:r>
          <w:rPr>
            <w:noProof/>
            <w:webHidden/>
          </w:rPr>
          <w:t>87</w:t>
        </w:r>
        <w:r>
          <w:rPr>
            <w:noProof/>
            <w:webHidden/>
          </w:rPr>
          <w:fldChar w:fldCharType="end"/>
        </w:r>
      </w:hyperlink>
    </w:p>
    <w:p w14:paraId="6261CDA1" w14:textId="262B2E1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98" w:history="1">
        <w:r w:rsidRPr="00032522">
          <w:rPr>
            <w:rStyle w:val="Hyperlink"/>
            <w:noProof/>
          </w:rPr>
          <w:t>Hình 3.6 Sơ đồ usecase đăng nhập</w:t>
        </w:r>
        <w:r>
          <w:rPr>
            <w:noProof/>
            <w:webHidden/>
          </w:rPr>
          <w:tab/>
        </w:r>
        <w:r>
          <w:rPr>
            <w:noProof/>
            <w:webHidden/>
          </w:rPr>
          <w:fldChar w:fldCharType="begin"/>
        </w:r>
        <w:r>
          <w:rPr>
            <w:noProof/>
            <w:webHidden/>
          </w:rPr>
          <w:instrText xml:space="preserve"> PAGEREF _Toc185964998 \h </w:instrText>
        </w:r>
        <w:r>
          <w:rPr>
            <w:noProof/>
            <w:webHidden/>
          </w:rPr>
        </w:r>
        <w:r>
          <w:rPr>
            <w:noProof/>
            <w:webHidden/>
          </w:rPr>
          <w:fldChar w:fldCharType="separate"/>
        </w:r>
        <w:r>
          <w:rPr>
            <w:noProof/>
            <w:webHidden/>
          </w:rPr>
          <w:t>89</w:t>
        </w:r>
        <w:r>
          <w:rPr>
            <w:noProof/>
            <w:webHidden/>
          </w:rPr>
          <w:fldChar w:fldCharType="end"/>
        </w:r>
      </w:hyperlink>
    </w:p>
    <w:p w14:paraId="5D1A85E8" w14:textId="02DA4D0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4999" w:history="1">
        <w:r w:rsidRPr="00032522">
          <w:rPr>
            <w:rStyle w:val="Hyperlink"/>
            <w:noProof/>
          </w:rPr>
          <w:t>Hình 3.7 Sơ đồ usecase đặt hàng</w:t>
        </w:r>
        <w:r>
          <w:rPr>
            <w:noProof/>
            <w:webHidden/>
          </w:rPr>
          <w:tab/>
        </w:r>
        <w:r>
          <w:rPr>
            <w:noProof/>
            <w:webHidden/>
          </w:rPr>
          <w:fldChar w:fldCharType="begin"/>
        </w:r>
        <w:r>
          <w:rPr>
            <w:noProof/>
            <w:webHidden/>
          </w:rPr>
          <w:instrText xml:space="preserve"> PAGEREF _Toc185964999 \h </w:instrText>
        </w:r>
        <w:r>
          <w:rPr>
            <w:noProof/>
            <w:webHidden/>
          </w:rPr>
        </w:r>
        <w:r>
          <w:rPr>
            <w:noProof/>
            <w:webHidden/>
          </w:rPr>
          <w:fldChar w:fldCharType="separate"/>
        </w:r>
        <w:r>
          <w:rPr>
            <w:noProof/>
            <w:webHidden/>
          </w:rPr>
          <w:t>91</w:t>
        </w:r>
        <w:r>
          <w:rPr>
            <w:noProof/>
            <w:webHidden/>
          </w:rPr>
          <w:fldChar w:fldCharType="end"/>
        </w:r>
      </w:hyperlink>
    </w:p>
    <w:p w14:paraId="5D900F1D" w14:textId="78BE6E26"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00" w:history="1">
        <w:r w:rsidRPr="00032522">
          <w:rPr>
            <w:rStyle w:val="Hyperlink"/>
            <w:noProof/>
          </w:rPr>
          <w:t>Hình 3.8 Sơ đồ usecase quản trị</w:t>
        </w:r>
        <w:r>
          <w:rPr>
            <w:noProof/>
            <w:webHidden/>
          </w:rPr>
          <w:tab/>
        </w:r>
        <w:r>
          <w:rPr>
            <w:noProof/>
            <w:webHidden/>
          </w:rPr>
          <w:fldChar w:fldCharType="begin"/>
        </w:r>
        <w:r>
          <w:rPr>
            <w:noProof/>
            <w:webHidden/>
          </w:rPr>
          <w:instrText xml:space="preserve"> PAGEREF _Toc185965000 \h </w:instrText>
        </w:r>
        <w:r>
          <w:rPr>
            <w:noProof/>
            <w:webHidden/>
          </w:rPr>
        </w:r>
        <w:r>
          <w:rPr>
            <w:noProof/>
            <w:webHidden/>
          </w:rPr>
          <w:fldChar w:fldCharType="separate"/>
        </w:r>
        <w:r>
          <w:rPr>
            <w:noProof/>
            <w:webHidden/>
          </w:rPr>
          <w:t>93</w:t>
        </w:r>
        <w:r>
          <w:rPr>
            <w:noProof/>
            <w:webHidden/>
          </w:rPr>
          <w:fldChar w:fldCharType="end"/>
        </w:r>
      </w:hyperlink>
    </w:p>
    <w:p w14:paraId="7AA0B2B5" w14:textId="1E52DC06"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01" w:history="1">
        <w:r w:rsidRPr="00032522">
          <w:rPr>
            <w:rStyle w:val="Hyperlink"/>
            <w:noProof/>
          </w:rPr>
          <w:t>Hình 3.9 Sơ đồ usecase đăng nhập</w:t>
        </w:r>
        <w:r>
          <w:rPr>
            <w:noProof/>
            <w:webHidden/>
          </w:rPr>
          <w:tab/>
        </w:r>
        <w:r>
          <w:rPr>
            <w:noProof/>
            <w:webHidden/>
          </w:rPr>
          <w:fldChar w:fldCharType="begin"/>
        </w:r>
        <w:r>
          <w:rPr>
            <w:noProof/>
            <w:webHidden/>
          </w:rPr>
          <w:instrText xml:space="preserve"> PAGEREF _Toc185965001 \h </w:instrText>
        </w:r>
        <w:r>
          <w:rPr>
            <w:noProof/>
            <w:webHidden/>
          </w:rPr>
        </w:r>
        <w:r>
          <w:rPr>
            <w:noProof/>
            <w:webHidden/>
          </w:rPr>
          <w:fldChar w:fldCharType="separate"/>
        </w:r>
        <w:r>
          <w:rPr>
            <w:noProof/>
            <w:webHidden/>
          </w:rPr>
          <w:t>94</w:t>
        </w:r>
        <w:r>
          <w:rPr>
            <w:noProof/>
            <w:webHidden/>
          </w:rPr>
          <w:fldChar w:fldCharType="end"/>
        </w:r>
      </w:hyperlink>
    </w:p>
    <w:p w14:paraId="01F4CE88" w14:textId="54820382"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02" w:history="1">
        <w:r w:rsidRPr="00032522">
          <w:rPr>
            <w:rStyle w:val="Hyperlink"/>
            <w:noProof/>
          </w:rPr>
          <w:t>Hình 3.10 Biểu đồ usecase quản lí danh mục</w:t>
        </w:r>
        <w:r>
          <w:rPr>
            <w:noProof/>
            <w:webHidden/>
          </w:rPr>
          <w:tab/>
        </w:r>
        <w:r>
          <w:rPr>
            <w:noProof/>
            <w:webHidden/>
          </w:rPr>
          <w:fldChar w:fldCharType="begin"/>
        </w:r>
        <w:r>
          <w:rPr>
            <w:noProof/>
            <w:webHidden/>
          </w:rPr>
          <w:instrText xml:space="preserve"> PAGEREF _Toc185965002 \h </w:instrText>
        </w:r>
        <w:r>
          <w:rPr>
            <w:noProof/>
            <w:webHidden/>
          </w:rPr>
        </w:r>
        <w:r>
          <w:rPr>
            <w:noProof/>
            <w:webHidden/>
          </w:rPr>
          <w:fldChar w:fldCharType="separate"/>
        </w:r>
        <w:r>
          <w:rPr>
            <w:noProof/>
            <w:webHidden/>
          </w:rPr>
          <w:t>95</w:t>
        </w:r>
        <w:r>
          <w:rPr>
            <w:noProof/>
            <w:webHidden/>
          </w:rPr>
          <w:fldChar w:fldCharType="end"/>
        </w:r>
      </w:hyperlink>
    </w:p>
    <w:p w14:paraId="27A3E5CA" w14:textId="546819A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03" w:history="1">
        <w:r w:rsidRPr="00032522">
          <w:rPr>
            <w:rStyle w:val="Hyperlink"/>
            <w:noProof/>
          </w:rPr>
          <w:t>Hình 3.11 Sơ đồ usecase quản lí sản phẩm</w:t>
        </w:r>
        <w:r>
          <w:rPr>
            <w:noProof/>
            <w:webHidden/>
          </w:rPr>
          <w:tab/>
        </w:r>
        <w:r>
          <w:rPr>
            <w:noProof/>
            <w:webHidden/>
          </w:rPr>
          <w:fldChar w:fldCharType="begin"/>
        </w:r>
        <w:r>
          <w:rPr>
            <w:noProof/>
            <w:webHidden/>
          </w:rPr>
          <w:instrText xml:space="preserve"> PAGEREF _Toc185965003 \h </w:instrText>
        </w:r>
        <w:r>
          <w:rPr>
            <w:noProof/>
            <w:webHidden/>
          </w:rPr>
        </w:r>
        <w:r>
          <w:rPr>
            <w:noProof/>
            <w:webHidden/>
          </w:rPr>
          <w:fldChar w:fldCharType="separate"/>
        </w:r>
        <w:r>
          <w:rPr>
            <w:noProof/>
            <w:webHidden/>
          </w:rPr>
          <w:t>96</w:t>
        </w:r>
        <w:r>
          <w:rPr>
            <w:noProof/>
            <w:webHidden/>
          </w:rPr>
          <w:fldChar w:fldCharType="end"/>
        </w:r>
      </w:hyperlink>
    </w:p>
    <w:p w14:paraId="55B33A92" w14:textId="06B15CF3"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04" w:history="1">
        <w:r w:rsidRPr="00032522">
          <w:rPr>
            <w:rStyle w:val="Hyperlink"/>
            <w:noProof/>
          </w:rPr>
          <w:t>Hình 3.12 Sơ đồ usecase quản lí hình ảnh</w:t>
        </w:r>
        <w:r>
          <w:rPr>
            <w:noProof/>
            <w:webHidden/>
          </w:rPr>
          <w:tab/>
        </w:r>
        <w:r>
          <w:rPr>
            <w:noProof/>
            <w:webHidden/>
          </w:rPr>
          <w:fldChar w:fldCharType="begin"/>
        </w:r>
        <w:r>
          <w:rPr>
            <w:noProof/>
            <w:webHidden/>
          </w:rPr>
          <w:instrText xml:space="preserve"> PAGEREF _Toc185965004 \h </w:instrText>
        </w:r>
        <w:r>
          <w:rPr>
            <w:noProof/>
            <w:webHidden/>
          </w:rPr>
        </w:r>
        <w:r>
          <w:rPr>
            <w:noProof/>
            <w:webHidden/>
          </w:rPr>
          <w:fldChar w:fldCharType="separate"/>
        </w:r>
        <w:r>
          <w:rPr>
            <w:noProof/>
            <w:webHidden/>
          </w:rPr>
          <w:t>98</w:t>
        </w:r>
        <w:r>
          <w:rPr>
            <w:noProof/>
            <w:webHidden/>
          </w:rPr>
          <w:fldChar w:fldCharType="end"/>
        </w:r>
      </w:hyperlink>
    </w:p>
    <w:p w14:paraId="57DAC8C2" w14:textId="6961F4AE"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05" w:history="1">
        <w:r w:rsidRPr="00032522">
          <w:rPr>
            <w:rStyle w:val="Hyperlink"/>
            <w:noProof/>
          </w:rPr>
          <w:t>Hình 3.13 Sơ đồ usecase quản lí đơn hàng</w:t>
        </w:r>
        <w:r>
          <w:rPr>
            <w:noProof/>
            <w:webHidden/>
          </w:rPr>
          <w:tab/>
        </w:r>
        <w:r>
          <w:rPr>
            <w:noProof/>
            <w:webHidden/>
          </w:rPr>
          <w:fldChar w:fldCharType="begin"/>
        </w:r>
        <w:r>
          <w:rPr>
            <w:noProof/>
            <w:webHidden/>
          </w:rPr>
          <w:instrText xml:space="preserve"> PAGEREF _Toc185965005 \h </w:instrText>
        </w:r>
        <w:r>
          <w:rPr>
            <w:noProof/>
            <w:webHidden/>
          </w:rPr>
        </w:r>
        <w:r>
          <w:rPr>
            <w:noProof/>
            <w:webHidden/>
          </w:rPr>
          <w:fldChar w:fldCharType="separate"/>
        </w:r>
        <w:r>
          <w:rPr>
            <w:noProof/>
            <w:webHidden/>
          </w:rPr>
          <w:t>100</w:t>
        </w:r>
        <w:r>
          <w:rPr>
            <w:noProof/>
            <w:webHidden/>
          </w:rPr>
          <w:fldChar w:fldCharType="end"/>
        </w:r>
      </w:hyperlink>
    </w:p>
    <w:p w14:paraId="7F548C85" w14:textId="429CEF61"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06" w:history="1">
        <w:r w:rsidRPr="00032522">
          <w:rPr>
            <w:rStyle w:val="Hyperlink"/>
            <w:noProof/>
          </w:rPr>
          <w:t>Hình 3.14 Sơ đồ usecase thống kê doanh thu</w:t>
        </w:r>
        <w:r>
          <w:rPr>
            <w:noProof/>
            <w:webHidden/>
          </w:rPr>
          <w:tab/>
        </w:r>
        <w:r>
          <w:rPr>
            <w:noProof/>
            <w:webHidden/>
          </w:rPr>
          <w:fldChar w:fldCharType="begin"/>
        </w:r>
        <w:r>
          <w:rPr>
            <w:noProof/>
            <w:webHidden/>
          </w:rPr>
          <w:instrText xml:space="preserve"> PAGEREF _Toc185965006 \h </w:instrText>
        </w:r>
        <w:r>
          <w:rPr>
            <w:noProof/>
            <w:webHidden/>
          </w:rPr>
        </w:r>
        <w:r>
          <w:rPr>
            <w:noProof/>
            <w:webHidden/>
          </w:rPr>
          <w:fldChar w:fldCharType="separate"/>
        </w:r>
        <w:r>
          <w:rPr>
            <w:noProof/>
            <w:webHidden/>
          </w:rPr>
          <w:t>102</w:t>
        </w:r>
        <w:r>
          <w:rPr>
            <w:noProof/>
            <w:webHidden/>
          </w:rPr>
          <w:fldChar w:fldCharType="end"/>
        </w:r>
      </w:hyperlink>
    </w:p>
    <w:p w14:paraId="699FC68C" w14:textId="5E1B08EE"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07" w:history="1">
        <w:r w:rsidRPr="00032522">
          <w:rPr>
            <w:rStyle w:val="Hyperlink"/>
            <w:noProof/>
          </w:rPr>
          <w:t>Hình 3.15 Sơ đồ usecase thống kê sản phẩm bán chạy</w:t>
        </w:r>
        <w:r>
          <w:rPr>
            <w:noProof/>
            <w:webHidden/>
          </w:rPr>
          <w:tab/>
        </w:r>
        <w:r>
          <w:rPr>
            <w:noProof/>
            <w:webHidden/>
          </w:rPr>
          <w:fldChar w:fldCharType="begin"/>
        </w:r>
        <w:r>
          <w:rPr>
            <w:noProof/>
            <w:webHidden/>
          </w:rPr>
          <w:instrText xml:space="preserve"> PAGEREF _Toc185965007 \h </w:instrText>
        </w:r>
        <w:r>
          <w:rPr>
            <w:noProof/>
            <w:webHidden/>
          </w:rPr>
        </w:r>
        <w:r>
          <w:rPr>
            <w:noProof/>
            <w:webHidden/>
          </w:rPr>
          <w:fldChar w:fldCharType="separate"/>
        </w:r>
        <w:r>
          <w:rPr>
            <w:noProof/>
            <w:webHidden/>
          </w:rPr>
          <w:t>103</w:t>
        </w:r>
        <w:r>
          <w:rPr>
            <w:noProof/>
            <w:webHidden/>
          </w:rPr>
          <w:fldChar w:fldCharType="end"/>
        </w:r>
      </w:hyperlink>
    </w:p>
    <w:p w14:paraId="3190C8FE" w14:textId="37712D1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08" w:history="1">
        <w:r w:rsidRPr="00032522">
          <w:rPr>
            <w:rStyle w:val="Hyperlink"/>
            <w:noProof/>
          </w:rPr>
          <w:t>Hình 3.16 Sơ đồ usecase thống kê số lượng sản phẩm tồn kho</w:t>
        </w:r>
        <w:r>
          <w:rPr>
            <w:noProof/>
            <w:webHidden/>
          </w:rPr>
          <w:tab/>
        </w:r>
        <w:r>
          <w:rPr>
            <w:noProof/>
            <w:webHidden/>
          </w:rPr>
          <w:fldChar w:fldCharType="begin"/>
        </w:r>
        <w:r>
          <w:rPr>
            <w:noProof/>
            <w:webHidden/>
          </w:rPr>
          <w:instrText xml:space="preserve"> PAGEREF _Toc185965008 \h </w:instrText>
        </w:r>
        <w:r>
          <w:rPr>
            <w:noProof/>
            <w:webHidden/>
          </w:rPr>
        </w:r>
        <w:r>
          <w:rPr>
            <w:noProof/>
            <w:webHidden/>
          </w:rPr>
          <w:fldChar w:fldCharType="separate"/>
        </w:r>
        <w:r>
          <w:rPr>
            <w:noProof/>
            <w:webHidden/>
          </w:rPr>
          <w:t>104</w:t>
        </w:r>
        <w:r>
          <w:rPr>
            <w:noProof/>
            <w:webHidden/>
          </w:rPr>
          <w:fldChar w:fldCharType="end"/>
        </w:r>
      </w:hyperlink>
    </w:p>
    <w:p w14:paraId="1A7B93D7" w14:textId="6FCAB02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09" w:history="1">
        <w:r w:rsidRPr="00032522">
          <w:rPr>
            <w:rStyle w:val="Hyperlink"/>
            <w:noProof/>
          </w:rPr>
          <w:t>Hình 3.17 Sơ đồ lớp</w:t>
        </w:r>
        <w:r>
          <w:rPr>
            <w:noProof/>
            <w:webHidden/>
          </w:rPr>
          <w:tab/>
        </w:r>
        <w:r>
          <w:rPr>
            <w:noProof/>
            <w:webHidden/>
          </w:rPr>
          <w:fldChar w:fldCharType="begin"/>
        </w:r>
        <w:r>
          <w:rPr>
            <w:noProof/>
            <w:webHidden/>
          </w:rPr>
          <w:instrText xml:space="preserve"> PAGEREF _Toc185965009 \h </w:instrText>
        </w:r>
        <w:r>
          <w:rPr>
            <w:noProof/>
            <w:webHidden/>
          </w:rPr>
        </w:r>
        <w:r>
          <w:rPr>
            <w:noProof/>
            <w:webHidden/>
          </w:rPr>
          <w:fldChar w:fldCharType="separate"/>
        </w:r>
        <w:r>
          <w:rPr>
            <w:noProof/>
            <w:webHidden/>
          </w:rPr>
          <w:t>106</w:t>
        </w:r>
        <w:r>
          <w:rPr>
            <w:noProof/>
            <w:webHidden/>
          </w:rPr>
          <w:fldChar w:fldCharType="end"/>
        </w:r>
      </w:hyperlink>
    </w:p>
    <w:p w14:paraId="11E3513C" w14:textId="021A01AD"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10" w:history="1">
        <w:r w:rsidRPr="00032522">
          <w:rPr>
            <w:rStyle w:val="Hyperlink"/>
            <w:noProof/>
          </w:rPr>
          <w:t>Hình 3.18 Sơ đồ hoạt động đăng nhập, đăng ký</w:t>
        </w:r>
        <w:r>
          <w:rPr>
            <w:noProof/>
            <w:webHidden/>
          </w:rPr>
          <w:tab/>
        </w:r>
        <w:r>
          <w:rPr>
            <w:noProof/>
            <w:webHidden/>
          </w:rPr>
          <w:fldChar w:fldCharType="begin"/>
        </w:r>
        <w:r>
          <w:rPr>
            <w:noProof/>
            <w:webHidden/>
          </w:rPr>
          <w:instrText xml:space="preserve"> PAGEREF _Toc185965010 \h </w:instrText>
        </w:r>
        <w:r>
          <w:rPr>
            <w:noProof/>
            <w:webHidden/>
          </w:rPr>
        </w:r>
        <w:r>
          <w:rPr>
            <w:noProof/>
            <w:webHidden/>
          </w:rPr>
          <w:fldChar w:fldCharType="separate"/>
        </w:r>
        <w:r>
          <w:rPr>
            <w:noProof/>
            <w:webHidden/>
          </w:rPr>
          <w:t>106</w:t>
        </w:r>
        <w:r>
          <w:rPr>
            <w:noProof/>
            <w:webHidden/>
          </w:rPr>
          <w:fldChar w:fldCharType="end"/>
        </w:r>
      </w:hyperlink>
    </w:p>
    <w:p w14:paraId="58B03221" w14:textId="2A7C685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11" w:history="1">
        <w:r w:rsidRPr="00032522">
          <w:rPr>
            <w:rStyle w:val="Hyperlink"/>
            <w:noProof/>
          </w:rPr>
          <w:t>Hình 3.19 Sơ đồ hoạt động đặt hàng</w:t>
        </w:r>
        <w:r>
          <w:rPr>
            <w:noProof/>
            <w:webHidden/>
          </w:rPr>
          <w:tab/>
        </w:r>
        <w:r>
          <w:rPr>
            <w:noProof/>
            <w:webHidden/>
          </w:rPr>
          <w:fldChar w:fldCharType="begin"/>
        </w:r>
        <w:r>
          <w:rPr>
            <w:noProof/>
            <w:webHidden/>
          </w:rPr>
          <w:instrText xml:space="preserve"> PAGEREF _Toc185965011 \h </w:instrText>
        </w:r>
        <w:r>
          <w:rPr>
            <w:noProof/>
            <w:webHidden/>
          </w:rPr>
        </w:r>
        <w:r>
          <w:rPr>
            <w:noProof/>
            <w:webHidden/>
          </w:rPr>
          <w:fldChar w:fldCharType="separate"/>
        </w:r>
        <w:r>
          <w:rPr>
            <w:noProof/>
            <w:webHidden/>
          </w:rPr>
          <w:t>108</w:t>
        </w:r>
        <w:r>
          <w:rPr>
            <w:noProof/>
            <w:webHidden/>
          </w:rPr>
          <w:fldChar w:fldCharType="end"/>
        </w:r>
      </w:hyperlink>
    </w:p>
    <w:p w14:paraId="7A7FF2D4" w14:textId="3C27C5E7"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12" w:history="1">
        <w:r w:rsidRPr="00032522">
          <w:rPr>
            <w:rStyle w:val="Hyperlink"/>
            <w:noProof/>
          </w:rPr>
          <w:t>Hình 3.20 Sơ đồ hoạt động xem trạng thái đơn hàng</w:t>
        </w:r>
        <w:r>
          <w:rPr>
            <w:noProof/>
            <w:webHidden/>
          </w:rPr>
          <w:tab/>
        </w:r>
        <w:r>
          <w:rPr>
            <w:noProof/>
            <w:webHidden/>
          </w:rPr>
          <w:fldChar w:fldCharType="begin"/>
        </w:r>
        <w:r>
          <w:rPr>
            <w:noProof/>
            <w:webHidden/>
          </w:rPr>
          <w:instrText xml:space="preserve"> PAGEREF _Toc185965012 \h </w:instrText>
        </w:r>
        <w:r>
          <w:rPr>
            <w:noProof/>
            <w:webHidden/>
          </w:rPr>
        </w:r>
        <w:r>
          <w:rPr>
            <w:noProof/>
            <w:webHidden/>
          </w:rPr>
          <w:fldChar w:fldCharType="separate"/>
        </w:r>
        <w:r>
          <w:rPr>
            <w:noProof/>
            <w:webHidden/>
          </w:rPr>
          <w:t>109</w:t>
        </w:r>
        <w:r>
          <w:rPr>
            <w:noProof/>
            <w:webHidden/>
          </w:rPr>
          <w:fldChar w:fldCharType="end"/>
        </w:r>
      </w:hyperlink>
    </w:p>
    <w:p w14:paraId="19939CDD" w14:textId="1994DEB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13" w:history="1">
        <w:r w:rsidRPr="00032522">
          <w:rPr>
            <w:rStyle w:val="Hyperlink"/>
            <w:noProof/>
          </w:rPr>
          <w:t>Hình 3.21 Sơ đồ hoạt động hủy đơn hàng</w:t>
        </w:r>
        <w:r>
          <w:rPr>
            <w:noProof/>
            <w:webHidden/>
          </w:rPr>
          <w:tab/>
        </w:r>
        <w:r>
          <w:rPr>
            <w:noProof/>
            <w:webHidden/>
          </w:rPr>
          <w:fldChar w:fldCharType="begin"/>
        </w:r>
        <w:r>
          <w:rPr>
            <w:noProof/>
            <w:webHidden/>
          </w:rPr>
          <w:instrText xml:space="preserve"> PAGEREF _Toc185965013 \h </w:instrText>
        </w:r>
        <w:r>
          <w:rPr>
            <w:noProof/>
            <w:webHidden/>
          </w:rPr>
        </w:r>
        <w:r>
          <w:rPr>
            <w:noProof/>
            <w:webHidden/>
          </w:rPr>
          <w:fldChar w:fldCharType="separate"/>
        </w:r>
        <w:r>
          <w:rPr>
            <w:noProof/>
            <w:webHidden/>
          </w:rPr>
          <w:t>109</w:t>
        </w:r>
        <w:r>
          <w:rPr>
            <w:noProof/>
            <w:webHidden/>
          </w:rPr>
          <w:fldChar w:fldCharType="end"/>
        </w:r>
      </w:hyperlink>
    </w:p>
    <w:p w14:paraId="4EF588DA" w14:textId="051F9031"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14" w:history="1">
        <w:r w:rsidRPr="00032522">
          <w:rPr>
            <w:rStyle w:val="Hyperlink"/>
            <w:noProof/>
          </w:rPr>
          <w:t>Hình 3.22 Sơ đồ hoạt động quản lí sản phẩm</w:t>
        </w:r>
        <w:r>
          <w:rPr>
            <w:noProof/>
            <w:webHidden/>
          </w:rPr>
          <w:tab/>
        </w:r>
        <w:r>
          <w:rPr>
            <w:noProof/>
            <w:webHidden/>
          </w:rPr>
          <w:fldChar w:fldCharType="begin"/>
        </w:r>
        <w:r>
          <w:rPr>
            <w:noProof/>
            <w:webHidden/>
          </w:rPr>
          <w:instrText xml:space="preserve"> PAGEREF _Toc185965014 \h </w:instrText>
        </w:r>
        <w:r>
          <w:rPr>
            <w:noProof/>
            <w:webHidden/>
          </w:rPr>
        </w:r>
        <w:r>
          <w:rPr>
            <w:noProof/>
            <w:webHidden/>
          </w:rPr>
          <w:fldChar w:fldCharType="separate"/>
        </w:r>
        <w:r>
          <w:rPr>
            <w:noProof/>
            <w:webHidden/>
          </w:rPr>
          <w:t>110</w:t>
        </w:r>
        <w:r>
          <w:rPr>
            <w:noProof/>
            <w:webHidden/>
          </w:rPr>
          <w:fldChar w:fldCharType="end"/>
        </w:r>
      </w:hyperlink>
    </w:p>
    <w:p w14:paraId="3C8FE05F" w14:textId="33CE54A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15" w:history="1">
        <w:r w:rsidRPr="00032522">
          <w:rPr>
            <w:rStyle w:val="Hyperlink"/>
            <w:noProof/>
          </w:rPr>
          <w:t>Hình 3.23 Sơ đồ hoạt động quản lí đơn hàng</w:t>
        </w:r>
        <w:r>
          <w:rPr>
            <w:noProof/>
            <w:webHidden/>
          </w:rPr>
          <w:tab/>
        </w:r>
        <w:r>
          <w:rPr>
            <w:noProof/>
            <w:webHidden/>
          </w:rPr>
          <w:fldChar w:fldCharType="begin"/>
        </w:r>
        <w:r>
          <w:rPr>
            <w:noProof/>
            <w:webHidden/>
          </w:rPr>
          <w:instrText xml:space="preserve"> PAGEREF _Toc185965015 \h </w:instrText>
        </w:r>
        <w:r>
          <w:rPr>
            <w:noProof/>
            <w:webHidden/>
          </w:rPr>
        </w:r>
        <w:r>
          <w:rPr>
            <w:noProof/>
            <w:webHidden/>
          </w:rPr>
          <w:fldChar w:fldCharType="separate"/>
        </w:r>
        <w:r>
          <w:rPr>
            <w:noProof/>
            <w:webHidden/>
          </w:rPr>
          <w:t>111</w:t>
        </w:r>
        <w:r>
          <w:rPr>
            <w:noProof/>
            <w:webHidden/>
          </w:rPr>
          <w:fldChar w:fldCharType="end"/>
        </w:r>
      </w:hyperlink>
    </w:p>
    <w:p w14:paraId="769F79CB" w14:textId="56C1EE32"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16" w:history="1">
        <w:r w:rsidRPr="00032522">
          <w:rPr>
            <w:rStyle w:val="Hyperlink"/>
            <w:noProof/>
          </w:rPr>
          <w:t>Hình 3.24 Sơ đồ hoạt động quản lí đơn hàng</w:t>
        </w:r>
        <w:r>
          <w:rPr>
            <w:noProof/>
            <w:webHidden/>
          </w:rPr>
          <w:tab/>
        </w:r>
        <w:r>
          <w:rPr>
            <w:noProof/>
            <w:webHidden/>
          </w:rPr>
          <w:fldChar w:fldCharType="begin"/>
        </w:r>
        <w:r>
          <w:rPr>
            <w:noProof/>
            <w:webHidden/>
          </w:rPr>
          <w:instrText xml:space="preserve"> PAGEREF _Toc185965016 \h </w:instrText>
        </w:r>
        <w:r>
          <w:rPr>
            <w:noProof/>
            <w:webHidden/>
          </w:rPr>
        </w:r>
        <w:r>
          <w:rPr>
            <w:noProof/>
            <w:webHidden/>
          </w:rPr>
          <w:fldChar w:fldCharType="separate"/>
        </w:r>
        <w:r>
          <w:rPr>
            <w:noProof/>
            <w:webHidden/>
          </w:rPr>
          <w:t>112</w:t>
        </w:r>
        <w:r>
          <w:rPr>
            <w:noProof/>
            <w:webHidden/>
          </w:rPr>
          <w:fldChar w:fldCharType="end"/>
        </w:r>
      </w:hyperlink>
    </w:p>
    <w:p w14:paraId="5F10666B" w14:textId="4C54DD8E"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17" w:history="1">
        <w:r w:rsidRPr="00032522">
          <w:rPr>
            <w:rStyle w:val="Hyperlink"/>
            <w:noProof/>
          </w:rPr>
          <w:t>Hình 3.25 Sơ đồ hoạt động quản lí chương trình khuyến mãi</w:t>
        </w:r>
        <w:r>
          <w:rPr>
            <w:noProof/>
            <w:webHidden/>
          </w:rPr>
          <w:tab/>
        </w:r>
        <w:r>
          <w:rPr>
            <w:noProof/>
            <w:webHidden/>
          </w:rPr>
          <w:fldChar w:fldCharType="begin"/>
        </w:r>
        <w:r>
          <w:rPr>
            <w:noProof/>
            <w:webHidden/>
          </w:rPr>
          <w:instrText xml:space="preserve"> PAGEREF _Toc185965017 \h </w:instrText>
        </w:r>
        <w:r>
          <w:rPr>
            <w:noProof/>
            <w:webHidden/>
          </w:rPr>
        </w:r>
        <w:r>
          <w:rPr>
            <w:noProof/>
            <w:webHidden/>
          </w:rPr>
          <w:fldChar w:fldCharType="separate"/>
        </w:r>
        <w:r>
          <w:rPr>
            <w:noProof/>
            <w:webHidden/>
          </w:rPr>
          <w:t>113</w:t>
        </w:r>
        <w:r>
          <w:rPr>
            <w:noProof/>
            <w:webHidden/>
          </w:rPr>
          <w:fldChar w:fldCharType="end"/>
        </w:r>
      </w:hyperlink>
    </w:p>
    <w:p w14:paraId="1335F283" w14:textId="36E8D8E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18" w:history="1">
        <w:r w:rsidRPr="00032522">
          <w:rPr>
            <w:rStyle w:val="Hyperlink"/>
            <w:noProof/>
          </w:rPr>
          <w:t>Hình 3.26 Sơ đồ tuần tự mua hàng</w:t>
        </w:r>
        <w:r>
          <w:rPr>
            <w:noProof/>
            <w:webHidden/>
          </w:rPr>
          <w:tab/>
        </w:r>
        <w:r>
          <w:rPr>
            <w:noProof/>
            <w:webHidden/>
          </w:rPr>
          <w:fldChar w:fldCharType="begin"/>
        </w:r>
        <w:r>
          <w:rPr>
            <w:noProof/>
            <w:webHidden/>
          </w:rPr>
          <w:instrText xml:space="preserve"> PAGEREF _Toc185965018 \h </w:instrText>
        </w:r>
        <w:r>
          <w:rPr>
            <w:noProof/>
            <w:webHidden/>
          </w:rPr>
        </w:r>
        <w:r>
          <w:rPr>
            <w:noProof/>
            <w:webHidden/>
          </w:rPr>
          <w:fldChar w:fldCharType="separate"/>
        </w:r>
        <w:r>
          <w:rPr>
            <w:noProof/>
            <w:webHidden/>
          </w:rPr>
          <w:t>114</w:t>
        </w:r>
        <w:r>
          <w:rPr>
            <w:noProof/>
            <w:webHidden/>
          </w:rPr>
          <w:fldChar w:fldCharType="end"/>
        </w:r>
      </w:hyperlink>
    </w:p>
    <w:p w14:paraId="17A544B0" w14:textId="717A6A0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19" w:history="1">
        <w:r w:rsidRPr="00032522">
          <w:rPr>
            <w:rStyle w:val="Hyperlink"/>
            <w:noProof/>
          </w:rPr>
          <w:t>Hình 3.27 Sơ đồ tuần tự quản lí sản phẩm</w:t>
        </w:r>
        <w:r>
          <w:rPr>
            <w:noProof/>
            <w:webHidden/>
          </w:rPr>
          <w:tab/>
        </w:r>
        <w:r>
          <w:rPr>
            <w:noProof/>
            <w:webHidden/>
          </w:rPr>
          <w:fldChar w:fldCharType="begin"/>
        </w:r>
        <w:r>
          <w:rPr>
            <w:noProof/>
            <w:webHidden/>
          </w:rPr>
          <w:instrText xml:space="preserve"> PAGEREF _Toc185965019 \h </w:instrText>
        </w:r>
        <w:r>
          <w:rPr>
            <w:noProof/>
            <w:webHidden/>
          </w:rPr>
        </w:r>
        <w:r>
          <w:rPr>
            <w:noProof/>
            <w:webHidden/>
          </w:rPr>
          <w:fldChar w:fldCharType="separate"/>
        </w:r>
        <w:r>
          <w:rPr>
            <w:noProof/>
            <w:webHidden/>
          </w:rPr>
          <w:t>115</w:t>
        </w:r>
        <w:r>
          <w:rPr>
            <w:noProof/>
            <w:webHidden/>
          </w:rPr>
          <w:fldChar w:fldCharType="end"/>
        </w:r>
      </w:hyperlink>
    </w:p>
    <w:p w14:paraId="3A48D726" w14:textId="60690A99"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20" w:history="1">
        <w:r w:rsidRPr="00032522">
          <w:rPr>
            <w:rStyle w:val="Hyperlink"/>
            <w:noProof/>
          </w:rPr>
          <w:t>Hình 3.28 Sơ đồ tuần tự quản lí đơn hàng</w:t>
        </w:r>
        <w:r>
          <w:rPr>
            <w:noProof/>
            <w:webHidden/>
          </w:rPr>
          <w:tab/>
        </w:r>
        <w:r>
          <w:rPr>
            <w:noProof/>
            <w:webHidden/>
          </w:rPr>
          <w:fldChar w:fldCharType="begin"/>
        </w:r>
        <w:r>
          <w:rPr>
            <w:noProof/>
            <w:webHidden/>
          </w:rPr>
          <w:instrText xml:space="preserve"> PAGEREF _Toc185965020 \h </w:instrText>
        </w:r>
        <w:r>
          <w:rPr>
            <w:noProof/>
            <w:webHidden/>
          </w:rPr>
        </w:r>
        <w:r>
          <w:rPr>
            <w:noProof/>
            <w:webHidden/>
          </w:rPr>
          <w:fldChar w:fldCharType="separate"/>
        </w:r>
        <w:r>
          <w:rPr>
            <w:noProof/>
            <w:webHidden/>
          </w:rPr>
          <w:t>116</w:t>
        </w:r>
        <w:r>
          <w:rPr>
            <w:noProof/>
            <w:webHidden/>
          </w:rPr>
          <w:fldChar w:fldCharType="end"/>
        </w:r>
      </w:hyperlink>
    </w:p>
    <w:p w14:paraId="1772A406" w14:textId="76B2048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21" w:history="1">
        <w:r w:rsidRPr="00032522">
          <w:rPr>
            <w:rStyle w:val="Hyperlink"/>
            <w:noProof/>
          </w:rPr>
          <w:t>Hình 3.29 Sơ đồ website</w:t>
        </w:r>
        <w:r>
          <w:rPr>
            <w:noProof/>
            <w:webHidden/>
          </w:rPr>
          <w:tab/>
        </w:r>
        <w:r>
          <w:rPr>
            <w:noProof/>
            <w:webHidden/>
          </w:rPr>
          <w:fldChar w:fldCharType="begin"/>
        </w:r>
        <w:r>
          <w:rPr>
            <w:noProof/>
            <w:webHidden/>
          </w:rPr>
          <w:instrText xml:space="preserve"> PAGEREF _Toc185965021 \h </w:instrText>
        </w:r>
        <w:r>
          <w:rPr>
            <w:noProof/>
            <w:webHidden/>
          </w:rPr>
        </w:r>
        <w:r>
          <w:rPr>
            <w:noProof/>
            <w:webHidden/>
          </w:rPr>
          <w:fldChar w:fldCharType="separate"/>
        </w:r>
        <w:r>
          <w:rPr>
            <w:noProof/>
            <w:webHidden/>
          </w:rPr>
          <w:t>123</w:t>
        </w:r>
        <w:r>
          <w:rPr>
            <w:noProof/>
            <w:webHidden/>
          </w:rPr>
          <w:fldChar w:fldCharType="end"/>
        </w:r>
      </w:hyperlink>
    </w:p>
    <w:p w14:paraId="240B3E24" w14:textId="51839679"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22" w:history="1">
        <w:r w:rsidRPr="00032522">
          <w:rPr>
            <w:rStyle w:val="Hyperlink"/>
            <w:noProof/>
          </w:rPr>
          <w:t>Hình 3.30 Giao diện trang chủ</w:t>
        </w:r>
        <w:r>
          <w:rPr>
            <w:noProof/>
            <w:webHidden/>
          </w:rPr>
          <w:tab/>
        </w:r>
        <w:r>
          <w:rPr>
            <w:noProof/>
            <w:webHidden/>
          </w:rPr>
          <w:fldChar w:fldCharType="begin"/>
        </w:r>
        <w:r>
          <w:rPr>
            <w:noProof/>
            <w:webHidden/>
          </w:rPr>
          <w:instrText xml:space="preserve"> PAGEREF _Toc185965022 \h </w:instrText>
        </w:r>
        <w:r>
          <w:rPr>
            <w:noProof/>
            <w:webHidden/>
          </w:rPr>
        </w:r>
        <w:r>
          <w:rPr>
            <w:noProof/>
            <w:webHidden/>
          </w:rPr>
          <w:fldChar w:fldCharType="separate"/>
        </w:r>
        <w:r>
          <w:rPr>
            <w:noProof/>
            <w:webHidden/>
          </w:rPr>
          <w:t>124</w:t>
        </w:r>
        <w:r>
          <w:rPr>
            <w:noProof/>
            <w:webHidden/>
          </w:rPr>
          <w:fldChar w:fldCharType="end"/>
        </w:r>
      </w:hyperlink>
    </w:p>
    <w:p w14:paraId="5E5BBB40" w14:textId="0DBB306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23" w:history="1">
        <w:r w:rsidRPr="00032522">
          <w:rPr>
            <w:rStyle w:val="Hyperlink"/>
            <w:noProof/>
          </w:rPr>
          <w:t>Hình 3.31 Giao diện trang giới thiệu</w:t>
        </w:r>
        <w:r>
          <w:rPr>
            <w:noProof/>
            <w:webHidden/>
          </w:rPr>
          <w:tab/>
        </w:r>
        <w:r>
          <w:rPr>
            <w:noProof/>
            <w:webHidden/>
          </w:rPr>
          <w:fldChar w:fldCharType="begin"/>
        </w:r>
        <w:r>
          <w:rPr>
            <w:noProof/>
            <w:webHidden/>
          </w:rPr>
          <w:instrText xml:space="preserve"> PAGEREF _Toc185965023 \h </w:instrText>
        </w:r>
        <w:r>
          <w:rPr>
            <w:noProof/>
            <w:webHidden/>
          </w:rPr>
        </w:r>
        <w:r>
          <w:rPr>
            <w:noProof/>
            <w:webHidden/>
          </w:rPr>
          <w:fldChar w:fldCharType="separate"/>
        </w:r>
        <w:r>
          <w:rPr>
            <w:noProof/>
            <w:webHidden/>
          </w:rPr>
          <w:t>125</w:t>
        </w:r>
        <w:r>
          <w:rPr>
            <w:noProof/>
            <w:webHidden/>
          </w:rPr>
          <w:fldChar w:fldCharType="end"/>
        </w:r>
      </w:hyperlink>
    </w:p>
    <w:p w14:paraId="002B6DBB" w14:textId="135F060D"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24" w:history="1">
        <w:r w:rsidRPr="00032522">
          <w:rPr>
            <w:rStyle w:val="Hyperlink"/>
            <w:noProof/>
          </w:rPr>
          <w:t>Hình 3.32 Giao diện trang sản phẩm</w:t>
        </w:r>
        <w:r>
          <w:rPr>
            <w:noProof/>
            <w:webHidden/>
          </w:rPr>
          <w:tab/>
        </w:r>
        <w:r>
          <w:rPr>
            <w:noProof/>
            <w:webHidden/>
          </w:rPr>
          <w:fldChar w:fldCharType="begin"/>
        </w:r>
        <w:r>
          <w:rPr>
            <w:noProof/>
            <w:webHidden/>
          </w:rPr>
          <w:instrText xml:space="preserve"> PAGEREF _Toc185965024 \h </w:instrText>
        </w:r>
        <w:r>
          <w:rPr>
            <w:noProof/>
            <w:webHidden/>
          </w:rPr>
        </w:r>
        <w:r>
          <w:rPr>
            <w:noProof/>
            <w:webHidden/>
          </w:rPr>
          <w:fldChar w:fldCharType="separate"/>
        </w:r>
        <w:r>
          <w:rPr>
            <w:noProof/>
            <w:webHidden/>
          </w:rPr>
          <w:t>126</w:t>
        </w:r>
        <w:r>
          <w:rPr>
            <w:noProof/>
            <w:webHidden/>
          </w:rPr>
          <w:fldChar w:fldCharType="end"/>
        </w:r>
      </w:hyperlink>
    </w:p>
    <w:p w14:paraId="1D1D4C7E" w14:textId="0EFBF77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25" w:history="1">
        <w:r w:rsidRPr="00032522">
          <w:rPr>
            <w:rStyle w:val="Hyperlink"/>
            <w:noProof/>
          </w:rPr>
          <w:t>Hình 3.33 Giao diện trang tin tức</w:t>
        </w:r>
        <w:r>
          <w:rPr>
            <w:noProof/>
            <w:webHidden/>
          </w:rPr>
          <w:tab/>
        </w:r>
        <w:r>
          <w:rPr>
            <w:noProof/>
            <w:webHidden/>
          </w:rPr>
          <w:fldChar w:fldCharType="begin"/>
        </w:r>
        <w:r>
          <w:rPr>
            <w:noProof/>
            <w:webHidden/>
          </w:rPr>
          <w:instrText xml:space="preserve"> PAGEREF _Toc185965025 \h </w:instrText>
        </w:r>
        <w:r>
          <w:rPr>
            <w:noProof/>
            <w:webHidden/>
          </w:rPr>
        </w:r>
        <w:r>
          <w:rPr>
            <w:noProof/>
            <w:webHidden/>
          </w:rPr>
          <w:fldChar w:fldCharType="separate"/>
        </w:r>
        <w:r>
          <w:rPr>
            <w:noProof/>
            <w:webHidden/>
          </w:rPr>
          <w:t>127</w:t>
        </w:r>
        <w:r>
          <w:rPr>
            <w:noProof/>
            <w:webHidden/>
          </w:rPr>
          <w:fldChar w:fldCharType="end"/>
        </w:r>
      </w:hyperlink>
    </w:p>
    <w:p w14:paraId="080C420A" w14:textId="789B1197"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26" w:history="1">
        <w:r w:rsidRPr="00032522">
          <w:rPr>
            <w:rStyle w:val="Hyperlink"/>
            <w:noProof/>
          </w:rPr>
          <w:t>Hình 3.34 Giao diện trang liên hệ</w:t>
        </w:r>
        <w:r>
          <w:rPr>
            <w:noProof/>
            <w:webHidden/>
          </w:rPr>
          <w:tab/>
        </w:r>
        <w:r>
          <w:rPr>
            <w:noProof/>
            <w:webHidden/>
          </w:rPr>
          <w:fldChar w:fldCharType="begin"/>
        </w:r>
        <w:r>
          <w:rPr>
            <w:noProof/>
            <w:webHidden/>
          </w:rPr>
          <w:instrText xml:space="preserve"> PAGEREF _Toc185965026 \h </w:instrText>
        </w:r>
        <w:r>
          <w:rPr>
            <w:noProof/>
            <w:webHidden/>
          </w:rPr>
        </w:r>
        <w:r>
          <w:rPr>
            <w:noProof/>
            <w:webHidden/>
          </w:rPr>
          <w:fldChar w:fldCharType="separate"/>
        </w:r>
        <w:r>
          <w:rPr>
            <w:noProof/>
            <w:webHidden/>
          </w:rPr>
          <w:t>128</w:t>
        </w:r>
        <w:r>
          <w:rPr>
            <w:noProof/>
            <w:webHidden/>
          </w:rPr>
          <w:fldChar w:fldCharType="end"/>
        </w:r>
      </w:hyperlink>
    </w:p>
    <w:p w14:paraId="594E2756" w14:textId="11FFD102"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27" w:history="1">
        <w:r w:rsidRPr="00032522">
          <w:rPr>
            <w:rStyle w:val="Hyperlink"/>
            <w:noProof/>
          </w:rPr>
          <w:t>Hình 3.35 Giao diện trang chi tiết sản phẩm</w:t>
        </w:r>
        <w:r>
          <w:rPr>
            <w:noProof/>
            <w:webHidden/>
          </w:rPr>
          <w:tab/>
        </w:r>
        <w:r>
          <w:rPr>
            <w:noProof/>
            <w:webHidden/>
          </w:rPr>
          <w:fldChar w:fldCharType="begin"/>
        </w:r>
        <w:r>
          <w:rPr>
            <w:noProof/>
            <w:webHidden/>
          </w:rPr>
          <w:instrText xml:space="preserve"> PAGEREF _Toc185965027 \h </w:instrText>
        </w:r>
        <w:r>
          <w:rPr>
            <w:noProof/>
            <w:webHidden/>
          </w:rPr>
        </w:r>
        <w:r>
          <w:rPr>
            <w:noProof/>
            <w:webHidden/>
          </w:rPr>
          <w:fldChar w:fldCharType="separate"/>
        </w:r>
        <w:r>
          <w:rPr>
            <w:noProof/>
            <w:webHidden/>
          </w:rPr>
          <w:t>129</w:t>
        </w:r>
        <w:r>
          <w:rPr>
            <w:noProof/>
            <w:webHidden/>
          </w:rPr>
          <w:fldChar w:fldCharType="end"/>
        </w:r>
      </w:hyperlink>
    </w:p>
    <w:p w14:paraId="264806CE" w14:textId="56BFA1D9"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28" w:history="1">
        <w:r w:rsidRPr="00032522">
          <w:rPr>
            <w:rStyle w:val="Hyperlink"/>
            <w:noProof/>
          </w:rPr>
          <w:t>Hình 3.36 Giao diện trang giỏ hàng</w:t>
        </w:r>
        <w:r>
          <w:rPr>
            <w:noProof/>
            <w:webHidden/>
          </w:rPr>
          <w:tab/>
        </w:r>
        <w:r>
          <w:rPr>
            <w:noProof/>
            <w:webHidden/>
          </w:rPr>
          <w:fldChar w:fldCharType="begin"/>
        </w:r>
        <w:r>
          <w:rPr>
            <w:noProof/>
            <w:webHidden/>
          </w:rPr>
          <w:instrText xml:space="preserve"> PAGEREF _Toc185965028 \h </w:instrText>
        </w:r>
        <w:r>
          <w:rPr>
            <w:noProof/>
            <w:webHidden/>
          </w:rPr>
        </w:r>
        <w:r>
          <w:rPr>
            <w:noProof/>
            <w:webHidden/>
          </w:rPr>
          <w:fldChar w:fldCharType="separate"/>
        </w:r>
        <w:r>
          <w:rPr>
            <w:noProof/>
            <w:webHidden/>
          </w:rPr>
          <w:t>130</w:t>
        </w:r>
        <w:r>
          <w:rPr>
            <w:noProof/>
            <w:webHidden/>
          </w:rPr>
          <w:fldChar w:fldCharType="end"/>
        </w:r>
      </w:hyperlink>
    </w:p>
    <w:p w14:paraId="3439CA47" w14:textId="182B5D9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29" w:history="1">
        <w:r w:rsidRPr="00032522">
          <w:rPr>
            <w:rStyle w:val="Hyperlink"/>
            <w:noProof/>
          </w:rPr>
          <w:t>Hình 3.37 Giao diện trang thanh toán</w:t>
        </w:r>
        <w:r>
          <w:rPr>
            <w:noProof/>
            <w:webHidden/>
          </w:rPr>
          <w:tab/>
        </w:r>
        <w:r>
          <w:rPr>
            <w:noProof/>
            <w:webHidden/>
          </w:rPr>
          <w:fldChar w:fldCharType="begin"/>
        </w:r>
        <w:r>
          <w:rPr>
            <w:noProof/>
            <w:webHidden/>
          </w:rPr>
          <w:instrText xml:space="preserve"> PAGEREF _Toc185965029 \h </w:instrText>
        </w:r>
        <w:r>
          <w:rPr>
            <w:noProof/>
            <w:webHidden/>
          </w:rPr>
        </w:r>
        <w:r>
          <w:rPr>
            <w:noProof/>
            <w:webHidden/>
          </w:rPr>
          <w:fldChar w:fldCharType="separate"/>
        </w:r>
        <w:r>
          <w:rPr>
            <w:noProof/>
            <w:webHidden/>
          </w:rPr>
          <w:t>131</w:t>
        </w:r>
        <w:r>
          <w:rPr>
            <w:noProof/>
            <w:webHidden/>
          </w:rPr>
          <w:fldChar w:fldCharType="end"/>
        </w:r>
      </w:hyperlink>
    </w:p>
    <w:p w14:paraId="2811DD89" w14:textId="0296D7C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30" w:history="1">
        <w:r w:rsidRPr="00032522">
          <w:rPr>
            <w:rStyle w:val="Hyperlink"/>
            <w:noProof/>
          </w:rPr>
          <w:t>Hình 3.38 Giao diện trang đặt hàng thành công</w:t>
        </w:r>
        <w:r>
          <w:rPr>
            <w:noProof/>
            <w:webHidden/>
          </w:rPr>
          <w:tab/>
        </w:r>
        <w:r>
          <w:rPr>
            <w:noProof/>
            <w:webHidden/>
          </w:rPr>
          <w:fldChar w:fldCharType="begin"/>
        </w:r>
        <w:r>
          <w:rPr>
            <w:noProof/>
            <w:webHidden/>
          </w:rPr>
          <w:instrText xml:space="preserve"> PAGEREF _Toc185965030 \h </w:instrText>
        </w:r>
        <w:r>
          <w:rPr>
            <w:noProof/>
            <w:webHidden/>
          </w:rPr>
        </w:r>
        <w:r>
          <w:rPr>
            <w:noProof/>
            <w:webHidden/>
          </w:rPr>
          <w:fldChar w:fldCharType="separate"/>
        </w:r>
        <w:r>
          <w:rPr>
            <w:noProof/>
            <w:webHidden/>
          </w:rPr>
          <w:t>131</w:t>
        </w:r>
        <w:r>
          <w:rPr>
            <w:noProof/>
            <w:webHidden/>
          </w:rPr>
          <w:fldChar w:fldCharType="end"/>
        </w:r>
      </w:hyperlink>
    </w:p>
    <w:p w14:paraId="506C9F25" w14:textId="1AFBB516"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31" w:history="1">
        <w:r w:rsidRPr="00032522">
          <w:rPr>
            <w:rStyle w:val="Hyperlink"/>
            <w:noProof/>
          </w:rPr>
          <w:t>Hình 4.1 Giao diện trang chủ</w:t>
        </w:r>
        <w:r>
          <w:rPr>
            <w:noProof/>
            <w:webHidden/>
          </w:rPr>
          <w:tab/>
        </w:r>
        <w:r>
          <w:rPr>
            <w:noProof/>
            <w:webHidden/>
          </w:rPr>
          <w:fldChar w:fldCharType="begin"/>
        </w:r>
        <w:r>
          <w:rPr>
            <w:noProof/>
            <w:webHidden/>
          </w:rPr>
          <w:instrText xml:space="preserve"> PAGEREF _Toc185965031 \h </w:instrText>
        </w:r>
        <w:r>
          <w:rPr>
            <w:noProof/>
            <w:webHidden/>
          </w:rPr>
        </w:r>
        <w:r>
          <w:rPr>
            <w:noProof/>
            <w:webHidden/>
          </w:rPr>
          <w:fldChar w:fldCharType="separate"/>
        </w:r>
        <w:r>
          <w:rPr>
            <w:noProof/>
            <w:webHidden/>
          </w:rPr>
          <w:t>142</w:t>
        </w:r>
        <w:r>
          <w:rPr>
            <w:noProof/>
            <w:webHidden/>
          </w:rPr>
          <w:fldChar w:fldCharType="end"/>
        </w:r>
      </w:hyperlink>
    </w:p>
    <w:p w14:paraId="72222821" w14:textId="6D3F3D2F"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32" w:history="1">
        <w:r w:rsidRPr="00032522">
          <w:rPr>
            <w:rStyle w:val="Hyperlink"/>
            <w:noProof/>
          </w:rPr>
          <w:t>Hình 4.2 Giao diện trang giới thiệu</w:t>
        </w:r>
        <w:r>
          <w:rPr>
            <w:noProof/>
            <w:webHidden/>
          </w:rPr>
          <w:tab/>
        </w:r>
        <w:r>
          <w:rPr>
            <w:noProof/>
            <w:webHidden/>
          </w:rPr>
          <w:fldChar w:fldCharType="begin"/>
        </w:r>
        <w:r>
          <w:rPr>
            <w:noProof/>
            <w:webHidden/>
          </w:rPr>
          <w:instrText xml:space="preserve"> PAGEREF _Toc185965032 \h </w:instrText>
        </w:r>
        <w:r>
          <w:rPr>
            <w:noProof/>
            <w:webHidden/>
          </w:rPr>
        </w:r>
        <w:r>
          <w:rPr>
            <w:noProof/>
            <w:webHidden/>
          </w:rPr>
          <w:fldChar w:fldCharType="separate"/>
        </w:r>
        <w:r>
          <w:rPr>
            <w:noProof/>
            <w:webHidden/>
          </w:rPr>
          <w:t>143</w:t>
        </w:r>
        <w:r>
          <w:rPr>
            <w:noProof/>
            <w:webHidden/>
          </w:rPr>
          <w:fldChar w:fldCharType="end"/>
        </w:r>
      </w:hyperlink>
    </w:p>
    <w:p w14:paraId="236A6417" w14:textId="2ECC88D2"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33" w:history="1">
        <w:r w:rsidRPr="00032522">
          <w:rPr>
            <w:rStyle w:val="Hyperlink"/>
            <w:noProof/>
          </w:rPr>
          <w:t>Hình 4.3 Giao diện trang sản phẩm</w:t>
        </w:r>
        <w:r>
          <w:rPr>
            <w:noProof/>
            <w:webHidden/>
          </w:rPr>
          <w:tab/>
        </w:r>
        <w:r>
          <w:rPr>
            <w:noProof/>
            <w:webHidden/>
          </w:rPr>
          <w:fldChar w:fldCharType="begin"/>
        </w:r>
        <w:r>
          <w:rPr>
            <w:noProof/>
            <w:webHidden/>
          </w:rPr>
          <w:instrText xml:space="preserve"> PAGEREF _Toc185965033 \h </w:instrText>
        </w:r>
        <w:r>
          <w:rPr>
            <w:noProof/>
            <w:webHidden/>
          </w:rPr>
        </w:r>
        <w:r>
          <w:rPr>
            <w:noProof/>
            <w:webHidden/>
          </w:rPr>
          <w:fldChar w:fldCharType="separate"/>
        </w:r>
        <w:r>
          <w:rPr>
            <w:noProof/>
            <w:webHidden/>
          </w:rPr>
          <w:t>144</w:t>
        </w:r>
        <w:r>
          <w:rPr>
            <w:noProof/>
            <w:webHidden/>
          </w:rPr>
          <w:fldChar w:fldCharType="end"/>
        </w:r>
      </w:hyperlink>
    </w:p>
    <w:p w14:paraId="438E81A0" w14:textId="35D38B9F"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34" w:history="1">
        <w:r w:rsidRPr="00032522">
          <w:rPr>
            <w:rStyle w:val="Hyperlink"/>
            <w:noProof/>
          </w:rPr>
          <w:t>Hình 4.4 Giao diện trang chi tiết sản phẩm</w:t>
        </w:r>
        <w:r>
          <w:rPr>
            <w:noProof/>
            <w:webHidden/>
          </w:rPr>
          <w:tab/>
        </w:r>
        <w:r>
          <w:rPr>
            <w:noProof/>
            <w:webHidden/>
          </w:rPr>
          <w:fldChar w:fldCharType="begin"/>
        </w:r>
        <w:r>
          <w:rPr>
            <w:noProof/>
            <w:webHidden/>
          </w:rPr>
          <w:instrText xml:space="preserve"> PAGEREF _Toc185965034 \h </w:instrText>
        </w:r>
        <w:r>
          <w:rPr>
            <w:noProof/>
            <w:webHidden/>
          </w:rPr>
        </w:r>
        <w:r>
          <w:rPr>
            <w:noProof/>
            <w:webHidden/>
          </w:rPr>
          <w:fldChar w:fldCharType="separate"/>
        </w:r>
        <w:r>
          <w:rPr>
            <w:noProof/>
            <w:webHidden/>
          </w:rPr>
          <w:t>145</w:t>
        </w:r>
        <w:r>
          <w:rPr>
            <w:noProof/>
            <w:webHidden/>
          </w:rPr>
          <w:fldChar w:fldCharType="end"/>
        </w:r>
      </w:hyperlink>
    </w:p>
    <w:p w14:paraId="4D0FA49A" w14:textId="7F6E8AD3"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35" w:history="1">
        <w:r w:rsidRPr="00032522">
          <w:rPr>
            <w:rStyle w:val="Hyperlink"/>
            <w:noProof/>
          </w:rPr>
          <w:t>Hình 4.5 Giao diên trang tin tức</w:t>
        </w:r>
        <w:r>
          <w:rPr>
            <w:noProof/>
            <w:webHidden/>
          </w:rPr>
          <w:tab/>
        </w:r>
        <w:r>
          <w:rPr>
            <w:noProof/>
            <w:webHidden/>
          </w:rPr>
          <w:fldChar w:fldCharType="begin"/>
        </w:r>
        <w:r>
          <w:rPr>
            <w:noProof/>
            <w:webHidden/>
          </w:rPr>
          <w:instrText xml:space="preserve"> PAGEREF _Toc185965035 \h </w:instrText>
        </w:r>
        <w:r>
          <w:rPr>
            <w:noProof/>
            <w:webHidden/>
          </w:rPr>
        </w:r>
        <w:r>
          <w:rPr>
            <w:noProof/>
            <w:webHidden/>
          </w:rPr>
          <w:fldChar w:fldCharType="separate"/>
        </w:r>
        <w:r>
          <w:rPr>
            <w:noProof/>
            <w:webHidden/>
          </w:rPr>
          <w:t>146</w:t>
        </w:r>
        <w:r>
          <w:rPr>
            <w:noProof/>
            <w:webHidden/>
          </w:rPr>
          <w:fldChar w:fldCharType="end"/>
        </w:r>
      </w:hyperlink>
    </w:p>
    <w:p w14:paraId="6C2A7ABD" w14:textId="1C9B5DE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36" w:history="1">
        <w:r w:rsidRPr="00032522">
          <w:rPr>
            <w:rStyle w:val="Hyperlink"/>
            <w:noProof/>
          </w:rPr>
          <w:t>Hình 4.6 Giao diện trang liên hệ</w:t>
        </w:r>
        <w:r>
          <w:rPr>
            <w:noProof/>
            <w:webHidden/>
          </w:rPr>
          <w:tab/>
        </w:r>
        <w:r>
          <w:rPr>
            <w:noProof/>
            <w:webHidden/>
          </w:rPr>
          <w:fldChar w:fldCharType="begin"/>
        </w:r>
        <w:r>
          <w:rPr>
            <w:noProof/>
            <w:webHidden/>
          </w:rPr>
          <w:instrText xml:space="preserve"> PAGEREF _Toc185965036 \h </w:instrText>
        </w:r>
        <w:r>
          <w:rPr>
            <w:noProof/>
            <w:webHidden/>
          </w:rPr>
        </w:r>
        <w:r>
          <w:rPr>
            <w:noProof/>
            <w:webHidden/>
          </w:rPr>
          <w:fldChar w:fldCharType="separate"/>
        </w:r>
        <w:r>
          <w:rPr>
            <w:noProof/>
            <w:webHidden/>
          </w:rPr>
          <w:t>147</w:t>
        </w:r>
        <w:r>
          <w:rPr>
            <w:noProof/>
            <w:webHidden/>
          </w:rPr>
          <w:fldChar w:fldCharType="end"/>
        </w:r>
      </w:hyperlink>
    </w:p>
    <w:p w14:paraId="34B399D9" w14:textId="4A7A08F1"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37" w:history="1">
        <w:r w:rsidRPr="00032522">
          <w:rPr>
            <w:rStyle w:val="Hyperlink"/>
            <w:noProof/>
          </w:rPr>
          <w:t>Hình 4.7 Chức năng tìm kiếm</w:t>
        </w:r>
        <w:r>
          <w:rPr>
            <w:noProof/>
            <w:webHidden/>
          </w:rPr>
          <w:tab/>
        </w:r>
        <w:r>
          <w:rPr>
            <w:noProof/>
            <w:webHidden/>
          </w:rPr>
          <w:fldChar w:fldCharType="begin"/>
        </w:r>
        <w:r>
          <w:rPr>
            <w:noProof/>
            <w:webHidden/>
          </w:rPr>
          <w:instrText xml:space="preserve"> PAGEREF _Toc185965037 \h </w:instrText>
        </w:r>
        <w:r>
          <w:rPr>
            <w:noProof/>
            <w:webHidden/>
          </w:rPr>
        </w:r>
        <w:r>
          <w:rPr>
            <w:noProof/>
            <w:webHidden/>
          </w:rPr>
          <w:fldChar w:fldCharType="separate"/>
        </w:r>
        <w:r>
          <w:rPr>
            <w:noProof/>
            <w:webHidden/>
          </w:rPr>
          <w:t>147</w:t>
        </w:r>
        <w:r>
          <w:rPr>
            <w:noProof/>
            <w:webHidden/>
          </w:rPr>
          <w:fldChar w:fldCharType="end"/>
        </w:r>
      </w:hyperlink>
    </w:p>
    <w:p w14:paraId="6921F6F7" w14:textId="3A17C2E1"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38" w:history="1">
        <w:r w:rsidRPr="00032522">
          <w:rPr>
            <w:rStyle w:val="Hyperlink"/>
            <w:noProof/>
          </w:rPr>
          <w:t>Hình 4.8 Giao diện trang quản lí danh mục</w:t>
        </w:r>
        <w:r>
          <w:rPr>
            <w:noProof/>
            <w:webHidden/>
          </w:rPr>
          <w:tab/>
        </w:r>
        <w:r>
          <w:rPr>
            <w:noProof/>
            <w:webHidden/>
          </w:rPr>
          <w:fldChar w:fldCharType="begin"/>
        </w:r>
        <w:r>
          <w:rPr>
            <w:noProof/>
            <w:webHidden/>
          </w:rPr>
          <w:instrText xml:space="preserve"> PAGEREF _Toc185965038 \h </w:instrText>
        </w:r>
        <w:r>
          <w:rPr>
            <w:noProof/>
            <w:webHidden/>
          </w:rPr>
        </w:r>
        <w:r>
          <w:rPr>
            <w:noProof/>
            <w:webHidden/>
          </w:rPr>
          <w:fldChar w:fldCharType="separate"/>
        </w:r>
        <w:r>
          <w:rPr>
            <w:noProof/>
            <w:webHidden/>
          </w:rPr>
          <w:t>148</w:t>
        </w:r>
        <w:r>
          <w:rPr>
            <w:noProof/>
            <w:webHidden/>
          </w:rPr>
          <w:fldChar w:fldCharType="end"/>
        </w:r>
      </w:hyperlink>
    </w:p>
    <w:p w14:paraId="570C5977" w14:textId="3881F172"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39" w:history="1">
        <w:r w:rsidRPr="00032522">
          <w:rPr>
            <w:rStyle w:val="Hyperlink"/>
            <w:noProof/>
          </w:rPr>
          <w:t>Hình 4.9 Chức năng thêm danh mục</w:t>
        </w:r>
        <w:r>
          <w:rPr>
            <w:noProof/>
            <w:webHidden/>
          </w:rPr>
          <w:tab/>
        </w:r>
        <w:r>
          <w:rPr>
            <w:noProof/>
            <w:webHidden/>
          </w:rPr>
          <w:fldChar w:fldCharType="begin"/>
        </w:r>
        <w:r>
          <w:rPr>
            <w:noProof/>
            <w:webHidden/>
          </w:rPr>
          <w:instrText xml:space="preserve"> PAGEREF _Toc185965039 \h </w:instrText>
        </w:r>
        <w:r>
          <w:rPr>
            <w:noProof/>
            <w:webHidden/>
          </w:rPr>
        </w:r>
        <w:r>
          <w:rPr>
            <w:noProof/>
            <w:webHidden/>
          </w:rPr>
          <w:fldChar w:fldCharType="separate"/>
        </w:r>
        <w:r>
          <w:rPr>
            <w:noProof/>
            <w:webHidden/>
          </w:rPr>
          <w:t>148</w:t>
        </w:r>
        <w:r>
          <w:rPr>
            <w:noProof/>
            <w:webHidden/>
          </w:rPr>
          <w:fldChar w:fldCharType="end"/>
        </w:r>
      </w:hyperlink>
    </w:p>
    <w:p w14:paraId="0FD10E1D" w14:textId="683EBAC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40" w:history="1">
        <w:r w:rsidRPr="00032522">
          <w:rPr>
            <w:rStyle w:val="Hyperlink"/>
            <w:noProof/>
          </w:rPr>
          <w:t>Hình 4.10 Chức năng sửa danh mục</w:t>
        </w:r>
        <w:r>
          <w:rPr>
            <w:noProof/>
            <w:webHidden/>
          </w:rPr>
          <w:tab/>
        </w:r>
        <w:r>
          <w:rPr>
            <w:noProof/>
            <w:webHidden/>
          </w:rPr>
          <w:fldChar w:fldCharType="begin"/>
        </w:r>
        <w:r>
          <w:rPr>
            <w:noProof/>
            <w:webHidden/>
          </w:rPr>
          <w:instrText xml:space="preserve"> PAGEREF _Toc185965040 \h </w:instrText>
        </w:r>
        <w:r>
          <w:rPr>
            <w:noProof/>
            <w:webHidden/>
          </w:rPr>
        </w:r>
        <w:r>
          <w:rPr>
            <w:noProof/>
            <w:webHidden/>
          </w:rPr>
          <w:fldChar w:fldCharType="separate"/>
        </w:r>
        <w:r>
          <w:rPr>
            <w:noProof/>
            <w:webHidden/>
          </w:rPr>
          <w:t>149</w:t>
        </w:r>
        <w:r>
          <w:rPr>
            <w:noProof/>
            <w:webHidden/>
          </w:rPr>
          <w:fldChar w:fldCharType="end"/>
        </w:r>
      </w:hyperlink>
    </w:p>
    <w:p w14:paraId="621726E1" w14:textId="05C96581"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41" w:history="1">
        <w:r w:rsidRPr="00032522">
          <w:rPr>
            <w:rStyle w:val="Hyperlink"/>
            <w:noProof/>
          </w:rPr>
          <w:t>Hình 4.11 Chức năng xóa danh mục</w:t>
        </w:r>
        <w:r>
          <w:rPr>
            <w:noProof/>
            <w:webHidden/>
          </w:rPr>
          <w:tab/>
        </w:r>
        <w:r>
          <w:rPr>
            <w:noProof/>
            <w:webHidden/>
          </w:rPr>
          <w:fldChar w:fldCharType="begin"/>
        </w:r>
        <w:r>
          <w:rPr>
            <w:noProof/>
            <w:webHidden/>
          </w:rPr>
          <w:instrText xml:space="preserve"> PAGEREF _Toc185965041 \h </w:instrText>
        </w:r>
        <w:r>
          <w:rPr>
            <w:noProof/>
            <w:webHidden/>
          </w:rPr>
        </w:r>
        <w:r>
          <w:rPr>
            <w:noProof/>
            <w:webHidden/>
          </w:rPr>
          <w:fldChar w:fldCharType="separate"/>
        </w:r>
        <w:r>
          <w:rPr>
            <w:noProof/>
            <w:webHidden/>
          </w:rPr>
          <w:t>149</w:t>
        </w:r>
        <w:r>
          <w:rPr>
            <w:noProof/>
            <w:webHidden/>
          </w:rPr>
          <w:fldChar w:fldCharType="end"/>
        </w:r>
      </w:hyperlink>
    </w:p>
    <w:p w14:paraId="2D3B765B" w14:textId="35C28D32"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42" w:history="1">
        <w:r w:rsidRPr="00032522">
          <w:rPr>
            <w:rStyle w:val="Hyperlink"/>
            <w:noProof/>
          </w:rPr>
          <w:t>Hình 4.12 Giao diện trang quản lí sản phẩm</w:t>
        </w:r>
        <w:r>
          <w:rPr>
            <w:noProof/>
            <w:webHidden/>
          </w:rPr>
          <w:tab/>
        </w:r>
        <w:r>
          <w:rPr>
            <w:noProof/>
            <w:webHidden/>
          </w:rPr>
          <w:fldChar w:fldCharType="begin"/>
        </w:r>
        <w:r>
          <w:rPr>
            <w:noProof/>
            <w:webHidden/>
          </w:rPr>
          <w:instrText xml:space="preserve"> PAGEREF _Toc185965042 \h </w:instrText>
        </w:r>
        <w:r>
          <w:rPr>
            <w:noProof/>
            <w:webHidden/>
          </w:rPr>
        </w:r>
        <w:r>
          <w:rPr>
            <w:noProof/>
            <w:webHidden/>
          </w:rPr>
          <w:fldChar w:fldCharType="separate"/>
        </w:r>
        <w:r>
          <w:rPr>
            <w:noProof/>
            <w:webHidden/>
          </w:rPr>
          <w:t>150</w:t>
        </w:r>
        <w:r>
          <w:rPr>
            <w:noProof/>
            <w:webHidden/>
          </w:rPr>
          <w:fldChar w:fldCharType="end"/>
        </w:r>
      </w:hyperlink>
    </w:p>
    <w:p w14:paraId="5D385B1F" w14:textId="60080EB1"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43" w:history="1">
        <w:r w:rsidRPr="00032522">
          <w:rPr>
            <w:rStyle w:val="Hyperlink"/>
            <w:noProof/>
          </w:rPr>
          <w:t>Hình 4.13 Chức năng thêm sản phẩm</w:t>
        </w:r>
        <w:r>
          <w:rPr>
            <w:noProof/>
            <w:webHidden/>
          </w:rPr>
          <w:tab/>
        </w:r>
        <w:r>
          <w:rPr>
            <w:noProof/>
            <w:webHidden/>
          </w:rPr>
          <w:fldChar w:fldCharType="begin"/>
        </w:r>
        <w:r>
          <w:rPr>
            <w:noProof/>
            <w:webHidden/>
          </w:rPr>
          <w:instrText xml:space="preserve"> PAGEREF _Toc185965043 \h </w:instrText>
        </w:r>
        <w:r>
          <w:rPr>
            <w:noProof/>
            <w:webHidden/>
          </w:rPr>
        </w:r>
        <w:r>
          <w:rPr>
            <w:noProof/>
            <w:webHidden/>
          </w:rPr>
          <w:fldChar w:fldCharType="separate"/>
        </w:r>
        <w:r>
          <w:rPr>
            <w:noProof/>
            <w:webHidden/>
          </w:rPr>
          <w:t>151</w:t>
        </w:r>
        <w:r>
          <w:rPr>
            <w:noProof/>
            <w:webHidden/>
          </w:rPr>
          <w:fldChar w:fldCharType="end"/>
        </w:r>
      </w:hyperlink>
    </w:p>
    <w:p w14:paraId="560C9AD6" w14:textId="3943D58E"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44" w:history="1">
        <w:r w:rsidRPr="00032522">
          <w:rPr>
            <w:rStyle w:val="Hyperlink"/>
            <w:noProof/>
          </w:rPr>
          <w:t>Hình 4.14 Giao diện quản lí hình ảnh</w:t>
        </w:r>
        <w:r>
          <w:rPr>
            <w:noProof/>
            <w:webHidden/>
          </w:rPr>
          <w:tab/>
        </w:r>
        <w:r>
          <w:rPr>
            <w:noProof/>
            <w:webHidden/>
          </w:rPr>
          <w:fldChar w:fldCharType="begin"/>
        </w:r>
        <w:r>
          <w:rPr>
            <w:noProof/>
            <w:webHidden/>
          </w:rPr>
          <w:instrText xml:space="preserve"> PAGEREF _Toc185965044 \h </w:instrText>
        </w:r>
        <w:r>
          <w:rPr>
            <w:noProof/>
            <w:webHidden/>
          </w:rPr>
        </w:r>
        <w:r>
          <w:rPr>
            <w:noProof/>
            <w:webHidden/>
          </w:rPr>
          <w:fldChar w:fldCharType="separate"/>
        </w:r>
        <w:r>
          <w:rPr>
            <w:noProof/>
            <w:webHidden/>
          </w:rPr>
          <w:t>153</w:t>
        </w:r>
        <w:r>
          <w:rPr>
            <w:noProof/>
            <w:webHidden/>
          </w:rPr>
          <w:fldChar w:fldCharType="end"/>
        </w:r>
      </w:hyperlink>
    </w:p>
    <w:p w14:paraId="3C9CF722" w14:textId="2ACAAFD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45" w:history="1">
        <w:r w:rsidRPr="00032522">
          <w:rPr>
            <w:rStyle w:val="Hyperlink"/>
            <w:noProof/>
          </w:rPr>
          <w:t>Hình 4.15 Chức năng thêm hình ảnh</w:t>
        </w:r>
        <w:r>
          <w:rPr>
            <w:noProof/>
            <w:webHidden/>
          </w:rPr>
          <w:tab/>
        </w:r>
        <w:r>
          <w:rPr>
            <w:noProof/>
            <w:webHidden/>
          </w:rPr>
          <w:fldChar w:fldCharType="begin"/>
        </w:r>
        <w:r>
          <w:rPr>
            <w:noProof/>
            <w:webHidden/>
          </w:rPr>
          <w:instrText xml:space="preserve"> PAGEREF _Toc185965045 \h </w:instrText>
        </w:r>
        <w:r>
          <w:rPr>
            <w:noProof/>
            <w:webHidden/>
          </w:rPr>
        </w:r>
        <w:r>
          <w:rPr>
            <w:noProof/>
            <w:webHidden/>
          </w:rPr>
          <w:fldChar w:fldCharType="separate"/>
        </w:r>
        <w:r>
          <w:rPr>
            <w:noProof/>
            <w:webHidden/>
          </w:rPr>
          <w:t>154</w:t>
        </w:r>
        <w:r>
          <w:rPr>
            <w:noProof/>
            <w:webHidden/>
          </w:rPr>
          <w:fldChar w:fldCharType="end"/>
        </w:r>
      </w:hyperlink>
    </w:p>
    <w:p w14:paraId="6CC1A2B3" w14:textId="0397710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46" w:history="1">
        <w:r w:rsidRPr="00032522">
          <w:rPr>
            <w:rStyle w:val="Hyperlink"/>
            <w:noProof/>
          </w:rPr>
          <w:t>Hình 4.16 Chức năng sửa hình ảnh</w:t>
        </w:r>
        <w:r>
          <w:rPr>
            <w:noProof/>
            <w:webHidden/>
          </w:rPr>
          <w:tab/>
        </w:r>
        <w:r>
          <w:rPr>
            <w:noProof/>
            <w:webHidden/>
          </w:rPr>
          <w:fldChar w:fldCharType="begin"/>
        </w:r>
        <w:r>
          <w:rPr>
            <w:noProof/>
            <w:webHidden/>
          </w:rPr>
          <w:instrText xml:space="preserve"> PAGEREF _Toc185965046 \h </w:instrText>
        </w:r>
        <w:r>
          <w:rPr>
            <w:noProof/>
            <w:webHidden/>
          </w:rPr>
        </w:r>
        <w:r>
          <w:rPr>
            <w:noProof/>
            <w:webHidden/>
          </w:rPr>
          <w:fldChar w:fldCharType="separate"/>
        </w:r>
        <w:r>
          <w:rPr>
            <w:noProof/>
            <w:webHidden/>
          </w:rPr>
          <w:t>155</w:t>
        </w:r>
        <w:r>
          <w:rPr>
            <w:noProof/>
            <w:webHidden/>
          </w:rPr>
          <w:fldChar w:fldCharType="end"/>
        </w:r>
      </w:hyperlink>
    </w:p>
    <w:p w14:paraId="5B8B9494" w14:textId="20C73C4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47" w:history="1">
        <w:r w:rsidRPr="00032522">
          <w:rPr>
            <w:rStyle w:val="Hyperlink"/>
            <w:noProof/>
          </w:rPr>
          <w:t>Hình 4.17 Chức năng xóa hình ảnh</w:t>
        </w:r>
        <w:r>
          <w:rPr>
            <w:noProof/>
            <w:webHidden/>
          </w:rPr>
          <w:tab/>
        </w:r>
        <w:r>
          <w:rPr>
            <w:noProof/>
            <w:webHidden/>
          </w:rPr>
          <w:fldChar w:fldCharType="begin"/>
        </w:r>
        <w:r>
          <w:rPr>
            <w:noProof/>
            <w:webHidden/>
          </w:rPr>
          <w:instrText xml:space="preserve"> PAGEREF _Toc185965047 \h </w:instrText>
        </w:r>
        <w:r>
          <w:rPr>
            <w:noProof/>
            <w:webHidden/>
          </w:rPr>
        </w:r>
        <w:r>
          <w:rPr>
            <w:noProof/>
            <w:webHidden/>
          </w:rPr>
          <w:fldChar w:fldCharType="separate"/>
        </w:r>
        <w:r>
          <w:rPr>
            <w:noProof/>
            <w:webHidden/>
          </w:rPr>
          <w:t>156</w:t>
        </w:r>
        <w:r>
          <w:rPr>
            <w:noProof/>
            <w:webHidden/>
          </w:rPr>
          <w:fldChar w:fldCharType="end"/>
        </w:r>
      </w:hyperlink>
    </w:p>
    <w:p w14:paraId="14CFCCCE" w14:textId="508DA63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48" w:history="1">
        <w:r w:rsidRPr="00032522">
          <w:rPr>
            <w:rStyle w:val="Hyperlink"/>
            <w:noProof/>
          </w:rPr>
          <w:t>Hình 4.18 Giao diện trang quản lí đơn hàng</w:t>
        </w:r>
        <w:r>
          <w:rPr>
            <w:noProof/>
            <w:webHidden/>
          </w:rPr>
          <w:tab/>
        </w:r>
        <w:r>
          <w:rPr>
            <w:noProof/>
            <w:webHidden/>
          </w:rPr>
          <w:fldChar w:fldCharType="begin"/>
        </w:r>
        <w:r>
          <w:rPr>
            <w:noProof/>
            <w:webHidden/>
          </w:rPr>
          <w:instrText xml:space="preserve"> PAGEREF _Toc185965048 \h </w:instrText>
        </w:r>
        <w:r>
          <w:rPr>
            <w:noProof/>
            <w:webHidden/>
          </w:rPr>
        </w:r>
        <w:r>
          <w:rPr>
            <w:noProof/>
            <w:webHidden/>
          </w:rPr>
          <w:fldChar w:fldCharType="separate"/>
        </w:r>
        <w:r>
          <w:rPr>
            <w:noProof/>
            <w:webHidden/>
          </w:rPr>
          <w:t>156</w:t>
        </w:r>
        <w:r>
          <w:rPr>
            <w:noProof/>
            <w:webHidden/>
          </w:rPr>
          <w:fldChar w:fldCharType="end"/>
        </w:r>
      </w:hyperlink>
    </w:p>
    <w:p w14:paraId="02F0C8EA" w14:textId="17E18F3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49" w:history="1">
        <w:r w:rsidRPr="00032522">
          <w:rPr>
            <w:rStyle w:val="Hyperlink"/>
            <w:noProof/>
          </w:rPr>
          <w:t>Hình 4.19 Chức năng xem và duyệt đơn hàng</w:t>
        </w:r>
        <w:r>
          <w:rPr>
            <w:noProof/>
            <w:webHidden/>
          </w:rPr>
          <w:tab/>
        </w:r>
        <w:r>
          <w:rPr>
            <w:noProof/>
            <w:webHidden/>
          </w:rPr>
          <w:fldChar w:fldCharType="begin"/>
        </w:r>
        <w:r>
          <w:rPr>
            <w:noProof/>
            <w:webHidden/>
          </w:rPr>
          <w:instrText xml:space="preserve"> PAGEREF _Toc185965049 \h </w:instrText>
        </w:r>
        <w:r>
          <w:rPr>
            <w:noProof/>
            <w:webHidden/>
          </w:rPr>
        </w:r>
        <w:r>
          <w:rPr>
            <w:noProof/>
            <w:webHidden/>
          </w:rPr>
          <w:fldChar w:fldCharType="separate"/>
        </w:r>
        <w:r>
          <w:rPr>
            <w:noProof/>
            <w:webHidden/>
          </w:rPr>
          <w:t>157</w:t>
        </w:r>
        <w:r>
          <w:rPr>
            <w:noProof/>
            <w:webHidden/>
          </w:rPr>
          <w:fldChar w:fldCharType="end"/>
        </w:r>
      </w:hyperlink>
    </w:p>
    <w:p w14:paraId="6A5876D2" w14:textId="54017049"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50" w:history="1">
        <w:r w:rsidRPr="00032522">
          <w:rPr>
            <w:rStyle w:val="Hyperlink"/>
            <w:noProof/>
          </w:rPr>
          <w:t>Hình 4.20 Chức năng xóa đơn hàng</w:t>
        </w:r>
        <w:r>
          <w:rPr>
            <w:noProof/>
            <w:webHidden/>
          </w:rPr>
          <w:tab/>
        </w:r>
        <w:r>
          <w:rPr>
            <w:noProof/>
            <w:webHidden/>
          </w:rPr>
          <w:fldChar w:fldCharType="begin"/>
        </w:r>
        <w:r>
          <w:rPr>
            <w:noProof/>
            <w:webHidden/>
          </w:rPr>
          <w:instrText xml:space="preserve"> PAGEREF _Toc185965050 \h </w:instrText>
        </w:r>
        <w:r>
          <w:rPr>
            <w:noProof/>
            <w:webHidden/>
          </w:rPr>
        </w:r>
        <w:r>
          <w:rPr>
            <w:noProof/>
            <w:webHidden/>
          </w:rPr>
          <w:fldChar w:fldCharType="separate"/>
        </w:r>
        <w:r>
          <w:rPr>
            <w:noProof/>
            <w:webHidden/>
          </w:rPr>
          <w:t>157</w:t>
        </w:r>
        <w:r>
          <w:rPr>
            <w:noProof/>
            <w:webHidden/>
          </w:rPr>
          <w:fldChar w:fldCharType="end"/>
        </w:r>
      </w:hyperlink>
    </w:p>
    <w:p w14:paraId="5ED350DF" w14:textId="492C1B6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51" w:history="1">
        <w:r w:rsidRPr="00032522">
          <w:rPr>
            <w:rStyle w:val="Hyperlink"/>
            <w:noProof/>
          </w:rPr>
          <w:t>Hình 4.21 Giao diện trang quản lí người dùng</w:t>
        </w:r>
        <w:r>
          <w:rPr>
            <w:noProof/>
            <w:webHidden/>
          </w:rPr>
          <w:tab/>
        </w:r>
        <w:r>
          <w:rPr>
            <w:noProof/>
            <w:webHidden/>
          </w:rPr>
          <w:fldChar w:fldCharType="begin"/>
        </w:r>
        <w:r>
          <w:rPr>
            <w:noProof/>
            <w:webHidden/>
          </w:rPr>
          <w:instrText xml:space="preserve"> PAGEREF _Toc185965051 \h </w:instrText>
        </w:r>
        <w:r>
          <w:rPr>
            <w:noProof/>
            <w:webHidden/>
          </w:rPr>
        </w:r>
        <w:r>
          <w:rPr>
            <w:noProof/>
            <w:webHidden/>
          </w:rPr>
          <w:fldChar w:fldCharType="separate"/>
        </w:r>
        <w:r>
          <w:rPr>
            <w:noProof/>
            <w:webHidden/>
          </w:rPr>
          <w:t>158</w:t>
        </w:r>
        <w:r>
          <w:rPr>
            <w:noProof/>
            <w:webHidden/>
          </w:rPr>
          <w:fldChar w:fldCharType="end"/>
        </w:r>
      </w:hyperlink>
    </w:p>
    <w:p w14:paraId="6BD27225" w14:textId="624DEF49"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52" w:history="1">
        <w:r w:rsidRPr="00032522">
          <w:rPr>
            <w:rStyle w:val="Hyperlink"/>
            <w:noProof/>
          </w:rPr>
          <w:t>Hình 4.22 Chức năng xóa người dùng</w:t>
        </w:r>
        <w:r>
          <w:rPr>
            <w:noProof/>
            <w:webHidden/>
          </w:rPr>
          <w:tab/>
        </w:r>
        <w:r>
          <w:rPr>
            <w:noProof/>
            <w:webHidden/>
          </w:rPr>
          <w:fldChar w:fldCharType="begin"/>
        </w:r>
        <w:r>
          <w:rPr>
            <w:noProof/>
            <w:webHidden/>
          </w:rPr>
          <w:instrText xml:space="preserve"> PAGEREF _Toc185965052 \h </w:instrText>
        </w:r>
        <w:r>
          <w:rPr>
            <w:noProof/>
            <w:webHidden/>
          </w:rPr>
        </w:r>
        <w:r>
          <w:rPr>
            <w:noProof/>
            <w:webHidden/>
          </w:rPr>
          <w:fldChar w:fldCharType="separate"/>
        </w:r>
        <w:r>
          <w:rPr>
            <w:noProof/>
            <w:webHidden/>
          </w:rPr>
          <w:t>158</w:t>
        </w:r>
        <w:r>
          <w:rPr>
            <w:noProof/>
            <w:webHidden/>
          </w:rPr>
          <w:fldChar w:fldCharType="end"/>
        </w:r>
      </w:hyperlink>
    </w:p>
    <w:p w14:paraId="0371EE4E" w14:textId="7C5A1FA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53" w:history="1">
        <w:r w:rsidRPr="00032522">
          <w:rPr>
            <w:rStyle w:val="Hyperlink"/>
            <w:noProof/>
          </w:rPr>
          <w:t>Hình 4.23 Giao diện trang quản lí giảm giá</w:t>
        </w:r>
        <w:r>
          <w:rPr>
            <w:noProof/>
            <w:webHidden/>
          </w:rPr>
          <w:tab/>
        </w:r>
        <w:r>
          <w:rPr>
            <w:noProof/>
            <w:webHidden/>
          </w:rPr>
          <w:fldChar w:fldCharType="begin"/>
        </w:r>
        <w:r>
          <w:rPr>
            <w:noProof/>
            <w:webHidden/>
          </w:rPr>
          <w:instrText xml:space="preserve"> PAGEREF _Toc185965053 \h </w:instrText>
        </w:r>
        <w:r>
          <w:rPr>
            <w:noProof/>
            <w:webHidden/>
          </w:rPr>
        </w:r>
        <w:r>
          <w:rPr>
            <w:noProof/>
            <w:webHidden/>
          </w:rPr>
          <w:fldChar w:fldCharType="separate"/>
        </w:r>
        <w:r>
          <w:rPr>
            <w:noProof/>
            <w:webHidden/>
          </w:rPr>
          <w:t>159</w:t>
        </w:r>
        <w:r>
          <w:rPr>
            <w:noProof/>
            <w:webHidden/>
          </w:rPr>
          <w:fldChar w:fldCharType="end"/>
        </w:r>
      </w:hyperlink>
    </w:p>
    <w:p w14:paraId="44CFD95D" w14:textId="59033246"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54" w:history="1">
        <w:r w:rsidRPr="00032522">
          <w:rPr>
            <w:rStyle w:val="Hyperlink"/>
            <w:noProof/>
          </w:rPr>
          <w:t>Hình 4.24 Chức năng thêm mã giảm giá</w:t>
        </w:r>
        <w:r>
          <w:rPr>
            <w:noProof/>
            <w:webHidden/>
          </w:rPr>
          <w:tab/>
        </w:r>
        <w:r>
          <w:rPr>
            <w:noProof/>
            <w:webHidden/>
          </w:rPr>
          <w:fldChar w:fldCharType="begin"/>
        </w:r>
        <w:r>
          <w:rPr>
            <w:noProof/>
            <w:webHidden/>
          </w:rPr>
          <w:instrText xml:space="preserve"> PAGEREF _Toc185965054 \h </w:instrText>
        </w:r>
        <w:r>
          <w:rPr>
            <w:noProof/>
            <w:webHidden/>
          </w:rPr>
        </w:r>
        <w:r>
          <w:rPr>
            <w:noProof/>
            <w:webHidden/>
          </w:rPr>
          <w:fldChar w:fldCharType="separate"/>
        </w:r>
        <w:r>
          <w:rPr>
            <w:noProof/>
            <w:webHidden/>
          </w:rPr>
          <w:t>159</w:t>
        </w:r>
        <w:r>
          <w:rPr>
            <w:noProof/>
            <w:webHidden/>
          </w:rPr>
          <w:fldChar w:fldCharType="end"/>
        </w:r>
      </w:hyperlink>
    </w:p>
    <w:p w14:paraId="74D29302" w14:textId="68C3451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55" w:history="1">
        <w:r w:rsidRPr="00032522">
          <w:rPr>
            <w:rStyle w:val="Hyperlink"/>
            <w:noProof/>
          </w:rPr>
          <w:t>Hình 4.25 Chức năng sửa mã giảm giá</w:t>
        </w:r>
        <w:r>
          <w:rPr>
            <w:noProof/>
            <w:webHidden/>
          </w:rPr>
          <w:tab/>
        </w:r>
        <w:r>
          <w:rPr>
            <w:noProof/>
            <w:webHidden/>
          </w:rPr>
          <w:fldChar w:fldCharType="begin"/>
        </w:r>
        <w:r>
          <w:rPr>
            <w:noProof/>
            <w:webHidden/>
          </w:rPr>
          <w:instrText xml:space="preserve"> PAGEREF _Toc185965055 \h </w:instrText>
        </w:r>
        <w:r>
          <w:rPr>
            <w:noProof/>
            <w:webHidden/>
          </w:rPr>
        </w:r>
        <w:r>
          <w:rPr>
            <w:noProof/>
            <w:webHidden/>
          </w:rPr>
          <w:fldChar w:fldCharType="separate"/>
        </w:r>
        <w:r>
          <w:rPr>
            <w:noProof/>
            <w:webHidden/>
          </w:rPr>
          <w:t>160</w:t>
        </w:r>
        <w:r>
          <w:rPr>
            <w:noProof/>
            <w:webHidden/>
          </w:rPr>
          <w:fldChar w:fldCharType="end"/>
        </w:r>
      </w:hyperlink>
    </w:p>
    <w:p w14:paraId="4D5EA5D8" w14:textId="4EBFC82A"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56" w:history="1">
        <w:r w:rsidRPr="00032522">
          <w:rPr>
            <w:rStyle w:val="Hyperlink"/>
            <w:noProof/>
          </w:rPr>
          <w:t>Hình 4.26 Chức năng xóa mã giảm giá</w:t>
        </w:r>
        <w:r>
          <w:rPr>
            <w:noProof/>
            <w:webHidden/>
          </w:rPr>
          <w:tab/>
        </w:r>
        <w:r>
          <w:rPr>
            <w:noProof/>
            <w:webHidden/>
          </w:rPr>
          <w:fldChar w:fldCharType="begin"/>
        </w:r>
        <w:r>
          <w:rPr>
            <w:noProof/>
            <w:webHidden/>
          </w:rPr>
          <w:instrText xml:space="preserve"> PAGEREF _Toc185965056 \h </w:instrText>
        </w:r>
        <w:r>
          <w:rPr>
            <w:noProof/>
            <w:webHidden/>
          </w:rPr>
        </w:r>
        <w:r>
          <w:rPr>
            <w:noProof/>
            <w:webHidden/>
          </w:rPr>
          <w:fldChar w:fldCharType="separate"/>
        </w:r>
        <w:r>
          <w:rPr>
            <w:noProof/>
            <w:webHidden/>
          </w:rPr>
          <w:t>160</w:t>
        </w:r>
        <w:r>
          <w:rPr>
            <w:noProof/>
            <w:webHidden/>
          </w:rPr>
          <w:fldChar w:fldCharType="end"/>
        </w:r>
      </w:hyperlink>
    </w:p>
    <w:p w14:paraId="430D1B85" w14:textId="67DE6673"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57" w:history="1">
        <w:r w:rsidRPr="00032522">
          <w:rPr>
            <w:rStyle w:val="Hyperlink"/>
            <w:noProof/>
          </w:rPr>
          <w:t>Hình 4.27 Giao diện trang quản lí tin tức</w:t>
        </w:r>
        <w:r>
          <w:rPr>
            <w:noProof/>
            <w:webHidden/>
          </w:rPr>
          <w:tab/>
        </w:r>
        <w:r>
          <w:rPr>
            <w:noProof/>
            <w:webHidden/>
          </w:rPr>
          <w:fldChar w:fldCharType="begin"/>
        </w:r>
        <w:r>
          <w:rPr>
            <w:noProof/>
            <w:webHidden/>
          </w:rPr>
          <w:instrText xml:space="preserve"> PAGEREF _Toc185965057 \h </w:instrText>
        </w:r>
        <w:r>
          <w:rPr>
            <w:noProof/>
            <w:webHidden/>
          </w:rPr>
        </w:r>
        <w:r>
          <w:rPr>
            <w:noProof/>
            <w:webHidden/>
          </w:rPr>
          <w:fldChar w:fldCharType="separate"/>
        </w:r>
        <w:r>
          <w:rPr>
            <w:noProof/>
            <w:webHidden/>
          </w:rPr>
          <w:t>161</w:t>
        </w:r>
        <w:r>
          <w:rPr>
            <w:noProof/>
            <w:webHidden/>
          </w:rPr>
          <w:fldChar w:fldCharType="end"/>
        </w:r>
      </w:hyperlink>
    </w:p>
    <w:p w14:paraId="68E5A52A" w14:textId="3C3268AA"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58" w:history="1">
        <w:r w:rsidRPr="00032522">
          <w:rPr>
            <w:rStyle w:val="Hyperlink"/>
            <w:noProof/>
          </w:rPr>
          <w:t>Hình 4.28 Chức năng thêm tin tức</w:t>
        </w:r>
        <w:r>
          <w:rPr>
            <w:noProof/>
            <w:webHidden/>
          </w:rPr>
          <w:tab/>
        </w:r>
        <w:r>
          <w:rPr>
            <w:noProof/>
            <w:webHidden/>
          </w:rPr>
          <w:fldChar w:fldCharType="begin"/>
        </w:r>
        <w:r>
          <w:rPr>
            <w:noProof/>
            <w:webHidden/>
          </w:rPr>
          <w:instrText xml:space="preserve"> PAGEREF _Toc185965058 \h </w:instrText>
        </w:r>
        <w:r>
          <w:rPr>
            <w:noProof/>
            <w:webHidden/>
          </w:rPr>
        </w:r>
        <w:r>
          <w:rPr>
            <w:noProof/>
            <w:webHidden/>
          </w:rPr>
          <w:fldChar w:fldCharType="separate"/>
        </w:r>
        <w:r>
          <w:rPr>
            <w:noProof/>
            <w:webHidden/>
          </w:rPr>
          <w:t>161</w:t>
        </w:r>
        <w:r>
          <w:rPr>
            <w:noProof/>
            <w:webHidden/>
          </w:rPr>
          <w:fldChar w:fldCharType="end"/>
        </w:r>
      </w:hyperlink>
    </w:p>
    <w:p w14:paraId="4CFE3305" w14:textId="4A72299F"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59" w:history="1">
        <w:r w:rsidRPr="00032522">
          <w:rPr>
            <w:rStyle w:val="Hyperlink"/>
            <w:noProof/>
          </w:rPr>
          <w:t>Hình 4.29 Chức năng sửa tin tức</w:t>
        </w:r>
        <w:r>
          <w:rPr>
            <w:noProof/>
            <w:webHidden/>
          </w:rPr>
          <w:tab/>
        </w:r>
        <w:r>
          <w:rPr>
            <w:noProof/>
            <w:webHidden/>
          </w:rPr>
          <w:fldChar w:fldCharType="begin"/>
        </w:r>
        <w:r>
          <w:rPr>
            <w:noProof/>
            <w:webHidden/>
          </w:rPr>
          <w:instrText xml:space="preserve"> PAGEREF _Toc185965059 \h </w:instrText>
        </w:r>
        <w:r>
          <w:rPr>
            <w:noProof/>
            <w:webHidden/>
          </w:rPr>
        </w:r>
        <w:r>
          <w:rPr>
            <w:noProof/>
            <w:webHidden/>
          </w:rPr>
          <w:fldChar w:fldCharType="separate"/>
        </w:r>
        <w:r>
          <w:rPr>
            <w:noProof/>
            <w:webHidden/>
          </w:rPr>
          <w:t>162</w:t>
        </w:r>
        <w:r>
          <w:rPr>
            <w:noProof/>
            <w:webHidden/>
          </w:rPr>
          <w:fldChar w:fldCharType="end"/>
        </w:r>
      </w:hyperlink>
    </w:p>
    <w:p w14:paraId="4EF81CD5" w14:textId="13D16B4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60" w:history="1">
        <w:r w:rsidRPr="00032522">
          <w:rPr>
            <w:rStyle w:val="Hyperlink"/>
            <w:noProof/>
          </w:rPr>
          <w:t>Hình 4.30 Chức năng xóa tin tức</w:t>
        </w:r>
        <w:r>
          <w:rPr>
            <w:noProof/>
            <w:webHidden/>
          </w:rPr>
          <w:tab/>
        </w:r>
        <w:r>
          <w:rPr>
            <w:noProof/>
            <w:webHidden/>
          </w:rPr>
          <w:fldChar w:fldCharType="begin"/>
        </w:r>
        <w:r>
          <w:rPr>
            <w:noProof/>
            <w:webHidden/>
          </w:rPr>
          <w:instrText xml:space="preserve"> PAGEREF _Toc185965060 \h </w:instrText>
        </w:r>
        <w:r>
          <w:rPr>
            <w:noProof/>
            <w:webHidden/>
          </w:rPr>
        </w:r>
        <w:r>
          <w:rPr>
            <w:noProof/>
            <w:webHidden/>
          </w:rPr>
          <w:fldChar w:fldCharType="separate"/>
        </w:r>
        <w:r>
          <w:rPr>
            <w:noProof/>
            <w:webHidden/>
          </w:rPr>
          <w:t>163</w:t>
        </w:r>
        <w:r>
          <w:rPr>
            <w:noProof/>
            <w:webHidden/>
          </w:rPr>
          <w:fldChar w:fldCharType="end"/>
        </w:r>
      </w:hyperlink>
    </w:p>
    <w:p w14:paraId="1F77054D" w14:textId="0C0D94B2"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61" w:history="1">
        <w:r w:rsidRPr="00032522">
          <w:rPr>
            <w:rStyle w:val="Hyperlink"/>
            <w:noProof/>
          </w:rPr>
          <w:t>Hình 4.31 Chức năng thống kê doanh thu</w:t>
        </w:r>
        <w:r>
          <w:rPr>
            <w:noProof/>
            <w:webHidden/>
          </w:rPr>
          <w:tab/>
        </w:r>
        <w:r>
          <w:rPr>
            <w:noProof/>
            <w:webHidden/>
          </w:rPr>
          <w:fldChar w:fldCharType="begin"/>
        </w:r>
        <w:r>
          <w:rPr>
            <w:noProof/>
            <w:webHidden/>
          </w:rPr>
          <w:instrText xml:space="preserve"> PAGEREF _Toc185965061 \h </w:instrText>
        </w:r>
        <w:r>
          <w:rPr>
            <w:noProof/>
            <w:webHidden/>
          </w:rPr>
        </w:r>
        <w:r>
          <w:rPr>
            <w:noProof/>
            <w:webHidden/>
          </w:rPr>
          <w:fldChar w:fldCharType="separate"/>
        </w:r>
        <w:r>
          <w:rPr>
            <w:noProof/>
            <w:webHidden/>
          </w:rPr>
          <w:t>163</w:t>
        </w:r>
        <w:r>
          <w:rPr>
            <w:noProof/>
            <w:webHidden/>
          </w:rPr>
          <w:fldChar w:fldCharType="end"/>
        </w:r>
      </w:hyperlink>
    </w:p>
    <w:p w14:paraId="3413205B" w14:textId="2230E8BF"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62" w:history="1">
        <w:r w:rsidRPr="00032522">
          <w:rPr>
            <w:rStyle w:val="Hyperlink"/>
            <w:noProof/>
          </w:rPr>
          <w:t>Hình 4.32 Chức năng thống kê số lượng tồn kho</w:t>
        </w:r>
        <w:r>
          <w:rPr>
            <w:noProof/>
            <w:webHidden/>
          </w:rPr>
          <w:tab/>
        </w:r>
        <w:r>
          <w:rPr>
            <w:noProof/>
            <w:webHidden/>
          </w:rPr>
          <w:fldChar w:fldCharType="begin"/>
        </w:r>
        <w:r>
          <w:rPr>
            <w:noProof/>
            <w:webHidden/>
          </w:rPr>
          <w:instrText xml:space="preserve"> PAGEREF _Toc185965062 \h </w:instrText>
        </w:r>
        <w:r>
          <w:rPr>
            <w:noProof/>
            <w:webHidden/>
          </w:rPr>
        </w:r>
        <w:r>
          <w:rPr>
            <w:noProof/>
            <w:webHidden/>
          </w:rPr>
          <w:fldChar w:fldCharType="separate"/>
        </w:r>
        <w:r>
          <w:rPr>
            <w:noProof/>
            <w:webHidden/>
          </w:rPr>
          <w:t>164</w:t>
        </w:r>
        <w:r>
          <w:rPr>
            <w:noProof/>
            <w:webHidden/>
          </w:rPr>
          <w:fldChar w:fldCharType="end"/>
        </w:r>
      </w:hyperlink>
    </w:p>
    <w:p w14:paraId="5CCD248A" w14:textId="5F350E7F"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63" w:history="1">
        <w:r w:rsidRPr="00032522">
          <w:rPr>
            <w:rStyle w:val="Hyperlink"/>
            <w:noProof/>
          </w:rPr>
          <w:t>Hình 4.33 Chức năng thống kê sản phẩm bán chạy</w:t>
        </w:r>
        <w:r>
          <w:rPr>
            <w:noProof/>
            <w:webHidden/>
          </w:rPr>
          <w:tab/>
        </w:r>
        <w:r>
          <w:rPr>
            <w:noProof/>
            <w:webHidden/>
          </w:rPr>
          <w:fldChar w:fldCharType="begin"/>
        </w:r>
        <w:r>
          <w:rPr>
            <w:noProof/>
            <w:webHidden/>
          </w:rPr>
          <w:instrText xml:space="preserve"> PAGEREF _Toc185965063 \h </w:instrText>
        </w:r>
        <w:r>
          <w:rPr>
            <w:noProof/>
            <w:webHidden/>
          </w:rPr>
        </w:r>
        <w:r>
          <w:rPr>
            <w:noProof/>
            <w:webHidden/>
          </w:rPr>
          <w:fldChar w:fldCharType="separate"/>
        </w:r>
        <w:r>
          <w:rPr>
            <w:noProof/>
            <w:webHidden/>
          </w:rPr>
          <w:t>164</w:t>
        </w:r>
        <w:r>
          <w:rPr>
            <w:noProof/>
            <w:webHidden/>
          </w:rPr>
          <w:fldChar w:fldCharType="end"/>
        </w:r>
      </w:hyperlink>
    </w:p>
    <w:p w14:paraId="4603583D" w14:textId="44FFA809" w:rsidR="00351C10" w:rsidRDefault="00471F9B" w:rsidP="00351C10">
      <w:pPr>
        <w:spacing w:after="200" w:line="276" w:lineRule="auto"/>
        <w:jc w:val="center"/>
        <w:rPr>
          <w:b/>
          <w:bCs/>
          <w:sz w:val="26"/>
          <w:szCs w:val="26"/>
        </w:rPr>
      </w:pPr>
      <w:r>
        <w:rPr>
          <w:b/>
          <w:bCs/>
          <w:sz w:val="26"/>
          <w:szCs w:val="26"/>
        </w:rPr>
        <w:fldChar w:fldCharType="end"/>
      </w:r>
    </w:p>
    <w:p w14:paraId="3029E7CF" w14:textId="17B772EA" w:rsidR="008D2953" w:rsidRDefault="002C2959">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85965064" w:history="1">
        <w:r w:rsidR="008D2953" w:rsidRPr="008B35F7">
          <w:rPr>
            <w:rStyle w:val="Hyperlink"/>
            <w:noProof/>
          </w:rPr>
          <w:t>Bảng 2.1 Breakpoints trong Tailwind CSS</w:t>
        </w:r>
        <w:r w:rsidR="008D2953">
          <w:rPr>
            <w:noProof/>
            <w:webHidden/>
          </w:rPr>
          <w:tab/>
        </w:r>
        <w:r w:rsidR="008D2953">
          <w:rPr>
            <w:noProof/>
            <w:webHidden/>
          </w:rPr>
          <w:fldChar w:fldCharType="begin"/>
        </w:r>
        <w:r w:rsidR="008D2953">
          <w:rPr>
            <w:noProof/>
            <w:webHidden/>
          </w:rPr>
          <w:instrText xml:space="preserve"> PAGEREF _Toc185965064 \h </w:instrText>
        </w:r>
        <w:r w:rsidR="008D2953">
          <w:rPr>
            <w:noProof/>
            <w:webHidden/>
          </w:rPr>
        </w:r>
        <w:r w:rsidR="008D2953">
          <w:rPr>
            <w:noProof/>
            <w:webHidden/>
          </w:rPr>
          <w:fldChar w:fldCharType="separate"/>
        </w:r>
        <w:r w:rsidR="008D2953">
          <w:rPr>
            <w:noProof/>
            <w:webHidden/>
          </w:rPr>
          <w:t>11</w:t>
        </w:r>
        <w:r w:rsidR="008D2953">
          <w:rPr>
            <w:noProof/>
            <w:webHidden/>
          </w:rPr>
          <w:fldChar w:fldCharType="end"/>
        </w:r>
      </w:hyperlink>
    </w:p>
    <w:p w14:paraId="52AEB2A9" w14:textId="63E79143"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65" w:history="1">
        <w:r w:rsidRPr="008B35F7">
          <w:rPr>
            <w:rStyle w:val="Hyperlink"/>
            <w:noProof/>
          </w:rPr>
          <w:t>Bảng 2.2 Display trong Tailwind CSS</w:t>
        </w:r>
        <w:r>
          <w:rPr>
            <w:noProof/>
            <w:webHidden/>
          </w:rPr>
          <w:tab/>
        </w:r>
        <w:r>
          <w:rPr>
            <w:noProof/>
            <w:webHidden/>
          </w:rPr>
          <w:fldChar w:fldCharType="begin"/>
        </w:r>
        <w:r>
          <w:rPr>
            <w:noProof/>
            <w:webHidden/>
          </w:rPr>
          <w:instrText xml:space="preserve"> PAGEREF _Toc185965065 \h </w:instrText>
        </w:r>
        <w:r>
          <w:rPr>
            <w:noProof/>
            <w:webHidden/>
          </w:rPr>
        </w:r>
        <w:r>
          <w:rPr>
            <w:noProof/>
            <w:webHidden/>
          </w:rPr>
          <w:fldChar w:fldCharType="separate"/>
        </w:r>
        <w:r>
          <w:rPr>
            <w:noProof/>
            <w:webHidden/>
          </w:rPr>
          <w:t>12</w:t>
        </w:r>
        <w:r>
          <w:rPr>
            <w:noProof/>
            <w:webHidden/>
          </w:rPr>
          <w:fldChar w:fldCharType="end"/>
        </w:r>
      </w:hyperlink>
    </w:p>
    <w:p w14:paraId="1308DBA8" w14:textId="3A52081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66" w:history="1">
        <w:r w:rsidRPr="008B35F7">
          <w:rPr>
            <w:rStyle w:val="Hyperlink"/>
            <w:noProof/>
          </w:rPr>
          <w:t>Bảng 2.3 Direction trong Tailwind</w:t>
        </w:r>
        <w:r>
          <w:rPr>
            <w:noProof/>
            <w:webHidden/>
          </w:rPr>
          <w:tab/>
        </w:r>
        <w:r>
          <w:rPr>
            <w:noProof/>
            <w:webHidden/>
          </w:rPr>
          <w:fldChar w:fldCharType="begin"/>
        </w:r>
        <w:r>
          <w:rPr>
            <w:noProof/>
            <w:webHidden/>
          </w:rPr>
          <w:instrText xml:space="preserve"> PAGEREF _Toc185965066 \h </w:instrText>
        </w:r>
        <w:r>
          <w:rPr>
            <w:noProof/>
            <w:webHidden/>
          </w:rPr>
        </w:r>
        <w:r>
          <w:rPr>
            <w:noProof/>
            <w:webHidden/>
          </w:rPr>
          <w:fldChar w:fldCharType="separate"/>
        </w:r>
        <w:r>
          <w:rPr>
            <w:noProof/>
            <w:webHidden/>
          </w:rPr>
          <w:t>14</w:t>
        </w:r>
        <w:r>
          <w:rPr>
            <w:noProof/>
            <w:webHidden/>
          </w:rPr>
          <w:fldChar w:fldCharType="end"/>
        </w:r>
      </w:hyperlink>
    </w:p>
    <w:p w14:paraId="55DF82D6" w14:textId="2D8B55D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67" w:history="1">
        <w:r w:rsidRPr="008B35F7">
          <w:rPr>
            <w:rStyle w:val="Hyperlink"/>
            <w:noProof/>
          </w:rPr>
          <w:t>Bảng 2.4 Justify content trong Tailwind</w:t>
        </w:r>
        <w:r>
          <w:rPr>
            <w:noProof/>
            <w:webHidden/>
          </w:rPr>
          <w:tab/>
        </w:r>
        <w:r>
          <w:rPr>
            <w:noProof/>
            <w:webHidden/>
          </w:rPr>
          <w:fldChar w:fldCharType="begin"/>
        </w:r>
        <w:r>
          <w:rPr>
            <w:noProof/>
            <w:webHidden/>
          </w:rPr>
          <w:instrText xml:space="preserve"> PAGEREF _Toc185965067 \h </w:instrText>
        </w:r>
        <w:r>
          <w:rPr>
            <w:noProof/>
            <w:webHidden/>
          </w:rPr>
        </w:r>
        <w:r>
          <w:rPr>
            <w:noProof/>
            <w:webHidden/>
          </w:rPr>
          <w:fldChar w:fldCharType="separate"/>
        </w:r>
        <w:r>
          <w:rPr>
            <w:noProof/>
            <w:webHidden/>
          </w:rPr>
          <w:t>14</w:t>
        </w:r>
        <w:r>
          <w:rPr>
            <w:noProof/>
            <w:webHidden/>
          </w:rPr>
          <w:fldChar w:fldCharType="end"/>
        </w:r>
      </w:hyperlink>
    </w:p>
    <w:p w14:paraId="7AAB3E87" w14:textId="0BCD8316"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68" w:history="1">
        <w:r w:rsidRPr="008B35F7">
          <w:rPr>
            <w:rStyle w:val="Hyperlink"/>
            <w:noProof/>
          </w:rPr>
          <w:t>Bảng 2.5 Align items trong Tailwind</w:t>
        </w:r>
        <w:r>
          <w:rPr>
            <w:noProof/>
            <w:webHidden/>
          </w:rPr>
          <w:tab/>
        </w:r>
        <w:r>
          <w:rPr>
            <w:noProof/>
            <w:webHidden/>
          </w:rPr>
          <w:fldChar w:fldCharType="begin"/>
        </w:r>
        <w:r>
          <w:rPr>
            <w:noProof/>
            <w:webHidden/>
          </w:rPr>
          <w:instrText xml:space="preserve"> PAGEREF _Toc185965068 \h </w:instrText>
        </w:r>
        <w:r>
          <w:rPr>
            <w:noProof/>
            <w:webHidden/>
          </w:rPr>
        </w:r>
        <w:r>
          <w:rPr>
            <w:noProof/>
            <w:webHidden/>
          </w:rPr>
          <w:fldChar w:fldCharType="separate"/>
        </w:r>
        <w:r>
          <w:rPr>
            <w:noProof/>
            <w:webHidden/>
          </w:rPr>
          <w:t>14</w:t>
        </w:r>
        <w:r>
          <w:rPr>
            <w:noProof/>
            <w:webHidden/>
          </w:rPr>
          <w:fldChar w:fldCharType="end"/>
        </w:r>
      </w:hyperlink>
    </w:p>
    <w:p w14:paraId="168ACBBD" w14:textId="177FF09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69" w:history="1">
        <w:r w:rsidRPr="008B35F7">
          <w:rPr>
            <w:rStyle w:val="Hyperlink"/>
            <w:noProof/>
          </w:rPr>
          <w:t>Bảng 2.6 Flex wrap trong Tailwind</w:t>
        </w:r>
        <w:r>
          <w:rPr>
            <w:noProof/>
            <w:webHidden/>
          </w:rPr>
          <w:tab/>
        </w:r>
        <w:r>
          <w:rPr>
            <w:noProof/>
            <w:webHidden/>
          </w:rPr>
          <w:fldChar w:fldCharType="begin"/>
        </w:r>
        <w:r>
          <w:rPr>
            <w:noProof/>
            <w:webHidden/>
          </w:rPr>
          <w:instrText xml:space="preserve"> PAGEREF _Toc185965069 \h </w:instrText>
        </w:r>
        <w:r>
          <w:rPr>
            <w:noProof/>
            <w:webHidden/>
          </w:rPr>
        </w:r>
        <w:r>
          <w:rPr>
            <w:noProof/>
            <w:webHidden/>
          </w:rPr>
          <w:fldChar w:fldCharType="separate"/>
        </w:r>
        <w:r>
          <w:rPr>
            <w:noProof/>
            <w:webHidden/>
          </w:rPr>
          <w:t>15</w:t>
        </w:r>
        <w:r>
          <w:rPr>
            <w:noProof/>
            <w:webHidden/>
          </w:rPr>
          <w:fldChar w:fldCharType="end"/>
        </w:r>
      </w:hyperlink>
    </w:p>
    <w:p w14:paraId="65B6CD87" w14:textId="5053ED2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70" w:history="1">
        <w:r w:rsidRPr="008B35F7">
          <w:rPr>
            <w:rStyle w:val="Hyperlink"/>
            <w:noProof/>
          </w:rPr>
          <w:t>Bảng 2.7 Grid trong Tailwind</w:t>
        </w:r>
        <w:r>
          <w:rPr>
            <w:noProof/>
            <w:webHidden/>
          </w:rPr>
          <w:tab/>
        </w:r>
        <w:r>
          <w:rPr>
            <w:noProof/>
            <w:webHidden/>
          </w:rPr>
          <w:fldChar w:fldCharType="begin"/>
        </w:r>
        <w:r>
          <w:rPr>
            <w:noProof/>
            <w:webHidden/>
          </w:rPr>
          <w:instrText xml:space="preserve"> PAGEREF _Toc185965070 \h </w:instrText>
        </w:r>
        <w:r>
          <w:rPr>
            <w:noProof/>
            <w:webHidden/>
          </w:rPr>
        </w:r>
        <w:r>
          <w:rPr>
            <w:noProof/>
            <w:webHidden/>
          </w:rPr>
          <w:fldChar w:fldCharType="separate"/>
        </w:r>
        <w:r>
          <w:rPr>
            <w:noProof/>
            <w:webHidden/>
          </w:rPr>
          <w:t>16</w:t>
        </w:r>
        <w:r>
          <w:rPr>
            <w:noProof/>
            <w:webHidden/>
          </w:rPr>
          <w:fldChar w:fldCharType="end"/>
        </w:r>
      </w:hyperlink>
    </w:p>
    <w:p w14:paraId="30F792E7" w14:textId="46C9B89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71" w:history="1">
        <w:r w:rsidRPr="008B35F7">
          <w:rPr>
            <w:rStyle w:val="Hyperlink"/>
            <w:noProof/>
          </w:rPr>
          <w:t>Bảng 2.8 Padding trong Tailwind</w:t>
        </w:r>
        <w:r>
          <w:rPr>
            <w:noProof/>
            <w:webHidden/>
          </w:rPr>
          <w:tab/>
        </w:r>
        <w:r>
          <w:rPr>
            <w:noProof/>
            <w:webHidden/>
          </w:rPr>
          <w:fldChar w:fldCharType="begin"/>
        </w:r>
        <w:r>
          <w:rPr>
            <w:noProof/>
            <w:webHidden/>
          </w:rPr>
          <w:instrText xml:space="preserve"> PAGEREF _Toc185965071 \h </w:instrText>
        </w:r>
        <w:r>
          <w:rPr>
            <w:noProof/>
            <w:webHidden/>
          </w:rPr>
        </w:r>
        <w:r>
          <w:rPr>
            <w:noProof/>
            <w:webHidden/>
          </w:rPr>
          <w:fldChar w:fldCharType="separate"/>
        </w:r>
        <w:r>
          <w:rPr>
            <w:noProof/>
            <w:webHidden/>
          </w:rPr>
          <w:t>17</w:t>
        </w:r>
        <w:r>
          <w:rPr>
            <w:noProof/>
            <w:webHidden/>
          </w:rPr>
          <w:fldChar w:fldCharType="end"/>
        </w:r>
      </w:hyperlink>
    </w:p>
    <w:p w14:paraId="24CB801C" w14:textId="766CEDF9"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72" w:history="1">
        <w:r w:rsidRPr="008B35F7">
          <w:rPr>
            <w:rStyle w:val="Hyperlink"/>
            <w:noProof/>
          </w:rPr>
          <w:t>Bảng 2.9 Margin trong Tailwind</w:t>
        </w:r>
        <w:r>
          <w:rPr>
            <w:noProof/>
            <w:webHidden/>
          </w:rPr>
          <w:tab/>
        </w:r>
        <w:r>
          <w:rPr>
            <w:noProof/>
            <w:webHidden/>
          </w:rPr>
          <w:fldChar w:fldCharType="begin"/>
        </w:r>
        <w:r>
          <w:rPr>
            <w:noProof/>
            <w:webHidden/>
          </w:rPr>
          <w:instrText xml:space="preserve"> PAGEREF _Toc185965072 \h </w:instrText>
        </w:r>
        <w:r>
          <w:rPr>
            <w:noProof/>
            <w:webHidden/>
          </w:rPr>
        </w:r>
        <w:r>
          <w:rPr>
            <w:noProof/>
            <w:webHidden/>
          </w:rPr>
          <w:fldChar w:fldCharType="separate"/>
        </w:r>
        <w:r>
          <w:rPr>
            <w:noProof/>
            <w:webHidden/>
          </w:rPr>
          <w:t>18</w:t>
        </w:r>
        <w:r>
          <w:rPr>
            <w:noProof/>
            <w:webHidden/>
          </w:rPr>
          <w:fldChar w:fldCharType="end"/>
        </w:r>
      </w:hyperlink>
    </w:p>
    <w:p w14:paraId="2DFE83FF" w14:textId="07A0B62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73" w:history="1">
        <w:r w:rsidRPr="008B35F7">
          <w:rPr>
            <w:rStyle w:val="Hyperlink"/>
            <w:noProof/>
          </w:rPr>
          <w:t>Bảng 2.10 Width trong Tailwind</w:t>
        </w:r>
        <w:r>
          <w:rPr>
            <w:noProof/>
            <w:webHidden/>
          </w:rPr>
          <w:tab/>
        </w:r>
        <w:r>
          <w:rPr>
            <w:noProof/>
            <w:webHidden/>
          </w:rPr>
          <w:fldChar w:fldCharType="begin"/>
        </w:r>
        <w:r>
          <w:rPr>
            <w:noProof/>
            <w:webHidden/>
          </w:rPr>
          <w:instrText xml:space="preserve"> PAGEREF _Toc185965073 \h </w:instrText>
        </w:r>
        <w:r>
          <w:rPr>
            <w:noProof/>
            <w:webHidden/>
          </w:rPr>
        </w:r>
        <w:r>
          <w:rPr>
            <w:noProof/>
            <w:webHidden/>
          </w:rPr>
          <w:fldChar w:fldCharType="separate"/>
        </w:r>
        <w:r>
          <w:rPr>
            <w:noProof/>
            <w:webHidden/>
          </w:rPr>
          <w:t>19</w:t>
        </w:r>
        <w:r>
          <w:rPr>
            <w:noProof/>
            <w:webHidden/>
          </w:rPr>
          <w:fldChar w:fldCharType="end"/>
        </w:r>
      </w:hyperlink>
    </w:p>
    <w:p w14:paraId="181A8E9A" w14:textId="664DD43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74" w:history="1">
        <w:r w:rsidRPr="008B35F7">
          <w:rPr>
            <w:rStyle w:val="Hyperlink"/>
            <w:noProof/>
          </w:rPr>
          <w:t>Bảng 2.11 Chiều rộng phần trăm trong Tailwind</w:t>
        </w:r>
        <w:r>
          <w:rPr>
            <w:noProof/>
            <w:webHidden/>
          </w:rPr>
          <w:tab/>
        </w:r>
        <w:r>
          <w:rPr>
            <w:noProof/>
            <w:webHidden/>
          </w:rPr>
          <w:fldChar w:fldCharType="begin"/>
        </w:r>
        <w:r>
          <w:rPr>
            <w:noProof/>
            <w:webHidden/>
          </w:rPr>
          <w:instrText xml:space="preserve"> PAGEREF _Toc185965074 \h </w:instrText>
        </w:r>
        <w:r>
          <w:rPr>
            <w:noProof/>
            <w:webHidden/>
          </w:rPr>
        </w:r>
        <w:r>
          <w:rPr>
            <w:noProof/>
            <w:webHidden/>
          </w:rPr>
          <w:fldChar w:fldCharType="separate"/>
        </w:r>
        <w:r>
          <w:rPr>
            <w:noProof/>
            <w:webHidden/>
          </w:rPr>
          <w:t>21</w:t>
        </w:r>
        <w:r>
          <w:rPr>
            <w:noProof/>
            <w:webHidden/>
          </w:rPr>
          <w:fldChar w:fldCharType="end"/>
        </w:r>
      </w:hyperlink>
    </w:p>
    <w:p w14:paraId="4DDD6FEE" w14:textId="7BAB94F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75" w:history="1">
        <w:r w:rsidRPr="008B35F7">
          <w:rPr>
            <w:rStyle w:val="Hyperlink"/>
            <w:noProof/>
          </w:rPr>
          <w:t>Bảng 2.12 Chiều cao trong Tailwind</w:t>
        </w:r>
        <w:r>
          <w:rPr>
            <w:noProof/>
            <w:webHidden/>
          </w:rPr>
          <w:tab/>
        </w:r>
        <w:r>
          <w:rPr>
            <w:noProof/>
            <w:webHidden/>
          </w:rPr>
          <w:fldChar w:fldCharType="begin"/>
        </w:r>
        <w:r>
          <w:rPr>
            <w:noProof/>
            <w:webHidden/>
          </w:rPr>
          <w:instrText xml:space="preserve"> PAGEREF _Toc185965075 \h </w:instrText>
        </w:r>
        <w:r>
          <w:rPr>
            <w:noProof/>
            <w:webHidden/>
          </w:rPr>
        </w:r>
        <w:r>
          <w:rPr>
            <w:noProof/>
            <w:webHidden/>
          </w:rPr>
          <w:fldChar w:fldCharType="separate"/>
        </w:r>
        <w:r>
          <w:rPr>
            <w:noProof/>
            <w:webHidden/>
          </w:rPr>
          <w:t>22</w:t>
        </w:r>
        <w:r>
          <w:rPr>
            <w:noProof/>
            <w:webHidden/>
          </w:rPr>
          <w:fldChar w:fldCharType="end"/>
        </w:r>
      </w:hyperlink>
    </w:p>
    <w:p w14:paraId="431BC9F6" w14:textId="66BDAC29"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76" w:history="1">
        <w:r w:rsidRPr="008B35F7">
          <w:rPr>
            <w:rStyle w:val="Hyperlink"/>
            <w:noProof/>
          </w:rPr>
          <w:t>Bảng 2.13 Chiều cao phần trăm trong Tailwind</w:t>
        </w:r>
        <w:r>
          <w:rPr>
            <w:noProof/>
            <w:webHidden/>
          </w:rPr>
          <w:tab/>
        </w:r>
        <w:r>
          <w:rPr>
            <w:noProof/>
            <w:webHidden/>
          </w:rPr>
          <w:fldChar w:fldCharType="begin"/>
        </w:r>
        <w:r>
          <w:rPr>
            <w:noProof/>
            <w:webHidden/>
          </w:rPr>
          <w:instrText xml:space="preserve"> PAGEREF _Toc185965076 \h </w:instrText>
        </w:r>
        <w:r>
          <w:rPr>
            <w:noProof/>
            <w:webHidden/>
          </w:rPr>
        </w:r>
        <w:r>
          <w:rPr>
            <w:noProof/>
            <w:webHidden/>
          </w:rPr>
          <w:fldChar w:fldCharType="separate"/>
        </w:r>
        <w:r>
          <w:rPr>
            <w:noProof/>
            <w:webHidden/>
          </w:rPr>
          <w:t>24</w:t>
        </w:r>
        <w:r>
          <w:rPr>
            <w:noProof/>
            <w:webHidden/>
          </w:rPr>
          <w:fldChar w:fldCharType="end"/>
        </w:r>
      </w:hyperlink>
    </w:p>
    <w:p w14:paraId="1C1FCDAB" w14:textId="4F8A08A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77" w:history="1">
        <w:r w:rsidRPr="008B35F7">
          <w:rPr>
            <w:rStyle w:val="Hyperlink"/>
            <w:noProof/>
          </w:rPr>
          <w:t>Bảng 2.14 Chiều cao tùy chỉnh trong Tailwind</w:t>
        </w:r>
        <w:r>
          <w:rPr>
            <w:noProof/>
            <w:webHidden/>
          </w:rPr>
          <w:tab/>
        </w:r>
        <w:r>
          <w:rPr>
            <w:noProof/>
            <w:webHidden/>
          </w:rPr>
          <w:fldChar w:fldCharType="begin"/>
        </w:r>
        <w:r>
          <w:rPr>
            <w:noProof/>
            <w:webHidden/>
          </w:rPr>
          <w:instrText xml:space="preserve"> PAGEREF _Toc185965077 \h </w:instrText>
        </w:r>
        <w:r>
          <w:rPr>
            <w:noProof/>
            <w:webHidden/>
          </w:rPr>
        </w:r>
        <w:r>
          <w:rPr>
            <w:noProof/>
            <w:webHidden/>
          </w:rPr>
          <w:fldChar w:fldCharType="separate"/>
        </w:r>
        <w:r>
          <w:rPr>
            <w:noProof/>
            <w:webHidden/>
          </w:rPr>
          <w:t>25</w:t>
        </w:r>
        <w:r>
          <w:rPr>
            <w:noProof/>
            <w:webHidden/>
          </w:rPr>
          <w:fldChar w:fldCharType="end"/>
        </w:r>
      </w:hyperlink>
    </w:p>
    <w:p w14:paraId="0B21D0CC" w14:textId="78055749"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78" w:history="1">
        <w:r w:rsidRPr="008B35F7">
          <w:rPr>
            <w:rStyle w:val="Hyperlink"/>
            <w:noProof/>
          </w:rPr>
          <w:t>Bảng 2.15 Typography trong Tailwind</w:t>
        </w:r>
        <w:r>
          <w:rPr>
            <w:noProof/>
            <w:webHidden/>
          </w:rPr>
          <w:tab/>
        </w:r>
        <w:r>
          <w:rPr>
            <w:noProof/>
            <w:webHidden/>
          </w:rPr>
          <w:fldChar w:fldCharType="begin"/>
        </w:r>
        <w:r>
          <w:rPr>
            <w:noProof/>
            <w:webHidden/>
          </w:rPr>
          <w:instrText xml:space="preserve"> PAGEREF _Toc185965078 \h </w:instrText>
        </w:r>
        <w:r>
          <w:rPr>
            <w:noProof/>
            <w:webHidden/>
          </w:rPr>
        </w:r>
        <w:r>
          <w:rPr>
            <w:noProof/>
            <w:webHidden/>
          </w:rPr>
          <w:fldChar w:fldCharType="separate"/>
        </w:r>
        <w:r>
          <w:rPr>
            <w:noProof/>
            <w:webHidden/>
          </w:rPr>
          <w:t>25</w:t>
        </w:r>
        <w:r>
          <w:rPr>
            <w:noProof/>
            <w:webHidden/>
          </w:rPr>
          <w:fldChar w:fldCharType="end"/>
        </w:r>
      </w:hyperlink>
    </w:p>
    <w:p w14:paraId="2B53D403" w14:textId="658793D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79" w:history="1">
        <w:r w:rsidRPr="008B35F7">
          <w:rPr>
            <w:rStyle w:val="Hyperlink"/>
            <w:noProof/>
          </w:rPr>
          <w:t>Bảng 2.16 Font weight trong Tailwind</w:t>
        </w:r>
        <w:r>
          <w:rPr>
            <w:noProof/>
            <w:webHidden/>
          </w:rPr>
          <w:tab/>
        </w:r>
        <w:r>
          <w:rPr>
            <w:noProof/>
            <w:webHidden/>
          </w:rPr>
          <w:fldChar w:fldCharType="begin"/>
        </w:r>
        <w:r>
          <w:rPr>
            <w:noProof/>
            <w:webHidden/>
          </w:rPr>
          <w:instrText xml:space="preserve"> PAGEREF _Toc185965079 \h </w:instrText>
        </w:r>
        <w:r>
          <w:rPr>
            <w:noProof/>
            <w:webHidden/>
          </w:rPr>
        </w:r>
        <w:r>
          <w:rPr>
            <w:noProof/>
            <w:webHidden/>
          </w:rPr>
          <w:fldChar w:fldCharType="separate"/>
        </w:r>
        <w:r>
          <w:rPr>
            <w:noProof/>
            <w:webHidden/>
          </w:rPr>
          <w:t>25</w:t>
        </w:r>
        <w:r>
          <w:rPr>
            <w:noProof/>
            <w:webHidden/>
          </w:rPr>
          <w:fldChar w:fldCharType="end"/>
        </w:r>
      </w:hyperlink>
    </w:p>
    <w:p w14:paraId="49F94FE1" w14:textId="58B103E7"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80" w:history="1">
        <w:r w:rsidRPr="008B35F7">
          <w:rPr>
            <w:rStyle w:val="Hyperlink"/>
            <w:noProof/>
          </w:rPr>
          <w:t>Bảng 2.17 Font size trong Tailwind</w:t>
        </w:r>
        <w:r>
          <w:rPr>
            <w:noProof/>
            <w:webHidden/>
          </w:rPr>
          <w:tab/>
        </w:r>
        <w:r>
          <w:rPr>
            <w:noProof/>
            <w:webHidden/>
          </w:rPr>
          <w:fldChar w:fldCharType="begin"/>
        </w:r>
        <w:r>
          <w:rPr>
            <w:noProof/>
            <w:webHidden/>
          </w:rPr>
          <w:instrText xml:space="preserve"> PAGEREF _Toc185965080 \h </w:instrText>
        </w:r>
        <w:r>
          <w:rPr>
            <w:noProof/>
            <w:webHidden/>
          </w:rPr>
        </w:r>
        <w:r>
          <w:rPr>
            <w:noProof/>
            <w:webHidden/>
          </w:rPr>
          <w:fldChar w:fldCharType="separate"/>
        </w:r>
        <w:r>
          <w:rPr>
            <w:noProof/>
            <w:webHidden/>
          </w:rPr>
          <w:t>26</w:t>
        </w:r>
        <w:r>
          <w:rPr>
            <w:noProof/>
            <w:webHidden/>
          </w:rPr>
          <w:fldChar w:fldCharType="end"/>
        </w:r>
      </w:hyperlink>
    </w:p>
    <w:p w14:paraId="7C7A4DF1" w14:textId="41DFEB1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81" w:history="1">
        <w:r w:rsidRPr="008B35F7">
          <w:rPr>
            <w:rStyle w:val="Hyperlink"/>
            <w:noProof/>
          </w:rPr>
          <w:t>Bảng 2.18 Background trong Tailwind</w:t>
        </w:r>
        <w:r>
          <w:rPr>
            <w:noProof/>
            <w:webHidden/>
          </w:rPr>
          <w:tab/>
        </w:r>
        <w:r>
          <w:rPr>
            <w:noProof/>
            <w:webHidden/>
          </w:rPr>
          <w:fldChar w:fldCharType="begin"/>
        </w:r>
        <w:r>
          <w:rPr>
            <w:noProof/>
            <w:webHidden/>
          </w:rPr>
          <w:instrText xml:space="preserve"> PAGEREF _Toc185965081 \h </w:instrText>
        </w:r>
        <w:r>
          <w:rPr>
            <w:noProof/>
            <w:webHidden/>
          </w:rPr>
        </w:r>
        <w:r>
          <w:rPr>
            <w:noProof/>
            <w:webHidden/>
          </w:rPr>
          <w:fldChar w:fldCharType="separate"/>
        </w:r>
        <w:r>
          <w:rPr>
            <w:noProof/>
            <w:webHidden/>
          </w:rPr>
          <w:t>27</w:t>
        </w:r>
        <w:r>
          <w:rPr>
            <w:noProof/>
            <w:webHidden/>
          </w:rPr>
          <w:fldChar w:fldCharType="end"/>
        </w:r>
      </w:hyperlink>
    </w:p>
    <w:p w14:paraId="7B0D0345" w14:textId="5377216A"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82" w:history="1">
        <w:r w:rsidRPr="008B35F7">
          <w:rPr>
            <w:rStyle w:val="Hyperlink"/>
            <w:noProof/>
          </w:rPr>
          <w:t>Bảng 2.19 Độ dày viền trong Tailwind</w:t>
        </w:r>
        <w:r>
          <w:rPr>
            <w:noProof/>
            <w:webHidden/>
          </w:rPr>
          <w:tab/>
        </w:r>
        <w:r>
          <w:rPr>
            <w:noProof/>
            <w:webHidden/>
          </w:rPr>
          <w:fldChar w:fldCharType="begin"/>
        </w:r>
        <w:r>
          <w:rPr>
            <w:noProof/>
            <w:webHidden/>
          </w:rPr>
          <w:instrText xml:space="preserve"> PAGEREF _Toc185965082 \h </w:instrText>
        </w:r>
        <w:r>
          <w:rPr>
            <w:noProof/>
            <w:webHidden/>
          </w:rPr>
        </w:r>
        <w:r>
          <w:rPr>
            <w:noProof/>
            <w:webHidden/>
          </w:rPr>
          <w:fldChar w:fldCharType="separate"/>
        </w:r>
        <w:r>
          <w:rPr>
            <w:noProof/>
            <w:webHidden/>
          </w:rPr>
          <w:t>28</w:t>
        </w:r>
        <w:r>
          <w:rPr>
            <w:noProof/>
            <w:webHidden/>
          </w:rPr>
          <w:fldChar w:fldCharType="end"/>
        </w:r>
      </w:hyperlink>
    </w:p>
    <w:p w14:paraId="3D435D7C" w14:textId="2ED14D5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83" w:history="1">
        <w:r w:rsidRPr="008B35F7">
          <w:rPr>
            <w:rStyle w:val="Hyperlink"/>
            <w:noProof/>
          </w:rPr>
          <w:t>Bảng 2.20 Border Style trong Tailwind</w:t>
        </w:r>
        <w:r>
          <w:rPr>
            <w:noProof/>
            <w:webHidden/>
          </w:rPr>
          <w:tab/>
        </w:r>
        <w:r>
          <w:rPr>
            <w:noProof/>
            <w:webHidden/>
          </w:rPr>
          <w:fldChar w:fldCharType="begin"/>
        </w:r>
        <w:r>
          <w:rPr>
            <w:noProof/>
            <w:webHidden/>
          </w:rPr>
          <w:instrText xml:space="preserve"> PAGEREF _Toc185965083 \h </w:instrText>
        </w:r>
        <w:r>
          <w:rPr>
            <w:noProof/>
            <w:webHidden/>
          </w:rPr>
        </w:r>
        <w:r>
          <w:rPr>
            <w:noProof/>
            <w:webHidden/>
          </w:rPr>
          <w:fldChar w:fldCharType="separate"/>
        </w:r>
        <w:r>
          <w:rPr>
            <w:noProof/>
            <w:webHidden/>
          </w:rPr>
          <w:t>29</w:t>
        </w:r>
        <w:r>
          <w:rPr>
            <w:noProof/>
            <w:webHidden/>
          </w:rPr>
          <w:fldChar w:fldCharType="end"/>
        </w:r>
      </w:hyperlink>
    </w:p>
    <w:p w14:paraId="5C663BC8" w14:textId="4AB3D661"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84" w:history="1">
        <w:r w:rsidRPr="008B35F7">
          <w:rPr>
            <w:rStyle w:val="Hyperlink"/>
            <w:noProof/>
          </w:rPr>
          <w:t>Bảng 2.21 Table trong Tailwind</w:t>
        </w:r>
        <w:r>
          <w:rPr>
            <w:noProof/>
            <w:webHidden/>
          </w:rPr>
          <w:tab/>
        </w:r>
        <w:r>
          <w:rPr>
            <w:noProof/>
            <w:webHidden/>
          </w:rPr>
          <w:fldChar w:fldCharType="begin"/>
        </w:r>
        <w:r>
          <w:rPr>
            <w:noProof/>
            <w:webHidden/>
          </w:rPr>
          <w:instrText xml:space="preserve"> PAGEREF _Toc185965084 \h </w:instrText>
        </w:r>
        <w:r>
          <w:rPr>
            <w:noProof/>
            <w:webHidden/>
          </w:rPr>
        </w:r>
        <w:r>
          <w:rPr>
            <w:noProof/>
            <w:webHidden/>
          </w:rPr>
          <w:fldChar w:fldCharType="separate"/>
        </w:r>
        <w:r>
          <w:rPr>
            <w:noProof/>
            <w:webHidden/>
          </w:rPr>
          <w:t>30</w:t>
        </w:r>
        <w:r>
          <w:rPr>
            <w:noProof/>
            <w:webHidden/>
          </w:rPr>
          <w:fldChar w:fldCharType="end"/>
        </w:r>
      </w:hyperlink>
    </w:p>
    <w:p w14:paraId="59104A69" w14:textId="01648649"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85" w:history="1">
        <w:r w:rsidRPr="008B35F7">
          <w:rPr>
            <w:rStyle w:val="Hyperlink"/>
            <w:noProof/>
          </w:rPr>
          <w:t>Bảng 2.22 Ưu, nhược điểm của mô hình Client-Server</w:t>
        </w:r>
        <w:r>
          <w:rPr>
            <w:noProof/>
            <w:webHidden/>
          </w:rPr>
          <w:tab/>
        </w:r>
        <w:r>
          <w:rPr>
            <w:noProof/>
            <w:webHidden/>
          </w:rPr>
          <w:fldChar w:fldCharType="begin"/>
        </w:r>
        <w:r>
          <w:rPr>
            <w:noProof/>
            <w:webHidden/>
          </w:rPr>
          <w:instrText xml:space="preserve"> PAGEREF _Toc185965085 \h </w:instrText>
        </w:r>
        <w:r>
          <w:rPr>
            <w:noProof/>
            <w:webHidden/>
          </w:rPr>
        </w:r>
        <w:r>
          <w:rPr>
            <w:noProof/>
            <w:webHidden/>
          </w:rPr>
          <w:fldChar w:fldCharType="separate"/>
        </w:r>
        <w:r>
          <w:rPr>
            <w:noProof/>
            <w:webHidden/>
          </w:rPr>
          <w:t>75</w:t>
        </w:r>
        <w:r>
          <w:rPr>
            <w:noProof/>
            <w:webHidden/>
          </w:rPr>
          <w:fldChar w:fldCharType="end"/>
        </w:r>
      </w:hyperlink>
    </w:p>
    <w:p w14:paraId="6103876B" w14:textId="7100CE0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86" w:history="1">
        <w:r w:rsidRPr="008B35F7">
          <w:rPr>
            <w:rStyle w:val="Hyperlink"/>
            <w:noProof/>
          </w:rPr>
          <w:t>Bảng 3.1Đặc tả usecase đăng ký tài khoản</w:t>
        </w:r>
        <w:r>
          <w:rPr>
            <w:noProof/>
            <w:webHidden/>
          </w:rPr>
          <w:tab/>
        </w:r>
        <w:r>
          <w:rPr>
            <w:noProof/>
            <w:webHidden/>
          </w:rPr>
          <w:fldChar w:fldCharType="begin"/>
        </w:r>
        <w:r>
          <w:rPr>
            <w:noProof/>
            <w:webHidden/>
          </w:rPr>
          <w:instrText xml:space="preserve"> PAGEREF _Toc185965086 \h </w:instrText>
        </w:r>
        <w:r>
          <w:rPr>
            <w:noProof/>
            <w:webHidden/>
          </w:rPr>
        </w:r>
        <w:r>
          <w:rPr>
            <w:noProof/>
            <w:webHidden/>
          </w:rPr>
          <w:fldChar w:fldCharType="separate"/>
        </w:r>
        <w:r>
          <w:rPr>
            <w:noProof/>
            <w:webHidden/>
          </w:rPr>
          <w:t>87</w:t>
        </w:r>
        <w:r>
          <w:rPr>
            <w:noProof/>
            <w:webHidden/>
          </w:rPr>
          <w:fldChar w:fldCharType="end"/>
        </w:r>
      </w:hyperlink>
    </w:p>
    <w:p w14:paraId="5F6EF593" w14:textId="7BC5D23D"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87" w:history="1">
        <w:r w:rsidRPr="008B35F7">
          <w:rPr>
            <w:rStyle w:val="Hyperlink"/>
            <w:noProof/>
          </w:rPr>
          <w:t>Bảng 3.2 Đặc tả usecase đăng nhập</w:t>
        </w:r>
        <w:r>
          <w:rPr>
            <w:noProof/>
            <w:webHidden/>
          </w:rPr>
          <w:tab/>
        </w:r>
        <w:r>
          <w:rPr>
            <w:noProof/>
            <w:webHidden/>
          </w:rPr>
          <w:fldChar w:fldCharType="begin"/>
        </w:r>
        <w:r>
          <w:rPr>
            <w:noProof/>
            <w:webHidden/>
          </w:rPr>
          <w:instrText xml:space="preserve"> PAGEREF _Toc185965087 \h </w:instrText>
        </w:r>
        <w:r>
          <w:rPr>
            <w:noProof/>
            <w:webHidden/>
          </w:rPr>
        </w:r>
        <w:r>
          <w:rPr>
            <w:noProof/>
            <w:webHidden/>
          </w:rPr>
          <w:fldChar w:fldCharType="separate"/>
        </w:r>
        <w:r>
          <w:rPr>
            <w:noProof/>
            <w:webHidden/>
          </w:rPr>
          <w:t>89</w:t>
        </w:r>
        <w:r>
          <w:rPr>
            <w:noProof/>
            <w:webHidden/>
          </w:rPr>
          <w:fldChar w:fldCharType="end"/>
        </w:r>
      </w:hyperlink>
    </w:p>
    <w:p w14:paraId="3ED00336" w14:textId="72DF314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88" w:history="1">
        <w:r w:rsidRPr="008B35F7">
          <w:rPr>
            <w:rStyle w:val="Hyperlink"/>
            <w:noProof/>
          </w:rPr>
          <w:t>Bảng 3.3 Đặc tả usecase đặt hàng</w:t>
        </w:r>
        <w:r>
          <w:rPr>
            <w:noProof/>
            <w:webHidden/>
          </w:rPr>
          <w:tab/>
        </w:r>
        <w:r>
          <w:rPr>
            <w:noProof/>
            <w:webHidden/>
          </w:rPr>
          <w:fldChar w:fldCharType="begin"/>
        </w:r>
        <w:r>
          <w:rPr>
            <w:noProof/>
            <w:webHidden/>
          </w:rPr>
          <w:instrText xml:space="preserve"> PAGEREF _Toc185965088 \h </w:instrText>
        </w:r>
        <w:r>
          <w:rPr>
            <w:noProof/>
            <w:webHidden/>
          </w:rPr>
        </w:r>
        <w:r>
          <w:rPr>
            <w:noProof/>
            <w:webHidden/>
          </w:rPr>
          <w:fldChar w:fldCharType="separate"/>
        </w:r>
        <w:r>
          <w:rPr>
            <w:noProof/>
            <w:webHidden/>
          </w:rPr>
          <w:t>91</w:t>
        </w:r>
        <w:r>
          <w:rPr>
            <w:noProof/>
            <w:webHidden/>
          </w:rPr>
          <w:fldChar w:fldCharType="end"/>
        </w:r>
      </w:hyperlink>
    </w:p>
    <w:p w14:paraId="4D17FD4B" w14:textId="74CE60D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89" w:history="1">
        <w:r w:rsidRPr="008B35F7">
          <w:rPr>
            <w:rStyle w:val="Hyperlink"/>
            <w:noProof/>
          </w:rPr>
          <w:t>Bảng 3.4 Đặc tả usecase đăng nhập vào hệ thống</w:t>
        </w:r>
        <w:r>
          <w:rPr>
            <w:noProof/>
            <w:webHidden/>
          </w:rPr>
          <w:tab/>
        </w:r>
        <w:r>
          <w:rPr>
            <w:noProof/>
            <w:webHidden/>
          </w:rPr>
          <w:fldChar w:fldCharType="begin"/>
        </w:r>
        <w:r>
          <w:rPr>
            <w:noProof/>
            <w:webHidden/>
          </w:rPr>
          <w:instrText xml:space="preserve"> PAGEREF _Toc185965089 \h </w:instrText>
        </w:r>
        <w:r>
          <w:rPr>
            <w:noProof/>
            <w:webHidden/>
          </w:rPr>
        </w:r>
        <w:r>
          <w:rPr>
            <w:noProof/>
            <w:webHidden/>
          </w:rPr>
          <w:fldChar w:fldCharType="separate"/>
        </w:r>
        <w:r>
          <w:rPr>
            <w:noProof/>
            <w:webHidden/>
          </w:rPr>
          <w:t>94</w:t>
        </w:r>
        <w:r>
          <w:rPr>
            <w:noProof/>
            <w:webHidden/>
          </w:rPr>
          <w:fldChar w:fldCharType="end"/>
        </w:r>
      </w:hyperlink>
    </w:p>
    <w:p w14:paraId="2C5CF572" w14:textId="0FA16D3D"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90" w:history="1">
        <w:r w:rsidRPr="008B35F7">
          <w:rPr>
            <w:rStyle w:val="Hyperlink"/>
            <w:noProof/>
          </w:rPr>
          <w:t>Bảng 3.5 Đặc tả usecase quản lí danh mục</w:t>
        </w:r>
        <w:r>
          <w:rPr>
            <w:noProof/>
            <w:webHidden/>
          </w:rPr>
          <w:tab/>
        </w:r>
        <w:r>
          <w:rPr>
            <w:noProof/>
            <w:webHidden/>
          </w:rPr>
          <w:fldChar w:fldCharType="begin"/>
        </w:r>
        <w:r>
          <w:rPr>
            <w:noProof/>
            <w:webHidden/>
          </w:rPr>
          <w:instrText xml:space="preserve"> PAGEREF _Toc185965090 \h </w:instrText>
        </w:r>
        <w:r>
          <w:rPr>
            <w:noProof/>
            <w:webHidden/>
          </w:rPr>
        </w:r>
        <w:r>
          <w:rPr>
            <w:noProof/>
            <w:webHidden/>
          </w:rPr>
          <w:fldChar w:fldCharType="separate"/>
        </w:r>
        <w:r>
          <w:rPr>
            <w:noProof/>
            <w:webHidden/>
          </w:rPr>
          <w:t>95</w:t>
        </w:r>
        <w:r>
          <w:rPr>
            <w:noProof/>
            <w:webHidden/>
          </w:rPr>
          <w:fldChar w:fldCharType="end"/>
        </w:r>
      </w:hyperlink>
    </w:p>
    <w:p w14:paraId="0540F008" w14:textId="50783586"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91" w:history="1">
        <w:r w:rsidRPr="008B35F7">
          <w:rPr>
            <w:rStyle w:val="Hyperlink"/>
            <w:noProof/>
          </w:rPr>
          <w:t>Bảng 3.6 Đặc tả usecase quản lí sản phẩm</w:t>
        </w:r>
        <w:r>
          <w:rPr>
            <w:noProof/>
            <w:webHidden/>
          </w:rPr>
          <w:tab/>
        </w:r>
        <w:r>
          <w:rPr>
            <w:noProof/>
            <w:webHidden/>
          </w:rPr>
          <w:fldChar w:fldCharType="begin"/>
        </w:r>
        <w:r>
          <w:rPr>
            <w:noProof/>
            <w:webHidden/>
          </w:rPr>
          <w:instrText xml:space="preserve"> PAGEREF _Toc185965091 \h </w:instrText>
        </w:r>
        <w:r>
          <w:rPr>
            <w:noProof/>
            <w:webHidden/>
          </w:rPr>
        </w:r>
        <w:r>
          <w:rPr>
            <w:noProof/>
            <w:webHidden/>
          </w:rPr>
          <w:fldChar w:fldCharType="separate"/>
        </w:r>
        <w:r>
          <w:rPr>
            <w:noProof/>
            <w:webHidden/>
          </w:rPr>
          <w:t>96</w:t>
        </w:r>
        <w:r>
          <w:rPr>
            <w:noProof/>
            <w:webHidden/>
          </w:rPr>
          <w:fldChar w:fldCharType="end"/>
        </w:r>
      </w:hyperlink>
    </w:p>
    <w:p w14:paraId="27451FAD" w14:textId="7AC26A6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92" w:history="1">
        <w:r w:rsidRPr="008B35F7">
          <w:rPr>
            <w:rStyle w:val="Hyperlink"/>
            <w:noProof/>
          </w:rPr>
          <w:t>Bảng 3.7 Đặc tả usecase quản lí hình ảnh</w:t>
        </w:r>
        <w:r>
          <w:rPr>
            <w:noProof/>
            <w:webHidden/>
          </w:rPr>
          <w:tab/>
        </w:r>
        <w:r>
          <w:rPr>
            <w:noProof/>
            <w:webHidden/>
          </w:rPr>
          <w:fldChar w:fldCharType="begin"/>
        </w:r>
        <w:r>
          <w:rPr>
            <w:noProof/>
            <w:webHidden/>
          </w:rPr>
          <w:instrText xml:space="preserve"> PAGEREF _Toc185965092 \h </w:instrText>
        </w:r>
        <w:r>
          <w:rPr>
            <w:noProof/>
            <w:webHidden/>
          </w:rPr>
        </w:r>
        <w:r>
          <w:rPr>
            <w:noProof/>
            <w:webHidden/>
          </w:rPr>
          <w:fldChar w:fldCharType="separate"/>
        </w:r>
        <w:r>
          <w:rPr>
            <w:noProof/>
            <w:webHidden/>
          </w:rPr>
          <w:t>98</w:t>
        </w:r>
        <w:r>
          <w:rPr>
            <w:noProof/>
            <w:webHidden/>
          </w:rPr>
          <w:fldChar w:fldCharType="end"/>
        </w:r>
      </w:hyperlink>
    </w:p>
    <w:p w14:paraId="21DCEF3D" w14:textId="2D46425D"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93" w:history="1">
        <w:r w:rsidRPr="008B35F7">
          <w:rPr>
            <w:rStyle w:val="Hyperlink"/>
            <w:noProof/>
          </w:rPr>
          <w:t>Bảng 3.8 Đặc tả usecase quản lí và xử lý đơn hàng</w:t>
        </w:r>
        <w:r>
          <w:rPr>
            <w:noProof/>
            <w:webHidden/>
          </w:rPr>
          <w:tab/>
        </w:r>
        <w:r>
          <w:rPr>
            <w:noProof/>
            <w:webHidden/>
          </w:rPr>
          <w:fldChar w:fldCharType="begin"/>
        </w:r>
        <w:r>
          <w:rPr>
            <w:noProof/>
            <w:webHidden/>
          </w:rPr>
          <w:instrText xml:space="preserve"> PAGEREF _Toc185965093 \h </w:instrText>
        </w:r>
        <w:r>
          <w:rPr>
            <w:noProof/>
            <w:webHidden/>
          </w:rPr>
        </w:r>
        <w:r>
          <w:rPr>
            <w:noProof/>
            <w:webHidden/>
          </w:rPr>
          <w:fldChar w:fldCharType="separate"/>
        </w:r>
        <w:r>
          <w:rPr>
            <w:noProof/>
            <w:webHidden/>
          </w:rPr>
          <w:t>100</w:t>
        </w:r>
        <w:r>
          <w:rPr>
            <w:noProof/>
            <w:webHidden/>
          </w:rPr>
          <w:fldChar w:fldCharType="end"/>
        </w:r>
      </w:hyperlink>
    </w:p>
    <w:p w14:paraId="33D2C443" w14:textId="13DC2755"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94" w:history="1">
        <w:r w:rsidRPr="008B35F7">
          <w:rPr>
            <w:rStyle w:val="Hyperlink"/>
            <w:noProof/>
          </w:rPr>
          <w:t>Bảng 3.9 Đặc tả usecase thống kê doanh thu</w:t>
        </w:r>
        <w:r>
          <w:rPr>
            <w:noProof/>
            <w:webHidden/>
          </w:rPr>
          <w:tab/>
        </w:r>
        <w:r>
          <w:rPr>
            <w:noProof/>
            <w:webHidden/>
          </w:rPr>
          <w:fldChar w:fldCharType="begin"/>
        </w:r>
        <w:r>
          <w:rPr>
            <w:noProof/>
            <w:webHidden/>
          </w:rPr>
          <w:instrText xml:space="preserve"> PAGEREF _Toc185965094 \h </w:instrText>
        </w:r>
        <w:r>
          <w:rPr>
            <w:noProof/>
            <w:webHidden/>
          </w:rPr>
        </w:r>
        <w:r>
          <w:rPr>
            <w:noProof/>
            <w:webHidden/>
          </w:rPr>
          <w:fldChar w:fldCharType="separate"/>
        </w:r>
        <w:r>
          <w:rPr>
            <w:noProof/>
            <w:webHidden/>
          </w:rPr>
          <w:t>102</w:t>
        </w:r>
        <w:r>
          <w:rPr>
            <w:noProof/>
            <w:webHidden/>
          </w:rPr>
          <w:fldChar w:fldCharType="end"/>
        </w:r>
      </w:hyperlink>
    </w:p>
    <w:p w14:paraId="37C014A8" w14:textId="3D40229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95" w:history="1">
        <w:r w:rsidRPr="008B35F7">
          <w:rPr>
            <w:rStyle w:val="Hyperlink"/>
            <w:noProof/>
          </w:rPr>
          <w:t>Bảng 3.10 Đặc tả usecase thống kê sản phẩm bán chạy</w:t>
        </w:r>
        <w:r>
          <w:rPr>
            <w:noProof/>
            <w:webHidden/>
          </w:rPr>
          <w:tab/>
        </w:r>
        <w:r>
          <w:rPr>
            <w:noProof/>
            <w:webHidden/>
          </w:rPr>
          <w:fldChar w:fldCharType="begin"/>
        </w:r>
        <w:r>
          <w:rPr>
            <w:noProof/>
            <w:webHidden/>
          </w:rPr>
          <w:instrText xml:space="preserve"> PAGEREF _Toc185965095 \h </w:instrText>
        </w:r>
        <w:r>
          <w:rPr>
            <w:noProof/>
            <w:webHidden/>
          </w:rPr>
        </w:r>
        <w:r>
          <w:rPr>
            <w:noProof/>
            <w:webHidden/>
          </w:rPr>
          <w:fldChar w:fldCharType="separate"/>
        </w:r>
        <w:r>
          <w:rPr>
            <w:noProof/>
            <w:webHidden/>
          </w:rPr>
          <w:t>103</w:t>
        </w:r>
        <w:r>
          <w:rPr>
            <w:noProof/>
            <w:webHidden/>
          </w:rPr>
          <w:fldChar w:fldCharType="end"/>
        </w:r>
      </w:hyperlink>
    </w:p>
    <w:p w14:paraId="5EE55476" w14:textId="3924F01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96" w:history="1">
        <w:r w:rsidRPr="008B35F7">
          <w:rPr>
            <w:rStyle w:val="Hyperlink"/>
            <w:noProof/>
          </w:rPr>
          <w:t>Bảng 3.11 Đặc tả usecase thống kê số lượng sản phẩm tồn kho</w:t>
        </w:r>
        <w:r>
          <w:rPr>
            <w:noProof/>
            <w:webHidden/>
          </w:rPr>
          <w:tab/>
        </w:r>
        <w:r>
          <w:rPr>
            <w:noProof/>
            <w:webHidden/>
          </w:rPr>
          <w:fldChar w:fldCharType="begin"/>
        </w:r>
        <w:r>
          <w:rPr>
            <w:noProof/>
            <w:webHidden/>
          </w:rPr>
          <w:instrText xml:space="preserve"> PAGEREF _Toc185965096 \h </w:instrText>
        </w:r>
        <w:r>
          <w:rPr>
            <w:noProof/>
            <w:webHidden/>
          </w:rPr>
        </w:r>
        <w:r>
          <w:rPr>
            <w:noProof/>
            <w:webHidden/>
          </w:rPr>
          <w:fldChar w:fldCharType="separate"/>
        </w:r>
        <w:r>
          <w:rPr>
            <w:noProof/>
            <w:webHidden/>
          </w:rPr>
          <w:t>104</w:t>
        </w:r>
        <w:r>
          <w:rPr>
            <w:noProof/>
            <w:webHidden/>
          </w:rPr>
          <w:fldChar w:fldCharType="end"/>
        </w:r>
      </w:hyperlink>
    </w:p>
    <w:p w14:paraId="1EE60E22" w14:textId="1008FEA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97" w:history="1">
        <w:r w:rsidRPr="008B35F7">
          <w:rPr>
            <w:rStyle w:val="Hyperlink"/>
            <w:noProof/>
          </w:rPr>
          <w:t>Bảng 3.12 Danh sách thực thể</w:t>
        </w:r>
        <w:r>
          <w:rPr>
            <w:noProof/>
            <w:webHidden/>
          </w:rPr>
          <w:tab/>
        </w:r>
        <w:r>
          <w:rPr>
            <w:noProof/>
            <w:webHidden/>
          </w:rPr>
          <w:fldChar w:fldCharType="begin"/>
        </w:r>
        <w:r>
          <w:rPr>
            <w:noProof/>
            <w:webHidden/>
          </w:rPr>
          <w:instrText xml:space="preserve"> PAGEREF _Toc185965097 \h </w:instrText>
        </w:r>
        <w:r>
          <w:rPr>
            <w:noProof/>
            <w:webHidden/>
          </w:rPr>
        </w:r>
        <w:r>
          <w:rPr>
            <w:noProof/>
            <w:webHidden/>
          </w:rPr>
          <w:fldChar w:fldCharType="separate"/>
        </w:r>
        <w:r>
          <w:rPr>
            <w:noProof/>
            <w:webHidden/>
          </w:rPr>
          <w:t>116</w:t>
        </w:r>
        <w:r>
          <w:rPr>
            <w:noProof/>
            <w:webHidden/>
          </w:rPr>
          <w:fldChar w:fldCharType="end"/>
        </w:r>
      </w:hyperlink>
    </w:p>
    <w:p w14:paraId="7AB8EAF7" w14:textId="004CD467"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98" w:history="1">
        <w:r w:rsidRPr="008B35F7">
          <w:rPr>
            <w:rStyle w:val="Hyperlink"/>
            <w:noProof/>
          </w:rPr>
          <w:t>Bảng 3.13 Chi tiết thực thể users</w:t>
        </w:r>
        <w:r>
          <w:rPr>
            <w:noProof/>
            <w:webHidden/>
          </w:rPr>
          <w:tab/>
        </w:r>
        <w:r>
          <w:rPr>
            <w:noProof/>
            <w:webHidden/>
          </w:rPr>
          <w:fldChar w:fldCharType="begin"/>
        </w:r>
        <w:r>
          <w:rPr>
            <w:noProof/>
            <w:webHidden/>
          </w:rPr>
          <w:instrText xml:space="preserve"> PAGEREF _Toc185965098 \h </w:instrText>
        </w:r>
        <w:r>
          <w:rPr>
            <w:noProof/>
            <w:webHidden/>
          </w:rPr>
        </w:r>
        <w:r>
          <w:rPr>
            <w:noProof/>
            <w:webHidden/>
          </w:rPr>
          <w:fldChar w:fldCharType="separate"/>
        </w:r>
        <w:r>
          <w:rPr>
            <w:noProof/>
            <w:webHidden/>
          </w:rPr>
          <w:t>117</w:t>
        </w:r>
        <w:r>
          <w:rPr>
            <w:noProof/>
            <w:webHidden/>
          </w:rPr>
          <w:fldChar w:fldCharType="end"/>
        </w:r>
      </w:hyperlink>
    </w:p>
    <w:p w14:paraId="231B03E9" w14:textId="29E87047"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099" w:history="1">
        <w:r w:rsidRPr="008B35F7">
          <w:rPr>
            <w:rStyle w:val="Hyperlink"/>
            <w:noProof/>
          </w:rPr>
          <w:t>Bảng 3.14 Chi tiết thực thể products</w:t>
        </w:r>
        <w:r>
          <w:rPr>
            <w:noProof/>
            <w:webHidden/>
          </w:rPr>
          <w:tab/>
        </w:r>
        <w:r>
          <w:rPr>
            <w:noProof/>
            <w:webHidden/>
          </w:rPr>
          <w:fldChar w:fldCharType="begin"/>
        </w:r>
        <w:r>
          <w:rPr>
            <w:noProof/>
            <w:webHidden/>
          </w:rPr>
          <w:instrText xml:space="preserve"> PAGEREF _Toc185965099 \h </w:instrText>
        </w:r>
        <w:r>
          <w:rPr>
            <w:noProof/>
            <w:webHidden/>
          </w:rPr>
        </w:r>
        <w:r>
          <w:rPr>
            <w:noProof/>
            <w:webHidden/>
          </w:rPr>
          <w:fldChar w:fldCharType="separate"/>
        </w:r>
        <w:r>
          <w:rPr>
            <w:noProof/>
            <w:webHidden/>
          </w:rPr>
          <w:t>117</w:t>
        </w:r>
        <w:r>
          <w:rPr>
            <w:noProof/>
            <w:webHidden/>
          </w:rPr>
          <w:fldChar w:fldCharType="end"/>
        </w:r>
      </w:hyperlink>
    </w:p>
    <w:p w14:paraId="5E71D6FC" w14:textId="49BD501A"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00" w:history="1">
        <w:r w:rsidRPr="008B35F7">
          <w:rPr>
            <w:rStyle w:val="Hyperlink"/>
            <w:noProof/>
          </w:rPr>
          <w:t>Bảng 3.15 Chi tiết thực thể categories</w:t>
        </w:r>
        <w:r>
          <w:rPr>
            <w:noProof/>
            <w:webHidden/>
          </w:rPr>
          <w:tab/>
        </w:r>
        <w:r>
          <w:rPr>
            <w:noProof/>
            <w:webHidden/>
          </w:rPr>
          <w:fldChar w:fldCharType="begin"/>
        </w:r>
        <w:r>
          <w:rPr>
            <w:noProof/>
            <w:webHidden/>
          </w:rPr>
          <w:instrText xml:space="preserve"> PAGEREF _Toc185965100 \h </w:instrText>
        </w:r>
        <w:r>
          <w:rPr>
            <w:noProof/>
            <w:webHidden/>
          </w:rPr>
        </w:r>
        <w:r>
          <w:rPr>
            <w:noProof/>
            <w:webHidden/>
          </w:rPr>
          <w:fldChar w:fldCharType="separate"/>
        </w:r>
        <w:r>
          <w:rPr>
            <w:noProof/>
            <w:webHidden/>
          </w:rPr>
          <w:t>118</w:t>
        </w:r>
        <w:r>
          <w:rPr>
            <w:noProof/>
            <w:webHidden/>
          </w:rPr>
          <w:fldChar w:fldCharType="end"/>
        </w:r>
      </w:hyperlink>
    </w:p>
    <w:p w14:paraId="50517D7A" w14:textId="6491DE88"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01" w:history="1">
        <w:r w:rsidRPr="008B35F7">
          <w:rPr>
            <w:rStyle w:val="Hyperlink"/>
            <w:noProof/>
          </w:rPr>
          <w:t>Bảng 3.16 Chi tiết thực thể images</w:t>
        </w:r>
        <w:r>
          <w:rPr>
            <w:noProof/>
            <w:webHidden/>
          </w:rPr>
          <w:tab/>
        </w:r>
        <w:r>
          <w:rPr>
            <w:noProof/>
            <w:webHidden/>
          </w:rPr>
          <w:fldChar w:fldCharType="begin"/>
        </w:r>
        <w:r>
          <w:rPr>
            <w:noProof/>
            <w:webHidden/>
          </w:rPr>
          <w:instrText xml:space="preserve"> PAGEREF _Toc185965101 \h </w:instrText>
        </w:r>
        <w:r>
          <w:rPr>
            <w:noProof/>
            <w:webHidden/>
          </w:rPr>
        </w:r>
        <w:r>
          <w:rPr>
            <w:noProof/>
            <w:webHidden/>
          </w:rPr>
          <w:fldChar w:fldCharType="separate"/>
        </w:r>
        <w:r>
          <w:rPr>
            <w:noProof/>
            <w:webHidden/>
          </w:rPr>
          <w:t>118</w:t>
        </w:r>
        <w:r>
          <w:rPr>
            <w:noProof/>
            <w:webHidden/>
          </w:rPr>
          <w:fldChar w:fldCharType="end"/>
        </w:r>
      </w:hyperlink>
    </w:p>
    <w:p w14:paraId="61479BCB" w14:textId="6B2E51E3"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02" w:history="1">
        <w:r w:rsidRPr="008B35F7">
          <w:rPr>
            <w:rStyle w:val="Hyperlink"/>
            <w:noProof/>
          </w:rPr>
          <w:t>Bảng 3.17 Chi tiết thực thể roles</w:t>
        </w:r>
        <w:r>
          <w:rPr>
            <w:noProof/>
            <w:webHidden/>
          </w:rPr>
          <w:tab/>
        </w:r>
        <w:r>
          <w:rPr>
            <w:noProof/>
            <w:webHidden/>
          </w:rPr>
          <w:fldChar w:fldCharType="begin"/>
        </w:r>
        <w:r>
          <w:rPr>
            <w:noProof/>
            <w:webHidden/>
          </w:rPr>
          <w:instrText xml:space="preserve"> PAGEREF _Toc185965102 \h </w:instrText>
        </w:r>
        <w:r>
          <w:rPr>
            <w:noProof/>
            <w:webHidden/>
          </w:rPr>
        </w:r>
        <w:r>
          <w:rPr>
            <w:noProof/>
            <w:webHidden/>
          </w:rPr>
          <w:fldChar w:fldCharType="separate"/>
        </w:r>
        <w:r>
          <w:rPr>
            <w:noProof/>
            <w:webHidden/>
          </w:rPr>
          <w:t>119</w:t>
        </w:r>
        <w:r>
          <w:rPr>
            <w:noProof/>
            <w:webHidden/>
          </w:rPr>
          <w:fldChar w:fldCharType="end"/>
        </w:r>
      </w:hyperlink>
    </w:p>
    <w:p w14:paraId="133098DC" w14:textId="02A70BC2"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03" w:history="1">
        <w:r w:rsidRPr="008B35F7">
          <w:rPr>
            <w:rStyle w:val="Hyperlink"/>
            <w:noProof/>
          </w:rPr>
          <w:t>Bảng 3.18 Chi tiết thực thể address</w:t>
        </w:r>
        <w:r>
          <w:rPr>
            <w:noProof/>
            <w:webHidden/>
          </w:rPr>
          <w:tab/>
        </w:r>
        <w:r>
          <w:rPr>
            <w:noProof/>
            <w:webHidden/>
          </w:rPr>
          <w:fldChar w:fldCharType="begin"/>
        </w:r>
        <w:r>
          <w:rPr>
            <w:noProof/>
            <w:webHidden/>
          </w:rPr>
          <w:instrText xml:space="preserve"> PAGEREF _Toc185965103 \h </w:instrText>
        </w:r>
        <w:r>
          <w:rPr>
            <w:noProof/>
            <w:webHidden/>
          </w:rPr>
        </w:r>
        <w:r>
          <w:rPr>
            <w:noProof/>
            <w:webHidden/>
          </w:rPr>
          <w:fldChar w:fldCharType="separate"/>
        </w:r>
        <w:r>
          <w:rPr>
            <w:noProof/>
            <w:webHidden/>
          </w:rPr>
          <w:t>119</w:t>
        </w:r>
        <w:r>
          <w:rPr>
            <w:noProof/>
            <w:webHidden/>
          </w:rPr>
          <w:fldChar w:fldCharType="end"/>
        </w:r>
      </w:hyperlink>
    </w:p>
    <w:p w14:paraId="4A64E8CB" w14:textId="2A34C9B2"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04" w:history="1">
        <w:r w:rsidRPr="008B35F7">
          <w:rPr>
            <w:rStyle w:val="Hyperlink"/>
            <w:noProof/>
          </w:rPr>
          <w:t>Bảng 3.19 Chi tiết thực thể orders</w:t>
        </w:r>
        <w:r>
          <w:rPr>
            <w:noProof/>
            <w:webHidden/>
          </w:rPr>
          <w:tab/>
        </w:r>
        <w:r>
          <w:rPr>
            <w:noProof/>
            <w:webHidden/>
          </w:rPr>
          <w:fldChar w:fldCharType="begin"/>
        </w:r>
        <w:r>
          <w:rPr>
            <w:noProof/>
            <w:webHidden/>
          </w:rPr>
          <w:instrText xml:space="preserve"> PAGEREF _Toc185965104 \h </w:instrText>
        </w:r>
        <w:r>
          <w:rPr>
            <w:noProof/>
            <w:webHidden/>
          </w:rPr>
        </w:r>
        <w:r>
          <w:rPr>
            <w:noProof/>
            <w:webHidden/>
          </w:rPr>
          <w:fldChar w:fldCharType="separate"/>
        </w:r>
        <w:r>
          <w:rPr>
            <w:noProof/>
            <w:webHidden/>
          </w:rPr>
          <w:t>120</w:t>
        </w:r>
        <w:r>
          <w:rPr>
            <w:noProof/>
            <w:webHidden/>
          </w:rPr>
          <w:fldChar w:fldCharType="end"/>
        </w:r>
      </w:hyperlink>
    </w:p>
    <w:p w14:paraId="1C43886B" w14:textId="6B60378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05" w:history="1">
        <w:r w:rsidRPr="008B35F7">
          <w:rPr>
            <w:rStyle w:val="Hyperlink"/>
            <w:noProof/>
          </w:rPr>
          <w:t>Bảng 3.20 Chi tiết thực thể order_details</w:t>
        </w:r>
        <w:r>
          <w:rPr>
            <w:noProof/>
            <w:webHidden/>
          </w:rPr>
          <w:tab/>
        </w:r>
        <w:r>
          <w:rPr>
            <w:noProof/>
            <w:webHidden/>
          </w:rPr>
          <w:fldChar w:fldCharType="begin"/>
        </w:r>
        <w:r>
          <w:rPr>
            <w:noProof/>
            <w:webHidden/>
          </w:rPr>
          <w:instrText xml:space="preserve"> PAGEREF _Toc185965105 \h </w:instrText>
        </w:r>
        <w:r>
          <w:rPr>
            <w:noProof/>
            <w:webHidden/>
          </w:rPr>
        </w:r>
        <w:r>
          <w:rPr>
            <w:noProof/>
            <w:webHidden/>
          </w:rPr>
          <w:fldChar w:fldCharType="separate"/>
        </w:r>
        <w:r>
          <w:rPr>
            <w:noProof/>
            <w:webHidden/>
          </w:rPr>
          <w:t>121</w:t>
        </w:r>
        <w:r>
          <w:rPr>
            <w:noProof/>
            <w:webHidden/>
          </w:rPr>
          <w:fldChar w:fldCharType="end"/>
        </w:r>
      </w:hyperlink>
    </w:p>
    <w:p w14:paraId="65D52E16" w14:textId="2EEB8CD0"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06" w:history="1">
        <w:r w:rsidRPr="008B35F7">
          <w:rPr>
            <w:rStyle w:val="Hyperlink"/>
            <w:noProof/>
          </w:rPr>
          <w:t>Bảng 3.21 Chi tiết thực thể product_sizes</w:t>
        </w:r>
        <w:r>
          <w:rPr>
            <w:noProof/>
            <w:webHidden/>
          </w:rPr>
          <w:tab/>
        </w:r>
        <w:r>
          <w:rPr>
            <w:noProof/>
            <w:webHidden/>
          </w:rPr>
          <w:fldChar w:fldCharType="begin"/>
        </w:r>
        <w:r>
          <w:rPr>
            <w:noProof/>
            <w:webHidden/>
          </w:rPr>
          <w:instrText xml:space="preserve"> PAGEREF _Toc185965106 \h </w:instrText>
        </w:r>
        <w:r>
          <w:rPr>
            <w:noProof/>
            <w:webHidden/>
          </w:rPr>
        </w:r>
        <w:r>
          <w:rPr>
            <w:noProof/>
            <w:webHidden/>
          </w:rPr>
          <w:fldChar w:fldCharType="separate"/>
        </w:r>
        <w:r>
          <w:rPr>
            <w:noProof/>
            <w:webHidden/>
          </w:rPr>
          <w:t>121</w:t>
        </w:r>
        <w:r>
          <w:rPr>
            <w:noProof/>
            <w:webHidden/>
          </w:rPr>
          <w:fldChar w:fldCharType="end"/>
        </w:r>
      </w:hyperlink>
    </w:p>
    <w:p w14:paraId="3E55EB31" w14:textId="64DA8176"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07" w:history="1">
        <w:r w:rsidRPr="008B35F7">
          <w:rPr>
            <w:rStyle w:val="Hyperlink"/>
            <w:noProof/>
          </w:rPr>
          <w:t>Bảng 3.22 Chi tiết thực thể sizes</w:t>
        </w:r>
        <w:r>
          <w:rPr>
            <w:noProof/>
            <w:webHidden/>
          </w:rPr>
          <w:tab/>
        </w:r>
        <w:r>
          <w:rPr>
            <w:noProof/>
            <w:webHidden/>
          </w:rPr>
          <w:fldChar w:fldCharType="begin"/>
        </w:r>
        <w:r>
          <w:rPr>
            <w:noProof/>
            <w:webHidden/>
          </w:rPr>
          <w:instrText xml:space="preserve"> PAGEREF _Toc185965107 \h </w:instrText>
        </w:r>
        <w:r>
          <w:rPr>
            <w:noProof/>
            <w:webHidden/>
          </w:rPr>
        </w:r>
        <w:r>
          <w:rPr>
            <w:noProof/>
            <w:webHidden/>
          </w:rPr>
          <w:fldChar w:fldCharType="separate"/>
        </w:r>
        <w:r>
          <w:rPr>
            <w:noProof/>
            <w:webHidden/>
          </w:rPr>
          <w:t>122</w:t>
        </w:r>
        <w:r>
          <w:rPr>
            <w:noProof/>
            <w:webHidden/>
          </w:rPr>
          <w:fldChar w:fldCharType="end"/>
        </w:r>
      </w:hyperlink>
    </w:p>
    <w:p w14:paraId="012C918B" w14:textId="4142628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08" w:history="1">
        <w:r w:rsidRPr="008B35F7">
          <w:rPr>
            <w:rStyle w:val="Hyperlink"/>
            <w:noProof/>
          </w:rPr>
          <w:t>Bảng 3.23 Chi tiết thực thể news_styles</w:t>
        </w:r>
        <w:r>
          <w:rPr>
            <w:noProof/>
            <w:webHidden/>
          </w:rPr>
          <w:tab/>
        </w:r>
        <w:r>
          <w:rPr>
            <w:noProof/>
            <w:webHidden/>
          </w:rPr>
          <w:fldChar w:fldCharType="begin"/>
        </w:r>
        <w:r>
          <w:rPr>
            <w:noProof/>
            <w:webHidden/>
          </w:rPr>
          <w:instrText xml:space="preserve"> PAGEREF _Toc185965108 \h </w:instrText>
        </w:r>
        <w:r>
          <w:rPr>
            <w:noProof/>
            <w:webHidden/>
          </w:rPr>
        </w:r>
        <w:r>
          <w:rPr>
            <w:noProof/>
            <w:webHidden/>
          </w:rPr>
          <w:fldChar w:fldCharType="separate"/>
        </w:r>
        <w:r>
          <w:rPr>
            <w:noProof/>
            <w:webHidden/>
          </w:rPr>
          <w:t>122</w:t>
        </w:r>
        <w:r>
          <w:rPr>
            <w:noProof/>
            <w:webHidden/>
          </w:rPr>
          <w:fldChar w:fldCharType="end"/>
        </w:r>
      </w:hyperlink>
    </w:p>
    <w:p w14:paraId="25D833B3" w14:textId="0EE4E914"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09" w:history="1">
        <w:r w:rsidRPr="008B35F7">
          <w:rPr>
            <w:rStyle w:val="Hyperlink"/>
            <w:noProof/>
          </w:rPr>
          <w:t>Bảng 3.24 Chi tiết thực thể news</w:t>
        </w:r>
        <w:r>
          <w:rPr>
            <w:noProof/>
            <w:webHidden/>
          </w:rPr>
          <w:tab/>
        </w:r>
        <w:r>
          <w:rPr>
            <w:noProof/>
            <w:webHidden/>
          </w:rPr>
          <w:fldChar w:fldCharType="begin"/>
        </w:r>
        <w:r>
          <w:rPr>
            <w:noProof/>
            <w:webHidden/>
          </w:rPr>
          <w:instrText xml:space="preserve"> PAGEREF _Toc185965109 \h </w:instrText>
        </w:r>
        <w:r>
          <w:rPr>
            <w:noProof/>
            <w:webHidden/>
          </w:rPr>
        </w:r>
        <w:r>
          <w:rPr>
            <w:noProof/>
            <w:webHidden/>
          </w:rPr>
          <w:fldChar w:fldCharType="separate"/>
        </w:r>
        <w:r>
          <w:rPr>
            <w:noProof/>
            <w:webHidden/>
          </w:rPr>
          <w:t>122</w:t>
        </w:r>
        <w:r>
          <w:rPr>
            <w:noProof/>
            <w:webHidden/>
          </w:rPr>
          <w:fldChar w:fldCharType="end"/>
        </w:r>
      </w:hyperlink>
    </w:p>
    <w:p w14:paraId="72442853" w14:textId="43A94F86"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10" w:history="1">
        <w:r w:rsidRPr="008B35F7">
          <w:rPr>
            <w:rStyle w:val="Hyperlink"/>
            <w:noProof/>
          </w:rPr>
          <w:t>Bảng 4.1 Dữ liệu bảng roles</w:t>
        </w:r>
        <w:r>
          <w:rPr>
            <w:noProof/>
            <w:webHidden/>
          </w:rPr>
          <w:tab/>
        </w:r>
        <w:r>
          <w:rPr>
            <w:noProof/>
            <w:webHidden/>
          </w:rPr>
          <w:fldChar w:fldCharType="begin"/>
        </w:r>
        <w:r>
          <w:rPr>
            <w:noProof/>
            <w:webHidden/>
          </w:rPr>
          <w:instrText xml:space="preserve"> PAGEREF _Toc185965110 \h </w:instrText>
        </w:r>
        <w:r>
          <w:rPr>
            <w:noProof/>
            <w:webHidden/>
          </w:rPr>
        </w:r>
        <w:r>
          <w:rPr>
            <w:noProof/>
            <w:webHidden/>
          </w:rPr>
          <w:fldChar w:fldCharType="separate"/>
        </w:r>
        <w:r>
          <w:rPr>
            <w:noProof/>
            <w:webHidden/>
          </w:rPr>
          <w:t>132</w:t>
        </w:r>
        <w:r>
          <w:rPr>
            <w:noProof/>
            <w:webHidden/>
          </w:rPr>
          <w:fldChar w:fldCharType="end"/>
        </w:r>
      </w:hyperlink>
    </w:p>
    <w:p w14:paraId="3BCBFCBD" w14:textId="37931C0B"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11" w:history="1">
        <w:r w:rsidRPr="008B35F7">
          <w:rPr>
            <w:rStyle w:val="Hyperlink"/>
            <w:noProof/>
          </w:rPr>
          <w:t>Bảng 4.2 Dữ liệu bảng users</w:t>
        </w:r>
        <w:r>
          <w:rPr>
            <w:noProof/>
            <w:webHidden/>
          </w:rPr>
          <w:tab/>
        </w:r>
        <w:r>
          <w:rPr>
            <w:noProof/>
            <w:webHidden/>
          </w:rPr>
          <w:fldChar w:fldCharType="begin"/>
        </w:r>
        <w:r>
          <w:rPr>
            <w:noProof/>
            <w:webHidden/>
          </w:rPr>
          <w:instrText xml:space="preserve"> PAGEREF _Toc185965111 \h </w:instrText>
        </w:r>
        <w:r>
          <w:rPr>
            <w:noProof/>
            <w:webHidden/>
          </w:rPr>
        </w:r>
        <w:r>
          <w:rPr>
            <w:noProof/>
            <w:webHidden/>
          </w:rPr>
          <w:fldChar w:fldCharType="separate"/>
        </w:r>
        <w:r>
          <w:rPr>
            <w:noProof/>
            <w:webHidden/>
          </w:rPr>
          <w:t>132</w:t>
        </w:r>
        <w:r>
          <w:rPr>
            <w:noProof/>
            <w:webHidden/>
          </w:rPr>
          <w:fldChar w:fldCharType="end"/>
        </w:r>
      </w:hyperlink>
    </w:p>
    <w:p w14:paraId="1BABB534" w14:textId="18678886"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12" w:history="1">
        <w:r w:rsidRPr="008B35F7">
          <w:rPr>
            <w:rStyle w:val="Hyperlink"/>
            <w:noProof/>
          </w:rPr>
          <w:t>Bảng 4.3 Dữ liệu bảng categories</w:t>
        </w:r>
        <w:r>
          <w:rPr>
            <w:noProof/>
            <w:webHidden/>
          </w:rPr>
          <w:tab/>
        </w:r>
        <w:r>
          <w:rPr>
            <w:noProof/>
            <w:webHidden/>
          </w:rPr>
          <w:fldChar w:fldCharType="begin"/>
        </w:r>
        <w:r>
          <w:rPr>
            <w:noProof/>
            <w:webHidden/>
          </w:rPr>
          <w:instrText xml:space="preserve"> PAGEREF _Toc185965112 \h </w:instrText>
        </w:r>
        <w:r>
          <w:rPr>
            <w:noProof/>
            <w:webHidden/>
          </w:rPr>
        </w:r>
        <w:r>
          <w:rPr>
            <w:noProof/>
            <w:webHidden/>
          </w:rPr>
          <w:fldChar w:fldCharType="separate"/>
        </w:r>
        <w:r>
          <w:rPr>
            <w:noProof/>
            <w:webHidden/>
          </w:rPr>
          <w:t>132</w:t>
        </w:r>
        <w:r>
          <w:rPr>
            <w:noProof/>
            <w:webHidden/>
          </w:rPr>
          <w:fldChar w:fldCharType="end"/>
        </w:r>
      </w:hyperlink>
    </w:p>
    <w:p w14:paraId="25535DDD" w14:textId="7FA4EC5D"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13" w:history="1">
        <w:r w:rsidRPr="008B35F7">
          <w:rPr>
            <w:rStyle w:val="Hyperlink"/>
            <w:noProof/>
          </w:rPr>
          <w:t>Bảng 4.4 Dữ liệu bảng sizes</w:t>
        </w:r>
        <w:r>
          <w:rPr>
            <w:noProof/>
            <w:webHidden/>
          </w:rPr>
          <w:tab/>
        </w:r>
        <w:r>
          <w:rPr>
            <w:noProof/>
            <w:webHidden/>
          </w:rPr>
          <w:fldChar w:fldCharType="begin"/>
        </w:r>
        <w:r>
          <w:rPr>
            <w:noProof/>
            <w:webHidden/>
          </w:rPr>
          <w:instrText xml:space="preserve"> PAGEREF _Toc185965113 \h </w:instrText>
        </w:r>
        <w:r>
          <w:rPr>
            <w:noProof/>
            <w:webHidden/>
          </w:rPr>
        </w:r>
        <w:r>
          <w:rPr>
            <w:noProof/>
            <w:webHidden/>
          </w:rPr>
          <w:fldChar w:fldCharType="separate"/>
        </w:r>
        <w:r>
          <w:rPr>
            <w:noProof/>
            <w:webHidden/>
          </w:rPr>
          <w:t>133</w:t>
        </w:r>
        <w:r>
          <w:rPr>
            <w:noProof/>
            <w:webHidden/>
          </w:rPr>
          <w:fldChar w:fldCharType="end"/>
        </w:r>
      </w:hyperlink>
    </w:p>
    <w:p w14:paraId="0A44B630" w14:textId="702DBACE"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14" w:history="1">
        <w:r w:rsidRPr="008B35F7">
          <w:rPr>
            <w:rStyle w:val="Hyperlink"/>
            <w:noProof/>
          </w:rPr>
          <w:t>Bảng 4.5 Dữ liệu bảng products</w:t>
        </w:r>
        <w:r>
          <w:rPr>
            <w:noProof/>
            <w:webHidden/>
          </w:rPr>
          <w:tab/>
        </w:r>
        <w:r>
          <w:rPr>
            <w:noProof/>
            <w:webHidden/>
          </w:rPr>
          <w:fldChar w:fldCharType="begin"/>
        </w:r>
        <w:r>
          <w:rPr>
            <w:noProof/>
            <w:webHidden/>
          </w:rPr>
          <w:instrText xml:space="preserve"> PAGEREF _Toc185965114 \h </w:instrText>
        </w:r>
        <w:r>
          <w:rPr>
            <w:noProof/>
            <w:webHidden/>
          </w:rPr>
        </w:r>
        <w:r>
          <w:rPr>
            <w:noProof/>
            <w:webHidden/>
          </w:rPr>
          <w:fldChar w:fldCharType="separate"/>
        </w:r>
        <w:r>
          <w:rPr>
            <w:noProof/>
            <w:webHidden/>
          </w:rPr>
          <w:t>134</w:t>
        </w:r>
        <w:r>
          <w:rPr>
            <w:noProof/>
            <w:webHidden/>
          </w:rPr>
          <w:fldChar w:fldCharType="end"/>
        </w:r>
      </w:hyperlink>
    </w:p>
    <w:p w14:paraId="090E0D2F" w14:textId="6B230B67"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15" w:history="1">
        <w:r w:rsidRPr="008B35F7">
          <w:rPr>
            <w:rStyle w:val="Hyperlink"/>
            <w:noProof/>
          </w:rPr>
          <w:t>Bảng 4.6 Dữ liệu bảng product_size</w:t>
        </w:r>
        <w:r>
          <w:rPr>
            <w:noProof/>
            <w:webHidden/>
          </w:rPr>
          <w:tab/>
        </w:r>
        <w:r>
          <w:rPr>
            <w:noProof/>
            <w:webHidden/>
          </w:rPr>
          <w:fldChar w:fldCharType="begin"/>
        </w:r>
        <w:r>
          <w:rPr>
            <w:noProof/>
            <w:webHidden/>
          </w:rPr>
          <w:instrText xml:space="preserve"> PAGEREF _Toc185965115 \h </w:instrText>
        </w:r>
        <w:r>
          <w:rPr>
            <w:noProof/>
            <w:webHidden/>
          </w:rPr>
        </w:r>
        <w:r>
          <w:rPr>
            <w:noProof/>
            <w:webHidden/>
          </w:rPr>
          <w:fldChar w:fldCharType="separate"/>
        </w:r>
        <w:r>
          <w:rPr>
            <w:noProof/>
            <w:webHidden/>
          </w:rPr>
          <w:t>136</w:t>
        </w:r>
        <w:r>
          <w:rPr>
            <w:noProof/>
            <w:webHidden/>
          </w:rPr>
          <w:fldChar w:fldCharType="end"/>
        </w:r>
      </w:hyperlink>
    </w:p>
    <w:p w14:paraId="7B1C6AF5" w14:textId="7BED33E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16" w:history="1">
        <w:r w:rsidRPr="008B35F7">
          <w:rPr>
            <w:rStyle w:val="Hyperlink"/>
            <w:noProof/>
          </w:rPr>
          <w:t>Bảng 4.7 Dữ liệu bảng images</w:t>
        </w:r>
        <w:r>
          <w:rPr>
            <w:noProof/>
            <w:webHidden/>
          </w:rPr>
          <w:tab/>
        </w:r>
        <w:r>
          <w:rPr>
            <w:noProof/>
            <w:webHidden/>
          </w:rPr>
          <w:fldChar w:fldCharType="begin"/>
        </w:r>
        <w:r>
          <w:rPr>
            <w:noProof/>
            <w:webHidden/>
          </w:rPr>
          <w:instrText xml:space="preserve"> PAGEREF _Toc185965116 \h </w:instrText>
        </w:r>
        <w:r>
          <w:rPr>
            <w:noProof/>
            <w:webHidden/>
          </w:rPr>
        </w:r>
        <w:r>
          <w:rPr>
            <w:noProof/>
            <w:webHidden/>
          </w:rPr>
          <w:fldChar w:fldCharType="separate"/>
        </w:r>
        <w:r>
          <w:rPr>
            <w:noProof/>
            <w:webHidden/>
          </w:rPr>
          <w:t>138</w:t>
        </w:r>
        <w:r>
          <w:rPr>
            <w:noProof/>
            <w:webHidden/>
          </w:rPr>
          <w:fldChar w:fldCharType="end"/>
        </w:r>
      </w:hyperlink>
    </w:p>
    <w:p w14:paraId="0C4043A0" w14:textId="41FDF6DC" w:rsidR="008D2953" w:rsidRDefault="008D2953">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85965117" w:history="1">
        <w:r w:rsidRPr="008B35F7">
          <w:rPr>
            <w:rStyle w:val="Hyperlink"/>
            <w:noProof/>
          </w:rPr>
          <w:t>Bảng 4.8 Dữ liệu bảng coupons</w:t>
        </w:r>
        <w:r>
          <w:rPr>
            <w:noProof/>
            <w:webHidden/>
          </w:rPr>
          <w:tab/>
        </w:r>
        <w:r>
          <w:rPr>
            <w:noProof/>
            <w:webHidden/>
          </w:rPr>
          <w:fldChar w:fldCharType="begin"/>
        </w:r>
        <w:r>
          <w:rPr>
            <w:noProof/>
            <w:webHidden/>
          </w:rPr>
          <w:instrText xml:space="preserve"> PAGEREF _Toc185965117 \h </w:instrText>
        </w:r>
        <w:r>
          <w:rPr>
            <w:noProof/>
            <w:webHidden/>
          </w:rPr>
        </w:r>
        <w:r>
          <w:rPr>
            <w:noProof/>
            <w:webHidden/>
          </w:rPr>
          <w:fldChar w:fldCharType="separate"/>
        </w:r>
        <w:r>
          <w:rPr>
            <w:noProof/>
            <w:webHidden/>
          </w:rPr>
          <w:t>140</w:t>
        </w:r>
        <w:r>
          <w:rPr>
            <w:noProof/>
            <w:webHidden/>
          </w:rPr>
          <w:fldChar w:fldCharType="end"/>
        </w:r>
      </w:hyperlink>
    </w:p>
    <w:p w14:paraId="5826D2B5" w14:textId="186F061A"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22A94A03" w14:textId="7FC7DBC9" w:rsidR="00BA05DD" w:rsidRPr="00BA05DD" w:rsidRDefault="00F34607" w:rsidP="00BA05DD">
      <w:pPr>
        <w:pStyle w:val="nd"/>
      </w:pPr>
      <w:r>
        <w:t xml:space="preserve">Vấn đề nghiên cứu: </w:t>
      </w:r>
      <w:r w:rsidRPr="00F34607">
        <w:t xml:space="preserve">Trong việc phát triển một website bán hàng, các yếu tố như giao diện người dùng trực quan, tốc độ tải trang nhanh, khả năng tương thích trên nhiều thiết bị và quản lý dữ liệu hiệu quả là những yếu tố quyết định sự thành công của trang web. </w:t>
      </w:r>
    </w:p>
    <w:p w14:paraId="538907F7" w14:textId="3DAF97C3" w:rsidR="00BA05DD" w:rsidRPr="00BA05DD" w:rsidRDefault="00F34607" w:rsidP="00BA05DD">
      <w:pPr>
        <w:pStyle w:val="nd"/>
      </w:pPr>
      <w:r>
        <w:t xml:space="preserve">Hướng tiếp cận: </w:t>
      </w:r>
      <w:r w:rsidRPr="00F34607">
        <w:t xml:space="preserve">Quá trình nghiên cứu sẽ phân tích các câu lệnh cơ bản và các tính năng chính của ReactJS, TailwindCSS, và Laravel trong việc xây dựng website thương mại điện tử. Cụ thể, nghiên cứu sẽ tập trung vào cách ReactJS giúp tạo ra các giao diện người dùng động, quản lý trạng thái sản phẩm và giỏ hàng, đồng thời cải thiện trải nghiệm người dùng. Song song với đó, TailwindCSS sẽ được sử dụng để tùy chỉnh và tối ưu hóa giao diện cho các thiết bị di động và máy tính. Laravel sẽ đóng vai trò xử lý backend, bao gồm quản lý cơ sở dữ liệu sản phẩm, thực hiện các giao dịch mua bán, và đảm bảo an toàn thông tin khách </w:t>
      </w:r>
      <w:proofErr w:type="gramStart"/>
      <w:r w:rsidRPr="00F34607">
        <w:t>hàng.</w:t>
      </w:r>
      <w:r w:rsidR="00BA05DD" w:rsidRPr="00BA05DD">
        <w:t>.</w:t>
      </w:r>
      <w:proofErr w:type="gramEnd"/>
    </w:p>
    <w:p w14:paraId="3D2C8F51" w14:textId="5786D4D0" w:rsidR="00F34607" w:rsidRDefault="00F34607" w:rsidP="00F34607">
      <w:pPr>
        <w:pStyle w:val="nd"/>
      </w:pPr>
      <w:r>
        <w:t>Cách</w:t>
      </w:r>
      <w:r w:rsidRPr="00F34607">
        <w:t xml:space="preserve"> giải quyết vấn đề</w:t>
      </w:r>
      <w:r>
        <w:t>:</w:t>
      </w:r>
      <w:r w:rsidRPr="00F34607">
        <w:t xml:space="preserve"> </w:t>
      </w:r>
      <w:r>
        <w:t>S</w:t>
      </w:r>
      <w:r w:rsidRPr="00F34607">
        <w:t>ẽ bao gồm việc tham khảo các tài liệu hướng dẫn chính thức của ReactJS, TailwindCSS, và Laravel, đồng thời áp dụng chúng vào thực tế phát triển website bán hàng. Qua các ví dụ thực tiễn, sẽ tiến hành tích hợp ReactJS để quản lý giỏ hàng, TailwindCSS để tùy chỉnh giao diện sản phẩm, và Laravel để xử lý đơn hàng và quản lý cơ sở dữ liệu sản phẩm. Bằng cách kết hợp ba công nghệ này, sẽ tạo ra một website có khả năng tương tác tốt, bảo mật cao và tối ưu cho người dùng.</w:t>
      </w:r>
    </w:p>
    <w:p w14:paraId="3B0D9C94" w14:textId="1D1B58DB" w:rsidR="00F34607" w:rsidRPr="00F34607" w:rsidRDefault="00F34607" w:rsidP="00F34607">
      <w:pPr>
        <w:pStyle w:val="nd"/>
      </w:pPr>
      <w:r w:rsidRPr="00F34607">
        <w:t>Một số kết quả đạt được:</w:t>
      </w:r>
      <w:r>
        <w:t xml:space="preserve"> </w:t>
      </w:r>
      <w:r w:rsidRPr="00F34607">
        <w:t>Sau khi nghiên cứu và thực hành, một số kết quả đáng chú ý sẽ được đạt được:</w:t>
      </w:r>
    </w:p>
    <w:p w14:paraId="143CBACD" w14:textId="77777777" w:rsidR="00F34607" w:rsidRPr="00F34607" w:rsidRDefault="00F34607">
      <w:pPr>
        <w:pStyle w:val="nd"/>
        <w:numPr>
          <w:ilvl w:val="0"/>
          <w:numId w:val="35"/>
        </w:numPr>
      </w:pPr>
      <w:r w:rsidRPr="00F34607">
        <w:t>Tạo giao diện động, dễ sử dụng cho người mua sắm, tối ưu hóa cho nhiều thiết bị khác nhau.</w:t>
      </w:r>
    </w:p>
    <w:p w14:paraId="78D70690" w14:textId="77777777" w:rsidR="00F34607" w:rsidRPr="00F34607" w:rsidRDefault="00F34607">
      <w:pPr>
        <w:pStyle w:val="nd"/>
        <w:numPr>
          <w:ilvl w:val="0"/>
          <w:numId w:val="35"/>
        </w:numPr>
      </w:pPr>
      <w:r w:rsidRPr="00F34607">
        <w:t>Quản lý giỏ hàng và trạng thái người dùng hiệu quả bằng ReactJS.</w:t>
      </w:r>
    </w:p>
    <w:p w14:paraId="6C23B613" w14:textId="77777777" w:rsidR="00F34607" w:rsidRPr="00F34607" w:rsidRDefault="00F34607">
      <w:pPr>
        <w:pStyle w:val="nd"/>
        <w:numPr>
          <w:ilvl w:val="0"/>
          <w:numId w:val="35"/>
        </w:numPr>
      </w:pPr>
      <w:r w:rsidRPr="00F34607">
        <w:t>Tùy chỉnh và tối ưu hóa giao diện sản phẩm một cách linh hoạt bằng TailwindCSS.</w:t>
      </w:r>
    </w:p>
    <w:p w14:paraId="310CE92B" w14:textId="77777777" w:rsidR="00F34607" w:rsidRPr="00F34607" w:rsidRDefault="00F34607">
      <w:pPr>
        <w:pStyle w:val="nd"/>
        <w:numPr>
          <w:ilvl w:val="0"/>
          <w:numId w:val="35"/>
        </w:numPr>
      </w:pPr>
      <w:r w:rsidRPr="00F34607">
        <w:t>Sử dụng Laravel để quản lý dữ liệu sản phẩm, xử lý đơn hàng, và bảo mật thông tin khách hàng, giúp website hoạt động mượt mà và an toàn.</w:t>
      </w: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196AD3FB" w14:textId="77777777" w:rsidR="009955C4" w:rsidRPr="009955C4" w:rsidRDefault="009955C4" w:rsidP="009955C4">
      <w:pPr>
        <w:pStyle w:val="nd"/>
      </w:pPr>
      <w:r w:rsidRPr="009955C4">
        <w:t>Trong thời đại công nghệ số phát triển nhanh chóng, việc mua sắm trực tuyến đã trở thành một phần không thể thiếu trong cuộc sống hàng ngày, thay đổi hoàn toàn thói quen mua sắm của con người. Thương mại điện tử không chỉ giúp người tiêu dùng dễ dàng tiếp cận sản phẩm từ khắp nơi trên thế giới, mà còn tạo cơ hội lớn cho các doanh nghiệp và cá nhân xây dựng thương hiệu của mình trên nền tảng số. Các website bán hàng trực tuyến không chỉ cần đáp ứng được nhu cầu của khách hàng về sự tiện lợi, mà còn phải đảm bảo tốc độ tải trang nhanh, giao diện trực quan, và khả năng tương thích trên nhiều thiết bị. Những yếu tố này đều có ảnh hưởng trực tiếp đến trải nghiệm người dùng và quyết định thành bại của một trang web bán hàng.</w:t>
      </w:r>
    </w:p>
    <w:p w14:paraId="32530B4B" w14:textId="77777777" w:rsidR="009955C4" w:rsidRPr="009955C4" w:rsidRDefault="009955C4" w:rsidP="009955C4">
      <w:pPr>
        <w:pStyle w:val="nd"/>
      </w:pPr>
      <w:r w:rsidRPr="009955C4">
        <w:t>Việc xây dựng một website thương mại điện tử hiện đại đòi hỏi sự kết hợp của nhiều yếu tố về công nghệ và trải nghiệm người dùng. Không chỉ cần một giao diện đẹp, mà còn phải tối ưu về hiệu suất và bảo mật, giúp khách hàng có những trải nghiệm mua sắm mượt mà và an toàn. Những yêu cầu này đang thúc đẩy các nhà phát triển tìm đến các công nghệ hiện đại như ReactJS, Laravel và TailwindCSS, nhằm mang lại sự linh hoạt, tốc độ và trải nghiệm tối ưu cho người dùng.</w:t>
      </w:r>
    </w:p>
    <w:p w14:paraId="6107DB31" w14:textId="77777777" w:rsidR="005436A2" w:rsidRDefault="005436A2" w:rsidP="0082376A">
      <w:pPr>
        <w:pStyle w:val="NormalWeb"/>
        <w:shd w:val="clear" w:color="auto" w:fill="FFFFFF"/>
        <w:spacing w:before="0" w:beforeAutospacing="0" w:after="270" w:afterAutospacing="0" w:line="276" w:lineRule="auto"/>
        <w:ind w:left="236"/>
        <w:jc w:val="both"/>
        <w:rPr>
          <w:sz w:val="26"/>
          <w:szCs w:val="26"/>
        </w:rPr>
      </w:pPr>
    </w:p>
    <w:p w14:paraId="0570E330" w14:textId="77777777" w:rsidR="007A413C" w:rsidRDefault="007A413C" w:rsidP="006106CA">
      <w:pPr>
        <w:spacing w:after="200" w:line="276" w:lineRule="auto"/>
        <w:jc w:val="both"/>
        <w:rPr>
          <w:b/>
          <w:bCs/>
          <w:sz w:val="26"/>
          <w:szCs w:val="26"/>
        </w:rPr>
      </w:pPr>
    </w:p>
    <w:p w14:paraId="56C849A1" w14:textId="77777777" w:rsidR="00372FC9" w:rsidRDefault="00372FC9" w:rsidP="00662200">
      <w:pPr>
        <w:pStyle w:val="Heading1"/>
        <w:sectPr w:rsidR="00372FC9" w:rsidSect="00372FC9">
          <w:headerReference w:type="default" r:id="rId12"/>
          <w:footerReference w:type="default" r:id="rId13"/>
          <w:pgSz w:w="11907" w:h="16840" w:code="9"/>
          <w:pgMar w:top="1134" w:right="1134" w:bottom="1134" w:left="1985" w:header="284" w:footer="579" w:gutter="0"/>
          <w:pgNumType w:fmt="lowerRoman" w:start="1"/>
          <w:cols w:space="720"/>
        </w:sectPr>
      </w:pPr>
      <w:bookmarkStart w:id="0" w:name="_Hlk154858421"/>
    </w:p>
    <w:p w14:paraId="5CBD913C" w14:textId="77777777" w:rsidR="008148A3" w:rsidRPr="00F26F55" w:rsidRDefault="007A413C" w:rsidP="00662200">
      <w:pPr>
        <w:pStyle w:val="Heading1"/>
      </w:pPr>
      <w:bookmarkStart w:id="1" w:name="_Toc185964896"/>
      <w:r w:rsidRPr="00F26F55">
        <w:lastRenderedPageBreak/>
        <w:t>TỔNG QUAN</w:t>
      </w:r>
      <w:bookmarkEnd w:id="1"/>
    </w:p>
    <w:bookmarkEnd w:id="0"/>
    <w:p w14:paraId="2A1D49C6" w14:textId="38BD3C27" w:rsidR="001C2442" w:rsidRDefault="001C2442" w:rsidP="001C2442">
      <w:pPr>
        <w:pStyle w:val="nd"/>
        <w:rPr>
          <w:sz w:val="24"/>
        </w:rPr>
      </w:pPr>
      <w:r>
        <w:t>Trong thời đại công nghệ số, việc xây dựng một website thương mại điện tử cho việc bán cây cảnh không chỉ đơn thuần là tạo ra một nền tảng mua bán trực tuyến. Để thành công, các website này cần phải đáp ứng nhiều yếu tố quan trọng nhằm cải thiện trải nghiệm của người dùng và thu hút khách hàng yêu thích cây cảnh.</w:t>
      </w:r>
    </w:p>
    <w:p w14:paraId="40A402AD" w14:textId="77FDF8C8" w:rsidR="001C2442" w:rsidRDefault="00DB605A" w:rsidP="001C2442">
      <w:pPr>
        <w:pStyle w:val="nd"/>
      </w:pPr>
      <w:r>
        <w:t>T</w:t>
      </w:r>
      <w:r w:rsidR="001C2442">
        <w:t>ốc độ tải trang đóng vai trò quyết định, người tiêu dùng thường có xu hướng rời khỏi trang web nếu nó mất quá nhiều thời gian để tải, đặc biệt khi họ đang tìm kiếm cây cảnh đẹp mắt và đa dạng chủng loại. Thứ hai, giao diện người dùng (UI) cần được thiết kế trực quan, dễ sử dụng, và thể hiện phong cách gần gũi với thiên nhiên, giúp người dùng dễ dàng tìm kiếm và chọn lựa các loại cây phù hợp với sở thích và không gian của họ.</w:t>
      </w:r>
    </w:p>
    <w:p w14:paraId="34BCAA84" w14:textId="583300A5" w:rsidR="001C2442" w:rsidRPr="001C2442" w:rsidRDefault="001C2442" w:rsidP="001C2442">
      <w:pPr>
        <w:pStyle w:val="nd"/>
      </w:pPr>
      <w:r>
        <w:t>Ngoài ra, website cần tối ưu hóa khả năng tương thích với nhiều thiết bị, từ máy tính để bàn đến điện thoại di động, nhằm đảm bảo trải nghiệm nhất quán và mượt mà trên mọi kích thước màn hình. Điều này đặc biệt quan trọng vì người dùng có thể truy cập và xem các sản phẩm bất cứ lúc nào, bất cứ đâu. Giao diện cần được tối ưu hóa để hiển thị hình ảnh cây cảnh rõ ràng, sắc nét và hấp dẫn, giúp khách hàng hình dung tốt hơn về sản phẩm.</w:t>
      </w:r>
      <w:r w:rsidR="00DB605A">
        <w:t xml:space="preserve"> </w:t>
      </w:r>
      <w:r>
        <w:t>Một yếu tố không thể thiếu là cung cấp thông tin chi tiết về từng loại cây, bao gồm cách chăm sóc, môi trường phù hợp, và lợi ích của cây cảnh đối với sức khỏe và phong thủy. Điều này không chỉ tăng giá trị nội dung cho website mà còn giúp người dùng có thêm kiến thức, từ đó tạo niềm tin và thúc đẩy họ quyết định mua hàng. Các tính năng như lọc sản phẩm theo kích thước, màu sắc và giá cả cũng là yếu tố cần thiết, giúp khách hàng tìm được sản phẩm ưng ý một cách nhanh chóng và tiện lợi.</w:t>
      </w:r>
      <w:r w:rsidR="00DB605A">
        <w:t xml:space="preserve"> </w:t>
      </w:r>
      <w:r w:rsidRPr="001C2442">
        <w:t>Dưới đây là một số website thương mại điện tử phổ biến trong lĩnh vực bán cây cảnh</w:t>
      </w:r>
      <w:r>
        <w:t>.</w:t>
      </w:r>
    </w:p>
    <w:p w14:paraId="44E66943" w14:textId="190A1834" w:rsidR="001C2442" w:rsidRPr="00A00548" w:rsidRDefault="00A00548" w:rsidP="00A00548">
      <w:pPr>
        <w:pStyle w:val="nd"/>
        <w:rPr>
          <w:highlight w:val="yellow"/>
        </w:rPr>
      </w:pPr>
      <w:r w:rsidRPr="00A00548">
        <w:rPr>
          <w:b/>
          <w:bCs/>
        </w:rPr>
        <w:t>CayXinh.com.vn</w:t>
      </w:r>
    </w:p>
    <w:p w14:paraId="334F32C5" w14:textId="5D0CE573" w:rsidR="00A00548" w:rsidRDefault="00A00548" w:rsidP="00A00548">
      <w:pPr>
        <w:pStyle w:val="nd"/>
      </w:pPr>
      <w:r w:rsidRPr="00A00548">
        <w:t>CayXinh.com.vn là thương hiệu dẫn đầu trong lĩnh vực sản xuất &amp; cung cấp các loại Cây Cảnh Để Bàn, Sen Đá, Xương Rồng &amp; Tiểu cảnh Terrarium trang trí nội thất, văn phòng.</w:t>
      </w:r>
      <w:sdt>
        <w:sdtPr>
          <w:id w:val="-184205716"/>
          <w:citation/>
        </w:sdtPr>
        <w:sdtContent>
          <w:r>
            <w:fldChar w:fldCharType="begin"/>
          </w:r>
          <w:r>
            <w:instrText xml:space="preserve">CITATION Tra24 \l 1033 </w:instrText>
          </w:r>
          <w:r>
            <w:fldChar w:fldCharType="separate"/>
          </w:r>
          <w:r w:rsidR="008D2953">
            <w:rPr>
              <w:noProof/>
            </w:rPr>
            <w:t xml:space="preserve"> [1]</w:t>
          </w:r>
          <w:r>
            <w:fldChar w:fldCharType="end"/>
          </w:r>
        </w:sdtContent>
      </w:sdt>
    </w:p>
    <w:p w14:paraId="279DABB6" w14:textId="72A0C35A" w:rsidR="00A00548" w:rsidRDefault="00A00548" w:rsidP="00A00548">
      <w:pPr>
        <w:pStyle w:val="nd"/>
        <w:keepNext/>
      </w:pPr>
      <w:r w:rsidRPr="00A00548">
        <w:rPr>
          <w:noProof/>
        </w:rPr>
        <w:lastRenderedPageBreak/>
        <w:drawing>
          <wp:inline distT="0" distB="0" distL="0" distR="0" wp14:anchorId="1C733EEC" wp14:editId="586FE9A8">
            <wp:extent cx="5041127" cy="2132211"/>
            <wp:effectExtent l="19050" t="19050" r="26670" b="209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2592" cy="2137060"/>
                    </a:xfrm>
                    <a:prstGeom prst="rect">
                      <a:avLst/>
                    </a:prstGeom>
                    <a:ln w="3175">
                      <a:solidFill>
                        <a:schemeClr val="accent1"/>
                      </a:solidFill>
                    </a:ln>
                  </pic:spPr>
                </pic:pic>
              </a:graphicData>
            </a:graphic>
          </wp:inline>
        </w:drawing>
      </w:r>
    </w:p>
    <w:p w14:paraId="5CBDA41F" w14:textId="4378600B" w:rsidR="00A00548" w:rsidRPr="00A00548" w:rsidRDefault="00A00548" w:rsidP="00A00548">
      <w:pPr>
        <w:pStyle w:val="Caption"/>
        <w:rPr>
          <w:bCs w:val="0"/>
        </w:rPr>
      </w:pPr>
      <w:bookmarkStart w:id="2" w:name="_Toc185964961"/>
      <w:r w:rsidRPr="00E45285">
        <w:t xml:space="preserve">Hình </w:t>
      </w:r>
      <w:r w:rsidR="00A9692D">
        <w:fldChar w:fldCharType="begin"/>
      </w:r>
      <w:r w:rsidR="00A9692D">
        <w:instrText xml:space="preserve"> STYLEREF 1 \s </w:instrText>
      </w:r>
      <w:r w:rsidR="00A9692D">
        <w:fldChar w:fldCharType="separate"/>
      </w:r>
      <w:r w:rsidR="00A9692D">
        <w:rPr>
          <w:noProof/>
        </w:rPr>
        <w:t>1</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w:t>
      </w:r>
      <w:r w:rsidR="00A9692D">
        <w:fldChar w:fldCharType="end"/>
      </w:r>
      <w:r w:rsidR="00E45285">
        <w:t xml:space="preserve"> Website Cây Xinh</w:t>
      </w:r>
      <w:bookmarkEnd w:id="2"/>
    </w:p>
    <w:p w14:paraId="56610AFA" w14:textId="3D9A3E16" w:rsidR="001C2442" w:rsidRPr="001C2442" w:rsidRDefault="001C2442" w:rsidP="00A00548">
      <w:pPr>
        <w:pStyle w:val="nd"/>
      </w:pPr>
      <w:r w:rsidRPr="00DB605A">
        <w:rPr>
          <w:bCs/>
          <w:i/>
        </w:rPr>
        <w:t>Ưu điểm:</w:t>
      </w:r>
      <w:r w:rsidRPr="001C2442">
        <w:t xml:space="preserve"> Website cung cấp hình ảnh đẹp, thông tin chi tiết và phân loại cây rõ ràng, giúp người dùng dễ dàng lựa chọn.</w:t>
      </w:r>
    </w:p>
    <w:p w14:paraId="63EEF847" w14:textId="6ED6C0F8" w:rsidR="001C2442" w:rsidRPr="001C2442" w:rsidRDefault="001C2442" w:rsidP="00A00548">
      <w:pPr>
        <w:pStyle w:val="nd"/>
      </w:pPr>
      <w:r w:rsidRPr="00DB605A">
        <w:rPr>
          <w:bCs/>
          <w:i/>
        </w:rPr>
        <w:t>Hạn chế:</w:t>
      </w:r>
      <w:r w:rsidRPr="001C2442">
        <w:t xml:space="preserve"> </w:t>
      </w:r>
      <w:r w:rsidR="007E59C7">
        <w:t xml:space="preserve">Website </w:t>
      </w:r>
      <w:r w:rsidRPr="001C2442">
        <w:t xml:space="preserve">Cây Xinh gặp một số hạn chế về tốc độ </w:t>
      </w:r>
      <w:r w:rsidR="00C80E49">
        <w:t>xử lý thêm sản phẩm vào giỏ hàng chậm</w:t>
      </w:r>
      <w:r w:rsidR="007E59C7">
        <w:t xml:space="preserve"> không có chức năng xem nhanh sản phẩm, chỉ thêm vào giỏ hàng 1 lần khi ở trang chủ</w:t>
      </w:r>
      <w:r w:rsidR="00A00548">
        <w:t>.</w:t>
      </w:r>
    </w:p>
    <w:p w14:paraId="61B7A55D" w14:textId="77777777" w:rsidR="001C2442" w:rsidRPr="001C2442" w:rsidRDefault="001C2442" w:rsidP="00A00548">
      <w:pPr>
        <w:pStyle w:val="nd"/>
      </w:pPr>
      <w:r w:rsidRPr="001C2442">
        <w:rPr>
          <w:b/>
          <w:bCs/>
        </w:rPr>
        <w:t>Sài Gòn Hoa</w:t>
      </w:r>
    </w:p>
    <w:p w14:paraId="2FA76C2B" w14:textId="47C4CE68" w:rsidR="00A00548" w:rsidRPr="00A00548" w:rsidRDefault="00A00548" w:rsidP="00A00548">
      <w:pPr>
        <w:pStyle w:val="nd"/>
        <w:rPr>
          <w:bCs/>
        </w:rPr>
      </w:pPr>
      <w:r w:rsidRPr="00A00548">
        <w:rPr>
          <w:bCs/>
        </w:rPr>
        <w:t>Sài Gòn Hoa chuyên mua bán cây công trình, hoa chậu, hoa tết, cây kiểng, giống cây trồng, vật tư nông nghiệp, vật tư trang trí sân vườn; cung cấp chậu trồng cây các loại, mua bán sỉ cây hoa cảnh,… Cung cấp các dịch vụ ngành cảnh quan: thi công trồng cây, thi công tường cây, tư vấn thiết kế cảnh quan, thi công công trình cảnh quan, bảo dưỡng cảnh quan, thuê cây văn phòng, trang trí sự kiện, trang trí tiểu cảnh tết… Cung ứng độc quyền các sản phẩm nội ngoại thất thương hiệu Ladiva Art.</w:t>
      </w:r>
      <w:r>
        <w:rPr>
          <w:bCs/>
        </w:rPr>
        <w:t xml:space="preserve"> </w:t>
      </w:r>
      <w:sdt>
        <w:sdtPr>
          <w:id w:val="426392172"/>
          <w:citation/>
        </w:sdtPr>
        <w:sdtContent>
          <w:r>
            <w:fldChar w:fldCharType="begin"/>
          </w:r>
          <w:r>
            <w:instrText xml:space="preserve">CITATION Sài24 \l 1033 </w:instrText>
          </w:r>
          <w:r>
            <w:fldChar w:fldCharType="separate"/>
          </w:r>
          <w:r w:rsidR="008D2953">
            <w:rPr>
              <w:noProof/>
            </w:rPr>
            <w:t>[2]</w:t>
          </w:r>
          <w:r>
            <w:fldChar w:fldCharType="end"/>
          </w:r>
        </w:sdtContent>
      </w:sdt>
      <w:r>
        <w:rPr>
          <w:bCs/>
        </w:rPr>
        <w:t xml:space="preserve"> </w:t>
      </w:r>
    </w:p>
    <w:p w14:paraId="6FA2810D" w14:textId="77777777" w:rsidR="00A00548" w:rsidRDefault="00A00548" w:rsidP="00A00548">
      <w:pPr>
        <w:pStyle w:val="nd"/>
        <w:keepNext/>
      </w:pPr>
      <w:r w:rsidRPr="00A00548">
        <w:rPr>
          <w:b/>
          <w:bCs/>
          <w:noProof/>
        </w:rPr>
        <w:lastRenderedPageBreak/>
        <w:drawing>
          <wp:inline distT="0" distB="0" distL="0" distR="0" wp14:anchorId="5E0CA8DE" wp14:editId="36A24669">
            <wp:extent cx="5009322" cy="2510931"/>
            <wp:effectExtent l="19050" t="19050" r="2032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25445" cy="2519013"/>
                    </a:xfrm>
                    <a:prstGeom prst="rect">
                      <a:avLst/>
                    </a:prstGeom>
                    <a:ln>
                      <a:solidFill>
                        <a:schemeClr val="tx1"/>
                      </a:solidFill>
                    </a:ln>
                  </pic:spPr>
                </pic:pic>
              </a:graphicData>
            </a:graphic>
          </wp:inline>
        </w:drawing>
      </w:r>
    </w:p>
    <w:p w14:paraId="44ED6F8F" w14:textId="0D1BB1B4" w:rsidR="00A00548" w:rsidRDefault="00A00548" w:rsidP="00A00548">
      <w:pPr>
        <w:pStyle w:val="Caption"/>
        <w:rPr>
          <w:b/>
          <w:bCs w:val="0"/>
        </w:rPr>
      </w:pPr>
      <w:bookmarkStart w:id="3" w:name="_Toc185964962"/>
      <w:r w:rsidRPr="00E45285">
        <w:t xml:space="preserve">Hình </w:t>
      </w:r>
      <w:r w:rsidR="00A9692D">
        <w:fldChar w:fldCharType="begin"/>
      </w:r>
      <w:r w:rsidR="00A9692D">
        <w:instrText xml:space="preserve"> STYLEREF 1 \s </w:instrText>
      </w:r>
      <w:r w:rsidR="00A9692D">
        <w:fldChar w:fldCharType="separate"/>
      </w:r>
      <w:r w:rsidR="00A9692D">
        <w:rPr>
          <w:noProof/>
        </w:rPr>
        <w:t>1</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w:t>
      </w:r>
      <w:r w:rsidR="00A9692D">
        <w:fldChar w:fldCharType="end"/>
      </w:r>
      <w:r w:rsidR="00E45285">
        <w:t xml:space="preserve"> Website Sài Gòn Hoa</w:t>
      </w:r>
      <w:bookmarkEnd w:id="3"/>
    </w:p>
    <w:p w14:paraId="5D4FDE5D" w14:textId="1BA64F5A" w:rsidR="001C2442" w:rsidRPr="001C2442" w:rsidRDefault="001C2442" w:rsidP="00A00548">
      <w:pPr>
        <w:pStyle w:val="nd"/>
      </w:pPr>
      <w:r w:rsidRPr="00DB605A">
        <w:rPr>
          <w:bCs/>
          <w:i/>
        </w:rPr>
        <w:t>Ưu điểm</w:t>
      </w:r>
      <w:r w:rsidRPr="00DB605A">
        <w:rPr>
          <w:i/>
        </w:rPr>
        <w:t>:</w:t>
      </w:r>
      <w:r w:rsidRPr="001C2442">
        <w:t xml:space="preserve"> Sài Gòn Hoa có danh mục sản phẩm đa dạng, từ cây cảnh văn phòng đến các loại hoa trang trí và website có nhiều bài viết hướng dẫn chăm sóc cây, cung cấp kiến thức hữu ích cho người mới.</w:t>
      </w:r>
    </w:p>
    <w:p w14:paraId="5C12801B" w14:textId="047734E6" w:rsidR="001C2442" w:rsidRPr="001C2442" w:rsidRDefault="001C2442" w:rsidP="00A00548">
      <w:pPr>
        <w:pStyle w:val="nd"/>
      </w:pPr>
      <w:r w:rsidRPr="00DB605A">
        <w:rPr>
          <w:bCs/>
          <w:i/>
        </w:rPr>
        <w:t>Hạn chế:</w:t>
      </w:r>
      <w:r w:rsidRPr="001C2442">
        <w:t xml:space="preserve"> Thiết kế giao diện có phần cũ, thiếu sự hiện đại</w:t>
      </w:r>
      <w:r w:rsidR="00C80E49">
        <w:t>, khi ở trang chủ muốn thêm vào giỏ hàng phải chọn vào sản phẩm nó chuyển đến trang chi tiết sản phẩm mới cho phép thêm vào giỏ hàng</w:t>
      </w:r>
      <w:r w:rsidRPr="001C2442">
        <w:t>. Khả năng lọc sản phẩm cũng khá hạn chế, đôi khi gây khó khăn khi người dùng muốn tìm cây theo kích thước hoặc giá.</w:t>
      </w:r>
    </w:p>
    <w:p w14:paraId="095E509E" w14:textId="5ACCCCF3" w:rsidR="001C2442" w:rsidRPr="001C2442" w:rsidRDefault="001C2442" w:rsidP="00A00548">
      <w:pPr>
        <w:pStyle w:val="nd"/>
      </w:pPr>
      <w:r w:rsidRPr="001C2442">
        <w:rPr>
          <w:b/>
          <w:bCs/>
        </w:rPr>
        <w:t>Cây Cảnh Hà Nội</w:t>
      </w:r>
    </w:p>
    <w:p w14:paraId="5836BC81" w14:textId="4170B9C4" w:rsidR="00D95E3A" w:rsidRPr="00D95E3A" w:rsidRDefault="00D95E3A" w:rsidP="00D95E3A">
      <w:pPr>
        <w:pStyle w:val="nd"/>
      </w:pPr>
      <w:r w:rsidRPr="00D95E3A">
        <w:t>Công ty TNHH MTV Cây Cảnh Hà Nội với kinh nghiệm lâu năm trong nghề, đội ngũ nhân viên nhiệt tình, chuyên nghiệp. Vườn cảnh rộng lớn đa dạng, chúng tôi hân hạnh cung cấp cho quý vị những sản phẩm và dịch vụ hoàn hảo.</w:t>
      </w:r>
      <w:r>
        <w:t xml:space="preserve"> </w:t>
      </w:r>
      <w:sdt>
        <w:sdtPr>
          <w:id w:val="1507321400"/>
          <w:citation/>
        </w:sdtPr>
        <w:sdtContent>
          <w:r>
            <w:fldChar w:fldCharType="begin"/>
          </w:r>
          <w:r>
            <w:instrText xml:space="preserve"> CITATION Cây24 \l 1033 </w:instrText>
          </w:r>
          <w:r>
            <w:fldChar w:fldCharType="separate"/>
          </w:r>
          <w:r w:rsidR="008D2953">
            <w:rPr>
              <w:noProof/>
            </w:rPr>
            <w:t>[3]</w:t>
          </w:r>
          <w:r>
            <w:fldChar w:fldCharType="end"/>
          </w:r>
        </w:sdtContent>
      </w:sdt>
    </w:p>
    <w:p w14:paraId="05AB46E0" w14:textId="77777777" w:rsidR="00E45285" w:rsidRDefault="00D95E3A" w:rsidP="00E45285">
      <w:pPr>
        <w:pStyle w:val="nd"/>
        <w:keepNext/>
      </w:pPr>
      <w:r w:rsidRPr="00D95E3A">
        <w:rPr>
          <w:bCs/>
          <w:noProof/>
        </w:rPr>
        <w:drawing>
          <wp:inline distT="0" distB="0" distL="0" distR="0" wp14:anchorId="1F29E51F" wp14:editId="0A740BB4">
            <wp:extent cx="5017273" cy="1854359"/>
            <wp:effectExtent l="19050" t="19050" r="12065"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34986" cy="1860906"/>
                    </a:xfrm>
                    <a:prstGeom prst="rect">
                      <a:avLst/>
                    </a:prstGeom>
                    <a:ln>
                      <a:solidFill>
                        <a:schemeClr val="tx1"/>
                      </a:solidFill>
                    </a:ln>
                  </pic:spPr>
                </pic:pic>
              </a:graphicData>
            </a:graphic>
          </wp:inline>
        </w:drawing>
      </w:r>
    </w:p>
    <w:p w14:paraId="46EA75E8" w14:textId="3925FC13" w:rsidR="00D95E3A" w:rsidRPr="00D95E3A" w:rsidRDefault="00E45285" w:rsidP="00E45285">
      <w:pPr>
        <w:pStyle w:val="Caption"/>
        <w:rPr>
          <w:bCs w:val="0"/>
        </w:rPr>
      </w:pPr>
      <w:bookmarkStart w:id="4" w:name="_Toc185964963"/>
      <w:r>
        <w:t xml:space="preserve">Hình </w:t>
      </w:r>
      <w:r w:rsidR="00A9692D">
        <w:fldChar w:fldCharType="begin"/>
      </w:r>
      <w:r w:rsidR="00A9692D">
        <w:instrText xml:space="preserve"> STYLEREF 1 \s </w:instrText>
      </w:r>
      <w:r w:rsidR="00A9692D">
        <w:fldChar w:fldCharType="separate"/>
      </w:r>
      <w:r w:rsidR="00A9692D">
        <w:rPr>
          <w:noProof/>
        </w:rPr>
        <w:t>1</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w:t>
      </w:r>
      <w:r w:rsidR="00A9692D">
        <w:fldChar w:fldCharType="end"/>
      </w:r>
      <w:r>
        <w:t xml:space="preserve"> Website Cây cảnh Hà Nội</w:t>
      </w:r>
      <w:bookmarkEnd w:id="4"/>
    </w:p>
    <w:p w14:paraId="02477393" w14:textId="77777777" w:rsidR="001C2442" w:rsidRPr="001C2442" w:rsidRDefault="001C2442" w:rsidP="00A00548">
      <w:pPr>
        <w:pStyle w:val="nd"/>
      </w:pPr>
      <w:r w:rsidRPr="00DB605A">
        <w:rPr>
          <w:bCs/>
          <w:i/>
        </w:rPr>
        <w:lastRenderedPageBreak/>
        <w:t>Ưu điểm:</w:t>
      </w:r>
      <w:r w:rsidRPr="001C2442">
        <w:t xml:space="preserve"> Website này có nhiều chủng loại cây và giá cả hợp lý, cũng như cung cấp dịch vụ chăm sóc cây tận nhà, tạo sự tiện lợi cho người dùng.</w:t>
      </w:r>
    </w:p>
    <w:p w14:paraId="6F8A3BE8" w14:textId="4B5BB896" w:rsidR="00D95E3A" w:rsidRDefault="001C2442" w:rsidP="00D95E3A">
      <w:pPr>
        <w:pStyle w:val="nd"/>
      </w:pPr>
      <w:r w:rsidRPr="00DB605A">
        <w:rPr>
          <w:bCs/>
          <w:i/>
        </w:rPr>
        <w:t>Hạn chế:</w:t>
      </w:r>
      <w:r w:rsidRPr="001C2442">
        <w:t xml:space="preserve"> Giao diện website khá phức tạp, thông tin về sản phẩm không được tổ chức gọn gàng, gây khó khăn cho người dùng khi tìm kiếm cây theo từng danh mục. Tốc độ tải trang cũng khá chậm, ảnh hưởng đến trải nghiệm mua sắm trực tuyến.</w:t>
      </w:r>
    </w:p>
    <w:p w14:paraId="4A1BE92B" w14:textId="32B5E75B" w:rsidR="00895F2D" w:rsidRPr="00895F2D" w:rsidRDefault="00D95E3A" w:rsidP="00A00548">
      <w:pPr>
        <w:pStyle w:val="nd"/>
      </w:pPr>
      <w:r>
        <w:rPr>
          <w:b/>
          <w:bCs/>
        </w:rPr>
        <w:t xml:space="preserve">Theme mẫu </w:t>
      </w:r>
      <w:r w:rsidR="00895F2D" w:rsidRPr="00895F2D">
        <w:rPr>
          <w:b/>
          <w:bCs/>
        </w:rPr>
        <w:t>Sapo Garden</w:t>
      </w:r>
    </w:p>
    <w:p w14:paraId="3A7074EF" w14:textId="77777777" w:rsidR="00B0605F" w:rsidRDefault="00B0605F" w:rsidP="00B0605F">
      <w:pPr>
        <w:pStyle w:val="nd"/>
        <w:keepNext/>
      </w:pPr>
      <w:r>
        <w:t>Được thành lập từ 20/08/2008, với khả năng và hướng đi rõ ràng, Sapo nhanh chóng khẳng định được vị trí hàng đầu trong việc xây dựng nền tảng công nghệ hỗ trợ lĩnh vực bán lẻ và TMĐT. Tính đến tháng 3/2024, Sapo đã đồng hành cùng hơn 230,000 Doanh nghiệp và chủ kinh doanh trên hành trình phát triển, trở thành Nền tảng quản lý và bán hàng hợp kênh được sử dụng nhiều nhất Việt Nam.</w:t>
      </w:r>
    </w:p>
    <w:p w14:paraId="60F47CF0" w14:textId="7D869C89" w:rsidR="00B0605F" w:rsidRDefault="00B0605F" w:rsidP="00B0605F">
      <w:pPr>
        <w:pStyle w:val="nd"/>
        <w:keepNext/>
      </w:pPr>
      <w:r>
        <w:t>Trong hơn 15 năm phát triển, Sapo luôn cố gắng nỗ lực với mục tiêu cao là mang lại sự hài lòng các khách hàng thông qua những sản phẩm và giải pháp công nghệ tối ưu nhất vào bán hàng. Đồng thời, chúng tôi không ngừng nghiên cứu và tiên phong trong các giải pháp công nghệ mới, góp phần khẳng định vị thế của mình</w:t>
      </w:r>
      <w:r w:rsidR="00DB605A">
        <w:t xml:space="preserve">. </w:t>
      </w:r>
      <w:sdt>
        <w:sdtPr>
          <w:id w:val="2022816813"/>
          <w:citation/>
        </w:sdtPr>
        <w:sdtContent>
          <w:r w:rsidR="00DB605A">
            <w:fldChar w:fldCharType="begin"/>
          </w:r>
          <w:r w:rsidR="00DB605A">
            <w:instrText xml:space="preserve"> CITATION Sap24 \l 1033 </w:instrText>
          </w:r>
          <w:r w:rsidR="00DB605A">
            <w:fldChar w:fldCharType="separate"/>
          </w:r>
          <w:r w:rsidR="008D2953">
            <w:rPr>
              <w:noProof/>
            </w:rPr>
            <w:t>[4]</w:t>
          </w:r>
          <w:r w:rsidR="00DB605A">
            <w:fldChar w:fldCharType="end"/>
          </w:r>
        </w:sdtContent>
      </w:sdt>
    </w:p>
    <w:p w14:paraId="3783F93F" w14:textId="77777777" w:rsidR="00D95E3A" w:rsidRDefault="00D95E3A" w:rsidP="00D95E3A">
      <w:pPr>
        <w:pStyle w:val="nd"/>
        <w:keepNext/>
      </w:pPr>
      <w:r w:rsidRPr="00D95E3A">
        <w:rPr>
          <w:b/>
          <w:bCs/>
          <w:noProof/>
        </w:rPr>
        <w:drawing>
          <wp:inline distT="0" distB="0" distL="0" distR="0" wp14:anchorId="5B790DDD" wp14:editId="1266570C">
            <wp:extent cx="5049078" cy="2334365"/>
            <wp:effectExtent l="19050" t="19050" r="18415" b="279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61433" cy="2340077"/>
                    </a:xfrm>
                    <a:prstGeom prst="rect">
                      <a:avLst/>
                    </a:prstGeom>
                    <a:ln>
                      <a:solidFill>
                        <a:schemeClr val="tx1"/>
                      </a:solidFill>
                    </a:ln>
                  </pic:spPr>
                </pic:pic>
              </a:graphicData>
            </a:graphic>
          </wp:inline>
        </w:drawing>
      </w:r>
    </w:p>
    <w:p w14:paraId="36F3A63E" w14:textId="249FA31E" w:rsidR="00D95E3A" w:rsidRPr="00D95E3A" w:rsidRDefault="00D95E3A" w:rsidP="00D95E3A">
      <w:pPr>
        <w:pStyle w:val="Caption"/>
        <w:rPr>
          <w:b/>
          <w:bCs w:val="0"/>
        </w:rPr>
      </w:pPr>
      <w:bookmarkStart w:id="5" w:name="_Toc185964964"/>
      <w:r w:rsidRPr="00E45285">
        <w:t xml:space="preserve">Hình </w:t>
      </w:r>
      <w:r w:rsidR="00A9692D">
        <w:fldChar w:fldCharType="begin"/>
      </w:r>
      <w:r w:rsidR="00A9692D">
        <w:instrText xml:space="preserve"> STYLEREF 1 \s </w:instrText>
      </w:r>
      <w:r w:rsidR="00A9692D">
        <w:fldChar w:fldCharType="separate"/>
      </w:r>
      <w:r w:rsidR="00A9692D">
        <w:rPr>
          <w:noProof/>
        </w:rPr>
        <w:t>1</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4</w:t>
      </w:r>
      <w:r w:rsidR="00A9692D">
        <w:fldChar w:fldCharType="end"/>
      </w:r>
      <w:r w:rsidR="00E45285">
        <w:t xml:space="preserve"> Theme mẫu Sapo Garden</w:t>
      </w:r>
      <w:bookmarkEnd w:id="5"/>
    </w:p>
    <w:p w14:paraId="31EB4230" w14:textId="54E3C6E3" w:rsidR="00895F2D" w:rsidRPr="001C2442" w:rsidRDefault="00895F2D" w:rsidP="00A00548">
      <w:pPr>
        <w:pStyle w:val="nd"/>
      </w:pPr>
      <w:r w:rsidRPr="00DB605A">
        <w:rPr>
          <w:bCs/>
          <w:i/>
        </w:rPr>
        <w:t>Ưu điểm:</w:t>
      </w:r>
      <w:r w:rsidRPr="001C2442">
        <w:t xml:space="preserve"> </w:t>
      </w:r>
      <w:r w:rsidR="00D95E3A">
        <w:t xml:space="preserve">Theme mẫu </w:t>
      </w:r>
      <w:r w:rsidRPr="00895F2D">
        <w:t>Sapo Garden có giao diện đẹp và chuyên nghiệp</w:t>
      </w:r>
      <w:r w:rsidR="00C80E49">
        <w:t>.</w:t>
      </w:r>
      <w:r w:rsidRPr="00895F2D">
        <w:t xml:space="preserve"> </w:t>
      </w:r>
      <w:r w:rsidR="00D95E3A">
        <w:t>Website</w:t>
      </w:r>
      <w:r w:rsidRPr="00895F2D">
        <w:t xml:space="preserve"> cung cấp thông tin chi tiết về sản phẩm với hình ảnh rõ ràng</w:t>
      </w:r>
      <w:r w:rsidR="00C80E49">
        <w:t xml:space="preserve">. </w:t>
      </w:r>
      <w:r w:rsidRPr="00895F2D">
        <w:t>Ngoài ra, website cũng có các bộ lọc tìm kiếm giúp người dùng tìm cây dễ dàng và nhanh chóng.</w:t>
      </w:r>
    </w:p>
    <w:p w14:paraId="2956F219" w14:textId="0EA60E1A" w:rsidR="00895F2D" w:rsidRDefault="00895F2D" w:rsidP="00A00548">
      <w:pPr>
        <w:pStyle w:val="nd"/>
      </w:pPr>
      <w:r w:rsidRPr="00DB605A">
        <w:rPr>
          <w:bCs/>
          <w:i/>
        </w:rPr>
        <w:lastRenderedPageBreak/>
        <w:t xml:space="preserve">Hạn chế: </w:t>
      </w:r>
      <w:r>
        <w:t>Thêm vào giỏ hàng bị tải lại trang khiến cho người dùng trải nghiệm không được mượt</w:t>
      </w:r>
      <w:r w:rsidR="00D95E3A">
        <w:t>.</w:t>
      </w:r>
    </w:p>
    <w:p w14:paraId="13A1B7A9" w14:textId="4AD863AB" w:rsidR="001C2442" w:rsidRDefault="001C2442" w:rsidP="001C2442">
      <w:pPr>
        <w:pStyle w:val="nd"/>
      </w:pPr>
      <w:r w:rsidRPr="001C2442">
        <w:t>Nhìn chung, mặc dù các website này đều có những ưu điểm nổi bật và mang lại nhiều lợi ích cho người dùng, nhưng các hạn chế về tốc độ tải trang, giao diện chưa tối ưu, thiếu hệ thống đánh giá từ khách hàng và tính năng hỗ trợ trực tuyến làm giảm tính trải nghiệm và sự tiện lợi cho khách hàng.</w:t>
      </w:r>
      <w:r w:rsidR="00673D60" w:rsidRPr="00673D60">
        <w:rPr>
          <w:sz w:val="24"/>
        </w:rPr>
        <w:t xml:space="preserve"> </w:t>
      </w:r>
      <w:r w:rsidR="00673D60" w:rsidRPr="00673D60">
        <w:t>Để giải quyết các hạn chế này, tôi đã lựa chọn và kết hợp những công nghệ tiên tiến nhằm xây dựng một website hoàn thiện, tối ưu hơn cho người dùng.</w:t>
      </w:r>
    </w:p>
    <w:p w14:paraId="6332AD60" w14:textId="3F275039" w:rsidR="00673D60" w:rsidRPr="00673D60" w:rsidRDefault="00673D60" w:rsidP="00673D60">
      <w:pPr>
        <w:pStyle w:val="nd"/>
      </w:pPr>
      <w:r w:rsidRPr="00673D60">
        <w:t xml:space="preserve">Trước hết, </w:t>
      </w:r>
      <w:r w:rsidRPr="00673D60">
        <w:rPr>
          <w:b/>
          <w:bCs/>
        </w:rPr>
        <w:t>TailwindCSS</w:t>
      </w:r>
      <w:r w:rsidRPr="00673D60">
        <w:t xml:space="preserve"> là một framework CSS tiện lợi và mạnh mẽ, cung cấp các lớp tiện ích giúp tùy chỉnh giao diện một cách linh hoạt và nhanh chóng. Với TailwindCSS, có thể tạo ra một giao diện đẹp mắt, hiện đại và tương thích với mọi kích thước màn hình mà không cần viết mã CSS phức tạp.</w:t>
      </w:r>
    </w:p>
    <w:p w14:paraId="2A322E11" w14:textId="0F468D0D" w:rsidR="00673D60" w:rsidRPr="00673D60" w:rsidRDefault="00673D60" w:rsidP="00673D60">
      <w:pPr>
        <w:pStyle w:val="nd"/>
      </w:pPr>
      <w:r w:rsidRPr="00673D60">
        <w:t xml:space="preserve">Bên cạnh đó, </w:t>
      </w:r>
      <w:r w:rsidRPr="00673D60">
        <w:rPr>
          <w:b/>
          <w:bCs/>
        </w:rPr>
        <w:t>ReactJS</w:t>
      </w:r>
      <w:r w:rsidRPr="00673D60">
        <w:t xml:space="preserve"> giúp frontend của website trở nên linh hoạt và phản hồi nhanh chóng, mang lại trải nghiệm mượt mà cho người dùng. Việc sử dụng ReactJS cho phép các thao tác trên trang, như tìm kiếm và thêm sản phẩm vào giỏ hàng, diễn ra ngay lập tức mà không cần tải lại trang, giúp nâng cao trải nghiệm mua </w:t>
      </w:r>
      <w:r>
        <w:t>hàng</w:t>
      </w:r>
      <w:r w:rsidRPr="00673D60">
        <w:t>.</w:t>
      </w:r>
    </w:p>
    <w:p w14:paraId="22900AC7" w14:textId="376D4628" w:rsidR="00673D60" w:rsidRDefault="00673D60" w:rsidP="00673D60">
      <w:pPr>
        <w:pStyle w:val="nd"/>
      </w:pPr>
      <w:r w:rsidRPr="00673D60">
        <w:t xml:space="preserve">Cuối cùng, </w:t>
      </w:r>
      <w:r w:rsidRPr="00673D60">
        <w:rPr>
          <w:b/>
          <w:bCs/>
        </w:rPr>
        <w:t>Laravel</w:t>
      </w:r>
      <w:r w:rsidRPr="00673D60">
        <w:t xml:space="preserve"> là một framework PHP mạnh mẽ, cung cấp khả năng quản lý cơ sở dữ liệu, xác thực người dùng và xử lý API hiệu quả, giúp xây dựng backend một cách bảo mật và dễ dàng. Laravel hỗ trợ tốt cho việc xử lý các yêu cầu của người dùng và bảo mật thông tin</w:t>
      </w:r>
      <w:r>
        <w:t>.</w:t>
      </w:r>
    </w:p>
    <w:p w14:paraId="54FC9AE5" w14:textId="4151DCF0" w:rsidR="007E59C7" w:rsidRDefault="00DC6180" w:rsidP="007E59C7">
      <w:pPr>
        <w:pStyle w:val="nd"/>
      </w:pPr>
      <w:r>
        <w:t xml:space="preserve">Từ những lợi ích mà TailwindCSS, ReactJS và Laravel đem lại tôi đã quyết định chọn đề tài </w:t>
      </w:r>
      <w:proofErr w:type="gramStart"/>
      <w:r>
        <w:t>“ Xây</w:t>
      </w:r>
      <w:proofErr w:type="gramEnd"/>
      <w:r>
        <w:t xml:space="preserve"> dựng website bán cây cảnh với mã nguồn mở ” để thực hiện đồ án chuyên ngành của mình</w:t>
      </w:r>
      <w:r w:rsidR="00673D60">
        <w:t>.</w:t>
      </w:r>
    </w:p>
    <w:p w14:paraId="065EC072" w14:textId="0EC50A1A" w:rsidR="00673D60" w:rsidRDefault="00673D60" w:rsidP="007E59C7">
      <w:pPr>
        <w:pStyle w:val="nd"/>
      </w:pPr>
    </w:p>
    <w:p w14:paraId="58DCFC69" w14:textId="39B0396F" w:rsidR="007A413C" w:rsidRPr="007E59C7" w:rsidRDefault="00662200" w:rsidP="007E59C7">
      <w:pPr>
        <w:pStyle w:val="Heading1"/>
      </w:pPr>
      <w:r w:rsidRPr="00F34607">
        <w:br w:type="page"/>
      </w:r>
      <w:bookmarkStart w:id="6" w:name="_Toc185964897"/>
      <w:r w:rsidR="008148A3" w:rsidRPr="007E59C7">
        <w:lastRenderedPageBreak/>
        <w:t>NG</w:t>
      </w:r>
      <w:r w:rsidR="007A413C" w:rsidRPr="007E59C7">
        <w:t>HIÊN CỨU LÝ THUYẾT</w:t>
      </w:r>
      <w:bookmarkEnd w:id="6"/>
    </w:p>
    <w:p w14:paraId="30CC1C5D" w14:textId="44021E61" w:rsidR="00A740F1" w:rsidRPr="00F26F55" w:rsidRDefault="00277752" w:rsidP="00F26F55">
      <w:pPr>
        <w:pStyle w:val="Heading2"/>
      </w:pPr>
      <w:bookmarkStart w:id="7" w:name="_Toc185964898"/>
      <w:r w:rsidRPr="00F26F55">
        <w:t>Giới thiệu các</w:t>
      </w:r>
      <w:r w:rsidR="009538A3">
        <w:t xml:space="preserve"> frontend</w:t>
      </w:r>
      <w:r w:rsidRPr="00F26F55">
        <w:t xml:space="preserve"> framework</w:t>
      </w:r>
      <w:bookmarkEnd w:id="7"/>
      <w:r w:rsidR="00400645">
        <w:t xml:space="preserve"> </w:t>
      </w:r>
    </w:p>
    <w:p w14:paraId="51A7BCE5" w14:textId="602EB9FF" w:rsidR="009538A3" w:rsidRDefault="009538A3" w:rsidP="009538A3">
      <w:pPr>
        <w:pStyle w:val="Heading3"/>
      </w:pPr>
      <w:bookmarkStart w:id="8" w:name="_Toc185964899"/>
      <w:r>
        <w:t>Bootstrap</w:t>
      </w:r>
      <w:bookmarkEnd w:id="8"/>
    </w:p>
    <w:p w14:paraId="7460344D" w14:textId="75098AC7" w:rsidR="003E6A5B" w:rsidRPr="003E6A5B" w:rsidRDefault="003E6A5B" w:rsidP="003E6A5B">
      <w:pPr>
        <w:pStyle w:val="nd"/>
      </w:pPr>
      <w:r>
        <w:t xml:space="preserve">Bootstrap là một framework HTML, CSS, JavaScript mã nguồn mở miễn phí, giúp cho quá trình xây dựng giao diện trở nên dễ dàng và nhanh chóng. Bootstrap cung cấp các thành phần được thiết kế sẵn có như: các nút, </w:t>
      </w:r>
      <w:r w:rsidR="002D1328">
        <w:t>navbar</w:t>
      </w:r>
      <w:r>
        <w:t>, slider, các thông báo, cảnh báo, form</w:t>
      </w:r>
      <w:r w:rsidR="002D1328">
        <w:t xml:space="preserve">, </w:t>
      </w:r>
      <w:proofErr w:type="gramStart"/>
      <w:r w:rsidR="002D1328">
        <w:t>modal,...</w:t>
      </w:r>
      <w:proofErr w:type="gramEnd"/>
      <w:r>
        <w:t xml:space="preserve">. Ngoài ra, còn hỗ trợ responsive tương thích với nhiều loại thiết bị khác nhau như điện thoại, máy tính, </w:t>
      </w:r>
      <w:proofErr w:type="gramStart"/>
      <w:r>
        <w:t>tablet,…</w:t>
      </w:r>
      <w:proofErr w:type="gramEnd"/>
      <w:r w:rsidR="00262ABE">
        <w:t xml:space="preserve">giúp cho các lập tình viên tốn ít thời gian và công sức thiết kế giao diện, </w:t>
      </w:r>
      <w:r w:rsidR="00262ABE" w:rsidRPr="00F23E56">
        <w:t>tạo ra các trang web thân thiện với người dùng</w:t>
      </w:r>
      <w:r w:rsidR="00262ABE">
        <w:t>.</w:t>
      </w:r>
    </w:p>
    <w:p w14:paraId="050958C3" w14:textId="77777777" w:rsidR="004453AF" w:rsidRPr="00354D49" w:rsidRDefault="004D0F36" w:rsidP="00F26F55">
      <w:pPr>
        <w:pStyle w:val="Heading3"/>
      </w:pPr>
      <w:bookmarkStart w:id="9" w:name="_Toc185964900"/>
      <w:r w:rsidRPr="00354D49">
        <w:t>Angular</w:t>
      </w:r>
      <w:bookmarkEnd w:id="9"/>
    </w:p>
    <w:p w14:paraId="529EE151" w14:textId="77777777" w:rsidR="004D0F36" w:rsidRPr="004D0F36" w:rsidRDefault="004D0F36" w:rsidP="001800C3">
      <w:pPr>
        <w:pStyle w:val="nd"/>
      </w:pPr>
      <w:r w:rsidRPr="004D0F36">
        <w:t>Angular là một JS framework mã nguồn mở được viết bằng TypeScript và phát triển bởi Google.Angular được</w:t>
      </w:r>
      <w:r>
        <w:t xml:space="preserve"> dùng để thiết kế giao diện người dùng (front-end) của các ứng dụng web. Angular có một cấu trúc mạnh mẽ nó hỗ trợ xây dựng các ứng dụng web đơn trang </w:t>
      </w:r>
      <w:r w:rsidRPr="004D0F36">
        <w:t>(Single-Page Applications - SPA)</w:t>
      </w:r>
      <w:r>
        <w:t>, giúp tạo giao diện người dùng tương tác và linh hoạt, hỗ trợ kiểm thử và bảo trì ứng dụng một cách dễ dàng và nhanh chóng.</w:t>
      </w:r>
    </w:p>
    <w:p w14:paraId="5605CDF5" w14:textId="6275F228" w:rsidR="009538A3" w:rsidRPr="009538A3" w:rsidRDefault="00CC0E24" w:rsidP="009538A3">
      <w:pPr>
        <w:pStyle w:val="Heading3"/>
      </w:pPr>
      <w:bookmarkStart w:id="10" w:name="_Toc185964901"/>
      <w:r w:rsidRPr="00354D49">
        <w:t>W3</w:t>
      </w:r>
      <w:r w:rsidR="00ED06EF" w:rsidRPr="00354D49">
        <w:t>.</w:t>
      </w:r>
      <w:r w:rsidR="004D0F36" w:rsidRPr="00354D49">
        <w:t>CSS</w:t>
      </w:r>
      <w:bookmarkEnd w:id="10"/>
    </w:p>
    <w:p w14:paraId="359411D9" w14:textId="77777777" w:rsidR="004D0F36" w:rsidRDefault="004D0F36" w:rsidP="001800C3">
      <w:pPr>
        <w:pStyle w:val="nd"/>
      </w:pPr>
      <w:r>
        <w:t xml:space="preserve">W3.CSS là một thư viện CSS dùng để thiết kế giao diện website, nó rất là nhỏ gọn, có tốc độ nhanh và dễ sử dụng so với các framework khác và được phát triển bởi </w:t>
      </w:r>
      <w:r w:rsidRPr="004D0F36">
        <w:t>World Wide Web Consortium (W3C).</w:t>
      </w:r>
      <w:r w:rsidR="00F213D4">
        <w:t xml:space="preserve"> </w:t>
      </w:r>
      <w:r w:rsidRPr="004D0F36">
        <w:t>Ngoài việc nhỏ gọn, dễ sử dụng W3.CSS còn có tính năng phản hồi và có sự tương thích với nhiều loại thiết bị có kích thước màn hình khác nhau, giúp tạo ra giao diện đẹp dễ sử dụng.</w:t>
      </w:r>
      <w:r w:rsidR="00F213D4">
        <w:t xml:space="preserve"> </w:t>
      </w:r>
      <w:r w:rsidRPr="004D0F36">
        <w:t xml:space="preserve">W3.CSS có cung cấp các thành phần được xây dựng sẵn như: nút, thanh điều hướng, bảng, </w:t>
      </w:r>
      <w:proofErr w:type="gramStart"/>
      <w:r w:rsidRPr="004D0F36">
        <w:t>lưới,…</w:t>
      </w:r>
      <w:proofErr w:type="gramEnd"/>
      <w:r w:rsidRPr="004D0F36">
        <w:t xml:space="preserve"> giúp cho việc xây dựng và thiết website được thuận tiện, dễ dàng và nhanh chóng.</w:t>
      </w:r>
    </w:p>
    <w:p w14:paraId="4C793516" w14:textId="6D9F0ADE" w:rsidR="009538A3" w:rsidRDefault="002D1328" w:rsidP="009538A3">
      <w:pPr>
        <w:pStyle w:val="Heading3"/>
      </w:pPr>
      <w:bookmarkStart w:id="11" w:name="_Toc185964902"/>
      <w:r>
        <w:t>Vue.js</w:t>
      </w:r>
      <w:bookmarkEnd w:id="11"/>
    </w:p>
    <w:p w14:paraId="4B46ABAA" w14:textId="0439B005" w:rsidR="002D1328" w:rsidRDefault="00E5558D" w:rsidP="00262ABE">
      <w:pPr>
        <w:pStyle w:val="nd"/>
      </w:pPr>
      <w:r>
        <w:t xml:space="preserve">Vue.js là một framework </w:t>
      </w:r>
      <w:r w:rsidR="00262ABE">
        <w:t>J</w:t>
      </w:r>
      <w:r>
        <w:t>ava</w:t>
      </w:r>
      <w:r w:rsidR="00262ABE">
        <w:t>S</w:t>
      </w:r>
      <w:r>
        <w:t xml:space="preserve">cript mã nguồn mở được sử dụng để xây dựng các giao diện người dùng web </w:t>
      </w:r>
      <w:r w:rsidR="00262ABE">
        <w:t>tương tác</w:t>
      </w:r>
      <w:r>
        <w:t xml:space="preserve"> cho ứng dụng. Vue.js cung cấp các thành phần tái sử dụng và cung</w:t>
      </w:r>
      <w:r w:rsidRPr="00E5558D">
        <w:t xml:space="preserve"> cấp các tính năng để quản lý trạng thái ứng dụng một cách hiệu quả</w:t>
      </w:r>
      <w:r w:rsidR="00262ABE">
        <w:t>.</w:t>
      </w:r>
      <w:r w:rsidR="00262ABE" w:rsidRPr="00262ABE">
        <w:t xml:space="preserve"> Vue.js hỗ trợ two-way data binding, nghĩa là khi dữ liệu trong model thay </w:t>
      </w:r>
      <w:r w:rsidR="00262ABE" w:rsidRPr="00262ABE">
        <w:lastRenderedPageBreak/>
        <w:t>đổi, giao diện người dùng cũng tự động thay đổi và ngược lại. Điều này rất hữu ích khi làm việc với các form hoặc dữ liệu động</w:t>
      </w:r>
      <w:r w:rsidR="00262ABE">
        <w:t>, n</w:t>
      </w:r>
      <w:r w:rsidR="00262ABE" w:rsidRPr="00262ABE">
        <w:t>ó thể tích hợp vào các ứng dụng web hiện có hoặc được sử dụng để xây dựng các ứng dụng web độc lập. Vue.js cũng được đánh giá cao về hiệu suất và khả năng tương thích với các thư viện và framework khác</w:t>
      </w:r>
      <w:r w:rsidR="00262ABE">
        <w:t xml:space="preserve">, </w:t>
      </w:r>
      <w:r>
        <w:t>dễ học, dễ tiếp cận.</w:t>
      </w:r>
    </w:p>
    <w:p w14:paraId="28646D9B" w14:textId="7B7B5D25" w:rsidR="00957958" w:rsidRDefault="00957958" w:rsidP="00957958">
      <w:pPr>
        <w:pStyle w:val="Heading2"/>
      </w:pPr>
      <w:bookmarkStart w:id="12" w:name="_Toc185964903"/>
      <w:r>
        <w:t>Giới thiệu về các backend framework</w:t>
      </w:r>
      <w:bookmarkEnd w:id="12"/>
    </w:p>
    <w:p w14:paraId="09B95F8B" w14:textId="65EADBB1" w:rsidR="00EC78D4" w:rsidRDefault="00EC78D4" w:rsidP="00837C07">
      <w:pPr>
        <w:pStyle w:val="Heading3"/>
      </w:pPr>
      <w:bookmarkStart w:id="13" w:name="_Toc185964904"/>
      <w:r>
        <w:t>Express.js</w:t>
      </w:r>
      <w:bookmarkEnd w:id="13"/>
      <w:r>
        <w:t xml:space="preserve"> </w:t>
      </w:r>
    </w:p>
    <w:p w14:paraId="4DE531F7" w14:textId="0ED38164" w:rsidR="00EC78D4" w:rsidRDefault="00EC78D4" w:rsidP="00837C07">
      <w:pPr>
        <w:pStyle w:val="nd"/>
      </w:pPr>
      <w:r>
        <w:t>Express.js</w:t>
      </w:r>
      <w:r w:rsidR="00DB605A">
        <w:t xml:space="preserve"> </w:t>
      </w:r>
      <w:r w:rsidR="00DB605A" w:rsidRPr="00DB605A">
        <w:t>(Node.js)</w:t>
      </w:r>
      <w:r>
        <w:t xml:space="preserve"> là một framework web phổ biến cho Node.js, thiết kế đơn giản nhưng cực kỳ linh hoạt. Nó cung cấp các công cụ tối thiểu cho việc xây dựng các API và ứng dụng web mà không áp đặt nhiều quy định hoặc mô hình lập trình cụ thể.</w:t>
      </w:r>
      <w:r w:rsidR="00837C07" w:rsidRPr="00837C07">
        <w:rPr>
          <w:sz w:val="24"/>
        </w:rPr>
        <w:t xml:space="preserve"> </w:t>
      </w:r>
      <w:r w:rsidR="00837C07" w:rsidRPr="00837C07">
        <w:t>Express.js được sử dụng chủ yếu cho các ứng dụng API RESTful, dịch vụ microservices, và ứng dụng thời gian thực như chat hoặc game.</w:t>
      </w:r>
    </w:p>
    <w:p w14:paraId="703D09A9" w14:textId="784CCB5A" w:rsidR="00EC78D4" w:rsidRDefault="00EC78D4" w:rsidP="00837C07">
      <w:pPr>
        <w:pStyle w:val="Heading3"/>
      </w:pPr>
      <w:bookmarkStart w:id="14" w:name="_Toc185964905"/>
      <w:r>
        <w:t>Django</w:t>
      </w:r>
      <w:bookmarkEnd w:id="14"/>
      <w:r>
        <w:t xml:space="preserve"> </w:t>
      </w:r>
    </w:p>
    <w:p w14:paraId="0BD0FB57" w14:textId="74946983" w:rsidR="00EC78D4" w:rsidRPr="00837C07" w:rsidRDefault="00EC78D4" w:rsidP="00837C07">
      <w:pPr>
        <w:pStyle w:val="nd"/>
      </w:pPr>
      <w:r w:rsidRPr="00837C07">
        <w:t xml:space="preserve">Django </w:t>
      </w:r>
      <w:r w:rsidR="00DB605A" w:rsidRPr="00DB605A">
        <w:t>(Python)</w:t>
      </w:r>
      <w:r w:rsidR="00DB605A">
        <w:t xml:space="preserve"> </w:t>
      </w:r>
      <w:r w:rsidRPr="00837C07">
        <w:t>là một framework web cao cấp, được phát triển với triết lý "batteries-included" (bao gồm tất cả mọi thứ cần thiết) và bảo mật cao. Django tuân theo mô hình MVT (Model-View-Template), giúp phát triển ứng dụng web nhanh chóng và hiệu quả.</w:t>
      </w:r>
      <w:r w:rsidR="00837C07" w:rsidRPr="00837C07">
        <w:t xml:space="preserve"> Django thường được sử dụng cho các hệ thống web lớn, các ứng dụng quản lý nội dung, các nền tảng thương mại điện tử, và các dịch vụ SaaS (Software-as-a-Service).</w:t>
      </w:r>
    </w:p>
    <w:p w14:paraId="104D2026" w14:textId="07792323" w:rsidR="00837C07" w:rsidRDefault="00837C07" w:rsidP="00837C07">
      <w:pPr>
        <w:pStyle w:val="Heading3"/>
      </w:pPr>
      <w:bookmarkStart w:id="15" w:name="_Toc185964906"/>
      <w:r>
        <w:t>Spring Boot</w:t>
      </w:r>
      <w:bookmarkEnd w:id="15"/>
      <w:r w:rsidR="00DB605A">
        <w:t xml:space="preserve"> </w:t>
      </w:r>
    </w:p>
    <w:p w14:paraId="2CECC95A" w14:textId="5CC036ED" w:rsidR="00837C07" w:rsidRPr="00837C07" w:rsidRDefault="00837C07" w:rsidP="00837C07">
      <w:pPr>
        <w:pStyle w:val="nd"/>
      </w:pPr>
      <w:r w:rsidRPr="00837C07">
        <w:t xml:space="preserve">Spring Boot </w:t>
      </w:r>
      <w:r w:rsidR="00DB605A" w:rsidRPr="00DB605A">
        <w:t>(Java)</w:t>
      </w:r>
      <w:r w:rsidR="00DB605A">
        <w:t xml:space="preserve"> </w:t>
      </w:r>
      <w:r w:rsidRPr="00837C07">
        <w:t>là một framework được xây dựng trên nền tảng Spring (một framework phổ biến trong hệ sinh thái Java), giúp đơn giản hóa quá trình phát triển các ứng dụng Java bằng cách cung cấp các tính năng mạnh mẽ và tự động hóa nhiều cấu hình phức tạp. Spring Boot cho phép bạn tạo các ứng dụng độc lập, có thể chạy ngay mà không cần cấu hình thủ công phức tạp như trong các dự án Java truyền thống.</w:t>
      </w:r>
    </w:p>
    <w:p w14:paraId="0C7D7113" w14:textId="6023959A" w:rsidR="00A740F1" w:rsidRPr="00F26F55" w:rsidRDefault="00995C9F" w:rsidP="00F26F55">
      <w:pPr>
        <w:pStyle w:val="Heading2"/>
      </w:pPr>
      <w:bookmarkStart w:id="16" w:name="_Toc185964907"/>
      <w:r>
        <w:lastRenderedPageBreak/>
        <w:t xml:space="preserve">Giới thiệu về </w:t>
      </w:r>
      <w:r w:rsidR="00262ABE">
        <w:t>Tailwind</w:t>
      </w:r>
      <w:r w:rsidR="00E12C3E" w:rsidRPr="00F26F55">
        <w:t xml:space="preserve"> </w:t>
      </w:r>
      <w:r w:rsidR="00262ABE">
        <w:t>CSS</w:t>
      </w:r>
      <w:bookmarkEnd w:id="16"/>
    </w:p>
    <w:p w14:paraId="4367A511" w14:textId="23A4ED8E" w:rsidR="00662200" w:rsidRDefault="00662200" w:rsidP="00662200">
      <w:pPr>
        <w:pStyle w:val="Heading3"/>
      </w:pPr>
      <w:bookmarkStart w:id="17" w:name="_Toc185964908"/>
      <w:r w:rsidRPr="00662200">
        <w:t xml:space="preserve">Tổng quan </w:t>
      </w:r>
      <w:r w:rsidR="00262ABE">
        <w:t>Tailwind CSS</w:t>
      </w:r>
      <w:bookmarkEnd w:id="17"/>
    </w:p>
    <w:p w14:paraId="4F8AD37B" w14:textId="2BF31702" w:rsidR="00970401" w:rsidRDefault="00970401" w:rsidP="00970401">
      <w:pPr>
        <w:pStyle w:val="nd"/>
      </w:pPr>
      <w:r>
        <w:t xml:space="preserve">Tailwind CSS là một framework CSS dạng </w:t>
      </w:r>
      <w:r w:rsidRPr="00970401">
        <w:t>utility-first được thiết kế để giúp bạn xây dựng giao diện người dùng một cách nhanh chóng và linh hoạt. Thay vì cung cấp các thành phần giao diện sẵn có như trong Bootstrap, Tailwind CSS cung cấp hàng loạt các class tiện ích nhỏ mà bạn có thể sử dụng để trực tiếp tùy chỉnh các yếu tố của giao diện.</w:t>
      </w:r>
    </w:p>
    <w:p w14:paraId="6B7C339C" w14:textId="77777777" w:rsidR="00970401" w:rsidRDefault="00970401" w:rsidP="00970401">
      <w:pPr>
        <w:pStyle w:val="nd"/>
      </w:pPr>
      <w:r>
        <w:t>Các đặc điểm chính của Tailwind CSS:</w:t>
      </w:r>
    </w:p>
    <w:p w14:paraId="19F2E2B3" w14:textId="6787C03A" w:rsidR="00970401" w:rsidRPr="00970401" w:rsidRDefault="00970401" w:rsidP="00DB605A">
      <w:pPr>
        <w:pStyle w:val="nd"/>
        <w:rPr>
          <w:b/>
          <w:bCs/>
        </w:rPr>
      </w:pPr>
      <w:r w:rsidRPr="00970401">
        <w:rPr>
          <w:b/>
          <w:bCs/>
        </w:rPr>
        <w:t>Utility-first (Tiện ích trước):</w:t>
      </w:r>
      <w:r>
        <w:rPr>
          <w:b/>
          <w:bCs/>
        </w:rPr>
        <w:t xml:space="preserve"> </w:t>
      </w:r>
      <w:r>
        <w:t>Thay vì sử dụng các thành phần giao diện sẵn có như button hoặc form với thiết kế định sẵn, Tailwind CSS cho phép bạn xây dựng giao diện hoàn toàn từ đầu bằng cách kết hợp các class nhỏ như text-center, bg-blue-500, p-4, mt-</w:t>
      </w:r>
      <w:proofErr w:type="gramStart"/>
      <w:r>
        <w:t>2,...</w:t>
      </w:r>
      <w:proofErr w:type="gramEnd"/>
      <w:r>
        <w:t xml:space="preserve"> Mỗi class điều chỉnh một thuộc tính CSS cụ thể (ví dụ: màu sắc, khoảng cách, kích thước).</w:t>
      </w:r>
    </w:p>
    <w:p w14:paraId="6E3CFD9C" w14:textId="16A6D64D" w:rsidR="00970401" w:rsidRPr="00970401" w:rsidRDefault="00970401" w:rsidP="00DB605A">
      <w:pPr>
        <w:pStyle w:val="nd"/>
        <w:rPr>
          <w:b/>
          <w:bCs/>
        </w:rPr>
      </w:pPr>
      <w:r w:rsidRPr="00970401">
        <w:rPr>
          <w:b/>
          <w:bCs/>
        </w:rPr>
        <w:t>Không có các thành phần UI sẵn có:</w:t>
      </w:r>
      <w:r>
        <w:rPr>
          <w:b/>
          <w:bCs/>
        </w:rPr>
        <w:t xml:space="preserve"> </w:t>
      </w:r>
      <w:r>
        <w:t>Tailwind không cung cấp các component giao diện như nút bấm hoặc navbar có sẵn. Thay vào đó, bạn có thể tạo ra chúng từ các class tiện ích.</w:t>
      </w:r>
    </w:p>
    <w:p w14:paraId="768B98E0" w14:textId="6947E7B3" w:rsidR="00970401" w:rsidRPr="00BE3756" w:rsidRDefault="00970401" w:rsidP="00DB605A">
      <w:pPr>
        <w:pStyle w:val="nd"/>
        <w:rPr>
          <w:b/>
          <w:bCs/>
        </w:rPr>
      </w:pPr>
      <w:r w:rsidRPr="00970401">
        <w:rPr>
          <w:b/>
          <w:bCs/>
        </w:rPr>
        <w:t xml:space="preserve">Tùy biến mạnh </w:t>
      </w:r>
      <w:proofErr w:type="gramStart"/>
      <w:r w:rsidRPr="00970401">
        <w:rPr>
          <w:b/>
          <w:bCs/>
        </w:rPr>
        <w:t>mẽ:</w:t>
      </w:r>
      <w:r>
        <w:t>Tailwind</w:t>
      </w:r>
      <w:proofErr w:type="gramEnd"/>
      <w:r>
        <w:t xml:space="preserve"> CSS có thể dễ dàng tùy biến thông qua file cấu hình tailwind.config.js. Bạn có thể thay đổi màu sắc, font chữ, kích thước và khoảng cách theo ý thích của mình.</w:t>
      </w:r>
    </w:p>
    <w:p w14:paraId="7EEC8898" w14:textId="45A71DE8" w:rsidR="00970401" w:rsidRPr="00970401" w:rsidRDefault="00970401" w:rsidP="00DB605A">
      <w:pPr>
        <w:pStyle w:val="nd"/>
        <w:rPr>
          <w:b/>
          <w:bCs/>
        </w:rPr>
      </w:pPr>
      <w:r w:rsidRPr="00970401">
        <w:rPr>
          <w:b/>
          <w:bCs/>
        </w:rPr>
        <w:t>Responsive design dễ dàng:</w:t>
      </w:r>
      <w:r>
        <w:rPr>
          <w:b/>
          <w:bCs/>
        </w:rPr>
        <w:t xml:space="preserve"> </w:t>
      </w:r>
      <w:r>
        <w:t xml:space="preserve">Tailwind CSS cung cấp các class để tạo giao diện responsive dễ dàng, ví dụ: </w:t>
      </w:r>
      <w:proofErr w:type="gramStart"/>
      <w:r>
        <w:t>sm:p</w:t>
      </w:r>
      <w:proofErr w:type="gramEnd"/>
      <w:r>
        <w:t>-4, md:p-6, lg:p-8. Bạn có thể điều chỉnh giao diện dựa trên kích thước màn hình mà không cần viết media queries thủ công.</w:t>
      </w:r>
    </w:p>
    <w:p w14:paraId="6A9FFE2F" w14:textId="0B3DBE8D" w:rsidR="00970401" w:rsidRPr="00BE3756" w:rsidRDefault="00970401" w:rsidP="00DB605A">
      <w:pPr>
        <w:pStyle w:val="nd"/>
        <w:rPr>
          <w:b/>
          <w:bCs/>
        </w:rPr>
      </w:pPr>
      <w:r w:rsidRPr="00970401">
        <w:rPr>
          <w:b/>
          <w:bCs/>
        </w:rPr>
        <w:t>JIT (Just-In-Time) Mode:</w:t>
      </w:r>
      <w:r>
        <w:rPr>
          <w:b/>
          <w:bCs/>
        </w:rPr>
        <w:t xml:space="preserve"> </w:t>
      </w:r>
      <w:r>
        <w:t>JIT giúp Tailwind CSS chỉ tạo ra các class mà bạn thực sự sử dụng trong dự án, giúp giảm dung lượng file CSS một cách đáng kể.</w:t>
      </w:r>
    </w:p>
    <w:p w14:paraId="41BED198" w14:textId="1194F729" w:rsidR="00A62F80" w:rsidRDefault="00A62F80" w:rsidP="00970401">
      <w:pPr>
        <w:pStyle w:val="Heading3"/>
      </w:pPr>
      <w:bookmarkStart w:id="18" w:name="_Toc185964909"/>
      <w:r>
        <w:t>Cách cài đặt Tailwind</w:t>
      </w:r>
      <w:bookmarkEnd w:id="18"/>
    </w:p>
    <w:p w14:paraId="2E844CF1" w14:textId="1C847DDF" w:rsidR="00A62F80" w:rsidRDefault="00A62F80" w:rsidP="00A62F80">
      <w:pPr>
        <w:pStyle w:val="nd"/>
      </w:pPr>
      <w:r>
        <w:t>Để sử dụng Tailwind CSS có 4 cách để cài đặt tùy thuộc vào người sử dụng muốn chọn cách nào phù hợp với môi trường phát triển của dự án.</w:t>
      </w:r>
    </w:p>
    <w:p w14:paraId="3919ABD6" w14:textId="77777777" w:rsidR="00A62F80" w:rsidRDefault="00A62F80" w:rsidP="00A62F80">
      <w:pPr>
        <w:pStyle w:val="Heading4"/>
      </w:pPr>
      <w:r w:rsidRPr="00A62F80">
        <w:lastRenderedPageBreak/>
        <w:t>Cài đặt thông qua CDN</w:t>
      </w:r>
    </w:p>
    <w:p w14:paraId="3BA531EF" w14:textId="3B9C6DD8" w:rsidR="00A62F80" w:rsidRDefault="00A62F80" w:rsidP="00A62F80">
      <w:pPr>
        <w:pStyle w:val="nd"/>
      </w:pPr>
      <w:r w:rsidRPr="00A62F80">
        <w:t xml:space="preserve">Phương pháp đơn giản nhất để bắt đầu sử dụng Tailwind </w:t>
      </w:r>
      <w:proofErr w:type="gramStart"/>
      <w:r w:rsidRPr="00A62F80">
        <w:t xml:space="preserve">CSS </w:t>
      </w:r>
      <w:r w:rsidR="00FC3B48">
        <w:t xml:space="preserve"> chỉ</w:t>
      </w:r>
      <w:proofErr w:type="gramEnd"/>
      <w:r w:rsidR="00FC3B48">
        <w:t xml:space="preserve"> cần thêm link </w:t>
      </w:r>
      <w:r w:rsidRPr="00A62F80">
        <w:t>liên kết CDN vào</w:t>
      </w:r>
      <w:r w:rsidR="00FC3B48">
        <w:t xml:space="preserve"> trong phần header của</w:t>
      </w:r>
      <w:r w:rsidRPr="00A62F80">
        <w:t xml:space="preserve"> file HTML</w:t>
      </w:r>
      <w:r w:rsidR="00FC3B48">
        <w:t xml:space="preserve"> c</w:t>
      </w:r>
      <w:r w:rsidRPr="00A62F80">
        <w:t>ho phép</w:t>
      </w:r>
      <w:r w:rsidR="00FC3B48">
        <w:t xml:space="preserve"> </w:t>
      </w:r>
      <w:r w:rsidRPr="00A62F80">
        <w:t>sử dụng Tailwind ngay lập tức mà không cần cấu hình</w:t>
      </w:r>
      <w:r w:rsidR="00FC3B48">
        <w:t xml:space="preserve"> gì</w:t>
      </w:r>
      <w:r w:rsidRPr="00A62F80">
        <w:t xml:space="preserve"> thêm.</w:t>
      </w:r>
    </w:p>
    <w:p w14:paraId="2C805FDC" w14:textId="77777777" w:rsidR="00FC3B48" w:rsidRDefault="00FC3B48" w:rsidP="00FC3B48">
      <w:pPr>
        <w:pStyle w:val="bordercode"/>
      </w:pPr>
      <w:r>
        <w:t>&lt;!DOCTYPE html&gt;</w:t>
      </w:r>
    </w:p>
    <w:p w14:paraId="53EA4BB2" w14:textId="77777777" w:rsidR="00FC3B48" w:rsidRDefault="00FC3B48" w:rsidP="00FC3B48">
      <w:pPr>
        <w:pStyle w:val="bordercode"/>
      </w:pPr>
      <w:r>
        <w:t>&lt;html lang="en"&gt;</w:t>
      </w:r>
    </w:p>
    <w:p w14:paraId="5E66BE29" w14:textId="77777777" w:rsidR="00FC3B48" w:rsidRDefault="00FC3B48" w:rsidP="00FC3B48">
      <w:pPr>
        <w:pStyle w:val="bordercode"/>
      </w:pPr>
      <w:r>
        <w:t>&lt;head&gt;</w:t>
      </w:r>
    </w:p>
    <w:p w14:paraId="269A0436" w14:textId="77777777" w:rsidR="00FC3B48" w:rsidRDefault="00FC3B48" w:rsidP="00FC3B48">
      <w:pPr>
        <w:pStyle w:val="bordercode"/>
      </w:pPr>
      <w:r>
        <w:t xml:space="preserve">    &lt;meta charset="UTF-8"&gt;</w:t>
      </w:r>
    </w:p>
    <w:p w14:paraId="7DA052DF" w14:textId="77777777" w:rsidR="00FC3B48" w:rsidRDefault="00FC3B48" w:rsidP="00FC3B48">
      <w:pPr>
        <w:pStyle w:val="bordercode"/>
      </w:pPr>
      <w:r>
        <w:t xml:space="preserve">    &lt;meta name="viewport" content="width=device-width, initial-scale=1.0"&gt;</w:t>
      </w:r>
    </w:p>
    <w:p w14:paraId="0A982B41" w14:textId="53DD198E" w:rsidR="00FC3B48" w:rsidRDefault="00FC3B48" w:rsidP="00FC3B48">
      <w:pPr>
        <w:pStyle w:val="bordercode"/>
      </w:pPr>
      <w:r>
        <w:t xml:space="preserve">    &lt;title&gt;Ví dụ về Tailwind&lt;/title&gt;</w:t>
      </w:r>
    </w:p>
    <w:p w14:paraId="0AC00202" w14:textId="77777777" w:rsidR="00FC3B48" w:rsidRDefault="00FC3B48" w:rsidP="00FC3B48">
      <w:pPr>
        <w:pStyle w:val="bordercode"/>
      </w:pPr>
      <w:r>
        <w:t xml:space="preserve">    &lt;link href="https://cdn.jsdelivr.net/npm/tailwindcss@2.2.19/dist/tailwind.min.css" rel="stylesheet"&gt;</w:t>
      </w:r>
    </w:p>
    <w:p w14:paraId="0319AC58" w14:textId="77777777" w:rsidR="00FC3B48" w:rsidRDefault="00FC3B48" w:rsidP="00FC3B48">
      <w:pPr>
        <w:pStyle w:val="bordercode"/>
      </w:pPr>
      <w:r>
        <w:t>&lt;/head&gt;</w:t>
      </w:r>
    </w:p>
    <w:p w14:paraId="0AF5667E" w14:textId="77777777" w:rsidR="00FC3B48" w:rsidRDefault="00FC3B48" w:rsidP="00FC3B48">
      <w:pPr>
        <w:pStyle w:val="bordercode"/>
      </w:pPr>
      <w:r>
        <w:t>&lt;body&gt;</w:t>
      </w:r>
    </w:p>
    <w:p w14:paraId="03699DF0" w14:textId="6D2162A6" w:rsidR="00FC3B48" w:rsidRDefault="00FC3B48" w:rsidP="00FC3B48">
      <w:pPr>
        <w:pStyle w:val="bordercode"/>
      </w:pPr>
      <w:r>
        <w:t xml:space="preserve">    &lt;div class="bg-green-500 text-white"&gt;</w:t>
      </w:r>
    </w:p>
    <w:p w14:paraId="05DCA01A" w14:textId="0F4FA715" w:rsidR="00FC3B48" w:rsidRDefault="00FC3B48" w:rsidP="00FC3B48">
      <w:pPr>
        <w:pStyle w:val="bordercode"/>
      </w:pPr>
      <w:r>
        <w:t xml:space="preserve">        Chào mừng đến với Tailwind CSS</w:t>
      </w:r>
    </w:p>
    <w:p w14:paraId="7BF6B832" w14:textId="77777777" w:rsidR="00FC3B48" w:rsidRDefault="00FC3B48" w:rsidP="00FC3B48">
      <w:pPr>
        <w:pStyle w:val="bordercode"/>
      </w:pPr>
      <w:r>
        <w:t xml:space="preserve">    &lt;/div&gt;</w:t>
      </w:r>
    </w:p>
    <w:p w14:paraId="43055CA7" w14:textId="77777777" w:rsidR="00FC3B48" w:rsidRDefault="00FC3B48" w:rsidP="00FC3B48">
      <w:pPr>
        <w:pStyle w:val="bordercode"/>
      </w:pPr>
      <w:r>
        <w:t>&lt;/body&gt;</w:t>
      </w:r>
    </w:p>
    <w:p w14:paraId="0AFA79F6" w14:textId="3FC03F05" w:rsidR="00FC3B48" w:rsidRDefault="00FC3B48" w:rsidP="00FC3B48">
      <w:pPr>
        <w:pStyle w:val="bordercode"/>
      </w:pPr>
      <w:r>
        <w:t>&lt;/html&gt;</w:t>
      </w:r>
    </w:p>
    <w:p w14:paraId="4F00CB48" w14:textId="1DA3404E" w:rsidR="00FC3B48" w:rsidRDefault="00FC3B48" w:rsidP="00FC3B48">
      <w:pPr>
        <w:pStyle w:val="Heading4"/>
      </w:pPr>
      <w:r>
        <w:t>Cài đặt thông qua npm</w:t>
      </w:r>
    </w:p>
    <w:p w14:paraId="057F7246" w14:textId="653318C6" w:rsidR="00FC3B48" w:rsidRDefault="00FC3B48" w:rsidP="00FC3B48">
      <w:pPr>
        <w:pStyle w:val="nd"/>
      </w:pPr>
      <w:r>
        <w:t>Nếu người dùng đang làm việc trên một dự án lớn hơn hoặc muốn tùy chỉnh Tailwind CSS thì cài đặt thông qua npm là sự lựa chọn tốt nhất</w:t>
      </w:r>
      <w:r w:rsidR="00EB5699">
        <w:t>.</w:t>
      </w:r>
      <w:r>
        <w:t xml:space="preserve"> </w:t>
      </w:r>
    </w:p>
    <w:p w14:paraId="46302C0F" w14:textId="61706AFD" w:rsidR="00FC3B48" w:rsidRDefault="00FC3B48" w:rsidP="00FC3B48">
      <w:pPr>
        <w:pStyle w:val="nd"/>
      </w:pPr>
      <w:r>
        <w:t>Các bước thực hiện cài đặt:</w:t>
      </w:r>
    </w:p>
    <w:p w14:paraId="2AE4B789" w14:textId="744A49FB" w:rsidR="00FC3B48" w:rsidRDefault="00FC3B48" w:rsidP="00FC3B48">
      <w:pPr>
        <w:pStyle w:val="nd"/>
      </w:pPr>
      <w:r>
        <w:t xml:space="preserve">Bước 1: </w:t>
      </w:r>
      <w:r w:rsidR="00EB5699">
        <w:t xml:space="preserve">Tạo dự án </w:t>
      </w:r>
    </w:p>
    <w:p w14:paraId="41F741C6" w14:textId="77777777" w:rsidR="00EB5699" w:rsidRDefault="00EB5699" w:rsidP="00EB5699">
      <w:pPr>
        <w:pStyle w:val="bordercode"/>
      </w:pPr>
      <w:r>
        <w:t>mkdir my-project</w:t>
      </w:r>
    </w:p>
    <w:p w14:paraId="45A32F82" w14:textId="77777777" w:rsidR="00EB5699" w:rsidRDefault="00EB5699" w:rsidP="00EB5699">
      <w:pPr>
        <w:pStyle w:val="bordercode"/>
      </w:pPr>
      <w:r>
        <w:t>cd my-project</w:t>
      </w:r>
    </w:p>
    <w:p w14:paraId="15FF3782" w14:textId="20625B41" w:rsidR="00EB5699" w:rsidRDefault="00EB5699" w:rsidP="00EB5699">
      <w:pPr>
        <w:pStyle w:val="bordercode"/>
      </w:pPr>
      <w:r>
        <w:t>npm init -y</w:t>
      </w:r>
    </w:p>
    <w:p w14:paraId="1989E9CE" w14:textId="5930CB84" w:rsidR="00EB5699" w:rsidRDefault="00EB5699" w:rsidP="00FC3B48">
      <w:pPr>
        <w:pStyle w:val="nd"/>
      </w:pPr>
      <w:r>
        <w:t xml:space="preserve">Bước 2: </w:t>
      </w:r>
      <w:r w:rsidRPr="00EB5699">
        <w:t>Cài đặt Tailwind CSS</w:t>
      </w:r>
    </w:p>
    <w:p w14:paraId="3B95BD7A" w14:textId="0B0B30A9" w:rsidR="00EB5699" w:rsidRDefault="00EB5699" w:rsidP="00EB5699">
      <w:pPr>
        <w:pStyle w:val="bordercode"/>
      </w:pPr>
      <w:r w:rsidRPr="00EB5699">
        <w:t>npm install tailwindcss</w:t>
      </w:r>
    </w:p>
    <w:p w14:paraId="416783DB" w14:textId="155B76B0" w:rsidR="00FC3B48" w:rsidRDefault="00EB5699" w:rsidP="00EB5699">
      <w:pPr>
        <w:pStyle w:val="nd"/>
      </w:pPr>
      <w:r w:rsidRPr="00EB5699">
        <w:t>Bước 3: Tạo file cấu hình</w:t>
      </w:r>
    </w:p>
    <w:p w14:paraId="086D8E0D" w14:textId="2B70248B" w:rsidR="00EB5699" w:rsidRPr="00EB5699" w:rsidRDefault="00EB5699" w:rsidP="00EB5699">
      <w:pPr>
        <w:pStyle w:val="bordercode"/>
      </w:pPr>
      <w:r w:rsidRPr="00EB5699">
        <w:t>npx tailwindcss init</w:t>
      </w:r>
    </w:p>
    <w:p w14:paraId="47CB74BC" w14:textId="1D53B158" w:rsidR="00FC3B48" w:rsidRDefault="00EB5699" w:rsidP="00A62F80">
      <w:pPr>
        <w:pStyle w:val="nd"/>
      </w:pPr>
      <w:r>
        <w:lastRenderedPageBreak/>
        <w:t xml:space="preserve">Bước 4: </w:t>
      </w:r>
      <w:r w:rsidRPr="00EB5699">
        <w:t>Tạo file CSS và import Tailwind</w:t>
      </w:r>
      <w:r>
        <w:t>. Để thực hiện bước này cần tạo file CSS và thêm vào các dòng dưới đây.</w:t>
      </w:r>
    </w:p>
    <w:p w14:paraId="3D8EB7AA" w14:textId="77777777" w:rsidR="00EB5699" w:rsidRPr="00EB5699" w:rsidRDefault="00EB5699" w:rsidP="00EB5699">
      <w:pPr>
        <w:pStyle w:val="bordercode"/>
      </w:pPr>
      <w:r w:rsidRPr="00EB5699">
        <w:t>@tailwind base;</w:t>
      </w:r>
    </w:p>
    <w:p w14:paraId="2728B6FF" w14:textId="77777777" w:rsidR="00EB5699" w:rsidRPr="00EB5699" w:rsidRDefault="00EB5699" w:rsidP="00EB5699">
      <w:pPr>
        <w:pStyle w:val="bordercode"/>
      </w:pPr>
      <w:r w:rsidRPr="00EB5699">
        <w:t>@tailwind components;</w:t>
      </w:r>
    </w:p>
    <w:p w14:paraId="40A7D6FA" w14:textId="7F619DF9" w:rsidR="00A62F80" w:rsidRDefault="00EB5699" w:rsidP="00EB5699">
      <w:pPr>
        <w:pStyle w:val="bordercode"/>
      </w:pPr>
      <w:r w:rsidRPr="00EB5699">
        <w:t>@tailwind utilities;</w:t>
      </w:r>
    </w:p>
    <w:p w14:paraId="44935BB4" w14:textId="77777777" w:rsidR="00EB5699" w:rsidRDefault="00EB5699" w:rsidP="00EB5699">
      <w:pPr>
        <w:pStyle w:val="nd"/>
      </w:pPr>
      <w:r>
        <w:t>Bước 5: Biên dịch CSS</w:t>
      </w:r>
    </w:p>
    <w:p w14:paraId="6431D8C9" w14:textId="77777777" w:rsidR="00EB5699" w:rsidRDefault="00EB5699" w:rsidP="00EB5699">
      <w:pPr>
        <w:pStyle w:val="bordercode"/>
      </w:pPr>
      <w:r w:rsidRPr="00EB5699">
        <w:t>npx tailwindcss -i ./styles.css -o ./dist/output.css --watch</w:t>
      </w:r>
    </w:p>
    <w:p w14:paraId="2B6F2D9A" w14:textId="1D36F5B6" w:rsidR="00EB5699" w:rsidRPr="00EB5699" w:rsidRDefault="00EB5699" w:rsidP="00EB5699">
      <w:pPr>
        <w:pStyle w:val="nd"/>
      </w:pPr>
      <w:r w:rsidRPr="00EB5699">
        <w:t>Bước 6: Thêm CSS vào HTML</w:t>
      </w:r>
    </w:p>
    <w:p w14:paraId="7C0290B1" w14:textId="494A6546" w:rsidR="00EB5699" w:rsidRDefault="00EB5699" w:rsidP="00EB5699">
      <w:pPr>
        <w:pStyle w:val="bordercode"/>
      </w:pPr>
      <w:r w:rsidRPr="00EB5699">
        <w:t>&lt;link href="dist/output.css" rel="stylesheet"&gt;</w:t>
      </w:r>
    </w:p>
    <w:p w14:paraId="2232CD22" w14:textId="6D87EED2" w:rsidR="00EB5699" w:rsidRDefault="00EB5699" w:rsidP="00EB5699">
      <w:pPr>
        <w:pStyle w:val="Heading4"/>
      </w:pPr>
      <w:r w:rsidRPr="00EB5699">
        <w:t>Cài đặt qua PostCSS</w:t>
      </w:r>
    </w:p>
    <w:p w14:paraId="7B96626C" w14:textId="768F9DA3" w:rsidR="00EB5699" w:rsidRPr="00EB5699" w:rsidRDefault="00EB5699" w:rsidP="00EB5699">
      <w:pPr>
        <w:pStyle w:val="nd"/>
      </w:pPr>
      <w:r w:rsidRPr="00EB5699">
        <w:t xml:space="preserve">Nếu </w:t>
      </w:r>
      <w:r>
        <w:t>người dùng</w:t>
      </w:r>
      <w:r w:rsidRPr="00EB5699">
        <w:t xml:space="preserve"> đang sử dụng PostCSS trong dự án có thể thêm Tailwind như một plugin.</w:t>
      </w:r>
    </w:p>
    <w:p w14:paraId="5C9C5CB9" w14:textId="45DD9B10" w:rsidR="00662200" w:rsidRDefault="00EB5699" w:rsidP="00EB5699">
      <w:pPr>
        <w:pStyle w:val="nd"/>
      </w:pPr>
      <w:r w:rsidRPr="00EB5699">
        <w:t>Bước 1: Cài đặt các package cần thiết</w:t>
      </w:r>
    </w:p>
    <w:p w14:paraId="7D62E657" w14:textId="079D3F7D" w:rsidR="00EB5699" w:rsidRPr="00354D49" w:rsidRDefault="00EB5699" w:rsidP="00EB5699">
      <w:pPr>
        <w:pStyle w:val="bordercode"/>
      </w:pPr>
      <w:r w:rsidRPr="00EB5699">
        <w:t>npm install tailwindcss postcss autoprefixer</w:t>
      </w:r>
    </w:p>
    <w:p w14:paraId="26912A7F" w14:textId="78D74B01" w:rsidR="00EB5699" w:rsidRDefault="00EB5699" w:rsidP="00662200">
      <w:pPr>
        <w:pStyle w:val="nd"/>
      </w:pPr>
      <w:r w:rsidRPr="00EB5699">
        <w:t>Bước 2: Tạo file cấu hình PostCSS</w:t>
      </w:r>
      <w:r w:rsidR="00144E1B">
        <w:t xml:space="preserve">, để thực hiện bước này cần tạo </w:t>
      </w:r>
      <w:r w:rsidR="00144E1B" w:rsidRPr="00144E1B">
        <w:t xml:space="preserve">file postcss.config.js và </w:t>
      </w:r>
      <w:proofErr w:type="gramStart"/>
      <w:r w:rsidR="00144E1B" w:rsidRPr="00144E1B">
        <w:t xml:space="preserve">thêm </w:t>
      </w:r>
      <w:r w:rsidR="00144E1B">
        <w:t xml:space="preserve"> vào</w:t>
      </w:r>
      <w:proofErr w:type="gramEnd"/>
      <w:r w:rsidR="00144E1B">
        <w:t xml:space="preserve"> </w:t>
      </w:r>
      <w:r w:rsidR="00144E1B" w:rsidRPr="00144E1B">
        <w:t>cấu hình</w:t>
      </w:r>
      <w:r w:rsidR="00144E1B">
        <w:t xml:space="preserve"> dưới đây.</w:t>
      </w:r>
    </w:p>
    <w:p w14:paraId="1FCFB483" w14:textId="77777777" w:rsidR="00EB5699" w:rsidRDefault="00EB5699" w:rsidP="00EB5699">
      <w:pPr>
        <w:pStyle w:val="bordercode"/>
      </w:pPr>
      <w:proofErr w:type="gramStart"/>
      <w:r>
        <w:t>module.exports</w:t>
      </w:r>
      <w:proofErr w:type="gramEnd"/>
      <w:r>
        <w:t xml:space="preserve"> = {</w:t>
      </w:r>
    </w:p>
    <w:p w14:paraId="7E4CCCFE" w14:textId="77777777" w:rsidR="00EB5699" w:rsidRDefault="00EB5699" w:rsidP="00EB5699">
      <w:pPr>
        <w:pStyle w:val="bordercode"/>
      </w:pPr>
      <w:r>
        <w:t xml:space="preserve">  plugins: {</w:t>
      </w:r>
    </w:p>
    <w:p w14:paraId="63613072" w14:textId="77777777" w:rsidR="00EB5699" w:rsidRDefault="00EB5699" w:rsidP="00EB5699">
      <w:pPr>
        <w:pStyle w:val="bordercode"/>
      </w:pPr>
      <w:r>
        <w:t xml:space="preserve">    tailwindcss: {},</w:t>
      </w:r>
    </w:p>
    <w:p w14:paraId="228C6F24" w14:textId="77777777" w:rsidR="00EB5699" w:rsidRDefault="00EB5699" w:rsidP="00EB5699">
      <w:pPr>
        <w:pStyle w:val="bordercode"/>
      </w:pPr>
      <w:r>
        <w:t xml:space="preserve">    autoprefixer: {},</w:t>
      </w:r>
    </w:p>
    <w:p w14:paraId="009076DF" w14:textId="77777777" w:rsidR="00EB5699" w:rsidRDefault="00EB5699" w:rsidP="00EB5699">
      <w:pPr>
        <w:pStyle w:val="bordercode"/>
      </w:pPr>
      <w:r>
        <w:t xml:space="preserve">  },</w:t>
      </w:r>
    </w:p>
    <w:p w14:paraId="71A4FDC1" w14:textId="412D04BB" w:rsidR="00EB5699" w:rsidRDefault="00EB5699" w:rsidP="00EB5699">
      <w:pPr>
        <w:pStyle w:val="bordercode"/>
      </w:pPr>
      <w:r>
        <w:t>}</w:t>
      </w:r>
    </w:p>
    <w:p w14:paraId="297ACE7F" w14:textId="46152286" w:rsidR="00144E1B" w:rsidRDefault="00144E1B" w:rsidP="00144E1B">
      <w:pPr>
        <w:pStyle w:val="Heading4"/>
      </w:pPr>
      <w:r>
        <w:t>Tích hợp vào các framework JavaScript</w:t>
      </w:r>
    </w:p>
    <w:p w14:paraId="66A4EF25" w14:textId="63E2C6DC" w:rsidR="00144E1B" w:rsidRPr="00144E1B" w:rsidRDefault="00144E1B" w:rsidP="00144E1B">
      <w:pPr>
        <w:pStyle w:val="nd"/>
      </w:pPr>
      <w:r w:rsidRPr="00144E1B">
        <w:t>Tailwind CSS có thể dễ dàng tích hợp vào các framework JavaScript như React, Vue hoặc Angular. Dưới đây là ví dụ cho React</w:t>
      </w:r>
      <w:r>
        <w:t>.</w:t>
      </w:r>
    </w:p>
    <w:p w14:paraId="1AF46E6E" w14:textId="3ABC17C0" w:rsidR="00144E1B" w:rsidRDefault="00144E1B" w:rsidP="00662200">
      <w:pPr>
        <w:pStyle w:val="nd"/>
      </w:pPr>
      <w:r w:rsidRPr="00144E1B">
        <w:t>Bước 1: Cài đặt Tailwind CSS</w:t>
      </w:r>
    </w:p>
    <w:p w14:paraId="549DBD12" w14:textId="5B972C85" w:rsidR="00144E1B" w:rsidRDefault="00144E1B" w:rsidP="00144E1B">
      <w:pPr>
        <w:pStyle w:val="bordercode"/>
      </w:pPr>
      <w:r w:rsidRPr="00144E1B">
        <w:t>npm install tailwindcss</w:t>
      </w:r>
    </w:p>
    <w:p w14:paraId="198CF65D" w14:textId="77777777" w:rsidR="00144E1B" w:rsidRDefault="00144E1B" w:rsidP="00144E1B">
      <w:pPr>
        <w:pStyle w:val="nd"/>
      </w:pPr>
      <w:r>
        <w:t>Bước 2: Tạo file cấu hình và cấu hình như trên</w:t>
      </w:r>
    </w:p>
    <w:p w14:paraId="7E922029" w14:textId="2EB1DA05" w:rsidR="00144E1B" w:rsidRDefault="00144E1B" w:rsidP="00144E1B">
      <w:pPr>
        <w:pStyle w:val="nd"/>
      </w:pPr>
      <w:r>
        <w:t xml:space="preserve">Bước 3: Import Tailwind CSS vào file </w:t>
      </w:r>
      <w:proofErr w:type="gramStart"/>
      <w:r>
        <w:t>chính .Ví</w:t>
      </w:r>
      <w:proofErr w:type="gramEnd"/>
      <w:r>
        <w:t xml:space="preserve"> dụ: index.js hoặc App.js</w:t>
      </w:r>
    </w:p>
    <w:p w14:paraId="6651A411" w14:textId="6961BA80" w:rsidR="00144E1B" w:rsidRDefault="00144E1B" w:rsidP="00144E1B">
      <w:pPr>
        <w:pStyle w:val="bordercode"/>
      </w:pPr>
      <w:r w:rsidRPr="00144E1B">
        <w:t>import './styles.css';</w:t>
      </w:r>
    </w:p>
    <w:p w14:paraId="1D5C5174" w14:textId="60C9EC36" w:rsidR="00662200" w:rsidRDefault="00662200" w:rsidP="00F26F55">
      <w:pPr>
        <w:pStyle w:val="Heading3"/>
      </w:pPr>
      <w:bookmarkStart w:id="19" w:name="_Toc185964910"/>
      <w:r>
        <w:lastRenderedPageBreak/>
        <w:t xml:space="preserve">Các </w:t>
      </w:r>
      <w:r w:rsidR="002E5D21">
        <w:t xml:space="preserve">class tiện ích </w:t>
      </w:r>
      <w:r>
        <w:t xml:space="preserve">của </w:t>
      </w:r>
      <w:r w:rsidR="002E5D21">
        <w:t>Tailwind</w:t>
      </w:r>
      <w:bookmarkEnd w:id="19"/>
    </w:p>
    <w:p w14:paraId="79AD90ED" w14:textId="6619AA5B" w:rsidR="00D87AC4" w:rsidRDefault="004633A8" w:rsidP="00662200">
      <w:pPr>
        <w:pStyle w:val="Heading4"/>
      </w:pPr>
      <w:r>
        <w:t>Container</w:t>
      </w:r>
    </w:p>
    <w:p w14:paraId="259E1A1B" w14:textId="314CE004" w:rsidR="00497B4B" w:rsidRPr="004633A8" w:rsidRDefault="00BD6649" w:rsidP="004633A8">
      <w:pPr>
        <w:pStyle w:val="nd"/>
      </w:pPr>
      <w:r w:rsidRPr="004633A8">
        <w:t xml:space="preserve">Class container được sử dụng để tạo một phần tử với chiều rộng tối đa được xác định sẵn </w:t>
      </w:r>
      <w:r w:rsidR="00497B4B" w:rsidRPr="004633A8">
        <w:t>cho phép điều chỉnh giao diện của trang web theo kích thước màn hình khác nhau. Khi kích thước màn hình nhỏ hơn breakpoint đã chỉ định, các class sẽ không được áp dụng.</w:t>
      </w:r>
    </w:p>
    <w:p w14:paraId="3D5C4EBB" w14:textId="26628B32" w:rsidR="00497B4B" w:rsidRPr="00497B4B" w:rsidRDefault="00497B4B" w:rsidP="00497B4B">
      <w:pPr>
        <w:pStyle w:val="nd"/>
        <w:ind w:firstLine="0"/>
      </w:pPr>
      <w:r w:rsidRPr="00497B4B">
        <w:t>Các breakpoints mặc định trong Tailwind CSS bao gồm:</w:t>
      </w:r>
    </w:p>
    <w:p w14:paraId="57CA521B" w14:textId="20DC7E00" w:rsidR="00DB605A" w:rsidRDefault="00DB605A" w:rsidP="00DB605A">
      <w:pPr>
        <w:pStyle w:val="Caption"/>
        <w:keepNext/>
      </w:pPr>
      <w:bookmarkStart w:id="20" w:name="_Toc185965064"/>
      <w:r w:rsidRPr="00E45285">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w:t>
      </w:r>
      <w:r w:rsidR="00746D49">
        <w:fldChar w:fldCharType="end"/>
      </w:r>
      <w:r>
        <w:t xml:space="preserve"> </w:t>
      </w:r>
      <w:r w:rsidR="00E45285">
        <w:t>Breakpoints trong Tailwind CSS</w:t>
      </w:r>
      <w:bookmarkEnd w:id="20"/>
    </w:p>
    <w:tbl>
      <w:tblPr>
        <w:tblStyle w:val="TableGrid"/>
        <w:tblW w:w="5000" w:type="pct"/>
        <w:tblLook w:val="04A0" w:firstRow="1" w:lastRow="0" w:firstColumn="1" w:lastColumn="0" w:noHBand="0" w:noVBand="1"/>
      </w:tblPr>
      <w:tblGrid>
        <w:gridCol w:w="2194"/>
        <w:gridCol w:w="6584"/>
      </w:tblGrid>
      <w:tr w:rsidR="00DB605A" w:rsidRPr="00DB605A" w14:paraId="6DD2458E" w14:textId="77777777" w:rsidTr="00DB605A">
        <w:tc>
          <w:tcPr>
            <w:tcW w:w="1250" w:type="pct"/>
          </w:tcPr>
          <w:p w14:paraId="6A01A4A8" w14:textId="36C35232" w:rsidR="00DB605A" w:rsidRPr="00DB605A" w:rsidRDefault="00DB605A" w:rsidP="00DB605A">
            <w:pPr>
              <w:pStyle w:val="nd"/>
              <w:ind w:left="360" w:firstLine="0"/>
              <w:rPr>
                <w:bCs/>
                <w:i/>
              </w:rPr>
            </w:pPr>
            <w:r w:rsidRPr="00DB605A">
              <w:rPr>
                <w:bCs/>
                <w:i/>
              </w:rPr>
              <w:t>Tên class</w:t>
            </w:r>
          </w:p>
        </w:tc>
        <w:tc>
          <w:tcPr>
            <w:tcW w:w="3750" w:type="pct"/>
          </w:tcPr>
          <w:p w14:paraId="5C16B2B2" w14:textId="5646DEF7" w:rsidR="00DB605A" w:rsidRPr="00DB605A" w:rsidRDefault="00DB605A" w:rsidP="00DB605A">
            <w:pPr>
              <w:pStyle w:val="nd"/>
              <w:ind w:left="360" w:firstLine="0"/>
              <w:rPr>
                <w:i/>
              </w:rPr>
            </w:pPr>
            <w:r w:rsidRPr="00DB605A">
              <w:rPr>
                <w:i/>
              </w:rPr>
              <w:t>Thiết bị hỗ trợ</w:t>
            </w:r>
          </w:p>
        </w:tc>
      </w:tr>
      <w:tr w:rsidR="00DB605A" w:rsidRPr="00DB605A" w14:paraId="486F227B" w14:textId="38750FF7" w:rsidTr="00DB605A">
        <w:tc>
          <w:tcPr>
            <w:tcW w:w="1250" w:type="pct"/>
          </w:tcPr>
          <w:p w14:paraId="747F0852" w14:textId="3D4D71F0" w:rsidR="00DB605A" w:rsidRPr="00DB605A" w:rsidRDefault="00DB605A" w:rsidP="00DB605A">
            <w:pPr>
              <w:pStyle w:val="nd"/>
              <w:ind w:left="360" w:firstLine="0"/>
            </w:pPr>
            <w:r w:rsidRPr="00DB605A">
              <w:rPr>
                <w:bCs/>
              </w:rPr>
              <w:t>sm</w:t>
            </w:r>
          </w:p>
        </w:tc>
        <w:tc>
          <w:tcPr>
            <w:tcW w:w="3750" w:type="pct"/>
          </w:tcPr>
          <w:p w14:paraId="7DF2561C" w14:textId="19E0408C" w:rsidR="00DB605A" w:rsidRPr="00DB605A" w:rsidRDefault="00DB605A" w:rsidP="00DB605A">
            <w:pPr>
              <w:pStyle w:val="nd"/>
              <w:ind w:left="360" w:firstLine="0"/>
              <w:rPr>
                <w:b/>
                <w:bCs/>
              </w:rPr>
            </w:pPr>
            <w:r w:rsidRPr="00DB605A">
              <w:t>640px (max-width:640px)</w:t>
            </w:r>
          </w:p>
        </w:tc>
      </w:tr>
      <w:tr w:rsidR="00DB605A" w:rsidRPr="00DB605A" w14:paraId="649DB3EF" w14:textId="54DE7924" w:rsidTr="00DB605A">
        <w:tc>
          <w:tcPr>
            <w:tcW w:w="1250" w:type="pct"/>
          </w:tcPr>
          <w:p w14:paraId="6A8AA9B7" w14:textId="5F18D2C9" w:rsidR="00DB605A" w:rsidRPr="00DB605A" w:rsidRDefault="00DB605A" w:rsidP="00DB605A">
            <w:pPr>
              <w:pStyle w:val="nd"/>
              <w:ind w:left="360" w:firstLine="0"/>
            </w:pPr>
            <w:r w:rsidRPr="00DB605A">
              <w:rPr>
                <w:bCs/>
              </w:rPr>
              <w:t>md</w:t>
            </w:r>
          </w:p>
        </w:tc>
        <w:tc>
          <w:tcPr>
            <w:tcW w:w="3750" w:type="pct"/>
          </w:tcPr>
          <w:p w14:paraId="75DA356A" w14:textId="67ECCB69" w:rsidR="00DB605A" w:rsidRPr="00DB605A" w:rsidRDefault="00DB605A" w:rsidP="00DB605A">
            <w:pPr>
              <w:pStyle w:val="nd"/>
              <w:ind w:left="360" w:firstLine="0"/>
              <w:rPr>
                <w:b/>
                <w:bCs/>
              </w:rPr>
            </w:pPr>
            <w:r w:rsidRPr="00DB605A">
              <w:t>768px (max-width:768px)</w:t>
            </w:r>
          </w:p>
        </w:tc>
      </w:tr>
      <w:tr w:rsidR="00DB605A" w:rsidRPr="00DB605A" w14:paraId="32EB2BAF" w14:textId="4F400D75" w:rsidTr="00DB605A">
        <w:tc>
          <w:tcPr>
            <w:tcW w:w="1250" w:type="pct"/>
          </w:tcPr>
          <w:p w14:paraId="110CCB97" w14:textId="565B579D" w:rsidR="00DB605A" w:rsidRPr="00DB605A" w:rsidRDefault="00DB605A" w:rsidP="00DB605A">
            <w:pPr>
              <w:pStyle w:val="nd"/>
              <w:ind w:left="360" w:firstLine="0"/>
            </w:pPr>
            <w:r w:rsidRPr="00DB605A">
              <w:rPr>
                <w:bCs/>
              </w:rPr>
              <w:t>lg</w:t>
            </w:r>
          </w:p>
        </w:tc>
        <w:tc>
          <w:tcPr>
            <w:tcW w:w="3750" w:type="pct"/>
          </w:tcPr>
          <w:p w14:paraId="67511559" w14:textId="2C9526DA" w:rsidR="00DB605A" w:rsidRPr="00DB605A" w:rsidRDefault="00DB605A" w:rsidP="00DB605A">
            <w:pPr>
              <w:pStyle w:val="nd"/>
              <w:ind w:left="360" w:firstLine="0"/>
              <w:rPr>
                <w:b/>
                <w:bCs/>
              </w:rPr>
            </w:pPr>
            <w:r w:rsidRPr="00DB605A">
              <w:t>1024px (max-width:1024px)</w:t>
            </w:r>
          </w:p>
        </w:tc>
      </w:tr>
      <w:tr w:rsidR="00DB605A" w:rsidRPr="00DB605A" w14:paraId="727BEA13" w14:textId="2CACDAFD" w:rsidTr="00DB605A">
        <w:tc>
          <w:tcPr>
            <w:tcW w:w="1250" w:type="pct"/>
          </w:tcPr>
          <w:p w14:paraId="02F7AB86" w14:textId="093CFFC6" w:rsidR="00DB605A" w:rsidRPr="00DB605A" w:rsidRDefault="00DB605A" w:rsidP="00DB605A">
            <w:pPr>
              <w:pStyle w:val="nd"/>
              <w:ind w:left="360" w:firstLine="0"/>
            </w:pPr>
            <w:r w:rsidRPr="00DB605A">
              <w:rPr>
                <w:bCs/>
              </w:rPr>
              <w:t>xl</w:t>
            </w:r>
          </w:p>
        </w:tc>
        <w:tc>
          <w:tcPr>
            <w:tcW w:w="3750" w:type="pct"/>
          </w:tcPr>
          <w:p w14:paraId="7E59E5B6" w14:textId="1FC77B4A" w:rsidR="00DB605A" w:rsidRPr="00DB605A" w:rsidRDefault="00DB605A" w:rsidP="00DB605A">
            <w:pPr>
              <w:pStyle w:val="nd"/>
              <w:ind w:left="360" w:firstLine="0"/>
              <w:rPr>
                <w:b/>
                <w:bCs/>
              </w:rPr>
            </w:pPr>
            <w:r w:rsidRPr="00DB605A">
              <w:t>1280px (max-width:1280px)</w:t>
            </w:r>
          </w:p>
        </w:tc>
      </w:tr>
      <w:tr w:rsidR="00DB605A" w:rsidRPr="00DB605A" w14:paraId="3E57CC05" w14:textId="59CE7419" w:rsidTr="00DB605A">
        <w:tc>
          <w:tcPr>
            <w:tcW w:w="1250" w:type="pct"/>
          </w:tcPr>
          <w:p w14:paraId="16CFD62A" w14:textId="042D0B53" w:rsidR="00DB605A" w:rsidRPr="00DB605A" w:rsidRDefault="00DB605A" w:rsidP="00DB605A">
            <w:pPr>
              <w:pStyle w:val="nd"/>
              <w:ind w:left="360" w:firstLine="0"/>
            </w:pPr>
            <w:r w:rsidRPr="00DB605A">
              <w:rPr>
                <w:bCs/>
              </w:rPr>
              <w:t>2xl</w:t>
            </w:r>
          </w:p>
        </w:tc>
        <w:tc>
          <w:tcPr>
            <w:tcW w:w="3750" w:type="pct"/>
          </w:tcPr>
          <w:p w14:paraId="6048BC05" w14:textId="32608EA7" w:rsidR="00DB605A" w:rsidRPr="00DB605A" w:rsidRDefault="00DB605A" w:rsidP="00DB605A">
            <w:pPr>
              <w:pStyle w:val="nd"/>
              <w:ind w:left="360" w:firstLine="0"/>
              <w:rPr>
                <w:b/>
                <w:bCs/>
              </w:rPr>
            </w:pPr>
            <w:r w:rsidRPr="00DB605A">
              <w:t>1536px (max-width:1536px)</w:t>
            </w:r>
          </w:p>
        </w:tc>
      </w:tr>
    </w:tbl>
    <w:p w14:paraId="056E3797" w14:textId="589874A1" w:rsidR="00F14427" w:rsidRDefault="00F14427" w:rsidP="004633A8">
      <w:pPr>
        <w:pStyle w:val="Heading4"/>
      </w:pPr>
      <w:r>
        <w:t>Columns</w:t>
      </w:r>
    </w:p>
    <w:p w14:paraId="04CF124E" w14:textId="270ADF81" w:rsidR="0025137B" w:rsidRDefault="00BA1A4B" w:rsidP="00BA1A4B">
      <w:pPr>
        <w:pStyle w:val="nd"/>
      </w:pPr>
      <w:r>
        <w:t>Là tiện ích dùng để kiểm soát số lượng cột trong một phần tử, được viết dưới dạng class colums-{size} trong đó {size} là số cột tùy chỉnh</w:t>
      </w:r>
      <w:r w:rsidR="004633A8">
        <w:t xml:space="preserve">, có thể chia theo số lượng </w:t>
      </w:r>
      <w:proofErr w:type="gramStart"/>
      <w:r w:rsidR="004633A8">
        <w:t>cột(</w:t>
      </w:r>
      <w:proofErr w:type="gramEnd"/>
      <w:r w:rsidR="004633A8">
        <w:t>‘</w:t>
      </w:r>
      <w:r w:rsidR="004633A8" w:rsidRPr="004633A8">
        <w:t>columns-2</w:t>
      </w:r>
      <w:r w:rsidR="004633A8">
        <w:t>’,</w:t>
      </w:r>
      <w:r w:rsidR="004633A8" w:rsidRPr="004633A8">
        <w:t> </w:t>
      </w:r>
      <w:r w:rsidR="004633A8">
        <w:t>‘</w:t>
      </w:r>
      <w:r w:rsidR="004633A8" w:rsidRPr="004633A8">
        <w:t>columns-3</w:t>
      </w:r>
      <w:r w:rsidR="004633A8">
        <w:t>’,..) hoặc chiều rộng cột(‘</w:t>
      </w:r>
      <w:r w:rsidR="004633A8" w:rsidRPr="004633A8">
        <w:t>columns-xs</w:t>
      </w:r>
      <w:r w:rsidR="004633A8">
        <w:t>’,</w:t>
      </w:r>
      <w:r w:rsidR="004633A8" w:rsidRPr="004633A8">
        <w:t> </w:t>
      </w:r>
      <w:r w:rsidR="004633A8">
        <w:t>‘</w:t>
      </w:r>
      <w:r w:rsidR="004633A8" w:rsidRPr="004633A8">
        <w:t>columns-sm</w:t>
      </w:r>
      <w:r w:rsidR="004633A8">
        <w:t xml:space="preserve">’,..) </w:t>
      </w:r>
    </w:p>
    <w:p w14:paraId="2C7C1723" w14:textId="77777777" w:rsidR="0025137B" w:rsidRDefault="0025137B" w:rsidP="0025137B">
      <w:pPr>
        <w:pStyle w:val="bordercode"/>
      </w:pPr>
      <w:r>
        <w:t>&lt;div class="columns-3 mt-</w:t>
      </w:r>
      <w:proofErr w:type="gramStart"/>
      <w:r>
        <w:t>8  mx</w:t>
      </w:r>
      <w:proofErr w:type="gramEnd"/>
      <w:r>
        <w:t>-3 "&gt;</w:t>
      </w:r>
    </w:p>
    <w:p w14:paraId="2F906C83" w14:textId="77777777" w:rsidR="0025137B" w:rsidRDefault="0025137B" w:rsidP="0025137B">
      <w:pPr>
        <w:pStyle w:val="bordercode"/>
      </w:pPr>
      <w:r>
        <w:t xml:space="preserve">        &lt;p class="border-2 border-black text-center"&gt;Column 1&lt;/p&gt;</w:t>
      </w:r>
    </w:p>
    <w:p w14:paraId="529FAC6A" w14:textId="77777777" w:rsidR="0025137B" w:rsidRDefault="0025137B" w:rsidP="0025137B">
      <w:pPr>
        <w:pStyle w:val="bordercode"/>
      </w:pPr>
      <w:r>
        <w:t xml:space="preserve">        &lt;p class="border-2 border-black text-center"&gt;Column 2&lt;/p&gt;</w:t>
      </w:r>
    </w:p>
    <w:p w14:paraId="52A63BA5" w14:textId="77777777" w:rsidR="0025137B" w:rsidRDefault="0025137B" w:rsidP="0025137B">
      <w:pPr>
        <w:pStyle w:val="bordercode"/>
      </w:pPr>
      <w:r>
        <w:t xml:space="preserve">        &lt;p class="border-2 border-black text-center"&gt;Column 3&lt;/p&gt;</w:t>
      </w:r>
    </w:p>
    <w:p w14:paraId="733DC413" w14:textId="2C8E1699" w:rsidR="0025137B" w:rsidRDefault="0025137B" w:rsidP="0025137B">
      <w:pPr>
        <w:pStyle w:val="bordercode"/>
      </w:pPr>
      <w:r>
        <w:t>&lt;/div&gt;</w:t>
      </w:r>
    </w:p>
    <w:p w14:paraId="6D7BB119" w14:textId="77777777" w:rsidR="00382259" w:rsidRDefault="0025137B" w:rsidP="00382259">
      <w:pPr>
        <w:pStyle w:val="nd"/>
        <w:keepNext/>
      </w:pPr>
      <w:r w:rsidRPr="0025137B">
        <w:rPr>
          <w:noProof/>
          <w:lang w:eastAsia="zh-CN"/>
        </w:rPr>
        <w:drawing>
          <wp:inline distT="0" distB="0" distL="0" distR="0" wp14:anchorId="4F6A5967" wp14:editId="3DF49258">
            <wp:extent cx="4286848" cy="628738"/>
            <wp:effectExtent l="0" t="0" r="0" b="0"/>
            <wp:docPr id="228804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04100" name=""/>
                    <pic:cNvPicPr/>
                  </pic:nvPicPr>
                  <pic:blipFill>
                    <a:blip r:embed="rId18"/>
                    <a:stretch>
                      <a:fillRect/>
                    </a:stretch>
                  </pic:blipFill>
                  <pic:spPr>
                    <a:xfrm>
                      <a:off x="0" y="0"/>
                      <a:ext cx="4286848" cy="628738"/>
                    </a:xfrm>
                    <a:prstGeom prst="rect">
                      <a:avLst/>
                    </a:prstGeom>
                  </pic:spPr>
                </pic:pic>
              </a:graphicData>
            </a:graphic>
          </wp:inline>
        </w:drawing>
      </w:r>
    </w:p>
    <w:p w14:paraId="5687D7FC" w14:textId="15FE98BA" w:rsidR="00BA1A4B" w:rsidRPr="00BA1A4B" w:rsidRDefault="00382259" w:rsidP="00382259">
      <w:pPr>
        <w:pStyle w:val="Caption"/>
      </w:pPr>
      <w:bookmarkStart w:id="21" w:name="_Toc185964965"/>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w:t>
      </w:r>
      <w:r w:rsidR="00A9692D">
        <w:fldChar w:fldCharType="end"/>
      </w:r>
      <w:r>
        <w:t xml:space="preserve"> Kết quả chia cột theo colums-3</w:t>
      </w:r>
      <w:bookmarkEnd w:id="21"/>
    </w:p>
    <w:p w14:paraId="32D0C41F" w14:textId="1F8B57BB" w:rsidR="009A724D" w:rsidRDefault="009A724D" w:rsidP="009A724D">
      <w:pPr>
        <w:pStyle w:val="Heading4"/>
      </w:pPr>
      <w:r>
        <w:lastRenderedPageBreak/>
        <w:t>Display</w:t>
      </w:r>
    </w:p>
    <w:p w14:paraId="14A367EB" w14:textId="4D642284" w:rsidR="009A724D" w:rsidRDefault="009A724D" w:rsidP="009A724D">
      <w:pPr>
        <w:pStyle w:val="nd"/>
      </w:pPr>
      <w:r w:rsidRPr="009A724D">
        <w:t>Trong Tailwind CSS, display</w:t>
      </w:r>
      <w:r w:rsidR="003218DB">
        <w:t xml:space="preserve"> gồm</w:t>
      </w:r>
      <w:r>
        <w:t xml:space="preserve"> các</w:t>
      </w:r>
      <w:r w:rsidRPr="009A724D">
        <w:t xml:space="preserve"> tiện ích kiểm soát cách hiển thị một phần tử trên trang. Các tiện ích này cung cấp khả năng kiểm soát các thuộc tính CSS phổ biến, chẳng hạn như block, inline-block, flex, </w:t>
      </w:r>
      <w:proofErr w:type="gramStart"/>
      <w:r w:rsidRPr="009A724D">
        <w:t>grid,</w:t>
      </w:r>
      <w:r>
        <w:t>…</w:t>
      </w:r>
      <w:proofErr w:type="gramEnd"/>
    </w:p>
    <w:p w14:paraId="5CE68971" w14:textId="704879D3" w:rsidR="003218DB" w:rsidRDefault="003218DB" w:rsidP="009A724D">
      <w:pPr>
        <w:pStyle w:val="nd"/>
      </w:pPr>
      <w:r>
        <w:t>Một số hiển thị mà tiện ích display có sẵn trong Tailwind:</w:t>
      </w:r>
    </w:p>
    <w:p w14:paraId="75D37DE0" w14:textId="7C7E1888" w:rsidR="00DB605A" w:rsidRDefault="00DB605A" w:rsidP="00DB605A">
      <w:pPr>
        <w:pStyle w:val="Caption"/>
        <w:keepNext/>
      </w:pPr>
      <w:bookmarkStart w:id="22" w:name="_Toc185965065"/>
      <w:r w:rsidRPr="00E45285">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2</w:t>
      </w:r>
      <w:r w:rsidR="00746D49">
        <w:fldChar w:fldCharType="end"/>
      </w:r>
      <w:r w:rsidR="00E45285">
        <w:t xml:space="preserve"> Display trong Tailwind CSS</w:t>
      </w:r>
      <w:bookmarkEnd w:id="22"/>
    </w:p>
    <w:tbl>
      <w:tblPr>
        <w:tblStyle w:val="TableGrid"/>
        <w:tblW w:w="0" w:type="auto"/>
        <w:tblCellMar>
          <w:top w:w="85" w:type="dxa"/>
          <w:bottom w:w="85" w:type="dxa"/>
        </w:tblCellMar>
        <w:tblLook w:val="04A0" w:firstRow="1" w:lastRow="0" w:firstColumn="1" w:lastColumn="0" w:noHBand="0" w:noVBand="1"/>
      </w:tblPr>
      <w:tblGrid>
        <w:gridCol w:w="2263"/>
        <w:gridCol w:w="6515"/>
      </w:tblGrid>
      <w:tr w:rsidR="00DB605A" w:rsidRPr="00DB605A" w14:paraId="434FA5B7" w14:textId="77777777" w:rsidTr="00DB605A">
        <w:tc>
          <w:tcPr>
            <w:tcW w:w="2263" w:type="dxa"/>
          </w:tcPr>
          <w:p w14:paraId="30A3A6CC" w14:textId="61953046" w:rsidR="00DB605A" w:rsidRPr="00DB605A" w:rsidRDefault="00DB605A" w:rsidP="00DB605A">
            <w:pPr>
              <w:pStyle w:val="nd"/>
              <w:snapToGrid w:val="0"/>
              <w:spacing w:before="0" w:after="0" w:line="240" w:lineRule="auto"/>
              <w:ind w:firstLine="0"/>
              <w:contextualSpacing/>
              <w:rPr>
                <w:i/>
              </w:rPr>
            </w:pPr>
            <w:r w:rsidRPr="00DB605A">
              <w:rPr>
                <w:i/>
              </w:rPr>
              <w:t>Tên class</w:t>
            </w:r>
          </w:p>
        </w:tc>
        <w:tc>
          <w:tcPr>
            <w:tcW w:w="6515" w:type="dxa"/>
          </w:tcPr>
          <w:p w14:paraId="11429B61" w14:textId="3369E29E" w:rsidR="00DB605A" w:rsidRPr="00DB605A" w:rsidRDefault="00DB605A" w:rsidP="00DB605A">
            <w:pPr>
              <w:pStyle w:val="nd"/>
              <w:snapToGrid w:val="0"/>
              <w:spacing w:before="0" w:after="0" w:line="240" w:lineRule="auto"/>
              <w:ind w:firstLine="0"/>
              <w:contextualSpacing/>
              <w:rPr>
                <w:i/>
              </w:rPr>
            </w:pPr>
            <w:r w:rsidRPr="00DB605A">
              <w:rPr>
                <w:i/>
              </w:rPr>
              <w:t>Ý nghĩa</w:t>
            </w:r>
          </w:p>
        </w:tc>
      </w:tr>
      <w:tr w:rsidR="00DB605A" w:rsidRPr="00DB605A" w14:paraId="4616616E" w14:textId="2F8E3F90" w:rsidTr="00DB605A">
        <w:tc>
          <w:tcPr>
            <w:tcW w:w="2263" w:type="dxa"/>
          </w:tcPr>
          <w:p w14:paraId="214DF0AA" w14:textId="5DB5033C" w:rsidR="00DB605A" w:rsidRPr="00DB605A" w:rsidRDefault="00DB605A" w:rsidP="00DB605A">
            <w:pPr>
              <w:pStyle w:val="nd"/>
              <w:snapToGrid w:val="0"/>
              <w:spacing w:before="0" w:after="0" w:line="240" w:lineRule="auto"/>
              <w:ind w:firstLine="0"/>
              <w:contextualSpacing/>
            </w:pPr>
            <w:r>
              <w:t>block</w:t>
            </w:r>
          </w:p>
        </w:tc>
        <w:tc>
          <w:tcPr>
            <w:tcW w:w="6515" w:type="dxa"/>
          </w:tcPr>
          <w:p w14:paraId="7F293546" w14:textId="082D118A" w:rsidR="00DB605A" w:rsidRPr="00DB605A" w:rsidRDefault="00DB605A" w:rsidP="00DB605A">
            <w:pPr>
              <w:pStyle w:val="nd"/>
              <w:snapToGrid w:val="0"/>
              <w:spacing w:before="0" w:after="0" w:line="240" w:lineRule="auto"/>
              <w:ind w:firstLine="0"/>
              <w:contextualSpacing/>
            </w:pPr>
            <w:r w:rsidRPr="00DB605A">
              <w:t>Phần tử hoạt động giống như phần tử khối.</w:t>
            </w:r>
          </w:p>
        </w:tc>
      </w:tr>
      <w:tr w:rsidR="00DB605A" w:rsidRPr="00DB605A" w14:paraId="3B6436DC" w14:textId="6AEDC6F2" w:rsidTr="00DB605A">
        <w:tc>
          <w:tcPr>
            <w:tcW w:w="2263" w:type="dxa"/>
          </w:tcPr>
          <w:p w14:paraId="63A4913A" w14:textId="5E699122" w:rsidR="00DB605A" w:rsidRPr="00DB605A" w:rsidRDefault="00DB605A" w:rsidP="00DB605A">
            <w:pPr>
              <w:pStyle w:val="nd"/>
              <w:snapToGrid w:val="0"/>
              <w:spacing w:before="0" w:after="0" w:line="240" w:lineRule="auto"/>
              <w:ind w:firstLine="0"/>
              <w:contextualSpacing/>
            </w:pPr>
            <w:r>
              <w:t>inline</w:t>
            </w:r>
          </w:p>
        </w:tc>
        <w:tc>
          <w:tcPr>
            <w:tcW w:w="6515" w:type="dxa"/>
          </w:tcPr>
          <w:p w14:paraId="3EF63052" w14:textId="02B2E195" w:rsidR="00DB605A" w:rsidRPr="00DB605A" w:rsidRDefault="00DB605A" w:rsidP="00DB605A">
            <w:pPr>
              <w:pStyle w:val="nd"/>
              <w:snapToGrid w:val="0"/>
              <w:spacing w:before="0" w:after="0" w:line="240" w:lineRule="auto"/>
              <w:ind w:firstLine="0"/>
              <w:contextualSpacing/>
            </w:pPr>
            <w:r w:rsidRPr="00DB605A">
              <w:t>Phần tử hoạt động giống như một phần tử nội tuyến.</w:t>
            </w:r>
          </w:p>
        </w:tc>
      </w:tr>
      <w:tr w:rsidR="00DB605A" w:rsidRPr="00DB605A" w14:paraId="30C8AD59" w14:textId="05A87DC1" w:rsidTr="00DB605A">
        <w:tc>
          <w:tcPr>
            <w:tcW w:w="2263" w:type="dxa"/>
          </w:tcPr>
          <w:p w14:paraId="0E997921" w14:textId="5D044EFC" w:rsidR="00DB605A" w:rsidRPr="00DB605A" w:rsidRDefault="00DB605A" w:rsidP="00DB605A">
            <w:pPr>
              <w:pStyle w:val="nd"/>
              <w:snapToGrid w:val="0"/>
              <w:spacing w:before="0" w:after="0" w:line="240" w:lineRule="auto"/>
              <w:ind w:firstLine="0"/>
              <w:contextualSpacing/>
            </w:pPr>
            <w:r>
              <w:t>inline-block</w:t>
            </w:r>
          </w:p>
        </w:tc>
        <w:tc>
          <w:tcPr>
            <w:tcW w:w="6515" w:type="dxa"/>
          </w:tcPr>
          <w:p w14:paraId="2BECFEED" w14:textId="5B3ED77F" w:rsidR="00DB605A" w:rsidRPr="00DB605A" w:rsidRDefault="00DB605A" w:rsidP="00DB605A">
            <w:pPr>
              <w:pStyle w:val="nd"/>
              <w:snapToGrid w:val="0"/>
              <w:spacing w:before="0" w:after="0" w:line="240" w:lineRule="auto"/>
              <w:ind w:firstLine="0"/>
              <w:contextualSpacing/>
            </w:pPr>
            <w:r w:rsidRPr="00DB605A">
              <w:t>Phần tử hoạt động giống như một phần tử khối nội tuyến.</w:t>
            </w:r>
          </w:p>
        </w:tc>
      </w:tr>
      <w:tr w:rsidR="00DB605A" w:rsidRPr="00DB605A" w14:paraId="5C78EBC1" w14:textId="3DFC8B36" w:rsidTr="00DB605A">
        <w:tc>
          <w:tcPr>
            <w:tcW w:w="2263" w:type="dxa"/>
          </w:tcPr>
          <w:p w14:paraId="1DAEF851" w14:textId="7755E809" w:rsidR="00DB605A" w:rsidRPr="00DB605A" w:rsidRDefault="00DB605A" w:rsidP="00DB605A">
            <w:pPr>
              <w:pStyle w:val="nd"/>
              <w:snapToGrid w:val="0"/>
              <w:spacing w:before="0" w:after="0" w:line="240" w:lineRule="auto"/>
              <w:ind w:firstLine="0"/>
              <w:contextualSpacing/>
            </w:pPr>
            <w:r>
              <w:t>flex</w:t>
            </w:r>
          </w:p>
        </w:tc>
        <w:tc>
          <w:tcPr>
            <w:tcW w:w="6515" w:type="dxa"/>
          </w:tcPr>
          <w:p w14:paraId="1C756A8A" w14:textId="68288D52" w:rsidR="00DB605A" w:rsidRPr="00DB605A" w:rsidRDefault="00DB605A" w:rsidP="00DB605A">
            <w:pPr>
              <w:pStyle w:val="nd"/>
              <w:snapToGrid w:val="0"/>
              <w:spacing w:before="0" w:after="0" w:line="240" w:lineRule="auto"/>
              <w:ind w:firstLine="0"/>
              <w:contextualSpacing/>
            </w:pPr>
            <w:r w:rsidRPr="00DB605A">
              <w:t>Phần tử hoạt động như một vùng chứa flex.</w:t>
            </w:r>
          </w:p>
        </w:tc>
      </w:tr>
      <w:tr w:rsidR="00DB605A" w:rsidRPr="00DB605A" w14:paraId="62F44BD6" w14:textId="5F84F464" w:rsidTr="00DB605A">
        <w:tc>
          <w:tcPr>
            <w:tcW w:w="2263" w:type="dxa"/>
          </w:tcPr>
          <w:p w14:paraId="25F92B06" w14:textId="43585DF8" w:rsidR="00DB605A" w:rsidRPr="00DB605A" w:rsidRDefault="00DB605A" w:rsidP="00DB605A">
            <w:pPr>
              <w:pStyle w:val="nd"/>
              <w:snapToGrid w:val="0"/>
              <w:spacing w:before="0" w:after="0" w:line="240" w:lineRule="auto"/>
              <w:ind w:firstLine="0"/>
              <w:contextualSpacing/>
            </w:pPr>
            <w:r>
              <w:t>inline-flex</w:t>
            </w:r>
          </w:p>
        </w:tc>
        <w:tc>
          <w:tcPr>
            <w:tcW w:w="6515" w:type="dxa"/>
          </w:tcPr>
          <w:p w14:paraId="0AA08C61" w14:textId="3CDEF4B1" w:rsidR="00DB605A" w:rsidRPr="00DB605A" w:rsidRDefault="00DB605A" w:rsidP="00DB605A">
            <w:pPr>
              <w:pStyle w:val="nd"/>
              <w:snapToGrid w:val="0"/>
              <w:spacing w:before="0" w:after="0" w:line="240" w:lineRule="auto"/>
              <w:ind w:firstLine="0"/>
              <w:contextualSpacing/>
            </w:pPr>
            <w:r w:rsidRPr="00DB605A">
              <w:t>Phần tử hoạt động như một container flex nội tuyến.</w:t>
            </w:r>
          </w:p>
        </w:tc>
      </w:tr>
      <w:tr w:rsidR="00DB605A" w:rsidRPr="00DB605A" w14:paraId="292AF4CB" w14:textId="4C3615DE" w:rsidTr="00DB605A">
        <w:tc>
          <w:tcPr>
            <w:tcW w:w="2263" w:type="dxa"/>
          </w:tcPr>
          <w:p w14:paraId="510E3598" w14:textId="034CAC25" w:rsidR="00DB605A" w:rsidRPr="00DB605A" w:rsidRDefault="00DB605A" w:rsidP="00DB605A">
            <w:pPr>
              <w:pStyle w:val="nd"/>
              <w:snapToGrid w:val="0"/>
              <w:spacing w:before="0" w:after="0" w:line="240" w:lineRule="auto"/>
              <w:ind w:firstLine="0"/>
              <w:contextualSpacing/>
            </w:pPr>
            <w:r>
              <w:t>grid</w:t>
            </w:r>
          </w:p>
        </w:tc>
        <w:tc>
          <w:tcPr>
            <w:tcW w:w="6515" w:type="dxa"/>
          </w:tcPr>
          <w:p w14:paraId="51F1BB11" w14:textId="7FA07182" w:rsidR="00DB605A" w:rsidRPr="00DB605A" w:rsidRDefault="00DB605A" w:rsidP="00DB605A">
            <w:pPr>
              <w:pStyle w:val="nd"/>
              <w:snapToGrid w:val="0"/>
              <w:spacing w:before="0" w:after="0" w:line="240" w:lineRule="auto"/>
              <w:ind w:firstLine="0"/>
              <w:contextualSpacing/>
            </w:pPr>
            <w:r w:rsidRPr="00DB605A">
              <w:t>Phần tử hoạt động như một hộp chứa dạng lưới.</w:t>
            </w:r>
          </w:p>
        </w:tc>
      </w:tr>
      <w:tr w:rsidR="00DB605A" w:rsidRPr="00DB605A" w14:paraId="76598650" w14:textId="41A257B6" w:rsidTr="00DB605A">
        <w:tc>
          <w:tcPr>
            <w:tcW w:w="2263" w:type="dxa"/>
          </w:tcPr>
          <w:p w14:paraId="6FFDCAC9" w14:textId="29A9F846" w:rsidR="00DB605A" w:rsidRPr="00DB605A" w:rsidRDefault="00DB605A" w:rsidP="00DB605A">
            <w:pPr>
              <w:pStyle w:val="nd"/>
              <w:snapToGrid w:val="0"/>
              <w:spacing w:before="0" w:after="0" w:line="240" w:lineRule="auto"/>
              <w:ind w:firstLine="0"/>
              <w:contextualSpacing/>
            </w:pPr>
            <w:r>
              <w:t>inline-grid</w:t>
            </w:r>
          </w:p>
        </w:tc>
        <w:tc>
          <w:tcPr>
            <w:tcW w:w="6515" w:type="dxa"/>
          </w:tcPr>
          <w:p w14:paraId="0C0BC779" w14:textId="019DAF84" w:rsidR="00DB605A" w:rsidRPr="00DB605A" w:rsidRDefault="00DB605A" w:rsidP="00DB605A">
            <w:pPr>
              <w:pStyle w:val="nd"/>
              <w:snapToGrid w:val="0"/>
              <w:spacing w:before="0" w:after="0" w:line="240" w:lineRule="auto"/>
              <w:ind w:firstLine="0"/>
              <w:contextualSpacing/>
            </w:pPr>
            <w:r w:rsidRPr="00DB605A">
              <w:t>Phần tử hoạt động như một vùng chứa lưới nội tuyến.</w:t>
            </w:r>
          </w:p>
        </w:tc>
      </w:tr>
      <w:tr w:rsidR="00DB605A" w:rsidRPr="00DB605A" w14:paraId="27C01824" w14:textId="3AF02514" w:rsidTr="00DB605A">
        <w:tc>
          <w:tcPr>
            <w:tcW w:w="2263" w:type="dxa"/>
          </w:tcPr>
          <w:p w14:paraId="6382B0A8" w14:textId="46AB91D4" w:rsidR="00DB605A" w:rsidRPr="00DB605A" w:rsidRDefault="00DB605A" w:rsidP="00DB605A">
            <w:pPr>
              <w:pStyle w:val="nd"/>
              <w:snapToGrid w:val="0"/>
              <w:spacing w:before="0" w:after="0" w:line="240" w:lineRule="auto"/>
              <w:ind w:firstLine="0"/>
              <w:contextualSpacing/>
            </w:pPr>
            <w:r>
              <w:t>table</w:t>
            </w:r>
          </w:p>
        </w:tc>
        <w:tc>
          <w:tcPr>
            <w:tcW w:w="6515" w:type="dxa"/>
          </w:tcPr>
          <w:p w14:paraId="29CB4BFB" w14:textId="57CC3EAB" w:rsidR="00DB605A" w:rsidRPr="00DB605A" w:rsidRDefault="00DB605A" w:rsidP="00DB605A">
            <w:pPr>
              <w:pStyle w:val="nd"/>
              <w:snapToGrid w:val="0"/>
              <w:spacing w:before="0" w:after="0" w:line="240" w:lineRule="auto"/>
              <w:ind w:firstLine="0"/>
              <w:contextualSpacing/>
            </w:pPr>
            <w:r w:rsidRPr="00DB605A">
              <w:t>Phần tử hoạt động giống như một bảng.</w:t>
            </w:r>
          </w:p>
        </w:tc>
      </w:tr>
      <w:tr w:rsidR="00DB605A" w:rsidRPr="00DB605A" w14:paraId="1250AC6C" w14:textId="772E9C3F" w:rsidTr="00DB605A">
        <w:tc>
          <w:tcPr>
            <w:tcW w:w="2263" w:type="dxa"/>
          </w:tcPr>
          <w:p w14:paraId="0F6AE144" w14:textId="6EC9EB8A" w:rsidR="00DB605A" w:rsidRPr="00DB605A" w:rsidRDefault="00DB605A" w:rsidP="00DB605A">
            <w:pPr>
              <w:pStyle w:val="nd"/>
              <w:snapToGrid w:val="0"/>
              <w:spacing w:before="0" w:after="0" w:line="240" w:lineRule="auto"/>
              <w:ind w:firstLine="0"/>
              <w:contextualSpacing/>
            </w:pPr>
            <w:r>
              <w:t>hidden</w:t>
            </w:r>
          </w:p>
        </w:tc>
        <w:tc>
          <w:tcPr>
            <w:tcW w:w="6515" w:type="dxa"/>
          </w:tcPr>
          <w:p w14:paraId="522D0257" w14:textId="08364A71" w:rsidR="00DB605A" w:rsidRPr="00DB605A" w:rsidRDefault="00DB605A" w:rsidP="00DB605A">
            <w:pPr>
              <w:pStyle w:val="nd"/>
              <w:snapToGrid w:val="0"/>
              <w:spacing w:before="0" w:after="0" w:line="240" w:lineRule="auto"/>
              <w:ind w:firstLine="0"/>
              <w:contextualSpacing/>
            </w:pPr>
            <w:r w:rsidRPr="00DB605A">
              <w:t>Phần tử bị ẩn khỏi trang.</w:t>
            </w:r>
          </w:p>
        </w:tc>
      </w:tr>
    </w:tbl>
    <w:p w14:paraId="4F995BBD" w14:textId="77777777" w:rsidR="001A6D2B" w:rsidRDefault="001A6D2B" w:rsidP="001A6D2B">
      <w:pPr>
        <w:pStyle w:val="bordercode"/>
      </w:pPr>
      <w:proofErr w:type="gramStart"/>
      <w:r>
        <w:t>&lt;!--</w:t>
      </w:r>
      <w:proofErr w:type="gramEnd"/>
      <w:r>
        <w:t xml:space="preserve"> Block Display (takes full width) --&gt;</w:t>
      </w:r>
    </w:p>
    <w:p w14:paraId="6B6D020B" w14:textId="0158D72C" w:rsidR="001A6D2B" w:rsidRDefault="001A6D2B" w:rsidP="001A6D2B">
      <w:pPr>
        <w:pStyle w:val="bordercode"/>
      </w:pPr>
      <w:r>
        <w:t xml:space="preserve">   &lt;div class="block bg-blue-100 p-4 mb-4"&gt; </w:t>
      </w:r>
    </w:p>
    <w:p w14:paraId="4FF455B5" w14:textId="6BC85B61" w:rsidR="001A6D2B" w:rsidRDefault="001A6D2B" w:rsidP="001A6D2B">
      <w:pPr>
        <w:pStyle w:val="bordercode"/>
      </w:pPr>
      <w:r>
        <w:t xml:space="preserve">       &lt;p&gt;This is a block element. It takes the full width of the </w:t>
      </w:r>
      <w:proofErr w:type="gramStart"/>
      <w:r>
        <w:t>container.&lt;</w:t>
      </w:r>
      <w:proofErr w:type="gramEnd"/>
      <w:r>
        <w:t>/p&gt;</w:t>
      </w:r>
    </w:p>
    <w:p w14:paraId="7A2C6C56" w14:textId="3131C36F" w:rsidR="001A6D2B" w:rsidRDefault="001A6D2B" w:rsidP="001A6D2B">
      <w:pPr>
        <w:pStyle w:val="bordercode"/>
      </w:pPr>
      <w:r>
        <w:t xml:space="preserve">    &lt;/div&gt;</w:t>
      </w:r>
    </w:p>
    <w:p w14:paraId="16538AC8" w14:textId="66080309" w:rsidR="001A6D2B" w:rsidRDefault="001A6D2B" w:rsidP="001A6D2B">
      <w:pPr>
        <w:pStyle w:val="bordercode"/>
      </w:pPr>
      <w:r>
        <w:t xml:space="preserve">    </w:t>
      </w:r>
      <w:proofErr w:type="gramStart"/>
      <w:r>
        <w:t>&lt;!--</w:t>
      </w:r>
      <w:proofErr w:type="gramEnd"/>
      <w:r>
        <w:t xml:space="preserve"> Inline-Block Display (takes only the necessary width) --&gt;</w:t>
      </w:r>
    </w:p>
    <w:p w14:paraId="00D58434" w14:textId="53E18591" w:rsidR="001A6D2B" w:rsidRDefault="001A6D2B" w:rsidP="001A6D2B">
      <w:pPr>
        <w:pStyle w:val="bordercode"/>
      </w:pPr>
      <w:r>
        <w:t xml:space="preserve">    &lt;div class="inline-block bg-green-100 p-4"&gt;     </w:t>
      </w:r>
    </w:p>
    <w:p w14:paraId="137C6625" w14:textId="2FC8FC17" w:rsidR="001A6D2B" w:rsidRDefault="001A6D2B" w:rsidP="001A6D2B">
      <w:pPr>
        <w:pStyle w:val="bordercode"/>
      </w:pPr>
      <w:r>
        <w:t xml:space="preserve">    </w:t>
      </w:r>
      <w:r>
        <w:tab/>
        <w:t xml:space="preserve">  &lt;p&gt;This is an inline-block element. It only takes the necessary </w:t>
      </w:r>
      <w:proofErr w:type="gramStart"/>
      <w:r>
        <w:t>width.&lt;</w:t>
      </w:r>
      <w:proofErr w:type="gramEnd"/>
      <w:r>
        <w:t>/p&gt;</w:t>
      </w:r>
    </w:p>
    <w:p w14:paraId="26676605" w14:textId="77777777" w:rsidR="001A6D2B" w:rsidRDefault="001A6D2B" w:rsidP="001A6D2B">
      <w:pPr>
        <w:pStyle w:val="bordercode"/>
      </w:pPr>
      <w:r>
        <w:t xml:space="preserve">    &lt;/div&gt;</w:t>
      </w:r>
    </w:p>
    <w:p w14:paraId="04D7481F" w14:textId="59A9CC19" w:rsidR="001A6D2B" w:rsidRDefault="001A6D2B" w:rsidP="001A6D2B">
      <w:pPr>
        <w:pStyle w:val="bordercode"/>
      </w:pPr>
      <w:r>
        <w:t xml:space="preserve">    &lt;div class="inline-block bg-yellow-100 p-4"&gt;     </w:t>
      </w:r>
    </w:p>
    <w:p w14:paraId="0DD07517" w14:textId="60A06533" w:rsidR="001A6D2B" w:rsidRDefault="001A6D2B" w:rsidP="001A6D2B">
      <w:pPr>
        <w:pStyle w:val="bordercode"/>
      </w:pPr>
      <w:r>
        <w:t xml:space="preserve">   </w:t>
      </w:r>
      <w:r>
        <w:tab/>
        <w:t xml:space="preserve"> &lt;p&gt;Another inline-block element, stacked inline with the first </w:t>
      </w:r>
      <w:proofErr w:type="gramStart"/>
      <w:r>
        <w:t>one.&lt;</w:t>
      </w:r>
      <w:proofErr w:type="gramEnd"/>
      <w:r>
        <w:t>/p&gt;</w:t>
      </w:r>
    </w:p>
    <w:p w14:paraId="071DA510" w14:textId="713B5FA0" w:rsidR="001A6D2B" w:rsidRDefault="001A6D2B" w:rsidP="001A6D2B">
      <w:pPr>
        <w:pStyle w:val="bordercode"/>
      </w:pPr>
      <w:r>
        <w:t xml:space="preserve">    &lt;/div&gt;</w:t>
      </w:r>
    </w:p>
    <w:p w14:paraId="60DFAACB" w14:textId="77777777" w:rsidR="001A6D2B" w:rsidRDefault="001A6D2B" w:rsidP="001A6D2B">
      <w:pPr>
        <w:keepNext/>
      </w:pPr>
      <w:r w:rsidRPr="001A6D2B">
        <w:rPr>
          <w:noProof/>
          <w:lang w:eastAsia="zh-CN"/>
        </w:rPr>
        <w:drawing>
          <wp:inline distT="0" distB="0" distL="0" distR="0" wp14:anchorId="046C2880" wp14:editId="1A2EF44E">
            <wp:extent cx="5635883" cy="838200"/>
            <wp:effectExtent l="0" t="0" r="3175" b="0"/>
            <wp:docPr id="398388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388449" name=""/>
                    <pic:cNvPicPr/>
                  </pic:nvPicPr>
                  <pic:blipFill>
                    <a:blip r:embed="rId19"/>
                    <a:stretch>
                      <a:fillRect/>
                    </a:stretch>
                  </pic:blipFill>
                  <pic:spPr>
                    <a:xfrm>
                      <a:off x="0" y="0"/>
                      <a:ext cx="5736662" cy="853188"/>
                    </a:xfrm>
                    <a:prstGeom prst="rect">
                      <a:avLst/>
                    </a:prstGeom>
                  </pic:spPr>
                </pic:pic>
              </a:graphicData>
            </a:graphic>
          </wp:inline>
        </w:drawing>
      </w:r>
    </w:p>
    <w:p w14:paraId="363A3723" w14:textId="769DDC16" w:rsidR="001A6D2B" w:rsidRPr="001A6D2B" w:rsidRDefault="001A6D2B" w:rsidP="001A6D2B">
      <w:pPr>
        <w:pStyle w:val="Caption"/>
      </w:pPr>
      <w:bookmarkStart w:id="23" w:name="_Toc185964966"/>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w:t>
      </w:r>
      <w:r w:rsidR="00A9692D">
        <w:fldChar w:fldCharType="end"/>
      </w:r>
      <w:r>
        <w:t xml:space="preserve"> Kết quả hiển thị block và </w:t>
      </w:r>
      <w:r w:rsidRPr="001A6D2B">
        <w:t>inline-block</w:t>
      </w:r>
      <w:bookmarkEnd w:id="23"/>
    </w:p>
    <w:p w14:paraId="422DA15F" w14:textId="47E727A4" w:rsidR="001A6D2B" w:rsidRPr="001A6D2B" w:rsidRDefault="00EE2F01" w:rsidP="00EE2F01">
      <w:pPr>
        <w:pStyle w:val="Heading4"/>
      </w:pPr>
      <w:r>
        <w:lastRenderedPageBreak/>
        <w:t>Position</w:t>
      </w:r>
    </w:p>
    <w:p w14:paraId="09C3F3D3" w14:textId="18EEF8FB" w:rsidR="003218DB" w:rsidRDefault="00EE2F01" w:rsidP="00EE2F01">
      <w:pPr>
        <w:pStyle w:val="nd"/>
        <w:ind w:firstLine="0"/>
      </w:pPr>
      <w:r>
        <w:t>C</w:t>
      </w:r>
      <w:r w:rsidRPr="00EE2F01">
        <w:t xml:space="preserve">ác tiện ích position cho phép định </w:t>
      </w:r>
      <w:proofErr w:type="gramStart"/>
      <w:r w:rsidRPr="00EE2F01">
        <w:t xml:space="preserve">vị </w:t>
      </w:r>
      <w:r>
        <w:t xml:space="preserve"> vị</w:t>
      </w:r>
      <w:proofErr w:type="gramEnd"/>
      <w:r>
        <w:t xml:space="preserve"> trí </w:t>
      </w:r>
      <w:r w:rsidRPr="00EE2F01">
        <w:t xml:space="preserve">các phần tử trong trang web. </w:t>
      </w:r>
      <w:r>
        <w:t>C</w:t>
      </w:r>
      <w:r w:rsidRPr="00EE2F01">
        <w:t>ó thể sử dụng các lớp này để đặt các phần tử ở vị trí cụ thể dựa trên các thuộc tính CSS như static, relative, absolute, fixed</w:t>
      </w:r>
      <w:r w:rsidR="009058E1">
        <w:t xml:space="preserve"> </w:t>
      </w:r>
      <w:r w:rsidRPr="00EE2F01">
        <w:t>và sticky</w:t>
      </w:r>
      <w:r>
        <w:t>.</w:t>
      </w:r>
    </w:p>
    <w:p w14:paraId="63E8EE64" w14:textId="77777777" w:rsidR="00730F00" w:rsidRPr="00730F00" w:rsidRDefault="00730F00" w:rsidP="00730F00">
      <w:pPr>
        <w:pStyle w:val="bordercode"/>
      </w:pPr>
      <w:proofErr w:type="gramStart"/>
      <w:r w:rsidRPr="00730F00">
        <w:t>&lt;!--</w:t>
      </w:r>
      <w:proofErr w:type="gramEnd"/>
      <w:r w:rsidRPr="00730F00">
        <w:t xml:space="preserve"> Phần tử cha với vị trí relative --&gt;</w:t>
      </w:r>
    </w:p>
    <w:p w14:paraId="7A0E4C04" w14:textId="2CFE6ABC" w:rsidR="00730F00" w:rsidRPr="00730F00" w:rsidRDefault="00730F00" w:rsidP="00730F00">
      <w:pPr>
        <w:pStyle w:val="bordercode"/>
      </w:pPr>
      <w:r w:rsidRPr="00730F00">
        <w:t>&lt;div class="relative bg-blue-100 p-20 border border-blue-300 mb-4"&gt;</w:t>
      </w:r>
    </w:p>
    <w:p w14:paraId="07D245DC" w14:textId="115C311D" w:rsidR="00730F00" w:rsidRPr="00730F00" w:rsidRDefault="00730F00" w:rsidP="00730F00">
      <w:pPr>
        <w:pStyle w:val="bordercode"/>
      </w:pPr>
      <w:r w:rsidRPr="00730F00">
        <w:t>    &lt;h2 class="text-xl</w:t>
      </w:r>
      <w:r w:rsidR="000004C8">
        <w:t xml:space="preserve"> </w:t>
      </w:r>
      <w:r w:rsidR="000004C8" w:rsidRPr="000004C8">
        <w:t>text-center</w:t>
      </w:r>
      <w:r w:rsidR="000004C8">
        <w:t xml:space="preserve"> </w:t>
      </w:r>
      <w:r w:rsidRPr="00730F00">
        <w:t>font-bold"&gt;Relative parent&lt;/h2&gt;</w:t>
      </w:r>
    </w:p>
    <w:p w14:paraId="28CEB009" w14:textId="77777777" w:rsidR="00730F00" w:rsidRPr="00730F00" w:rsidRDefault="00730F00" w:rsidP="00730F00">
      <w:pPr>
        <w:pStyle w:val="bordercode"/>
      </w:pPr>
      <w:r w:rsidRPr="00730F00">
        <w:t xml:space="preserve">    </w:t>
      </w:r>
      <w:proofErr w:type="gramStart"/>
      <w:r w:rsidRPr="00730F00">
        <w:t>&lt;!--</w:t>
      </w:r>
      <w:proofErr w:type="gramEnd"/>
      <w:r w:rsidRPr="00730F00">
        <w:t xml:space="preserve"> Phần tử con với vị trí absolute --&gt;</w:t>
      </w:r>
    </w:p>
    <w:p w14:paraId="1C441C11" w14:textId="77777777" w:rsidR="00730F00" w:rsidRPr="00730F00" w:rsidRDefault="00730F00" w:rsidP="00730F00">
      <w:pPr>
        <w:pStyle w:val="bordercode"/>
      </w:pPr>
      <w:r w:rsidRPr="00730F00">
        <w:t>    &lt;div class="absolute top-4 left-4 bg-blue-300 p-4 border border-blue-500"&gt;</w:t>
      </w:r>
    </w:p>
    <w:p w14:paraId="7BF586FF" w14:textId="77777777" w:rsidR="00730F00" w:rsidRPr="00730F00" w:rsidRDefault="00730F00" w:rsidP="00730F00">
      <w:pPr>
        <w:pStyle w:val="bordercode"/>
      </w:pPr>
      <w:r w:rsidRPr="00730F00">
        <w:t>        &lt;h3 class="font-semibold"&gt;Absolute child&lt;/h3&gt;</w:t>
      </w:r>
    </w:p>
    <w:p w14:paraId="1548E824" w14:textId="77777777" w:rsidR="00730F00" w:rsidRPr="00730F00" w:rsidRDefault="00730F00" w:rsidP="00730F00">
      <w:pPr>
        <w:pStyle w:val="bordercode"/>
      </w:pPr>
      <w:r w:rsidRPr="00730F00">
        <w:t>    &lt;/div&gt;</w:t>
      </w:r>
    </w:p>
    <w:p w14:paraId="28FE582A" w14:textId="77777777" w:rsidR="00730F00" w:rsidRPr="00730F00" w:rsidRDefault="00730F00" w:rsidP="00730F00">
      <w:pPr>
        <w:pStyle w:val="bordercode"/>
      </w:pPr>
      <w:r w:rsidRPr="00730F00">
        <w:t>&lt;/div&gt;</w:t>
      </w:r>
    </w:p>
    <w:p w14:paraId="5EEE2C79" w14:textId="77777777" w:rsidR="000004C8" w:rsidRDefault="000004C8" w:rsidP="000004C8">
      <w:pPr>
        <w:pStyle w:val="nd"/>
        <w:keepNext/>
        <w:ind w:firstLine="0"/>
        <w:jc w:val="center"/>
      </w:pPr>
      <w:r w:rsidRPr="000004C8">
        <w:rPr>
          <w:noProof/>
          <w:lang w:eastAsia="zh-CN"/>
        </w:rPr>
        <w:drawing>
          <wp:inline distT="0" distB="0" distL="0" distR="0" wp14:anchorId="39636DEA" wp14:editId="367C71A4">
            <wp:extent cx="4277322" cy="1676634"/>
            <wp:effectExtent l="0" t="0" r="9525" b="0"/>
            <wp:docPr id="1810742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742129" name=""/>
                    <pic:cNvPicPr/>
                  </pic:nvPicPr>
                  <pic:blipFill>
                    <a:blip r:embed="rId20"/>
                    <a:stretch>
                      <a:fillRect/>
                    </a:stretch>
                  </pic:blipFill>
                  <pic:spPr>
                    <a:xfrm>
                      <a:off x="0" y="0"/>
                      <a:ext cx="4277322" cy="1676634"/>
                    </a:xfrm>
                    <a:prstGeom prst="rect">
                      <a:avLst/>
                    </a:prstGeom>
                  </pic:spPr>
                </pic:pic>
              </a:graphicData>
            </a:graphic>
          </wp:inline>
        </w:drawing>
      </w:r>
    </w:p>
    <w:p w14:paraId="7D94F821" w14:textId="104E7684" w:rsidR="00EE2F01" w:rsidRDefault="000004C8" w:rsidP="000004C8">
      <w:pPr>
        <w:pStyle w:val="Caption"/>
      </w:pPr>
      <w:bookmarkStart w:id="24" w:name="_Toc185964967"/>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w:t>
      </w:r>
      <w:r w:rsidR="00A9692D">
        <w:fldChar w:fldCharType="end"/>
      </w:r>
      <w:r>
        <w:t xml:space="preserve"> Kết quả sử dụng positon relative và absolute</w:t>
      </w:r>
      <w:bookmarkEnd w:id="24"/>
    </w:p>
    <w:p w14:paraId="6B4350A4" w14:textId="6C858AC7" w:rsidR="009A724D" w:rsidRPr="009A724D" w:rsidRDefault="009058E1" w:rsidP="009A724D">
      <w:pPr>
        <w:pStyle w:val="Heading4"/>
      </w:pPr>
      <w:r>
        <w:t>Flexbox</w:t>
      </w:r>
    </w:p>
    <w:p w14:paraId="7F89E8C0" w14:textId="05E44F40" w:rsidR="00EE3EE4" w:rsidRDefault="00EE3EE4" w:rsidP="00EE3EE4">
      <w:pPr>
        <w:pStyle w:val="nd"/>
      </w:pPr>
      <w:r w:rsidRPr="00EE3EE4">
        <w:rPr>
          <w:b/>
          <w:bCs/>
        </w:rPr>
        <w:t>Flexbox</w:t>
      </w:r>
      <w:r w:rsidRPr="00EE3EE4">
        <w:t xml:space="preserve"> (Flexible Box Layout) là một hệ thống bố cục trong CSS, được thiết kế để phân chia và căn chỉnh các phần tử một cách dễ dàng trong một container. Mục đích của Flexbox là cung cấp một cách sắp xếp phần tử linh hoạt, đặc biệt hữu ích khi bạn phải căn chỉnh và phân phối không gian giữa các phần tử trong một bố cục có kích thước không xác định thay đổi theo kích thước màn hình</w:t>
      </w:r>
      <w:r w:rsidR="00F778C3">
        <w:t>.</w:t>
      </w:r>
    </w:p>
    <w:p w14:paraId="2116EDF8" w14:textId="203EA789" w:rsidR="00F778C3" w:rsidRPr="00F778C3" w:rsidRDefault="00F778C3" w:rsidP="00F778C3">
      <w:pPr>
        <w:pStyle w:val="nd"/>
      </w:pPr>
      <w:r w:rsidRPr="00F778C3">
        <w:t>Một số thuộc tính của flexbox:</w:t>
      </w:r>
    </w:p>
    <w:p w14:paraId="04BC6DDD" w14:textId="67E6CCEA" w:rsidR="00F778C3" w:rsidRDefault="00F778C3" w:rsidP="00F778C3">
      <w:pPr>
        <w:pStyle w:val="nd"/>
      </w:pPr>
      <w:r w:rsidRPr="00F778C3">
        <w:rPr>
          <w:b/>
          <w:bCs/>
        </w:rPr>
        <w:t>Flex basis:</w:t>
      </w:r>
      <w:r w:rsidRPr="00F778C3">
        <w:t xml:space="preserve"> xác định kích thước cơ bản của một phần tử trước khi không gian còn lại được phân chia. Nó tương tự như width, nhưng linh hoạt hơn khi kết hợp với Flexbox. Giá trị</w:t>
      </w:r>
      <w:r>
        <w:t xml:space="preserve"> c</w:t>
      </w:r>
      <w:r w:rsidRPr="00F778C3">
        <w:t>ó thể là một giá trị cụ thể (ví dụ: 200px, 50%) hoặc auto (mặc định, phần tử tự động điều chỉnh theo nội dung).</w:t>
      </w:r>
    </w:p>
    <w:p w14:paraId="1593DD6D" w14:textId="74365C28" w:rsidR="00684CBC" w:rsidRDefault="00684CBC" w:rsidP="00B021A8">
      <w:pPr>
        <w:pStyle w:val="nd"/>
        <w:ind w:left="720" w:firstLine="0"/>
      </w:pPr>
      <w:r w:rsidRPr="00684CBC">
        <w:rPr>
          <w:b/>
          <w:bCs/>
        </w:rPr>
        <w:lastRenderedPageBreak/>
        <w:t>Direction</w:t>
      </w:r>
      <w:r w:rsidR="00B021A8">
        <w:rPr>
          <w:b/>
          <w:bCs/>
        </w:rPr>
        <w:t>:</w:t>
      </w:r>
      <w:r w:rsidRPr="00B021A8">
        <w:t xml:space="preserve"> xác định hướng mà các phần tử con (flex items) sẽ được sắp xếp bên trong flex container.</w:t>
      </w:r>
    </w:p>
    <w:p w14:paraId="486B73BE" w14:textId="2854F1F5" w:rsidR="00E45285" w:rsidRDefault="00E45285" w:rsidP="00E45285">
      <w:pPr>
        <w:pStyle w:val="Caption"/>
        <w:keepNext/>
      </w:pPr>
      <w:bookmarkStart w:id="25" w:name="_Toc185965066"/>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3</w:t>
      </w:r>
      <w:r w:rsidR="00746D49">
        <w:fldChar w:fldCharType="end"/>
      </w:r>
      <w:r>
        <w:t xml:space="preserve"> Direction trong Tailwind</w:t>
      </w:r>
      <w:bookmarkEnd w:id="25"/>
      <w:r>
        <w:t xml:space="preserve"> </w:t>
      </w:r>
    </w:p>
    <w:tbl>
      <w:tblPr>
        <w:tblStyle w:val="TableGrid"/>
        <w:tblW w:w="0" w:type="auto"/>
        <w:tblInd w:w="720" w:type="dxa"/>
        <w:tblLook w:val="04A0" w:firstRow="1" w:lastRow="0" w:firstColumn="1" w:lastColumn="0" w:noHBand="0" w:noVBand="1"/>
      </w:tblPr>
      <w:tblGrid>
        <w:gridCol w:w="1969"/>
        <w:gridCol w:w="6089"/>
      </w:tblGrid>
      <w:tr w:rsidR="00E45285" w14:paraId="097DF4C9" w14:textId="77777777" w:rsidTr="002B1770">
        <w:tc>
          <w:tcPr>
            <w:tcW w:w="1969" w:type="dxa"/>
          </w:tcPr>
          <w:p w14:paraId="795DE0DD" w14:textId="7295351B" w:rsidR="00E45285" w:rsidRPr="00E45285" w:rsidRDefault="00E45285" w:rsidP="00B021A8">
            <w:pPr>
              <w:pStyle w:val="nd"/>
              <w:ind w:firstLine="0"/>
              <w:rPr>
                <w:i/>
                <w:iCs/>
              </w:rPr>
            </w:pPr>
            <w:r w:rsidRPr="00E45285">
              <w:rPr>
                <w:i/>
                <w:iCs/>
              </w:rPr>
              <w:t>Tên class</w:t>
            </w:r>
          </w:p>
        </w:tc>
        <w:tc>
          <w:tcPr>
            <w:tcW w:w="6089" w:type="dxa"/>
          </w:tcPr>
          <w:p w14:paraId="21886B02" w14:textId="683E7CE3" w:rsidR="00E45285" w:rsidRPr="00E45285" w:rsidRDefault="00E45285" w:rsidP="00B021A8">
            <w:pPr>
              <w:pStyle w:val="nd"/>
              <w:ind w:firstLine="0"/>
              <w:rPr>
                <w:i/>
                <w:iCs/>
              </w:rPr>
            </w:pPr>
            <w:r w:rsidRPr="00E45285">
              <w:rPr>
                <w:i/>
                <w:iCs/>
              </w:rPr>
              <w:t>Ý nghĩa</w:t>
            </w:r>
          </w:p>
        </w:tc>
      </w:tr>
      <w:tr w:rsidR="00E45285" w14:paraId="79B97202" w14:textId="77777777" w:rsidTr="002B1770">
        <w:tc>
          <w:tcPr>
            <w:tcW w:w="1969" w:type="dxa"/>
          </w:tcPr>
          <w:p w14:paraId="40247A51" w14:textId="4E85E58F" w:rsidR="00E45285" w:rsidRDefault="00E45285" w:rsidP="00B021A8">
            <w:pPr>
              <w:pStyle w:val="nd"/>
              <w:ind w:firstLine="0"/>
            </w:pPr>
            <w:r>
              <w:t>flex-row</w:t>
            </w:r>
          </w:p>
        </w:tc>
        <w:tc>
          <w:tcPr>
            <w:tcW w:w="6089" w:type="dxa"/>
          </w:tcPr>
          <w:p w14:paraId="52755136" w14:textId="496FD465" w:rsidR="00E45285" w:rsidRDefault="00E45285" w:rsidP="00B021A8">
            <w:pPr>
              <w:pStyle w:val="nd"/>
              <w:ind w:firstLine="0"/>
            </w:pPr>
            <w:r w:rsidRPr="00E45285">
              <w:t>Các phần tử con được sắp xếp theo hàng (mặc định).</w:t>
            </w:r>
          </w:p>
        </w:tc>
      </w:tr>
      <w:tr w:rsidR="00E45285" w14:paraId="5DC6DC3D" w14:textId="77777777" w:rsidTr="002B1770">
        <w:tc>
          <w:tcPr>
            <w:tcW w:w="1969" w:type="dxa"/>
          </w:tcPr>
          <w:p w14:paraId="75DB8C2A" w14:textId="74809B94" w:rsidR="00E45285" w:rsidRDefault="00E45285" w:rsidP="00B021A8">
            <w:pPr>
              <w:pStyle w:val="nd"/>
              <w:ind w:firstLine="0"/>
            </w:pPr>
            <w:r>
              <w:t>Flex-col</w:t>
            </w:r>
          </w:p>
        </w:tc>
        <w:tc>
          <w:tcPr>
            <w:tcW w:w="6089" w:type="dxa"/>
          </w:tcPr>
          <w:p w14:paraId="029D0B4B" w14:textId="5C1604D2" w:rsidR="00E45285" w:rsidRDefault="00E45285" w:rsidP="00B021A8">
            <w:pPr>
              <w:pStyle w:val="nd"/>
              <w:ind w:firstLine="0"/>
            </w:pPr>
            <w:r w:rsidRPr="00E45285">
              <w:t>Các phần tử con được sắp xếp theo cột.</w:t>
            </w:r>
          </w:p>
        </w:tc>
      </w:tr>
    </w:tbl>
    <w:p w14:paraId="397EF9EB" w14:textId="77777777" w:rsidR="00E45285" w:rsidRDefault="00E45285" w:rsidP="00B021A8">
      <w:pPr>
        <w:pStyle w:val="nd"/>
        <w:ind w:left="720" w:firstLine="0"/>
      </w:pPr>
    </w:p>
    <w:p w14:paraId="027A62AC" w14:textId="579915F6" w:rsidR="00B021A8" w:rsidRDefault="00B021A8" w:rsidP="00B021A8">
      <w:pPr>
        <w:pStyle w:val="nd"/>
        <w:ind w:left="720" w:firstLine="0"/>
      </w:pPr>
      <w:r w:rsidRPr="00B021A8">
        <w:rPr>
          <w:b/>
          <w:bCs/>
        </w:rPr>
        <w:t>Justify Content</w:t>
      </w:r>
      <w:r>
        <w:rPr>
          <w:b/>
          <w:bCs/>
        </w:rPr>
        <w:t xml:space="preserve">: </w:t>
      </w:r>
      <w:r w:rsidRPr="00B021A8">
        <w:t>sắp xếp các phần tử theo chiều ngang</w:t>
      </w:r>
    </w:p>
    <w:p w14:paraId="4A33B80D" w14:textId="05479944" w:rsidR="002B1770" w:rsidRDefault="002B1770" w:rsidP="002B1770">
      <w:pPr>
        <w:pStyle w:val="Caption"/>
        <w:keepNext/>
      </w:pPr>
      <w:bookmarkStart w:id="26" w:name="_Toc185965067"/>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4</w:t>
      </w:r>
      <w:r w:rsidR="00746D49">
        <w:fldChar w:fldCharType="end"/>
      </w:r>
      <w:r>
        <w:t xml:space="preserve"> Justify content trong Tailwind</w:t>
      </w:r>
      <w:bookmarkEnd w:id="26"/>
    </w:p>
    <w:tbl>
      <w:tblPr>
        <w:tblStyle w:val="TableGrid"/>
        <w:tblW w:w="0" w:type="auto"/>
        <w:tblInd w:w="720" w:type="dxa"/>
        <w:tblLook w:val="04A0" w:firstRow="1" w:lastRow="0" w:firstColumn="1" w:lastColumn="0" w:noHBand="0" w:noVBand="1"/>
      </w:tblPr>
      <w:tblGrid>
        <w:gridCol w:w="2110"/>
        <w:gridCol w:w="5948"/>
      </w:tblGrid>
      <w:tr w:rsidR="00E45285" w:rsidRPr="00E45285" w14:paraId="2A3A9FC3" w14:textId="77777777" w:rsidTr="002B1770">
        <w:tc>
          <w:tcPr>
            <w:tcW w:w="2110" w:type="dxa"/>
          </w:tcPr>
          <w:p w14:paraId="2835AF46" w14:textId="30810D09" w:rsidR="00E45285" w:rsidRPr="00E45285" w:rsidRDefault="00E45285" w:rsidP="00B021A8">
            <w:pPr>
              <w:pStyle w:val="nd"/>
              <w:ind w:firstLine="0"/>
              <w:rPr>
                <w:i/>
                <w:iCs/>
              </w:rPr>
            </w:pPr>
            <w:r w:rsidRPr="00E45285">
              <w:rPr>
                <w:i/>
                <w:iCs/>
              </w:rPr>
              <w:t>Tên class</w:t>
            </w:r>
          </w:p>
        </w:tc>
        <w:tc>
          <w:tcPr>
            <w:tcW w:w="5948" w:type="dxa"/>
          </w:tcPr>
          <w:p w14:paraId="2E91CB8D" w14:textId="7EF09D02" w:rsidR="00E45285" w:rsidRPr="00E45285" w:rsidRDefault="00E45285" w:rsidP="00B021A8">
            <w:pPr>
              <w:pStyle w:val="nd"/>
              <w:ind w:firstLine="0"/>
              <w:rPr>
                <w:i/>
                <w:iCs/>
              </w:rPr>
            </w:pPr>
            <w:r w:rsidRPr="00E45285">
              <w:rPr>
                <w:i/>
                <w:iCs/>
              </w:rPr>
              <w:t>Ý nghĩa</w:t>
            </w:r>
          </w:p>
        </w:tc>
      </w:tr>
      <w:tr w:rsidR="00E45285" w:rsidRPr="00E45285" w14:paraId="203D66BE" w14:textId="77777777" w:rsidTr="002B1770">
        <w:tc>
          <w:tcPr>
            <w:tcW w:w="2110" w:type="dxa"/>
          </w:tcPr>
          <w:p w14:paraId="260FD6E1" w14:textId="3A99E697" w:rsidR="00E45285" w:rsidRPr="00E45285" w:rsidRDefault="002B1770" w:rsidP="00B021A8">
            <w:pPr>
              <w:pStyle w:val="nd"/>
              <w:ind w:firstLine="0"/>
            </w:pPr>
            <w:r w:rsidRPr="00E45285">
              <w:t>justify-start</w:t>
            </w:r>
          </w:p>
        </w:tc>
        <w:tc>
          <w:tcPr>
            <w:tcW w:w="5948" w:type="dxa"/>
          </w:tcPr>
          <w:p w14:paraId="48B343D0" w14:textId="3694C28C" w:rsidR="00E45285" w:rsidRPr="00E45285" w:rsidRDefault="002B1770" w:rsidP="00B021A8">
            <w:pPr>
              <w:pStyle w:val="nd"/>
              <w:ind w:firstLine="0"/>
            </w:pPr>
            <w:r w:rsidRPr="00E45285">
              <w:t>Sắp xếp các phần tử con bắt đầu từ đầu</w:t>
            </w:r>
          </w:p>
        </w:tc>
      </w:tr>
      <w:tr w:rsidR="00E45285" w:rsidRPr="00E45285" w14:paraId="2B98BDAC" w14:textId="77777777" w:rsidTr="002B1770">
        <w:tc>
          <w:tcPr>
            <w:tcW w:w="2110" w:type="dxa"/>
          </w:tcPr>
          <w:p w14:paraId="6E9B5B3E" w14:textId="5D86C8F7" w:rsidR="00E45285" w:rsidRPr="00E45285" w:rsidRDefault="002B1770" w:rsidP="00B021A8">
            <w:pPr>
              <w:pStyle w:val="nd"/>
              <w:ind w:firstLine="0"/>
            </w:pPr>
            <w:r w:rsidRPr="00E45285">
              <w:t>justify-center</w:t>
            </w:r>
          </w:p>
        </w:tc>
        <w:tc>
          <w:tcPr>
            <w:tcW w:w="5948" w:type="dxa"/>
          </w:tcPr>
          <w:p w14:paraId="590839A8" w14:textId="7677AE48" w:rsidR="00E45285" w:rsidRPr="00E45285" w:rsidRDefault="002B1770" w:rsidP="00B021A8">
            <w:pPr>
              <w:pStyle w:val="nd"/>
              <w:ind w:firstLine="0"/>
            </w:pPr>
            <w:r w:rsidRPr="00E45285">
              <w:t>Sắp xếp các phần tử con ở giữa</w:t>
            </w:r>
          </w:p>
        </w:tc>
      </w:tr>
      <w:tr w:rsidR="00E45285" w:rsidRPr="00E45285" w14:paraId="1EE3A3D3" w14:textId="77777777" w:rsidTr="002B1770">
        <w:tc>
          <w:tcPr>
            <w:tcW w:w="2110" w:type="dxa"/>
          </w:tcPr>
          <w:p w14:paraId="1DB12895" w14:textId="662D82C1" w:rsidR="00E45285" w:rsidRPr="00E45285" w:rsidRDefault="002B1770" w:rsidP="00B021A8">
            <w:pPr>
              <w:pStyle w:val="nd"/>
              <w:ind w:firstLine="0"/>
            </w:pPr>
            <w:r w:rsidRPr="00E45285">
              <w:t>justify-end</w:t>
            </w:r>
          </w:p>
        </w:tc>
        <w:tc>
          <w:tcPr>
            <w:tcW w:w="5948" w:type="dxa"/>
          </w:tcPr>
          <w:p w14:paraId="306E9F57" w14:textId="589E5C19" w:rsidR="00E45285" w:rsidRPr="00E45285" w:rsidRDefault="002B1770" w:rsidP="00B021A8">
            <w:pPr>
              <w:pStyle w:val="nd"/>
              <w:ind w:firstLine="0"/>
            </w:pPr>
            <w:r w:rsidRPr="00E45285">
              <w:t>Sắp xếp các phần tử con ở cuối</w:t>
            </w:r>
          </w:p>
        </w:tc>
      </w:tr>
      <w:tr w:rsidR="00E45285" w:rsidRPr="00E45285" w14:paraId="5F2F94BA" w14:textId="77777777" w:rsidTr="002B1770">
        <w:tc>
          <w:tcPr>
            <w:tcW w:w="2110" w:type="dxa"/>
          </w:tcPr>
          <w:p w14:paraId="1E10999D" w14:textId="6AE1C37B" w:rsidR="00E45285" w:rsidRPr="00E45285" w:rsidRDefault="002B1770" w:rsidP="00B021A8">
            <w:pPr>
              <w:pStyle w:val="nd"/>
              <w:ind w:firstLine="0"/>
            </w:pPr>
            <w:r w:rsidRPr="00E45285">
              <w:t>justify-between</w:t>
            </w:r>
          </w:p>
        </w:tc>
        <w:tc>
          <w:tcPr>
            <w:tcW w:w="5948" w:type="dxa"/>
          </w:tcPr>
          <w:p w14:paraId="7DE1EC34" w14:textId="7154ED27" w:rsidR="00E45285" w:rsidRPr="00E45285" w:rsidRDefault="002B1770" w:rsidP="00B021A8">
            <w:pPr>
              <w:pStyle w:val="nd"/>
              <w:ind w:firstLine="0"/>
            </w:pPr>
            <w:r w:rsidRPr="00E45285">
              <w:t>Phân bố các phần tử con với khoảng cách đều</w:t>
            </w:r>
          </w:p>
        </w:tc>
      </w:tr>
      <w:tr w:rsidR="00E45285" w:rsidRPr="00E45285" w14:paraId="12F50DDE" w14:textId="77777777" w:rsidTr="002B1770">
        <w:tc>
          <w:tcPr>
            <w:tcW w:w="2110" w:type="dxa"/>
          </w:tcPr>
          <w:p w14:paraId="3F699DEE" w14:textId="2CB31AEC" w:rsidR="00E45285" w:rsidRPr="00E45285" w:rsidRDefault="002B1770" w:rsidP="00B021A8">
            <w:pPr>
              <w:pStyle w:val="nd"/>
              <w:ind w:firstLine="0"/>
            </w:pPr>
            <w:r w:rsidRPr="00E45285">
              <w:t>justify-around</w:t>
            </w:r>
          </w:p>
        </w:tc>
        <w:tc>
          <w:tcPr>
            <w:tcW w:w="5948" w:type="dxa"/>
          </w:tcPr>
          <w:p w14:paraId="51DC7EB0" w14:textId="6AD4B28A" w:rsidR="00E45285" w:rsidRPr="00E45285" w:rsidRDefault="002B1770" w:rsidP="00B021A8">
            <w:pPr>
              <w:pStyle w:val="nd"/>
              <w:ind w:firstLine="0"/>
            </w:pPr>
            <w:r w:rsidRPr="00E45285">
              <w:t>Phân bố các phần tử con với khoảng cách đều, nhưng có khoảng trống bên cạnh các phần tử đầu và cuối</w:t>
            </w:r>
          </w:p>
        </w:tc>
      </w:tr>
    </w:tbl>
    <w:p w14:paraId="38D9EF2D" w14:textId="77777777" w:rsidR="00E45285" w:rsidRPr="00B021A8" w:rsidRDefault="00E45285" w:rsidP="00B021A8">
      <w:pPr>
        <w:pStyle w:val="nd"/>
        <w:ind w:left="720" w:firstLine="0"/>
        <w:rPr>
          <w:b/>
          <w:bCs/>
        </w:rPr>
      </w:pPr>
    </w:p>
    <w:p w14:paraId="7EC1C87E" w14:textId="0AB183D4" w:rsidR="00B021A8" w:rsidRDefault="00B021A8" w:rsidP="00B021A8">
      <w:pPr>
        <w:pStyle w:val="nd"/>
      </w:pPr>
      <w:r w:rsidRPr="00B021A8">
        <w:rPr>
          <w:b/>
          <w:bCs/>
        </w:rPr>
        <w:t>Align Items</w:t>
      </w:r>
      <w:r w:rsidRPr="00B021A8">
        <w:t>: sắp xếp các phần tử theo chiều dọc</w:t>
      </w:r>
    </w:p>
    <w:p w14:paraId="00B14C5B" w14:textId="4A029A4D" w:rsidR="002B1770" w:rsidRDefault="002B1770" w:rsidP="002B1770">
      <w:pPr>
        <w:pStyle w:val="Caption"/>
        <w:keepNext/>
      </w:pPr>
      <w:bookmarkStart w:id="27" w:name="_Toc185965068"/>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5</w:t>
      </w:r>
      <w:r w:rsidR="00746D49">
        <w:fldChar w:fldCharType="end"/>
      </w:r>
      <w:r>
        <w:t xml:space="preserve"> Align items trong Tailwind</w:t>
      </w:r>
      <w:bookmarkEnd w:id="27"/>
    </w:p>
    <w:tbl>
      <w:tblPr>
        <w:tblStyle w:val="TableGrid"/>
        <w:tblW w:w="0" w:type="auto"/>
        <w:tblLook w:val="04A0" w:firstRow="1" w:lastRow="0" w:firstColumn="1" w:lastColumn="0" w:noHBand="0" w:noVBand="1"/>
      </w:tblPr>
      <w:tblGrid>
        <w:gridCol w:w="4389"/>
        <w:gridCol w:w="4389"/>
      </w:tblGrid>
      <w:tr w:rsidR="002B1770" w14:paraId="3058B855" w14:textId="77777777" w:rsidTr="002B1770">
        <w:tc>
          <w:tcPr>
            <w:tcW w:w="4389" w:type="dxa"/>
          </w:tcPr>
          <w:p w14:paraId="20406228" w14:textId="32495B7D" w:rsidR="002B1770" w:rsidRPr="002B1770" w:rsidRDefault="002B1770" w:rsidP="00B021A8">
            <w:pPr>
              <w:pStyle w:val="nd"/>
              <w:ind w:firstLine="0"/>
              <w:rPr>
                <w:i/>
                <w:iCs/>
              </w:rPr>
            </w:pPr>
            <w:r w:rsidRPr="002B1770">
              <w:rPr>
                <w:i/>
                <w:iCs/>
              </w:rPr>
              <w:t>Tên class</w:t>
            </w:r>
          </w:p>
        </w:tc>
        <w:tc>
          <w:tcPr>
            <w:tcW w:w="4389" w:type="dxa"/>
          </w:tcPr>
          <w:p w14:paraId="61024D34" w14:textId="73BC66BD" w:rsidR="002B1770" w:rsidRPr="002B1770" w:rsidRDefault="002B1770" w:rsidP="00B021A8">
            <w:pPr>
              <w:pStyle w:val="nd"/>
              <w:ind w:firstLine="0"/>
              <w:rPr>
                <w:i/>
                <w:iCs/>
              </w:rPr>
            </w:pPr>
            <w:r w:rsidRPr="002B1770">
              <w:rPr>
                <w:i/>
                <w:iCs/>
              </w:rPr>
              <w:t>Ý nghĩa</w:t>
            </w:r>
          </w:p>
        </w:tc>
      </w:tr>
      <w:tr w:rsidR="002B1770" w14:paraId="5B16A03C" w14:textId="77777777" w:rsidTr="002B1770">
        <w:tc>
          <w:tcPr>
            <w:tcW w:w="4389" w:type="dxa"/>
          </w:tcPr>
          <w:p w14:paraId="56A452B2" w14:textId="1A81C101" w:rsidR="002B1770" w:rsidRDefault="002B1770" w:rsidP="00B021A8">
            <w:pPr>
              <w:pStyle w:val="nd"/>
              <w:ind w:firstLine="0"/>
            </w:pPr>
            <w:r w:rsidRPr="002B1770">
              <w:t>items-start</w:t>
            </w:r>
          </w:p>
        </w:tc>
        <w:tc>
          <w:tcPr>
            <w:tcW w:w="4389" w:type="dxa"/>
          </w:tcPr>
          <w:p w14:paraId="79054AE1" w14:textId="77F39535" w:rsidR="002B1770" w:rsidRDefault="002B1770" w:rsidP="00B021A8">
            <w:pPr>
              <w:pStyle w:val="nd"/>
              <w:ind w:firstLine="0"/>
            </w:pPr>
            <w:r w:rsidRPr="002B1770">
              <w:t>Căn chỉnh các phần tử con ở đầu</w:t>
            </w:r>
          </w:p>
        </w:tc>
      </w:tr>
      <w:tr w:rsidR="002B1770" w14:paraId="76D6403A" w14:textId="77777777" w:rsidTr="002B1770">
        <w:tc>
          <w:tcPr>
            <w:tcW w:w="4389" w:type="dxa"/>
          </w:tcPr>
          <w:p w14:paraId="0E0DF970" w14:textId="34934A06" w:rsidR="002B1770" w:rsidRDefault="002B1770" w:rsidP="00B021A8">
            <w:pPr>
              <w:pStyle w:val="nd"/>
              <w:ind w:firstLine="0"/>
            </w:pPr>
            <w:r w:rsidRPr="002B1770">
              <w:t>items-center</w:t>
            </w:r>
          </w:p>
        </w:tc>
        <w:tc>
          <w:tcPr>
            <w:tcW w:w="4389" w:type="dxa"/>
          </w:tcPr>
          <w:p w14:paraId="4926F6C8" w14:textId="661B7ECC" w:rsidR="002B1770" w:rsidRDefault="002B1770" w:rsidP="00B021A8">
            <w:pPr>
              <w:pStyle w:val="nd"/>
              <w:ind w:firstLine="0"/>
            </w:pPr>
            <w:r w:rsidRPr="002B1770">
              <w:t>Căn chỉnh các phần tử con ở giữa</w:t>
            </w:r>
          </w:p>
        </w:tc>
      </w:tr>
      <w:tr w:rsidR="002B1770" w14:paraId="1F8630AA" w14:textId="77777777" w:rsidTr="002B1770">
        <w:tc>
          <w:tcPr>
            <w:tcW w:w="4389" w:type="dxa"/>
          </w:tcPr>
          <w:p w14:paraId="146AEEA7" w14:textId="2E4BE83B" w:rsidR="002B1770" w:rsidRDefault="002B1770" w:rsidP="00B021A8">
            <w:pPr>
              <w:pStyle w:val="nd"/>
              <w:ind w:firstLine="0"/>
            </w:pPr>
            <w:r w:rsidRPr="002B1770">
              <w:t>items-end</w:t>
            </w:r>
          </w:p>
        </w:tc>
        <w:tc>
          <w:tcPr>
            <w:tcW w:w="4389" w:type="dxa"/>
          </w:tcPr>
          <w:p w14:paraId="655240A0" w14:textId="24A54E93" w:rsidR="002B1770" w:rsidRDefault="002B1770" w:rsidP="00B021A8">
            <w:pPr>
              <w:pStyle w:val="nd"/>
              <w:ind w:firstLine="0"/>
            </w:pPr>
            <w:r w:rsidRPr="002B1770">
              <w:t>Căn chỉnh các phần tử con ở dưới</w:t>
            </w:r>
          </w:p>
        </w:tc>
      </w:tr>
      <w:tr w:rsidR="002B1770" w14:paraId="2B259516" w14:textId="77777777" w:rsidTr="002B1770">
        <w:tc>
          <w:tcPr>
            <w:tcW w:w="4389" w:type="dxa"/>
          </w:tcPr>
          <w:p w14:paraId="7A05AADE" w14:textId="0326ABF7" w:rsidR="002B1770" w:rsidRDefault="002B1770" w:rsidP="00B021A8">
            <w:pPr>
              <w:pStyle w:val="nd"/>
              <w:ind w:firstLine="0"/>
            </w:pPr>
            <w:r w:rsidRPr="002B1770">
              <w:lastRenderedPageBreak/>
              <w:t>items-stretch</w:t>
            </w:r>
          </w:p>
        </w:tc>
        <w:tc>
          <w:tcPr>
            <w:tcW w:w="4389" w:type="dxa"/>
          </w:tcPr>
          <w:p w14:paraId="467900EE" w14:textId="130D441D" w:rsidR="002B1770" w:rsidRDefault="002B1770" w:rsidP="00B021A8">
            <w:pPr>
              <w:pStyle w:val="nd"/>
              <w:ind w:firstLine="0"/>
            </w:pPr>
            <w:r w:rsidRPr="002B1770">
              <w:t>Kéo dài các phần tử con để lấp đầy không gian</w:t>
            </w:r>
          </w:p>
        </w:tc>
      </w:tr>
    </w:tbl>
    <w:p w14:paraId="584159D3" w14:textId="7EFABA63" w:rsidR="00B021A8" w:rsidRDefault="00B021A8" w:rsidP="00B021A8">
      <w:pPr>
        <w:pStyle w:val="nd"/>
      </w:pPr>
      <w:r w:rsidRPr="00B021A8">
        <w:rPr>
          <w:b/>
          <w:bCs/>
        </w:rPr>
        <w:t>Flex Wrap</w:t>
      </w:r>
      <w:r>
        <w:rPr>
          <w:b/>
          <w:bCs/>
        </w:rPr>
        <w:t xml:space="preserve">: </w:t>
      </w:r>
      <w:r w:rsidRPr="00D613D6">
        <w:t>Cho phép các phần tử con tự động xuống hàng khi kích thước</w:t>
      </w:r>
      <w:r w:rsidR="00D613D6" w:rsidRPr="00D613D6">
        <w:t xml:space="preserve"> chiều rộng</w:t>
      </w:r>
      <w:r w:rsidRPr="00D613D6">
        <w:t xml:space="preserve"> không đủ</w:t>
      </w:r>
      <w:r w:rsidR="00D613D6" w:rsidRPr="00D613D6">
        <w:t>.</w:t>
      </w:r>
    </w:p>
    <w:p w14:paraId="61BFABE1" w14:textId="01B2A786" w:rsidR="002B1770" w:rsidRDefault="002B1770" w:rsidP="002B1770">
      <w:pPr>
        <w:pStyle w:val="Caption"/>
        <w:keepNext/>
      </w:pPr>
      <w:bookmarkStart w:id="28" w:name="_Toc185965069"/>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6</w:t>
      </w:r>
      <w:r w:rsidR="00746D49">
        <w:fldChar w:fldCharType="end"/>
      </w:r>
      <w:r>
        <w:t xml:space="preserve"> Flex wrap trong Tailwind</w:t>
      </w:r>
      <w:bookmarkEnd w:id="28"/>
    </w:p>
    <w:tbl>
      <w:tblPr>
        <w:tblStyle w:val="TableGrid"/>
        <w:tblW w:w="0" w:type="auto"/>
        <w:tblLook w:val="04A0" w:firstRow="1" w:lastRow="0" w:firstColumn="1" w:lastColumn="0" w:noHBand="0" w:noVBand="1"/>
      </w:tblPr>
      <w:tblGrid>
        <w:gridCol w:w="2263"/>
        <w:gridCol w:w="6515"/>
      </w:tblGrid>
      <w:tr w:rsidR="002B1770" w14:paraId="1E7866C8" w14:textId="77777777" w:rsidTr="002B1770">
        <w:tc>
          <w:tcPr>
            <w:tcW w:w="2263" w:type="dxa"/>
          </w:tcPr>
          <w:p w14:paraId="55D5A1F7" w14:textId="27E30FC3" w:rsidR="002B1770" w:rsidRPr="002B1770" w:rsidRDefault="002B1770" w:rsidP="00B021A8">
            <w:pPr>
              <w:pStyle w:val="nd"/>
              <w:ind w:firstLine="0"/>
              <w:rPr>
                <w:i/>
                <w:iCs/>
              </w:rPr>
            </w:pPr>
            <w:r w:rsidRPr="002B1770">
              <w:rPr>
                <w:i/>
                <w:iCs/>
              </w:rPr>
              <w:t>Tên class</w:t>
            </w:r>
          </w:p>
        </w:tc>
        <w:tc>
          <w:tcPr>
            <w:tcW w:w="6515" w:type="dxa"/>
          </w:tcPr>
          <w:p w14:paraId="7FB3595E" w14:textId="1394B198" w:rsidR="002B1770" w:rsidRPr="002B1770" w:rsidRDefault="002B1770" w:rsidP="00B021A8">
            <w:pPr>
              <w:pStyle w:val="nd"/>
              <w:ind w:firstLine="0"/>
              <w:rPr>
                <w:i/>
                <w:iCs/>
              </w:rPr>
            </w:pPr>
            <w:r w:rsidRPr="002B1770">
              <w:rPr>
                <w:i/>
                <w:iCs/>
              </w:rPr>
              <w:t>Ý nghĩa</w:t>
            </w:r>
          </w:p>
        </w:tc>
      </w:tr>
      <w:tr w:rsidR="002B1770" w14:paraId="48F15BC5" w14:textId="77777777" w:rsidTr="002B1770">
        <w:tc>
          <w:tcPr>
            <w:tcW w:w="2263" w:type="dxa"/>
          </w:tcPr>
          <w:p w14:paraId="0C0BD569" w14:textId="26A56227" w:rsidR="002B1770" w:rsidRDefault="002B1770" w:rsidP="00B021A8">
            <w:pPr>
              <w:pStyle w:val="nd"/>
              <w:ind w:firstLine="0"/>
              <w:rPr>
                <w:b/>
                <w:bCs/>
              </w:rPr>
            </w:pPr>
            <w:r w:rsidRPr="002B1770">
              <w:t>flex-wrap</w:t>
            </w:r>
          </w:p>
        </w:tc>
        <w:tc>
          <w:tcPr>
            <w:tcW w:w="6515" w:type="dxa"/>
          </w:tcPr>
          <w:p w14:paraId="3D06CCF3" w14:textId="6B39ADBF" w:rsidR="002B1770" w:rsidRDefault="002B1770" w:rsidP="00B021A8">
            <w:pPr>
              <w:pStyle w:val="nd"/>
              <w:ind w:firstLine="0"/>
              <w:rPr>
                <w:b/>
                <w:bCs/>
              </w:rPr>
            </w:pPr>
            <w:r w:rsidRPr="002B1770">
              <w:t>Cho phép các phần tử con bọc vào hàng mới nếu không đủ không gian</w:t>
            </w:r>
          </w:p>
        </w:tc>
      </w:tr>
      <w:tr w:rsidR="002B1770" w14:paraId="376B6080" w14:textId="77777777" w:rsidTr="002B1770">
        <w:tc>
          <w:tcPr>
            <w:tcW w:w="2263" w:type="dxa"/>
          </w:tcPr>
          <w:p w14:paraId="6E5A7812" w14:textId="3BC5B803" w:rsidR="002B1770" w:rsidRDefault="002B1770" w:rsidP="00B021A8">
            <w:pPr>
              <w:pStyle w:val="nd"/>
              <w:ind w:firstLine="0"/>
              <w:rPr>
                <w:b/>
                <w:bCs/>
              </w:rPr>
            </w:pPr>
            <w:r w:rsidRPr="002B1770">
              <w:t>flex-nowrap</w:t>
            </w:r>
          </w:p>
        </w:tc>
        <w:tc>
          <w:tcPr>
            <w:tcW w:w="6515" w:type="dxa"/>
          </w:tcPr>
          <w:p w14:paraId="1FBD2CC6" w14:textId="15D215B8" w:rsidR="002B1770" w:rsidRDefault="002B1770" w:rsidP="00B021A8">
            <w:pPr>
              <w:pStyle w:val="nd"/>
              <w:ind w:firstLine="0"/>
              <w:rPr>
                <w:b/>
                <w:bCs/>
              </w:rPr>
            </w:pPr>
            <w:r w:rsidRPr="002B1770">
              <w:t>Không bọc phần tử con (mặc định)</w:t>
            </w:r>
          </w:p>
        </w:tc>
      </w:tr>
      <w:tr w:rsidR="002B1770" w14:paraId="61AC926B" w14:textId="77777777" w:rsidTr="002B1770">
        <w:tc>
          <w:tcPr>
            <w:tcW w:w="2263" w:type="dxa"/>
          </w:tcPr>
          <w:p w14:paraId="2D61EDA9" w14:textId="64E48E94" w:rsidR="002B1770" w:rsidRDefault="002B1770" w:rsidP="00B021A8">
            <w:pPr>
              <w:pStyle w:val="nd"/>
              <w:ind w:firstLine="0"/>
              <w:rPr>
                <w:b/>
                <w:bCs/>
              </w:rPr>
            </w:pPr>
            <w:r w:rsidRPr="002B1770">
              <w:t>flex-wrap-reverse</w:t>
            </w:r>
          </w:p>
        </w:tc>
        <w:tc>
          <w:tcPr>
            <w:tcW w:w="6515" w:type="dxa"/>
          </w:tcPr>
          <w:p w14:paraId="20E73A19" w14:textId="172D47BD" w:rsidR="002B1770" w:rsidRDefault="002B1770" w:rsidP="00B021A8">
            <w:pPr>
              <w:pStyle w:val="nd"/>
              <w:ind w:firstLine="0"/>
              <w:rPr>
                <w:b/>
                <w:bCs/>
              </w:rPr>
            </w:pPr>
            <w:r w:rsidRPr="002B1770">
              <w:t>Bọc các phần tử con theo chiều ngược lại</w:t>
            </w:r>
          </w:p>
        </w:tc>
      </w:tr>
    </w:tbl>
    <w:p w14:paraId="5D8B091C" w14:textId="77777777" w:rsidR="00D613D6" w:rsidRDefault="00D613D6" w:rsidP="00D613D6">
      <w:pPr>
        <w:pStyle w:val="bordercode"/>
      </w:pPr>
      <w:r>
        <w:t>&lt;div class="flex flex-wrap justify-between bg-gray-200 p-4"&gt;</w:t>
      </w:r>
    </w:p>
    <w:p w14:paraId="39E96FF5" w14:textId="77777777" w:rsidR="00D613D6" w:rsidRDefault="00D613D6" w:rsidP="00D613D6">
      <w:pPr>
        <w:pStyle w:val="bordercode"/>
      </w:pPr>
      <w:r>
        <w:t xml:space="preserve">        &lt;div class="bg-blue-300 p-4 m-2 flex-grow"&gt;Item 1&lt;/div&gt;</w:t>
      </w:r>
    </w:p>
    <w:p w14:paraId="4B78DC5A" w14:textId="77777777" w:rsidR="00D613D6" w:rsidRDefault="00D613D6" w:rsidP="00D613D6">
      <w:pPr>
        <w:pStyle w:val="bordercode"/>
      </w:pPr>
      <w:r>
        <w:t xml:space="preserve">        &lt;div class="bg-green-300 p-4 m-2 flex-grow"&gt;Item 2&lt;/div&gt;</w:t>
      </w:r>
    </w:p>
    <w:p w14:paraId="76AA3412" w14:textId="77777777" w:rsidR="00D613D6" w:rsidRDefault="00D613D6" w:rsidP="00D613D6">
      <w:pPr>
        <w:pStyle w:val="bordercode"/>
      </w:pPr>
      <w:r>
        <w:t xml:space="preserve">        &lt;div class="bg-red-300 p-4 m-2 flex-grow"&gt;Item 3&lt;/div&gt;</w:t>
      </w:r>
    </w:p>
    <w:p w14:paraId="7A9C8C66" w14:textId="77777777" w:rsidR="00D613D6" w:rsidRDefault="00D613D6" w:rsidP="00D613D6">
      <w:pPr>
        <w:pStyle w:val="bordercode"/>
      </w:pPr>
      <w:r>
        <w:t xml:space="preserve">        &lt;div class="bg-yellow-300 p-4 m-2 flex-grow"&gt;Item 4&lt;/div&gt;</w:t>
      </w:r>
    </w:p>
    <w:p w14:paraId="62C31A9E" w14:textId="77777777" w:rsidR="00D613D6" w:rsidRDefault="00D613D6" w:rsidP="00D613D6">
      <w:pPr>
        <w:pStyle w:val="bordercode"/>
      </w:pPr>
      <w:r>
        <w:t xml:space="preserve">        &lt;div class="bg-purple-300 p-4 m-2 flex-grow"&gt;Item 5&lt;/div&gt;</w:t>
      </w:r>
    </w:p>
    <w:p w14:paraId="6C140A0A" w14:textId="2A4897D6" w:rsidR="00D613D6" w:rsidRDefault="00D613D6" w:rsidP="00D613D6">
      <w:pPr>
        <w:pStyle w:val="bordercode"/>
      </w:pPr>
      <w:r>
        <w:t xml:space="preserve">    &lt;/div&gt;</w:t>
      </w:r>
    </w:p>
    <w:p w14:paraId="421D50E2" w14:textId="77777777" w:rsidR="00D613D6" w:rsidRDefault="00D613D6" w:rsidP="00D613D6">
      <w:pPr>
        <w:pStyle w:val="nd"/>
        <w:keepNext/>
        <w:jc w:val="center"/>
      </w:pPr>
      <w:r w:rsidRPr="00D613D6">
        <w:rPr>
          <w:noProof/>
          <w:lang w:eastAsia="zh-CN"/>
        </w:rPr>
        <w:drawing>
          <wp:inline distT="0" distB="0" distL="0" distR="0" wp14:anchorId="605D41B8" wp14:editId="68C6AA55">
            <wp:extent cx="4265930" cy="1981879"/>
            <wp:effectExtent l="0" t="0" r="1270" b="0"/>
            <wp:docPr id="1772019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019527" name=""/>
                    <pic:cNvPicPr/>
                  </pic:nvPicPr>
                  <pic:blipFill>
                    <a:blip r:embed="rId21"/>
                    <a:stretch>
                      <a:fillRect/>
                    </a:stretch>
                  </pic:blipFill>
                  <pic:spPr>
                    <a:xfrm>
                      <a:off x="0" y="0"/>
                      <a:ext cx="4270549" cy="1984025"/>
                    </a:xfrm>
                    <a:prstGeom prst="rect">
                      <a:avLst/>
                    </a:prstGeom>
                  </pic:spPr>
                </pic:pic>
              </a:graphicData>
            </a:graphic>
          </wp:inline>
        </w:drawing>
      </w:r>
    </w:p>
    <w:p w14:paraId="2F7ACDC1" w14:textId="12BC1A2A" w:rsidR="00D613D6" w:rsidRPr="002E5D21" w:rsidRDefault="00D613D6" w:rsidP="00D613D6">
      <w:pPr>
        <w:pStyle w:val="Caption"/>
      </w:pPr>
      <w:bookmarkStart w:id="29" w:name="_Toc185964968"/>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4</w:t>
      </w:r>
      <w:r w:rsidR="00A9692D">
        <w:fldChar w:fldCharType="end"/>
      </w:r>
      <w:r>
        <w:t xml:space="preserve"> Kết quả sử dụng flex-wrap</w:t>
      </w:r>
      <w:bookmarkEnd w:id="29"/>
    </w:p>
    <w:p w14:paraId="68FA12A9" w14:textId="19D7D9BE" w:rsidR="00F60A93" w:rsidRDefault="00F60A93" w:rsidP="00662200">
      <w:pPr>
        <w:pStyle w:val="Heading4"/>
      </w:pPr>
      <w:r w:rsidRPr="00F26F55">
        <w:lastRenderedPageBreak/>
        <w:t xml:space="preserve">Grid </w:t>
      </w:r>
    </w:p>
    <w:p w14:paraId="7F52CEAD" w14:textId="333242AB" w:rsidR="007E4A57" w:rsidRDefault="007E4A57" w:rsidP="007E4A57">
      <w:pPr>
        <w:pStyle w:val="nd"/>
      </w:pPr>
      <w:r w:rsidRPr="007E4A57">
        <w:t>Grid là một hệ thống bố cục mạnh mẽ cho phép</w:t>
      </w:r>
      <w:r>
        <w:t xml:space="preserve"> </w:t>
      </w:r>
      <w:r w:rsidRPr="007E4A57">
        <w:t>tạo ra các bố cục phức tạp bằng cách sử dụng các hàng và cột. Tailwind CSS cung cấp các lớp tiện ích để làm việc với grid một cách dễ dàng và nhanh chóng.</w:t>
      </w:r>
    </w:p>
    <w:p w14:paraId="77F61C53" w14:textId="59F99FEE" w:rsidR="007E4A57" w:rsidRDefault="007E4A57" w:rsidP="007E4A57">
      <w:pPr>
        <w:pStyle w:val="nd"/>
      </w:pPr>
      <w:r w:rsidRPr="007E4A57">
        <w:t>Dưới đây là một số thuộc tính chính có thể sử dụng với Grid trong Tailwind CSS:</w:t>
      </w:r>
    </w:p>
    <w:p w14:paraId="454DCC2D" w14:textId="5F0413A1" w:rsidR="00C36578" w:rsidRDefault="00C36578" w:rsidP="00C36578">
      <w:pPr>
        <w:pStyle w:val="Caption"/>
        <w:keepNext/>
      </w:pPr>
      <w:bookmarkStart w:id="30" w:name="_Toc185965070"/>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7</w:t>
      </w:r>
      <w:r w:rsidR="00746D49">
        <w:fldChar w:fldCharType="end"/>
      </w:r>
      <w:r>
        <w:t xml:space="preserve"> Grid trong Tailwind</w:t>
      </w:r>
      <w:bookmarkEnd w:id="30"/>
    </w:p>
    <w:tbl>
      <w:tblPr>
        <w:tblStyle w:val="TableGrid"/>
        <w:tblW w:w="0" w:type="auto"/>
        <w:tblLook w:val="04A0" w:firstRow="1" w:lastRow="0" w:firstColumn="1" w:lastColumn="0" w:noHBand="0" w:noVBand="1"/>
      </w:tblPr>
      <w:tblGrid>
        <w:gridCol w:w="2122"/>
        <w:gridCol w:w="6656"/>
      </w:tblGrid>
      <w:tr w:rsidR="002B1770" w14:paraId="606BA48A" w14:textId="77777777" w:rsidTr="00C36578">
        <w:tc>
          <w:tcPr>
            <w:tcW w:w="2122" w:type="dxa"/>
          </w:tcPr>
          <w:p w14:paraId="500BB959" w14:textId="5A1C0720" w:rsidR="002B1770" w:rsidRPr="002B1770" w:rsidRDefault="002B1770" w:rsidP="007E4A57">
            <w:pPr>
              <w:pStyle w:val="nd"/>
              <w:ind w:firstLine="0"/>
              <w:rPr>
                <w:i/>
                <w:iCs/>
              </w:rPr>
            </w:pPr>
            <w:r w:rsidRPr="002B1770">
              <w:rPr>
                <w:i/>
                <w:iCs/>
              </w:rPr>
              <w:t>Tên class</w:t>
            </w:r>
          </w:p>
        </w:tc>
        <w:tc>
          <w:tcPr>
            <w:tcW w:w="6656" w:type="dxa"/>
          </w:tcPr>
          <w:p w14:paraId="6CD271FB" w14:textId="27028F03" w:rsidR="002B1770" w:rsidRPr="002B1770" w:rsidRDefault="002B1770" w:rsidP="007E4A57">
            <w:pPr>
              <w:pStyle w:val="nd"/>
              <w:ind w:firstLine="0"/>
              <w:rPr>
                <w:i/>
                <w:iCs/>
              </w:rPr>
            </w:pPr>
            <w:r w:rsidRPr="002B1770">
              <w:rPr>
                <w:i/>
                <w:iCs/>
              </w:rPr>
              <w:t>Ý nghĩa</w:t>
            </w:r>
          </w:p>
        </w:tc>
      </w:tr>
      <w:tr w:rsidR="002B1770" w14:paraId="5603E19C" w14:textId="77777777" w:rsidTr="00C36578">
        <w:tc>
          <w:tcPr>
            <w:tcW w:w="2122" w:type="dxa"/>
          </w:tcPr>
          <w:p w14:paraId="1C9433CD" w14:textId="38864E7C" w:rsidR="002B1770" w:rsidRDefault="002B1770" w:rsidP="007E4A57">
            <w:pPr>
              <w:pStyle w:val="nd"/>
              <w:ind w:firstLine="0"/>
            </w:pPr>
            <w:r w:rsidRPr="002B1770">
              <w:t>grid</w:t>
            </w:r>
          </w:p>
        </w:tc>
        <w:tc>
          <w:tcPr>
            <w:tcW w:w="6656" w:type="dxa"/>
          </w:tcPr>
          <w:p w14:paraId="7C940800" w14:textId="77162218" w:rsidR="002B1770" w:rsidRDefault="002B1770" w:rsidP="007E4A57">
            <w:pPr>
              <w:pStyle w:val="nd"/>
              <w:ind w:firstLine="0"/>
            </w:pPr>
            <w:r w:rsidRPr="002B1770">
              <w:t>Chuyển đổi một phần tử thành grid container.</w:t>
            </w:r>
          </w:p>
        </w:tc>
      </w:tr>
      <w:tr w:rsidR="002B1770" w14:paraId="30903CD0" w14:textId="77777777" w:rsidTr="00C36578">
        <w:tc>
          <w:tcPr>
            <w:tcW w:w="2122" w:type="dxa"/>
          </w:tcPr>
          <w:p w14:paraId="6DF2F004" w14:textId="44ECDE5B" w:rsidR="002B1770" w:rsidRDefault="002B1770" w:rsidP="007E4A57">
            <w:pPr>
              <w:pStyle w:val="nd"/>
              <w:ind w:firstLine="0"/>
            </w:pPr>
            <w:r w:rsidRPr="002B1770">
              <w:t>grid-cols-{n}</w:t>
            </w:r>
          </w:p>
        </w:tc>
        <w:tc>
          <w:tcPr>
            <w:tcW w:w="6656" w:type="dxa"/>
          </w:tcPr>
          <w:p w14:paraId="1BEEBB32" w14:textId="1ECA9853" w:rsidR="002B1770" w:rsidRDefault="002B1770" w:rsidP="007E4A57">
            <w:pPr>
              <w:pStyle w:val="nd"/>
              <w:ind w:firstLine="0"/>
            </w:pPr>
            <w:r w:rsidRPr="002B1770">
              <w:t>Xác định số lượng cột trong grid (ví dụ: grid-cols-3 cho 3 cột).</w:t>
            </w:r>
          </w:p>
        </w:tc>
      </w:tr>
      <w:tr w:rsidR="002B1770" w14:paraId="51BFCB0B" w14:textId="77777777" w:rsidTr="00C36578">
        <w:tc>
          <w:tcPr>
            <w:tcW w:w="2122" w:type="dxa"/>
          </w:tcPr>
          <w:p w14:paraId="2879D4A0" w14:textId="1D78F8C8" w:rsidR="002B1770" w:rsidRDefault="002B1770" w:rsidP="007E4A57">
            <w:pPr>
              <w:pStyle w:val="nd"/>
              <w:ind w:firstLine="0"/>
            </w:pPr>
            <w:r w:rsidRPr="002B1770">
              <w:t>grid-rows-{n}</w:t>
            </w:r>
          </w:p>
        </w:tc>
        <w:tc>
          <w:tcPr>
            <w:tcW w:w="6656" w:type="dxa"/>
          </w:tcPr>
          <w:p w14:paraId="64DEC887" w14:textId="4C767292" w:rsidR="002B1770" w:rsidRDefault="002B1770" w:rsidP="007E4A57">
            <w:pPr>
              <w:pStyle w:val="nd"/>
              <w:ind w:firstLine="0"/>
            </w:pPr>
            <w:r w:rsidRPr="002B1770">
              <w:t>Xác định số lượng hàng trong grid.</w:t>
            </w:r>
          </w:p>
        </w:tc>
      </w:tr>
      <w:tr w:rsidR="002B1770" w14:paraId="7019B256" w14:textId="77777777" w:rsidTr="00C36578">
        <w:tc>
          <w:tcPr>
            <w:tcW w:w="2122" w:type="dxa"/>
          </w:tcPr>
          <w:p w14:paraId="45DD4355" w14:textId="7DB08F9A" w:rsidR="002B1770" w:rsidRDefault="002B1770" w:rsidP="007E4A57">
            <w:pPr>
              <w:pStyle w:val="nd"/>
              <w:ind w:firstLine="0"/>
            </w:pPr>
            <w:r w:rsidRPr="002B1770">
              <w:t>col-span-{n}</w:t>
            </w:r>
          </w:p>
        </w:tc>
        <w:tc>
          <w:tcPr>
            <w:tcW w:w="6656" w:type="dxa"/>
          </w:tcPr>
          <w:p w14:paraId="546CE1A7" w14:textId="68656AF6" w:rsidR="002B1770" w:rsidRDefault="002B1770" w:rsidP="007E4A57">
            <w:pPr>
              <w:pStyle w:val="nd"/>
              <w:ind w:firstLine="0"/>
            </w:pPr>
            <w:r w:rsidRPr="002B1770">
              <w:t>Xác định số lượng cột mà một phần tử sẽ chiếm (ví dụ: col-span-2 cho 2 cột).</w:t>
            </w:r>
          </w:p>
        </w:tc>
      </w:tr>
      <w:tr w:rsidR="002B1770" w14:paraId="08BFF783" w14:textId="77777777" w:rsidTr="00C36578">
        <w:tc>
          <w:tcPr>
            <w:tcW w:w="2122" w:type="dxa"/>
          </w:tcPr>
          <w:p w14:paraId="24DB71F3" w14:textId="673FD731" w:rsidR="002B1770" w:rsidRDefault="002B1770" w:rsidP="007E4A57">
            <w:pPr>
              <w:pStyle w:val="nd"/>
              <w:ind w:firstLine="0"/>
            </w:pPr>
            <w:r w:rsidRPr="002B1770">
              <w:t>row-span-{n}</w:t>
            </w:r>
          </w:p>
        </w:tc>
        <w:tc>
          <w:tcPr>
            <w:tcW w:w="6656" w:type="dxa"/>
          </w:tcPr>
          <w:p w14:paraId="11AF2F8D" w14:textId="4C07E2B7" w:rsidR="002B1770" w:rsidRDefault="002B1770" w:rsidP="007E4A57">
            <w:pPr>
              <w:pStyle w:val="nd"/>
              <w:ind w:firstLine="0"/>
            </w:pPr>
            <w:r w:rsidRPr="002B1770">
              <w:t>Xác định số lượng hàng mà một phần tử sẽ chiếm.</w:t>
            </w:r>
          </w:p>
        </w:tc>
      </w:tr>
      <w:tr w:rsidR="002B1770" w14:paraId="035FB4E2" w14:textId="77777777" w:rsidTr="00C36578">
        <w:tc>
          <w:tcPr>
            <w:tcW w:w="2122" w:type="dxa"/>
          </w:tcPr>
          <w:p w14:paraId="47871469" w14:textId="253116AE" w:rsidR="002B1770" w:rsidRDefault="002B1770" w:rsidP="007E4A57">
            <w:pPr>
              <w:pStyle w:val="nd"/>
              <w:ind w:firstLine="0"/>
            </w:pPr>
            <w:r w:rsidRPr="002B1770">
              <w:t>gap-{size}</w:t>
            </w:r>
          </w:p>
        </w:tc>
        <w:tc>
          <w:tcPr>
            <w:tcW w:w="6656" w:type="dxa"/>
          </w:tcPr>
          <w:p w14:paraId="2426E659" w14:textId="08C36E98" w:rsidR="002B1770" w:rsidRDefault="00C36578" w:rsidP="007E4A57">
            <w:pPr>
              <w:pStyle w:val="nd"/>
              <w:ind w:firstLine="0"/>
            </w:pPr>
            <w:r w:rsidRPr="002B1770">
              <w:t>Đặt khoảng cách giữa các hàng và cột trong grid.</w:t>
            </w:r>
          </w:p>
        </w:tc>
      </w:tr>
    </w:tbl>
    <w:p w14:paraId="6ABCEC52" w14:textId="77777777" w:rsidR="00724616" w:rsidRDefault="00724616" w:rsidP="00724616">
      <w:pPr>
        <w:pStyle w:val="bordercode"/>
      </w:pPr>
      <w:r>
        <w:t>&lt;div class="grid grid-cols-3 gap-4 bg-gray-200 p-4"&gt;</w:t>
      </w:r>
    </w:p>
    <w:p w14:paraId="6CC2F14F" w14:textId="77777777" w:rsidR="00724616" w:rsidRDefault="00724616" w:rsidP="00724616">
      <w:pPr>
        <w:pStyle w:val="bordercode"/>
      </w:pPr>
      <w:r>
        <w:t xml:space="preserve">        &lt;div class="bg-blue-300 p-4"&gt;Item 1&lt;/div&gt;</w:t>
      </w:r>
    </w:p>
    <w:p w14:paraId="0DB056A5" w14:textId="77777777" w:rsidR="00724616" w:rsidRDefault="00724616" w:rsidP="00724616">
      <w:pPr>
        <w:pStyle w:val="bordercode"/>
      </w:pPr>
      <w:r>
        <w:t xml:space="preserve">        &lt;div class="bg-green-300 p-4 col-span-2"&gt;Item 2 (Chiếm 2 </w:t>
      </w:r>
      <w:proofErr w:type="gramStart"/>
      <w:r>
        <w:t>cột)&lt;</w:t>
      </w:r>
      <w:proofErr w:type="gramEnd"/>
      <w:r>
        <w:t>/div&gt;</w:t>
      </w:r>
    </w:p>
    <w:p w14:paraId="40F89DA1" w14:textId="77777777" w:rsidR="00724616" w:rsidRDefault="00724616" w:rsidP="00724616">
      <w:pPr>
        <w:pStyle w:val="bordercode"/>
      </w:pPr>
      <w:r>
        <w:t xml:space="preserve">        &lt;div class="bg-red-300 p-4"&gt;Item 3&lt;/div&gt;</w:t>
      </w:r>
    </w:p>
    <w:p w14:paraId="1CC41157" w14:textId="77777777" w:rsidR="00724616" w:rsidRDefault="00724616" w:rsidP="00724616">
      <w:pPr>
        <w:pStyle w:val="bordercode"/>
      </w:pPr>
      <w:r>
        <w:t xml:space="preserve">        &lt;div class="bg-yellow-300 p-4"&gt;Item 4&lt;/div&gt;</w:t>
      </w:r>
    </w:p>
    <w:p w14:paraId="28DA0701" w14:textId="77777777" w:rsidR="00724616" w:rsidRDefault="00724616" w:rsidP="00724616">
      <w:pPr>
        <w:pStyle w:val="bordercode"/>
      </w:pPr>
      <w:r>
        <w:t xml:space="preserve">        &lt;div class="bg-purple-300 p-4"&gt;Item 5&lt;/div&gt;</w:t>
      </w:r>
    </w:p>
    <w:p w14:paraId="3709F04B" w14:textId="4F4B8761" w:rsidR="007E4A57" w:rsidRPr="007E4A57" w:rsidRDefault="00724616" w:rsidP="00724616">
      <w:pPr>
        <w:pStyle w:val="bordercode"/>
      </w:pPr>
      <w:r>
        <w:t xml:space="preserve">    &lt;/div&gt;</w:t>
      </w:r>
    </w:p>
    <w:p w14:paraId="225DCB6F" w14:textId="77777777" w:rsidR="00724616" w:rsidRDefault="00724616" w:rsidP="00724616">
      <w:pPr>
        <w:jc w:val="center"/>
      </w:pPr>
    </w:p>
    <w:p w14:paraId="0973B30C" w14:textId="77777777" w:rsidR="00724616" w:rsidRDefault="00724616" w:rsidP="00724616">
      <w:pPr>
        <w:keepNext/>
        <w:jc w:val="center"/>
      </w:pPr>
      <w:r w:rsidRPr="00724616">
        <w:rPr>
          <w:noProof/>
          <w:lang w:eastAsia="zh-CN"/>
        </w:rPr>
        <w:lastRenderedPageBreak/>
        <w:drawing>
          <wp:inline distT="0" distB="0" distL="0" distR="0" wp14:anchorId="0FFCA586" wp14:editId="6A66ACB7">
            <wp:extent cx="4296375" cy="1914792"/>
            <wp:effectExtent l="0" t="0" r="9525" b="9525"/>
            <wp:docPr id="119899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9226" name=""/>
                    <pic:cNvPicPr/>
                  </pic:nvPicPr>
                  <pic:blipFill>
                    <a:blip r:embed="rId22"/>
                    <a:stretch>
                      <a:fillRect/>
                    </a:stretch>
                  </pic:blipFill>
                  <pic:spPr>
                    <a:xfrm>
                      <a:off x="0" y="0"/>
                      <a:ext cx="4296375" cy="1914792"/>
                    </a:xfrm>
                    <a:prstGeom prst="rect">
                      <a:avLst/>
                    </a:prstGeom>
                  </pic:spPr>
                </pic:pic>
              </a:graphicData>
            </a:graphic>
          </wp:inline>
        </w:drawing>
      </w:r>
    </w:p>
    <w:p w14:paraId="26F44781" w14:textId="60107840" w:rsidR="007E4A57" w:rsidRDefault="00724616" w:rsidP="00724616">
      <w:pPr>
        <w:pStyle w:val="Caption"/>
      </w:pPr>
      <w:bookmarkStart w:id="31" w:name="_Toc185964969"/>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5</w:t>
      </w:r>
      <w:r w:rsidR="00A9692D">
        <w:fldChar w:fldCharType="end"/>
      </w:r>
      <w:r>
        <w:t xml:space="preserve"> Kết quả sử dụng grid</w:t>
      </w:r>
      <w:bookmarkEnd w:id="31"/>
    </w:p>
    <w:p w14:paraId="207C4740" w14:textId="77777777" w:rsidR="007E4A57" w:rsidRPr="007E4A57" w:rsidRDefault="007E4A57" w:rsidP="007E4A57"/>
    <w:p w14:paraId="719BD7BC" w14:textId="0A3B6678" w:rsidR="00EF4658" w:rsidRDefault="00724616" w:rsidP="00662200">
      <w:pPr>
        <w:pStyle w:val="Heading4"/>
      </w:pPr>
      <w:r>
        <w:t>Spacing</w:t>
      </w:r>
    </w:p>
    <w:p w14:paraId="19004D6D" w14:textId="5B78D30B" w:rsidR="00EA144C" w:rsidRDefault="00EA144C" w:rsidP="00EA144C">
      <w:pPr>
        <w:pStyle w:val="nd"/>
        <w:rPr>
          <w:b/>
          <w:bCs/>
        </w:rPr>
      </w:pPr>
      <w:r w:rsidRPr="00EA144C">
        <w:rPr>
          <w:b/>
          <w:bCs/>
        </w:rPr>
        <w:t>Padding (Đệm)</w:t>
      </w:r>
    </w:p>
    <w:p w14:paraId="48D94917" w14:textId="62946FE7" w:rsidR="00C36578" w:rsidRDefault="00C36578" w:rsidP="00C36578">
      <w:pPr>
        <w:pStyle w:val="Caption"/>
        <w:keepNext/>
      </w:pPr>
      <w:bookmarkStart w:id="32" w:name="_Toc185965071"/>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8</w:t>
      </w:r>
      <w:r w:rsidR="00746D49">
        <w:fldChar w:fldCharType="end"/>
      </w:r>
      <w:r>
        <w:t xml:space="preserve"> Padding trong Tailwind</w:t>
      </w:r>
      <w:bookmarkEnd w:id="32"/>
    </w:p>
    <w:tbl>
      <w:tblPr>
        <w:tblStyle w:val="TableGrid"/>
        <w:tblW w:w="0" w:type="auto"/>
        <w:tblLook w:val="04A0" w:firstRow="1" w:lastRow="0" w:firstColumn="1" w:lastColumn="0" w:noHBand="0" w:noVBand="1"/>
      </w:tblPr>
      <w:tblGrid>
        <w:gridCol w:w="1413"/>
        <w:gridCol w:w="7365"/>
      </w:tblGrid>
      <w:tr w:rsidR="00C36578" w14:paraId="6B111368" w14:textId="77777777" w:rsidTr="00C36578">
        <w:tc>
          <w:tcPr>
            <w:tcW w:w="1413" w:type="dxa"/>
          </w:tcPr>
          <w:p w14:paraId="16EF7038" w14:textId="762C7C9F" w:rsidR="00C36578" w:rsidRPr="00C36578" w:rsidRDefault="00C36578" w:rsidP="00EA144C">
            <w:pPr>
              <w:pStyle w:val="nd"/>
              <w:ind w:firstLine="0"/>
              <w:rPr>
                <w:i/>
                <w:iCs/>
              </w:rPr>
            </w:pPr>
            <w:r w:rsidRPr="00C36578">
              <w:rPr>
                <w:i/>
                <w:iCs/>
              </w:rPr>
              <w:t>Tên class</w:t>
            </w:r>
          </w:p>
        </w:tc>
        <w:tc>
          <w:tcPr>
            <w:tcW w:w="7365" w:type="dxa"/>
          </w:tcPr>
          <w:p w14:paraId="7AB0C8B7" w14:textId="4DD9EF03" w:rsidR="00C36578" w:rsidRPr="00C36578" w:rsidRDefault="00C36578" w:rsidP="00EA144C">
            <w:pPr>
              <w:pStyle w:val="nd"/>
              <w:ind w:firstLine="0"/>
              <w:rPr>
                <w:i/>
                <w:iCs/>
              </w:rPr>
            </w:pPr>
            <w:r w:rsidRPr="00C36578">
              <w:rPr>
                <w:i/>
                <w:iCs/>
              </w:rPr>
              <w:t>Ý nghĩa</w:t>
            </w:r>
          </w:p>
        </w:tc>
      </w:tr>
      <w:tr w:rsidR="00C36578" w14:paraId="2A66BB3A" w14:textId="77777777" w:rsidTr="00C36578">
        <w:tc>
          <w:tcPr>
            <w:tcW w:w="1413" w:type="dxa"/>
          </w:tcPr>
          <w:p w14:paraId="09227199" w14:textId="05E45934" w:rsidR="00C36578" w:rsidRPr="00C36578" w:rsidRDefault="00C36578" w:rsidP="00EA144C">
            <w:pPr>
              <w:pStyle w:val="nd"/>
              <w:ind w:firstLine="0"/>
            </w:pPr>
            <w:r w:rsidRPr="00C36578">
              <w:t>p-{size}</w:t>
            </w:r>
          </w:p>
        </w:tc>
        <w:tc>
          <w:tcPr>
            <w:tcW w:w="7365" w:type="dxa"/>
          </w:tcPr>
          <w:p w14:paraId="096CB4F4" w14:textId="33CA050C" w:rsidR="00C36578" w:rsidRPr="00C36578" w:rsidRDefault="00C36578" w:rsidP="00EA144C">
            <w:pPr>
              <w:pStyle w:val="nd"/>
              <w:ind w:firstLine="0"/>
            </w:pPr>
            <w:r w:rsidRPr="00C36578">
              <w:t>Thiết lập padding cho tất cả các phía (trên, dưới, trái, phải).</w:t>
            </w:r>
          </w:p>
        </w:tc>
      </w:tr>
      <w:tr w:rsidR="00C36578" w14:paraId="1F43D7E5" w14:textId="77777777" w:rsidTr="00C36578">
        <w:tc>
          <w:tcPr>
            <w:tcW w:w="1413" w:type="dxa"/>
          </w:tcPr>
          <w:p w14:paraId="42295798" w14:textId="348F20B9" w:rsidR="00C36578" w:rsidRPr="00C36578" w:rsidRDefault="00C36578" w:rsidP="00EA144C">
            <w:pPr>
              <w:pStyle w:val="nd"/>
              <w:ind w:firstLine="0"/>
            </w:pPr>
            <w:r w:rsidRPr="00C36578">
              <w:t>p</w:t>
            </w:r>
            <w:r>
              <w:t>t</w:t>
            </w:r>
            <w:r w:rsidRPr="00C36578">
              <w:t>-{size}</w:t>
            </w:r>
          </w:p>
        </w:tc>
        <w:tc>
          <w:tcPr>
            <w:tcW w:w="7365" w:type="dxa"/>
          </w:tcPr>
          <w:p w14:paraId="47122C8C" w14:textId="7F881569" w:rsidR="00C36578" w:rsidRPr="00C36578" w:rsidRDefault="00C36578" w:rsidP="00EA144C">
            <w:pPr>
              <w:pStyle w:val="nd"/>
              <w:ind w:firstLine="0"/>
            </w:pPr>
            <w:r w:rsidRPr="00C36578">
              <w:t>Thiết lập padding cho phía trên.</w:t>
            </w:r>
          </w:p>
        </w:tc>
      </w:tr>
      <w:tr w:rsidR="00C36578" w14:paraId="11B33A91" w14:textId="77777777" w:rsidTr="00C36578">
        <w:tc>
          <w:tcPr>
            <w:tcW w:w="1413" w:type="dxa"/>
          </w:tcPr>
          <w:p w14:paraId="08BE284A" w14:textId="064A45A2" w:rsidR="00C36578" w:rsidRPr="00C36578" w:rsidRDefault="00C36578" w:rsidP="00EA144C">
            <w:pPr>
              <w:pStyle w:val="nd"/>
              <w:ind w:firstLine="0"/>
            </w:pPr>
            <w:r w:rsidRPr="00C36578">
              <w:t>p</w:t>
            </w:r>
            <w:r>
              <w:t>r</w:t>
            </w:r>
            <w:r w:rsidRPr="00C36578">
              <w:t>-{size}</w:t>
            </w:r>
          </w:p>
        </w:tc>
        <w:tc>
          <w:tcPr>
            <w:tcW w:w="7365" w:type="dxa"/>
          </w:tcPr>
          <w:p w14:paraId="021C45ED" w14:textId="231F0D8D" w:rsidR="00C36578" w:rsidRPr="00C36578" w:rsidRDefault="00C36578" w:rsidP="00C36578">
            <w:pPr>
              <w:pStyle w:val="nd"/>
              <w:ind w:firstLine="0"/>
            </w:pPr>
            <w:r w:rsidRPr="00C36578">
              <w:t>Thiết lập padding cho phía bên phải.</w:t>
            </w:r>
          </w:p>
        </w:tc>
      </w:tr>
      <w:tr w:rsidR="00C36578" w14:paraId="0F3D60DB" w14:textId="77777777" w:rsidTr="00C36578">
        <w:tc>
          <w:tcPr>
            <w:tcW w:w="1413" w:type="dxa"/>
          </w:tcPr>
          <w:p w14:paraId="23DA7943" w14:textId="0384F95F" w:rsidR="00C36578" w:rsidRPr="00C36578" w:rsidRDefault="00C36578" w:rsidP="00EA144C">
            <w:pPr>
              <w:pStyle w:val="nd"/>
              <w:ind w:firstLine="0"/>
            </w:pPr>
            <w:r w:rsidRPr="00C36578">
              <w:t>p</w:t>
            </w:r>
            <w:r>
              <w:t>b</w:t>
            </w:r>
            <w:r w:rsidRPr="00C36578">
              <w:t>-{size}</w:t>
            </w:r>
          </w:p>
        </w:tc>
        <w:tc>
          <w:tcPr>
            <w:tcW w:w="7365" w:type="dxa"/>
          </w:tcPr>
          <w:p w14:paraId="0F6ACCBE" w14:textId="492BC36B" w:rsidR="00C36578" w:rsidRPr="00C36578" w:rsidRDefault="00C36578" w:rsidP="00C36578">
            <w:pPr>
              <w:pStyle w:val="nd"/>
              <w:ind w:firstLine="0"/>
            </w:pPr>
            <w:r w:rsidRPr="00C36578">
              <w:t>Thiết lập padding cho phía dưới.</w:t>
            </w:r>
          </w:p>
        </w:tc>
      </w:tr>
      <w:tr w:rsidR="00C36578" w14:paraId="746577FF" w14:textId="77777777" w:rsidTr="00C36578">
        <w:tc>
          <w:tcPr>
            <w:tcW w:w="1413" w:type="dxa"/>
          </w:tcPr>
          <w:p w14:paraId="40B95E24" w14:textId="3724A534" w:rsidR="00C36578" w:rsidRPr="00C36578" w:rsidRDefault="00C36578" w:rsidP="00EA144C">
            <w:pPr>
              <w:pStyle w:val="nd"/>
              <w:ind w:firstLine="0"/>
            </w:pPr>
            <w:r w:rsidRPr="00C36578">
              <w:t>p</w:t>
            </w:r>
            <w:r>
              <w:t>l</w:t>
            </w:r>
            <w:r w:rsidRPr="00C36578">
              <w:t>-{size}</w:t>
            </w:r>
          </w:p>
        </w:tc>
        <w:tc>
          <w:tcPr>
            <w:tcW w:w="7365" w:type="dxa"/>
          </w:tcPr>
          <w:p w14:paraId="225D67D7" w14:textId="5828532B" w:rsidR="00C36578" w:rsidRPr="00C36578" w:rsidRDefault="00C36578" w:rsidP="00C36578">
            <w:pPr>
              <w:pStyle w:val="nd"/>
              <w:ind w:firstLine="0"/>
            </w:pPr>
            <w:r w:rsidRPr="00C36578">
              <w:t>Thiết lập padding cho phía bên trái.</w:t>
            </w:r>
          </w:p>
        </w:tc>
      </w:tr>
      <w:tr w:rsidR="00C36578" w14:paraId="5F8F0F04" w14:textId="77777777" w:rsidTr="00C36578">
        <w:tc>
          <w:tcPr>
            <w:tcW w:w="1413" w:type="dxa"/>
          </w:tcPr>
          <w:p w14:paraId="73B96A1E" w14:textId="0975EE15" w:rsidR="00C36578" w:rsidRPr="00C36578" w:rsidRDefault="00C36578" w:rsidP="00EA144C">
            <w:pPr>
              <w:pStyle w:val="nd"/>
              <w:ind w:firstLine="0"/>
            </w:pPr>
            <w:r w:rsidRPr="00C36578">
              <w:t>p</w:t>
            </w:r>
            <w:r>
              <w:t>x</w:t>
            </w:r>
            <w:r w:rsidRPr="00C36578">
              <w:t>-{size}</w:t>
            </w:r>
          </w:p>
        </w:tc>
        <w:tc>
          <w:tcPr>
            <w:tcW w:w="7365" w:type="dxa"/>
          </w:tcPr>
          <w:p w14:paraId="2B290419" w14:textId="39C5586F" w:rsidR="00C36578" w:rsidRPr="00C36578" w:rsidRDefault="00C36578" w:rsidP="00EA144C">
            <w:pPr>
              <w:pStyle w:val="nd"/>
              <w:ind w:firstLine="0"/>
            </w:pPr>
            <w:r w:rsidRPr="00C36578">
              <w:t>Thiết lập padding cho hai bên trái và phải.</w:t>
            </w:r>
          </w:p>
        </w:tc>
      </w:tr>
      <w:tr w:rsidR="00C36578" w14:paraId="08EDA1E4" w14:textId="77777777" w:rsidTr="00C36578">
        <w:tc>
          <w:tcPr>
            <w:tcW w:w="1413" w:type="dxa"/>
          </w:tcPr>
          <w:p w14:paraId="0E4007CA" w14:textId="37A872C6" w:rsidR="00C36578" w:rsidRPr="00C36578" w:rsidRDefault="00C36578" w:rsidP="00EA144C">
            <w:pPr>
              <w:pStyle w:val="nd"/>
              <w:ind w:firstLine="0"/>
            </w:pPr>
            <w:r w:rsidRPr="00C36578">
              <w:t>p</w:t>
            </w:r>
            <w:r>
              <w:t>y</w:t>
            </w:r>
            <w:r w:rsidRPr="00C36578">
              <w:t>-{size}</w:t>
            </w:r>
          </w:p>
        </w:tc>
        <w:tc>
          <w:tcPr>
            <w:tcW w:w="7365" w:type="dxa"/>
          </w:tcPr>
          <w:p w14:paraId="4977831C" w14:textId="70242B25" w:rsidR="00C36578" w:rsidRPr="00C36578" w:rsidRDefault="00C36578" w:rsidP="00C36578">
            <w:pPr>
              <w:pStyle w:val="nd"/>
              <w:ind w:firstLine="0"/>
            </w:pPr>
            <w:r w:rsidRPr="00C36578">
              <w:t>Thiết lập padding cho hai bên trên và dưới.</w:t>
            </w:r>
          </w:p>
        </w:tc>
      </w:tr>
    </w:tbl>
    <w:p w14:paraId="7FF232BA" w14:textId="77777777" w:rsidR="00DC6841" w:rsidRPr="00DC6841" w:rsidRDefault="00DC6841" w:rsidP="00DC6841">
      <w:pPr>
        <w:pStyle w:val="bordercode"/>
      </w:pPr>
      <w:r w:rsidRPr="00DC6841">
        <w:t>&lt;div class="pt-6 ..."&gt;pt-6&lt;/div&gt;</w:t>
      </w:r>
    </w:p>
    <w:p w14:paraId="099102E2" w14:textId="77777777" w:rsidR="00DC6841" w:rsidRPr="00DC6841" w:rsidRDefault="00DC6841" w:rsidP="00DC6841">
      <w:pPr>
        <w:pStyle w:val="bordercode"/>
      </w:pPr>
      <w:r w:rsidRPr="00DC6841">
        <w:t>&lt;div class="pr-4 ..."&gt;pr-4&lt;/div&gt;</w:t>
      </w:r>
    </w:p>
    <w:p w14:paraId="1B284E94" w14:textId="77777777" w:rsidR="00DC6841" w:rsidRPr="00DC6841" w:rsidRDefault="00DC6841" w:rsidP="00DC6841">
      <w:pPr>
        <w:pStyle w:val="bordercode"/>
      </w:pPr>
      <w:r w:rsidRPr="00DC6841">
        <w:t>&lt;div class="pb-8 ..."&gt;pb-8&lt;/div&gt;</w:t>
      </w:r>
    </w:p>
    <w:p w14:paraId="0EBAFF5B" w14:textId="745B3943" w:rsidR="00DC6841" w:rsidRDefault="00DC6841" w:rsidP="00DC6841">
      <w:pPr>
        <w:pStyle w:val="bordercode"/>
      </w:pPr>
      <w:r w:rsidRPr="00DC6841">
        <w:t>&lt;div class="pl-2 ..."&gt;pl-2&lt;/div&gt;</w:t>
      </w:r>
    </w:p>
    <w:p w14:paraId="5BFCEEEF" w14:textId="77777777" w:rsidR="00DC6841" w:rsidRDefault="00DC6841" w:rsidP="00DC6841">
      <w:pPr>
        <w:keepNext/>
        <w:jc w:val="center"/>
      </w:pPr>
    </w:p>
    <w:p w14:paraId="63B5709F" w14:textId="0E0B20FB" w:rsidR="00DC6841" w:rsidRDefault="00DC6841" w:rsidP="00DC6841">
      <w:pPr>
        <w:keepNext/>
        <w:jc w:val="center"/>
      </w:pPr>
      <w:r w:rsidRPr="00DC6841">
        <w:rPr>
          <w:noProof/>
          <w:lang w:eastAsia="zh-CN"/>
        </w:rPr>
        <w:drawing>
          <wp:inline distT="0" distB="0" distL="0" distR="0" wp14:anchorId="568D9995" wp14:editId="1149D4F4">
            <wp:extent cx="5468113" cy="1590897"/>
            <wp:effectExtent l="0" t="0" r="0" b="9525"/>
            <wp:docPr id="1989621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21998" name=""/>
                    <pic:cNvPicPr/>
                  </pic:nvPicPr>
                  <pic:blipFill>
                    <a:blip r:embed="rId23"/>
                    <a:stretch>
                      <a:fillRect/>
                    </a:stretch>
                  </pic:blipFill>
                  <pic:spPr>
                    <a:xfrm>
                      <a:off x="0" y="0"/>
                      <a:ext cx="5468113" cy="1590897"/>
                    </a:xfrm>
                    <a:prstGeom prst="rect">
                      <a:avLst/>
                    </a:prstGeom>
                  </pic:spPr>
                </pic:pic>
              </a:graphicData>
            </a:graphic>
          </wp:inline>
        </w:drawing>
      </w:r>
    </w:p>
    <w:p w14:paraId="0177AE2A" w14:textId="59ACECBE" w:rsidR="00DC6841" w:rsidRDefault="00DC6841" w:rsidP="00DC6841">
      <w:pPr>
        <w:pStyle w:val="Caption"/>
      </w:pPr>
      <w:bookmarkStart w:id="33" w:name="_Toc185964970"/>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6</w:t>
      </w:r>
      <w:r w:rsidR="00A9692D">
        <w:fldChar w:fldCharType="end"/>
      </w:r>
      <w:r>
        <w:t xml:space="preserve"> Kết quả sử dụng padding</w:t>
      </w:r>
      <w:bookmarkEnd w:id="33"/>
    </w:p>
    <w:p w14:paraId="787D62A7" w14:textId="10E51AD2" w:rsidR="00DC6841" w:rsidRPr="00EA144C" w:rsidRDefault="00DC6841" w:rsidP="00DC6841">
      <w:pPr>
        <w:pStyle w:val="Caption"/>
        <w:jc w:val="left"/>
      </w:pPr>
    </w:p>
    <w:p w14:paraId="7C5EC5F6" w14:textId="34A1B2B2" w:rsidR="00EA144C" w:rsidRDefault="00EA144C" w:rsidP="00EA144C">
      <w:pPr>
        <w:pStyle w:val="nd"/>
        <w:rPr>
          <w:b/>
          <w:bCs/>
        </w:rPr>
      </w:pPr>
      <w:r w:rsidRPr="00EA144C">
        <w:rPr>
          <w:b/>
          <w:bCs/>
        </w:rPr>
        <w:t>Margin (Lề)</w:t>
      </w:r>
    </w:p>
    <w:p w14:paraId="45D44F95" w14:textId="6F08E4A9" w:rsidR="00C36578" w:rsidRDefault="00C36578" w:rsidP="00C36578">
      <w:pPr>
        <w:pStyle w:val="Caption"/>
        <w:keepNext/>
      </w:pPr>
      <w:bookmarkStart w:id="34" w:name="_Toc185965072"/>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9</w:t>
      </w:r>
      <w:r w:rsidR="00746D49">
        <w:fldChar w:fldCharType="end"/>
      </w:r>
      <w:r>
        <w:t xml:space="preserve"> Margin trong Tailwind</w:t>
      </w:r>
      <w:bookmarkEnd w:id="34"/>
    </w:p>
    <w:tbl>
      <w:tblPr>
        <w:tblStyle w:val="TableGrid"/>
        <w:tblW w:w="0" w:type="auto"/>
        <w:tblLook w:val="04A0" w:firstRow="1" w:lastRow="0" w:firstColumn="1" w:lastColumn="0" w:noHBand="0" w:noVBand="1"/>
      </w:tblPr>
      <w:tblGrid>
        <w:gridCol w:w="1696"/>
        <w:gridCol w:w="7082"/>
      </w:tblGrid>
      <w:tr w:rsidR="00C36578" w14:paraId="1E62258B" w14:textId="77777777" w:rsidTr="00C36578">
        <w:tc>
          <w:tcPr>
            <w:tcW w:w="1696" w:type="dxa"/>
          </w:tcPr>
          <w:p w14:paraId="11C18200" w14:textId="56C77820" w:rsidR="00C36578" w:rsidRPr="00C36578" w:rsidRDefault="00C36578" w:rsidP="00EA144C">
            <w:pPr>
              <w:pStyle w:val="nd"/>
              <w:ind w:firstLine="0"/>
              <w:rPr>
                <w:i/>
                <w:iCs/>
              </w:rPr>
            </w:pPr>
            <w:r w:rsidRPr="00C36578">
              <w:rPr>
                <w:i/>
                <w:iCs/>
              </w:rPr>
              <w:t>Tên class</w:t>
            </w:r>
          </w:p>
        </w:tc>
        <w:tc>
          <w:tcPr>
            <w:tcW w:w="7082" w:type="dxa"/>
          </w:tcPr>
          <w:p w14:paraId="47A4F545" w14:textId="60AB2A3A" w:rsidR="00C36578" w:rsidRPr="00C36578" w:rsidRDefault="00C36578" w:rsidP="00EA144C">
            <w:pPr>
              <w:pStyle w:val="nd"/>
              <w:ind w:firstLine="0"/>
              <w:rPr>
                <w:i/>
                <w:iCs/>
              </w:rPr>
            </w:pPr>
            <w:r w:rsidRPr="00C36578">
              <w:rPr>
                <w:i/>
                <w:iCs/>
              </w:rPr>
              <w:t>Ý nghĩa</w:t>
            </w:r>
          </w:p>
        </w:tc>
      </w:tr>
      <w:tr w:rsidR="00C36578" w14:paraId="071DC3AE" w14:textId="77777777" w:rsidTr="00C36578">
        <w:tc>
          <w:tcPr>
            <w:tcW w:w="1696" w:type="dxa"/>
          </w:tcPr>
          <w:p w14:paraId="3647184B" w14:textId="575577F3" w:rsidR="00C36578" w:rsidRPr="00C36578" w:rsidRDefault="00C36578" w:rsidP="00EA144C">
            <w:pPr>
              <w:pStyle w:val="nd"/>
              <w:ind w:firstLine="0"/>
            </w:pPr>
            <w:r w:rsidRPr="00C36578">
              <w:t>m-{size}</w:t>
            </w:r>
          </w:p>
        </w:tc>
        <w:tc>
          <w:tcPr>
            <w:tcW w:w="7082" w:type="dxa"/>
          </w:tcPr>
          <w:p w14:paraId="607BC412" w14:textId="385A596A" w:rsidR="00C36578" w:rsidRPr="00C36578" w:rsidRDefault="00C36578" w:rsidP="00EA144C">
            <w:pPr>
              <w:pStyle w:val="nd"/>
              <w:ind w:firstLine="0"/>
            </w:pPr>
            <w:r w:rsidRPr="00C36578">
              <w:t>Thiết lập margin cho tất cả các phía</w:t>
            </w:r>
          </w:p>
        </w:tc>
      </w:tr>
      <w:tr w:rsidR="00C36578" w14:paraId="651E8E6A" w14:textId="77777777" w:rsidTr="00C36578">
        <w:tc>
          <w:tcPr>
            <w:tcW w:w="1696" w:type="dxa"/>
          </w:tcPr>
          <w:p w14:paraId="1BE89539" w14:textId="08D9F01D" w:rsidR="00C36578" w:rsidRPr="00C36578" w:rsidRDefault="00C36578" w:rsidP="00EA144C">
            <w:pPr>
              <w:pStyle w:val="nd"/>
              <w:ind w:firstLine="0"/>
            </w:pPr>
            <w:r w:rsidRPr="00C36578">
              <w:t>m</w:t>
            </w:r>
            <w:r>
              <w:t>t</w:t>
            </w:r>
            <w:r w:rsidRPr="00C36578">
              <w:t>-{size}</w:t>
            </w:r>
          </w:p>
        </w:tc>
        <w:tc>
          <w:tcPr>
            <w:tcW w:w="7082" w:type="dxa"/>
          </w:tcPr>
          <w:p w14:paraId="44B16939" w14:textId="57C81656" w:rsidR="00C36578" w:rsidRPr="00C36578" w:rsidRDefault="00C36578" w:rsidP="00EA144C">
            <w:pPr>
              <w:pStyle w:val="nd"/>
              <w:ind w:firstLine="0"/>
            </w:pPr>
            <w:r w:rsidRPr="00C36578">
              <w:t>Thiết lập margin cho phía trên</w:t>
            </w:r>
          </w:p>
        </w:tc>
      </w:tr>
      <w:tr w:rsidR="00C36578" w14:paraId="6FFFA883" w14:textId="77777777" w:rsidTr="00C36578">
        <w:tc>
          <w:tcPr>
            <w:tcW w:w="1696" w:type="dxa"/>
          </w:tcPr>
          <w:p w14:paraId="604A6920" w14:textId="5EFE2BA9" w:rsidR="00C36578" w:rsidRPr="00C36578" w:rsidRDefault="00C36578" w:rsidP="00EA144C">
            <w:pPr>
              <w:pStyle w:val="nd"/>
              <w:ind w:firstLine="0"/>
            </w:pPr>
            <w:r w:rsidRPr="00C36578">
              <w:t>m</w:t>
            </w:r>
            <w:r>
              <w:t>r</w:t>
            </w:r>
            <w:r w:rsidRPr="00C36578">
              <w:t>-{size}</w:t>
            </w:r>
          </w:p>
        </w:tc>
        <w:tc>
          <w:tcPr>
            <w:tcW w:w="7082" w:type="dxa"/>
          </w:tcPr>
          <w:p w14:paraId="21AFCAB1" w14:textId="5F8100B3" w:rsidR="00C36578" w:rsidRPr="00C36578" w:rsidRDefault="00C36578" w:rsidP="00C36578">
            <w:pPr>
              <w:pStyle w:val="nd"/>
              <w:ind w:firstLine="0"/>
            </w:pPr>
            <w:r w:rsidRPr="00C36578">
              <w:t>Thiết lập margin cho phía bên phải</w:t>
            </w:r>
          </w:p>
        </w:tc>
      </w:tr>
      <w:tr w:rsidR="00C36578" w14:paraId="219100F6" w14:textId="77777777" w:rsidTr="00C36578">
        <w:tc>
          <w:tcPr>
            <w:tcW w:w="1696" w:type="dxa"/>
          </w:tcPr>
          <w:p w14:paraId="3DF09CFB" w14:textId="74D9957B" w:rsidR="00C36578" w:rsidRPr="00C36578" w:rsidRDefault="00C36578" w:rsidP="00EA144C">
            <w:pPr>
              <w:pStyle w:val="nd"/>
              <w:ind w:firstLine="0"/>
            </w:pPr>
            <w:r w:rsidRPr="00C36578">
              <w:t>m</w:t>
            </w:r>
            <w:r>
              <w:t>b</w:t>
            </w:r>
            <w:r w:rsidRPr="00C36578">
              <w:t>-{size}</w:t>
            </w:r>
          </w:p>
        </w:tc>
        <w:tc>
          <w:tcPr>
            <w:tcW w:w="7082" w:type="dxa"/>
          </w:tcPr>
          <w:p w14:paraId="52C31888" w14:textId="17347DA2" w:rsidR="00C36578" w:rsidRPr="00C36578" w:rsidRDefault="00C36578" w:rsidP="00EA144C">
            <w:pPr>
              <w:pStyle w:val="nd"/>
              <w:ind w:firstLine="0"/>
            </w:pPr>
            <w:r w:rsidRPr="00C36578">
              <w:t>Thiết lập margin cho phía dưới</w:t>
            </w:r>
          </w:p>
        </w:tc>
      </w:tr>
      <w:tr w:rsidR="00C36578" w14:paraId="088588F1" w14:textId="77777777" w:rsidTr="00C36578">
        <w:tc>
          <w:tcPr>
            <w:tcW w:w="1696" w:type="dxa"/>
          </w:tcPr>
          <w:p w14:paraId="52DE91E4" w14:textId="2B325B52" w:rsidR="00C36578" w:rsidRPr="00C36578" w:rsidRDefault="00C36578" w:rsidP="00EA144C">
            <w:pPr>
              <w:pStyle w:val="nd"/>
              <w:ind w:firstLine="0"/>
            </w:pPr>
            <w:r w:rsidRPr="00C36578">
              <w:t>m</w:t>
            </w:r>
            <w:r>
              <w:t>l</w:t>
            </w:r>
            <w:r w:rsidRPr="00C36578">
              <w:t>-{size}</w:t>
            </w:r>
          </w:p>
        </w:tc>
        <w:tc>
          <w:tcPr>
            <w:tcW w:w="7082" w:type="dxa"/>
          </w:tcPr>
          <w:p w14:paraId="3F8FBE55" w14:textId="448630C3" w:rsidR="00C36578" w:rsidRPr="00C36578" w:rsidRDefault="00C36578" w:rsidP="00EA144C">
            <w:pPr>
              <w:pStyle w:val="nd"/>
              <w:ind w:firstLine="0"/>
            </w:pPr>
            <w:r w:rsidRPr="00C36578">
              <w:t>Thiết lập margin cho phía bên trái</w:t>
            </w:r>
          </w:p>
        </w:tc>
      </w:tr>
      <w:tr w:rsidR="00C36578" w14:paraId="482E55AA" w14:textId="77777777" w:rsidTr="00C36578">
        <w:tc>
          <w:tcPr>
            <w:tcW w:w="1696" w:type="dxa"/>
          </w:tcPr>
          <w:p w14:paraId="05E332A9" w14:textId="20ACA491" w:rsidR="00C36578" w:rsidRPr="00C36578" w:rsidRDefault="00C36578" w:rsidP="00EA144C">
            <w:pPr>
              <w:pStyle w:val="nd"/>
              <w:ind w:firstLine="0"/>
            </w:pPr>
            <w:r w:rsidRPr="00C36578">
              <w:t>m</w:t>
            </w:r>
            <w:r>
              <w:t>x</w:t>
            </w:r>
            <w:r w:rsidRPr="00C36578">
              <w:t>-{size}</w:t>
            </w:r>
          </w:p>
        </w:tc>
        <w:tc>
          <w:tcPr>
            <w:tcW w:w="7082" w:type="dxa"/>
          </w:tcPr>
          <w:p w14:paraId="781B3E34" w14:textId="32437734" w:rsidR="00C36578" w:rsidRPr="00C36578" w:rsidRDefault="00C36578" w:rsidP="00EA144C">
            <w:pPr>
              <w:pStyle w:val="nd"/>
              <w:ind w:firstLine="0"/>
            </w:pPr>
            <w:r w:rsidRPr="00C36578">
              <w:t>Thiết lập margin cho hai bên trái và phải</w:t>
            </w:r>
          </w:p>
        </w:tc>
      </w:tr>
      <w:tr w:rsidR="00C36578" w14:paraId="2E66AD70" w14:textId="77777777" w:rsidTr="00C36578">
        <w:tc>
          <w:tcPr>
            <w:tcW w:w="1696" w:type="dxa"/>
          </w:tcPr>
          <w:p w14:paraId="34992F81" w14:textId="1A321EA0" w:rsidR="00C36578" w:rsidRPr="00C36578" w:rsidRDefault="00C36578" w:rsidP="00EA144C">
            <w:pPr>
              <w:pStyle w:val="nd"/>
              <w:ind w:firstLine="0"/>
            </w:pPr>
            <w:r w:rsidRPr="00C36578">
              <w:t>m</w:t>
            </w:r>
            <w:r>
              <w:t>y</w:t>
            </w:r>
            <w:r w:rsidRPr="00C36578">
              <w:t>-{size}</w:t>
            </w:r>
          </w:p>
        </w:tc>
        <w:tc>
          <w:tcPr>
            <w:tcW w:w="7082" w:type="dxa"/>
          </w:tcPr>
          <w:p w14:paraId="73C02C0C" w14:textId="0392A8AD" w:rsidR="00C36578" w:rsidRPr="00C36578" w:rsidRDefault="00C36578" w:rsidP="00EA144C">
            <w:pPr>
              <w:pStyle w:val="nd"/>
              <w:ind w:firstLine="0"/>
            </w:pPr>
            <w:r w:rsidRPr="00C36578">
              <w:t>Thiết lập margin cho hai bên trên và dưới</w:t>
            </w:r>
          </w:p>
        </w:tc>
      </w:tr>
    </w:tbl>
    <w:p w14:paraId="395273FA" w14:textId="77777777" w:rsidR="00DC6841" w:rsidRPr="00DC6841" w:rsidRDefault="00DC6841" w:rsidP="00DC6841">
      <w:pPr>
        <w:pStyle w:val="bordercode"/>
      </w:pPr>
      <w:r w:rsidRPr="00DC6841">
        <w:t>&lt;div class="mt-6 ..."&gt;mt-6&lt;/div&gt;</w:t>
      </w:r>
    </w:p>
    <w:p w14:paraId="2B381BB5" w14:textId="77777777" w:rsidR="00DC6841" w:rsidRPr="00DC6841" w:rsidRDefault="00DC6841" w:rsidP="00DC6841">
      <w:pPr>
        <w:pStyle w:val="bordercode"/>
      </w:pPr>
      <w:r w:rsidRPr="00DC6841">
        <w:t>&lt;div class="mr-4 ..."&gt;mr-4&lt;/div&gt;</w:t>
      </w:r>
    </w:p>
    <w:p w14:paraId="228BB916" w14:textId="77777777" w:rsidR="00DC6841" w:rsidRPr="00DC6841" w:rsidRDefault="00DC6841" w:rsidP="00DC6841">
      <w:pPr>
        <w:pStyle w:val="bordercode"/>
      </w:pPr>
      <w:r w:rsidRPr="00DC6841">
        <w:t>&lt;div class="mb-8 ..."&gt;mb-8&lt;/div&gt;</w:t>
      </w:r>
    </w:p>
    <w:p w14:paraId="16959614" w14:textId="65483BA9" w:rsidR="00DC6841" w:rsidRDefault="00DC6841" w:rsidP="00DC6841">
      <w:pPr>
        <w:pStyle w:val="bordercode"/>
      </w:pPr>
      <w:r w:rsidRPr="00DC6841">
        <w:t>&lt;div class="ml-2 ..."&gt;ml-2&lt;/div&gt;</w:t>
      </w:r>
    </w:p>
    <w:p w14:paraId="3F9D3BC7" w14:textId="77777777" w:rsidR="00DC6841" w:rsidRDefault="00DC6841" w:rsidP="00DC6841">
      <w:pPr>
        <w:keepNext/>
      </w:pPr>
    </w:p>
    <w:p w14:paraId="4A7EF76E" w14:textId="364CE941" w:rsidR="00DC6841" w:rsidRDefault="00DC6841" w:rsidP="00DC6841">
      <w:pPr>
        <w:keepNext/>
      </w:pPr>
      <w:r w:rsidRPr="00DC6841">
        <w:rPr>
          <w:noProof/>
          <w:lang w:eastAsia="zh-CN"/>
        </w:rPr>
        <w:drawing>
          <wp:inline distT="0" distB="0" distL="0" distR="0" wp14:anchorId="6DD715BD" wp14:editId="11683273">
            <wp:extent cx="5580380" cy="1654810"/>
            <wp:effectExtent l="0" t="0" r="1270" b="2540"/>
            <wp:docPr id="1498930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930559" name=""/>
                    <pic:cNvPicPr/>
                  </pic:nvPicPr>
                  <pic:blipFill>
                    <a:blip r:embed="rId24"/>
                    <a:stretch>
                      <a:fillRect/>
                    </a:stretch>
                  </pic:blipFill>
                  <pic:spPr>
                    <a:xfrm>
                      <a:off x="0" y="0"/>
                      <a:ext cx="5580380" cy="1654810"/>
                    </a:xfrm>
                    <a:prstGeom prst="rect">
                      <a:avLst/>
                    </a:prstGeom>
                  </pic:spPr>
                </pic:pic>
              </a:graphicData>
            </a:graphic>
          </wp:inline>
        </w:drawing>
      </w:r>
    </w:p>
    <w:p w14:paraId="6FAC91F8" w14:textId="5A12358B" w:rsidR="00DC6841" w:rsidRPr="00EA144C" w:rsidRDefault="00DC6841" w:rsidP="00DC6841">
      <w:pPr>
        <w:pStyle w:val="Caption"/>
      </w:pPr>
      <w:bookmarkStart w:id="35" w:name="_Toc185964971"/>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7</w:t>
      </w:r>
      <w:r w:rsidR="00A9692D">
        <w:fldChar w:fldCharType="end"/>
      </w:r>
      <w:r>
        <w:t xml:space="preserve"> Kết quả sử dụng margin</w:t>
      </w:r>
      <w:bookmarkEnd w:id="35"/>
    </w:p>
    <w:p w14:paraId="56CA801A" w14:textId="77777777" w:rsidR="000151CD" w:rsidRDefault="000151CD" w:rsidP="000151CD"/>
    <w:p w14:paraId="28BFBCC1" w14:textId="77777777" w:rsidR="00DC6841" w:rsidRPr="000151CD" w:rsidRDefault="00DC6841" w:rsidP="000151CD"/>
    <w:p w14:paraId="2CE4DECA" w14:textId="565CFFD8" w:rsidR="002067C6" w:rsidRDefault="00DC6841" w:rsidP="00662200">
      <w:pPr>
        <w:pStyle w:val="Heading4"/>
        <w:rPr>
          <w:szCs w:val="26"/>
        </w:rPr>
      </w:pPr>
      <w:r>
        <w:rPr>
          <w:szCs w:val="26"/>
        </w:rPr>
        <w:t>Sizing</w:t>
      </w:r>
    </w:p>
    <w:p w14:paraId="744EFC55" w14:textId="5FC5552F" w:rsidR="00EB12E7" w:rsidRDefault="00EB12E7" w:rsidP="00EB12E7">
      <w:pPr>
        <w:pStyle w:val="nd"/>
      </w:pPr>
      <w:r w:rsidRPr="006A57A3">
        <w:t>Sizing</w:t>
      </w:r>
      <w:r w:rsidRPr="00EB12E7">
        <w:t xml:space="preserve"> trong Tailwind CSS bao gồm các lớp tiện ích để xác định chiều rộng (width), chiều cao (height), và các kích thước khác của phần tử. Các lớp này giúp dễ dàng điều chỉnh và kiểm soát kích thước phần tử một cách nhanh chóng và linh hoạt.</w:t>
      </w:r>
    </w:p>
    <w:p w14:paraId="6B3B9B35" w14:textId="3556A13A" w:rsidR="00EB12E7" w:rsidRPr="00EB12E7" w:rsidRDefault="006E025A" w:rsidP="006B7C35">
      <w:pPr>
        <w:pStyle w:val="nd"/>
      </w:pPr>
      <w:r>
        <w:rPr>
          <w:b/>
          <w:bCs/>
        </w:rPr>
        <w:t>Chiều rộng (</w:t>
      </w:r>
      <w:r w:rsidR="006A57A3">
        <w:rPr>
          <w:b/>
          <w:bCs/>
        </w:rPr>
        <w:t>Width</w:t>
      </w:r>
      <w:r>
        <w:rPr>
          <w:b/>
          <w:bCs/>
        </w:rPr>
        <w:t>)</w:t>
      </w:r>
    </w:p>
    <w:p w14:paraId="243BEE13" w14:textId="222A3410" w:rsidR="006B7C35" w:rsidRDefault="00EB12E7" w:rsidP="006B7C35">
      <w:pPr>
        <w:pStyle w:val="nd"/>
      </w:pPr>
      <w:r w:rsidRPr="006B7C35">
        <w:rPr>
          <w:b/>
          <w:bCs/>
        </w:rPr>
        <w:t>C</w:t>
      </w:r>
      <w:r w:rsidR="006A57A3" w:rsidRPr="006B7C35">
        <w:rPr>
          <w:b/>
          <w:bCs/>
        </w:rPr>
        <w:t>hiều rộng cố định</w:t>
      </w:r>
      <w:r w:rsidR="006A57A3" w:rsidRPr="006B7C35">
        <w:t xml:space="preserve"> </w:t>
      </w:r>
      <w:r w:rsidR="006B7C35" w:rsidRPr="006B7C35">
        <w:t>được đặt bằng cách sử dụng các lớp như w-{size}, với các giá trị cụ thể như px, rem, hoặc các kích thước mặc định của Tailwind.</w:t>
      </w:r>
    </w:p>
    <w:p w14:paraId="76A4EE5E" w14:textId="77777777" w:rsidR="00301DAF" w:rsidRDefault="00301DAF" w:rsidP="00301DAF">
      <w:pPr>
        <w:pStyle w:val="nd"/>
        <w:ind w:left="720" w:firstLine="0"/>
      </w:pPr>
      <w:r w:rsidRPr="006A57A3">
        <w:t>Các lớp phổ biến:</w:t>
      </w:r>
    </w:p>
    <w:p w14:paraId="57978CAF" w14:textId="7F79A28C" w:rsidR="00C36578" w:rsidRDefault="00C36578" w:rsidP="00C36578">
      <w:pPr>
        <w:pStyle w:val="Caption"/>
        <w:keepNext/>
      </w:pPr>
      <w:bookmarkStart w:id="36" w:name="_Toc185965073"/>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0</w:t>
      </w:r>
      <w:r w:rsidR="00746D49">
        <w:fldChar w:fldCharType="end"/>
      </w:r>
      <w:r>
        <w:t xml:space="preserve"> Width trong Tailwind</w:t>
      </w:r>
      <w:bookmarkEnd w:id="36"/>
    </w:p>
    <w:tbl>
      <w:tblPr>
        <w:tblStyle w:val="TableGrid"/>
        <w:tblW w:w="0" w:type="auto"/>
        <w:tblInd w:w="720" w:type="dxa"/>
        <w:tblLook w:val="04A0" w:firstRow="1" w:lastRow="0" w:firstColumn="1" w:lastColumn="0" w:noHBand="0" w:noVBand="1"/>
      </w:tblPr>
      <w:tblGrid>
        <w:gridCol w:w="2536"/>
        <w:gridCol w:w="5522"/>
      </w:tblGrid>
      <w:tr w:rsidR="00C36578" w14:paraId="25E0A367" w14:textId="77777777" w:rsidTr="00C36578">
        <w:tc>
          <w:tcPr>
            <w:tcW w:w="2536" w:type="dxa"/>
          </w:tcPr>
          <w:p w14:paraId="094E00AF" w14:textId="38FC31C9" w:rsidR="00C36578" w:rsidRPr="00C36578" w:rsidRDefault="00C36578" w:rsidP="00301DAF">
            <w:pPr>
              <w:pStyle w:val="nd"/>
              <w:ind w:firstLine="0"/>
              <w:rPr>
                <w:i/>
                <w:iCs/>
              </w:rPr>
            </w:pPr>
            <w:r w:rsidRPr="00C36578">
              <w:rPr>
                <w:i/>
                <w:iCs/>
              </w:rPr>
              <w:t>Tên class</w:t>
            </w:r>
          </w:p>
        </w:tc>
        <w:tc>
          <w:tcPr>
            <w:tcW w:w="5522" w:type="dxa"/>
          </w:tcPr>
          <w:p w14:paraId="107CFC1D" w14:textId="03B316A7" w:rsidR="00C36578" w:rsidRPr="00C36578" w:rsidRDefault="00C36578" w:rsidP="00301DAF">
            <w:pPr>
              <w:pStyle w:val="nd"/>
              <w:ind w:firstLine="0"/>
              <w:rPr>
                <w:i/>
                <w:iCs/>
              </w:rPr>
            </w:pPr>
            <w:r w:rsidRPr="00C36578">
              <w:rPr>
                <w:i/>
                <w:iCs/>
              </w:rPr>
              <w:t>Ý nghĩa</w:t>
            </w:r>
          </w:p>
        </w:tc>
      </w:tr>
      <w:tr w:rsidR="00C36578" w14:paraId="6E1B2A7A" w14:textId="77777777" w:rsidTr="00C36578">
        <w:tc>
          <w:tcPr>
            <w:tcW w:w="2536" w:type="dxa"/>
          </w:tcPr>
          <w:p w14:paraId="35E9691B" w14:textId="4D150CE1" w:rsidR="00C36578" w:rsidRDefault="00C36578" w:rsidP="00301DAF">
            <w:pPr>
              <w:pStyle w:val="nd"/>
              <w:ind w:firstLine="0"/>
            </w:pPr>
            <w:r>
              <w:t>w-1</w:t>
            </w:r>
          </w:p>
        </w:tc>
        <w:tc>
          <w:tcPr>
            <w:tcW w:w="5522" w:type="dxa"/>
          </w:tcPr>
          <w:p w14:paraId="5671FD9C" w14:textId="3E1EBF68" w:rsidR="00C36578" w:rsidRDefault="00C36578" w:rsidP="00301DAF">
            <w:pPr>
              <w:pStyle w:val="nd"/>
              <w:ind w:firstLine="0"/>
            </w:pPr>
            <w:r w:rsidRPr="00C36578">
              <w:t>0.25rem (4px)</w:t>
            </w:r>
          </w:p>
        </w:tc>
      </w:tr>
      <w:tr w:rsidR="00C36578" w14:paraId="4C2847E3" w14:textId="77777777" w:rsidTr="00C36578">
        <w:tc>
          <w:tcPr>
            <w:tcW w:w="2536" w:type="dxa"/>
          </w:tcPr>
          <w:p w14:paraId="23397E3D" w14:textId="0A4E6F8F" w:rsidR="00C36578" w:rsidRDefault="00C36578" w:rsidP="00301DAF">
            <w:pPr>
              <w:pStyle w:val="nd"/>
              <w:ind w:firstLine="0"/>
            </w:pPr>
            <w:r>
              <w:t>w-4</w:t>
            </w:r>
          </w:p>
        </w:tc>
        <w:tc>
          <w:tcPr>
            <w:tcW w:w="5522" w:type="dxa"/>
          </w:tcPr>
          <w:p w14:paraId="6FAC9DA2" w14:textId="2639B986" w:rsidR="00C36578" w:rsidRDefault="00C36578" w:rsidP="00301DAF">
            <w:pPr>
              <w:pStyle w:val="nd"/>
              <w:ind w:firstLine="0"/>
            </w:pPr>
            <w:r w:rsidRPr="00C36578">
              <w:t>1rem (16px)</w:t>
            </w:r>
          </w:p>
        </w:tc>
      </w:tr>
      <w:tr w:rsidR="00C36578" w14:paraId="6A1A698D" w14:textId="77777777" w:rsidTr="00C36578">
        <w:tc>
          <w:tcPr>
            <w:tcW w:w="2536" w:type="dxa"/>
          </w:tcPr>
          <w:p w14:paraId="405AA901" w14:textId="5349A8C1" w:rsidR="00C36578" w:rsidRDefault="00C36578" w:rsidP="00301DAF">
            <w:pPr>
              <w:pStyle w:val="nd"/>
              <w:ind w:firstLine="0"/>
            </w:pPr>
            <w:r>
              <w:t>w-8</w:t>
            </w:r>
          </w:p>
        </w:tc>
        <w:tc>
          <w:tcPr>
            <w:tcW w:w="5522" w:type="dxa"/>
          </w:tcPr>
          <w:p w14:paraId="71126786" w14:textId="428D9CBA" w:rsidR="00C36578" w:rsidRDefault="00C36578" w:rsidP="00301DAF">
            <w:pPr>
              <w:pStyle w:val="nd"/>
              <w:ind w:firstLine="0"/>
            </w:pPr>
            <w:r w:rsidRPr="00C36578">
              <w:t>2rem (32px)</w:t>
            </w:r>
          </w:p>
        </w:tc>
      </w:tr>
      <w:tr w:rsidR="00C36578" w14:paraId="3351587B" w14:textId="77777777" w:rsidTr="00C36578">
        <w:tc>
          <w:tcPr>
            <w:tcW w:w="2536" w:type="dxa"/>
          </w:tcPr>
          <w:p w14:paraId="12503964" w14:textId="5D3DA07E" w:rsidR="00C36578" w:rsidRDefault="00C36578" w:rsidP="00301DAF">
            <w:pPr>
              <w:pStyle w:val="nd"/>
              <w:ind w:firstLine="0"/>
            </w:pPr>
            <w:r>
              <w:t>w-16</w:t>
            </w:r>
          </w:p>
        </w:tc>
        <w:tc>
          <w:tcPr>
            <w:tcW w:w="5522" w:type="dxa"/>
          </w:tcPr>
          <w:p w14:paraId="2AB66BC6" w14:textId="19353F57" w:rsidR="00C36578" w:rsidRDefault="00C36578" w:rsidP="00301DAF">
            <w:pPr>
              <w:pStyle w:val="nd"/>
              <w:ind w:firstLine="0"/>
            </w:pPr>
            <w:r w:rsidRPr="00C36578">
              <w:t>4rem (64px)</w:t>
            </w:r>
          </w:p>
        </w:tc>
      </w:tr>
      <w:tr w:rsidR="00C36578" w14:paraId="1AF9BA32" w14:textId="77777777" w:rsidTr="00C36578">
        <w:tc>
          <w:tcPr>
            <w:tcW w:w="2536" w:type="dxa"/>
          </w:tcPr>
          <w:p w14:paraId="52BC4072" w14:textId="40F617B8" w:rsidR="00C36578" w:rsidRDefault="00C36578" w:rsidP="00301DAF">
            <w:pPr>
              <w:pStyle w:val="nd"/>
              <w:ind w:firstLine="0"/>
            </w:pPr>
            <w:r>
              <w:t>w-24</w:t>
            </w:r>
          </w:p>
        </w:tc>
        <w:tc>
          <w:tcPr>
            <w:tcW w:w="5522" w:type="dxa"/>
          </w:tcPr>
          <w:p w14:paraId="1B01467C" w14:textId="6418BF7A" w:rsidR="00C36578" w:rsidRDefault="00C36578" w:rsidP="00301DAF">
            <w:pPr>
              <w:pStyle w:val="nd"/>
              <w:ind w:firstLine="0"/>
            </w:pPr>
            <w:r w:rsidRPr="00C36578">
              <w:t>6rem (96px)</w:t>
            </w:r>
          </w:p>
        </w:tc>
      </w:tr>
      <w:tr w:rsidR="00C36578" w14:paraId="4DB3D64D" w14:textId="77777777" w:rsidTr="00C36578">
        <w:tc>
          <w:tcPr>
            <w:tcW w:w="2536" w:type="dxa"/>
          </w:tcPr>
          <w:p w14:paraId="7968DE03" w14:textId="1FAE7333" w:rsidR="00C36578" w:rsidRDefault="00C36578" w:rsidP="00301DAF">
            <w:pPr>
              <w:pStyle w:val="nd"/>
              <w:ind w:firstLine="0"/>
            </w:pPr>
            <w:r>
              <w:t>w-32</w:t>
            </w:r>
          </w:p>
        </w:tc>
        <w:tc>
          <w:tcPr>
            <w:tcW w:w="5522" w:type="dxa"/>
          </w:tcPr>
          <w:p w14:paraId="471A0EBA" w14:textId="2D007F94" w:rsidR="00C36578" w:rsidRDefault="00C36578" w:rsidP="00301DAF">
            <w:pPr>
              <w:pStyle w:val="nd"/>
              <w:ind w:firstLine="0"/>
            </w:pPr>
            <w:r w:rsidRPr="00C36578">
              <w:t>8rem (128px)</w:t>
            </w:r>
          </w:p>
        </w:tc>
      </w:tr>
      <w:tr w:rsidR="00C36578" w14:paraId="63B2234E" w14:textId="77777777" w:rsidTr="00C36578">
        <w:tc>
          <w:tcPr>
            <w:tcW w:w="2536" w:type="dxa"/>
          </w:tcPr>
          <w:p w14:paraId="073134EC" w14:textId="70A3FC68" w:rsidR="00C36578" w:rsidRDefault="00C36578" w:rsidP="00301DAF">
            <w:pPr>
              <w:pStyle w:val="nd"/>
              <w:ind w:firstLine="0"/>
            </w:pPr>
            <w:r>
              <w:t>w-64</w:t>
            </w:r>
          </w:p>
        </w:tc>
        <w:tc>
          <w:tcPr>
            <w:tcW w:w="5522" w:type="dxa"/>
          </w:tcPr>
          <w:p w14:paraId="05C7F943" w14:textId="750F06E8" w:rsidR="00C36578" w:rsidRDefault="00C36578" w:rsidP="00301DAF">
            <w:pPr>
              <w:pStyle w:val="nd"/>
              <w:ind w:firstLine="0"/>
            </w:pPr>
            <w:r w:rsidRPr="00C36578">
              <w:t>16rem (256px)</w:t>
            </w:r>
          </w:p>
        </w:tc>
      </w:tr>
      <w:tr w:rsidR="00C36578" w14:paraId="77F3089F" w14:textId="77777777" w:rsidTr="00C36578">
        <w:tc>
          <w:tcPr>
            <w:tcW w:w="2536" w:type="dxa"/>
          </w:tcPr>
          <w:p w14:paraId="3EEE73C3" w14:textId="223E091D" w:rsidR="00C36578" w:rsidRDefault="00C36578" w:rsidP="00301DAF">
            <w:pPr>
              <w:pStyle w:val="nd"/>
              <w:ind w:firstLine="0"/>
            </w:pPr>
            <w:r>
              <w:lastRenderedPageBreak/>
              <w:t>w-96</w:t>
            </w:r>
          </w:p>
        </w:tc>
        <w:tc>
          <w:tcPr>
            <w:tcW w:w="5522" w:type="dxa"/>
          </w:tcPr>
          <w:p w14:paraId="5CDBD123" w14:textId="501EA3A2" w:rsidR="00C36578" w:rsidRDefault="00C36578" w:rsidP="00301DAF">
            <w:pPr>
              <w:pStyle w:val="nd"/>
              <w:ind w:firstLine="0"/>
            </w:pPr>
            <w:r w:rsidRPr="00C36578">
              <w:t>24rem (384px)</w:t>
            </w:r>
          </w:p>
        </w:tc>
      </w:tr>
    </w:tbl>
    <w:p w14:paraId="023190B0" w14:textId="77777777" w:rsidR="000944F8" w:rsidRDefault="000944F8" w:rsidP="000944F8">
      <w:pPr>
        <w:pStyle w:val="bordercode"/>
      </w:pPr>
      <w:r>
        <w:t xml:space="preserve">&lt;div class="w-96 bg-blue-300 </w:t>
      </w:r>
      <w:proofErr w:type="gramStart"/>
      <w:r>
        <w:t>rounded  text</w:t>
      </w:r>
      <w:proofErr w:type="gramEnd"/>
      <w:r>
        <w:t>-center mb-4"&gt;w-96 (384px width)&lt;/div&gt;</w:t>
      </w:r>
    </w:p>
    <w:p w14:paraId="42886D9B" w14:textId="77777777" w:rsidR="000944F8" w:rsidRDefault="000944F8" w:rsidP="000944F8">
      <w:pPr>
        <w:pStyle w:val="bordercode"/>
      </w:pPr>
      <w:r>
        <w:t xml:space="preserve">    &lt;div class="w-80 bg-green-</w:t>
      </w:r>
      <w:proofErr w:type="gramStart"/>
      <w:r>
        <w:t>300  rounded</w:t>
      </w:r>
      <w:proofErr w:type="gramEnd"/>
      <w:r>
        <w:t xml:space="preserve"> text-center mb-4"&gt;w-80 (320px width)&lt;/div&gt;</w:t>
      </w:r>
    </w:p>
    <w:p w14:paraId="06E19999" w14:textId="77777777" w:rsidR="000944F8" w:rsidRDefault="000944F8" w:rsidP="000944F8">
      <w:pPr>
        <w:pStyle w:val="bordercode"/>
      </w:pPr>
      <w:r>
        <w:t xml:space="preserve">    &lt;div class="w-64 bg-red-300 rounded text-center mb-4"&gt;w-64 (256px </w:t>
      </w:r>
      <w:proofErr w:type="gramStart"/>
      <w:r>
        <w:t>width)&lt;</w:t>
      </w:r>
      <w:proofErr w:type="gramEnd"/>
      <w:r>
        <w:t>/div&gt;</w:t>
      </w:r>
    </w:p>
    <w:p w14:paraId="17CE353D" w14:textId="77777777" w:rsidR="000944F8" w:rsidRDefault="000944F8" w:rsidP="000944F8">
      <w:pPr>
        <w:pStyle w:val="bordercode"/>
      </w:pPr>
      <w:r>
        <w:t xml:space="preserve">    &lt;div class="w-48 bg-yellow-300 rounded text-center mb-4"&gt;w-48 (192px </w:t>
      </w:r>
      <w:proofErr w:type="gramStart"/>
      <w:r>
        <w:t>width)&lt;</w:t>
      </w:r>
      <w:proofErr w:type="gramEnd"/>
      <w:r>
        <w:t>/div&gt;</w:t>
      </w:r>
    </w:p>
    <w:p w14:paraId="5CDD108B" w14:textId="77777777" w:rsidR="000944F8" w:rsidRDefault="000944F8" w:rsidP="000944F8">
      <w:pPr>
        <w:pStyle w:val="bordercode"/>
      </w:pPr>
      <w:r>
        <w:t xml:space="preserve">    &lt;div class="w-40 bg-purple-300 rounded text-center mb-4"&gt;w-40 (160px </w:t>
      </w:r>
      <w:proofErr w:type="gramStart"/>
      <w:r>
        <w:t>width)&lt;</w:t>
      </w:r>
      <w:proofErr w:type="gramEnd"/>
      <w:r>
        <w:t>/div&gt;</w:t>
      </w:r>
    </w:p>
    <w:p w14:paraId="27D084DB" w14:textId="77777777" w:rsidR="000944F8" w:rsidRDefault="000944F8" w:rsidP="000944F8">
      <w:pPr>
        <w:pStyle w:val="bordercode"/>
      </w:pPr>
      <w:r>
        <w:t xml:space="preserve">    &lt;div class="w-32 bg-pink-300 rounded text-center mb-4"&gt;w-32 (128px </w:t>
      </w:r>
      <w:proofErr w:type="gramStart"/>
      <w:r>
        <w:t>width)&lt;</w:t>
      </w:r>
      <w:proofErr w:type="gramEnd"/>
      <w:r>
        <w:t>/div&gt;</w:t>
      </w:r>
    </w:p>
    <w:p w14:paraId="758FB18B" w14:textId="05858FAB" w:rsidR="000944F8" w:rsidRDefault="000944F8" w:rsidP="000944F8">
      <w:pPr>
        <w:pStyle w:val="bordercode"/>
      </w:pPr>
      <w:r>
        <w:t xml:space="preserve">    &lt;div class="w-24 bg-gray-300 rounded text-center mb-4"&gt;w-24 (96px </w:t>
      </w:r>
      <w:proofErr w:type="gramStart"/>
      <w:r>
        <w:t>width)&lt;</w:t>
      </w:r>
      <w:proofErr w:type="gramEnd"/>
      <w:r>
        <w:t>/div&gt;</w:t>
      </w:r>
    </w:p>
    <w:p w14:paraId="39978DA6" w14:textId="77777777" w:rsidR="000944F8" w:rsidRDefault="000944F8" w:rsidP="000944F8">
      <w:pPr>
        <w:keepNext/>
        <w:jc w:val="center"/>
      </w:pPr>
      <w:r w:rsidRPr="000944F8">
        <w:rPr>
          <w:noProof/>
          <w:lang w:eastAsia="zh-CN"/>
        </w:rPr>
        <w:drawing>
          <wp:inline distT="0" distB="0" distL="0" distR="0" wp14:anchorId="27ACC842" wp14:editId="2A8B62D2">
            <wp:extent cx="4763165" cy="3953427"/>
            <wp:effectExtent l="0" t="0" r="0" b="9525"/>
            <wp:docPr id="33162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22022" name=""/>
                    <pic:cNvPicPr/>
                  </pic:nvPicPr>
                  <pic:blipFill>
                    <a:blip r:embed="rId25"/>
                    <a:stretch>
                      <a:fillRect/>
                    </a:stretch>
                  </pic:blipFill>
                  <pic:spPr>
                    <a:xfrm>
                      <a:off x="0" y="0"/>
                      <a:ext cx="4763165" cy="3953427"/>
                    </a:xfrm>
                    <a:prstGeom prst="rect">
                      <a:avLst/>
                    </a:prstGeom>
                  </pic:spPr>
                </pic:pic>
              </a:graphicData>
            </a:graphic>
          </wp:inline>
        </w:drawing>
      </w:r>
    </w:p>
    <w:p w14:paraId="37566760" w14:textId="4B2C6878" w:rsidR="000944F8" w:rsidRPr="00EB12E7" w:rsidRDefault="000944F8" w:rsidP="000944F8">
      <w:pPr>
        <w:pStyle w:val="Caption"/>
      </w:pPr>
      <w:bookmarkStart w:id="37" w:name="_Toc185964972"/>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8</w:t>
      </w:r>
      <w:r w:rsidR="00A9692D">
        <w:fldChar w:fldCharType="end"/>
      </w:r>
      <w:r>
        <w:t xml:space="preserve"> Kết quả các kích thước chiều rộng</w:t>
      </w:r>
      <w:bookmarkEnd w:id="37"/>
    </w:p>
    <w:p w14:paraId="2201CC78" w14:textId="56052065" w:rsidR="006A57A3" w:rsidRDefault="006A57A3" w:rsidP="00EB12E7">
      <w:pPr>
        <w:pStyle w:val="nd"/>
      </w:pPr>
      <w:r>
        <w:rPr>
          <w:b/>
          <w:bCs/>
        </w:rPr>
        <w:t xml:space="preserve">Chiều rộng phần trăm: </w:t>
      </w:r>
      <w:r w:rsidRPr="006A57A3">
        <w:t>xác định chiều rộng của phần tử dựa trên phần trăm chiều rộng của phần tử cha. Các lớp trong Tailwind như w-1/2, w-1/3, w-1/</w:t>
      </w:r>
      <w:proofErr w:type="gramStart"/>
      <w:r w:rsidRPr="006A57A3">
        <w:t>4</w:t>
      </w:r>
      <w:r>
        <w:t>,..</w:t>
      </w:r>
      <w:r w:rsidRPr="006A57A3">
        <w:t>.</w:t>
      </w:r>
      <w:proofErr w:type="gramEnd"/>
      <w:r w:rsidRPr="006A57A3">
        <w:t xml:space="preserve"> sẽ phân chia chiều rộng theo tỷ lệ phần trăm.</w:t>
      </w:r>
    </w:p>
    <w:p w14:paraId="2897D2B9" w14:textId="77777777" w:rsidR="006A57A3" w:rsidRDefault="006A57A3" w:rsidP="006A57A3">
      <w:pPr>
        <w:pStyle w:val="nd"/>
        <w:ind w:left="720" w:firstLine="0"/>
      </w:pPr>
      <w:r w:rsidRPr="006A57A3">
        <w:t>Các lớp phổ biến:</w:t>
      </w:r>
    </w:p>
    <w:p w14:paraId="0A803621" w14:textId="5BBEF035" w:rsidR="005D2C5D" w:rsidRDefault="005D2C5D" w:rsidP="005D2C5D">
      <w:pPr>
        <w:pStyle w:val="Caption"/>
        <w:keepNext/>
      </w:pPr>
      <w:bookmarkStart w:id="38" w:name="_Toc185965074"/>
      <w:r>
        <w:lastRenderedPageBreak/>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1</w:t>
      </w:r>
      <w:r w:rsidR="00746D49">
        <w:fldChar w:fldCharType="end"/>
      </w:r>
      <w:r>
        <w:t xml:space="preserve"> Chiều rộng phần trăm trong Tailwind</w:t>
      </w:r>
      <w:bookmarkEnd w:id="38"/>
    </w:p>
    <w:tbl>
      <w:tblPr>
        <w:tblStyle w:val="TableGrid"/>
        <w:tblW w:w="0" w:type="auto"/>
        <w:tblInd w:w="720" w:type="dxa"/>
        <w:tblLook w:val="04A0" w:firstRow="1" w:lastRow="0" w:firstColumn="1" w:lastColumn="0" w:noHBand="0" w:noVBand="1"/>
      </w:tblPr>
      <w:tblGrid>
        <w:gridCol w:w="4015"/>
        <w:gridCol w:w="4043"/>
      </w:tblGrid>
      <w:tr w:rsidR="00C36578" w14:paraId="52F40639" w14:textId="77777777" w:rsidTr="005D2C5D">
        <w:tc>
          <w:tcPr>
            <w:tcW w:w="4015" w:type="dxa"/>
          </w:tcPr>
          <w:p w14:paraId="55AB8031" w14:textId="52753E60" w:rsidR="00C36578" w:rsidRPr="00C36578" w:rsidRDefault="00C36578" w:rsidP="006A57A3">
            <w:pPr>
              <w:pStyle w:val="nd"/>
              <w:ind w:firstLine="0"/>
              <w:rPr>
                <w:i/>
                <w:iCs/>
              </w:rPr>
            </w:pPr>
            <w:r w:rsidRPr="00C36578">
              <w:rPr>
                <w:i/>
                <w:iCs/>
              </w:rPr>
              <w:t>Tên class</w:t>
            </w:r>
          </w:p>
        </w:tc>
        <w:tc>
          <w:tcPr>
            <w:tcW w:w="4043" w:type="dxa"/>
          </w:tcPr>
          <w:p w14:paraId="2F61B89C" w14:textId="401B0DEF" w:rsidR="00C36578" w:rsidRPr="00C36578" w:rsidRDefault="00C36578" w:rsidP="006A57A3">
            <w:pPr>
              <w:pStyle w:val="nd"/>
              <w:ind w:firstLine="0"/>
              <w:rPr>
                <w:i/>
                <w:iCs/>
              </w:rPr>
            </w:pPr>
            <w:r w:rsidRPr="00C36578">
              <w:rPr>
                <w:i/>
                <w:iCs/>
              </w:rPr>
              <w:t>Ý nghĩa</w:t>
            </w:r>
          </w:p>
        </w:tc>
      </w:tr>
      <w:tr w:rsidR="00C36578" w14:paraId="6C7D8EFA" w14:textId="77777777" w:rsidTr="005D2C5D">
        <w:tc>
          <w:tcPr>
            <w:tcW w:w="4015" w:type="dxa"/>
          </w:tcPr>
          <w:p w14:paraId="769F9278" w14:textId="23698205" w:rsidR="00C36578" w:rsidRDefault="005D2C5D" w:rsidP="006A57A3">
            <w:pPr>
              <w:pStyle w:val="nd"/>
              <w:ind w:firstLine="0"/>
            </w:pPr>
            <w:r w:rsidRPr="00C36578">
              <w:t>w-1/2</w:t>
            </w:r>
          </w:p>
        </w:tc>
        <w:tc>
          <w:tcPr>
            <w:tcW w:w="4043" w:type="dxa"/>
          </w:tcPr>
          <w:p w14:paraId="62C2F6A9" w14:textId="7BF670F6" w:rsidR="00C36578" w:rsidRDefault="00C36578" w:rsidP="006A57A3">
            <w:pPr>
              <w:pStyle w:val="nd"/>
              <w:ind w:firstLine="0"/>
            </w:pPr>
            <w:r w:rsidRPr="00C36578">
              <w:t>Chiều rộng 50% của phần tử cha</w:t>
            </w:r>
          </w:p>
        </w:tc>
      </w:tr>
      <w:tr w:rsidR="00C36578" w14:paraId="40C37DE9" w14:textId="77777777" w:rsidTr="005D2C5D">
        <w:tc>
          <w:tcPr>
            <w:tcW w:w="4015" w:type="dxa"/>
          </w:tcPr>
          <w:p w14:paraId="27E30801" w14:textId="6FFC9EFF" w:rsidR="00C36578" w:rsidRDefault="005D2C5D" w:rsidP="006A57A3">
            <w:pPr>
              <w:pStyle w:val="nd"/>
              <w:ind w:firstLine="0"/>
            </w:pPr>
            <w:r w:rsidRPr="00C36578">
              <w:t>w-1/</w:t>
            </w:r>
            <w:r>
              <w:t>3</w:t>
            </w:r>
          </w:p>
        </w:tc>
        <w:tc>
          <w:tcPr>
            <w:tcW w:w="4043" w:type="dxa"/>
          </w:tcPr>
          <w:p w14:paraId="4BB6D984" w14:textId="03399F83" w:rsidR="00C36578" w:rsidRDefault="00C36578" w:rsidP="006A57A3">
            <w:pPr>
              <w:pStyle w:val="nd"/>
              <w:ind w:firstLine="0"/>
            </w:pPr>
            <w:r w:rsidRPr="00C36578">
              <w:t>Chiều rộng 33.33% của phần tử cha</w:t>
            </w:r>
          </w:p>
        </w:tc>
      </w:tr>
      <w:tr w:rsidR="00C36578" w14:paraId="756FE8D3" w14:textId="77777777" w:rsidTr="005D2C5D">
        <w:tc>
          <w:tcPr>
            <w:tcW w:w="4015" w:type="dxa"/>
          </w:tcPr>
          <w:p w14:paraId="26C22F22" w14:textId="7CB9FFF2" w:rsidR="00C36578" w:rsidRDefault="005D2C5D" w:rsidP="006A57A3">
            <w:pPr>
              <w:pStyle w:val="nd"/>
              <w:ind w:firstLine="0"/>
            </w:pPr>
            <w:r w:rsidRPr="00C36578">
              <w:t>w-</w:t>
            </w:r>
            <w:r>
              <w:t>2/3</w:t>
            </w:r>
          </w:p>
        </w:tc>
        <w:tc>
          <w:tcPr>
            <w:tcW w:w="4043" w:type="dxa"/>
          </w:tcPr>
          <w:p w14:paraId="0296FCE1" w14:textId="577EB6D1" w:rsidR="00C36578" w:rsidRDefault="00C36578" w:rsidP="006A57A3">
            <w:pPr>
              <w:pStyle w:val="nd"/>
              <w:ind w:firstLine="0"/>
            </w:pPr>
            <w:r w:rsidRPr="00C36578">
              <w:t>Chiều rộng 66.67% của phần tử cha</w:t>
            </w:r>
          </w:p>
        </w:tc>
      </w:tr>
      <w:tr w:rsidR="00C36578" w14:paraId="7B0E38E8" w14:textId="77777777" w:rsidTr="005D2C5D">
        <w:tc>
          <w:tcPr>
            <w:tcW w:w="4015" w:type="dxa"/>
          </w:tcPr>
          <w:p w14:paraId="6143E37C" w14:textId="7A5B2E7D" w:rsidR="00C36578" w:rsidRDefault="005D2C5D" w:rsidP="006A57A3">
            <w:pPr>
              <w:pStyle w:val="nd"/>
              <w:ind w:firstLine="0"/>
            </w:pPr>
            <w:r w:rsidRPr="00C36578">
              <w:t>w-1/</w:t>
            </w:r>
            <w:r>
              <w:t>4</w:t>
            </w:r>
          </w:p>
        </w:tc>
        <w:tc>
          <w:tcPr>
            <w:tcW w:w="4043" w:type="dxa"/>
          </w:tcPr>
          <w:p w14:paraId="047AEE22" w14:textId="086BC0B5" w:rsidR="00C36578" w:rsidRDefault="00C36578" w:rsidP="006A57A3">
            <w:pPr>
              <w:pStyle w:val="nd"/>
              <w:ind w:firstLine="0"/>
            </w:pPr>
            <w:r w:rsidRPr="00C36578">
              <w:t>Chiều rộng 25% của phần tử cha</w:t>
            </w:r>
          </w:p>
        </w:tc>
      </w:tr>
      <w:tr w:rsidR="00C36578" w14:paraId="0A27BC90" w14:textId="77777777" w:rsidTr="005D2C5D">
        <w:tc>
          <w:tcPr>
            <w:tcW w:w="4015" w:type="dxa"/>
          </w:tcPr>
          <w:p w14:paraId="6BAA2313" w14:textId="239FE9D4" w:rsidR="00C36578" w:rsidRDefault="005D2C5D" w:rsidP="006A57A3">
            <w:pPr>
              <w:pStyle w:val="nd"/>
              <w:ind w:firstLine="0"/>
            </w:pPr>
            <w:r>
              <w:t>w-full</w:t>
            </w:r>
          </w:p>
        </w:tc>
        <w:tc>
          <w:tcPr>
            <w:tcW w:w="4043" w:type="dxa"/>
          </w:tcPr>
          <w:p w14:paraId="79108769" w14:textId="710B80D6" w:rsidR="00C36578" w:rsidRDefault="00C36578" w:rsidP="006A57A3">
            <w:pPr>
              <w:pStyle w:val="nd"/>
              <w:ind w:firstLine="0"/>
            </w:pPr>
            <w:r w:rsidRPr="00C36578">
              <w:t>Chiều rộng 100% của phần tử cha</w:t>
            </w:r>
          </w:p>
        </w:tc>
      </w:tr>
    </w:tbl>
    <w:p w14:paraId="07FC5D2A" w14:textId="77777777" w:rsidR="006B7C35" w:rsidRDefault="006B7C35" w:rsidP="006B7C35">
      <w:pPr>
        <w:pStyle w:val="bordercode"/>
      </w:pPr>
      <w:r>
        <w:t xml:space="preserve">        </w:t>
      </w:r>
      <w:proofErr w:type="gramStart"/>
      <w:r>
        <w:t>&lt;!--</w:t>
      </w:r>
      <w:proofErr w:type="gramEnd"/>
      <w:r>
        <w:t xml:space="preserve"> Flex with w-1/2 --&gt;</w:t>
      </w:r>
    </w:p>
    <w:p w14:paraId="778EC795" w14:textId="77777777" w:rsidR="006B7C35" w:rsidRDefault="006B7C35" w:rsidP="006B7C35">
      <w:pPr>
        <w:pStyle w:val="bordercode"/>
      </w:pPr>
      <w:r>
        <w:t xml:space="preserve">        &lt;div class="flex mb-4 gap-3"&gt;</w:t>
      </w:r>
    </w:p>
    <w:p w14:paraId="3B8B893A" w14:textId="77777777" w:rsidR="006B7C35" w:rsidRDefault="006B7C35" w:rsidP="006B7C35">
      <w:pPr>
        <w:pStyle w:val="bordercode"/>
      </w:pPr>
      <w:r>
        <w:t xml:space="preserve">            &lt;div class="w-1/2 bg-blue-300 p-2 rounded"&gt;w-1/2&lt;/div&gt;</w:t>
      </w:r>
    </w:p>
    <w:p w14:paraId="731C57B3" w14:textId="77777777" w:rsidR="006B7C35" w:rsidRDefault="006B7C35" w:rsidP="006B7C35">
      <w:pPr>
        <w:pStyle w:val="bordercode"/>
      </w:pPr>
      <w:r>
        <w:t xml:space="preserve">            &lt;div class="w-1/2 bg-green-300 p-2 rounded"&gt;w-1/2&lt;/div&gt;</w:t>
      </w:r>
    </w:p>
    <w:p w14:paraId="16805499" w14:textId="3D7BD02F" w:rsidR="006B7C35" w:rsidRDefault="006B7C35" w:rsidP="006B7C35">
      <w:pPr>
        <w:pStyle w:val="bordercode"/>
      </w:pPr>
      <w:r>
        <w:t xml:space="preserve">        &lt;/div&gt;</w:t>
      </w:r>
    </w:p>
    <w:p w14:paraId="543A27FB" w14:textId="77777777" w:rsidR="006B7C35" w:rsidRDefault="006B7C35" w:rsidP="006B7C35">
      <w:pPr>
        <w:pStyle w:val="bordercode"/>
      </w:pPr>
      <w:r>
        <w:t xml:space="preserve">        </w:t>
      </w:r>
      <w:proofErr w:type="gramStart"/>
      <w:r>
        <w:t>&lt;!--</w:t>
      </w:r>
      <w:proofErr w:type="gramEnd"/>
      <w:r>
        <w:t xml:space="preserve"> Flex with w-2/5 and w-3/5 --&gt;</w:t>
      </w:r>
    </w:p>
    <w:p w14:paraId="561C9D14" w14:textId="77777777" w:rsidR="006B7C35" w:rsidRDefault="006B7C35" w:rsidP="006B7C35">
      <w:pPr>
        <w:pStyle w:val="bordercode"/>
      </w:pPr>
      <w:r>
        <w:t xml:space="preserve">        &lt;div class="flex mb-4 gap-3"&gt;</w:t>
      </w:r>
    </w:p>
    <w:p w14:paraId="22C2DA64" w14:textId="77777777" w:rsidR="006B7C35" w:rsidRDefault="006B7C35" w:rsidP="006B7C35">
      <w:pPr>
        <w:pStyle w:val="bordercode"/>
      </w:pPr>
      <w:r>
        <w:t xml:space="preserve">            &lt;div class="w-2/5 bg-red-300 p-2 rounded"&gt;w-2/5&lt;/div&gt;</w:t>
      </w:r>
    </w:p>
    <w:p w14:paraId="2840E4CE" w14:textId="77777777" w:rsidR="006B7C35" w:rsidRDefault="006B7C35" w:rsidP="006B7C35">
      <w:pPr>
        <w:pStyle w:val="bordercode"/>
      </w:pPr>
      <w:r>
        <w:t xml:space="preserve">            &lt;div class="w-3/5 bg-yellow-300 p-2 rounded"&gt;w-3/5&lt;/div&gt;</w:t>
      </w:r>
    </w:p>
    <w:p w14:paraId="112D793F" w14:textId="412827CA" w:rsidR="006B7C35" w:rsidRDefault="006B7C35" w:rsidP="006B7C35">
      <w:pPr>
        <w:pStyle w:val="bordercode"/>
      </w:pPr>
      <w:r>
        <w:t xml:space="preserve">        &lt;/div&gt;   </w:t>
      </w:r>
    </w:p>
    <w:p w14:paraId="18911CBD" w14:textId="77777777" w:rsidR="006B7C35" w:rsidRDefault="006B7C35" w:rsidP="006B7C35">
      <w:pPr>
        <w:pStyle w:val="bordercode"/>
      </w:pPr>
      <w:r>
        <w:t xml:space="preserve">        </w:t>
      </w:r>
      <w:proofErr w:type="gramStart"/>
      <w:r>
        <w:t>&lt;!--</w:t>
      </w:r>
      <w:proofErr w:type="gramEnd"/>
      <w:r>
        <w:t xml:space="preserve"> Flex with w-1/3 and w-2/3 --&gt;</w:t>
      </w:r>
    </w:p>
    <w:p w14:paraId="120830A4" w14:textId="77777777" w:rsidR="006B7C35" w:rsidRDefault="006B7C35" w:rsidP="006B7C35">
      <w:pPr>
        <w:pStyle w:val="bordercode"/>
      </w:pPr>
      <w:r>
        <w:t xml:space="preserve">        &lt;div class="flex mb-4 gap-3"&gt;</w:t>
      </w:r>
    </w:p>
    <w:p w14:paraId="5F3EBCF9" w14:textId="77777777" w:rsidR="006B7C35" w:rsidRDefault="006B7C35" w:rsidP="006B7C35">
      <w:pPr>
        <w:pStyle w:val="bordercode"/>
      </w:pPr>
      <w:r>
        <w:t xml:space="preserve">            &lt;div class="w-1/3 bg-purple-300 p-2 rounded"&gt;w-1/3&lt;/div&gt;</w:t>
      </w:r>
    </w:p>
    <w:p w14:paraId="04E47B8C" w14:textId="77777777" w:rsidR="006B7C35" w:rsidRDefault="006B7C35" w:rsidP="006B7C35">
      <w:pPr>
        <w:pStyle w:val="bordercode"/>
      </w:pPr>
      <w:r>
        <w:t xml:space="preserve">            &lt;div class="w-2/3 bg-pink-300 p-2 rounded"&gt;w-2/3&lt;/div&gt;</w:t>
      </w:r>
    </w:p>
    <w:p w14:paraId="3E807EE4" w14:textId="0BEC6B8F" w:rsidR="006B7C35" w:rsidRDefault="006B7C35" w:rsidP="006B7C35">
      <w:pPr>
        <w:pStyle w:val="bordercode"/>
      </w:pPr>
      <w:r>
        <w:t xml:space="preserve">        &lt;/div&gt;</w:t>
      </w:r>
    </w:p>
    <w:p w14:paraId="6290D947" w14:textId="77777777" w:rsidR="006B7C35" w:rsidRDefault="006B7C35" w:rsidP="006B7C35">
      <w:pPr>
        <w:pStyle w:val="bordercode"/>
      </w:pPr>
      <w:r>
        <w:t xml:space="preserve">        </w:t>
      </w:r>
      <w:proofErr w:type="gramStart"/>
      <w:r>
        <w:t>&lt;!--</w:t>
      </w:r>
      <w:proofErr w:type="gramEnd"/>
      <w:r>
        <w:t xml:space="preserve"> Flex with w-1/4 and w-3/4 --&gt;</w:t>
      </w:r>
    </w:p>
    <w:p w14:paraId="69EC5A92" w14:textId="77777777" w:rsidR="006B7C35" w:rsidRDefault="006B7C35" w:rsidP="006B7C35">
      <w:pPr>
        <w:pStyle w:val="bordercode"/>
      </w:pPr>
      <w:r>
        <w:t xml:space="preserve">        &lt;div class="flex mb-4 gap-3"&gt;</w:t>
      </w:r>
    </w:p>
    <w:p w14:paraId="2B5B94D1" w14:textId="77777777" w:rsidR="006B7C35" w:rsidRDefault="006B7C35" w:rsidP="006B7C35">
      <w:pPr>
        <w:pStyle w:val="bordercode"/>
      </w:pPr>
      <w:r>
        <w:t xml:space="preserve">            &lt;div class="w-1/4 bg-gray-300 p-2 rounded"&gt;w-1/4&lt;/div&gt;</w:t>
      </w:r>
    </w:p>
    <w:p w14:paraId="7368E07A" w14:textId="77777777" w:rsidR="006B7C35" w:rsidRDefault="006B7C35" w:rsidP="006B7C35">
      <w:pPr>
        <w:pStyle w:val="bordercode"/>
      </w:pPr>
      <w:r>
        <w:t xml:space="preserve">            &lt;div class="w-3/4 bg-indigo-300 p-2 rounded"&gt;w-3/4&lt;/div&gt;</w:t>
      </w:r>
    </w:p>
    <w:p w14:paraId="435C2038" w14:textId="4B7325F3" w:rsidR="006B7C35" w:rsidRDefault="006B7C35" w:rsidP="006B7C35">
      <w:pPr>
        <w:pStyle w:val="bordercode"/>
      </w:pPr>
      <w:r>
        <w:t xml:space="preserve">        &lt;/div&gt;</w:t>
      </w:r>
    </w:p>
    <w:p w14:paraId="404CE0CE" w14:textId="77777777" w:rsidR="006B7C35" w:rsidRDefault="006B7C35" w:rsidP="006B7C35">
      <w:pPr>
        <w:pStyle w:val="bordercode"/>
      </w:pPr>
      <w:r>
        <w:t xml:space="preserve">        </w:t>
      </w:r>
      <w:proofErr w:type="gramStart"/>
      <w:r>
        <w:t>&lt;!--</w:t>
      </w:r>
      <w:proofErr w:type="gramEnd"/>
      <w:r>
        <w:t xml:space="preserve"> Flex with w-1/5 and w-4/5 --&gt;</w:t>
      </w:r>
    </w:p>
    <w:p w14:paraId="60591E38" w14:textId="77777777" w:rsidR="006B7C35" w:rsidRDefault="006B7C35" w:rsidP="006B7C35">
      <w:pPr>
        <w:pStyle w:val="bordercode"/>
      </w:pPr>
      <w:r>
        <w:t xml:space="preserve">        &lt;div class="flex mb-4 gap-3"&gt;</w:t>
      </w:r>
    </w:p>
    <w:p w14:paraId="55E92CF3" w14:textId="77777777" w:rsidR="006B7C35" w:rsidRDefault="006B7C35" w:rsidP="006B7C35">
      <w:pPr>
        <w:pStyle w:val="bordercode"/>
      </w:pPr>
      <w:r>
        <w:t xml:space="preserve">            &lt;div class="w-1/5 bg-orange-300 p-2 rounded"&gt;w-1/5&lt;/div&gt;</w:t>
      </w:r>
    </w:p>
    <w:p w14:paraId="6D6E419D" w14:textId="77777777" w:rsidR="006B7C35" w:rsidRDefault="006B7C35" w:rsidP="006B7C35">
      <w:pPr>
        <w:pStyle w:val="bordercode"/>
      </w:pPr>
      <w:r>
        <w:t xml:space="preserve">            &lt;div class="w-4/5 bg-teal-300 p-2 rounded"&gt;w-4/5&lt;/div&gt;</w:t>
      </w:r>
    </w:p>
    <w:p w14:paraId="309D5065" w14:textId="377005DA" w:rsidR="006B7C35" w:rsidRDefault="006B7C35" w:rsidP="006B7C35">
      <w:pPr>
        <w:pStyle w:val="bordercode"/>
      </w:pPr>
      <w:r>
        <w:t xml:space="preserve">        &lt;/div&gt;</w:t>
      </w:r>
    </w:p>
    <w:p w14:paraId="1E21EFFC" w14:textId="77777777" w:rsidR="006B7C35" w:rsidRDefault="006B7C35" w:rsidP="006B7C35">
      <w:pPr>
        <w:pStyle w:val="bordercode"/>
      </w:pPr>
      <w:r>
        <w:lastRenderedPageBreak/>
        <w:t xml:space="preserve">        </w:t>
      </w:r>
      <w:proofErr w:type="gramStart"/>
      <w:r>
        <w:t>&lt;!--</w:t>
      </w:r>
      <w:proofErr w:type="gramEnd"/>
      <w:r>
        <w:t xml:space="preserve"> Flex with w-1/6 and w-5/6 --&gt;</w:t>
      </w:r>
    </w:p>
    <w:p w14:paraId="1700605B" w14:textId="77777777" w:rsidR="006B7C35" w:rsidRDefault="006B7C35" w:rsidP="006B7C35">
      <w:pPr>
        <w:pStyle w:val="bordercode"/>
      </w:pPr>
      <w:r>
        <w:t xml:space="preserve">        &lt;div class="flex mb-4 gap-3"&gt;</w:t>
      </w:r>
    </w:p>
    <w:p w14:paraId="047D3351" w14:textId="77777777" w:rsidR="006B7C35" w:rsidRDefault="006B7C35" w:rsidP="006B7C35">
      <w:pPr>
        <w:pStyle w:val="bordercode"/>
      </w:pPr>
      <w:r>
        <w:t xml:space="preserve">            &lt;div class="w-1/6 bg-blue-500 p-2 rounded"&gt;w-1/6&lt;/div&gt;</w:t>
      </w:r>
    </w:p>
    <w:p w14:paraId="52265D00" w14:textId="77777777" w:rsidR="006B7C35" w:rsidRDefault="006B7C35" w:rsidP="006B7C35">
      <w:pPr>
        <w:pStyle w:val="bordercode"/>
      </w:pPr>
      <w:r>
        <w:t xml:space="preserve">            &lt;div class="w-5/6 bg-green-500 p-2 rounded"&gt;w-5/6&lt;/div&gt;</w:t>
      </w:r>
    </w:p>
    <w:p w14:paraId="1053DB8F" w14:textId="1678BB01" w:rsidR="006B7C35" w:rsidRDefault="006B7C35" w:rsidP="006B7C35">
      <w:pPr>
        <w:pStyle w:val="bordercode"/>
      </w:pPr>
      <w:r>
        <w:t xml:space="preserve">        &lt;/div&gt;</w:t>
      </w:r>
    </w:p>
    <w:p w14:paraId="7C1AC6AD" w14:textId="5F9D40AE" w:rsidR="006B7C35" w:rsidRDefault="006B7C35" w:rsidP="006B7C35">
      <w:pPr>
        <w:pStyle w:val="bordercode"/>
      </w:pPr>
      <w:r>
        <w:t xml:space="preserve">       </w:t>
      </w:r>
      <w:proofErr w:type="gramStart"/>
      <w:r>
        <w:t>&lt;!--</w:t>
      </w:r>
      <w:proofErr w:type="gramEnd"/>
      <w:r>
        <w:t xml:space="preserve"> Full width element --&gt;</w:t>
      </w:r>
    </w:p>
    <w:p w14:paraId="2A44D0DD" w14:textId="77777777" w:rsidR="006B7C35" w:rsidRDefault="006B7C35" w:rsidP="006B7C35">
      <w:pPr>
        <w:pStyle w:val="bordercode"/>
      </w:pPr>
      <w:r>
        <w:t xml:space="preserve">        &lt;div class="w-full bg-red-500 p-2 rounded"&gt;</w:t>
      </w:r>
    </w:p>
    <w:p w14:paraId="2D0D650F" w14:textId="77777777" w:rsidR="006B7C35" w:rsidRDefault="006B7C35" w:rsidP="006B7C35">
      <w:pPr>
        <w:pStyle w:val="bordercode"/>
      </w:pPr>
      <w:r>
        <w:t xml:space="preserve">            w-full (100% width)</w:t>
      </w:r>
    </w:p>
    <w:p w14:paraId="42A1192F" w14:textId="7CD0C025" w:rsidR="006A57A3" w:rsidRDefault="006B7C35" w:rsidP="006B7C35">
      <w:pPr>
        <w:pStyle w:val="bordercode"/>
      </w:pPr>
      <w:r>
        <w:t xml:space="preserve">        &lt;/div&gt;   </w:t>
      </w:r>
    </w:p>
    <w:p w14:paraId="4773314E" w14:textId="77777777" w:rsidR="006B7C35" w:rsidRDefault="006B7C35" w:rsidP="006B7C35">
      <w:pPr>
        <w:jc w:val="center"/>
      </w:pPr>
    </w:p>
    <w:p w14:paraId="0F8048C1" w14:textId="77777777" w:rsidR="006B7C35" w:rsidRDefault="006B7C35" w:rsidP="006B7C35">
      <w:pPr>
        <w:keepNext/>
        <w:jc w:val="center"/>
      </w:pPr>
      <w:r w:rsidRPr="006B7C35">
        <w:rPr>
          <w:noProof/>
          <w:lang w:eastAsia="zh-CN"/>
        </w:rPr>
        <w:drawing>
          <wp:inline distT="0" distB="0" distL="0" distR="0" wp14:anchorId="75995F3B" wp14:editId="17E73F84">
            <wp:extent cx="5506218" cy="3524742"/>
            <wp:effectExtent l="0" t="0" r="0" b="0"/>
            <wp:docPr id="1117676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76136" name=""/>
                    <pic:cNvPicPr/>
                  </pic:nvPicPr>
                  <pic:blipFill>
                    <a:blip r:embed="rId26"/>
                    <a:stretch>
                      <a:fillRect/>
                    </a:stretch>
                  </pic:blipFill>
                  <pic:spPr>
                    <a:xfrm>
                      <a:off x="0" y="0"/>
                      <a:ext cx="5506218" cy="3524742"/>
                    </a:xfrm>
                    <a:prstGeom prst="rect">
                      <a:avLst/>
                    </a:prstGeom>
                  </pic:spPr>
                </pic:pic>
              </a:graphicData>
            </a:graphic>
          </wp:inline>
        </w:drawing>
      </w:r>
    </w:p>
    <w:p w14:paraId="17770B95" w14:textId="241A819C" w:rsidR="006B7C35" w:rsidRPr="006A57A3" w:rsidRDefault="006B7C35" w:rsidP="006B7C35">
      <w:pPr>
        <w:pStyle w:val="Caption"/>
      </w:pPr>
      <w:bookmarkStart w:id="39" w:name="_Toc185964973"/>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9</w:t>
      </w:r>
      <w:r w:rsidR="00A9692D">
        <w:fldChar w:fldCharType="end"/>
      </w:r>
      <w:r>
        <w:t xml:space="preserve"> Kết quả thiết lập chiều rộng theo phần trăm</w:t>
      </w:r>
      <w:bookmarkEnd w:id="39"/>
    </w:p>
    <w:p w14:paraId="1AC4B748" w14:textId="07B81243" w:rsidR="006E025A" w:rsidRDefault="00EB12E7" w:rsidP="006E025A">
      <w:pPr>
        <w:pStyle w:val="nd"/>
        <w:rPr>
          <w:b/>
          <w:bCs/>
        </w:rPr>
      </w:pPr>
      <w:r w:rsidRPr="00EB12E7">
        <w:rPr>
          <w:b/>
          <w:bCs/>
        </w:rPr>
        <w:t>Chiều cao (Height)</w:t>
      </w:r>
    </w:p>
    <w:p w14:paraId="098972BF" w14:textId="16E7437F" w:rsidR="006E025A" w:rsidRPr="006E025A" w:rsidRDefault="006E025A" w:rsidP="006E025A">
      <w:pPr>
        <w:pStyle w:val="nd"/>
      </w:pPr>
      <w:r w:rsidRPr="006E025A">
        <w:rPr>
          <w:b/>
          <w:bCs/>
        </w:rPr>
        <w:t>Chiều cao cố định</w:t>
      </w:r>
      <w:r w:rsidRPr="006E025A">
        <w:t>:</w:t>
      </w:r>
      <w:r>
        <w:t xml:space="preserve"> </w:t>
      </w:r>
      <w:r w:rsidRPr="006E025A">
        <w:t xml:space="preserve">Các lớp h-{size} trong Tailwind CSS cho phép </w:t>
      </w:r>
      <w:r>
        <w:t>đặt</w:t>
      </w:r>
      <w:r w:rsidRPr="006E025A">
        <w:t xml:space="preserve"> chiều cao cố định cho các phần tử bằng đơn vị rem hoặc các kích thước đã được định nghĩa sẵn.</w:t>
      </w:r>
    </w:p>
    <w:p w14:paraId="7903B01F" w14:textId="77777777" w:rsidR="006E025A" w:rsidRDefault="006E025A" w:rsidP="006E025A">
      <w:pPr>
        <w:pStyle w:val="nd"/>
      </w:pPr>
      <w:r w:rsidRPr="006E025A">
        <w:t>Các lớp phổ biến:</w:t>
      </w:r>
    </w:p>
    <w:p w14:paraId="06E96B80" w14:textId="6A8CE4C5" w:rsidR="008129A5" w:rsidRDefault="008129A5" w:rsidP="008129A5">
      <w:pPr>
        <w:pStyle w:val="Caption"/>
        <w:keepNext/>
      </w:pPr>
      <w:bookmarkStart w:id="40" w:name="_Toc185965075"/>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2</w:t>
      </w:r>
      <w:r w:rsidR="00746D49">
        <w:fldChar w:fldCharType="end"/>
      </w:r>
      <w:r>
        <w:t xml:space="preserve"> Chiều cao trong Tailwind</w:t>
      </w:r>
      <w:bookmarkEnd w:id="40"/>
    </w:p>
    <w:tbl>
      <w:tblPr>
        <w:tblStyle w:val="TableGrid"/>
        <w:tblW w:w="0" w:type="auto"/>
        <w:tblLook w:val="04A0" w:firstRow="1" w:lastRow="0" w:firstColumn="1" w:lastColumn="0" w:noHBand="0" w:noVBand="1"/>
      </w:tblPr>
      <w:tblGrid>
        <w:gridCol w:w="1980"/>
        <w:gridCol w:w="6798"/>
      </w:tblGrid>
      <w:tr w:rsidR="008129A5" w14:paraId="7182B0C0" w14:textId="77777777" w:rsidTr="008129A5">
        <w:tc>
          <w:tcPr>
            <w:tcW w:w="1980" w:type="dxa"/>
          </w:tcPr>
          <w:p w14:paraId="16126AE4" w14:textId="4AEE09D4" w:rsidR="008129A5" w:rsidRPr="008129A5" w:rsidRDefault="008129A5" w:rsidP="006E025A">
            <w:pPr>
              <w:pStyle w:val="nd"/>
              <w:ind w:firstLine="0"/>
              <w:rPr>
                <w:i/>
                <w:iCs/>
              </w:rPr>
            </w:pPr>
            <w:r w:rsidRPr="008129A5">
              <w:rPr>
                <w:i/>
                <w:iCs/>
              </w:rPr>
              <w:t>Tên class</w:t>
            </w:r>
          </w:p>
        </w:tc>
        <w:tc>
          <w:tcPr>
            <w:tcW w:w="6798" w:type="dxa"/>
          </w:tcPr>
          <w:p w14:paraId="5B9B57C3" w14:textId="43E645F7" w:rsidR="008129A5" w:rsidRPr="008129A5" w:rsidRDefault="008129A5" w:rsidP="006E025A">
            <w:pPr>
              <w:pStyle w:val="nd"/>
              <w:ind w:firstLine="0"/>
              <w:rPr>
                <w:i/>
                <w:iCs/>
              </w:rPr>
            </w:pPr>
            <w:r w:rsidRPr="008129A5">
              <w:rPr>
                <w:i/>
                <w:iCs/>
              </w:rPr>
              <w:t>Ý nghĩa</w:t>
            </w:r>
          </w:p>
        </w:tc>
      </w:tr>
      <w:tr w:rsidR="008129A5" w14:paraId="7B10482E" w14:textId="77777777" w:rsidTr="008129A5">
        <w:tc>
          <w:tcPr>
            <w:tcW w:w="1980" w:type="dxa"/>
          </w:tcPr>
          <w:p w14:paraId="3DC39895" w14:textId="54FE1580" w:rsidR="008129A5" w:rsidRDefault="008129A5" w:rsidP="008129A5">
            <w:pPr>
              <w:pStyle w:val="nd"/>
              <w:ind w:firstLine="0"/>
            </w:pPr>
            <w:r>
              <w:t>h-4</w:t>
            </w:r>
          </w:p>
        </w:tc>
        <w:tc>
          <w:tcPr>
            <w:tcW w:w="6798" w:type="dxa"/>
          </w:tcPr>
          <w:p w14:paraId="13C15616" w14:textId="35CEFF0B" w:rsidR="008129A5" w:rsidRDefault="008129A5" w:rsidP="008129A5">
            <w:pPr>
              <w:pStyle w:val="nd"/>
              <w:ind w:firstLine="0"/>
            </w:pPr>
            <w:r w:rsidRPr="00707D9A">
              <w:t>1rem (16px)</w:t>
            </w:r>
          </w:p>
        </w:tc>
      </w:tr>
      <w:tr w:rsidR="008129A5" w14:paraId="0F0FDBD0" w14:textId="77777777" w:rsidTr="008129A5">
        <w:tc>
          <w:tcPr>
            <w:tcW w:w="1980" w:type="dxa"/>
          </w:tcPr>
          <w:p w14:paraId="3AAE03C6" w14:textId="17CEC981" w:rsidR="008129A5" w:rsidRDefault="008129A5" w:rsidP="008129A5">
            <w:pPr>
              <w:pStyle w:val="nd"/>
              <w:ind w:firstLine="0"/>
            </w:pPr>
            <w:r>
              <w:lastRenderedPageBreak/>
              <w:t>h-8</w:t>
            </w:r>
          </w:p>
        </w:tc>
        <w:tc>
          <w:tcPr>
            <w:tcW w:w="6798" w:type="dxa"/>
          </w:tcPr>
          <w:p w14:paraId="40D38E88" w14:textId="7315296F" w:rsidR="008129A5" w:rsidRDefault="008129A5" w:rsidP="008129A5">
            <w:pPr>
              <w:pStyle w:val="nd"/>
              <w:ind w:firstLine="0"/>
            </w:pPr>
            <w:r w:rsidRPr="00707D9A">
              <w:t>2rem (32px)</w:t>
            </w:r>
          </w:p>
        </w:tc>
      </w:tr>
      <w:tr w:rsidR="008129A5" w14:paraId="38EAB692" w14:textId="77777777" w:rsidTr="008129A5">
        <w:tc>
          <w:tcPr>
            <w:tcW w:w="1980" w:type="dxa"/>
          </w:tcPr>
          <w:p w14:paraId="6E707D52" w14:textId="16DF84BE" w:rsidR="008129A5" w:rsidRDefault="008129A5" w:rsidP="008129A5">
            <w:pPr>
              <w:pStyle w:val="nd"/>
              <w:ind w:firstLine="0"/>
            </w:pPr>
            <w:r>
              <w:t>h-16</w:t>
            </w:r>
          </w:p>
        </w:tc>
        <w:tc>
          <w:tcPr>
            <w:tcW w:w="6798" w:type="dxa"/>
          </w:tcPr>
          <w:p w14:paraId="6C84ACEB" w14:textId="79803D28" w:rsidR="008129A5" w:rsidRDefault="008129A5" w:rsidP="008129A5">
            <w:pPr>
              <w:pStyle w:val="nd"/>
              <w:ind w:firstLine="0"/>
            </w:pPr>
            <w:r w:rsidRPr="00707D9A">
              <w:t>4rem (64px)</w:t>
            </w:r>
          </w:p>
        </w:tc>
      </w:tr>
      <w:tr w:rsidR="008129A5" w14:paraId="27698779" w14:textId="77777777" w:rsidTr="008129A5">
        <w:tc>
          <w:tcPr>
            <w:tcW w:w="1980" w:type="dxa"/>
          </w:tcPr>
          <w:p w14:paraId="1F6ADAFA" w14:textId="7591E299" w:rsidR="008129A5" w:rsidRDefault="008129A5" w:rsidP="008129A5">
            <w:pPr>
              <w:pStyle w:val="nd"/>
              <w:ind w:firstLine="0"/>
            </w:pPr>
            <w:r>
              <w:t>h-24</w:t>
            </w:r>
          </w:p>
        </w:tc>
        <w:tc>
          <w:tcPr>
            <w:tcW w:w="6798" w:type="dxa"/>
          </w:tcPr>
          <w:p w14:paraId="615F7DCA" w14:textId="47B71A06" w:rsidR="008129A5" w:rsidRDefault="008129A5" w:rsidP="008129A5">
            <w:pPr>
              <w:pStyle w:val="nd"/>
              <w:ind w:firstLine="0"/>
            </w:pPr>
            <w:r w:rsidRPr="00707D9A">
              <w:t>6rem (96px)</w:t>
            </w:r>
          </w:p>
        </w:tc>
      </w:tr>
      <w:tr w:rsidR="008129A5" w14:paraId="5FA94AAF" w14:textId="77777777" w:rsidTr="008129A5">
        <w:tc>
          <w:tcPr>
            <w:tcW w:w="1980" w:type="dxa"/>
          </w:tcPr>
          <w:p w14:paraId="167F05AD" w14:textId="381E3266" w:rsidR="008129A5" w:rsidRDefault="008129A5" w:rsidP="008129A5">
            <w:pPr>
              <w:pStyle w:val="nd"/>
              <w:ind w:firstLine="0"/>
            </w:pPr>
            <w:r>
              <w:t>h-32</w:t>
            </w:r>
          </w:p>
        </w:tc>
        <w:tc>
          <w:tcPr>
            <w:tcW w:w="6798" w:type="dxa"/>
          </w:tcPr>
          <w:p w14:paraId="220973B9" w14:textId="566E20A2" w:rsidR="008129A5" w:rsidRDefault="008129A5" w:rsidP="008129A5">
            <w:pPr>
              <w:pStyle w:val="nd"/>
              <w:ind w:firstLine="0"/>
            </w:pPr>
            <w:r w:rsidRPr="00707D9A">
              <w:t>8rem (128px)</w:t>
            </w:r>
          </w:p>
        </w:tc>
      </w:tr>
      <w:tr w:rsidR="008129A5" w14:paraId="269D2445" w14:textId="77777777" w:rsidTr="008129A5">
        <w:tc>
          <w:tcPr>
            <w:tcW w:w="1980" w:type="dxa"/>
          </w:tcPr>
          <w:p w14:paraId="7CA30A8A" w14:textId="3BB51CBB" w:rsidR="008129A5" w:rsidRDefault="008129A5" w:rsidP="008129A5">
            <w:pPr>
              <w:pStyle w:val="nd"/>
              <w:ind w:firstLine="0"/>
            </w:pPr>
            <w:r>
              <w:t>h-48</w:t>
            </w:r>
          </w:p>
        </w:tc>
        <w:tc>
          <w:tcPr>
            <w:tcW w:w="6798" w:type="dxa"/>
          </w:tcPr>
          <w:p w14:paraId="15D850B6" w14:textId="2CEA349B" w:rsidR="008129A5" w:rsidRDefault="008129A5" w:rsidP="008129A5">
            <w:pPr>
              <w:pStyle w:val="nd"/>
              <w:ind w:firstLine="0"/>
            </w:pPr>
            <w:r w:rsidRPr="00707D9A">
              <w:t>12rem (192px)</w:t>
            </w:r>
          </w:p>
        </w:tc>
      </w:tr>
      <w:tr w:rsidR="008129A5" w14:paraId="6524B3D4" w14:textId="77777777" w:rsidTr="008129A5">
        <w:tc>
          <w:tcPr>
            <w:tcW w:w="1980" w:type="dxa"/>
          </w:tcPr>
          <w:p w14:paraId="75852FD9" w14:textId="0E09E6DC" w:rsidR="008129A5" w:rsidRDefault="008129A5" w:rsidP="008129A5">
            <w:pPr>
              <w:pStyle w:val="nd"/>
              <w:ind w:firstLine="0"/>
            </w:pPr>
            <w:r>
              <w:t>h-64</w:t>
            </w:r>
          </w:p>
        </w:tc>
        <w:tc>
          <w:tcPr>
            <w:tcW w:w="6798" w:type="dxa"/>
          </w:tcPr>
          <w:p w14:paraId="11898E4C" w14:textId="2FF0D801" w:rsidR="008129A5" w:rsidRDefault="008129A5" w:rsidP="008129A5">
            <w:pPr>
              <w:pStyle w:val="nd"/>
              <w:ind w:firstLine="0"/>
            </w:pPr>
            <w:r w:rsidRPr="00707D9A">
              <w:t>16rem (256px)</w:t>
            </w:r>
          </w:p>
        </w:tc>
      </w:tr>
      <w:tr w:rsidR="008129A5" w14:paraId="32265931" w14:textId="77777777" w:rsidTr="008129A5">
        <w:tc>
          <w:tcPr>
            <w:tcW w:w="1980" w:type="dxa"/>
          </w:tcPr>
          <w:p w14:paraId="502F5D5B" w14:textId="157FC825" w:rsidR="008129A5" w:rsidRDefault="008129A5" w:rsidP="008129A5">
            <w:pPr>
              <w:pStyle w:val="nd"/>
              <w:ind w:firstLine="0"/>
            </w:pPr>
            <w:r w:rsidRPr="00806AC9">
              <w:t>h-96</w:t>
            </w:r>
          </w:p>
        </w:tc>
        <w:tc>
          <w:tcPr>
            <w:tcW w:w="6798" w:type="dxa"/>
          </w:tcPr>
          <w:p w14:paraId="441D467F" w14:textId="622DE0D9" w:rsidR="008129A5" w:rsidRPr="00707D9A" w:rsidRDefault="008129A5" w:rsidP="008129A5">
            <w:pPr>
              <w:pStyle w:val="nd"/>
              <w:ind w:firstLine="0"/>
            </w:pPr>
            <w:r w:rsidRPr="00806AC9">
              <w:t>24rem (384px)</w:t>
            </w:r>
          </w:p>
        </w:tc>
      </w:tr>
      <w:tr w:rsidR="008129A5" w14:paraId="1AC30A31" w14:textId="77777777" w:rsidTr="008129A5">
        <w:tc>
          <w:tcPr>
            <w:tcW w:w="1980" w:type="dxa"/>
          </w:tcPr>
          <w:p w14:paraId="1A6C0A67" w14:textId="01B23CAB" w:rsidR="008129A5" w:rsidRDefault="008129A5" w:rsidP="008129A5">
            <w:pPr>
              <w:pStyle w:val="nd"/>
              <w:ind w:firstLine="0"/>
            </w:pPr>
            <w:r w:rsidRPr="00806AC9">
              <w:t>h-aut</w:t>
            </w:r>
            <w:r>
              <w:t>o</w:t>
            </w:r>
          </w:p>
        </w:tc>
        <w:tc>
          <w:tcPr>
            <w:tcW w:w="6798" w:type="dxa"/>
          </w:tcPr>
          <w:p w14:paraId="3DD7CC3D" w14:textId="1517C185" w:rsidR="008129A5" w:rsidRPr="00707D9A" w:rsidRDefault="008129A5" w:rsidP="008129A5">
            <w:pPr>
              <w:pStyle w:val="nd"/>
              <w:ind w:firstLine="0"/>
            </w:pPr>
            <w:r w:rsidRPr="00806AC9">
              <w:t>Chiều cao tự động, phụ thuộc vào nội dung</w:t>
            </w:r>
          </w:p>
        </w:tc>
      </w:tr>
    </w:tbl>
    <w:p w14:paraId="4FCB4496" w14:textId="77777777" w:rsidR="00A514CE" w:rsidRPr="00A514CE" w:rsidRDefault="00A514CE" w:rsidP="00A514CE">
      <w:pPr>
        <w:pStyle w:val="bordercode"/>
      </w:pPr>
      <w:r w:rsidRPr="00A514CE">
        <w:t>&lt;div class="flex flex-row items-end space-y-4 gap-3"&gt;</w:t>
      </w:r>
    </w:p>
    <w:p w14:paraId="4413093B" w14:textId="77777777" w:rsidR="00A514CE" w:rsidRPr="00A514CE" w:rsidRDefault="00A514CE" w:rsidP="00A514CE">
      <w:pPr>
        <w:pStyle w:val="bordercode"/>
      </w:pPr>
      <w:r w:rsidRPr="00A514CE">
        <w:t xml:space="preserve">        &lt;div class="h-96 w-12 bg-blue-500 flex items-center justify-center text-white"&gt;h-96&lt;/div&gt;</w:t>
      </w:r>
    </w:p>
    <w:p w14:paraId="2955F500" w14:textId="77777777" w:rsidR="00A514CE" w:rsidRPr="00A514CE" w:rsidRDefault="00A514CE" w:rsidP="00A514CE">
      <w:pPr>
        <w:pStyle w:val="bordercode"/>
      </w:pPr>
      <w:r w:rsidRPr="00A514CE">
        <w:t xml:space="preserve">        &lt;div class="h-80 w-12 bg-blue-500 flex items-center justify-center text-white"&gt;h-80&lt;/div&gt;</w:t>
      </w:r>
    </w:p>
    <w:p w14:paraId="61A4CF4C" w14:textId="77777777" w:rsidR="00A514CE" w:rsidRPr="00A514CE" w:rsidRDefault="00A514CE" w:rsidP="00A514CE">
      <w:pPr>
        <w:pStyle w:val="bordercode"/>
      </w:pPr>
      <w:r w:rsidRPr="00A514CE">
        <w:t xml:space="preserve">        &lt;div class="h-64 w-12 bg-blue-500 flex items-center justify-center text-white"&gt;h-64&lt;/div&gt;</w:t>
      </w:r>
    </w:p>
    <w:p w14:paraId="0AB18FB2" w14:textId="77777777" w:rsidR="00A514CE" w:rsidRPr="00A514CE" w:rsidRDefault="00A514CE" w:rsidP="00A514CE">
      <w:pPr>
        <w:pStyle w:val="bordercode"/>
      </w:pPr>
      <w:r w:rsidRPr="00A514CE">
        <w:t xml:space="preserve">        &lt;div class="h-48 w-12 bg-blue-500 flex items-center justify-center text-white"&gt;h-48&lt;/div&gt;</w:t>
      </w:r>
    </w:p>
    <w:p w14:paraId="58E26785" w14:textId="77777777" w:rsidR="00A514CE" w:rsidRPr="00A514CE" w:rsidRDefault="00A514CE" w:rsidP="00A514CE">
      <w:pPr>
        <w:pStyle w:val="bordercode"/>
      </w:pPr>
      <w:r w:rsidRPr="00A514CE">
        <w:t xml:space="preserve">        &lt;div class="h-40 w-12 bg-blue-500 flex items-center justify-center text-white"&gt;h-40&lt;/div&gt;</w:t>
      </w:r>
    </w:p>
    <w:p w14:paraId="00AA3A94" w14:textId="77777777" w:rsidR="00A514CE" w:rsidRPr="00A514CE" w:rsidRDefault="00A514CE" w:rsidP="00A514CE">
      <w:pPr>
        <w:pStyle w:val="bordercode"/>
      </w:pPr>
      <w:r w:rsidRPr="00A514CE">
        <w:t xml:space="preserve">        &lt;div class="h-32 w-12 bg-blue-500 flex items-center justify-center text-white"&gt;h-32&lt;/div&gt;</w:t>
      </w:r>
    </w:p>
    <w:p w14:paraId="1D95EA67" w14:textId="77777777" w:rsidR="00A514CE" w:rsidRPr="00A514CE" w:rsidRDefault="00A514CE" w:rsidP="00A514CE">
      <w:pPr>
        <w:pStyle w:val="bordercode"/>
      </w:pPr>
      <w:r w:rsidRPr="00A514CE">
        <w:t xml:space="preserve">        &lt;div class="h-24 w-12 bg-blue-500 flex items-center justify-center text-white"&gt;h-24&lt;/div&gt;</w:t>
      </w:r>
    </w:p>
    <w:p w14:paraId="54CFA371" w14:textId="037B701A" w:rsidR="00A6368A" w:rsidRPr="006E025A" w:rsidRDefault="00A514CE" w:rsidP="00A514CE">
      <w:pPr>
        <w:pStyle w:val="bordercode"/>
      </w:pPr>
      <w:r w:rsidRPr="00A514CE">
        <w:t xml:space="preserve">    &lt;/div&gt;</w:t>
      </w:r>
    </w:p>
    <w:p w14:paraId="7CC6D26D" w14:textId="77777777" w:rsidR="00A514CE" w:rsidRDefault="00A514CE" w:rsidP="00A514CE">
      <w:pPr>
        <w:pStyle w:val="nd"/>
        <w:keepNext/>
        <w:jc w:val="left"/>
      </w:pPr>
      <w:r w:rsidRPr="00A514CE">
        <w:rPr>
          <w:b/>
          <w:bCs/>
          <w:noProof/>
          <w:lang w:eastAsia="zh-CN"/>
        </w:rPr>
        <w:lastRenderedPageBreak/>
        <w:drawing>
          <wp:inline distT="0" distB="0" distL="0" distR="0" wp14:anchorId="3ED981E9" wp14:editId="3959B005">
            <wp:extent cx="4201111" cy="3896269"/>
            <wp:effectExtent l="0" t="0" r="0" b="9525"/>
            <wp:docPr id="548539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539731" name=""/>
                    <pic:cNvPicPr/>
                  </pic:nvPicPr>
                  <pic:blipFill>
                    <a:blip r:embed="rId27"/>
                    <a:stretch>
                      <a:fillRect/>
                    </a:stretch>
                  </pic:blipFill>
                  <pic:spPr>
                    <a:xfrm>
                      <a:off x="0" y="0"/>
                      <a:ext cx="4201111" cy="3896269"/>
                    </a:xfrm>
                    <a:prstGeom prst="rect">
                      <a:avLst/>
                    </a:prstGeom>
                  </pic:spPr>
                </pic:pic>
              </a:graphicData>
            </a:graphic>
          </wp:inline>
        </w:drawing>
      </w:r>
    </w:p>
    <w:p w14:paraId="55C107A1" w14:textId="45FCF947" w:rsidR="00A514CE" w:rsidRDefault="00A514CE" w:rsidP="00A514CE">
      <w:pPr>
        <w:pStyle w:val="Caption"/>
        <w:rPr>
          <w:b/>
          <w:bCs w:val="0"/>
        </w:rPr>
      </w:pPr>
      <w:bookmarkStart w:id="41" w:name="_Toc185964974"/>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0</w:t>
      </w:r>
      <w:r w:rsidR="00A9692D">
        <w:fldChar w:fldCharType="end"/>
      </w:r>
      <w:r>
        <w:t xml:space="preserve"> Kết quả thiết lập chiều cao cố định</w:t>
      </w:r>
      <w:bookmarkEnd w:id="41"/>
    </w:p>
    <w:p w14:paraId="3FDC60B7" w14:textId="31885210" w:rsidR="006E025A" w:rsidRPr="006E025A" w:rsidRDefault="006E025A" w:rsidP="006E025A">
      <w:pPr>
        <w:pStyle w:val="nd"/>
      </w:pPr>
      <w:r w:rsidRPr="006E025A">
        <w:rPr>
          <w:b/>
          <w:bCs/>
        </w:rPr>
        <w:t>Chiều cao phần trăm</w:t>
      </w:r>
      <w:r w:rsidRPr="006E025A">
        <w:t>: đặt chiều cao của phần tử theo phần trăm bằng cách sử dụng các lớp như h-1/2, h-full, v.v.</w:t>
      </w:r>
    </w:p>
    <w:p w14:paraId="04771B89" w14:textId="77777777" w:rsidR="006E025A" w:rsidRDefault="006E025A" w:rsidP="006E025A">
      <w:pPr>
        <w:pStyle w:val="nd"/>
      </w:pPr>
      <w:r w:rsidRPr="006E025A">
        <w:t>Các lớp phổ biến:</w:t>
      </w:r>
    </w:p>
    <w:p w14:paraId="44CF438E" w14:textId="63FE438A" w:rsidR="008129A5" w:rsidRDefault="008129A5" w:rsidP="008129A5">
      <w:pPr>
        <w:pStyle w:val="Caption"/>
        <w:keepNext/>
      </w:pPr>
      <w:bookmarkStart w:id="42" w:name="_Toc185965076"/>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3</w:t>
      </w:r>
      <w:r w:rsidR="00746D49">
        <w:fldChar w:fldCharType="end"/>
      </w:r>
      <w:r>
        <w:t xml:space="preserve"> Chiều cao phần trăm trong Tailwind</w:t>
      </w:r>
      <w:bookmarkEnd w:id="42"/>
    </w:p>
    <w:tbl>
      <w:tblPr>
        <w:tblStyle w:val="TableGrid"/>
        <w:tblW w:w="0" w:type="auto"/>
        <w:tblLook w:val="04A0" w:firstRow="1" w:lastRow="0" w:firstColumn="1" w:lastColumn="0" w:noHBand="0" w:noVBand="1"/>
      </w:tblPr>
      <w:tblGrid>
        <w:gridCol w:w="2405"/>
        <w:gridCol w:w="6373"/>
      </w:tblGrid>
      <w:tr w:rsidR="008129A5" w14:paraId="77AE1664" w14:textId="77777777" w:rsidTr="008129A5">
        <w:tc>
          <w:tcPr>
            <w:tcW w:w="2405" w:type="dxa"/>
          </w:tcPr>
          <w:p w14:paraId="64703110" w14:textId="71DBC59A" w:rsidR="008129A5" w:rsidRPr="008129A5" w:rsidRDefault="008129A5" w:rsidP="006E025A">
            <w:pPr>
              <w:pStyle w:val="nd"/>
              <w:ind w:firstLine="0"/>
              <w:rPr>
                <w:i/>
                <w:iCs/>
              </w:rPr>
            </w:pPr>
            <w:r w:rsidRPr="008129A5">
              <w:rPr>
                <w:i/>
                <w:iCs/>
              </w:rPr>
              <w:t>Tên lớp</w:t>
            </w:r>
          </w:p>
        </w:tc>
        <w:tc>
          <w:tcPr>
            <w:tcW w:w="6373" w:type="dxa"/>
          </w:tcPr>
          <w:p w14:paraId="3F17308B" w14:textId="12E0AADC" w:rsidR="008129A5" w:rsidRPr="008129A5" w:rsidRDefault="008129A5" w:rsidP="006E025A">
            <w:pPr>
              <w:pStyle w:val="nd"/>
              <w:ind w:firstLine="0"/>
              <w:rPr>
                <w:i/>
                <w:iCs/>
              </w:rPr>
            </w:pPr>
            <w:r w:rsidRPr="008129A5">
              <w:rPr>
                <w:i/>
                <w:iCs/>
              </w:rPr>
              <w:t>Ý nghĩa</w:t>
            </w:r>
          </w:p>
        </w:tc>
      </w:tr>
      <w:tr w:rsidR="008129A5" w14:paraId="5F8FCDDC" w14:textId="77777777" w:rsidTr="008129A5">
        <w:tc>
          <w:tcPr>
            <w:tcW w:w="2405" w:type="dxa"/>
          </w:tcPr>
          <w:p w14:paraId="6C9DE89F" w14:textId="20A354A7" w:rsidR="008129A5" w:rsidRDefault="008129A5" w:rsidP="008129A5">
            <w:pPr>
              <w:pStyle w:val="nd"/>
              <w:ind w:firstLine="0"/>
            </w:pPr>
            <w:r w:rsidRPr="00507E81">
              <w:t>h-1/2</w:t>
            </w:r>
          </w:p>
        </w:tc>
        <w:tc>
          <w:tcPr>
            <w:tcW w:w="6373" w:type="dxa"/>
          </w:tcPr>
          <w:p w14:paraId="00F203FE" w14:textId="16C6F4DD" w:rsidR="008129A5" w:rsidRDefault="008129A5" w:rsidP="008129A5">
            <w:pPr>
              <w:pStyle w:val="nd"/>
              <w:ind w:firstLine="0"/>
            </w:pPr>
            <w:r w:rsidRPr="00507E81">
              <w:t>Chiều cao 50% so với phần tử cha.</w:t>
            </w:r>
          </w:p>
        </w:tc>
      </w:tr>
      <w:tr w:rsidR="008129A5" w14:paraId="2D946AB0" w14:textId="77777777" w:rsidTr="008129A5">
        <w:tc>
          <w:tcPr>
            <w:tcW w:w="2405" w:type="dxa"/>
          </w:tcPr>
          <w:p w14:paraId="2AD95FAB" w14:textId="6DD3ABCA" w:rsidR="008129A5" w:rsidRDefault="008129A5" w:rsidP="008129A5">
            <w:pPr>
              <w:pStyle w:val="nd"/>
              <w:ind w:firstLine="0"/>
            </w:pPr>
            <w:r w:rsidRPr="00507E81">
              <w:t>h-full</w:t>
            </w:r>
          </w:p>
        </w:tc>
        <w:tc>
          <w:tcPr>
            <w:tcW w:w="6373" w:type="dxa"/>
          </w:tcPr>
          <w:p w14:paraId="7037F3E4" w14:textId="4D08F92B" w:rsidR="008129A5" w:rsidRDefault="008129A5" w:rsidP="008129A5">
            <w:pPr>
              <w:pStyle w:val="nd"/>
              <w:ind w:firstLine="0"/>
            </w:pPr>
            <w:r w:rsidRPr="00507E81">
              <w:t>Chiều cao 100% của phần tử cha.</w:t>
            </w:r>
          </w:p>
        </w:tc>
      </w:tr>
      <w:tr w:rsidR="008129A5" w14:paraId="3AD16BC7" w14:textId="77777777" w:rsidTr="008129A5">
        <w:tc>
          <w:tcPr>
            <w:tcW w:w="2405" w:type="dxa"/>
          </w:tcPr>
          <w:p w14:paraId="31CDBB54" w14:textId="19511CFA" w:rsidR="008129A5" w:rsidRDefault="008129A5" w:rsidP="008129A5">
            <w:pPr>
              <w:pStyle w:val="nd"/>
              <w:ind w:firstLine="0"/>
            </w:pPr>
            <w:r w:rsidRPr="00507E81">
              <w:t>h-screen</w:t>
            </w:r>
          </w:p>
        </w:tc>
        <w:tc>
          <w:tcPr>
            <w:tcW w:w="6373" w:type="dxa"/>
          </w:tcPr>
          <w:p w14:paraId="3C9853BE" w14:textId="042613B0" w:rsidR="008129A5" w:rsidRDefault="008129A5" w:rsidP="008129A5">
            <w:pPr>
              <w:pStyle w:val="nd"/>
              <w:ind w:firstLine="0"/>
            </w:pPr>
            <w:r w:rsidRPr="00507E81">
              <w:t>Chiều cao 100% của màn hình hiển thị (viewport height).</w:t>
            </w:r>
          </w:p>
        </w:tc>
      </w:tr>
    </w:tbl>
    <w:p w14:paraId="782F3080" w14:textId="77777777" w:rsidR="008129A5" w:rsidRPr="006E025A" w:rsidRDefault="008129A5" w:rsidP="006E025A">
      <w:pPr>
        <w:pStyle w:val="nd"/>
      </w:pPr>
    </w:p>
    <w:p w14:paraId="1E889585" w14:textId="738B2997" w:rsidR="006E025A" w:rsidRPr="006E025A" w:rsidRDefault="006E025A" w:rsidP="006E025A">
      <w:pPr>
        <w:pStyle w:val="nd"/>
      </w:pPr>
      <w:r w:rsidRPr="006E025A">
        <w:rPr>
          <w:b/>
          <w:bCs/>
        </w:rPr>
        <w:t>Chiều cao tùy chỉnh</w:t>
      </w:r>
      <w:r w:rsidRPr="006E025A">
        <w:t>:</w:t>
      </w:r>
      <w:r>
        <w:t xml:space="preserve"> </w:t>
      </w:r>
      <w:r w:rsidRPr="006E025A">
        <w:t>sử dụng lớp min-h hoặc max-h để đặt chiều cao tối thiểu hoặc tối đa cho phần tử.</w:t>
      </w:r>
    </w:p>
    <w:p w14:paraId="78DCC27D" w14:textId="77777777" w:rsidR="006E025A" w:rsidRDefault="006E025A" w:rsidP="006E025A">
      <w:pPr>
        <w:pStyle w:val="nd"/>
      </w:pPr>
      <w:r w:rsidRPr="006E025A">
        <w:t>Các lớp phổ biến:</w:t>
      </w:r>
    </w:p>
    <w:p w14:paraId="0DC247DA" w14:textId="09C01F12" w:rsidR="008129A5" w:rsidRDefault="008129A5" w:rsidP="008129A5">
      <w:pPr>
        <w:pStyle w:val="Caption"/>
        <w:keepNext/>
      </w:pPr>
      <w:bookmarkStart w:id="43" w:name="_Toc185965077"/>
      <w:r>
        <w:lastRenderedPageBreak/>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4</w:t>
      </w:r>
      <w:r w:rsidR="00746D49">
        <w:fldChar w:fldCharType="end"/>
      </w:r>
      <w:r>
        <w:t xml:space="preserve"> Chiều cao tùy chỉnh trong Tailwind</w:t>
      </w:r>
      <w:bookmarkEnd w:id="43"/>
    </w:p>
    <w:tbl>
      <w:tblPr>
        <w:tblStyle w:val="TableGrid"/>
        <w:tblW w:w="0" w:type="auto"/>
        <w:tblLook w:val="04A0" w:firstRow="1" w:lastRow="0" w:firstColumn="1" w:lastColumn="0" w:noHBand="0" w:noVBand="1"/>
      </w:tblPr>
      <w:tblGrid>
        <w:gridCol w:w="2547"/>
        <w:gridCol w:w="6231"/>
      </w:tblGrid>
      <w:tr w:rsidR="008129A5" w14:paraId="69F3E42F" w14:textId="77777777" w:rsidTr="008129A5">
        <w:tc>
          <w:tcPr>
            <w:tcW w:w="2547" w:type="dxa"/>
          </w:tcPr>
          <w:p w14:paraId="145F9F10" w14:textId="5C481F0B" w:rsidR="008129A5" w:rsidRPr="008129A5" w:rsidRDefault="008129A5" w:rsidP="006E025A">
            <w:pPr>
              <w:pStyle w:val="nd"/>
              <w:ind w:firstLine="0"/>
              <w:rPr>
                <w:i/>
                <w:iCs/>
              </w:rPr>
            </w:pPr>
            <w:r w:rsidRPr="008129A5">
              <w:rPr>
                <w:i/>
                <w:iCs/>
              </w:rPr>
              <w:t>Tên lớp</w:t>
            </w:r>
          </w:p>
        </w:tc>
        <w:tc>
          <w:tcPr>
            <w:tcW w:w="6231" w:type="dxa"/>
          </w:tcPr>
          <w:p w14:paraId="3365F850" w14:textId="6CC3B216" w:rsidR="008129A5" w:rsidRPr="008129A5" w:rsidRDefault="008129A5" w:rsidP="006E025A">
            <w:pPr>
              <w:pStyle w:val="nd"/>
              <w:ind w:firstLine="0"/>
              <w:rPr>
                <w:i/>
                <w:iCs/>
              </w:rPr>
            </w:pPr>
            <w:r w:rsidRPr="008129A5">
              <w:rPr>
                <w:i/>
                <w:iCs/>
              </w:rPr>
              <w:t>Ý nghĩa</w:t>
            </w:r>
          </w:p>
        </w:tc>
      </w:tr>
      <w:tr w:rsidR="008129A5" w14:paraId="5F59911D" w14:textId="77777777" w:rsidTr="008129A5">
        <w:tc>
          <w:tcPr>
            <w:tcW w:w="2547" w:type="dxa"/>
          </w:tcPr>
          <w:p w14:paraId="4C85D815" w14:textId="3CAA57EF" w:rsidR="008129A5" w:rsidRDefault="008129A5" w:rsidP="008129A5">
            <w:pPr>
              <w:pStyle w:val="nd"/>
              <w:ind w:firstLine="0"/>
            </w:pPr>
            <w:r w:rsidRPr="00156244">
              <w:t>min-h-0</w:t>
            </w:r>
          </w:p>
        </w:tc>
        <w:tc>
          <w:tcPr>
            <w:tcW w:w="6231" w:type="dxa"/>
          </w:tcPr>
          <w:p w14:paraId="45BF84E1" w14:textId="113C2210" w:rsidR="008129A5" w:rsidRDefault="008129A5" w:rsidP="008129A5">
            <w:pPr>
              <w:pStyle w:val="nd"/>
              <w:ind w:firstLine="0"/>
            </w:pPr>
            <w:r w:rsidRPr="00156244">
              <w:t>Chiều cao tối thiểu là 0.</w:t>
            </w:r>
          </w:p>
        </w:tc>
      </w:tr>
      <w:tr w:rsidR="008129A5" w14:paraId="282CB6B8" w14:textId="77777777" w:rsidTr="008129A5">
        <w:tc>
          <w:tcPr>
            <w:tcW w:w="2547" w:type="dxa"/>
          </w:tcPr>
          <w:p w14:paraId="0A20FC86" w14:textId="6DFC3627" w:rsidR="008129A5" w:rsidRDefault="008129A5" w:rsidP="008129A5">
            <w:pPr>
              <w:pStyle w:val="nd"/>
              <w:ind w:firstLine="0"/>
            </w:pPr>
            <w:r w:rsidRPr="00156244">
              <w:t>min-h-full</w:t>
            </w:r>
          </w:p>
        </w:tc>
        <w:tc>
          <w:tcPr>
            <w:tcW w:w="6231" w:type="dxa"/>
          </w:tcPr>
          <w:p w14:paraId="2E84653E" w14:textId="4AF36DE5" w:rsidR="008129A5" w:rsidRDefault="008129A5" w:rsidP="008129A5">
            <w:pPr>
              <w:pStyle w:val="nd"/>
              <w:ind w:firstLine="0"/>
            </w:pPr>
            <w:r w:rsidRPr="00156244">
              <w:t>Chiều cao tối thiểu là 100% của phần tử cha.</w:t>
            </w:r>
          </w:p>
        </w:tc>
      </w:tr>
      <w:tr w:rsidR="008129A5" w14:paraId="1878EB7D" w14:textId="77777777" w:rsidTr="008129A5">
        <w:tc>
          <w:tcPr>
            <w:tcW w:w="2547" w:type="dxa"/>
          </w:tcPr>
          <w:p w14:paraId="566A775A" w14:textId="7FB65732" w:rsidR="008129A5" w:rsidRDefault="008129A5" w:rsidP="008129A5">
            <w:pPr>
              <w:pStyle w:val="nd"/>
              <w:ind w:firstLine="0"/>
            </w:pPr>
            <w:r w:rsidRPr="00156244">
              <w:t>max-h-full</w:t>
            </w:r>
          </w:p>
        </w:tc>
        <w:tc>
          <w:tcPr>
            <w:tcW w:w="6231" w:type="dxa"/>
          </w:tcPr>
          <w:p w14:paraId="4D718E9D" w14:textId="77CBB8DD" w:rsidR="008129A5" w:rsidRDefault="008129A5" w:rsidP="008129A5">
            <w:pPr>
              <w:pStyle w:val="nd"/>
              <w:ind w:firstLine="0"/>
            </w:pPr>
            <w:r w:rsidRPr="00156244">
              <w:t>Chiều cao tối đa là 100% của phần tử cha.</w:t>
            </w:r>
          </w:p>
        </w:tc>
      </w:tr>
    </w:tbl>
    <w:p w14:paraId="06290A2C" w14:textId="77777777" w:rsidR="008129A5" w:rsidRPr="006E025A" w:rsidRDefault="008129A5" w:rsidP="006E025A">
      <w:pPr>
        <w:pStyle w:val="nd"/>
      </w:pPr>
    </w:p>
    <w:p w14:paraId="56CBE67F" w14:textId="602D28F2" w:rsidR="00EA7808" w:rsidRDefault="00987F90" w:rsidP="00987F90">
      <w:pPr>
        <w:pStyle w:val="Heading4"/>
      </w:pPr>
      <w:r w:rsidRPr="00987F90">
        <w:t>Typography</w:t>
      </w:r>
    </w:p>
    <w:p w14:paraId="63A4D446" w14:textId="51A2B7C0" w:rsidR="00987F90" w:rsidRDefault="00987F90" w:rsidP="00987F90">
      <w:pPr>
        <w:pStyle w:val="nd"/>
      </w:pPr>
      <w:r w:rsidRPr="00987F90">
        <w:rPr>
          <w:b/>
          <w:bCs/>
        </w:rPr>
        <w:t>Font Family</w:t>
      </w:r>
      <w:r w:rsidRPr="00987F90">
        <w:t xml:space="preserve">: Sử dụng lớp font-{family} để thay đổi kiểu font. </w:t>
      </w:r>
    </w:p>
    <w:p w14:paraId="66B0B9FF" w14:textId="506F65D7" w:rsidR="00F3199D" w:rsidRDefault="00F3199D" w:rsidP="00F3199D">
      <w:pPr>
        <w:pStyle w:val="Caption"/>
        <w:keepNext/>
      </w:pPr>
      <w:bookmarkStart w:id="44" w:name="_Toc185965078"/>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5</w:t>
      </w:r>
      <w:r w:rsidR="00746D49">
        <w:fldChar w:fldCharType="end"/>
      </w:r>
      <w:r>
        <w:t xml:space="preserve"> Typography trong Tailwind</w:t>
      </w:r>
      <w:bookmarkEnd w:id="44"/>
    </w:p>
    <w:tbl>
      <w:tblPr>
        <w:tblStyle w:val="TableGrid"/>
        <w:tblW w:w="0" w:type="auto"/>
        <w:tblLook w:val="04A0" w:firstRow="1" w:lastRow="0" w:firstColumn="1" w:lastColumn="0" w:noHBand="0" w:noVBand="1"/>
      </w:tblPr>
      <w:tblGrid>
        <w:gridCol w:w="4389"/>
        <w:gridCol w:w="4389"/>
      </w:tblGrid>
      <w:tr w:rsidR="008129A5" w14:paraId="554DAFA9" w14:textId="77777777" w:rsidTr="008129A5">
        <w:tc>
          <w:tcPr>
            <w:tcW w:w="4389" w:type="dxa"/>
          </w:tcPr>
          <w:p w14:paraId="12BB66D8" w14:textId="65E0E50E" w:rsidR="008129A5" w:rsidRPr="008129A5" w:rsidRDefault="008129A5" w:rsidP="00987F90">
            <w:pPr>
              <w:pStyle w:val="nd"/>
              <w:ind w:firstLine="0"/>
              <w:rPr>
                <w:i/>
                <w:iCs/>
              </w:rPr>
            </w:pPr>
            <w:r w:rsidRPr="008129A5">
              <w:rPr>
                <w:i/>
                <w:iCs/>
              </w:rPr>
              <w:t xml:space="preserve">Tên lớp </w:t>
            </w:r>
          </w:p>
        </w:tc>
        <w:tc>
          <w:tcPr>
            <w:tcW w:w="4389" w:type="dxa"/>
          </w:tcPr>
          <w:p w14:paraId="3A65251D" w14:textId="57B7E09B" w:rsidR="008129A5" w:rsidRPr="008129A5" w:rsidRDefault="008129A5" w:rsidP="00987F90">
            <w:pPr>
              <w:pStyle w:val="nd"/>
              <w:ind w:firstLine="0"/>
              <w:rPr>
                <w:i/>
                <w:iCs/>
              </w:rPr>
            </w:pPr>
            <w:r w:rsidRPr="008129A5">
              <w:rPr>
                <w:i/>
                <w:iCs/>
              </w:rPr>
              <w:t>Ý nghĩa</w:t>
            </w:r>
          </w:p>
        </w:tc>
      </w:tr>
      <w:tr w:rsidR="008129A5" w14:paraId="6D57CDBA" w14:textId="77777777" w:rsidTr="008129A5">
        <w:tc>
          <w:tcPr>
            <w:tcW w:w="4389" w:type="dxa"/>
          </w:tcPr>
          <w:p w14:paraId="2058D657" w14:textId="4C341200" w:rsidR="008129A5" w:rsidRDefault="008129A5" w:rsidP="008129A5">
            <w:pPr>
              <w:pStyle w:val="nd"/>
              <w:ind w:firstLine="0"/>
            </w:pPr>
            <w:r w:rsidRPr="00987E8E">
              <w:t>font-sans</w:t>
            </w:r>
          </w:p>
        </w:tc>
        <w:tc>
          <w:tcPr>
            <w:tcW w:w="4389" w:type="dxa"/>
          </w:tcPr>
          <w:p w14:paraId="0B238952" w14:textId="4366C3F6" w:rsidR="008129A5" w:rsidRDefault="008129A5" w:rsidP="008129A5">
            <w:pPr>
              <w:pStyle w:val="nd"/>
              <w:ind w:firstLine="0"/>
            </w:pPr>
            <w:r w:rsidRPr="00987E8E">
              <w:t>Font sans-serif.</w:t>
            </w:r>
          </w:p>
        </w:tc>
      </w:tr>
      <w:tr w:rsidR="008129A5" w14:paraId="4F53F5D2" w14:textId="77777777" w:rsidTr="008129A5">
        <w:tc>
          <w:tcPr>
            <w:tcW w:w="4389" w:type="dxa"/>
          </w:tcPr>
          <w:p w14:paraId="5C7C4896" w14:textId="04A362CB" w:rsidR="008129A5" w:rsidRDefault="008129A5" w:rsidP="008129A5">
            <w:pPr>
              <w:pStyle w:val="nd"/>
              <w:ind w:firstLine="0"/>
            </w:pPr>
            <w:r w:rsidRPr="00987E8E">
              <w:t>font-serif</w:t>
            </w:r>
          </w:p>
        </w:tc>
        <w:tc>
          <w:tcPr>
            <w:tcW w:w="4389" w:type="dxa"/>
          </w:tcPr>
          <w:p w14:paraId="26F9919D" w14:textId="4362E137" w:rsidR="008129A5" w:rsidRDefault="008129A5" w:rsidP="008129A5">
            <w:pPr>
              <w:pStyle w:val="nd"/>
              <w:ind w:firstLine="0"/>
            </w:pPr>
            <w:r w:rsidRPr="00987E8E">
              <w:t>Font serif.</w:t>
            </w:r>
          </w:p>
        </w:tc>
      </w:tr>
      <w:tr w:rsidR="008129A5" w14:paraId="5A97EFE3" w14:textId="77777777" w:rsidTr="008129A5">
        <w:tc>
          <w:tcPr>
            <w:tcW w:w="4389" w:type="dxa"/>
          </w:tcPr>
          <w:p w14:paraId="630A658F" w14:textId="0B11C297" w:rsidR="008129A5" w:rsidRDefault="008129A5" w:rsidP="008129A5">
            <w:pPr>
              <w:pStyle w:val="nd"/>
              <w:ind w:firstLine="0"/>
            </w:pPr>
            <w:r w:rsidRPr="00987E8E">
              <w:t>font-mono</w:t>
            </w:r>
          </w:p>
        </w:tc>
        <w:tc>
          <w:tcPr>
            <w:tcW w:w="4389" w:type="dxa"/>
          </w:tcPr>
          <w:p w14:paraId="20E70AD9" w14:textId="58788B0F" w:rsidR="008129A5" w:rsidRDefault="008129A5" w:rsidP="008129A5">
            <w:pPr>
              <w:pStyle w:val="nd"/>
              <w:ind w:firstLine="0"/>
            </w:pPr>
            <w:r w:rsidRPr="00987E8E">
              <w:t xml:space="preserve">Font </w:t>
            </w:r>
            <w:proofErr w:type="gramStart"/>
            <w:r w:rsidRPr="00987E8E">
              <w:t>monospace</w:t>
            </w:r>
            <w:proofErr w:type="gramEnd"/>
            <w:r w:rsidRPr="00987E8E">
              <w:t>.</w:t>
            </w:r>
          </w:p>
        </w:tc>
      </w:tr>
    </w:tbl>
    <w:p w14:paraId="79B14C5F" w14:textId="08E951A4" w:rsidR="00987F90" w:rsidRDefault="00987F90" w:rsidP="00987F90">
      <w:pPr>
        <w:pStyle w:val="nd"/>
      </w:pPr>
      <w:r w:rsidRPr="00987F90">
        <w:rPr>
          <w:b/>
          <w:bCs/>
        </w:rPr>
        <w:t>Font Weight</w:t>
      </w:r>
      <w:r w:rsidRPr="00987F90">
        <w:t>: Thay đổi độ dày của font</w:t>
      </w:r>
      <w:r>
        <w:t>.</w:t>
      </w:r>
    </w:p>
    <w:p w14:paraId="586F588A" w14:textId="23650B0B" w:rsidR="00F3199D" w:rsidRDefault="00F3199D" w:rsidP="00F3199D">
      <w:pPr>
        <w:pStyle w:val="Caption"/>
        <w:keepNext/>
      </w:pPr>
      <w:bookmarkStart w:id="45" w:name="_Toc185965079"/>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6</w:t>
      </w:r>
      <w:r w:rsidR="00746D49">
        <w:fldChar w:fldCharType="end"/>
      </w:r>
      <w:r>
        <w:t xml:space="preserve"> Font weight trong Tailwind</w:t>
      </w:r>
      <w:bookmarkEnd w:id="45"/>
    </w:p>
    <w:tbl>
      <w:tblPr>
        <w:tblStyle w:val="TableGrid"/>
        <w:tblW w:w="0" w:type="auto"/>
        <w:tblLook w:val="04A0" w:firstRow="1" w:lastRow="0" w:firstColumn="1" w:lastColumn="0" w:noHBand="0" w:noVBand="1"/>
      </w:tblPr>
      <w:tblGrid>
        <w:gridCol w:w="4389"/>
        <w:gridCol w:w="4389"/>
      </w:tblGrid>
      <w:tr w:rsidR="00F3199D" w14:paraId="0B475145" w14:textId="77777777" w:rsidTr="00F3199D">
        <w:tc>
          <w:tcPr>
            <w:tcW w:w="4389" w:type="dxa"/>
          </w:tcPr>
          <w:p w14:paraId="777235F7" w14:textId="5A7D5B47" w:rsidR="00F3199D" w:rsidRPr="00F3199D" w:rsidRDefault="00F3199D" w:rsidP="00987F90">
            <w:pPr>
              <w:pStyle w:val="nd"/>
              <w:ind w:firstLine="0"/>
              <w:rPr>
                <w:i/>
                <w:iCs/>
              </w:rPr>
            </w:pPr>
            <w:r w:rsidRPr="00F3199D">
              <w:rPr>
                <w:i/>
                <w:iCs/>
              </w:rPr>
              <w:t>Tên lớp</w:t>
            </w:r>
          </w:p>
        </w:tc>
        <w:tc>
          <w:tcPr>
            <w:tcW w:w="4389" w:type="dxa"/>
          </w:tcPr>
          <w:p w14:paraId="738D356B" w14:textId="66148FB5" w:rsidR="00F3199D" w:rsidRPr="00F3199D" w:rsidRDefault="00F3199D" w:rsidP="00987F90">
            <w:pPr>
              <w:pStyle w:val="nd"/>
              <w:ind w:firstLine="0"/>
              <w:rPr>
                <w:i/>
                <w:iCs/>
              </w:rPr>
            </w:pPr>
            <w:r w:rsidRPr="00F3199D">
              <w:rPr>
                <w:i/>
                <w:iCs/>
              </w:rPr>
              <w:t>Ý nghĩa</w:t>
            </w:r>
          </w:p>
        </w:tc>
      </w:tr>
      <w:tr w:rsidR="00F3199D" w14:paraId="5CFE0353" w14:textId="77777777" w:rsidTr="00F3199D">
        <w:tc>
          <w:tcPr>
            <w:tcW w:w="4389" w:type="dxa"/>
          </w:tcPr>
          <w:p w14:paraId="4A05803C" w14:textId="3E5E6F06" w:rsidR="00F3199D" w:rsidRDefault="00F3199D" w:rsidP="00F3199D">
            <w:pPr>
              <w:pStyle w:val="nd"/>
              <w:ind w:firstLine="0"/>
            </w:pPr>
            <w:r w:rsidRPr="001E2B91">
              <w:t>font-thin</w:t>
            </w:r>
          </w:p>
        </w:tc>
        <w:tc>
          <w:tcPr>
            <w:tcW w:w="4389" w:type="dxa"/>
          </w:tcPr>
          <w:p w14:paraId="5015522A" w14:textId="36967C28" w:rsidR="00F3199D" w:rsidRDefault="00F3199D" w:rsidP="00F3199D">
            <w:pPr>
              <w:pStyle w:val="nd"/>
              <w:ind w:firstLine="0"/>
            </w:pPr>
            <w:r w:rsidRPr="001E2B91">
              <w:t>Độ dày 100.</w:t>
            </w:r>
          </w:p>
        </w:tc>
      </w:tr>
      <w:tr w:rsidR="00F3199D" w14:paraId="420605D6" w14:textId="77777777" w:rsidTr="00F3199D">
        <w:tc>
          <w:tcPr>
            <w:tcW w:w="4389" w:type="dxa"/>
          </w:tcPr>
          <w:p w14:paraId="17D280D7" w14:textId="47D60A8D" w:rsidR="00F3199D" w:rsidRDefault="00F3199D" w:rsidP="00F3199D">
            <w:pPr>
              <w:pStyle w:val="nd"/>
              <w:ind w:firstLine="0"/>
            </w:pPr>
            <w:r w:rsidRPr="001E2B91">
              <w:t>font-extralight</w:t>
            </w:r>
          </w:p>
        </w:tc>
        <w:tc>
          <w:tcPr>
            <w:tcW w:w="4389" w:type="dxa"/>
          </w:tcPr>
          <w:p w14:paraId="01A56AFC" w14:textId="126E8FFC" w:rsidR="00F3199D" w:rsidRDefault="00F3199D" w:rsidP="00F3199D">
            <w:pPr>
              <w:pStyle w:val="nd"/>
              <w:ind w:firstLine="0"/>
            </w:pPr>
            <w:r w:rsidRPr="001E2B91">
              <w:t>Độ dày 200.</w:t>
            </w:r>
          </w:p>
        </w:tc>
      </w:tr>
      <w:tr w:rsidR="00F3199D" w14:paraId="087B27AF" w14:textId="77777777" w:rsidTr="00F3199D">
        <w:tc>
          <w:tcPr>
            <w:tcW w:w="4389" w:type="dxa"/>
          </w:tcPr>
          <w:p w14:paraId="7C1AB6BC" w14:textId="795FA719" w:rsidR="00F3199D" w:rsidRDefault="00F3199D" w:rsidP="00F3199D">
            <w:pPr>
              <w:pStyle w:val="nd"/>
              <w:ind w:firstLine="0"/>
            </w:pPr>
            <w:r w:rsidRPr="001E2B91">
              <w:t>font-light</w:t>
            </w:r>
          </w:p>
        </w:tc>
        <w:tc>
          <w:tcPr>
            <w:tcW w:w="4389" w:type="dxa"/>
          </w:tcPr>
          <w:p w14:paraId="27E1475B" w14:textId="12E5BC1E" w:rsidR="00F3199D" w:rsidRDefault="00F3199D" w:rsidP="00F3199D">
            <w:pPr>
              <w:pStyle w:val="nd"/>
              <w:ind w:firstLine="0"/>
            </w:pPr>
            <w:r w:rsidRPr="001E2B91">
              <w:t>Độ dày 300.</w:t>
            </w:r>
          </w:p>
        </w:tc>
      </w:tr>
      <w:tr w:rsidR="00F3199D" w14:paraId="51249BFA" w14:textId="77777777" w:rsidTr="00F3199D">
        <w:tc>
          <w:tcPr>
            <w:tcW w:w="4389" w:type="dxa"/>
          </w:tcPr>
          <w:p w14:paraId="77AE0BD5" w14:textId="659A6F27" w:rsidR="00F3199D" w:rsidRDefault="00F3199D" w:rsidP="00F3199D">
            <w:pPr>
              <w:pStyle w:val="nd"/>
              <w:ind w:firstLine="0"/>
            </w:pPr>
            <w:r w:rsidRPr="001E2B91">
              <w:t>font-normal</w:t>
            </w:r>
          </w:p>
        </w:tc>
        <w:tc>
          <w:tcPr>
            <w:tcW w:w="4389" w:type="dxa"/>
          </w:tcPr>
          <w:p w14:paraId="6B08F179" w14:textId="3FC8BC1F" w:rsidR="00F3199D" w:rsidRDefault="00F3199D" w:rsidP="00F3199D">
            <w:pPr>
              <w:pStyle w:val="nd"/>
              <w:ind w:firstLine="0"/>
            </w:pPr>
            <w:r w:rsidRPr="001E2B91">
              <w:t>Độ dày 400 (mặc định).</w:t>
            </w:r>
          </w:p>
        </w:tc>
      </w:tr>
      <w:tr w:rsidR="00F3199D" w14:paraId="017DE563" w14:textId="77777777" w:rsidTr="00F3199D">
        <w:tc>
          <w:tcPr>
            <w:tcW w:w="4389" w:type="dxa"/>
          </w:tcPr>
          <w:p w14:paraId="0480AAC1" w14:textId="70A71BC8" w:rsidR="00F3199D" w:rsidRDefault="00F3199D" w:rsidP="00F3199D">
            <w:pPr>
              <w:pStyle w:val="nd"/>
              <w:ind w:firstLine="0"/>
            </w:pPr>
            <w:r w:rsidRPr="001E2B91">
              <w:t>font-medium</w:t>
            </w:r>
          </w:p>
        </w:tc>
        <w:tc>
          <w:tcPr>
            <w:tcW w:w="4389" w:type="dxa"/>
          </w:tcPr>
          <w:p w14:paraId="572354ED" w14:textId="705D2105" w:rsidR="00F3199D" w:rsidRDefault="00F3199D" w:rsidP="00F3199D">
            <w:pPr>
              <w:pStyle w:val="nd"/>
              <w:ind w:firstLine="0"/>
            </w:pPr>
            <w:r w:rsidRPr="001E2B91">
              <w:t>Độ dày 500.</w:t>
            </w:r>
          </w:p>
        </w:tc>
      </w:tr>
      <w:tr w:rsidR="00F3199D" w14:paraId="46AC9A14" w14:textId="77777777" w:rsidTr="00F3199D">
        <w:tc>
          <w:tcPr>
            <w:tcW w:w="4389" w:type="dxa"/>
          </w:tcPr>
          <w:p w14:paraId="55D5BFE9" w14:textId="55E1C815" w:rsidR="00F3199D" w:rsidRDefault="00F3199D" w:rsidP="00F3199D">
            <w:pPr>
              <w:pStyle w:val="nd"/>
              <w:ind w:firstLine="0"/>
            </w:pPr>
            <w:r w:rsidRPr="001E2B91">
              <w:t>font-semibold</w:t>
            </w:r>
          </w:p>
        </w:tc>
        <w:tc>
          <w:tcPr>
            <w:tcW w:w="4389" w:type="dxa"/>
          </w:tcPr>
          <w:p w14:paraId="04302949" w14:textId="137AFD89" w:rsidR="00F3199D" w:rsidRDefault="00F3199D" w:rsidP="00F3199D">
            <w:pPr>
              <w:pStyle w:val="nd"/>
              <w:ind w:firstLine="0"/>
            </w:pPr>
            <w:r w:rsidRPr="001E2B91">
              <w:t>Độ dày 600.</w:t>
            </w:r>
          </w:p>
        </w:tc>
      </w:tr>
      <w:tr w:rsidR="00F3199D" w14:paraId="50B78ED0" w14:textId="77777777" w:rsidTr="00F3199D">
        <w:tc>
          <w:tcPr>
            <w:tcW w:w="4389" w:type="dxa"/>
          </w:tcPr>
          <w:p w14:paraId="669FD2D2" w14:textId="51C5B45B" w:rsidR="00F3199D" w:rsidRDefault="00F3199D" w:rsidP="00F3199D">
            <w:pPr>
              <w:pStyle w:val="nd"/>
              <w:ind w:firstLine="0"/>
            </w:pPr>
            <w:r w:rsidRPr="001E2B91">
              <w:lastRenderedPageBreak/>
              <w:t>font-bold</w:t>
            </w:r>
          </w:p>
        </w:tc>
        <w:tc>
          <w:tcPr>
            <w:tcW w:w="4389" w:type="dxa"/>
          </w:tcPr>
          <w:p w14:paraId="1C67AF2A" w14:textId="28991302" w:rsidR="00F3199D" w:rsidRDefault="00F3199D" w:rsidP="00F3199D">
            <w:pPr>
              <w:pStyle w:val="nd"/>
              <w:ind w:firstLine="0"/>
            </w:pPr>
            <w:r w:rsidRPr="001E2B91">
              <w:t>Độ dày 700.</w:t>
            </w:r>
          </w:p>
        </w:tc>
      </w:tr>
      <w:tr w:rsidR="00F3199D" w14:paraId="6F4FE7D6" w14:textId="77777777" w:rsidTr="00F3199D">
        <w:tc>
          <w:tcPr>
            <w:tcW w:w="4389" w:type="dxa"/>
          </w:tcPr>
          <w:p w14:paraId="0E3131A0" w14:textId="28A4E206" w:rsidR="00F3199D" w:rsidRDefault="00F3199D" w:rsidP="00F3199D">
            <w:pPr>
              <w:pStyle w:val="nd"/>
              <w:ind w:firstLine="0"/>
            </w:pPr>
            <w:r w:rsidRPr="001E2B91">
              <w:t>font-extrabold</w:t>
            </w:r>
          </w:p>
        </w:tc>
        <w:tc>
          <w:tcPr>
            <w:tcW w:w="4389" w:type="dxa"/>
          </w:tcPr>
          <w:p w14:paraId="104983BF" w14:textId="48240322" w:rsidR="00F3199D" w:rsidRDefault="00F3199D" w:rsidP="00F3199D">
            <w:pPr>
              <w:pStyle w:val="nd"/>
              <w:ind w:firstLine="0"/>
            </w:pPr>
            <w:r w:rsidRPr="001E2B91">
              <w:t>Độ dày 800.</w:t>
            </w:r>
          </w:p>
        </w:tc>
      </w:tr>
      <w:tr w:rsidR="00F3199D" w14:paraId="0BCF0456" w14:textId="77777777" w:rsidTr="00F3199D">
        <w:tc>
          <w:tcPr>
            <w:tcW w:w="4389" w:type="dxa"/>
          </w:tcPr>
          <w:p w14:paraId="358EDF50" w14:textId="587FC749" w:rsidR="00F3199D" w:rsidRDefault="00F3199D" w:rsidP="00F3199D">
            <w:pPr>
              <w:pStyle w:val="nd"/>
              <w:ind w:firstLine="0"/>
            </w:pPr>
            <w:r w:rsidRPr="001E2B91">
              <w:t>font-black</w:t>
            </w:r>
          </w:p>
        </w:tc>
        <w:tc>
          <w:tcPr>
            <w:tcW w:w="4389" w:type="dxa"/>
          </w:tcPr>
          <w:p w14:paraId="4519DA0D" w14:textId="390D23D2" w:rsidR="00F3199D" w:rsidRDefault="00F3199D" w:rsidP="00F3199D">
            <w:pPr>
              <w:pStyle w:val="nd"/>
              <w:ind w:firstLine="0"/>
            </w:pPr>
            <w:r w:rsidRPr="001E2B91">
              <w:t>Độ dày 900.</w:t>
            </w:r>
          </w:p>
        </w:tc>
      </w:tr>
    </w:tbl>
    <w:p w14:paraId="5682A263" w14:textId="2F29EE5F" w:rsidR="00987F90" w:rsidRDefault="00987F90" w:rsidP="00987F90">
      <w:pPr>
        <w:pStyle w:val="nd"/>
      </w:pPr>
      <w:r w:rsidRPr="00987F90">
        <w:rPr>
          <w:b/>
          <w:bCs/>
        </w:rPr>
        <w:t>Font Size</w:t>
      </w:r>
      <w:r w:rsidRPr="00987F90">
        <w:t>: Sử dụng lớp text-{size} để điều chỉnh kích thước chữ</w:t>
      </w:r>
      <w:r>
        <w:t>.</w:t>
      </w:r>
    </w:p>
    <w:p w14:paraId="6B719402" w14:textId="23D3E0A7" w:rsidR="00F3199D" w:rsidRDefault="00F3199D" w:rsidP="00F3199D">
      <w:pPr>
        <w:pStyle w:val="Caption"/>
        <w:keepNext/>
      </w:pPr>
      <w:bookmarkStart w:id="46" w:name="_Toc185965080"/>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7</w:t>
      </w:r>
      <w:r w:rsidR="00746D49">
        <w:fldChar w:fldCharType="end"/>
      </w:r>
      <w:r>
        <w:t xml:space="preserve"> Font size trong Tailwind</w:t>
      </w:r>
      <w:bookmarkEnd w:id="46"/>
    </w:p>
    <w:tbl>
      <w:tblPr>
        <w:tblStyle w:val="TableGrid"/>
        <w:tblW w:w="0" w:type="auto"/>
        <w:tblLook w:val="04A0" w:firstRow="1" w:lastRow="0" w:firstColumn="1" w:lastColumn="0" w:noHBand="0" w:noVBand="1"/>
      </w:tblPr>
      <w:tblGrid>
        <w:gridCol w:w="1980"/>
        <w:gridCol w:w="6798"/>
      </w:tblGrid>
      <w:tr w:rsidR="00F3199D" w14:paraId="2BB60A03" w14:textId="77777777" w:rsidTr="00F3199D">
        <w:tc>
          <w:tcPr>
            <w:tcW w:w="1980" w:type="dxa"/>
          </w:tcPr>
          <w:p w14:paraId="59F0BC8F" w14:textId="1E76EC82" w:rsidR="00F3199D" w:rsidRPr="00F3199D" w:rsidRDefault="00F3199D" w:rsidP="00987F90">
            <w:pPr>
              <w:pStyle w:val="nd"/>
              <w:ind w:firstLine="0"/>
              <w:rPr>
                <w:i/>
                <w:iCs/>
              </w:rPr>
            </w:pPr>
            <w:r w:rsidRPr="00F3199D">
              <w:rPr>
                <w:i/>
                <w:iCs/>
              </w:rPr>
              <w:t>Tên lớp</w:t>
            </w:r>
          </w:p>
        </w:tc>
        <w:tc>
          <w:tcPr>
            <w:tcW w:w="6798" w:type="dxa"/>
          </w:tcPr>
          <w:p w14:paraId="037E9F68" w14:textId="73AE1C79" w:rsidR="00F3199D" w:rsidRPr="00F3199D" w:rsidRDefault="00F3199D" w:rsidP="00987F90">
            <w:pPr>
              <w:pStyle w:val="nd"/>
              <w:ind w:firstLine="0"/>
              <w:rPr>
                <w:i/>
                <w:iCs/>
              </w:rPr>
            </w:pPr>
            <w:r w:rsidRPr="00F3199D">
              <w:rPr>
                <w:i/>
                <w:iCs/>
              </w:rPr>
              <w:t>Ý nghĩa</w:t>
            </w:r>
          </w:p>
        </w:tc>
      </w:tr>
      <w:tr w:rsidR="00F3199D" w14:paraId="39C3A2CF" w14:textId="77777777" w:rsidTr="00F3199D">
        <w:tc>
          <w:tcPr>
            <w:tcW w:w="1980" w:type="dxa"/>
          </w:tcPr>
          <w:p w14:paraId="01AAD588" w14:textId="1F3D870D" w:rsidR="00F3199D" w:rsidRDefault="00F3199D" w:rsidP="00F3199D">
            <w:pPr>
              <w:pStyle w:val="nd"/>
              <w:ind w:firstLine="0"/>
            </w:pPr>
            <w:r w:rsidRPr="0024223E">
              <w:t>text-xs</w:t>
            </w:r>
          </w:p>
        </w:tc>
        <w:tc>
          <w:tcPr>
            <w:tcW w:w="6798" w:type="dxa"/>
          </w:tcPr>
          <w:p w14:paraId="11CE7DFA" w14:textId="0D4B2517" w:rsidR="00F3199D" w:rsidRDefault="00F3199D" w:rsidP="00F3199D">
            <w:pPr>
              <w:pStyle w:val="nd"/>
              <w:ind w:firstLine="0"/>
            </w:pPr>
            <w:r w:rsidRPr="0024223E">
              <w:t>Kích thước chữ nhỏ (0.75rem).</w:t>
            </w:r>
          </w:p>
        </w:tc>
      </w:tr>
      <w:tr w:rsidR="00F3199D" w14:paraId="22DC527E" w14:textId="77777777" w:rsidTr="00F3199D">
        <w:tc>
          <w:tcPr>
            <w:tcW w:w="1980" w:type="dxa"/>
          </w:tcPr>
          <w:p w14:paraId="2149B884" w14:textId="1672C3DC" w:rsidR="00F3199D" w:rsidRDefault="00F3199D" w:rsidP="00F3199D">
            <w:pPr>
              <w:pStyle w:val="nd"/>
              <w:ind w:firstLine="0"/>
            </w:pPr>
            <w:r w:rsidRPr="0024223E">
              <w:t>text-sm</w:t>
            </w:r>
          </w:p>
        </w:tc>
        <w:tc>
          <w:tcPr>
            <w:tcW w:w="6798" w:type="dxa"/>
          </w:tcPr>
          <w:p w14:paraId="24386736" w14:textId="16DAA31F" w:rsidR="00F3199D" w:rsidRDefault="00F3199D" w:rsidP="00F3199D">
            <w:pPr>
              <w:pStyle w:val="nd"/>
              <w:ind w:firstLine="0"/>
            </w:pPr>
            <w:r w:rsidRPr="0024223E">
              <w:t>Kích thước chữ nhỏ hơn (0.875rem).</w:t>
            </w:r>
          </w:p>
        </w:tc>
      </w:tr>
      <w:tr w:rsidR="00F3199D" w14:paraId="267FC6EB" w14:textId="77777777" w:rsidTr="00F3199D">
        <w:tc>
          <w:tcPr>
            <w:tcW w:w="1980" w:type="dxa"/>
          </w:tcPr>
          <w:p w14:paraId="7955775F" w14:textId="4BD082FF" w:rsidR="00F3199D" w:rsidRDefault="00F3199D" w:rsidP="00F3199D">
            <w:pPr>
              <w:pStyle w:val="nd"/>
              <w:ind w:firstLine="0"/>
            </w:pPr>
            <w:r w:rsidRPr="0024223E">
              <w:t>text-base</w:t>
            </w:r>
          </w:p>
        </w:tc>
        <w:tc>
          <w:tcPr>
            <w:tcW w:w="6798" w:type="dxa"/>
          </w:tcPr>
          <w:p w14:paraId="5ED18247" w14:textId="5CB0A5D7" w:rsidR="00F3199D" w:rsidRDefault="00F3199D" w:rsidP="00F3199D">
            <w:pPr>
              <w:pStyle w:val="nd"/>
              <w:ind w:firstLine="0"/>
            </w:pPr>
            <w:r w:rsidRPr="0024223E">
              <w:t>Kích thước chữ cơ bản (1rem).</w:t>
            </w:r>
          </w:p>
        </w:tc>
      </w:tr>
      <w:tr w:rsidR="00F3199D" w14:paraId="71784B20" w14:textId="77777777" w:rsidTr="00F3199D">
        <w:tc>
          <w:tcPr>
            <w:tcW w:w="1980" w:type="dxa"/>
          </w:tcPr>
          <w:p w14:paraId="0EFEF925" w14:textId="193E53B2" w:rsidR="00F3199D" w:rsidRDefault="00F3199D" w:rsidP="00F3199D">
            <w:pPr>
              <w:pStyle w:val="nd"/>
              <w:ind w:firstLine="0"/>
            </w:pPr>
            <w:r w:rsidRPr="0024223E">
              <w:t>text-lg</w:t>
            </w:r>
          </w:p>
        </w:tc>
        <w:tc>
          <w:tcPr>
            <w:tcW w:w="6798" w:type="dxa"/>
          </w:tcPr>
          <w:p w14:paraId="66A8B6C3" w14:textId="7FD7112D" w:rsidR="00F3199D" w:rsidRDefault="00F3199D" w:rsidP="00F3199D">
            <w:pPr>
              <w:pStyle w:val="nd"/>
              <w:ind w:firstLine="0"/>
            </w:pPr>
            <w:r w:rsidRPr="0024223E">
              <w:t>Kích thước chữ lớn (1.125rem).</w:t>
            </w:r>
          </w:p>
        </w:tc>
      </w:tr>
      <w:tr w:rsidR="00F3199D" w14:paraId="47359672" w14:textId="77777777" w:rsidTr="00F3199D">
        <w:tc>
          <w:tcPr>
            <w:tcW w:w="1980" w:type="dxa"/>
          </w:tcPr>
          <w:p w14:paraId="2EE7073B" w14:textId="071D8C17" w:rsidR="00F3199D" w:rsidRDefault="00F3199D" w:rsidP="00F3199D">
            <w:pPr>
              <w:pStyle w:val="nd"/>
              <w:ind w:firstLine="0"/>
            </w:pPr>
            <w:r w:rsidRPr="0024223E">
              <w:t>text-xl</w:t>
            </w:r>
          </w:p>
        </w:tc>
        <w:tc>
          <w:tcPr>
            <w:tcW w:w="6798" w:type="dxa"/>
          </w:tcPr>
          <w:p w14:paraId="700D3EF8" w14:textId="78BAF703" w:rsidR="00F3199D" w:rsidRDefault="00F3199D" w:rsidP="00F3199D">
            <w:pPr>
              <w:pStyle w:val="nd"/>
              <w:ind w:firstLine="0"/>
            </w:pPr>
            <w:r w:rsidRPr="0024223E">
              <w:t>Kích thước chữ rất lớn (1.25rem).</w:t>
            </w:r>
          </w:p>
        </w:tc>
      </w:tr>
      <w:tr w:rsidR="00F3199D" w14:paraId="754DCB0F" w14:textId="77777777" w:rsidTr="00F3199D">
        <w:tc>
          <w:tcPr>
            <w:tcW w:w="1980" w:type="dxa"/>
          </w:tcPr>
          <w:p w14:paraId="6DD9720C" w14:textId="1393F938" w:rsidR="00F3199D" w:rsidRDefault="00F3199D" w:rsidP="00F3199D">
            <w:pPr>
              <w:pStyle w:val="nd"/>
              <w:ind w:firstLine="0"/>
            </w:pPr>
            <w:r w:rsidRPr="0024223E">
              <w:t>text-2xl</w:t>
            </w:r>
          </w:p>
        </w:tc>
        <w:tc>
          <w:tcPr>
            <w:tcW w:w="6798" w:type="dxa"/>
          </w:tcPr>
          <w:p w14:paraId="49F92002" w14:textId="37A31E1C" w:rsidR="00F3199D" w:rsidRDefault="00F3199D" w:rsidP="00F3199D">
            <w:pPr>
              <w:pStyle w:val="nd"/>
              <w:ind w:firstLine="0"/>
            </w:pPr>
            <w:r w:rsidRPr="0024223E">
              <w:t>Kích thước chữ lớn hơn nữa (1.5rem).</w:t>
            </w:r>
          </w:p>
        </w:tc>
      </w:tr>
      <w:tr w:rsidR="00F3199D" w14:paraId="1F3EF058" w14:textId="77777777" w:rsidTr="00F3199D">
        <w:tc>
          <w:tcPr>
            <w:tcW w:w="1980" w:type="dxa"/>
          </w:tcPr>
          <w:p w14:paraId="4473F297" w14:textId="2ECC88ED" w:rsidR="00F3199D" w:rsidRDefault="00F3199D" w:rsidP="00F3199D">
            <w:pPr>
              <w:pStyle w:val="nd"/>
              <w:ind w:firstLine="0"/>
            </w:pPr>
            <w:r w:rsidRPr="0024223E">
              <w:t>text-3xl</w:t>
            </w:r>
          </w:p>
        </w:tc>
        <w:tc>
          <w:tcPr>
            <w:tcW w:w="6798" w:type="dxa"/>
          </w:tcPr>
          <w:p w14:paraId="2F2E5350" w14:textId="07C6E0EE" w:rsidR="00F3199D" w:rsidRDefault="00F3199D" w:rsidP="00F3199D">
            <w:pPr>
              <w:pStyle w:val="nd"/>
              <w:ind w:firstLine="0"/>
            </w:pPr>
            <w:r w:rsidRPr="0024223E">
              <w:t>Kích thước chữ rất lớn (1.875rem).</w:t>
            </w:r>
          </w:p>
        </w:tc>
      </w:tr>
    </w:tbl>
    <w:p w14:paraId="42E181A0" w14:textId="77777777" w:rsidR="00987F90" w:rsidRPr="00987F90" w:rsidRDefault="00987F90" w:rsidP="00987F90">
      <w:pPr>
        <w:pStyle w:val="nd"/>
      </w:pPr>
      <w:r w:rsidRPr="00987F90">
        <w:rPr>
          <w:b/>
          <w:bCs/>
        </w:rPr>
        <w:t>Font Style</w:t>
      </w:r>
      <w:r w:rsidRPr="00987F90">
        <w:t>: Sử dụng lớp italic để làm cho chữ nghiêng và not-italic để bỏ nghiêng.</w:t>
      </w:r>
    </w:p>
    <w:p w14:paraId="6036B30F" w14:textId="77777777" w:rsidR="00987F90" w:rsidRDefault="00987F90" w:rsidP="00987F90">
      <w:pPr>
        <w:pStyle w:val="nd"/>
      </w:pPr>
      <w:r w:rsidRPr="00987F90">
        <w:rPr>
          <w:b/>
          <w:bCs/>
        </w:rPr>
        <w:t>Text Color</w:t>
      </w:r>
      <w:r w:rsidRPr="00987F90">
        <w:t>: Thay đổi màu chữ bằng cách sử dụng các lớp màu như text-red-500, text-blue-600, v.v.</w:t>
      </w:r>
    </w:p>
    <w:p w14:paraId="0DDDF2EB" w14:textId="77777777" w:rsidR="00987F90" w:rsidRPr="00987F90" w:rsidRDefault="00987F90" w:rsidP="00987F90">
      <w:pPr>
        <w:pStyle w:val="bordercode"/>
      </w:pPr>
      <w:r w:rsidRPr="00987F90">
        <w:t>&lt;h1 class="text-3xl font-bold text-blue-700 mb-4"&gt;Tiêu đề Chính&lt;/h1&gt;</w:t>
      </w:r>
    </w:p>
    <w:p w14:paraId="16BCE017" w14:textId="77777777" w:rsidR="00987F90" w:rsidRPr="00987F90" w:rsidRDefault="00987F90" w:rsidP="00987F90">
      <w:pPr>
        <w:pStyle w:val="bordercode"/>
      </w:pPr>
      <w:r w:rsidRPr="00987F90">
        <w:t xml:space="preserve">    &lt;p class="text-base font-normal text-gray-800 mb-2"&gt;Đây là một đoạn văn bản với font chữ cơ </w:t>
      </w:r>
      <w:proofErr w:type="gramStart"/>
      <w:r w:rsidRPr="00987F90">
        <w:t>bản.&lt;</w:t>
      </w:r>
      <w:proofErr w:type="gramEnd"/>
      <w:r w:rsidRPr="00987F90">
        <w:t>/p&gt;</w:t>
      </w:r>
    </w:p>
    <w:p w14:paraId="66ED871A" w14:textId="77777777" w:rsidR="00987F90" w:rsidRPr="00987F90" w:rsidRDefault="00987F90" w:rsidP="00987F90">
      <w:pPr>
        <w:pStyle w:val="bordercode"/>
      </w:pPr>
      <w:r w:rsidRPr="00987F90">
        <w:t xml:space="preserve">    &lt;p class="text-lg font-semibold text-gray-600 mb-2"&gt;Đoạn văn bản này có độ dày chữ trung </w:t>
      </w:r>
      <w:proofErr w:type="gramStart"/>
      <w:r w:rsidRPr="00987F90">
        <w:t>bình.&lt;</w:t>
      </w:r>
      <w:proofErr w:type="gramEnd"/>
      <w:r w:rsidRPr="00987F90">
        <w:t>/p&gt;</w:t>
      </w:r>
    </w:p>
    <w:p w14:paraId="4164EBDA" w14:textId="77777777" w:rsidR="00987F90" w:rsidRPr="00987F90" w:rsidRDefault="00987F90" w:rsidP="00987F90">
      <w:pPr>
        <w:pStyle w:val="bordercode"/>
      </w:pPr>
      <w:r w:rsidRPr="00987F90">
        <w:t xml:space="preserve">    &lt;p class="text-sm font-light text-gray-500 italic"&gt;Đoạn văn bản này là nghiêng và có độ dày </w:t>
      </w:r>
      <w:proofErr w:type="gramStart"/>
      <w:r w:rsidRPr="00987F90">
        <w:t>nhẹ.&lt;</w:t>
      </w:r>
      <w:proofErr w:type="gramEnd"/>
      <w:r w:rsidRPr="00987F90">
        <w:t>/p&gt;</w:t>
      </w:r>
    </w:p>
    <w:p w14:paraId="07CF8883" w14:textId="070609F5" w:rsidR="00987F90" w:rsidRDefault="00987F90" w:rsidP="00987F90">
      <w:pPr>
        <w:pStyle w:val="bordercode"/>
      </w:pPr>
      <w:r w:rsidRPr="00987F90">
        <w:t xml:space="preserve">    &lt;p class="text-xl font-bold text-red-500"&gt;Đoạn văn bản này có chữ đậm và màu </w:t>
      </w:r>
      <w:proofErr w:type="gramStart"/>
      <w:r w:rsidRPr="00987F90">
        <w:t>đỏ.&lt;</w:t>
      </w:r>
      <w:proofErr w:type="gramEnd"/>
      <w:r w:rsidRPr="00987F90">
        <w:t>/p</w:t>
      </w:r>
      <w:r>
        <w:t>&gt;</w:t>
      </w:r>
    </w:p>
    <w:p w14:paraId="4B36BCE5" w14:textId="77777777" w:rsidR="00987F90" w:rsidRDefault="00987F90" w:rsidP="002C6607">
      <w:pPr>
        <w:pStyle w:val="nd"/>
        <w:keepNext/>
        <w:jc w:val="center"/>
      </w:pPr>
      <w:r w:rsidRPr="00987F90">
        <w:rPr>
          <w:noProof/>
          <w:lang w:eastAsia="zh-CN"/>
        </w:rPr>
        <w:lastRenderedPageBreak/>
        <w:drawing>
          <wp:inline distT="0" distB="0" distL="0" distR="0" wp14:anchorId="26F08F97" wp14:editId="748A1FF6">
            <wp:extent cx="4210638" cy="1829055"/>
            <wp:effectExtent l="19050" t="19050" r="19050" b="19050"/>
            <wp:docPr id="584519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19873" name=""/>
                    <pic:cNvPicPr/>
                  </pic:nvPicPr>
                  <pic:blipFill>
                    <a:blip r:embed="rId28"/>
                    <a:stretch>
                      <a:fillRect/>
                    </a:stretch>
                  </pic:blipFill>
                  <pic:spPr>
                    <a:xfrm>
                      <a:off x="0" y="0"/>
                      <a:ext cx="4210638" cy="1829055"/>
                    </a:xfrm>
                    <a:prstGeom prst="rect">
                      <a:avLst/>
                    </a:prstGeom>
                    <a:ln>
                      <a:solidFill>
                        <a:schemeClr val="accent1"/>
                      </a:solidFill>
                    </a:ln>
                  </pic:spPr>
                </pic:pic>
              </a:graphicData>
            </a:graphic>
          </wp:inline>
        </w:drawing>
      </w:r>
    </w:p>
    <w:p w14:paraId="1B5E6FDD" w14:textId="46676E53" w:rsidR="00987F90" w:rsidRPr="00987F90" w:rsidRDefault="00987F90" w:rsidP="002C6607">
      <w:pPr>
        <w:pStyle w:val="Caption"/>
        <w:ind w:left="1008"/>
        <w:rPr>
          <w:b/>
        </w:rPr>
      </w:pPr>
      <w:bookmarkStart w:id="47" w:name="_Toc185964975"/>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1</w:t>
      </w:r>
      <w:r w:rsidR="00A9692D">
        <w:fldChar w:fldCharType="end"/>
      </w:r>
      <w:r>
        <w:t xml:space="preserve"> Kết quả sử dụng một số lớp tiện ích trong</w:t>
      </w:r>
      <w:r w:rsidRPr="00987F90">
        <w:t xml:space="preserve"> </w:t>
      </w:r>
      <w:r w:rsidRPr="00987F90">
        <w:rPr>
          <w:bCs w:val="0"/>
        </w:rPr>
        <w:t>Typography</w:t>
      </w:r>
      <w:bookmarkEnd w:id="47"/>
    </w:p>
    <w:p w14:paraId="15781353" w14:textId="10F63ACB" w:rsidR="00987F90" w:rsidRPr="00987F90" w:rsidRDefault="00987F90" w:rsidP="00987F90">
      <w:pPr>
        <w:pStyle w:val="Caption"/>
      </w:pPr>
    </w:p>
    <w:p w14:paraId="7D3B1444" w14:textId="77777777" w:rsidR="00987F90" w:rsidRPr="00987F90" w:rsidRDefault="00987F90" w:rsidP="00987F90"/>
    <w:p w14:paraId="26541582" w14:textId="77777777" w:rsidR="00A514CE" w:rsidRPr="00A514CE" w:rsidRDefault="00A514CE" w:rsidP="00A514CE"/>
    <w:p w14:paraId="6BB2AFA5" w14:textId="29ACF513" w:rsidR="00715431" w:rsidRDefault="002C6607" w:rsidP="002C6607">
      <w:pPr>
        <w:pStyle w:val="Heading4"/>
      </w:pPr>
      <w:r w:rsidRPr="002C6607">
        <w:t>Backgrounds</w:t>
      </w:r>
    </w:p>
    <w:p w14:paraId="2927D25E" w14:textId="6293E548" w:rsidR="002C6607" w:rsidRDefault="002C6607" w:rsidP="002C6607">
      <w:pPr>
        <w:pStyle w:val="nd"/>
      </w:pPr>
      <w:r w:rsidRPr="002C6607">
        <w:rPr>
          <w:b/>
          <w:bCs/>
        </w:rPr>
        <w:t>Background Color</w:t>
      </w:r>
      <w:r w:rsidRPr="002C6607">
        <w:t xml:space="preserve">: Sử dụng lớp bg-{color} để đặt màu nền. Tailwind CSS có sẵn rất nhiều màu với các mức độ khác nhau. </w:t>
      </w:r>
    </w:p>
    <w:p w14:paraId="2C441476" w14:textId="01183174" w:rsidR="0061649B" w:rsidRDefault="0061649B" w:rsidP="002C6607">
      <w:pPr>
        <w:pStyle w:val="nd"/>
      </w:pPr>
      <w:r>
        <w:t xml:space="preserve">Ví dụ về một số màu </w:t>
      </w:r>
    </w:p>
    <w:p w14:paraId="7C5B4548" w14:textId="0F3CC4C3" w:rsidR="00BC060F" w:rsidRDefault="00BC060F" w:rsidP="00BC060F">
      <w:pPr>
        <w:pStyle w:val="Caption"/>
        <w:keepNext/>
      </w:pPr>
      <w:bookmarkStart w:id="48" w:name="_Toc185965081"/>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8</w:t>
      </w:r>
      <w:r w:rsidR="00746D49">
        <w:fldChar w:fldCharType="end"/>
      </w:r>
      <w:r>
        <w:t xml:space="preserve"> Background trong Tailwind</w:t>
      </w:r>
      <w:bookmarkEnd w:id="48"/>
    </w:p>
    <w:tbl>
      <w:tblPr>
        <w:tblStyle w:val="TableGrid"/>
        <w:tblW w:w="0" w:type="auto"/>
        <w:tblLook w:val="04A0" w:firstRow="1" w:lastRow="0" w:firstColumn="1" w:lastColumn="0" w:noHBand="0" w:noVBand="1"/>
      </w:tblPr>
      <w:tblGrid>
        <w:gridCol w:w="4389"/>
        <w:gridCol w:w="4389"/>
      </w:tblGrid>
      <w:tr w:rsidR="00BC060F" w14:paraId="06F09E51" w14:textId="77777777" w:rsidTr="00BC060F">
        <w:tc>
          <w:tcPr>
            <w:tcW w:w="4389" w:type="dxa"/>
          </w:tcPr>
          <w:p w14:paraId="498BECE1" w14:textId="5C314355" w:rsidR="00BC060F" w:rsidRPr="00BC060F" w:rsidRDefault="00BC060F" w:rsidP="002C6607">
            <w:pPr>
              <w:pStyle w:val="nd"/>
              <w:ind w:firstLine="0"/>
              <w:rPr>
                <w:i/>
                <w:iCs/>
              </w:rPr>
            </w:pPr>
            <w:r w:rsidRPr="00BC060F">
              <w:rPr>
                <w:i/>
                <w:iCs/>
              </w:rPr>
              <w:t>Tên lớp</w:t>
            </w:r>
          </w:p>
        </w:tc>
        <w:tc>
          <w:tcPr>
            <w:tcW w:w="4389" w:type="dxa"/>
          </w:tcPr>
          <w:p w14:paraId="180B5CB7" w14:textId="7C51F494" w:rsidR="00BC060F" w:rsidRPr="00BC060F" w:rsidRDefault="00BC060F" w:rsidP="002C6607">
            <w:pPr>
              <w:pStyle w:val="nd"/>
              <w:ind w:firstLine="0"/>
              <w:rPr>
                <w:i/>
                <w:iCs/>
              </w:rPr>
            </w:pPr>
            <w:r w:rsidRPr="00BC060F">
              <w:rPr>
                <w:i/>
                <w:iCs/>
              </w:rPr>
              <w:t>Ý nghĩa</w:t>
            </w:r>
          </w:p>
        </w:tc>
      </w:tr>
      <w:tr w:rsidR="00BC060F" w14:paraId="652F2110" w14:textId="77777777" w:rsidTr="00BC060F">
        <w:tc>
          <w:tcPr>
            <w:tcW w:w="4389" w:type="dxa"/>
          </w:tcPr>
          <w:p w14:paraId="57F647FD" w14:textId="3361A655" w:rsidR="00BC060F" w:rsidRDefault="00BC060F" w:rsidP="00BC060F">
            <w:pPr>
              <w:pStyle w:val="nd"/>
              <w:ind w:firstLine="0"/>
            </w:pPr>
            <w:r w:rsidRPr="00850C5B">
              <w:t>bg-red-500</w:t>
            </w:r>
          </w:p>
        </w:tc>
        <w:tc>
          <w:tcPr>
            <w:tcW w:w="4389" w:type="dxa"/>
          </w:tcPr>
          <w:p w14:paraId="1E34A874" w14:textId="3461671E" w:rsidR="00BC060F" w:rsidRDefault="00BC060F" w:rsidP="00BC060F">
            <w:pPr>
              <w:pStyle w:val="nd"/>
              <w:ind w:firstLine="0"/>
            </w:pPr>
            <w:r w:rsidRPr="00850C5B">
              <w:t>Màu nền đỏ.</w:t>
            </w:r>
          </w:p>
        </w:tc>
      </w:tr>
      <w:tr w:rsidR="00BC060F" w14:paraId="082CA904" w14:textId="77777777" w:rsidTr="00BC060F">
        <w:tc>
          <w:tcPr>
            <w:tcW w:w="4389" w:type="dxa"/>
          </w:tcPr>
          <w:p w14:paraId="5C14421F" w14:textId="4436CDA4" w:rsidR="00BC060F" w:rsidRDefault="00BC060F" w:rsidP="00BC060F">
            <w:pPr>
              <w:pStyle w:val="nd"/>
              <w:ind w:firstLine="0"/>
            </w:pPr>
            <w:r w:rsidRPr="00850C5B">
              <w:t>bg-blue-600</w:t>
            </w:r>
          </w:p>
        </w:tc>
        <w:tc>
          <w:tcPr>
            <w:tcW w:w="4389" w:type="dxa"/>
          </w:tcPr>
          <w:p w14:paraId="10397AE7" w14:textId="17BDBFC5" w:rsidR="00BC060F" w:rsidRDefault="00BC060F" w:rsidP="00BC060F">
            <w:pPr>
              <w:pStyle w:val="nd"/>
              <w:ind w:firstLine="0"/>
            </w:pPr>
            <w:r w:rsidRPr="00850C5B">
              <w:t>Màu nền xanh.</w:t>
            </w:r>
          </w:p>
        </w:tc>
      </w:tr>
      <w:tr w:rsidR="00BC060F" w14:paraId="3E4DD3C8" w14:textId="77777777" w:rsidTr="00BC060F">
        <w:tc>
          <w:tcPr>
            <w:tcW w:w="4389" w:type="dxa"/>
          </w:tcPr>
          <w:p w14:paraId="345CC1AA" w14:textId="057BE05A" w:rsidR="00BC060F" w:rsidRDefault="00BC060F" w:rsidP="00BC060F">
            <w:pPr>
              <w:pStyle w:val="nd"/>
              <w:ind w:firstLine="0"/>
            </w:pPr>
            <w:r w:rsidRPr="00850C5B">
              <w:t>bg-green-400</w:t>
            </w:r>
          </w:p>
        </w:tc>
        <w:tc>
          <w:tcPr>
            <w:tcW w:w="4389" w:type="dxa"/>
          </w:tcPr>
          <w:p w14:paraId="657E6DF9" w14:textId="6572A22F" w:rsidR="00BC060F" w:rsidRDefault="00BC060F" w:rsidP="00BC060F">
            <w:pPr>
              <w:pStyle w:val="nd"/>
              <w:ind w:firstLine="0"/>
            </w:pPr>
            <w:r w:rsidRPr="00850C5B">
              <w:t>Màu nền xanh lá.</w:t>
            </w:r>
          </w:p>
        </w:tc>
      </w:tr>
      <w:tr w:rsidR="00BC060F" w14:paraId="2B7E58B2" w14:textId="77777777" w:rsidTr="00BC060F">
        <w:tc>
          <w:tcPr>
            <w:tcW w:w="4389" w:type="dxa"/>
          </w:tcPr>
          <w:p w14:paraId="4AC26FD4" w14:textId="7C5A9304" w:rsidR="00BC060F" w:rsidRDefault="00BC060F" w:rsidP="00BC060F">
            <w:pPr>
              <w:pStyle w:val="nd"/>
              <w:ind w:firstLine="0"/>
            </w:pPr>
            <w:r w:rsidRPr="00850C5B">
              <w:t>bg-gray-800</w:t>
            </w:r>
          </w:p>
        </w:tc>
        <w:tc>
          <w:tcPr>
            <w:tcW w:w="4389" w:type="dxa"/>
          </w:tcPr>
          <w:p w14:paraId="2048FF7E" w14:textId="79C4D90F" w:rsidR="00BC060F" w:rsidRDefault="00BC060F" w:rsidP="00BC060F">
            <w:pPr>
              <w:pStyle w:val="nd"/>
              <w:ind w:firstLine="0"/>
            </w:pPr>
            <w:r w:rsidRPr="00850C5B">
              <w:t>Màu nền xám đậm.</w:t>
            </w:r>
          </w:p>
        </w:tc>
      </w:tr>
      <w:tr w:rsidR="00BC060F" w14:paraId="3C69FCA6" w14:textId="77777777" w:rsidTr="00BC060F">
        <w:tc>
          <w:tcPr>
            <w:tcW w:w="4389" w:type="dxa"/>
          </w:tcPr>
          <w:p w14:paraId="291D68ED" w14:textId="39C6F4BE" w:rsidR="00BC060F" w:rsidRDefault="00BC060F" w:rsidP="00BC060F">
            <w:pPr>
              <w:pStyle w:val="nd"/>
              <w:ind w:firstLine="0"/>
            </w:pPr>
            <w:r w:rsidRPr="00850C5B">
              <w:t>bg-yellow-300</w:t>
            </w:r>
          </w:p>
        </w:tc>
        <w:tc>
          <w:tcPr>
            <w:tcW w:w="4389" w:type="dxa"/>
          </w:tcPr>
          <w:p w14:paraId="684F11C7" w14:textId="0FC81B8C" w:rsidR="00BC060F" w:rsidRDefault="00BC060F" w:rsidP="00BC060F">
            <w:pPr>
              <w:pStyle w:val="nd"/>
              <w:ind w:firstLine="0"/>
            </w:pPr>
            <w:r w:rsidRPr="00850C5B">
              <w:t>Màu nền vàng.</w:t>
            </w:r>
          </w:p>
        </w:tc>
      </w:tr>
    </w:tbl>
    <w:p w14:paraId="5BBCA6BA" w14:textId="77777777" w:rsidR="00BC060F" w:rsidRPr="002C6607" w:rsidRDefault="00BC060F" w:rsidP="002C6607">
      <w:pPr>
        <w:pStyle w:val="nd"/>
      </w:pPr>
    </w:p>
    <w:p w14:paraId="7DD16D2D" w14:textId="77777777" w:rsidR="00BC1842" w:rsidRPr="00BC1842" w:rsidRDefault="000C4BE5" w:rsidP="00BC1842">
      <w:pPr>
        <w:pStyle w:val="bordercode"/>
      </w:pPr>
      <w:r w:rsidRPr="000C4BE5">
        <w:t> </w:t>
      </w:r>
      <w:r w:rsidR="00BC1842" w:rsidRPr="00BC1842">
        <w:t>  &lt;button class="bg-red-500 p-2 rounded text-white font-semibold"&gt;bg-red-500&lt;/button&gt;</w:t>
      </w:r>
    </w:p>
    <w:p w14:paraId="66566436" w14:textId="77777777" w:rsidR="00BC1842" w:rsidRPr="00BC1842" w:rsidRDefault="00BC1842" w:rsidP="00BC1842">
      <w:pPr>
        <w:pStyle w:val="bordercode"/>
      </w:pPr>
      <w:r w:rsidRPr="00BC1842">
        <w:t>    &lt;button class="bg-green-500 p-2 rounded text-white font-semibold"&gt;bg-green-500&lt;/button&gt;</w:t>
      </w:r>
    </w:p>
    <w:p w14:paraId="1B4F580A" w14:textId="77777777" w:rsidR="00BC1842" w:rsidRPr="00BC1842" w:rsidRDefault="00BC1842" w:rsidP="00BC1842">
      <w:pPr>
        <w:pStyle w:val="bordercode"/>
      </w:pPr>
      <w:r w:rsidRPr="00BC1842">
        <w:t>    &lt;button class="bg-blue-500 p-2 rounded text-white font-semibold"&gt;bg-blue-500&lt;/button&gt;</w:t>
      </w:r>
    </w:p>
    <w:p w14:paraId="4DF14B1A" w14:textId="77777777" w:rsidR="00BC1842" w:rsidRPr="00BC1842" w:rsidRDefault="00BC1842" w:rsidP="00BC1842">
      <w:pPr>
        <w:pStyle w:val="bordercode"/>
      </w:pPr>
      <w:r w:rsidRPr="00BC1842">
        <w:lastRenderedPageBreak/>
        <w:t>    &lt;button class="bg-yellow-500 p-2 rounded text-white font-semibold"&gt;bg-yellow-500&lt;/button&gt;</w:t>
      </w:r>
    </w:p>
    <w:p w14:paraId="3CDB0B9F" w14:textId="77777777" w:rsidR="00BC1842" w:rsidRPr="00BC1842" w:rsidRDefault="00BC1842" w:rsidP="00BC1842">
      <w:pPr>
        <w:pStyle w:val="bordercode"/>
      </w:pPr>
      <w:r w:rsidRPr="00BC1842">
        <w:t>    &lt;button class="bg-indigo-500 p-2 rounded text-white font-semibold"&gt;bg-indigo-500&lt;/button&gt;</w:t>
      </w:r>
    </w:p>
    <w:p w14:paraId="1BEABCB6" w14:textId="226555CA" w:rsidR="00BC1842" w:rsidRDefault="00BC1842" w:rsidP="00BC1842">
      <w:pPr>
        <w:pStyle w:val="bordercode"/>
      </w:pPr>
      <w:r w:rsidRPr="00BC1842">
        <w:t>    &lt;button class="bg-purple-500 p-2 rounded text-white font-semibold"&gt;bg-purple-500&lt;/button&gt;</w:t>
      </w:r>
    </w:p>
    <w:p w14:paraId="1A5FF6C4" w14:textId="77777777" w:rsidR="00BC1842" w:rsidRDefault="00BC1842" w:rsidP="00BC1842"/>
    <w:p w14:paraId="350DEA98" w14:textId="2498F0F0" w:rsidR="000C4BE5" w:rsidRDefault="00BC1842" w:rsidP="00BC1842">
      <w:r w:rsidRPr="00BC1842">
        <w:rPr>
          <w:noProof/>
          <w:lang w:eastAsia="zh-CN"/>
        </w:rPr>
        <w:drawing>
          <wp:inline distT="0" distB="0" distL="0" distR="0" wp14:anchorId="4645408C" wp14:editId="301B77A5">
            <wp:extent cx="5580380" cy="410845"/>
            <wp:effectExtent l="0" t="0" r="1270" b="8255"/>
            <wp:docPr id="86921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0" name=""/>
                    <pic:cNvPicPr/>
                  </pic:nvPicPr>
                  <pic:blipFill>
                    <a:blip r:embed="rId29"/>
                    <a:stretch>
                      <a:fillRect/>
                    </a:stretch>
                  </pic:blipFill>
                  <pic:spPr>
                    <a:xfrm>
                      <a:off x="0" y="0"/>
                      <a:ext cx="5580380" cy="410845"/>
                    </a:xfrm>
                    <a:prstGeom prst="rect">
                      <a:avLst/>
                    </a:prstGeom>
                  </pic:spPr>
                </pic:pic>
              </a:graphicData>
            </a:graphic>
          </wp:inline>
        </w:drawing>
      </w:r>
    </w:p>
    <w:p w14:paraId="4AC5AA82" w14:textId="27569EFA" w:rsidR="000C4BE5" w:rsidRDefault="000C4BE5" w:rsidP="000C4BE5">
      <w:pPr>
        <w:pStyle w:val="Caption"/>
      </w:pPr>
      <w:bookmarkStart w:id="49" w:name="_Toc185964976"/>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2</w:t>
      </w:r>
      <w:r w:rsidR="00A9692D">
        <w:fldChar w:fldCharType="end"/>
      </w:r>
      <w:r>
        <w:t xml:space="preserve"> Kết quả sử dụng màu nền</w:t>
      </w:r>
      <w:bookmarkEnd w:id="49"/>
    </w:p>
    <w:p w14:paraId="15B46CED" w14:textId="40A3368B" w:rsidR="002C6607" w:rsidRPr="002C6607" w:rsidRDefault="002C6607" w:rsidP="002C6607">
      <w:pPr>
        <w:pStyle w:val="nd"/>
      </w:pPr>
      <w:r w:rsidRPr="002C6607">
        <w:rPr>
          <w:b/>
          <w:bCs/>
        </w:rPr>
        <w:t>Background Size</w:t>
      </w:r>
      <w:r w:rsidRPr="002C6607">
        <w:t xml:space="preserve">: </w:t>
      </w:r>
      <w:r w:rsidRPr="00301DAF">
        <w:rPr>
          <w:highlight w:val="yellow"/>
        </w:rPr>
        <w:t>Bạn</w:t>
      </w:r>
      <w:r w:rsidRPr="002C6607">
        <w:t xml:space="preserve"> có thể điều chỉnh kích thước hình ảnh nền với lớp bg-cover, bg-contain, hoặc bg-auto.</w:t>
      </w:r>
    </w:p>
    <w:p w14:paraId="45C38329" w14:textId="77777777" w:rsidR="002C6607" w:rsidRPr="002C6607" w:rsidRDefault="002C6607" w:rsidP="002C6607">
      <w:pPr>
        <w:pStyle w:val="nd"/>
      </w:pPr>
      <w:r w:rsidRPr="002C6607">
        <w:t>bg-cover: Hình ảnh nền sẽ bao phủ toàn bộ phần tử.</w:t>
      </w:r>
    </w:p>
    <w:p w14:paraId="788B852C" w14:textId="77777777" w:rsidR="002C6607" w:rsidRPr="002C6607" w:rsidRDefault="002C6607" w:rsidP="002C6607">
      <w:pPr>
        <w:pStyle w:val="nd"/>
      </w:pPr>
      <w:r w:rsidRPr="002C6607">
        <w:t>bg-contain: Hình ảnh nền sẽ co giãn để vừa với kích thước phần tử.</w:t>
      </w:r>
    </w:p>
    <w:p w14:paraId="1B80DB8D" w14:textId="0921EFB4" w:rsidR="002C6607" w:rsidRPr="002C6607" w:rsidRDefault="002C6607" w:rsidP="002C6607">
      <w:pPr>
        <w:pStyle w:val="nd"/>
      </w:pPr>
      <w:r w:rsidRPr="002C6607">
        <w:rPr>
          <w:b/>
          <w:bCs/>
        </w:rPr>
        <w:t>Background Position</w:t>
      </w:r>
      <w:r w:rsidRPr="002C6607">
        <w:t>: Điều chỉnh vị trí của hình ảnh nền với các lớp như:</w:t>
      </w:r>
    </w:p>
    <w:p w14:paraId="39737FB9" w14:textId="77777777" w:rsidR="002C6607" w:rsidRPr="002C6607" w:rsidRDefault="002C6607" w:rsidP="002C6607">
      <w:pPr>
        <w:pStyle w:val="nd"/>
      </w:pPr>
      <w:r w:rsidRPr="002C6607">
        <w:t>bg-center: Căn giữa hình nền.</w:t>
      </w:r>
    </w:p>
    <w:p w14:paraId="1EF7AB55" w14:textId="77777777" w:rsidR="002C6607" w:rsidRPr="002C6607" w:rsidRDefault="002C6607" w:rsidP="002C6607">
      <w:pPr>
        <w:pStyle w:val="nd"/>
      </w:pPr>
      <w:r w:rsidRPr="002C6607">
        <w:t>bg-top, bg-bottom: Đặt hình nền ở trên hoặc dưới.</w:t>
      </w:r>
    </w:p>
    <w:p w14:paraId="78219B43" w14:textId="0C10ADF4" w:rsidR="002C6607" w:rsidRPr="002C6607" w:rsidRDefault="002C6607" w:rsidP="0061649B">
      <w:pPr>
        <w:pStyle w:val="nd"/>
      </w:pPr>
      <w:r w:rsidRPr="002C6607">
        <w:rPr>
          <w:b/>
          <w:bCs/>
        </w:rPr>
        <w:t>Background Repeat</w:t>
      </w:r>
      <w:r w:rsidRPr="002C6607">
        <w:t>: Điều chỉnh việc lặp lại hình ảnh nền với lớp bg-repeat, bg-no-repeat, hoặc bg-repeat-x/y (lặp theo trục X hoặc Y).</w:t>
      </w:r>
    </w:p>
    <w:p w14:paraId="0D8D30B5" w14:textId="540C8D67" w:rsidR="005233A4" w:rsidRDefault="00F33B75" w:rsidP="00662200">
      <w:pPr>
        <w:pStyle w:val="Heading4"/>
      </w:pPr>
      <w:r>
        <w:t>Borders</w:t>
      </w:r>
    </w:p>
    <w:p w14:paraId="2AD6BAC5" w14:textId="6F0F33E9" w:rsidR="001E5032" w:rsidRPr="001E5032" w:rsidRDefault="001E5032" w:rsidP="001E5032">
      <w:pPr>
        <w:pStyle w:val="nd"/>
      </w:pPr>
      <w:r w:rsidRPr="001E5032">
        <w:t xml:space="preserve">Trong </w:t>
      </w:r>
      <w:r w:rsidRPr="001E5032">
        <w:rPr>
          <w:b/>
          <w:bCs/>
        </w:rPr>
        <w:t>Tailwind CSS</w:t>
      </w:r>
      <w:r w:rsidRPr="001E5032">
        <w:t xml:space="preserve">, thuộc tính </w:t>
      </w:r>
      <w:r w:rsidRPr="001E5032">
        <w:rPr>
          <w:b/>
          <w:bCs/>
        </w:rPr>
        <w:t>border</w:t>
      </w:r>
      <w:r w:rsidRPr="001E5032">
        <w:t xml:space="preserve"> được quản lý thông qua nhiều lớp tiện ích khác nhau như độ dày, màu sắc, kiểu viền và bo góc. </w:t>
      </w:r>
    </w:p>
    <w:p w14:paraId="3B99A1BC" w14:textId="71371C83" w:rsidR="001E5032" w:rsidRDefault="001E5032" w:rsidP="001E5032">
      <w:pPr>
        <w:pStyle w:val="nd"/>
        <w:rPr>
          <w:b/>
          <w:bCs/>
        </w:rPr>
      </w:pPr>
      <w:r w:rsidRPr="001E5032">
        <w:rPr>
          <w:b/>
          <w:bCs/>
        </w:rPr>
        <w:t>Border Width</w:t>
      </w:r>
      <w:r>
        <w:rPr>
          <w:b/>
          <w:bCs/>
        </w:rPr>
        <w:t xml:space="preserve"> (độ dày viền)</w:t>
      </w:r>
    </w:p>
    <w:p w14:paraId="2ECBCFC3" w14:textId="0C60030C" w:rsidR="00BC060F" w:rsidRDefault="00BC060F" w:rsidP="00BC060F">
      <w:pPr>
        <w:pStyle w:val="Caption"/>
        <w:keepNext/>
      </w:pPr>
      <w:bookmarkStart w:id="50" w:name="_Toc185965082"/>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9</w:t>
      </w:r>
      <w:r w:rsidR="00746D49">
        <w:fldChar w:fldCharType="end"/>
      </w:r>
      <w:r>
        <w:t xml:space="preserve"> Độ dày viền trong Tailwind</w:t>
      </w:r>
      <w:bookmarkEnd w:id="50"/>
    </w:p>
    <w:tbl>
      <w:tblPr>
        <w:tblStyle w:val="TableGrid"/>
        <w:tblW w:w="0" w:type="auto"/>
        <w:tblLook w:val="04A0" w:firstRow="1" w:lastRow="0" w:firstColumn="1" w:lastColumn="0" w:noHBand="0" w:noVBand="1"/>
      </w:tblPr>
      <w:tblGrid>
        <w:gridCol w:w="4106"/>
        <w:gridCol w:w="4672"/>
      </w:tblGrid>
      <w:tr w:rsidR="00BC060F" w14:paraId="24C232B6" w14:textId="77777777" w:rsidTr="00BC060F">
        <w:tc>
          <w:tcPr>
            <w:tcW w:w="4106" w:type="dxa"/>
          </w:tcPr>
          <w:p w14:paraId="4637952B" w14:textId="2CC8567B" w:rsidR="00BC060F" w:rsidRPr="00BC060F" w:rsidRDefault="00BC060F" w:rsidP="001E5032">
            <w:pPr>
              <w:pStyle w:val="nd"/>
              <w:ind w:firstLine="0"/>
              <w:rPr>
                <w:i/>
                <w:iCs/>
              </w:rPr>
            </w:pPr>
            <w:r w:rsidRPr="00BC060F">
              <w:rPr>
                <w:i/>
                <w:iCs/>
              </w:rPr>
              <w:t>Tên lớp</w:t>
            </w:r>
          </w:p>
        </w:tc>
        <w:tc>
          <w:tcPr>
            <w:tcW w:w="4672" w:type="dxa"/>
          </w:tcPr>
          <w:p w14:paraId="5D627227" w14:textId="647A3009" w:rsidR="00BC060F" w:rsidRPr="00BC060F" w:rsidRDefault="00BC060F" w:rsidP="001E5032">
            <w:pPr>
              <w:pStyle w:val="nd"/>
              <w:ind w:firstLine="0"/>
              <w:rPr>
                <w:i/>
                <w:iCs/>
              </w:rPr>
            </w:pPr>
            <w:r w:rsidRPr="00BC060F">
              <w:rPr>
                <w:i/>
                <w:iCs/>
              </w:rPr>
              <w:t>Ý nghĩa</w:t>
            </w:r>
          </w:p>
        </w:tc>
      </w:tr>
      <w:tr w:rsidR="00BC060F" w14:paraId="48D24514" w14:textId="77777777" w:rsidTr="00BC060F">
        <w:tc>
          <w:tcPr>
            <w:tcW w:w="4106" w:type="dxa"/>
          </w:tcPr>
          <w:p w14:paraId="49204336" w14:textId="55FE6A02" w:rsidR="00BC060F" w:rsidRPr="00BC060F" w:rsidRDefault="00BC060F" w:rsidP="00BC060F">
            <w:pPr>
              <w:pStyle w:val="nd"/>
              <w:ind w:firstLine="0"/>
            </w:pPr>
            <w:r w:rsidRPr="00273361">
              <w:t>border</w:t>
            </w:r>
          </w:p>
        </w:tc>
        <w:tc>
          <w:tcPr>
            <w:tcW w:w="4672" w:type="dxa"/>
          </w:tcPr>
          <w:p w14:paraId="75BF5950" w14:textId="1C35BB4D" w:rsidR="00BC060F" w:rsidRDefault="00BC060F" w:rsidP="00BC060F">
            <w:pPr>
              <w:pStyle w:val="nd"/>
              <w:ind w:firstLine="0"/>
              <w:rPr>
                <w:b/>
                <w:bCs/>
              </w:rPr>
            </w:pPr>
            <w:r w:rsidRPr="00273361">
              <w:t>Tạo viền mặc định với độ dày 1px.</w:t>
            </w:r>
          </w:p>
        </w:tc>
      </w:tr>
      <w:tr w:rsidR="00BC060F" w14:paraId="3A693D22" w14:textId="77777777" w:rsidTr="00BC060F">
        <w:tc>
          <w:tcPr>
            <w:tcW w:w="4106" w:type="dxa"/>
          </w:tcPr>
          <w:p w14:paraId="45B0E336" w14:textId="545F3404" w:rsidR="00BC060F" w:rsidRDefault="00BC060F" w:rsidP="00BC060F">
            <w:pPr>
              <w:pStyle w:val="nd"/>
              <w:ind w:firstLine="0"/>
              <w:rPr>
                <w:b/>
                <w:bCs/>
              </w:rPr>
            </w:pPr>
            <w:r w:rsidRPr="00273361">
              <w:t>border-2, border-4, border-8</w:t>
            </w:r>
          </w:p>
        </w:tc>
        <w:tc>
          <w:tcPr>
            <w:tcW w:w="4672" w:type="dxa"/>
          </w:tcPr>
          <w:p w14:paraId="2E096B61" w14:textId="635B5C63" w:rsidR="00BC060F" w:rsidRDefault="00BC060F" w:rsidP="00BC060F">
            <w:pPr>
              <w:pStyle w:val="nd"/>
              <w:ind w:firstLine="0"/>
              <w:rPr>
                <w:b/>
                <w:bCs/>
              </w:rPr>
            </w:pPr>
            <w:r w:rsidRPr="00273361">
              <w:t>Độ dày của viền lần lượt là 2px, 4px, 8px.</w:t>
            </w:r>
          </w:p>
        </w:tc>
      </w:tr>
      <w:tr w:rsidR="00BC060F" w14:paraId="42AA78AF" w14:textId="77777777" w:rsidTr="00BC060F">
        <w:tc>
          <w:tcPr>
            <w:tcW w:w="4106" w:type="dxa"/>
          </w:tcPr>
          <w:p w14:paraId="725B1378" w14:textId="42F42120" w:rsidR="00BC060F" w:rsidRDefault="00BC060F" w:rsidP="00BC060F">
            <w:pPr>
              <w:pStyle w:val="nd"/>
              <w:ind w:firstLine="0"/>
              <w:rPr>
                <w:b/>
                <w:bCs/>
              </w:rPr>
            </w:pPr>
            <w:r w:rsidRPr="00273361">
              <w:t>border-t, border-b, border-l, border-r</w:t>
            </w:r>
          </w:p>
        </w:tc>
        <w:tc>
          <w:tcPr>
            <w:tcW w:w="4672" w:type="dxa"/>
          </w:tcPr>
          <w:p w14:paraId="2B06E5CB" w14:textId="2AA79654" w:rsidR="00BC060F" w:rsidRDefault="00BC060F" w:rsidP="00BC060F">
            <w:pPr>
              <w:pStyle w:val="nd"/>
              <w:ind w:firstLine="0"/>
              <w:rPr>
                <w:b/>
                <w:bCs/>
              </w:rPr>
            </w:pPr>
            <w:r w:rsidRPr="00273361">
              <w:t>Tạo viền riêng cho từng cạnh (trên, dưới, trái, phải).</w:t>
            </w:r>
          </w:p>
        </w:tc>
      </w:tr>
    </w:tbl>
    <w:p w14:paraId="082A0BEE" w14:textId="77777777" w:rsidR="00BC060F" w:rsidRPr="001E5032" w:rsidRDefault="00BC060F" w:rsidP="001E5032">
      <w:pPr>
        <w:pStyle w:val="nd"/>
        <w:rPr>
          <w:b/>
          <w:bCs/>
        </w:rPr>
      </w:pPr>
    </w:p>
    <w:p w14:paraId="6065B3D1" w14:textId="77777777" w:rsidR="001E5032" w:rsidRPr="001E5032" w:rsidRDefault="001E5032" w:rsidP="001E5032">
      <w:pPr>
        <w:pStyle w:val="bordercode"/>
      </w:pPr>
      <w:r w:rsidRPr="001E5032">
        <w:t>&lt;div class="border-4 border-t-8 border-blue-500 p-4"&gt;</w:t>
      </w:r>
    </w:p>
    <w:p w14:paraId="38B053BC" w14:textId="2107E42D" w:rsidR="001E5032" w:rsidRPr="001E5032" w:rsidRDefault="001E5032" w:rsidP="001E5032">
      <w:pPr>
        <w:pStyle w:val="bordercode"/>
      </w:pPr>
      <w:r w:rsidRPr="001E5032">
        <w:t xml:space="preserve">  Viền dày 4px, viền trên 8px </w:t>
      </w:r>
    </w:p>
    <w:p w14:paraId="5F8921F8" w14:textId="77777777" w:rsidR="001E5032" w:rsidRPr="001E5032" w:rsidRDefault="001E5032" w:rsidP="001E5032">
      <w:pPr>
        <w:pStyle w:val="bordercode"/>
      </w:pPr>
      <w:r w:rsidRPr="001E5032">
        <w:t>&lt;/div&gt;</w:t>
      </w:r>
    </w:p>
    <w:p w14:paraId="72F75CDB" w14:textId="77777777" w:rsidR="001E5032" w:rsidRDefault="001E5032" w:rsidP="001E5032">
      <w:pPr>
        <w:pStyle w:val="nd"/>
        <w:keepNext/>
        <w:jc w:val="center"/>
      </w:pPr>
      <w:r w:rsidRPr="001E5032">
        <w:rPr>
          <w:b/>
          <w:bCs/>
          <w:noProof/>
          <w:lang w:eastAsia="zh-CN"/>
        </w:rPr>
        <w:drawing>
          <wp:inline distT="0" distB="0" distL="0" distR="0" wp14:anchorId="429B1FCD" wp14:editId="541FDE3A">
            <wp:extent cx="3810532" cy="771633"/>
            <wp:effectExtent l="0" t="0" r="0" b="9525"/>
            <wp:docPr id="1414052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52686" name=""/>
                    <pic:cNvPicPr/>
                  </pic:nvPicPr>
                  <pic:blipFill>
                    <a:blip r:embed="rId30"/>
                    <a:stretch>
                      <a:fillRect/>
                    </a:stretch>
                  </pic:blipFill>
                  <pic:spPr>
                    <a:xfrm>
                      <a:off x="0" y="0"/>
                      <a:ext cx="3810532" cy="771633"/>
                    </a:xfrm>
                    <a:prstGeom prst="rect">
                      <a:avLst/>
                    </a:prstGeom>
                  </pic:spPr>
                </pic:pic>
              </a:graphicData>
            </a:graphic>
          </wp:inline>
        </w:drawing>
      </w:r>
    </w:p>
    <w:p w14:paraId="35E9BA66" w14:textId="5897A3FD" w:rsidR="001E5032" w:rsidRDefault="001E5032" w:rsidP="001E5032">
      <w:pPr>
        <w:pStyle w:val="Caption"/>
        <w:rPr>
          <w:b/>
          <w:bCs w:val="0"/>
        </w:rPr>
      </w:pPr>
      <w:bookmarkStart w:id="51" w:name="_Toc185964977"/>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3</w:t>
      </w:r>
      <w:r w:rsidR="00A9692D">
        <w:fldChar w:fldCharType="end"/>
      </w:r>
      <w:r>
        <w:t xml:space="preserve"> Kết quả tạo đường viền</w:t>
      </w:r>
      <w:bookmarkEnd w:id="51"/>
    </w:p>
    <w:p w14:paraId="2AE91CA8" w14:textId="46C95C60" w:rsidR="001E5032" w:rsidRPr="001E5032" w:rsidRDefault="001E5032" w:rsidP="001E5032">
      <w:pPr>
        <w:pStyle w:val="nd"/>
        <w:rPr>
          <w:b/>
          <w:bCs/>
        </w:rPr>
      </w:pPr>
      <w:r w:rsidRPr="001E5032">
        <w:rPr>
          <w:b/>
          <w:bCs/>
        </w:rPr>
        <w:t xml:space="preserve">Border </w:t>
      </w:r>
      <w:proofErr w:type="gramStart"/>
      <w:r w:rsidRPr="001E5032">
        <w:rPr>
          <w:b/>
          <w:bCs/>
        </w:rPr>
        <w:t>Color</w:t>
      </w:r>
      <w:r>
        <w:rPr>
          <w:b/>
          <w:bCs/>
        </w:rPr>
        <w:t>(</w:t>
      </w:r>
      <w:proofErr w:type="gramEnd"/>
      <w:r>
        <w:rPr>
          <w:b/>
          <w:bCs/>
        </w:rPr>
        <w:t>màu sắc viền)</w:t>
      </w:r>
    </w:p>
    <w:p w14:paraId="7A867740" w14:textId="77777777" w:rsidR="001E5032" w:rsidRDefault="001E5032" w:rsidP="001E5032">
      <w:pPr>
        <w:pStyle w:val="nd"/>
      </w:pPr>
      <w:r w:rsidRPr="001E5032">
        <w:t xml:space="preserve">border-{color}: Tạo viền với màu xác định. </w:t>
      </w:r>
    </w:p>
    <w:p w14:paraId="4BFD32A5" w14:textId="1A3B9316" w:rsidR="001E5032" w:rsidRPr="001E5032" w:rsidRDefault="001E5032" w:rsidP="001E5032">
      <w:pPr>
        <w:pStyle w:val="nd"/>
      </w:pPr>
      <w:r w:rsidRPr="001E5032">
        <w:t>Ví dụ border-red-500, border-blue-600, border-gray-300.</w:t>
      </w:r>
    </w:p>
    <w:p w14:paraId="4B8CC712" w14:textId="2935EE46" w:rsidR="001E5032" w:rsidRPr="001E5032" w:rsidRDefault="001E5032" w:rsidP="001E5032">
      <w:pPr>
        <w:pStyle w:val="nd"/>
      </w:pPr>
      <w:r>
        <w:t>C</w:t>
      </w:r>
      <w:r w:rsidRPr="001E5032">
        <w:t>ó thể chọn từ bảng màu có sẵn trong Tailwind với các sắc độ khác nhau.</w:t>
      </w:r>
    </w:p>
    <w:p w14:paraId="0181E8AF" w14:textId="77777777" w:rsidR="001E5032" w:rsidRPr="001E5032" w:rsidRDefault="001E5032" w:rsidP="001E5032">
      <w:pPr>
        <w:pStyle w:val="bordercode"/>
      </w:pPr>
      <w:r w:rsidRPr="001E5032">
        <w:t>&lt;div class="border-4 border-red-500 p-4"&gt;</w:t>
      </w:r>
    </w:p>
    <w:p w14:paraId="6FC83951" w14:textId="77777777" w:rsidR="001E5032" w:rsidRPr="001E5032" w:rsidRDefault="001E5032" w:rsidP="001E5032">
      <w:pPr>
        <w:pStyle w:val="bordercode"/>
      </w:pPr>
      <w:r w:rsidRPr="001E5032">
        <w:t xml:space="preserve">  Viền 4px màu đỏ (border-red-500)</w:t>
      </w:r>
    </w:p>
    <w:p w14:paraId="6F4BDE06" w14:textId="77777777" w:rsidR="001E5032" w:rsidRPr="001E5032" w:rsidRDefault="001E5032" w:rsidP="001E5032">
      <w:pPr>
        <w:pStyle w:val="bordercode"/>
      </w:pPr>
      <w:r w:rsidRPr="001E5032">
        <w:t>&lt;/div&gt;</w:t>
      </w:r>
    </w:p>
    <w:p w14:paraId="6D2983D1" w14:textId="77777777" w:rsidR="00A64D0E" w:rsidRDefault="00A64D0E" w:rsidP="00A64D0E">
      <w:pPr>
        <w:pStyle w:val="nd"/>
        <w:keepNext/>
        <w:jc w:val="center"/>
      </w:pPr>
      <w:r w:rsidRPr="00A64D0E">
        <w:rPr>
          <w:noProof/>
          <w:lang w:eastAsia="zh-CN"/>
        </w:rPr>
        <w:drawing>
          <wp:inline distT="0" distB="0" distL="0" distR="0" wp14:anchorId="5CC3FBC3" wp14:editId="659E47E5">
            <wp:extent cx="2248214" cy="1009791"/>
            <wp:effectExtent l="0" t="0" r="0" b="0"/>
            <wp:docPr id="1883685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85457" name=""/>
                    <pic:cNvPicPr/>
                  </pic:nvPicPr>
                  <pic:blipFill>
                    <a:blip r:embed="rId31"/>
                    <a:stretch>
                      <a:fillRect/>
                    </a:stretch>
                  </pic:blipFill>
                  <pic:spPr>
                    <a:xfrm>
                      <a:off x="0" y="0"/>
                      <a:ext cx="2248214" cy="1009791"/>
                    </a:xfrm>
                    <a:prstGeom prst="rect">
                      <a:avLst/>
                    </a:prstGeom>
                  </pic:spPr>
                </pic:pic>
              </a:graphicData>
            </a:graphic>
          </wp:inline>
        </w:drawing>
      </w:r>
    </w:p>
    <w:p w14:paraId="7F9EA113" w14:textId="766110EF" w:rsidR="00A64D0E" w:rsidRDefault="00A64D0E" w:rsidP="00A64D0E">
      <w:pPr>
        <w:pStyle w:val="Caption"/>
      </w:pPr>
      <w:bookmarkStart w:id="52" w:name="_Toc185964978"/>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4</w:t>
      </w:r>
      <w:r w:rsidR="00A9692D">
        <w:fldChar w:fldCharType="end"/>
      </w:r>
      <w:r>
        <w:t xml:space="preserve"> Kết quả tạo viền đỏ</w:t>
      </w:r>
      <w:bookmarkEnd w:id="52"/>
    </w:p>
    <w:p w14:paraId="4C916C76" w14:textId="06091148" w:rsidR="001E5032" w:rsidRDefault="001E5032" w:rsidP="001E5032">
      <w:pPr>
        <w:pStyle w:val="nd"/>
        <w:rPr>
          <w:b/>
          <w:bCs/>
        </w:rPr>
      </w:pPr>
      <w:r w:rsidRPr="00A64D0E">
        <w:rPr>
          <w:b/>
          <w:bCs/>
        </w:rPr>
        <w:t>Border Style</w:t>
      </w:r>
      <w:r w:rsidR="00A64D0E" w:rsidRPr="00A64D0E">
        <w:rPr>
          <w:b/>
          <w:bCs/>
        </w:rPr>
        <w:t xml:space="preserve"> (kiểu viền)</w:t>
      </w:r>
    </w:p>
    <w:p w14:paraId="77D203E1" w14:textId="3E912A75" w:rsidR="0096057B" w:rsidRDefault="0096057B" w:rsidP="0096057B">
      <w:pPr>
        <w:pStyle w:val="Caption"/>
        <w:keepNext/>
      </w:pPr>
      <w:bookmarkStart w:id="53" w:name="_Toc185965083"/>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20</w:t>
      </w:r>
      <w:r w:rsidR="00746D49">
        <w:fldChar w:fldCharType="end"/>
      </w:r>
      <w:r>
        <w:t xml:space="preserve"> Border Style trong Tailwind</w:t>
      </w:r>
      <w:bookmarkEnd w:id="53"/>
    </w:p>
    <w:tbl>
      <w:tblPr>
        <w:tblStyle w:val="TableGrid"/>
        <w:tblW w:w="0" w:type="auto"/>
        <w:tblLook w:val="04A0" w:firstRow="1" w:lastRow="0" w:firstColumn="1" w:lastColumn="0" w:noHBand="0" w:noVBand="1"/>
      </w:tblPr>
      <w:tblGrid>
        <w:gridCol w:w="4389"/>
        <w:gridCol w:w="4389"/>
      </w:tblGrid>
      <w:tr w:rsidR="0096057B" w14:paraId="5863ED0E" w14:textId="77777777" w:rsidTr="0096057B">
        <w:tc>
          <w:tcPr>
            <w:tcW w:w="4389" w:type="dxa"/>
          </w:tcPr>
          <w:p w14:paraId="20EFD58D" w14:textId="4BFA63C2" w:rsidR="0096057B" w:rsidRPr="0096057B" w:rsidRDefault="0096057B" w:rsidP="001E5032">
            <w:pPr>
              <w:pStyle w:val="nd"/>
              <w:ind w:firstLine="0"/>
              <w:rPr>
                <w:i/>
                <w:iCs/>
              </w:rPr>
            </w:pPr>
            <w:r w:rsidRPr="0096057B">
              <w:rPr>
                <w:i/>
                <w:iCs/>
              </w:rPr>
              <w:t>Tên lớp</w:t>
            </w:r>
          </w:p>
        </w:tc>
        <w:tc>
          <w:tcPr>
            <w:tcW w:w="4389" w:type="dxa"/>
          </w:tcPr>
          <w:p w14:paraId="2BE05685" w14:textId="24FD7FBA" w:rsidR="0096057B" w:rsidRPr="0096057B" w:rsidRDefault="0096057B" w:rsidP="001E5032">
            <w:pPr>
              <w:pStyle w:val="nd"/>
              <w:ind w:firstLine="0"/>
              <w:rPr>
                <w:i/>
                <w:iCs/>
              </w:rPr>
            </w:pPr>
            <w:r w:rsidRPr="0096057B">
              <w:rPr>
                <w:i/>
                <w:iCs/>
              </w:rPr>
              <w:t>Ý nghĩa</w:t>
            </w:r>
          </w:p>
        </w:tc>
      </w:tr>
      <w:tr w:rsidR="0096057B" w14:paraId="570BA674" w14:textId="77777777" w:rsidTr="0096057B">
        <w:tc>
          <w:tcPr>
            <w:tcW w:w="4389" w:type="dxa"/>
          </w:tcPr>
          <w:p w14:paraId="0C8A0988" w14:textId="52F25FA8" w:rsidR="0096057B" w:rsidRDefault="0096057B" w:rsidP="0096057B">
            <w:pPr>
              <w:pStyle w:val="nd"/>
              <w:ind w:firstLine="0"/>
              <w:rPr>
                <w:b/>
                <w:bCs/>
              </w:rPr>
            </w:pPr>
            <w:r w:rsidRPr="005E1DFD">
              <w:t>border-solid</w:t>
            </w:r>
          </w:p>
        </w:tc>
        <w:tc>
          <w:tcPr>
            <w:tcW w:w="4389" w:type="dxa"/>
          </w:tcPr>
          <w:p w14:paraId="269C58E9" w14:textId="78F251AF" w:rsidR="0096057B" w:rsidRDefault="0096057B" w:rsidP="0096057B">
            <w:pPr>
              <w:pStyle w:val="nd"/>
              <w:ind w:firstLine="0"/>
              <w:rPr>
                <w:b/>
                <w:bCs/>
              </w:rPr>
            </w:pPr>
            <w:r w:rsidRPr="005E1DFD">
              <w:t>Viền nét liền (mặc định).</w:t>
            </w:r>
          </w:p>
        </w:tc>
      </w:tr>
      <w:tr w:rsidR="0096057B" w14:paraId="1538AE7D" w14:textId="77777777" w:rsidTr="0096057B">
        <w:tc>
          <w:tcPr>
            <w:tcW w:w="4389" w:type="dxa"/>
          </w:tcPr>
          <w:p w14:paraId="74FD98BD" w14:textId="374C90EA" w:rsidR="0096057B" w:rsidRDefault="0096057B" w:rsidP="0096057B">
            <w:pPr>
              <w:pStyle w:val="nd"/>
              <w:ind w:firstLine="0"/>
              <w:rPr>
                <w:b/>
                <w:bCs/>
              </w:rPr>
            </w:pPr>
            <w:r w:rsidRPr="005E1DFD">
              <w:t>border-dashed</w:t>
            </w:r>
          </w:p>
        </w:tc>
        <w:tc>
          <w:tcPr>
            <w:tcW w:w="4389" w:type="dxa"/>
          </w:tcPr>
          <w:p w14:paraId="3FD97A61" w14:textId="03349805" w:rsidR="0096057B" w:rsidRDefault="0096057B" w:rsidP="0096057B">
            <w:pPr>
              <w:pStyle w:val="nd"/>
              <w:ind w:firstLine="0"/>
              <w:rPr>
                <w:b/>
                <w:bCs/>
              </w:rPr>
            </w:pPr>
            <w:r w:rsidRPr="005E1DFD">
              <w:t>Viền nét đứt.</w:t>
            </w:r>
          </w:p>
        </w:tc>
      </w:tr>
      <w:tr w:rsidR="0096057B" w14:paraId="1B00D326" w14:textId="77777777" w:rsidTr="0096057B">
        <w:tc>
          <w:tcPr>
            <w:tcW w:w="4389" w:type="dxa"/>
          </w:tcPr>
          <w:p w14:paraId="3A8A9D52" w14:textId="0F603588" w:rsidR="0096057B" w:rsidRDefault="0096057B" w:rsidP="0096057B">
            <w:pPr>
              <w:pStyle w:val="nd"/>
              <w:ind w:firstLine="0"/>
              <w:rPr>
                <w:b/>
                <w:bCs/>
              </w:rPr>
            </w:pPr>
            <w:r w:rsidRPr="005E1DFD">
              <w:t>border-dotted</w:t>
            </w:r>
          </w:p>
        </w:tc>
        <w:tc>
          <w:tcPr>
            <w:tcW w:w="4389" w:type="dxa"/>
          </w:tcPr>
          <w:p w14:paraId="72C21732" w14:textId="13B8AB98" w:rsidR="0096057B" w:rsidRDefault="0096057B" w:rsidP="0096057B">
            <w:pPr>
              <w:pStyle w:val="nd"/>
              <w:ind w:firstLine="0"/>
              <w:rPr>
                <w:b/>
                <w:bCs/>
              </w:rPr>
            </w:pPr>
            <w:r w:rsidRPr="005E1DFD">
              <w:t>Viền chấm.</w:t>
            </w:r>
          </w:p>
        </w:tc>
      </w:tr>
    </w:tbl>
    <w:p w14:paraId="55D7CD33" w14:textId="77777777" w:rsidR="0096057B" w:rsidRPr="00A64D0E" w:rsidRDefault="0096057B" w:rsidP="001E5032">
      <w:pPr>
        <w:pStyle w:val="nd"/>
        <w:rPr>
          <w:b/>
          <w:bCs/>
        </w:rPr>
      </w:pPr>
    </w:p>
    <w:p w14:paraId="1AF2B45A" w14:textId="77777777" w:rsidR="00A64D0E" w:rsidRPr="00A64D0E" w:rsidRDefault="00A64D0E" w:rsidP="00A64D0E">
      <w:pPr>
        <w:pStyle w:val="bordercode"/>
      </w:pPr>
      <w:proofErr w:type="gramStart"/>
      <w:r w:rsidRPr="00A64D0E">
        <w:lastRenderedPageBreak/>
        <w:t>&lt;!--</w:t>
      </w:r>
      <w:proofErr w:type="gramEnd"/>
      <w:r w:rsidRPr="00A64D0E">
        <w:t xml:space="preserve"> Viền nét liền (solid) --&gt;</w:t>
      </w:r>
    </w:p>
    <w:p w14:paraId="6BFD9E95" w14:textId="77777777" w:rsidR="00A64D0E" w:rsidRPr="00A64D0E" w:rsidRDefault="00A64D0E" w:rsidP="00A64D0E">
      <w:pPr>
        <w:pStyle w:val="bordercode"/>
      </w:pPr>
      <w:r w:rsidRPr="00A64D0E">
        <w:t xml:space="preserve">    &lt;button class="border-solid border-2 border-indigo-600 p-4"&gt;</w:t>
      </w:r>
    </w:p>
    <w:p w14:paraId="7BB9BBAD" w14:textId="77777777" w:rsidR="00A64D0E" w:rsidRPr="00A64D0E" w:rsidRDefault="00A64D0E" w:rsidP="00A64D0E">
      <w:pPr>
        <w:pStyle w:val="bordercode"/>
      </w:pPr>
      <w:r w:rsidRPr="00A64D0E">
        <w:t xml:space="preserve">        Viền nét liền (solid)</w:t>
      </w:r>
    </w:p>
    <w:p w14:paraId="1F61DE4D" w14:textId="77777777" w:rsidR="00A64D0E" w:rsidRPr="00A64D0E" w:rsidRDefault="00A64D0E" w:rsidP="00A64D0E">
      <w:pPr>
        <w:pStyle w:val="bordercode"/>
      </w:pPr>
      <w:r w:rsidRPr="00A64D0E">
        <w:t xml:space="preserve">    &lt;/button&gt;</w:t>
      </w:r>
    </w:p>
    <w:p w14:paraId="0899EC98" w14:textId="77777777" w:rsidR="00A64D0E" w:rsidRPr="00A64D0E" w:rsidRDefault="00A64D0E" w:rsidP="00A64D0E">
      <w:pPr>
        <w:pStyle w:val="bordercode"/>
      </w:pPr>
    </w:p>
    <w:p w14:paraId="141634AD"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nét đứt (dashed) --&gt;</w:t>
      </w:r>
    </w:p>
    <w:p w14:paraId="32EF7FD4" w14:textId="77777777" w:rsidR="00A64D0E" w:rsidRPr="00A64D0E" w:rsidRDefault="00A64D0E" w:rsidP="00A64D0E">
      <w:pPr>
        <w:pStyle w:val="bordercode"/>
      </w:pPr>
      <w:r w:rsidRPr="00A64D0E">
        <w:t>&lt;button class="border-dashed border-2 border-indigo-600 p-4"&gt;</w:t>
      </w:r>
    </w:p>
    <w:p w14:paraId="2907BD96" w14:textId="77777777" w:rsidR="00A64D0E" w:rsidRPr="00A64D0E" w:rsidRDefault="00A64D0E" w:rsidP="00A64D0E">
      <w:pPr>
        <w:pStyle w:val="bordercode"/>
      </w:pPr>
      <w:r w:rsidRPr="00A64D0E">
        <w:t xml:space="preserve">        Viền nét đứt (dashed)</w:t>
      </w:r>
    </w:p>
    <w:p w14:paraId="22C1DD0F" w14:textId="2CA3E693" w:rsidR="00A64D0E" w:rsidRPr="00A64D0E" w:rsidRDefault="00A64D0E" w:rsidP="00A64D0E">
      <w:pPr>
        <w:pStyle w:val="bordercode"/>
      </w:pPr>
      <w:r w:rsidRPr="00A64D0E">
        <w:t xml:space="preserve">    &lt;/button&gt;</w:t>
      </w:r>
    </w:p>
    <w:p w14:paraId="024A4153"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chấm (dotted) --&gt;</w:t>
      </w:r>
    </w:p>
    <w:p w14:paraId="75B8BB75" w14:textId="77777777" w:rsidR="00A64D0E" w:rsidRPr="00A64D0E" w:rsidRDefault="00A64D0E" w:rsidP="00A64D0E">
      <w:pPr>
        <w:pStyle w:val="bordercode"/>
      </w:pPr>
      <w:r w:rsidRPr="00A64D0E">
        <w:t xml:space="preserve">    &lt;button class="border-dotted border-2 border-indigo-600 p-4"&gt;</w:t>
      </w:r>
    </w:p>
    <w:p w14:paraId="4AFC5B16" w14:textId="77777777" w:rsidR="00A64D0E" w:rsidRPr="00A64D0E" w:rsidRDefault="00A64D0E" w:rsidP="00A64D0E">
      <w:pPr>
        <w:pStyle w:val="bordercode"/>
      </w:pPr>
      <w:r w:rsidRPr="00A64D0E">
        <w:t xml:space="preserve">        Viền chấm (dotted)</w:t>
      </w:r>
    </w:p>
    <w:p w14:paraId="69DAA10C" w14:textId="26D16BB9" w:rsidR="00A64D0E" w:rsidRPr="00A64D0E" w:rsidRDefault="00A64D0E" w:rsidP="00A64D0E">
      <w:pPr>
        <w:pStyle w:val="bordercode"/>
      </w:pPr>
      <w:r w:rsidRPr="00A64D0E">
        <w:t xml:space="preserve">    &lt;/button&gt;</w:t>
      </w:r>
    </w:p>
    <w:p w14:paraId="0361491E"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đôi (double) --&gt;</w:t>
      </w:r>
    </w:p>
    <w:p w14:paraId="463EABC3" w14:textId="77777777" w:rsidR="00A64D0E" w:rsidRPr="00A64D0E" w:rsidRDefault="00A64D0E" w:rsidP="00A64D0E">
      <w:pPr>
        <w:pStyle w:val="bordercode"/>
      </w:pPr>
      <w:r w:rsidRPr="00A64D0E">
        <w:t xml:space="preserve">    &lt;button class="border-double border-4 border-indigo-600 p-4"&gt;</w:t>
      </w:r>
    </w:p>
    <w:p w14:paraId="6D502397" w14:textId="77777777" w:rsidR="00A64D0E" w:rsidRPr="00A64D0E" w:rsidRDefault="00A64D0E" w:rsidP="00A64D0E">
      <w:pPr>
        <w:pStyle w:val="bordercode"/>
      </w:pPr>
      <w:r w:rsidRPr="00A64D0E">
        <w:t xml:space="preserve">        Viền đôi (double)</w:t>
      </w:r>
    </w:p>
    <w:p w14:paraId="17F6146E" w14:textId="36724A32" w:rsidR="00A64D0E" w:rsidRDefault="00A64D0E" w:rsidP="00A64D0E">
      <w:pPr>
        <w:pStyle w:val="bordercode"/>
      </w:pPr>
      <w:r w:rsidRPr="00A64D0E">
        <w:t xml:space="preserve">    &lt;/button&gt;</w:t>
      </w:r>
    </w:p>
    <w:p w14:paraId="65BA39B1" w14:textId="77777777" w:rsidR="00A64D0E" w:rsidRDefault="00A64D0E" w:rsidP="00A64D0E">
      <w:pPr>
        <w:keepNext/>
      </w:pPr>
    </w:p>
    <w:p w14:paraId="4B801280" w14:textId="4B1E5546" w:rsidR="00A64D0E" w:rsidRDefault="00A64D0E" w:rsidP="00A64D0E">
      <w:pPr>
        <w:keepNext/>
      </w:pPr>
      <w:r w:rsidRPr="00A64D0E">
        <w:rPr>
          <w:noProof/>
          <w:lang w:eastAsia="zh-CN"/>
        </w:rPr>
        <w:drawing>
          <wp:inline distT="0" distB="0" distL="0" distR="0" wp14:anchorId="2BBEA684" wp14:editId="3B6FBF32">
            <wp:extent cx="5580380" cy="582295"/>
            <wp:effectExtent l="0" t="0" r="1270" b="8255"/>
            <wp:docPr id="1217115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15993" name=""/>
                    <pic:cNvPicPr/>
                  </pic:nvPicPr>
                  <pic:blipFill>
                    <a:blip r:embed="rId32"/>
                    <a:stretch>
                      <a:fillRect/>
                    </a:stretch>
                  </pic:blipFill>
                  <pic:spPr>
                    <a:xfrm>
                      <a:off x="0" y="0"/>
                      <a:ext cx="5580380" cy="582295"/>
                    </a:xfrm>
                    <a:prstGeom prst="rect">
                      <a:avLst/>
                    </a:prstGeom>
                  </pic:spPr>
                </pic:pic>
              </a:graphicData>
            </a:graphic>
          </wp:inline>
        </w:drawing>
      </w:r>
    </w:p>
    <w:p w14:paraId="28FFF9D6" w14:textId="5D234429" w:rsidR="00A64D0E" w:rsidRPr="001E5032" w:rsidRDefault="00A64D0E" w:rsidP="00A64D0E">
      <w:pPr>
        <w:pStyle w:val="Caption"/>
      </w:pPr>
      <w:bookmarkStart w:id="54" w:name="_Toc185964979"/>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5</w:t>
      </w:r>
      <w:r w:rsidR="00A9692D">
        <w:fldChar w:fldCharType="end"/>
      </w:r>
      <w:r>
        <w:t xml:space="preserve"> Kết quả tạo kiểu viền</w:t>
      </w:r>
      <w:bookmarkEnd w:id="54"/>
    </w:p>
    <w:p w14:paraId="743C86BE" w14:textId="153F59E2" w:rsidR="009A4F02" w:rsidRDefault="00A64D0E" w:rsidP="00662200">
      <w:pPr>
        <w:pStyle w:val="Heading4"/>
      </w:pPr>
      <w:r>
        <w:t>Table</w:t>
      </w:r>
    </w:p>
    <w:p w14:paraId="663BF628" w14:textId="17633482" w:rsidR="00B33FE2" w:rsidRDefault="00B33FE2" w:rsidP="00B33FE2">
      <w:pPr>
        <w:pStyle w:val="nd"/>
      </w:pPr>
      <w:r>
        <w:t>TailWind cung cấp 2 lớp tiện ích cho bố cục bảng:</w:t>
      </w:r>
    </w:p>
    <w:p w14:paraId="1D3F6628" w14:textId="0FCCB717" w:rsidR="0096057B" w:rsidRDefault="0096057B" w:rsidP="0096057B">
      <w:pPr>
        <w:pStyle w:val="Caption"/>
        <w:keepNext/>
      </w:pPr>
      <w:bookmarkStart w:id="55" w:name="_Toc185965084"/>
      <w:r>
        <w:t xml:space="preserve">Bảng </w:t>
      </w:r>
      <w:r w:rsidR="00746D49">
        <w:fldChar w:fldCharType="begin"/>
      </w:r>
      <w:r w:rsidR="00746D49">
        <w:instrText xml:space="preserve"> STYLEREF 1 \s </w:instrText>
      </w:r>
      <w:r w:rsidR="00746D49">
        <w:fldChar w:fldCharType="separate"/>
      </w:r>
      <w:r w:rsidR="00746D49">
        <w:rPr>
          <w:noProof/>
        </w:rPr>
        <w:t>2</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21</w:t>
      </w:r>
      <w:r w:rsidR="00746D49">
        <w:fldChar w:fldCharType="end"/>
      </w:r>
      <w:r>
        <w:t xml:space="preserve"> Table trong Tailwind</w:t>
      </w:r>
      <w:bookmarkEnd w:id="55"/>
    </w:p>
    <w:tbl>
      <w:tblPr>
        <w:tblStyle w:val="TableGrid"/>
        <w:tblW w:w="0" w:type="auto"/>
        <w:tblLook w:val="04A0" w:firstRow="1" w:lastRow="0" w:firstColumn="1" w:lastColumn="0" w:noHBand="0" w:noVBand="1"/>
      </w:tblPr>
      <w:tblGrid>
        <w:gridCol w:w="1555"/>
        <w:gridCol w:w="7223"/>
      </w:tblGrid>
      <w:tr w:rsidR="0096057B" w14:paraId="3AB3690B" w14:textId="77777777" w:rsidTr="0096057B">
        <w:tc>
          <w:tcPr>
            <w:tcW w:w="1555" w:type="dxa"/>
          </w:tcPr>
          <w:p w14:paraId="7DAD90B7" w14:textId="69E9B8E8" w:rsidR="0096057B" w:rsidRPr="0096057B" w:rsidRDefault="0096057B" w:rsidP="00B33FE2">
            <w:pPr>
              <w:pStyle w:val="nd"/>
              <w:ind w:firstLine="0"/>
              <w:rPr>
                <w:i/>
                <w:iCs/>
              </w:rPr>
            </w:pPr>
            <w:r w:rsidRPr="0096057B">
              <w:rPr>
                <w:i/>
                <w:iCs/>
              </w:rPr>
              <w:t>Tên lớp</w:t>
            </w:r>
          </w:p>
        </w:tc>
        <w:tc>
          <w:tcPr>
            <w:tcW w:w="7223" w:type="dxa"/>
          </w:tcPr>
          <w:p w14:paraId="0695C501" w14:textId="260B6D99" w:rsidR="0096057B" w:rsidRPr="0096057B" w:rsidRDefault="0096057B" w:rsidP="00B33FE2">
            <w:pPr>
              <w:pStyle w:val="nd"/>
              <w:ind w:firstLine="0"/>
              <w:rPr>
                <w:i/>
                <w:iCs/>
              </w:rPr>
            </w:pPr>
            <w:r w:rsidRPr="0096057B">
              <w:rPr>
                <w:i/>
                <w:iCs/>
              </w:rPr>
              <w:t>Ý nghĩa</w:t>
            </w:r>
          </w:p>
        </w:tc>
      </w:tr>
      <w:tr w:rsidR="0096057B" w14:paraId="7B33C4EE" w14:textId="77777777" w:rsidTr="0096057B">
        <w:tc>
          <w:tcPr>
            <w:tcW w:w="1555" w:type="dxa"/>
          </w:tcPr>
          <w:p w14:paraId="0FD18EE2" w14:textId="3DD83911" w:rsidR="0096057B" w:rsidRDefault="0096057B" w:rsidP="0096057B">
            <w:pPr>
              <w:pStyle w:val="nd"/>
              <w:ind w:firstLine="0"/>
            </w:pPr>
            <w:r w:rsidRPr="00055F2A">
              <w:t>table-auto</w:t>
            </w:r>
          </w:p>
        </w:tc>
        <w:tc>
          <w:tcPr>
            <w:tcW w:w="7223" w:type="dxa"/>
          </w:tcPr>
          <w:p w14:paraId="75633D4E" w14:textId="018115E9" w:rsidR="0096057B" w:rsidRDefault="0096057B" w:rsidP="0096057B">
            <w:pPr>
              <w:pStyle w:val="nd"/>
              <w:ind w:firstLine="0"/>
            </w:pPr>
            <w:r w:rsidRPr="00055F2A">
              <w:t>Điều chỉnh bố cục của bảng dựa trên nội dung. Đây là mặc định.</w:t>
            </w:r>
          </w:p>
        </w:tc>
      </w:tr>
      <w:tr w:rsidR="0096057B" w14:paraId="79EB0367" w14:textId="77777777" w:rsidTr="0096057B">
        <w:tc>
          <w:tcPr>
            <w:tcW w:w="1555" w:type="dxa"/>
          </w:tcPr>
          <w:p w14:paraId="0C16D85F" w14:textId="468F4619" w:rsidR="0096057B" w:rsidRDefault="0096057B" w:rsidP="0096057B">
            <w:pPr>
              <w:pStyle w:val="nd"/>
              <w:ind w:firstLine="0"/>
            </w:pPr>
            <w:r w:rsidRPr="00055F2A">
              <w:t>table-fixed</w:t>
            </w:r>
          </w:p>
        </w:tc>
        <w:tc>
          <w:tcPr>
            <w:tcW w:w="7223" w:type="dxa"/>
          </w:tcPr>
          <w:p w14:paraId="63777C5E" w14:textId="5032438A" w:rsidR="0096057B" w:rsidRDefault="0096057B" w:rsidP="0096057B">
            <w:pPr>
              <w:pStyle w:val="nd"/>
              <w:ind w:firstLine="0"/>
            </w:pPr>
            <w:r w:rsidRPr="00055F2A">
              <w:t>Buộc bảng có bố cục cố định, chiều rộng các cột sẽ bằng nhau, văn bản có thể bị cắt ngắn nếu quá dài.</w:t>
            </w:r>
          </w:p>
        </w:tc>
      </w:tr>
    </w:tbl>
    <w:p w14:paraId="2E3906A8" w14:textId="77777777" w:rsidR="0096057B" w:rsidRPr="00B33FE2" w:rsidRDefault="0096057B" w:rsidP="00B33FE2">
      <w:pPr>
        <w:pStyle w:val="nd"/>
      </w:pPr>
    </w:p>
    <w:p w14:paraId="21D86A9E" w14:textId="77777777" w:rsidR="00FD08D2" w:rsidRPr="00FD08D2" w:rsidRDefault="00FD08D2" w:rsidP="00EC36CD">
      <w:pPr>
        <w:pStyle w:val="bordercode"/>
      </w:pPr>
      <w:r w:rsidRPr="00FD08D2">
        <w:t>&lt;table class="table-fixed min-w-full border border-gray-400"&gt;</w:t>
      </w:r>
    </w:p>
    <w:p w14:paraId="067EF2C3" w14:textId="77777777" w:rsidR="00FD08D2" w:rsidRPr="00FD08D2" w:rsidRDefault="00FD08D2" w:rsidP="00EC36CD">
      <w:pPr>
        <w:pStyle w:val="bordercode"/>
      </w:pPr>
      <w:r w:rsidRPr="00FD08D2">
        <w:t xml:space="preserve">  &lt;thead&gt;</w:t>
      </w:r>
    </w:p>
    <w:p w14:paraId="4F33E1A1" w14:textId="77777777" w:rsidR="00FD08D2" w:rsidRPr="00FD08D2" w:rsidRDefault="00FD08D2" w:rsidP="00EC36CD">
      <w:pPr>
        <w:pStyle w:val="bordercode"/>
      </w:pPr>
      <w:r w:rsidRPr="00FD08D2">
        <w:t xml:space="preserve">    &lt;tr class="bg-gray-200"&gt;</w:t>
      </w:r>
    </w:p>
    <w:p w14:paraId="1463BF93" w14:textId="77777777" w:rsidR="00FD08D2" w:rsidRPr="00FD08D2" w:rsidRDefault="00FD08D2" w:rsidP="00EC36CD">
      <w:pPr>
        <w:pStyle w:val="bordercode"/>
      </w:pPr>
      <w:r w:rsidRPr="00FD08D2">
        <w:t xml:space="preserve">      &lt;th class="w-1/3 px-4 py-2"&gt;Tên&lt;/th&gt;</w:t>
      </w:r>
    </w:p>
    <w:p w14:paraId="51B914F6" w14:textId="77777777" w:rsidR="00FD08D2" w:rsidRPr="00FD08D2" w:rsidRDefault="00FD08D2" w:rsidP="00EC36CD">
      <w:pPr>
        <w:pStyle w:val="bordercode"/>
      </w:pPr>
      <w:r w:rsidRPr="00FD08D2">
        <w:lastRenderedPageBreak/>
        <w:t xml:space="preserve">      &lt;th class="w-1/3 px-4 py-2"&gt;Tuổi&lt;/th&gt;</w:t>
      </w:r>
    </w:p>
    <w:p w14:paraId="446601CD" w14:textId="77777777" w:rsidR="00FD08D2" w:rsidRPr="00FD08D2" w:rsidRDefault="00FD08D2" w:rsidP="00EC36CD">
      <w:pPr>
        <w:pStyle w:val="bordercode"/>
      </w:pPr>
      <w:r w:rsidRPr="00FD08D2">
        <w:t xml:space="preserve">      &lt;th class="w-1/3 px-4 py-2"&gt;Địa điểm&lt;/th&gt;</w:t>
      </w:r>
    </w:p>
    <w:p w14:paraId="185FE68C" w14:textId="77777777" w:rsidR="00FD08D2" w:rsidRPr="00FD08D2" w:rsidRDefault="00FD08D2" w:rsidP="00EC36CD">
      <w:pPr>
        <w:pStyle w:val="bordercode"/>
      </w:pPr>
      <w:r w:rsidRPr="00FD08D2">
        <w:t xml:space="preserve">    &lt;/tr&gt;</w:t>
      </w:r>
    </w:p>
    <w:p w14:paraId="321C50DE" w14:textId="77777777" w:rsidR="00FD08D2" w:rsidRPr="00FD08D2" w:rsidRDefault="00FD08D2" w:rsidP="00EC36CD">
      <w:pPr>
        <w:pStyle w:val="bordercode"/>
      </w:pPr>
      <w:r w:rsidRPr="00FD08D2">
        <w:t xml:space="preserve">  &lt;/thead&gt;</w:t>
      </w:r>
    </w:p>
    <w:p w14:paraId="03571D7C" w14:textId="77777777" w:rsidR="00FD08D2" w:rsidRPr="00FD08D2" w:rsidRDefault="00FD08D2" w:rsidP="00EC36CD">
      <w:pPr>
        <w:pStyle w:val="bordercode"/>
      </w:pPr>
      <w:r w:rsidRPr="00FD08D2">
        <w:t xml:space="preserve">  &lt;tbody&gt;</w:t>
      </w:r>
    </w:p>
    <w:p w14:paraId="4012C070" w14:textId="77777777" w:rsidR="00FD08D2" w:rsidRPr="00FD08D2" w:rsidRDefault="00FD08D2" w:rsidP="00EC36CD">
      <w:pPr>
        <w:pStyle w:val="bordercode"/>
      </w:pPr>
      <w:r w:rsidRPr="00FD08D2">
        <w:t xml:space="preserve">    &lt;tr&gt;</w:t>
      </w:r>
    </w:p>
    <w:p w14:paraId="2A6D70D7" w14:textId="77777777" w:rsidR="00FD08D2" w:rsidRPr="00FD08D2" w:rsidRDefault="00FD08D2" w:rsidP="00EC36CD">
      <w:pPr>
        <w:pStyle w:val="bordercode"/>
      </w:pPr>
      <w:r w:rsidRPr="00FD08D2">
        <w:t xml:space="preserve">      &lt;td class="border px-4 py-2"&gt;John Doe&lt;/td&gt;</w:t>
      </w:r>
    </w:p>
    <w:p w14:paraId="438EAE04" w14:textId="77777777" w:rsidR="00FD08D2" w:rsidRPr="00FD08D2" w:rsidRDefault="00FD08D2" w:rsidP="00EC36CD">
      <w:pPr>
        <w:pStyle w:val="bordercode"/>
      </w:pPr>
      <w:r w:rsidRPr="00FD08D2">
        <w:t xml:space="preserve">      &lt;td class="border px-4 py-2"&gt;32&lt;/td&gt;</w:t>
      </w:r>
    </w:p>
    <w:p w14:paraId="53B694FC" w14:textId="77777777" w:rsidR="00FD08D2" w:rsidRPr="00FD08D2" w:rsidRDefault="00FD08D2" w:rsidP="00EC36CD">
      <w:pPr>
        <w:pStyle w:val="bordercode"/>
      </w:pPr>
      <w:r w:rsidRPr="00FD08D2">
        <w:t xml:space="preserve">      &lt;td class="border px-4 py-2"&gt;New York&lt;/td&gt;</w:t>
      </w:r>
    </w:p>
    <w:p w14:paraId="1E7E76F8" w14:textId="77777777" w:rsidR="00FD08D2" w:rsidRPr="00FD08D2" w:rsidRDefault="00FD08D2" w:rsidP="00EC36CD">
      <w:pPr>
        <w:pStyle w:val="bordercode"/>
      </w:pPr>
      <w:r w:rsidRPr="00FD08D2">
        <w:t xml:space="preserve">    &lt;/tr&gt;</w:t>
      </w:r>
    </w:p>
    <w:p w14:paraId="74A6BF63" w14:textId="77777777" w:rsidR="00FD08D2" w:rsidRPr="00FD08D2" w:rsidRDefault="00FD08D2" w:rsidP="00EC36CD">
      <w:pPr>
        <w:pStyle w:val="bordercode"/>
      </w:pPr>
      <w:r w:rsidRPr="00FD08D2">
        <w:t xml:space="preserve">  &lt;/tbody&gt;</w:t>
      </w:r>
    </w:p>
    <w:p w14:paraId="3C093B1E" w14:textId="77777777" w:rsidR="00FD08D2" w:rsidRPr="00FD08D2" w:rsidRDefault="00FD08D2" w:rsidP="00EC36CD">
      <w:pPr>
        <w:pStyle w:val="bordercode"/>
      </w:pPr>
      <w:r w:rsidRPr="00FD08D2">
        <w:t>&lt;/table&gt;</w:t>
      </w:r>
    </w:p>
    <w:p w14:paraId="7985CFA9" w14:textId="41BA2801" w:rsidR="00FD08D2" w:rsidRPr="00FD08D2" w:rsidRDefault="00FD08D2" w:rsidP="00FD08D2"/>
    <w:p w14:paraId="1D7C809B" w14:textId="1EC9986F" w:rsidR="00FD08D2" w:rsidRPr="004366EE" w:rsidRDefault="00FD08D2" w:rsidP="004366EE">
      <w:pPr>
        <w:pStyle w:val="nd"/>
        <w:rPr>
          <w:b/>
          <w:bCs/>
        </w:rPr>
      </w:pPr>
      <w:r w:rsidRPr="004366EE">
        <w:rPr>
          <w:b/>
          <w:bCs/>
        </w:rPr>
        <w:t>Caption Side (Vị trí tiêu đề bảng)</w:t>
      </w:r>
    </w:p>
    <w:p w14:paraId="4C5E77AD" w14:textId="631FFCA1" w:rsidR="00FD08D2" w:rsidRPr="00FD08D2" w:rsidRDefault="00EC36CD" w:rsidP="004366EE">
      <w:pPr>
        <w:pStyle w:val="nd"/>
      </w:pPr>
      <w:r>
        <w:t>X</w:t>
      </w:r>
      <w:r w:rsidR="00FD08D2" w:rsidRPr="00FD08D2">
        <w:t xml:space="preserve">ác định vị trí của tiêu đề bảng (caption) so với bảng. </w:t>
      </w:r>
    </w:p>
    <w:p w14:paraId="5826DB80" w14:textId="77777777" w:rsidR="00FD08D2" w:rsidRPr="00FD08D2" w:rsidRDefault="00FD08D2" w:rsidP="00EC36CD">
      <w:pPr>
        <w:pStyle w:val="bordercode"/>
      </w:pPr>
      <w:r w:rsidRPr="00FD08D2">
        <w:t>&lt;table class="min-w-full table-auto"&gt;</w:t>
      </w:r>
    </w:p>
    <w:p w14:paraId="65BFB3BC" w14:textId="77777777" w:rsidR="00FD08D2" w:rsidRPr="00FD08D2" w:rsidRDefault="00FD08D2" w:rsidP="00EC36CD">
      <w:pPr>
        <w:pStyle w:val="bordercode"/>
      </w:pPr>
      <w:r w:rsidRPr="00FD08D2">
        <w:t xml:space="preserve">  &lt;caption class="text-lg font-semibold my-2" style="caption-side: top;"&gt;Tiêu đề bảng&lt;/caption&gt;</w:t>
      </w:r>
    </w:p>
    <w:p w14:paraId="065F2544" w14:textId="77777777" w:rsidR="00FD08D2" w:rsidRPr="00FD08D2" w:rsidRDefault="00FD08D2" w:rsidP="00EC36CD">
      <w:pPr>
        <w:pStyle w:val="bordercode"/>
      </w:pPr>
      <w:r w:rsidRPr="00FD08D2">
        <w:t xml:space="preserve">  &lt;thead&gt;</w:t>
      </w:r>
    </w:p>
    <w:p w14:paraId="0B255FBF" w14:textId="77777777" w:rsidR="00FD08D2" w:rsidRPr="00FD08D2" w:rsidRDefault="00FD08D2" w:rsidP="00EC36CD">
      <w:pPr>
        <w:pStyle w:val="bordercode"/>
      </w:pPr>
      <w:r w:rsidRPr="00FD08D2">
        <w:t xml:space="preserve">    &lt;tr&gt;</w:t>
      </w:r>
    </w:p>
    <w:p w14:paraId="33D6E526" w14:textId="77777777" w:rsidR="00FD08D2" w:rsidRPr="00FD08D2" w:rsidRDefault="00FD08D2" w:rsidP="00EC36CD">
      <w:pPr>
        <w:pStyle w:val="bordercode"/>
      </w:pPr>
      <w:r w:rsidRPr="00FD08D2">
        <w:t xml:space="preserve">      &lt;th class="px-4 py-2"&gt;Tên&lt;/th&gt;</w:t>
      </w:r>
    </w:p>
    <w:p w14:paraId="5621B693" w14:textId="77777777" w:rsidR="00FD08D2" w:rsidRPr="00FD08D2" w:rsidRDefault="00FD08D2" w:rsidP="00EC36CD">
      <w:pPr>
        <w:pStyle w:val="bordercode"/>
      </w:pPr>
      <w:r w:rsidRPr="00FD08D2">
        <w:t xml:space="preserve">      &lt;th class="px-4 py-2"&gt;Tuổi&lt;/th&gt;</w:t>
      </w:r>
    </w:p>
    <w:p w14:paraId="66660216" w14:textId="77777777" w:rsidR="00FD08D2" w:rsidRPr="00FD08D2" w:rsidRDefault="00FD08D2" w:rsidP="00EC36CD">
      <w:pPr>
        <w:pStyle w:val="bordercode"/>
      </w:pPr>
      <w:r w:rsidRPr="00FD08D2">
        <w:t xml:space="preserve">      &lt;th class="px-4 py-2"&gt;Địa điểm&lt;/th&gt;</w:t>
      </w:r>
    </w:p>
    <w:p w14:paraId="726AFA47" w14:textId="77777777" w:rsidR="00FD08D2" w:rsidRPr="00FD08D2" w:rsidRDefault="00FD08D2" w:rsidP="00EC36CD">
      <w:pPr>
        <w:pStyle w:val="bordercode"/>
      </w:pPr>
      <w:r w:rsidRPr="00FD08D2">
        <w:t xml:space="preserve">    &lt;/tr&gt;</w:t>
      </w:r>
    </w:p>
    <w:p w14:paraId="0D107267" w14:textId="77777777" w:rsidR="00FD08D2" w:rsidRPr="00FD08D2" w:rsidRDefault="00FD08D2" w:rsidP="00EC36CD">
      <w:pPr>
        <w:pStyle w:val="bordercode"/>
      </w:pPr>
      <w:r w:rsidRPr="00FD08D2">
        <w:t xml:space="preserve">  &lt;/thead&gt;</w:t>
      </w:r>
    </w:p>
    <w:p w14:paraId="4B018F97" w14:textId="77777777" w:rsidR="00FD08D2" w:rsidRPr="00FD08D2" w:rsidRDefault="00FD08D2" w:rsidP="00EC36CD">
      <w:pPr>
        <w:pStyle w:val="bordercode"/>
      </w:pPr>
      <w:r w:rsidRPr="00FD08D2">
        <w:t xml:space="preserve">  &lt;tbody&gt;</w:t>
      </w:r>
    </w:p>
    <w:p w14:paraId="15EE7A36" w14:textId="77777777" w:rsidR="00FD08D2" w:rsidRPr="00FD08D2" w:rsidRDefault="00FD08D2" w:rsidP="00EC36CD">
      <w:pPr>
        <w:pStyle w:val="bordercode"/>
      </w:pPr>
      <w:r w:rsidRPr="00FD08D2">
        <w:t xml:space="preserve">    &lt;tr&gt;</w:t>
      </w:r>
    </w:p>
    <w:p w14:paraId="78D321BC" w14:textId="77777777" w:rsidR="00FD08D2" w:rsidRPr="00FD08D2" w:rsidRDefault="00FD08D2" w:rsidP="00EC36CD">
      <w:pPr>
        <w:pStyle w:val="bordercode"/>
      </w:pPr>
      <w:r w:rsidRPr="00FD08D2">
        <w:t xml:space="preserve">      &lt;td class="border px-4 py-2"&gt;John Doe&lt;/td&gt;</w:t>
      </w:r>
    </w:p>
    <w:p w14:paraId="56C22B5F" w14:textId="77777777" w:rsidR="00FD08D2" w:rsidRPr="00FD08D2" w:rsidRDefault="00FD08D2" w:rsidP="00EC36CD">
      <w:pPr>
        <w:pStyle w:val="bordercode"/>
      </w:pPr>
      <w:r w:rsidRPr="00FD08D2">
        <w:t xml:space="preserve">      &lt;td class="border px-4 py-2"&gt;32&lt;/td&gt;</w:t>
      </w:r>
    </w:p>
    <w:p w14:paraId="7206C1F0" w14:textId="77777777" w:rsidR="00FD08D2" w:rsidRPr="00FD08D2" w:rsidRDefault="00FD08D2" w:rsidP="00EC36CD">
      <w:pPr>
        <w:pStyle w:val="bordercode"/>
      </w:pPr>
      <w:r w:rsidRPr="00FD08D2">
        <w:t xml:space="preserve">      &lt;td class="border px-4 py-2"&gt;New York&lt;/td&gt;</w:t>
      </w:r>
    </w:p>
    <w:p w14:paraId="084AF9A5" w14:textId="77777777" w:rsidR="00FD08D2" w:rsidRPr="00FD08D2" w:rsidRDefault="00FD08D2" w:rsidP="00EC36CD">
      <w:pPr>
        <w:pStyle w:val="bordercode"/>
      </w:pPr>
      <w:r w:rsidRPr="00FD08D2">
        <w:t xml:space="preserve">    &lt;/tr&gt;</w:t>
      </w:r>
    </w:p>
    <w:p w14:paraId="3F57E052" w14:textId="77777777" w:rsidR="00FD08D2" w:rsidRPr="00FD08D2" w:rsidRDefault="00FD08D2" w:rsidP="00EC36CD">
      <w:pPr>
        <w:pStyle w:val="bordercode"/>
      </w:pPr>
      <w:r w:rsidRPr="00FD08D2">
        <w:t xml:space="preserve">  &lt;/tbody&gt;</w:t>
      </w:r>
    </w:p>
    <w:p w14:paraId="2945782A" w14:textId="77777777" w:rsidR="00FD08D2" w:rsidRPr="00FD08D2" w:rsidRDefault="00FD08D2" w:rsidP="00EC36CD">
      <w:pPr>
        <w:pStyle w:val="bordercode"/>
      </w:pPr>
      <w:r w:rsidRPr="00FD08D2">
        <w:t>&lt;/table&gt;</w:t>
      </w:r>
    </w:p>
    <w:p w14:paraId="2BC27947" w14:textId="77777777" w:rsidR="00FD08D2" w:rsidRDefault="00FD08D2" w:rsidP="00FD08D2"/>
    <w:p w14:paraId="54BF1C09" w14:textId="77777777" w:rsidR="00FD08D2" w:rsidRDefault="00FD08D2" w:rsidP="00FD08D2"/>
    <w:p w14:paraId="117BBBBA" w14:textId="77777777" w:rsidR="00FD08D2" w:rsidRPr="00FD08D2" w:rsidRDefault="00FD08D2" w:rsidP="00FD08D2"/>
    <w:p w14:paraId="3335277A" w14:textId="77777777" w:rsidR="00FD08D2" w:rsidRPr="00FD08D2" w:rsidRDefault="00FD08D2" w:rsidP="00FD08D2"/>
    <w:p w14:paraId="5362554B" w14:textId="77777777" w:rsidR="006C67A7" w:rsidRPr="006C67A7" w:rsidRDefault="006C67A7" w:rsidP="006C67A7"/>
    <w:p w14:paraId="3C78559B" w14:textId="77777777" w:rsidR="00A64D0E" w:rsidRPr="00A64D0E" w:rsidRDefault="00A64D0E" w:rsidP="00A64D0E"/>
    <w:p w14:paraId="08DFB937" w14:textId="1974C8F9" w:rsidR="00805ED5" w:rsidRPr="00805ED5" w:rsidRDefault="00805ED5" w:rsidP="00B33FE2"/>
    <w:p w14:paraId="28F209E1" w14:textId="0AEA8DCD" w:rsidR="009A5A7A" w:rsidRPr="009A5A7A" w:rsidRDefault="00995C9F" w:rsidP="004156CA">
      <w:pPr>
        <w:pStyle w:val="Heading2"/>
      </w:pPr>
      <w:bookmarkStart w:id="56" w:name="_Toc185964911"/>
      <w:r>
        <w:t>Giới thiệu về React</w:t>
      </w:r>
      <w:bookmarkEnd w:id="56"/>
    </w:p>
    <w:p w14:paraId="6871B455" w14:textId="5C5701B9" w:rsidR="009A5A7A" w:rsidRPr="009A5A7A" w:rsidRDefault="008A1B81" w:rsidP="004156CA">
      <w:pPr>
        <w:pStyle w:val="Heading3"/>
      </w:pPr>
      <w:bookmarkStart w:id="57" w:name="_Toc185964912"/>
      <w:r>
        <w:t>Tổng quan về React</w:t>
      </w:r>
      <w:bookmarkEnd w:id="57"/>
    </w:p>
    <w:p w14:paraId="035A430C" w14:textId="16B28555" w:rsidR="009A5A7A" w:rsidRPr="004D6EE3" w:rsidRDefault="00EB12FC" w:rsidP="004D6EE3">
      <w:pPr>
        <w:pStyle w:val="nd"/>
      </w:pPr>
      <w:r w:rsidRPr="004D6EE3">
        <w:rPr>
          <w:b/>
          <w:bCs/>
        </w:rPr>
        <w:t>React</w:t>
      </w:r>
      <w:r w:rsidRPr="004D6EE3">
        <w:t> (ReactJS) là một thư viện </w:t>
      </w:r>
      <w:hyperlink r:id="rId33" w:history="1">
        <w:r w:rsidRPr="004D6EE3">
          <w:rPr>
            <w:rStyle w:val="Hyperlink"/>
            <w:color w:val="auto"/>
            <w:u w:val="none"/>
          </w:rPr>
          <w:t>JavaScript</w:t>
        </w:r>
      </w:hyperlink>
      <w:r w:rsidRPr="004D6EE3">
        <w:t> mã nguồn mở, được dùng để xây dựng giao diện người dùng (frontend) cho web. React chỉ tập trung vào phần hiển thị giao diện (view), chứ không can thiệp vào cách sắp xếp logic nghiệp vụ hoặc cấu trúc ứng dụng</w:t>
      </w:r>
    </w:p>
    <w:p w14:paraId="07DB9299" w14:textId="3562DE88" w:rsidR="004D6EE3" w:rsidRPr="004D6EE3" w:rsidRDefault="004D6EE3" w:rsidP="004D6EE3">
      <w:pPr>
        <w:pStyle w:val="nd"/>
      </w:pPr>
      <w:r w:rsidRPr="004D6EE3">
        <w:t>Các tính năng nổi bật của Reactjs:</w:t>
      </w:r>
    </w:p>
    <w:p w14:paraId="6DBEF316" w14:textId="6A3F32D1" w:rsidR="004D6EE3" w:rsidRPr="004D6EE3" w:rsidRDefault="004D6EE3" w:rsidP="004D6EE3">
      <w:pPr>
        <w:pStyle w:val="nd"/>
      </w:pPr>
      <w:r w:rsidRPr="004D6EE3">
        <w:rPr>
          <w:b/>
          <w:bCs/>
        </w:rPr>
        <w:t>Component:</w:t>
      </w:r>
      <w:r w:rsidR="007A15CC">
        <w:t xml:space="preserve"> </w:t>
      </w:r>
      <w:r w:rsidRPr="004D6EE3">
        <w:t>React chia giao diện người dùng thành các thành phần (component) nhỏ, độc lập và có thể tái sử dụng. Mỗi component đại diện cho một phần của giao diện và chúng có thể chứa HTML (JSX) và logic JavaScript để tạo nên các chức năng cụ thể.</w:t>
      </w:r>
    </w:p>
    <w:p w14:paraId="5F083025" w14:textId="4091E38F" w:rsidR="004D6EE3" w:rsidRPr="004D6EE3" w:rsidRDefault="004D6EE3" w:rsidP="004D6EE3">
      <w:pPr>
        <w:pStyle w:val="nd"/>
      </w:pPr>
      <w:r w:rsidRPr="004D6EE3">
        <w:rPr>
          <w:b/>
          <w:bCs/>
        </w:rPr>
        <w:t>Virtual DOM:</w:t>
      </w:r>
      <w:r w:rsidRPr="004D6EE3">
        <w:t xml:space="preserve"> ReactJS sử dụng Virtual DOM để tối ưu hóa hiệu suất của ứng dụng. Virtual DOM là một bản sao của DOM được lưu trữ trong bộ nhớ và được cập nhật một cách nhanh chóng khi có thay đổi, giúp tăng tốc độ và hiệu suất của ứng dụng.</w:t>
      </w:r>
    </w:p>
    <w:p w14:paraId="6980015A" w14:textId="02A29231" w:rsidR="004D6EE3" w:rsidRPr="004D6EE3" w:rsidRDefault="004D6EE3" w:rsidP="004D6EE3">
      <w:pPr>
        <w:pStyle w:val="nd"/>
      </w:pPr>
      <w:r w:rsidRPr="004D6EE3">
        <w:rPr>
          <w:b/>
          <w:bCs/>
        </w:rPr>
        <w:t>JSX (JavaScript XML):</w:t>
      </w:r>
      <w:r w:rsidRPr="004D6EE3">
        <w:t xml:space="preserve"> JSX là một ngôn ngữ lập trình phân biệt được sử dụng trong ReactJS để mô tả các thành phần UI. JSX kết hợp HTML và JavaScript, giúp cho việc viết mã dễ hiểu và dễ bảo trì hơn.</w:t>
      </w:r>
    </w:p>
    <w:p w14:paraId="6EC0B9E7" w14:textId="3ECB00FA" w:rsidR="004D6EE3" w:rsidRPr="004D6EE3" w:rsidRDefault="004D6EE3" w:rsidP="004D6EE3">
      <w:pPr>
        <w:pStyle w:val="nd"/>
      </w:pPr>
      <w:r w:rsidRPr="004D6EE3">
        <w:rPr>
          <w:b/>
          <w:bCs/>
        </w:rPr>
        <w:t>State và Props:</w:t>
      </w:r>
      <w:r w:rsidRPr="004D6EE3">
        <w:t xml:space="preserve"> ReactJS cho phép quản lý trạng thái của các thành phần UI thông qua State và Props</w:t>
      </w:r>
    </w:p>
    <w:p w14:paraId="5E6A3C69" w14:textId="031F1AB8" w:rsidR="004D6EE3" w:rsidRPr="004D6EE3" w:rsidRDefault="004D6EE3" w:rsidP="004D6EE3">
      <w:pPr>
        <w:pStyle w:val="nd"/>
      </w:pPr>
      <w:r w:rsidRPr="004D6EE3">
        <w:t xml:space="preserve"> </w:t>
      </w:r>
      <w:r w:rsidRPr="004D6EE3">
        <w:rPr>
          <w:b/>
          <w:bCs/>
        </w:rPr>
        <w:t>State</w:t>
      </w:r>
      <w:r w:rsidRPr="004D6EE3">
        <w:t xml:space="preserve"> là dữ liệu nội bộ của một component, có thể thay đổi theo thời gian và ảnh hưởng đến giao diện.</w:t>
      </w:r>
    </w:p>
    <w:p w14:paraId="1FAAA0D6" w14:textId="5B50B818" w:rsidR="004D6EE3" w:rsidRPr="004D6EE3" w:rsidRDefault="004D6EE3" w:rsidP="004D6EE3">
      <w:pPr>
        <w:pStyle w:val="nd"/>
      </w:pPr>
      <w:r w:rsidRPr="004D6EE3">
        <w:t xml:space="preserve">  </w:t>
      </w:r>
      <w:r w:rsidRPr="004D6EE3">
        <w:rPr>
          <w:b/>
          <w:bCs/>
        </w:rPr>
        <w:t>Props</w:t>
      </w:r>
      <w:r w:rsidRPr="004D6EE3">
        <w:t xml:space="preserve"> (viết tắt của "Properties") là các tham số được truyền từ component cha xuống component con. Props không thay đổi trong suốt vòng đời của component đó.</w:t>
      </w:r>
    </w:p>
    <w:p w14:paraId="4D45D139" w14:textId="6FEB4F24" w:rsidR="004D6EE3" w:rsidRPr="004D6EE3" w:rsidRDefault="004D6EE3" w:rsidP="004D6EE3">
      <w:pPr>
        <w:pStyle w:val="nd"/>
      </w:pPr>
      <w:r w:rsidRPr="004D6EE3">
        <w:rPr>
          <w:b/>
          <w:bCs/>
        </w:rPr>
        <w:t>Hỗ trợ đa nền tảng:</w:t>
      </w:r>
      <w:r w:rsidRPr="004D6EE3">
        <w:t xml:space="preserve"> ReactJS không chỉ được sử dụng để phát triển ứng dụng web, mà còn được sử dụng để phát triển ứng dụng di động với React Native. Sử dụng React Native, các nhà phát triển có thể xây dựng ứng dụng di động cho cả iOS và Android sử dụng cùng một mã nguồn.</w:t>
      </w:r>
    </w:p>
    <w:p w14:paraId="32CA23B8" w14:textId="41E7F076" w:rsidR="004D6EE3" w:rsidRDefault="004D6EE3" w:rsidP="004D6EE3">
      <w:pPr>
        <w:pStyle w:val="nd"/>
      </w:pPr>
      <w:r w:rsidRPr="004D6EE3">
        <w:rPr>
          <w:b/>
          <w:bCs/>
        </w:rPr>
        <w:lastRenderedPageBreak/>
        <w:t>Redux:</w:t>
      </w:r>
      <w:r w:rsidRPr="004D6EE3">
        <w:t xml:space="preserve"> Redux là một thư viện quản lý trạng thái cho các ứng dụng ReactJS. Nó giúp quản lý trạng thái của ứng dụng một cách chính xác và dễ dàng, đồng thời giúp tăng tính linh hoạt và khả năng mở rộng của ứng dụng.</w:t>
      </w:r>
    </w:p>
    <w:p w14:paraId="06C0E031" w14:textId="31480759" w:rsidR="004D6EE3" w:rsidRPr="004156CA" w:rsidRDefault="004D6EE3" w:rsidP="004D6EE3">
      <w:pPr>
        <w:pStyle w:val="nd"/>
      </w:pPr>
      <w:r w:rsidRPr="004D6EE3">
        <w:rPr>
          <w:b/>
          <w:bCs/>
        </w:rPr>
        <w:t>React Hooks:</w:t>
      </w:r>
      <w:r w:rsidR="007A15CC">
        <w:rPr>
          <w:b/>
          <w:bCs/>
        </w:rPr>
        <w:t xml:space="preserve"> </w:t>
      </w:r>
      <w:r w:rsidRPr="004D6EE3">
        <w:t>Từ React 16.8, Hooks cho phép sử dụng state và các tính năng khác của React trong các function component mà không cần sử dụng class component.</w:t>
      </w:r>
    </w:p>
    <w:p w14:paraId="38CADFD4" w14:textId="7AA7C2A6" w:rsidR="009A5A7A" w:rsidRDefault="00716233" w:rsidP="00212297">
      <w:pPr>
        <w:pStyle w:val="Heading3"/>
        <w:rPr>
          <w:color w:val="000000"/>
          <w:szCs w:val="26"/>
          <w:shd w:val="clear" w:color="auto" w:fill="FFFFFF"/>
        </w:rPr>
      </w:pPr>
      <w:r>
        <w:rPr>
          <w:rFonts w:ascii="Arial" w:hAnsi="Arial" w:cs="Arial"/>
          <w:color w:val="000000"/>
          <w:szCs w:val="26"/>
          <w:shd w:val="clear" w:color="auto" w:fill="FFFFFF"/>
        </w:rPr>
        <w:t xml:space="preserve"> </w:t>
      </w:r>
      <w:bookmarkStart w:id="58" w:name="_Toc185964913"/>
      <w:r w:rsidRPr="00716233">
        <w:rPr>
          <w:color w:val="000000"/>
          <w:szCs w:val="26"/>
          <w:shd w:val="clear" w:color="auto" w:fill="FFFFFF"/>
        </w:rPr>
        <w:t>Cách cài đặt React</w:t>
      </w:r>
      <w:bookmarkEnd w:id="58"/>
    </w:p>
    <w:p w14:paraId="095D395F" w14:textId="7E5F9749" w:rsidR="00BF0D26" w:rsidRDefault="00BF0D26" w:rsidP="00BF0D26">
      <w:pPr>
        <w:pStyle w:val="nd"/>
        <w:rPr>
          <w:b/>
          <w:bCs/>
        </w:rPr>
      </w:pPr>
      <w:r w:rsidRPr="00BF0D26">
        <w:rPr>
          <w:b/>
          <w:bCs/>
        </w:rPr>
        <w:t>Cài đặt trực tiếp React</w:t>
      </w:r>
      <w:r w:rsidR="000402D1">
        <w:rPr>
          <w:b/>
          <w:bCs/>
        </w:rPr>
        <w:t xml:space="preserve"> </w:t>
      </w:r>
      <w:r w:rsidRPr="00BF0D26">
        <w:rPr>
          <w:b/>
          <w:bCs/>
        </w:rPr>
        <w:t>từ tag &lt;script&gt;</w:t>
      </w:r>
    </w:p>
    <w:p w14:paraId="46F83F59" w14:textId="2B922984" w:rsidR="00BF0D26" w:rsidRDefault="00BF0D26" w:rsidP="00BF0D26">
      <w:pPr>
        <w:pStyle w:val="nd"/>
      </w:pPr>
      <w:r w:rsidRPr="00BF0D26">
        <w:t>Cách nhanh nhất để bắt đầu học React là viết React trực tiếp vào tệp HTML</w:t>
      </w:r>
      <w:r>
        <w:t>.</w:t>
      </w:r>
    </w:p>
    <w:p w14:paraId="53DCF7E1" w14:textId="77777777" w:rsidR="00BF0D26" w:rsidRPr="00BF0D26" w:rsidRDefault="00BF0D26" w:rsidP="00BF0D26">
      <w:pPr>
        <w:pStyle w:val="nd"/>
        <w:ind w:left="720" w:firstLine="0"/>
      </w:pPr>
      <w:r w:rsidRPr="00BF0D26">
        <w:t>Tạo file index.html với nội dung như sau:</w:t>
      </w:r>
    </w:p>
    <w:p w14:paraId="70545588" w14:textId="77777777" w:rsidR="00BF0D26" w:rsidRDefault="00BF0D26" w:rsidP="00BF0D26">
      <w:pPr>
        <w:pStyle w:val="bordercode"/>
      </w:pPr>
      <w:r>
        <w:t>&lt;!DOCTYPE html&gt;</w:t>
      </w:r>
    </w:p>
    <w:p w14:paraId="6E62363E" w14:textId="77777777" w:rsidR="00BF0D26" w:rsidRDefault="00BF0D26" w:rsidP="00BF0D26">
      <w:pPr>
        <w:pStyle w:val="bordercode"/>
      </w:pPr>
      <w:r>
        <w:t>&lt;html&gt;</w:t>
      </w:r>
    </w:p>
    <w:p w14:paraId="48C7E1D5" w14:textId="77777777" w:rsidR="00BF0D26" w:rsidRDefault="00BF0D26" w:rsidP="00BF0D26">
      <w:pPr>
        <w:pStyle w:val="bordercode"/>
      </w:pPr>
      <w:r>
        <w:t xml:space="preserve">  &lt;head&gt;</w:t>
      </w:r>
    </w:p>
    <w:p w14:paraId="372F8537" w14:textId="77777777" w:rsidR="00BF0D26" w:rsidRDefault="00BF0D26" w:rsidP="00BF0D26">
      <w:pPr>
        <w:pStyle w:val="bordercode"/>
      </w:pPr>
      <w:r>
        <w:t xml:space="preserve">    &lt;script src="https://unpkg.com/react@18/umd/react.development.js" crossorigin&gt;&lt;/script&gt;</w:t>
      </w:r>
    </w:p>
    <w:p w14:paraId="35166AD8" w14:textId="77777777" w:rsidR="00BF0D26" w:rsidRDefault="00BF0D26" w:rsidP="00BF0D26">
      <w:pPr>
        <w:pStyle w:val="bordercode"/>
      </w:pPr>
      <w:r>
        <w:t xml:space="preserve">    &lt;script src="https://unpkg.com/react-dom@18/umd/react-dom.development.js" crossorigin&gt;&lt;/script&gt;</w:t>
      </w:r>
    </w:p>
    <w:p w14:paraId="380DAE78" w14:textId="77777777" w:rsidR="00BF0D26" w:rsidRDefault="00BF0D26" w:rsidP="00BF0D26">
      <w:pPr>
        <w:pStyle w:val="bordercode"/>
      </w:pPr>
      <w:r>
        <w:t xml:space="preserve">    &lt;script src="https://unpkg.com/@babel/standalone/babel.min.js"&gt;&lt;/script&gt;</w:t>
      </w:r>
    </w:p>
    <w:p w14:paraId="7FEB0ECD" w14:textId="77777777" w:rsidR="00BF0D26" w:rsidRDefault="00BF0D26" w:rsidP="00BF0D26">
      <w:pPr>
        <w:pStyle w:val="bordercode"/>
      </w:pPr>
      <w:r>
        <w:t xml:space="preserve">  &lt;/head&gt;</w:t>
      </w:r>
    </w:p>
    <w:p w14:paraId="6203172E" w14:textId="23AA9029" w:rsidR="00BF0D26" w:rsidRDefault="00BF0D26" w:rsidP="00BF0D26">
      <w:pPr>
        <w:pStyle w:val="bordercode"/>
      </w:pPr>
      <w:r>
        <w:t xml:space="preserve">  &lt;body&gt;</w:t>
      </w:r>
    </w:p>
    <w:p w14:paraId="46C172AF" w14:textId="01386837" w:rsidR="00BF0D26" w:rsidRDefault="00BF0D26" w:rsidP="00BF0D26">
      <w:pPr>
        <w:pStyle w:val="bordercode"/>
      </w:pPr>
      <w:r>
        <w:t xml:space="preserve">    &lt;div id="mydiv"&gt;&lt;/div&gt;</w:t>
      </w:r>
    </w:p>
    <w:p w14:paraId="06598BA7" w14:textId="77777777" w:rsidR="00BF0D26" w:rsidRDefault="00BF0D26" w:rsidP="00BF0D26">
      <w:pPr>
        <w:pStyle w:val="bordercode"/>
      </w:pPr>
      <w:r>
        <w:t xml:space="preserve">    &lt;script type="text/babel"&gt;</w:t>
      </w:r>
    </w:p>
    <w:p w14:paraId="344F449C" w14:textId="77777777" w:rsidR="00BF0D26" w:rsidRDefault="00BF0D26" w:rsidP="00BF0D26">
      <w:pPr>
        <w:pStyle w:val="bordercode"/>
      </w:pPr>
      <w:r>
        <w:t xml:space="preserve">      function </w:t>
      </w:r>
      <w:proofErr w:type="gramStart"/>
      <w:r>
        <w:t>Hello(</w:t>
      </w:r>
      <w:proofErr w:type="gramEnd"/>
      <w:r>
        <w:t>) {</w:t>
      </w:r>
    </w:p>
    <w:p w14:paraId="6007DE53" w14:textId="29EE2126" w:rsidR="00BF0D26" w:rsidRDefault="00BF0D26" w:rsidP="00BF0D26">
      <w:pPr>
        <w:pStyle w:val="bordercode"/>
      </w:pPr>
      <w:r>
        <w:t xml:space="preserve">        return &lt;h1&gt;</w:t>
      </w:r>
      <w:r w:rsidR="00190FF5">
        <w:t>Welcome to Reactjs</w:t>
      </w:r>
      <w:r>
        <w:t>&lt;/h1&gt;;</w:t>
      </w:r>
    </w:p>
    <w:p w14:paraId="0E793059" w14:textId="1D8E9009" w:rsidR="00BF0D26" w:rsidRDefault="00BF0D26" w:rsidP="00BF0D26">
      <w:pPr>
        <w:pStyle w:val="bordercode"/>
      </w:pPr>
      <w:r>
        <w:t xml:space="preserve">      }</w:t>
      </w:r>
    </w:p>
    <w:p w14:paraId="5A40905C" w14:textId="77777777" w:rsidR="00BF0D26" w:rsidRDefault="00BF0D26" w:rsidP="00BF0D26">
      <w:pPr>
        <w:pStyle w:val="bordercode"/>
      </w:pPr>
      <w:r>
        <w:t xml:space="preserve">      const container = </w:t>
      </w:r>
      <w:proofErr w:type="gramStart"/>
      <w:r>
        <w:t>document.getElementById</w:t>
      </w:r>
      <w:proofErr w:type="gramEnd"/>
      <w:r>
        <w:t>('mydiv');</w:t>
      </w:r>
    </w:p>
    <w:p w14:paraId="79EF04F1" w14:textId="77777777" w:rsidR="00BF0D26" w:rsidRDefault="00BF0D26" w:rsidP="00BF0D26">
      <w:pPr>
        <w:pStyle w:val="bordercode"/>
      </w:pPr>
      <w:r>
        <w:t xml:space="preserve">      const root = ReactDOM.createRoot(container);</w:t>
      </w:r>
    </w:p>
    <w:p w14:paraId="619D847D" w14:textId="77777777" w:rsidR="00BF0D26" w:rsidRDefault="00BF0D26" w:rsidP="00BF0D26">
      <w:pPr>
        <w:pStyle w:val="bordercode"/>
      </w:pPr>
      <w:r>
        <w:t xml:space="preserve">      </w:t>
      </w:r>
      <w:proofErr w:type="gramStart"/>
      <w:r>
        <w:t>root.render</w:t>
      </w:r>
      <w:proofErr w:type="gramEnd"/>
      <w:r>
        <w:t>(&lt;Hello /&gt;)</w:t>
      </w:r>
    </w:p>
    <w:p w14:paraId="147D0382" w14:textId="61693E79" w:rsidR="00BF0D26" w:rsidRDefault="00BF0D26" w:rsidP="00BF0D26">
      <w:pPr>
        <w:pStyle w:val="bordercode"/>
      </w:pPr>
      <w:r>
        <w:t xml:space="preserve">    &lt;/script&gt;</w:t>
      </w:r>
    </w:p>
    <w:p w14:paraId="1AFC3C6A" w14:textId="77777777" w:rsidR="00BF0D26" w:rsidRDefault="00BF0D26" w:rsidP="00BF0D26">
      <w:pPr>
        <w:pStyle w:val="bordercode"/>
      </w:pPr>
      <w:r>
        <w:t xml:space="preserve">  &lt;/body&gt;</w:t>
      </w:r>
    </w:p>
    <w:p w14:paraId="0B82C1B1" w14:textId="5C1A13E7" w:rsidR="009A5A7A" w:rsidRPr="00190FF5" w:rsidRDefault="00BF0D26" w:rsidP="00190FF5">
      <w:pPr>
        <w:pStyle w:val="bordercode"/>
        <w:rPr>
          <w:rStyle w:val="Heading3Char"/>
          <w:rFonts w:ascii="Consolas" w:eastAsia="Times New Roman" w:hAnsi="Consolas"/>
          <w:b w:val="0"/>
          <w:bCs w:val="0"/>
          <w:sz w:val="22"/>
        </w:rPr>
      </w:pPr>
      <w:r>
        <w:t>&lt;/html&gt;</w:t>
      </w:r>
    </w:p>
    <w:p w14:paraId="6E9CB3FD" w14:textId="77777777" w:rsidR="00BF0D26" w:rsidRPr="00212297" w:rsidRDefault="00BF0D26" w:rsidP="00BF0D26">
      <w:pPr>
        <w:rPr>
          <w:shd w:val="clear" w:color="auto" w:fill="FFFFFF"/>
        </w:rPr>
      </w:pPr>
    </w:p>
    <w:p w14:paraId="75A03494" w14:textId="27C4A90B" w:rsidR="00190FF5" w:rsidRPr="00190FF5" w:rsidRDefault="00190FF5" w:rsidP="00190FF5">
      <w:pPr>
        <w:pStyle w:val="nd"/>
      </w:pPr>
      <w:r w:rsidRPr="00190FF5">
        <w:rPr>
          <w:b/>
          <w:bCs/>
        </w:rPr>
        <w:t>react.development.js và react-dom.development.js</w:t>
      </w:r>
      <w:r w:rsidRPr="00190FF5">
        <w:t>: Đây là hai file thư viện cốt lõi của React và ReactDOM, cần thiết để chạy ứng dụng React.</w:t>
      </w:r>
    </w:p>
    <w:p w14:paraId="1E0E0C6D" w14:textId="3E95CD62" w:rsidR="00190FF5" w:rsidRPr="00190FF5" w:rsidRDefault="00190FF5" w:rsidP="00190FF5">
      <w:pPr>
        <w:pStyle w:val="nd"/>
      </w:pPr>
      <w:r w:rsidRPr="00190FF5">
        <w:rPr>
          <w:b/>
          <w:bCs/>
        </w:rPr>
        <w:lastRenderedPageBreak/>
        <w:t>babel.min.js:</w:t>
      </w:r>
      <w:r w:rsidRPr="00190FF5">
        <w:t xml:space="preserve"> Thư viện này giúp trình duyệt hiểu được cú pháp JSX (JavaScript XML), cho phép bạn viết các thành phần React như HTML trực tiếp trong JavaScript.</w:t>
      </w:r>
    </w:p>
    <w:p w14:paraId="1BFF726A" w14:textId="13F4FFE5" w:rsidR="00190FF5" w:rsidRPr="00190FF5" w:rsidRDefault="00190FF5" w:rsidP="00190FF5">
      <w:pPr>
        <w:pStyle w:val="nd"/>
      </w:pPr>
      <w:r w:rsidRPr="00190FF5">
        <w:rPr>
          <w:b/>
          <w:bCs/>
        </w:rPr>
        <w:t>JSX:</w:t>
      </w:r>
      <w:r w:rsidRPr="00190FF5">
        <w:t xml:space="preserve"> Trong đoạn mã &lt;h1&gt;Hello </w:t>
      </w:r>
      <w:proofErr w:type="gramStart"/>
      <w:r w:rsidRPr="00190FF5">
        <w:t>World!&lt;</w:t>
      </w:r>
      <w:proofErr w:type="gramEnd"/>
      <w:r w:rsidRPr="00190FF5">
        <w:t>/h1&gt;, bạn sử dụng JSX để tạo giao diện. Đây là cú pháp rất quen thuộc của React, giúp viết mã dễ dàng hơn.</w:t>
      </w:r>
    </w:p>
    <w:p w14:paraId="4317EA3C" w14:textId="3909BF1F" w:rsidR="00190FF5" w:rsidRPr="00190FF5" w:rsidRDefault="00190FF5" w:rsidP="00190FF5">
      <w:pPr>
        <w:pStyle w:val="nd"/>
      </w:pPr>
      <w:proofErr w:type="gramStart"/>
      <w:r w:rsidRPr="00190FF5">
        <w:rPr>
          <w:b/>
          <w:bCs/>
        </w:rPr>
        <w:t>root.render</w:t>
      </w:r>
      <w:proofErr w:type="gramEnd"/>
      <w:r w:rsidRPr="00190FF5">
        <w:rPr>
          <w:b/>
          <w:bCs/>
        </w:rPr>
        <w:t>:</w:t>
      </w:r>
      <w:r w:rsidRPr="00190FF5">
        <w:t xml:space="preserve"> Đây là cách React render nội dung vào phần tử DOM, trong trường hợp này là &lt;div id="mydiv"&gt;&lt;/div&gt;</w:t>
      </w:r>
    </w:p>
    <w:p w14:paraId="0B296FFF" w14:textId="77777777" w:rsidR="00190FF5" w:rsidRDefault="00BF0D26" w:rsidP="00BF0D26">
      <w:pPr>
        <w:pStyle w:val="nd"/>
      </w:pPr>
      <w:r w:rsidRPr="00BF0D26">
        <w:t>Khi click chạy file index.html, trình duyệt sẽ cho ta kết quả sau:</w:t>
      </w:r>
    </w:p>
    <w:p w14:paraId="66EB646A" w14:textId="77777777" w:rsidR="00190FF5" w:rsidRDefault="00190FF5" w:rsidP="00190FF5">
      <w:pPr>
        <w:pStyle w:val="nd"/>
        <w:keepNext/>
        <w:jc w:val="center"/>
      </w:pPr>
      <w:r w:rsidRPr="00190FF5">
        <w:rPr>
          <w:noProof/>
          <w:lang w:eastAsia="zh-CN"/>
        </w:rPr>
        <w:drawing>
          <wp:inline distT="0" distB="0" distL="0" distR="0" wp14:anchorId="077C01E4" wp14:editId="1235F156">
            <wp:extent cx="3324689" cy="781159"/>
            <wp:effectExtent l="19050" t="19050" r="28575" b="19050"/>
            <wp:docPr id="65259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97257" name=""/>
                    <pic:cNvPicPr/>
                  </pic:nvPicPr>
                  <pic:blipFill>
                    <a:blip r:embed="rId34"/>
                    <a:stretch>
                      <a:fillRect/>
                    </a:stretch>
                  </pic:blipFill>
                  <pic:spPr>
                    <a:xfrm>
                      <a:off x="0" y="0"/>
                      <a:ext cx="3324689" cy="781159"/>
                    </a:xfrm>
                    <a:prstGeom prst="rect">
                      <a:avLst/>
                    </a:prstGeom>
                    <a:ln>
                      <a:solidFill>
                        <a:schemeClr val="accent1"/>
                      </a:solidFill>
                    </a:ln>
                  </pic:spPr>
                </pic:pic>
              </a:graphicData>
            </a:graphic>
          </wp:inline>
        </w:drawing>
      </w:r>
    </w:p>
    <w:p w14:paraId="35C26EE5" w14:textId="73772D2C" w:rsidR="00190FF5" w:rsidRDefault="00190FF5" w:rsidP="00190FF5">
      <w:pPr>
        <w:pStyle w:val="Caption"/>
      </w:pPr>
      <w:bookmarkStart w:id="59" w:name="_Toc185964980"/>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6</w:t>
      </w:r>
      <w:r w:rsidR="00A9692D">
        <w:fldChar w:fldCharType="end"/>
      </w:r>
      <w:r>
        <w:t xml:space="preserve"> Kết quả chạy React</w:t>
      </w:r>
      <w:bookmarkEnd w:id="59"/>
    </w:p>
    <w:p w14:paraId="50D228C0" w14:textId="6CD07E60" w:rsidR="009A5A7A" w:rsidRDefault="00190FF5" w:rsidP="00190FF5">
      <w:pPr>
        <w:pStyle w:val="nd"/>
        <w:rPr>
          <w:b/>
          <w:bCs/>
        </w:rPr>
      </w:pPr>
      <w:r w:rsidRPr="00190FF5">
        <w:rPr>
          <w:b/>
          <w:bCs/>
        </w:rPr>
        <w:t xml:space="preserve">Cài đặt React bằng lệnh </w:t>
      </w:r>
    </w:p>
    <w:p w14:paraId="4A30513E" w14:textId="77777777" w:rsidR="00DA71B3" w:rsidRPr="00DA71B3" w:rsidRDefault="00DA71B3" w:rsidP="00DA71B3">
      <w:pPr>
        <w:pStyle w:val="nd"/>
      </w:pPr>
      <w:r w:rsidRPr="00DA71B3">
        <w:t>Bước 1: Cài đặt Node.js và npm</w:t>
      </w:r>
    </w:p>
    <w:p w14:paraId="19370C0F" w14:textId="707C09D2" w:rsidR="00DA71B3" w:rsidRPr="00DA71B3" w:rsidRDefault="00DA71B3" w:rsidP="00DA71B3">
      <w:pPr>
        <w:pStyle w:val="nd"/>
      </w:pPr>
      <w:r w:rsidRPr="00DA71B3">
        <w:t>Trước tiên, cần cài đặt Node.js vì ReactJS sử dụng npm (Node Package Manager) để quản lý các gói và thư viện.</w:t>
      </w:r>
    </w:p>
    <w:p w14:paraId="6FD65ECF" w14:textId="77777777" w:rsidR="00DA71B3" w:rsidRPr="00DA71B3" w:rsidRDefault="00DA71B3" w:rsidP="00DA71B3">
      <w:pPr>
        <w:pStyle w:val="nd"/>
      </w:pPr>
      <w:r w:rsidRPr="00DA71B3">
        <w:t>Tải Node.js từ trang chủ: https://nodejs.org</w:t>
      </w:r>
    </w:p>
    <w:p w14:paraId="30717C95" w14:textId="0E00105B" w:rsidR="00190FF5" w:rsidRDefault="00DA71B3" w:rsidP="00DA71B3">
      <w:pPr>
        <w:pStyle w:val="nd"/>
      </w:pPr>
      <w:r w:rsidRPr="00DA71B3">
        <w:t>Sau khi cài đặt, kiểm tra phiên bản Node.js và npm trong terminal/cmd:</w:t>
      </w:r>
    </w:p>
    <w:p w14:paraId="13953736" w14:textId="77777777" w:rsidR="00DA71B3" w:rsidRDefault="00DA71B3" w:rsidP="00DA71B3">
      <w:pPr>
        <w:pStyle w:val="bordercode"/>
      </w:pPr>
      <w:r>
        <w:t>node -v</w:t>
      </w:r>
    </w:p>
    <w:p w14:paraId="30C069EA" w14:textId="5E73C139" w:rsidR="00DA71B3" w:rsidRDefault="00DA71B3" w:rsidP="00DA71B3">
      <w:pPr>
        <w:pStyle w:val="bordercode"/>
      </w:pPr>
      <w:r>
        <w:t>npm -v</w:t>
      </w:r>
    </w:p>
    <w:p w14:paraId="7CB88D18" w14:textId="10C4AA4B" w:rsidR="002579CE" w:rsidRDefault="002579CE" w:rsidP="002579CE">
      <w:pPr>
        <w:pStyle w:val="nd"/>
        <w:jc w:val="center"/>
      </w:pPr>
      <w:r w:rsidRPr="002579CE">
        <w:rPr>
          <w:noProof/>
          <w:lang w:eastAsia="zh-CN"/>
        </w:rPr>
        <w:drawing>
          <wp:inline distT="0" distB="0" distL="0" distR="0" wp14:anchorId="63C5C454" wp14:editId="3509B67D">
            <wp:extent cx="2800741" cy="1257475"/>
            <wp:effectExtent l="0" t="0" r="0" b="0"/>
            <wp:docPr id="668041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41320" name=""/>
                    <pic:cNvPicPr/>
                  </pic:nvPicPr>
                  <pic:blipFill>
                    <a:blip r:embed="rId35"/>
                    <a:stretch>
                      <a:fillRect/>
                    </a:stretch>
                  </pic:blipFill>
                  <pic:spPr>
                    <a:xfrm>
                      <a:off x="0" y="0"/>
                      <a:ext cx="2800741" cy="1257475"/>
                    </a:xfrm>
                    <a:prstGeom prst="rect">
                      <a:avLst/>
                    </a:prstGeom>
                  </pic:spPr>
                </pic:pic>
              </a:graphicData>
            </a:graphic>
          </wp:inline>
        </w:drawing>
      </w:r>
    </w:p>
    <w:p w14:paraId="43578BD1" w14:textId="1A990DF1" w:rsidR="00DA71B3" w:rsidRPr="00DA71B3" w:rsidRDefault="00DA71B3" w:rsidP="00DA71B3">
      <w:pPr>
        <w:pStyle w:val="nd"/>
      </w:pPr>
      <w:r w:rsidRPr="00DA71B3">
        <w:t>Bước 2: Tạo dự án React bằng Create React App</w:t>
      </w:r>
    </w:p>
    <w:p w14:paraId="3BEDB5AA" w14:textId="74D2EC4D" w:rsidR="00DA71B3" w:rsidRPr="00DA71B3" w:rsidRDefault="00DA71B3" w:rsidP="00DA71B3">
      <w:pPr>
        <w:pStyle w:val="nd"/>
      </w:pPr>
      <w:r w:rsidRPr="00DA71B3">
        <w:t>Create React App là công cụ dễ sử dụng nhất để tạo dự án React.</w:t>
      </w:r>
    </w:p>
    <w:p w14:paraId="3EFC6AE2" w14:textId="5AC0407B" w:rsidR="00DA71B3" w:rsidRPr="00DA71B3" w:rsidRDefault="00DA71B3" w:rsidP="00DA71B3">
      <w:pPr>
        <w:pStyle w:val="nd"/>
      </w:pPr>
      <w:r w:rsidRPr="00DA71B3">
        <w:t>Mở terminal hoặc command prompt.</w:t>
      </w:r>
    </w:p>
    <w:p w14:paraId="29958DBE" w14:textId="749D4673" w:rsidR="00DA71B3" w:rsidRDefault="00DA71B3" w:rsidP="00DA71B3">
      <w:pPr>
        <w:pStyle w:val="nd"/>
      </w:pPr>
      <w:r w:rsidRPr="00DA71B3">
        <w:lastRenderedPageBreak/>
        <w:t>Chạy lệnh sau để tạo một dự án React:</w:t>
      </w:r>
    </w:p>
    <w:p w14:paraId="7CA6453D" w14:textId="4123B97D" w:rsidR="002579CE" w:rsidRDefault="002579CE" w:rsidP="00D567ED">
      <w:pPr>
        <w:jc w:val="center"/>
      </w:pPr>
      <w:r w:rsidRPr="002579CE">
        <w:rPr>
          <w:noProof/>
          <w:lang w:eastAsia="zh-CN"/>
        </w:rPr>
        <w:drawing>
          <wp:inline distT="0" distB="0" distL="0" distR="0" wp14:anchorId="128FBABE" wp14:editId="2EFBC5B2">
            <wp:extent cx="4467849" cy="695422"/>
            <wp:effectExtent l="0" t="0" r="9525" b="9525"/>
            <wp:docPr id="9895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4877" name=""/>
                    <pic:cNvPicPr/>
                  </pic:nvPicPr>
                  <pic:blipFill>
                    <a:blip r:embed="rId36"/>
                    <a:stretch>
                      <a:fillRect/>
                    </a:stretch>
                  </pic:blipFill>
                  <pic:spPr>
                    <a:xfrm>
                      <a:off x="0" y="0"/>
                      <a:ext cx="4467849" cy="695422"/>
                    </a:xfrm>
                    <a:prstGeom prst="rect">
                      <a:avLst/>
                    </a:prstGeom>
                  </pic:spPr>
                </pic:pic>
              </a:graphicData>
            </a:graphic>
          </wp:inline>
        </w:drawing>
      </w:r>
    </w:p>
    <w:p w14:paraId="52A0CDC7" w14:textId="3C38929E" w:rsidR="002579CE" w:rsidRDefault="00DA71B3" w:rsidP="002579CE">
      <w:pPr>
        <w:pStyle w:val="nd"/>
      </w:pPr>
      <w:r w:rsidRPr="00DA71B3">
        <w:t>Thay my-app bằng tên dự án</w:t>
      </w:r>
      <w:r w:rsidR="00D567ED">
        <w:t xml:space="preserve">, khi tạo thành công sẽ hiển thị thông báo Happy </w:t>
      </w:r>
      <w:proofErr w:type="gramStart"/>
      <w:r w:rsidR="00D567ED">
        <w:t>hacking!.</w:t>
      </w:r>
      <w:proofErr w:type="gramEnd"/>
    </w:p>
    <w:p w14:paraId="1A27DA28" w14:textId="3443A51E" w:rsidR="00D567ED" w:rsidRDefault="00D567ED" w:rsidP="00D567ED">
      <w:pPr>
        <w:jc w:val="center"/>
      </w:pPr>
      <w:r w:rsidRPr="00D567ED">
        <w:rPr>
          <w:noProof/>
          <w:lang w:eastAsia="zh-CN"/>
        </w:rPr>
        <w:drawing>
          <wp:inline distT="0" distB="0" distL="0" distR="0" wp14:anchorId="22224F82" wp14:editId="077924C7">
            <wp:extent cx="5580380" cy="3114675"/>
            <wp:effectExtent l="0" t="0" r="1270" b="9525"/>
            <wp:docPr id="1439943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43083" name=""/>
                    <pic:cNvPicPr/>
                  </pic:nvPicPr>
                  <pic:blipFill>
                    <a:blip r:embed="rId37"/>
                    <a:stretch>
                      <a:fillRect/>
                    </a:stretch>
                  </pic:blipFill>
                  <pic:spPr>
                    <a:xfrm>
                      <a:off x="0" y="0"/>
                      <a:ext cx="5580380" cy="3114675"/>
                    </a:xfrm>
                    <a:prstGeom prst="rect">
                      <a:avLst/>
                    </a:prstGeom>
                  </pic:spPr>
                </pic:pic>
              </a:graphicData>
            </a:graphic>
          </wp:inline>
        </w:drawing>
      </w:r>
    </w:p>
    <w:p w14:paraId="29DCB9D5" w14:textId="77777777" w:rsidR="00DA71B3" w:rsidRPr="009B43AD" w:rsidRDefault="00DA71B3" w:rsidP="009B43AD">
      <w:pPr>
        <w:pStyle w:val="nd"/>
        <w:rPr>
          <w:sz w:val="27"/>
          <w:szCs w:val="27"/>
        </w:rPr>
      </w:pPr>
      <w:r w:rsidRPr="009B43AD">
        <w:t>Bước 3: Chạy ứng dụng React</w:t>
      </w:r>
    </w:p>
    <w:p w14:paraId="13D1E7CA" w14:textId="39567458" w:rsidR="00DA71B3" w:rsidRDefault="00DA71B3" w:rsidP="002579CE">
      <w:pPr>
        <w:pStyle w:val="nd"/>
      </w:pPr>
      <w:r>
        <w:t xml:space="preserve">Sau khi tạo dự án thành công, </w:t>
      </w:r>
      <w:r w:rsidR="00D567ED">
        <w:t>thì ta sẽ truy cập vào dự án và</w:t>
      </w:r>
      <w:r>
        <w:t xml:space="preserve"> chạy ứng dụng </w:t>
      </w:r>
    </w:p>
    <w:p w14:paraId="357C2FDF" w14:textId="7266719B" w:rsidR="00D567ED" w:rsidRDefault="00D567ED" w:rsidP="00D567ED">
      <w:pPr>
        <w:jc w:val="center"/>
      </w:pPr>
      <w:r w:rsidRPr="00D567ED">
        <w:rPr>
          <w:noProof/>
          <w:lang w:eastAsia="zh-CN"/>
        </w:rPr>
        <w:drawing>
          <wp:inline distT="0" distB="0" distL="0" distR="0" wp14:anchorId="5F214928" wp14:editId="7D26D489">
            <wp:extent cx="5580380" cy="919480"/>
            <wp:effectExtent l="0" t="0" r="1270" b="0"/>
            <wp:docPr id="1341055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55517" name=""/>
                    <pic:cNvPicPr/>
                  </pic:nvPicPr>
                  <pic:blipFill>
                    <a:blip r:embed="rId38"/>
                    <a:stretch>
                      <a:fillRect/>
                    </a:stretch>
                  </pic:blipFill>
                  <pic:spPr>
                    <a:xfrm>
                      <a:off x="0" y="0"/>
                      <a:ext cx="5580380" cy="919480"/>
                    </a:xfrm>
                    <a:prstGeom prst="rect">
                      <a:avLst/>
                    </a:prstGeom>
                  </pic:spPr>
                </pic:pic>
              </a:graphicData>
            </a:graphic>
          </wp:inline>
        </w:drawing>
      </w:r>
    </w:p>
    <w:p w14:paraId="1D33439A" w14:textId="29EF26A0" w:rsidR="009B43AD" w:rsidRDefault="009B43AD" w:rsidP="00587394">
      <w:pPr>
        <w:pStyle w:val="nd"/>
      </w:pPr>
      <w:r w:rsidRPr="00587394">
        <w:t xml:space="preserve">Ứng dụng sẽ được chạy trên trình duyệt tại địa chỉ </w:t>
      </w:r>
      <w:hyperlink r:id="rId39" w:history="1">
        <w:r w:rsidR="000402D1" w:rsidRPr="00774DFF">
          <w:rPr>
            <w:rStyle w:val="Hyperlink"/>
          </w:rPr>
          <w:t>http://localhost:3000</w:t>
        </w:r>
      </w:hyperlink>
      <w:r w:rsidRPr="00587394">
        <w:t>.</w:t>
      </w:r>
    </w:p>
    <w:p w14:paraId="4FE0409C" w14:textId="2A37012A" w:rsidR="000402D1" w:rsidRPr="00587394" w:rsidRDefault="000402D1" w:rsidP="00301DAF">
      <w:pPr>
        <w:jc w:val="center"/>
      </w:pPr>
      <w:r w:rsidRPr="000402D1">
        <w:rPr>
          <w:noProof/>
          <w:lang w:eastAsia="zh-CN"/>
        </w:rPr>
        <w:lastRenderedPageBreak/>
        <w:drawing>
          <wp:inline distT="0" distB="0" distL="0" distR="0" wp14:anchorId="1B3479C8" wp14:editId="70E4875E">
            <wp:extent cx="4371781" cy="2245090"/>
            <wp:effectExtent l="0" t="0" r="0" b="3175"/>
            <wp:docPr id="1829168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168377" name=""/>
                    <pic:cNvPicPr/>
                  </pic:nvPicPr>
                  <pic:blipFill>
                    <a:blip r:embed="rId40"/>
                    <a:stretch>
                      <a:fillRect/>
                    </a:stretch>
                  </pic:blipFill>
                  <pic:spPr>
                    <a:xfrm>
                      <a:off x="0" y="0"/>
                      <a:ext cx="4380878" cy="2249762"/>
                    </a:xfrm>
                    <a:prstGeom prst="rect">
                      <a:avLst/>
                    </a:prstGeom>
                  </pic:spPr>
                </pic:pic>
              </a:graphicData>
            </a:graphic>
          </wp:inline>
        </w:drawing>
      </w:r>
    </w:p>
    <w:p w14:paraId="2972244B" w14:textId="36B5D89B" w:rsidR="009A5A7A" w:rsidRDefault="000402D1" w:rsidP="00212297">
      <w:pPr>
        <w:pStyle w:val="Heading3"/>
        <w:rPr>
          <w:shd w:val="clear" w:color="auto" w:fill="FFFFFF"/>
        </w:rPr>
      </w:pPr>
      <w:bookmarkStart w:id="60" w:name="_Toc185964914"/>
      <w:r>
        <w:rPr>
          <w:shd w:val="clear" w:color="auto" w:fill="FFFFFF"/>
        </w:rPr>
        <w:t>Cấu trúc của React</w:t>
      </w:r>
      <w:bookmarkEnd w:id="60"/>
    </w:p>
    <w:p w14:paraId="40A12107" w14:textId="007CE9AE" w:rsidR="00F31477" w:rsidRDefault="00F31477" w:rsidP="00301DAF">
      <w:pPr>
        <w:jc w:val="center"/>
      </w:pPr>
      <w:r w:rsidRPr="00D567ED">
        <w:rPr>
          <w:noProof/>
          <w:lang w:eastAsia="zh-CN"/>
        </w:rPr>
        <w:drawing>
          <wp:inline distT="0" distB="0" distL="0" distR="0" wp14:anchorId="531D6D69" wp14:editId="2AFB2DA3">
            <wp:extent cx="2734057" cy="6354062"/>
            <wp:effectExtent l="0" t="0" r="9525" b="0"/>
            <wp:docPr id="764940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40616" name=""/>
                    <pic:cNvPicPr/>
                  </pic:nvPicPr>
                  <pic:blipFill>
                    <a:blip r:embed="rId41"/>
                    <a:stretch>
                      <a:fillRect/>
                    </a:stretch>
                  </pic:blipFill>
                  <pic:spPr>
                    <a:xfrm>
                      <a:off x="0" y="0"/>
                      <a:ext cx="2734057" cy="6354062"/>
                    </a:xfrm>
                    <a:prstGeom prst="rect">
                      <a:avLst/>
                    </a:prstGeom>
                  </pic:spPr>
                </pic:pic>
              </a:graphicData>
            </a:graphic>
          </wp:inline>
        </w:drawing>
      </w:r>
    </w:p>
    <w:p w14:paraId="545D7399" w14:textId="77777777" w:rsidR="00F31477" w:rsidRDefault="00F31477" w:rsidP="00F31477"/>
    <w:p w14:paraId="2A82FBF7" w14:textId="7A5AFB39" w:rsidR="00F31477" w:rsidRDefault="00F31477" w:rsidP="00F31477">
      <w:pPr>
        <w:pStyle w:val="nd"/>
      </w:pPr>
      <w:r>
        <w:t>Cấu trúc này bao gồm các thư mục và tệp quan trọng cho một ứng dụng React:</w:t>
      </w:r>
    </w:p>
    <w:p w14:paraId="7E090E97" w14:textId="77777777" w:rsidR="00F31477" w:rsidRPr="00F31477" w:rsidRDefault="00F31477" w:rsidP="00F31477">
      <w:pPr>
        <w:pStyle w:val="nd"/>
        <w:rPr>
          <w:b/>
          <w:bCs/>
        </w:rPr>
      </w:pPr>
      <w:r w:rsidRPr="00F31477">
        <w:rPr>
          <w:b/>
          <w:bCs/>
        </w:rPr>
        <w:t>1. node_modules/</w:t>
      </w:r>
    </w:p>
    <w:p w14:paraId="559260A1" w14:textId="0F64A53C" w:rsidR="00F31477" w:rsidRDefault="00F31477" w:rsidP="00F31477">
      <w:pPr>
        <w:pStyle w:val="nd"/>
      </w:pPr>
      <w:r>
        <w:t>Thư mục này chứa tất cả các thư viện và dependencies mà dự án cần, được quản lý bởi npm.</w:t>
      </w:r>
    </w:p>
    <w:p w14:paraId="6B91DFCB" w14:textId="77777777" w:rsidR="00F31477" w:rsidRPr="00F31477" w:rsidRDefault="00F31477" w:rsidP="00F31477">
      <w:pPr>
        <w:pStyle w:val="nd"/>
        <w:rPr>
          <w:b/>
          <w:bCs/>
        </w:rPr>
      </w:pPr>
      <w:r w:rsidRPr="00F31477">
        <w:rPr>
          <w:b/>
          <w:bCs/>
        </w:rPr>
        <w:t>2. public/</w:t>
      </w:r>
    </w:p>
    <w:p w14:paraId="74492EEB" w14:textId="293F3EDA" w:rsidR="00F31477" w:rsidRDefault="00F31477" w:rsidP="00F31477">
      <w:pPr>
        <w:pStyle w:val="nd"/>
      </w:pPr>
      <w:r>
        <w:t>Thư mục này chứa các tài nguyên công cộng của dự án, bao gồm:</w:t>
      </w:r>
    </w:p>
    <w:p w14:paraId="3699DDEA" w14:textId="77777777" w:rsidR="00F31477" w:rsidRDefault="00F31477" w:rsidP="00F31477">
      <w:pPr>
        <w:pStyle w:val="nd"/>
      </w:pPr>
      <w:r>
        <w:t>favicon.ico: Icon nhỏ hiển thị trên tab trình duyệt.</w:t>
      </w:r>
    </w:p>
    <w:p w14:paraId="47E32D41" w14:textId="77777777" w:rsidR="00F31477" w:rsidRDefault="00F31477" w:rsidP="00F31477">
      <w:pPr>
        <w:pStyle w:val="nd"/>
      </w:pPr>
      <w:r>
        <w:t>index.html: Tệp HTML chính của ứng dụng. Đây là nơi mà toàn bộ ứng dụng React sẽ được "render" vào. React sẽ gắn kết ứng dụng vào thẻ &lt;div id="root"&gt;&lt;/div&gt; trong tệp này.</w:t>
      </w:r>
    </w:p>
    <w:p w14:paraId="714BE8E2" w14:textId="77777777" w:rsidR="00F31477" w:rsidRDefault="00F31477" w:rsidP="00F31477">
      <w:pPr>
        <w:pStyle w:val="nd"/>
      </w:pPr>
      <w:r>
        <w:t>logo192.png &amp; logo512.png: Các tệp logo cho ứng dụng.</w:t>
      </w:r>
    </w:p>
    <w:p w14:paraId="083210E1" w14:textId="77777777" w:rsidR="00F31477" w:rsidRDefault="00F31477" w:rsidP="00F31477">
      <w:pPr>
        <w:pStyle w:val="nd"/>
      </w:pPr>
      <w:proofErr w:type="gramStart"/>
      <w:r>
        <w:t>manifest.json</w:t>
      </w:r>
      <w:proofErr w:type="gramEnd"/>
      <w:r>
        <w:t>: Cung cấp thông tin về ứng dụng, đặc biệt hữu ích khi bạn muốn ứng dụng của mình hoạt động như một Progressive Web App (PWA).</w:t>
      </w:r>
    </w:p>
    <w:p w14:paraId="03BE3513" w14:textId="77777777" w:rsidR="00F31477" w:rsidRDefault="00F31477" w:rsidP="00F31477">
      <w:pPr>
        <w:pStyle w:val="nd"/>
      </w:pPr>
      <w:r>
        <w:t>robots.txt: Quy định cách các công cụ tìm kiếm thu thập thông tin từ trang web.</w:t>
      </w:r>
    </w:p>
    <w:p w14:paraId="3306C942" w14:textId="77777777" w:rsidR="00F31477" w:rsidRPr="00F31477" w:rsidRDefault="00F31477" w:rsidP="00F31477">
      <w:pPr>
        <w:pStyle w:val="nd"/>
        <w:rPr>
          <w:b/>
          <w:bCs/>
        </w:rPr>
      </w:pPr>
      <w:r w:rsidRPr="00F31477">
        <w:rPr>
          <w:b/>
          <w:bCs/>
        </w:rPr>
        <w:t>3. src/</w:t>
      </w:r>
    </w:p>
    <w:p w14:paraId="5B0AAB0C" w14:textId="23239516" w:rsidR="00F31477" w:rsidRDefault="00F31477" w:rsidP="00F31477">
      <w:pPr>
        <w:pStyle w:val="nd"/>
      </w:pPr>
      <w:r>
        <w:t>Thư mục này chứa mã nguồn chính của ứng dụng, bao gồm:</w:t>
      </w:r>
    </w:p>
    <w:p w14:paraId="4350CB58" w14:textId="77777777" w:rsidR="00F31477" w:rsidRDefault="00F31477" w:rsidP="00F31477">
      <w:pPr>
        <w:pStyle w:val="nd"/>
      </w:pPr>
      <w:r>
        <w:t>App.css: Tệp CSS cho component App.</w:t>
      </w:r>
    </w:p>
    <w:p w14:paraId="0D95BC99" w14:textId="77777777" w:rsidR="00F31477" w:rsidRDefault="00F31477" w:rsidP="00F31477">
      <w:pPr>
        <w:pStyle w:val="nd"/>
      </w:pPr>
      <w:r>
        <w:t>App.js: Component chính của ứng dụng, nơi logic chính của giao diện được viết.</w:t>
      </w:r>
    </w:p>
    <w:p w14:paraId="4470F3F4" w14:textId="77777777" w:rsidR="00F31477" w:rsidRDefault="00F31477" w:rsidP="00F31477">
      <w:pPr>
        <w:pStyle w:val="nd"/>
      </w:pPr>
      <w:r>
        <w:t>App.test.js: Tệp dùng để kiểm thử component App bằng Jest.</w:t>
      </w:r>
    </w:p>
    <w:p w14:paraId="3C4B9E39" w14:textId="77777777" w:rsidR="00F31477" w:rsidRDefault="00F31477" w:rsidP="00F31477">
      <w:pPr>
        <w:pStyle w:val="nd"/>
      </w:pPr>
      <w:r>
        <w:t>index.css: Tệp CSS chung cho toàn bộ ứng dụng.</w:t>
      </w:r>
    </w:p>
    <w:p w14:paraId="3C01CE98" w14:textId="77777777" w:rsidR="00F31477" w:rsidRDefault="00F31477" w:rsidP="00F31477">
      <w:pPr>
        <w:pStyle w:val="nd"/>
      </w:pPr>
      <w:r>
        <w:t>index.js: Điểm vào chính của ứng dụng React. Tại đây, ReactDOM.render() được sử dụng để render ứng dụng vào thẻ root trong index.html.</w:t>
      </w:r>
    </w:p>
    <w:p w14:paraId="2C5F678D" w14:textId="77777777" w:rsidR="00F31477" w:rsidRDefault="00F31477" w:rsidP="00F31477">
      <w:pPr>
        <w:pStyle w:val="nd"/>
      </w:pPr>
      <w:r>
        <w:t>logo.svg: Logo dưới định dạng SVG.</w:t>
      </w:r>
    </w:p>
    <w:p w14:paraId="631446E4" w14:textId="77777777" w:rsidR="00F31477" w:rsidRDefault="00F31477" w:rsidP="00F31477">
      <w:pPr>
        <w:pStyle w:val="nd"/>
      </w:pPr>
      <w:r>
        <w:lastRenderedPageBreak/>
        <w:t>reportWebVitals.js: Tệp này được sử dụng để đo lường hiệu suất của ứng dụng.</w:t>
      </w:r>
    </w:p>
    <w:p w14:paraId="1BF07B49" w14:textId="77777777" w:rsidR="00F31477" w:rsidRDefault="00F31477" w:rsidP="00F31477">
      <w:pPr>
        <w:pStyle w:val="nd"/>
      </w:pPr>
      <w:r>
        <w:t>setupTests.js: Cấu hình kiểm thử với Jest.</w:t>
      </w:r>
    </w:p>
    <w:p w14:paraId="73B66CEB" w14:textId="77777777" w:rsidR="00F31477" w:rsidRPr="00F31477" w:rsidRDefault="00F31477" w:rsidP="00F31477">
      <w:pPr>
        <w:pStyle w:val="nd"/>
        <w:rPr>
          <w:b/>
          <w:bCs/>
        </w:rPr>
      </w:pPr>
      <w:r w:rsidRPr="00F31477">
        <w:rPr>
          <w:b/>
          <w:bCs/>
        </w:rPr>
        <w:t>4. Các tệp khác</w:t>
      </w:r>
    </w:p>
    <w:p w14:paraId="387D6590" w14:textId="77777777" w:rsidR="00F31477" w:rsidRDefault="00F31477" w:rsidP="00F31477">
      <w:pPr>
        <w:pStyle w:val="nd"/>
      </w:pPr>
      <w:proofErr w:type="gramStart"/>
      <w:r>
        <w:t>.gitignore</w:t>
      </w:r>
      <w:proofErr w:type="gramEnd"/>
      <w:r>
        <w:t>: Xác định các tệp và thư mục sẽ bị bỏ qua bởi Git.</w:t>
      </w:r>
    </w:p>
    <w:p w14:paraId="3DAE1842" w14:textId="77777777" w:rsidR="00F31477" w:rsidRDefault="00F31477" w:rsidP="00F31477">
      <w:pPr>
        <w:pStyle w:val="nd"/>
      </w:pPr>
      <w:proofErr w:type="gramStart"/>
      <w:r>
        <w:t>package.json</w:t>
      </w:r>
      <w:proofErr w:type="gramEnd"/>
      <w:r>
        <w:t>: Tệp định nghĩa thông tin về dự án và các dependencies cần thiết.</w:t>
      </w:r>
    </w:p>
    <w:p w14:paraId="5AE578BD" w14:textId="77777777" w:rsidR="00F31477" w:rsidRDefault="00F31477" w:rsidP="00F31477">
      <w:pPr>
        <w:pStyle w:val="nd"/>
      </w:pPr>
      <w:r>
        <w:t>package-</w:t>
      </w:r>
      <w:proofErr w:type="gramStart"/>
      <w:r>
        <w:t>lock.json</w:t>
      </w:r>
      <w:proofErr w:type="gramEnd"/>
      <w:r>
        <w:t>: Quản lý các phiên bản chính xác của dependencies.</w:t>
      </w:r>
    </w:p>
    <w:p w14:paraId="2B456EF1" w14:textId="0113C7BB" w:rsidR="000402D1" w:rsidRPr="000402D1" w:rsidRDefault="00F31477" w:rsidP="001A7837">
      <w:pPr>
        <w:pStyle w:val="nd"/>
      </w:pPr>
      <w:r>
        <w:t>README.md: Tệp hướng dẫn hoặc thông tin về dự án.</w:t>
      </w:r>
    </w:p>
    <w:p w14:paraId="1AE72338" w14:textId="133BBA7D" w:rsidR="00EA603D" w:rsidRDefault="00F31477" w:rsidP="00F31477">
      <w:pPr>
        <w:pStyle w:val="Heading3"/>
        <w:rPr>
          <w:shd w:val="clear" w:color="auto" w:fill="FFFFFF"/>
        </w:rPr>
      </w:pPr>
      <w:bookmarkStart w:id="61" w:name="_Toc185964915"/>
      <w:r>
        <w:rPr>
          <w:shd w:val="clear" w:color="auto" w:fill="FFFFFF"/>
        </w:rPr>
        <w:t xml:space="preserve">Các </w:t>
      </w:r>
      <w:r w:rsidR="00DC14AB">
        <w:rPr>
          <w:shd w:val="clear" w:color="auto" w:fill="FFFFFF"/>
        </w:rPr>
        <w:t>khái niệm</w:t>
      </w:r>
      <w:r w:rsidR="00F81041">
        <w:rPr>
          <w:shd w:val="clear" w:color="auto" w:fill="FFFFFF"/>
        </w:rPr>
        <w:t xml:space="preserve"> cơ bản trong React</w:t>
      </w:r>
      <w:bookmarkEnd w:id="61"/>
    </w:p>
    <w:p w14:paraId="6AAE1BA3" w14:textId="7DD01A34" w:rsidR="00F81041" w:rsidRDefault="00F81041" w:rsidP="00F81041">
      <w:pPr>
        <w:pStyle w:val="Heading4"/>
      </w:pPr>
      <w:r>
        <w:t>Component</w:t>
      </w:r>
      <w:r w:rsidR="00D7599E">
        <w:t>s</w:t>
      </w:r>
      <w:r w:rsidR="0041683D">
        <w:t xml:space="preserve"> </w:t>
      </w:r>
    </w:p>
    <w:p w14:paraId="52005656" w14:textId="354A489A" w:rsidR="0041683D" w:rsidRPr="0041683D" w:rsidRDefault="001A7837" w:rsidP="001A7837">
      <w:pPr>
        <w:pStyle w:val="nd"/>
      </w:pPr>
      <w:r>
        <w:t>Có 2 thành phần chính trong components là class components và function components.</w:t>
      </w:r>
    </w:p>
    <w:p w14:paraId="06290533" w14:textId="39055997" w:rsidR="00D7599E" w:rsidRPr="00D7599E" w:rsidRDefault="00D7599E" w:rsidP="00D7599E">
      <w:pPr>
        <w:pStyle w:val="nd"/>
        <w:ind w:firstLine="720"/>
      </w:pPr>
      <w:r w:rsidRPr="00D7599E">
        <w:rPr>
          <w:b/>
          <w:bCs/>
        </w:rPr>
        <w:t>Class component</w:t>
      </w:r>
      <w:r w:rsidR="0041683D">
        <w:rPr>
          <w:b/>
          <w:bCs/>
        </w:rPr>
        <w:t>s</w:t>
      </w:r>
      <w:r w:rsidRPr="00D7599E">
        <w:t>: Trước khi React 16.8 giới thiệu hooks, class component là cách duy nhất để sử dụng state và các phương thức vòng đời.</w:t>
      </w:r>
    </w:p>
    <w:p w14:paraId="2C6C03D8" w14:textId="6EB91EF6" w:rsidR="00D7599E" w:rsidRDefault="00D7599E" w:rsidP="00D7599E">
      <w:pPr>
        <w:pStyle w:val="nd"/>
        <w:ind w:firstLine="720"/>
      </w:pPr>
      <w:r w:rsidRPr="00D7599E">
        <w:t>Class component sử dụng cú pháp của các lớp JavaScript và cần phải kế thừa từ React.Component.</w:t>
      </w:r>
    </w:p>
    <w:p w14:paraId="7BAF4A26" w14:textId="6E40012A" w:rsidR="00D7599E" w:rsidRDefault="00D7599E" w:rsidP="00D7599E">
      <w:pPr>
        <w:pStyle w:val="bordercode"/>
      </w:pPr>
      <w:r>
        <w:t xml:space="preserve">class </w:t>
      </w:r>
      <w:r w:rsidR="0041683D">
        <w:t>Info</w:t>
      </w:r>
      <w:r>
        <w:t xml:space="preserve"> extends React.Component {</w:t>
      </w:r>
    </w:p>
    <w:p w14:paraId="0EBC852D" w14:textId="77777777" w:rsidR="00D7599E" w:rsidRDefault="00D7599E" w:rsidP="00D7599E">
      <w:pPr>
        <w:pStyle w:val="bordercode"/>
      </w:pPr>
      <w:r>
        <w:t xml:space="preserve">  </w:t>
      </w:r>
      <w:proofErr w:type="gramStart"/>
      <w:r>
        <w:t>render(</w:t>
      </w:r>
      <w:proofErr w:type="gramEnd"/>
      <w:r>
        <w:t>) {</w:t>
      </w:r>
    </w:p>
    <w:p w14:paraId="714DBC14" w14:textId="14668FB3" w:rsidR="00D7599E" w:rsidRDefault="00D7599E" w:rsidP="00D7599E">
      <w:pPr>
        <w:pStyle w:val="bordercode"/>
      </w:pPr>
      <w:r>
        <w:t xml:space="preserve">    return &lt;h1&gt;</w:t>
      </w:r>
      <w:proofErr w:type="gramStart"/>
      <w:r w:rsidR="0041683D">
        <w:t>Name:</w:t>
      </w:r>
      <w:r>
        <w:t>{</w:t>
      </w:r>
      <w:proofErr w:type="gramEnd"/>
      <w:r>
        <w:t>this.props.name}&lt;/h1&gt;;</w:t>
      </w:r>
    </w:p>
    <w:p w14:paraId="4E3535F7" w14:textId="77777777" w:rsidR="00D7599E" w:rsidRDefault="00D7599E" w:rsidP="00D7599E">
      <w:pPr>
        <w:pStyle w:val="bordercode"/>
      </w:pPr>
      <w:r>
        <w:t xml:space="preserve">  }</w:t>
      </w:r>
    </w:p>
    <w:p w14:paraId="65DB2E6A" w14:textId="6A641161" w:rsidR="00D7599E" w:rsidRPr="00D7599E" w:rsidRDefault="00D7599E" w:rsidP="00D7599E">
      <w:pPr>
        <w:pStyle w:val="bordercode"/>
      </w:pPr>
      <w:r>
        <w:t>}</w:t>
      </w:r>
    </w:p>
    <w:p w14:paraId="02566A78" w14:textId="1D4AD7B7" w:rsidR="00D7599E" w:rsidRPr="00D7599E" w:rsidRDefault="00D7599E" w:rsidP="00D7599E">
      <w:pPr>
        <w:pStyle w:val="nd"/>
        <w:ind w:firstLine="720"/>
      </w:pPr>
      <w:r>
        <w:rPr>
          <w:b/>
          <w:bCs/>
        </w:rPr>
        <w:t>Function component</w:t>
      </w:r>
      <w:r w:rsidR="0041683D">
        <w:rPr>
          <w:b/>
          <w:bCs/>
        </w:rPr>
        <w:t>s</w:t>
      </w:r>
      <w:r>
        <w:rPr>
          <w:b/>
          <w:bCs/>
        </w:rPr>
        <w:t>:</w:t>
      </w:r>
      <w:r w:rsidRPr="00D7599E">
        <w:rPr>
          <w:rFonts w:ascii="Verdana" w:hAnsi="Verdana"/>
          <w:color w:val="000000"/>
          <w:sz w:val="23"/>
          <w:szCs w:val="23"/>
          <w:shd w:val="clear" w:color="auto" w:fill="FFFFFF"/>
        </w:rPr>
        <w:t xml:space="preserve"> </w:t>
      </w:r>
      <w:r w:rsidRPr="00D7599E">
        <w:t>trả về HTML và hoạt động gần giống với thành phần Class, nhưng thành phần Function có thể được viết bằng ít mã hơn, dễ hiểu.</w:t>
      </w:r>
    </w:p>
    <w:p w14:paraId="626EABCE" w14:textId="63999032" w:rsidR="00D7599E" w:rsidRPr="00D7599E" w:rsidRDefault="00D7599E" w:rsidP="00D7599E">
      <w:pPr>
        <w:pStyle w:val="bordercode"/>
      </w:pPr>
      <w:r w:rsidRPr="00D7599E">
        <w:t xml:space="preserve">function </w:t>
      </w:r>
      <w:r w:rsidR="0041683D">
        <w:t>Info</w:t>
      </w:r>
      <w:r w:rsidRPr="00D7599E">
        <w:t>(props) {</w:t>
      </w:r>
    </w:p>
    <w:p w14:paraId="4AC1EDC7" w14:textId="4D18F700" w:rsidR="00D7599E" w:rsidRPr="00D7599E" w:rsidRDefault="00D7599E" w:rsidP="00D7599E">
      <w:pPr>
        <w:pStyle w:val="bordercode"/>
      </w:pPr>
      <w:r w:rsidRPr="00D7599E">
        <w:t xml:space="preserve">  return &lt;h1&gt;</w:t>
      </w:r>
      <w:proofErr w:type="gramStart"/>
      <w:r w:rsidR="0041683D">
        <w:t>Name:</w:t>
      </w:r>
      <w:r w:rsidRPr="00D7599E">
        <w:t>{</w:t>
      </w:r>
      <w:proofErr w:type="gramEnd"/>
      <w:r w:rsidRPr="00D7599E">
        <w:t>props.name}&lt;/h1&gt;;</w:t>
      </w:r>
    </w:p>
    <w:p w14:paraId="26B81FF3" w14:textId="00AE66FA" w:rsidR="0041683D" w:rsidRPr="0041683D" w:rsidRDefault="00D7599E" w:rsidP="0041683D">
      <w:pPr>
        <w:pStyle w:val="bordercode"/>
      </w:pPr>
      <w:r w:rsidRPr="00D7599E">
        <w:t>}</w:t>
      </w:r>
    </w:p>
    <w:p w14:paraId="442A1BA2" w14:textId="77777777" w:rsidR="00EC769C" w:rsidRDefault="00EC769C" w:rsidP="00EC769C">
      <w:pPr>
        <w:rPr>
          <w:rFonts w:ascii="Consolas" w:hAnsi="Consolas"/>
          <w:sz w:val="22"/>
        </w:rPr>
      </w:pPr>
    </w:p>
    <w:p w14:paraId="38D29CF3" w14:textId="46AB3B05" w:rsidR="00EC769C" w:rsidRDefault="00EC769C" w:rsidP="00EC769C">
      <w:pPr>
        <w:pStyle w:val="nd"/>
      </w:pPr>
      <w:r w:rsidRPr="00EC769C">
        <w:rPr>
          <w:b/>
          <w:bCs/>
        </w:rPr>
        <w:lastRenderedPageBreak/>
        <w:t>Components in Components</w:t>
      </w:r>
      <w:r>
        <w:t xml:space="preserve">: là </w:t>
      </w:r>
      <w:r w:rsidRPr="00EC769C">
        <w:t>component bên trong một component khác</w:t>
      </w:r>
      <w:r>
        <w:t>,</w:t>
      </w:r>
      <w:r w:rsidRPr="00EC769C">
        <w:t xml:space="preserve"> cho phép tổ chức các phần của giao diện người dùng thành các thành phần độc lập và dễ quản lý hơn.</w:t>
      </w:r>
    </w:p>
    <w:p w14:paraId="1241DCA8" w14:textId="77777777" w:rsidR="002F30BA" w:rsidRDefault="002F30BA" w:rsidP="002F30BA">
      <w:pPr>
        <w:pStyle w:val="bordercode"/>
      </w:pPr>
      <w:r>
        <w:t>// Component nhỏ để hiển thị một người dùng</w:t>
      </w:r>
    </w:p>
    <w:p w14:paraId="03BAC83D" w14:textId="77777777" w:rsidR="002F30BA" w:rsidRDefault="002F30BA" w:rsidP="002F30BA">
      <w:pPr>
        <w:pStyle w:val="bordercode"/>
      </w:pPr>
      <w:r>
        <w:t>function UserCard(props) {</w:t>
      </w:r>
    </w:p>
    <w:p w14:paraId="2FA09045" w14:textId="77777777" w:rsidR="002F30BA" w:rsidRDefault="002F30BA" w:rsidP="002F30BA">
      <w:pPr>
        <w:pStyle w:val="bordercode"/>
      </w:pPr>
      <w:r>
        <w:t xml:space="preserve">  return (</w:t>
      </w:r>
    </w:p>
    <w:p w14:paraId="3DCB852D" w14:textId="77777777" w:rsidR="002F30BA" w:rsidRDefault="002F30BA" w:rsidP="002F30BA">
      <w:pPr>
        <w:pStyle w:val="bordercode"/>
      </w:pPr>
      <w:r>
        <w:t xml:space="preserve">    &lt;div className="user-card"&gt;</w:t>
      </w:r>
    </w:p>
    <w:p w14:paraId="43C0EE95" w14:textId="77777777" w:rsidR="002F30BA" w:rsidRDefault="002F30BA" w:rsidP="002F30BA">
      <w:pPr>
        <w:pStyle w:val="bordercode"/>
      </w:pPr>
      <w:r>
        <w:t xml:space="preserve">      &lt;h2&gt;{</w:t>
      </w:r>
      <w:proofErr w:type="gramStart"/>
      <w:r>
        <w:t>props.name}&lt;</w:t>
      </w:r>
      <w:proofErr w:type="gramEnd"/>
      <w:r>
        <w:t>/h2&gt;</w:t>
      </w:r>
    </w:p>
    <w:p w14:paraId="5B8D9ECC" w14:textId="77777777" w:rsidR="002F30BA" w:rsidRDefault="002F30BA" w:rsidP="002F30BA">
      <w:pPr>
        <w:pStyle w:val="bordercode"/>
      </w:pPr>
      <w:r>
        <w:t xml:space="preserve">      &lt;p&gt;Email: {</w:t>
      </w:r>
      <w:proofErr w:type="gramStart"/>
      <w:r>
        <w:t>props.email</w:t>
      </w:r>
      <w:proofErr w:type="gramEnd"/>
      <w:r>
        <w:t>}&lt;/p&gt;</w:t>
      </w:r>
    </w:p>
    <w:p w14:paraId="6311DBB0" w14:textId="77777777" w:rsidR="002F30BA" w:rsidRDefault="002F30BA" w:rsidP="002F30BA">
      <w:pPr>
        <w:pStyle w:val="bordercode"/>
      </w:pPr>
      <w:r>
        <w:t xml:space="preserve">    &lt;/div&gt;</w:t>
      </w:r>
    </w:p>
    <w:p w14:paraId="3F25D823" w14:textId="77777777" w:rsidR="002F30BA" w:rsidRDefault="002F30BA" w:rsidP="002F30BA">
      <w:pPr>
        <w:pStyle w:val="bordercode"/>
      </w:pPr>
      <w:r>
        <w:t xml:space="preserve">  );</w:t>
      </w:r>
    </w:p>
    <w:p w14:paraId="29E19174" w14:textId="77777777" w:rsidR="002F30BA" w:rsidRDefault="002F30BA" w:rsidP="002F30BA">
      <w:pPr>
        <w:pStyle w:val="bordercode"/>
      </w:pPr>
      <w:r>
        <w:t>}</w:t>
      </w:r>
    </w:p>
    <w:p w14:paraId="4D95E7B5" w14:textId="77777777" w:rsidR="002F30BA" w:rsidRDefault="002F30BA" w:rsidP="002F30BA">
      <w:pPr>
        <w:pStyle w:val="bordercode"/>
      </w:pPr>
    </w:p>
    <w:p w14:paraId="0AE6D90F" w14:textId="77777777" w:rsidR="002F30BA" w:rsidRDefault="002F30BA" w:rsidP="002F30BA">
      <w:pPr>
        <w:pStyle w:val="bordercode"/>
      </w:pPr>
      <w:r>
        <w:t>// Component lớn hơn để hiển thị danh sách người dùng</w:t>
      </w:r>
    </w:p>
    <w:p w14:paraId="5521C0CE" w14:textId="77777777" w:rsidR="002F30BA" w:rsidRDefault="002F30BA" w:rsidP="002F30BA">
      <w:pPr>
        <w:pStyle w:val="bordercode"/>
      </w:pPr>
      <w:r>
        <w:t xml:space="preserve">function </w:t>
      </w:r>
      <w:proofErr w:type="gramStart"/>
      <w:r>
        <w:t>UserList(</w:t>
      </w:r>
      <w:proofErr w:type="gramEnd"/>
      <w:r>
        <w:t>) {</w:t>
      </w:r>
    </w:p>
    <w:p w14:paraId="0AEE8D0F" w14:textId="77777777" w:rsidR="002F30BA" w:rsidRDefault="002F30BA" w:rsidP="002F30BA">
      <w:pPr>
        <w:pStyle w:val="bordercode"/>
      </w:pPr>
      <w:r>
        <w:t xml:space="preserve">  const users = [</w:t>
      </w:r>
    </w:p>
    <w:p w14:paraId="7CA63357" w14:textId="26C44B58" w:rsidR="002F30BA" w:rsidRDefault="002F30BA" w:rsidP="002F30BA">
      <w:pPr>
        <w:pStyle w:val="bordercode"/>
        <w:ind w:left="720" w:hanging="720"/>
      </w:pPr>
      <w:r>
        <w:t xml:space="preserve">    </w:t>
      </w:r>
      <w:proofErr w:type="gramStart"/>
      <w:r>
        <w:t>{ name</w:t>
      </w:r>
      <w:proofErr w:type="gramEnd"/>
      <w:r>
        <w:t>: "Vo Thi Diem", email: "vodiem3002@gmail.com" },</w:t>
      </w:r>
    </w:p>
    <w:p w14:paraId="0F0C87F8" w14:textId="4374F63D" w:rsidR="002F30BA" w:rsidRDefault="002F30BA" w:rsidP="002F30BA">
      <w:pPr>
        <w:pStyle w:val="bordercode"/>
      </w:pPr>
      <w:r>
        <w:t xml:space="preserve">    </w:t>
      </w:r>
      <w:proofErr w:type="gramStart"/>
      <w:r>
        <w:t>{ name</w:t>
      </w:r>
      <w:proofErr w:type="gramEnd"/>
      <w:r>
        <w:t>: "Pham Thuy Hang", email: "thuyhang2003@gmail.com" },</w:t>
      </w:r>
    </w:p>
    <w:p w14:paraId="6EC8F634" w14:textId="43A58875" w:rsidR="002F30BA" w:rsidRDefault="002F30BA" w:rsidP="002F30BA">
      <w:pPr>
        <w:pStyle w:val="bordercode"/>
      </w:pPr>
      <w:r>
        <w:t xml:space="preserve">    </w:t>
      </w:r>
      <w:proofErr w:type="gramStart"/>
      <w:r>
        <w:t>{ name</w:t>
      </w:r>
      <w:proofErr w:type="gramEnd"/>
      <w:r>
        <w:t>: "Diep Tu Nhu", email: "</w:t>
      </w:r>
      <w:r w:rsidRPr="002F30BA">
        <w:t xml:space="preserve"> </w:t>
      </w:r>
      <w:r>
        <w:t>tunhu2003@gmail.com " }</w:t>
      </w:r>
    </w:p>
    <w:p w14:paraId="2E9A232D" w14:textId="77777777" w:rsidR="002F30BA" w:rsidRDefault="002F30BA" w:rsidP="002F30BA">
      <w:pPr>
        <w:pStyle w:val="bordercode"/>
      </w:pPr>
      <w:r>
        <w:t xml:space="preserve">  ];</w:t>
      </w:r>
    </w:p>
    <w:p w14:paraId="6A44399B" w14:textId="77777777" w:rsidR="002F30BA" w:rsidRDefault="002F30BA" w:rsidP="002F30BA">
      <w:pPr>
        <w:pStyle w:val="bordercode"/>
      </w:pPr>
    </w:p>
    <w:p w14:paraId="5662DB5B" w14:textId="77777777" w:rsidR="002F30BA" w:rsidRDefault="002F30BA" w:rsidP="002F30BA">
      <w:pPr>
        <w:pStyle w:val="bordercode"/>
      </w:pPr>
      <w:r>
        <w:t xml:space="preserve">  return (</w:t>
      </w:r>
    </w:p>
    <w:p w14:paraId="2986090D" w14:textId="77777777" w:rsidR="002F30BA" w:rsidRDefault="002F30BA" w:rsidP="002F30BA">
      <w:pPr>
        <w:pStyle w:val="bordercode"/>
      </w:pPr>
      <w:r>
        <w:t xml:space="preserve">    &lt;div className="user-list"&gt;</w:t>
      </w:r>
    </w:p>
    <w:p w14:paraId="16160D25" w14:textId="77777777" w:rsidR="002F30BA" w:rsidRDefault="002F30BA" w:rsidP="002F30BA">
      <w:pPr>
        <w:pStyle w:val="bordercode"/>
      </w:pPr>
      <w:r>
        <w:t xml:space="preserve">      {</w:t>
      </w:r>
      <w:proofErr w:type="gramStart"/>
      <w:r>
        <w:t>users.map(</w:t>
      </w:r>
      <w:proofErr w:type="gramEnd"/>
      <w:r>
        <w:t>(user, index) =&gt; (</w:t>
      </w:r>
    </w:p>
    <w:p w14:paraId="6702FA9D" w14:textId="77777777" w:rsidR="002F30BA" w:rsidRDefault="002F30BA" w:rsidP="002F30BA">
      <w:pPr>
        <w:pStyle w:val="bordercode"/>
      </w:pPr>
      <w:r>
        <w:t xml:space="preserve">        &lt;UserCard key={index} name={user.name} email={</w:t>
      </w:r>
      <w:proofErr w:type="gramStart"/>
      <w:r>
        <w:t>user.email</w:t>
      </w:r>
      <w:proofErr w:type="gramEnd"/>
      <w:r>
        <w:t>} /&gt;</w:t>
      </w:r>
    </w:p>
    <w:p w14:paraId="78553F62" w14:textId="77777777" w:rsidR="002F30BA" w:rsidRDefault="002F30BA" w:rsidP="002F30BA">
      <w:pPr>
        <w:pStyle w:val="bordercode"/>
      </w:pPr>
      <w:r>
        <w:t xml:space="preserve">      ))}</w:t>
      </w:r>
    </w:p>
    <w:p w14:paraId="796D9772" w14:textId="77777777" w:rsidR="002F30BA" w:rsidRDefault="002F30BA" w:rsidP="002F30BA">
      <w:pPr>
        <w:pStyle w:val="bordercode"/>
      </w:pPr>
      <w:r>
        <w:t xml:space="preserve">    &lt;/div&gt;</w:t>
      </w:r>
    </w:p>
    <w:p w14:paraId="7C57F290" w14:textId="77777777" w:rsidR="002F30BA" w:rsidRDefault="002F30BA" w:rsidP="002F30BA">
      <w:pPr>
        <w:pStyle w:val="bordercode"/>
      </w:pPr>
      <w:r>
        <w:t xml:space="preserve">  );</w:t>
      </w:r>
    </w:p>
    <w:p w14:paraId="0A81C8B5" w14:textId="55016BC8" w:rsidR="002F30BA" w:rsidRDefault="002F30BA" w:rsidP="002F30BA">
      <w:pPr>
        <w:pStyle w:val="bordercode"/>
      </w:pPr>
      <w:r>
        <w:t>}</w:t>
      </w:r>
    </w:p>
    <w:p w14:paraId="01919AE1" w14:textId="77777777" w:rsidR="00EC769C" w:rsidRDefault="00EC769C" w:rsidP="00EC769C"/>
    <w:p w14:paraId="4A21A5DF" w14:textId="317B77D8" w:rsidR="00EC769C" w:rsidRDefault="001A7837" w:rsidP="001A7837">
      <w:pPr>
        <w:pStyle w:val="Heading4"/>
      </w:pPr>
      <w:r>
        <w:t>Props</w:t>
      </w:r>
    </w:p>
    <w:p w14:paraId="67366416" w14:textId="77777777" w:rsidR="001A7837" w:rsidRPr="00EC769C" w:rsidRDefault="001A7837" w:rsidP="001A7837">
      <w:pPr>
        <w:pStyle w:val="nd"/>
      </w:pPr>
      <w:r>
        <w:rPr>
          <w:b/>
          <w:bCs/>
        </w:rPr>
        <w:t>P</w:t>
      </w:r>
      <w:r w:rsidRPr="00EC769C">
        <w:rPr>
          <w:b/>
          <w:bCs/>
        </w:rPr>
        <w:t>rops</w:t>
      </w:r>
      <w:r>
        <w:rPr>
          <w:b/>
          <w:bCs/>
        </w:rPr>
        <w:t>:</w:t>
      </w:r>
      <w:r w:rsidRPr="00EC769C">
        <w:rPr>
          <w:b/>
          <w:bCs/>
        </w:rPr>
        <w:t xml:space="preserve"> </w:t>
      </w:r>
      <w:r w:rsidRPr="00EC769C">
        <w:t>là các tham số đầu vào của component, được truyền từ component cha đến component con. Props là không thể thay đổi và được dùng để truyền dữ liệu hoặc hàm từ cha xuống con.</w:t>
      </w:r>
    </w:p>
    <w:p w14:paraId="2CAA975B" w14:textId="77777777" w:rsidR="001A7837" w:rsidRDefault="001A7837" w:rsidP="001A7837">
      <w:pPr>
        <w:pStyle w:val="nd"/>
      </w:pPr>
      <w:r w:rsidRPr="00EC769C">
        <w:t>Mỗi lần props thay đổi, component con sẽ tự động re-render để cập nhật giao diện.</w:t>
      </w:r>
    </w:p>
    <w:p w14:paraId="277D3F19" w14:textId="77777777" w:rsidR="001A7837" w:rsidRDefault="001A7837" w:rsidP="001A7837">
      <w:pPr>
        <w:pStyle w:val="bordercode"/>
      </w:pPr>
      <w:r>
        <w:lastRenderedPageBreak/>
        <w:t>function Welcome(props) {</w:t>
      </w:r>
    </w:p>
    <w:p w14:paraId="0AEA6F09" w14:textId="77777777" w:rsidR="001A7837" w:rsidRDefault="001A7837" w:rsidP="001A7837">
      <w:pPr>
        <w:pStyle w:val="bordercode"/>
      </w:pPr>
      <w:r>
        <w:t xml:space="preserve">  return &lt;h1&gt;Hello, {</w:t>
      </w:r>
      <w:proofErr w:type="gramStart"/>
      <w:r>
        <w:t>props.name}&lt;</w:t>
      </w:r>
      <w:proofErr w:type="gramEnd"/>
      <w:r>
        <w:t>/h1&gt;;</w:t>
      </w:r>
    </w:p>
    <w:p w14:paraId="5EB274A6" w14:textId="77777777" w:rsidR="001A7837" w:rsidRDefault="001A7837" w:rsidP="001A7837">
      <w:pPr>
        <w:pStyle w:val="bordercode"/>
      </w:pPr>
      <w:r>
        <w:t>}</w:t>
      </w:r>
    </w:p>
    <w:p w14:paraId="7F31EFF9" w14:textId="77777777" w:rsidR="001A7837" w:rsidRDefault="001A7837" w:rsidP="001A7837">
      <w:pPr>
        <w:pStyle w:val="bordercode"/>
      </w:pPr>
    </w:p>
    <w:p w14:paraId="39D02456" w14:textId="77777777" w:rsidR="001A7837" w:rsidRDefault="001A7837" w:rsidP="001A7837">
      <w:pPr>
        <w:pStyle w:val="bordercode"/>
      </w:pPr>
      <w:r>
        <w:t xml:space="preserve">function </w:t>
      </w:r>
      <w:proofErr w:type="gramStart"/>
      <w:r>
        <w:t>App(</w:t>
      </w:r>
      <w:proofErr w:type="gramEnd"/>
      <w:r>
        <w:t>) {</w:t>
      </w:r>
    </w:p>
    <w:p w14:paraId="010EBAE8" w14:textId="77777777" w:rsidR="001A7837" w:rsidRDefault="001A7837" w:rsidP="001A7837">
      <w:pPr>
        <w:pStyle w:val="bordercode"/>
      </w:pPr>
      <w:r>
        <w:t xml:space="preserve">  return &lt;Welcome name="Alice" /&gt;;</w:t>
      </w:r>
    </w:p>
    <w:p w14:paraId="2D250A95" w14:textId="77777777" w:rsidR="001A7837" w:rsidRDefault="001A7837" w:rsidP="001A7837">
      <w:pPr>
        <w:pStyle w:val="bordercode"/>
      </w:pPr>
      <w:r>
        <w:t>}</w:t>
      </w:r>
    </w:p>
    <w:p w14:paraId="45E116D9" w14:textId="77777777" w:rsidR="001A7837" w:rsidRPr="001A7837" w:rsidRDefault="001A7837" w:rsidP="001A7837"/>
    <w:p w14:paraId="090D06BD" w14:textId="6282BB82" w:rsidR="00D23A9A" w:rsidRDefault="001A7837" w:rsidP="00AA31FC">
      <w:pPr>
        <w:pStyle w:val="Heading4"/>
      </w:pPr>
      <w:r>
        <w:t xml:space="preserve"> Xử lý Events</w:t>
      </w:r>
    </w:p>
    <w:p w14:paraId="7E51A394" w14:textId="3A46FF5B" w:rsidR="00A55828" w:rsidRDefault="00A55828" w:rsidP="00A55828">
      <w:pPr>
        <w:pStyle w:val="nd"/>
      </w:pPr>
      <w:r>
        <w:t xml:space="preserve">Xử ý Events trong React </w:t>
      </w:r>
      <w:r w:rsidRPr="00A55828">
        <w:t xml:space="preserve">khá giống với cách xử lý sự kiện trong HTML thông thường, nhưng có một số khác biệt nhỏ. React sử dụng các </w:t>
      </w:r>
      <w:r w:rsidRPr="00A55828">
        <w:rPr>
          <w:b/>
          <w:bCs/>
        </w:rPr>
        <w:t>synthetic events</w:t>
      </w:r>
      <w:r w:rsidRPr="00A55828">
        <w:t xml:space="preserve"> (sự kiện tổng hợp), giúp đảm bảo tính tương thích của các sự kiện trên mọi trình duyệt.</w:t>
      </w:r>
    </w:p>
    <w:p w14:paraId="7A87CFE2" w14:textId="67D3791A" w:rsidR="00A55828" w:rsidRDefault="00A55828" w:rsidP="00A55828">
      <w:pPr>
        <w:pStyle w:val="nd"/>
      </w:pPr>
      <w:r>
        <w:t>Ví dụ về cách viết xử lý sự kiện của React.</w:t>
      </w:r>
    </w:p>
    <w:p w14:paraId="506A27EA" w14:textId="77777777" w:rsidR="00A55828" w:rsidRPr="00A55828" w:rsidRDefault="00A55828" w:rsidP="00A55828">
      <w:pPr>
        <w:pStyle w:val="bordercode"/>
      </w:pPr>
      <w:r w:rsidRPr="00A55828">
        <w:t xml:space="preserve">function </w:t>
      </w:r>
      <w:proofErr w:type="gramStart"/>
      <w:r w:rsidRPr="00A55828">
        <w:t>showMessage(</w:t>
      </w:r>
      <w:proofErr w:type="gramEnd"/>
      <w:r w:rsidRPr="00A55828">
        <w:t>) {</w:t>
      </w:r>
    </w:p>
    <w:p w14:paraId="138A2CB4" w14:textId="77777777" w:rsidR="00A55828" w:rsidRPr="00A55828" w:rsidRDefault="00A55828" w:rsidP="00A55828">
      <w:pPr>
        <w:pStyle w:val="bordercode"/>
      </w:pPr>
      <w:r w:rsidRPr="00A55828">
        <w:t xml:space="preserve">  </w:t>
      </w:r>
      <w:proofErr w:type="gramStart"/>
      <w:r w:rsidRPr="00A55828">
        <w:t>console.log(</w:t>
      </w:r>
      <w:proofErr w:type="gramEnd"/>
      <w:r w:rsidRPr="00A55828">
        <w:t>'Hello, this is a console message!');</w:t>
      </w:r>
    </w:p>
    <w:p w14:paraId="36E1B00F" w14:textId="77777777" w:rsidR="00A55828" w:rsidRPr="00A55828" w:rsidRDefault="00A55828" w:rsidP="00A55828">
      <w:pPr>
        <w:pStyle w:val="bordercode"/>
      </w:pPr>
      <w:r w:rsidRPr="00A55828">
        <w:t>}</w:t>
      </w:r>
    </w:p>
    <w:p w14:paraId="0B2C11E9" w14:textId="77777777" w:rsidR="00A55828" w:rsidRPr="00A55828" w:rsidRDefault="00A55828" w:rsidP="00A55828">
      <w:pPr>
        <w:pStyle w:val="bordercode"/>
      </w:pPr>
    </w:p>
    <w:p w14:paraId="34B7BEAF" w14:textId="77777777" w:rsidR="00A55828" w:rsidRPr="00A55828" w:rsidRDefault="00A55828" w:rsidP="00A55828">
      <w:pPr>
        <w:pStyle w:val="bordercode"/>
      </w:pPr>
      <w:r w:rsidRPr="00A55828">
        <w:t xml:space="preserve">function </w:t>
      </w:r>
      <w:proofErr w:type="gramStart"/>
      <w:r w:rsidRPr="00A55828">
        <w:t>App(</w:t>
      </w:r>
      <w:proofErr w:type="gramEnd"/>
      <w:r w:rsidRPr="00A55828">
        <w:t>) {</w:t>
      </w:r>
    </w:p>
    <w:p w14:paraId="081B0B68" w14:textId="77777777" w:rsidR="00A55828" w:rsidRPr="00A55828" w:rsidRDefault="00A55828" w:rsidP="00A55828">
      <w:pPr>
        <w:pStyle w:val="bordercode"/>
      </w:pPr>
      <w:r w:rsidRPr="00A55828">
        <w:t xml:space="preserve">  return &lt;button onClick={showMessage}&gt;Show Message&lt;/button&gt;;</w:t>
      </w:r>
    </w:p>
    <w:p w14:paraId="1091415E" w14:textId="77777777" w:rsidR="00A55828" w:rsidRPr="00A55828" w:rsidRDefault="00A55828" w:rsidP="00A55828">
      <w:pPr>
        <w:pStyle w:val="bordercode"/>
      </w:pPr>
      <w:r w:rsidRPr="00A55828">
        <w:t>}</w:t>
      </w:r>
    </w:p>
    <w:p w14:paraId="2F85698C" w14:textId="77777777" w:rsidR="00A55828" w:rsidRPr="00A55828" w:rsidRDefault="00A55828" w:rsidP="00A55828">
      <w:pPr>
        <w:pStyle w:val="bordercode"/>
      </w:pPr>
    </w:p>
    <w:p w14:paraId="4D8B3F7F" w14:textId="2C2EF4C1" w:rsidR="00A55828" w:rsidRPr="00A55828" w:rsidRDefault="00A55828" w:rsidP="00A55828">
      <w:pPr>
        <w:pStyle w:val="bordercode"/>
      </w:pPr>
      <w:r w:rsidRPr="00A55828">
        <w:t>export default App;</w:t>
      </w:r>
    </w:p>
    <w:p w14:paraId="7D3BE93D" w14:textId="61C47B36" w:rsidR="009A5A7A" w:rsidRDefault="00A55828" w:rsidP="00B6597A">
      <w:pPr>
        <w:pStyle w:val="Heading4"/>
        <w:rPr>
          <w:shd w:val="clear" w:color="auto" w:fill="FFFFFF"/>
        </w:rPr>
      </w:pPr>
      <w:r>
        <w:rPr>
          <w:shd w:val="clear" w:color="auto" w:fill="FFFFFF"/>
        </w:rPr>
        <w:t>Conditional</w:t>
      </w:r>
    </w:p>
    <w:p w14:paraId="3105B605" w14:textId="4BE7FB1F" w:rsidR="004E4EF3" w:rsidRPr="004E4EF3" w:rsidRDefault="004E4EF3" w:rsidP="004E4EF3">
      <w:pPr>
        <w:pStyle w:val="nd"/>
        <w:rPr>
          <w:b/>
          <w:bCs/>
        </w:rPr>
      </w:pPr>
      <w:r w:rsidRPr="004E4EF3">
        <w:rPr>
          <w:b/>
          <w:bCs/>
        </w:rPr>
        <w:t>Sử dụng If</w:t>
      </w:r>
    </w:p>
    <w:p w14:paraId="2947E3FD" w14:textId="7B7E22B0" w:rsidR="00A55828" w:rsidRDefault="004E4EF3" w:rsidP="004E4EF3">
      <w:pPr>
        <w:pStyle w:val="nd"/>
      </w:pPr>
      <w:r>
        <w:t>C</w:t>
      </w:r>
      <w:r w:rsidRPr="004E4EF3">
        <w:t>ó thể sử dụng câu lệnh if để kiểm tra điều kiện và trả về giao diện khác nhau dựa trên điều kiện đó.</w:t>
      </w:r>
    </w:p>
    <w:p w14:paraId="67396F05" w14:textId="7DFB9554" w:rsidR="004E4EF3" w:rsidRDefault="004E4EF3" w:rsidP="004E4EF3">
      <w:pPr>
        <w:pStyle w:val="nd"/>
      </w:pPr>
      <w:r w:rsidRPr="004E4EF3">
        <w:t>Ví dụ: Chuyển Đổi Giữa Chế Độ Ngày và Đêm</w:t>
      </w:r>
    </w:p>
    <w:p w14:paraId="467FC98D" w14:textId="77777777" w:rsidR="004E4EF3" w:rsidRDefault="004E4EF3" w:rsidP="004E4EF3">
      <w:pPr>
        <w:pStyle w:val="bordercode"/>
      </w:pPr>
      <w:r>
        <w:t xml:space="preserve">import React, </w:t>
      </w:r>
      <w:proofErr w:type="gramStart"/>
      <w:r>
        <w:t>{ useState</w:t>
      </w:r>
      <w:proofErr w:type="gramEnd"/>
      <w:r>
        <w:t xml:space="preserve"> } from 'react';</w:t>
      </w:r>
    </w:p>
    <w:p w14:paraId="2F640502" w14:textId="77777777" w:rsidR="004E4EF3" w:rsidRDefault="004E4EF3" w:rsidP="004E4EF3">
      <w:pPr>
        <w:pStyle w:val="bordercode"/>
      </w:pPr>
    </w:p>
    <w:p w14:paraId="2B20EEF3" w14:textId="77777777" w:rsidR="004E4EF3" w:rsidRDefault="004E4EF3" w:rsidP="004E4EF3">
      <w:pPr>
        <w:pStyle w:val="bordercode"/>
      </w:pPr>
      <w:r>
        <w:t xml:space="preserve">function </w:t>
      </w:r>
      <w:proofErr w:type="gramStart"/>
      <w:r>
        <w:t>App(</w:t>
      </w:r>
      <w:proofErr w:type="gramEnd"/>
      <w:r>
        <w:t>) {</w:t>
      </w:r>
    </w:p>
    <w:p w14:paraId="297BB639" w14:textId="77777777" w:rsidR="004E4EF3" w:rsidRDefault="004E4EF3" w:rsidP="004E4EF3">
      <w:pPr>
        <w:pStyle w:val="bordercode"/>
      </w:pPr>
      <w:r>
        <w:t xml:space="preserve">  const [isDay, setIsDay] = useState(true); // Trạng thái để kiểm tra chế độ</w:t>
      </w:r>
    </w:p>
    <w:p w14:paraId="0A0A694D" w14:textId="77777777" w:rsidR="004E4EF3" w:rsidRDefault="004E4EF3" w:rsidP="004E4EF3">
      <w:pPr>
        <w:pStyle w:val="bordercode"/>
      </w:pPr>
    </w:p>
    <w:p w14:paraId="4C76521D" w14:textId="77777777" w:rsidR="004E4EF3" w:rsidRDefault="004E4EF3" w:rsidP="004E4EF3">
      <w:pPr>
        <w:pStyle w:val="bordercode"/>
      </w:pPr>
      <w:r>
        <w:t xml:space="preserve">  const toggleMode = () =&gt; {</w:t>
      </w:r>
    </w:p>
    <w:p w14:paraId="723903A4" w14:textId="77777777" w:rsidR="004E4EF3" w:rsidRDefault="004E4EF3" w:rsidP="004E4EF3">
      <w:pPr>
        <w:pStyle w:val="bordercode"/>
      </w:pPr>
      <w:r>
        <w:lastRenderedPageBreak/>
        <w:t xml:space="preserve">    </w:t>
      </w:r>
      <w:proofErr w:type="gramStart"/>
      <w:r>
        <w:t>setIsDay(</w:t>
      </w:r>
      <w:proofErr w:type="gramEnd"/>
      <w:r>
        <w:t>prevMode =&gt; !prevMode); // Chuyển đổi giữa chế độ ngày và đêm</w:t>
      </w:r>
    </w:p>
    <w:p w14:paraId="104D9401" w14:textId="77777777" w:rsidR="004E4EF3" w:rsidRDefault="004E4EF3" w:rsidP="004E4EF3">
      <w:pPr>
        <w:pStyle w:val="bordercode"/>
      </w:pPr>
      <w:r>
        <w:t xml:space="preserve">  };</w:t>
      </w:r>
    </w:p>
    <w:p w14:paraId="0B33B3B9" w14:textId="77777777" w:rsidR="004E4EF3" w:rsidRDefault="004E4EF3" w:rsidP="004E4EF3">
      <w:pPr>
        <w:pStyle w:val="bordercode"/>
      </w:pPr>
    </w:p>
    <w:p w14:paraId="59826D03" w14:textId="77777777" w:rsidR="004E4EF3" w:rsidRDefault="004E4EF3" w:rsidP="004E4EF3">
      <w:pPr>
        <w:pStyle w:val="bordercode"/>
      </w:pPr>
      <w:r>
        <w:t xml:space="preserve">  return (</w:t>
      </w:r>
    </w:p>
    <w:p w14:paraId="7B9CFDC1" w14:textId="77777777" w:rsidR="004E4EF3" w:rsidRDefault="004E4EF3" w:rsidP="004E4EF3">
      <w:pPr>
        <w:pStyle w:val="bordercode"/>
      </w:pPr>
      <w:r>
        <w:t xml:space="preserve">    &lt;div style</w:t>
      </w:r>
      <w:proofErr w:type="gramStart"/>
      <w:r>
        <w:t>={</w:t>
      </w:r>
      <w:proofErr w:type="gramEnd"/>
      <w:r>
        <w:t xml:space="preserve">{ </w:t>
      </w:r>
    </w:p>
    <w:p w14:paraId="50BFC402" w14:textId="77777777" w:rsidR="004E4EF3" w:rsidRDefault="004E4EF3" w:rsidP="004E4EF3">
      <w:pPr>
        <w:pStyle w:val="bordercode"/>
      </w:pPr>
      <w:r>
        <w:t xml:space="preserve">      backgroundColor: </w:t>
      </w:r>
      <w:proofErr w:type="gramStart"/>
      <w:r>
        <w:t>isDay ?</w:t>
      </w:r>
      <w:proofErr w:type="gramEnd"/>
      <w:r>
        <w:t xml:space="preserve"> '#ffffff</w:t>
      </w:r>
      <w:proofErr w:type="gramStart"/>
      <w:r>
        <w:t>' :</w:t>
      </w:r>
      <w:proofErr w:type="gramEnd"/>
      <w:r>
        <w:t xml:space="preserve"> '#333333', </w:t>
      </w:r>
    </w:p>
    <w:p w14:paraId="67CF53F8" w14:textId="77777777" w:rsidR="004E4EF3" w:rsidRDefault="004E4EF3" w:rsidP="004E4EF3">
      <w:pPr>
        <w:pStyle w:val="bordercode"/>
      </w:pPr>
      <w:r>
        <w:t xml:space="preserve">      color: </w:t>
      </w:r>
      <w:proofErr w:type="gramStart"/>
      <w:r>
        <w:t>isDay ?</w:t>
      </w:r>
      <w:proofErr w:type="gramEnd"/>
      <w:r>
        <w:t xml:space="preserve"> '#000000</w:t>
      </w:r>
      <w:proofErr w:type="gramStart"/>
      <w:r>
        <w:t>' :</w:t>
      </w:r>
      <w:proofErr w:type="gramEnd"/>
      <w:r>
        <w:t xml:space="preserve"> '#ffffff', </w:t>
      </w:r>
    </w:p>
    <w:p w14:paraId="17D549BB" w14:textId="77777777" w:rsidR="004E4EF3" w:rsidRDefault="004E4EF3" w:rsidP="004E4EF3">
      <w:pPr>
        <w:pStyle w:val="bordercode"/>
      </w:pPr>
      <w:r>
        <w:t xml:space="preserve">      height: '100vh', </w:t>
      </w:r>
    </w:p>
    <w:p w14:paraId="6C7A4F57" w14:textId="77777777" w:rsidR="004E4EF3" w:rsidRDefault="004E4EF3" w:rsidP="004E4EF3">
      <w:pPr>
        <w:pStyle w:val="bordercode"/>
      </w:pPr>
      <w:r>
        <w:t xml:space="preserve">      display: 'flex', </w:t>
      </w:r>
    </w:p>
    <w:p w14:paraId="2B42B697" w14:textId="77777777" w:rsidR="004E4EF3" w:rsidRDefault="004E4EF3" w:rsidP="004E4EF3">
      <w:pPr>
        <w:pStyle w:val="bordercode"/>
      </w:pPr>
      <w:r>
        <w:t xml:space="preserve">      justifyContent: 'center', </w:t>
      </w:r>
    </w:p>
    <w:p w14:paraId="39638D9B" w14:textId="77777777" w:rsidR="004E4EF3" w:rsidRDefault="004E4EF3" w:rsidP="004E4EF3">
      <w:pPr>
        <w:pStyle w:val="bordercode"/>
      </w:pPr>
      <w:r>
        <w:t xml:space="preserve">      alignItems: 'center', </w:t>
      </w:r>
    </w:p>
    <w:p w14:paraId="3B3C497A" w14:textId="77777777" w:rsidR="004E4EF3" w:rsidRDefault="004E4EF3" w:rsidP="004E4EF3">
      <w:pPr>
        <w:pStyle w:val="bordercode"/>
      </w:pPr>
      <w:r>
        <w:t xml:space="preserve">      flexDirection: 'column' </w:t>
      </w:r>
    </w:p>
    <w:p w14:paraId="12DBA2D1" w14:textId="77777777" w:rsidR="004E4EF3" w:rsidRDefault="004E4EF3" w:rsidP="004E4EF3">
      <w:pPr>
        <w:pStyle w:val="bordercode"/>
      </w:pPr>
      <w:r>
        <w:t xml:space="preserve">    }}&gt;</w:t>
      </w:r>
    </w:p>
    <w:p w14:paraId="0F01E912" w14:textId="77777777" w:rsidR="004E4EF3" w:rsidRDefault="004E4EF3" w:rsidP="004E4EF3">
      <w:pPr>
        <w:pStyle w:val="bordercode"/>
      </w:pPr>
      <w:r>
        <w:t xml:space="preserve">      &lt;h1</w:t>
      </w:r>
      <w:proofErr w:type="gramStart"/>
      <w:r>
        <w:t>&gt;{</w:t>
      </w:r>
      <w:proofErr w:type="gramEnd"/>
      <w:r>
        <w:t>isDay ? 'Good Morning!</w:t>
      </w:r>
      <w:proofErr w:type="gramStart"/>
      <w:r>
        <w:t>' :</w:t>
      </w:r>
      <w:proofErr w:type="gramEnd"/>
      <w:r>
        <w:t xml:space="preserve"> 'Good Night!'}&lt;/h1&gt;</w:t>
      </w:r>
    </w:p>
    <w:p w14:paraId="57571368" w14:textId="77777777" w:rsidR="004E4EF3" w:rsidRDefault="004E4EF3" w:rsidP="004E4EF3">
      <w:pPr>
        <w:pStyle w:val="bordercode"/>
      </w:pPr>
      <w:r>
        <w:t xml:space="preserve">      &lt;button onClick={toggleMode}&gt;</w:t>
      </w:r>
    </w:p>
    <w:p w14:paraId="42905BA4" w14:textId="77777777" w:rsidR="004E4EF3" w:rsidRDefault="004E4EF3" w:rsidP="004E4EF3">
      <w:pPr>
        <w:pStyle w:val="bordercode"/>
      </w:pPr>
      <w:r>
        <w:t xml:space="preserve">        Switch to {</w:t>
      </w:r>
      <w:proofErr w:type="gramStart"/>
      <w:r>
        <w:t>isDay ?</w:t>
      </w:r>
      <w:proofErr w:type="gramEnd"/>
      <w:r>
        <w:t xml:space="preserve"> 'Night</w:t>
      </w:r>
      <w:proofErr w:type="gramStart"/>
      <w:r>
        <w:t>' :</w:t>
      </w:r>
      <w:proofErr w:type="gramEnd"/>
      <w:r>
        <w:t xml:space="preserve"> 'Day'} Mode</w:t>
      </w:r>
    </w:p>
    <w:p w14:paraId="37187AC5" w14:textId="77777777" w:rsidR="004E4EF3" w:rsidRDefault="004E4EF3" w:rsidP="004E4EF3">
      <w:pPr>
        <w:pStyle w:val="bordercode"/>
      </w:pPr>
      <w:r>
        <w:t xml:space="preserve">      &lt;/button&gt;</w:t>
      </w:r>
    </w:p>
    <w:p w14:paraId="412AA963" w14:textId="77777777" w:rsidR="004E4EF3" w:rsidRDefault="004E4EF3" w:rsidP="004E4EF3">
      <w:pPr>
        <w:pStyle w:val="bordercode"/>
      </w:pPr>
      <w:r>
        <w:t xml:space="preserve">    &lt;/div&gt;</w:t>
      </w:r>
    </w:p>
    <w:p w14:paraId="1CB1224B" w14:textId="77777777" w:rsidR="004E4EF3" w:rsidRDefault="004E4EF3" w:rsidP="004E4EF3">
      <w:pPr>
        <w:pStyle w:val="bordercode"/>
      </w:pPr>
      <w:r>
        <w:t xml:space="preserve">  );</w:t>
      </w:r>
    </w:p>
    <w:p w14:paraId="527D5D3A" w14:textId="77777777" w:rsidR="004E4EF3" w:rsidRDefault="004E4EF3" w:rsidP="004E4EF3">
      <w:pPr>
        <w:pStyle w:val="bordercode"/>
      </w:pPr>
      <w:r>
        <w:t>}</w:t>
      </w:r>
    </w:p>
    <w:p w14:paraId="2E6E6CF0" w14:textId="77777777" w:rsidR="004E4EF3" w:rsidRDefault="004E4EF3" w:rsidP="004E4EF3">
      <w:pPr>
        <w:pStyle w:val="bordercode"/>
      </w:pPr>
    </w:p>
    <w:p w14:paraId="0FF83D26" w14:textId="5D55F81F" w:rsidR="004E4EF3" w:rsidRPr="00A55828" w:rsidRDefault="004E4EF3" w:rsidP="004E4EF3">
      <w:pPr>
        <w:pStyle w:val="bordercode"/>
      </w:pPr>
      <w:r>
        <w:t>export default App;</w:t>
      </w:r>
    </w:p>
    <w:p w14:paraId="6B105801" w14:textId="77777777" w:rsidR="00224D52" w:rsidRDefault="00224D52" w:rsidP="00224D52">
      <w:pPr>
        <w:rPr>
          <w:shd w:val="clear" w:color="auto" w:fill="FFFFFF"/>
        </w:rPr>
      </w:pPr>
    </w:p>
    <w:p w14:paraId="01AF5DA2" w14:textId="77777777" w:rsidR="00224D52" w:rsidRDefault="00224D52" w:rsidP="00301DAF">
      <w:pPr>
        <w:pStyle w:val="nd"/>
      </w:pPr>
      <w:r w:rsidRPr="00224D52">
        <w:rPr>
          <w:noProof/>
          <w:shd w:val="clear" w:color="auto" w:fill="FFFFFF"/>
          <w:lang w:eastAsia="zh-CN"/>
        </w:rPr>
        <w:drawing>
          <wp:inline distT="0" distB="0" distL="0" distR="0" wp14:anchorId="52AF926B" wp14:editId="2919EA8E">
            <wp:extent cx="3829584" cy="1790950"/>
            <wp:effectExtent l="19050" t="19050" r="19050" b="19050"/>
            <wp:docPr id="634411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411067" name=""/>
                    <pic:cNvPicPr/>
                  </pic:nvPicPr>
                  <pic:blipFill>
                    <a:blip r:embed="rId42"/>
                    <a:stretch>
                      <a:fillRect/>
                    </a:stretch>
                  </pic:blipFill>
                  <pic:spPr>
                    <a:xfrm>
                      <a:off x="0" y="0"/>
                      <a:ext cx="3829584" cy="1790950"/>
                    </a:xfrm>
                    <a:prstGeom prst="rect">
                      <a:avLst/>
                    </a:prstGeom>
                    <a:ln>
                      <a:solidFill>
                        <a:schemeClr val="accent1"/>
                      </a:solidFill>
                    </a:ln>
                  </pic:spPr>
                </pic:pic>
              </a:graphicData>
            </a:graphic>
          </wp:inline>
        </w:drawing>
      </w:r>
    </w:p>
    <w:p w14:paraId="535ADE12" w14:textId="77777777" w:rsidR="00224D52" w:rsidRDefault="00224D52" w:rsidP="00224D52">
      <w:pPr>
        <w:jc w:val="center"/>
      </w:pPr>
      <w:r w:rsidRPr="00224D52">
        <w:rPr>
          <w:noProof/>
          <w:shd w:val="clear" w:color="auto" w:fill="FFFFFF"/>
          <w:lang w:eastAsia="zh-CN"/>
        </w:rPr>
        <w:lastRenderedPageBreak/>
        <w:drawing>
          <wp:inline distT="0" distB="0" distL="0" distR="0" wp14:anchorId="0CACBA21" wp14:editId="0C9653B9">
            <wp:extent cx="3486637" cy="2038635"/>
            <wp:effectExtent l="19050" t="19050" r="19050" b="19050"/>
            <wp:docPr id="745001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01754" name=""/>
                    <pic:cNvPicPr/>
                  </pic:nvPicPr>
                  <pic:blipFill>
                    <a:blip r:embed="rId43"/>
                    <a:stretch>
                      <a:fillRect/>
                    </a:stretch>
                  </pic:blipFill>
                  <pic:spPr>
                    <a:xfrm>
                      <a:off x="0" y="0"/>
                      <a:ext cx="3486637" cy="2038635"/>
                    </a:xfrm>
                    <a:prstGeom prst="rect">
                      <a:avLst/>
                    </a:prstGeom>
                    <a:ln>
                      <a:solidFill>
                        <a:schemeClr val="accent1"/>
                      </a:solidFill>
                    </a:ln>
                  </pic:spPr>
                </pic:pic>
              </a:graphicData>
            </a:graphic>
          </wp:inline>
        </w:drawing>
      </w:r>
    </w:p>
    <w:p w14:paraId="6FC557EC" w14:textId="0F8D6D95" w:rsidR="00224D52" w:rsidRDefault="00224D52" w:rsidP="00224D52">
      <w:pPr>
        <w:pStyle w:val="Caption"/>
      </w:pPr>
      <w:bookmarkStart w:id="62" w:name="_Toc185964981"/>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7</w:t>
      </w:r>
      <w:r w:rsidR="00A9692D">
        <w:fldChar w:fldCharType="end"/>
      </w:r>
      <w:r w:rsidRPr="00224D52">
        <w:t xml:space="preserve"> </w:t>
      </w:r>
      <w:r>
        <w:t>Kết quả của trước/sau khi nhấn nút, ngược lại</w:t>
      </w:r>
      <w:bookmarkEnd w:id="62"/>
    </w:p>
    <w:p w14:paraId="6ED5C621" w14:textId="6A59059C" w:rsidR="00F46FC0" w:rsidRDefault="00F46FC0" w:rsidP="00F46FC0">
      <w:pPr>
        <w:pStyle w:val="nd"/>
      </w:pPr>
      <w:r>
        <w:rPr>
          <w:b/>
          <w:bCs/>
        </w:rPr>
        <w:t>T</w:t>
      </w:r>
      <w:r w:rsidRPr="00F46FC0">
        <w:rPr>
          <w:b/>
          <w:bCs/>
        </w:rPr>
        <w:t>oán tử logic &amp;&amp;</w:t>
      </w:r>
      <w:r>
        <w:rPr>
          <w:b/>
          <w:bCs/>
        </w:rPr>
        <w:t xml:space="preserve">: </w:t>
      </w:r>
      <w:r w:rsidRPr="00F46FC0">
        <w:t>là</w:t>
      </w:r>
      <w:r>
        <w:rPr>
          <w:b/>
          <w:bCs/>
        </w:rPr>
        <w:t xml:space="preserve"> </w:t>
      </w:r>
      <w:r w:rsidRPr="00F46FC0">
        <w:t>một cách tiện lợi để thực hiện conditional rendering (kết xuất có điều kiện). Khi sử dụng toán tử &amp;&amp;, nếu điều kiện phía trước là true, React sẽ hiển thị phần tử bên phải. Nếu điều kiện là false, React sẽ bỏ qua phần tử bên phải và không kết xuất nó.</w:t>
      </w:r>
    </w:p>
    <w:p w14:paraId="502CFC34" w14:textId="0FEC7BAE" w:rsidR="00F46FC0" w:rsidRDefault="00F46FC0" w:rsidP="00F46FC0">
      <w:pPr>
        <w:pStyle w:val="nd"/>
      </w:pPr>
      <w:r>
        <w:t>Cách viết</w:t>
      </w:r>
      <w:proofErr w:type="gramStart"/>
      <w:r>
        <w:t xml:space="preserve">:  </w:t>
      </w:r>
      <w:r w:rsidRPr="00F46FC0">
        <w:t>{</w:t>
      </w:r>
      <w:proofErr w:type="gramEnd"/>
      <w:r w:rsidRPr="00F46FC0">
        <w:t xml:space="preserve"> condition &amp;&amp; &lt;Component /&gt; }</w:t>
      </w:r>
    </w:p>
    <w:p w14:paraId="0AAB8336" w14:textId="77777777" w:rsidR="00F46FC0" w:rsidRDefault="00F46FC0" w:rsidP="00F46FC0">
      <w:pPr>
        <w:pStyle w:val="nd"/>
      </w:pPr>
      <w:r>
        <w:t xml:space="preserve">Trong đó: </w:t>
      </w:r>
    </w:p>
    <w:p w14:paraId="71759919" w14:textId="0871A3F4" w:rsidR="00F46FC0" w:rsidRPr="00F46FC0" w:rsidRDefault="00F46FC0">
      <w:pPr>
        <w:pStyle w:val="nd"/>
        <w:numPr>
          <w:ilvl w:val="0"/>
          <w:numId w:val="22"/>
        </w:numPr>
      </w:pPr>
      <w:r w:rsidRPr="00F46FC0">
        <w:t xml:space="preserve"> Nếu condition là true, thì &lt;Component /&gt; sẽ được hiển thị.</w:t>
      </w:r>
    </w:p>
    <w:p w14:paraId="21C763BB" w14:textId="4004B228" w:rsidR="00F46FC0" w:rsidRDefault="00F46FC0">
      <w:pPr>
        <w:pStyle w:val="nd"/>
        <w:numPr>
          <w:ilvl w:val="0"/>
          <w:numId w:val="22"/>
        </w:numPr>
      </w:pPr>
      <w:r w:rsidRPr="00F46FC0">
        <w:t>Nếu condition là false, không có gì được hiển thị</w:t>
      </w:r>
    </w:p>
    <w:p w14:paraId="46F7BE5B" w14:textId="5A0036C5" w:rsidR="00F46FC0" w:rsidRPr="00F46FC0" w:rsidRDefault="00F46FC0" w:rsidP="00F46FC0">
      <w:pPr>
        <w:pStyle w:val="nd"/>
      </w:pPr>
      <w:r w:rsidRPr="00F46FC0">
        <w:t>Ví dụ về ẩn/hiện nút đăng xuất khi người dùng đã đăng nhập</w:t>
      </w:r>
    </w:p>
    <w:p w14:paraId="791D4E79" w14:textId="77777777" w:rsidR="00F46FC0" w:rsidRPr="00F46FC0" w:rsidRDefault="00F46FC0" w:rsidP="00F46FC0">
      <w:pPr>
        <w:pStyle w:val="bordercode"/>
      </w:pPr>
      <w:r w:rsidRPr="00F46FC0">
        <w:t xml:space="preserve">function </w:t>
      </w:r>
      <w:proofErr w:type="gramStart"/>
      <w:r w:rsidRPr="00F46FC0">
        <w:t>App(</w:t>
      </w:r>
      <w:proofErr w:type="gramEnd"/>
      <w:r w:rsidRPr="00F46FC0">
        <w:t>) {</w:t>
      </w:r>
    </w:p>
    <w:p w14:paraId="74587B9A" w14:textId="77777777" w:rsidR="00F46FC0" w:rsidRPr="00F46FC0" w:rsidRDefault="00F46FC0" w:rsidP="00F46FC0">
      <w:pPr>
        <w:pStyle w:val="bordercode"/>
      </w:pPr>
      <w:r w:rsidRPr="00F46FC0">
        <w:t xml:space="preserve">  const isLoggedIn = true; // Thay đổi thành false để thử nghiệm</w:t>
      </w:r>
    </w:p>
    <w:p w14:paraId="018AC8B2" w14:textId="77777777" w:rsidR="00F46FC0" w:rsidRPr="00F46FC0" w:rsidRDefault="00F46FC0" w:rsidP="00F46FC0">
      <w:pPr>
        <w:pStyle w:val="bordercode"/>
      </w:pPr>
    </w:p>
    <w:p w14:paraId="444210FB" w14:textId="77777777" w:rsidR="00F46FC0" w:rsidRPr="00F46FC0" w:rsidRDefault="00F46FC0" w:rsidP="00F46FC0">
      <w:pPr>
        <w:pStyle w:val="bordercode"/>
      </w:pPr>
      <w:r w:rsidRPr="00F46FC0">
        <w:t xml:space="preserve">  return (</w:t>
      </w:r>
    </w:p>
    <w:p w14:paraId="35924F7E" w14:textId="77777777" w:rsidR="00F46FC0" w:rsidRPr="00F46FC0" w:rsidRDefault="00F46FC0" w:rsidP="00F46FC0">
      <w:pPr>
        <w:pStyle w:val="bordercode"/>
      </w:pPr>
      <w:r w:rsidRPr="00F46FC0">
        <w:t xml:space="preserve">    &lt;div&gt;</w:t>
      </w:r>
    </w:p>
    <w:p w14:paraId="49005FB4" w14:textId="77777777" w:rsidR="00F46FC0" w:rsidRPr="00F46FC0" w:rsidRDefault="00F46FC0" w:rsidP="00F46FC0">
      <w:pPr>
        <w:pStyle w:val="bordercode"/>
      </w:pPr>
      <w:r w:rsidRPr="00F46FC0">
        <w:t xml:space="preserve">      &lt;h1&gt;Dashboard&lt;/h1&gt;</w:t>
      </w:r>
    </w:p>
    <w:p w14:paraId="2E644872" w14:textId="77777777" w:rsidR="00F46FC0" w:rsidRPr="00F46FC0" w:rsidRDefault="00F46FC0" w:rsidP="00F46FC0">
      <w:pPr>
        <w:pStyle w:val="bordercode"/>
      </w:pPr>
      <w:r w:rsidRPr="00F46FC0">
        <w:t xml:space="preserve">      {isLoggedIn &amp;&amp; &lt;button&gt;Log out&lt;/button&gt;}</w:t>
      </w:r>
    </w:p>
    <w:p w14:paraId="583BFEE6" w14:textId="77777777" w:rsidR="00F46FC0" w:rsidRPr="00F46FC0" w:rsidRDefault="00F46FC0" w:rsidP="00F46FC0">
      <w:pPr>
        <w:pStyle w:val="bordercode"/>
      </w:pPr>
      <w:r w:rsidRPr="00F46FC0">
        <w:t xml:space="preserve">    &lt;/div&gt;</w:t>
      </w:r>
    </w:p>
    <w:p w14:paraId="10AEB452" w14:textId="77777777" w:rsidR="00F46FC0" w:rsidRPr="00F46FC0" w:rsidRDefault="00F46FC0" w:rsidP="00F46FC0">
      <w:pPr>
        <w:pStyle w:val="bordercode"/>
      </w:pPr>
      <w:r w:rsidRPr="00F46FC0">
        <w:t xml:space="preserve">  );</w:t>
      </w:r>
    </w:p>
    <w:p w14:paraId="19485D72" w14:textId="77777777" w:rsidR="00F46FC0" w:rsidRPr="00F46FC0" w:rsidRDefault="00F46FC0" w:rsidP="00F46FC0">
      <w:pPr>
        <w:pStyle w:val="bordercode"/>
      </w:pPr>
      <w:r w:rsidRPr="00F46FC0">
        <w:t>}</w:t>
      </w:r>
    </w:p>
    <w:p w14:paraId="0835A5F9" w14:textId="77777777" w:rsidR="00F46FC0" w:rsidRPr="00F46FC0" w:rsidRDefault="00F46FC0" w:rsidP="00F46FC0">
      <w:pPr>
        <w:pStyle w:val="bordercode"/>
      </w:pPr>
    </w:p>
    <w:p w14:paraId="317F90DA" w14:textId="0D2D06D8" w:rsidR="00F46FC0" w:rsidRPr="00F46FC0" w:rsidRDefault="00F46FC0" w:rsidP="00F46FC0">
      <w:pPr>
        <w:pStyle w:val="bordercode"/>
        <w:rPr>
          <w:b/>
          <w:bCs/>
        </w:rPr>
      </w:pPr>
      <w:r w:rsidRPr="00F46FC0">
        <w:t>export default App;</w:t>
      </w:r>
    </w:p>
    <w:p w14:paraId="3E5F52BD" w14:textId="77777777" w:rsidR="00224D52" w:rsidRDefault="00224D52" w:rsidP="00224D52">
      <w:pPr>
        <w:rPr>
          <w:shd w:val="clear" w:color="auto" w:fill="FFFFFF"/>
        </w:rPr>
      </w:pPr>
    </w:p>
    <w:p w14:paraId="5661460E" w14:textId="4D5436D6" w:rsidR="00F46FC0" w:rsidRDefault="00F46FC0" w:rsidP="00F46FC0">
      <w:pPr>
        <w:pStyle w:val="nd"/>
        <w:rPr>
          <w:shd w:val="clear" w:color="auto" w:fill="FFFFFF"/>
        </w:rPr>
      </w:pPr>
      <w:r w:rsidRPr="00F46FC0">
        <w:rPr>
          <w:b/>
          <w:bCs/>
          <w:shd w:val="clear" w:color="auto" w:fill="FFFFFF"/>
        </w:rPr>
        <w:lastRenderedPageBreak/>
        <w:t>Toán tử 3 ngôi</w:t>
      </w:r>
      <w:r>
        <w:rPr>
          <w:b/>
          <w:bCs/>
          <w:shd w:val="clear" w:color="auto" w:fill="FFFFFF"/>
        </w:rPr>
        <w:t>:</w:t>
      </w:r>
      <w:r w:rsidRPr="00F46FC0">
        <w:rPr>
          <w:sz w:val="24"/>
        </w:rPr>
        <w:t xml:space="preserve"> </w:t>
      </w:r>
      <w:r w:rsidRPr="00F46FC0">
        <w:rPr>
          <w:shd w:val="clear" w:color="auto" w:fill="FFFFFF"/>
        </w:rPr>
        <w:t>là một cách gọn gàng và hiệu quả để thực hiện điều kiện trong JavaScript và React. Toán tử này có cú pháp đơn giản hơn so với câu lệnh if...else và rất hữu ích khi cần đưa ra một lựa chọn giữa hai kết quả.</w:t>
      </w:r>
    </w:p>
    <w:p w14:paraId="55104B3F" w14:textId="4AF80D64" w:rsidR="00F46FC0" w:rsidRDefault="00F46FC0" w:rsidP="00F46FC0">
      <w:pPr>
        <w:pStyle w:val="nd"/>
        <w:rPr>
          <w:shd w:val="clear" w:color="auto" w:fill="FFFFFF"/>
        </w:rPr>
      </w:pPr>
      <w:r>
        <w:rPr>
          <w:shd w:val="clear" w:color="auto" w:fill="FFFFFF"/>
        </w:rPr>
        <w:t>Cú pháp:</w:t>
      </w:r>
      <w:r w:rsidRPr="00F46FC0">
        <w:t xml:space="preserve"> </w:t>
      </w:r>
      <w:proofErr w:type="gramStart"/>
      <w:r w:rsidRPr="00F46FC0">
        <w:rPr>
          <w:shd w:val="clear" w:color="auto" w:fill="FFFFFF"/>
        </w:rPr>
        <w:t>condition ?</w:t>
      </w:r>
      <w:proofErr w:type="gramEnd"/>
      <w:r w:rsidRPr="00F46FC0">
        <w:rPr>
          <w:shd w:val="clear" w:color="auto" w:fill="FFFFFF"/>
        </w:rPr>
        <w:t xml:space="preserve"> expressionIfTrue : expressionIfFalse;</w:t>
      </w:r>
    </w:p>
    <w:p w14:paraId="49771D76" w14:textId="6966E5C6" w:rsidR="00F46FC0" w:rsidRDefault="00F46FC0" w:rsidP="00F46FC0">
      <w:pPr>
        <w:pStyle w:val="nd"/>
        <w:rPr>
          <w:shd w:val="clear" w:color="auto" w:fill="FFFFFF"/>
        </w:rPr>
      </w:pPr>
      <w:r>
        <w:rPr>
          <w:shd w:val="clear" w:color="auto" w:fill="FFFFFF"/>
        </w:rPr>
        <w:t>Trong đó:</w:t>
      </w:r>
    </w:p>
    <w:p w14:paraId="42669AA4" w14:textId="191ECFC8" w:rsidR="00F46FC0" w:rsidRPr="00F46FC0" w:rsidRDefault="00F46FC0">
      <w:pPr>
        <w:pStyle w:val="nd"/>
        <w:numPr>
          <w:ilvl w:val="0"/>
          <w:numId w:val="22"/>
        </w:numPr>
      </w:pPr>
      <w:r w:rsidRPr="00F46FC0">
        <w:t>condition: Biểu thức điều kiện (nếu điều kiện này đúng thì sẽ thực hiện kết quả đầu tiên).</w:t>
      </w:r>
    </w:p>
    <w:p w14:paraId="754753E0" w14:textId="4E15ED25" w:rsidR="00F46FC0" w:rsidRPr="00F46FC0" w:rsidRDefault="00F46FC0">
      <w:pPr>
        <w:pStyle w:val="nd"/>
        <w:numPr>
          <w:ilvl w:val="0"/>
          <w:numId w:val="22"/>
        </w:numPr>
      </w:pPr>
      <w:r w:rsidRPr="00F46FC0">
        <w:t>expressionIfTrue: Biểu thức sẽ được thực hiện nếu điều kiện đúng.</w:t>
      </w:r>
    </w:p>
    <w:p w14:paraId="5FBC3823" w14:textId="3A3774D7" w:rsidR="00F46FC0" w:rsidRPr="00F46FC0" w:rsidRDefault="00F46FC0">
      <w:pPr>
        <w:pStyle w:val="nd"/>
        <w:numPr>
          <w:ilvl w:val="0"/>
          <w:numId w:val="22"/>
        </w:numPr>
      </w:pPr>
      <w:r w:rsidRPr="00F46FC0">
        <w:t>expressionIfFalse: Biểu thức sẽ được thực hiện nếu điều kiện sai.</w:t>
      </w:r>
    </w:p>
    <w:p w14:paraId="6EFC49F6" w14:textId="796704DF" w:rsidR="00F46FC0" w:rsidRPr="00F46FC0" w:rsidRDefault="00F46FC0" w:rsidP="00F46FC0">
      <w:pPr>
        <w:pStyle w:val="nd"/>
        <w:rPr>
          <w:shd w:val="clear" w:color="auto" w:fill="FFFFFF"/>
        </w:rPr>
      </w:pPr>
      <w:r>
        <w:rPr>
          <w:b/>
          <w:bCs/>
          <w:shd w:val="clear" w:color="auto" w:fill="FFFFFF"/>
        </w:rPr>
        <w:t>Ví dụ:</w:t>
      </w:r>
      <w:r w:rsidRPr="00F46FC0">
        <w:rPr>
          <w:shd w:val="clear" w:color="auto" w:fill="FFFFFF"/>
        </w:rPr>
        <w:t xml:space="preserve"> hiển thị nội dung dựa trên trạng thái đăng nhập của người dùng</w:t>
      </w:r>
    </w:p>
    <w:p w14:paraId="294C7A2E" w14:textId="77777777" w:rsidR="00F46FC0" w:rsidRPr="00F46FC0" w:rsidRDefault="00F46FC0" w:rsidP="00F46FC0">
      <w:pPr>
        <w:pStyle w:val="bordercode"/>
        <w:rPr>
          <w:shd w:val="clear" w:color="auto" w:fill="FFFFFF"/>
        </w:rPr>
      </w:pPr>
      <w:r w:rsidRPr="00F46FC0">
        <w:rPr>
          <w:shd w:val="clear" w:color="auto" w:fill="FFFFFF"/>
        </w:rPr>
        <w:t xml:space="preserve">function </w:t>
      </w:r>
      <w:proofErr w:type="gramStart"/>
      <w:r w:rsidRPr="00F46FC0">
        <w:rPr>
          <w:shd w:val="clear" w:color="auto" w:fill="FFFFFF"/>
        </w:rPr>
        <w:t>App(</w:t>
      </w:r>
      <w:proofErr w:type="gramEnd"/>
      <w:r w:rsidRPr="00F46FC0">
        <w:rPr>
          <w:shd w:val="clear" w:color="auto" w:fill="FFFFFF"/>
        </w:rPr>
        <w:t>) {</w:t>
      </w:r>
    </w:p>
    <w:p w14:paraId="75F7FA38" w14:textId="77777777" w:rsidR="00F46FC0" w:rsidRPr="00F46FC0" w:rsidRDefault="00F46FC0" w:rsidP="00F46FC0">
      <w:pPr>
        <w:pStyle w:val="bordercode"/>
        <w:rPr>
          <w:shd w:val="clear" w:color="auto" w:fill="FFFFFF"/>
        </w:rPr>
      </w:pPr>
      <w:r w:rsidRPr="00F46FC0">
        <w:rPr>
          <w:shd w:val="clear" w:color="auto" w:fill="FFFFFF"/>
        </w:rPr>
        <w:t xml:space="preserve">  const isLoggedIn = true; // Thay đổi thành false để kiểm tra kết quả khác</w:t>
      </w:r>
    </w:p>
    <w:p w14:paraId="4547296F" w14:textId="77777777" w:rsidR="00F46FC0" w:rsidRPr="00F46FC0" w:rsidRDefault="00F46FC0" w:rsidP="00F46FC0">
      <w:pPr>
        <w:pStyle w:val="bordercode"/>
        <w:rPr>
          <w:shd w:val="clear" w:color="auto" w:fill="FFFFFF"/>
        </w:rPr>
      </w:pPr>
    </w:p>
    <w:p w14:paraId="560D612A" w14:textId="77777777" w:rsidR="00F46FC0" w:rsidRPr="00F46FC0" w:rsidRDefault="00F46FC0" w:rsidP="00F46FC0">
      <w:pPr>
        <w:pStyle w:val="bordercode"/>
        <w:rPr>
          <w:shd w:val="clear" w:color="auto" w:fill="FFFFFF"/>
        </w:rPr>
      </w:pPr>
      <w:r w:rsidRPr="00F46FC0">
        <w:rPr>
          <w:shd w:val="clear" w:color="auto" w:fill="FFFFFF"/>
        </w:rPr>
        <w:t xml:space="preserve">  return (</w:t>
      </w:r>
    </w:p>
    <w:p w14:paraId="5A5559EE" w14:textId="77777777" w:rsidR="00F46FC0" w:rsidRPr="00F46FC0" w:rsidRDefault="00F46FC0" w:rsidP="00F46FC0">
      <w:pPr>
        <w:pStyle w:val="bordercode"/>
        <w:rPr>
          <w:shd w:val="clear" w:color="auto" w:fill="FFFFFF"/>
        </w:rPr>
      </w:pPr>
      <w:r w:rsidRPr="00F46FC0">
        <w:rPr>
          <w:shd w:val="clear" w:color="auto" w:fill="FFFFFF"/>
        </w:rPr>
        <w:t xml:space="preserve">    &lt;div&gt;</w:t>
      </w:r>
    </w:p>
    <w:p w14:paraId="1767D8DA" w14:textId="77777777" w:rsidR="00F46FC0" w:rsidRPr="00F46FC0" w:rsidRDefault="00F46FC0" w:rsidP="00F46FC0">
      <w:pPr>
        <w:pStyle w:val="bordercode"/>
        <w:rPr>
          <w:shd w:val="clear" w:color="auto" w:fill="FFFFFF"/>
        </w:rPr>
      </w:pPr>
      <w:r w:rsidRPr="00F46FC0">
        <w:rPr>
          <w:shd w:val="clear" w:color="auto" w:fill="FFFFFF"/>
        </w:rPr>
        <w:t xml:space="preserve">      &lt;h1</w:t>
      </w:r>
      <w:proofErr w:type="gramStart"/>
      <w:r w:rsidRPr="00F46FC0">
        <w:rPr>
          <w:shd w:val="clear" w:color="auto" w:fill="FFFFFF"/>
        </w:rPr>
        <w:t>&gt;{</w:t>
      </w:r>
      <w:proofErr w:type="gramEnd"/>
      <w:r w:rsidRPr="00F46FC0">
        <w:rPr>
          <w:shd w:val="clear" w:color="auto" w:fill="FFFFFF"/>
        </w:rPr>
        <w:t>isLoggedIn ? "Welcome back!</w:t>
      </w:r>
      <w:proofErr w:type="gramStart"/>
      <w:r w:rsidRPr="00F46FC0">
        <w:rPr>
          <w:shd w:val="clear" w:color="auto" w:fill="FFFFFF"/>
        </w:rPr>
        <w:t>" :</w:t>
      </w:r>
      <w:proofErr w:type="gramEnd"/>
      <w:r w:rsidRPr="00F46FC0">
        <w:rPr>
          <w:shd w:val="clear" w:color="auto" w:fill="FFFFFF"/>
        </w:rPr>
        <w:t xml:space="preserve"> "Please log in."}&lt;/h1&gt;</w:t>
      </w:r>
    </w:p>
    <w:p w14:paraId="05F6F16D" w14:textId="77777777" w:rsidR="00F46FC0" w:rsidRPr="00F46FC0" w:rsidRDefault="00F46FC0" w:rsidP="00F46FC0">
      <w:pPr>
        <w:pStyle w:val="bordercode"/>
        <w:rPr>
          <w:shd w:val="clear" w:color="auto" w:fill="FFFFFF"/>
        </w:rPr>
      </w:pPr>
      <w:r w:rsidRPr="00F46FC0">
        <w:rPr>
          <w:shd w:val="clear" w:color="auto" w:fill="FFFFFF"/>
        </w:rPr>
        <w:t xml:space="preserve">    &lt;/div&gt;</w:t>
      </w:r>
    </w:p>
    <w:p w14:paraId="6D9887FC" w14:textId="77777777" w:rsidR="00F46FC0" w:rsidRPr="00F46FC0" w:rsidRDefault="00F46FC0" w:rsidP="00F46FC0">
      <w:pPr>
        <w:pStyle w:val="bordercode"/>
        <w:rPr>
          <w:shd w:val="clear" w:color="auto" w:fill="FFFFFF"/>
        </w:rPr>
      </w:pPr>
      <w:r w:rsidRPr="00F46FC0">
        <w:rPr>
          <w:shd w:val="clear" w:color="auto" w:fill="FFFFFF"/>
        </w:rPr>
        <w:t xml:space="preserve">  );</w:t>
      </w:r>
    </w:p>
    <w:p w14:paraId="0FA5C0E4" w14:textId="77777777" w:rsidR="00F46FC0" w:rsidRPr="00F46FC0" w:rsidRDefault="00F46FC0" w:rsidP="00F46FC0">
      <w:pPr>
        <w:pStyle w:val="bordercode"/>
        <w:rPr>
          <w:shd w:val="clear" w:color="auto" w:fill="FFFFFF"/>
        </w:rPr>
      </w:pPr>
      <w:r w:rsidRPr="00F46FC0">
        <w:rPr>
          <w:shd w:val="clear" w:color="auto" w:fill="FFFFFF"/>
        </w:rPr>
        <w:t>}</w:t>
      </w:r>
    </w:p>
    <w:p w14:paraId="64E5A57F" w14:textId="77777777" w:rsidR="00F46FC0" w:rsidRPr="00F46FC0" w:rsidRDefault="00F46FC0" w:rsidP="00F46FC0">
      <w:pPr>
        <w:pStyle w:val="bordercode"/>
        <w:rPr>
          <w:shd w:val="clear" w:color="auto" w:fill="FFFFFF"/>
        </w:rPr>
      </w:pPr>
    </w:p>
    <w:p w14:paraId="182797E5" w14:textId="590ADB97" w:rsidR="00F46FC0" w:rsidRPr="00F46FC0" w:rsidRDefault="00F46FC0" w:rsidP="00F46FC0">
      <w:pPr>
        <w:pStyle w:val="bordercode"/>
        <w:rPr>
          <w:shd w:val="clear" w:color="auto" w:fill="FFFFFF"/>
        </w:rPr>
      </w:pPr>
      <w:r w:rsidRPr="00F46FC0">
        <w:rPr>
          <w:shd w:val="clear" w:color="auto" w:fill="FFFFFF"/>
        </w:rPr>
        <w:t>export default App;</w:t>
      </w:r>
    </w:p>
    <w:p w14:paraId="08EBA3C6" w14:textId="1E8DBD82" w:rsidR="00F46FC0" w:rsidRDefault="00F46FC0" w:rsidP="00AD4660">
      <w:pPr>
        <w:rPr>
          <w:shd w:val="clear" w:color="auto" w:fill="FFFFFF"/>
        </w:rPr>
      </w:pPr>
    </w:p>
    <w:p w14:paraId="220D077D" w14:textId="5D9F2EC3" w:rsidR="00AD4660" w:rsidRDefault="00AD4660" w:rsidP="00AD4660">
      <w:pPr>
        <w:pStyle w:val="Heading4"/>
        <w:rPr>
          <w:shd w:val="clear" w:color="auto" w:fill="FFFFFF"/>
        </w:rPr>
      </w:pPr>
      <w:r w:rsidRPr="00AD4660">
        <w:rPr>
          <w:shd w:val="clear" w:color="auto" w:fill="FFFFFF"/>
        </w:rPr>
        <w:t>Lists và Keys</w:t>
      </w:r>
      <w:r>
        <w:rPr>
          <w:shd w:val="clear" w:color="auto" w:fill="FFFFFF"/>
        </w:rPr>
        <w:t xml:space="preserve"> </w:t>
      </w:r>
    </w:p>
    <w:p w14:paraId="29205B3A" w14:textId="77777777" w:rsidR="00AD4660" w:rsidRPr="00AD4660" w:rsidRDefault="00AD4660" w:rsidP="00AD4660">
      <w:pPr>
        <w:pStyle w:val="nd"/>
      </w:pPr>
      <w:r w:rsidRPr="00AD4660">
        <w:t>Trong React, danh sách (lists) cho phép bạn kết xuất một tập hợp các phần tử từ một mảng dữ liệu. Điều này rất hữu ích khi bạn cần hiển thị các mục giống nhau, chẳng hạn như sản phẩm, người dùng, hoặc bài viết.</w:t>
      </w:r>
    </w:p>
    <w:p w14:paraId="3552059F" w14:textId="77777777" w:rsidR="00AD4660" w:rsidRPr="008B0662" w:rsidRDefault="00AD4660" w:rsidP="008B0662">
      <w:pPr>
        <w:pStyle w:val="nd"/>
      </w:pPr>
      <w:r w:rsidRPr="008B0662">
        <w:t xml:space="preserve">Phương thức </w:t>
      </w:r>
      <w:proofErr w:type="gramStart"/>
      <w:r w:rsidRPr="008B0662">
        <w:t>map(</w:t>
      </w:r>
      <w:proofErr w:type="gramEnd"/>
      <w:r w:rsidRPr="008B0662">
        <w:t>): Sử dụng map() để lặp qua mảng và tạo ra một danh sách các phần tử.</w:t>
      </w:r>
    </w:p>
    <w:p w14:paraId="26AE78FC" w14:textId="77777777" w:rsidR="00AD4660" w:rsidRPr="008B0662" w:rsidRDefault="00AD4660" w:rsidP="008B0662">
      <w:pPr>
        <w:pStyle w:val="nd"/>
        <w:rPr>
          <w:b/>
          <w:bCs/>
        </w:rPr>
      </w:pPr>
      <w:r w:rsidRPr="008B0662">
        <w:rPr>
          <w:b/>
          <w:bCs/>
        </w:rPr>
        <w:t>Cấu trúc cơ bản:</w:t>
      </w:r>
    </w:p>
    <w:p w14:paraId="1B226E8A" w14:textId="77777777" w:rsidR="00AD4660" w:rsidRDefault="00AD4660" w:rsidP="00AD4660">
      <w:pPr>
        <w:pStyle w:val="bordercode"/>
      </w:pPr>
      <w:r>
        <w:t>const items = ['Item 1', 'Item 2', 'Item 3'];</w:t>
      </w:r>
    </w:p>
    <w:p w14:paraId="12F765A0" w14:textId="77777777" w:rsidR="00AD4660" w:rsidRDefault="00AD4660" w:rsidP="00AD4660">
      <w:pPr>
        <w:pStyle w:val="bordercode"/>
      </w:pPr>
    </w:p>
    <w:p w14:paraId="38025529" w14:textId="77777777" w:rsidR="00AD4660" w:rsidRDefault="00AD4660" w:rsidP="00AD4660">
      <w:pPr>
        <w:pStyle w:val="bordercode"/>
      </w:pPr>
      <w:r>
        <w:lastRenderedPageBreak/>
        <w:t xml:space="preserve">function </w:t>
      </w:r>
      <w:proofErr w:type="gramStart"/>
      <w:r>
        <w:t>ItemList(</w:t>
      </w:r>
      <w:proofErr w:type="gramEnd"/>
      <w:r>
        <w:t>) {</w:t>
      </w:r>
    </w:p>
    <w:p w14:paraId="4C89DBE9" w14:textId="77777777" w:rsidR="00AD4660" w:rsidRDefault="00AD4660" w:rsidP="00AD4660">
      <w:pPr>
        <w:pStyle w:val="bordercode"/>
      </w:pPr>
      <w:r>
        <w:t xml:space="preserve">  return (</w:t>
      </w:r>
    </w:p>
    <w:p w14:paraId="5FC66790" w14:textId="77777777" w:rsidR="00AD4660" w:rsidRDefault="00AD4660" w:rsidP="00AD4660">
      <w:pPr>
        <w:pStyle w:val="bordercode"/>
      </w:pPr>
      <w:r>
        <w:t xml:space="preserve">    &lt;ul&gt;</w:t>
      </w:r>
    </w:p>
    <w:p w14:paraId="597FEB0F" w14:textId="77777777" w:rsidR="00AD4660" w:rsidRDefault="00AD4660" w:rsidP="00AD4660">
      <w:pPr>
        <w:pStyle w:val="bordercode"/>
      </w:pPr>
      <w:r>
        <w:t xml:space="preserve">      {</w:t>
      </w:r>
      <w:proofErr w:type="gramStart"/>
      <w:r>
        <w:t>items.map(</w:t>
      </w:r>
      <w:proofErr w:type="gramEnd"/>
      <w:r>
        <w:t>(item, index) =&gt; (</w:t>
      </w:r>
    </w:p>
    <w:p w14:paraId="1B697FEF" w14:textId="77777777" w:rsidR="00AD4660" w:rsidRDefault="00AD4660" w:rsidP="00AD4660">
      <w:pPr>
        <w:pStyle w:val="bordercode"/>
      </w:pPr>
      <w:r>
        <w:t xml:space="preserve">        &lt;li key={index}&gt;{item}&lt;/li&gt;</w:t>
      </w:r>
    </w:p>
    <w:p w14:paraId="395DB35D" w14:textId="77777777" w:rsidR="00AD4660" w:rsidRDefault="00AD4660" w:rsidP="00AD4660">
      <w:pPr>
        <w:pStyle w:val="bordercode"/>
      </w:pPr>
      <w:r>
        <w:t xml:space="preserve">      ))}</w:t>
      </w:r>
    </w:p>
    <w:p w14:paraId="5AB6D1D2" w14:textId="77777777" w:rsidR="00AD4660" w:rsidRDefault="00AD4660" w:rsidP="00AD4660">
      <w:pPr>
        <w:pStyle w:val="bordercode"/>
      </w:pPr>
      <w:r>
        <w:t xml:space="preserve">    &lt;/ul&gt;</w:t>
      </w:r>
    </w:p>
    <w:p w14:paraId="329C59BB" w14:textId="77777777" w:rsidR="00AD4660" w:rsidRDefault="00AD4660" w:rsidP="00AD4660">
      <w:pPr>
        <w:pStyle w:val="bordercode"/>
      </w:pPr>
      <w:r>
        <w:t xml:space="preserve">  );</w:t>
      </w:r>
    </w:p>
    <w:p w14:paraId="332B18C0" w14:textId="77777777" w:rsidR="00AD4660" w:rsidRDefault="00AD4660" w:rsidP="00AD4660">
      <w:pPr>
        <w:pStyle w:val="bordercode"/>
      </w:pPr>
      <w:r>
        <w:t>}</w:t>
      </w:r>
    </w:p>
    <w:p w14:paraId="176151F9" w14:textId="77777777" w:rsidR="00AD4660" w:rsidRDefault="00AD4660" w:rsidP="00AD4660">
      <w:pPr>
        <w:pStyle w:val="bordercode"/>
      </w:pPr>
    </w:p>
    <w:p w14:paraId="55758F6F" w14:textId="0B92773B" w:rsidR="00AD4660" w:rsidRPr="00AD4660" w:rsidRDefault="00AD4660" w:rsidP="00AD4660">
      <w:pPr>
        <w:pStyle w:val="bordercode"/>
      </w:pPr>
      <w:r>
        <w:t>export default ItemList;</w:t>
      </w:r>
    </w:p>
    <w:p w14:paraId="589D3F01" w14:textId="77777777" w:rsidR="00AD4660" w:rsidRPr="00AD4660" w:rsidRDefault="00AD4660" w:rsidP="00AD4660"/>
    <w:p w14:paraId="0D23AF6E" w14:textId="3C47530D" w:rsidR="008B0662" w:rsidRDefault="008B0662" w:rsidP="008B0662">
      <w:pPr>
        <w:pStyle w:val="nd"/>
        <w:rPr>
          <w:shd w:val="clear" w:color="auto" w:fill="FFFFFF"/>
        </w:rPr>
      </w:pPr>
      <w:r w:rsidRPr="008B0662">
        <w:rPr>
          <w:shd w:val="clear" w:color="auto" w:fill="FFFFFF"/>
        </w:rPr>
        <w:t>Trong ví dụ trên, mỗi phần tử trong mảng items được kết xuất thành một phần tử &lt;li&gt;</w:t>
      </w:r>
    </w:p>
    <w:p w14:paraId="576EFFF0" w14:textId="77777777" w:rsidR="008B0662" w:rsidRPr="008B0662" w:rsidRDefault="008B0662" w:rsidP="008B0662">
      <w:pPr>
        <w:pStyle w:val="nd"/>
        <w:rPr>
          <w:b/>
          <w:bCs/>
          <w:shd w:val="clear" w:color="auto" w:fill="FFFFFF"/>
        </w:rPr>
      </w:pPr>
      <w:r w:rsidRPr="008B0662">
        <w:rPr>
          <w:b/>
          <w:bCs/>
          <w:shd w:val="clear" w:color="auto" w:fill="FFFFFF"/>
        </w:rPr>
        <w:t>Tại sao cần key trong danh sách?</w:t>
      </w:r>
    </w:p>
    <w:p w14:paraId="585D8BC7" w14:textId="77777777" w:rsidR="008B0662" w:rsidRPr="008B0662" w:rsidRDefault="008B0662" w:rsidP="008B0662">
      <w:pPr>
        <w:pStyle w:val="nd"/>
        <w:rPr>
          <w:shd w:val="clear" w:color="auto" w:fill="FFFFFF"/>
        </w:rPr>
      </w:pPr>
      <w:r w:rsidRPr="008B0662">
        <w:rPr>
          <w:shd w:val="clear" w:color="auto" w:fill="FFFFFF"/>
        </w:rPr>
        <w:t>Khi bạn kết xuất danh sách các phần tử, React yêu cầu mỗi phần tử có một thuộc tính key duy nhất. Điều này giúp React xác định phần tử nào đã thay đổi, được thêm vào hoặc bị xóa, từ đó tối ưu hóa quá trình cập nhật DOM.</w:t>
      </w:r>
    </w:p>
    <w:p w14:paraId="17C83939" w14:textId="77777777" w:rsidR="008B0662" w:rsidRPr="008B0662" w:rsidRDefault="008B0662" w:rsidP="008B0662">
      <w:pPr>
        <w:pStyle w:val="nd"/>
        <w:rPr>
          <w:b/>
          <w:bCs/>
          <w:shd w:val="clear" w:color="auto" w:fill="FFFFFF"/>
        </w:rPr>
      </w:pPr>
      <w:r w:rsidRPr="008B0662">
        <w:rPr>
          <w:b/>
          <w:bCs/>
          <w:shd w:val="clear" w:color="auto" w:fill="FFFFFF"/>
        </w:rPr>
        <w:t>Tại sao key quan trọng?</w:t>
      </w:r>
    </w:p>
    <w:p w14:paraId="7747F0B5" w14:textId="5217E822"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Hiệu suất: Việc sử dụng key giúp React xác định các phần tử thay đổi và tối ưu hóa việc tái kết xuất.</w:t>
      </w:r>
    </w:p>
    <w:p w14:paraId="1DEA4804" w14:textId="3C40D9E3"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Tránh lỗi: Không có key hoặc sử dụng key không duy nhất có thể dẫn đến hành vi không mong muốn, chẳng hạn như việc giữ lại trạng thái của các phần tử sai.</w:t>
      </w:r>
    </w:p>
    <w:p w14:paraId="3FD98976" w14:textId="77777777" w:rsidR="008B0662" w:rsidRPr="008B0662" w:rsidRDefault="008B0662" w:rsidP="008B0662">
      <w:pPr>
        <w:pStyle w:val="nd"/>
        <w:rPr>
          <w:b/>
          <w:bCs/>
          <w:shd w:val="clear" w:color="auto" w:fill="FFFFFF"/>
        </w:rPr>
      </w:pPr>
      <w:r w:rsidRPr="008B0662">
        <w:rPr>
          <w:b/>
          <w:bCs/>
          <w:shd w:val="clear" w:color="auto" w:fill="FFFFFF"/>
        </w:rPr>
        <w:t>Cách chọn key</w:t>
      </w:r>
    </w:p>
    <w:p w14:paraId="177B3CB3" w14:textId="08264E9D"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Sử dụng giá trị duy nhất: Nếu mỗi phần tử trong danh sách có một ID duy nhất (như trong cơ sở dữ liệu), hãy sử dụng giá trị đó làm key.</w:t>
      </w:r>
    </w:p>
    <w:p w14:paraId="6DD467C8" w14:textId="69A9DAC7"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Tránh sử dụng chỉ số mảng: Sử dụng chỉ số mảng (như trong ví dụ trên) có thể dẫn đến lỗi khi danh sách được thay đổi. Ví dụ, nếu bạn thêm hoặc xóa một mục, các chỉ số sẽ thay đổi, dẫn đến cập nhật không chính xác.</w:t>
      </w:r>
    </w:p>
    <w:p w14:paraId="591A43C5" w14:textId="2D82561B" w:rsidR="00F46FC0" w:rsidRDefault="008B0662" w:rsidP="008B0662">
      <w:pPr>
        <w:pStyle w:val="nd"/>
        <w:rPr>
          <w:shd w:val="clear" w:color="auto" w:fill="FFFFFF"/>
        </w:rPr>
      </w:pPr>
      <w:r>
        <w:rPr>
          <w:shd w:val="clear" w:color="auto" w:fill="FFFFFF"/>
        </w:rPr>
        <w:t>Ví dụ với key</w:t>
      </w:r>
    </w:p>
    <w:p w14:paraId="1AB36FDB" w14:textId="77777777" w:rsidR="008B0662" w:rsidRPr="008B0662" w:rsidRDefault="008B0662" w:rsidP="008B0662">
      <w:pPr>
        <w:pStyle w:val="bordercode"/>
        <w:rPr>
          <w:shd w:val="clear" w:color="auto" w:fill="FFFFFF"/>
        </w:rPr>
      </w:pPr>
      <w:r w:rsidRPr="008B0662">
        <w:rPr>
          <w:shd w:val="clear" w:color="auto" w:fill="FFFFFF"/>
        </w:rPr>
        <w:t>const users = [</w:t>
      </w:r>
    </w:p>
    <w:p w14:paraId="70D6DF26"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1, name: 'John' },</w:t>
      </w:r>
    </w:p>
    <w:p w14:paraId="7E3BB6A7" w14:textId="77777777" w:rsidR="008B0662" w:rsidRPr="008B0662" w:rsidRDefault="008B0662" w:rsidP="008B0662">
      <w:pPr>
        <w:pStyle w:val="bordercode"/>
        <w:rPr>
          <w:shd w:val="clear" w:color="auto" w:fill="FFFFFF"/>
        </w:rPr>
      </w:pPr>
      <w:r w:rsidRPr="008B0662">
        <w:rPr>
          <w:shd w:val="clear" w:color="auto" w:fill="FFFFFF"/>
        </w:rPr>
        <w:lastRenderedPageBreak/>
        <w:t xml:space="preserve">  </w:t>
      </w:r>
      <w:proofErr w:type="gramStart"/>
      <w:r w:rsidRPr="008B0662">
        <w:rPr>
          <w:shd w:val="clear" w:color="auto" w:fill="FFFFFF"/>
        </w:rPr>
        <w:t>{ id</w:t>
      </w:r>
      <w:proofErr w:type="gramEnd"/>
      <w:r w:rsidRPr="008B0662">
        <w:rPr>
          <w:shd w:val="clear" w:color="auto" w:fill="FFFFFF"/>
        </w:rPr>
        <w:t>: 2, name: 'Jane' },</w:t>
      </w:r>
    </w:p>
    <w:p w14:paraId="53DB1CA1"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3, name: 'Tom' }</w:t>
      </w:r>
    </w:p>
    <w:p w14:paraId="17E61EFD" w14:textId="77777777" w:rsidR="008B0662" w:rsidRPr="008B0662" w:rsidRDefault="008B0662" w:rsidP="008B0662">
      <w:pPr>
        <w:pStyle w:val="bordercode"/>
        <w:rPr>
          <w:shd w:val="clear" w:color="auto" w:fill="FFFFFF"/>
        </w:rPr>
      </w:pPr>
      <w:r w:rsidRPr="008B0662">
        <w:rPr>
          <w:shd w:val="clear" w:color="auto" w:fill="FFFFFF"/>
        </w:rPr>
        <w:t>];</w:t>
      </w:r>
    </w:p>
    <w:p w14:paraId="723F82DC" w14:textId="77777777" w:rsidR="008B0662" w:rsidRPr="008B0662" w:rsidRDefault="008B0662" w:rsidP="008B0662">
      <w:pPr>
        <w:pStyle w:val="bordercode"/>
        <w:rPr>
          <w:shd w:val="clear" w:color="auto" w:fill="FFFFFF"/>
        </w:rPr>
      </w:pPr>
    </w:p>
    <w:p w14:paraId="098C1F8C" w14:textId="77777777" w:rsidR="008B0662" w:rsidRPr="008B0662" w:rsidRDefault="008B0662" w:rsidP="008B0662">
      <w:pPr>
        <w:pStyle w:val="bordercode"/>
        <w:rPr>
          <w:shd w:val="clear" w:color="auto" w:fill="FFFFFF"/>
        </w:rPr>
      </w:pPr>
      <w:r w:rsidRPr="008B0662">
        <w:rPr>
          <w:shd w:val="clear" w:color="auto" w:fill="FFFFFF"/>
        </w:rPr>
        <w:t xml:space="preserve">function </w:t>
      </w:r>
      <w:proofErr w:type="gramStart"/>
      <w:r w:rsidRPr="008B0662">
        <w:rPr>
          <w:shd w:val="clear" w:color="auto" w:fill="FFFFFF"/>
        </w:rPr>
        <w:t>UserList(</w:t>
      </w:r>
      <w:proofErr w:type="gramEnd"/>
      <w:r w:rsidRPr="008B0662">
        <w:rPr>
          <w:shd w:val="clear" w:color="auto" w:fill="FFFFFF"/>
        </w:rPr>
        <w:t>) {</w:t>
      </w:r>
    </w:p>
    <w:p w14:paraId="5FA2E771" w14:textId="77777777" w:rsidR="008B0662" w:rsidRPr="008B0662" w:rsidRDefault="008B0662" w:rsidP="008B0662">
      <w:pPr>
        <w:pStyle w:val="bordercode"/>
        <w:rPr>
          <w:shd w:val="clear" w:color="auto" w:fill="FFFFFF"/>
        </w:rPr>
      </w:pPr>
      <w:r w:rsidRPr="008B0662">
        <w:rPr>
          <w:shd w:val="clear" w:color="auto" w:fill="FFFFFF"/>
        </w:rPr>
        <w:t xml:space="preserve">  return (</w:t>
      </w:r>
    </w:p>
    <w:p w14:paraId="0795D2FD" w14:textId="77777777" w:rsidR="008B0662" w:rsidRPr="008B0662" w:rsidRDefault="008B0662" w:rsidP="008B0662">
      <w:pPr>
        <w:pStyle w:val="bordercode"/>
        <w:rPr>
          <w:shd w:val="clear" w:color="auto" w:fill="FFFFFF"/>
        </w:rPr>
      </w:pPr>
      <w:r w:rsidRPr="008B0662">
        <w:rPr>
          <w:shd w:val="clear" w:color="auto" w:fill="FFFFFF"/>
        </w:rPr>
        <w:t xml:space="preserve">    &lt;ul&gt;</w:t>
      </w:r>
    </w:p>
    <w:p w14:paraId="19CBEDD5" w14:textId="77777777" w:rsidR="008B0662" w:rsidRPr="008B0662" w:rsidRDefault="008B0662" w:rsidP="008B0662">
      <w:pPr>
        <w:pStyle w:val="bordercode"/>
        <w:rPr>
          <w:shd w:val="clear" w:color="auto" w:fill="FFFFFF"/>
        </w:rPr>
      </w:pPr>
      <w:r w:rsidRPr="008B0662">
        <w:rPr>
          <w:shd w:val="clear" w:color="auto" w:fill="FFFFFF"/>
        </w:rPr>
        <w:t xml:space="preserve">      {users.map((user) =&gt; (</w:t>
      </w:r>
    </w:p>
    <w:p w14:paraId="3F6FC784" w14:textId="77777777" w:rsidR="008B0662" w:rsidRPr="008B0662" w:rsidRDefault="008B0662" w:rsidP="008B0662">
      <w:pPr>
        <w:pStyle w:val="bordercode"/>
        <w:rPr>
          <w:shd w:val="clear" w:color="auto" w:fill="FFFFFF"/>
        </w:rPr>
      </w:pPr>
      <w:r w:rsidRPr="008B0662">
        <w:rPr>
          <w:shd w:val="clear" w:color="auto" w:fill="FFFFFF"/>
        </w:rPr>
        <w:t xml:space="preserve">        &lt;li key={user.id}&gt;{</w:t>
      </w:r>
      <w:proofErr w:type="gramStart"/>
      <w:r w:rsidRPr="008B0662">
        <w:rPr>
          <w:shd w:val="clear" w:color="auto" w:fill="FFFFFF"/>
        </w:rPr>
        <w:t>user.name}&lt;</w:t>
      </w:r>
      <w:proofErr w:type="gramEnd"/>
      <w:r w:rsidRPr="008B0662">
        <w:rPr>
          <w:shd w:val="clear" w:color="auto" w:fill="FFFFFF"/>
        </w:rPr>
        <w:t>/li&gt;</w:t>
      </w:r>
    </w:p>
    <w:p w14:paraId="3E45E334" w14:textId="77777777" w:rsidR="008B0662" w:rsidRPr="008B0662" w:rsidRDefault="008B0662" w:rsidP="008B0662">
      <w:pPr>
        <w:pStyle w:val="bordercode"/>
        <w:rPr>
          <w:shd w:val="clear" w:color="auto" w:fill="FFFFFF"/>
        </w:rPr>
      </w:pPr>
      <w:r w:rsidRPr="008B0662">
        <w:rPr>
          <w:shd w:val="clear" w:color="auto" w:fill="FFFFFF"/>
        </w:rPr>
        <w:t xml:space="preserve">      ))}</w:t>
      </w:r>
    </w:p>
    <w:p w14:paraId="1A2A09F9" w14:textId="77777777" w:rsidR="008B0662" w:rsidRPr="008B0662" w:rsidRDefault="008B0662" w:rsidP="008B0662">
      <w:pPr>
        <w:pStyle w:val="bordercode"/>
        <w:rPr>
          <w:shd w:val="clear" w:color="auto" w:fill="FFFFFF"/>
        </w:rPr>
      </w:pPr>
      <w:r w:rsidRPr="008B0662">
        <w:rPr>
          <w:shd w:val="clear" w:color="auto" w:fill="FFFFFF"/>
        </w:rPr>
        <w:t xml:space="preserve">    &lt;/ul&gt;</w:t>
      </w:r>
    </w:p>
    <w:p w14:paraId="59CD6541" w14:textId="77777777" w:rsidR="008B0662" w:rsidRPr="008B0662" w:rsidRDefault="008B0662" w:rsidP="008B0662">
      <w:pPr>
        <w:pStyle w:val="bordercode"/>
        <w:rPr>
          <w:shd w:val="clear" w:color="auto" w:fill="FFFFFF"/>
        </w:rPr>
      </w:pPr>
      <w:r w:rsidRPr="008B0662">
        <w:rPr>
          <w:shd w:val="clear" w:color="auto" w:fill="FFFFFF"/>
        </w:rPr>
        <w:t xml:space="preserve">  );</w:t>
      </w:r>
    </w:p>
    <w:p w14:paraId="37B2599D" w14:textId="77777777" w:rsidR="008B0662" w:rsidRPr="008B0662" w:rsidRDefault="008B0662" w:rsidP="008B0662">
      <w:pPr>
        <w:pStyle w:val="bordercode"/>
        <w:rPr>
          <w:shd w:val="clear" w:color="auto" w:fill="FFFFFF"/>
        </w:rPr>
      </w:pPr>
      <w:r w:rsidRPr="008B0662">
        <w:rPr>
          <w:shd w:val="clear" w:color="auto" w:fill="FFFFFF"/>
        </w:rPr>
        <w:t>}</w:t>
      </w:r>
    </w:p>
    <w:p w14:paraId="50249E32" w14:textId="77777777" w:rsidR="008B0662" w:rsidRPr="008B0662" w:rsidRDefault="008B0662" w:rsidP="008B0662">
      <w:pPr>
        <w:pStyle w:val="bordercode"/>
        <w:rPr>
          <w:shd w:val="clear" w:color="auto" w:fill="FFFFFF"/>
        </w:rPr>
      </w:pPr>
    </w:p>
    <w:p w14:paraId="0D04180E" w14:textId="27D5CCEA" w:rsidR="008B0662" w:rsidRDefault="008B0662" w:rsidP="008B0662">
      <w:pPr>
        <w:pStyle w:val="bordercode"/>
        <w:rPr>
          <w:shd w:val="clear" w:color="auto" w:fill="FFFFFF"/>
        </w:rPr>
      </w:pPr>
      <w:r w:rsidRPr="008B0662">
        <w:rPr>
          <w:shd w:val="clear" w:color="auto" w:fill="FFFFFF"/>
        </w:rPr>
        <w:t>export default UserList;</w:t>
      </w:r>
    </w:p>
    <w:p w14:paraId="1D177E45" w14:textId="77777777" w:rsidR="00F46FC0" w:rsidRDefault="00F46FC0" w:rsidP="00F46FC0">
      <w:pPr>
        <w:rPr>
          <w:shd w:val="clear" w:color="auto" w:fill="FFFFFF"/>
        </w:rPr>
      </w:pPr>
    </w:p>
    <w:p w14:paraId="11FAF913" w14:textId="6C1C2226" w:rsidR="00F46FC0" w:rsidRDefault="00BB6267" w:rsidP="00BB6267">
      <w:pPr>
        <w:pStyle w:val="Heading4"/>
        <w:rPr>
          <w:shd w:val="clear" w:color="auto" w:fill="FFFFFF"/>
        </w:rPr>
      </w:pPr>
      <w:r>
        <w:rPr>
          <w:shd w:val="clear" w:color="auto" w:fill="FFFFFF"/>
        </w:rPr>
        <w:t>Router</w:t>
      </w:r>
    </w:p>
    <w:p w14:paraId="64FD0563" w14:textId="43CBB7D2" w:rsidR="00BB6267" w:rsidRDefault="00BB6267" w:rsidP="007C004C">
      <w:pPr>
        <w:pStyle w:val="nd"/>
      </w:pPr>
      <w:r>
        <w:t xml:space="preserve">Router được sử dụng để chuyển </w:t>
      </w:r>
      <w:r w:rsidR="007C004C">
        <w:t>hướng giữa các trang web với nhau trong ứng dụng web. Để sử dụng cần cài đặt React Router vào trong dự án.</w:t>
      </w:r>
    </w:p>
    <w:p w14:paraId="3A876417" w14:textId="38D8983A" w:rsidR="007C004C" w:rsidRPr="00BB6267" w:rsidRDefault="007C004C" w:rsidP="007C004C">
      <w:pPr>
        <w:pStyle w:val="bordercode"/>
      </w:pPr>
      <w:r w:rsidRPr="007C004C">
        <w:t>npm install react-router-dom</w:t>
      </w:r>
    </w:p>
    <w:p w14:paraId="37C00871" w14:textId="41B5CDD7" w:rsidR="00BB6267" w:rsidRDefault="007C004C" w:rsidP="007C004C">
      <w:pPr>
        <w:pStyle w:val="nd"/>
        <w:rPr>
          <w:b/>
          <w:bCs/>
        </w:rPr>
      </w:pPr>
      <w:r w:rsidRPr="007C004C">
        <w:rPr>
          <w:b/>
          <w:bCs/>
        </w:rPr>
        <w:t>Cấu trúc cơ bản của Router</w:t>
      </w:r>
    </w:p>
    <w:p w14:paraId="74C8AB05" w14:textId="77777777" w:rsidR="007C004C" w:rsidRPr="007C004C" w:rsidRDefault="007C004C" w:rsidP="007C004C">
      <w:pPr>
        <w:pStyle w:val="bordercode"/>
      </w:pPr>
      <w:r w:rsidRPr="007C004C">
        <w:t>import React from 'react';</w:t>
      </w:r>
    </w:p>
    <w:p w14:paraId="5155E7DC" w14:textId="77777777" w:rsidR="007C004C" w:rsidRPr="007C004C" w:rsidRDefault="007C004C" w:rsidP="007C004C">
      <w:pPr>
        <w:pStyle w:val="bordercode"/>
      </w:pPr>
      <w:r w:rsidRPr="007C004C">
        <w:t xml:space="preserve">import </w:t>
      </w:r>
      <w:proofErr w:type="gramStart"/>
      <w:r w:rsidRPr="007C004C">
        <w:t>{ BrowserRouter</w:t>
      </w:r>
      <w:proofErr w:type="gramEnd"/>
      <w:r w:rsidRPr="007C004C">
        <w:t xml:space="preserve"> as Router, Route, Switch, Link } from 'react-router-dom';</w:t>
      </w:r>
    </w:p>
    <w:p w14:paraId="67ACC54D" w14:textId="77777777" w:rsidR="007C004C" w:rsidRPr="007C004C" w:rsidRDefault="007C004C" w:rsidP="007C004C">
      <w:pPr>
        <w:pStyle w:val="bordercode"/>
      </w:pPr>
    </w:p>
    <w:p w14:paraId="6A1A07C4" w14:textId="77777777" w:rsidR="007C004C" w:rsidRPr="007C004C" w:rsidRDefault="007C004C" w:rsidP="007C004C">
      <w:pPr>
        <w:pStyle w:val="bordercode"/>
      </w:pPr>
      <w:r w:rsidRPr="007C004C">
        <w:t xml:space="preserve">function </w:t>
      </w:r>
      <w:proofErr w:type="gramStart"/>
      <w:r w:rsidRPr="007C004C">
        <w:t>Home(</w:t>
      </w:r>
      <w:proofErr w:type="gramEnd"/>
      <w:r w:rsidRPr="007C004C">
        <w:t>) {</w:t>
      </w:r>
    </w:p>
    <w:p w14:paraId="03A8E085" w14:textId="77777777" w:rsidR="007C004C" w:rsidRPr="007C004C" w:rsidRDefault="007C004C" w:rsidP="007C004C">
      <w:pPr>
        <w:pStyle w:val="bordercode"/>
      </w:pPr>
      <w:r w:rsidRPr="007C004C">
        <w:t xml:space="preserve">  return &lt;h2&gt;Home Page&lt;/h2&gt;;</w:t>
      </w:r>
    </w:p>
    <w:p w14:paraId="00B9FA87" w14:textId="77777777" w:rsidR="007C004C" w:rsidRPr="007C004C" w:rsidRDefault="007C004C" w:rsidP="007C004C">
      <w:pPr>
        <w:pStyle w:val="bordercode"/>
      </w:pPr>
      <w:r w:rsidRPr="007C004C">
        <w:t>}</w:t>
      </w:r>
    </w:p>
    <w:p w14:paraId="79CCC6F6" w14:textId="77777777" w:rsidR="007C004C" w:rsidRPr="007C004C" w:rsidRDefault="007C004C" w:rsidP="007C004C">
      <w:pPr>
        <w:pStyle w:val="bordercode"/>
      </w:pPr>
    </w:p>
    <w:p w14:paraId="3FF9B4DE" w14:textId="77777777" w:rsidR="007C004C" w:rsidRPr="007C004C" w:rsidRDefault="007C004C" w:rsidP="007C004C">
      <w:pPr>
        <w:pStyle w:val="bordercode"/>
      </w:pPr>
      <w:r w:rsidRPr="007C004C">
        <w:t xml:space="preserve">function </w:t>
      </w:r>
      <w:proofErr w:type="gramStart"/>
      <w:r w:rsidRPr="007C004C">
        <w:t>About(</w:t>
      </w:r>
      <w:proofErr w:type="gramEnd"/>
      <w:r w:rsidRPr="007C004C">
        <w:t>) {</w:t>
      </w:r>
    </w:p>
    <w:p w14:paraId="699C846F" w14:textId="77777777" w:rsidR="007C004C" w:rsidRPr="007C004C" w:rsidRDefault="007C004C" w:rsidP="007C004C">
      <w:pPr>
        <w:pStyle w:val="bordercode"/>
      </w:pPr>
      <w:r w:rsidRPr="007C004C">
        <w:t xml:space="preserve">  return &lt;h2&gt;About Page&lt;/h2&gt;;</w:t>
      </w:r>
    </w:p>
    <w:p w14:paraId="349183B8" w14:textId="77777777" w:rsidR="007C004C" w:rsidRPr="007C004C" w:rsidRDefault="007C004C" w:rsidP="007C004C">
      <w:pPr>
        <w:pStyle w:val="bordercode"/>
      </w:pPr>
      <w:r w:rsidRPr="007C004C">
        <w:t>}</w:t>
      </w:r>
    </w:p>
    <w:p w14:paraId="4D770B2D" w14:textId="77777777" w:rsidR="007C004C" w:rsidRPr="007C004C" w:rsidRDefault="007C004C" w:rsidP="007C004C">
      <w:pPr>
        <w:pStyle w:val="bordercode"/>
      </w:pPr>
    </w:p>
    <w:p w14:paraId="6AF49550" w14:textId="77777777" w:rsidR="007C004C" w:rsidRPr="007C004C" w:rsidRDefault="007C004C" w:rsidP="007C004C">
      <w:pPr>
        <w:pStyle w:val="bordercode"/>
      </w:pPr>
      <w:r w:rsidRPr="007C004C">
        <w:t xml:space="preserve">function </w:t>
      </w:r>
      <w:proofErr w:type="gramStart"/>
      <w:r w:rsidRPr="007C004C">
        <w:t>NotFound(</w:t>
      </w:r>
      <w:proofErr w:type="gramEnd"/>
      <w:r w:rsidRPr="007C004C">
        <w:t>) {</w:t>
      </w:r>
    </w:p>
    <w:p w14:paraId="44110158" w14:textId="77777777" w:rsidR="007C004C" w:rsidRPr="007C004C" w:rsidRDefault="007C004C" w:rsidP="007C004C">
      <w:pPr>
        <w:pStyle w:val="bordercode"/>
      </w:pPr>
      <w:r w:rsidRPr="007C004C">
        <w:t xml:space="preserve">  return &lt;h2&gt;404 Not Found&lt;/h2&gt;;</w:t>
      </w:r>
    </w:p>
    <w:p w14:paraId="5B6D5A5E" w14:textId="77777777" w:rsidR="007C004C" w:rsidRPr="007C004C" w:rsidRDefault="007C004C" w:rsidP="007C004C">
      <w:pPr>
        <w:pStyle w:val="bordercode"/>
      </w:pPr>
      <w:r w:rsidRPr="007C004C">
        <w:t>}</w:t>
      </w:r>
    </w:p>
    <w:p w14:paraId="0D30BA58" w14:textId="77777777" w:rsidR="007C004C" w:rsidRPr="007C004C" w:rsidRDefault="007C004C" w:rsidP="007C004C">
      <w:pPr>
        <w:pStyle w:val="bordercode"/>
      </w:pPr>
    </w:p>
    <w:p w14:paraId="21696E8E" w14:textId="77777777" w:rsidR="007C004C" w:rsidRPr="007C004C" w:rsidRDefault="007C004C" w:rsidP="007C004C">
      <w:pPr>
        <w:pStyle w:val="bordercode"/>
      </w:pPr>
      <w:r w:rsidRPr="007C004C">
        <w:lastRenderedPageBreak/>
        <w:t xml:space="preserve">function </w:t>
      </w:r>
      <w:proofErr w:type="gramStart"/>
      <w:r w:rsidRPr="007C004C">
        <w:t>App(</w:t>
      </w:r>
      <w:proofErr w:type="gramEnd"/>
      <w:r w:rsidRPr="007C004C">
        <w:t>) {</w:t>
      </w:r>
    </w:p>
    <w:p w14:paraId="64C2F3FB" w14:textId="77777777" w:rsidR="007C004C" w:rsidRPr="007C004C" w:rsidRDefault="007C004C" w:rsidP="007C004C">
      <w:pPr>
        <w:pStyle w:val="bordercode"/>
      </w:pPr>
      <w:r w:rsidRPr="007C004C">
        <w:t xml:space="preserve">  return (</w:t>
      </w:r>
    </w:p>
    <w:p w14:paraId="2616DF71" w14:textId="77777777" w:rsidR="007C004C" w:rsidRPr="007C004C" w:rsidRDefault="007C004C" w:rsidP="007C004C">
      <w:pPr>
        <w:pStyle w:val="bordercode"/>
      </w:pPr>
      <w:r w:rsidRPr="007C004C">
        <w:t xml:space="preserve">    &lt;Router&gt;</w:t>
      </w:r>
    </w:p>
    <w:p w14:paraId="5686C42C" w14:textId="77777777" w:rsidR="007C004C" w:rsidRPr="007C004C" w:rsidRDefault="007C004C" w:rsidP="007C004C">
      <w:pPr>
        <w:pStyle w:val="bordercode"/>
      </w:pPr>
      <w:r w:rsidRPr="007C004C">
        <w:t xml:space="preserve">      &lt;nav&gt;</w:t>
      </w:r>
    </w:p>
    <w:p w14:paraId="0B20A8D3" w14:textId="77777777" w:rsidR="007C004C" w:rsidRPr="007C004C" w:rsidRDefault="007C004C" w:rsidP="007C004C">
      <w:pPr>
        <w:pStyle w:val="bordercode"/>
      </w:pPr>
      <w:r w:rsidRPr="007C004C">
        <w:t xml:space="preserve">        &lt;ul&gt;</w:t>
      </w:r>
    </w:p>
    <w:p w14:paraId="7EF95C26" w14:textId="77777777" w:rsidR="007C004C" w:rsidRPr="007C004C" w:rsidRDefault="007C004C" w:rsidP="007C004C">
      <w:pPr>
        <w:pStyle w:val="bordercode"/>
      </w:pPr>
      <w:r w:rsidRPr="007C004C">
        <w:t xml:space="preserve">          &lt;li&gt;</w:t>
      </w:r>
    </w:p>
    <w:p w14:paraId="3F51122B" w14:textId="77777777" w:rsidR="007C004C" w:rsidRPr="007C004C" w:rsidRDefault="007C004C" w:rsidP="007C004C">
      <w:pPr>
        <w:pStyle w:val="bordercode"/>
      </w:pPr>
      <w:r w:rsidRPr="007C004C">
        <w:t xml:space="preserve">            &lt;Link to="/"&gt;Home&lt;/Link&gt;</w:t>
      </w:r>
    </w:p>
    <w:p w14:paraId="2432D8E9" w14:textId="77777777" w:rsidR="007C004C" w:rsidRPr="007C004C" w:rsidRDefault="007C004C" w:rsidP="007C004C">
      <w:pPr>
        <w:pStyle w:val="bordercode"/>
      </w:pPr>
      <w:r w:rsidRPr="007C004C">
        <w:t xml:space="preserve">          &lt;/li&gt;</w:t>
      </w:r>
    </w:p>
    <w:p w14:paraId="4DB81B97" w14:textId="77777777" w:rsidR="007C004C" w:rsidRPr="007C004C" w:rsidRDefault="007C004C" w:rsidP="007C004C">
      <w:pPr>
        <w:pStyle w:val="bordercode"/>
      </w:pPr>
      <w:r w:rsidRPr="007C004C">
        <w:t xml:space="preserve">          &lt;li&gt;</w:t>
      </w:r>
    </w:p>
    <w:p w14:paraId="2B074B7F" w14:textId="77777777" w:rsidR="007C004C" w:rsidRPr="007C004C" w:rsidRDefault="007C004C" w:rsidP="007C004C">
      <w:pPr>
        <w:pStyle w:val="bordercode"/>
      </w:pPr>
      <w:r w:rsidRPr="007C004C">
        <w:t xml:space="preserve">            &lt;Link to="/about"&gt;About&lt;/Link&gt;</w:t>
      </w:r>
    </w:p>
    <w:p w14:paraId="51E8003B" w14:textId="77777777" w:rsidR="007C004C" w:rsidRPr="007C004C" w:rsidRDefault="007C004C" w:rsidP="007C004C">
      <w:pPr>
        <w:pStyle w:val="bordercode"/>
      </w:pPr>
      <w:r w:rsidRPr="007C004C">
        <w:t xml:space="preserve">          &lt;/li&gt;</w:t>
      </w:r>
    </w:p>
    <w:p w14:paraId="4C5DC102" w14:textId="77777777" w:rsidR="007C004C" w:rsidRPr="007C004C" w:rsidRDefault="007C004C" w:rsidP="007C004C">
      <w:pPr>
        <w:pStyle w:val="bordercode"/>
      </w:pPr>
      <w:r w:rsidRPr="007C004C">
        <w:t xml:space="preserve">        &lt;/ul&gt;</w:t>
      </w:r>
    </w:p>
    <w:p w14:paraId="43C240F1" w14:textId="77777777" w:rsidR="007C004C" w:rsidRPr="007C004C" w:rsidRDefault="007C004C" w:rsidP="007C004C">
      <w:pPr>
        <w:pStyle w:val="bordercode"/>
      </w:pPr>
      <w:r w:rsidRPr="007C004C">
        <w:t xml:space="preserve">      &lt;/nav&gt;</w:t>
      </w:r>
    </w:p>
    <w:p w14:paraId="0E4247E1" w14:textId="77777777" w:rsidR="007C004C" w:rsidRPr="007C004C" w:rsidRDefault="007C004C" w:rsidP="007C004C">
      <w:pPr>
        <w:pStyle w:val="bordercode"/>
      </w:pPr>
    </w:p>
    <w:p w14:paraId="1FCC2C8D" w14:textId="77777777" w:rsidR="007C004C" w:rsidRPr="007C004C" w:rsidRDefault="007C004C" w:rsidP="007C004C">
      <w:pPr>
        <w:pStyle w:val="bordercode"/>
      </w:pPr>
      <w:r w:rsidRPr="007C004C">
        <w:t xml:space="preserve">      &lt;Switch&gt;</w:t>
      </w:r>
    </w:p>
    <w:p w14:paraId="76D5DE55" w14:textId="77777777" w:rsidR="007C004C" w:rsidRPr="007C004C" w:rsidRDefault="007C004C" w:rsidP="007C004C">
      <w:pPr>
        <w:pStyle w:val="bordercode"/>
      </w:pPr>
      <w:r w:rsidRPr="007C004C">
        <w:t xml:space="preserve">        &lt;Route path="/" exact component={Home} /&gt;</w:t>
      </w:r>
    </w:p>
    <w:p w14:paraId="05BF5D2A" w14:textId="77777777" w:rsidR="007C004C" w:rsidRPr="007C004C" w:rsidRDefault="007C004C" w:rsidP="007C004C">
      <w:pPr>
        <w:pStyle w:val="bordercode"/>
      </w:pPr>
      <w:r w:rsidRPr="007C004C">
        <w:t xml:space="preserve">        &lt;Route path="/about" component={About} /&gt;</w:t>
      </w:r>
    </w:p>
    <w:p w14:paraId="1965D885" w14:textId="77777777" w:rsidR="007C004C" w:rsidRPr="007C004C" w:rsidRDefault="007C004C" w:rsidP="007C004C">
      <w:pPr>
        <w:pStyle w:val="bordercode"/>
      </w:pPr>
      <w:r w:rsidRPr="007C004C">
        <w:t xml:space="preserve">        &lt;Route component={NotFound} /&gt;</w:t>
      </w:r>
    </w:p>
    <w:p w14:paraId="73302BFF" w14:textId="77777777" w:rsidR="007C004C" w:rsidRPr="007C004C" w:rsidRDefault="007C004C" w:rsidP="007C004C">
      <w:pPr>
        <w:pStyle w:val="bordercode"/>
      </w:pPr>
      <w:r w:rsidRPr="007C004C">
        <w:t xml:space="preserve">      &lt;/Switch&gt;</w:t>
      </w:r>
    </w:p>
    <w:p w14:paraId="1A14D2FF" w14:textId="77777777" w:rsidR="007C004C" w:rsidRPr="007C004C" w:rsidRDefault="007C004C" w:rsidP="007C004C">
      <w:pPr>
        <w:pStyle w:val="bordercode"/>
      </w:pPr>
      <w:r w:rsidRPr="007C004C">
        <w:t xml:space="preserve">    &lt;/Router&gt;</w:t>
      </w:r>
    </w:p>
    <w:p w14:paraId="2BEF2FC5" w14:textId="77777777" w:rsidR="007C004C" w:rsidRPr="007C004C" w:rsidRDefault="007C004C" w:rsidP="007C004C">
      <w:pPr>
        <w:pStyle w:val="bordercode"/>
      </w:pPr>
      <w:r w:rsidRPr="007C004C">
        <w:t xml:space="preserve">  );</w:t>
      </w:r>
    </w:p>
    <w:p w14:paraId="120855B6" w14:textId="77777777" w:rsidR="007C004C" w:rsidRPr="007C004C" w:rsidRDefault="007C004C" w:rsidP="007C004C">
      <w:pPr>
        <w:pStyle w:val="bordercode"/>
      </w:pPr>
      <w:r w:rsidRPr="007C004C">
        <w:t>}</w:t>
      </w:r>
    </w:p>
    <w:p w14:paraId="64CCE2FC" w14:textId="77777777" w:rsidR="007C004C" w:rsidRPr="007C004C" w:rsidRDefault="007C004C" w:rsidP="007C004C">
      <w:pPr>
        <w:pStyle w:val="bordercode"/>
      </w:pPr>
    </w:p>
    <w:p w14:paraId="0AEF1C2A" w14:textId="5D67FE85" w:rsidR="007C004C" w:rsidRDefault="007C004C" w:rsidP="007C004C">
      <w:pPr>
        <w:pStyle w:val="bordercode"/>
      </w:pPr>
      <w:r w:rsidRPr="007C004C">
        <w:t>export default App;</w:t>
      </w:r>
    </w:p>
    <w:p w14:paraId="09B8C1E9" w14:textId="5C037011" w:rsidR="007C004C" w:rsidRPr="007C004C" w:rsidRDefault="007C004C" w:rsidP="007C004C">
      <w:pPr>
        <w:pStyle w:val="nd"/>
      </w:pPr>
      <w:r w:rsidRPr="007C004C">
        <w:rPr>
          <w:b/>
          <w:bCs/>
        </w:rPr>
        <w:t>BrowserRouter:</w:t>
      </w:r>
      <w:r w:rsidRPr="007C004C">
        <w:t xml:space="preserve"> Đây là Router chính của ứng dụng. Nó sử dụng API của trình duyệt để điều hướng giữa các trang.</w:t>
      </w:r>
    </w:p>
    <w:p w14:paraId="0FF3BB59" w14:textId="5B598266" w:rsidR="007C004C" w:rsidRPr="007C004C" w:rsidRDefault="007C004C" w:rsidP="007C004C">
      <w:pPr>
        <w:pStyle w:val="nd"/>
      </w:pPr>
      <w:r w:rsidRPr="007C004C">
        <w:rPr>
          <w:b/>
          <w:bCs/>
        </w:rPr>
        <w:t>Route:</w:t>
      </w:r>
      <w:r w:rsidRPr="007C004C">
        <w:t xml:space="preserve"> Đây là thành phần để định nghĩa các route. Bạn có thể chỉ định path và thành phần tương ứng sẽ được hiển thị khi URL trùng với path.</w:t>
      </w:r>
    </w:p>
    <w:p w14:paraId="1467058C" w14:textId="13EC716D" w:rsidR="007C004C" w:rsidRPr="007C004C" w:rsidRDefault="007C004C" w:rsidP="007C004C">
      <w:pPr>
        <w:pStyle w:val="nd"/>
      </w:pPr>
      <w:r w:rsidRPr="007C004C">
        <w:rPr>
          <w:b/>
          <w:bCs/>
        </w:rPr>
        <w:t>Link:</w:t>
      </w:r>
      <w:r w:rsidRPr="007C004C">
        <w:t xml:space="preserve"> Thành phần này được sử dụng để điều hướng đến các route khác mà không cần tải lại trang.</w:t>
      </w:r>
    </w:p>
    <w:p w14:paraId="76C13632" w14:textId="70C82B6D" w:rsidR="007C004C" w:rsidRDefault="007C004C" w:rsidP="007C004C">
      <w:pPr>
        <w:pStyle w:val="nd"/>
      </w:pPr>
      <w:r w:rsidRPr="007C004C">
        <w:rPr>
          <w:b/>
          <w:bCs/>
        </w:rPr>
        <w:t>Switch:</w:t>
      </w:r>
      <w:r w:rsidRPr="007C004C">
        <w:t xml:space="preserve"> Chỉ định rằng chỉ có một trong các route con được hiển thị tại một thời điểm. Nó sẽ kiểm tra từng route và render route đầu tiên khớp với URL.</w:t>
      </w:r>
    </w:p>
    <w:p w14:paraId="77419360" w14:textId="6707D761" w:rsidR="007C004C" w:rsidRDefault="007C004C" w:rsidP="007C004C">
      <w:pPr>
        <w:pStyle w:val="Heading3"/>
      </w:pPr>
      <w:bookmarkStart w:id="63" w:name="_Toc185964916"/>
      <w:r>
        <w:lastRenderedPageBreak/>
        <w:t>Hooks</w:t>
      </w:r>
      <w:bookmarkEnd w:id="63"/>
      <w:r>
        <w:t xml:space="preserve"> </w:t>
      </w:r>
    </w:p>
    <w:p w14:paraId="110850DE" w14:textId="77777777" w:rsidR="00F13105" w:rsidRDefault="00F13105" w:rsidP="00F13105">
      <w:pPr>
        <w:pStyle w:val="nd"/>
        <w:rPr>
          <w:sz w:val="24"/>
        </w:rPr>
      </w:pPr>
      <w:r>
        <w:rPr>
          <w:rStyle w:val="Strong"/>
        </w:rPr>
        <w:t>Hooks</w:t>
      </w:r>
      <w:r>
        <w:t xml:space="preserve"> trong React cho phép bạn sử dụng state và các tính năng khác của React trong các function components, giúp việc quản lý trạng thái và các side effect trở nên đơn giản và dễ hiểu hơn. Trước khi có hooks, state và các lifecycle methods chỉ có thể được sử dụng trong class components. Hooks đã ra mắt từ phiên bản React 16.8 và mang lại một cách tiếp cận hiện đại hơn.</w:t>
      </w:r>
    </w:p>
    <w:p w14:paraId="07130787" w14:textId="50DB40E4" w:rsidR="00F13105" w:rsidRDefault="00F13105" w:rsidP="00F13105">
      <w:pPr>
        <w:pStyle w:val="Heading4"/>
      </w:pPr>
      <w:r>
        <w:t>UseState</w:t>
      </w:r>
    </w:p>
    <w:p w14:paraId="00148656" w14:textId="1BF65355" w:rsidR="00F13105" w:rsidRDefault="00F13105" w:rsidP="00F13105">
      <w:pPr>
        <w:pStyle w:val="nd"/>
      </w:pPr>
      <w:r w:rsidRPr="00F13105">
        <w:rPr>
          <w:rStyle w:val="HTMLCode"/>
          <w:rFonts w:ascii="Times New Roman" w:hAnsi="Times New Roman" w:cs="Times New Roman"/>
          <w:sz w:val="26"/>
          <w:szCs w:val="24"/>
        </w:rPr>
        <w:t>UseState</w:t>
      </w:r>
      <w:r>
        <w:rPr>
          <w:rStyle w:val="HTMLCode"/>
          <w:rFonts w:ascii="Times New Roman" w:hAnsi="Times New Roman" w:cs="Times New Roman"/>
          <w:sz w:val="26"/>
          <w:szCs w:val="24"/>
        </w:rPr>
        <w:t xml:space="preserve"> </w:t>
      </w:r>
      <w:r w:rsidRPr="00F13105">
        <w:t>là hook được sử dụng để khai báo và quản lý state trong function component. Nó trả về một cặp giá trị: giá trị hiện tại của state và một hàm để cập nhật giá trị đó.</w:t>
      </w:r>
    </w:p>
    <w:p w14:paraId="78DF761F" w14:textId="62B62658" w:rsidR="00F13105" w:rsidRDefault="00F13105" w:rsidP="00F13105">
      <w:pPr>
        <w:pStyle w:val="nd"/>
        <w:rPr>
          <w:b/>
          <w:bCs/>
        </w:rPr>
      </w:pPr>
      <w:r>
        <w:t>Cú pháp:</w:t>
      </w:r>
      <w:r w:rsidRPr="00F13105">
        <w:rPr>
          <w:b/>
          <w:bCs/>
        </w:rPr>
        <w:t xml:space="preserve"> const [state, setState] = useState(initialState);</w:t>
      </w:r>
    </w:p>
    <w:p w14:paraId="286496B7" w14:textId="201B40A3" w:rsidR="00F13105" w:rsidRDefault="00F13105" w:rsidP="00F13105">
      <w:pPr>
        <w:pStyle w:val="nd"/>
        <w:rPr>
          <w:b/>
          <w:bCs/>
        </w:rPr>
      </w:pPr>
      <w:r>
        <w:rPr>
          <w:b/>
          <w:bCs/>
        </w:rPr>
        <w:t>Ví dụ:</w:t>
      </w:r>
    </w:p>
    <w:p w14:paraId="64E571A1" w14:textId="77777777" w:rsidR="00F13105" w:rsidRDefault="00F13105" w:rsidP="00F13105">
      <w:pPr>
        <w:pStyle w:val="bordercode"/>
      </w:pPr>
      <w:r>
        <w:t xml:space="preserve">import React, </w:t>
      </w:r>
      <w:proofErr w:type="gramStart"/>
      <w:r>
        <w:t>{ useState</w:t>
      </w:r>
      <w:proofErr w:type="gramEnd"/>
      <w:r>
        <w:t xml:space="preserve"> } from 'react';</w:t>
      </w:r>
    </w:p>
    <w:p w14:paraId="514514D0" w14:textId="77777777" w:rsidR="00F13105" w:rsidRDefault="00F13105" w:rsidP="00F13105">
      <w:pPr>
        <w:pStyle w:val="bordercode"/>
      </w:pPr>
    </w:p>
    <w:p w14:paraId="623C5BE8" w14:textId="77777777" w:rsidR="00F13105" w:rsidRDefault="00F13105" w:rsidP="00F13105">
      <w:pPr>
        <w:pStyle w:val="bordercode"/>
      </w:pPr>
      <w:r>
        <w:t xml:space="preserve">function </w:t>
      </w:r>
      <w:proofErr w:type="gramStart"/>
      <w:r>
        <w:t>Counter(</w:t>
      </w:r>
      <w:proofErr w:type="gramEnd"/>
      <w:r>
        <w:t>) {</w:t>
      </w:r>
    </w:p>
    <w:p w14:paraId="409EC626" w14:textId="77777777" w:rsidR="00F13105" w:rsidRDefault="00F13105" w:rsidP="00F13105">
      <w:pPr>
        <w:pStyle w:val="bordercode"/>
      </w:pPr>
      <w:r>
        <w:t xml:space="preserve">  const [count, setCount] = </w:t>
      </w:r>
      <w:proofErr w:type="gramStart"/>
      <w:r>
        <w:t>useState(</w:t>
      </w:r>
      <w:proofErr w:type="gramEnd"/>
      <w:r>
        <w:t>0);</w:t>
      </w:r>
    </w:p>
    <w:p w14:paraId="262464BE" w14:textId="77777777" w:rsidR="00F13105" w:rsidRDefault="00F13105" w:rsidP="00F13105">
      <w:pPr>
        <w:pStyle w:val="bordercode"/>
      </w:pPr>
    </w:p>
    <w:p w14:paraId="5D3984B2" w14:textId="77777777" w:rsidR="00F13105" w:rsidRDefault="00F13105" w:rsidP="00F13105">
      <w:pPr>
        <w:pStyle w:val="bordercode"/>
      </w:pPr>
      <w:r>
        <w:t xml:space="preserve">  return (</w:t>
      </w:r>
    </w:p>
    <w:p w14:paraId="02A478EF" w14:textId="77777777" w:rsidR="00F13105" w:rsidRDefault="00F13105" w:rsidP="00F13105">
      <w:pPr>
        <w:pStyle w:val="bordercode"/>
      </w:pPr>
      <w:r>
        <w:t xml:space="preserve">    &lt;div&gt;</w:t>
      </w:r>
    </w:p>
    <w:p w14:paraId="7AC01B3F" w14:textId="77777777" w:rsidR="00F13105" w:rsidRDefault="00F13105" w:rsidP="00F13105">
      <w:pPr>
        <w:pStyle w:val="bordercode"/>
      </w:pPr>
      <w:r>
        <w:t xml:space="preserve">      &lt;p&gt;You clicked {count} times&lt;/p&gt;</w:t>
      </w:r>
    </w:p>
    <w:p w14:paraId="36E24975" w14:textId="77777777" w:rsidR="00F13105" w:rsidRDefault="00F13105" w:rsidP="00F13105">
      <w:pPr>
        <w:pStyle w:val="bordercode"/>
      </w:pPr>
      <w:r>
        <w:t xml:space="preserve">      &lt;button onClick</w:t>
      </w:r>
      <w:proofErr w:type="gramStart"/>
      <w:r>
        <w:t>={</w:t>
      </w:r>
      <w:proofErr w:type="gramEnd"/>
      <w:r>
        <w:t>() =&gt; setCount(count + 1)}&gt;</w:t>
      </w:r>
    </w:p>
    <w:p w14:paraId="2228EAF1" w14:textId="77777777" w:rsidR="00F13105" w:rsidRDefault="00F13105" w:rsidP="00F13105">
      <w:pPr>
        <w:pStyle w:val="bordercode"/>
      </w:pPr>
      <w:r>
        <w:t xml:space="preserve">        Click me</w:t>
      </w:r>
    </w:p>
    <w:p w14:paraId="16C9E670" w14:textId="77777777" w:rsidR="00F13105" w:rsidRDefault="00F13105" w:rsidP="00F13105">
      <w:pPr>
        <w:pStyle w:val="bordercode"/>
      </w:pPr>
      <w:r>
        <w:t xml:space="preserve">      &lt;/button&gt;</w:t>
      </w:r>
    </w:p>
    <w:p w14:paraId="5A9A03B8" w14:textId="77777777" w:rsidR="00F13105" w:rsidRDefault="00F13105" w:rsidP="00F13105">
      <w:pPr>
        <w:pStyle w:val="bordercode"/>
      </w:pPr>
      <w:r>
        <w:t xml:space="preserve">    &lt;/div&gt;</w:t>
      </w:r>
    </w:p>
    <w:p w14:paraId="618D8A0D" w14:textId="77777777" w:rsidR="00F13105" w:rsidRDefault="00F13105" w:rsidP="00F13105">
      <w:pPr>
        <w:pStyle w:val="bordercode"/>
      </w:pPr>
      <w:r>
        <w:t xml:space="preserve">  );</w:t>
      </w:r>
    </w:p>
    <w:p w14:paraId="0DF5F742" w14:textId="77777777" w:rsidR="00F13105" w:rsidRDefault="00F13105" w:rsidP="00F13105">
      <w:pPr>
        <w:pStyle w:val="bordercode"/>
      </w:pPr>
      <w:r>
        <w:t>}</w:t>
      </w:r>
    </w:p>
    <w:p w14:paraId="301B4CFC" w14:textId="77777777" w:rsidR="00F13105" w:rsidRDefault="00F13105" w:rsidP="00F13105">
      <w:pPr>
        <w:pStyle w:val="bordercode"/>
      </w:pPr>
    </w:p>
    <w:p w14:paraId="121F88E7" w14:textId="22652741" w:rsidR="00F13105" w:rsidRPr="00F13105" w:rsidRDefault="00F13105" w:rsidP="00F13105">
      <w:pPr>
        <w:pStyle w:val="bordercode"/>
      </w:pPr>
      <w:r>
        <w:t>export default Counter;</w:t>
      </w:r>
    </w:p>
    <w:p w14:paraId="1F971469" w14:textId="77777777" w:rsidR="00F13105" w:rsidRPr="00F13105" w:rsidRDefault="00F13105" w:rsidP="00F13105"/>
    <w:p w14:paraId="28761809" w14:textId="1ACB9804" w:rsidR="007C004C" w:rsidRDefault="00F13105" w:rsidP="00F13105">
      <w:pPr>
        <w:pStyle w:val="nd"/>
        <w:rPr>
          <w:shd w:val="clear" w:color="auto" w:fill="FFFFFF"/>
        </w:rPr>
      </w:pPr>
      <w:proofErr w:type="gramStart"/>
      <w:r w:rsidRPr="00F13105">
        <w:rPr>
          <w:shd w:val="clear" w:color="auto" w:fill="FFFFFF"/>
        </w:rPr>
        <w:t>useState(</w:t>
      </w:r>
      <w:proofErr w:type="gramEnd"/>
      <w:r w:rsidRPr="00F13105">
        <w:rPr>
          <w:shd w:val="clear" w:color="auto" w:fill="FFFFFF"/>
        </w:rPr>
        <w:t>0) khởi tạo state count với giá trị ban đầu là 0. Khi người dùng nhấn nút, setCount được gọi để tăng giá trị của count.</w:t>
      </w:r>
    </w:p>
    <w:p w14:paraId="1EE64301" w14:textId="6D45D5E6" w:rsidR="00F13105" w:rsidRDefault="00F13105" w:rsidP="00F13105">
      <w:pPr>
        <w:pStyle w:val="Heading4"/>
        <w:rPr>
          <w:shd w:val="clear" w:color="auto" w:fill="FFFFFF"/>
        </w:rPr>
      </w:pPr>
      <w:r w:rsidRPr="00F13105">
        <w:rPr>
          <w:shd w:val="clear" w:color="auto" w:fill="FFFFFF"/>
        </w:rPr>
        <w:lastRenderedPageBreak/>
        <w:t>useEffect</w:t>
      </w:r>
    </w:p>
    <w:p w14:paraId="5DE87971" w14:textId="77777777" w:rsidR="00F13105" w:rsidRDefault="00F13105" w:rsidP="00F13105">
      <w:pPr>
        <w:pStyle w:val="nd"/>
      </w:pPr>
      <w:r w:rsidRPr="00F13105">
        <w:rPr>
          <w:rStyle w:val="HTMLCode"/>
          <w:rFonts w:ascii="Times New Roman" w:hAnsi="Times New Roman" w:cs="Times New Roman"/>
          <w:sz w:val="26"/>
          <w:szCs w:val="24"/>
        </w:rPr>
        <w:t>useEffect</w:t>
      </w:r>
      <w:r w:rsidRPr="00F13105">
        <w:t xml:space="preserve"> là hook cho phép bạn thực hiện các side effects trong function component, như gọi API, cập nhật DOM, hoặc đăng ký các event. Nó tương đương với các phương thức </w:t>
      </w:r>
      <w:r w:rsidRPr="00F13105">
        <w:rPr>
          <w:rStyle w:val="HTMLCode"/>
          <w:rFonts w:ascii="Times New Roman" w:hAnsi="Times New Roman" w:cs="Times New Roman"/>
          <w:sz w:val="26"/>
          <w:szCs w:val="24"/>
        </w:rPr>
        <w:t>componentDidMount</w:t>
      </w:r>
      <w:r w:rsidRPr="00F13105">
        <w:t xml:space="preserve">, </w:t>
      </w:r>
      <w:r w:rsidRPr="00F13105">
        <w:rPr>
          <w:rStyle w:val="HTMLCode"/>
          <w:rFonts w:ascii="Times New Roman" w:hAnsi="Times New Roman" w:cs="Times New Roman"/>
          <w:sz w:val="26"/>
          <w:szCs w:val="24"/>
        </w:rPr>
        <w:t>componentDidUpdate</w:t>
      </w:r>
      <w:r w:rsidRPr="00F13105">
        <w:t xml:space="preserve">, và </w:t>
      </w:r>
      <w:r w:rsidRPr="00F13105">
        <w:rPr>
          <w:rStyle w:val="HTMLCode"/>
          <w:rFonts w:ascii="Times New Roman" w:hAnsi="Times New Roman" w:cs="Times New Roman"/>
          <w:sz w:val="26"/>
          <w:szCs w:val="24"/>
        </w:rPr>
        <w:t>componentWillUnmount</w:t>
      </w:r>
      <w:r w:rsidRPr="00F13105">
        <w:t xml:space="preserve"> trong class component.</w:t>
      </w:r>
    </w:p>
    <w:p w14:paraId="73133C8F" w14:textId="37D1DBC4" w:rsidR="00622E12" w:rsidRDefault="00622E12" w:rsidP="00F13105">
      <w:pPr>
        <w:pStyle w:val="nd"/>
      </w:pPr>
      <w:r>
        <w:t>Cú pháp:</w:t>
      </w:r>
    </w:p>
    <w:p w14:paraId="66F0A1FF" w14:textId="77777777" w:rsidR="00F13105" w:rsidRPr="00301DAF" w:rsidRDefault="00F13105" w:rsidP="00301DAF">
      <w:pPr>
        <w:pStyle w:val="bordercode"/>
      </w:pPr>
      <w:proofErr w:type="gramStart"/>
      <w:r w:rsidRPr="00301DAF">
        <w:t>useEffect(</w:t>
      </w:r>
      <w:proofErr w:type="gramEnd"/>
      <w:r w:rsidRPr="00301DAF">
        <w:t>() =&gt; {</w:t>
      </w:r>
    </w:p>
    <w:p w14:paraId="3883945F" w14:textId="77777777" w:rsidR="00F13105" w:rsidRPr="00301DAF" w:rsidRDefault="00F13105" w:rsidP="00301DAF">
      <w:pPr>
        <w:pStyle w:val="bordercode"/>
      </w:pPr>
      <w:r w:rsidRPr="00301DAF">
        <w:t xml:space="preserve">  // Side effect</w:t>
      </w:r>
    </w:p>
    <w:p w14:paraId="2ADFC719" w14:textId="77777777" w:rsidR="00F13105" w:rsidRPr="00301DAF" w:rsidRDefault="00F13105" w:rsidP="00301DAF">
      <w:pPr>
        <w:pStyle w:val="bordercode"/>
      </w:pPr>
      <w:r w:rsidRPr="00301DAF">
        <w:t xml:space="preserve">  return () =&gt; {</w:t>
      </w:r>
    </w:p>
    <w:p w14:paraId="65E5C19A" w14:textId="77777777" w:rsidR="00F13105" w:rsidRPr="00301DAF" w:rsidRDefault="00F13105" w:rsidP="00301DAF">
      <w:pPr>
        <w:pStyle w:val="bordercode"/>
      </w:pPr>
      <w:r w:rsidRPr="00301DAF">
        <w:t xml:space="preserve">    // Cleanup (tùy chọn)</w:t>
      </w:r>
    </w:p>
    <w:p w14:paraId="3A4121A3" w14:textId="77777777" w:rsidR="00F13105" w:rsidRPr="00301DAF" w:rsidRDefault="00F13105" w:rsidP="00301DAF">
      <w:pPr>
        <w:pStyle w:val="bordercode"/>
      </w:pPr>
      <w:r w:rsidRPr="00301DAF">
        <w:t xml:space="preserve">  };</w:t>
      </w:r>
    </w:p>
    <w:p w14:paraId="29B6266C" w14:textId="6FB44B3F" w:rsidR="00F13105" w:rsidRPr="00301DAF" w:rsidRDefault="00F13105" w:rsidP="00301DAF">
      <w:pPr>
        <w:pStyle w:val="bordercode"/>
      </w:pPr>
      <w:r w:rsidRPr="00301DAF">
        <w:t>}, [dependencies]);</w:t>
      </w:r>
    </w:p>
    <w:p w14:paraId="5A0583B7" w14:textId="1E5DB5D7" w:rsidR="00622E12" w:rsidRDefault="00622E12" w:rsidP="00F13105">
      <w:pPr>
        <w:pStyle w:val="nd"/>
        <w:rPr>
          <w:b/>
          <w:bCs/>
        </w:rPr>
      </w:pPr>
      <w:r>
        <w:rPr>
          <w:b/>
          <w:bCs/>
        </w:rPr>
        <w:t>Ví dụ:</w:t>
      </w:r>
    </w:p>
    <w:p w14:paraId="67D81C71" w14:textId="77777777" w:rsidR="00622E12" w:rsidRPr="00622E12" w:rsidRDefault="00622E12" w:rsidP="00622E12">
      <w:pPr>
        <w:pStyle w:val="bordercode"/>
      </w:pPr>
      <w:r w:rsidRPr="00622E12">
        <w:t xml:space="preserve">import React, </w:t>
      </w:r>
      <w:proofErr w:type="gramStart"/>
      <w:r w:rsidRPr="00622E12">
        <w:t>{ useState</w:t>
      </w:r>
      <w:proofErr w:type="gramEnd"/>
      <w:r w:rsidRPr="00622E12">
        <w:t>, useEffect } from 'react';</w:t>
      </w:r>
    </w:p>
    <w:p w14:paraId="68C8170E" w14:textId="77777777" w:rsidR="00622E12" w:rsidRPr="00622E12" w:rsidRDefault="00622E12" w:rsidP="00622E12">
      <w:pPr>
        <w:pStyle w:val="bordercode"/>
      </w:pPr>
    </w:p>
    <w:p w14:paraId="5F296587" w14:textId="77777777" w:rsidR="00622E12" w:rsidRPr="00622E12" w:rsidRDefault="00622E12" w:rsidP="00622E12">
      <w:pPr>
        <w:pStyle w:val="bordercode"/>
      </w:pPr>
      <w:r w:rsidRPr="00622E12">
        <w:t xml:space="preserve">function </w:t>
      </w:r>
      <w:proofErr w:type="gramStart"/>
      <w:r w:rsidRPr="00622E12">
        <w:t>Timer(</w:t>
      </w:r>
      <w:proofErr w:type="gramEnd"/>
      <w:r w:rsidRPr="00622E12">
        <w:t>) {</w:t>
      </w:r>
    </w:p>
    <w:p w14:paraId="5228C608" w14:textId="77777777" w:rsidR="00622E12" w:rsidRPr="00622E12" w:rsidRDefault="00622E12" w:rsidP="00622E12">
      <w:pPr>
        <w:pStyle w:val="bordercode"/>
      </w:pPr>
      <w:r w:rsidRPr="00622E12">
        <w:t xml:space="preserve">  const [seconds, setSeconds] = </w:t>
      </w:r>
      <w:proofErr w:type="gramStart"/>
      <w:r w:rsidRPr="00622E12">
        <w:t>useState(</w:t>
      </w:r>
      <w:proofErr w:type="gramEnd"/>
      <w:r w:rsidRPr="00622E12">
        <w:t>0);</w:t>
      </w:r>
    </w:p>
    <w:p w14:paraId="01420085" w14:textId="77777777" w:rsidR="00622E12" w:rsidRPr="00622E12" w:rsidRDefault="00622E12" w:rsidP="00622E12">
      <w:pPr>
        <w:pStyle w:val="bordercode"/>
      </w:pPr>
    </w:p>
    <w:p w14:paraId="5C1A9919" w14:textId="77777777" w:rsidR="00622E12" w:rsidRPr="00622E12" w:rsidRDefault="00622E12" w:rsidP="00622E12">
      <w:pPr>
        <w:pStyle w:val="bordercode"/>
      </w:pPr>
      <w:r w:rsidRPr="00622E12">
        <w:t xml:space="preserve">  </w:t>
      </w:r>
      <w:proofErr w:type="gramStart"/>
      <w:r w:rsidRPr="00622E12">
        <w:t>useEffect(</w:t>
      </w:r>
      <w:proofErr w:type="gramEnd"/>
      <w:r w:rsidRPr="00622E12">
        <w:t>() =&gt; {</w:t>
      </w:r>
    </w:p>
    <w:p w14:paraId="0370496D" w14:textId="77777777" w:rsidR="00622E12" w:rsidRPr="00622E12" w:rsidRDefault="00622E12" w:rsidP="00622E12">
      <w:pPr>
        <w:pStyle w:val="bordercode"/>
      </w:pPr>
      <w:r w:rsidRPr="00622E12">
        <w:t xml:space="preserve">    const interval = </w:t>
      </w:r>
      <w:proofErr w:type="gramStart"/>
      <w:r w:rsidRPr="00622E12">
        <w:t>setInterval(</w:t>
      </w:r>
      <w:proofErr w:type="gramEnd"/>
      <w:r w:rsidRPr="00622E12">
        <w:t>() =&gt; {</w:t>
      </w:r>
    </w:p>
    <w:p w14:paraId="05BD8469" w14:textId="77777777" w:rsidR="00622E12" w:rsidRPr="00622E12" w:rsidRDefault="00622E12" w:rsidP="00622E12">
      <w:pPr>
        <w:pStyle w:val="bordercode"/>
      </w:pPr>
      <w:r w:rsidRPr="00622E12">
        <w:t xml:space="preserve">      </w:t>
      </w:r>
      <w:proofErr w:type="gramStart"/>
      <w:r w:rsidRPr="00622E12">
        <w:t>setSeconds(</w:t>
      </w:r>
      <w:proofErr w:type="gramEnd"/>
      <w:r w:rsidRPr="00622E12">
        <w:t>seconds =&gt; seconds + 1);</w:t>
      </w:r>
    </w:p>
    <w:p w14:paraId="528D7142" w14:textId="77777777" w:rsidR="00622E12" w:rsidRPr="00622E12" w:rsidRDefault="00622E12" w:rsidP="00622E12">
      <w:pPr>
        <w:pStyle w:val="bordercode"/>
      </w:pPr>
      <w:r w:rsidRPr="00622E12">
        <w:t xml:space="preserve">    }, 1000);</w:t>
      </w:r>
    </w:p>
    <w:p w14:paraId="173EC4E6" w14:textId="77777777" w:rsidR="00622E12" w:rsidRPr="00622E12" w:rsidRDefault="00622E12" w:rsidP="00622E12">
      <w:pPr>
        <w:pStyle w:val="bordercode"/>
      </w:pPr>
      <w:r w:rsidRPr="00622E12">
        <w:t xml:space="preserve">    </w:t>
      </w:r>
    </w:p>
    <w:p w14:paraId="5E146FD0" w14:textId="77777777" w:rsidR="00622E12" w:rsidRPr="00622E12" w:rsidRDefault="00622E12" w:rsidP="00622E12">
      <w:pPr>
        <w:pStyle w:val="bordercode"/>
      </w:pPr>
      <w:r w:rsidRPr="00622E12">
        <w:t xml:space="preserve">    return () =&gt; clearInterval(interval); // Cleanup khi component unmount</w:t>
      </w:r>
    </w:p>
    <w:p w14:paraId="51126A9C" w14:textId="77777777" w:rsidR="00622E12" w:rsidRPr="00622E12" w:rsidRDefault="00622E12" w:rsidP="00622E12">
      <w:pPr>
        <w:pStyle w:val="bordercode"/>
      </w:pPr>
      <w:r w:rsidRPr="00622E12">
        <w:t xml:space="preserve">  }, []);</w:t>
      </w:r>
    </w:p>
    <w:p w14:paraId="4A90B9AA" w14:textId="77777777" w:rsidR="00622E12" w:rsidRPr="00622E12" w:rsidRDefault="00622E12" w:rsidP="00622E12">
      <w:pPr>
        <w:pStyle w:val="bordercode"/>
      </w:pPr>
    </w:p>
    <w:p w14:paraId="2D2F842D" w14:textId="77777777" w:rsidR="00622E12" w:rsidRPr="00622E12" w:rsidRDefault="00622E12" w:rsidP="00622E12">
      <w:pPr>
        <w:pStyle w:val="bordercode"/>
      </w:pPr>
      <w:r w:rsidRPr="00622E12">
        <w:t xml:space="preserve">  return &lt;div&gt;Timer: {seconds} seconds&lt;/div&gt;;</w:t>
      </w:r>
    </w:p>
    <w:p w14:paraId="12EE8EE3" w14:textId="77777777" w:rsidR="00622E12" w:rsidRPr="00622E12" w:rsidRDefault="00622E12" w:rsidP="00622E12">
      <w:pPr>
        <w:pStyle w:val="bordercode"/>
      </w:pPr>
      <w:r w:rsidRPr="00622E12">
        <w:t>}</w:t>
      </w:r>
    </w:p>
    <w:p w14:paraId="64EC5A74" w14:textId="77777777" w:rsidR="00622E12" w:rsidRPr="00622E12" w:rsidRDefault="00622E12" w:rsidP="00622E12">
      <w:pPr>
        <w:pStyle w:val="bordercode"/>
      </w:pPr>
    </w:p>
    <w:p w14:paraId="3656FB22" w14:textId="5A56F2A0" w:rsidR="00622E12" w:rsidRPr="00622E12" w:rsidRDefault="00622E12" w:rsidP="00622E12">
      <w:pPr>
        <w:pStyle w:val="bordercode"/>
      </w:pPr>
      <w:r w:rsidRPr="00622E12">
        <w:t>export default Timer;</w:t>
      </w:r>
    </w:p>
    <w:p w14:paraId="7645190C" w14:textId="77777777" w:rsidR="00F13105" w:rsidRDefault="00F13105" w:rsidP="00F13105"/>
    <w:p w14:paraId="7D951561" w14:textId="7AAE4ADC" w:rsidR="00622E12" w:rsidRDefault="00622E12" w:rsidP="00622E12">
      <w:pPr>
        <w:pStyle w:val="nd"/>
      </w:pPr>
      <w:r w:rsidRPr="00622E12">
        <w:t>Trong ví dụ này, useEffect khởi tạo một setInterval khi component được render lần đầu tiên. Khi component unmount, clearInterval sẽ được gọi để dọn dẹp interval.</w:t>
      </w:r>
    </w:p>
    <w:p w14:paraId="5675982E" w14:textId="4E566362" w:rsidR="00622E12" w:rsidRDefault="00622E12" w:rsidP="00622E12">
      <w:pPr>
        <w:pStyle w:val="Heading4"/>
      </w:pPr>
      <w:r w:rsidRPr="00622E12">
        <w:lastRenderedPageBreak/>
        <w:t>useContext</w:t>
      </w:r>
    </w:p>
    <w:p w14:paraId="5A343007" w14:textId="58F9ADF2" w:rsidR="00622E12" w:rsidRDefault="00622E12" w:rsidP="00622E12">
      <w:pPr>
        <w:pStyle w:val="nd"/>
      </w:pPr>
      <w:r w:rsidRPr="00622E12">
        <w:t>useContext cho phép sử dụng context mà không cần phải sử dụng các thành phần trung gian (props drilling). Nó giúp truyền dữ liệu từ component cha xuống các component con ở nhiều cấp độ mà không cần truyền qua từng cấp.</w:t>
      </w:r>
    </w:p>
    <w:p w14:paraId="2C3ABD53" w14:textId="504314D2" w:rsidR="00622E12" w:rsidRDefault="00622E12" w:rsidP="00622E12">
      <w:pPr>
        <w:pStyle w:val="nd"/>
      </w:pPr>
      <w:r>
        <w:t>Ví dụ:</w:t>
      </w:r>
    </w:p>
    <w:p w14:paraId="73DDBFC6" w14:textId="77777777" w:rsidR="00622E12" w:rsidRDefault="00622E12" w:rsidP="00622E12">
      <w:pPr>
        <w:pStyle w:val="bordercode"/>
      </w:pPr>
      <w:r>
        <w:t xml:space="preserve">import React, </w:t>
      </w:r>
      <w:proofErr w:type="gramStart"/>
      <w:r>
        <w:t>{ useContext</w:t>
      </w:r>
      <w:proofErr w:type="gramEnd"/>
      <w:r>
        <w:t xml:space="preserve"> } from 'react';</w:t>
      </w:r>
    </w:p>
    <w:p w14:paraId="1D130159" w14:textId="77777777" w:rsidR="00622E12" w:rsidRDefault="00622E12" w:rsidP="00622E12">
      <w:pPr>
        <w:pStyle w:val="bordercode"/>
      </w:pPr>
    </w:p>
    <w:p w14:paraId="7D2774E4" w14:textId="77777777" w:rsidR="00622E12" w:rsidRDefault="00622E12" w:rsidP="00622E12">
      <w:pPr>
        <w:pStyle w:val="bordercode"/>
      </w:pPr>
      <w:r>
        <w:t>const ThemeContext = React.createContext('light');</w:t>
      </w:r>
    </w:p>
    <w:p w14:paraId="6DBC4C8E" w14:textId="77777777" w:rsidR="00622E12" w:rsidRDefault="00622E12" w:rsidP="00622E12">
      <w:pPr>
        <w:pStyle w:val="bordercode"/>
      </w:pPr>
    </w:p>
    <w:p w14:paraId="6BD1DBFE" w14:textId="77777777" w:rsidR="00622E12" w:rsidRDefault="00622E12" w:rsidP="00622E12">
      <w:pPr>
        <w:pStyle w:val="bordercode"/>
      </w:pPr>
      <w:r>
        <w:t xml:space="preserve">function </w:t>
      </w:r>
      <w:proofErr w:type="gramStart"/>
      <w:r>
        <w:t>ThemedButton(</w:t>
      </w:r>
      <w:proofErr w:type="gramEnd"/>
      <w:r>
        <w:t>) {</w:t>
      </w:r>
    </w:p>
    <w:p w14:paraId="6CF19B94" w14:textId="77777777" w:rsidR="00622E12" w:rsidRDefault="00622E12" w:rsidP="00622E12">
      <w:pPr>
        <w:pStyle w:val="bordercode"/>
      </w:pPr>
      <w:r>
        <w:t xml:space="preserve">  const theme = </w:t>
      </w:r>
      <w:proofErr w:type="gramStart"/>
      <w:r>
        <w:t>useContext(</w:t>
      </w:r>
      <w:proofErr w:type="gramEnd"/>
      <w:r>
        <w:t>ThemeContext);</w:t>
      </w:r>
    </w:p>
    <w:p w14:paraId="0BEA63CC" w14:textId="77777777" w:rsidR="00622E12" w:rsidRDefault="00622E12" w:rsidP="00622E12">
      <w:pPr>
        <w:pStyle w:val="bordercode"/>
      </w:pPr>
      <w:r>
        <w:t xml:space="preserve">  return &lt;button style</w:t>
      </w:r>
      <w:proofErr w:type="gramStart"/>
      <w:r>
        <w:t>={</w:t>
      </w:r>
      <w:proofErr w:type="gramEnd"/>
      <w:r>
        <w:t>{ background: theme === 'dark' ? '#333</w:t>
      </w:r>
      <w:proofErr w:type="gramStart"/>
      <w:r>
        <w:t>' :</w:t>
      </w:r>
      <w:proofErr w:type="gramEnd"/>
      <w:r>
        <w:t xml:space="preserve"> '#FFF' }}&gt;I am styled by {theme} theme&lt;/button&gt;;</w:t>
      </w:r>
    </w:p>
    <w:p w14:paraId="3A03334B" w14:textId="77777777" w:rsidR="00622E12" w:rsidRDefault="00622E12" w:rsidP="00622E12">
      <w:pPr>
        <w:pStyle w:val="bordercode"/>
      </w:pPr>
      <w:r>
        <w:t>}</w:t>
      </w:r>
    </w:p>
    <w:p w14:paraId="27D3A834" w14:textId="77777777" w:rsidR="00622E12" w:rsidRDefault="00622E12" w:rsidP="00622E12">
      <w:pPr>
        <w:pStyle w:val="bordercode"/>
      </w:pPr>
    </w:p>
    <w:p w14:paraId="7DE89234" w14:textId="77777777" w:rsidR="00622E12" w:rsidRDefault="00622E12" w:rsidP="00622E12">
      <w:pPr>
        <w:pStyle w:val="bordercode"/>
      </w:pPr>
      <w:r>
        <w:t xml:space="preserve">function </w:t>
      </w:r>
      <w:proofErr w:type="gramStart"/>
      <w:r>
        <w:t>App(</w:t>
      </w:r>
      <w:proofErr w:type="gramEnd"/>
      <w:r>
        <w:t>) {</w:t>
      </w:r>
    </w:p>
    <w:p w14:paraId="5E3DC163" w14:textId="77777777" w:rsidR="00622E12" w:rsidRDefault="00622E12" w:rsidP="00622E12">
      <w:pPr>
        <w:pStyle w:val="bordercode"/>
      </w:pPr>
      <w:r>
        <w:t xml:space="preserve">  return (</w:t>
      </w:r>
    </w:p>
    <w:p w14:paraId="0230CD68" w14:textId="77777777" w:rsidR="00622E12" w:rsidRDefault="00622E12" w:rsidP="00622E12">
      <w:pPr>
        <w:pStyle w:val="bordercode"/>
      </w:pPr>
      <w:r>
        <w:t xml:space="preserve">    &lt;ThemeContext.Provider value="dark"&gt;</w:t>
      </w:r>
    </w:p>
    <w:p w14:paraId="2544CB7A" w14:textId="77777777" w:rsidR="00622E12" w:rsidRDefault="00622E12" w:rsidP="00622E12">
      <w:pPr>
        <w:pStyle w:val="bordercode"/>
      </w:pPr>
      <w:r>
        <w:t xml:space="preserve">      &lt;ThemedButton /&gt;</w:t>
      </w:r>
    </w:p>
    <w:p w14:paraId="5B3EBFBE" w14:textId="77777777" w:rsidR="00622E12" w:rsidRDefault="00622E12" w:rsidP="00622E12">
      <w:pPr>
        <w:pStyle w:val="bordercode"/>
      </w:pPr>
      <w:r>
        <w:t xml:space="preserve">    &lt;/ThemeContext.Provider&gt;</w:t>
      </w:r>
    </w:p>
    <w:p w14:paraId="114EC440" w14:textId="77777777" w:rsidR="00622E12" w:rsidRDefault="00622E12" w:rsidP="00622E12">
      <w:pPr>
        <w:pStyle w:val="bordercode"/>
      </w:pPr>
      <w:r>
        <w:t xml:space="preserve">  );</w:t>
      </w:r>
    </w:p>
    <w:p w14:paraId="15CB9821" w14:textId="77777777" w:rsidR="00622E12" w:rsidRDefault="00622E12" w:rsidP="00622E12">
      <w:pPr>
        <w:pStyle w:val="bordercode"/>
      </w:pPr>
      <w:r>
        <w:t>}</w:t>
      </w:r>
    </w:p>
    <w:p w14:paraId="3E97EB67" w14:textId="77777777" w:rsidR="00622E12" w:rsidRDefault="00622E12" w:rsidP="00622E12">
      <w:pPr>
        <w:pStyle w:val="bordercode"/>
      </w:pPr>
    </w:p>
    <w:p w14:paraId="043C47DF" w14:textId="652E97D9" w:rsidR="00622E12" w:rsidRPr="00622E12" w:rsidRDefault="00622E12" w:rsidP="00622E12">
      <w:pPr>
        <w:pStyle w:val="bordercode"/>
      </w:pPr>
      <w:r>
        <w:t>export default App;</w:t>
      </w:r>
    </w:p>
    <w:p w14:paraId="6C0DAF84" w14:textId="61EEC4F9" w:rsidR="00F13105" w:rsidRDefault="00622E12" w:rsidP="00622E12">
      <w:pPr>
        <w:pStyle w:val="nd"/>
        <w:rPr>
          <w:shd w:val="clear" w:color="auto" w:fill="FFFFFF"/>
        </w:rPr>
      </w:pPr>
      <w:proofErr w:type="gramStart"/>
      <w:r w:rsidRPr="00622E12">
        <w:rPr>
          <w:shd w:val="clear" w:color="auto" w:fill="FFFFFF"/>
        </w:rPr>
        <w:t>useContext(</w:t>
      </w:r>
      <w:proofErr w:type="gramEnd"/>
      <w:r w:rsidRPr="00622E12">
        <w:rPr>
          <w:shd w:val="clear" w:color="auto" w:fill="FFFFFF"/>
        </w:rPr>
        <w:t>ThemeContext) giúp component ThemedButton truy cập trực tiếp vào giá trị context ("dark") mà không cần truyền qua props.</w:t>
      </w:r>
    </w:p>
    <w:p w14:paraId="7A4562C4" w14:textId="637110C4" w:rsidR="00622E12" w:rsidRDefault="00622E12" w:rsidP="00622E12">
      <w:pPr>
        <w:pStyle w:val="Heading4"/>
        <w:rPr>
          <w:shd w:val="clear" w:color="auto" w:fill="FFFFFF"/>
        </w:rPr>
      </w:pPr>
      <w:r w:rsidRPr="00622E12">
        <w:rPr>
          <w:shd w:val="clear" w:color="auto" w:fill="FFFFFF"/>
        </w:rPr>
        <w:t>useReducer</w:t>
      </w:r>
    </w:p>
    <w:p w14:paraId="611D7AB9" w14:textId="44AAED06" w:rsidR="00622E12" w:rsidRDefault="00622E12" w:rsidP="00622E12">
      <w:pPr>
        <w:pStyle w:val="nd"/>
      </w:pPr>
      <w:r w:rsidRPr="00622E12">
        <w:t>useReducer là hook thường được sử dụng để quản lý state phức tạp hơn, đặc biệt khi nhiều biến state có liên quan đến nhau. Nó giống với mô hình reducer trong Redux.</w:t>
      </w:r>
    </w:p>
    <w:p w14:paraId="2BCEBB51" w14:textId="540EDB40" w:rsidR="00622E12" w:rsidRDefault="00622E12" w:rsidP="00622E12">
      <w:pPr>
        <w:pStyle w:val="nd"/>
        <w:rPr>
          <w:b/>
          <w:bCs/>
        </w:rPr>
      </w:pPr>
      <w:r>
        <w:t xml:space="preserve">Cú pháp: </w:t>
      </w:r>
      <w:r w:rsidRPr="00622E12">
        <w:rPr>
          <w:b/>
          <w:bCs/>
        </w:rPr>
        <w:t xml:space="preserve">const [state, dispatch] = </w:t>
      </w:r>
      <w:proofErr w:type="gramStart"/>
      <w:r w:rsidRPr="00622E12">
        <w:rPr>
          <w:b/>
          <w:bCs/>
        </w:rPr>
        <w:t>useReducer(</w:t>
      </w:r>
      <w:proofErr w:type="gramEnd"/>
      <w:r w:rsidRPr="00622E12">
        <w:rPr>
          <w:b/>
          <w:bCs/>
        </w:rPr>
        <w:t>reducer, initialState);</w:t>
      </w:r>
    </w:p>
    <w:p w14:paraId="2CCC93E1" w14:textId="098A1080" w:rsidR="00622E12" w:rsidRDefault="00622E12" w:rsidP="00622E12">
      <w:pPr>
        <w:pStyle w:val="bordercode"/>
      </w:pPr>
      <w:r>
        <w:t xml:space="preserve">import React, </w:t>
      </w:r>
      <w:proofErr w:type="gramStart"/>
      <w:r>
        <w:t>{ useReducer</w:t>
      </w:r>
      <w:proofErr w:type="gramEnd"/>
      <w:r>
        <w:t xml:space="preserve"> } from 'react';</w:t>
      </w:r>
    </w:p>
    <w:p w14:paraId="4355FE7E" w14:textId="10A7A6BD" w:rsidR="00622E12" w:rsidRDefault="00622E12" w:rsidP="00622E12">
      <w:pPr>
        <w:pStyle w:val="bordercode"/>
      </w:pPr>
      <w:r>
        <w:t xml:space="preserve">const initialState = </w:t>
      </w:r>
      <w:proofErr w:type="gramStart"/>
      <w:r>
        <w:t>{ count</w:t>
      </w:r>
      <w:proofErr w:type="gramEnd"/>
      <w:r>
        <w:t>: 0 };</w:t>
      </w:r>
    </w:p>
    <w:p w14:paraId="55111219" w14:textId="77777777" w:rsidR="00622E12" w:rsidRDefault="00622E12" w:rsidP="00622E12">
      <w:pPr>
        <w:pStyle w:val="bordercode"/>
      </w:pPr>
      <w:r>
        <w:t xml:space="preserve">function </w:t>
      </w:r>
      <w:proofErr w:type="gramStart"/>
      <w:r>
        <w:t>reducer(</w:t>
      </w:r>
      <w:proofErr w:type="gramEnd"/>
      <w:r>
        <w:t>state, action) {</w:t>
      </w:r>
    </w:p>
    <w:p w14:paraId="0AF01942" w14:textId="77777777" w:rsidR="00622E12" w:rsidRDefault="00622E12" w:rsidP="00622E12">
      <w:pPr>
        <w:pStyle w:val="bordercode"/>
      </w:pPr>
      <w:r>
        <w:lastRenderedPageBreak/>
        <w:t xml:space="preserve">  switch (</w:t>
      </w:r>
      <w:proofErr w:type="gramStart"/>
      <w:r>
        <w:t>action.type</w:t>
      </w:r>
      <w:proofErr w:type="gramEnd"/>
      <w:r>
        <w:t>) {</w:t>
      </w:r>
    </w:p>
    <w:p w14:paraId="3805BA17" w14:textId="77777777" w:rsidR="00622E12" w:rsidRDefault="00622E12" w:rsidP="00622E12">
      <w:pPr>
        <w:pStyle w:val="bordercode"/>
      </w:pPr>
      <w:r>
        <w:t xml:space="preserve">    case 'increment':</w:t>
      </w:r>
    </w:p>
    <w:p w14:paraId="4EC0D846" w14:textId="77777777" w:rsidR="00622E12" w:rsidRDefault="00622E12" w:rsidP="00622E12">
      <w:pPr>
        <w:pStyle w:val="bordercode"/>
      </w:pPr>
      <w:r>
        <w:t xml:space="preserve">      return </w:t>
      </w:r>
      <w:proofErr w:type="gramStart"/>
      <w:r>
        <w:t>{ count</w:t>
      </w:r>
      <w:proofErr w:type="gramEnd"/>
      <w:r>
        <w:t>: state.count + 1 };</w:t>
      </w:r>
    </w:p>
    <w:p w14:paraId="5735E00D" w14:textId="77777777" w:rsidR="00622E12" w:rsidRDefault="00622E12" w:rsidP="00622E12">
      <w:pPr>
        <w:pStyle w:val="bordercode"/>
      </w:pPr>
      <w:r>
        <w:t xml:space="preserve">    case 'decrement':</w:t>
      </w:r>
    </w:p>
    <w:p w14:paraId="48E13EC5" w14:textId="77777777" w:rsidR="00622E12" w:rsidRDefault="00622E12" w:rsidP="00622E12">
      <w:pPr>
        <w:pStyle w:val="bordercode"/>
      </w:pPr>
      <w:r>
        <w:t xml:space="preserve">      return </w:t>
      </w:r>
      <w:proofErr w:type="gramStart"/>
      <w:r>
        <w:t>{ count</w:t>
      </w:r>
      <w:proofErr w:type="gramEnd"/>
      <w:r>
        <w:t>: state.count - 1 };</w:t>
      </w:r>
    </w:p>
    <w:p w14:paraId="0431E290" w14:textId="77777777" w:rsidR="00622E12" w:rsidRDefault="00622E12" w:rsidP="00622E12">
      <w:pPr>
        <w:pStyle w:val="bordercode"/>
      </w:pPr>
      <w:r>
        <w:t xml:space="preserve">    default:</w:t>
      </w:r>
    </w:p>
    <w:p w14:paraId="08CD5D5F" w14:textId="77777777" w:rsidR="00622E12" w:rsidRDefault="00622E12" w:rsidP="00622E12">
      <w:pPr>
        <w:pStyle w:val="bordercode"/>
      </w:pPr>
      <w:r>
        <w:t xml:space="preserve">      return state;</w:t>
      </w:r>
    </w:p>
    <w:p w14:paraId="4983BBAF" w14:textId="77777777" w:rsidR="00622E12" w:rsidRDefault="00622E12" w:rsidP="00622E12">
      <w:pPr>
        <w:pStyle w:val="bordercode"/>
      </w:pPr>
      <w:r>
        <w:t xml:space="preserve">  }</w:t>
      </w:r>
    </w:p>
    <w:p w14:paraId="5DC40EED" w14:textId="77777777" w:rsidR="00622E12" w:rsidRDefault="00622E12" w:rsidP="00622E12">
      <w:pPr>
        <w:pStyle w:val="bordercode"/>
      </w:pPr>
      <w:r>
        <w:t>}</w:t>
      </w:r>
    </w:p>
    <w:p w14:paraId="457D7895" w14:textId="77777777" w:rsidR="00622E12" w:rsidRDefault="00622E12" w:rsidP="00622E12">
      <w:pPr>
        <w:pStyle w:val="bordercode"/>
      </w:pPr>
    </w:p>
    <w:p w14:paraId="7987C7D7" w14:textId="77777777" w:rsidR="00622E12" w:rsidRDefault="00622E12" w:rsidP="00622E12">
      <w:pPr>
        <w:pStyle w:val="bordercode"/>
      </w:pPr>
      <w:r>
        <w:t xml:space="preserve">function </w:t>
      </w:r>
      <w:proofErr w:type="gramStart"/>
      <w:r>
        <w:t>Counter(</w:t>
      </w:r>
      <w:proofErr w:type="gramEnd"/>
      <w:r>
        <w:t>) {</w:t>
      </w:r>
    </w:p>
    <w:p w14:paraId="4F7F6BEF" w14:textId="0AB468E5" w:rsidR="00622E12" w:rsidRDefault="00622E12" w:rsidP="00622E12">
      <w:pPr>
        <w:pStyle w:val="bordercode"/>
      </w:pPr>
      <w:r>
        <w:t xml:space="preserve">  const [state, dispatch] = </w:t>
      </w:r>
      <w:proofErr w:type="gramStart"/>
      <w:r>
        <w:t>useReducer(</w:t>
      </w:r>
      <w:proofErr w:type="gramEnd"/>
      <w:r>
        <w:t>reducer, initialState);</w:t>
      </w:r>
    </w:p>
    <w:p w14:paraId="665C8E62" w14:textId="77777777" w:rsidR="00622E12" w:rsidRDefault="00622E12" w:rsidP="00622E12">
      <w:pPr>
        <w:pStyle w:val="bordercode"/>
      </w:pPr>
      <w:r>
        <w:t xml:space="preserve">  return (</w:t>
      </w:r>
    </w:p>
    <w:p w14:paraId="07CF2849" w14:textId="77777777" w:rsidR="00622E12" w:rsidRDefault="00622E12" w:rsidP="00622E12">
      <w:pPr>
        <w:pStyle w:val="bordercode"/>
      </w:pPr>
      <w:r>
        <w:t xml:space="preserve">    &lt;div&gt;</w:t>
      </w:r>
    </w:p>
    <w:p w14:paraId="31493477" w14:textId="77777777" w:rsidR="00622E12" w:rsidRDefault="00622E12" w:rsidP="00622E12">
      <w:pPr>
        <w:pStyle w:val="bordercode"/>
      </w:pPr>
      <w:r>
        <w:t xml:space="preserve">      &lt;p&gt;Count: {</w:t>
      </w:r>
      <w:proofErr w:type="gramStart"/>
      <w:r>
        <w:t>state.count</w:t>
      </w:r>
      <w:proofErr w:type="gramEnd"/>
      <w:r>
        <w:t>}&lt;/p&gt;</w:t>
      </w:r>
    </w:p>
    <w:p w14:paraId="606E78B1" w14:textId="77777777" w:rsidR="00622E12" w:rsidRDefault="00622E12" w:rsidP="00622E12">
      <w:pPr>
        <w:pStyle w:val="bordercode"/>
      </w:pPr>
      <w:r>
        <w:t xml:space="preserve">      &lt;button onClick</w:t>
      </w:r>
      <w:proofErr w:type="gramStart"/>
      <w:r>
        <w:t>={</w:t>
      </w:r>
      <w:proofErr w:type="gramEnd"/>
      <w:r>
        <w:t>() =&gt; dispatch({ type: 'increment' })}&gt;+&lt;/button&gt;</w:t>
      </w:r>
    </w:p>
    <w:p w14:paraId="091918BD" w14:textId="77777777" w:rsidR="00622E12" w:rsidRDefault="00622E12" w:rsidP="00622E12">
      <w:pPr>
        <w:pStyle w:val="bordercode"/>
      </w:pPr>
      <w:r>
        <w:t xml:space="preserve">      &lt;button onClick</w:t>
      </w:r>
      <w:proofErr w:type="gramStart"/>
      <w:r>
        <w:t>={</w:t>
      </w:r>
      <w:proofErr w:type="gramEnd"/>
      <w:r>
        <w:t>() =&gt; dispatch({ type: 'decrement' })}&gt;-&lt;/button&gt;</w:t>
      </w:r>
    </w:p>
    <w:p w14:paraId="22D6B67F" w14:textId="77777777" w:rsidR="00622E12" w:rsidRDefault="00622E12" w:rsidP="00622E12">
      <w:pPr>
        <w:pStyle w:val="bordercode"/>
      </w:pPr>
      <w:r>
        <w:t xml:space="preserve">    &lt;/div&gt;</w:t>
      </w:r>
    </w:p>
    <w:p w14:paraId="2223E394" w14:textId="77777777" w:rsidR="00622E12" w:rsidRDefault="00622E12" w:rsidP="00622E12">
      <w:pPr>
        <w:pStyle w:val="bordercode"/>
      </w:pPr>
      <w:r>
        <w:t xml:space="preserve">  );</w:t>
      </w:r>
    </w:p>
    <w:p w14:paraId="535B559A" w14:textId="4628D090" w:rsidR="00622E12" w:rsidRDefault="00622E12" w:rsidP="00622E12">
      <w:pPr>
        <w:pStyle w:val="bordercode"/>
      </w:pPr>
      <w:r>
        <w:t>}</w:t>
      </w:r>
    </w:p>
    <w:p w14:paraId="2738D748" w14:textId="71EFCEA2" w:rsidR="00622E12" w:rsidRPr="00622E12" w:rsidRDefault="00622E12" w:rsidP="00622E12">
      <w:pPr>
        <w:pStyle w:val="bordercode"/>
      </w:pPr>
      <w:r>
        <w:t>export default Counter;</w:t>
      </w:r>
    </w:p>
    <w:p w14:paraId="3279307F" w14:textId="77777777" w:rsidR="00622E12" w:rsidRDefault="00622E12" w:rsidP="00622E12">
      <w:pPr>
        <w:rPr>
          <w:shd w:val="clear" w:color="auto" w:fill="FFFFFF"/>
        </w:rPr>
      </w:pPr>
    </w:p>
    <w:p w14:paraId="4AF2155A" w14:textId="23569688" w:rsidR="00622E12" w:rsidRDefault="00622E12" w:rsidP="00622E12">
      <w:pPr>
        <w:pStyle w:val="nd"/>
        <w:rPr>
          <w:shd w:val="clear" w:color="auto" w:fill="FFFFFF"/>
        </w:rPr>
      </w:pPr>
      <w:r w:rsidRPr="00622E12">
        <w:rPr>
          <w:shd w:val="clear" w:color="auto" w:fill="FFFFFF"/>
        </w:rPr>
        <w:t>useReducer giúp quản lý logic tăng và giảm giá trị của state count dựa trên các hành động được dispatch.</w:t>
      </w:r>
    </w:p>
    <w:p w14:paraId="44F1BD78" w14:textId="6AD610E9" w:rsidR="00622E12" w:rsidRDefault="00622E12" w:rsidP="00622E12">
      <w:pPr>
        <w:pStyle w:val="Heading4"/>
        <w:rPr>
          <w:shd w:val="clear" w:color="auto" w:fill="FFFFFF"/>
        </w:rPr>
      </w:pPr>
      <w:r w:rsidRPr="00622E12">
        <w:rPr>
          <w:shd w:val="clear" w:color="auto" w:fill="FFFFFF"/>
        </w:rPr>
        <w:t>useRef</w:t>
      </w:r>
    </w:p>
    <w:p w14:paraId="37A8A26E" w14:textId="3FA3D25B" w:rsidR="00622E12" w:rsidRDefault="00622E12" w:rsidP="00622E12">
      <w:pPr>
        <w:pStyle w:val="nd"/>
      </w:pPr>
      <w:r w:rsidRPr="00622E12">
        <w:t>useRef cung cấp một cách để giữ tham chiếu đến một phần tử DOM hoặc lưu trữ một giá trị nào đó mà không cần render lại component.</w:t>
      </w:r>
    </w:p>
    <w:p w14:paraId="58345D8E" w14:textId="77777777" w:rsidR="00622E12" w:rsidRDefault="00622E12" w:rsidP="00622E12">
      <w:pPr>
        <w:pStyle w:val="bordercode"/>
      </w:pPr>
      <w:r>
        <w:t xml:space="preserve">import React, </w:t>
      </w:r>
      <w:proofErr w:type="gramStart"/>
      <w:r>
        <w:t>{ useRef</w:t>
      </w:r>
      <w:proofErr w:type="gramEnd"/>
      <w:r>
        <w:t xml:space="preserve"> } from 'react';</w:t>
      </w:r>
    </w:p>
    <w:p w14:paraId="6BF5F703" w14:textId="77777777" w:rsidR="00622E12" w:rsidRDefault="00622E12" w:rsidP="00622E12">
      <w:pPr>
        <w:pStyle w:val="bordercode"/>
      </w:pPr>
    </w:p>
    <w:p w14:paraId="5612138B" w14:textId="77777777" w:rsidR="00622E12" w:rsidRDefault="00622E12" w:rsidP="00622E12">
      <w:pPr>
        <w:pStyle w:val="bordercode"/>
      </w:pPr>
      <w:r>
        <w:t xml:space="preserve">function </w:t>
      </w:r>
      <w:proofErr w:type="gramStart"/>
      <w:r>
        <w:t>FocusInput(</w:t>
      </w:r>
      <w:proofErr w:type="gramEnd"/>
      <w:r>
        <w:t>) {</w:t>
      </w:r>
    </w:p>
    <w:p w14:paraId="0E84933E" w14:textId="77777777" w:rsidR="00622E12" w:rsidRDefault="00622E12" w:rsidP="00622E12">
      <w:pPr>
        <w:pStyle w:val="bordercode"/>
      </w:pPr>
      <w:r>
        <w:t xml:space="preserve">  const inputRef = useRef(null);</w:t>
      </w:r>
    </w:p>
    <w:p w14:paraId="0F11598A" w14:textId="77777777" w:rsidR="00622E12" w:rsidRDefault="00622E12" w:rsidP="00622E12">
      <w:pPr>
        <w:pStyle w:val="bordercode"/>
      </w:pPr>
    </w:p>
    <w:p w14:paraId="27A4B676" w14:textId="77777777" w:rsidR="00622E12" w:rsidRDefault="00622E12" w:rsidP="00622E12">
      <w:pPr>
        <w:pStyle w:val="bordercode"/>
      </w:pPr>
      <w:r>
        <w:t xml:space="preserve">  const handleClick = () =&gt; {</w:t>
      </w:r>
    </w:p>
    <w:p w14:paraId="74F89099" w14:textId="77777777" w:rsidR="00622E12" w:rsidRDefault="00622E12" w:rsidP="00622E12">
      <w:pPr>
        <w:pStyle w:val="bordercode"/>
      </w:pPr>
      <w:r>
        <w:t xml:space="preserve">    </w:t>
      </w:r>
      <w:proofErr w:type="gramStart"/>
      <w:r>
        <w:t>inputRef.current.focus</w:t>
      </w:r>
      <w:proofErr w:type="gramEnd"/>
      <w:r>
        <w:t>();</w:t>
      </w:r>
    </w:p>
    <w:p w14:paraId="7ED04593" w14:textId="77777777" w:rsidR="00622E12" w:rsidRDefault="00622E12" w:rsidP="00622E12">
      <w:pPr>
        <w:pStyle w:val="bordercode"/>
      </w:pPr>
      <w:r>
        <w:t xml:space="preserve">  };</w:t>
      </w:r>
    </w:p>
    <w:p w14:paraId="170A0C52" w14:textId="77777777" w:rsidR="00622E12" w:rsidRDefault="00622E12" w:rsidP="00622E12">
      <w:pPr>
        <w:pStyle w:val="bordercode"/>
      </w:pPr>
    </w:p>
    <w:p w14:paraId="77875943" w14:textId="77777777" w:rsidR="00622E12" w:rsidRDefault="00622E12" w:rsidP="00622E12">
      <w:pPr>
        <w:pStyle w:val="bordercode"/>
      </w:pPr>
      <w:r>
        <w:lastRenderedPageBreak/>
        <w:t xml:space="preserve">  return (</w:t>
      </w:r>
    </w:p>
    <w:p w14:paraId="1E785761" w14:textId="77777777" w:rsidR="00622E12" w:rsidRDefault="00622E12" w:rsidP="00622E12">
      <w:pPr>
        <w:pStyle w:val="bordercode"/>
      </w:pPr>
      <w:r>
        <w:t xml:space="preserve">    &lt;div&gt;</w:t>
      </w:r>
    </w:p>
    <w:p w14:paraId="09BCD76B" w14:textId="77777777" w:rsidR="00622E12" w:rsidRDefault="00622E12" w:rsidP="00622E12">
      <w:pPr>
        <w:pStyle w:val="bordercode"/>
      </w:pPr>
      <w:r>
        <w:t xml:space="preserve">      &lt;input ref={inputRef} type="text" /&gt;</w:t>
      </w:r>
    </w:p>
    <w:p w14:paraId="2CA0D9AC" w14:textId="77777777" w:rsidR="00622E12" w:rsidRDefault="00622E12" w:rsidP="00622E12">
      <w:pPr>
        <w:pStyle w:val="bordercode"/>
      </w:pPr>
      <w:r>
        <w:t xml:space="preserve">      &lt;button onClick={handleClick}&gt;Focus the input&lt;/button&gt;</w:t>
      </w:r>
    </w:p>
    <w:p w14:paraId="31CB5EFF" w14:textId="77777777" w:rsidR="00622E12" w:rsidRDefault="00622E12" w:rsidP="00622E12">
      <w:pPr>
        <w:pStyle w:val="bordercode"/>
      </w:pPr>
      <w:r>
        <w:t xml:space="preserve">    &lt;/div&gt;</w:t>
      </w:r>
    </w:p>
    <w:p w14:paraId="6208295D" w14:textId="77777777" w:rsidR="00622E12" w:rsidRDefault="00622E12" w:rsidP="00622E12">
      <w:pPr>
        <w:pStyle w:val="bordercode"/>
      </w:pPr>
      <w:r>
        <w:t xml:space="preserve">  );</w:t>
      </w:r>
    </w:p>
    <w:p w14:paraId="6E27AE9F" w14:textId="77777777" w:rsidR="00622E12" w:rsidRDefault="00622E12" w:rsidP="00622E12">
      <w:pPr>
        <w:pStyle w:val="bordercode"/>
      </w:pPr>
      <w:r>
        <w:t>}</w:t>
      </w:r>
    </w:p>
    <w:p w14:paraId="036301CD" w14:textId="77777777" w:rsidR="00622E12" w:rsidRDefault="00622E12" w:rsidP="00622E12">
      <w:pPr>
        <w:pStyle w:val="bordercode"/>
      </w:pPr>
    </w:p>
    <w:p w14:paraId="30BB9DEB" w14:textId="0848C8A7" w:rsidR="00622E12" w:rsidRPr="00622E12" w:rsidRDefault="00622E12" w:rsidP="00622E12">
      <w:pPr>
        <w:pStyle w:val="bordercode"/>
      </w:pPr>
      <w:r>
        <w:t>export default FocusInput;</w:t>
      </w:r>
    </w:p>
    <w:p w14:paraId="17319E9F" w14:textId="77777777" w:rsidR="00622E12" w:rsidRDefault="00622E12" w:rsidP="00622E12">
      <w:pPr>
        <w:rPr>
          <w:shd w:val="clear" w:color="auto" w:fill="FFFFFF"/>
        </w:rPr>
      </w:pPr>
    </w:p>
    <w:p w14:paraId="425440A2" w14:textId="138BD3B7" w:rsidR="00622E12" w:rsidRDefault="00622E12" w:rsidP="00622E12">
      <w:pPr>
        <w:pStyle w:val="Heading4"/>
        <w:rPr>
          <w:shd w:val="clear" w:color="auto" w:fill="FFFFFF"/>
        </w:rPr>
      </w:pPr>
      <w:r w:rsidRPr="00622E12">
        <w:rPr>
          <w:shd w:val="clear" w:color="auto" w:fill="FFFFFF"/>
        </w:rPr>
        <w:t>useMemo</w:t>
      </w:r>
    </w:p>
    <w:p w14:paraId="7168F3E8" w14:textId="1B78175A" w:rsidR="00622E12" w:rsidRDefault="00622E12" w:rsidP="00622E12">
      <w:pPr>
        <w:pStyle w:val="nd"/>
      </w:pPr>
      <w:r w:rsidRPr="00622E12">
        <w:t>useMemo giúp tối ưu hiệu suất bằng cách chỉ tính toán lại giá trị khi một trong các dependencies thay đổi. Nó hữu ích khi bạn có các tính toán tốn kém cần tránh lặp lại không cần thiết.</w:t>
      </w:r>
    </w:p>
    <w:p w14:paraId="03BE254E" w14:textId="77777777" w:rsidR="00622E12" w:rsidRDefault="00622E12" w:rsidP="00622E12">
      <w:pPr>
        <w:pStyle w:val="bordercode"/>
      </w:pPr>
      <w:r>
        <w:t xml:space="preserve">import React, </w:t>
      </w:r>
      <w:proofErr w:type="gramStart"/>
      <w:r>
        <w:t>{ useState</w:t>
      </w:r>
      <w:proofErr w:type="gramEnd"/>
      <w:r>
        <w:t>, useMemo } from 'react';</w:t>
      </w:r>
    </w:p>
    <w:p w14:paraId="30A9E107" w14:textId="77777777" w:rsidR="00622E12" w:rsidRDefault="00622E12" w:rsidP="00622E12">
      <w:pPr>
        <w:pStyle w:val="bordercode"/>
      </w:pPr>
    </w:p>
    <w:p w14:paraId="002A8C29" w14:textId="77777777" w:rsidR="00622E12" w:rsidRDefault="00622E12" w:rsidP="00622E12">
      <w:pPr>
        <w:pStyle w:val="bordercode"/>
      </w:pPr>
      <w:r>
        <w:t xml:space="preserve">function </w:t>
      </w:r>
      <w:proofErr w:type="gramStart"/>
      <w:r>
        <w:t>ExpensiveComponent(</w:t>
      </w:r>
      <w:proofErr w:type="gramEnd"/>
      <w:r>
        <w:t>{ num }) {</w:t>
      </w:r>
    </w:p>
    <w:p w14:paraId="7B4FA05C" w14:textId="77777777" w:rsidR="00622E12" w:rsidRDefault="00622E12" w:rsidP="00622E12">
      <w:pPr>
        <w:pStyle w:val="bordercode"/>
      </w:pPr>
      <w:r>
        <w:t xml:space="preserve">  const computeFactorial = n =&gt; {</w:t>
      </w:r>
    </w:p>
    <w:p w14:paraId="38C7F4B7" w14:textId="77777777" w:rsidR="00622E12" w:rsidRDefault="00622E12" w:rsidP="00622E12">
      <w:pPr>
        <w:pStyle w:val="bordercode"/>
      </w:pPr>
      <w:r>
        <w:t xml:space="preserve">    </w:t>
      </w:r>
      <w:proofErr w:type="gramStart"/>
      <w:r>
        <w:t>console.log(</w:t>
      </w:r>
      <w:proofErr w:type="gramEnd"/>
      <w:r>
        <w:t>'Computing factorial...');</w:t>
      </w:r>
    </w:p>
    <w:p w14:paraId="6A03EC1E" w14:textId="77777777" w:rsidR="00622E12" w:rsidRDefault="00622E12" w:rsidP="00622E12">
      <w:pPr>
        <w:pStyle w:val="bordercode"/>
      </w:pPr>
      <w:r>
        <w:t xml:space="preserve">    return n &lt;= </w:t>
      </w:r>
      <w:proofErr w:type="gramStart"/>
      <w:r>
        <w:t>0 ?</w:t>
      </w:r>
      <w:proofErr w:type="gramEnd"/>
      <w:r>
        <w:t xml:space="preserve"> </w:t>
      </w:r>
      <w:proofErr w:type="gramStart"/>
      <w:r>
        <w:t>1 :</w:t>
      </w:r>
      <w:proofErr w:type="gramEnd"/>
      <w:r>
        <w:t xml:space="preserve"> n * computeFactorial(n - 1);</w:t>
      </w:r>
    </w:p>
    <w:p w14:paraId="33861A5C" w14:textId="77777777" w:rsidR="00622E12" w:rsidRDefault="00622E12" w:rsidP="00622E12">
      <w:pPr>
        <w:pStyle w:val="bordercode"/>
      </w:pPr>
      <w:r>
        <w:t xml:space="preserve">  };</w:t>
      </w:r>
    </w:p>
    <w:p w14:paraId="3AADFEA2" w14:textId="77777777" w:rsidR="00622E12" w:rsidRDefault="00622E12" w:rsidP="00622E12">
      <w:pPr>
        <w:pStyle w:val="bordercode"/>
      </w:pPr>
    </w:p>
    <w:p w14:paraId="400E6412" w14:textId="77777777" w:rsidR="00622E12" w:rsidRDefault="00622E12" w:rsidP="00622E12">
      <w:pPr>
        <w:pStyle w:val="bordercode"/>
      </w:pPr>
      <w:r>
        <w:t xml:space="preserve">  const factorial = </w:t>
      </w:r>
      <w:proofErr w:type="gramStart"/>
      <w:r>
        <w:t>useMemo(</w:t>
      </w:r>
      <w:proofErr w:type="gramEnd"/>
      <w:r>
        <w:t>() =&gt; computeFactorial(num), [num]);</w:t>
      </w:r>
    </w:p>
    <w:p w14:paraId="0321CA81" w14:textId="77777777" w:rsidR="00622E12" w:rsidRDefault="00622E12" w:rsidP="00622E12">
      <w:pPr>
        <w:pStyle w:val="bordercode"/>
      </w:pPr>
    </w:p>
    <w:p w14:paraId="426260AC" w14:textId="77777777" w:rsidR="00622E12" w:rsidRDefault="00622E12" w:rsidP="00622E12">
      <w:pPr>
        <w:pStyle w:val="bordercode"/>
      </w:pPr>
      <w:r>
        <w:t xml:space="preserve">  return &lt;div&gt;Factorial of {num}: {factorial}&lt;/div&gt;;</w:t>
      </w:r>
    </w:p>
    <w:p w14:paraId="53238DF6" w14:textId="77777777" w:rsidR="00622E12" w:rsidRDefault="00622E12" w:rsidP="00622E12">
      <w:pPr>
        <w:pStyle w:val="bordercode"/>
      </w:pPr>
      <w:r>
        <w:t>}</w:t>
      </w:r>
    </w:p>
    <w:p w14:paraId="160A014B" w14:textId="77777777" w:rsidR="00622E12" w:rsidRDefault="00622E12" w:rsidP="00622E12">
      <w:pPr>
        <w:pStyle w:val="bordercode"/>
      </w:pPr>
    </w:p>
    <w:p w14:paraId="59009211" w14:textId="18E05571" w:rsidR="00622E12" w:rsidRDefault="00622E12" w:rsidP="00622E12">
      <w:pPr>
        <w:pStyle w:val="bordercode"/>
      </w:pPr>
      <w:r>
        <w:t>export default ExpensiveComponent;</w:t>
      </w:r>
    </w:p>
    <w:p w14:paraId="37192A3A" w14:textId="702E9AE8" w:rsidR="00622E12" w:rsidRDefault="00622E12" w:rsidP="00622E12">
      <w:pPr>
        <w:pStyle w:val="Heading4"/>
      </w:pPr>
      <w:r w:rsidRPr="00622E12">
        <w:t>useCallback</w:t>
      </w:r>
    </w:p>
    <w:p w14:paraId="0FE08E02" w14:textId="79C9911D" w:rsidR="00622E12" w:rsidRDefault="00622E12" w:rsidP="00622E12">
      <w:pPr>
        <w:pStyle w:val="nd"/>
      </w:pPr>
      <w:r w:rsidRPr="00622E12">
        <w:t>useCallback trả về một phiên bản memoized của một callback function, giúp tránh việc tạo lại hàm mỗi khi component render, rất hữu ích khi bạn truyền các hàm vào component con để tối ưu hóa hiệu suất.</w:t>
      </w:r>
    </w:p>
    <w:p w14:paraId="464233E3" w14:textId="34FCFC4C" w:rsidR="00622E12" w:rsidRDefault="00622E12" w:rsidP="00622E12">
      <w:pPr>
        <w:pStyle w:val="nd"/>
      </w:pPr>
      <w:r>
        <w:t>Ví dụ:</w:t>
      </w:r>
    </w:p>
    <w:p w14:paraId="63CD9B3A" w14:textId="77777777" w:rsidR="00622E12" w:rsidRDefault="00622E12" w:rsidP="00622E12">
      <w:pPr>
        <w:pStyle w:val="bordercode"/>
      </w:pPr>
      <w:r>
        <w:t xml:space="preserve">import React, </w:t>
      </w:r>
      <w:proofErr w:type="gramStart"/>
      <w:r>
        <w:t>{ useState</w:t>
      </w:r>
      <w:proofErr w:type="gramEnd"/>
      <w:r>
        <w:t>, useCallback } from 'react';</w:t>
      </w:r>
    </w:p>
    <w:p w14:paraId="61C8EE96" w14:textId="77777777" w:rsidR="00622E12" w:rsidRDefault="00622E12" w:rsidP="00622E12">
      <w:pPr>
        <w:pStyle w:val="bordercode"/>
      </w:pPr>
    </w:p>
    <w:p w14:paraId="7475ED9F" w14:textId="77777777" w:rsidR="00622E12" w:rsidRDefault="00622E12" w:rsidP="00622E12">
      <w:pPr>
        <w:pStyle w:val="bordercode"/>
      </w:pPr>
      <w:r>
        <w:lastRenderedPageBreak/>
        <w:t xml:space="preserve">function </w:t>
      </w:r>
      <w:proofErr w:type="gramStart"/>
      <w:r>
        <w:t>Button(</w:t>
      </w:r>
      <w:proofErr w:type="gramEnd"/>
      <w:r>
        <w:t>{ handleClick }) {</w:t>
      </w:r>
    </w:p>
    <w:p w14:paraId="6B29D3A3" w14:textId="77777777" w:rsidR="00622E12" w:rsidRDefault="00622E12" w:rsidP="00622E12">
      <w:pPr>
        <w:pStyle w:val="bordercode"/>
      </w:pPr>
      <w:r>
        <w:t xml:space="preserve">  return &lt;button onClick={handleClick}&gt;Click me&lt;/button&gt;;</w:t>
      </w:r>
    </w:p>
    <w:p w14:paraId="3EA8FD31" w14:textId="77777777" w:rsidR="00622E12" w:rsidRDefault="00622E12" w:rsidP="00622E12">
      <w:pPr>
        <w:pStyle w:val="bordercode"/>
      </w:pPr>
      <w:r>
        <w:t>}</w:t>
      </w:r>
    </w:p>
    <w:p w14:paraId="740606B5" w14:textId="77777777" w:rsidR="00622E12" w:rsidRDefault="00622E12" w:rsidP="00622E12">
      <w:pPr>
        <w:pStyle w:val="bordercode"/>
      </w:pPr>
    </w:p>
    <w:p w14:paraId="263C39A7" w14:textId="77777777" w:rsidR="00622E12" w:rsidRDefault="00622E12" w:rsidP="00622E12">
      <w:pPr>
        <w:pStyle w:val="bordercode"/>
      </w:pPr>
      <w:r>
        <w:t xml:space="preserve">function </w:t>
      </w:r>
      <w:proofErr w:type="gramStart"/>
      <w:r>
        <w:t>App(</w:t>
      </w:r>
      <w:proofErr w:type="gramEnd"/>
      <w:r>
        <w:t>) {</w:t>
      </w:r>
    </w:p>
    <w:p w14:paraId="6F7C84B8" w14:textId="77777777" w:rsidR="00622E12" w:rsidRDefault="00622E12" w:rsidP="00622E12">
      <w:pPr>
        <w:pStyle w:val="bordercode"/>
      </w:pPr>
      <w:r>
        <w:t xml:space="preserve">  const [count, setCount] = </w:t>
      </w:r>
      <w:proofErr w:type="gramStart"/>
      <w:r>
        <w:t>useState(</w:t>
      </w:r>
      <w:proofErr w:type="gramEnd"/>
      <w:r>
        <w:t>0);</w:t>
      </w:r>
    </w:p>
    <w:p w14:paraId="16FC8ADF" w14:textId="77777777" w:rsidR="00622E12" w:rsidRDefault="00622E12" w:rsidP="00622E12">
      <w:pPr>
        <w:pStyle w:val="bordercode"/>
      </w:pPr>
    </w:p>
    <w:p w14:paraId="71684295" w14:textId="77777777" w:rsidR="00622E12" w:rsidRDefault="00622E12" w:rsidP="00622E12">
      <w:pPr>
        <w:pStyle w:val="bordercode"/>
      </w:pPr>
      <w:r>
        <w:t xml:space="preserve">  const increment = </w:t>
      </w:r>
      <w:proofErr w:type="gramStart"/>
      <w:r>
        <w:t>useCallback(</w:t>
      </w:r>
      <w:proofErr w:type="gramEnd"/>
      <w:r>
        <w:t>() =&gt; {</w:t>
      </w:r>
    </w:p>
    <w:p w14:paraId="47CF4976" w14:textId="77777777" w:rsidR="00622E12" w:rsidRDefault="00622E12" w:rsidP="00622E12">
      <w:pPr>
        <w:pStyle w:val="bordercode"/>
      </w:pPr>
      <w:r>
        <w:t xml:space="preserve">    </w:t>
      </w:r>
      <w:proofErr w:type="gramStart"/>
      <w:r>
        <w:t>setCount(</w:t>
      </w:r>
      <w:proofErr w:type="gramEnd"/>
      <w:r>
        <w:t>prevCount =&gt; prevCount + 1);</w:t>
      </w:r>
    </w:p>
    <w:p w14:paraId="76420D1B" w14:textId="77777777" w:rsidR="00622E12" w:rsidRDefault="00622E12" w:rsidP="00622E12">
      <w:pPr>
        <w:pStyle w:val="bordercode"/>
      </w:pPr>
      <w:r>
        <w:t xml:space="preserve">  }, []);</w:t>
      </w:r>
    </w:p>
    <w:p w14:paraId="5EFDAB75" w14:textId="77777777" w:rsidR="00622E12" w:rsidRDefault="00622E12" w:rsidP="00622E12">
      <w:pPr>
        <w:pStyle w:val="bordercode"/>
      </w:pPr>
    </w:p>
    <w:p w14:paraId="44A7A203" w14:textId="77777777" w:rsidR="00622E12" w:rsidRDefault="00622E12" w:rsidP="00622E12">
      <w:pPr>
        <w:pStyle w:val="bordercode"/>
      </w:pPr>
      <w:r>
        <w:t xml:space="preserve">  return (</w:t>
      </w:r>
    </w:p>
    <w:p w14:paraId="6DFF2641" w14:textId="77777777" w:rsidR="00622E12" w:rsidRDefault="00622E12" w:rsidP="00622E12">
      <w:pPr>
        <w:pStyle w:val="bordercode"/>
      </w:pPr>
      <w:r>
        <w:t xml:space="preserve">    &lt;div&gt;</w:t>
      </w:r>
    </w:p>
    <w:p w14:paraId="706B6B4B" w14:textId="77777777" w:rsidR="00622E12" w:rsidRDefault="00622E12" w:rsidP="00622E12">
      <w:pPr>
        <w:pStyle w:val="bordercode"/>
      </w:pPr>
      <w:r>
        <w:t xml:space="preserve">      &lt;p&gt;Count: {count}&lt;/p&gt;</w:t>
      </w:r>
    </w:p>
    <w:p w14:paraId="64001ACC" w14:textId="77777777" w:rsidR="00622E12" w:rsidRDefault="00622E12" w:rsidP="00622E12">
      <w:pPr>
        <w:pStyle w:val="bordercode"/>
      </w:pPr>
      <w:r>
        <w:t xml:space="preserve">      &lt;Button handleClick={increment} /&gt;</w:t>
      </w:r>
    </w:p>
    <w:p w14:paraId="7310FC5E" w14:textId="77777777" w:rsidR="00622E12" w:rsidRDefault="00622E12" w:rsidP="00622E12">
      <w:pPr>
        <w:pStyle w:val="bordercode"/>
      </w:pPr>
      <w:r>
        <w:t xml:space="preserve">    &lt;/div&gt;</w:t>
      </w:r>
    </w:p>
    <w:p w14:paraId="6DAE9071" w14:textId="77777777" w:rsidR="00622E12" w:rsidRDefault="00622E12" w:rsidP="00622E12">
      <w:pPr>
        <w:pStyle w:val="bordercode"/>
      </w:pPr>
      <w:r>
        <w:t xml:space="preserve">  );</w:t>
      </w:r>
    </w:p>
    <w:p w14:paraId="5CE82746" w14:textId="77777777" w:rsidR="00622E12" w:rsidRDefault="00622E12" w:rsidP="00622E12">
      <w:pPr>
        <w:pStyle w:val="bordercode"/>
      </w:pPr>
      <w:r>
        <w:t>}</w:t>
      </w:r>
    </w:p>
    <w:p w14:paraId="24B4476B" w14:textId="5D5EB6C4" w:rsidR="00622E12" w:rsidRPr="00622E12" w:rsidRDefault="00622E12" w:rsidP="00622E12">
      <w:pPr>
        <w:pStyle w:val="bordercode"/>
      </w:pPr>
      <w:r>
        <w:t>export default App;</w:t>
      </w:r>
    </w:p>
    <w:p w14:paraId="5446108F" w14:textId="77777777" w:rsidR="009C1B78" w:rsidRDefault="009C1B78" w:rsidP="009C1B78"/>
    <w:p w14:paraId="61ED12B3" w14:textId="6A170DA8" w:rsidR="009C1B78" w:rsidRDefault="009C1B78" w:rsidP="009C1B78">
      <w:pPr>
        <w:pStyle w:val="Heading3"/>
      </w:pPr>
      <w:bookmarkStart w:id="64" w:name="_Toc185964917"/>
      <w:r>
        <w:t>Axios</w:t>
      </w:r>
      <w:bookmarkEnd w:id="64"/>
    </w:p>
    <w:p w14:paraId="273A474B" w14:textId="77777777" w:rsidR="009C1B78" w:rsidRPr="009C1B78" w:rsidRDefault="009C1B78" w:rsidP="009C1B78">
      <w:pPr>
        <w:pStyle w:val="nd"/>
      </w:pPr>
      <w:r w:rsidRPr="009C1B78">
        <w:rPr>
          <w:b/>
          <w:bCs/>
        </w:rPr>
        <w:t>Axios</w:t>
      </w:r>
      <w:r w:rsidRPr="009C1B78">
        <w:t xml:space="preserve"> là một thư viện HTTP client dành cho JavaScript, cho phép bạn thực hiện các yêu cầu HTTP dễ dàng. Nó rất phổ biến trong các ứng dụng React, Vue, và Node.js do tính năng mạnh mẽ và cú pháp dễ sử dụng.</w:t>
      </w:r>
    </w:p>
    <w:p w14:paraId="01CDC385" w14:textId="66074F91" w:rsidR="009C1B78" w:rsidRPr="00FE7E09" w:rsidRDefault="009C1B78" w:rsidP="00FE7E09">
      <w:pPr>
        <w:pStyle w:val="nd"/>
        <w:rPr>
          <w:b/>
          <w:bCs/>
        </w:rPr>
      </w:pPr>
      <w:r w:rsidRPr="00FE7E09">
        <w:rPr>
          <w:b/>
          <w:bCs/>
        </w:rPr>
        <w:t>Đặc điểm của Axios</w:t>
      </w:r>
    </w:p>
    <w:p w14:paraId="4DD26C6E" w14:textId="77777777" w:rsidR="009C1B78" w:rsidRPr="00FE7E09" w:rsidRDefault="009C1B78" w:rsidP="00FE7E09">
      <w:pPr>
        <w:pStyle w:val="nd"/>
      </w:pPr>
      <w:r w:rsidRPr="00FE7E09">
        <w:t>Dễ sử dụng: Cú pháp đơn giản và dễ hiểu, giúp bạn thực hiện các yêu cầu HTTP nhanh chóng.</w:t>
      </w:r>
    </w:p>
    <w:p w14:paraId="1C968AC3" w14:textId="77777777" w:rsidR="009C1B78" w:rsidRPr="00FE7E09" w:rsidRDefault="009C1B78" w:rsidP="00FE7E09">
      <w:pPr>
        <w:pStyle w:val="nd"/>
      </w:pPr>
      <w:r w:rsidRPr="00FE7E09">
        <w:t xml:space="preserve">Hỗ trợ Promise: Axios trả về một Promise, cho phép bạn sử dụng các phương </w:t>
      </w:r>
      <w:proofErr w:type="gramStart"/>
      <w:r w:rsidRPr="00FE7E09">
        <w:t>thức .then</w:t>
      </w:r>
      <w:proofErr w:type="gramEnd"/>
      <w:r w:rsidRPr="00FE7E09">
        <w:t>() và .catch() để xử lý kết quả.</w:t>
      </w:r>
    </w:p>
    <w:p w14:paraId="56561A4E" w14:textId="77777777" w:rsidR="009C1B78" w:rsidRPr="00FE7E09" w:rsidRDefault="009C1B78" w:rsidP="00FE7E09">
      <w:pPr>
        <w:pStyle w:val="nd"/>
      </w:pPr>
      <w:r w:rsidRPr="00FE7E09">
        <w:t xml:space="preserve">Tự động chuyển đổi dữ liệu: Axios tự động chuyển đổi dữ liệu phản hồi thành định dạng JSON, giúp bạn không cần gọi thêm phương thức </w:t>
      </w:r>
      <w:proofErr w:type="gramStart"/>
      <w:r w:rsidRPr="00FE7E09">
        <w:t>như .json</w:t>
      </w:r>
      <w:proofErr w:type="gramEnd"/>
      <w:r w:rsidRPr="00FE7E09">
        <w:t>() trong Fetch.</w:t>
      </w:r>
    </w:p>
    <w:p w14:paraId="403BF668" w14:textId="77777777" w:rsidR="009C1B78" w:rsidRPr="00FE7E09" w:rsidRDefault="009C1B78" w:rsidP="00FE7E09">
      <w:pPr>
        <w:pStyle w:val="nd"/>
      </w:pPr>
      <w:r w:rsidRPr="00FE7E09">
        <w:t>Bắt lỗi tự động: Axios tự động bắt lỗi cho các yêu cầu HTTP không thành công (như 404 hoặc 500), giúp bạn dễ dàng xử lý lỗi.</w:t>
      </w:r>
    </w:p>
    <w:p w14:paraId="5768C5FA" w14:textId="77777777" w:rsidR="009C1B78" w:rsidRPr="00FE7E09" w:rsidRDefault="009C1B78" w:rsidP="00FE7E09">
      <w:pPr>
        <w:pStyle w:val="nd"/>
      </w:pPr>
      <w:r w:rsidRPr="00FE7E09">
        <w:lastRenderedPageBreak/>
        <w:t>Hỗ trợ cấu hình: Bạn có thể cấu hình các yêu cầu, như cài đặt headers, timeout, và nhiều tùy chọn khác.</w:t>
      </w:r>
    </w:p>
    <w:p w14:paraId="697FEB9F" w14:textId="77777777" w:rsidR="009C1B78" w:rsidRPr="00FE7E09" w:rsidRDefault="009C1B78" w:rsidP="00FE7E09">
      <w:pPr>
        <w:pStyle w:val="nd"/>
      </w:pPr>
      <w:r w:rsidRPr="00FE7E09">
        <w:t>Hỗ trợ hủy yêu cầu: Bạn có thể hủy một yêu cầu đang được thực hiện.</w:t>
      </w:r>
    </w:p>
    <w:p w14:paraId="6B7F30DD" w14:textId="2FA24D64" w:rsidR="009C1B78" w:rsidRPr="00FE7E09" w:rsidRDefault="009C1B78" w:rsidP="00FE7E09">
      <w:pPr>
        <w:pStyle w:val="nd"/>
      </w:pPr>
      <w:r w:rsidRPr="00FE7E09">
        <w:rPr>
          <w:rStyle w:val="Heading4Char"/>
        </w:rPr>
        <w:t>Cài đặt và sử dụng Axios</w:t>
      </w:r>
    </w:p>
    <w:p w14:paraId="09828307" w14:textId="594196E7" w:rsidR="009C1B78" w:rsidRDefault="009C1B78" w:rsidP="009C1B78">
      <w:pPr>
        <w:pStyle w:val="nd"/>
      </w:pPr>
      <w:r w:rsidRPr="009C1B78">
        <w:t>Để sử dụng Axios trong dự án của bạn, bạn cần cài đặt nó qua npm</w:t>
      </w:r>
      <w:r>
        <w:t>.</w:t>
      </w:r>
    </w:p>
    <w:p w14:paraId="2459E4CD" w14:textId="5E17A251" w:rsidR="009C1B78" w:rsidRPr="009C1B78" w:rsidRDefault="009C1B78" w:rsidP="009C1B78">
      <w:pPr>
        <w:pStyle w:val="bordercode"/>
      </w:pPr>
      <w:r w:rsidRPr="009C1B78">
        <w:t>npm install axios</w:t>
      </w:r>
    </w:p>
    <w:p w14:paraId="64249E87" w14:textId="77777777" w:rsidR="009C1B78" w:rsidRDefault="009C1B78" w:rsidP="009C1B78">
      <w:pPr>
        <w:pStyle w:val="nd"/>
      </w:pPr>
      <w:r>
        <w:t>Dưới đây là một số ví dụ về cách sử dụng Axios để thực hiện các yêu cầu HTTP.</w:t>
      </w:r>
    </w:p>
    <w:p w14:paraId="6CB9FAC8" w14:textId="1B96C793" w:rsidR="00FE7E09" w:rsidRDefault="00FE7E09" w:rsidP="009C1B78">
      <w:pPr>
        <w:pStyle w:val="nd"/>
      </w:pPr>
      <w:r w:rsidRPr="00FE7E09">
        <w:t>Ví dụ 1: Gửi yêu cầu GET</w:t>
      </w:r>
    </w:p>
    <w:p w14:paraId="2DD528ED" w14:textId="77777777" w:rsidR="00FE7E09" w:rsidRDefault="00FE7E09" w:rsidP="00FE7E09">
      <w:pPr>
        <w:pStyle w:val="bordercode"/>
      </w:pPr>
      <w:r>
        <w:t>import axios from 'axios';</w:t>
      </w:r>
    </w:p>
    <w:p w14:paraId="658FDDEB" w14:textId="77777777" w:rsidR="00FE7E09" w:rsidRDefault="00FE7E09" w:rsidP="00FE7E09">
      <w:pPr>
        <w:pStyle w:val="bordercode"/>
      </w:pPr>
    </w:p>
    <w:p w14:paraId="5B4167B2" w14:textId="77777777" w:rsidR="00FE7E09" w:rsidRDefault="00FE7E09" w:rsidP="00FE7E09">
      <w:pPr>
        <w:pStyle w:val="bordercode"/>
      </w:pPr>
      <w:r>
        <w:t>axios.get('https://jsonplaceholder.typicode.com/users')</w:t>
      </w:r>
    </w:p>
    <w:p w14:paraId="77340402" w14:textId="77777777" w:rsidR="00FE7E09" w:rsidRDefault="00FE7E09" w:rsidP="00FE7E09">
      <w:pPr>
        <w:pStyle w:val="bordercode"/>
      </w:pPr>
      <w:r>
        <w:t xml:space="preserve">  </w:t>
      </w:r>
      <w:proofErr w:type="gramStart"/>
      <w:r>
        <w:t>.then</w:t>
      </w:r>
      <w:proofErr w:type="gramEnd"/>
      <w:r>
        <w:t>(response =&gt; {</w:t>
      </w:r>
    </w:p>
    <w:p w14:paraId="218AB398" w14:textId="77777777" w:rsidR="00FE7E09" w:rsidRDefault="00FE7E09" w:rsidP="00FE7E09">
      <w:pPr>
        <w:pStyle w:val="bordercode"/>
      </w:pPr>
      <w:r>
        <w:t xml:space="preserve">    console.log(response.data); // In ra dữ liệu trả về từ server</w:t>
      </w:r>
    </w:p>
    <w:p w14:paraId="6118933A" w14:textId="77777777" w:rsidR="00FE7E09" w:rsidRDefault="00FE7E09" w:rsidP="00FE7E09">
      <w:pPr>
        <w:pStyle w:val="bordercode"/>
      </w:pPr>
      <w:r>
        <w:t xml:space="preserve">  })</w:t>
      </w:r>
    </w:p>
    <w:p w14:paraId="06D4FD14" w14:textId="77777777" w:rsidR="00FE7E09" w:rsidRDefault="00FE7E09" w:rsidP="00FE7E09">
      <w:pPr>
        <w:pStyle w:val="bordercode"/>
      </w:pPr>
      <w:r>
        <w:t xml:space="preserve">  </w:t>
      </w:r>
      <w:proofErr w:type="gramStart"/>
      <w:r>
        <w:t>.catch</w:t>
      </w:r>
      <w:proofErr w:type="gramEnd"/>
      <w:r>
        <w:t>(error =&gt; {</w:t>
      </w:r>
    </w:p>
    <w:p w14:paraId="33FD960C" w14:textId="77777777" w:rsidR="00FE7E09" w:rsidRDefault="00FE7E09" w:rsidP="00FE7E09">
      <w:pPr>
        <w:pStyle w:val="bordercode"/>
      </w:pPr>
      <w:r>
        <w:t xml:space="preserve">    </w:t>
      </w:r>
      <w:proofErr w:type="gramStart"/>
      <w:r>
        <w:t>console.error</w:t>
      </w:r>
      <w:proofErr w:type="gramEnd"/>
      <w:r>
        <w:t>('Error fetching data:', error); // Xử lý lỗi</w:t>
      </w:r>
    </w:p>
    <w:p w14:paraId="02BFADA0" w14:textId="22722387" w:rsidR="00FE7E09" w:rsidRDefault="00FE7E09" w:rsidP="00FE7E09">
      <w:pPr>
        <w:pStyle w:val="bordercode"/>
      </w:pPr>
      <w:r>
        <w:t xml:space="preserve">  });</w:t>
      </w:r>
    </w:p>
    <w:p w14:paraId="3C066E2A" w14:textId="7DEB41D9" w:rsidR="009C1B78" w:rsidRDefault="00FE7E09" w:rsidP="009C1B78">
      <w:pPr>
        <w:pStyle w:val="nd"/>
      </w:pPr>
      <w:r w:rsidRPr="00FE7E09">
        <w:t>Ví dụ 2: Gửi yêu cầu POST</w:t>
      </w:r>
    </w:p>
    <w:p w14:paraId="23826BCB" w14:textId="77777777" w:rsidR="00FE7E09" w:rsidRDefault="00FE7E09" w:rsidP="00FE7E09">
      <w:pPr>
        <w:pStyle w:val="bordercode"/>
      </w:pPr>
      <w:r>
        <w:t>import axios from 'axios';</w:t>
      </w:r>
    </w:p>
    <w:p w14:paraId="5D6E07E3" w14:textId="77777777" w:rsidR="00FE7E09" w:rsidRDefault="00FE7E09" w:rsidP="00FE7E09">
      <w:pPr>
        <w:pStyle w:val="bordercode"/>
      </w:pPr>
    </w:p>
    <w:p w14:paraId="613171B2" w14:textId="77777777" w:rsidR="00FE7E09" w:rsidRDefault="00FE7E09" w:rsidP="00FE7E09">
      <w:pPr>
        <w:pStyle w:val="bordercode"/>
      </w:pPr>
      <w:r>
        <w:t>const newUser = {</w:t>
      </w:r>
    </w:p>
    <w:p w14:paraId="40E39886" w14:textId="77777777" w:rsidR="00FE7E09" w:rsidRDefault="00FE7E09" w:rsidP="00FE7E09">
      <w:pPr>
        <w:pStyle w:val="bordercode"/>
      </w:pPr>
      <w:r>
        <w:t xml:space="preserve">  name: 'John Doe',</w:t>
      </w:r>
    </w:p>
    <w:p w14:paraId="765F24DE" w14:textId="77777777" w:rsidR="00FE7E09" w:rsidRDefault="00FE7E09" w:rsidP="00FE7E09">
      <w:pPr>
        <w:pStyle w:val="bordercode"/>
      </w:pPr>
      <w:r>
        <w:t xml:space="preserve">  email: 'john.doe@example.com'</w:t>
      </w:r>
    </w:p>
    <w:p w14:paraId="3B1650D6" w14:textId="77777777" w:rsidR="00FE7E09" w:rsidRDefault="00FE7E09" w:rsidP="00FE7E09">
      <w:pPr>
        <w:pStyle w:val="bordercode"/>
      </w:pPr>
      <w:r>
        <w:t>};</w:t>
      </w:r>
    </w:p>
    <w:p w14:paraId="6227E2B4" w14:textId="77777777" w:rsidR="00FE7E09" w:rsidRDefault="00FE7E09" w:rsidP="00FE7E09">
      <w:pPr>
        <w:pStyle w:val="bordercode"/>
      </w:pPr>
    </w:p>
    <w:p w14:paraId="2F30FFBD" w14:textId="77777777" w:rsidR="00FE7E09" w:rsidRDefault="00FE7E09" w:rsidP="00FE7E09">
      <w:pPr>
        <w:pStyle w:val="bordercode"/>
      </w:pPr>
      <w:proofErr w:type="gramStart"/>
      <w:r>
        <w:t>axios.post(</w:t>
      </w:r>
      <w:proofErr w:type="gramEnd"/>
      <w:r>
        <w:t>'https://jsonplaceholder.typicode.com/users', newUser)</w:t>
      </w:r>
    </w:p>
    <w:p w14:paraId="05CFC22A" w14:textId="77777777" w:rsidR="00FE7E09" w:rsidRDefault="00FE7E09" w:rsidP="00FE7E09">
      <w:pPr>
        <w:pStyle w:val="bordercode"/>
      </w:pPr>
      <w:r>
        <w:t xml:space="preserve">  </w:t>
      </w:r>
      <w:proofErr w:type="gramStart"/>
      <w:r>
        <w:t>.then</w:t>
      </w:r>
      <w:proofErr w:type="gramEnd"/>
      <w:r>
        <w:t>(response =&gt; {</w:t>
      </w:r>
    </w:p>
    <w:p w14:paraId="0E588A32" w14:textId="77777777" w:rsidR="00FE7E09" w:rsidRDefault="00FE7E09" w:rsidP="00FE7E09">
      <w:pPr>
        <w:pStyle w:val="bordercode"/>
      </w:pPr>
      <w:r>
        <w:t xml:space="preserve">    </w:t>
      </w:r>
      <w:proofErr w:type="gramStart"/>
      <w:r>
        <w:t>console.log(</w:t>
      </w:r>
      <w:proofErr w:type="gramEnd"/>
      <w:r>
        <w:t>'User created:', response.data);</w:t>
      </w:r>
    </w:p>
    <w:p w14:paraId="75BA57D5" w14:textId="77777777" w:rsidR="00FE7E09" w:rsidRDefault="00FE7E09" w:rsidP="00FE7E09">
      <w:pPr>
        <w:pStyle w:val="bordercode"/>
      </w:pPr>
      <w:r>
        <w:t xml:space="preserve">  })</w:t>
      </w:r>
    </w:p>
    <w:p w14:paraId="08C88503" w14:textId="77777777" w:rsidR="00FE7E09" w:rsidRDefault="00FE7E09" w:rsidP="00FE7E09">
      <w:pPr>
        <w:pStyle w:val="bordercode"/>
      </w:pPr>
      <w:r>
        <w:t xml:space="preserve">  </w:t>
      </w:r>
      <w:proofErr w:type="gramStart"/>
      <w:r>
        <w:t>.catch</w:t>
      </w:r>
      <w:proofErr w:type="gramEnd"/>
      <w:r>
        <w:t>(error =&gt; {</w:t>
      </w:r>
    </w:p>
    <w:p w14:paraId="0FA376AB" w14:textId="77777777" w:rsidR="00FE7E09" w:rsidRDefault="00FE7E09" w:rsidP="00FE7E09">
      <w:pPr>
        <w:pStyle w:val="bordercode"/>
      </w:pPr>
      <w:r>
        <w:t xml:space="preserve">    </w:t>
      </w:r>
      <w:proofErr w:type="gramStart"/>
      <w:r>
        <w:t>console.error</w:t>
      </w:r>
      <w:proofErr w:type="gramEnd"/>
      <w:r>
        <w:t>('Error creating user:', error);</w:t>
      </w:r>
    </w:p>
    <w:p w14:paraId="4A2EEA75" w14:textId="0D0C48E7" w:rsidR="00FE7E09" w:rsidRPr="009C1B78" w:rsidRDefault="00FE7E09" w:rsidP="00FE7E09">
      <w:pPr>
        <w:pStyle w:val="bordercode"/>
      </w:pPr>
      <w:r>
        <w:t xml:space="preserve">  });</w:t>
      </w:r>
    </w:p>
    <w:p w14:paraId="030AE836" w14:textId="6E463A25" w:rsidR="009A5A7A" w:rsidRPr="00FC04F1" w:rsidRDefault="009A5A7A" w:rsidP="00622E12">
      <w:pPr>
        <w:pStyle w:val="Heading2"/>
        <w:rPr>
          <w:shd w:val="clear" w:color="auto" w:fill="FFFFFF"/>
        </w:rPr>
      </w:pPr>
      <w:bookmarkStart w:id="65" w:name="_Toc185964918"/>
      <w:r w:rsidRPr="00FC04F1">
        <w:rPr>
          <w:shd w:val="clear" w:color="auto" w:fill="FFFFFF"/>
        </w:rPr>
        <w:lastRenderedPageBreak/>
        <w:t>Giới thiệu về</w:t>
      </w:r>
      <w:r w:rsidR="00995C9F">
        <w:rPr>
          <w:shd w:val="clear" w:color="auto" w:fill="FFFFFF"/>
        </w:rPr>
        <w:t xml:space="preserve"> Laravel</w:t>
      </w:r>
      <w:bookmarkEnd w:id="65"/>
    </w:p>
    <w:p w14:paraId="547B02D5" w14:textId="54C21B06" w:rsidR="009A5A7A" w:rsidRDefault="00FE7E09" w:rsidP="00B6597A">
      <w:pPr>
        <w:pStyle w:val="Heading3"/>
        <w:rPr>
          <w:shd w:val="clear" w:color="auto" w:fill="FFFFFF"/>
        </w:rPr>
      </w:pPr>
      <w:bookmarkStart w:id="66" w:name="_Toc185964919"/>
      <w:r>
        <w:rPr>
          <w:shd w:val="clear" w:color="auto" w:fill="FFFFFF"/>
        </w:rPr>
        <w:t>Tổng quan về Laravel</w:t>
      </w:r>
      <w:bookmarkEnd w:id="66"/>
    </w:p>
    <w:p w14:paraId="785E4A6F" w14:textId="22AA469E" w:rsidR="00FE7E09" w:rsidRPr="00FE7E09" w:rsidRDefault="00FE7E09" w:rsidP="00FE7E09">
      <w:pPr>
        <w:pStyle w:val="nd"/>
      </w:pPr>
      <w:r w:rsidRPr="00FE7E09">
        <w:rPr>
          <w:b/>
          <w:bCs/>
        </w:rPr>
        <w:t>Laravel</w:t>
      </w:r>
      <w:r w:rsidRPr="00FE7E09">
        <w:t xml:space="preserve"> là một framework PHP mã nguồn mở được thiết kế để phát triển các ứng dụng web. Được ra mắt lần đầu vào năm 2011 bởi Taylor Otwell, Laravel đã nhanh chóng trở thành một trong những framework PHP phổ biến nhất nhờ vào tính năng mạnh mẽ, dễ sử dụng và cấu trúc rõ ràng.</w:t>
      </w:r>
    </w:p>
    <w:p w14:paraId="44C79772" w14:textId="46EBC68A" w:rsidR="009A5A7A" w:rsidRPr="009A5A7A" w:rsidRDefault="009A5A7A" w:rsidP="00B6597A">
      <w:pPr>
        <w:pStyle w:val="Heading3"/>
        <w:rPr>
          <w:shd w:val="clear" w:color="auto" w:fill="FFFFFF"/>
        </w:rPr>
      </w:pPr>
      <w:bookmarkStart w:id="67" w:name="_Toc185964920"/>
      <w:r w:rsidRPr="00B6597A">
        <w:rPr>
          <w:shd w:val="clear" w:color="auto" w:fill="FFFFFF"/>
        </w:rPr>
        <w:t xml:space="preserve">Ưu điểm </w:t>
      </w:r>
      <w:r w:rsidR="00FE7E09">
        <w:rPr>
          <w:shd w:val="clear" w:color="auto" w:fill="FFFFFF"/>
        </w:rPr>
        <w:t>của Laravel</w:t>
      </w:r>
      <w:bookmarkEnd w:id="67"/>
    </w:p>
    <w:p w14:paraId="37396418" w14:textId="2A57D7C2" w:rsidR="00FE7E09" w:rsidRPr="00FE7E09" w:rsidRDefault="00FE7E09" w:rsidP="00FE7E09">
      <w:pPr>
        <w:pStyle w:val="nd"/>
      </w:pPr>
      <w:r w:rsidRPr="00FE7E09">
        <w:rPr>
          <w:rStyle w:val="Strong"/>
          <w:b w:val="0"/>
          <w:bCs w:val="0"/>
        </w:rPr>
        <w:t>MVC Architecture</w:t>
      </w:r>
      <w:r w:rsidRPr="00FE7E09">
        <w:t>: Laravel sử dụng mô hình MVC (Model-View-Controller), giúp tách biệt logic ứng dụng, giao diện người dùng và dữ liệu, từ đó làm cho mã nguồn dễ bảo trì hơn.</w:t>
      </w:r>
    </w:p>
    <w:p w14:paraId="2FC1C296" w14:textId="06FCEDFE" w:rsidR="00FE7E09" w:rsidRPr="00FE7E09" w:rsidRDefault="00FE7E09" w:rsidP="00FE7E09">
      <w:pPr>
        <w:pStyle w:val="nd"/>
      </w:pPr>
      <w:r w:rsidRPr="00FE7E09">
        <w:rPr>
          <w:rStyle w:val="Strong"/>
          <w:b w:val="0"/>
          <w:bCs w:val="0"/>
        </w:rPr>
        <w:t>Routing</w:t>
      </w:r>
      <w:r w:rsidRPr="00FE7E09">
        <w:t>: Laravel cung cấp một hệ thống routing đơn giản và mạnh mẽ, cho phép bạn dễ dàng xác định các URL và các hành động tương ứng mà ứng dụng sẽ thực hiện.</w:t>
      </w:r>
    </w:p>
    <w:p w14:paraId="3752D47A" w14:textId="3042EBD0" w:rsidR="00FE7E09" w:rsidRPr="00FE7E09" w:rsidRDefault="00FE7E09" w:rsidP="00FE7E09">
      <w:pPr>
        <w:pStyle w:val="nd"/>
      </w:pPr>
      <w:r w:rsidRPr="00FE7E09">
        <w:rPr>
          <w:rStyle w:val="Strong"/>
          <w:b w:val="0"/>
          <w:bCs w:val="0"/>
        </w:rPr>
        <w:t>Eloquent ORM</w:t>
      </w:r>
      <w:r w:rsidRPr="00FE7E09">
        <w:t>: Laravel đi kèm với Eloquent, một hệ thống Object-Relational Mapping (ORM) mạnh mẽ, giúp tương tác với cơ sở dữ liệu dễ dàng hơn thông qua các mô hình PHP.</w:t>
      </w:r>
    </w:p>
    <w:p w14:paraId="7FAE19F1" w14:textId="125D496E" w:rsidR="00FE7E09" w:rsidRPr="00FE7E09" w:rsidRDefault="00FE7E09" w:rsidP="00FE7E09">
      <w:pPr>
        <w:pStyle w:val="nd"/>
      </w:pPr>
      <w:r w:rsidRPr="00FE7E09">
        <w:rPr>
          <w:rStyle w:val="Strong"/>
          <w:b w:val="0"/>
          <w:bCs w:val="0"/>
        </w:rPr>
        <w:t>Blade Templating</w:t>
      </w:r>
      <w:r w:rsidRPr="00FE7E09">
        <w:t>: Laravel sử dụng Blade, một engine template mạnh mẽ giúp bạn dễ dàng xây dựng giao diện người dùng với các cấu trúc điều kiện và vòng lặp.</w:t>
      </w:r>
    </w:p>
    <w:p w14:paraId="552639A5" w14:textId="1FD6C3A6" w:rsidR="00FE7E09" w:rsidRPr="00FE7E09" w:rsidRDefault="00FE7E09" w:rsidP="00FE7E09">
      <w:pPr>
        <w:pStyle w:val="nd"/>
      </w:pPr>
      <w:r w:rsidRPr="00FE7E09">
        <w:rPr>
          <w:rStyle w:val="Strong"/>
          <w:b w:val="0"/>
          <w:bCs w:val="0"/>
        </w:rPr>
        <w:t>Migration và Seeding</w:t>
      </w:r>
      <w:r w:rsidRPr="00FE7E09">
        <w:t>: Laravel hỗ trợ quản lý cơ sở dữ liệu thông qua các migration, cho phép bạn dễ dàng thay đổi cấu trúc cơ sở dữ liệu mà không mất dữ liệu. Seeding cho phép bạn dễ dàng tạo dữ liệu mẫu cho cơ sở dữ liệu.</w:t>
      </w:r>
    </w:p>
    <w:p w14:paraId="367E5BF7" w14:textId="0D1C841C" w:rsidR="00FE7E09" w:rsidRPr="00FE7E09" w:rsidRDefault="00FE7E09" w:rsidP="00FE7E09">
      <w:pPr>
        <w:pStyle w:val="nd"/>
      </w:pPr>
      <w:r w:rsidRPr="00FE7E09">
        <w:rPr>
          <w:rStyle w:val="Strong"/>
          <w:b w:val="0"/>
          <w:bCs w:val="0"/>
        </w:rPr>
        <w:t>Middleware</w:t>
      </w:r>
      <w:r w:rsidRPr="00FE7E09">
        <w:t>: Middleware là các lớp lọc được sử dụng để kiểm tra các yêu cầu HTTP trước khi chúng đến controller. Điều này rất hữu ích để thực hiện xác thực và quản lý quyền truy cập.</w:t>
      </w:r>
    </w:p>
    <w:p w14:paraId="289AD139" w14:textId="1A04E09E" w:rsidR="00FE7E09" w:rsidRPr="00FE7E09" w:rsidRDefault="00FE7E09" w:rsidP="00FE7E09">
      <w:pPr>
        <w:pStyle w:val="nd"/>
      </w:pPr>
      <w:r w:rsidRPr="00FE7E09">
        <w:rPr>
          <w:rStyle w:val="Strong"/>
          <w:b w:val="0"/>
          <w:bCs w:val="0"/>
        </w:rPr>
        <w:t>Security</w:t>
      </w:r>
      <w:r w:rsidRPr="00FE7E09">
        <w:t>: Laravel có nhiều tính năng bảo mật tích hợp, bao gồm mã hóa mật khẩu, bảo vệ CSRF (Cross-Site Request Forgery) và XSS (Cross-Site Scripting).</w:t>
      </w:r>
    </w:p>
    <w:p w14:paraId="5945CE56" w14:textId="2A938F7D" w:rsidR="009A5A7A" w:rsidRDefault="000F79A5" w:rsidP="00B6597A">
      <w:pPr>
        <w:pStyle w:val="Heading3"/>
        <w:rPr>
          <w:shd w:val="clear" w:color="auto" w:fill="FFFFFF"/>
        </w:rPr>
      </w:pPr>
      <w:bookmarkStart w:id="68" w:name="_Toc185964921"/>
      <w:r>
        <w:rPr>
          <w:shd w:val="clear" w:color="auto" w:fill="FFFFFF"/>
        </w:rPr>
        <w:t>Cách cài đặt Laravel</w:t>
      </w:r>
      <w:bookmarkEnd w:id="68"/>
    </w:p>
    <w:p w14:paraId="3269EFF6" w14:textId="6CCE0ED2" w:rsidR="000F79A5" w:rsidRPr="00991B66" w:rsidRDefault="007A492A" w:rsidP="00991B66">
      <w:pPr>
        <w:pStyle w:val="nd"/>
        <w:rPr>
          <w:b/>
          <w:bCs/>
        </w:rPr>
      </w:pPr>
      <w:r w:rsidRPr="00991B66">
        <w:rPr>
          <w:b/>
          <w:bCs/>
        </w:rPr>
        <w:t>Cài đặt laravel thông qua Composer</w:t>
      </w:r>
    </w:p>
    <w:p w14:paraId="11D7C4BC" w14:textId="5D53DAD3" w:rsidR="007A492A" w:rsidRDefault="007A492A" w:rsidP="00991B66">
      <w:pPr>
        <w:pStyle w:val="nd"/>
      </w:pPr>
      <w:r>
        <w:lastRenderedPageBreak/>
        <w:t>Bước 1: Tải composer</w:t>
      </w:r>
    </w:p>
    <w:p w14:paraId="6C82CB8B" w14:textId="18B63BAE" w:rsidR="007A492A" w:rsidRDefault="007A492A" w:rsidP="00991B66">
      <w:pPr>
        <w:pStyle w:val="nd"/>
      </w:pPr>
      <w:r>
        <w:t>Bước 2: Click vào file vừa tải và chọn Next liên tiếp cuối cùng chọn Install để tiến hành cài đặt. Khi cài đặt xong chọn Finish để kết thúc.</w:t>
      </w:r>
    </w:p>
    <w:p w14:paraId="2D9A44B7" w14:textId="216B4109" w:rsidR="00991B66" w:rsidRPr="00991B66" w:rsidRDefault="00991B66" w:rsidP="00991B66">
      <w:pPr>
        <w:pStyle w:val="nd"/>
        <w:rPr>
          <w:sz w:val="24"/>
        </w:rPr>
      </w:pPr>
      <w:r>
        <w:t>Bước 3: M</w:t>
      </w:r>
      <w:r w:rsidRPr="00991B66">
        <w:t>ở cmd của windows lên gõ composer</w:t>
      </w:r>
      <w:r>
        <w:t>. Nếu cài đặt thành công sẽ hiển thị kết quả như hình dưới đây.</w:t>
      </w:r>
    </w:p>
    <w:p w14:paraId="7604D7E2" w14:textId="77777777" w:rsidR="000408A5" w:rsidRDefault="00991B66" w:rsidP="000408A5">
      <w:pPr>
        <w:keepNext/>
      </w:pPr>
      <w:r w:rsidRPr="00991B66">
        <w:rPr>
          <w:noProof/>
          <w:lang w:eastAsia="zh-CN"/>
        </w:rPr>
        <w:drawing>
          <wp:inline distT="0" distB="0" distL="0" distR="0" wp14:anchorId="7D1393DB" wp14:editId="506CE134">
            <wp:extent cx="5580380" cy="2418080"/>
            <wp:effectExtent l="0" t="0" r="1270" b="1270"/>
            <wp:docPr id="1293476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476033" name=""/>
                    <pic:cNvPicPr/>
                  </pic:nvPicPr>
                  <pic:blipFill>
                    <a:blip r:embed="rId44"/>
                    <a:stretch>
                      <a:fillRect/>
                    </a:stretch>
                  </pic:blipFill>
                  <pic:spPr>
                    <a:xfrm>
                      <a:off x="0" y="0"/>
                      <a:ext cx="5580380" cy="2418080"/>
                    </a:xfrm>
                    <a:prstGeom prst="rect">
                      <a:avLst/>
                    </a:prstGeom>
                  </pic:spPr>
                </pic:pic>
              </a:graphicData>
            </a:graphic>
          </wp:inline>
        </w:drawing>
      </w:r>
    </w:p>
    <w:p w14:paraId="41BED3FD" w14:textId="012952A8" w:rsidR="00991B66" w:rsidRDefault="000408A5" w:rsidP="000408A5">
      <w:pPr>
        <w:pStyle w:val="Caption"/>
      </w:pPr>
      <w:bookmarkStart w:id="69" w:name="_Toc185964982"/>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8</w:t>
      </w:r>
      <w:r w:rsidR="00A9692D">
        <w:fldChar w:fldCharType="end"/>
      </w:r>
      <w:r>
        <w:t xml:space="preserve"> Kết quả cài đặt composer thành công</w:t>
      </w:r>
      <w:bookmarkEnd w:id="69"/>
    </w:p>
    <w:p w14:paraId="2B55F8E9" w14:textId="086AF520" w:rsidR="00991B66" w:rsidRDefault="00991B66" w:rsidP="00991B66">
      <w:pPr>
        <w:pStyle w:val="nd"/>
        <w:rPr>
          <w:b/>
          <w:bCs/>
        </w:rPr>
      </w:pPr>
      <w:r w:rsidRPr="00991B66">
        <w:rPr>
          <w:b/>
          <w:bCs/>
        </w:rPr>
        <w:t>Cài đặt Laravel</w:t>
      </w:r>
    </w:p>
    <w:p w14:paraId="307F6C3F" w14:textId="19BD7EB9" w:rsidR="00991B66" w:rsidRDefault="00991B66" w:rsidP="00991B66">
      <w:pPr>
        <w:pStyle w:val="nd"/>
      </w:pPr>
      <w:r w:rsidRPr="00991B66">
        <w:t>Tạo 1 thư mục chứa dự án sau đó bật cmd và gõ câu lệnh sau để tạo dự án laravel</w:t>
      </w:r>
    </w:p>
    <w:p w14:paraId="5FFF7BCD" w14:textId="197AAFB2" w:rsidR="00991B66" w:rsidRPr="00991B66" w:rsidRDefault="00991B66" w:rsidP="00991B66">
      <w:pPr>
        <w:pStyle w:val="bordercode"/>
      </w:pPr>
      <w:r w:rsidRPr="00991B66">
        <w:t>composer create-project laravel/</w:t>
      </w:r>
      <w:proofErr w:type="gramStart"/>
      <w:r w:rsidRPr="00991B66">
        <w:t>laravel:^</w:t>
      </w:r>
      <w:proofErr w:type="gramEnd"/>
      <w:r w:rsidRPr="00991B66">
        <w:t>10.0 example-app</w:t>
      </w:r>
    </w:p>
    <w:p w14:paraId="26629CB5" w14:textId="77777777" w:rsidR="009A5A7A" w:rsidRDefault="009A5A7A" w:rsidP="00C17FBC">
      <w:pPr>
        <w:rPr>
          <w:rFonts w:ascii="Arial" w:hAnsi="Arial" w:cs="Arial"/>
          <w:color w:val="000000"/>
          <w:sz w:val="21"/>
          <w:szCs w:val="21"/>
          <w:shd w:val="clear" w:color="auto" w:fill="FFFFFF"/>
        </w:rPr>
      </w:pPr>
    </w:p>
    <w:p w14:paraId="6AAFE93B" w14:textId="4F2078A1" w:rsidR="00991B66" w:rsidRDefault="00991B66" w:rsidP="00991B66">
      <w:pPr>
        <w:pStyle w:val="nd"/>
        <w:rPr>
          <w:shd w:val="clear" w:color="auto" w:fill="FFFFFF"/>
        </w:rPr>
      </w:pPr>
      <w:r>
        <w:rPr>
          <w:shd w:val="clear" w:color="auto" w:fill="FFFFFF"/>
        </w:rPr>
        <w:t>Sau khi cài đặt thành công, tiến hành chạy dự án bằng lệnh:</w:t>
      </w:r>
    </w:p>
    <w:p w14:paraId="18863D74" w14:textId="12F8FB55" w:rsidR="00991B66" w:rsidRPr="009A5A7A" w:rsidRDefault="00991B66" w:rsidP="00991B66">
      <w:pPr>
        <w:pStyle w:val="bordercode"/>
        <w:rPr>
          <w:shd w:val="clear" w:color="auto" w:fill="FFFFFF"/>
        </w:rPr>
      </w:pPr>
      <w:r w:rsidRPr="00991B66">
        <w:rPr>
          <w:shd w:val="clear" w:color="auto" w:fill="FFFFFF"/>
        </w:rPr>
        <w:t>php artisan serve</w:t>
      </w:r>
    </w:p>
    <w:p w14:paraId="2AAEC622" w14:textId="77777777" w:rsidR="00991B66" w:rsidRDefault="00991B66" w:rsidP="00991B66">
      <w:pPr>
        <w:jc w:val="center"/>
        <w:rPr>
          <w:shd w:val="clear" w:color="auto" w:fill="FFFFFF"/>
        </w:rPr>
      </w:pPr>
    </w:p>
    <w:p w14:paraId="5A045E71" w14:textId="77777777" w:rsidR="000408A5" w:rsidRDefault="00991B66" w:rsidP="000408A5">
      <w:pPr>
        <w:keepNext/>
        <w:jc w:val="center"/>
      </w:pPr>
      <w:r w:rsidRPr="00991B66">
        <w:rPr>
          <w:noProof/>
          <w:shd w:val="clear" w:color="auto" w:fill="FFFFFF"/>
          <w:lang w:eastAsia="zh-CN"/>
        </w:rPr>
        <w:drawing>
          <wp:inline distT="0" distB="0" distL="0" distR="0" wp14:anchorId="1C78C115" wp14:editId="5F940B4F">
            <wp:extent cx="5115639" cy="2191056"/>
            <wp:effectExtent l="0" t="0" r="8890" b="0"/>
            <wp:docPr id="130548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86825" name=""/>
                    <pic:cNvPicPr/>
                  </pic:nvPicPr>
                  <pic:blipFill>
                    <a:blip r:embed="rId45"/>
                    <a:stretch>
                      <a:fillRect/>
                    </a:stretch>
                  </pic:blipFill>
                  <pic:spPr>
                    <a:xfrm>
                      <a:off x="0" y="0"/>
                      <a:ext cx="5115639" cy="2191056"/>
                    </a:xfrm>
                    <a:prstGeom prst="rect">
                      <a:avLst/>
                    </a:prstGeom>
                  </pic:spPr>
                </pic:pic>
              </a:graphicData>
            </a:graphic>
          </wp:inline>
        </w:drawing>
      </w:r>
    </w:p>
    <w:p w14:paraId="70806A5A" w14:textId="0D70183C" w:rsidR="00991B66" w:rsidRDefault="000408A5" w:rsidP="000408A5">
      <w:pPr>
        <w:pStyle w:val="Caption"/>
        <w:rPr>
          <w:shd w:val="clear" w:color="auto" w:fill="FFFFFF"/>
        </w:rPr>
      </w:pPr>
      <w:bookmarkStart w:id="70" w:name="_Toc185964983"/>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9</w:t>
      </w:r>
      <w:r w:rsidR="00A9692D">
        <w:fldChar w:fldCharType="end"/>
      </w:r>
      <w:r>
        <w:t xml:space="preserve"> Kết quả chạy serve thành công</w:t>
      </w:r>
      <w:bookmarkEnd w:id="70"/>
    </w:p>
    <w:p w14:paraId="423F8E66" w14:textId="4B962C33" w:rsidR="00991B66" w:rsidRDefault="00991B66" w:rsidP="00991B66">
      <w:pPr>
        <w:pStyle w:val="nd"/>
        <w:rPr>
          <w:shd w:val="clear" w:color="auto" w:fill="FFFFFF"/>
        </w:rPr>
      </w:pPr>
      <w:r>
        <w:rPr>
          <w:shd w:val="clear" w:color="auto" w:fill="FFFFFF"/>
        </w:rPr>
        <w:lastRenderedPageBreak/>
        <w:t>Sau đó vào trình duyệt gõ localhost:8000 ta sẽ nhận được kết quả như hình bên dưới.</w:t>
      </w:r>
    </w:p>
    <w:p w14:paraId="74E1CC9C" w14:textId="77777777" w:rsidR="000408A5" w:rsidRDefault="00991B66" w:rsidP="000408A5">
      <w:pPr>
        <w:keepNext/>
        <w:jc w:val="center"/>
      </w:pPr>
      <w:r w:rsidRPr="00991B66">
        <w:rPr>
          <w:noProof/>
          <w:shd w:val="clear" w:color="auto" w:fill="FFFFFF"/>
          <w:lang w:eastAsia="zh-CN"/>
        </w:rPr>
        <w:drawing>
          <wp:inline distT="0" distB="0" distL="0" distR="0" wp14:anchorId="205B2A07" wp14:editId="692CE8CD">
            <wp:extent cx="4458970" cy="2878372"/>
            <wp:effectExtent l="19050" t="19050" r="17780" b="17780"/>
            <wp:docPr id="120008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085666" name=""/>
                    <pic:cNvPicPr/>
                  </pic:nvPicPr>
                  <pic:blipFill>
                    <a:blip r:embed="rId46"/>
                    <a:stretch>
                      <a:fillRect/>
                    </a:stretch>
                  </pic:blipFill>
                  <pic:spPr>
                    <a:xfrm>
                      <a:off x="0" y="0"/>
                      <a:ext cx="4478657" cy="2891080"/>
                    </a:xfrm>
                    <a:prstGeom prst="rect">
                      <a:avLst/>
                    </a:prstGeom>
                    <a:ln>
                      <a:solidFill>
                        <a:schemeClr val="accent1"/>
                      </a:solidFill>
                    </a:ln>
                  </pic:spPr>
                </pic:pic>
              </a:graphicData>
            </a:graphic>
          </wp:inline>
        </w:drawing>
      </w:r>
    </w:p>
    <w:p w14:paraId="07493DF6" w14:textId="7057AB17" w:rsidR="00991B66" w:rsidRDefault="000408A5" w:rsidP="000408A5">
      <w:pPr>
        <w:pStyle w:val="Caption"/>
      </w:pPr>
      <w:bookmarkStart w:id="71" w:name="_Toc185964984"/>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0</w:t>
      </w:r>
      <w:r w:rsidR="00A9692D">
        <w:fldChar w:fldCharType="end"/>
      </w:r>
      <w:r>
        <w:t xml:space="preserve"> Kết quả hiển thị giao diện Laravel</w:t>
      </w:r>
      <w:bookmarkEnd w:id="71"/>
    </w:p>
    <w:p w14:paraId="06569772" w14:textId="77777777" w:rsidR="000408A5" w:rsidRPr="000408A5" w:rsidRDefault="000408A5" w:rsidP="000408A5"/>
    <w:p w14:paraId="457B236A" w14:textId="62B285E5" w:rsidR="00991B66" w:rsidRDefault="000408A5" w:rsidP="000408A5">
      <w:pPr>
        <w:pStyle w:val="Heading3"/>
        <w:rPr>
          <w:shd w:val="clear" w:color="auto" w:fill="FFFFFF"/>
        </w:rPr>
      </w:pPr>
      <w:bookmarkStart w:id="72" w:name="_Toc185964922"/>
      <w:r>
        <w:rPr>
          <w:shd w:val="clear" w:color="auto" w:fill="FFFFFF"/>
        </w:rPr>
        <w:lastRenderedPageBreak/>
        <w:t xml:space="preserve">Cấu trúc và thư mục </w:t>
      </w:r>
      <w:r w:rsidR="00881DA2">
        <w:rPr>
          <w:shd w:val="clear" w:color="auto" w:fill="FFFFFF"/>
        </w:rPr>
        <w:t xml:space="preserve">trong </w:t>
      </w:r>
      <w:r>
        <w:rPr>
          <w:shd w:val="clear" w:color="auto" w:fill="FFFFFF"/>
        </w:rPr>
        <w:t>Laravel</w:t>
      </w:r>
      <w:bookmarkEnd w:id="72"/>
    </w:p>
    <w:p w14:paraId="5A2C88A6" w14:textId="7647D88A" w:rsidR="000408A5" w:rsidRDefault="000408A5" w:rsidP="00301DAF">
      <w:pPr>
        <w:pStyle w:val="nd"/>
        <w:jc w:val="center"/>
      </w:pPr>
      <w:r w:rsidRPr="000408A5">
        <w:rPr>
          <w:noProof/>
          <w:lang w:eastAsia="zh-CN"/>
        </w:rPr>
        <w:drawing>
          <wp:inline distT="0" distB="0" distL="0" distR="0" wp14:anchorId="3D4B17F3" wp14:editId="04E29BD3">
            <wp:extent cx="2457793" cy="6173061"/>
            <wp:effectExtent l="0" t="0" r="0" b="0"/>
            <wp:docPr id="2035586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86732" name=""/>
                    <pic:cNvPicPr/>
                  </pic:nvPicPr>
                  <pic:blipFill>
                    <a:blip r:embed="rId47"/>
                    <a:stretch>
                      <a:fillRect/>
                    </a:stretch>
                  </pic:blipFill>
                  <pic:spPr>
                    <a:xfrm>
                      <a:off x="0" y="0"/>
                      <a:ext cx="2457793" cy="6173061"/>
                    </a:xfrm>
                    <a:prstGeom prst="rect">
                      <a:avLst/>
                    </a:prstGeom>
                  </pic:spPr>
                </pic:pic>
              </a:graphicData>
            </a:graphic>
          </wp:inline>
        </w:drawing>
      </w:r>
    </w:p>
    <w:p w14:paraId="17BD9111" w14:textId="77777777" w:rsidR="00881DA2" w:rsidRDefault="00881DA2" w:rsidP="00881DA2"/>
    <w:p w14:paraId="1F60B57E" w14:textId="3223EF26" w:rsidR="00881DA2" w:rsidRDefault="00881DA2" w:rsidP="00881DA2">
      <w:pPr>
        <w:pStyle w:val="nd"/>
      </w:pPr>
      <w:r>
        <w:t>M</w:t>
      </w:r>
      <w:r w:rsidRPr="00881DA2">
        <w:t>ô tả về các thư mục chính trong một dự án Laravel</w:t>
      </w:r>
      <w:r>
        <w:t>:</w:t>
      </w:r>
    </w:p>
    <w:p w14:paraId="0D1B27EB" w14:textId="77777777" w:rsidR="00881DA2" w:rsidRPr="00881DA2" w:rsidRDefault="00881DA2" w:rsidP="00881DA2">
      <w:pPr>
        <w:spacing w:line="360" w:lineRule="auto"/>
        <w:ind w:left="360"/>
        <w:jc w:val="both"/>
        <w:rPr>
          <w:b/>
          <w:bCs/>
          <w:sz w:val="26"/>
          <w:szCs w:val="26"/>
        </w:rPr>
      </w:pPr>
      <w:r w:rsidRPr="00881DA2">
        <w:rPr>
          <w:b/>
          <w:bCs/>
          <w:sz w:val="26"/>
          <w:szCs w:val="26"/>
        </w:rPr>
        <w:t>1. app/</w:t>
      </w:r>
    </w:p>
    <w:p w14:paraId="65D70B81" w14:textId="77777777" w:rsidR="00881DA2" w:rsidRPr="00881DA2" w:rsidRDefault="00881DA2">
      <w:pPr>
        <w:numPr>
          <w:ilvl w:val="0"/>
          <w:numId w:val="23"/>
        </w:numPr>
        <w:spacing w:line="360" w:lineRule="auto"/>
        <w:jc w:val="both"/>
        <w:rPr>
          <w:sz w:val="26"/>
          <w:szCs w:val="26"/>
        </w:rPr>
      </w:pPr>
      <w:r w:rsidRPr="00881DA2">
        <w:rPr>
          <w:sz w:val="26"/>
          <w:szCs w:val="26"/>
        </w:rPr>
        <w:t>Chứa toàn bộ mã nguồn của ứng dụng, đây là thư mục quan trọng nhất.</w:t>
      </w:r>
    </w:p>
    <w:p w14:paraId="05E1495B" w14:textId="77777777" w:rsidR="00881DA2" w:rsidRPr="00881DA2" w:rsidRDefault="00881DA2">
      <w:pPr>
        <w:numPr>
          <w:ilvl w:val="0"/>
          <w:numId w:val="23"/>
        </w:numPr>
        <w:spacing w:line="360" w:lineRule="auto"/>
        <w:jc w:val="both"/>
        <w:rPr>
          <w:sz w:val="26"/>
          <w:szCs w:val="26"/>
        </w:rPr>
      </w:pPr>
      <w:r w:rsidRPr="00881DA2">
        <w:rPr>
          <w:sz w:val="26"/>
          <w:szCs w:val="26"/>
        </w:rPr>
        <w:t>Sub-thư mục chính:</w:t>
      </w:r>
    </w:p>
    <w:p w14:paraId="2EC7D458" w14:textId="77777777" w:rsidR="00881DA2" w:rsidRPr="00881DA2" w:rsidRDefault="00881DA2">
      <w:pPr>
        <w:numPr>
          <w:ilvl w:val="1"/>
          <w:numId w:val="23"/>
        </w:numPr>
        <w:spacing w:line="360" w:lineRule="auto"/>
        <w:jc w:val="both"/>
        <w:rPr>
          <w:sz w:val="26"/>
          <w:szCs w:val="26"/>
        </w:rPr>
      </w:pPr>
      <w:r w:rsidRPr="00881DA2">
        <w:rPr>
          <w:sz w:val="26"/>
          <w:szCs w:val="26"/>
        </w:rPr>
        <w:t>Console/: Chứa các lệnh Artisan do người dùng định nghĩa.</w:t>
      </w:r>
    </w:p>
    <w:p w14:paraId="4329F4DB" w14:textId="77777777" w:rsidR="00881DA2" w:rsidRPr="00881DA2" w:rsidRDefault="00881DA2">
      <w:pPr>
        <w:numPr>
          <w:ilvl w:val="1"/>
          <w:numId w:val="23"/>
        </w:numPr>
        <w:spacing w:line="360" w:lineRule="auto"/>
        <w:jc w:val="both"/>
        <w:rPr>
          <w:sz w:val="26"/>
          <w:szCs w:val="26"/>
        </w:rPr>
      </w:pPr>
      <w:r w:rsidRPr="00881DA2">
        <w:rPr>
          <w:sz w:val="26"/>
          <w:szCs w:val="26"/>
        </w:rPr>
        <w:t>Exceptions/: Chứa các file xử lý ngoại lệ của ứng dụng.</w:t>
      </w:r>
    </w:p>
    <w:p w14:paraId="3BA35AF0" w14:textId="77777777" w:rsidR="00881DA2" w:rsidRPr="00881DA2" w:rsidRDefault="00881DA2">
      <w:pPr>
        <w:numPr>
          <w:ilvl w:val="1"/>
          <w:numId w:val="23"/>
        </w:numPr>
        <w:spacing w:line="360" w:lineRule="auto"/>
        <w:jc w:val="both"/>
        <w:rPr>
          <w:sz w:val="26"/>
          <w:szCs w:val="26"/>
        </w:rPr>
      </w:pPr>
      <w:r w:rsidRPr="00881DA2">
        <w:rPr>
          <w:sz w:val="26"/>
          <w:szCs w:val="26"/>
        </w:rPr>
        <w:lastRenderedPageBreak/>
        <w:t>Http/: Chứa các controller, middleware và request. Đây là nơi điều phối các request từ người dùng.</w:t>
      </w:r>
    </w:p>
    <w:p w14:paraId="04E479D0" w14:textId="77777777" w:rsidR="00881DA2" w:rsidRPr="00881DA2" w:rsidRDefault="00881DA2">
      <w:pPr>
        <w:numPr>
          <w:ilvl w:val="2"/>
          <w:numId w:val="23"/>
        </w:numPr>
        <w:spacing w:line="360" w:lineRule="auto"/>
        <w:jc w:val="both"/>
        <w:rPr>
          <w:sz w:val="26"/>
          <w:szCs w:val="26"/>
        </w:rPr>
      </w:pPr>
      <w:r w:rsidRPr="00881DA2">
        <w:rPr>
          <w:sz w:val="26"/>
          <w:szCs w:val="26"/>
        </w:rPr>
        <w:t>Controllers/: Chứa các controller quản lý logic xử lý request.</w:t>
      </w:r>
    </w:p>
    <w:p w14:paraId="4C21E51F" w14:textId="77777777" w:rsidR="00881DA2" w:rsidRPr="00881DA2" w:rsidRDefault="00881DA2">
      <w:pPr>
        <w:numPr>
          <w:ilvl w:val="2"/>
          <w:numId w:val="23"/>
        </w:numPr>
        <w:spacing w:line="360" w:lineRule="auto"/>
        <w:jc w:val="both"/>
        <w:rPr>
          <w:sz w:val="26"/>
          <w:szCs w:val="26"/>
        </w:rPr>
      </w:pPr>
      <w:r w:rsidRPr="00881DA2">
        <w:rPr>
          <w:sz w:val="26"/>
          <w:szCs w:val="26"/>
        </w:rPr>
        <w:t>Middleware/: Chứa các middleware cho request trước khi đến controller.</w:t>
      </w:r>
    </w:p>
    <w:p w14:paraId="4B5FB7D1" w14:textId="77777777" w:rsidR="00881DA2" w:rsidRPr="00881DA2" w:rsidRDefault="00881DA2">
      <w:pPr>
        <w:numPr>
          <w:ilvl w:val="1"/>
          <w:numId w:val="28"/>
        </w:numPr>
        <w:spacing w:line="360" w:lineRule="auto"/>
        <w:jc w:val="both"/>
        <w:rPr>
          <w:sz w:val="26"/>
          <w:szCs w:val="26"/>
        </w:rPr>
      </w:pPr>
      <w:r w:rsidRPr="00881DA2">
        <w:rPr>
          <w:sz w:val="26"/>
          <w:szCs w:val="26"/>
        </w:rPr>
        <w:t>Models/: Chứa các model của ứng dụng.</w:t>
      </w:r>
    </w:p>
    <w:p w14:paraId="321BB9CC" w14:textId="77777777" w:rsidR="00881DA2" w:rsidRPr="00881DA2" w:rsidRDefault="00881DA2">
      <w:pPr>
        <w:numPr>
          <w:ilvl w:val="1"/>
          <w:numId w:val="28"/>
        </w:numPr>
        <w:spacing w:line="360" w:lineRule="auto"/>
        <w:jc w:val="both"/>
        <w:rPr>
          <w:sz w:val="26"/>
          <w:szCs w:val="26"/>
        </w:rPr>
      </w:pPr>
      <w:r w:rsidRPr="00881DA2">
        <w:rPr>
          <w:sz w:val="26"/>
          <w:szCs w:val="26"/>
        </w:rPr>
        <w:t>Providers/: Chứa các service providers dùng để đăng ký dịch vụ trong Laravel.</w:t>
      </w:r>
    </w:p>
    <w:p w14:paraId="6CB39E06" w14:textId="77777777" w:rsidR="00881DA2" w:rsidRPr="00881DA2" w:rsidRDefault="00881DA2" w:rsidP="00881DA2">
      <w:pPr>
        <w:spacing w:line="360" w:lineRule="auto"/>
        <w:ind w:left="360"/>
        <w:jc w:val="both"/>
        <w:rPr>
          <w:b/>
          <w:bCs/>
          <w:sz w:val="26"/>
          <w:szCs w:val="26"/>
        </w:rPr>
      </w:pPr>
      <w:r w:rsidRPr="00881DA2">
        <w:rPr>
          <w:b/>
          <w:bCs/>
          <w:sz w:val="26"/>
          <w:szCs w:val="26"/>
        </w:rPr>
        <w:t>2. bootstrap/</w:t>
      </w:r>
    </w:p>
    <w:p w14:paraId="41C240FE" w14:textId="77777777" w:rsidR="00881DA2" w:rsidRPr="00881DA2" w:rsidRDefault="00881DA2" w:rsidP="000E1343">
      <w:pPr>
        <w:spacing w:line="360" w:lineRule="auto"/>
        <w:ind w:left="720"/>
        <w:jc w:val="both"/>
        <w:rPr>
          <w:sz w:val="26"/>
          <w:szCs w:val="26"/>
        </w:rPr>
      </w:pPr>
      <w:r w:rsidRPr="00881DA2">
        <w:rPr>
          <w:sz w:val="26"/>
          <w:szCs w:val="26"/>
        </w:rPr>
        <w:t>Chứa các file dùng để khởi động ứng dụng và các cấu hình cho Laravel. File app.php trong thư mục này sẽ khởi động Laravel framework.</w:t>
      </w:r>
    </w:p>
    <w:p w14:paraId="54443101" w14:textId="77777777" w:rsidR="00881DA2" w:rsidRPr="00881DA2" w:rsidRDefault="00881DA2" w:rsidP="00881DA2">
      <w:pPr>
        <w:spacing w:line="360" w:lineRule="auto"/>
        <w:ind w:left="360"/>
        <w:jc w:val="both"/>
        <w:rPr>
          <w:b/>
          <w:bCs/>
          <w:sz w:val="26"/>
          <w:szCs w:val="26"/>
        </w:rPr>
      </w:pPr>
      <w:r w:rsidRPr="00881DA2">
        <w:rPr>
          <w:b/>
          <w:bCs/>
          <w:sz w:val="26"/>
          <w:szCs w:val="26"/>
        </w:rPr>
        <w:t>3. config/</w:t>
      </w:r>
    </w:p>
    <w:p w14:paraId="5718E04F" w14:textId="77777777" w:rsidR="00881DA2" w:rsidRPr="00881DA2" w:rsidRDefault="00881DA2" w:rsidP="000E1343">
      <w:pPr>
        <w:spacing w:line="360" w:lineRule="auto"/>
        <w:ind w:left="720"/>
        <w:jc w:val="both"/>
        <w:rPr>
          <w:sz w:val="26"/>
          <w:szCs w:val="26"/>
        </w:rPr>
      </w:pPr>
      <w:r w:rsidRPr="00881DA2">
        <w:rPr>
          <w:sz w:val="26"/>
          <w:szCs w:val="26"/>
        </w:rPr>
        <w:t xml:space="preserve">Chứa các file cấu hình của ứng dụng (ví dụ: database.php, app.php, </w:t>
      </w:r>
      <w:proofErr w:type="gramStart"/>
      <w:r w:rsidRPr="00881DA2">
        <w:rPr>
          <w:sz w:val="26"/>
          <w:szCs w:val="26"/>
        </w:rPr>
        <w:t>mail.php,...</w:t>
      </w:r>
      <w:proofErr w:type="gramEnd"/>
      <w:r w:rsidRPr="00881DA2">
        <w:rPr>
          <w:sz w:val="26"/>
          <w:szCs w:val="26"/>
        </w:rPr>
        <w:t>). Bạn có thể tuỳ chỉnh các cấu hình của ứng dụng tại đây.</w:t>
      </w:r>
    </w:p>
    <w:p w14:paraId="70621495" w14:textId="77777777" w:rsidR="00881DA2" w:rsidRPr="00881DA2" w:rsidRDefault="00881DA2" w:rsidP="00881DA2">
      <w:pPr>
        <w:spacing w:line="360" w:lineRule="auto"/>
        <w:ind w:left="360"/>
        <w:jc w:val="both"/>
        <w:rPr>
          <w:b/>
          <w:bCs/>
          <w:sz w:val="26"/>
          <w:szCs w:val="26"/>
        </w:rPr>
      </w:pPr>
      <w:r w:rsidRPr="00881DA2">
        <w:rPr>
          <w:b/>
          <w:bCs/>
          <w:sz w:val="26"/>
          <w:szCs w:val="26"/>
        </w:rPr>
        <w:t>4. database/</w:t>
      </w:r>
    </w:p>
    <w:p w14:paraId="7DBC88D1"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cơ sở dữ liệu, bao gồm:</w:t>
      </w:r>
    </w:p>
    <w:p w14:paraId="44D9C152"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migrations/: Chứa các file migration để tạo và quản lý cấu trúc bảng trong cơ sở dữ liệu.</w:t>
      </w:r>
    </w:p>
    <w:p w14:paraId="70DA4951"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factories/: Dùng để định nghĩa các model factory, tạo dữ liệu giả cho ứng dụng.</w:t>
      </w:r>
    </w:p>
    <w:p w14:paraId="013BA32A"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seeders/: Chứa các class seeder để nhập dữ liệu mẫu vào cơ sở dữ liệu.</w:t>
      </w:r>
    </w:p>
    <w:p w14:paraId="67EF23C0" w14:textId="77777777" w:rsidR="00881DA2" w:rsidRPr="00881DA2" w:rsidRDefault="00881DA2" w:rsidP="00881DA2">
      <w:pPr>
        <w:spacing w:line="360" w:lineRule="auto"/>
        <w:ind w:left="360"/>
        <w:jc w:val="both"/>
        <w:rPr>
          <w:b/>
          <w:bCs/>
          <w:sz w:val="26"/>
          <w:szCs w:val="26"/>
        </w:rPr>
      </w:pPr>
      <w:r w:rsidRPr="00881DA2">
        <w:rPr>
          <w:b/>
          <w:bCs/>
          <w:sz w:val="26"/>
          <w:szCs w:val="26"/>
        </w:rPr>
        <w:t>5. public/</w:t>
      </w:r>
    </w:p>
    <w:p w14:paraId="5C3B5E02" w14:textId="77777777" w:rsidR="00881DA2" w:rsidRPr="00881DA2" w:rsidRDefault="00881DA2" w:rsidP="000E1343">
      <w:pPr>
        <w:spacing w:line="360" w:lineRule="auto"/>
        <w:ind w:left="720"/>
        <w:jc w:val="both"/>
        <w:rPr>
          <w:sz w:val="26"/>
          <w:szCs w:val="26"/>
        </w:rPr>
      </w:pPr>
      <w:r w:rsidRPr="00881DA2">
        <w:rPr>
          <w:sz w:val="26"/>
          <w:szCs w:val="26"/>
        </w:rPr>
        <w:t>Là thư mục root của ứng dụng web, chứa các file có thể truy cập từ bên ngoài, như file JavaScript, CSS, hình ảnh, và file index.php khởi động ứng dụng.</w:t>
      </w:r>
    </w:p>
    <w:p w14:paraId="6C924F30" w14:textId="77777777" w:rsidR="00881DA2" w:rsidRPr="00881DA2" w:rsidRDefault="00881DA2" w:rsidP="00881DA2">
      <w:pPr>
        <w:spacing w:line="360" w:lineRule="auto"/>
        <w:ind w:left="360"/>
        <w:jc w:val="both"/>
        <w:rPr>
          <w:b/>
          <w:bCs/>
          <w:sz w:val="26"/>
          <w:szCs w:val="26"/>
        </w:rPr>
      </w:pPr>
      <w:r w:rsidRPr="00881DA2">
        <w:rPr>
          <w:b/>
          <w:bCs/>
          <w:sz w:val="26"/>
          <w:szCs w:val="26"/>
        </w:rPr>
        <w:t>6. resources/</w:t>
      </w:r>
    </w:p>
    <w:p w14:paraId="43F4C3D2"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giao diện của ứng dụng.</w:t>
      </w:r>
    </w:p>
    <w:p w14:paraId="200931F9" w14:textId="77777777" w:rsidR="00881DA2" w:rsidRPr="00881DA2" w:rsidRDefault="00881DA2">
      <w:pPr>
        <w:numPr>
          <w:ilvl w:val="1"/>
          <w:numId w:val="25"/>
        </w:numPr>
        <w:spacing w:line="360" w:lineRule="auto"/>
        <w:jc w:val="both"/>
        <w:rPr>
          <w:sz w:val="26"/>
          <w:szCs w:val="26"/>
        </w:rPr>
      </w:pPr>
      <w:r w:rsidRPr="00881DA2">
        <w:rPr>
          <w:sz w:val="26"/>
          <w:szCs w:val="26"/>
        </w:rPr>
        <w:t>views/: Chứa các view (file Blade) của ứng dụng.</w:t>
      </w:r>
    </w:p>
    <w:p w14:paraId="1BCED967" w14:textId="77777777" w:rsidR="00881DA2" w:rsidRPr="00881DA2" w:rsidRDefault="00881DA2">
      <w:pPr>
        <w:numPr>
          <w:ilvl w:val="1"/>
          <w:numId w:val="25"/>
        </w:numPr>
        <w:spacing w:line="360" w:lineRule="auto"/>
        <w:jc w:val="both"/>
        <w:rPr>
          <w:sz w:val="26"/>
          <w:szCs w:val="26"/>
        </w:rPr>
      </w:pPr>
      <w:r w:rsidRPr="00881DA2">
        <w:rPr>
          <w:sz w:val="26"/>
          <w:szCs w:val="26"/>
        </w:rPr>
        <w:t>lang/: Chứa các file ngôn ngữ phục vụ việc đa ngôn ngữ cho ứng dụng.</w:t>
      </w:r>
    </w:p>
    <w:p w14:paraId="697703E1" w14:textId="77777777" w:rsidR="00881DA2" w:rsidRPr="00881DA2" w:rsidRDefault="00881DA2">
      <w:pPr>
        <w:numPr>
          <w:ilvl w:val="1"/>
          <w:numId w:val="25"/>
        </w:numPr>
        <w:spacing w:line="360" w:lineRule="auto"/>
        <w:jc w:val="both"/>
        <w:rPr>
          <w:sz w:val="26"/>
          <w:szCs w:val="26"/>
        </w:rPr>
      </w:pPr>
      <w:r w:rsidRPr="00881DA2">
        <w:rPr>
          <w:sz w:val="26"/>
          <w:szCs w:val="26"/>
        </w:rPr>
        <w:t>js/, css/, sass/: Chứa các file frontend như JavaScript, CSS, hoặc SASS.</w:t>
      </w:r>
    </w:p>
    <w:p w14:paraId="15DCC92D" w14:textId="77777777" w:rsidR="00881DA2" w:rsidRPr="00881DA2" w:rsidRDefault="00881DA2" w:rsidP="00881DA2">
      <w:pPr>
        <w:spacing w:line="360" w:lineRule="auto"/>
        <w:ind w:left="360"/>
        <w:jc w:val="both"/>
        <w:rPr>
          <w:b/>
          <w:bCs/>
          <w:sz w:val="26"/>
          <w:szCs w:val="26"/>
        </w:rPr>
      </w:pPr>
      <w:r w:rsidRPr="00881DA2">
        <w:rPr>
          <w:b/>
          <w:bCs/>
          <w:sz w:val="26"/>
          <w:szCs w:val="26"/>
        </w:rPr>
        <w:t>7. routes/</w:t>
      </w:r>
    </w:p>
    <w:p w14:paraId="521E6F2E" w14:textId="77777777" w:rsidR="00881DA2" w:rsidRPr="00881DA2" w:rsidRDefault="00881DA2" w:rsidP="000E1343">
      <w:pPr>
        <w:spacing w:line="360" w:lineRule="auto"/>
        <w:ind w:left="720"/>
        <w:jc w:val="both"/>
        <w:rPr>
          <w:sz w:val="26"/>
          <w:szCs w:val="26"/>
        </w:rPr>
      </w:pPr>
      <w:r w:rsidRPr="00881DA2">
        <w:rPr>
          <w:sz w:val="26"/>
          <w:szCs w:val="26"/>
        </w:rPr>
        <w:t>Chứa các file định nghĩa route của ứng dụng.</w:t>
      </w:r>
    </w:p>
    <w:p w14:paraId="749C1B83" w14:textId="77777777" w:rsidR="00881DA2" w:rsidRPr="00881DA2" w:rsidRDefault="00881DA2">
      <w:pPr>
        <w:numPr>
          <w:ilvl w:val="1"/>
          <w:numId w:val="26"/>
        </w:numPr>
        <w:spacing w:line="360" w:lineRule="auto"/>
        <w:jc w:val="both"/>
        <w:rPr>
          <w:sz w:val="26"/>
          <w:szCs w:val="26"/>
        </w:rPr>
      </w:pPr>
      <w:r w:rsidRPr="00881DA2">
        <w:rPr>
          <w:sz w:val="26"/>
          <w:szCs w:val="26"/>
        </w:rPr>
        <w:lastRenderedPageBreak/>
        <w:t>web.php: Định nghĩa route cho ứng dụng web (HTTP routes).</w:t>
      </w:r>
    </w:p>
    <w:p w14:paraId="23D86EB2" w14:textId="77777777" w:rsidR="00881DA2" w:rsidRPr="00881DA2" w:rsidRDefault="00881DA2">
      <w:pPr>
        <w:numPr>
          <w:ilvl w:val="1"/>
          <w:numId w:val="26"/>
        </w:numPr>
        <w:spacing w:line="360" w:lineRule="auto"/>
        <w:jc w:val="both"/>
        <w:rPr>
          <w:sz w:val="26"/>
          <w:szCs w:val="26"/>
        </w:rPr>
      </w:pPr>
      <w:r w:rsidRPr="00881DA2">
        <w:rPr>
          <w:sz w:val="26"/>
          <w:szCs w:val="26"/>
        </w:rPr>
        <w:t>api.php: Định nghĩa các route cho API (không có session).</w:t>
      </w:r>
    </w:p>
    <w:p w14:paraId="411B711D" w14:textId="77777777" w:rsidR="00881DA2" w:rsidRPr="00881DA2" w:rsidRDefault="00881DA2">
      <w:pPr>
        <w:numPr>
          <w:ilvl w:val="1"/>
          <w:numId w:val="26"/>
        </w:numPr>
        <w:spacing w:line="360" w:lineRule="auto"/>
        <w:jc w:val="both"/>
        <w:rPr>
          <w:sz w:val="26"/>
          <w:szCs w:val="26"/>
        </w:rPr>
      </w:pPr>
      <w:r w:rsidRPr="00881DA2">
        <w:rPr>
          <w:sz w:val="26"/>
          <w:szCs w:val="26"/>
        </w:rPr>
        <w:t>console.php: Định nghĩa các route cho các lệnh Artisan.</w:t>
      </w:r>
    </w:p>
    <w:p w14:paraId="54CF4631" w14:textId="77777777" w:rsidR="00881DA2" w:rsidRPr="00881DA2" w:rsidRDefault="00881DA2">
      <w:pPr>
        <w:numPr>
          <w:ilvl w:val="1"/>
          <w:numId w:val="26"/>
        </w:numPr>
        <w:spacing w:line="360" w:lineRule="auto"/>
        <w:jc w:val="both"/>
        <w:rPr>
          <w:sz w:val="26"/>
          <w:szCs w:val="26"/>
        </w:rPr>
      </w:pPr>
      <w:r w:rsidRPr="00881DA2">
        <w:rPr>
          <w:sz w:val="26"/>
          <w:szCs w:val="26"/>
        </w:rPr>
        <w:t>channels.php: Định nghĩa các kênh broadcast cho ứng dụng.</w:t>
      </w:r>
    </w:p>
    <w:p w14:paraId="2EC4ABC8" w14:textId="77777777" w:rsidR="00881DA2" w:rsidRPr="00881DA2" w:rsidRDefault="00881DA2" w:rsidP="00881DA2">
      <w:pPr>
        <w:spacing w:line="360" w:lineRule="auto"/>
        <w:ind w:left="360"/>
        <w:jc w:val="both"/>
        <w:rPr>
          <w:b/>
          <w:bCs/>
          <w:sz w:val="26"/>
          <w:szCs w:val="26"/>
        </w:rPr>
      </w:pPr>
      <w:r w:rsidRPr="00881DA2">
        <w:rPr>
          <w:b/>
          <w:bCs/>
          <w:sz w:val="26"/>
          <w:szCs w:val="26"/>
        </w:rPr>
        <w:t>8. storage/</w:t>
      </w:r>
    </w:p>
    <w:p w14:paraId="49FED34D"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session, cache, logs, và file tải lên.</w:t>
      </w:r>
    </w:p>
    <w:p w14:paraId="4FFCFAED" w14:textId="77777777" w:rsidR="00881DA2" w:rsidRPr="00881DA2" w:rsidRDefault="00881DA2">
      <w:pPr>
        <w:numPr>
          <w:ilvl w:val="1"/>
          <w:numId w:val="27"/>
        </w:numPr>
        <w:spacing w:line="360" w:lineRule="auto"/>
        <w:jc w:val="both"/>
        <w:rPr>
          <w:sz w:val="26"/>
          <w:szCs w:val="26"/>
        </w:rPr>
      </w:pPr>
      <w:r w:rsidRPr="00881DA2">
        <w:rPr>
          <w:sz w:val="26"/>
          <w:szCs w:val="26"/>
        </w:rPr>
        <w:t>app/: Dành cho các file người dùng tải lên.</w:t>
      </w:r>
    </w:p>
    <w:p w14:paraId="37333AA7" w14:textId="77777777" w:rsidR="00881DA2" w:rsidRPr="00881DA2" w:rsidRDefault="00881DA2">
      <w:pPr>
        <w:numPr>
          <w:ilvl w:val="1"/>
          <w:numId w:val="27"/>
        </w:numPr>
        <w:spacing w:line="360" w:lineRule="auto"/>
        <w:jc w:val="both"/>
        <w:rPr>
          <w:sz w:val="26"/>
          <w:szCs w:val="26"/>
        </w:rPr>
      </w:pPr>
      <w:r w:rsidRPr="00881DA2">
        <w:rPr>
          <w:sz w:val="26"/>
          <w:szCs w:val="26"/>
        </w:rPr>
        <w:t>framework/: Chứa các file do framework tạo ra (cache, session, views compiled).</w:t>
      </w:r>
    </w:p>
    <w:p w14:paraId="435DE95E" w14:textId="77777777" w:rsidR="00881DA2" w:rsidRPr="00881DA2" w:rsidRDefault="00881DA2">
      <w:pPr>
        <w:numPr>
          <w:ilvl w:val="1"/>
          <w:numId w:val="27"/>
        </w:numPr>
        <w:spacing w:line="360" w:lineRule="auto"/>
        <w:jc w:val="both"/>
        <w:rPr>
          <w:sz w:val="26"/>
          <w:szCs w:val="26"/>
        </w:rPr>
      </w:pPr>
      <w:r w:rsidRPr="00881DA2">
        <w:rPr>
          <w:sz w:val="26"/>
          <w:szCs w:val="26"/>
        </w:rPr>
        <w:t>logs/: Chứa các file log của ứng dụng.</w:t>
      </w:r>
    </w:p>
    <w:p w14:paraId="04CE86AE" w14:textId="77777777" w:rsidR="00881DA2" w:rsidRPr="00881DA2" w:rsidRDefault="00881DA2" w:rsidP="00881DA2">
      <w:pPr>
        <w:spacing w:line="360" w:lineRule="auto"/>
        <w:ind w:left="360"/>
        <w:jc w:val="both"/>
        <w:rPr>
          <w:b/>
          <w:bCs/>
          <w:sz w:val="26"/>
          <w:szCs w:val="26"/>
        </w:rPr>
      </w:pPr>
      <w:r w:rsidRPr="00881DA2">
        <w:rPr>
          <w:b/>
          <w:bCs/>
          <w:sz w:val="26"/>
          <w:szCs w:val="26"/>
        </w:rPr>
        <w:t>9. tests/</w:t>
      </w:r>
    </w:p>
    <w:p w14:paraId="0211784A"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việc kiểm thử (test) ứng dụng. Laravel cung cấp PHPUnit để viết các unit test.</w:t>
      </w:r>
    </w:p>
    <w:p w14:paraId="73404F66" w14:textId="77777777" w:rsidR="00881DA2" w:rsidRPr="00881DA2" w:rsidRDefault="00881DA2" w:rsidP="00881DA2">
      <w:pPr>
        <w:spacing w:line="360" w:lineRule="auto"/>
        <w:ind w:left="360"/>
        <w:jc w:val="both"/>
        <w:rPr>
          <w:b/>
          <w:bCs/>
          <w:sz w:val="26"/>
          <w:szCs w:val="26"/>
        </w:rPr>
      </w:pPr>
      <w:r w:rsidRPr="00881DA2">
        <w:rPr>
          <w:b/>
          <w:bCs/>
          <w:sz w:val="26"/>
          <w:szCs w:val="26"/>
        </w:rPr>
        <w:t>10. vendor/</w:t>
      </w:r>
    </w:p>
    <w:p w14:paraId="0532F5D2" w14:textId="77777777" w:rsidR="00881DA2" w:rsidRPr="00881DA2" w:rsidRDefault="00881DA2" w:rsidP="000E1343">
      <w:pPr>
        <w:spacing w:line="360" w:lineRule="auto"/>
        <w:ind w:left="720"/>
        <w:jc w:val="both"/>
        <w:rPr>
          <w:sz w:val="26"/>
          <w:szCs w:val="26"/>
        </w:rPr>
      </w:pPr>
      <w:r w:rsidRPr="00881DA2">
        <w:rPr>
          <w:sz w:val="26"/>
          <w:szCs w:val="26"/>
        </w:rPr>
        <w:t>Chứa các thư viện của bên thứ ba và các gói cài đặt thông qua Composer.</w:t>
      </w:r>
    </w:p>
    <w:p w14:paraId="0F0D23C7" w14:textId="77777777" w:rsidR="00881DA2" w:rsidRPr="00881DA2" w:rsidRDefault="00881DA2" w:rsidP="00881DA2">
      <w:pPr>
        <w:spacing w:line="360" w:lineRule="auto"/>
        <w:ind w:left="360"/>
        <w:jc w:val="both"/>
        <w:rPr>
          <w:b/>
          <w:bCs/>
          <w:sz w:val="26"/>
          <w:szCs w:val="26"/>
        </w:rPr>
      </w:pPr>
      <w:r w:rsidRPr="00881DA2">
        <w:rPr>
          <w:b/>
          <w:bCs/>
          <w:sz w:val="26"/>
          <w:szCs w:val="26"/>
        </w:rPr>
        <w:t>11. artisan</w:t>
      </w:r>
    </w:p>
    <w:p w14:paraId="06223C66" w14:textId="5D214A0B" w:rsidR="00881DA2" w:rsidRPr="00881DA2" w:rsidRDefault="00881DA2" w:rsidP="000E1343">
      <w:pPr>
        <w:spacing w:line="360" w:lineRule="auto"/>
        <w:ind w:left="720"/>
        <w:jc w:val="both"/>
        <w:rPr>
          <w:sz w:val="26"/>
          <w:szCs w:val="26"/>
        </w:rPr>
      </w:pPr>
      <w:r w:rsidRPr="00881DA2">
        <w:rPr>
          <w:sz w:val="26"/>
          <w:szCs w:val="26"/>
        </w:rPr>
        <w:t xml:space="preserve">Đây là file thực thi chính của Artisan, Laravel's command-line interface (CLI). </w:t>
      </w:r>
      <w:r w:rsidR="000E1343">
        <w:rPr>
          <w:sz w:val="26"/>
          <w:szCs w:val="26"/>
        </w:rPr>
        <w:t>C</w:t>
      </w:r>
      <w:r w:rsidRPr="00881DA2">
        <w:rPr>
          <w:sz w:val="26"/>
          <w:szCs w:val="26"/>
        </w:rPr>
        <w:t>ó thể chạy các lệnh Artisan từ đây.</w:t>
      </w:r>
    </w:p>
    <w:p w14:paraId="6A73C3E2" w14:textId="77777777" w:rsidR="00881DA2" w:rsidRPr="00881DA2" w:rsidRDefault="00881DA2" w:rsidP="00881DA2">
      <w:pPr>
        <w:spacing w:line="360" w:lineRule="auto"/>
        <w:ind w:left="360"/>
        <w:jc w:val="both"/>
        <w:rPr>
          <w:b/>
          <w:bCs/>
          <w:sz w:val="26"/>
          <w:szCs w:val="26"/>
        </w:rPr>
      </w:pPr>
      <w:r w:rsidRPr="00881DA2">
        <w:rPr>
          <w:b/>
          <w:bCs/>
          <w:sz w:val="26"/>
          <w:szCs w:val="26"/>
        </w:rPr>
        <w:t xml:space="preserve">12. </w:t>
      </w:r>
      <w:proofErr w:type="gramStart"/>
      <w:r w:rsidRPr="00881DA2">
        <w:rPr>
          <w:b/>
          <w:bCs/>
          <w:sz w:val="26"/>
          <w:szCs w:val="26"/>
        </w:rPr>
        <w:t>composer.json</w:t>
      </w:r>
      <w:proofErr w:type="gramEnd"/>
    </w:p>
    <w:p w14:paraId="05325F70" w14:textId="4EB7508C" w:rsidR="00881DA2" w:rsidRPr="000408A5" w:rsidRDefault="00881DA2" w:rsidP="00496C6E">
      <w:pPr>
        <w:spacing w:line="360" w:lineRule="auto"/>
        <w:ind w:left="720"/>
        <w:jc w:val="both"/>
      </w:pPr>
      <w:r w:rsidRPr="00881DA2">
        <w:rPr>
          <w:sz w:val="26"/>
          <w:szCs w:val="26"/>
        </w:rPr>
        <w:t>File chứa các thông tin về gói Composer và các phụ thuộc của dự án.</w:t>
      </w:r>
    </w:p>
    <w:p w14:paraId="2F80DE5B" w14:textId="4972AC92" w:rsidR="00991B66" w:rsidRDefault="000E1343" w:rsidP="000E1343">
      <w:pPr>
        <w:pStyle w:val="Heading3"/>
        <w:rPr>
          <w:shd w:val="clear" w:color="auto" w:fill="FFFFFF"/>
        </w:rPr>
      </w:pPr>
      <w:bookmarkStart w:id="73" w:name="_Toc185964923"/>
      <w:r>
        <w:rPr>
          <w:shd w:val="clear" w:color="auto" w:fill="FFFFFF"/>
        </w:rPr>
        <w:t>Mô hình MVC trong Laravel</w:t>
      </w:r>
      <w:bookmarkEnd w:id="73"/>
    </w:p>
    <w:p w14:paraId="6E12FB92" w14:textId="068CABC7" w:rsidR="00496C6E" w:rsidRPr="00496C6E" w:rsidRDefault="000E1343" w:rsidP="00496C6E">
      <w:pPr>
        <w:pStyle w:val="nd"/>
      </w:pPr>
      <w:r w:rsidRPr="000E1343">
        <w:t xml:space="preserve">Mô hình MVC (Model-View-Controller) là một kiến trúc phần mềm phổ biến được sử dụng trong Laravel. Nó tách rời các thành phần của ứng dụng thành ba phần chính, giúp quản lý và mở rộng ứng dụng dễ dàng hơn. </w:t>
      </w:r>
    </w:p>
    <w:p w14:paraId="6949FEDB" w14:textId="3471E947" w:rsidR="00496C6E" w:rsidRPr="00496C6E" w:rsidRDefault="00496C6E" w:rsidP="00496C6E">
      <w:pPr>
        <w:pStyle w:val="nd"/>
      </w:pPr>
      <w:r w:rsidRPr="00496C6E">
        <w:t>Controller</w:t>
      </w:r>
      <w:r>
        <w:t>: Đ</w:t>
      </w:r>
      <w:r w:rsidRPr="00496C6E">
        <w:t>ảm bảo việc gửi nhận request giữa các view và model, các controller nằm trong thư mục app/Http/Controllers​</w:t>
      </w:r>
    </w:p>
    <w:p w14:paraId="56C30A46" w14:textId="0F0F081F" w:rsidR="00496C6E" w:rsidRPr="00496C6E" w:rsidRDefault="00496C6E" w:rsidP="00496C6E">
      <w:pPr>
        <w:pStyle w:val="nd"/>
      </w:pPr>
      <w:r w:rsidRPr="00496C6E">
        <w:t xml:space="preserve">View: </w:t>
      </w:r>
      <w:r>
        <w:t>Đ</w:t>
      </w:r>
      <w:r w:rsidRPr="00496C6E">
        <w:t>ảm nhận việc hiển thị dữ liệu gửi xuống từ controller, các file nằm trong resources/views</w:t>
      </w:r>
    </w:p>
    <w:p w14:paraId="136DFCCB" w14:textId="77777777" w:rsidR="00496C6E" w:rsidRPr="00496C6E" w:rsidRDefault="00496C6E" w:rsidP="00496C6E">
      <w:pPr>
        <w:pStyle w:val="nd"/>
      </w:pPr>
      <w:r w:rsidRPr="00496C6E">
        <w:t>Model: Đảm nhận việc máp, ánh xạ các bảng trong CSDL và các thao tác với CSDL, Các models được đặt trong thư mục app/Models​</w:t>
      </w:r>
    </w:p>
    <w:p w14:paraId="291BEA40" w14:textId="77777777" w:rsidR="00496C6E" w:rsidRDefault="00496C6E" w:rsidP="00496C6E">
      <w:pPr>
        <w:pStyle w:val="nd"/>
      </w:pPr>
    </w:p>
    <w:p w14:paraId="59775783" w14:textId="2C6B3D50" w:rsidR="000E1343" w:rsidRPr="000E1343" w:rsidRDefault="000E1343" w:rsidP="00496C6E">
      <w:pPr>
        <w:pStyle w:val="nd"/>
        <w:rPr>
          <w:b/>
          <w:bCs/>
          <w:szCs w:val="26"/>
        </w:rPr>
      </w:pPr>
      <w:r w:rsidRPr="000E1343">
        <w:rPr>
          <w:b/>
          <w:bCs/>
          <w:szCs w:val="26"/>
        </w:rPr>
        <w:t>Luồng hoạt động trong MVC Laravel:</w:t>
      </w:r>
    </w:p>
    <w:p w14:paraId="52651A40" w14:textId="77777777" w:rsidR="000E1343" w:rsidRPr="000E1343" w:rsidRDefault="000E1343">
      <w:pPr>
        <w:numPr>
          <w:ilvl w:val="0"/>
          <w:numId w:val="29"/>
        </w:numPr>
        <w:spacing w:line="360" w:lineRule="auto"/>
        <w:rPr>
          <w:sz w:val="26"/>
          <w:szCs w:val="26"/>
        </w:rPr>
      </w:pPr>
      <w:r w:rsidRPr="000E1343">
        <w:rPr>
          <w:sz w:val="26"/>
          <w:szCs w:val="26"/>
        </w:rPr>
        <w:t>Người dùng gửi một yêu cầu (request) từ giao diện web (như truy cập một trang hoặc gửi biểu mẫu).</w:t>
      </w:r>
    </w:p>
    <w:p w14:paraId="0BACE50A" w14:textId="77777777" w:rsidR="000E1343" w:rsidRPr="000E1343" w:rsidRDefault="000E1343">
      <w:pPr>
        <w:numPr>
          <w:ilvl w:val="0"/>
          <w:numId w:val="29"/>
        </w:numPr>
        <w:spacing w:line="360" w:lineRule="auto"/>
        <w:rPr>
          <w:sz w:val="26"/>
          <w:szCs w:val="26"/>
        </w:rPr>
      </w:pPr>
      <w:r w:rsidRPr="000E1343">
        <w:rPr>
          <w:sz w:val="26"/>
          <w:szCs w:val="26"/>
        </w:rPr>
        <w:t>Yêu cầu được gửi đến router của Laravel, xác định controller phù hợp để xử lý yêu cầu.</w:t>
      </w:r>
    </w:p>
    <w:p w14:paraId="02DB77AB" w14:textId="77777777" w:rsidR="000E1343" w:rsidRPr="000E1343" w:rsidRDefault="000E1343">
      <w:pPr>
        <w:numPr>
          <w:ilvl w:val="0"/>
          <w:numId w:val="29"/>
        </w:numPr>
        <w:spacing w:line="360" w:lineRule="auto"/>
        <w:rPr>
          <w:sz w:val="26"/>
          <w:szCs w:val="26"/>
        </w:rPr>
      </w:pPr>
      <w:r w:rsidRPr="000E1343">
        <w:rPr>
          <w:sz w:val="26"/>
          <w:szCs w:val="26"/>
        </w:rPr>
        <w:t>Controller nhận request, gọi các phương thức tương ứng trong model để thao tác với cơ sở dữ liệu nếu cần.</w:t>
      </w:r>
    </w:p>
    <w:p w14:paraId="388A9617" w14:textId="77777777" w:rsidR="000E1343" w:rsidRPr="000E1343" w:rsidRDefault="000E1343">
      <w:pPr>
        <w:numPr>
          <w:ilvl w:val="0"/>
          <w:numId w:val="29"/>
        </w:numPr>
        <w:spacing w:line="360" w:lineRule="auto"/>
        <w:rPr>
          <w:sz w:val="26"/>
          <w:szCs w:val="26"/>
        </w:rPr>
      </w:pPr>
      <w:r w:rsidRPr="000E1343">
        <w:rPr>
          <w:sz w:val="26"/>
          <w:szCs w:val="26"/>
        </w:rPr>
        <w:t>Sau khi xử lý xong, controller gửi dữ liệu tới view để hiển thị.</w:t>
      </w:r>
    </w:p>
    <w:p w14:paraId="37ACC853" w14:textId="77777777" w:rsidR="000E1343" w:rsidRPr="000E1343" w:rsidRDefault="000E1343">
      <w:pPr>
        <w:numPr>
          <w:ilvl w:val="0"/>
          <w:numId w:val="29"/>
        </w:numPr>
        <w:spacing w:line="360" w:lineRule="auto"/>
        <w:rPr>
          <w:sz w:val="26"/>
          <w:szCs w:val="26"/>
        </w:rPr>
      </w:pPr>
      <w:r w:rsidRPr="000E1343">
        <w:rPr>
          <w:sz w:val="26"/>
          <w:szCs w:val="26"/>
        </w:rPr>
        <w:t>View nhận dữ liệu từ controller và trả về kết quả hiển thị cho người dùng.</w:t>
      </w:r>
    </w:p>
    <w:p w14:paraId="7A8DEC12" w14:textId="77777777" w:rsidR="000E1343" w:rsidRPr="000E1343" w:rsidRDefault="000E1343" w:rsidP="00B25039">
      <w:pPr>
        <w:spacing w:line="360" w:lineRule="auto"/>
        <w:ind w:left="360"/>
        <w:rPr>
          <w:b/>
          <w:bCs/>
          <w:sz w:val="26"/>
          <w:szCs w:val="26"/>
        </w:rPr>
      </w:pPr>
      <w:r w:rsidRPr="000E1343">
        <w:rPr>
          <w:b/>
          <w:bCs/>
          <w:sz w:val="26"/>
          <w:szCs w:val="26"/>
        </w:rPr>
        <w:t>Ưu điểm của mô hình MVC trong Laravel:</w:t>
      </w:r>
    </w:p>
    <w:p w14:paraId="31A6592A" w14:textId="77777777" w:rsidR="000E1343" w:rsidRPr="000E1343" w:rsidRDefault="000E1343">
      <w:pPr>
        <w:numPr>
          <w:ilvl w:val="0"/>
          <w:numId w:val="30"/>
        </w:numPr>
        <w:spacing w:line="360" w:lineRule="auto"/>
        <w:rPr>
          <w:sz w:val="26"/>
          <w:szCs w:val="26"/>
        </w:rPr>
      </w:pPr>
      <w:r w:rsidRPr="000E1343">
        <w:rPr>
          <w:b/>
          <w:bCs/>
          <w:sz w:val="26"/>
          <w:szCs w:val="26"/>
        </w:rPr>
        <w:t>Phân tách rõ ràng:</w:t>
      </w:r>
      <w:r w:rsidRPr="000E1343">
        <w:rPr>
          <w:sz w:val="26"/>
          <w:szCs w:val="26"/>
        </w:rPr>
        <w:t xml:space="preserve"> Mỗi thành phần (model, view, controller) có trách nhiệm riêng, giúp mã nguồn dễ quản lý, bảo trì, và mở rộng.</w:t>
      </w:r>
    </w:p>
    <w:p w14:paraId="55B76604" w14:textId="77777777" w:rsidR="000E1343" w:rsidRPr="000E1343" w:rsidRDefault="000E1343">
      <w:pPr>
        <w:numPr>
          <w:ilvl w:val="0"/>
          <w:numId w:val="30"/>
        </w:numPr>
        <w:spacing w:line="360" w:lineRule="auto"/>
        <w:rPr>
          <w:sz w:val="26"/>
          <w:szCs w:val="26"/>
        </w:rPr>
      </w:pPr>
      <w:r w:rsidRPr="000E1343">
        <w:rPr>
          <w:b/>
          <w:bCs/>
          <w:sz w:val="26"/>
          <w:szCs w:val="26"/>
        </w:rPr>
        <w:t>Tái sử dụng mã:</w:t>
      </w:r>
      <w:r w:rsidRPr="000E1343">
        <w:rPr>
          <w:sz w:val="26"/>
          <w:szCs w:val="26"/>
        </w:rPr>
        <w:t xml:space="preserve"> Tái sử dụng code trở nên dễ dàng hơn khi tách biệt rõ giữa logic xử lý và giao diện.</w:t>
      </w:r>
    </w:p>
    <w:p w14:paraId="77D18569" w14:textId="77777777" w:rsidR="000E1343" w:rsidRDefault="000E1343">
      <w:pPr>
        <w:numPr>
          <w:ilvl w:val="0"/>
          <w:numId w:val="30"/>
        </w:numPr>
        <w:spacing w:line="360" w:lineRule="auto"/>
        <w:rPr>
          <w:sz w:val="26"/>
          <w:szCs w:val="26"/>
        </w:rPr>
      </w:pPr>
      <w:r w:rsidRPr="000E1343">
        <w:rPr>
          <w:b/>
          <w:bCs/>
          <w:sz w:val="26"/>
          <w:szCs w:val="26"/>
        </w:rPr>
        <w:t>Quy mô lớn:</w:t>
      </w:r>
      <w:r w:rsidRPr="000E1343">
        <w:rPr>
          <w:sz w:val="26"/>
          <w:szCs w:val="26"/>
        </w:rPr>
        <w:t xml:space="preserve"> MVC phù hợp cho các dự án lớn khi có nhiều thành viên làm việc trên các phần khác nhau của ứng dụng.</w:t>
      </w:r>
    </w:p>
    <w:p w14:paraId="580EE8EB" w14:textId="563BF7EB" w:rsidR="00B25039" w:rsidRDefault="00B25039" w:rsidP="00B25039">
      <w:pPr>
        <w:pStyle w:val="Heading3"/>
      </w:pPr>
      <w:bookmarkStart w:id="74" w:name="_Toc185964924"/>
      <w:r>
        <w:t>Các thành phần của Laravel</w:t>
      </w:r>
      <w:bookmarkEnd w:id="74"/>
    </w:p>
    <w:p w14:paraId="60647217" w14:textId="4293E466" w:rsidR="00B25039" w:rsidRPr="00B25039" w:rsidRDefault="00B25039" w:rsidP="00B25039">
      <w:pPr>
        <w:pStyle w:val="Heading4"/>
      </w:pPr>
      <w:r>
        <w:t>Routing</w:t>
      </w:r>
    </w:p>
    <w:p w14:paraId="5AEDE68B" w14:textId="6999E90B" w:rsidR="000E1343" w:rsidRDefault="00E253A2" w:rsidP="00E253A2">
      <w:pPr>
        <w:pStyle w:val="nd"/>
      </w:pPr>
      <w:r w:rsidRPr="00E253A2">
        <w:rPr>
          <w:b/>
          <w:bCs/>
        </w:rPr>
        <w:t>Routing</w:t>
      </w:r>
      <w:r w:rsidRPr="00E253A2">
        <w:t xml:space="preserve"> là cách hệ thống xác định tuyến đường (URL) mà người dùng truy cập và chỉ định các phương thức hoặc controller để xử lý các yêu cầu đó. </w:t>
      </w:r>
    </w:p>
    <w:p w14:paraId="2B4B3A99" w14:textId="77777777" w:rsidR="00E253A2" w:rsidRPr="00E253A2" w:rsidRDefault="00E253A2" w:rsidP="00E253A2">
      <w:pPr>
        <w:pStyle w:val="nd"/>
      </w:pPr>
      <w:r w:rsidRPr="00E253A2">
        <w:t>Các route trong Laravel được định nghĩa trong các file thuộc thư mục routes/:</w:t>
      </w:r>
    </w:p>
    <w:p w14:paraId="0013D800" w14:textId="77777777" w:rsidR="00E253A2" w:rsidRPr="00E253A2" w:rsidRDefault="00E253A2">
      <w:pPr>
        <w:pStyle w:val="nd"/>
        <w:numPr>
          <w:ilvl w:val="0"/>
          <w:numId w:val="31"/>
        </w:numPr>
      </w:pPr>
      <w:r w:rsidRPr="00E253A2">
        <w:t>web.php: Được dùng cho các route liên quan đến giao diện người dùng (web).</w:t>
      </w:r>
    </w:p>
    <w:p w14:paraId="1452385E" w14:textId="74DC029B" w:rsidR="00E253A2" w:rsidRDefault="00E253A2">
      <w:pPr>
        <w:pStyle w:val="nd"/>
        <w:numPr>
          <w:ilvl w:val="0"/>
          <w:numId w:val="31"/>
        </w:numPr>
      </w:pPr>
      <w:r w:rsidRPr="00E253A2">
        <w:t>api.php: Được dùng cho các route liên quan đến API (thường trả về dữ liệu JSON).</w:t>
      </w:r>
      <w:r>
        <w:t xml:space="preserve"> Nếu khai báo trong api.php thì đường dẫn phải thêm tiền tố api ở phía trước.</w:t>
      </w:r>
    </w:p>
    <w:p w14:paraId="18106427" w14:textId="778B38B4" w:rsidR="00E253A2" w:rsidRPr="00E253A2" w:rsidRDefault="00E253A2" w:rsidP="00E253A2">
      <w:pPr>
        <w:pStyle w:val="nd"/>
      </w:pPr>
      <w:r>
        <w:t>Các phương thức HTTP request</w:t>
      </w:r>
    </w:p>
    <w:p w14:paraId="3A90095C" w14:textId="10020CC3" w:rsidR="00E253A2" w:rsidRPr="00E253A2" w:rsidRDefault="00E253A2" w:rsidP="00496C6E">
      <w:pPr>
        <w:pStyle w:val="bordercode"/>
        <w:spacing w:line="360" w:lineRule="auto"/>
      </w:pPr>
      <w:proofErr w:type="gramStart"/>
      <w:r w:rsidRPr="00E253A2">
        <w:t>Route::</w:t>
      </w:r>
      <w:proofErr w:type="gramEnd"/>
      <w:r w:rsidRPr="00E253A2">
        <w:t>get($uri, $callback);</w:t>
      </w:r>
    </w:p>
    <w:p w14:paraId="6DC3E5C3" w14:textId="2BB669B5" w:rsidR="00E253A2" w:rsidRPr="00E253A2" w:rsidRDefault="00E253A2" w:rsidP="00496C6E">
      <w:pPr>
        <w:pStyle w:val="bordercode"/>
        <w:spacing w:line="360" w:lineRule="auto"/>
      </w:pPr>
      <w:proofErr w:type="gramStart"/>
      <w:r w:rsidRPr="00E253A2">
        <w:lastRenderedPageBreak/>
        <w:t>Route::</w:t>
      </w:r>
      <w:proofErr w:type="gramEnd"/>
      <w:r w:rsidRPr="00E253A2">
        <w:t>post($uri, $callback);</w:t>
      </w:r>
    </w:p>
    <w:p w14:paraId="67E057FC" w14:textId="4C77D1BF" w:rsidR="00E253A2" w:rsidRPr="00E253A2" w:rsidRDefault="00E253A2" w:rsidP="00496C6E">
      <w:pPr>
        <w:pStyle w:val="bordercode"/>
        <w:spacing w:line="360" w:lineRule="auto"/>
      </w:pPr>
      <w:proofErr w:type="gramStart"/>
      <w:r w:rsidRPr="00E253A2">
        <w:t>Route::</w:t>
      </w:r>
      <w:proofErr w:type="gramEnd"/>
      <w:r w:rsidRPr="00E253A2">
        <w:t>put($uri, $callback);</w:t>
      </w:r>
    </w:p>
    <w:p w14:paraId="1B92F874" w14:textId="03247252" w:rsidR="00E253A2" w:rsidRPr="00E253A2" w:rsidRDefault="00E253A2" w:rsidP="00496C6E">
      <w:pPr>
        <w:pStyle w:val="bordercode"/>
        <w:spacing w:line="360" w:lineRule="auto"/>
      </w:pPr>
      <w:proofErr w:type="gramStart"/>
      <w:r w:rsidRPr="00E253A2">
        <w:t>Route::</w:t>
      </w:r>
      <w:proofErr w:type="gramEnd"/>
      <w:r w:rsidRPr="00E253A2">
        <w:t>patch($uri, $callback);</w:t>
      </w:r>
    </w:p>
    <w:p w14:paraId="1E339AF9" w14:textId="044FC425" w:rsidR="00E253A2" w:rsidRPr="00E253A2" w:rsidRDefault="00E253A2" w:rsidP="00496C6E">
      <w:pPr>
        <w:pStyle w:val="bordercode"/>
        <w:spacing w:line="360" w:lineRule="auto"/>
      </w:pPr>
      <w:proofErr w:type="gramStart"/>
      <w:r w:rsidRPr="00E253A2">
        <w:t>Route::</w:t>
      </w:r>
      <w:proofErr w:type="gramEnd"/>
      <w:r w:rsidR="00496C6E">
        <w:t>d</w:t>
      </w:r>
      <w:r w:rsidRPr="00E253A2">
        <w:t>elete($uri, $callback);</w:t>
      </w:r>
    </w:p>
    <w:p w14:paraId="7EB5F3D0" w14:textId="5D190C4F" w:rsidR="00496C6E" w:rsidRDefault="00496C6E" w:rsidP="00496C6E">
      <w:pPr>
        <w:pStyle w:val="nd"/>
      </w:pPr>
      <w:r>
        <w:t>Trong đó:</w:t>
      </w:r>
    </w:p>
    <w:p w14:paraId="7DC80D9C" w14:textId="5B878B17" w:rsidR="00496C6E" w:rsidRPr="00496C6E" w:rsidRDefault="00496C6E">
      <w:pPr>
        <w:pStyle w:val="nd"/>
        <w:numPr>
          <w:ilvl w:val="0"/>
          <w:numId w:val="32"/>
        </w:numPr>
      </w:pPr>
      <w:r w:rsidRPr="00496C6E">
        <w:t>$uri là path mà bạn muốn route xử lí.</w:t>
      </w:r>
    </w:p>
    <w:p w14:paraId="66798E6F" w14:textId="29E4E31B" w:rsidR="00E253A2" w:rsidRDefault="00496C6E">
      <w:pPr>
        <w:pStyle w:val="nd"/>
        <w:numPr>
          <w:ilvl w:val="0"/>
          <w:numId w:val="32"/>
        </w:numPr>
      </w:pPr>
      <w:r w:rsidRPr="00496C6E">
        <w:t>$callback là một callback, callable hoặc một array chứa thông tin controller và phương thức được gọi đến</w:t>
      </w:r>
      <w:r>
        <w:t>.</w:t>
      </w:r>
    </w:p>
    <w:p w14:paraId="2C892106" w14:textId="476AFB8B" w:rsidR="00496C6E" w:rsidRDefault="00496C6E" w:rsidP="00496C6E">
      <w:pPr>
        <w:pStyle w:val="nd"/>
        <w:ind w:left="1211" w:firstLine="0"/>
      </w:pPr>
      <w:r>
        <w:t>Ví dụ dưới đây là cách viết route gọi đến</w:t>
      </w:r>
      <w:r w:rsidR="00915EAB">
        <w:t xml:space="preserve"> function index trong</w:t>
      </w:r>
      <w:r>
        <w:t xml:space="preserve"> </w:t>
      </w:r>
      <w:r w:rsidR="00915EAB">
        <w:t>C</w:t>
      </w:r>
      <w:r>
        <w:t xml:space="preserve">ontroller </w:t>
      </w:r>
    </w:p>
    <w:p w14:paraId="5AE8A790" w14:textId="2407D69E" w:rsidR="00496C6E" w:rsidRPr="00496C6E" w:rsidRDefault="00496C6E" w:rsidP="00496C6E">
      <w:pPr>
        <w:pStyle w:val="bordercode"/>
      </w:pPr>
      <w:proofErr w:type="gramStart"/>
      <w:r>
        <w:t>Route::</w:t>
      </w:r>
      <w:proofErr w:type="gramEnd"/>
      <w:r>
        <w:t>get(‘/’,[Controller::class,’index’])</w:t>
      </w:r>
    </w:p>
    <w:p w14:paraId="2B1628BB" w14:textId="00D20BE5" w:rsidR="00496C6E" w:rsidRDefault="00915EAB" w:rsidP="00E253A2">
      <w:pPr>
        <w:pStyle w:val="nd"/>
        <w:ind w:firstLine="0"/>
      </w:pPr>
      <w:r w:rsidRPr="00915EAB">
        <w:rPr>
          <w:b/>
          <w:bCs/>
        </w:rPr>
        <w:t>Route Parameters</w:t>
      </w:r>
      <w:r>
        <w:rPr>
          <w:b/>
          <w:bCs/>
        </w:rPr>
        <w:t>:</w:t>
      </w:r>
      <w:r w:rsidRPr="00915EAB">
        <w:t xml:space="preserve"> là route có</w:t>
      </w:r>
      <w:r>
        <w:t xml:space="preserve"> truyền</w:t>
      </w:r>
      <w:r w:rsidRPr="00915EAB">
        <w:t xml:space="preserve"> một tham số</w:t>
      </w:r>
      <w:r>
        <w:t xml:space="preserve"> </w:t>
      </w:r>
    </w:p>
    <w:p w14:paraId="617ACD31" w14:textId="19E0C4BA" w:rsidR="00915EAB" w:rsidRDefault="00915EAB" w:rsidP="00E253A2">
      <w:pPr>
        <w:pStyle w:val="nd"/>
        <w:ind w:firstLine="0"/>
      </w:pPr>
      <w:r>
        <w:t>Ví dụ:</w:t>
      </w:r>
    </w:p>
    <w:p w14:paraId="7934516D" w14:textId="77777777" w:rsidR="00915EAB" w:rsidRDefault="00915EAB" w:rsidP="00915EAB">
      <w:pPr>
        <w:pStyle w:val="bordercode"/>
      </w:pPr>
      <w:proofErr w:type="gramStart"/>
      <w:r>
        <w:t>Route::</w:t>
      </w:r>
      <w:proofErr w:type="gramEnd"/>
      <w:r>
        <w:t>get('/user/{id}', function (string $id) {</w:t>
      </w:r>
    </w:p>
    <w:p w14:paraId="6724AF8B" w14:textId="77777777" w:rsidR="00915EAB" w:rsidRDefault="00915EAB" w:rsidP="00915EAB">
      <w:pPr>
        <w:pStyle w:val="bordercode"/>
      </w:pPr>
      <w:r>
        <w:t xml:space="preserve">    return 'User </w:t>
      </w:r>
      <w:proofErr w:type="gramStart"/>
      <w:r>
        <w:t>'.$</w:t>
      </w:r>
      <w:proofErr w:type="gramEnd"/>
      <w:r>
        <w:t>id;</w:t>
      </w:r>
    </w:p>
    <w:p w14:paraId="5D02BC62" w14:textId="6F21CECD" w:rsidR="00915EAB" w:rsidRPr="00915EAB" w:rsidRDefault="00915EAB" w:rsidP="00915EAB">
      <w:pPr>
        <w:pStyle w:val="bordercode"/>
      </w:pPr>
      <w:r>
        <w:t>});</w:t>
      </w:r>
    </w:p>
    <w:p w14:paraId="54EEE93D" w14:textId="6F35B33B" w:rsidR="00EE389D" w:rsidRDefault="00EE389D" w:rsidP="00EE389D">
      <w:pPr>
        <w:pStyle w:val="Heading4"/>
      </w:pPr>
      <w:r>
        <w:t>Middleware</w:t>
      </w:r>
    </w:p>
    <w:p w14:paraId="31D0963D" w14:textId="79E34D93" w:rsidR="00EE389D" w:rsidRDefault="00D00484" w:rsidP="00D00484">
      <w:pPr>
        <w:pStyle w:val="nd"/>
      </w:pPr>
      <w:r w:rsidRPr="00D00484">
        <w:t>Middleware là một cơ chế được sử dụng để lọc các yêu cầu HTTP vào ứng dụng. Nó hoạt động như một lớp trung gian giữa yêu cầu đến và phản hồi trả về. Middleware có thể thực hiện các hành động như xác thực, kiểm tra quyền truy cập, lọc dữ liệu hoặc thay đổi yêu cầu trước khi nó được chuyển đến controller.</w:t>
      </w:r>
    </w:p>
    <w:p w14:paraId="1D7392E7" w14:textId="3E7D0403" w:rsidR="00D00484" w:rsidRDefault="00D00484" w:rsidP="00D00484">
      <w:pPr>
        <w:pStyle w:val="nd"/>
      </w:pPr>
      <w:r>
        <w:t>Một số tính năng của Middleware:</w:t>
      </w:r>
    </w:p>
    <w:p w14:paraId="5FDF97DA" w14:textId="2BA07F48" w:rsidR="00D00484" w:rsidRPr="00D00484" w:rsidRDefault="00D00484">
      <w:pPr>
        <w:pStyle w:val="nd"/>
        <w:numPr>
          <w:ilvl w:val="0"/>
          <w:numId w:val="34"/>
        </w:numPr>
      </w:pPr>
      <w:r w:rsidRPr="00D00484">
        <w:t>Xác thực người dùng: Middleware có thể kiểm tra xem người dùng đã đăng nhập hay chưa trước khi cho phép truy cập vào một tuyến đường (route).</w:t>
      </w:r>
    </w:p>
    <w:p w14:paraId="1FD16342" w14:textId="473FBFBA" w:rsidR="00D00484" w:rsidRPr="00D00484" w:rsidRDefault="00D00484">
      <w:pPr>
        <w:pStyle w:val="nd"/>
        <w:numPr>
          <w:ilvl w:val="0"/>
          <w:numId w:val="34"/>
        </w:numPr>
      </w:pPr>
      <w:r w:rsidRPr="00D00484">
        <w:t>Xử lý quyền hạn: Middleware có thể kiểm tra quyền hạn của người dùng để xác định xem họ có quyền truy cập vào một tài nguyên cụ thể hay không.</w:t>
      </w:r>
    </w:p>
    <w:p w14:paraId="3ED9A561" w14:textId="73AB22DA" w:rsidR="00D00484" w:rsidRPr="00D00484" w:rsidRDefault="00D00484">
      <w:pPr>
        <w:pStyle w:val="nd"/>
        <w:numPr>
          <w:ilvl w:val="0"/>
          <w:numId w:val="34"/>
        </w:numPr>
      </w:pPr>
      <w:r w:rsidRPr="00D00484">
        <w:lastRenderedPageBreak/>
        <w:t>Thay đổi yêu cầu hoặc phản hồi: Middleware có thể sửa đổi yêu cầu trước khi gửi tới controller hoặc sửa đổi phản hồi trước khi trả về cho client.</w:t>
      </w:r>
    </w:p>
    <w:p w14:paraId="3EFC2C8F" w14:textId="0764EEB3" w:rsidR="00D00484" w:rsidRDefault="00D00484">
      <w:pPr>
        <w:pStyle w:val="nd"/>
        <w:numPr>
          <w:ilvl w:val="0"/>
          <w:numId w:val="34"/>
        </w:numPr>
      </w:pPr>
      <w:r w:rsidRPr="00D00484">
        <w:t>Bảo vệ khỏi các cuộc tấn công bảo mật: Middleware cũng có thể được sử dụng để bảo vệ ứng dụng khỏi các cuộc tấn công như CSRF hoặc XSS.</w:t>
      </w:r>
    </w:p>
    <w:p w14:paraId="49267EB4" w14:textId="43242DE1" w:rsidR="00D00484" w:rsidRDefault="00D00484" w:rsidP="00D00484">
      <w:pPr>
        <w:pStyle w:val="nd"/>
        <w:rPr>
          <w:b/>
          <w:bCs/>
        </w:rPr>
      </w:pPr>
      <w:r w:rsidRPr="00D00484">
        <w:rPr>
          <w:b/>
          <w:bCs/>
        </w:rPr>
        <w:t>Tạo Middleware</w:t>
      </w:r>
    </w:p>
    <w:p w14:paraId="0D90EB4A" w14:textId="3DB19C53" w:rsidR="00D00484" w:rsidRDefault="00D00484" w:rsidP="00D00484">
      <w:pPr>
        <w:pStyle w:val="nd"/>
      </w:pPr>
      <w:r>
        <w:t>Để tạo Middleware dùng lệnh:</w:t>
      </w:r>
    </w:p>
    <w:p w14:paraId="6606DB92" w14:textId="5EC2A7CA" w:rsidR="00D00484" w:rsidRPr="00D00484" w:rsidRDefault="00D00484" w:rsidP="00D00484">
      <w:pPr>
        <w:pStyle w:val="bordercode"/>
      </w:pPr>
      <w:r w:rsidRPr="00D00484">
        <w:t xml:space="preserve">php artisan </w:t>
      </w:r>
      <w:proofErr w:type="gramStart"/>
      <w:r w:rsidRPr="00D00484">
        <w:t>make:middleware</w:t>
      </w:r>
      <w:proofErr w:type="gramEnd"/>
      <w:r w:rsidRPr="00D00484">
        <w:t xml:space="preserve"> </w:t>
      </w:r>
      <w:r>
        <w:t>Auth</w:t>
      </w:r>
      <w:r w:rsidRPr="00D00484">
        <w:t>Middleware</w:t>
      </w:r>
    </w:p>
    <w:p w14:paraId="5FB2C403" w14:textId="3F66E1F5" w:rsidR="005E059A" w:rsidRPr="005E059A" w:rsidRDefault="005E059A" w:rsidP="005E059A">
      <w:pPr>
        <w:pStyle w:val="nd"/>
      </w:pPr>
      <w:r w:rsidRPr="005E059A">
        <w:t>Sau khi tạo, middleware mới sẽ được lưu trong thư mục app/Http/Middleware</w:t>
      </w:r>
      <w:r>
        <w:t>.</w:t>
      </w:r>
    </w:p>
    <w:p w14:paraId="3FD0A43A" w14:textId="77777777" w:rsidR="00FF1AED" w:rsidRDefault="005E059A" w:rsidP="00FF1AED">
      <w:pPr>
        <w:keepNext/>
        <w:jc w:val="center"/>
      </w:pPr>
      <w:r w:rsidRPr="005E059A">
        <w:rPr>
          <w:noProof/>
          <w:lang w:eastAsia="zh-CN"/>
        </w:rPr>
        <w:drawing>
          <wp:inline distT="0" distB="0" distL="0" distR="0" wp14:anchorId="4F8FD0E0" wp14:editId="5B4D0807">
            <wp:extent cx="3810532" cy="2162477"/>
            <wp:effectExtent l="0" t="0" r="0" b="9525"/>
            <wp:docPr id="559511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11046" name=""/>
                    <pic:cNvPicPr/>
                  </pic:nvPicPr>
                  <pic:blipFill>
                    <a:blip r:embed="rId48"/>
                    <a:stretch>
                      <a:fillRect/>
                    </a:stretch>
                  </pic:blipFill>
                  <pic:spPr>
                    <a:xfrm>
                      <a:off x="0" y="0"/>
                      <a:ext cx="3810532" cy="2162477"/>
                    </a:xfrm>
                    <a:prstGeom prst="rect">
                      <a:avLst/>
                    </a:prstGeom>
                  </pic:spPr>
                </pic:pic>
              </a:graphicData>
            </a:graphic>
          </wp:inline>
        </w:drawing>
      </w:r>
    </w:p>
    <w:p w14:paraId="7DBC03F6" w14:textId="4C1DA74F" w:rsidR="005E059A" w:rsidRDefault="00FF1AED" w:rsidP="00FF1AED">
      <w:pPr>
        <w:pStyle w:val="Caption"/>
      </w:pPr>
      <w:bookmarkStart w:id="75" w:name="_Toc185964985"/>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1</w:t>
      </w:r>
      <w:r w:rsidR="00A9692D">
        <w:fldChar w:fldCharType="end"/>
      </w:r>
      <w:r>
        <w:t xml:space="preserve"> Kết quả tạo middleware</w:t>
      </w:r>
      <w:bookmarkEnd w:id="75"/>
    </w:p>
    <w:p w14:paraId="40AB533A" w14:textId="65E04D1D" w:rsidR="00D00484" w:rsidRPr="00FF1AED" w:rsidRDefault="00FF1AED" w:rsidP="00FF1AED">
      <w:pPr>
        <w:pStyle w:val="nd"/>
      </w:pPr>
      <w:r w:rsidRPr="00FF1AED">
        <w:t>Để sử dụng middleware, bạn cần khai báo nó trong app/Http/Kernel.php</w:t>
      </w:r>
    </w:p>
    <w:p w14:paraId="03268197" w14:textId="16B6F120" w:rsidR="00FF1AED" w:rsidRDefault="00FF1AED" w:rsidP="00D00484">
      <w:pPr>
        <w:pStyle w:val="nd"/>
      </w:pPr>
      <w:r>
        <w:t>Ví dụ:</w:t>
      </w:r>
    </w:p>
    <w:p w14:paraId="46DEDC56" w14:textId="77777777" w:rsidR="00FF1AED" w:rsidRPr="00FF1AED" w:rsidRDefault="00FF1AED" w:rsidP="00FF1AED">
      <w:pPr>
        <w:pStyle w:val="bordercode"/>
      </w:pPr>
      <w:r w:rsidRPr="00FF1AED">
        <w:t> protected $middlewareAliases = [</w:t>
      </w:r>
    </w:p>
    <w:p w14:paraId="060B9355" w14:textId="77777777" w:rsidR="00FF1AED" w:rsidRDefault="00FF1AED" w:rsidP="00FF1AED">
      <w:pPr>
        <w:pStyle w:val="bordercode"/>
      </w:pPr>
      <w:r w:rsidRPr="00FF1AED">
        <w:t xml:space="preserve">        'auth' =&gt; </w:t>
      </w:r>
      <w:proofErr w:type="gramStart"/>
      <w:r w:rsidRPr="00FF1AED">
        <w:t>\App\Http\Middleware\AuthMiddleware::</w:t>
      </w:r>
      <w:proofErr w:type="gramEnd"/>
      <w:r w:rsidRPr="00FF1AED">
        <w:t>class,</w:t>
      </w:r>
    </w:p>
    <w:p w14:paraId="4237D100" w14:textId="1D635048" w:rsidR="00FF1AED" w:rsidRPr="00EE389D" w:rsidRDefault="00FF1AED" w:rsidP="00FF1AED">
      <w:pPr>
        <w:pStyle w:val="bordercode"/>
      </w:pPr>
      <w:r>
        <w:tab/>
      </w:r>
    </w:p>
    <w:p w14:paraId="21A539A8" w14:textId="42280E00" w:rsidR="00EE389D" w:rsidRDefault="00FF1AED" w:rsidP="00FF1AED">
      <w:pPr>
        <w:pStyle w:val="nd"/>
      </w:pPr>
      <w:r w:rsidRPr="00FF1AED">
        <w:t>Sau khi đăng ký middleware,</w:t>
      </w:r>
      <w:r>
        <w:t xml:space="preserve"> </w:t>
      </w:r>
      <w:r w:rsidRPr="00FF1AED">
        <w:t>có thể áp dụng nó vào các route trong file routes/web.php</w:t>
      </w:r>
    </w:p>
    <w:p w14:paraId="05F1B595" w14:textId="77777777" w:rsidR="00FF1AED" w:rsidRDefault="00FF1AED" w:rsidP="00FF1AED">
      <w:pPr>
        <w:pStyle w:val="bordercode"/>
      </w:pPr>
      <w:proofErr w:type="gramStart"/>
      <w:r>
        <w:t>Route::</w:t>
      </w:r>
      <w:proofErr w:type="gramEnd"/>
      <w:r>
        <w:t>get('profile', function () {</w:t>
      </w:r>
    </w:p>
    <w:p w14:paraId="24CFD678" w14:textId="77777777" w:rsidR="00FF1AED" w:rsidRDefault="00FF1AED" w:rsidP="00FF1AED">
      <w:pPr>
        <w:pStyle w:val="bordercode"/>
      </w:pPr>
      <w:r>
        <w:t xml:space="preserve">    // code</w:t>
      </w:r>
    </w:p>
    <w:p w14:paraId="4D105A31" w14:textId="54637C0E" w:rsidR="00FF1AED" w:rsidRDefault="00FF1AED" w:rsidP="00FF1AED">
      <w:pPr>
        <w:pStyle w:val="bordercode"/>
      </w:pPr>
      <w:r>
        <w:t>})-&gt;middleware('checkAge');</w:t>
      </w:r>
    </w:p>
    <w:p w14:paraId="2F3CCAC3" w14:textId="77777777" w:rsidR="00FF1AED" w:rsidRDefault="00FF1AED" w:rsidP="00EE389D"/>
    <w:p w14:paraId="4FF2C5DC" w14:textId="6C76B907" w:rsidR="00915EAB" w:rsidRDefault="00915EAB" w:rsidP="00EE389D">
      <w:pPr>
        <w:pStyle w:val="Heading4"/>
      </w:pPr>
      <w:r>
        <w:lastRenderedPageBreak/>
        <w:t>Controller</w:t>
      </w:r>
      <w:r w:rsidR="00C2589F">
        <w:t>s</w:t>
      </w:r>
    </w:p>
    <w:p w14:paraId="76E5F40A" w14:textId="5EF8C915" w:rsidR="00C2589F" w:rsidRDefault="00C2589F" w:rsidP="00C2589F">
      <w:pPr>
        <w:pStyle w:val="nd"/>
      </w:pPr>
      <w:r>
        <w:t>Để tạo Controller tạo nhập lệnh:</w:t>
      </w:r>
    </w:p>
    <w:p w14:paraId="0446E3FC" w14:textId="414A3120" w:rsidR="00C2589F" w:rsidRPr="00C2589F" w:rsidRDefault="00C2589F" w:rsidP="00C2589F">
      <w:pPr>
        <w:pStyle w:val="bordercode"/>
      </w:pPr>
      <w:r>
        <w:t xml:space="preserve">php artisan </w:t>
      </w:r>
      <w:proofErr w:type="gramStart"/>
      <w:r>
        <w:t>make:controller</w:t>
      </w:r>
      <w:proofErr w:type="gramEnd"/>
      <w:r>
        <w:t xml:space="preserve"> </w:t>
      </w:r>
      <w:r w:rsidR="00C86DBC">
        <w:t>Page</w:t>
      </w:r>
      <w:r>
        <w:t>Controller</w:t>
      </w:r>
    </w:p>
    <w:p w14:paraId="2D2A05DF" w14:textId="77777777" w:rsidR="00915EAB" w:rsidRPr="00915EAB" w:rsidRDefault="00915EAB" w:rsidP="00915EAB"/>
    <w:p w14:paraId="1486D0BD" w14:textId="7FB98A2D" w:rsidR="00E253A2" w:rsidRDefault="00C86DBC" w:rsidP="00E253A2">
      <w:pPr>
        <w:pStyle w:val="nd"/>
      </w:pPr>
      <w:r>
        <w:t>Trong đó PageController là tên Controller có thể thay đổi tên cho phù hợp.</w:t>
      </w:r>
    </w:p>
    <w:p w14:paraId="4E6D147C" w14:textId="77777777" w:rsidR="00C86DBC" w:rsidRDefault="00C86DBC" w:rsidP="00C86DBC">
      <w:pPr>
        <w:keepNext/>
        <w:jc w:val="center"/>
      </w:pPr>
      <w:r w:rsidRPr="00C86DBC">
        <w:rPr>
          <w:noProof/>
          <w:lang w:eastAsia="zh-CN"/>
        </w:rPr>
        <w:drawing>
          <wp:inline distT="0" distB="0" distL="0" distR="0" wp14:anchorId="58DEB2C2" wp14:editId="569679E7">
            <wp:extent cx="4490218" cy="2552700"/>
            <wp:effectExtent l="0" t="0" r="5715" b="0"/>
            <wp:docPr id="137341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16560" name=""/>
                    <pic:cNvPicPr/>
                  </pic:nvPicPr>
                  <pic:blipFill>
                    <a:blip r:embed="rId49"/>
                    <a:stretch>
                      <a:fillRect/>
                    </a:stretch>
                  </pic:blipFill>
                  <pic:spPr>
                    <a:xfrm>
                      <a:off x="0" y="0"/>
                      <a:ext cx="4496975" cy="2556541"/>
                    </a:xfrm>
                    <a:prstGeom prst="rect">
                      <a:avLst/>
                    </a:prstGeom>
                  </pic:spPr>
                </pic:pic>
              </a:graphicData>
            </a:graphic>
          </wp:inline>
        </w:drawing>
      </w:r>
    </w:p>
    <w:p w14:paraId="18117E8F" w14:textId="5B243914" w:rsidR="00C86DBC" w:rsidRPr="000E1343" w:rsidRDefault="00C86DBC" w:rsidP="00C86DBC">
      <w:pPr>
        <w:pStyle w:val="Caption"/>
      </w:pPr>
      <w:bookmarkStart w:id="76" w:name="_Toc185964986"/>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2</w:t>
      </w:r>
      <w:r w:rsidR="00A9692D">
        <w:fldChar w:fldCharType="end"/>
      </w:r>
      <w:r>
        <w:t xml:space="preserve"> Kết quả tạo PageController</w:t>
      </w:r>
      <w:bookmarkEnd w:id="76"/>
    </w:p>
    <w:p w14:paraId="04F6266F" w14:textId="1FB1B468" w:rsidR="00991B66" w:rsidRDefault="00C86DBC" w:rsidP="00E253A2">
      <w:pPr>
        <w:pStyle w:val="nd"/>
        <w:rPr>
          <w:shd w:val="clear" w:color="auto" w:fill="FFFFFF"/>
        </w:rPr>
      </w:pPr>
      <w:r>
        <w:rPr>
          <w:shd w:val="clear" w:color="auto" w:fill="FFFFFF"/>
        </w:rPr>
        <w:t>Ví dụ: viết hàm index cho PageController để hiển thị ra chữ “Hello World”</w:t>
      </w:r>
    </w:p>
    <w:p w14:paraId="397691ED" w14:textId="77777777" w:rsidR="00C86DBC" w:rsidRPr="00C86DBC" w:rsidRDefault="00C86DBC" w:rsidP="00C86DBC">
      <w:pPr>
        <w:pStyle w:val="bordercode"/>
        <w:rPr>
          <w:shd w:val="clear" w:color="auto" w:fill="FFFFFF"/>
        </w:rPr>
      </w:pPr>
      <w:r w:rsidRPr="00C86DBC">
        <w:rPr>
          <w:shd w:val="clear" w:color="auto" w:fill="FFFFFF"/>
        </w:rPr>
        <w:t>&lt;?php</w:t>
      </w:r>
    </w:p>
    <w:p w14:paraId="7F2B7110" w14:textId="77777777" w:rsidR="00C86DBC" w:rsidRPr="00C86DBC" w:rsidRDefault="00C86DBC" w:rsidP="00C86DBC">
      <w:pPr>
        <w:pStyle w:val="bordercode"/>
        <w:rPr>
          <w:shd w:val="clear" w:color="auto" w:fill="FFFFFF"/>
        </w:rPr>
      </w:pPr>
      <w:r w:rsidRPr="00C86DBC">
        <w:rPr>
          <w:shd w:val="clear" w:color="auto" w:fill="FFFFFF"/>
        </w:rPr>
        <w:t>namespace App\Http\Controllers;</w:t>
      </w:r>
    </w:p>
    <w:p w14:paraId="409D788F" w14:textId="77777777" w:rsidR="00C86DBC" w:rsidRPr="00C86DBC" w:rsidRDefault="00C86DBC" w:rsidP="00C86DBC">
      <w:pPr>
        <w:pStyle w:val="bordercode"/>
        <w:rPr>
          <w:shd w:val="clear" w:color="auto" w:fill="FFFFFF"/>
        </w:rPr>
      </w:pPr>
    </w:p>
    <w:p w14:paraId="7426E8A0" w14:textId="77777777" w:rsidR="00C86DBC" w:rsidRPr="00C86DBC" w:rsidRDefault="00C86DBC" w:rsidP="00C86DBC">
      <w:pPr>
        <w:pStyle w:val="bordercode"/>
        <w:rPr>
          <w:shd w:val="clear" w:color="auto" w:fill="FFFFFF"/>
        </w:rPr>
      </w:pPr>
      <w:r w:rsidRPr="00C86DBC">
        <w:rPr>
          <w:shd w:val="clear" w:color="auto" w:fill="FFFFFF"/>
        </w:rPr>
        <w:t>use Illuminate\Http\Request;</w:t>
      </w:r>
    </w:p>
    <w:p w14:paraId="13B74ACC" w14:textId="77777777" w:rsidR="00C86DBC" w:rsidRPr="00C86DBC" w:rsidRDefault="00C86DBC" w:rsidP="00C86DBC">
      <w:pPr>
        <w:pStyle w:val="bordercode"/>
        <w:rPr>
          <w:shd w:val="clear" w:color="auto" w:fill="FFFFFF"/>
        </w:rPr>
      </w:pPr>
    </w:p>
    <w:p w14:paraId="79BD3392" w14:textId="77777777" w:rsidR="00C86DBC" w:rsidRPr="00C86DBC" w:rsidRDefault="00C86DBC" w:rsidP="00C86DBC">
      <w:pPr>
        <w:pStyle w:val="bordercode"/>
        <w:rPr>
          <w:shd w:val="clear" w:color="auto" w:fill="FFFFFF"/>
        </w:rPr>
      </w:pPr>
      <w:r w:rsidRPr="00C86DBC">
        <w:rPr>
          <w:shd w:val="clear" w:color="auto" w:fill="FFFFFF"/>
        </w:rPr>
        <w:t>class PageController extends Controller</w:t>
      </w:r>
    </w:p>
    <w:p w14:paraId="6A706278" w14:textId="77777777" w:rsidR="00C86DBC" w:rsidRPr="00C86DBC" w:rsidRDefault="00C86DBC" w:rsidP="00C86DBC">
      <w:pPr>
        <w:pStyle w:val="bordercode"/>
        <w:rPr>
          <w:shd w:val="clear" w:color="auto" w:fill="FFFFFF"/>
        </w:rPr>
      </w:pPr>
      <w:r w:rsidRPr="00C86DBC">
        <w:rPr>
          <w:shd w:val="clear" w:color="auto" w:fill="FFFFFF"/>
        </w:rPr>
        <w:t>{</w:t>
      </w:r>
    </w:p>
    <w:p w14:paraId="747E8E4D" w14:textId="77777777" w:rsidR="00C86DBC" w:rsidRPr="00C86DBC" w:rsidRDefault="00C86DBC" w:rsidP="00C86DBC">
      <w:pPr>
        <w:pStyle w:val="bordercode"/>
        <w:rPr>
          <w:shd w:val="clear" w:color="auto" w:fill="FFFFFF"/>
        </w:rPr>
      </w:pPr>
      <w:r w:rsidRPr="00C86DBC">
        <w:rPr>
          <w:shd w:val="clear" w:color="auto" w:fill="FFFFFF"/>
        </w:rPr>
        <w:t xml:space="preserve">    function </w:t>
      </w:r>
      <w:proofErr w:type="gramStart"/>
      <w:r w:rsidRPr="00C86DBC">
        <w:rPr>
          <w:shd w:val="clear" w:color="auto" w:fill="FFFFFF"/>
        </w:rPr>
        <w:t>index(</w:t>
      </w:r>
      <w:proofErr w:type="gramEnd"/>
      <w:r w:rsidRPr="00C86DBC">
        <w:rPr>
          <w:shd w:val="clear" w:color="auto" w:fill="FFFFFF"/>
        </w:rPr>
        <w:t>) {</w:t>
      </w:r>
    </w:p>
    <w:p w14:paraId="362611B7" w14:textId="77777777" w:rsidR="00C86DBC" w:rsidRPr="00C86DBC" w:rsidRDefault="00C86DBC" w:rsidP="00C86DBC">
      <w:pPr>
        <w:pStyle w:val="bordercode"/>
        <w:rPr>
          <w:shd w:val="clear" w:color="auto" w:fill="FFFFFF"/>
        </w:rPr>
      </w:pPr>
      <w:r w:rsidRPr="00C86DBC">
        <w:rPr>
          <w:shd w:val="clear" w:color="auto" w:fill="FFFFFF"/>
        </w:rPr>
        <w:t>        return "Hello World";</w:t>
      </w:r>
    </w:p>
    <w:p w14:paraId="6D826920" w14:textId="77777777" w:rsidR="00C86DBC" w:rsidRPr="00C86DBC" w:rsidRDefault="00C86DBC" w:rsidP="00C86DBC">
      <w:pPr>
        <w:pStyle w:val="bordercode"/>
        <w:rPr>
          <w:shd w:val="clear" w:color="auto" w:fill="FFFFFF"/>
        </w:rPr>
      </w:pPr>
      <w:r w:rsidRPr="00C86DBC">
        <w:rPr>
          <w:shd w:val="clear" w:color="auto" w:fill="FFFFFF"/>
        </w:rPr>
        <w:t>    }</w:t>
      </w:r>
    </w:p>
    <w:p w14:paraId="1C8AB718" w14:textId="3390AF50" w:rsidR="00C86DBC" w:rsidRDefault="00C86DBC" w:rsidP="00C86DBC">
      <w:pPr>
        <w:pStyle w:val="bordercode"/>
        <w:rPr>
          <w:shd w:val="clear" w:color="auto" w:fill="FFFFFF"/>
        </w:rPr>
      </w:pPr>
      <w:r w:rsidRPr="00C86DBC">
        <w:rPr>
          <w:shd w:val="clear" w:color="auto" w:fill="FFFFFF"/>
        </w:rPr>
        <w:t>}</w:t>
      </w:r>
    </w:p>
    <w:p w14:paraId="5EF151CA" w14:textId="452D6C76" w:rsidR="00C86DBC" w:rsidRPr="00C86DBC" w:rsidRDefault="00C86DBC" w:rsidP="00C86DBC">
      <w:pPr>
        <w:pStyle w:val="nd"/>
        <w:rPr>
          <w:shd w:val="clear" w:color="auto" w:fill="FFFFFF"/>
        </w:rPr>
      </w:pPr>
      <w:r>
        <w:rPr>
          <w:shd w:val="clear" w:color="auto" w:fill="FFFFFF"/>
        </w:rPr>
        <w:t>Sau đó vào web.php viết đường dẫn với phương thức GET gọi đến index trong PageController.</w:t>
      </w:r>
    </w:p>
    <w:p w14:paraId="6ADB936A" w14:textId="77777777" w:rsidR="00C86DBC" w:rsidRPr="00C86DBC" w:rsidRDefault="00C86DBC" w:rsidP="00C86DBC">
      <w:pPr>
        <w:pStyle w:val="bordercode"/>
        <w:rPr>
          <w:shd w:val="clear" w:color="auto" w:fill="FFFFFF"/>
        </w:rPr>
      </w:pPr>
      <w:proofErr w:type="gramStart"/>
      <w:r w:rsidRPr="00C86DBC">
        <w:rPr>
          <w:shd w:val="clear" w:color="auto" w:fill="FFFFFF"/>
        </w:rPr>
        <w:t>Route::</w:t>
      </w:r>
      <w:proofErr w:type="gramEnd"/>
      <w:r w:rsidRPr="00C86DBC">
        <w:rPr>
          <w:shd w:val="clear" w:color="auto" w:fill="FFFFFF"/>
        </w:rPr>
        <w:t>get("/",[PageController::class,"index"]);</w:t>
      </w:r>
    </w:p>
    <w:p w14:paraId="73B5C3B7" w14:textId="77777777" w:rsidR="00AD03A3" w:rsidRPr="00AD03A3" w:rsidRDefault="00AD03A3" w:rsidP="00AD03A3">
      <w:pPr>
        <w:pStyle w:val="nd"/>
      </w:pPr>
      <w:r w:rsidRPr="00AD03A3">
        <w:t xml:space="preserve">Sau đó chạy serve bằng lệnh: </w:t>
      </w:r>
      <w:r w:rsidRPr="00AD03A3">
        <w:rPr>
          <w:b/>
          <w:bCs/>
        </w:rPr>
        <w:t>php artisan serve</w:t>
      </w:r>
    </w:p>
    <w:p w14:paraId="03C6D300" w14:textId="77777777" w:rsidR="00AD03A3" w:rsidRDefault="00AD03A3" w:rsidP="00AD03A3">
      <w:pPr>
        <w:keepNext/>
        <w:jc w:val="center"/>
      </w:pPr>
      <w:r w:rsidRPr="00AD03A3">
        <w:rPr>
          <w:noProof/>
          <w:shd w:val="clear" w:color="auto" w:fill="FFFFFF"/>
          <w:lang w:eastAsia="zh-CN"/>
        </w:rPr>
        <w:lastRenderedPageBreak/>
        <w:drawing>
          <wp:inline distT="0" distB="0" distL="0" distR="0" wp14:anchorId="02602D37" wp14:editId="4A7B432D">
            <wp:extent cx="4505954" cy="1228896"/>
            <wp:effectExtent l="19050" t="19050" r="28575" b="9525"/>
            <wp:docPr id="1535189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89680" name=""/>
                    <pic:cNvPicPr/>
                  </pic:nvPicPr>
                  <pic:blipFill>
                    <a:blip r:embed="rId50"/>
                    <a:stretch>
                      <a:fillRect/>
                    </a:stretch>
                  </pic:blipFill>
                  <pic:spPr>
                    <a:xfrm>
                      <a:off x="0" y="0"/>
                      <a:ext cx="4505954" cy="1228896"/>
                    </a:xfrm>
                    <a:prstGeom prst="rect">
                      <a:avLst/>
                    </a:prstGeom>
                    <a:ln>
                      <a:solidFill>
                        <a:schemeClr val="accent1"/>
                      </a:solidFill>
                    </a:ln>
                  </pic:spPr>
                </pic:pic>
              </a:graphicData>
            </a:graphic>
          </wp:inline>
        </w:drawing>
      </w:r>
    </w:p>
    <w:p w14:paraId="56F95FC9" w14:textId="02BE4E57" w:rsidR="00C86DBC" w:rsidRDefault="00AD03A3" w:rsidP="00AD03A3">
      <w:pPr>
        <w:pStyle w:val="Caption"/>
      </w:pPr>
      <w:bookmarkStart w:id="77" w:name="_Toc185964987"/>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3</w:t>
      </w:r>
      <w:r w:rsidR="00A9692D">
        <w:fldChar w:fldCharType="end"/>
      </w:r>
      <w:r>
        <w:t xml:space="preserve"> Kết quả chạy logic trong controller thông qua route</w:t>
      </w:r>
      <w:bookmarkEnd w:id="77"/>
    </w:p>
    <w:p w14:paraId="7730C70A" w14:textId="18D2A74B" w:rsidR="00E80E14" w:rsidRDefault="00E80E14" w:rsidP="00E80E14">
      <w:pPr>
        <w:pStyle w:val="Heading4"/>
      </w:pPr>
      <w:r>
        <w:t>Requests</w:t>
      </w:r>
    </w:p>
    <w:p w14:paraId="70B6CA82" w14:textId="77777777" w:rsidR="00E80E14" w:rsidRDefault="00E80E14" w:rsidP="00E80E14">
      <w:pPr>
        <w:pStyle w:val="nd"/>
        <w:rPr>
          <w:sz w:val="24"/>
        </w:rPr>
      </w:pPr>
      <w:r w:rsidRPr="00E80E14">
        <w:rPr>
          <w:rStyle w:val="Strong"/>
          <w:b w:val="0"/>
          <w:bCs w:val="0"/>
        </w:rPr>
        <w:t>Request</w:t>
      </w:r>
      <w:r>
        <w:t xml:space="preserve"> là một phần quan trọng trong việc xử lý các yêu cầu HTTP. Nó đại diện cho thông tin mà client (trình duyệt, ứng dụng di động, v.v.) gửi đến server. Request chứa dữ liệu như thông tin form, file upload, cookies, headers, và các tham số của URL.</w:t>
      </w:r>
    </w:p>
    <w:p w14:paraId="2F83DF7E" w14:textId="4CEC287A" w:rsidR="00E80E14" w:rsidRDefault="00E80E14" w:rsidP="00E80E14">
      <w:pPr>
        <w:pStyle w:val="nd"/>
      </w:pPr>
      <w:r>
        <w:t xml:space="preserve">Laravel cung cấp lớp </w:t>
      </w:r>
      <w:r w:rsidRPr="00E80E14">
        <w:t>Illuminate\Http\Request</w:t>
      </w:r>
      <w:r>
        <w:t>, dễ dàng truy xuất các thông tin trong một yêu cầu HTTP. Có thể lấy dữ liệu từ request trong controller, middleware hoặc bất kỳ nơi nào trong ứng dụng.</w:t>
      </w:r>
    </w:p>
    <w:p w14:paraId="2C1C9029" w14:textId="1AA738FF" w:rsidR="00E80E14" w:rsidRDefault="00E80E14" w:rsidP="00E80E14">
      <w:pPr>
        <w:pStyle w:val="nd"/>
      </w:pPr>
      <w:r>
        <w:t>Ví dụ:</w:t>
      </w:r>
      <w:r w:rsidR="00D9442D">
        <w:t xml:space="preserve"> Sử dụng đối tượng Request để lấy dữ liệu từ form.</w:t>
      </w:r>
    </w:p>
    <w:p w14:paraId="542A1925" w14:textId="1C424616" w:rsidR="00D9442D" w:rsidRDefault="00D9442D" w:rsidP="00D9442D">
      <w:pPr>
        <w:pStyle w:val="bordercode"/>
      </w:pPr>
      <w:r>
        <w:t>use Illuminate\Http\Request;</w:t>
      </w:r>
    </w:p>
    <w:p w14:paraId="6E1389B7" w14:textId="77777777" w:rsidR="00D9442D" w:rsidRDefault="00D9442D" w:rsidP="00D9442D">
      <w:pPr>
        <w:pStyle w:val="bordercode"/>
      </w:pPr>
      <w:r>
        <w:t>class UserController extends Controller</w:t>
      </w:r>
    </w:p>
    <w:p w14:paraId="7E97132F" w14:textId="77777777" w:rsidR="00D9442D" w:rsidRDefault="00D9442D" w:rsidP="00D9442D">
      <w:pPr>
        <w:pStyle w:val="bordercode"/>
      </w:pPr>
      <w:r>
        <w:t>{</w:t>
      </w:r>
    </w:p>
    <w:p w14:paraId="04C7ECE3" w14:textId="77777777" w:rsidR="00D9442D" w:rsidRDefault="00D9442D" w:rsidP="00D9442D">
      <w:pPr>
        <w:pStyle w:val="bordercode"/>
      </w:pPr>
      <w:r>
        <w:t xml:space="preserve">    public function </w:t>
      </w:r>
      <w:proofErr w:type="gramStart"/>
      <w:r>
        <w:t>store(</w:t>
      </w:r>
      <w:proofErr w:type="gramEnd"/>
      <w:r>
        <w:t>Request $request)</w:t>
      </w:r>
    </w:p>
    <w:p w14:paraId="04D768DB" w14:textId="77777777" w:rsidR="00D9442D" w:rsidRDefault="00D9442D" w:rsidP="00D9442D">
      <w:pPr>
        <w:pStyle w:val="bordercode"/>
      </w:pPr>
      <w:r>
        <w:t xml:space="preserve">    {</w:t>
      </w:r>
    </w:p>
    <w:p w14:paraId="56DE495D" w14:textId="77777777" w:rsidR="00D9442D" w:rsidRDefault="00D9442D" w:rsidP="00D9442D">
      <w:pPr>
        <w:pStyle w:val="bordercode"/>
      </w:pPr>
      <w:r>
        <w:t xml:space="preserve">        // Lấy tất cả dữ liệu từ form</w:t>
      </w:r>
    </w:p>
    <w:p w14:paraId="28B14A48" w14:textId="77777777" w:rsidR="00D9442D" w:rsidRDefault="00D9442D" w:rsidP="00D9442D">
      <w:pPr>
        <w:pStyle w:val="bordercode"/>
      </w:pPr>
      <w:r>
        <w:t xml:space="preserve">        $data = $request-&gt;</w:t>
      </w:r>
      <w:proofErr w:type="gramStart"/>
      <w:r>
        <w:t>all(</w:t>
      </w:r>
      <w:proofErr w:type="gramEnd"/>
      <w:r>
        <w:t>);</w:t>
      </w:r>
    </w:p>
    <w:p w14:paraId="347B694C" w14:textId="77777777" w:rsidR="00D9442D" w:rsidRDefault="00D9442D" w:rsidP="00D9442D">
      <w:pPr>
        <w:pStyle w:val="bordercode"/>
      </w:pPr>
    </w:p>
    <w:p w14:paraId="7D836AD6" w14:textId="77777777" w:rsidR="00D9442D" w:rsidRDefault="00D9442D" w:rsidP="00D9442D">
      <w:pPr>
        <w:pStyle w:val="bordercode"/>
      </w:pPr>
      <w:r>
        <w:t xml:space="preserve">        // Lấy giá trị cụ thể từ request</w:t>
      </w:r>
    </w:p>
    <w:p w14:paraId="35A698F7" w14:textId="77777777" w:rsidR="00D9442D" w:rsidRDefault="00D9442D" w:rsidP="00D9442D">
      <w:pPr>
        <w:pStyle w:val="bordercode"/>
      </w:pPr>
      <w:r>
        <w:t xml:space="preserve">        $name = $request-&gt;input('name');</w:t>
      </w:r>
    </w:p>
    <w:p w14:paraId="53471412" w14:textId="77777777" w:rsidR="00D9442D" w:rsidRDefault="00D9442D" w:rsidP="00D9442D">
      <w:pPr>
        <w:pStyle w:val="bordercode"/>
      </w:pPr>
      <w:r>
        <w:t xml:space="preserve">        $email = $request-&gt;input('email');</w:t>
      </w:r>
    </w:p>
    <w:p w14:paraId="68D9D64C" w14:textId="77777777" w:rsidR="00D9442D" w:rsidRDefault="00D9442D" w:rsidP="00D9442D">
      <w:pPr>
        <w:pStyle w:val="bordercode"/>
      </w:pPr>
    </w:p>
    <w:p w14:paraId="07FF00B2" w14:textId="77777777" w:rsidR="00D9442D" w:rsidRDefault="00D9442D" w:rsidP="00D9442D">
      <w:pPr>
        <w:pStyle w:val="bordercode"/>
      </w:pPr>
      <w:r>
        <w:t xml:space="preserve">        // Lấy dữ liệu từ query string (URL)</w:t>
      </w:r>
    </w:p>
    <w:p w14:paraId="5CCA7365" w14:textId="77777777" w:rsidR="00D9442D" w:rsidRDefault="00D9442D" w:rsidP="00D9442D">
      <w:pPr>
        <w:pStyle w:val="bordercode"/>
      </w:pPr>
      <w:r>
        <w:t xml:space="preserve">        $page = $request-&gt;query('page');</w:t>
      </w:r>
    </w:p>
    <w:p w14:paraId="5DB9D583" w14:textId="77777777" w:rsidR="00D9442D" w:rsidRDefault="00D9442D" w:rsidP="00D9442D">
      <w:pPr>
        <w:pStyle w:val="bordercode"/>
      </w:pPr>
      <w:r>
        <w:t xml:space="preserve">    }</w:t>
      </w:r>
    </w:p>
    <w:p w14:paraId="6F233D05" w14:textId="3D40EB0A" w:rsidR="00D9442D" w:rsidRDefault="00D9442D" w:rsidP="00D9442D">
      <w:pPr>
        <w:pStyle w:val="bordercode"/>
      </w:pPr>
      <w:r>
        <w:t>}</w:t>
      </w:r>
    </w:p>
    <w:p w14:paraId="4DBF2694" w14:textId="77777777" w:rsidR="00E80E14" w:rsidRDefault="00E80E14" w:rsidP="00E80E14">
      <w:pPr>
        <w:pStyle w:val="nd"/>
      </w:pPr>
    </w:p>
    <w:p w14:paraId="4AD02812" w14:textId="77777777" w:rsidR="00E80E14" w:rsidRPr="00E80E14" w:rsidRDefault="00E80E14" w:rsidP="00E80E14"/>
    <w:p w14:paraId="6775251C" w14:textId="77777777" w:rsidR="00E80E14" w:rsidRPr="00E80E14" w:rsidRDefault="00E80E14" w:rsidP="00E80E14"/>
    <w:p w14:paraId="48DA401C" w14:textId="43FB97E3" w:rsidR="00991B66" w:rsidRDefault="00AD03A3" w:rsidP="00AD03A3">
      <w:pPr>
        <w:pStyle w:val="Heading4"/>
        <w:rPr>
          <w:shd w:val="clear" w:color="auto" w:fill="FFFFFF"/>
        </w:rPr>
      </w:pPr>
      <w:r>
        <w:rPr>
          <w:shd w:val="clear" w:color="auto" w:fill="FFFFFF"/>
        </w:rPr>
        <w:lastRenderedPageBreak/>
        <w:t>Views</w:t>
      </w:r>
    </w:p>
    <w:p w14:paraId="3B46C85B" w14:textId="42891514" w:rsidR="00AD03A3" w:rsidRDefault="00AD03A3" w:rsidP="00AD03A3">
      <w:pPr>
        <w:pStyle w:val="nd"/>
      </w:pPr>
      <w:r>
        <w:t>C</w:t>
      </w:r>
      <w:r w:rsidRPr="00AD03A3">
        <w:t>hịu trách nhiệm hiển thị giao diện người dùng. View thường chứa mã HTML kèm theo cú pháp của Blade để hiển thị dữ liệu từ controller.</w:t>
      </w:r>
      <w:r w:rsidRPr="00AD03A3">
        <w:rPr>
          <w:sz w:val="24"/>
        </w:rPr>
        <w:t xml:space="preserve"> </w:t>
      </w:r>
      <w:r w:rsidRPr="00AD03A3">
        <w:t xml:space="preserve">Tất cả các file view được lưu trữ trong thư mục resources/views/. </w:t>
      </w:r>
      <w:r>
        <w:t>C</w:t>
      </w:r>
      <w:r w:rsidRPr="00AD03A3">
        <w:t xml:space="preserve">ó thể tạo các file Blade với </w:t>
      </w:r>
      <w:proofErr w:type="gramStart"/>
      <w:r w:rsidRPr="00AD03A3">
        <w:t>đuôi .</w:t>
      </w:r>
      <w:proofErr w:type="gramEnd"/>
      <w:r w:rsidRPr="00AD03A3">
        <w:t>blade.php</w:t>
      </w:r>
    </w:p>
    <w:p w14:paraId="696A159D" w14:textId="344DB311" w:rsidR="00AD03A3" w:rsidRDefault="00AD03A3" w:rsidP="00AD03A3">
      <w:pPr>
        <w:pStyle w:val="nd"/>
      </w:pPr>
      <w:r w:rsidRPr="00AD03A3">
        <w:t xml:space="preserve">Ví dụ: Tạo một file với tên </w:t>
      </w:r>
      <w:hyperlink r:id="rId51" w:history="1">
        <w:r w:rsidRPr="00AD03A3">
          <w:rPr>
            <w:rStyle w:val="Hyperlink"/>
            <w:color w:val="auto"/>
            <w:u w:val="none"/>
          </w:rPr>
          <w:t>home.blade.php</w:t>
        </w:r>
      </w:hyperlink>
      <w:r>
        <w:t xml:space="preserve"> </w:t>
      </w:r>
    </w:p>
    <w:p w14:paraId="6FBBD89D" w14:textId="77777777" w:rsidR="004C1F6C" w:rsidRPr="004C1F6C" w:rsidRDefault="004C1F6C" w:rsidP="004C1F6C">
      <w:pPr>
        <w:pStyle w:val="bordercode"/>
      </w:pPr>
      <w:r w:rsidRPr="004C1F6C">
        <w:t>&lt;!DOCTYPE html&gt;</w:t>
      </w:r>
    </w:p>
    <w:p w14:paraId="1471F49A" w14:textId="77777777" w:rsidR="004C1F6C" w:rsidRPr="004C1F6C" w:rsidRDefault="004C1F6C" w:rsidP="004C1F6C">
      <w:pPr>
        <w:pStyle w:val="bordercode"/>
      </w:pPr>
      <w:r w:rsidRPr="004C1F6C">
        <w:t>&lt;html lang="en"&gt;</w:t>
      </w:r>
    </w:p>
    <w:p w14:paraId="72C16B45" w14:textId="77777777" w:rsidR="004C1F6C" w:rsidRPr="004C1F6C" w:rsidRDefault="004C1F6C" w:rsidP="004C1F6C">
      <w:pPr>
        <w:pStyle w:val="bordercode"/>
      </w:pPr>
      <w:r w:rsidRPr="004C1F6C">
        <w:t>&lt;head&gt;</w:t>
      </w:r>
    </w:p>
    <w:p w14:paraId="013D202B" w14:textId="77777777" w:rsidR="004C1F6C" w:rsidRPr="004C1F6C" w:rsidRDefault="004C1F6C" w:rsidP="004C1F6C">
      <w:pPr>
        <w:pStyle w:val="bordercode"/>
      </w:pPr>
      <w:r w:rsidRPr="004C1F6C">
        <w:t>    &lt;meta charset="UTF-8"&gt;</w:t>
      </w:r>
    </w:p>
    <w:p w14:paraId="2107CCE4" w14:textId="77777777" w:rsidR="004C1F6C" w:rsidRPr="004C1F6C" w:rsidRDefault="004C1F6C" w:rsidP="004C1F6C">
      <w:pPr>
        <w:pStyle w:val="bordercode"/>
      </w:pPr>
      <w:r w:rsidRPr="004C1F6C">
        <w:t>    &lt;meta name="viewport" content="width=device-width, initial-scale=1.0"&gt;</w:t>
      </w:r>
    </w:p>
    <w:p w14:paraId="434C144E" w14:textId="77777777" w:rsidR="004C1F6C" w:rsidRPr="004C1F6C" w:rsidRDefault="004C1F6C" w:rsidP="004C1F6C">
      <w:pPr>
        <w:pStyle w:val="bordercode"/>
      </w:pPr>
      <w:r w:rsidRPr="004C1F6C">
        <w:t>    &lt;meta http-equiv="X-UA-Compatible" content="ie=edge"&gt;</w:t>
      </w:r>
    </w:p>
    <w:p w14:paraId="58B3D2A2" w14:textId="77777777" w:rsidR="004C1F6C" w:rsidRPr="004C1F6C" w:rsidRDefault="004C1F6C" w:rsidP="004C1F6C">
      <w:pPr>
        <w:pStyle w:val="bordercode"/>
      </w:pPr>
      <w:r w:rsidRPr="004C1F6C">
        <w:t>    &lt;title&gt;Home&lt;/title&gt;</w:t>
      </w:r>
    </w:p>
    <w:p w14:paraId="05A46E5E" w14:textId="77777777" w:rsidR="004C1F6C" w:rsidRPr="004C1F6C" w:rsidRDefault="004C1F6C" w:rsidP="004C1F6C">
      <w:pPr>
        <w:pStyle w:val="bordercode"/>
      </w:pPr>
      <w:r w:rsidRPr="004C1F6C">
        <w:t>&lt;/head&gt;</w:t>
      </w:r>
    </w:p>
    <w:p w14:paraId="102AB3A4" w14:textId="77777777" w:rsidR="004C1F6C" w:rsidRPr="004C1F6C" w:rsidRDefault="004C1F6C" w:rsidP="004C1F6C">
      <w:pPr>
        <w:pStyle w:val="bordercode"/>
      </w:pPr>
      <w:r w:rsidRPr="004C1F6C">
        <w:t>&lt;body&gt;</w:t>
      </w:r>
    </w:p>
    <w:p w14:paraId="513A437D" w14:textId="77777777" w:rsidR="004C1F6C" w:rsidRPr="004C1F6C" w:rsidRDefault="004C1F6C" w:rsidP="004C1F6C">
      <w:pPr>
        <w:pStyle w:val="bordercode"/>
      </w:pPr>
      <w:r w:rsidRPr="004C1F6C">
        <w:t>    &lt;h1&gt;Welcome to the {{$name</w:t>
      </w:r>
      <w:proofErr w:type="gramStart"/>
      <w:r w:rsidRPr="004C1F6C">
        <w:t>}}&lt;</w:t>
      </w:r>
      <w:proofErr w:type="gramEnd"/>
      <w:r w:rsidRPr="004C1F6C">
        <w:t>/h1&gt;</w:t>
      </w:r>
    </w:p>
    <w:p w14:paraId="433BF2FE" w14:textId="77777777" w:rsidR="004C1F6C" w:rsidRPr="004C1F6C" w:rsidRDefault="004C1F6C" w:rsidP="004C1F6C">
      <w:pPr>
        <w:pStyle w:val="bordercode"/>
      </w:pPr>
      <w:r w:rsidRPr="004C1F6C">
        <w:t>&lt;/body&gt;</w:t>
      </w:r>
    </w:p>
    <w:p w14:paraId="6DE5D948" w14:textId="77777777" w:rsidR="004C1F6C" w:rsidRPr="004C1F6C" w:rsidRDefault="004C1F6C" w:rsidP="004C1F6C">
      <w:pPr>
        <w:pStyle w:val="bordercode"/>
      </w:pPr>
      <w:r w:rsidRPr="004C1F6C">
        <w:t>&lt;/html&gt;</w:t>
      </w:r>
    </w:p>
    <w:p w14:paraId="3411A2B4" w14:textId="4997F2A1" w:rsidR="00AD03A3" w:rsidRDefault="004C1F6C" w:rsidP="00AD03A3">
      <w:pPr>
        <w:pStyle w:val="nd"/>
      </w:pPr>
      <w:r>
        <w:t>Sau đó sẽ hiển thị View trong Controller</w:t>
      </w:r>
    </w:p>
    <w:p w14:paraId="386F30D0" w14:textId="77777777" w:rsidR="004C1F6C" w:rsidRPr="004C1F6C" w:rsidRDefault="004C1F6C" w:rsidP="004C1F6C">
      <w:pPr>
        <w:pStyle w:val="bordercode"/>
      </w:pPr>
      <w:r w:rsidRPr="004C1F6C">
        <w:t>&lt;?php</w:t>
      </w:r>
    </w:p>
    <w:p w14:paraId="1CB06ECF" w14:textId="77777777" w:rsidR="004C1F6C" w:rsidRPr="004C1F6C" w:rsidRDefault="004C1F6C" w:rsidP="004C1F6C">
      <w:pPr>
        <w:pStyle w:val="bordercode"/>
      </w:pPr>
    </w:p>
    <w:p w14:paraId="3797CD79" w14:textId="77777777" w:rsidR="004C1F6C" w:rsidRPr="004C1F6C" w:rsidRDefault="004C1F6C" w:rsidP="004C1F6C">
      <w:pPr>
        <w:pStyle w:val="bordercode"/>
      </w:pPr>
      <w:r w:rsidRPr="004C1F6C">
        <w:t>namespace App\Http\Controllers;</w:t>
      </w:r>
    </w:p>
    <w:p w14:paraId="55B25F5E" w14:textId="77777777" w:rsidR="004C1F6C" w:rsidRPr="004C1F6C" w:rsidRDefault="004C1F6C" w:rsidP="004C1F6C">
      <w:pPr>
        <w:pStyle w:val="bordercode"/>
      </w:pPr>
    </w:p>
    <w:p w14:paraId="37016CC5" w14:textId="77777777" w:rsidR="004C1F6C" w:rsidRPr="004C1F6C" w:rsidRDefault="004C1F6C" w:rsidP="004C1F6C">
      <w:pPr>
        <w:pStyle w:val="bordercode"/>
      </w:pPr>
      <w:r w:rsidRPr="004C1F6C">
        <w:t>use Illuminate\Http\Request;</w:t>
      </w:r>
    </w:p>
    <w:p w14:paraId="4CB69051" w14:textId="77777777" w:rsidR="004C1F6C" w:rsidRPr="004C1F6C" w:rsidRDefault="004C1F6C" w:rsidP="004C1F6C">
      <w:pPr>
        <w:pStyle w:val="bordercode"/>
      </w:pPr>
    </w:p>
    <w:p w14:paraId="12CB4999" w14:textId="77777777" w:rsidR="004C1F6C" w:rsidRPr="004C1F6C" w:rsidRDefault="004C1F6C" w:rsidP="004C1F6C">
      <w:pPr>
        <w:pStyle w:val="bordercode"/>
      </w:pPr>
      <w:r w:rsidRPr="004C1F6C">
        <w:t>class PageController extends Controller</w:t>
      </w:r>
    </w:p>
    <w:p w14:paraId="1BD321B7" w14:textId="77777777" w:rsidR="004C1F6C" w:rsidRPr="004C1F6C" w:rsidRDefault="004C1F6C" w:rsidP="004C1F6C">
      <w:pPr>
        <w:pStyle w:val="bordercode"/>
      </w:pPr>
      <w:r w:rsidRPr="004C1F6C">
        <w:t>{</w:t>
      </w:r>
    </w:p>
    <w:p w14:paraId="0DC126A0" w14:textId="77777777" w:rsidR="004C1F6C" w:rsidRPr="004C1F6C" w:rsidRDefault="004C1F6C" w:rsidP="004C1F6C">
      <w:pPr>
        <w:pStyle w:val="bordercode"/>
      </w:pPr>
      <w:r w:rsidRPr="004C1F6C">
        <w:t xml:space="preserve">    function </w:t>
      </w:r>
      <w:proofErr w:type="gramStart"/>
      <w:r w:rsidRPr="004C1F6C">
        <w:t>index(</w:t>
      </w:r>
      <w:proofErr w:type="gramEnd"/>
      <w:r w:rsidRPr="004C1F6C">
        <w:t>) {</w:t>
      </w:r>
    </w:p>
    <w:p w14:paraId="45F383FE" w14:textId="77777777" w:rsidR="004C1F6C" w:rsidRPr="004C1F6C" w:rsidRDefault="004C1F6C" w:rsidP="004C1F6C">
      <w:pPr>
        <w:pStyle w:val="bordercode"/>
      </w:pPr>
      <w:r w:rsidRPr="004C1F6C">
        <w:t>        $name = "Home Page";</w:t>
      </w:r>
    </w:p>
    <w:p w14:paraId="2A1B8622" w14:textId="77777777" w:rsidR="004C1F6C" w:rsidRPr="004C1F6C" w:rsidRDefault="004C1F6C" w:rsidP="004C1F6C">
      <w:pPr>
        <w:pStyle w:val="bordercode"/>
      </w:pPr>
      <w:r w:rsidRPr="004C1F6C">
        <w:t>        return view('home')-&gt;</w:t>
      </w:r>
      <w:proofErr w:type="gramStart"/>
      <w:r w:rsidRPr="004C1F6C">
        <w:t>with(</w:t>
      </w:r>
      <w:proofErr w:type="gramEnd"/>
      <w:r w:rsidRPr="004C1F6C">
        <w:t>'name', $name);</w:t>
      </w:r>
    </w:p>
    <w:p w14:paraId="7CF59E8A" w14:textId="77777777" w:rsidR="004C1F6C" w:rsidRPr="004C1F6C" w:rsidRDefault="004C1F6C" w:rsidP="004C1F6C">
      <w:pPr>
        <w:pStyle w:val="bordercode"/>
      </w:pPr>
      <w:r w:rsidRPr="004C1F6C">
        <w:t>    }</w:t>
      </w:r>
    </w:p>
    <w:p w14:paraId="75D00C51" w14:textId="77777777" w:rsidR="004C1F6C" w:rsidRPr="004C1F6C" w:rsidRDefault="004C1F6C" w:rsidP="004C1F6C">
      <w:pPr>
        <w:pStyle w:val="bordercode"/>
      </w:pPr>
      <w:r w:rsidRPr="004C1F6C">
        <w:t>}</w:t>
      </w:r>
    </w:p>
    <w:p w14:paraId="16C2892B" w14:textId="77777777" w:rsidR="004C1F6C" w:rsidRDefault="004C1F6C" w:rsidP="004C1F6C">
      <w:pPr>
        <w:jc w:val="center"/>
        <w:rPr>
          <w:sz w:val="26"/>
        </w:rPr>
      </w:pPr>
    </w:p>
    <w:p w14:paraId="6DE87C5B" w14:textId="77777777" w:rsidR="004C1F6C" w:rsidRDefault="004C1F6C" w:rsidP="004C1F6C">
      <w:pPr>
        <w:keepNext/>
        <w:jc w:val="center"/>
      </w:pPr>
      <w:r w:rsidRPr="004C1F6C">
        <w:rPr>
          <w:noProof/>
          <w:lang w:eastAsia="zh-CN"/>
        </w:rPr>
        <w:lastRenderedPageBreak/>
        <w:drawing>
          <wp:inline distT="0" distB="0" distL="0" distR="0" wp14:anchorId="532FB7AD" wp14:editId="5131DF6C">
            <wp:extent cx="5210902" cy="1448002"/>
            <wp:effectExtent l="19050" t="19050" r="27940" b="19050"/>
            <wp:docPr id="1786893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893303" name=""/>
                    <pic:cNvPicPr/>
                  </pic:nvPicPr>
                  <pic:blipFill>
                    <a:blip r:embed="rId52"/>
                    <a:stretch>
                      <a:fillRect/>
                    </a:stretch>
                  </pic:blipFill>
                  <pic:spPr>
                    <a:xfrm>
                      <a:off x="0" y="0"/>
                      <a:ext cx="5210902" cy="1448002"/>
                    </a:xfrm>
                    <a:prstGeom prst="rect">
                      <a:avLst/>
                    </a:prstGeom>
                    <a:ln>
                      <a:solidFill>
                        <a:schemeClr val="accent1"/>
                      </a:solidFill>
                    </a:ln>
                  </pic:spPr>
                </pic:pic>
              </a:graphicData>
            </a:graphic>
          </wp:inline>
        </w:drawing>
      </w:r>
    </w:p>
    <w:p w14:paraId="497566C0" w14:textId="5FF25522" w:rsidR="004C1F6C" w:rsidRDefault="004C1F6C" w:rsidP="004C1F6C">
      <w:pPr>
        <w:pStyle w:val="Caption"/>
      </w:pPr>
      <w:bookmarkStart w:id="78" w:name="_Toc185964988"/>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4</w:t>
      </w:r>
      <w:r w:rsidR="00A9692D">
        <w:fldChar w:fldCharType="end"/>
      </w:r>
      <w:r>
        <w:t xml:space="preserve"> Kết quả hiển thị từ view</w:t>
      </w:r>
      <w:bookmarkEnd w:id="78"/>
    </w:p>
    <w:p w14:paraId="029AF7DA" w14:textId="55A4F6FE" w:rsidR="00963F3D" w:rsidRDefault="00963F3D" w:rsidP="00963F3D">
      <w:pPr>
        <w:pStyle w:val="Heading4"/>
      </w:pPr>
      <w:r>
        <w:t>Blade Templates</w:t>
      </w:r>
    </w:p>
    <w:p w14:paraId="1AAE8163" w14:textId="4187EFAA" w:rsidR="00963F3D" w:rsidRDefault="00963F3D" w:rsidP="00963F3D">
      <w:pPr>
        <w:pStyle w:val="nd"/>
      </w:pPr>
      <w:r w:rsidRPr="00963F3D">
        <w:t>Blade Templates là công cụ template engine mạnh mẽ và linh hoạt của Laravel, cho phép xây dựng giao diện người dùng một cách dễ dàng. Blade cung cấp cú pháp đơn giản để nhúng logic vào trong các file HTML, đồng thời hỗ trợ việc kế thừa template và tái sử dụng các thành phần UI.</w:t>
      </w:r>
    </w:p>
    <w:p w14:paraId="799EDEC1" w14:textId="418ED881" w:rsidR="00963F3D" w:rsidRDefault="00963F3D" w:rsidP="00963F3D">
      <w:pPr>
        <w:pStyle w:val="nd"/>
      </w:pPr>
      <w:r w:rsidRPr="00963F3D">
        <w:t xml:space="preserve">Blade template có phần mở rộng file </w:t>
      </w:r>
      <w:proofErr w:type="gramStart"/>
      <w:r w:rsidRPr="00963F3D">
        <w:t>là .</w:t>
      </w:r>
      <w:proofErr w:type="gramEnd"/>
      <w:r w:rsidRPr="00963F3D">
        <w:t>blade.php. Laravel sẽ tự động biên dịch các file này sang PHP và hiển thị nội dung của chúng khi bạn truy cập trang web.</w:t>
      </w:r>
    </w:p>
    <w:p w14:paraId="1010F977" w14:textId="2E389631" w:rsidR="00963F3D" w:rsidRPr="00963F3D" w:rsidRDefault="00963F3D" w:rsidP="00963F3D">
      <w:pPr>
        <w:pStyle w:val="nd"/>
      </w:pPr>
      <w:r w:rsidRPr="00963F3D">
        <w:t xml:space="preserve">Ví dụ: tạo một file Blade là </w:t>
      </w:r>
      <w:hyperlink r:id="rId53" w:history="1">
        <w:r w:rsidRPr="00963F3D">
          <w:rPr>
            <w:rStyle w:val="Hyperlink"/>
            <w:color w:val="auto"/>
            <w:u w:val="none"/>
          </w:rPr>
          <w:t>home.blade.php</w:t>
        </w:r>
      </w:hyperlink>
      <w:r w:rsidRPr="00963F3D">
        <w:t xml:space="preserve"> trong thư mục resources/views</w:t>
      </w:r>
    </w:p>
    <w:p w14:paraId="7E093159" w14:textId="015EF1B7" w:rsidR="00963F3D" w:rsidRDefault="00963F3D" w:rsidP="00963F3D">
      <w:pPr>
        <w:pStyle w:val="bordercode"/>
      </w:pPr>
      <w:proofErr w:type="gramStart"/>
      <w:r>
        <w:t>&lt;!--</w:t>
      </w:r>
      <w:proofErr w:type="gramEnd"/>
      <w:r>
        <w:t xml:space="preserve"> resources/views/home.blade.php --&gt;</w:t>
      </w:r>
    </w:p>
    <w:p w14:paraId="41B7288E" w14:textId="77777777" w:rsidR="00963F3D" w:rsidRDefault="00963F3D" w:rsidP="00963F3D">
      <w:pPr>
        <w:pStyle w:val="bordercode"/>
      </w:pPr>
      <w:r>
        <w:t>&lt;!DOCTYPE html&gt;</w:t>
      </w:r>
    </w:p>
    <w:p w14:paraId="2A9BA7EE" w14:textId="77777777" w:rsidR="00963F3D" w:rsidRDefault="00963F3D" w:rsidP="00963F3D">
      <w:pPr>
        <w:pStyle w:val="bordercode"/>
      </w:pPr>
      <w:r>
        <w:t>&lt;html lang="en"&gt;</w:t>
      </w:r>
    </w:p>
    <w:p w14:paraId="30860EDB" w14:textId="77777777" w:rsidR="00963F3D" w:rsidRDefault="00963F3D" w:rsidP="00963F3D">
      <w:pPr>
        <w:pStyle w:val="bordercode"/>
      </w:pPr>
      <w:r>
        <w:t>&lt;head&gt;</w:t>
      </w:r>
    </w:p>
    <w:p w14:paraId="21F4C6A5" w14:textId="77777777" w:rsidR="00963F3D" w:rsidRDefault="00963F3D" w:rsidP="00963F3D">
      <w:pPr>
        <w:pStyle w:val="bordercode"/>
      </w:pPr>
      <w:r>
        <w:t xml:space="preserve">    &lt;meta charset="UTF-8"&gt;</w:t>
      </w:r>
    </w:p>
    <w:p w14:paraId="46756EAC" w14:textId="77777777" w:rsidR="00963F3D" w:rsidRDefault="00963F3D" w:rsidP="00963F3D">
      <w:pPr>
        <w:pStyle w:val="bordercode"/>
      </w:pPr>
      <w:r>
        <w:t xml:space="preserve">    &lt;meta name="viewport" content="width=device-width, initial-scale=1.0"&gt;</w:t>
      </w:r>
    </w:p>
    <w:p w14:paraId="2223A84F" w14:textId="77777777" w:rsidR="00963F3D" w:rsidRDefault="00963F3D" w:rsidP="00963F3D">
      <w:pPr>
        <w:pStyle w:val="bordercode"/>
      </w:pPr>
      <w:r>
        <w:t xml:space="preserve">    &lt;title&gt;Welcome&lt;/title&gt;</w:t>
      </w:r>
    </w:p>
    <w:p w14:paraId="4CFCA0C9" w14:textId="77777777" w:rsidR="00963F3D" w:rsidRDefault="00963F3D" w:rsidP="00963F3D">
      <w:pPr>
        <w:pStyle w:val="bordercode"/>
      </w:pPr>
      <w:r>
        <w:t>&lt;/head&gt;</w:t>
      </w:r>
    </w:p>
    <w:p w14:paraId="12B120CE" w14:textId="77777777" w:rsidR="00963F3D" w:rsidRDefault="00963F3D" w:rsidP="00963F3D">
      <w:pPr>
        <w:pStyle w:val="bordercode"/>
      </w:pPr>
      <w:r>
        <w:t>&lt;body&gt;</w:t>
      </w:r>
    </w:p>
    <w:p w14:paraId="304433E3" w14:textId="77777777" w:rsidR="00963F3D" w:rsidRDefault="00963F3D" w:rsidP="00963F3D">
      <w:pPr>
        <w:pStyle w:val="bordercode"/>
      </w:pPr>
      <w:r>
        <w:t xml:space="preserve">    &lt;h1&gt;Hello, </w:t>
      </w:r>
      <w:proofErr w:type="gramStart"/>
      <w:r>
        <w:t>{{ $</w:t>
      </w:r>
      <w:proofErr w:type="gramEnd"/>
      <w:r>
        <w:t>name }}&lt;/h1&gt;</w:t>
      </w:r>
    </w:p>
    <w:p w14:paraId="43875605" w14:textId="77777777" w:rsidR="00963F3D" w:rsidRDefault="00963F3D" w:rsidP="00963F3D">
      <w:pPr>
        <w:pStyle w:val="bordercode"/>
      </w:pPr>
      <w:r>
        <w:t>&lt;/body&gt;</w:t>
      </w:r>
    </w:p>
    <w:p w14:paraId="21E13B86" w14:textId="39FBCD64" w:rsidR="00963F3D" w:rsidRPr="00963F3D" w:rsidRDefault="00963F3D" w:rsidP="00963F3D">
      <w:pPr>
        <w:pStyle w:val="bordercode"/>
      </w:pPr>
      <w:r>
        <w:t>&lt;/html&gt;</w:t>
      </w:r>
    </w:p>
    <w:p w14:paraId="51D465CD" w14:textId="6A2673BC" w:rsidR="00963F3D" w:rsidRDefault="00963F3D" w:rsidP="00963F3D">
      <w:pPr>
        <w:pStyle w:val="nd"/>
        <w:rPr>
          <w:b/>
          <w:bCs/>
        </w:rPr>
      </w:pPr>
      <w:r w:rsidRPr="00963F3D">
        <w:rPr>
          <w:b/>
          <w:bCs/>
        </w:rPr>
        <w:t>Cú pháp Blade cơ bản</w:t>
      </w:r>
    </w:p>
    <w:p w14:paraId="06A2286C" w14:textId="28D715F1" w:rsidR="00963F3D" w:rsidRDefault="00963F3D" w:rsidP="00963F3D">
      <w:pPr>
        <w:pStyle w:val="nd"/>
      </w:pPr>
      <w:r w:rsidRPr="00EC78D4">
        <w:rPr>
          <w:b/>
          <w:bCs/>
        </w:rPr>
        <w:t>Echo dữ liệu</w:t>
      </w:r>
      <w:r w:rsidRPr="00963F3D">
        <w:t>:</w:t>
      </w:r>
      <w:r w:rsidRPr="00963F3D">
        <w:rPr>
          <w:sz w:val="24"/>
        </w:rPr>
        <w:t xml:space="preserve"> </w:t>
      </w:r>
      <w:r w:rsidRPr="00963F3D">
        <w:t xml:space="preserve">Để hiển thị dữ liệu, sử dụng cú pháp </w:t>
      </w:r>
      <w:proofErr w:type="gramStart"/>
      <w:r w:rsidRPr="00963F3D">
        <w:t>{{ ...</w:t>
      </w:r>
      <w:proofErr w:type="gramEnd"/>
      <w:r w:rsidRPr="00963F3D">
        <w:t xml:space="preserve"> }}. Blade sẽ tự động escape dữ liệu để tránh lỗi XSS (Cross-Site Scripting).</w:t>
      </w:r>
    </w:p>
    <w:p w14:paraId="480BFC13" w14:textId="396807A6" w:rsidR="00963F3D" w:rsidRDefault="00963F3D" w:rsidP="00963F3D">
      <w:pPr>
        <w:pStyle w:val="nd"/>
      </w:pPr>
      <w:r>
        <w:t>Ví dụ: {{$name}}</w:t>
      </w:r>
    </w:p>
    <w:p w14:paraId="199556A3" w14:textId="66FA3E40" w:rsidR="00963F3D" w:rsidRDefault="00963F3D" w:rsidP="00963F3D">
      <w:pPr>
        <w:pStyle w:val="nd"/>
      </w:pPr>
      <w:r w:rsidRPr="00EC78D4">
        <w:rPr>
          <w:b/>
          <w:bCs/>
        </w:rPr>
        <w:lastRenderedPageBreak/>
        <w:t>Câu điều kiện</w:t>
      </w:r>
      <w:r w:rsidRPr="00963F3D">
        <w:t>: Sử dụng các câu lệnh điều kiện như @if, @elseif, @else, và @endif</w:t>
      </w:r>
      <w:r>
        <w:t>.</w:t>
      </w:r>
    </w:p>
    <w:p w14:paraId="23AE19FC" w14:textId="2A7CF20D" w:rsidR="00963F3D" w:rsidRDefault="00963F3D" w:rsidP="00963F3D">
      <w:pPr>
        <w:pStyle w:val="nd"/>
      </w:pPr>
      <w:r>
        <w:t>Ví dụ:</w:t>
      </w:r>
    </w:p>
    <w:p w14:paraId="43C9A627" w14:textId="77777777" w:rsidR="00963F3D" w:rsidRDefault="00963F3D" w:rsidP="00963F3D">
      <w:pPr>
        <w:pStyle w:val="bordercode"/>
      </w:pPr>
      <w:r>
        <w:t>@</w:t>
      </w:r>
      <w:proofErr w:type="gramStart"/>
      <w:r>
        <w:t>if(</w:t>
      </w:r>
      <w:proofErr w:type="gramEnd"/>
      <w:r>
        <w:t>$age &gt;= 18)</w:t>
      </w:r>
    </w:p>
    <w:p w14:paraId="29F80ED8" w14:textId="77777777" w:rsidR="00963F3D" w:rsidRDefault="00963F3D" w:rsidP="00963F3D">
      <w:pPr>
        <w:pStyle w:val="bordercode"/>
      </w:pPr>
      <w:r>
        <w:t xml:space="preserve">    &lt;p&gt;You are an </w:t>
      </w:r>
      <w:proofErr w:type="gramStart"/>
      <w:r>
        <w:t>adult.&lt;</w:t>
      </w:r>
      <w:proofErr w:type="gramEnd"/>
      <w:r>
        <w:t>/p&gt;</w:t>
      </w:r>
    </w:p>
    <w:p w14:paraId="2C5E44CB" w14:textId="77777777" w:rsidR="00963F3D" w:rsidRDefault="00963F3D" w:rsidP="00963F3D">
      <w:pPr>
        <w:pStyle w:val="bordercode"/>
      </w:pPr>
      <w:r>
        <w:t>@else</w:t>
      </w:r>
    </w:p>
    <w:p w14:paraId="3781EECC" w14:textId="77777777" w:rsidR="00963F3D" w:rsidRDefault="00963F3D" w:rsidP="00963F3D">
      <w:pPr>
        <w:pStyle w:val="bordercode"/>
      </w:pPr>
      <w:r>
        <w:t xml:space="preserve">    &lt;p&gt;You are not an adult </w:t>
      </w:r>
      <w:proofErr w:type="gramStart"/>
      <w:r>
        <w:t>yet.&lt;</w:t>
      </w:r>
      <w:proofErr w:type="gramEnd"/>
      <w:r>
        <w:t>/p&gt;</w:t>
      </w:r>
    </w:p>
    <w:p w14:paraId="46FF4CFB" w14:textId="0EB2D3CA" w:rsidR="00963F3D" w:rsidRPr="00963F3D" w:rsidRDefault="00963F3D" w:rsidP="00963F3D">
      <w:pPr>
        <w:pStyle w:val="bordercode"/>
      </w:pPr>
      <w:r>
        <w:t>@endif</w:t>
      </w:r>
    </w:p>
    <w:p w14:paraId="3F317302" w14:textId="1A2BF4BC" w:rsidR="00963F3D" w:rsidRDefault="00963F3D" w:rsidP="00963F3D">
      <w:pPr>
        <w:pStyle w:val="nd"/>
      </w:pPr>
      <w:r w:rsidRPr="00EC78D4">
        <w:rPr>
          <w:b/>
          <w:bCs/>
        </w:rPr>
        <w:t>Vòng lặp</w:t>
      </w:r>
      <w:r>
        <w:t>: C</w:t>
      </w:r>
      <w:r w:rsidRPr="00963F3D">
        <w:t>ó thể sử dụng các câu lệnh vòng lặp như @for, @foreach, @while</w:t>
      </w:r>
      <w:r w:rsidR="00EC78D4">
        <w:t>.</w:t>
      </w:r>
    </w:p>
    <w:p w14:paraId="30FAEC5E" w14:textId="07280B3A" w:rsidR="00963F3D" w:rsidRDefault="00963F3D" w:rsidP="00963F3D">
      <w:pPr>
        <w:pStyle w:val="nd"/>
      </w:pPr>
      <w:r>
        <w:t>Ví dụ:</w:t>
      </w:r>
    </w:p>
    <w:p w14:paraId="54F5A7E1" w14:textId="77777777" w:rsidR="00963F3D" w:rsidRDefault="00963F3D" w:rsidP="00963F3D">
      <w:pPr>
        <w:pStyle w:val="bordercode"/>
      </w:pPr>
      <w:r>
        <w:t>@</w:t>
      </w:r>
      <w:proofErr w:type="gramStart"/>
      <w:r>
        <w:t>foreach(</w:t>
      </w:r>
      <w:proofErr w:type="gramEnd"/>
      <w:r>
        <w:t>$users as $user)</w:t>
      </w:r>
    </w:p>
    <w:p w14:paraId="6F3656A7" w14:textId="77777777" w:rsidR="00963F3D" w:rsidRDefault="00963F3D" w:rsidP="00963F3D">
      <w:pPr>
        <w:pStyle w:val="bordercode"/>
      </w:pPr>
      <w:r>
        <w:t xml:space="preserve">    &lt;p</w:t>
      </w:r>
      <w:proofErr w:type="gramStart"/>
      <w:r>
        <w:t>&gt;{</w:t>
      </w:r>
      <w:proofErr w:type="gramEnd"/>
      <w:r>
        <w:t>{ $user-&gt;name }}&lt;/p&gt;</w:t>
      </w:r>
    </w:p>
    <w:p w14:paraId="02AABF66" w14:textId="12A72CD2" w:rsidR="00963F3D" w:rsidRPr="00963F3D" w:rsidRDefault="00963F3D" w:rsidP="00963F3D">
      <w:pPr>
        <w:pStyle w:val="bordercode"/>
      </w:pPr>
      <w:r>
        <w:t>@endforeach</w:t>
      </w:r>
    </w:p>
    <w:p w14:paraId="649BFD33" w14:textId="471D1D20" w:rsidR="00963F3D" w:rsidRDefault="00963F3D" w:rsidP="00963F3D">
      <w:pPr>
        <w:pStyle w:val="nd"/>
      </w:pPr>
      <w:r w:rsidRPr="00EC78D4">
        <w:rPr>
          <w:b/>
          <w:bCs/>
        </w:rPr>
        <w:t>Kế thừa Template</w:t>
      </w:r>
      <w:r>
        <w:t>: Blade hỗ trợ kế thừa và chia sẻ các thành phần UI giữa các view khác nhau thông qua hai từ khóa chính là @extends và @section.</w:t>
      </w:r>
    </w:p>
    <w:p w14:paraId="4A6568CB" w14:textId="77777777" w:rsidR="00EC78D4" w:rsidRPr="00EC78D4" w:rsidRDefault="00EC78D4" w:rsidP="00EC78D4">
      <w:pPr>
        <w:pStyle w:val="nd"/>
        <w:rPr>
          <w:b/>
          <w:bCs/>
        </w:rPr>
      </w:pPr>
      <w:r w:rsidRPr="00EC78D4">
        <w:rPr>
          <w:b/>
          <w:bCs/>
        </w:rPr>
        <w:t>Tạo layout (master template)</w:t>
      </w:r>
    </w:p>
    <w:p w14:paraId="2F720964" w14:textId="68307866" w:rsidR="00EC78D4" w:rsidRDefault="00EC78D4" w:rsidP="00EC78D4">
      <w:pPr>
        <w:pStyle w:val="nd"/>
      </w:pPr>
      <w:r>
        <w:t>Đầu tiên, có thể tạo một layout chính mà các trang con sẽ kế thừa. Ví dụ, tạo một file layout.blade.php:</w:t>
      </w:r>
    </w:p>
    <w:p w14:paraId="5A79A37E" w14:textId="77777777" w:rsidR="00EC78D4" w:rsidRDefault="00EC78D4" w:rsidP="00EC78D4">
      <w:pPr>
        <w:pStyle w:val="bordercode"/>
      </w:pPr>
      <w:proofErr w:type="gramStart"/>
      <w:r>
        <w:t>&lt;!--</w:t>
      </w:r>
      <w:proofErr w:type="gramEnd"/>
      <w:r>
        <w:t xml:space="preserve"> resources/views/layout.blade.php --&gt;</w:t>
      </w:r>
    </w:p>
    <w:p w14:paraId="07820E1D" w14:textId="77777777" w:rsidR="00EC78D4" w:rsidRDefault="00EC78D4" w:rsidP="00EC78D4">
      <w:pPr>
        <w:pStyle w:val="bordercode"/>
      </w:pPr>
      <w:r>
        <w:t>&lt;!DOCTYPE html&gt;</w:t>
      </w:r>
    </w:p>
    <w:p w14:paraId="2364333F" w14:textId="77777777" w:rsidR="00EC78D4" w:rsidRDefault="00EC78D4" w:rsidP="00EC78D4">
      <w:pPr>
        <w:pStyle w:val="bordercode"/>
      </w:pPr>
      <w:r>
        <w:t>&lt;html lang="en"&gt;</w:t>
      </w:r>
    </w:p>
    <w:p w14:paraId="560EC104" w14:textId="77777777" w:rsidR="00EC78D4" w:rsidRDefault="00EC78D4" w:rsidP="00EC78D4">
      <w:pPr>
        <w:pStyle w:val="bordercode"/>
      </w:pPr>
      <w:r>
        <w:t>&lt;head&gt;</w:t>
      </w:r>
    </w:p>
    <w:p w14:paraId="0F0F9B16" w14:textId="77777777" w:rsidR="00EC78D4" w:rsidRDefault="00EC78D4" w:rsidP="00EC78D4">
      <w:pPr>
        <w:pStyle w:val="bordercode"/>
      </w:pPr>
      <w:r>
        <w:t xml:space="preserve">    &lt;meta charset="UTF-8"&gt;</w:t>
      </w:r>
    </w:p>
    <w:p w14:paraId="64BD4C4B" w14:textId="77777777" w:rsidR="00EC78D4" w:rsidRDefault="00EC78D4" w:rsidP="00EC78D4">
      <w:pPr>
        <w:pStyle w:val="bordercode"/>
      </w:pPr>
      <w:r>
        <w:t xml:space="preserve">    &lt;meta name="viewport" content="width=device-width, initial-scale=1.0"&gt;</w:t>
      </w:r>
    </w:p>
    <w:p w14:paraId="4D24C704" w14:textId="77777777" w:rsidR="00EC78D4" w:rsidRDefault="00EC78D4" w:rsidP="00EC78D4">
      <w:pPr>
        <w:pStyle w:val="bordercode"/>
      </w:pPr>
      <w:r>
        <w:t xml:space="preserve">    &lt;title&gt;@yield('title</w:t>
      </w:r>
      <w:proofErr w:type="gramStart"/>
      <w:r>
        <w:t>')&lt;</w:t>
      </w:r>
      <w:proofErr w:type="gramEnd"/>
      <w:r>
        <w:t>/title&gt;</w:t>
      </w:r>
    </w:p>
    <w:p w14:paraId="16F3C244" w14:textId="77777777" w:rsidR="00EC78D4" w:rsidRDefault="00EC78D4" w:rsidP="00EC78D4">
      <w:pPr>
        <w:pStyle w:val="bordercode"/>
      </w:pPr>
      <w:r>
        <w:t>&lt;/head&gt;</w:t>
      </w:r>
    </w:p>
    <w:p w14:paraId="20706E11" w14:textId="77777777" w:rsidR="00EC78D4" w:rsidRDefault="00EC78D4" w:rsidP="00EC78D4">
      <w:pPr>
        <w:pStyle w:val="bordercode"/>
      </w:pPr>
      <w:r>
        <w:t>&lt;body&gt;</w:t>
      </w:r>
    </w:p>
    <w:p w14:paraId="143B40F8" w14:textId="77777777" w:rsidR="00EC78D4" w:rsidRDefault="00EC78D4" w:rsidP="00EC78D4">
      <w:pPr>
        <w:pStyle w:val="bordercode"/>
      </w:pPr>
      <w:r>
        <w:t xml:space="preserve">    &lt;header&gt;</w:t>
      </w:r>
    </w:p>
    <w:p w14:paraId="403825D0" w14:textId="77777777" w:rsidR="00EC78D4" w:rsidRDefault="00EC78D4" w:rsidP="00EC78D4">
      <w:pPr>
        <w:pStyle w:val="bordercode"/>
      </w:pPr>
      <w:r>
        <w:t xml:space="preserve">        &lt;h1&gt;My Website&lt;/h1&gt;</w:t>
      </w:r>
    </w:p>
    <w:p w14:paraId="450F6D7C" w14:textId="77777777" w:rsidR="00EC78D4" w:rsidRDefault="00EC78D4" w:rsidP="00EC78D4">
      <w:pPr>
        <w:pStyle w:val="bordercode"/>
      </w:pPr>
      <w:r>
        <w:t xml:space="preserve">    &lt;/header&gt;</w:t>
      </w:r>
    </w:p>
    <w:p w14:paraId="7BE80E7A" w14:textId="77777777" w:rsidR="00EC78D4" w:rsidRDefault="00EC78D4" w:rsidP="00EC78D4">
      <w:pPr>
        <w:pStyle w:val="bordercode"/>
      </w:pPr>
    </w:p>
    <w:p w14:paraId="108055C2" w14:textId="77777777" w:rsidR="00EC78D4" w:rsidRDefault="00EC78D4" w:rsidP="00EC78D4">
      <w:pPr>
        <w:pStyle w:val="bordercode"/>
      </w:pPr>
      <w:r>
        <w:t xml:space="preserve">    &lt;div class="container"&gt;</w:t>
      </w:r>
    </w:p>
    <w:p w14:paraId="2666BBA2" w14:textId="77777777" w:rsidR="00EC78D4" w:rsidRDefault="00EC78D4" w:rsidP="00EC78D4">
      <w:pPr>
        <w:pStyle w:val="bordercode"/>
      </w:pPr>
      <w:r>
        <w:lastRenderedPageBreak/>
        <w:t xml:space="preserve">        @yield('content')</w:t>
      </w:r>
    </w:p>
    <w:p w14:paraId="4E390C9E" w14:textId="77777777" w:rsidR="00EC78D4" w:rsidRDefault="00EC78D4" w:rsidP="00EC78D4">
      <w:pPr>
        <w:pStyle w:val="bordercode"/>
      </w:pPr>
      <w:r>
        <w:t xml:space="preserve">    &lt;/div&gt;</w:t>
      </w:r>
    </w:p>
    <w:p w14:paraId="7DA5F046" w14:textId="77777777" w:rsidR="00EC78D4" w:rsidRDefault="00EC78D4" w:rsidP="00EC78D4">
      <w:pPr>
        <w:pStyle w:val="bordercode"/>
      </w:pPr>
    </w:p>
    <w:p w14:paraId="61FF9654" w14:textId="77777777" w:rsidR="00EC78D4" w:rsidRDefault="00EC78D4" w:rsidP="00EC78D4">
      <w:pPr>
        <w:pStyle w:val="bordercode"/>
      </w:pPr>
      <w:r>
        <w:t xml:space="preserve">    &lt;footer&gt;</w:t>
      </w:r>
    </w:p>
    <w:p w14:paraId="2536F9BF" w14:textId="77777777" w:rsidR="00EC78D4" w:rsidRDefault="00EC78D4" w:rsidP="00EC78D4">
      <w:pPr>
        <w:pStyle w:val="bordercode"/>
      </w:pPr>
      <w:r>
        <w:t xml:space="preserve">        &lt;p&gt;© 2024 My Website&lt;/p&gt;</w:t>
      </w:r>
    </w:p>
    <w:p w14:paraId="4917D713" w14:textId="77777777" w:rsidR="00EC78D4" w:rsidRDefault="00EC78D4" w:rsidP="00EC78D4">
      <w:pPr>
        <w:pStyle w:val="bordercode"/>
      </w:pPr>
      <w:r>
        <w:t xml:space="preserve">    &lt;/footer&gt;</w:t>
      </w:r>
    </w:p>
    <w:p w14:paraId="32A2C0B4" w14:textId="77777777" w:rsidR="00EC78D4" w:rsidRDefault="00EC78D4" w:rsidP="00EC78D4">
      <w:pPr>
        <w:pStyle w:val="bordercode"/>
      </w:pPr>
      <w:r>
        <w:t>&lt;/body&gt;</w:t>
      </w:r>
    </w:p>
    <w:p w14:paraId="28C79A33" w14:textId="77777777" w:rsidR="00EC78D4" w:rsidRDefault="00EC78D4" w:rsidP="00EC78D4">
      <w:pPr>
        <w:pStyle w:val="bordercode"/>
      </w:pPr>
      <w:r>
        <w:t>&lt;/html&gt;</w:t>
      </w:r>
    </w:p>
    <w:p w14:paraId="0C736415" w14:textId="77777777" w:rsidR="00EC78D4" w:rsidRDefault="00EC78D4" w:rsidP="00EC78D4">
      <w:pPr>
        <w:pStyle w:val="nd"/>
      </w:pPr>
      <w:r>
        <w:t>@yield('title'): Là một placeholder, nơi trang con có thể chèn nội dung.</w:t>
      </w:r>
    </w:p>
    <w:p w14:paraId="41D32D08" w14:textId="77777777" w:rsidR="00EC78D4" w:rsidRDefault="00EC78D4" w:rsidP="00EC78D4">
      <w:pPr>
        <w:pStyle w:val="nd"/>
      </w:pPr>
      <w:r>
        <w:t>@yield('content'): Là nơi trang con chèn nội dung chính của trang.</w:t>
      </w:r>
    </w:p>
    <w:p w14:paraId="301F46B1" w14:textId="77777777" w:rsidR="00EC78D4" w:rsidRDefault="00EC78D4" w:rsidP="00EC78D4">
      <w:pPr>
        <w:pStyle w:val="nd"/>
        <w:rPr>
          <w:b/>
          <w:bCs/>
        </w:rPr>
      </w:pPr>
      <w:r w:rsidRPr="00EC78D4">
        <w:rPr>
          <w:b/>
          <w:bCs/>
        </w:rPr>
        <w:t>Sử dụng layout trong các trang con</w:t>
      </w:r>
    </w:p>
    <w:p w14:paraId="087EE4EE" w14:textId="559AD662" w:rsidR="00EC78D4" w:rsidRPr="00EC78D4" w:rsidRDefault="00EC78D4" w:rsidP="00EC78D4">
      <w:pPr>
        <w:pStyle w:val="nd"/>
        <w:rPr>
          <w:b/>
          <w:bCs/>
        </w:rPr>
      </w:pPr>
      <w:r>
        <w:t>Tiếp theo, tạo một trang con và kế thừa từ layout đã tạo bằng cách sử dụng @extends và @section.</w:t>
      </w:r>
    </w:p>
    <w:p w14:paraId="260A9FBB" w14:textId="77777777" w:rsidR="00EC78D4" w:rsidRDefault="00EC78D4" w:rsidP="00EC78D4">
      <w:pPr>
        <w:pStyle w:val="bordercode"/>
      </w:pPr>
      <w:proofErr w:type="gramStart"/>
      <w:r>
        <w:t>&lt;!--</w:t>
      </w:r>
      <w:proofErr w:type="gramEnd"/>
      <w:r>
        <w:t xml:space="preserve"> resources/views/home.blade.php --&gt;</w:t>
      </w:r>
    </w:p>
    <w:p w14:paraId="009E88B4" w14:textId="77777777" w:rsidR="00EC78D4" w:rsidRDefault="00EC78D4" w:rsidP="00EC78D4">
      <w:pPr>
        <w:pStyle w:val="bordercode"/>
      </w:pPr>
      <w:r>
        <w:t>@extends('layout')</w:t>
      </w:r>
    </w:p>
    <w:p w14:paraId="5CEF049B" w14:textId="77777777" w:rsidR="00EC78D4" w:rsidRDefault="00EC78D4" w:rsidP="00EC78D4">
      <w:pPr>
        <w:pStyle w:val="bordercode"/>
      </w:pPr>
    </w:p>
    <w:p w14:paraId="58909662" w14:textId="77777777" w:rsidR="00EC78D4" w:rsidRDefault="00EC78D4" w:rsidP="00EC78D4">
      <w:pPr>
        <w:pStyle w:val="bordercode"/>
      </w:pPr>
      <w:r>
        <w:t>@</w:t>
      </w:r>
      <w:proofErr w:type="gramStart"/>
      <w:r>
        <w:t>section(</w:t>
      </w:r>
      <w:proofErr w:type="gramEnd"/>
      <w:r>
        <w:t>'title', 'Home Page')</w:t>
      </w:r>
    </w:p>
    <w:p w14:paraId="3DE61E5E" w14:textId="77777777" w:rsidR="00EC78D4" w:rsidRDefault="00EC78D4" w:rsidP="00EC78D4">
      <w:pPr>
        <w:pStyle w:val="bordercode"/>
      </w:pPr>
    </w:p>
    <w:p w14:paraId="4027E426" w14:textId="77777777" w:rsidR="00EC78D4" w:rsidRDefault="00EC78D4" w:rsidP="00EC78D4">
      <w:pPr>
        <w:pStyle w:val="bordercode"/>
      </w:pPr>
      <w:r>
        <w:t>@section('content')</w:t>
      </w:r>
    </w:p>
    <w:p w14:paraId="55686423" w14:textId="77777777" w:rsidR="00EC78D4" w:rsidRDefault="00EC78D4" w:rsidP="00EC78D4">
      <w:pPr>
        <w:pStyle w:val="bordercode"/>
      </w:pPr>
      <w:r>
        <w:t xml:space="preserve">    &lt;h2&gt;Welcome to the Home Page&lt;/h2&gt;</w:t>
      </w:r>
    </w:p>
    <w:p w14:paraId="20D686DB" w14:textId="77777777" w:rsidR="00EC78D4" w:rsidRDefault="00EC78D4" w:rsidP="00EC78D4">
      <w:pPr>
        <w:pStyle w:val="bordercode"/>
      </w:pPr>
      <w:r>
        <w:t xml:space="preserve">    &lt;p&gt;This is the content of the </w:t>
      </w:r>
      <w:proofErr w:type="gramStart"/>
      <w:r>
        <w:t>homepage.&lt;</w:t>
      </w:r>
      <w:proofErr w:type="gramEnd"/>
      <w:r>
        <w:t>/p&gt;</w:t>
      </w:r>
    </w:p>
    <w:p w14:paraId="610047DD" w14:textId="77777777" w:rsidR="00EC78D4" w:rsidRDefault="00EC78D4" w:rsidP="00EC78D4">
      <w:pPr>
        <w:pStyle w:val="bordercode"/>
      </w:pPr>
      <w:r>
        <w:t>@endsection</w:t>
      </w:r>
    </w:p>
    <w:p w14:paraId="160631A1" w14:textId="62D1CDFD" w:rsidR="00EC78D4" w:rsidRDefault="00EC78D4" w:rsidP="00EC78D4">
      <w:pPr>
        <w:pStyle w:val="nd"/>
      </w:pPr>
      <w:r>
        <w:t>Ở đây, @</w:t>
      </w:r>
      <w:proofErr w:type="gramStart"/>
      <w:r>
        <w:t>section(</w:t>
      </w:r>
      <w:proofErr w:type="gramEnd"/>
      <w:r>
        <w:t>'title', 'Home Page') định nghĩa tiêu đề của trang và @section('content') định nghĩa nội dung chính của trang.</w:t>
      </w:r>
    </w:p>
    <w:p w14:paraId="1AF7D3DA" w14:textId="34995A9A" w:rsidR="00EC78D4" w:rsidRPr="00EC78D4" w:rsidRDefault="00EC78D4" w:rsidP="00EC78D4">
      <w:pPr>
        <w:pStyle w:val="nd"/>
        <w:rPr>
          <w:b/>
          <w:bCs/>
        </w:rPr>
      </w:pPr>
      <w:r w:rsidRPr="00EC78D4">
        <w:rPr>
          <w:b/>
          <w:bCs/>
        </w:rPr>
        <w:t xml:space="preserve">Truyền biến vào </w:t>
      </w:r>
      <w:proofErr w:type="gramStart"/>
      <w:r w:rsidRPr="00EC78D4">
        <w:rPr>
          <w:b/>
          <w:bCs/>
        </w:rPr>
        <w:t>view</w:t>
      </w:r>
      <w:r>
        <w:rPr>
          <w:b/>
          <w:bCs/>
        </w:rPr>
        <w:t>:</w:t>
      </w:r>
      <w:r>
        <w:t>Từ</w:t>
      </w:r>
      <w:proofErr w:type="gramEnd"/>
      <w:r>
        <w:t xml:space="preserve"> controller, có thể truyền biến vào view bằng cách sử dụng hàm view().</w:t>
      </w:r>
    </w:p>
    <w:p w14:paraId="2FAE67E0" w14:textId="77777777" w:rsidR="00EC78D4" w:rsidRPr="00EC78D4" w:rsidRDefault="00EC78D4" w:rsidP="00EC78D4">
      <w:pPr>
        <w:pStyle w:val="bordercode"/>
      </w:pPr>
      <w:r w:rsidRPr="00EC78D4">
        <w:t xml:space="preserve">public function </w:t>
      </w:r>
      <w:proofErr w:type="gramStart"/>
      <w:r w:rsidRPr="00EC78D4">
        <w:t>index(</w:t>
      </w:r>
      <w:proofErr w:type="gramEnd"/>
      <w:r w:rsidRPr="00EC78D4">
        <w:t>) {</w:t>
      </w:r>
    </w:p>
    <w:p w14:paraId="50D3CB80" w14:textId="77777777" w:rsidR="00EC78D4" w:rsidRPr="00EC78D4" w:rsidRDefault="00EC78D4" w:rsidP="00EC78D4">
      <w:pPr>
        <w:pStyle w:val="bordercode"/>
      </w:pPr>
      <w:r w:rsidRPr="00EC78D4">
        <w:t xml:space="preserve">    $name = "John Doe";</w:t>
      </w:r>
    </w:p>
    <w:p w14:paraId="6832C025" w14:textId="77777777" w:rsidR="00EC78D4" w:rsidRPr="00EC78D4" w:rsidRDefault="00EC78D4" w:rsidP="00EC78D4">
      <w:pPr>
        <w:pStyle w:val="bordercode"/>
      </w:pPr>
      <w:r w:rsidRPr="00EC78D4">
        <w:t xml:space="preserve">    return </w:t>
      </w:r>
      <w:proofErr w:type="gramStart"/>
      <w:r w:rsidRPr="00EC78D4">
        <w:t>view(</w:t>
      </w:r>
      <w:proofErr w:type="gramEnd"/>
      <w:r w:rsidRPr="00EC78D4">
        <w:t>'home', ['name' =&gt; $name]);</w:t>
      </w:r>
    </w:p>
    <w:p w14:paraId="7E0232B0" w14:textId="77777777" w:rsidR="00EC78D4" w:rsidRPr="00EC78D4" w:rsidRDefault="00EC78D4" w:rsidP="00EC78D4">
      <w:pPr>
        <w:pStyle w:val="bordercode"/>
      </w:pPr>
      <w:r w:rsidRPr="00EC78D4">
        <w:t>}</w:t>
      </w:r>
    </w:p>
    <w:p w14:paraId="355F95AE" w14:textId="1C4713D5" w:rsidR="00EC78D4" w:rsidRDefault="00EC78D4" w:rsidP="00EC78D4">
      <w:pPr>
        <w:pStyle w:val="nd"/>
      </w:pPr>
      <w:r>
        <w:t xml:space="preserve">Trong </w:t>
      </w:r>
      <w:proofErr w:type="gramStart"/>
      <w:r>
        <w:t>Blade,  sẽ</w:t>
      </w:r>
      <w:proofErr w:type="gramEnd"/>
      <w:r>
        <w:t xml:space="preserve"> truy xuất biến $name:</w:t>
      </w:r>
    </w:p>
    <w:p w14:paraId="2EFE04E9" w14:textId="77777777" w:rsidR="00EC78D4" w:rsidRDefault="00EC78D4" w:rsidP="00EC78D4">
      <w:pPr>
        <w:pStyle w:val="nd"/>
      </w:pPr>
    </w:p>
    <w:p w14:paraId="08FA1092" w14:textId="5A76711E" w:rsidR="00EC78D4" w:rsidRDefault="00EC78D4" w:rsidP="00EC78D4">
      <w:pPr>
        <w:pStyle w:val="bordercode"/>
      </w:pPr>
      <w:r>
        <w:t xml:space="preserve">&lt;p&gt;Hello, </w:t>
      </w:r>
      <w:proofErr w:type="gramStart"/>
      <w:r>
        <w:t>{{ $</w:t>
      </w:r>
      <w:proofErr w:type="gramEnd"/>
      <w:r>
        <w:t>name }}&lt;/p&gt;</w:t>
      </w:r>
    </w:p>
    <w:p w14:paraId="0558CD5E" w14:textId="7995E838" w:rsidR="004C1F6C" w:rsidRPr="004C1F6C" w:rsidRDefault="00BF54F8" w:rsidP="004C1F6C">
      <w:pPr>
        <w:pStyle w:val="Heading4"/>
      </w:pPr>
      <w:r w:rsidRPr="004772DC">
        <w:lastRenderedPageBreak/>
        <w:t>Eloquent ORM</w:t>
      </w:r>
    </w:p>
    <w:p w14:paraId="37ED6B0A" w14:textId="3A4F4975" w:rsidR="004772DC" w:rsidRPr="00963F3D" w:rsidRDefault="004772DC" w:rsidP="00963F3D">
      <w:pPr>
        <w:pStyle w:val="nd"/>
      </w:pPr>
      <w:r w:rsidRPr="00963F3D">
        <w:t>Model được xây dựng dựa trên Eloquent ORM (Object-Relational Mapping), đây là hệ thống ORM của Laravel giúp tương tác với cơ sở dữ liệu một cách dễ dàng và trực quan bằng cách sử dụng các đối tượng thay vì các truy vấn SQL thuần túy.</w:t>
      </w:r>
    </w:p>
    <w:p w14:paraId="411C9DE6" w14:textId="28EBBF66" w:rsidR="004772DC" w:rsidRPr="00963F3D" w:rsidRDefault="004772DC" w:rsidP="00963F3D">
      <w:pPr>
        <w:pStyle w:val="nd"/>
      </w:pPr>
      <w:r w:rsidRPr="00963F3D">
        <w:t>Để tạo model dùng lệnh:</w:t>
      </w:r>
    </w:p>
    <w:p w14:paraId="4A5C8FBE" w14:textId="4E5FE15F" w:rsidR="004772DC" w:rsidRDefault="004772DC" w:rsidP="004772DC">
      <w:pPr>
        <w:pStyle w:val="bordercode"/>
      </w:pPr>
      <w:r w:rsidRPr="004772DC">
        <w:t xml:space="preserve">php artisan </w:t>
      </w:r>
      <w:proofErr w:type="gramStart"/>
      <w:r w:rsidRPr="004772DC">
        <w:t>make:model</w:t>
      </w:r>
      <w:proofErr w:type="gramEnd"/>
      <w:r w:rsidRPr="004772DC">
        <w:t xml:space="preserve"> </w:t>
      </w:r>
      <w:r>
        <w:t>Category</w:t>
      </w:r>
    </w:p>
    <w:p w14:paraId="012F1B89" w14:textId="1B8F8BD0" w:rsidR="004772DC" w:rsidRDefault="004772DC" w:rsidP="00AD03A3">
      <w:pPr>
        <w:pStyle w:val="nd"/>
      </w:pPr>
      <w:r>
        <w:t>Sau đó kết nối với bảng trong cơ sở dữ liệu</w:t>
      </w:r>
    </w:p>
    <w:p w14:paraId="5D0E6556" w14:textId="69B0EEB0" w:rsidR="004772DC" w:rsidRPr="004772DC" w:rsidRDefault="004772DC" w:rsidP="004772DC">
      <w:pPr>
        <w:pStyle w:val="bordercode"/>
      </w:pPr>
      <w:r w:rsidRPr="004772DC">
        <w:t>&lt;?php</w:t>
      </w:r>
    </w:p>
    <w:p w14:paraId="53D130B8" w14:textId="3AE7CD04" w:rsidR="004772DC" w:rsidRPr="004772DC" w:rsidRDefault="004772DC" w:rsidP="004772DC">
      <w:pPr>
        <w:pStyle w:val="bordercode"/>
      </w:pPr>
      <w:r w:rsidRPr="004772DC">
        <w:t>namespace App\Models;</w:t>
      </w:r>
    </w:p>
    <w:p w14:paraId="1B46E634" w14:textId="77777777" w:rsidR="004772DC" w:rsidRPr="004772DC" w:rsidRDefault="004772DC" w:rsidP="004772DC">
      <w:pPr>
        <w:pStyle w:val="bordercode"/>
      </w:pPr>
      <w:r w:rsidRPr="004772DC">
        <w:t>use Illuminate\Database\Eloquent\Factories\HasFactory;</w:t>
      </w:r>
    </w:p>
    <w:p w14:paraId="57E48D64" w14:textId="43C1C6C8" w:rsidR="004772DC" w:rsidRDefault="004772DC" w:rsidP="004772DC">
      <w:pPr>
        <w:pStyle w:val="bordercode"/>
      </w:pPr>
      <w:r w:rsidRPr="004772DC">
        <w:t>use Illuminate\Database\Eloquent\Model;</w:t>
      </w:r>
    </w:p>
    <w:p w14:paraId="4E97778E" w14:textId="77777777" w:rsidR="00EC78D4" w:rsidRPr="004772DC" w:rsidRDefault="00EC78D4" w:rsidP="004772DC">
      <w:pPr>
        <w:pStyle w:val="bordercode"/>
      </w:pPr>
    </w:p>
    <w:p w14:paraId="76110CC4" w14:textId="77777777" w:rsidR="004772DC" w:rsidRPr="004772DC" w:rsidRDefault="004772DC" w:rsidP="004772DC">
      <w:pPr>
        <w:pStyle w:val="bordercode"/>
      </w:pPr>
      <w:r w:rsidRPr="004772DC">
        <w:t>class Category extends Model</w:t>
      </w:r>
    </w:p>
    <w:p w14:paraId="0723BA6F" w14:textId="77777777" w:rsidR="004772DC" w:rsidRPr="004772DC" w:rsidRDefault="004772DC" w:rsidP="004772DC">
      <w:pPr>
        <w:pStyle w:val="bordercode"/>
      </w:pPr>
      <w:r w:rsidRPr="004772DC">
        <w:t>{</w:t>
      </w:r>
    </w:p>
    <w:p w14:paraId="00B3F84A" w14:textId="77777777" w:rsidR="004772DC" w:rsidRPr="004772DC" w:rsidRDefault="004772DC" w:rsidP="004772DC">
      <w:pPr>
        <w:pStyle w:val="bordercode"/>
      </w:pPr>
      <w:r w:rsidRPr="004772DC">
        <w:t>    use HasFactory;</w:t>
      </w:r>
    </w:p>
    <w:p w14:paraId="1348D8B2" w14:textId="77777777" w:rsidR="004772DC" w:rsidRPr="004772DC" w:rsidRDefault="004772DC" w:rsidP="004772DC">
      <w:pPr>
        <w:pStyle w:val="bordercode"/>
      </w:pPr>
      <w:r w:rsidRPr="004772DC">
        <w:t>    protected $table = 'categories';</w:t>
      </w:r>
    </w:p>
    <w:p w14:paraId="6CADE5C7" w14:textId="77777777" w:rsidR="004772DC" w:rsidRPr="004772DC" w:rsidRDefault="004772DC" w:rsidP="004772DC">
      <w:pPr>
        <w:pStyle w:val="bordercode"/>
      </w:pPr>
      <w:r w:rsidRPr="004772DC">
        <w:t xml:space="preserve">    public function </w:t>
      </w:r>
      <w:proofErr w:type="gramStart"/>
      <w:r w:rsidRPr="004772DC">
        <w:t>products(</w:t>
      </w:r>
      <w:proofErr w:type="gramEnd"/>
      <w:r w:rsidRPr="004772DC">
        <w:t>)</w:t>
      </w:r>
    </w:p>
    <w:p w14:paraId="6654E2B6" w14:textId="77777777" w:rsidR="004772DC" w:rsidRPr="004772DC" w:rsidRDefault="004772DC" w:rsidP="004772DC">
      <w:pPr>
        <w:pStyle w:val="bordercode"/>
      </w:pPr>
      <w:r w:rsidRPr="004772DC">
        <w:t>    {</w:t>
      </w:r>
    </w:p>
    <w:p w14:paraId="618A596D" w14:textId="77777777" w:rsidR="004772DC" w:rsidRPr="004772DC" w:rsidRDefault="004772DC" w:rsidP="004772DC">
      <w:pPr>
        <w:pStyle w:val="bordercode"/>
      </w:pPr>
      <w:r w:rsidRPr="004772DC">
        <w:t>        return $this-&gt;</w:t>
      </w:r>
      <w:proofErr w:type="gramStart"/>
      <w:r w:rsidRPr="004772DC">
        <w:t>hasMany(</w:t>
      </w:r>
      <w:proofErr w:type="gramEnd"/>
      <w:r w:rsidRPr="004772DC">
        <w:t>Product::class);</w:t>
      </w:r>
    </w:p>
    <w:p w14:paraId="1395875D" w14:textId="77777777" w:rsidR="004772DC" w:rsidRPr="004772DC" w:rsidRDefault="004772DC" w:rsidP="004772DC">
      <w:pPr>
        <w:pStyle w:val="bordercode"/>
      </w:pPr>
      <w:r w:rsidRPr="004772DC">
        <w:t>    }</w:t>
      </w:r>
    </w:p>
    <w:p w14:paraId="6A76A950" w14:textId="77777777" w:rsidR="004772DC" w:rsidRPr="004772DC" w:rsidRDefault="004772DC" w:rsidP="004772DC">
      <w:pPr>
        <w:pStyle w:val="bordercode"/>
      </w:pPr>
      <w:r w:rsidRPr="004772DC">
        <w:t>}</w:t>
      </w:r>
    </w:p>
    <w:p w14:paraId="4FA214D9" w14:textId="3BC91D28" w:rsidR="004772DC" w:rsidRPr="004772DC" w:rsidRDefault="00664E8D" w:rsidP="00AD03A3">
      <w:pPr>
        <w:pStyle w:val="nd"/>
        <w:rPr>
          <w:b/>
          <w:bCs/>
        </w:rPr>
      </w:pPr>
      <w:r>
        <w:rPr>
          <w:b/>
          <w:bCs/>
        </w:rPr>
        <w:t xml:space="preserve">Eloquent </w:t>
      </w:r>
      <w:proofErr w:type="gramStart"/>
      <w:r w:rsidR="004772DC" w:rsidRPr="004772DC">
        <w:rPr>
          <w:b/>
          <w:bCs/>
        </w:rPr>
        <w:t>Relationship</w:t>
      </w:r>
      <w:r w:rsidR="00BF54F8">
        <w:rPr>
          <w:b/>
          <w:bCs/>
        </w:rPr>
        <w:t>(</w:t>
      </w:r>
      <w:proofErr w:type="gramEnd"/>
      <w:r w:rsidR="00BF54F8">
        <w:rPr>
          <w:b/>
          <w:bCs/>
        </w:rPr>
        <w:t>mối quan hệ)</w:t>
      </w:r>
    </w:p>
    <w:p w14:paraId="7916D6A0" w14:textId="6CECFACD" w:rsidR="004C1F6C" w:rsidRDefault="004772DC" w:rsidP="00AD03A3">
      <w:pPr>
        <w:pStyle w:val="nd"/>
      </w:pPr>
      <w:r w:rsidRPr="004772DC">
        <w:t>Eloquent hỗ trợ các loại quan hệ giữa các bảng thông qua các phương thức đơn giản như:</w:t>
      </w:r>
    </w:p>
    <w:p w14:paraId="26C8820F" w14:textId="3EE22C27" w:rsidR="00957958" w:rsidRDefault="004772DC" w:rsidP="004772DC">
      <w:pPr>
        <w:pStyle w:val="nd"/>
      </w:pPr>
      <w:r w:rsidRPr="004772DC">
        <w:rPr>
          <w:b/>
          <w:bCs/>
        </w:rPr>
        <w:t>One-to-</w:t>
      </w:r>
      <w:proofErr w:type="gramStart"/>
      <w:r w:rsidRPr="004772DC">
        <w:rPr>
          <w:b/>
          <w:bCs/>
        </w:rPr>
        <w:t>One</w:t>
      </w:r>
      <w:r w:rsidR="00957958">
        <w:rPr>
          <w:b/>
          <w:bCs/>
        </w:rPr>
        <w:t>(</w:t>
      </w:r>
      <w:proofErr w:type="gramEnd"/>
      <w:r w:rsidR="00957958">
        <w:rPr>
          <w:b/>
          <w:bCs/>
        </w:rPr>
        <w:t>kết nối 1-1)</w:t>
      </w:r>
    </w:p>
    <w:p w14:paraId="34D43333" w14:textId="6B878DAA" w:rsidR="004772DC" w:rsidRPr="004772DC" w:rsidRDefault="004772DC" w:rsidP="004772DC">
      <w:pPr>
        <w:pStyle w:val="nd"/>
      </w:pPr>
      <w:r w:rsidRPr="004772DC">
        <w:t>Ví dụ, một người dùng có một hồ sơ cá nhân.</w:t>
      </w:r>
    </w:p>
    <w:p w14:paraId="4BBD0A03" w14:textId="77777777" w:rsidR="004772DC" w:rsidRPr="004772DC" w:rsidRDefault="004772DC" w:rsidP="004772DC">
      <w:pPr>
        <w:pStyle w:val="bordercode"/>
      </w:pPr>
      <w:r w:rsidRPr="004772DC">
        <w:t>php</w:t>
      </w:r>
    </w:p>
    <w:p w14:paraId="6663CEE6" w14:textId="77777777" w:rsidR="004772DC" w:rsidRPr="004772DC" w:rsidRDefault="004772DC" w:rsidP="004772DC">
      <w:pPr>
        <w:pStyle w:val="bordercode"/>
      </w:pPr>
      <w:r w:rsidRPr="004772DC">
        <w:t xml:space="preserve">public function </w:t>
      </w:r>
      <w:proofErr w:type="gramStart"/>
      <w:r w:rsidRPr="004772DC">
        <w:t>profile(</w:t>
      </w:r>
      <w:proofErr w:type="gramEnd"/>
      <w:r w:rsidRPr="004772DC">
        <w:t>)</w:t>
      </w:r>
    </w:p>
    <w:p w14:paraId="1E053303" w14:textId="77777777" w:rsidR="004772DC" w:rsidRPr="004772DC" w:rsidRDefault="004772DC" w:rsidP="004772DC">
      <w:pPr>
        <w:pStyle w:val="bordercode"/>
      </w:pPr>
      <w:r w:rsidRPr="004772DC">
        <w:t>{</w:t>
      </w:r>
    </w:p>
    <w:p w14:paraId="4882AB51" w14:textId="77777777" w:rsidR="004772DC" w:rsidRPr="004772DC" w:rsidRDefault="004772DC" w:rsidP="004772DC">
      <w:pPr>
        <w:pStyle w:val="bordercode"/>
      </w:pPr>
      <w:r w:rsidRPr="004772DC">
        <w:t xml:space="preserve">    return $this-&gt;</w:t>
      </w:r>
      <w:proofErr w:type="gramStart"/>
      <w:r w:rsidRPr="004772DC">
        <w:t>hasOne(</w:t>
      </w:r>
      <w:proofErr w:type="gramEnd"/>
      <w:r w:rsidRPr="004772DC">
        <w:t>Profile::class);</w:t>
      </w:r>
    </w:p>
    <w:p w14:paraId="57F3293A" w14:textId="77777777" w:rsidR="004772DC" w:rsidRPr="004772DC" w:rsidRDefault="004772DC" w:rsidP="004772DC">
      <w:pPr>
        <w:pStyle w:val="bordercode"/>
      </w:pPr>
      <w:r w:rsidRPr="004772DC">
        <w:t>}</w:t>
      </w:r>
    </w:p>
    <w:p w14:paraId="45BBE34E" w14:textId="286C7F22" w:rsidR="00957958" w:rsidRDefault="004772DC" w:rsidP="004772DC">
      <w:pPr>
        <w:pStyle w:val="nd"/>
      </w:pPr>
      <w:r w:rsidRPr="004772DC">
        <w:rPr>
          <w:b/>
          <w:bCs/>
        </w:rPr>
        <w:t>One-to-</w:t>
      </w:r>
      <w:proofErr w:type="gramStart"/>
      <w:r w:rsidRPr="004772DC">
        <w:rPr>
          <w:b/>
          <w:bCs/>
        </w:rPr>
        <w:t>Many</w:t>
      </w:r>
      <w:r w:rsidR="00957958">
        <w:rPr>
          <w:b/>
          <w:bCs/>
        </w:rPr>
        <w:t>(</w:t>
      </w:r>
      <w:proofErr w:type="gramEnd"/>
      <w:r w:rsidR="00957958">
        <w:rPr>
          <w:b/>
          <w:bCs/>
        </w:rPr>
        <w:t>kết nối 1-nhiều)</w:t>
      </w:r>
    </w:p>
    <w:p w14:paraId="26817801" w14:textId="1B12E4D9" w:rsidR="004772DC" w:rsidRPr="004772DC" w:rsidRDefault="004772DC" w:rsidP="004772DC">
      <w:pPr>
        <w:pStyle w:val="nd"/>
      </w:pPr>
      <w:r w:rsidRPr="004772DC">
        <w:lastRenderedPageBreak/>
        <w:t xml:space="preserve">Ví dụ, </w:t>
      </w:r>
      <w:r w:rsidR="00957958">
        <w:t>một danh mục</w:t>
      </w:r>
      <w:r w:rsidRPr="004772DC">
        <w:t xml:space="preserve"> có nhiề</w:t>
      </w:r>
      <w:r w:rsidR="00957958">
        <w:t>u sản phẩm</w:t>
      </w:r>
      <w:r w:rsidRPr="004772DC">
        <w:t>.</w:t>
      </w:r>
    </w:p>
    <w:p w14:paraId="4FE58159" w14:textId="77777777" w:rsidR="004772DC" w:rsidRPr="004772DC" w:rsidRDefault="004772DC" w:rsidP="004772DC">
      <w:pPr>
        <w:pStyle w:val="bordercode"/>
      </w:pPr>
      <w:r w:rsidRPr="004772DC">
        <w:t>php</w:t>
      </w:r>
    </w:p>
    <w:p w14:paraId="435F490D" w14:textId="4FB39A01" w:rsidR="004772DC" w:rsidRPr="004772DC" w:rsidRDefault="004772DC" w:rsidP="004772DC">
      <w:pPr>
        <w:pStyle w:val="bordercode"/>
      </w:pPr>
      <w:r w:rsidRPr="004772DC">
        <w:t xml:space="preserve">public function </w:t>
      </w:r>
      <w:proofErr w:type="gramStart"/>
      <w:r w:rsidR="00957958">
        <w:t>product</w:t>
      </w:r>
      <w:r w:rsidRPr="004772DC">
        <w:t>s(</w:t>
      </w:r>
      <w:proofErr w:type="gramEnd"/>
      <w:r w:rsidRPr="004772DC">
        <w:t>)</w:t>
      </w:r>
    </w:p>
    <w:p w14:paraId="398246C6" w14:textId="77777777" w:rsidR="004772DC" w:rsidRPr="004772DC" w:rsidRDefault="004772DC" w:rsidP="004772DC">
      <w:pPr>
        <w:pStyle w:val="bordercode"/>
      </w:pPr>
      <w:r w:rsidRPr="004772DC">
        <w:t>{</w:t>
      </w:r>
    </w:p>
    <w:p w14:paraId="55E1E59B" w14:textId="6EB282FB" w:rsidR="004772DC" w:rsidRPr="004772DC" w:rsidRDefault="004772DC" w:rsidP="004772DC">
      <w:pPr>
        <w:pStyle w:val="bordercode"/>
      </w:pPr>
      <w:r w:rsidRPr="004772DC">
        <w:t xml:space="preserve">    return $this-&gt;</w:t>
      </w:r>
      <w:proofErr w:type="gramStart"/>
      <w:r w:rsidRPr="004772DC">
        <w:t>hasMany(</w:t>
      </w:r>
      <w:proofErr w:type="gramEnd"/>
      <w:r w:rsidR="00957958">
        <w:t>Product</w:t>
      </w:r>
      <w:r w:rsidRPr="004772DC">
        <w:t>::class);</w:t>
      </w:r>
    </w:p>
    <w:p w14:paraId="563256AE" w14:textId="77777777" w:rsidR="004772DC" w:rsidRPr="004772DC" w:rsidRDefault="004772DC" w:rsidP="004772DC">
      <w:pPr>
        <w:pStyle w:val="bordercode"/>
      </w:pPr>
      <w:r w:rsidRPr="004772DC">
        <w:t>}</w:t>
      </w:r>
    </w:p>
    <w:p w14:paraId="5EEDD877" w14:textId="653D556E" w:rsidR="00957958" w:rsidRDefault="004772DC" w:rsidP="004772DC">
      <w:pPr>
        <w:pStyle w:val="nd"/>
      </w:pPr>
      <w:r w:rsidRPr="004772DC">
        <w:rPr>
          <w:b/>
          <w:bCs/>
        </w:rPr>
        <w:t>Many-to-</w:t>
      </w:r>
      <w:proofErr w:type="gramStart"/>
      <w:r w:rsidRPr="004772DC">
        <w:rPr>
          <w:b/>
          <w:bCs/>
        </w:rPr>
        <w:t>Many</w:t>
      </w:r>
      <w:r w:rsidR="00957958" w:rsidRPr="00957958">
        <w:rPr>
          <w:b/>
          <w:bCs/>
        </w:rPr>
        <w:t>(</w:t>
      </w:r>
      <w:proofErr w:type="gramEnd"/>
      <w:r w:rsidR="00957958">
        <w:rPr>
          <w:b/>
          <w:bCs/>
        </w:rPr>
        <w:t>k</w:t>
      </w:r>
      <w:r w:rsidR="00957958" w:rsidRPr="00957958">
        <w:rPr>
          <w:b/>
          <w:bCs/>
        </w:rPr>
        <w:t>ết nối nhiều-nhiều)</w:t>
      </w:r>
    </w:p>
    <w:p w14:paraId="64343636" w14:textId="4A52A0C1" w:rsidR="004772DC" w:rsidRPr="004772DC" w:rsidRDefault="004772DC" w:rsidP="00957958">
      <w:pPr>
        <w:pStyle w:val="nd"/>
      </w:pPr>
      <w:r w:rsidRPr="004772DC">
        <w:t>Ví dụ, một sinh viên có thể học nhiều khóa học và một khóa học có nhiều sinh viên.</w:t>
      </w:r>
    </w:p>
    <w:p w14:paraId="154194CB" w14:textId="1A68BB18" w:rsidR="004772DC" w:rsidRPr="004772DC" w:rsidRDefault="004772DC" w:rsidP="004772DC">
      <w:pPr>
        <w:pStyle w:val="bordercode"/>
      </w:pPr>
      <w:r w:rsidRPr="004772DC">
        <w:t>php</w:t>
      </w:r>
    </w:p>
    <w:p w14:paraId="0FF5E912" w14:textId="77777777" w:rsidR="004772DC" w:rsidRPr="004772DC" w:rsidRDefault="004772DC" w:rsidP="004772DC">
      <w:pPr>
        <w:pStyle w:val="bordercode"/>
      </w:pPr>
      <w:r w:rsidRPr="004772DC">
        <w:t xml:space="preserve">public function </w:t>
      </w:r>
      <w:proofErr w:type="gramStart"/>
      <w:r w:rsidRPr="004772DC">
        <w:t>courses(</w:t>
      </w:r>
      <w:proofErr w:type="gramEnd"/>
      <w:r w:rsidRPr="004772DC">
        <w:t>)</w:t>
      </w:r>
    </w:p>
    <w:p w14:paraId="67FB094A" w14:textId="77777777" w:rsidR="004772DC" w:rsidRPr="004772DC" w:rsidRDefault="004772DC" w:rsidP="004772DC">
      <w:pPr>
        <w:pStyle w:val="bordercode"/>
      </w:pPr>
      <w:r w:rsidRPr="004772DC">
        <w:t>{</w:t>
      </w:r>
    </w:p>
    <w:p w14:paraId="24A04D1A" w14:textId="77777777" w:rsidR="004772DC" w:rsidRPr="004772DC" w:rsidRDefault="004772DC" w:rsidP="004772DC">
      <w:pPr>
        <w:pStyle w:val="bordercode"/>
      </w:pPr>
      <w:r w:rsidRPr="004772DC">
        <w:t xml:space="preserve">    return $this-&gt;</w:t>
      </w:r>
      <w:proofErr w:type="gramStart"/>
      <w:r w:rsidRPr="004772DC">
        <w:t>belongsToMany(</w:t>
      </w:r>
      <w:proofErr w:type="gramEnd"/>
      <w:r w:rsidRPr="004772DC">
        <w:t>Course::class);</w:t>
      </w:r>
    </w:p>
    <w:p w14:paraId="34BAA388" w14:textId="77777777" w:rsidR="004772DC" w:rsidRPr="004772DC" w:rsidRDefault="004772DC" w:rsidP="004772DC">
      <w:pPr>
        <w:pStyle w:val="bordercode"/>
      </w:pPr>
      <w:r w:rsidRPr="004772DC">
        <w:t>}</w:t>
      </w:r>
    </w:p>
    <w:p w14:paraId="1209756E" w14:textId="44FB1E76" w:rsidR="004772DC" w:rsidRDefault="00500A2F" w:rsidP="00BF54F8">
      <w:pPr>
        <w:pStyle w:val="Heading4"/>
      </w:pPr>
      <w:r>
        <w:t xml:space="preserve">Database </w:t>
      </w:r>
      <w:r w:rsidR="00BF54F8">
        <w:t>Migrations</w:t>
      </w:r>
    </w:p>
    <w:p w14:paraId="68081FF7" w14:textId="70E5B8A9" w:rsidR="00BF54F8" w:rsidRDefault="00BF54F8" w:rsidP="00AD03A3">
      <w:pPr>
        <w:pStyle w:val="nd"/>
      </w:pPr>
      <w:r>
        <w:t xml:space="preserve">Migration </w:t>
      </w:r>
      <w:r w:rsidRPr="00BF54F8">
        <w:t>quản lý phiên bản cơ sở dữ liệu giống như hệ thống quản lý phiên bản mã nguồn. Nó cho phép bạn xây dựng, thay đổi cấu trúc bảng, cột, chỉ mục của cơ sở dữ liệu một cách dễ dàng và có thể theo dõi được.</w:t>
      </w:r>
    </w:p>
    <w:p w14:paraId="62D03791" w14:textId="55182273" w:rsidR="00BF54F8" w:rsidRDefault="00BF54F8" w:rsidP="00AD03A3">
      <w:pPr>
        <w:pStyle w:val="nd"/>
      </w:pPr>
      <w:r>
        <w:t>Để tạo bảng dùng lệnh:</w:t>
      </w:r>
    </w:p>
    <w:p w14:paraId="1132FC92" w14:textId="77777777" w:rsidR="00BF54F8" w:rsidRDefault="00BF54F8" w:rsidP="00BF54F8">
      <w:pPr>
        <w:pStyle w:val="bordercode"/>
      </w:pPr>
      <w:r w:rsidRPr="00BF54F8">
        <w:t xml:space="preserve">php artisan </w:t>
      </w:r>
      <w:proofErr w:type="gramStart"/>
      <w:r w:rsidRPr="00BF54F8">
        <w:t>make:migration</w:t>
      </w:r>
      <w:proofErr w:type="gramEnd"/>
      <w:r w:rsidRPr="00BF54F8">
        <w:t xml:space="preserve"> create_</w:t>
      </w:r>
      <w:r>
        <w:t>categorie</w:t>
      </w:r>
      <w:r w:rsidRPr="00BF54F8">
        <w:t>s_table</w:t>
      </w:r>
    </w:p>
    <w:p w14:paraId="5052BD3F" w14:textId="0DFCB883" w:rsidR="00BF54F8" w:rsidRDefault="00BF54F8" w:rsidP="00AD03A3">
      <w:pPr>
        <w:pStyle w:val="nd"/>
      </w:pPr>
      <w:r>
        <w:t>Sau khi tạo xong thì tạo các thuộc tính cho bảng.</w:t>
      </w:r>
    </w:p>
    <w:p w14:paraId="7BE77820" w14:textId="77777777" w:rsidR="00BF54F8" w:rsidRPr="00BF54F8" w:rsidRDefault="00BF54F8" w:rsidP="00BF54F8">
      <w:pPr>
        <w:pStyle w:val="bordercode"/>
      </w:pPr>
      <w:r w:rsidRPr="00BF54F8">
        <w:t>&lt;?php</w:t>
      </w:r>
    </w:p>
    <w:p w14:paraId="79F8646C" w14:textId="77777777" w:rsidR="00BF54F8" w:rsidRPr="00BF54F8" w:rsidRDefault="00BF54F8" w:rsidP="00BF54F8">
      <w:pPr>
        <w:pStyle w:val="bordercode"/>
      </w:pPr>
    </w:p>
    <w:p w14:paraId="49318CBA" w14:textId="77777777" w:rsidR="00BF54F8" w:rsidRPr="00BF54F8" w:rsidRDefault="00BF54F8" w:rsidP="00BF54F8">
      <w:pPr>
        <w:pStyle w:val="bordercode"/>
      </w:pPr>
      <w:r w:rsidRPr="00BF54F8">
        <w:t>use Illuminate\Database\Migrations\Migration;</w:t>
      </w:r>
    </w:p>
    <w:p w14:paraId="0CF0A167" w14:textId="77777777" w:rsidR="00BF54F8" w:rsidRPr="00BF54F8" w:rsidRDefault="00BF54F8" w:rsidP="00BF54F8">
      <w:pPr>
        <w:pStyle w:val="bordercode"/>
      </w:pPr>
      <w:r w:rsidRPr="00BF54F8">
        <w:t>use Illuminate\Database\Schema\Blueprint;</w:t>
      </w:r>
    </w:p>
    <w:p w14:paraId="066C9A21" w14:textId="77777777" w:rsidR="00BF54F8" w:rsidRPr="00BF54F8" w:rsidRDefault="00BF54F8" w:rsidP="00BF54F8">
      <w:pPr>
        <w:pStyle w:val="bordercode"/>
      </w:pPr>
      <w:r w:rsidRPr="00BF54F8">
        <w:t>use Illuminate\Support\Facades\Schema;</w:t>
      </w:r>
    </w:p>
    <w:p w14:paraId="0F618FD3" w14:textId="77777777" w:rsidR="00BF54F8" w:rsidRPr="00BF54F8" w:rsidRDefault="00BF54F8" w:rsidP="00BF54F8">
      <w:pPr>
        <w:pStyle w:val="bordercode"/>
      </w:pPr>
    </w:p>
    <w:p w14:paraId="2CD74F18" w14:textId="77777777" w:rsidR="00BF54F8" w:rsidRPr="00BF54F8" w:rsidRDefault="00BF54F8" w:rsidP="00BF54F8">
      <w:pPr>
        <w:pStyle w:val="bordercode"/>
      </w:pPr>
      <w:r w:rsidRPr="00BF54F8">
        <w:t>return new class extends Migration</w:t>
      </w:r>
    </w:p>
    <w:p w14:paraId="5B022375" w14:textId="77777777" w:rsidR="00BF54F8" w:rsidRPr="00BF54F8" w:rsidRDefault="00BF54F8" w:rsidP="00BF54F8">
      <w:pPr>
        <w:pStyle w:val="bordercode"/>
      </w:pPr>
      <w:r w:rsidRPr="00BF54F8">
        <w:t>{</w:t>
      </w:r>
    </w:p>
    <w:p w14:paraId="7C17343D" w14:textId="77777777" w:rsidR="00BF54F8" w:rsidRPr="00BF54F8" w:rsidRDefault="00BF54F8" w:rsidP="00BF54F8">
      <w:pPr>
        <w:pStyle w:val="bordercode"/>
      </w:pPr>
      <w:r w:rsidRPr="00BF54F8">
        <w:t>    /**</w:t>
      </w:r>
    </w:p>
    <w:p w14:paraId="213C0837" w14:textId="77777777" w:rsidR="00BF54F8" w:rsidRPr="00BF54F8" w:rsidRDefault="00BF54F8" w:rsidP="00BF54F8">
      <w:pPr>
        <w:pStyle w:val="bordercode"/>
      </w:pPr>
      <w:r w:rsidRPr="00BF54F8">
        <w:t>     * Run the migrations.</w:t>
      </w:r>
    </w:p>
    <w:p w14:paraId="1713E9CB" w14:textId="77777777" w:rsidR="00BF54F8" w:rsidRPr="00BF54F8" w:rsidRDefault="00BF54F8" w:rsidP="00BF54F8">
      <w:pPr>
        <w:pStyle w:val="bordercode"/>
      </w:pPr>
      <w:r w:rsidRPr="00BF54F8">
        <w:t>     */</w:t>
      </w:r>
    </w:p>
    <w:p w14:paraId="71FCD2FB" w14:textId="77777777" w:rsidR="00BF54F8" w:rsidRPr="00BF54F8" w:rsidRDefault="00BF54F8" w:rsidP="00BF54F8">
      <w:pPr>
        <w:pStyle w:val="bordercode"/>
      </w:pPr>
      <w:r w:rsidRPr="00BF54F8">
        <w:t xml:space="preserve">    public function </w:t>
      </w:r>
      <w:proofErr w:type="gramStart"/>
      <w:r w:rsidRPr="00BF54F8">
        <w:t>up(</w:t>
      </w:r>
      <w:proofErr w:type="gramEnd"/>
      <w:r w:rsidRPr="00BF54F8">
        <w:t>): void</w:t>
      </w:r>
    </w:p>
    <w:p w14:paraId="0B36D6E8" w14:textId="77777777" w:rsidR="00BF54F8" w:rsidRPr="00BF54F8" w:rsidRDefault="00BF54F8" w:rsidP="00BF54F8">
      <w:pPr>
        <w:pStyle w:val="bordercode"/>
      </w:pPr>
      <w:r w:rsidRPr="00BF54F8">
        <w:lastRenderedPageBreak/>
        <w:t>    {</w:t>
      </w:r>
    </w:p>
    <w:p w14:paraId="51DF2F2A" w14:textId="77777777" w:rsidR="00BF54F8" w:rsidRPr="00BF54F8" w:rsidRDefault="00BF54F8" w:rsidP="00BF54F8">
      <w:pPr>
        <w:pStyle w:val="bordercode"/>
      </w:pPr>
      <w:r w:rsidRPr="00BF54F8">
        <w:t xml:space="preserve">        </w:t>
      </w:r>
      <w:proofErr w:type="gramStart"/>
      <w:r w:rsidRPr="00BF54F8">
        <w:t>Schema::</w:t>
      </w:r>
      <w:proofErr w:type="gramEnd"/>
      <w:r w:rsidRPr="00BF54F8">
        <w:t>create('categories', function (Blueprint $table) {</w:t>
      </w:r>
    </w:p>
    <w:p w14:paraId="7A213087" w14:textId="77777777" w:rsidR="00BF54F8" w:rsidRPr="00BF54F8" w:rsidRDefault="00BF54F8" w:rsidP="00BF54F8">
      <w:pPr>
        <w:pStyle w:val="bordercode"/>
      </w:pPr>
      <w:r w:rsidRPr="00BF54F8">
        <w:t>            $table-&gt;increments('id');</w:t>
      </w:r>
    </w:p>
    <w:p w14:paraId="664F95D0" w14:textId="77777777" w:rsidR="00BF54F8" w:rsidRPr="00BF54F8" w:rsidRDefault="00BF54F8" w:rsidP="00BF54F8">
      <w:pPr>
        <w:pStyle w:val="bordercode"/>
      </w:pPr>
      <w:r w:rsidRPr="00BF54F8">
        <w:t>            $table-&gt;string('name');</w:t>
      </w:r>
    </w:p>
    <w:p w14:paraId="163346A0" w14:textId="77777777" w:rsidR="00BF54F8" w:rsidRPr="00BF54F8" w:rsidRDefault="00BF54F8" w:rsidP="00BF54F8">
      <w:pPr>
        <w:pStyle w:val="bordercode"/>
      </w:pPr>
      <w:r w:rsidRPr="00BF54F8">
        <w:t>            $table-&gt;</w:t>
      </w:r>
      <w:proofErr w:type="gramStart"/>
      <w:r w:rsidRPr="00BF54F8">
        <w:t>timestamps(</w:t>
      </w:r>
      <w:proofErr w:type="gramEnd"/>
      <w:r w:rsidRPr="00BF54F8">
        <w:t>);</w:t>
      </w:r>
    </w:p>
    <w:p w14:paraId="4829177B" w14:textId="77777777" w:rsidR="00BF54F8" w:rsidRPr="00BF54F8" w:rsidRDefault="00BF54F8" w:rsidP="00BF54F8">
      <w:pPr>
        <w:pStyle w:val="bordercode"/>
      </w:pPr>
      <w:r w:rsidRPr="00BF54F8">
        <w:t>        });</w:t>
      </w:r>
    </w:p>
    <w:p w14:paraId="6B769BBA" w14:textId="77777777" w:rsidR="00BF54F8" w:rsidRPr="00BF54F8" w:rsidRDefault="00BF54F8" w:rsidP="00BF54F8">
      <w:pPr>
        <w:pStyle w:val="bordercode"/>
      </w:pPr>
      <w:r w:rsidRPr="00BF54F8">
        <w:t>    }</w:t>
      </w:r>
    </w:p>
    <w:p w14:paraId="40412ACD" w14:textId="77777777" w:rsidR="00BF54F8" w:rsidRPr="00BF54F8" w:rsidRDefault="00BF54F8" w:rsidP="00BF54F8">
      <w:pPr>
        <w:pStyle w:val="bordercode"/>
      </w:pPr>
    </w:p>
    <w:p w14:paraId="1F13DA9C" w14:textId="77777777" w:rsidR="00BF54F8" w:rsidRPr="00BF54F8" w:rsidRDefault="00BF54F8" w:rsidP="00BF54F8">
      <w:pPr>
        <w:pStyle w:val="bordercode"/>
      </w:pPr>
      <w:r w:rsidRPr="00BF54F8">
        <w:t>    /**</w:t>
      </w:r>
    </w:p>
    <w:p w14:paraId="57B647DF" w14:textId="77777777" w:rsidR="00BF54F8" w:rsidRPr="00BF54F8" w:rsidRDefault="00BF54F8" w:rsidP="00BF54F8">
      <w:pPr>
        <w:pStyle w:val="bordercode"/>
      </w:pPr>
      <w:r w:rsidRPr="00BF54F8">
        <w:t>     * Reverse the migrations.</w:t>
      </w:r>
    </w:p>
    <w:p w14:paraId="06F00E81" w14:textId="77777777" w:rsidR="00BF54F8" w:rsidRPr="00BF54F8" w:rsidRDefault="00BF54F8" w:rsidP="00BF54F8">
      <w:pPr>
        <w:pStyle w:val="bordercode"/>
      </w:pPr>
      <w:r w:rsidRPr="00BF54F8">
        <w:t>     */</w:t>
      </w:r>
    </w:p>
    <w:p w14:paraId="42693232" w14:textId="77777777" w:rsidR="00BF54F8" w:rsidRPr="00BF54F8" w:rsidRDefault="00BF54F8" w:rsidP="00BF54F8">
      <w:pPr>
        <w:pStyle w:val="bordercode"/>
      </w:pPr>
      <w:r w:rsidRPr="00BF54F8">
        <w:t xml:space="preserve">    public function </w:t>
      </w:r>
      <w:proofErr w:type="gramStart"/>
      <w:r w:rsidRPr="00BF54F8">
        <w:t>down(</w:t>
      </w:r>
      <w:proofErr w:type="gramEnd"/>
      <w:r w:rsidRPr="00BF54F8">
        <w:t>): void</w:t>
      </w:r>
    </w:p>
    <w:p w14:paraId="58B77F01" w14:textId="77777777" w:rsidR="00BF54F8" w:rsidRPr="00BF54F8" w:rsidRDefault="00BF54F8" w:rsidP="00BF54F8">
      <w:pPr>
        <w:pStyle w:val="bordercode"/>
      </w:pPr>
      <w:r w:rsidRPr="00BF54F8">
        <w:t>    {</w:t>
      </w:r>
    </w:p>
    <w:p w14:paraId="12903736" w14:textId="77777777" w:rsidR="00BF54F8" w:rsidRPr="00BF54F8" w:rsidRDefault="00BF54F8" w:rsidP="00BF54F8">
      <w:pPr>
        <w:pStyle w:val="bordercode"/>
      </w:pPr>
      <w:r w:rsidRPr="00BF54F8">
        <w:t xml:space="preserve">        </w:t>
      </w:r>
      <w:proofErr w:type="gramStart"/>
      <w:r w:rsidRPr="00BF54F8">
        <w:t>Schema::</w:t>
      </w:r>
      <w:proofErr w:type="gramEnd"/>
      <w:r w:rsidRPr="00BF54F8">
        <w:t>dropIfExists('categories');</w:t>
      </w:r>
    </w:p>
    <w:p w14:paraId="41A2D108" w14:textId="77777777" w:rsidR="00BF54F8" w:rsidRPr="00BF54F8" w:rsidRDefault="00BF54F8" w:rsidP="00BF54F8">
      <w:pPr>
        <w:pStyle w:val="bordercode"/>
      </w:pPr>
      <w:r w:rsidRPr="00BF54F8">
        <w:t>    }</w:t>
      </w:r>
    </w:p>
    <w:p w14:paraId="1E3A0583" w14:textId="77777777" w:rsidR="00BF54F8" w:rsidRPr="00BF54F8" w:rsidRDefault="00BF54F8" w:rsidP="00BF54F8">
      <w:pPr>
        <w:pStyle w:val="bordercode"/>
      </w:pPr>
      <w:r w:rsidRPr="00BF54F8">
        <w:t>};</w:t>
      </w:r>
    </w:p>
    <w:p w14:paraId="32F231C1" w14:textId="609DD413" w:rsidR="00BF54F8" w:rsidRDefault="00BF54F8" w:rsidP="00BF54F8">
      <w:pPr>
        <w:pStyle w:val="nd"/>
      </w:pPr>
      <w:r>
        <w:t xml:space="preserve">Để chạy bảng dùng lệnh </w:t>
      </w:r>
    </w:p>
    <w:p w14:paraId="53D1F083" w14:textId="591A43D1" w:rsidR="00BF54F8" w:rsidRPr="00BF54F8" w:rsidRDefault="00BF54F8" w:rsidP="00BF54F8">
      <w:pPr>
        <w:pStyle w:val="bordercode"/>
        <w:rPr>
          <w:sz w:val="26"/>
        </w:rPr>
      </w:pPr>
      <w:r w:rsidRPr="00BF54F8">
        <w:t>php artisan migrate</w:t>
      </w:r>
    </w:p>
    <w:p w14:paraId="2AA08079" w14:textId="45A4BCE2" w:rsidR="00BF54F8" w:rsidRDefault="00BF54F8" w:rsidP="00BF54F8">
      <w:pPr>
        <w:pStyle w:val="nd"/>
      </w:pPr>
      <w:r>
        <w:t>Để kiểm tra trạng thá</w:t>
      </w:r>
      <w:r w:rsidR="00500A2F">
        <w:t>i</w:t>
      </w:r>
      <w:r>
        <w:t xml:space="preserve"> của bảng dùng lệnh:</w:t>
      </w:r>
    </w:p>
    <w:p w14:paraId="714CD59A" w14:textId="61BFBF24" w:rsidR="00AD03A3" w:rsidRPr="00AD03A3" w:rsidRDefault="00BF54F8" w:rsidP="00BF54F8">
      <w:pPr>
        <w:pStyle w:val="bordercode"/>
      </w:pPr>
      <w:r w:rsidRPr="00BF54F8">
        <w:t xml:space="preserve">php artisan </w:t>
      </w:r>
      <w:proofErr w:type="gramStart"/>
      <w:r w:rsidRPr="00BF54F8">
        <w:t>migrate:status</w:t>
      </w:r>
      <w:proofErr w:type="gramEnd"/>
    </w:p>
    <w:p w14:paraId="79467F70" w14:textId="7A3B4446" w:rsidR="00500A2F" w:rsidRDefault="00500A2F" w:rsidP="00AD03A3">
      <w:pPr>
        <w:pStyle w:val="nd"/>
      </w:pPr>
      <w:r w:rsidRPr="00500A2F">
        <w:t>Trong trường hợp</w:t>
      </w:r>
      <w:r>
        <w:t xml:space="preserve"> </w:t>
      </w:r>
      <w:r w:rsidRPr="00500A2F">
        <w:t>muốn thực thi rollback migrate data về phiên bản trước đó</w:t>
      </w:r>
      <w:r w:rsidR="00FF0EE9">
        <w:t xml:space="preserve"> có thể dùng lệnh:</w:t>
      </w:r>
    </w:p>
    <w:p w14:paraId="668773B2" w14:textId="6E0992B9" w:rsidR="00FF0EE9" w:rsidRDefault="00FF0EE9" w:rsidP="00FF0EE9">
      <w:pPr>
        <w:pStyle w:val="bordercode"/>
      </w:pPr>
      <w:r w:rsidRPr="00FF0EE9">
        <w:t xml:space="preserve">php artisan </w:t>
      </w:r>
      <w:proofErr w:type="gramStart"/>
      <w:r w:rsidRPr="00FF0EE9">
        <w:t>migrate:rollback</w:t>
      </w:r>
      <w:proofErr w:type="gramEnd"/>
    </w:p>
    <w:p w14:paraId="1D4E94B8" w14:textId="77D8A6E8" w:rsidR="00AD03A3" w:rsidRDefault="00500A2F" w:rsidP="00AD03A3">
      <w:pPr>
        <w:pStyle w:val="nd"/>
      </w:pPr>
      <w:r>
        <w:t>Đ</w:t>
      </w:r>
      <w:r w:rsidRPr="00500A2F">
        <w:t xml:space="preserve">ể </w:t>
      </w:r>
      <w:r w:rsidR="00FF0EE9">
        <w:t>cập</w:t>
      </w:r>
      <w:r w:rsidRPr="00500A2F">
        <w:t xml:space="preserve"> bảng sử dụng </w:t>
      </w:r>
      <w:r w:rsidR="00FF0EE9">
        <w:t>cú pháp tương tự như tạo bảng và chỉ thêm thuộc tính cần tạo thêm</w:t>
      </w:r>
    </w:p>
    <w:p w14:paraId="74519DCC" w14:textId="6AA0E024" w:rsidR="00FF0EE9" w:rsidRDefault="00FF0EE9" w:rsidP="00AD03A3">
      <w:pPr>
        <w:pStyle w:val="nd"/>
      </w:pPr>
      <w:r>
        <w:t>Ví dụ thêm thuộc tính status cho bảng Category</w:t>
      </w:r>
    </w:p>
    <w:p w14:paraId="7711AC07" w14:textId="77777777" w:rsidR="00FF0EE9" w:rsidRDefault="00FF0EE9" w:rsidP="00FF0EE9">
      <w:pPr>
        <w:pStyle w:val="bordercode"/>
      </w:pPr>
      <w:r>
        <w:t>use Illuminate\Database\Schema\Blueprint;</w:t>
      </w:r>
    </w:p>
    <w:p w14:paraId="7C017E7A" w14:textId="77777777" w:rsidR="00FF0EE9" w:rsidRDefault="00FF0EE9" w:rsidP="00FF0EE9">
      <w:pPr>
        <w:pStyle w:val="bordercode"/>
      </w:pPr>
      <w:r>
        <w:t>use Illuminate\Support\Facades\Schema;</w:t>
      </w:r>
    </w:p>
    <w:p w14:paraId="605E1650" w14:textId="77777777" w:rsidR="00FF0EE9" w:rsidRDefault="00FF0EE9" w:rsidP="00FF0EE9">
      <w:pPr>
        <w:pStyle w:val="bordercode"/>
      </w:pPr>
      <w:r>
        <w:t xml:space="preserve"> </w:t>
      </w:r>
    </w:p>
    <w:p w14:paraId="148AEEFB" w14:textId="1FDBFC3D" w:rsidR="00FF0EE9" w:rsidRDefault="00FF0EE9" w:rsidP="00FF0EE9">
      <w:pPr>
        <w:pStyle w:val="bordercode"/>
      </w:pPr>
      <w:proofErr w:type="gramStart"/>
      <w:r>
        <w:t>Schema::</w:t>
      </w:r>
      <w:proofErr w:type="gramEnd"/>
      <w:r>
        <w:t>table('categories', function (Blueprint $table) {</w:t>
      </w:r>
    </w:p>
    <w:p w14:paraId="30FEC696" w14:textId="507BD750" w:rsidR="00FF0EE9" w:rsidRDefault="00FF0EE9" w:rsidP="00FF0EE9">
      <w:pPr>
        <w:pStyle w:val="bordercode"/>
      </w:pPr>
      <w:r>
        <w:t xml:space="preserve">    $table-&gt;integer('status');</w:t>
      </w:r>
    </w:p>
    <w:p w14:paraId="0799A8FD" w14:textId="39153332" w:rsidR="00500A2F" w:rsidRDefault="00FF0EE9" w:rsidP="00FF0EE9">
      <w:pPr>
        <w:pStyle w:val="bordercode"/>
      </w:pPr>
      <w:r>
        <w:t>});</w:t>
      </w:r>
    </w:p>
    <w:p w14:paraId="69B47C74" w14:textId="77777777" w:rsidR="00FF0EE9" w:rsidRDefault="00FF0EE9" w:rsidP="00FF0EE9"/>
    <w:p w14:paraId="3C7E7542" w14:textId="548C0E4C" w:rsidR="00FF0EE9" w:rsidRDefault="00FF0EE9" w:rsidP="00FF0EE9">
      <w:pPr>
        <w:pStyle w:val="nd"/>
      </w:pPr>
      <w:r>
        <w:t>Để đổi tên bảng thực hiện như sau:</w:t>
      </w:r>
    </w:p>
    <w:p w14:paraId="2B78B667" w14:textId="77777777" w:rsidR="00FF0EE9" w:rsidRDefault="00FF0EE9" w:rsidP="00FF0EE9">
      <w:pPr>
        <w:pStyle w:val="bordercode"/>
      </w:pPr>
      <w:r>
        <w:lastRenderedPageBreak/>
        <w:t>use Illuminate\Support\Facades\Schema;</w:t>
      </w:r>
    </w:p>
    <w:p w14:paraId="50FA52CD" w14:textId="77777777" w:rsidR="00FF0EE9" w:rsidRDefault="00FF0EE9" w:rsidP="00FF0EE9">
      <w:pPr>
        <w:pStyle w:val="bordercode"/>
      </w:pPr>
    </w:p>
    <w:p w14:paraId="45B73B7F" w14:textId="2E4763F5" w:rsidR="00FF0EE9" w:rsidRDefault="00FF0EE9" w:rsidP="00FF0EE9">
      <w:pPr>
        <w:pStyle w:val="bordercode"/>
      </w:pPr>
      <w:proofErr w:type="gramStart"/>
      <w:r>
        <w:t>Schema::</w:t>
      </w:r>
      <w:proofErr w:type="gramEnd"/>
      <w:r>
        <w:t>rename($from, $to);</w:t>
      </w:r>
    </w:p>
    <w:p w14:paraId="7584630F" w14:textId="0E19A05B" w:rsidR="00FF0EE9" w:rsidRDefault="00FF0EE9" w:rsidP="00FF0EE9">
      <w:pPr>
        <w:pStyle w:val="nd"/>
      </w:pPr>
      <w:r>
        <w:t>Trong đó:</w:t>
      </w:r>
    </w:p>
    <w:p w14:paraId="3B7B6302" w14:textId="4C6B983E" w:rsidR="00FF0EE9" w:rsidRDefault="00FF0EE9">
      <w:pPr>
        <w:pStyle w:val="nd"/>
        <w:numPr>
          <w:ilvl w:val="0"/>
          <w:numId w:val="33"/>
        </w:numPr>
      </w:pPr>
      <w:r>
        <w:t>$from là tên bảng ban đầu</w:t>
      </w:r>
    </w:p>
    <w:p w14:paraId="12A9138A" w14:textId="4B0650B2" w:rsidR="00FF0EE9" w:rsidRDefault="00FF0EE9">
      <w:pPr>
        <w:pStyle w:val="nd"/>
        <w:numPr>
          <w:ilvl w:val="0"/>
          <w:numId w:val="33"/>
        </w:numPr>
      </w:pPr>
      <w:r>
        <w:t>$to là tên bảng mới</w:t>
      </w:r>
    </w:p>
    <w:p w14:paraId="2508DEEB" w14:textId="12D44C6B" w:rsidR="00FF0EE9" w:rsidRDefault="00FF0EE9" w:rsidP="00FF0EE9">
      <w:pPr>
        <w:pStyle w:val="nd"/>
      </w:pPr>
      <w:r>
        <w:t>Để xóa bảng thực hiện như sau:</w:t>
      </w:r>
    </w:p>
    <w:p w14:paraId="4330FB16" w14:textId="2CF568FA" w:rsidR="00FF0EE9" w:rsidRDefault="00FF0EE9" w:rsidP="00FF0EE9">
      <w:pPr>
        <w:pStyle w:val="bordercode"/>
      </w:pPr>
      <w:proofErr w:type="gramStart"/>
      <w:r w:rsidRPr="00FF0EE9">
        <w:t>Schema::</w:t>
      </w:r>
      <w:proofErr w:type="gramEnd"/>
      <w:r w:rsidRPr="00FF0EE9">
        <w:t>drop('</w:t>
      </w:r>
      <w:r>
        <w:t>table name</w:t>
      </w:r>
      <w:r w:rsidRPr="00FF0EE9">
        <w:t>');</w:t>
      </w:r>
    </w:p>
    <w:p w14:paraId="09197933" w14:textId="0A1A10F3" w:rsidR="00FF0EE9" w:rsidRPr="00FF0EE9" w:rsidRDefault="00FF0EE9" w:rsidP="00FF0EE9">
      <w:pPr>
        <w:pStyle w:val="nd"/>
      </w:pPr>
      <w:r w:rsidRPr="00FF0EE9">
        <w:t>Các phương thức kiểu dữ liệu thường dùng trong migration​:</w:t>
      </w:r>
    </w:p>
    <w:tbl>
      <w:tblPr>
        <w:tblW w:w="0" w:type="auto"/>
        <w:shd w:val="clear" w:color="auto" w:fill="F7F7F7"/>
        <w:tblCellMar>
          <w:top w:w="85" w:type="dxa"/>
          <w:left w:w="0" w:type="dxa"/>
          <w:bottom w:w="85" w:type="dxa"/>
          <w:right w:w="0" w:type="dxa"/>
        </w:tblCellMar>
        <w:tblLook w:val="04A0" w:firstRow="1" w:lastRow="0" w:firstColumn="1" w:lastColumn="0" w:noHBand="0" w:noVBand="1"/>
      </w:tblPr>
      <w:tblGrid>
        <w:gridCol w:w="2036"/>
        <w:gridCol w:w="2349"/>
        <w:gridCol w:w="1989"/>
        <w:gridCol w:w="2404"/>
      </w:tblGrid>
      <w:tr w:rsidR="00FF0EE9" w:rsidRPr="00301DAF" w14:paraId="3923B7E9"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314B49A2" w14:textId="77777777" w:rsidR="00FF0EE9" w:rsidRPr="00301DAF" w:rsidRDefault="00FF0EE9" w:rsidP="00301DAF">
            <w:pPr>
              <w:ind w:left="113"/>
              <w:jc w:val="center"/>
              <w:rPr>
                <w:i/>
                <w:sz w:val="26"/>
                <w:szCs w:val="26"/>
              </w:rPr>
            </w:pPr>
            <w:r w:rsidRPr="00301DAF">
              <w:rPr>
                <w:bCs/>
                <w:i/>
                <w:sz w:val="26"/>
                <w:szCs w:val="26"/>
              </w:rPr>
              <w:t>Tên phương thức</w:t>
            </w:r>
            <w:r w:rsidRPr="00301DAF">
              <w:rPr>
                <w:i/>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305496DB" w14:textId="77777777" w:rsidR="00FF0EE9" w:rsidRPr="00301DAF" w:rsidRDefault="00FF0EE9" w:rsidP="00301DAF">
            <w:pPr>
              <w:ind w:left="113"/>
              <w:jc w:val="center"/>
              <w:rPr>
                <w:i/>
                <w:sz w:val="26"/>
                <w:szCs w:val="26"/>
              </w:rPr>
            </w:pPr>
            <w:r w:rsidRPr="00301DAF">
              <w:rPr>
                <w:bCs/>
                <w:i/>
                <w:sz w:val="26"/>
                <w:szCs w:val="26"/>
              </w:rPr>
              <w:t>Giải thích</w:t>
            </w:r>
            <w:r w:rsidRPr="00301DAF">
              <w:rPr>
                <w:i/>
                <w:sz w:val="26"/>
                <w:szCs w:val="26"/>
              </w:rPr>
              <w:t>​</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382C2294" w14:textId="77777777" w:rsidR="00FF0EE9" w:rsidRPr="00301DAF" w:rsidRDefault="00FF0EE9" w:rsidP="00301DAF">
            <w:pPr>
              <w:ind w:left="113"/>
              <w:jc w:val="center"/>
              <w:rPr>
                <w:i/>
                <w:sz w:val="26"/>
                <w:szCs w:val="26"/>
              </w:rPr>
            </w:pPr>
            <w:r w:rsidRPr="00301DAF">
              <w:rPr>
                <w:bCs/>
                <w:i/>
                <w:sz w:val="26"/>
                <w:szCs w:val="26"/>
              </w:rPr>
              <w:t>Tên phương thức</w:t>
            </w:r>
            <w:r w:rsidRPr="00301DAF">
              <w:rPr>
                <w:i/>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10376B80" w14:textId="77777777" w:rsidR="00FF0EE9" w:rsidRPr="00301DAF" w:rsidRDefault="00FF0EE9" w:rsidP="00301DAF">
            <w:pPr>
              <w:ind w:left="113"/>
              <w:jc w:val="center"/>
              <w:rPr>
                <w:i/>
                <w:sz w:val="26"/>
                <w:szCs w:val="26"/>
              </w:rPr>
            </w:pPr>
            <w:r w:rsidRPr="00301DAF">
              <w:rPr>
                <w:bCs/>
                <w:i/>
                <w:sz w:val="26"/>
                <w:szCs w:val="26"/>
              </w:rPr>
              <w:t>Giải thích</w:t>
            </w:r>
            <w:r w:rsidRPr="00301DAF">
              <w:rPr>
                <w:i/>
                <w:sz w:val="26"/>
                <w:szCs w:val="26"/>
              </w:rPr>
              <w:t>​</w:t>
            </w:r>
          </w:p>
        </w:tc>
      </w:tr>
      <w:tr w:rsidR="00FF0EE9" w:rsidRPr="00FF0EE9" w14:paraId="70C394C5"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2A533824" w14:textId="77777777" w:rsidR="00FF0EE9" w:rsidRPr="00FF0EE9" w:rsidRDefault="00FF0EE9" w:rsidP="00301DAF">
            <w:pPr>
              <w:ind w:left="113"/>
              <w:rPr>
                <w:sz w:val="26"/>
                <w:szCs w:val="26"/>
              </w:rPr>
            </w:pPr>
            <w:proofErr w:type="gramStart"/>
            <w:r w:rsidRPr="00FF0EE9">
              <w:rPr>
                <w:b/>
                <w:bCs/>
                <w:sz w:val="26"/>
                <w:szCs w:val="26"/>
              </w:rPr>
              <w:t>Id(</w:t>
            </w:r>
            <w:proofErr w:type="gramEnd"/>
            <w:r w:rsidRPr="00FF0EE9">
              <w:rPr>
                <w:b/>
                <w:bCs/>
                <w:sz w:val="26"/>
                <w:szCs w:val="26"/>
              </w:rPr>
              <w:t>)</w:t>
            </w:r>
            <w:r w:rsidRPr="00FF0EE9">
              <w:rPr>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559D9664" w14:textId="77777777" w:rsidR="00FF0EE9" w:rsidRPr="00FF0EE9" w:rsidRDefault="00FF0EE9" w:rsidP="00301DAF">
            <w:pPr>
              <w:ind w:left="113"/>
              <w:rPr>
                <w:sz w:val="26"/>
                <w:szCs w:val="26"/>
              </w:rPr>
            </w:pPr>
            <w:r w:rsidRPr="00FF0EE9">
              <w:rPr>
                <w:sz w:val="26"/>
                <w:szCs w:val="26"/>
              </w:rPr>
              <w:t>Tạo cột id tự động tăng​</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199F67F3" w14:textId="77777777" w:rsidR="00FF0EE9" w:rsidRPr="00FF0EE9" w:rsidRDefault="00FF0EE9" w:rsidP="00301DAF">
            <w:pPr>
              <w:ind w:left="113"/>
              <w:rPr>
                <w:sz w:val="26"/>
                <w:szCs w:val="26"/>
              </w:rPr>
            </w:pPr>
            <w:proofErr w:type="gramStart"/>
            <w:r w:rsidRPr="00FF0EE9">
              <w:rPr>
                <w:b/>
                <w:bCs/>
                <w:sz w:val="26"/>
                <w:szCs w:val="26"/>
              </w:rPr>
              <w:t>longText(</w:t>
            </w:r>
            <w:proofErr w:type="gramEnd"/>
            <w:r w:rsidRPr="00FF0EE9">
              <w:rPr>
                <w:b/>
                <w:bCs/>
                <w:sz w:val="26"/>
                <w:szCs w:val="26"/>
              </w:rPr>
              <w:t>)</w:t>
            </w:r>
            <w:r w:rsidRPr="00FF0EE9">
              <w:rPr>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1363A527" w14:textId="77777777" w:rsidR="00FF0EE9" w:rsidRPr="00FF0EE9" w:rsidRDefault="00FF0EE9" w:rsidP="00301DAF">
            <w:pPr>
              <w:ind w:left="113"/>
              <w:rPr>
                <w:sz w:val="26"/>
                <w:szCs w:val="26"/>
              </w:rPr>
            </w:pPr>
            <w:r w:rsidRPr="00FF0EE9">
              <w:rPr>
                <w:sz w:val="26"/>
                <w:szCs w:val="26"/>
              </w:rPr>
              <w:t>Tạo cột kiểu longtext​</w:t>
            </w:r>
          </w:p>
        </w:tc>
      </w:tr>
      <w:tr w:rsidR="00FF0EE9" w:rsidRPr="00FF0EE9" w14:paraId="7FA5ADA1"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1A2F2DF9" w14:textId="77777777" w:rsidR="00FF0EE9" w:rsidRPr="00FF0EE9" w:rsidRDefault="00FF0EE9" w:rsidP="00301DAF">
            <w:pPr>
              <w:ind w:left="113"/>
              <w:rPr>
                <w:sz w:val="26"/>
                <w:szCs w:val="26"/>
              </w:rPr>
            </w:pPr>
            <w:proofErr w:type="gramStart"/>
            <w:r w:rsidRPr="00FF0EE9">
              <w:rPr>
                <w:b/>
                <w:bCs/>
                <w:sz w:val="26"/>
                <w:szCs w:val="26"/>
              </w:rPr>
              <w:t>bigIncrements(</w:t>
            </w:r>
            <w:proofErr w:type="gramEnd"/>
            <w:r w:rsidRPr="00FF0EE9">
              <w:rPr>
                <w:b/>
                <w:bCs/>
                <w:sz w:val="26"/>
                <w:szCs w:val="26"/>
              </w:rPr>
              <w:t>)</w:t>
            </w:r>
            <w:r w:rsidRPr="00FF0EE9">
              <w:rPr>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1F036C38" w14:textId="77777777" w:rsidR="00FF0EE9" w:rsidRPr="00FF0EE9" w:rsidRDefault="00FF0EE9" w:rsidP="00301DAF">
            <w:pPr>
              <w:ind w:left="113"/>
              <w:rPr>
                <w:sz w:val="26"/>
                <w:szCs w:val="26"/>
              </w:rPr>
            </w:pPr>
            <w:r w:rsidRPr="00FF0EE9">
              <w:rPr>
                <w:sz w:val="26"/>
                <w:szCs w:val="26"/>
              </w:rPr>
              <w:t>Tạo cột kiểu bigint tự động tăng​</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615B741D" w14:textId="77777777" w:rsidR="00FF0EE9" w:rsidRPr="00FF0EE9" w:rsidRDefault="00FF0EE9" w:rsidP="00301DAF">
            <w:pPr>
              <w:ind w:left="113"/>
              <w:rPr>
                <w:sz w:val="26"/>
                <w:szCs w:val="26"/>
              </w:rPr>
            </w:pPr>
            <w:proofErr w:type="gramStart"/>
            <w:r w:rsidRPr="00FF0EE9">
              <w:rPr>
                <w:b/>
                <w:bCs/>
                <w:sz w:val="26"/>
                <w:szCs w:val="26"/>
              </w:rPr>
              <w:t>dateTime(</w:t>
            </w:r>
            <w:proofErr w:type="gramEnd"/>
            <w:r w:rsidRPr="00FF0EE9">
              <w:rPr>
                <w:b/>
                <w:bCs/>
                <w:sz w:val="26"/>
                <w:szCs w:val="26"/>
              </w:rPr>
              <w:t>)</w:t>
            </w:r>
            <w:r w:rsidRPr="00FF0EE9">
              <w:rPr>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0C82593A" w14:textId="77777777" w:rsidR="00FF0EE9" w:rsidRPr="00FF0EE9" w:rsidRDefault="00FF0EE9" w:rsidP="00301DAF">
            <w:pPr>
              <w:ind w:left="113"/>
              <w:rPr>
                <w:sz w:val="26"/>
                <w:szCs w:val="26"/>
              </w:rPr>
            </w:pPr>
            <w:r w:rsidRPr="00FF0EE9">
              <w:rPr>
                <w:sz w:val="26"/>
                <w:szCs w:val="26"/>
              </w:rPr>
              <w:t>Tạo cột kiểu dữ liệu datetime​</w:t>
            </w:r>
          </w:p>
        </w:tc>
      </w:tr>
      <w:tr w:rsidR="00FF0EE9" w:rsidRPr="00FF0EE9" w14:paraId="72FC4DB1"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1202F619" w14:textId="77777777" w:rsidR="00FF0EE9" w:rsidRPr="00FF0EE9" w:rsidRDefault="00FF0EE9" w:rsidP="00301DAF">
            <w:pPr>
              <w:ind w:left="113"/>
              <w:rPr>
                <w:sz w:val="26"/>
                <w:szCs w:val="26"/>
              </w:rPr>
            </w:pPr>
            <w:proofErr w:type="gramStart"/>
            <w:r w:rsidRPr="00FF0EE9">
              <w:rPr>
                <w:b/>
                <w:bCs/>
                <w:sz w:val="26"/>
                <w:szCs w:val="26"/>
              </w:rPr>
              <w:t>bigInteger(</w:t>
            </w:r>
            <w:proofErr w:type="gramEnd"/>
            <w:r w:rsidRPr="00FF0EE9">
              <w:rPr>
                <w:b/>
                <w:bCs/>
                <w:sz w:val="26"/>
                <w:szCs w:val="26"/>
              </w:rPr>
              <w:t>)</w:t>
            </w:r>
            <w:r w:rsidRPr="00FF0EE9">
              <w:rPr>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16A7D342" w14:textId="77777777" w:rsidR="00FF0EE9" w:rsidRPr="00FF0EE9" w:rsidRDefault="00FF0EE9" w:rsidP="00301DAF">
            <w:pPr>
              <w:ind w:left="113"/>
              <w:rPr>
                <w:sz w:val="26"/>
                <w:szCs w:val="26"/>
              </w:rPr>
            </w:pPr>
            <w:r w:rsidRPr="00FF0EE9">
              <w:rPr>
                <w:sz w:val="26"/>
                <w:szCs w:val="26"/>
              </w:rPr>
              <w:t>Tạo cột bigint​</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3F604AF7" w14:textId="77777777" w:rsidR="00FF0EE9" w:rsidRPr="00FF0EE9" w:rsidRDefault="00FF0EE9" w:rsidP="00301DAF">
            <w:pPr>
              <w:ind w:left="113"/>
              <w:rPr>
                <w:sz w:val="26"/>
                <w:szCs w:val="26"/>
              </w:rPr>
            </w:pPr>
            <w:proofErr w:type="gramStart"/>
            <w:r w:rsidRPr="00FF0EE9">
              <w:rPr>
                <w:b/>
                <w:bCs/>
                <w:sz w:val="26"/>
                <w:szCs w:val="26"/>
              </w:rPr>
              <w:t>date(</w:t>
            </w:r>
            <w:proofErr w:type="gramEnd"/>
            <w:r w:rsidRPr="00FF0EE9">
              <w:rPr>
                <w:b/>
                <w:bCs/>
                <w:sz w:val="26"/>
                <w:szCs w:val="26"/>
              </w:rPr>
              <w:t>)</w:t>
            </w:r>
            <w:r w:rsidRPr="00FF0EE9">
              <w:rPr>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6C28C436" w14:textId="3DD7D22E" w:rsidR="00FF0EE9" w:rsidRPr="00FF0EE9" w:rsidRDefault="00FF0EE9" w:rsidP="00301DAF">
            <w:pPr>
              <w:ind w:left="113"/>
              <w:rPr>
                <w:sz w:val="26"/>
                <w:szCs w:val="26"/>
              </w:rPr>
            </w:pPr>
            <w:r w:rsidRPr="00FF0EE9">
              <w:rPr>
                <w:sz w:val="26"/>
                <w:szCs w:val="26"/>
              </w:rPr>
              <w:t>T</w:t>
            </w:r>
            <w:r w:rsidR="00963751">
              <w:rPr>
                <w:sz w:val="26"/>
                <w:szCs w:val="26"/>
              </w:rPr>
              <w:t>ạo</w:t>
            </w:r>
            <w:r w:rsidRPr="00FF0EE9">
              <w:rPr>
                <w:sz w:val="26"/>
                <w:szCs w:val="26"/>
              </w:rPr>
              <w:t xml:space="preserve"> cột kiểu date​</w:t>
            </w:r>
          </w:p>
        </w:tc>
      </w:tr>
      <w:tr w:rsidR="00FF0EE9" w:rsidRPr="00FF0EE9" w14:paraId="08A13749"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543D65BA" w14:textId="77777777" w:rsidR="00FF0EE9" w:rsidRPr="00FF0EE9" w:rsidRDefault="00FF0EE9" w:rsidP="00301DAF">
            <w:pPr>
              <w:ind w:left="113"/>
              <w:rPr>
                <w:sz w:val="26"/>
                <w:szCs w:val="26"/>
              </w:rPr>
            </w:pPr>
            <w:proofErr w:type="gramStart"/>
            <w:r w:rsidRPr="00FF0EE9">
              <w:rPr>
                <w:b/>
                <w:bCs/>
                <w:sz w:val="26"/>
                <w:szCs w:val="26"/>
              </w:rPr>
              <w:t>boolean)(</w:t>
            </w:r>
            <w:proofErr w:type="gramEnd"/>
            <w:r w:rsidRPr="00FF0EE9">
              <w:rPr>
                <w:b/>
                <w:bCs/>
                <w:sz w:val="26"/>
                <w:szCs w:val="26"/>
              </w:rPr>
              <w:t>)</w:t>
            </w:r>
            <w:r w:rsidRPr="00FF0EE9">
              <w:rPr>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52747619" w14:textId="77777777" w:rsidR="00FF0EE9" w:rsidRPr="00FF0EE9" w:rsidRDefault="00FF0EE9" w:rsidP="00301DAF">
            <w:pPr>
              <w:ind w:left="113"/>
              <w:rPr>
                <w:sz w:val="26"/>
                <w:szCs w:val="26"/>
              </w:rPr>
            </w:pPr>
            <w:r w:rsidRPr="00FF0EE9">
              <w:rPr>
                <w:sz w:val="26"/>
                <w:szCs w:val="26"/>
              </w:rPr>
              <w:t>Tạo cột kiểu bit​</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58E37BA4" w14:textId="77777777" w:rsidR="00FF0EE9" w:rsidRPr="00FF0EE9" w:rsidRDefault="00FF0EE9" w:rsidP="00301DAF">
            <w:pPr>
              <w:ind w:left="113"/>
              <w:rPr>
                <w:sz w:val="26"/>
                <w:szCs w:val="26"/>
              </w:rPr>
            </w:pPr>
            <w:proofErr w:type="gramStart"/>
            <w:r w:rsidRPr="00FF0EE9">
              <w:rPr>
                <w:b/>
                <w:bCs/>
                <w:sz w:val="26"/>
                <w:szCs w:val="26"/>
              </w:rPr>
              <w:t>softDeletes(</w:t>
            </w:r>
            <w:proofErr w:type="gramEnd"/>
            <w:r w:rsidRPr="00FF0EE9">
              <w:rPr>
                <w:b/>
                <w:bCs/>
                <w:sz w:val="26"/>
                <w:szCs w:val="26"/>
              </w:rPr>
              <w:t>)</w:t>
            </w:r>
            <w:r w:rsidRPr="00FF0EE9">
              <w:rPr>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2A0B2543" w14:textId="77777777" w:rsidR="00FF0EE9" w:rsidRPr="00FF0EE9" w:rsidRDefault="00FF0EE9" w:rsidP="00301DAF">
            <w:pPr>
              <w:ind w:left="113"/>
              <w:rPr>
                <w:sz w:val="26"/>
                <w:szCs w:val="26"/>
              </w:rPr>
            </w:pPr>
            <w:r w:rsidRPr="00FF0EE9">
              <w:rPr>
                <w:sz w:val="26"/>
                <w:szCs w:val="26"/>
              </w:rPr>
              <w:t>Tạo cột kiểu date​</w:t>
            </w:r>
          </w:p>
        </w:tc>
      </w:tr>
      <w:tr w:rsidR="00FF0EE9" w:rsidRPr="00FF0EE9" w14:paraId="112750ED"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2BD2AAFC" w14:textId="77777777" w:rsidR="00FF0EE9" w:rsidRPr="00FF0EE9" w:rsidRDefault="00FF0EE9" w:rsidP="00301DAF">
            <w:pPr>
              <w:ind w:left="113"/>
              <w:rPr>
                <w:sz w:val="26"/>
                <w:szCs w:val="26"/>
              </w:rPr>
            </w:pPr>
            <w:proofErr w:type="gramStart"/>
            <w:r w:rsidRPr="00FF0EE9">
              <w:rPr>
                <w:b/>
                <w:bCs/>
                <w:sz w:val="26"/>
                <w:szCs w:val="26"/>
              </w:rPr>
              <w:t>char(</w:t>
            </w:r>
            <w:proofErr w:type="gramEnd"/>
            <w:r w:rsidRPr="00FF0EE9">
              <w:rPr>
                <w:b/>
                <w:bCs/>
                <w:sz w:val="26"/>
                <w:szCs w:val="26"/>
              </w:rPr>
              <w:t>)</w:t>
            </w:r>
            <w:r w:rsidRPr="00FF0EE9">
              <w:rPr>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4BF6599E" w14:textId="77777777" w:rsidR="00FF0EE9" w:rsidRPr="00FF0EE9" w:rsidRDefault="00FF0EE9" w:rsidP="00301DAF">
            <w:pPr>
              <w:ind w:left="113"/>
              <w:rPr>
                <w:sz w:val="26"/>
                <w:szCs w:val="26"/>
              </w:rPr>
            </w:pPr>
            <w:r w:rsidRPr="00FF0EE9">
              <w:rPr>
                <w:sz w:val="26"/>
                <w:szCs w:val="26"/>
              </w:rPr>
              <w:t>Tạo cột kiểu char​</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44D8D498" w14:textId="77777777" w:rsidR="00FF0EE9" w:rsidRPr="00FF0EE9" w:rsidRDefault="00FF0EE9" w:rsidP="00301DAF">
            <w:pPr>
              <w:ind w:left="113"/>
              <w:rPr>
                <w:sz w:val="26"/>
                <w:szCs w:val="26"/>
              </w:rPr>
            </w:pPr>
            <w:proofErr w:type="gramStart"/>
            <w:r w:rsidRPr="00FF0EE9">
              <w:rPr>
                <w:b/>
                <w:bCs/>
                <w:sz w:val="26"/>
                <w:szCs w:val="26"/>
              </w:rPr>
              <w:t>time(</w:t>
            </w:r>
            <w:proofErr w:type="gramEnd"/>
            <w:r w:rsidRPr="00FF0EE9">
              <w:rPr>
                <w:b/>
                <w:bCs/>
                <w:sz w:val="26"/>
                <w:szCs w:val="26"/>
              </w:rPr>
              <w:t>)</w:t>
            </w:r>
            <w:r w:rsidRPr="00FF0EE9">
              <w:rPr>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4D60AF06" w14:textId="77777777" w:rsidR="00FF0EE9" w:rsidRPr="00FF0EE9" w:rsidRDefault="00FF0EE9" w:rsidP="00301DAF">
            <w:pPr>
              <w:ind w:left="113"/>
              <w:rPr>
                <w:sz w:val="26"/>
                <w:szCs w:val="26"/>
              </w:rPr>
            </w:pPr>
            <w:r w:rsidRPr="00FF0EE9">
              <w:rPr>
                <w:sz w:val="26"/>
                <w:szCs w:val="26"/>
              </w:rPr>
              <w:t>Tạo cột kiểu time​</w:t>
            </w:r>
          </w:p>
        </w:tc>
      </w:tr>
      <w:tr w:rsidR="00FF0EE9" w:rsidRPr="00FF0EE9" w14:paraId="66F22B40"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2C583C1C" w14:textId="77777777" w:rsidR="00FF0EE9" w:rsidRPr="00FF0EE9" w:rsidRDefault="00FF0EE9" w:rsidP="00301DAF">
            <w:pPr>
              <w:ind w:left="113"/>
              <w:rPr>
                <w:sz w:val="26"/>
                <w:szCs w:val="26"/>
              </w:rPr>
            </w:pPr>
            <w:proofErr w:type="gramStart"/>
            <w:r w:rsidRPr="00FF0EE9">
              <w:rPr>
                <w:b/>
                <w:bCs/>
                <w:sz w:val="26"/>
                <w:szCs w:val="26"/>
              </w:rPr>
              <w:t>tinyInteger(</w:t>
            </w:r>
            <w:proofErr w:type="gramEnd"/>
            <w:r w:rsidRPr="00FF0EE9">
              <w:rPr>
                <w:b/>
                <w:bCs/>
                <w:sz w:val="26"/>
                <w:szCs w:val="26"/>
              </w:rPr>
              <w:t>)</w:t>
            </w:r>
            <w:r w:rsidRPr="00FF0EE9">
              <w:rPr>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5006D7DC" w14:textId="77777777" w:rsidR="00FF0EE9" w:rsidRPr="00FF0EE9" w:rsidRDefault="00FF0EE9" w:rsidP="00301DAF">
            <w:pPr>
              <w:ind w:left="113"/>
              <w:rPr>
                <w:sz w:val="26"/>
                <w:szCs w:val="26"/>
              </w:rPr>
            </w:pPr>
            <w:r w:rsidRPr="00FF0EE9">
              <w:rPr>
                <w:sz w:val="26"/>
                <w:szCs w:val="26"/>
              </w:rPr>
              <w:t>Tạo cột tinyint​</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3193FD06" w14:textId="77777777" w:rsidR="00FF0EE9" w:rsidRPr="00FF0EE9" w:rsidRDefault="00FF0EE9" w:rsidP="00301DAF">
            <w:pPr>
              <w:ind w:left="113"/>
              <w:rPr>
                <w:sz w:val="26"/>
                <w:szCs w:val="26"/>
              </w:rPr>
            </w:pPr>
            <w:proofErr w:type="gramStart"/>
            <w:r w:rsidRPr="00FF0EE9">
              <w:rPr>
                <w:b/>
                <w:bCs/>
                <w:sz w:val="26"/>
                <w:szCs w:val="26"/>
              </w:rPr>
              <w:t>timestamp(</w:t>
            </w:r>
            <w:proofErr w:type="gramEnd"/>
            <w:r w:rsidRPr="00FF0EE9">
              <w:rPr>
                <w:b/>
                <w:bCs/>
                <w:sz w:val="26"/>
                <w:szCs w:val="26"/>
              </w:rPr>
              <w:t>)</w:t>
            </w:r>
            <w:r w:rsidRPr="00FF0EE9">
              <w:rPr>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155E8A73" w14:textId="77777777" w:rsidR="00FF0EE9" w:rsidRPr="00FF0EE9" w:rsidRDefault="00FF0EE9" w:rsidP="00301DAF">
            <w:pPr>
              <w:ind w:left="113"/>
              <w:rPr>
                <w:sz w:val="26"/>
                <w:szCs w:val="26"/>
              </w:rPr>
            </w:pPr>
            <w:r w:rsidRPr="00FF0EE9">
              <w:rPr>
                <w:sz w:val="26"/>
                <w:szCs w:val="26"/>
              </w:rPr>
              <w:t>Tạo cột kiểu timestamp​</w:t>
            </w:r>
          </w:p>
        </w:tc>
      </w:tr>
      <w:tr w:rsidR="00FF0EE9" w:rsidRPr="00FF0EE9" w14:paraId="4DEF3A96"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73722F68" w14:textId="77777777" w:rsidR="00FF0EE9" w:rsidRPr="00FF0EE9" w:rsidRDefault="00FF0EE9" w:rsidP="00301DAF">
            <w:pPr>
              <w:ind w:left="113"/>
              <w:rPr>
                <w:sz w:val="26"/>
                <w:szCs w:val="26"/>
              </w:rPr>
            </w:pPr>
            <w:proofErr w:type="gramStart"/>
            <w:r w:rsidRPr="00FF0EE9">
              <w:rPr>
                <w:b/>
                <w:bCs/>
                <w:sz w:val="26"/>
                <w:szCs w:val="26"/>
              </w:rPr>
              <w:t>integer(</w:t>
            </w:r>
            <w:proofErr w:type="gramEnd"/>
            <w:r w:rsidRPr="00FF0EE9">
              <w:rPr>
                <w:b/>
                <w:bCs/>
                <w:sz w:val="26"/>
                <w:szCs w:val="26"/>
              </w:rPr>
              <w:t>)</w:t>
            </w:r>
            <w:r w:rsidRPr="00FF0EE9">
              <w:rPr>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7E919DF7" w14:textId="77777777" w:rsidR="00FF0EE9" w:rsidRPr="00FF0EE9" w:rsidRDefault="00FF0EE9" w:rsidP="00301DAF">
            <w:pPr>
              <w:ind w:left="113"/>
              <w:rPr>
                <w:sz w:val="26"/>
                <w:szCs w:val="26"/>
              </w:rPr>
            </w:pPr>
            <w:r w:rsidRPr="00FF0EE9">
              <w:rPr>
                <w:sz w:val="26"/>
                <w:szCs w:val="26"/>
              </w:rPr>
              <w:t>Tạo cột kiểu int​</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3366103B" w14:textId="77777777" w:rsidR="00FF0EE9" w:rsidRPr="00FF0EE9" w:rsidRDefault="00FF0EE9" w:rsidP="00301DAF">
            <w:pPr>
              <w:ind w:left="113"/>
              <w:rPr>
                <w:sz w:val="26"/>
                <w:szCs w:val="26"/>
              </w:rPr>
            </w:pPr>
            <w:proofErr w:type="gramStart"/>
            <w:r w:rsidRPr="00FF0EE9">
              <w:rPr>
                <w:b/>
                <w:bCs/>
                <w:sz w:val="26"/>
                <w:szCs w:val="26"/>
              </w:rPr>
              <w:t>timestamps(</w:t>
            </w:r>
            <w:proofErr w:type="gramEnd"/>
            <w:r w:rsidRPr="00FF0EE9">
              <w:rPr>
                <w:b/>
                <w:bCs/>
                <w:sz w:val="26"/>
                <w:szCs w:val="26"/>
              </w:rPr>
              <w:t>)</w:t>
            </w:r>
            <w:r w:rsidRPr="00FF0EE9">
              <w:rPr>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6D8978E1" w14:textId="77777777" w:rsidR="00FF0EE9" w:rsidRPr="00FF0EE9" w:rsidRDefault="00FF0EE9" w:rsidP="00301DAF">
            <w:pPr>
              <w:ind w:left="113"/>
              <w:rPr>
                <w:sz w:val="26"/>
                <w:szCs w:val="26"/>
              </w:rPr>
            </w:pPr>
            <w:r w:rsidRPr="00FF0EE9">
              <w:rPr>
                <w:sz w:val="26"/>
                <w:szCs w:val="26"/>
              </w:rPr>
              <w:t>Tạo 2 cột created_at, updated_at​</w:t>
            </w:r>
          </w:p>
        </w:tc>
      </w:tr>
      <w:tr w:rsidR="00FF0EE9" w:rsidRPr="00FF0EE9" w14:paraId="1961F94E"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6DA7673A" w14:textId="77777777" w:rsidR="00FF0EE9" w:rsidRPr="00FF0EE9" w:rsidRDefault="00FF0EE9" w:rsidP="00301DAF">
            <w:pPr>
              <w:ind w:left="113"/>
              <w:rPr>
                <w:sz w:val="26"/>
                <w:szCs w:val="26"/>
              </w:rPr>
            </w:pPr>
            <w:proofErr w:type="gramStart"/>
            <w:r w:rsidRPr="00FF0EE9">
              <w:rPr>
                <w:b/>
                <w:bCs/>
                <w:sz w:val="26"/>
                <w:szCs w:val="26"/>
              </w:rPr>
              <w:t>foreignId(</w:t>
            </w:r>
            <w:proofErr w:type="gramEnd"/>
            <w:r w:rsidRPr="00FF0EE9">
              <w:rPr>
                <w:b/>
                <w:bCs/>
                <w:sz w:val="26"/>
                <w:szCs w:val="26"/>
              </w:rPr>
              <w:t>)</w:t>
            </w:r>
            <w:r w:rsidRPr="00FF0EE9">
              <w:rPr>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4A301B00" w14:textId="77777777" w:rsidR="00FF0EE9" w:rsidRPr="00FF0EE9" w:rsidRDefault="00FF0EE9" w:rsidP="00301DAF">
            <w:pPr>
              <w:ind w:left="113"/>
              <w:rPr>
                <w:sz w:val="26"/>
                <w:szCs w:val="26"/>
              </w:rPr>
            </w:pPr>
            <w:r w:rsidRPr="00FF0EE9">
              <w:rPr>
                <w:sz w:val="26"/>
                <w:szCs w:val="26"/>
              </w:rPr>
              <w:t>Tạo cột int unsigned (không âm)​</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32889D73" w14:textId="77777777" w:rsidR="00FF0EE9" w:rsidRPr="00FF0EE9" w:rsidRDefault="00FF0EE9" w:rsidP="00301DAF">
            <w:pPr>
              <w:ind w:left="113"/>
              <w:rPr>
                <w:sz w:val="26"/>
                <w:szCs w:val="26"/>
              </w:rPr>
            </w:pPr>
            <w:proofErr w:type="gramStart"/>
            <w:r w:rsidRPr="00FF0EE9">
              <w:rPr>
                <w:b/>
                <w:bCs/>
                <w:sz w:val="26"/>
                <w:szCs w:val="26"/>
              </w:rPr>
              <w:t>text(</w:t>
            </w:r>
            <w:proofErr w:type="gramEnd"/>
            <w:r w:rsidRPr="00FF0EE9">
              <w:rPr>
                <w:b/>
                <w:bCs/>
                <w:sz w:val="26"/>
                <w:szCs w:val="26"/>
              </w:rPr>
              <w:t>)</w:t>
            </w:r>
            <w:r w:rsidRPr="00FF0EE9">
              <w:rPr>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3E0D256F" w14:textId="77777777" w:rsidR="00FF0EE9" w:rsidRPr="00FF0EE9" w:rsidRDefault="00FF0EE9" w:rsidP="00301DAF">
            <w:pPr>
              <w:ind w:left="113"/>
              <w:rPr>
                <w:sz w:val="26"/>
                <w:szCs w:val="26"/>
              </w:rPr>
            </w:pPr>
            <w:r w:rsidRPr="00FF0EE9">
              <w:rPr>
                <w:sz w:val="26"/>
                <w:szCs w:val="26"/>
              </w:rPr>
              <w:t>Tạo cột kiểu text​</w:t>
            </w:r>
          </w:p>
        </w:tc>
      </w:tr>
      <w:tr w:rsidR="00FF0EE9" w:rsidRPr="00FF0EE9" w14:paraId="7471B3BA"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5EA5E0FA" w14:textId="77777777" w:rsidR="00FF0EE9" w:rsidRPr="00FF0EE9" w:rsidRDefault="00FF0EE9" w:rsidP="00301DAF">
            <w:pPr>
              <w:ind w:left="113"/>
              <w:rPr>
                <w:sz w:val="26"/>
                <w:szCs w:val="26"/>
              </w:rPr>
            </w:pPr>
            <w:proofErr w:type="gramStart"/>
            <w:r w:rsidRPr="00FF0EE9">
              <w:rPr>
                <w:b/>
                <w:bCs/>
                <w:sz w:val="26"/>
                <w:szCs w:val="26"/>
              </w:rPr>
              <w:t>increments(</w:t>
            </w:r>
            <w:proofErr w:type="gramEnd"/>
            <w:r w:rsidRPr="00FF0EE9">
              <w:rPr>
                <w:b/>
                <w:bCs/>
                <w:sz w:val="26"/>
                <w:szCs w:val="26"/>
              </w:rPr>
              <w:t>)</w:t>
            </w:r>
            <w:r w:rsidRPr="00FF0EE9">
              <w:rPr>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1CB4C724" w14:textId="77777777" w:rsidR="00FF0EE9" w:rsidRPr="00FF0EE9" w:rsidRDefault="00FF0EE9" w:rsidP="00301DAF">
            <w:pPr>
              <w:ind w:left="113"/>
              <w:rPr>
                <w:sz w:val="26"/>
                <w:szCs w:val="26"/>
              </w:rPr>
            </w:pPr>
            <w:r w:rsidRPr="00FF0EE9">
              <w:rPr>
                <w:sz w:val="26"/>
                <w:szCs w:val="26"/>
              </w:rPr>
              <w:t>Tạo cột id tự động tang, không âm​</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5E486E44" w14:textId="77777777" w:rsidR="00FF0EE9" w:rsidRPr="00FF0EE9" w:rsidRDefault="00FF0EE9" w:rsidP="00301DAF">
            <w:pPr>
              <w:ind w:left="113"/>
              <w:rPr>
                <w:sz w:val="26"/>
                <w:szCs w:val="26"/>
              </w:rPr>
            </w:pPr>
            <w:proofErr w:type="gramStart"/>
            <w:r w:rsidRPr="00FF0EE9">
              <w:rPr>
                <w:b/>
                <w:bCs/>
                <w:sz w:val="26"/>
                <w:szCs w:val="26"/>
              </w:rPr>
              <w:t>mediumText(</w:t>
            </w:r>
            <w:proofErr w:type="gramEnd"/>
            <w:r w:rsidRPr="00FF0EE9">
              <w:rPr>
                <w:b/>
                <w:bCs/>
                <w:sz w:val="26"/>
                <w:szCs w:val="26"/>
              </w:rPr>
              <w:t>)</w:t>
            </w:r>
            <w:r w:rsidRPr="00FF0EE9">
              <w:rPr>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1BBB1DC4" w14:textId="77777777" w:rsidR="00FF0EE9" w:rsidRPr="00FF0EE9" w:rsidRDefault="00FF0EE9" w:rsidP="00301DAF">
            <w:pPr>
              <w:ind w:left="113"/>
              <w:rPr>
                <w:sz w:val="26"/>
                <w:szCs w:val="26"/>
              </w:rPr>
            </w:pPr>
            <w:r w:rsidRPr="00FF0EE9">
              <w:rPr>
                <w:sz w:val="26"/>
                <w:szCs w:val="26"/>
              </w:rPr>
              <w:t>Tạo cột kiểu medium text​</w:t>
            </w:r>
          </w:p>
        </w:tc>
      </w:tr>
      <w:tr w:rsidR="00FF0EE9" w:rsidRPr="00FF0EE9" w14:paraId="62ACD213" w14:textId="77777777" w:rsidTr="00301DAF">
        <w:trPr>
          <w:trHeight w:val="445"/>
        </w:trPr>
        <w:tc>
          <w:tcPr>
            <w:tcW w:w="2036" w:type="dxa"/>
            <w:tcBorders>
              <w:top w:val="single" w:sz="6" w:space="0" w:color="auto"/>
              <w:left w:val="single" w:sz="4" w:space="0" w:color="auto"/>
              <w:bottom w:val="single" w:sz="6" w:space="0" w:color="auto"/>
              <w:right w:val="single" w:sz="4" w:space="0" w:color="auto"/>
            </w:tcBorders>
            <w:shd w:val="clear" w:color="auto" w:fill="auto"/>
            <w:hideMark/>
          </w:tcPr>
          <w:p w14:paraId="4908EA5E" w14:textId="77777777" w:rsidR="00FF0EE9" w:rsidRPr="00FF0EE9" w:rsidRDefault="00FF0EE9" w:rsidP="00301DAF">
            <w:pPr>
              <w:ind w:left="113"/>
              <w:rPr>
                <w:sz w:val="26"/>
                <w:szCs w:val="26"/>
              </w:rPr>
            </w:pPr>
            <w:proofErr w:type="gramStart"/>
            <w:r w:rsidRPr="00FF0EE9">
              <w:rPr>
                <w:b/>
                <w:bCs/>
                <w:sz w:val="26"/>
                <w:szCs w:val="26"/>
              </w:rPr>
              <w:t>float(</w:t>
            </w:r>
            <w:proofErr w:type="gramEnd"/>
            <w:r w:rsidRPr="00FF0EE9">
              <w:rPr>
                <w:b/>
                <w:bCs/>
                <w:sz w:val="26"/>
                <w:szCs w:val="26"/>
              </w:rPr>
              <w:t>)</w:t>
            </w:r>
            <w:r w:rsidRPr="00FF0EE9">
              <w:rPr>
                <w:sz w:val="26"/>
                <w:szCs w:val="26"/>
              </w:rPr>
              <w:t>​</w:t>
            </w:r>
          </w:p>
        </w:tc>
        <w:tc>
          <w:tcPr>
            <w:tcW w:w="2349" w:type="dxa"/>
            <w:tcBorders>
              <w:top w:val="single" w:sz="6" w:space="0" w:color="auto"/>
              <w:left w:val="single" w:sz="4" w:space="0" w:color="auto"/>
              <w:bottom w:val="single" w:sz="6" w:space="0" w:color="auto"/>
              <w:right w:val="single" w:sz="4" w:space="0" w:color="auto"/>
            </w:tcBorders>
            <w:shd w:val="clear" w:color="auto" w:fill="auto"/>
            <w:hideMark/>
          </w:tcPr>
          <w:p w14:paraId="76140577" w14:textId="77777777" w:rsidR="00FF0EE9" w:rsidRPr="00FF0EE9" w:rsidRDefault="00FF0EE9" w:rsidP="00301DAF">
            <w:pPr>
              <w:ind w:left="113"/>
              <w:rPr>
                <w:sz w:val="26"/>
                <w:szCs w:val="26"/>
              </w:rPr>
            </w:pPr>
            <w:r w:rsidRPr="00FF0EE9">
              <w:rPr>
                <w:sz w:val="26"/>
                <w:szCs w:val="26"/>
              </w:rPr>
              <w:t>Kiểu float​</w:t>
            </w:r>
          </w:p>
        </w:tc>
        <w:tc>
          <w:tcPr>
            <w:tcW w:w="1989" w:type="dxa"/>
            <w:tcBorders>
              <w:top w:val="single" w:sz="6" w:space="0" w:color="auto"/>
              <w:left w:val="single" w:sz="4" w:space="0" w:color="auto"/>
              <w:bottom w:val="single" w:sz="6" w:space="0" w:color="auto"/>
              <w:right w:val="single" w:sz="4" w:space="0" w:color="auto"/>
            </w:tcBorders>
            <w:shd w:val="clear" w:color="auto" w:fill="auto"/>
            <w:hideMark/>
          </w:tcPr>
          <w:p w14:paraId="7922A6F4" w14:textId="77777777" w:rsidR="00FF0EE9" w:rsidRPr="00FF0EE9" w:rsidRDefault="00FF0EE9" w:rsidP="00301DAF">
            <w:pPr>
              <w:ind w:left="113"/>
              <w:rPr>
                <w:sz w:val="26"/>
                <w:szCs w:val="26"/>
              </w:rPr>
            </w:pPr>
            <w:proofErr w:type="gramStart"/>
            <w:r w:rsidRPr="00FF0EE9">
              <w:rPr>
                <w:b/>
                <w:bCs/>
                <w:sz w:val="26"/>
                <w:szCs w:val="26"/>
              </w:rPr>
              <w:t>string(</w:t>
            </w:r>
            <w:proofErr w:type="gramEnd"/>
            <w:r w:rsidRPr="00FF0EE9">
              <w:rPr>
                <w:b/>
                <w:bCs/>
                <w:sz w:val="26"/>
                <w:szCs w:val="26"/>
              </w:rPr>
              <w:t>)</w:t>
            </w:r>
            <w:r w:rsidRPr="00FF0EE9">
              <w:rPr>
                <w:sz w:val="26"/>
                <w:szCs w:val="26"/>
              </w:rPr>
              <w:t>​</w:t>
            </w:r>
          </w:p>
        </w:tc>
        <w:tc>
          <w:tcPr>
            <w:tcW w:w="2404" w:type="dxa"/>
            <w:tcBorders>
              <w:top w:val="single" w:sz="6" w:space="0" w:color="auto"/>
              <w:left w:val="single" w:sz="4" w:space="0" w:color="auto"/>
              <w:bottom w:val="single" w:sz="6" w:space="0" w:color="auto"/>
              <w:right w:val="single" w:sz="4" w:space="0" w:color="auto"/>
            </w:tcBorders>
            <w:shd w:val="clear" w:color="auto" w:fill="auto"/>
            <w:hideMark/>
          </w:tcPr>
          <w:p w14:paraId="416BE13E" w14:textId="77777777" w:rsidR="00FF0EE9" w:rsidRPr="00FF0EE9" w:rsidRDefault="00FF0EE9" w:rsidP="00301DAF">
            <w:pPr>
              <w:ind w:left="113"/>
              <w:rPr>
                <w:sz w:val="26"/>
                <w:szCs w:val="26"/>
              </w:rPr>
            </w:pPr>
            <w:r w:rsidRPr="00FF0EE9">
              <w:rPr>
                <w:sz w:val="26"/>
                <w:szCs w:val="26"/>
              </w:rPr>
              <w:t>Tạo cột kiểu varchar​</w:t>
            </w:r>
          </w:p>
        </w:tc>
      </w:tr>
    </w:tbl>
    <w:p w14:paraId="403F9B6E" w14:textId="77777777" w:rsidR="00FF0EE9" w:rsidRDefault="00FF0EE9" w:rsidP="00FF0EE9"/>
    <w:p w14:paraId="1158655C" w14:textId="21F907FF" w:rsidR="00500A2F" w:rsidRDefault="00500A2F" w:rsidP="00FF0EE9">
      <w:pPr>
        <w:pStyle w:val="Heading4"/>
      </w:pPr>
      <w:r>
        <w:lastRenderedPageBreak/>
        <w:t>Database Seeding</w:t>
      </w:r>
    </w:p>
    <w:p w14:paraId="25457C7F" w14:textId="7CF238B3" w:rsidR="00FF0EE9" w:rsidRDefault="00664E8D" w:rsidP="0001782E">
      <w:pPr>
        <w:pStyle w:val="nd"/>
      </w:pPr>
      <w:r w:rsidRPr="0001782E">
        <w:t xml:space="preserve"> </w:t>
      </w:r>
      <w:r w:rsidR="0001782E" w:rsidRPr="0001782E">
        <w:t>Seeders là các lớp dùng để tạo và nạp dữ liệu mẫu (fake data) hoặc dữ liệu mặc định vào cơ sở dữ liệu. Seeders được sử dụng trong quá trình phát triển và kiểm thử để có dữ liệu ngay lập tức mà không cần phải nhập liệu thủ công.</w:t>
      </w:r>
    </w:p>
    <w:p w14:paraId="53CDA7B0" w14:textId="27485507" w:rsidR="00517B5D" w:rsidRDefault="00517B5D" w:rsidP="0001782E">
      <w:pPr>
        <w:pStyle w:val="nd"/>
      </w:pPr>
      <w:r>
        <w:t>Để tạo Seeder dùng lệnh:</w:t>
      </w:r>
    </w:p>
    <w:p w14:paraId="25EC6DE6" w14:textId="534A8F0E" w:rsidR="00517B5D" w:rsidRDefault="00517B5D" w:rsidP="00517B5D">
      <w:pPr>
        <w:pStyle w:val="bordercode"/>
      </w:pPr>
      <w:r w:rsidRPr="00517B5D">
        <w:t xml:space="preserve">php artisan </w:t>
      </w:r>
      <w:proofErr w:type="gramStart"/>
      <w:r w:rsidRPr="00517B5D">
        <w:t>make:seeder</w:t>
      </w:r>
      <w:proofErr w:type="gramEnd"/>
      <w:r w:rsidRPr="00517B5D">
        <w:t xml:space="preserve"> UserSeeder</w:t>
      </w:r>
    </w:p>
    <w:p w14:paraId="14DBA569" w14:textId="3C73827F" w:rsidR="00517B5D" w:rsidRDefault="00517B5D" w:rsidP="0001782E">
      <w:pPr>
        <w:pStyle w:val="nd"/>
      </w:pPr>
      <w:r>
        <w:t>Ví dụ:</w:t>
      </w:r>
    </w:p>
    <w:p w14:paraId="38ABD1E1" w14:textId="3236CF11" w:rsidR="00517B5D" w:rsidRPr="00517B5D" w:rsidRDefault="00517B5D" w:rsidP="00517B5D">
      <w:pPr>
        <w:pStyle w:val="bordercode"/>
      </w:pPr>
      <w:r w:rsidRPr="00517B5D">
        <w:t>&lt;?php</w:t>
      </w:r>
    </w:p>
    <w:p w14:paraId="2D153670" w14:textId="7BB297AA" w:rsidR="00517B5D" w:rsidRPr="00517B5D" w:rsidRDefault="00517B5D" w:rsidP="00517B5D">
      <w:pPr>
        <w:pStyle w:val="bordercode"/>
      </w:pPr>
      <w:r w:rsidRPr="00517B5D">
        <w:t>namespace Database\Seeders;</w:t>
      </w:r>
    </w:p>
    <w:p w14:paraId="21D62E65" w14:textId="77777777" w:rsidR="00517B5D" w:rsidRPr="00517B5D" w:rsidRDefault="00517B5D" w:rsidP="00517B5D">
      <w:pPr>
        <w:pStyle w:val="bordercode"/>
      </w:pPr>
      <w:r w:rsidRPr="00517B5D">
        <w:t>use Illuminate\Database\Seeder;</w:t>
      </w:r>
    </w:p>
    <w:p w14:paraId="30BEAC03" w14:textId="77777777" w:rsidR="00517B5D" w:rsidRPr="00517B5D" w:rsidRDefault="00517B5D" w:rsidP="00517B5D">
      <w:pPr>
        <w:pStyle w:val="bordercode"/>
      </w:pPr>
      <w:r w:rsidRPr="00517B5D">
        <w:t>use Illuminate\Support\Facades\DB;</w:t>
      </w:r>
    </w:p>
    <w:p w14:paraId="1DD9C855" w14:textId="77777777" w:rsidR="00517B5D" w:rsidRPr="00517B5D" w:rsidRDefault="00517B5D" w:rsidP="00517B5D">
      <w:pPr>
        <w:pStyle w:val="bordercode"/>
      </w:pPr>
      <w:r w:rsidRPr="00517B5D">
        <w:t>use Illuminate\Support\Facades\Hash;</w:t>
      </w:r>
    </w:p>
    <w:p w14:paraId="46E7252B" w14:textId="77777777" w:rsidR="00517B5D" w:rsidRPr="00517B5D" w:rsidRDefault="00517B5D" w:rsidP="00517B5D">
      <w:pPr>
        <w:pStyle w:val="bordercode"/>
      </w:pPr>
      <w:r w:rsidRPr="00517B5D">
        <w:t>use Faker\Factory as Faker;</w:t>
      </w:r>
    </w:p>
    <w:p w14:paraId="2C89B69E" w14:textId="77777777" w:rsidR="00517B5D" w:rsidRPr="00517B5D" w:rsidRDefault="00517B5D" w:rsidP="00517B5D">
      <w:pPr>
        <w:pStyle w:val="bordercode"/>
      </w:pPr>
    </w:p>
    <w:p w14:paraId="3A2F96A1" w14:textId="77777777" w:rsidR="00517B5D" w:rsidRPr="00517B5D" w:rsidRDefault="00517B5D" w:rsidP="00517B5D">
      <w:pPr>
        <w:pStyle w:val="bordercode"/>
      </w:pPr>
      <w:r w:rsidRPr="00517B5D">
        <w:t>class UserSeeder extends Seeder</w:t>
      </w:r>
    </w:p>
    <w:p w14:paraId="4EB2600D" w14:textId="77777777" w:rsidR="00517B5D" w:rsidRPr="00517B5D" w:rsidRDefault="00517B5D" w:rsidP="00517B5D">
      <w:pPr>
        <w:pStyle w:val="bordercode"/>
      </w:pPr>
      <w:r w:rsidRPr="00517B5D">
        <w:t>{</w:t>
      </w:r>
    </w:p>
    <w:p w14:paraId="2C1BAA17" w14:textId="77777777" w:rsidR="00517B5D" w:rsidRPr="00517B5D" w:rsidRDefault="00517B5D" w:rsidP="00517B5D">
      <w:pPr>
        <w:pStyle w:val="bordercode"/>
      </w:pPr>
      <w:r w:rsidRPr="00517B5D">
        <w:t xml:space="preserve">    public function </w:t>
      </w:r>
      <w:proofErr w:type="gramStart"/>
      <w:r w:rsidRPr="00517B5D">
        <w:t>run(</w:t>
      </w:r>
      <w:proofErr w:type="gramEnd"/>
      <w:r w:rsidRPr="00517B5D">
        <w:t>)</w:t>
      </w:r>
    </w:p>
    <w:p w14:paraId="3E51B38B" w14:textId="111EAADB" w:rsidR="00517B5D" w:rsidRPr="00517B5D" w:rsidRDefault="00517B5D" w:rsidP="00517B5D">
      <w:pPr>
        <w:pStyle w:val="bordercode"/>
      </w:pPr>
      <w:r w:rsidRPr="00517B5D">
        <w:t xml:space="preserve">    {        </w:t>
      </w:r>
    </w:p>
    <w:p w14:paraId="0A65D668" w14:textId="5077705E" w:rsidR="00517B5D" w:rsidRPr="00517B5D" w:rsidRDefault="00517B5D" w:rsidP="00517B5D">
      <w:pPr>
        <w:pStyle w:val="bordercode"/>
      </w:pPr>
      <w:r w:rsidRPr="00517B5D">
        <w:t xml:space="preserve">        $faker = </w:t>
      </w:r>
      <w:proofErr w:type="gramStart"/>
      <w:r w:rsidRPr="00517B5D">
        <w:t>Faker::</w:t>
      </w:r>
      <w:proofErr w:type="gramEnd"/>
      <w:r w:rsidRPr="00517B5D">
        <w:t xml:space="preserve">create();   </w:t>
      </w:r>
    </w:p>
    <w:p w14:paraId="7FDF1D35" w14:textId="77777777" w:rsidR="00517B5D" w:rsidRPr="00517B5D" w:rsidRDefault="00517B5D" w:rsidP="00517B5D">
      <w:pPr>
        <w:pStyle w:val="bordercode"/>
      </w:pPr>
      <w:r w:rsidRPr="00517B5D">
        <w:t xml:space="preserve">        for ($i = 0; $i &lt; 10; $i++) {</w:t>
      </w:r>
    </w:p>
    <w:p w14:paraId="2D707AC2" w14:textId="77777777" w:rsidR="00517B5D" w:rsidRPr="00517B5D" w:rsidRDefault="00517B5D" w:rsidP="00517B5D">
      <w:pPr>
        <w:pStyle w:val="bordercode"/>
      </w:pPr>
      <w:r w:rsidRPr="00517B5D">
        <w:t xml:space="preserve">            </w:t>
      </w:r>
      <w:proofErr w:type="gramStart"/>
      <w:r w:rsidRPr="00517B5D">
        <w:t>DB::</w:t>
      </w:r>
      <w:proofErr w:type="gramEnd"/>
      <w:r w:rsidRPr="00517B5D">
        <w:t>table('users')-&gt;insert([</w:t>
      </w:r>
    </w:p>
    <w:p w14:paraId="4F222BBC" w14:textId="77777777" w:rsidR="00517B5D" w:rsidRPr="00517B5D" w:rsidRDefault="00517B5D" w:rsidP="00517B5D">
      <w:pPr>
        <w:pStyle w:val="bordercode"/>
      </w:pPr>
      <w:r w:rsidRPr="00517B5D">
        <w:t xml:space="preserve">                'name' =&gt; $faker-&gt;name,</w:t>
      </w:r>
    </w:p>
    <w:p w14:paraId="6CF49B2B" w14:textId="77777777" w:rsidR="00517B5D" w:rsidRPr="00517B5D" w:rsidRDefault="00517B5D" w:rsidP="00517B5D">
      <w:pPr>
        <w:pStyle w:val="bordercode"/>
      </w:pPr>
      <w:r w:rsidRPr="00517B5D">
        <w:t xml:space="preserve">                'email' =&gt; $faker-&gt;</w:t>
      </w:r>
      <w:proofErr w:type="gramStart"/>
      <w:r w:rsidRPr="00517B5D">
        <w:t>unique(</w:t>
      </w:r>
      <w:proofErr w:type="gramEnd"/>
      <w:r w:rsidRPr="00517B5D">
        <w:t>)-&gt;safeEmail,</w:t>
      </w:r>
    </w:p>
    <w:p w14:paraId="7EF1B295" w14:textId="0D714275" w:rsidR="00517B5D" w:rsidRPr="00517B5D" w:rsidRDefault="00517B5D" w:rsidP="00517B5D">
      <w:pPr>
        <w:pStyle w:val="bordercode"/>
      </w:pPr>
      <w:r w:rsidRPr="00517B5D">
        <w:t xml:space="preserve">                'password' =&gt; </w:t>
      </w:r>
      <w:proofErr w:type="gramStart"/>
      <w:r w:rsidRPr="00517B5D">
        <w:t>Hash::</w:t>
      </w:r>
      <w:proofErr w:type="gramEnd"/>
      <w:r w:rsidRPr="00517B5D">
        <w:t xml:space="preserve">make('password'), </w:t>
      </w:r>
    </w:p>
    <w:p w14:paraId="195D08F9" w14:textId="5B23B507" w:rsidR="00517B5D" w:rsidRPr="00517B5D" w:rsidRDefault="00517B5D" w:rsidP="00517B5D">
      <w:pPr>
        <w:pStyle w:val="bordercode"/>
      </w:pPr>
      <w:r w:rsidRPr="00517B5D">
        <w:t xml:space="preserve">                'address' =&gt; $faker-&gt;address, </w:t>
      </w:r>
    </w:p>
    <w:p w14:paraId="212E0243" w14:textId="4D0F32FB" w:rsidR="00517B5D" w:rsidRPr="00517B5D" w:rsidRDefault="00517B5D" w:rsidP="00517B5D">
      <w:pPr>
        <w:pStyle w:val="bordercode"/>
      </w:pPr>
      <w:r w:rsidRPr="00517B5D">
        <w:t xml:space="preserve">                'phone' =&gt; $faker-&gt;phoneNumber, </w:t>
      </w:r>
    </w:p>
    <w:p w14:paraId="7D199AF4" w14:textId="77777777" w:rsidR="00517B5D" w:rsidRPr="00517B5D" w:rsidRDefault="00517B5D" w:rsidP="00517B5D">
      <w:pPr>
        <w:pStyle w:val="bordercode"/>
      </w:pPr>
      <w:r w:rsidRPr="00517B5D">
        <w:t xml:space="preserve">                'created_at' =&gt; </w:t>
      </w:r>
      <w:proofErr w:type="gramStart"/>
      <w:r w:rsidRPr="00517B5D">
        <w:t>now(</w:t>
      </w:r>
      <w:proofErr w:type="gramEnd"/>
      <w:r w:rsidRPr="00517B5D">
        <w:t>),</w:t>
      </w:r>
    </w:p>
    <w:p w14:paraId="5A5A81F1" w14:textId="77777777" w:rsidR="00517B5D" w:rsidRPr="00517B5D" w:rsidRDefault="00517B5D" w:rsidP="00517B5D">
      <w:pPr>
        <w:pStyle w:val="bordercode"/>
      </w:pPr>
      <w:r w:rsidRPr="00517B5D">
        <w:t xml:space="preserve">                'updated_at' =&gt; </w:t>
      </w:r>
      <w:proofErr w:type="gramStart"/>
      <w:r w:rsidRPr="00517B5D">
        <w:t>now(</w:t>
      </w:r>
      <w:proofErr w:type="gramEnd"/>
      <w:r w:rsidRPr="00517B5D">
        <w:t>),</w:t>
      </w:r>
    </w:p>
    <w:p w14:paraId="5D37EBC4" w14:textId="77777777" w:rsidR="00517B5D" w:rsidRPr="00517B5D" w:rsidRDefault="00517B5D" w:rsidP="00517B5D">
      <w:pPr>
        <w:pStyle w:val="bordercode"/>
      </w:pPr>
      <w:r w:rsidRPr="00517B5D">
        <w:t xml:space="preserve">            ]);</w:t>
      </w:r>
    </w:p>
    <w:p w14:paraId="455CA9A6" w14:textId="77777777" w:rsidR="00517B5D" w:rsidRPr="00517B5D" w:rsidRDefault="00517B5D" w:rsidP="00517B5D">
      <w:pPr>
        <w:pStyle w:val="bordercode"/>
      </w:pPr>
      <w:r w:rsidRPr="00517B5D">
        <w:t xml:space="preserve">        }</w:t>
      </w:r>
    </w:p>
    <w:p w14:paraId="0EE53148" w14:textId="77777777" w:rsidR="00517B5D" w:rsidRPr="00517B5D" w:rsidRDefault="00517B5D" w:rsidP="00517B5D">
      <w:pPr>
        <w:pStyle w:val="bordercode"/>
      </w:pPr>
      <w:r w:rsidRPr="00517B5D">
        <w:t xml:space="preserve">    }</w:t>
      </w:r>
    </w:p>
    <w:p w14:paraId="6E5B2071" w14:textId="608D4BD4" w:rsidR="00500A2F" w:rsidRPr="00500A2F" w:rsidRDefault="00517B5D" w:rsidP="00517B5D">
      <w:pPr>
        <w:pStyle w:val="bordercode"/>
      </w:pPr>
      <w:r w:rsidRPr="00517B5D">
        <w:t>}</w:t>
      </w:r>
    </w:p>
    <w:p w14:paraId="1E631024" w14:textId="77777777" w:rsidR="00500A2F" w:rsidRPr="00500A2F" w:rsidRDefault="00500A2F" w:rsidP="00500A2F"/>
    <w:p w14:paraId="1D3B8E6C" w14:textId="376F9275" w:rsidR="00AD03A3" w:rsidRDefault="00517B5D" w:rsidP="00AD03A3">
      <w:pPr>
        <w:pStyle w:val="nd"/>
      </w:pPr>
      <w:r>
        <w:t xml:space="preserve">Để thực thi dùng </w:t>
      </w:r>
      <w:proofErr w:type="gramStart"/>
      <w:r>
        <w:t>lệnh :</w:t>
      </w:r>
      <w:proofErr w:type="gramEnd"/>
    </w:p>
    <w:p w14:paraId="47D1A325" w14:textId="5F3317AE" w:rsidR="00517B5D" w:rsidRDefault="00517B5D" w:rsidP="00517B5D">
      <w:pPr>
        <w:pStyle w:val="bordercode"/>
      </w:pPr>
      <w:r w:rsidRPr="00517B5D">
        <w:t xml:space="preserve">php artisan </w:t>
      </w:r>
      <w:proofErr w:type="gramStart"/>
      <w:r w:rsidRPr="00517B5D">
        <w:t>db:seed</w:t>
      </w:r>
      <w:proofErr w:type="gramEnd"/>
      <w:r w:rsidRPr="00517B5D">
        <w:t xml:space="preserve"> --class=UserSeeder</w:t>
      </w:r>
    </w:p>
    <w:p w14:paraId="6CB00686" w14:textId="5C9AD51C" w:rsidR="00746D49" w:rsidRDefault="00746D49" w:rsidP="00A52F05">
      <w:pPr>
        <w:pStyle w:val="Heading2"/>
        <w:rPr>
          <w:shd w:val="clear" w:color="auto" w:fill="FFFFFF"/>
        </w:rPr>
      </w:pPr>
      <w:bookmarkStart w:id="79" w:name="_Toc185964925"/>
      <w:r>
        <w:rPr>
          <w:shd w:val="clear" w:color="auto" w:fill="FFFFFF"/>
        </w:rPr>
        <w:lastRenderedPageBreak/>
        <w:t>Kiến trúc hệ thống</w:t>
      </w:r>
      <w:bookmarkEnd w:id="79"/>
    </w:p>
    <w:p w14:paraId="2711D5B5" w14:textId="77777777" w:rsidR="00746D49" w:rsidRDefault="00746D49" w:rsidP="00746D49">
      <w:pPr>
        <w:pStyle w:val="nd"/>
      </w:pPr>
      <w:r w:rsidRPr="00964E27">
        <w:t>Kiến trúc hệ thống của website bán cây cảnh được thiết kế theo mô hình Client-Server</w:t>
      </w:r>
      <w:r>
        <w:t>.</w:t>
      </w:r>
    </w:p>
    <w:p w14:paraId="72405917" w14:textId="77777777" w:rsidR="00746D49" w:rsidRDefault="00746D49" w:rsidP="00746D49">
      <w:pPr>
        <w:pStyle w:val="Heading3"/>
      </w:pPr>
      <w:bookmarkStart w:id="80" w:name="_Toc185964926"/>
      <w:r>
        <w:t>Mô hình Client-Server là gì?</w:t>
      </w:r>
      <w:bookmarkEnd w:id="80"/>
    </w:p>
    <w:p w14:paraId="29A6CD7B" w14:textId="77777777" w:rsidR="00746D49" w:rsidRDefault="00746D49" w:rsidP="00746D49">
      <w:pPr>
        <w:pStyle w:val="nd"/>
      </w:pPr>
      <w:r w:rsidRPr="00964E27">
        <w:rPr>
          <w:rStyle w:val="Strong"/>
          <w:b w:val="0"/>
          <w:bCs w:val="0"/>
        </w:rPr>
        <w:t>Mô hình Client-Server</w:t>
      </w:r>
      <w:r>
        <w:t xml:space="preserve"> (Khách - Chủ) là một mô hình kiến trúc trong hệ thống máy tính, trong đó một hệ thống được chia thành hai phần chính: </w:t>
      </w:r>
      <w:r w:rsidRPr="00964E27">
        <w:rPr>
          <w:rStyle w:val="Strong"/>
          <w:b w:val="0"/>
          <w:bCs w:val="0"/>
        </w:rPr>
        <w:t>Client</w:t>
      </w:r>
      <w:r>
        <w:t xml:space="preserve"> (máy khách) và </w:t>
      </w:r>
      <w:r w:rsidRPr="00964E27">
        <w:rPr>
          <w:rStyle w:val="Strong"/>
          <w:b w:val="0"/>
          <w:bCs w:val="0"/>
        </w:rPr>
        <w:t>Server</w:t>
      </w:r>
      <w:r>
        <w:t xml:space="preserve"> (máy chủ). Mỗi phần có vai trò và chức năng riêng biệt, phối hợp với nhau để thực hiện các tác vụ.</w:t>
      </w:r>
    </w:p>
    <w:p w14:paraId="7F25A08D" w14:textId="77777777" w:rsidR="00746D49" w:rsidRPr="00964E27" w:rsidRDefault="00746D49" w:rsidP="00746D49">
      <w:pPr>
        <w:pStyle w:val="nd"/>
        <w:ind w:left="720" w:firstLine="0"/>
        <w:rPr>
          <w:b/>
          <w:bCs/>
        </w:rPr>
      </w:pPr>
      <w:r w:rsidRPr="00964E27">
        <w:rPr>
          <w:b/>
          <w:bCs/>
        </w:rPr>
        <w:t>Client (Máy khách)</w:t>
      </w:r>
      <w:r>
        <w:rPr>
          <w:b/>
          <w:bCs/>
        </w:rPr>
        <w:t>:</w:t>
      </w:r>
    </w:p>
    <w:p w14:paraId="618D3C41" w14:textId="77777777" w:rsidR="00746D49" w:rsidRPr="00964E27" w:rsidRDefault="00746D49" w:rsidP="00746D49">
      <w:pPr>
        <w:pStyle w:val="nd"/>
        <w:numPr>
          <w:ilvl w:val="0"/>
          <w:numId w:val="38"/>
        </w:numPr>
      </w:pPr>
      <w:r w:rsidRPr="00964E27">
        <w:t>Là các thiết bị hoặc ứng dụng gửi yêu cầu tới máy chủ.</w:t>
      </w:r>
    </w:p>
    <w:p w14:paraId="024D6D59" w14:textId="77777777" w:rsidR="00746D49" w:rsidRPr="00964E27" w:rsidRDefault="00746D49" w:rsidP="00746D49">
      <w:pPr>
        <w:pStyle w:val="nd"/>
        <w:numPr>
          <w:ilvl w:val="0"/>
          <w:numId w:val="38"/>
        </w:numPr>
      </w:pPr>
      <w:r w:rsidRPr="00964E27">
        <w:t>Thường là giao diện người dùng (UI), nơi người dùng tương tác với hệ thống.</w:t>
      </w:r>
    </w:p>
    <w:p w14:paraId="6F6899BD" w14:textId="77777777" w:rsidR="00746D49" w:rsidRPr="00964E27" w:rsidRDefault="00746D49" w:rsidP="00746D49">
      <w:pPr>
        <w:pStyle w:val="nd"/>
        <w:numPr>
          <w:ilvl w:val="0"/>
          <w:numId w:val="38"/>
        </w:numPr>
      </w:pPr>
      <w:r w:rsidRPr="00964E27">
        <w:t>Ví dụ: Trình duyệt web, ứng dụng di động, hoặc ReactJS trong trường hợp này.</w:t>
      </w:r>
    </w:p>
    <w:p w14:paraId="1ADEE086" w14:textId="77777777" w:rsidR="00746D49" w:rsidRPr="00964E27" w:rsidRDefault="00746D49" w:rsidP="00746D49">
      <w:pPr>
        <w:pStyle w:val="nd"/>
        <w:ind w:left="720" w:firstLine="0"/>
        <w:rPr>
          <w:b/>
          <w:bCs/>
        </w:rPr>
      </w:pPr>
      <w:r w:rsidRPr="00964E27">
        <w:rPr>
          <w:b/>
          <w:bCs/>
        </w:rPr>
        <w:t>Server (Máy chủ)</w:t>
      </w:r>
      <w:r>
        <w:rPr>
          <w:b/>
          <w:bCs/>
        </w:rPr>
        <w:t>:</w:t>
      </w:r>
    </w:p>
    <w:p w14:paraId="73583EA2" w14:textId="77777777" w:rsidR="00746D49" w:rsidRPr="00964E27" w:rsidRDefault="00746D49" w:rsidP="00746D49">
      <w:pPr>
        <w:pStyle w:val="nd"/>
        <w:numPr>
          <w:ilvl w:val="0"/>
          <w:numId w:val="39"/>
        </w:numPr>
      </w:pPr>
      <w:r w:rsidRPr="00964E27">
        <w:t>Là hệ thống hoặc ứng dụng xử lý các yêu cầu từ Client và trả về kết quả.</w:t>
      </w:r>
    </w:p>
    <w:p w14:paraId="1B67B168" w14:textId="77777777" w:rsidR="00746D49" w:rsidRPr="00964E27" w:rsidRDefault="00746D49" w:rsidP="00746D49">
      <w:pPr>
        <w:pStyle w:val="nd"/>
        <w:numPr>
          <w:ilvl w:val="0"/>
          <w:numId w:val="39"/>
        </w:numPr>
      </w:pPr>
      <w:r w:rsidRPr="00964E27">
        <w:t>Chứa logic nghiệp vụ, quản lý tài nguyên và cơ sở dữ liệu.</w:t>
      </w:r>
    </w:p>
    <w:p w14:paraId="740DB3A0" w14:textId="77777777" w:rsidR="00746D49" w:rsidRDefault="00746D49" w:rsidP="00746D49">
      <w:pPr>
        <w:pStyle w:val="nd"/>
        <w:numPr>
          <w:ilvl w:val="0"/>
          <w:numId w:val="39"/>
        </w:numPr>
      </w:pPr>
      <w:r w:rsidRPr="00964E27">
        <w:t>Ví dụ: Laravel đóng vai trò là server xử lý các yêu cầu từ ReactJS.</w:t>
      </w:r>
    </w:p>
    <w:p w14:paraId="4CB100F4" w14:textId="77777777" w:rsidR="00746D49" w:rsidRDefault="00746D49" w:rsidP="00746D49">
      <w:pPr>
        <w:pStyle w:val="Heading3"/>
      </w:pPr>
      <w:bookmarkStart w:id="81" w:name="_Toc185964927"/>
      <w:r>
        <w:t>Cách thức hoạt động của mô hình Client-Server</w:t>
      </w:r>
      <w:bookmarkEnd w:id="81"/>
    </w:p>
    <w:p w14:paraId="3D7E65FC" w14:textId="77777777" w:rsidR="00746D49" w:rsidRPr="00D32C24" w:rsidRDefault="00746D49" w:rsidP="00746D49">
      <w:pPr>
        <w:pStyle w:val="nd"/>
      </w:pPr>
      <w:r>
        <w:t>Cách hoạt động của mô hình Client-Server được thực hiện theo các bước sau:</w:t>
      </w:r>
    </w:p>
    <w:p w14:paraId="351B4A1E" w14:textId="77777777" w:rsidR="00746D49" w:rsidRDefault="00746D49" w:rsidP="00746D49">
      <w:pPr>
        <w:pStyle w:val="nd"/>
        <w:numPr>
          <w:ilvl w:val="0"/>
          <w:numId w:val="40"/>
        </w:numPr>
        <w:rPr>
          <w:sz w:val="24"/>
        </w:rPr>
      </w:pPr>
      <w:r w:rsidRPr="00D32C24">
        <w:rPr>
          <w:rStyle w:val="Strong"/>
          <w:b w:val="0"/>
          <w:bCs w:val="0"/>
        </w:rPr>
        <w:t>Client gửi yêu cầu</w:t>
      </w:r>
      <w:r>
        <w:t xml:space="preserve"> (request): Người dùng thực hiện thao tác trên Client, ví dụ: nhấn nút "Xem sản phẩm".</w:t>
      </w:r>
    </w:p>
    <w:p w14:paraId="72F72501" w14:textId="77777777" w:rsidR="00746D49" w:rsidRDefault="00746D49" w:rsidP="00746D49">
      <w:pPr>
        <w:pStyle w:val="nd"/>
        <w:numPr>
          <w:ilvl w:val="0"/>
          <w:numId w:val="40"/>
        </w:numPr>
      </w:pPr>
      <w:r w:rsidRPr="00D32C24">
        <w:rPr>
          <w:rStyle w:val="Strong"/>
          <w:b w:val="0"/>
          <w:bCs w:val="0"/>
        </w:rPr>
        <w:t>Server xử lý yêu cầu</w:t>
      </w:r>
      <w:r>
        <w:t>: Server nhận yêu cầu, xử lý logic nghiệp vụ, truy vấn cơ sở dữ liệu và tạo ra phản hồi (response).</w:t>
      </w:r>
    </w:p>
    <w:p w14:paraId="0E539BD7" w14:textId="77777777" w:rsidR="00746D49" w:rsidRPr="00964E27" w:rsidRDefault="00746D49" w:rsidP="00746D49">
      <w:pPr>
        <w:pStyle w:val="nd"/>
        <w:numPr>
          <w:ilvl w:val="0"/>
          <w:numId w:val="40"/>
        </w:numPr>
      </w:pPr>
      <w:r w:rsidRPr="00D32C24">
        <w:rPr>
          <w:rStyle w:val="Strong"/>
          <w:b w:val="0"/>
          <w:bCs w:val="0"/>
        </w:rPr>
        <w:t>Server trả về phản hồi</w:t>
      </w:r>
      <w:r>
        <w:t>: Kết quả được gửi lại cho Client để hiển thị cho người dùng, ví dụ: danh sách sản phẩm.</w:t>
      </w:r>
    </w:p>
    <w:p w14:paraId="057AC8BB" w14:textId="77777777" w:rsidR="00746D49" w:rsidRDefault="00746D49" w:rsidP="00746D49">
      <w:pPr>
        <w:keepNext/>
      </w:pPr>
      <w:r w:rsidRPr="00964E27">
        <w:rPr>
          <w:noProof/>
          <w:lang w:eastAsia="zh-CN"/>
        </w:rPr>
        <w:lastRenderedPageBreak/>
        <w:drawing>
          <wp:inline distT="0" distB="0" distL="0" distR="0" wp14:anchorId="56328D16" wp14:editId="6C5B644C">
            <wp:extent cx="5580380" cy="2311400"/>
            <wp:effectExtent l="0" t="0" r="1270" b="0"/>
            <wp:docPr id="19274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5257" name=""/>
                    <pic:cNvPicPr/>
                  </pic:nvPicPr>
                  <pic:blipFill>
                    <a:blip r:embed="rId54"/>
                    <a:stretch>
                      <a:fillRect/>
                    </a:stretch>
                  </pic:blipFill>
                  <pic:spPr>
                    <a:xfrm>
                      <a:off x="0" y="0"/>
                      <a:ext cx="5580380" cy="2311400"/>
                    </a:xfrm>
                    <a:prstGeom prst="rect">
                      <a:avLst/>
                    </a:prstGeom>
                  </pic:spPr>
                </pic:pic>
              </a:graphicData>
            </a:graphic>
          </wp:inline>
        </w:drawing>
      </w:r>
    </w:p>
    <w:p w14:paraId="00E87322" w14:textId="1739C296" w:rsidR="00746D49" w:rsidRDefault="00746D49" w:rsidP="00746D49">
      <w:pPr>
        <w:pStyle w:val="Caption"/>
      </w:pPr>
      <w:bookmarkStart w:id="82" w:name="_Toc185964989"/>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5</w:t>
      </w:r>
      <w:r w:rsidR="00A9692D">
        <w:fldChar w:fldCharType="end"/>
      </w:r>
      <w:r w:rsidRPr="00746D49">
        <w:t xml:space="preserve"> </w:t>
      </w:r>
      <w:r>
        <w:t>Cách hoạt động của mô hình Client-Server</w:t>
      </w:r>
      <w:bookmarkEnd w:id="82"/>
    </w:p>
    <w:p w14:paraId="388E3FFA" w14:textId="70958A6F" w:rsidR="00746D49" w:rsidRDefault="00746D49" w:rsidP="00746D49">
      <w:pPr>
        <w:pStyle w:val="Caption"/>
        <w:jc w:val="left"/>
      </w:pPr>
    </w:p>
    <w:p w14:paraId="60B954FD" w14:textId="1A09111D" w:rsidR="00746D49" w:rsidRDefault="00746D49" w:rsidP="00746D49">
      <w:pPr>
        <w:pStyle w:val="Caption"/>
      </w:pPr>
    </w:p>
    <w:p w14:paraId="34BAA014" w14:textId="40B51C4F" w:rsidR="00746D49" w:rsidRDefault="00746D49" w:rsidP="00746D49">
      <w:pPr>
        <w:pStyle w:val="Caption"/>
        <w:keepNext/>
      </w:pPr>
      <w:bookmarkStart w:id="83" w:name="_Toc185965085"/>
      <w:r>
        <w:t xml:space="preserve">Bảng </w:t>
      </w:r>
      <w:r>
        <w:fldChar w:fldCharType="begin"/>
      </w:r>
      <w:r>
        <w:instrText xml:space="preserve"> STYLEREF 1 \s </w:instrText>
      </w:r>
      <w:r>
        <w:fldChar w:fldCharType="separate"/>
      </w:r>
      <w:r>
        <w:rPr>
          <w:noProof/>
        </w:rPr>
        <w:t>2</w:t>
      </w:r>
      <w:r>
        <w:fldChar w:fldCharType="end"/>
      </w:r>
      <w:r>
        <w:t>.</w:t>
      </w:r>
      <w:r>
        <w:fldChar w:fldCharType="begin"/>
      </w:r>
      <w:r>
        <w:instrText xml:space="preserve"> SEQ Bảng \* ARABIC \s 1 </w:instrText>
      </w:r>
      <w:r>
        <w:fldChar w:fldCharType="separate"/>
      </w:r>
      <w:r>
        <w:rPr>
          <w:noProof/>
        </w:rPr>
        <w:t>22</w:t>
      </w:r>
      <w:r>
        <w:fldChar w:fldCharType="end"/>
      </w:r>
      <w:r>
        <w:t xml:space="preserve"> Ưu, nhược điểm của mô hình Client-Server</w:t>
      </w:r>
      <w:bookmarkEnd w:id="83"/>
    </w:p>
    <w:tbl>
      <w:tblPr>
        <w:tblStyle w:val="TableGrid"/>
        <w:tblW w:w="0" w:type="auto"/>
        <w:tblLook w:val="04A0" w:firstRow="1" w:lastRow="0" w:firstColumn="1" w:lastColumn="0" w:noHBand="0" w:noVBand="1"/>
      </w:tblPr>
      <w:tblGrid>
        <w:gridCol w:w="4389"/>
        <w:gridCol w:w="4389"/>
      </w:tblGrid>
      <w:tr w:rsidR="00746D49" w14:paraId="2F166E36" w14:textId="77777777" w:rsidTr="006B6905">
        <w:tc>
          <w:tcPr>
            <w:tcW w:w="4389" w:type="dxa"/>
          </w:tcPr>
          <w:p w14:paraId="40FE571C" w14:textId="77777777" w:rsidR="00746D49" w:rsidRPr="00D32C24" w:rsidRDefault="00746D49" w:rsidP="006B6905">
            <w:pPr>
              <w:pStyle w:val="nd"/>
              <w:ind w:firstLine="0"/>
              <w:jc w:val="center"/>
            </w:pPr>
            <w:r w:rsidRPr="00D32C24">
              <w:t>Ưu điểm</w:t>
            </w:r>
          </w:p>
        </w:tc>
        <w:tc>
          <w:tcPr>
            <w:tcW w:w="4389" w:type="dxa"/>
          </w:tcPr>
          <w:p w14:paraId="7860A7E8" w14:textId="77777777" w:rsidR="00746D49" w:rsidRPr="00D32C24" w:rsidRDefault="00746D49" w:rsidP="006B6905">
            <w:pPr>
              <w:pStyle w:val="nd"/>
              <w:ind w:firstLine="0"/>
              <w:jc w:val="center"/>
            </w:pPr>
            <w:r w:rsidRPr="00D32C24">
              <w:t>Nhược điểm</w:t>
            </w:r>
          </w:p>
        </w:tc>
      </w:tr>
      <w:tr w:rsidR="00746D49" w:rsidRPr="00D32C24" w14:paraId="2065C95C" w14:textId="77777777" w:rsidTr="006B6905">
        <w:tc>
          <w:tcPr>
            <w:tcW w:w="4389" w:type="dxa"/>
          </w:tcPr>
          <w:p w14:paraId="0A8EDC12" w14:textId="77777777" w:rsidR="00746D49" w:rsidRPr="00D32C24" w:rsidRDefault="00746D49" w:rsidP="006B6905">
            <w:pPr>
              <w:pStyle w:val="nd"/>
              <w:ind w:firstLine="0"/>
            </w:pPr>
            <w:r w:rsidRPr="00817165">
              <w:t>Quản lý tập trung: Dễ dàng kiểm soát và khắc phục sự cố.</w:t>
            </w:r>
          </w:p>
        </w:tc>
        <w:tc>
          <w:tcPr>
            <w:tcW w:w="4389" w:type="dxa"/>
          </w:tcPr>
          <w:p w14:paraId="259D58D6" w14:textId="77777777" w:rsidR="00746D49" w:rsidRPr="00D32C24" w:rsidRDefault="00746D49" w:rsidP="006B6905">
            <w:pPr>
              <w:pStyle w:val="nd"/>
              <w:ind w:firstLine="0"/>
            </w:pPr>
            <w:r w:rsidRPr="00817165">
              <w:t>Tắc nghẽn lưu lượng: Server quá tải khi nhiều client truy cập.</w:t>
            </w:r>
          </w:p>
        </w:tc>
      </w:tr>
      <w:tr w:rsidR="00746D49" w:rsidRPr="00D32C24" w14:paraId="1F706E9F" w14:textId="77777777" w:rsidTr="006B6905">
        <w:tc>
          <w:tcPr>
            <w:tcW w:w="4389" w:type="dxa"/>
          </w:tcPr>
          <w:p w14:paraId="7BEA8A10" w14:textId="77777777" w:rsidR="00746D49" w:rsidRPr="00D32C24" w:rsidRDefault="00746D49" w:rsidP="006B6905">
            <w:pPr>
              <w:pStyle w:val="nd"/>
              <w:ind w:firstLine="0"/>
            </w:pPr>
            <w:r w:rsidRPr="00817165">
              <w:t>Bảo mật cao: Dữ liệu được bảo vệ với tường lửa và mã hóa.</w:t>
            </w:r>
          </w:p>
        </w:tc>
        <w:tc>
          <w:tcPr>
            <w:tcW w:w="4389" w:type="dxa"/>
          </w:tcPr>
          <w:p w14:paraId="6FBF7821" w14:textId="77777777" w:rsidR="00746D49" w:rsidRPr="00D32C24" w:rsidRDefault="00746D49" w:rsidP="006B6905">
            <w:pPr>
              <w:pStyle w:val="nd"/>
              <w:ind w:firstLine="0"/>
            </w:pPr>
            <w:r w:rsidRPr="00817165">
              <w:t>Chi phí cao: Bảo trì và nâng cấp hệ thống tốn kém.</w:t>
            </w:r>
          </w:p>
        </w:tc>
      </w:tr>
      <w:tr w:rsidR="00746D49" w:rsidRPr="00D32C24" w14:paraId="424C55D4" w14:textId="77777777" w:rsidTr="006B6905">
        <w:tc>
          <w:tcPr>
            <w:tcW w:w="4389" w:type="dxa"/>
          </w:tcPr>
          <w:p w14:paraId="37507B24" w14:textId="77777777" w:rsidR="00746D49" w:rsidRPr="00D32C24" w:rsidRDefault="00746D49" w:rsidP="006B6905">
            <w:pPr>
              <w:pStyle w:val="nd"/>
              <w:ind w:firstLine="0"/>
            </w:pPr>
            <w:r w:rsidRPr="00817165">
              <w:t>Mở rộng linh hoạt: Thêm client hoặc server mà không gián đoạn.</w:t>
            </w:r>
          </w:p>
        </w:tc>
        <w:tc>
          <w:tcPr>
            <w:tcW w:w="4389" w:type="dxa"/>
          </w:tcPr>
          <w:p w14:paraId="2590E274" w14:textId="77777777" w:rsidR="00746D49" w:rsidRPr="00D32C24" w:rsidRDefault="00746D49" w:rsidP="006B6905">
            <w:pPr>
              <w:pStyle w:val="nd"/>
              <w:ind w:firstLine="0"/>
            </w:pPr>
            <w:r w:rsidRPr="00817165">
              <w:t>Phụ thuộc vào server: Nếu server hỏng, toàn hệ thống gián đoạn.</w:t>
            </w:r>
          </w:p>
        </w:tc>
      </w:tr>
      <w:tr w:rsidR="00746D49" w:rsidRPr="00D32C24" w14:paraId="601F6118" w14:textId="77777777" w:rsidTr="006B6905">
        <w:tc>
          <w:tcPr>
            <w:tcW w:w="4389" w:type="dxa"/>
          </w:tcPr>
          <w:p w14:paraId="0585901E" w14:textId="77777777" w:rsidR="00746D49" w:rsidRPr="00D32C24" w:rsidRDefault="00746D49" w:rsidP="006B6905">
            <w:pPr>
              <w:pStyle w:val="nd"/>
              <w:ind w:firstLine="0"/>
            </w:pPr>
            <w:r w:rsidRPr="00817165">
              <w:t>Truy cập mọi nơi: Hỗ trợ truy cập từ nhiều nền tảng và vị trí.</w:t>
            </w:r>
          </w:p>
        </w:tc>
        <w:tc>
          <w:tcPr>
            <w:tcW w:w="4389" w:type="dxa"/>
          </w:tcPr>
          <w:p w14:paraId="6FF68A2A" w14:textId="77777777" w:rsidR="00746D49" w:rsidRPr="00D32C24" w:rsidRDefault="00746D49" w:rsidP="006B6905">
            <w:pPr>
              <w:pStyle w:val="nd"/>
              <w:ind w:firstLine="0"/>
            </w:pPr>
            <w:r w:rsidRPr="00817165">
              <w:t>Phức tạp: Yêu cầu quản trị viên chuyên môn cao.</w:t>
            </w:r>
          </w:p>
        </w:tc>
      </w:tr>
      <w:tr w:rsidR="00746D49" w:rsidRPr="00D32C24" w14:paraId="40EDB13B" w14:textId="77777777" w:rsidTr="006B6905">
        <w:tc>
          <w:tcPr>
            <w:tcW w:w="4389" w:type="dxa"/>
          </w:tcPr>
          <w:p w14:paraId="2EDCCF07" w14:textId="77777777" w:rsidR="00746D49" w:rsidRPr="00D32C24" w:rsidRDefault="00746D49" w:rsidP="006B6905">
            <w:pPr>
              <w:pStyle w:val="nd"/>
              <w:ind w:firstLine="0"/>
            </w:pPr>
            <w:r w:rsidRPr="00817165">
              <w:t>Hiệu suất cao: Xử lý đồng thời nhiều yêu cầu từ client.</w:t>
            </w:r>
          </w:p>
        </w:tc>
        <w:tc>
          <w:tcPr>
            <w:tcW w:w="4389" w:type="dxa"/>
          </w:tcPr>
          <w:p w14:paraId="67FF1C4D" w14:textId="77777777" w:rsidR="00746D49" w:rsidRPr="00D32C24" w:rsidRDefault="00746D49" w:rsidP="006B6905">
            <w:pPr>
              <w:pStyle w:val="nd"/>
              <w:ind w:firstLine="0"/>
            </w:pPr>
            <w:r w:rsidRPr="00817165">
              <w:t>Hạn chế truy cập: Không phải mọi tài nguyên trên server đều được chia sẻ.</w:t>
            </w:r>
          </w:p>
        </w:tc>
      </w:tr>
    </w:tbl>
    <w:p w14:paraId="79B4F68D" w14:textId="77777777" w:rsidR="00746D49" w:rsidRPr="00D32C24" w:rsidRDefault="00746D49" w:rsidP="00746D49"/>
    <w:p w14:paraId="2E63826C" w14:textId="77777777" w:rsidR="00746D49" w:rsidRDefault="00746D49" w:rsidP="00746D49">
      <w:pPr>
        <w:pStyle w:val="nd"/>
      </w:pPr>
      <w:r>
        <w:t>Ví dụ:</w:t>
      </w:r>
      <w:r w:rsidRPr="0043451C">
        <w:rPr>
          <w:sz w:val="24"/>
        </w:rPr>
        <w:t xml:space="preserve"> </w:t>
      </w:r>
      <w:r w:rsidRPr="0043451C">
        <w:t>Người dùng muốn xem danh sách sản phẩm trên một website bán cây cảnh.</w:t>
      </w:r>
      <w:r>
        <w:t xml:space="preserve"> Được thực hiện theo những bước sau:</w:t>
      </w:r>
    </w:p>
    <w:p w14:paraId="3A8F452C" w14:textId="77777777" w:rsidR="00746D49" w:rsidRDefault="00746D49" w:rsidP="00746D49">
      <w:pPr>
        <w:pStyle w:val="nd"/>
      </w:pPr>
      <w:r>
        <w:t>1. Người dùng mở trình duyệt (Chrome, Firefox) và nhập địa chỉ website (ví dụ: https://caycanhstore.com).</w:t>
      </w:r>
    </w:p>
    <w:p w14:paraId="255D7DF4" w14:textId="77777777" w:rsidR="00746D49" w:rsidRDefault="00746D49" w:rsidP="00746D49">
      <w:pPr>
        <w:pStyle w:val="nd"/>
      </w:pPr>
      <w:r>
        <w:lastRenderedPageBreak/>
        <w:t>2. Trình duyệt (Client) gửi một yêu cầu HTTP (GET request) đến Server để lấy dữ liệu danh sách sản phẩm.</w:t>
      </w:r>
    </w:p>
    <w:p w14:paraId="0EB5D2BC" w14:textId="77777777" w:rsidR="00746D49" w:rsidRDefault="00746D49" w:rsidP="00746D49">
      <w:pPr>
        <w:pStyle w:val="nd"/>
      </w:pPr>
      <w:r>
        <w:t>3. Server nhận yêu cầu, xử lý bằng cách truy vấn cơ sở dữ liệu để lấy danh sách sản phẩm.</w:t>
      </w:r>
    </w:p>
    <w:p w14:paraId="706228A5" w14:textId="77777777" w:rsidR="00746D49" w:rsidRDefault="00746D49" w:rsidP="00746D49">
      <w:pPr>
        <w:pStyle w:val="nd"/>
      </w:pPr>
      <w:r>
        <w:t>4. Server gửi phản hồi HTTP (response) chứa dữ liệu sản phẩm dưới dạng JSON về cho Client.</w:t>
      </w:r>
    </w:p>
    <w:p w14:paraId="00BE448C" w14:textId="77777777" w:rsidR="00746D49" w:rsidRDefault="00746D49" w:rsidP="00746D49">
      <w:pPr>
        <w:pStyle w:val="nd"/>
      </w:pPr>
      <w:r>
        <w:t>5. Client nhận dữ liệu JSON từ server và ReactJS hiển thị danh sách sản phẩm lên giao diện cho người dùng xem.</w:t>
      </w:r>
    </w:p>
    <w:p w14:paraId="1E58530D" w14:textId="77777777" w:rsidR="00746D49" w:rsidRPr="0043451C" w:rsidRDefault="00746D49" w:rsidP="00746D49">
      <w:pPr>
        <w:pStyle w:val="nd"/>
        <w:ind w:left="720" w:firstLine="0"/>
      </w:pPr>
      <w:r w:rsidRPr="0043451C">
        <w:t>Client gửi yêu cầu (Request):</w:t>
      </w:r>
    </w:p>
    <w:p w14:paraId="3D76E94C" w14:textId="77777777" w:rsidR="00746D49" w:rsidRPr="0043451C" w:rsidRDefault="00746D49" w:rsidP="00746D49">
      <w:pPr>
        <w:pStyle w:val="bordercode"/>
      </w:pPr>
      <w:r w:rsidRPr="0043451C">
        <w:t>GET /api/products HTTP/1.1</w:t>
      </w:r>
    </w:p>
    <w:p w14:paraId="15E0EA35" w14:textId="77777777" w:rsidR="00746D49" w:rsidRPr="0043451C" w:rsidRDefault="00746D49" w:rsidP="00746D49">
      <w:pPr>
        <w:pStyle w:val="bordercode"/>
      </w:pPr>
      <w:r w:rsidRPr="0043451C">
        <w:t>Host: caycanhstore.com</w:t>
      </w:r>
    </w:p>
    <w:p w14:paraId="7085AA19" w14:textId="77777777" w:rsidR="00746D49" w:rsidRPr="0043451C" w:rsidRDefault="00746D49" w:rsidP="00746D49">
      <w:pPr>
        <w:pStyle w:val="nd"/>
        <w:ind w:left="720" w:firstLine="0"/>
      </w:pPr>
      <w:r w:rsidRPr="0043451C">
        <w:t>Server phản hồi (Response):</w:t>
      </w:r>
    </w:p>
    <w:p w14:paraId="52DB7FC9" w14:textId="77777777" w:rsidR="00746D49" w:rsidRPr="0043451C" w:rsidRDefault="00746D49" w:rsidP="00746D49">
      <w:pPr>
        <w:pStyle w:val="bordercode"/>
      </w:pPr>
      <w:r w:rsidRPr="0043451C">
        <w:t>{</w:t>
      </w:r>
    </w:p>
    <w:p w14:paraId="49C221DA" w14:textId="77777777" w:rsidR="00746D49" w:rsidRPr="0043451C" w:rsidRDefault="00746D49" w:rsidP="00746D49">
      <w:pPr>
        <w:pStyle w:val="bordercode"/>
      </w:pPr>
      <w:r w:rsidRPr="0043451C">
        <w:t xml:space="preserve">  "products": [</w:t>
      </w:r>
    </w:p>
    <w:p w14:paraId="37998E40" w14:textId="77777777" w:rsidR="00746D49" w:rsidRPr="0043451C" w:rsidRDefault="00746D49" w:rsidP="00746D49">
      <w:pPr>
        <w:pStyle w:val="bordercode"/>
      </w:pPr>
      <w:r w:rsidRPr="0043451C">
        <w:t xml:space="preserve">    </w:t>
      </w:r>
      <w:proofErr w:type="gramStart"/>
      <w:r w:rsidRPr="0043451C">
        <w:t>{ "</w:t>
      </w:r>
      <w:proofErr w:type="gramEnd"/>
      <w:r w:rsidRPr="0043451C">
        <w:t>id": 1, "name": "Cây Bonsai", "price": 500000 },</w:t>
      </w:r>
    </w:p>
    <w:p w14:paraId="18F2EFDD" w14:textId="77777777" w:rsidR="00746D49" w:rsidRPr="0043451C" w:rsidRDefault="00746D49" w:rsidP="00746D49">
      <w:pPr>
        <w:pStyle w:val="bordercode"/>
      </w:pPr>
      <w:r w:rsidRPr="0043451C">
        <w:t xml:space="preserve">    </w:t>
      </w:r>
      <w:proofErr w:type="gramStart"/>
      <w:r w:rsidRPr="0043451C">
        <w:t>{ "</w:t>
      </w:r>
      <w:proofErr w:type="gramEnd"/>
      <w:r w:rsidRPr="0043451C">
        <w:t>id": 2, "name": "Cây Xương Rồng", "price": 300000 }</w:t>
      </w:r>
    </w:p>
    <w:p w14:paraId="3AE8B71E" w14:textId="77777777" w:rsidR="00746D49" w:rsidRPr="0043451C" w:rsidRDefault="00746D49" w:rsidP="00746D49">
      <w:pPr>
        <w:pStyle w:val="bordercode"/>
      </w:pPr>
      <w:r w:rsidRPr="0043451C">
        <w:t xml:space="preserve">  ]</w:t>
      </w:r>
    </w:p>
    <w:p w14:paraId="0CC5DED5" w14:textId="77777777" w:rsidR="00746D49" w:rsidRPr="0043451C" w:rsidRDefault="00746D49" w:rsidP="00746D49">
      <w:pPr>
        <w:pStyle w:val="bordercode"/>
      </w:pPr>
      <w:r w:rsidRPr="0043451C">
        <w:t>}</w:t>
      </w:r>
    </w:p>
    <w:p w14:paraId="1E023832" w14:textId="77777777" w:rsidR="00746D49" w:rsidRDefault="00746D49" w:rsidP="00746D49">
      <w:pPr>
        <w:pStyle w:val="nd"/>
        <w:ind w:left="720" w:firstLine="0"/>
      </w:pPr>
      <w:r w:rsidRPr="0043451C">
        <w:t>Kết quả</w:t>
      </w:r>
      <w:r>
        <w:t xml:space="preserve">: </w:t>
      </w:r>
      <w:r w:rsidRPr="0043451C">
        <w:t>Người dùng thấy danh sách sản phẩm (ví dụ: Cây Bonsai, Cây Xương Rồng) được hiển thị trên giao diện của website</w:t>
      </w:r>
      <w:r>
        <w:t>.</w:t>
      </w:r>
    </w:p>
    <w:p w14:paraId="5FE6748B" w14:textId="77777777" w:rsidR="00746D49" w:rsidRPr="00746D49" w:rsidRDefault="00746D49" w:rsidP="00746D49"/>
    <w:p w14:paraId="0D6657F9" w14:textId="45E13B62" w:rsidR="00991B66" w:rsidRDefault="00A52F05" w:rsidP="00A52F05">
      <w:pPr>
        <w:pStyle w:val="Heading2"/>
        <w:rPr>
          <w:shd w:val="clear" w:color="auto" w:fill="FFFFFF"/>
        </w:rPr>
      </w:pPr>
      <w:bookmarkStart w:id="84" w:name="_Toc185964928"/>
      <w:r>
        <w:rPr>
          <w:shd w:val="clear" w:color="auto" w:fill="FFFFFF"/>
        </w:rPr>
        <w:t>Giới thiệu về Postman</w:t>
      </w:r>
      <w:bookmarkEnd w:id="84"/>
    </w:p>
    <w:p w14:paraId="085DFFBF" w14:textId="5135DD26" w:rsidR="00263E64" w:rsidRDefault="00263E64" w:rsidP="00263E64">
      <w:pPr>
        <w:pStyle w:val="Heading3"/>
      </w:pPr>
      <w:bookmarkStart w:id="85" w:name="_Toc185964929"/>
      <w:r>
        <w:t xml:space="preserve">API là gì? </w:t>
      </w:r>
      <w:r w:rsidR="00AF415B">
        <w:t>Vì sao phải test API?</w:t>
      </w:r>
      <w:bookmarkEnd w:id="85"/>
    </w:p>
    <w:p w14:paraId="15E2E8C3" w14:textId="4D8105C4" w:rsidR="00263E64" w:rsidRDefault="00263E64" w:rsidP="00263E64">
      <w:r w:rsidRPr="00263E64">
        <w:rPr>
          <w:noProof/>
          <w:lang w:eastAsia="zh-CN"/>
        </w:rPr>
        <w:drawing>
          <wp:inline distT="0" distB="0" distL="0" distR="0" wp14:anchorId="69C70F23" wp14:editId="4FA41AD3">
            <wp:extent cx="5580380" cy="1537970"/>
            <wp:effectExtent l="0" t="0" r="1270" b="5080"/>
            <wp:docPr id="565097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97858" name=""/>
                    <pic:cNvPicPr/>
                  </pic:nvPicPr>
                  <pic:blipFill>
                    <a:blip r:embed="rId55"/>
                    <a:stretch>
                      <a:fillRect/>
                    </a:stretch>
                  </pic:blipFill>
                  <pic:spPr>
                    <a:xfrm>
                      <a:off x="0" y="0"/>
                      <a:ext cx="5580380" cy="1537970"/>
                    </a:xfrm>
                    <a:prstGeom prst="rect">
                      <a:avLst/>
                    </a:prstGeom>
                  </pic:spPr>
                </pic:pic>
              </a:graphicData>
            </a:graphic>
          </wp:inline>
        </w:drawing>
      </w:r>
    </w:p>
    <w:p w14:paraId="2C075415" w14:textId="7489B702" w:rsidR="00263E64" w:rsidRDefault="00263E64" w:rsidP="00263E64">
      <w:pPr>
        <w:pStyle w:val="nd"/>
      </w:pPr>
      <w:r w:rsidRPr="00263E64">
        <w:t xml:space="preserve">API (Application Programming Interface) là một tập hợp các quy tắc và giao thức cho phép các phần mềm giao tiếp với nhau. Nó đóng vai trò như một cầu nối </w:t>
      </w:r>
      <w:r w:rsidRPr="00263E64">
        <w:lastRenderedPageBreak/>
        <w:t>giữa các ứng dụng, cho phép chúng trao đổi dữ liệu và thực hiện các chức năng mà không cần biết chi tiết cách thức hoạt động bên trong của nhau.</w:t>
      </w:r>
    </w:p>
    <w:p w14:paraId="611A141B" w14:textId="7FAF99D6" w:rsidR="00AF415B" w:rsidRPr="00AF415B" w:rsidRDefault="00AF415B" w:rsidP="00263E64">
      <w:pPr>
        <w:pStyle w:val="nd"/>
        <w:rPr>
          <w:b/>
          <w:bCs/>
        </w:rPr>
      </w:pPr>
      <w:r w:rsidRPr="00AF415B">
        <w:rPr>
          <w:b/>
          <w:bCs/>
        </w:rPr>
        <w:t>Vì sao phải test API?</w:t>
      </w:r>
    </w:p>
    <w:p w14:paraId="0870931F" w14:textId="28BE4389" w:rsidR="00AF415B" w:rsidRPr="00AF415B" w:rsidRDefault="00AF415B" w:rsidP="00AF415B">
      <w:pPr>
        <w:pStyle w:val="nd"/>
      </w:pPr>
      <w:r w:rsidRPr="00AF415B">
        <w:t xml:space="preserve">Trong quá trình triển khai dự án, phần server và client làm </w:t>
      </w:r>
      <w:r w:rsidRPr="00AF415B">
        <w:rPr>
          <w:rFonts w:eastAsia="SimSun"/>
        </w:rPr>
        <w:t>đ</w:t>
      </w:r>
      <w:r w:rsidRPr="00AF415B">
        <w:t xml:space="preserve">ộc lập với nhau nên có nhiều chỗ client chưa làm xong, không thể chờ client làm xong </w:t>
      </w:r>
      <w:r w:rsidRPr="00AF415B">
        <w:rPr>
          <w:rFonts w:eastAsia="SimSun"/>
        </w:rPr>
        <w:t>đ</w:t>
      </w:r>
      <w:r w:rsidRPr="00AF415B">
        <w:t xml:space="preserve">ể test </w:t>
      </w:r>
      <w:r w:rsidRPr="00AF415B">
        <w:rPr>
          <w:rFonts w:eastAsia="SimSun"/>
        </w:rPr>
        <w:t>đ</w:t>
      </w:r>
      <w:r w:rsidRPr="00AF415B">
        <w:t>ược dữ liệu mà test API bằng công cụ khác luôn –&gt; Lúc này việc test hoàn toàn không phụ thuộc gì vào client.</w:t>
      </w:r>
    </w:p>
    <w:p w14:paraId="61C8AECD" w14:textId="77777777" w:rsidR="00AF415B" w:rsidRPr="00AF415B" w:rsidRDefault="00AF415B" w:rsidP="00AF415B">
      <w:pPr>
        <w:pStyle w:val="nd"/>
      </w:pPr>
      <w:r w:rsidRPr="00AF415B">
        <w:t xml:space="preserve">Kể cả khi client làm xong rồi, nếu mình test trên client mà thấy lỗi liên quan </w:t>
      </w:r>
      <w:r w:rsidRPr="00AF415B">
        <w:rPr>
          <w:rFonts w:eastAsia="SimSun"/>
        </w:rPr>
        <w:t>đ</w:t>
      </w:r>
      <w:r w:rsidRPr="00AF415B">
        <w:t>ến logic và dữ liệu thì c</w:t>
      </w:r>
      <w:r w:rsidRPr="00AF415B">
        <w:rPr>
          <w:rFonts w:eastAsia="SimSun"/>
        </w:rPr>
        <w:t>ũ</w:t>
      </w:r>
      <w:r w:rsidRPr="00AF415B">
        <w:t xml:space="preserve">ng cần test thêm cả API </w:t>
      </w:r>
      <w:r w:rsidRPr="00AF415B">
        <w:rPr>
          <w:rFonts w:eastAsia="SimSun"/>
        </w:rPr>
        <w:t>đ</w:t>
      </w:r>
      <w:r w:rsidRPr="00AF415B">
        <w:t>ể biết chính xác là server sai hay client sai –&gt; fix lỗi sẽ nhanh hơn.</w:t>
      </w:r>
    </w:p>
    <w:p w14:paraId="2414679C" w14:textId="5A88A4E1" w:rsidR="00263E64" w:rsidRPr="00263E64" w:rsidRDefault="00A52F05" w:rsidP="00263E64">
      <w:pPr>
        <w:pStyle w:val="Heading3"/>
      </w:pPr>
      <w:bookmarkStart w:id="86" w:name="_Toc185964930"/>
      <w:r>
        <w:t>Postman là gì?</w:t>
      </w:r>
      <w:bookmarkEnd w:id="86"/>
    </w:p>
    <w:p w14:paraId="26448020" w14:textId="6B56D2E4" w:rsidR="00A52F05" w:rsidRDefault="00A52F05" w:rsidP="00A52F05">
      <w:pPr>
        <w:pStyle w:val="nd"/>
      </w:pPr>
      <w:r w:rsidRPr="00A52F05">
        <w:t>Postman là một công cụ phổ biến dùng để phát triển và kiểm thử API. Ban đầu, nó được phát triển như một tiện ích mở rộng của Google Chrome, nhưng hiện tại đã trở thành một ứng dụng độc lập với nhiều tính năng mạnh mẽ, hỗ trợ lập trình viên và tester dễ dàng gửi yêu cầu HTTP và nhận phản hồi từ API trong quá trình phát triển.</w:t>
      </w:r>
    </w:p>
    <w:p w14:paraId="758F80CF" w14:textId="7D98B8F3" w:rsidR="00A52F05" w:rsidRDefault="00A52F05" w:rsidP="00A52F05">
      <w:pPr>
        <w:pStyle w:val="Heading3"/>
      </w:pPr>
      <w:bookmarkStart w:id="87" w:name="_Toc185964931"/>
      <w:r>
        <w:t>Ưu, nhược điểm của Postman</w:t>
      </w:r>
      <w:bookmarkEnd w:id="87"/>
    </w:p>
    <w:p w14:paraId="5C88E07C" w14:textId="77777777" w:rsidR="000A689E" w:rsidRPr="000A689E" w:rsidRDefault="000A689E" w:rsidP="000A689E">
      <w:pPr>
        <w:pStyle w:val="nd"/>
        <w:rPr>
          <w:b/>
          <w:bCs/>
        </w:rPr>
      </w:pPr>
      <w:r w:rsidRPr="000A689E">
        <w:rPr>
          <w:b/>
          <w:bCs/>
        </w:rPr>
        <w:t>Ưu điểm của Postman</w:t>
      </w:r>
    </w:p>
    <w:p w14:paraId="4CCF1B1A" w14:textId="31212083" w:rsidR="000A689E" w:rsidRDefault="000A689E" w:rsidP="000A689E">
      <w:pPr>
        <w:pStyle w:val="nd"/>
      </w:pPr>
      <w:r>
        <w:t>Dễ sử dụng: Giao diện người dùng thân thiện và dễ hiểu giúp người dùng mới có thể làm quen nhanh chóng.</w:t>
      </w:r>
    </w:p>
    <w:p w14:paraId="0441E10A" w14:textId="50B64EA3" w:rsidR="000A689E" w:rsidRDefault="000A689E" w:rsidP="000A689E">
      <w:pPr>
        <w:pStyle w:val="nd"/>
      </w:pPr>
      <w:r>
        <w:t>Tính năng phong phú: Postman hỗ trợ nhiều tính năng như gửi yêu cầu HTTP, kiểm thử tự động, mock server, và tạo tài liệu API tự động.</w:t>
      </w:r>
    </w:p>
    <w:p w14:paraId="514C391B" w14:textId="5F0679EC" w:rsidR="000A689E" w:rsidRDefault="000A689E" w:rsidP="000A689E">
      <w:pPr>
        <w:pStyle w:val="nd"/>
      </w:pPr>
      <w:r>
        <w:t>Quản lý Collection: Cho phép tổ chức các yêu cầu thành collection, dễ dàng chia sẻ và tái sử dụng.</w:t>
      </w:r>
    </w:p>
    <w:p w14:paraId="6F9844ED" w14:textId="37729903" w:rsidR="000A689E" w:rsidRDefault="000A689E" w:rsidP="000A689E">
      <w:pPr>
        <w:pStyle w:val="nd"/>
      </w:pPr>
      <w:r>
        <w:t>Hỗ trợ kiểm thử tự động: Cho phép viết script kiểm thử để tự động kiểm tra các phản hồi từ API, giúp phát hiện lỗi nhanh chóng.</w:t>
      </w:r>
    </w:p>
    <w:p w14:paraId="6394A5E6" w14:textId="77777777" w:rsidR="000A689E" w:rsidRPr="000A689E" w:rsidRDefault="000A689E" w:rsidP="000A689E">
      <w:pPr>
        <w:pStyle w:val="nd"/>
        <w:rPr>
          <w:b/>
          <w:bCs/>
        </w:rPr>
      </w:pPr>
      <w:r w:rsidRPr="000A689E">
        <w:rPr>
          <w:b/>
          <w:bCs/>
        </w:rPr>
        <w:t>Nhược điểm của Postman</w:t>
      </w:r>
    </w:p>
    <w:p w14:paraId="486BA462" w14:textId="488591D4" w:rsidR="000A689E" w:rsidRDefault="000A689E" w:rsidP="000A689E">
      <w:pPr>
        <w:pStyle w:val="nd"/>
      </w:pPr>
      <w:r>
        <w:t>Hiệu suất: Khi làm việc với các collection lớn hoặc khi số lượng yêu cầu nhiều, Postman có thể bị chậm hoặc không phản hồi tốt.</w:t>
      </w:r>
    </w:p>
    <w:p w14:paraId="0EE72C91" w14:textId="3641941F" w:rsidR="000A689E" w:rsidRDefault="000A689E" w:rsidP="000A689E">
      <w:pPr>
        <w:pStyle w:val="nd"/>
      </w:pPr>
      <w:r>
        <w:lastRenderedPageBreak/>
        <w:t>Phiên bản miễn phí có hạn chế: Mặc dù Postman có phiên bản miễn phí, nhưng một số tính năng cao cấp (như tích hợp nâng cao và giám sát API) chỉ có trong phiên bản trả phí.</w:t>
      </w:r>
    </w:p>
    <w:p w14:paraId="5598C44A" w14:textId="77363FBA" w:rsidR="000A689E" w:rsidRDefault="000A689E" w:rsidP="000A689E">
      <w:pPr>
        <w:pStyle w:val="nd"/>
      </w:pPr>
      <w:r>
        <w:t>Yêu cầu kết nối internet: Một số tính năng của Postman, đặc biệt là hợp tác nhóm và chia sẻ tài liệu, yêu cầu kết nối internet.</w:t>
      </w:r>
    </w:p>
    <w:p w14:paraId="31CA0512" w14:textId="42CF5904" w:rsidR="000A689E" w:rsidRDefault="000A689E" w:rsidP="000A689E">
      <w:pPr>
        <w:pStyle w:val="nd"/>
      </w:pPr>
      <w:r>
        <w:t>Quản lý biến phức tạp:  Việc quản lý nhiều biến và môi trường có thể trở nên phức tạp, đặc biệt với những người dùng mới.</w:t>
      </w:r>
    </w:p>
    <w:p w14:paraId="71F6DBAA" w14:textId="6EC04F53" w:rsidR="000A689E" w:rsidRDefault="000A689E" w:rsidP="000A689E">
      <w:pPr>
        <w:pStyle w:val="nd"/>
      </w:pPr>
      <w:r>
        <w:t>Khó khăn trong việc kiểm thử API phức tạp: Đối với các API phức tạp, việc thiết lập và viết kịch bản kiểm thử có thể trở nên khó khăn và yêu cầu kiến thức chuyên sâu.</w:t>
      </w:r>
    </w:p>
    <w:p w14:paraId="1E1B33D7" w14:textId="26D3051D" w:rsidR="000A689E" w:rsidRDefault="000A689E" w:rsidP="000A689E">
      <w:pPr>
        <w:pStyle w:val="Heading3"/>
      </w:pPr>
      <w:bookmarkStart w:id="88" w:name="_Toc185964932"/>
      <w:r>
        <w:t>Các thành phần trong Postman</w:t>
      </w:r>
      <w:bookmarkEnd w:id="88"/>
    </w:p>
    <w:p w14:paraId="16AC2B5A" w14:textId="7A2D2F13" w:rsidR="00301DAF" w:rsidRPr="005D2F7D" w:rsidRDefault="00301DAF" w:rsidP="00301DAF">
      <w:pPr>
        <w:pStyle w:val="nd"/>
      </w:pPr>
      <w:r w:rsidRPr="005D2F7D">
        <w:t xml:space="preserve">Trong </w:t>
      </w:r>
      <w:r>
        <w:t>giao diện của Postman</w:t>
      </w:r>
      <w:r w:rsidRPr="005D2F7D">
        <w:t xml:space="preserve"> gồm có 3 thành phần chính:</w:t>
      </w:r>
    </w:p>
    <w:p w14:paraId="6607E8A5" w14:textId="77777777" w:rsidR="00301DAF" w:rsidRPr="005D2F7D" w:rsidRDefault="00301DAF" w:rsidP="00301DAF">
      <w:pPr>
        <w:pStyle w:val="nd"/>
      </w:pPr>
      <w:r w:rsidRPr="005D2F7D">
        <w:t>Environments: Chứa các thông tin môi trường. Ví dụ: mình làm 1 dự án nhưng có 3 môi trường khác nhau: dev, staging và product. Có phần này, mình có thể nhanh chóng đổi sang môi trường cần test mà không phải mất công đổi URL của từng request. (Cái này sẽ được nói rõ hơn ở những bài sau)</w:t>
      </w:r>
    </w:p>
    <w:p w14:paraId="5874F0AF" w14:textId="77777777" w:rsidR="00301DAF" w:rsidRPr="005D2F7D" w:rsidRDefault="00301DAF" w:rsidP="00301DAF">
      <w:pPr>
        <w:pStyle w:val="nd"/>
      </w:pPr>
      <w:r w:rsidRPr="005D2F7D">
        <w:t>Request: Phần chứa các thông tin chính của API.</w:t>
      </w:r>
    </w:p>
    <w:p w14:paraId="19425540" w14:textId="77777777" w:rsidR="00301DAF" w:rsidRPr="005D2F7D" w:rsidRDefault="00301DAF" w:rsidP="00301DAF">
      <w:pPr>
        <w:pStyle w:val="nd"/>
      </w:pPr>
      <w:r w:rsidRPr="005D2F7D">
        <w:t>Response: Chứa các thông tin trả về sau khi Send Request.</w:t>
      </w:r>
    </w:p>
    <w:p w14:paraId="48228562" w14:textId="77777777" w:rsidR="005D2F7D" w:rsidRDefault="005D2F7D" w:rsidP="005D2F7D">
      <w:pPr>
        <w:jc w:val="center"/>
      </w:pPr>
    </w:p>
    <w:p w14:paraId="66104397" w14:textId="77777777" w:rsidR="005D2F7D" w:rsidRDefault="005D2F7D" w:rsidP="005D2F7D">
      <w:pPr>
        <w:jc w:val="center"/>
      </w:pPr>
    </w:p>
    <w:p w14:paraId="3E81F720" w14:textId="2E6A8DA2" w:rsidR="005D2F7D" w:rsidRPr="000A689E" w:rsidRDefault="005D2F7D" w:rsidP="005D2F7D">
      <w:pPr>
        <w:jc w:val="center"/>
      </w:pPr>
      <w:r w:rsidRPr="005D2F7D">
        <w:rPr>
          <w:noProof/>
          <w:lang w:eastAsia="zh-CN"/>
        </w:rPr>
        <w:lastRenderedPageBreak/>
        <w:drawing>
          <wp:inline distT="0" distB="0" distL="0" distR="0" wp14:anchorId="57F554C5" wp14:editId="745C71C4">
            <wp:extent cx="5580380" cy="3498215"/>
            <wp:effectExtent l="19050" t="19050" r="20320" b="26035"/>
            <wp:docPr id="190589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892791" name=""/>
                    <pic:cNvPicPr/>
                  </pic:nvPicPr>
                  <pic:blipFill>
                    <a:blip r:embed="rId56"/>
                    <a:stretch>
                      <a:fillRect/>
                    </a:stretch>
                  </pic:blipFill>
                  <pic:spPr>
                    <a:xfrm>
                      <a:off x="0" y="0"/>
                      <a:ext cx="5580380" cy="3498215"/>
                    </a:xfrm>
                    <a:prstGeom prst="rect">
                      <a:avLst/>
                    </a:prstGeom>
                    <a:ln>
                      <a:solidFill>
                        <a:schemeClr val="accent1"/>
                      </a:solidFill>
                    </a:ln>
                  </pic:spPr>
                </pic:pic>
              </a:graphicData>
            </a:graphic>
          </wp:inline>
        </w:drawing>
      </w:r>
    </w:p>
    <w:p w14:paraId="1D0EA52B" w14:textId="77777777" w:rsidR="005D2F7D" w:rsidRDefault="005D2F7D" w:rsidP="005D2F7D"/>
    <w:p w14:paraId="3B1118F8" w14:textId="1AEC9DD5" w:rsidR="005D2F7D" w:rsidRDefault="005D2F7D" w:rsidP="005D2F7D">
      <w:r w:rsidRPr="005D2F7D">
        <w:rPr>
          <w:noProof/>
          <w:lang w:eastAsia="zh-CN"/>
        </w:rPr>
        <w:drawing>
          <wp:inline distT="0" distB="0" distL="0" distR="0" wp14:anchorId="026FBE7D" wp14:editId="2E6BC5CE">
            <wp:extent cx="5580380" cy="3582670"/>
            <wp:effectExtent l="19050" t="19050" r="20320" b="17780"/>
            <wp:docPr id="895565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65688" name=""/>
                    <pic:cNvPicPr/>
                  </pic:nvPicPr>
                  <pic:blipFill>
                    <a:blip r:embed="rId57"/>
                    <a:stretch>
                      <a:fillRect/>
                    </a:stretch>
                  </pic:blipFill>
                  <pic:spPr>
                    <a:xfrm>
                      <a:off x="0" y="0"/>
                      <a:ext cx="5580380" cy="3582670"/>
                    </a:xfrm>
                    <a:prstGeom prst="rect">
                      <a:avLst/>
                    </a:prstGeom>
                    <a:ln>
                      <a:solidFill>
                        <a:schemeClr val="accent1"/>
                      </a:solidFill>
                    </a:ln>
                  </pic:spPr>
                </pic:pic>
              </a:graphicData>
            </a:graphic>
          </wp:inline>
        </w:drawing>
      </w:r>
    </w:p>
    <w:p w14:paraId="4C481FA5" w14:textId="77777777" w:rsidR="005D2F7D" w:rsidRDefault="005D2F7D" w:rsidP="005D2F7D"/>
    <w:p w14:paraId="169D3606" w14:textId="73DCBCCC" w:rsidR="000A689E" w:rsidRDefault="000A689E" w:rsidP="005D2F7D">
      <w:pPr>
        <w:pStyle w:val="Heading3"/>
      </w:pPr>
      <w:bookmarkStart w:id="89" w:name="_Toc185964933"/>
      <w:r>
        <w:t xml:space="preserve">Cách </w:t>
      </w:r>
      <w:r w:rsidR="00046360">
        <w:t>tạo Request</w:t>
      </w:r>
      <w:bookmarkEnd w:id="89"/>
    </w:p>
    <w:p w14:paraId="00437887" w14:textId="77777777" w:rsidR="00217965" w:rsidRDefault="00217965" w:rsidP="00217965">
      <w:pPr>
        <w:pStyle w:val="nd"/>
      </w:pPr>
      <w:r>
        <w:t>Khi làm việc với API, chúng ta chỉ làm việc với 2 dạng API chính là GET và POST.</w:t>
      </w:r>
    </w:p>
    <w:p w14:paraId="377391AF" w14:textId="50B36E1D" w:rsidR="00217965" w:rsidRDefault="00217965" w:rsidP="00217965">
      <w:pPr>
        <w:pStyle w:val="nd"/>
      </w:pPr>
      <w:r>
        <w:t>GET: Yêu cầu server đưa lại resource: Hãy tưởng tượng ra cái cảnh vào fb, tay vuốt new</w:t>
      </w:r>
    </w:p>
    <w:p w14:paraId="67A8BAB8" w14:textId="77777777" w:rsidR="00217965" w:rsidRDefault="00217965" w:rsidP="00217965">
      <w:pPr>
        <w:pStyle w:val="nd"/>
      </w:pPr>
      <w:r>
        <w:lastRenderedPageBreak/>
        <w:t>feeds.</w:t>
      </w:r>
    </w:p>
    <w:p w14:paraId="4F100C65" w14:textId="6733A1A5" w:rsidR="00217965" w:rsidRDefault="00217965" w:rsidP="00217965">
      <w:pPr>
        <w:pStyle w:val="nd"/>
      </w:pPr>
      <w:r>
        <w:t>POST: Yêu cầu server cho tạo ra 1 resource mới. Ví dụ: đăng ký 1 chuyến đi ở GrabBike.</w:t>
      </w:r>
    </w:p>
    <w:p w14:paraId="35B85995" w14:textId="77777777" w:rsidR="00217965" w:rsidRDefault="00217965" w:rsidP="00217965">
      <w:pPr>
        <w:pStyle w:val="nd"/>
      </w:pPr>
      <w:r>
        <w:t>Và một request gồm có 4 thành phần:</w:t>
      </w:r>
    </w:p>
    <w:p w14:paraId="7C516944" w14:textId="77777777" w:rsidR="00217965" w:rsidRDefault="00217965" w:rsidP="00217965">
      <w:pPr>
        <w:pStyle w:val="nd"/>
      </w:pPr>
      <w:r>
        <w:t>1. URL</w:t>
      </w:r>
    </w:p>
    <w:p w14:paraId="5A404220" w14:textId="77777777" w:rsidR="00217965" w:rsidRDefault="00217965" w:rsidP="00217965">
      <w:pPr>
        <w:pStyle w:val="nd"/>
      </w:pPr>
      <w:r>
        <w:t>2. Method</w:t>
      </w:r>
    </w:p>
    <w:p w14:paraId="6E35992B" w14:textId="77777777" w:rsidR="00217965" w:rsidRDefault="00217965" w:rsidP="00217965">
      <w:pPr>
        <w:pStyle w:val="nd"/>
      </w:pPr>
      <w:r>
        <w:t>3. Headers</w:t>
      </w:r>
    </w:p>
    <w:p w14:paraId="3E67C7D6" w14:textId="1941F4C5" w:rsidR="00046360" w:rsidRDefault="00217965" w:rsidP="00217965">
      <w:pPr>
        <w:pStyle w:val="nd"/>
      </w:pPr>
      <w:r>
        <w:t>4. Body</w:t>
      </w:r>
    </w:p>
    <w:p w14:paraId="53BE2FA6" w14:textId="6BEE5334" w:rsidR="00217965" w:rsidRDefault="00217965" w:rsidP="00217965">
      <w:pPr>
        <w:pStyle w:val="Heading4"/>
      </w:pPr>
      <w:r>
        <w:t xml:space="preserve">Tạo </w:t>
      </w:r>
      <w:r w:rsidR="0078500E">
        <w:t>r</w:t>
      </w:r>
      <w:r>
        <w:t>equest GET</w:t>
      </w:r>
    </w:p>
    <w:p w14:paraId="5F40AF90" w14:textId="0449B251" w:rsidR="00217965" w:rsidRPr="00217965" w:rsidRDefault="00217965" w:rsidP="00217965">
      <w:r>
        <w:t xml:space="preserve">Đây là trang tôi lấy dữ liệu API mẫu: </w:t>
      </w:r>
      <w:r w:rsidRPr="00217965">
        <w:t>https://fakestoreapi.com/docs</w:t>
      </w:r>
    </w:p>
    <w:p w14:paraId="5356E8A7" w14:textId="77777777" w:rsidR="00217965" w:rsidRDefault="00217965" w:rsidP="00217965">
      <w:pPr>
        <w:keepNext/>
        <w:jc w:val="center"/>
      </w:pPr>
      <w:r w:rsidRPr="00217965">
        <w:rPr>
          <w:noProof/>
          <w:lang w:eastAsia="zh-CN"/>
        </w:rPr>
        <w:drawing>
          <wp:inline distT="0" distB="0" distL="0" distR="0" wp14:anchorId="53978499" wp14:editId="6BCB38F8">
            <wp:extent cx="5580380" cy="1422400"/>
            <wp:effectExtent l="0" t="0" r="1270" b="6350"/>
            <wp:docPr id="148927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7697" name=""/>
                    <pic:cNvPicPr/>
                  </pic:nvPicPr>
                  <pic:blipFill>
                    <a:blip r:embed="rId58"/>
                    <a:stretch>
                      <a:fillRect/>
                    </a:stretch>
                  </pic:blipFill>
                  <pic:spPr>
                    <a:xfrm>
                      <a:off x="0" y="0"/>
                      <a:ext cx="5580380" cy="1422400"/>
                    </a:xfrm>
                    <a:prstGeom prst="rect">
                      <a:avLst/>
                    </a:prstGeom>
                  </pic:spPr>
                </pic:pic>
              </a:graphicData>
            </a:graphic>
          </wp:inline>
        </w:drawing>
      </w:r>
    </w:p>
    <w:p w14:paraId="6ACC1003" w14:textId="68FB5A51" w:rsidR="00217965" w:rsidRPr="00217965" w:rsidRDefault="00217965" w:rsidP="00217965">
      <w:pPr>
        <w:pStyle w:val="Caption"/>
      </w:pPr>
      <w:bookmarkStart w:id="90" w:name="_Toc185964990"/>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6</w:t>
      </w:r>
      <w:r w:rsidR="00A9692D">
        <w:fldChar w:fldCharType="end"/>
      </w:r>
      <w:r>
        <w:t xml:space="preserve"> Lấy địa chỉ API dùng phương thức GET</w:t>
      </w:r>
      <w:bookmarkEnd w:id="90"/>
    </w:p>
    <w:p w14:paraId="04506213" w14:textId="48BE1BCB" w:rsidR="00217965" w:rsidRDefault="00217965" w:rsidP="00217965">
      <w:pPr>
        <w:pStyle w:val="nd"/>
      </w:pPr>
      <w:r>
        <w:t xml:space="preserve">URL: </w:t>
      </w:r>
      <w:r w:rsidRPr="00217965">
        <w:t>https://fakestoreapi.com/products</w:t>
      </w:r>
    </w:p>
    <w:p w14:paraId="1ACF337E" w14:textId="77777777" w:rsidR="00217965" w:rsidRDefault="00217965" w:rsidP="00217965">
      <w:pPr>
        <w:pStyle w:val="nd"/>
      </w:pPr>
      <w:r>
        <w:t>2. Method: GET</w:t>
      </w:r>
    </w:p>
    <w:p w14:paraId="19F73248" w14:textId="77777777" w:rsidR="00217965" w:rsidRDefault="00217965" w:rsidP="00217965">
      <w:pPr>
        <w:pStyle w:val="nd"/>
      </w:pPr>
      <w:r>
        <w:t>3. Headers: Không cần điền gì cả</w:t>
      </w:r>
    </w:p>
    <w:p w14:paraId="23898243" w14:textId="3B50AEE7" w:rsidR="00046360" w:rsidRPr="00046360" w:rsidRDefault="00217965" w:rsidP="00217965">
      <w:pPr>
        <w:pStyle w:val="nd"/>
      </w:pPr>
      <w:r>
        <w:t>4. Body: Phương thức GET không có body,</w:t>
      </w:r>
    </w:p>
    <w:p w14:paraId="1248B6E5" w14:textId="77777777" w:rsidR="00046360" w:rsidRPr="00046360" w:rsidRDefault="00046360" w:rsidP="00217965">
      <w:pPr>
        <w:pStyle w:val="nd"/>
      </w:pPr>
    </w:p>
    <w:p w14:paraId="63C3C8F1" w14:textId="4299FDD7" w:rsidR="00263E64" w:rsidRDefault="00217965" w:rsidP="00217965">
      <w:pPr>
        <w:pStyle w:val="nd"/>
      </w:pPr>
      <w:r>
        <w:t>Khi nhấn nút send sẽ thông báo 200 OK nghĩa là lấy dữ liệu thành công</w:t>
      </w:r>
    </w:p>
    <w:p w14:paraId="1226EA06" w14:textId="77777777" w:rsidR="00217965" w:rsidRDefault="00217965" w:rsidP="00217965">
      <w:pPr>
        <w:keepNext/>
      </w:pPr>
      <w:r w:rsidRPr="00217965">
        <w:rPr>
          <w:noProof/>
          <w:lang w:eastAsia="zh-CN"/>
        </w:rPr>
        <w:drawing>
          <wp:inline distT="0" distB="0" distL="0" distR="0" wp14:anchorId="5B6B7763" wp14:editId="24553836">
            <wp:extent cx="5580380" cy="1338580"/>
            <wp:effectExtent l="19050" t="19050" r="20320" b="13970"/>
            <wp:docPr id="1503213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13501" name=""/>
                    <pic:cNvPicPr/>
                  </pic:nvPicPr>
                  <pic:blipFill>
                    <a:blip r:embed="rId59"/>
                    <a:stretch>
                      <a:fillRect/>
                    </a:stretch>
                  </pic:blipFill>
                  <pic:spPr>
                    <a:xfrm>
                      <a:off x="0" y="0"/>
                      <a:ext cx="5580380" cy="1338580"/>
                    </a:xfrm>
                    <a:prstGeom prst="rect">
                      <a:avLst/>
                    </a:prstGeom>
                    <a:ln>
                      <a:solidFill>
                        <a:schemeClr val="accent1"/>
                      </a:solidFill>
                    </a:ln>
                  </pic:spPr>
                </pic:pic>
              </a:graphicData>
            </a:graphic>
          </wp:inline>
        </w:drawing>
      </w:r>
    </w:p>
    <w:p w14:paraId="6809301F" w14:textId="73FC38DD" w:rsidR="00217965" w:rsidRPr="00263E64" w:rsidRDefault="00217965" w:rsidP="00217965">
      <w:pPr>
        <w:pStyle w:val="Caption"/>
      </w:pPr>
      <w:bookmarkStart w:id="91" w:name="_Toc185964991"/>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7</w:t>
      </w:r>
      <w:r w:rsidR="00A9692D">
        <w:fldChar w:fldCharType="end"/>
      </w:r>
      <w:r>
        <w:t xml:space="preserve"> Kết quả lấy dữ liệu thành công</w:t>
      </w:r>
      <w:bookmarkEnd w:id="91"/>
    </w:p>
    <w:p w14:paraId="79C2AA22" w14:textId="77777777" w:rsidR="005D2F7D" w:rsidRPr="005D2F7D" w:rsidRDefault="005D2F7D" w:rsidP="005D2F7D"/>
    <w:p w14:paraId="247C5019" w14:textId="77777777" w:rsidR="0078500E" w:rsidRPr="0078500E" w:rsidRDefault="0078500E" w:rsidP="0078500E">
      <w:pPr>
        <w:pStyle w:val="nd"/>
      </w:pPr>
      <w:r w:rsidRPr="0078500E">
        <w:lastRenderedPageBreak/>
        <w:t>Thông tin trả về sẽ có mấy điểm cần quan tâm:</w:t>
      </w:r>
    </w:p>
    <w:p w14:paraId="50199151" w14:textId="77777777" w:rsidR="0078500E" w:rsidRPr="0078500E" w:rsidRDefault="0078500E" w:rsidP="0078500E">
      <w:pPr>
        <w:pStyle w:val="nd"/>
      </w:pPr>
      <w:r w:rsidRPr="0078500E">
        <w:t>1. Định dạng dữ liệu trả về: thông thường là json và nên để chế độ Pretty để cho dễ nhìn.</w:t>
      </w:r>
    </w:p>
    <w:p w14:paraId="7FE8C024" w14:textId="6D981C0C" w:rsidR="0078500E" w:rsidRPr="0078500E" w:rsidRDefault="0078500E" w:rsidP="0078500E">
      <w:pPr>
        <w:pStyle w:val="nd"/>
      </w:pPr>
      <w:r w:rsidRPr="0078500E">
        <w:t>2. Nội dung dữ liệu: Đây là phần</w:t>
      </w:r>
      <w:r>
        <w:t xml:space="preserve"> cần</w:t>
      </w:r>
      <w:r w:rsidRPr="0078500E">
        <w:t xml:space="preserve"> phải kiểm tra.</w:t>
      </w:r>
    </w:p>
    <w:p w14:paraId="1F201E9D" w14:textId="2AF3FFBD" w:rsidR="0078500E" w:rsidRPr="0078500E" w:rsidRDefault="0078500E" w:rsidP="0078500E">
      <w:pPr>
        <w:pStyle w:val="nd"/>
      </w:pPr>
      <w:r w:rsidRPr="0078500E">
        <w:t xml:space="preserve">– </w:t>
      </w:r>
      <w:r>
        <w:t>S</w:t>
      </w:r>
      <w:r w:rsidRPr="0078500E">
        <w:t xml:space="preserve">o sánh với cái Sample Response ở API docs để xem </w:t>
      </w:r>
      <w:r w:rsidRPr="0078500E">
        <w:rPr>
          <w:i/>
          <w:iCs/>
        </w:rPr>
        <w:t>c</w:t>
      </w:r>
      <w:r w:rsidRPr="0078500E">
        <w:t>ấ</w:t>
      </w:r>
      <w:r w:rsidRPr="0078500E">
        <w:rPr>
          <w:i/>
          <w:iCs/>
        </w:rPr>
        <w:t xml:space="preserve">u trúc </w:t>
      </w:r>
      <w:r w:rsidRPr="0078500E">
        <w:t>trả về đã đúng hay chưa.</w:t>
      </w:r>
    </w:p>
    <w:p w14:paraId="63DAE9E0" w14:textId="6DA6BA5E" w:rsidR="0078500E" w:rsidRPr="0078500E" w:rsidRDefault="0078500E" w:rsidP="0078500E">
      <w:pPr>
        <w:pStyle w:val="nd"/>
      </w:pPr>
      <w:r w:rsidRPr="0078500E">
        <w:t>– Value của từng key đã đúng chưa, so sánh với nội dung trong DB</w:t>
      </w:r>
    </w:p>
    <w:p w14:paraId="604B27BD" w14:textId="77777777" w:rsidR="0078500E" w:rsidRPr="0078500E" w:rsidRDefault="0078500E" w:rsidP="0078500E">
      <w:pPr>
        <w:pStyle w:val="nd"/>
      </w:pPr>
      <w:r w:rsidRPr="0078500E">
        <w:t>3. Trạng thái của API (status) và thời gian trả về.</w:t>
      </w:r>
    </w:p>
    <w:p w14:paraId="562E45FD" w14:textId="2E83AC16" w:rsidR="00A52F05" w:rsidRDefault="0078500E" w:rsidP="0078500E">
      <w:pPr>
        <w:pStyle w:val="Heading4"/>
      </w:pPr>
      <w:r>
        <w:t>Tạo request POST</w:t>
      </w:r>
    </w:p>
    <w:p w14:paraId="76C6FAF6" w14:textId="5A463E07" w:rsidR="0078500E" w:rsidRDefault="0078500E" w:rsidP="00BA05DD">
      <w:pPr>
        <w:pStyle w:val="nd"/>
      </w:pPr>
      <w:r>
        <w:t xml:space="preserve">Tương tự như GET nhưng cần phải truyền key, value </w:t>
      </w:r>
      <w:proofErr w:type="gramStart"/>
      <w:r>
        <w:t xml:space="preserve">cho </w:t>
      </w:r>
      <w:r w:rsidR="00BA05DD">
        <w:t xml:space="preserve"> phần</w:t>
      </w:r>
      <w:proofErr w:type="gramEnd"/>
      <w:r w:rsidR="00BA05DD">
        <w:t xml:space="preserve"> Body chọn raw và chuyển đổi GET thành POST.</w:t>
      </w:r>
    </w:p>
    <w:p w14:paraId="3CC76C82" w14:textId="77777777" w:rsidR="0078500E" w:rsidRDefault="0078500E" w:rsidP="0078500E"/>
    <w:p w14:paraId="7DF25F83" w14:textId="77777777" w:rsidR="00BA05DD" w:rsidRDefault="0078500E" w:rsidP="00BA05DD">
      <w:pPr>
        <w:keepNext/>
        <w:jc w:val="center"/>
      </w:pPr>
      <w:r w:rsidRPr="0078500E">
        <w:rPr>
          <w:noProof/>
          <w:lang w:eastAsia="zh-CN"/>
        </w:rPr>
        <w:drawing>
          <wp:inline distT="0" distB="0" distL="0" distR="0" wp14:anchorId="087CBFA0" wp14:editId="41FB3624">
            <wp:extent cx="5580380" cy="1790065"/>
            <wp:effectExtent l="19050" t="19050" r="20320" b="19685"/>
            <wp:docPr id="2104894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94517" name=""/>
                    <pic:cNvPicPr/>
                  </pic:nvPicPr>
                  <pic:blipFill>
                    <a:blip r:embed="rId60"/>
                    <a:stretch>
                      <a:fillRect/>
                    </a:stretch>
                  </pic:blipFill>
                  <pic:spPr>
                    <a:xfrm>
                      <a:off x="0" y="0"/>
                      <a:ext cx="5580380" cy="1790065"/>
                    </a:xfrm>
                    <a:prstGeom prst="rect">
                      <a:avLst/>
                    </a:prstGeom>
                    <a:ln>
                      <a:solidFill>
                        <a:schemeClr val="accent1"/>
                      </a:solidFill>
                    </a:ln>
                  </pic:spPr>
                </pic:pic>
              </a:graphicData>
            </a:graphic>
          </wp:inline>
        </w:drawing>
      </w:r>
    </w:p>
    <w:p w14:paraId="6C7CA2CA" w14:textId="4F52E220" w:rsidR="0078500E" w:rsidRPr="0078500E" w:rsidRDefault="00BA05DD" w:rsidP="00BA05DD">
      <w:pPr>
        <w:pStyle w:val="Caption"/>
      </w:pPr>
      <w:bookmarkStart w:id="92" w:name="_Toc185964992"/>
      <w:r>
        <w:t xml:space="preserve">Hình </w:t>
      </w:r>
      <w:r w:rsidR="00A9692D">
        <w:fldChar w:fldCharType="begin"/>
      </w:r>
      <w:r w:rsidR="00A9692D">
        <w:instrText xml:space="preserve"> STYLEREF 1 \s </w:instrText>
      </w:r>
      <w:r w:rsidR="00A9692D">
        <w:fldChar w:fldCharType="separate"/>
      </w:r>
      <w:r w:rsidR="00A9692D">
        <w:rPr>
          <w:noProof/>
        </w:rPr>
        <w:t>2</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8</w:t>
      </w:r>
      <w:r w:rsidR="00A9692D">
        <w:fldChar w:fldCharType="end"/>
      </w:r>
      <w:r>
        <w:t xml:space="preserve"> Tạo request POST</w:t>
      </w:r>
      <w:bookmarkEnd w:id="92"/>
    </w:p>
    <w:p w14:paraId="668256AF" w14:textId="77777777" w:rsidR="00A52F05" w:rsidRPr="00301DAF" w:rsidRDefault="00A52F05" w:rsidP="00301DAF"/>
    <w:p w14:paraId="7973AE8C" w14:textId="77777777" w:rsidR="00A52F05" w:rsidRPr="00301DAF" w:rsidRDefault="00A52F05" w:rsidP="00301DAF"/>
    <w:p w14:paraId="0CE470BC" w14:textId="77777777" w:rsidR="00BF59AC" w:rsidRPr="00301DAF" w:rsidRDefault="00BF59AC" w:rsidP="00301DAF"/>
    <w:p w14:paraId="1ADCD1B4" w14:textId="77777777" w:rsidR="00BF59AC" w:rsidRPr="00301DAF" w:rsidRDefault="00BF59AC" w:rsidP="00301DAF"/>
    <w:p w14:paraId="2465A675" w14:textId="77777777" w:rsidR="00BF59AC" w:rsidRPr="00301DAF" w:rsidRDefault="00BF59AC" w:rsidP="00301DAF"/>
    <w:p w14:paraId="3314CC95" w14:textId="77777777" w:rsidR="00301DAF" w:rsidRPr="00301DAF" w:rsidRDefault="009D2881" w:rsidP="00301DAF">
      <w:r w:rsidRPr="00301DAF">
        <w:t xml:space="preserve"> </w:t>
      </w:r>
    </w:p>
    <w:p w14:paraId="56F11F49" w14:textId="77777777" w:rsidR="00301DAF" w:rsidRDefault="00301DAF">
      <w:pPr>
        <w:rPr>
          <w:b/>
          <w:sz w:val="28"/>
        </w:rPr>
      </w:pPr>
      <w:r>
        <w:br w:type="page"/>
      </w:r>
    </w:p>
    <w:p w14:paraId="2CAE79EF" w14:textId="3FF93849" w:rsidR="007A413C" w:rsidRPr="008148A3" w:rsidRDefault="00555825" w:rsidP="00BF59AC">
      <w:pPr>
        <w:pStyle w:val="Heading1"/>
      </w:pPr>
      <w:bookmarkStart w:id="93" w:name="_Toc185964934"/>
      <w:r>
        <w:lastRenderedPageBreak/>
        <w:t>HIỆN THỰC HÓA NGHIÊN CỨU</w:t>
      </w:r>
      <w:bookmarkEnd w:id="93"/>
    </w:p>
    <w:p w14:paraId="3C887EB2" w14:textId="77777777" w:rsidR="00446D74" w:rsidRDefault="00F26F55" w:rsidP="00446D74">
      <w:pPr>
        <w:pStyle w:val="Heading2"/>
      </w:pPr>
      <w:bookmarkStart w:id="94" w:name="_Toc150503406"/>
      <w:bookmarkStart w:id="95" w:name="_Toc185964935"/>
      <w:r w:rsidRPr="0087227F">
        <w:t>Mô tả bài toán</w:t>
      </w:r>
      <w:bookmarkEnd w:id="94"/>
      <w:bookmarkEnd w:id="95"/>
    </w:p>
    <w:p w14:paraId="1A191AB8" w14:textId="0E1AEB37" w:rsidR="00A62198" w:rsidRDefault="00A62198" w:rsidP="00A62198">
      <w:pPr>
        <w:pStyle w:val="nd"/>
      </w:pPr>
      <w:r>
        <w:t>Xây dựng website bán cây cảnh với mã nguồn mở nhằm đ</w:t>
      </w:r>
      <w:r w:rsidRPr="00A62198">
        <w:t>áp ứng nhu cầu tìm kiếm và mua cây cảnh của khách hàng một cách tiện lợi, nhanh chóng</w:t>
      </w:r>
      <w:r>
        <w:rPr>
          <w:rFonts w:hAnsi="Symbol"/>
        </w:rPr>
        <w:t>. C</w:t>
      </w:r>
      <w:r w:rsidRPr="00A62198">
        <w:t>ung cấp giao diện hiện đại, thân thiện, dễ sử dụng nhờ sự kết hợp giữa Laravel và ReactJS</w:t>
      </w:r>
      <w:r>
        <w:t>, h</w:t>
      </w:r>
      <w:r w:rsidRPr="00A62198">
        <w:t>ỗ trợ quản lý đơn hàng, sản phẩm và khách hàng hiệu quả cho quản trị viên.</w:t>
      </w:r>
      <w:r>
        <w:t xml:space="preserve"> Phân loại đối tượng người dùng về chức năng và nhiệm vụ gồm có: quản trị viên, khách hàng.</w:t>
      </w:r>
    </w:p>
    <w:p w14:paraId="3962A378" w14:textId="72F58333" w:rsidR="00C96294" w:rsidRDefault="00C96294" w:rsidP="00C96294">
      <w:pPr>
        <w:pStyle w:val="nd"/>
      </w:pPr>
      <w:r>
        <w:t xml:space="preserve">Quản trị viên: Là người có trách nhiệm quản lí và điều hành trang web, thể là quản lí người dùng, quản lí danh mục, quản lí sản phẩm, quản lí hình ảnh, quản lí kích cỡ, quản lý đơn hàng, quản lý giảm giá, quản lí tin tức, quản lí loại tin tức và có chức năng thêm, sửa, xóa. Ngoài ra còn có thống kê doanh thu, thống kê số lượng tồn, thống kê sản phẩm bán chạy. </w:t>
      </w:r>
    </w:p>
    <w:p w14:paraId="7E5CB8E5" w14:textId="77777777" w:rsidR="001807E3" w:rsidRDefault="009D1466" w:rsidP="001807E3">
      <w:pPr>
        <w:keepNext/>
        <w:jc w:val="center"/>
      </w:pPr>
      <w:r w:rsidRPr="009D1466">
        <w:rPr>
          <w:noProof/>
          <w:lang w:eastAsia="zh-CN"/>
        </w:rPr>
        <w:drawing>
          <wp:inline distT="0" distB="0" distL="0" distR="0" wp14:anchorId="4C493591" wp14:editId="7B4A1A65">
            <wp:extent cx="5580380" cy="2223135"/>
            <wp:effectExtent l="19050" t="19050" r="20320" b="24765"/>
            <wp:docPr id="1114058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58732" name=""/>
                    <pic:cNvPicPr/>
                  </pic:nvPicPr>
                  <pic:blipFill>
                    <a:blip r:embed="rId61"/>
                    <a:stretch>
                      <a:fillRect/>
                    </a:stretch>
                  </pic:blipFill>
                  <pic:spPr>
                    <a:xfrm>
                      <a:off x="0" y="0"/>
                      <a:ext cx="5580380" cy="2223135"/>
                    </a:xfrm>
                    <a:prstGeom prst="rect">
                      <a:avLst/>
                    </a:prstGeom>
                    <a:ln w="3175">
                      <a:solidFill>
                        <a:schemeClr val="accent1"/>
                      </a:solidFill>
                    </a:ln>
                  </pic:spPr>
                </pic:pic>
              </a:graphicData>
            </a:graphic>
          </wp:inline>
        </w:drawing>
      </w:r>
    </w:p>
    <w:p w14:paraId="74B12D4D" w14:textId="3621095F" w:rsidR="009D1466" w:rsidRDefault="001807E3" w:rsidP="001807E3">
      <w:pPr>
        <w:pStyle w:val="Caption"/>
      </w:pPr>
      <w:bookmarkStart w:id="96" w:name="_Toc185964993"/>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w:t>
      </w:r>
      <w:r w:rsidR="00A9692D">
        <w:fldChar w:fldCharType="end"/>
      </w:r>
      <w:r>
        <w:t xml:space="preserve"> Chức năng của quản trị</w:t>
      </w:r>
      <w:bookmarkEnd w:id="96"/>
    </w:p>
    <w:p w14:paraId="75C764D0" w14:textId="68DAB4C3" w:rsidR="00C96294" w:rsidRDefault="00C96294" w:rsidP="00A62198">
      <w:pPr>
        <w:pStyle w:val="nd"/>
      </w:pPr>
      <w:r>
        <w:t>Khách hàng</w:t>
      </w:r>
      <w:r w:rsidR="002A7348">
        <w:t xml:space="preserve"> khi đã đăng</w:t>
      </w:r>
      <w:r w:rsidR="00192E12">
        <w:t xml:space="preserve"> ký tài khoản</w:t>
      </w:r>
      <w:r w:rsidR="002A7348">
        <w:t xml:space="preserve"> có thể:</w:t>
      </w:r>
    </w:p>
    <w:p w14:paraId="5F0D444C" w14:textId="77777777" w:rsidR="00C96294" w:rsidRPr="00C96294" w:rsidRDefault="00C96294">
      <w:pPr>
        <w:pStyle w:val="nd"/>
        <w:numPr>
          <w:ilvl w:val="0"/>
          <w:numId w:val="37"/>
        </w:numPr>
      </w:pPr>
      <w:r w:rsidRPr="00C96294">
        <w:t>Cập nhật thông tin cá nhân, địa chỉ giao hàng.</w:t>
      </w:r>
    </w:p>
    <w:p w14:paraId="36D78096" w14:textId="77777777" w:rsidR="00C96294" w:rsidRPr="00C96294" w:rsidRDefault="00C96294">
      <w:pPr>
        <w:pStyle w:val="nd"/>
        <w:numPr>
          <w:ilvl w:val="0"/>
          <w:numId w:val="37"/>
        </w:numPr>
      </w:pPr>
      <w:r w:rsidRPr="00C96294">
        <w:t>Xem danh mục sản phẩm hoặc tìm kiếm theo từ khóa.</w:t>
      </w:r>
    </w:p>
    <w:p w14:paraId="046CC14E" w14:textId="77777777" w:rsidR="00C96294" w:rsidRPr="00C96294" w:rsidRDefault="00C96294">
      <w:pPr>
        <w:pStyle w:val="nd"/>
        <w:numPr>
          <w:ilvl w:val="0"/>
          <w:numId w:val="37"/>
        </w:numPr>
      </w:pPr>
      <w:r w:rsidRPr="00C96294">
        <w:t>Lọc sản phẩm theo giá, loại cây, nhu cầu sử dụng.</w:t>
      </w:r>
    </w:p>
    <w:p w14:paraId="5B407366" w14:textId="77777777" w:rsidR="00C96294" w:rsidRPr="00C96294" w:rsidRDefault="00C96294">
      <w:pPr>
        <w:pStyle w:val="nd"/>
        <w:numPr>
          <w:ilvl w:val="0"/>
          <w:numId w:val="37"/>
        </w:numPr>
      </w:pPr>
      <w:r w:rsidRPr="00C96294">
        <w:t>Thêm sản phẩm vào giỏ hàng.</w:t>
      </w:r>
    </w:p>
    <w:p w14:paraId="38363AE5" w14:textId="0C73CD45" w:rsidR="00C96294" w:rsidRPr="00C96294" w:rsidRDefault="00C96294">
      <w:pPr>
        <w:pStyle w:val="nd"/>
        <w:numPr>
          <w:ilvl w:val="0"/>
          <w:numId w:val="37"/>
        </w:numPr>
      </w:pPr>
      <w:r w:rsidRPr="00C96294">
        <w:t>Thanh toán đơn hàng (tích hợp phương thức thanh toán: VNPay)</w:t>
      </w:r>
    </w:p>
    <w:p w14:paraId="20262B5F" w14:textId="68850C1E" w:rsidR="00C96294" w:rsidRPr="00C96294" w:rsidRDefault="00C96294">
      <w:pPr>
        <w:pStyle w:val="nd"/>
        <w:numPr>
          <w:ilvl w:val="0"/>
          <w:numId w:val="37"/>
        </w:numPr>
      </w:pPr>
      <w:r w:rsidRPr="00C96294">
        <w:t>Theo dõi tình trạng đơn hàng (</w:t>
      </w:r>
      <w:r w:rsidR="0058716D">
        <w:t xml:space="preserve">chờ xác nhận, chờ lấy hàng, </w:t>
      </w:r>
      <w:r w:rsidRPr="00C96294">
        <w:t>đang</w:t>
      </w:r>
      <w:r w:rsidR="0058716D">
        <w:t xml:space="preserve"> giao</w:t>
      </w:r>
      <w:r w:rsidRPr="00C96294">
        <w:t>, đã giao, hủy bỏ).</w:t>
      </w:r>
    </w:p>
    <w:p w14:paraId="6A89264B" w14:textId="431F845A" w:rsidR="002A7348" w:rsidRDefault="002A7348" w:rsidP="002A7348">
      <w:pPr>
        <w:pStyle w:val="nd"/>
      </w:pPr>
      <w:r>
        <w:lastRenderedPageBreak/>
        <w:t xml:space="preserve">Khách hàng khi chưa đăng </w:t>
      </w:r>
      <w:r w:rsidR="00192E12">
        <w:t xml:space="preserve">ký tài khoản </w:t>
      </w:r>
      <w:r>
        <w:t>có thể:</w:t>
      </w:r>
    </w:p>
    <w:p w14:paraId="2A8EF50C" w14:textId="77777777" w:rsidR="002A7348" w:rsidRPr="00C96294" w:rsidRDefault="002A7348" w:rsidP="002A7348">
      <w:pPr>
        <w:pStyle w:val="nd"/>
        <w:numPr>
          <w:ilvl w:val="0"/>
          <w:numId w:val="37"/>
        </w:numPr>
      </w:pPr>
      <w:r w:rsidRPr="00C96294">
        <w:t>Đăng ký, đăng nhập để sử dụng dịch vụ.</w:t>
      </w:r>
    </w:p>
    <w:p w14:paraId="5927C3DB" w14:textId="77777777" w:rsidR="002A7348" w:rsidRPr="00C96294" w:rsidRDefault="002A7348" w:rsidP="002A7348">
      <w:pPr>
        <w:pStyle w:val="nd"/>
        <w:numPr>
          <w:ilvl w:val="0"/>
          <w:numId w:val="37"/>
        </w:numPr>
      </w:pPr>
      <w:r w:rsidRPr="00C96294">
        <w:t>Xem danh mục sản phẩm hoặc tìm kiếm theo từ khóa.</w:t>
      </w:r>
    </w:p>
    <w:p w14:paraId="6591A038" w14:textId="77777777" w:rsidR="002A7348" w:rsidRPr="00C96294" w:rsidRDefault="002A7348" w:rsidP="002A7348">
      <w:pPr>
        <w:pStyle w:val="nd"/>
        <w:numPr>
          <w:ilvl w:val="0"/>
          <w:numId w:val="37"/>
        </w:numPr>
      </w:pPr>
      <w:r w:rsidRPr="00C96294">
        <w:t>Lọc sản phẩm theo giá, loại cây, nhu cầu sử dụng.</w:t>
      </w:r>
    </w:p>
    <w:p w14:paraId="68AA5B9B" w14:textId="6AC3BAF1" w:rsidR="002A7348" w:rsidRPr="00A62198" w:rsidRDefault="002A7348" w:rsidP="002A7348">
      <w:pPr>
        <w:pStyle w:val="nd"/>
        <w:numPr>
          <w:ilvl w:val="0"/>
          <w:numId w:val="37"/>
        </w:numPr>
      </w:pPr>
      <w:r w:rsidRPr="00C96294">
        <w:t>Thêm sản phẩm vào giỏ hàng.</w:t>
      </w:r>
    </w:p>
    <w:p w14:paraId="3AE40915" w14:textId="469C1563" w:rsidR="00FE4A25" w:rsidRPr="00FE4A25" w:rsidRDefault="00A238FB" w:rsidP="00FE4A25">
      <w:pPr>
        <w:pStyle w:val="Heading2"/>
        <w:rPr>
          <w:szCs w:val="26"/>
        </w:rPr>
      </w:pPr>
      <w:bookmarkStart w:id="97" w:name="_Toc185964936"/>
      <w:r>
        <w:rPr>
          <w:szCs w:val="26"/>
        </w:rPr>
        <w:t>Phân tích thiết kế hệ thống</w:t>
      </w:r>
      <w:bookmarkEnd w:id="97"/>
    </w:p>
    <w:p w14:paraId="06798644" w14:textId="7302EBA8" w:rsidR="00054DEE" w:rsidRDefault="00A238FB" w:rsidP="00D13D2D">
      <w:pPr>
        <w:pStyle w:val="Heading3"/>
        <w:ind w:left="709"/>
      </w:pPr>
      <w:bookmarkStart w:id="98" w:name="_Toc185964937"/>
      <w:r>
        <w:t>Đặc tả yêu cầu hệ thống</w:t>
      </w:r>
      <w:bookmarkEnd w:id="98"/>
    </w:p>
    <w:p w14:paraId="0A82EFFC" w14:textId="69148CF9" w:rsidR="00ED202A" w:rsidRPr="00ED202A" w:rsidRDefault="00A238FB" w:rsidP="00ED202A">
      <w:pPr>
        <w:pStyle w:val="Heading4"/>
      </w:pPr>
      <w:r w:rsidRPr="00A238FB">
        <w:t>Yêu cầu chức năng</w:t>
      </w:r>
    </w:p>
    <w:p w14:paraId="0ED29C3B" w14:textId="2485E9D0" w:rsidR="000D79BB" w:rsidRPr="009A3BD5" w:rsidRDefault="00ED202A" w:rsidP="009A3BD5">
      <w:pPr>
        <w:pStyle w:val="nd"/>
      </w:pPr>
      <w:r w:rsidRPr="009A3BD5">
        <w:t>Chức năng tìm kiếm thông tin cây cảnh bằng cách nhập từ khóa liên quan</w:t>
      </w:r>
      <w:r w:rsidR="000D79BB" w:rsidRPr="009A3BD5">
        <w:t>, phân loại theo danh mục (ví dụ: cây để bàn, cây phong thủy, cây trang trí), hiển thị danh sách sản phẩm và chi tiết sản phẩm</w:t>
      </w:r>
      <w:r w:rsidR="009A3BD5" w:rsidRPr="009A3BD5">
        <w:t>, lọc sản phẩm theo giá, sắp xếp sản phẩm theo thứ tự giá tăng, giảm, chữ cái từ A đến Z và ngược lại.</w:t>
      </w:r>
    </w:p>
    <w:p w14:paraId="6216C27E" w14:textId="5039321C" w:rsidR="000D79BB" w:rsidRPr="009A3BD5" w:rsidRDefault="000D79BB" w:rsidP="009A3BD5">
      <w:pPr>
        <w:pStyle w:val="nd"/>
      </w:pPr>
      <w:r w:rsidRPr="009A3BD5">
        <w:t>Thêm sản phẩm vào giỏ hàng, cập nhật số lượng sản phẩm trong giỏ, xóa sản phẩm khỏi giỏ hàng, hiển thị tổng tiền và phí vận chuyển tạm tính</w:t>
      </w:r>
    </w:p>
    <w:p w14:paraId="6171AE5C" w14:textId="02A64C4F" w:rsidR="009A3BD5" w:rsidRPr="009A3BD5" w:rsidRDefault="000D79BB" w:rsidP="009A3BD5">
      <w:pPr>
        <w:pStyle w:val="nd"/>
      </w:pPr>
      <w:r w:rsidRPr="009A3BD5">
        <w:t xml:space="preserve"> Thực hiện nhập thông tin người nhận và chọn phương thức thanh toán VNPay và COD.</w:t>
      </w:r>
    </w:p>
    <w:p w14:paraId="40BFF15C" w14:textId="08DD9D27" w:rsidR="009A3BD5" w:rsidRPr="009A3BD5" w:rsidRDefault="009A3BD5" w:rsidP="009A3BD5">
      <w:pPr>
        <w:pStyle w:val="nd"/>
      </w:pPr>
      <w:r w:rsidRPr="009A3BD5">
        <w:t>Người dùng có thể thêm bình luận sản phẩm, Quản trị viên kiểm duyệt cho phép hiển thị bình luận.</w:t>
      </w:r>
    </w:p>
    <w:p w14:paraId="650ECAE6" w14:textId="15E98C48" w:rsidR="009A3BD5" w:rsidRPr="009A3BD5" w:rsidRDefault="009A3BD5" w:rsidP="009A3BD5">
      <w:pPr>
        <w:pStyle w:val="nd"/>
      </w:pPr>
      <w:r w:rsidRPr="009A3BD5">
        <w:t>Hiển thị tỉnh, huyện, xã, chi phí vận chuyển theo API của Giao hàng nhanh</w:t>
      </w:r>
    </w:p>
    <w:p w14:paraId="0EC0C9C9" w14:textId="5BCD8299" w:rsidR="000D79BB" w:rsidRPr="009A3BD5" w:rsidRDefault="000D79BB" w:rsidP="009A3BD5">
      <w:pPr>
        <w:pStyle w:val="nd"/>
      </w:pPr>
      <w:r w:rsidRPr="009A3BD5">
        <w:t>Chức năng đăng ký tài khoản, đăng nhâp và đăng xuất, cho phép người dùng mua hàng, xem trạng thái đơn hàng, thay đổi địa chỉ mua hàng.</w:t>
      </w:r>
    </w:p>
    <w:p w14:paraId="621386DF" w14:textId="702E493F" w:rsidR="00ED202A" w:rsidRPr="009A3BD5" w:rsidRDefault="00ED202A" w:rsidP="009A3BD5">
      <w:pPr>
        <w:pStyle w:val="nd"/>
      </w:pPr>
      <w:r w:rsidRPr="009A3BD5">
        <w:t>Chức năng quản trị dữ liệu bao gồm đăng nhập hệ thống, thêm, xóa, sửa các thông tin về sản phẩm, hình ảnh, chi tiết sản phẩm, giảm giá, tin tức, loại tin tức, bình luận, danh mục sản phẩm, duyệt đơn hàng. Ngoài ra còn thống kê doanh thu, số lượng tồn kho, sản phẩm bán chạy.</w:t>
      </w:r>
    </w:p>
    <w:p w14:paraId="6B96F51D" w14:textId="094E7824" w:rsidR="00A238FB" w:rsidRDefault="009A3BD5" w:rsidP="009A3BD5">
      <w:pPr>
        <w:pStyle w:val="Heading4"/>
      </w:pPr>
      <w:r>
        <w:t>Yêu cầu phi chức năng</w:t>
      </w:r>
    </w:p>
    <w:p w14:paraId="226CEE6A" w14:textId="646BF348" w:rsidR="009A3BD5" w:rsidRDefault="009A3BD5" w:rsidP="009A3BD5">
      <w:pPr>
        <w:pStyle w:val="nd"/>
      </w:pPr>
      <w:r w:rsidRPr="009A3BD5">
        <w:t xml:space="preserve">Sử dụng thiết kế </w:t>
      </w:r>
      <w:r w:rsidRPr="009A3BD5">
        <w:rPr>
          <w:rStyle w:val="Strong"/>
          <w:b w:val="0"/>
          <w:bCs w:val="0"/>
        </w:rPr>
        <w:t>responsive</w:t>
      </w:r>
      <w:r w:rsidRPr="009A3BD5">
        <w:t xml:space="preserve"> với </w:t>
      </w:r>
      <w:r w:rsidRPr="009A3BD5">
        <w:rPr>
          <w:rStyle w:val="Strong"/>
          <w:b w:val="0"/>
          <w:bCs w:val="0"/>
        </w:rPr>
        <w:t>Tailwind CSS</w:t>
      </w:r>
      <w:r>
        <w:t>.</w:t>
      </w:r>
    </w:p>
    <w:p w14:paraId="4F54B743" w14:textId="1504AAA2" w:rsidR="009A3BD5" w:rsidRDefault="009A3BD5" w:rsidP="009A3BD5">
      <w:pPr>
        <w:pStyle w:val="nd"/>
      </w:pPr>
      <w:r>
        <w:lastRenderedPageBreak/>
        <w:t>Giao diện thân thiện, dễ sử dụng cho mọi đối tượng.</w:t>
      </w:r>
    </w:p>
    <w:p w14:paraId="74A71742" w14:textId="02780504" w:rsidR="009A3BD5" w:rsidRDefault="009A3BD5" w:rsidP="009A3BD5">
      <w:pPr>
        <w:pStyle w:val="Heading3"/>
        <w:ind w:left="709"/>
      </w:pPr>
      <w:bookmarkStart w:id="99" w:name="_Toc185964938"/>
      <w:r w:rsidRPr="00746D49">
        <w:t>Kiến trúc hệ thống</w:t>
      </w:r>
      <w:bookmarkEnd w:id="99"/>
      <w:r w:rsidR="00495DB1" w:rsidRPr="00746D49">
        <w:t xml:space="preserve"> </w:t>
      </w:r>
    </w:p>
    <w:p w14:paraId="2D5ECE24" w14:textId="77777777" w:rsidR="00FE4A25" w:rsidRDefault="00FE4A25" w:rsidP="00FE4A25">
      <w:pPr>
        <w:keepNext/>
      </w:pPr>
      <w:r>
        <w:rPr>
          <w:noProof/>
        </w:rPr>
        <w:drawing>
          <wp:inline distT="0" distB="0" distL="0" distR="0" wp14:anchorId="1E7A4FCF" wp14:editId="55548A18">
            <wp:extent cx="5562600" cy="4968240"/>
            <wp:effectExtent l="19050" t="19050" r="19050" b="22860"/>
            <wp:docPr id="4716103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10384" name="Picture 471610384"/>
                    <pic:cNvPicPr/>
                  </pic:nvPicPr>
                  <pic:blipFill>
                    <a:blip r:embed="rId62">
                      <a:extLst>
                        <a:ext uri="{28A0092B-C50C-407E-A947-70E740481C1C}">
                          <a14:useLocalDpi xmlns:a14="http://schemas.microsoft.com/office/drawing/2010/main" val="0"/>
                        </a:ext>
                      </a:extLst>
                    </a:blip>
                    <a:stretch>
                      <a:fillRect/>
                    </a:stretch>
                  </pic:blipFill>
                  <pic:spPr>
                    <a:xfrm>
                      <a:off x="0" y="0"/>
                      <a:ext cx="5562600" cy="4968240"/>
                    </a:xfrm>
                    <a:prstGeom prst="rect">
                      <a:avLst/>
                    </a:prstGeom>
                    <a:ln w="3175">
                      <a:solidFill>
                        <a:schemeClr val="tx1"/>
                      </a:solidFill>
                    </a:ln>
                  </pic:spPr>
                </pic:pic>
              </a:graphicData>
            </a:graphic>
          </wp:inline>
        </w:drawing>
      </w:r>
    </w:p>
    <w:p w14:paraId="66618A98" w14:textId="3CA004E1" w:rsidR="00FE4A25" w:rsidRPr="00FE4A25" w:rsidRDefault="00FE4A25" w:rsidP="00FE4A25">
      <w:pPr>
        <w:pStyle w:val="Caption"/>
      </w:pPr>
      <w:bookmarkStart w:id="100" w:name="_Toc185964994"/>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w:t>
      </w:r>
      <w:r w:rsidR="00A9692D">
        <w:fldChar w:fldCharType="end"/>
      </w:r>
      <w:r>
        <w:t xml:space="preserve"> Kiến trúc hệ thống Client-Server của website bán cây cảnh</w:t>
      </w:r>
      <w:bookmarkEnd w:id="100"/>
    </w:p>
    <w:p w14:paraId="5493D8E6" w14:textId="7983489E" w:rsidR="00562F0D" w:rsidRDefault="00562F0D" w:rsidP="00562F0D">
      <w:pPr>
        <w:pStyle w:val="Heading3"/>
        <w:ind w:left="709"/>
      </w:pPr>
      <w:bookmarkStart w:id="101" w:name="_Toc185964939"/>
      <w:r>
        <w:t>Các tác nhân tác động hệ thống</w:t>
      </w:r>
      <w:bookmarkEnd w:id="101"/>
    </w:p>
    <w:p w14:paraId="293AB12D" w14:textId="1BAF7DAF" w:rsidR="00562F0D" w:rsidRPr="00562F0D" w:rsidRDefault="00562F0D" w:rsidP="00562F0D">
      <w:pPr>
        <w:pStyle w:val="nd"/>
      </w:pPr>
      <w:r>
        <w:t>Có 2 tác nhân tác động hệ thống là khách hàng và quản trị viên</w:t>
      </w:r>
    </w:p>
    <w:p w14:paraId="64EA194A" w14:textId="09FF6C97" w:rsidR="00562F0D" w:rsidRDefault="00872F7F">
      <w:pPr>
        <w:pStyle w:val="nd"/>
        <w:numPr>
          <w:ilvl w:val="0"/>
          <w:numId w:val="41"/>
        </w:numPr>
        <w:rPr>
          <w:sz w:val="24"/>
        </w:rPr>
      </w:pPr>
      <w:r>
        <w:rPr>
          <w:rStyle w:val="Strong"/>
          <w:b w:val="0"/>
          <w:bCs w:val="0"/>
        </w:rPr>
        <w:t>Khách hàng</w:t>
      </w:r>
      <w:r w:rsidR="00562F0D" w:rsidRPr="00562F0D">
        <w:rPr>
          <w:b/>
          <w:bCs/>
        </w:rPr>
        <w:t>:</w:t>
      </w:r>
      <w:r w:rsidR="00562F0D">
        <w:t xml:space="preserve"> </w:t>
      </w:r>
      <w:r w:rsidR="00470410">
        <w:t>Người vào website, tìm kiếm, mua cây cảnh.</w:t>
      </w:r>
    </w:p>
    <w:p w14:paraId="6D5D9A62" w14:textId="2B7D380B" w:rsidR="00562F0D" w:rsidRDefault="00562F0D">
      <w:pPr>
        <w:pStyle w:val="nd"/>
        <w:numPr>
          <w:ilvl w:val="0"/>
          <w:numId w:val="41"/>
        </w:numPr>
      </w:pPr>
      <w:r w:rsidRPr="00562F0D">
        <w:rPr>
          <w:rStyle w:val="Strong"/>
          <w:b w:val="0"/>
          <w:bCs w:val="0"/>
        </w:rPr>
        <w:t>Quản Trị Viên</w:t>
      </w:r>
      <w:r w:rsidRPr="00562F0D">
        <w:rPr>
          <w:b/>
          <w:bCs/>
        </w:rPr>
        <w:t>:</w:t>
      </w:r>
      <w:r>
        <w:t xml:space="preserve"> Người quản lý website, kiểm soát các sản phẩm, đơn hàng, người </w:t>
      </w:r>
      <w:proofErr w:type="gramStart"/>
      <w:r>
        <w:t>dùng,…</w:t>
      </w:r>
      <w:proofErr w:type="gramEnd"/>
    </w:p>
    <w:p w14:paraId="25B808E2" w14:textId="336410AC" w:rsidR="00562F0D" w:rsidRDefault="00562F0D" w:rsidP="00562F0D">
      <w:pPr>
        <w:pStyle w:val="Heading3"/>
        <w:ind w:left="0" w:hanging="14"/>
      </w:pPr>
      <w:bookmarkStart w:id="102" w:name="_Toc185964940"/>
      <w:r>
        <w:t>M</w:t>
      </w:r>
      <w:r w:rsidRPr="00562F0D">
        <w:t>ục đích và yêu cầu của hệ thống</w:t>
      </w:r>
      <w:bookmarkEnd w:id="102"/>
    </w:p>
    <w:p w14:paraId="6CC08187" w14:textId="5424852B" w:rsidR="00562F0D" w:rsidRPr="00562F0D" w:rsidRDefault="00562F0D" w:rsidP="00562F0D">
      <w:pPr>
        <w:pStyle w:val="nd"/>
      </w:pPr>
      <w:r>
        <w:t>M</w:t>
      </w:r>
      <w:r w:rsidRPr="00562F0D">
        <w:t>ục đích và yêu cầu mà hệ thống bao gồm:</w:t>
      </w:r>
    </w:p>
    <w:p w14:paraId="303613E7" w14:textId="77777777" w:rsidR="00562F0D" w:rsidRPr="00562F0D" w:rsidRDefault="00562F0D" w:rsidP="00562F0D">
      <w:pPr>
        <w:pStyle w:val="nd"/>
      </w:pPr>
      <w:r w:rsidRPr="00562F0D">
        <w:t>Đối với Khách Hàng:</w:t>
      </w:r>
    </w:p>
    <w:p w14:paraId="25A64223" w14:textId="77777777" w:rsidR="00562F0D" w:rsidRPr="00562F0D" w:rsidRDefault="00562F0D">
      <w:pPr>
        <w:pStyle w:val="nd"/>
        <w:numPr>
          <w:ilvl w:val="0"/>
          <w:numId w:val="42"/>
        </w:numPr>
      </w:pPr>
      <w:r w:rsidRPr="00562F0D">
        <w:t>Họ cần đăng ký tài khoản và đăng nhập để thực hiện mua hàng.</w:t>
      </w:r>
    </w:p>
    <w:p w14:paraId="7643FB8C" w14:textId="77777777" w:rsidR="00562F0D" w:rsidRPr="00562F0D" w:rsidRDefault="00562F0D">
      <w:pPr>
        <w:pStyle w:val="nd"/>
        <w:numPr>
          <w:ilvl w:val="0"/>
          <w:numId w:val="42"/>
        </w:numPr>
      </w:pPr>
      <w:r w:rsidRPr="00562F0D">
        <w:lastRenderedPageBreak/>
        <w:t>Họ cần duyệt sản phẩm, tìm kiếm cây cảnh, thêm vào giỏ hàng, thanh toán, và theo dõi đơn hàng.</w:t>
      </w:r>
    </w:p>
    <w:p w14:paraId="29162AF6" w14:textId="77777777" w:rsidR="00562F0D" w:rsidRPr="00562F0D" w:rsidRDefault="00562F0D">
      <w:pPr>
        <w:pStyle w:val="nd"/>
        <w:numPr>
          <w:ilvl w:val="0"/>
          <w:numId w:val="42"/>
        </w:numPr>
      </w:pPr>
      <w:r w:rsidRPr="00562F0D">
        <w:t>Họ có thể đánh giá sản phẩm, liên hệ hỗ trợ khách hàng.</w:t>
      </w:r>
    </w:p>
    <w:p w14:paraId="527AF802" w14:textId="77777777" w:rsidR="00562F0D" w:rsidRPr="00562F0D" w:rsidRDefault="00562F0D" w:rsidP="00562F0D">
      <w:pPr>
        <w:pStyle w:val="nd"/>
      </w:pPr>
      <w:r w:rsidRPr="00562F0D">
        <w:t>Đối với Quản Trị Viên:</w:t>
      </w:r>
    </w:p>
    <w:p w14:paraId="528939FF" w14:textId="77777777" w:rsidR="00562F0D" w:rsidRPr="00562F0D" w:rsidRDefault="00562F0D">
      <w:pPr>
        <w:pStyle w:val="nd"/>
        <w:numPr>
          <w:ilvl w:val="0"/>
          <w:numId w:val="43"/>
        </w:numPr>
      </w:pPr>
      <w:r w:rsidRPr="00562F0D">
        <w:t>Họ cần quản lý các tài khoản người dùng (thêm, sửa, xóa).</w:t>
      </w:r>
    </w:p>
    <w:p w14:paraId="7582BA3C" w14:textId="77777777" w:rsidR="00562F0D" w:rsidRPr="00562F0D" w:rsidRDefault="00562F0D">
      <w:pPr>
        <w:pStyle w:val="nd"/>
        <w:numPr>
          <w:ilvl w:val="0"/>
          <w:numId w:val="43"/>
        </w:numPr>
      </w:pPr>
      <w:r w:rsidRPr="00562F0D">
        <w:t>Quản lý sản phẩm, bao gồm thêm, sửa, xóa sản phẩm cây cảnh.</w:t>
      </w:r>
    </w:p>
    <w:p w14:paraId="332F7E64" w14:textId="77777777" w:rsidR="00562F0D" w:rsidRPr="00562F0D" w:rsidRDefault="00562F0D">
      <w:pPr>
        <w:pStyle w:val="nd"/>
        <w:numPr>
          <w:ilvl w:val="0"/>
          <w:numId w:val="43"/>
        </w:numPr>
      </w:pPr>
      <w:r w:rsidRPr="00562F0D">
        <w:t>Quản lý đơn hàng, xử lý các đơn hàng và thống kê báo cáo doanh thu.</w:t>
      </w:r>
    </w:p>
    <w:p w14:paraId="48C4AF4A" w14:textId="09BA1B3F" w:rsidR="00F763FF" w:rsidRDefault="000A4D10" w:rsidP="00F763FF">
      <w:pPr>
        <w:pStyle w:val="Heading3"/>
        <w:ind w:left="709"/>
      </w:pPr>
      <w:bookmarkStart w:id="103" w:name="_Toc185964941"/>
      <w:r>
        <w:t>Sơ đồ</w:t>
      </w:r>
      <w:r w:rsidR="00F763FF">
        <w:t xml:space="preserve"> usecase</w:t>
      </w:r>
      <w:bookmarkEnd w:id="103"/>
    </w:p>
    <w:p w14:paraId="4E47B081" w14:textId="36B38FB6" w:rsidR="00D430A0" w:rsidRPr="00D430A0" w:rsidRDefault="000A4D10" w:rsidP="00D430A0">
      <w:pPr>
        <w:pStyle w:val="Heading4"/>
      </w:pPr>
      <w:r>
        <w:t>Sơ</w:t>
      </w:r>
      <w:r w:rsidR="00D439A2">
        <w:t xml:space="preserve"> đồ u</w:t>
      </w:r>
      <w:r w:rsidR="00D430A0">
        <w:t>secase tổng quát</w:t>
      </w:r>
    </w:p>
    <w:p w14:paraId="38E427FC" w14:textId="77777777" w:rsidR="00223564" w:rsidRDefault="00223564" w:rsidP="00223564">
      <w:pPr>
        <w:keepNext/>
        <w:jc w:val="center"/>
      </w:pPr>
      <w:r w:rsidRPr="00223564">
        <w:rPr>
          <w:noProof/>
          <w:lang w:eastAsia="zh-CN"/>
        </w:rPr>
        <w:drawing>
          <wp:inline distT="0" distB="0" distL="0" distR="0" wp14:anchorId="021A399A" wp14:editId="72E95138">
            <wp:extent cx="5580380" cy="2827655"/>
            <wp:effectExtent l="19050" t="19050" r="20320" b="10795"/>
            <wp:docPr id="1007450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450048" name=""/>
                    <pic:cNvPicPr/>
                  </pic:nvPicPr>
                  <pic:blipFill>
                    <a:blip r:embed="rId63"/>
                    <a:stretch>
                      <a:fillRect/>
                    </a:stretch>
                  </pic:blipFill>
                  <pic:spPr>
                    <a:xfrm>
                      <a:off x="0" y="0"/>
                      <a:ext cx="5580380" cy="2827655"/>
                    </a:xfrm>
                    <a:prstGeom prst="rect">
                      <a:avLst/>
                    </a:prstGeom>
                    <a:ln w="3175">
                      <a:solidFill>
                        <a:schemeClr val="tx1"/>
                      </a:solidFill>
                    </a:ln>
                  </pic:spPr>
                </pic:pic>
              </a:graphicData>
            </a:graphic>
          </wp:inline>
        </w:drawing>
      </w:r>
    </w:p>
    <w:p w14:paraId="12E88321" w14:textId="56D5B100" w:rsidR="00D430A0" w:rsidRDefault="00223564" w:rsidP="00223564">
      <w:pPr>
        <w:pStyle w:val="Caption"/>
      </w:pPr>
      <w:bookmarkStart w:id="104" w:name="_Toc185964995"/>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w:t>
      </w:r>
      <w:r w:rsidR="00A9692D">
        <w:fldChar w:fldCharType="end"/>
      </w:r>
      <w:r>
        <w:t xml:space="preserve"> Sơ đồ usecase tổng quát</w:t>
      </w:r>
      <w:bookmarkEnd w:id="104"/>
    </w:p>
    <w:p w14:paraId="1C145D51" w14:textId="77777777" w:rsidR="00D439A2" w:rsidRPr="00D439A2" w:rsidRDefault="00D439A2" w:rsidP="00D439A2"/>
    <w:p w14:paraId="1C2BE237" w14:textId="6BC3E680" w:rsidR="006707D7" w:rsidRPr="00464006" w:rsidRDefault="000A4D10" w:rsidP="001732F5">
      <w:pPr>
        <w:pStyle w:val="Heading4"/>
      </w:pPr>
      <w:r>
        <w:lastRenderedPageBreak/>
        <w:t>Sơ</w:t>
      </w:r>
      <w:r w:rsidR="00A41ADC">
        <w:t xml:space="preserve"> đồ</w:t>
      </w:r>
      <w:r w:rsidR="006707D7" w:rsidRPr="00464006">
        <w:t xml:space="preserve"> usecase</w:t>
      </w:r>
      <w:r w:rsidR="00A41ADC">
        <w:t xml:space="preserve"> tác nhân khách hàng</w:t>
      </w:r>
    </w:p>
    <w:p w14:paraId="5A922C0C" w14:textId="77777777" w:rsidR="006707D7" w:rsidRDefault="006707D7" w:rsidP="006707D7">
      <w:r w:rsidRPr="00EA2A17">
        <w:rPr>
          <w:noProof/>
          <w:lang w:eastAsia="zh-CN"/>
        </w:rPr>
        <w:drawing>
          <wp:inline distT="0" distB="0" distL="0" distR="0" wp14:anchorId="7BE5DB2C" wp14:editId="109043A1">
            <wp:extent cx="5580380" cy="2250440"/>
            <wp:effectExtent l="19050" t="19050" r="20320" b="16510"/>
            <wp:docPr id="2031164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164121" name=""/>
                    <pic:cNvPicPr/>
                  </pic:nvPicPr>
                  <pic:blipFill>
                    <a:blip r:embed="rId64"/>
                    <a:stretch>
                      <a:fillRect/>
                    </a:stretch>
                  </pic:blipFill>
                  <pic:spPr>
                    <a:xfrm>
                      <a:off x="0" y="0"/>
                      <a:ext cx="5580380" cy="2250440"/>
                    </a:xfrm>
                    <a:prstGeom prst="rect">
                      <a:avLst/>
                    </a:prstGeom>
                    <a:ln w="3175">
                      <a:solidFill>
                        <a:schemeClr val="tx1"/>
                      </a:solidFill>
                    </a:ln>
                  </pic:spPr>
                </pic:pic>
              </a:graphicData>
            </a:graphic>
          </wp:inline>
        </w:drawing>
      </w:r>
    </w:p>
    <w:p w14:paraId="34B0C0EC" w14:textId="6BCA3222" w:rsidR="006707D7" w:rsidRDefault="006707D7" w:rsidP="006707D7">
      <w:pPr>
        <w:pStyle w:val="Caption"/>
      </w:pPr>
      <w:bookmarkStart w:id="105" w:name="_Toc185964996"/>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4</w:t>
      </w:r>
      <w:r w:rsidR="00A9692D">
        <w:fldChar w:fldCharType="end"/>
      </w:r>
      <w:r>
        <w:t xml:space="preserve"> </w:t>
      </w:r>
      <w:r w:rsidR="000A4D10">
        <w:t>Sơ</w:t>
      </w:r>
      <w:r w:rsidR="00085447">
        <w:t xml:space="preserve"> đồ</w:t>
      </w:r>
      <w:r>
        <w:t xml:space="preserve"> usecase khách hàng</w:t>
      </w:r>
      <w:bookmarkEnd w:id="105"/>
    </w:p>
    <w:p w14:paraId="6273F405" w14:textId="77777777" w:rsidR="00192E12" w:rsidRDefault="00192E12" w:rsidP="00192E12">
      <w:pPr>
        <w:pStyle w:val="nd"/>
      </w:pPr>
      <w:r>
        <w:t>Khách hàng khi đã đăng ký tài khoản có thể:</w:t>
      </w:r>
    </w:p>
    <w:p w14:paraId="695F97AA" w14:textId="5B7461AC" w:rsidR="00192E12" w:rsidRPr="00C96294" w:rsidRDefault="00192E12" w:rsidP="00192E12">
      <w:pPr>
        <w:pStyle w:val="nd"/>
        <w:numPr>
          <w:ilvl w:val="0"/>
          <w:numId w:val="37"/>
        </w:numPr>
      </w:pPr>
      <w:r w:rsidRPr="00C96294">
        <w:t>Xem</w:t>
      </w:r>
      <w:r>
        <w:t xml:space="preserve"> sản phẩm theo </w:t>
      </w:r>
      <w:r w:rsidRPr="00C96294">
        <w:t>danh mục</w:t>
      </w:r>
      <w:r>
        <w:t>,</w:t>
      </w:r>
      <w:r w:rsidRPr="00C96294">
        <w:t xml:space="preserve"> tìm kiếm theo từ khóa.</w:t>
      </w:r>
    </w:p>
    <w:p w14:paraId="134A483A" w14:textId="77777777" w:rsidR="00192E12" w:rsidRPr="00C96294" w:rsidRDefault="00192E12" w:rsidP="00192E12">
      <w:pPr>
        <w:pStyle w:val="nd"/>
        <w:numPr>
          <w:ilvl w:val="0"/>
          <w:numId w:val="37"/>
        </w:numPr>
      </w:pPr>
      <w:r w:rsidRPr="00C96294">
        <w:t>Lọc sản phẩm theo giá, loại cây, nhu cầu sử dụng.</w:t>
      </w:r>
    </w:p>
    <w:p w14:paraId="23C18907" w14:textId="77777777" w:rsidR="00192E12" w:rsidRDefault="00192E12" w:rsidP="00192E12">
      <w:pPr>
        <w:pStyle w:val="nd"/>
        <w:numPr>
          <w:ilvl w:val="0"/>
          <w:numId w:val="37"/>
        </w:numPr>
      </w:pPr>
      <w:r w:rsidRPr="00C96294">
        <w:t>Thêm sản phẩm vào giỏ hàng.</w:t>
      </w:r>
    </w:p>
    <w:p w14:paraId="5122D9AE" w14:textId="490F32DC" w:rsidR="00192E12" w:rsidRPr="00C96294" w:rsidRDefault="00192E12" w:rsidP="00192E12">
      <w:pPr>
        <w:pStyle w:val="nd"/>
        <w:numPr>
          <w:ilvl w:val="0"/>
          <w:numId w:val="37"/>
        </w:numPr>
      </w:pPr>
      <w:r w:rsidRPr="00C96294">
        <w:t>Cập nhật thông tin cá nhân, địa chỉ giao hàng.</w:t>
      </w:r>
    </w:p>
    <w:p w14:paraId="52B28E9C" w14:textId="77777777" w:rsidR="00192E12" w:rsidRPr="00C96294" w:rsidRDefault="00192E12" w:rsidP="00192E12">
      <w:pPr>
        <w:pStyle w:val="nd"/>
        <w:numPr>
          <w:ilvl w:val="0"/>
          <w:numId w:val="37"/>
        </w:numPr>
      </w:pPr>
      <w:r w:rsidRPr="00C96294">
        <w:t>Thanh toán đơn hàng (tích hợp phương thức thanh toán: VNPay)</w:t>
      </w:r>
    </w:p>
    <w:p w14:paraId="2715D1F0" w14:textId="54681CEF" w:rsidR="00192E12" w:rsidRDefault="00192E12" w:rsidP="00192E12">
      <w:pPr>
        <w:pStyle w:val="nd"/>
        <w:numPr>
          <w:ilvl w:val="0"/>
          <w:numId w:val="37"/>
        </w:numPr>
      </w:pPr>
      <w:r w:rsidRPr="00C96294">
        <w:t>Theo dõi tình trạng đơn hàng (</w:t>
      </w:r>
      <w:r>
        <w:t xml:space="preserve">chờ xác nhận, chờ lấy hàng, </w:t>
      </w:r>
      <w:r w:rsidRPr="00C96294">
        <w:t>đang</w:t>
      </w:r>
      <w:r>
        <w:t xml:space="preserve"> giao</w:t>
      </w:r>
      <w:r w:rsidRPr="00C96294">
        <w:t>, đã giao, hủy bỏ</w:t>
      </w:r>
      <w:r>
        <w:t>).</w:t>
      </w:r>
    </w:p>
    <w:p w14:paraId="2E1132C0" w14:textId="77777777" w:rsidR="00192E12" w:rsidRDefault="00192E12" w:rsidP="00192E12">
      <w:pPr>
        <w:pStyle w:val="nd"/>
      </w:pPr>
      <w:r>
        <w:t>Khách hàng khi chưa đăng ký tài khoản có thể:</w:t>
      </w:r>
    </w:p>
    <w:p w14:paraId="64D4AD90" w14:textId="77777777" w:rsidR="00192E12" w:rsidRPr="00C96294" w:rsidRDefault="00192E12" w:rsidP="00192E12">
      <w:pPr>
        <w:pStyle w:val="nd"/>
        <w:numPr>
          <w:ilvl w:val="0"/>
          <w:numId w:val="37"/>
        </w:numPr>
      </w:pPr>
      <w:r w:rsidRPr="00C96294">
        <w:t>Đăng ký, đăng nhập để sử dụng dịch vụ.</w:t>
      </w:r>
    </w:p>
    <w:p w14:paraId="4E1367E5" w14:textId="77777777" w:rsidR="00192E12" w:rsidRPr="00C96294" w:rsidRDefault="00192E12" w:rsidP="00192E12">
      <w:pPr>
        <w:pStyle w:val="nd"/>
        <w:numPr>
          <w:ilvl w:val="0"/>
          <w:numId w:val="37"/>
        </w:numPr>
      </w:pPr>
      <w:r w:rsidRPr="00C96294">
        <w:t>Xem danh mục sản phẩm hoặc tìm kiếm theo từ khóa.</w:t>
      </w:r>
    </w:p>
    <w:p w14:paraId="59859C53" w14:textId="77777777" w:rsidR="00192E12" w:rsidRPr="00C96294" w:rsidRDefault="00192E12" w:rsidP="00192E12">
      <w:pPr>
        <w:pStyle w:val="nd"/>
        <w:numPr>
          <w:ilvl w:val="0"/>
          <w:numId w:val="37"/>
        </w:numPr>
      </w:pPr>
      <w:r w:rsidRPr="00C96294">
        <w:t>Lọc sản phẩm theo giá, loại cây, nhu cầu sử dụng.</w:t>
      </w:r>
    </w:p>
    <w:p w14:paraId="5A6A5D1A" w14:textId="35FF1EA7" w:rsidR="00192E12" w:rsidRDefault="00192E12" w:rsidP="00192E12">
      <w:pPr>
        <w:pStyle w:val="nd"/>
        <w:numPr>
          <w:ilvl w:val="0"/>
          <w:numId w:val="37"/>
        </w:numPr>
      </w:pPr>
      <w:r w:rsidRPr="00C96294">
        <w:t>Thêm sản phẩm vào giỏ hàng</w:t>
      </w:r>
      <w:r w:rsidR="00085447">
        <w:t>.</w:t>
      </w:r>
    </w:p>
    <w:p w14:paraId="62C889CC" w14:textId="77777777" w:rsidR="003B2768" w:rsidRDefault="003B2768" w:rsidP="003B2768">
      <w:pPr>
        <w:pStyle w:val="nd"/>
        <w:ind w:left="1571" w:firstLine="0"/>
      </w:pPr>
    </w:p>
    <w:p w14:paraId="410139F9" w14:textId="77777777" w:rsidR="003B2768" w:rsidRDefault="003B2768" w:rsidP="003B2768">
      <w:pPr>
        <w:pStyle w:val="nd"/>
        <w:ind w:left="1571" w:firstLine="0"/>
      </w:pPr>
    </w:p>
    <w:p w14:paraId="66EB9487" w14:textId="77777777" w:rsidR="003B2768" w:rsidRDefault="003B2768" w:rsidP="003B2768">
      <w:pPr>
        <w:pStyle w:val="nd"/>
        <w:ind w:left="1571" w:firstLine="0"/>
      </w:pPr>
    </w:p>
    <w:p w14:paraId="0B6B0DF8" w14:textId="77777777" w:rsidR="003B2768" w:rsidRDefault="003B2768" w:rsidP="003B2768">
      <w:pPr>
        <w:pStyle w:val="nd"/>
        <w:ind w:left="1571" w:firstLine="0"/>
      </w:pPr>
    </w:p>
    <w:p w14:paraId="158BF286" w14:textId="57CE067F" w:rsidR="003B2768" w:rsidRPr="003B2768" w:rsidRDefault="003B2768" w:rsidP="003B2768">
      <w:pPr>
        <w:pStyle w:val="nd"/>
        <w:rPr>
          <w:b/>
          <w:bCs/>
        </w:rPr>
      </w:pPr>
      <w:r w:rsidRPr="003B2768">
        <w:rPr>
          <w:b/>
          <w:bCs/>
        </w:rPr>
        <w:lastRenderedPageBreak/>
        <w:t>Usecase đăng ký tài khoản</w:t>
      </w:r>
    </w:p>
    <w:p w14:paraId="4766F17B" w14:textId="77777777" w:rsidR="00BB64B4" w:rsidRDefault="00BB64B4" w:rsidP="00BB64B4">
      <w:pPr>
        <w:pStyle w:val="nd"/>
        <w:keepNext/>
        <w:ind w:firstLine="0"/>
        <w:jc w:val="center"/>
      </w:pPr>
      <w:r>
        <w:rPr>
          <w:noProof/>
          <w:lang w:eastAsia="zh-CN"/>
        </w:rPr>
        <w:drawing>
          <wp:inline distT="0" distB="0" distL="0" distR="0" wp14:anchorId="0F77D934" wp14:editId="79258251">
            <wp:extent cx="5580380" cy="1598295"/>
            <wp:effectExtent l="19050" t="19050" r="20320" b="20955"/>
            <wp:docPr id="11688722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80380" cy="1598295"/>
                    </a:xfrm>
                    <a:prstGeom prst="rect">
                      <a:avLst/>
                    </a:prstGeom>
                    <a:noFill/>
                    <a:ln w="3175">
                      <a:solidFill>
                        <a:schemeClr val="tx1"/>
                      </a:solidFill>
                    </a:ln>
                  </pic:spPr>
                </pic:pic>
              </a:graphicData>
            </a:graphic>
          </wp:inline>
        </w:drawing>
      </w:r>
    </w:p>
    <w:p w14:paraId="313C9611" w14:textId="533E1E4A" w:rsidR="00BB64B4" w:rsidRDefault="00BB64B4" w:rsidP="00BB64B4">
      <w:pPr>
        <w:pStyle w:val="Caption"/>
      </w:pPr>
      <w:bookmarkStart w:id="106" w:name="_Toc185964997"/>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5</w:t>
      </w:r>
      <w:r w:rsidR="00A9692D">
        <w:fldChar w:fldCharType="end"/>
      </w:r>
      <w:r>
        <w:t xml:space="preserve"> </w:t>
      </w:r>
      <w:r w:rsidR="000A4D10">
        <w:t>Sơ</w:t>
      </w:r>
      <w:r>
        <w:t xml:space="preserve"> đồ usecase đăng ký</w:t>
      </w:r>
      <w:r w:rsidR="003E6657">
        <w:t xml:space="preserve"> tài khoản</w:t>
      </w:r>
      <w:bookmarkEnd w:id="106"/>
    </w:p>
    <w:p w14:paraId="6F36CB42" w14:textId="39A95E7C" w:rsidR="003B2768" w:rsidRDefault="003B2768" w:rsidP="003B2768">
      <w:pPr>
        <w:pStyle w:val="nd"/>
      </w:pPr>
      <w:r>
        <w:t>Đặc tả usecase đăng ký tài khoản:</w:t>
      </w:r>
    </w:p>
    <w:p w14:paraId="707CEBEB" w14:textId="48163DFC" w:rsidR="00495DB1" w:rsidRDefault="00495DB1" w:rsidP="00495DB1">
      <w:pPr>
        <w:pStyle w:val="Caption"/>
        <w:keepNext/>
      </w:pPr>
      <w:bookmarkStart w:id="107" w:name="_Toc185965086"/>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1</w:t>
      </w:r>
      <w:r w:rsidR="00746D49" w:rsidRPr="00081C8E">
        <w:fldChar w:fldCharType="end"/>
      </w:r>
      <w:r w:rsidR="00081C8E">
        <w:t>Đặc tả usecase đăng ký tài khoản</w:t>
      </w:r>
      <w:bookmarkEnd w:id="107"/>
    </w:p>
    <w:tbl>
      <w:tblPr>
        <w:tblStyle w:val="TableGrid"/>
        <w:tblW w:w="0" w:type="auto"/>
        <w:tblLook w:val="04A0" w:firstRow="1" w:lastRow="0" w:firstColumn="1" w:lastColumn="0" w:noHBand="0" w:noVBand="1"/>
      </w:tblPr>
      <w:tblGrid>
        <w:gridCol w:w="2830"/>
        <w:gridCol w:w="5948"/>
      </w:tblGrid>
      <w:tr w:rsidR="003B2768" w14:paraId="294928D4" w14:textId="77777777" w:rsidTr="00A00548">
        <w:tc>
          <w:tcPr>
            <w:tcW w:w="2830" w:type="dxa"/>
          </w:tcPr>
          <w:p w14:paraId="420EE5B7" w14:textId="77777777" w:rsidR="003B2768" w:rsidRDefault="003B2768" w:rsidP="00A00548">
            <w:pPr>
              <w:pStyle w:val="nd"/>
              <w:ind w:firstLine="0"/>
              <w:jc w:val="center"/>
            </w:pPr>
            <w:r>
              <w:t>Usecase</w:t>
            </w:r>
          </w:p>
        </w:tc>
        <w:tc>
          <w:tcPr>
            <w:tcW w:w="5948" w:type="dxa"/>
          </w:tcPr>
          <w:p w14:paraId="508F6CAE" w14:textId="77777777" w:rsidR="003B2768" w:rsidRDefault="003B2768" w:rsidP="00A00548">
            <w:pPr>
              <w:pStyle w:val="nd"/>
              <w:ind w:firstLine="0"/>
              <w:jc w:val="center"/>
            </w:pPr>
            <w:r>
              <w:t>Nội dung</w:t>
            </w:r>
          </w:p>
        </w:tc>
      </w:tr>
      <w:tr w:rsidR="003B2768" w14:paraId="347F4066" w14:textId="77777777" w:rsidTr="00A00548">
        <w:tc>
          <w:tcPr>
            <w:tcW w:w="2830" w:type="dxa"/>
          </w:tcPr>
          <w:p w14:paraId="76B009C8" w14:textId="77777777" w:rsidR="003B2768" w:rsidRDefault="003B2768" w:rsidP="00A00548">
            <w:pPr>
              <w:pStyle w:val="nd"/>
              <w:ind w:firstLine="0"/>
            </w:pPr>
            <w:r>
              <w:t>Tên usecase</w:t>
            </w:r>
          </w:p>
        </w:tc>
        <w:tc>
          <w:tcPr>
            <w:tcW w:w="5948" w:type="dxa"/>
          </w:tcPr>
          <w:p w14:paraId="5A742368" w14:textId="1592F2D5" w:rsidR="003B2768" w:rsidRDefault="003B2768" w:rsidP="00A00548">
            <w:pPr>
              <w:pStyle w:val="nd"/>
              <w:ind w:firstLine="0"/>
            </w:pPr>
            <w:r w:rsidRPr="002E0473">
              <w:t xml:space="preserve">Đăng </w:t>
            </w:r>
            <w:r>
              <w:t xml:space="preserve">ký tài </w:t>
            </w:r>
            <w:r w:rsidR="00F72D47">
              <w:t>khoản</w:t>
            </w:r>
          </w:p>
        </w:tc>
      </w:tr>
      <w:tr w:rsidR="003B2768" w14:paraId="6A6DFA74" w14:textId="77777777" w:rsidTr="00A00548">
        <w:tc>
          <w:tcPr>
            <w:tcW w:w="2830" w:type="dxa"/>
          </w:tcPr>
          <w:p w14:paraId="10D646F3" w14:textId="77777777" w:rsidR="003B2768" w:rsidRDefault="003B2768" w:rsidP="00A00548">
            <w:pPr>
              <w:pStyle w:val="nd"/>
              <w:ind w:firstLine="0"/>
            </w:pPr>
            <w:r>
              <w:t>Mô tả</w:t>
            </w:r>
          </w:p>
        </w:tc>
        <w:tc>
          <w:tcPr>
            <w:tcW w:w="5948" w:type="dxa"/>
          </w:tcPr>
          <w:p w14:paraId="076C8D1B" w14:textId="19F335AD" w:rsidR="003B2768" w:rsidRDefault="00F72D47" w:rsidP="00A00548">
            <w:pPr>
              <w:pStyle w:val="nd"/>
              <w:ind w:firstLine="0"/>
            </w:pPr>
            <w:r w:rsidRPr="00F72D47">
              <w:t>Khách hàng có thể tạo tài khoản để đăng nhập vào hệ thống và thực hiện các giao dịch mua bán.</w:t>
            </w:r>
          </w:p>
        </w:tc>
      </w:tr>
      <w:tr w:rsidR="003B2768" w14:paraId="441C32E8" w14:textId="77777777" w:rsidTr="00A00548">
        <w:tc>
          <w:tcPr>
            <w:tcW w:w="2830" w:type="dxa"/>
          </w:tcPr>
          <w:p w14:paraId="182E3672" w14:textId="77777777" w:rsidR="003B2768" w:rsidRDefault="003B2768" w:rsidP="00A00548">
            <w:pPr>
              <w:pStyle w:val="nd"/>
              <w:ind w:firstLine="0"/>
            </w:pPr>
            <w:r>
              <w:t>Tác nhân chính</w:t>
            </w:r>
          </w:p>
        </w:tc>
        <w:tc>
          <w:tcPr>
            <w:tcW w:w="5948" w:type="dxa"/>
          </w:tcPr>
          <w:p w14:paraId="3FEB6205" w14:textId="3B0A275E" w:rsidR="003B2768" w:rsidRDefault="00F72D47" w:rsidP="00A00548">
            <w:pPr>
              <w:pStyle w:val="nd"/>
              <w:ind w:firstLine="0"/>
            </w:pPr>
            <w:r>
              <w:t>Khách hàng</w:t>
            </w:r>
          </w:p>
        </w:tc>
      </w:tr>
      <w:tr w:rsidR="003B2768" w14:paraId="5ADAA92A" w14:textId="77777777" w:rsidTr="00A00548">
        <w:tc>
          <w:tcPr>
            <w:tcW w:w="2830" w:type="dxa"/>
          </w:tcPr>
          <w:p w14:paraId="08D9C700" w14:textId="77777777" w:rsidR="003B2768" w:rsidRDefault="003B2768" w:rsidP="00A00548">
            <w:pPr>
              <w:pStyle w:val="nd"/>
              <w:ind w:firstLine="0"/>
            </w:pPr>
            <w:r>
              <w:t>Tiền điều kiện</w:t>
            </w:r>
          </w:p>
        </w:tc>
        <w:tc>
          <w:tcPr>
            <w:tcW w:w="5948" w:type="dxa"/>
          </w:tcPr>
          <w:p w14:paraId="05925BDC" w14:textId="030DAA0E" w:rsidR="003B2768" w:rsidRDefault="00F72D47" w:rsidP="00F72D47">
            <w:pPr>
              <w:pStyle w:val="nd"/>
              <w:ind w:firstLine="0"/>
              <w:jc w:val="left"/>
            </w:pPr>
            <w:r w:rsidRPr="00F72D47">
              <w:t>1. Hệ thống hoạt động bình thường.</w:t>
            </w:r>
            <w:r w:rsidRPr="00F72D47">
              <w:br/>
              <w:t>2. Khách hàng chưa có tài khoản.</w:t>
            </w:r>
          </w:p>
        </w:tc>
      </w:tr>
      <w:tr w:rsidR="003B2768" w14:paraId="26315108" w14:textId="77777777" w:rsidTr="00A00548">
        <w:tc>
          <w:tcPr>
            <w:tcW w:w="2830" w:type="dxa"/>
          </w:tcPr>
          <w:p w14:paraId="11988A7A" w14:textId="77777777" w:rsidR="003B2768" w:rsidRDefault="003B2768" w:rsidP="00A00548">
            <w:pPr>
              <w:pStyle w:val="nd"/>
              <w:ind w:firstLine="0"/>
            </w:pPr>
            <w:r>
              <w:t>Luồng sự kiện chính</w:t>
            </w:r>
          </w:p>
        </w:tc>
        <w:tc>
          <w:tcPr>
            <w:tcW w:w="5948" w:type="dxa"/>
          </w:tcPr>
          <w:p w14:paraId="6924071A" w14:textId="5E3E42B9" w:rsidR="003B2768" w:rsidRDefault="00F72D47" w:rsidP="00F72D47">
            <w:pPr>
              <w:pStyle w:val="nd"/>
              <w:ind w:firstLine="0"/>
              <w:jc w:val="left"/>
            </w:pPr>
            <w:r w:rsidRPr="00F72D47">
              <w:t>1. Khách hàng truy cập vào trang "Đăng ký "</w:t>
            </w:r>
            <w:r w:rsidRPr="00F72D47">
              <w:br/>
              <w:t>2. Hệ thống hiển thị form đăng ký với các trường thông tin cần thiết (họ tên, email, mật khẩu, xác nhận mật khẩu, số điện thoại, địa chỉ,</w:t>
            </w:r>
            <w:r>
              <w:t xml:space="preserve"> …</w:t>
            </w:r>
            <w:r w:rsidRPr="00F72D47">
              <w:t>)</w:t>
            </w:r>
            <w:r w:rsidRPr="00F72D47">
              <w:br/>
              <w:t>3. Khách hàng nhập thông tin vào các trường yêu cầu</w:t>
            </w:r>
            <w:r w:rsidRPr="00F72D47">
              <w:br/>
              <w:t xml:space="preserve">4. Hệ thống kiểm tra tính hợp lệ của thông tin nhập vào (email chưa tồn tại, mật khẩu hợp lệ, xác nhận mật khẩu khớp, </w:t>
            </w:r>
            <w:r>
              <w:t>…</w:t>
            </w:r>
            <w:r w:rsidRPr="00F72D47">
              <w:t>)</w:t>
            </w:r>
            <w:r w:rsidRPr="00F72D47">
              <w:br/>
              <w:t>5. Nếu thông tin hợp lệ, hệ thống lưu thông tin vào cơ sở dữ liệu và tạo tài khoản cho khách hàng</w:t>
            </w:r>
          </w:p>
        </w:tc>
      </w:tr>
      <w:tr w:rsidR="003B2768" w14:paraId="661CDC2A" w14:textId="77777777" w:rsidTr="00A00548">
        <w:tc>
          <w:tcPr>
            <w:tcW w:w="2830" w:type="dxa"/>
          </w:tcPr>
          <w:p w14:paraId="4CFE588D" w14:textId="77777777" w:rsidR="003B2768" w:rsidRDefault="003B2768" w:rsidP="00A00548">
            <w:pPr>
              <w:pStyle w:val="nd"/>
              <w:ind w:firstLine="0"/>
            </w:pPr>
            <w:r>
              <w:lastRenderedPageBreak/>
              <w:t>Luồng sự kiện thay thế</w:t>
            </w:r>
          </w:p>
        </w:tc>
        <w:tc>
          <w:tcPr>
            <w:tcW w:w="5948" w:type="dxa"/>
          </w:tcPr>
          <w:p w14:paraId="3DA10A81" w14:textId="31B3A4C4" w:rsidR="003B2768" w:rsidRDefault="00F72D47" w:rsidP="00F72D47">
            <w:pPr>
              <w:pStyle w:val="nd"/>
              <w:ind w:firstLine="0"/>
              <w:jc w:val="left"/>
            </w:pPr>
            <w:r w:rsidRPr="00F72D47">
              <w:t>Thông tin không hợp lệ: Nếu thông tin nhập vào không hợp lệ (ví dụ: email đã tồn tại, mật khẩu không đủ độ dài, xác nhận mật khẩu không khớp).</w:t>
            </w:r>
            <w:r w:rsidRPr="00F72D47">
              <w:br/>
              <w:t>1. Hệ thống hiển thị thông báo lỗi tương ứng: “Email đã tồn tại”, “Mật khẩu không đủ độ dài”, “Mật khẩu xác nhận không khớp”.</w:t>
            </w:r>
            <w:r w:rsidRPr="00F72D47">
              <w:br/>
              <w:t>2. Khách hàng quay lại bước 3 của luồng sự kiện chính để sửa thông tin.</w:t>
            </w:r>
            <w:r w:rsidRPr="00F72D47">
              <w:br/>
              <w:t>Lỗi kết nối cơ sở dữ liệu: Nếu không thể kết nối tới cơ sở dữ liệu để lưu thông tin tài khoản.</w:t>
            </w:r>
            <w:r w:rsidRPr="00F72D47">
              <w:br/>
              <w:t>1. Hệ thống hiển thị thông báo lỗi: “Không thể kết nối cơ sở dữ liệu”.</w:t>
            </w:r>
            <w:r w:rsidRPr="00F72D47">
              <w:br/>
              <w:t>2. Khách hàng quay lại bước 3 của luồng sự kiện chính để thử lại.</w:t>
            </w:r>
            <w:r w:rsidRPr="00F72D47">
              <w:br/>
              <w:t>Lỗi hệ thống: Nếu có sự cố không xác định trong quá trình tạo tài khoản.</w:t>
            </w:r>
            <w:r w:rsidRPr="00F72D47">
              <w:br/>
              <w:t>1. Hệ thống hiển thị thông báo lỗi: “Đã có lỗi xảy ra. Vui lòng thử lại sau”.</w:t>
            </w:r>
            <w:r w:rsidRPr="00F72D47">
              <w:br/>
              <w:t>2. Khách hàng quay lại bước 3 của luồng sự kiện chính.</w:t>
            </w:r>
          </w:p>
        </w:tc>
      </w:tr>
      <w:tr w:rsidR="003B2768" w14:paraId="5C7994EC" w14:textId="77777777" w:rsidTr="00A00548">
        <w:tc>
          <w:tcPr>
            <w:tcW w:w="2830" w:type="dxa"/>
          </w:tcPr>
          <w:p w14:paraId="7C372746" w14:textId="77777777" w:rsidR="003B2768" w:rsidRDefault="003B2768" w:rsidP="00A00548">
            <w:pPr>
              <w:pStyle w:val="nd"/>
              <w:ind w:firstLine="0"/>
            </w:pPr>
            <w:r>
              <w:t>Kết quả</w:t>
            </w:r>
          </w:p>
        </w:tc>
        <w:tc>
          <w:tcPr>
            <w:tcW w:w="5948" w:type="dxa"/>
          </w:tcPr>
          <w:p w14:paraId="44C1DE4A" w14:textId="222E368F" w:rsidR="003B2768" w:rsidRDefault="00F72D47" w:rsidP="00F72D47">
            <w:pPr>
              <w:pStyle w:val="nd"/>
              <w:ind w:firstLine="0"/>
              <w:jc w:val="left"/>
            </w:pPr>
            <w:r w:rsidRPr="00F72D47">
              <w:t>Thành công: Tài khoản được đăng ký thành công, khách hàng nhận email xác nhận và có thể sử dụng tài khoản để đăng nhập.</w:t>
            </w:r>
            <w:r w:rsidRPr="00F72D47">
              <w:br/>
              <w:t>Thất bại: Tài khoản không thể đăng ký do thông tin không hợp lệ, lỗi kết nối cơ sở dữ liệu hoặc lỗi hệ thống.</w:t>
            </w:r>
          </w:p>
        </w:tc>
      </w:tr>
    </w:tbl>
    <w:p w14:paraId="7D83BDA2" w14:textId="77777777" w:rsidR="003B2768" w:rsidRPr="003B2768" w:rsidRDefault="003B2768" w:rsidP="003B2768">
      <w:pPr>
        <w:pStyle w:val="nd"/>
      </w:pPr>
    </w:p>
    <w:p w14:paraId="477127A2" w14:textId="77777777" w:rsidR="001F0452" w:rsidRDefault="001F0452" w:rsidP="001F0452"/>
    <w:p w14:paraId="28C6736C" w14:textId="77777777" w:rsidR="00F72D47" w:rsidRDefault="00F72D47" w:rsidP="001F0452"/>
    <w:p w14:paraId="15D78F87" w14:textId="77777777" w:rsidR="00F72D47" w:rsidRDefault="00F72D47" w:rsidP="001F0452"/>
    <w:p w14:paraId="577C631F" w14:textId="77777777" w:rsidR="00F72D47" w:rsidRDefault="00F72D47" w:rsidP="001F0452"/>
    <w:p w14:paraId="6EEC33C0" w14:textId="77777777" w:rsidR="00F72D47" w:rsidRDefault="00F72D47" w:rsidP="001F0452"/>
    <w:p w14:paraId="2E89AE7F" w14:textId="040E779A" w:rsidR="00F72D47" w:rsidRPr="00F72D47" w:rsidRDefault="00F72D47" w:rsidP="00F72D47">
      <w:pPr>
        <w:pStyle w:val="nd"/>
        <w:rPr>
          <w:b/>
          <w:bCs/>
        </w:rPr>
      </w:pPr>
      <w:r w:rsidRPr="00F72D47">
        <w:rPr>
          <w:b/>
          <w:bCs/>
        </w:rPr>
        <w:lastRenderedPageBreak/>
        <w:t>Usecase đăng nhập</w:t>
      </w:r>
    </w:p>
    <w:p w14:paraId="2710A003" w14:textId="77777777" w:rsidR="00BE3C68" w:rsidRDefault="00BE3C68" w:rsidP="00BE3C68">
      <w:pPr>
        <w:keepNext/>
        <w:jc w:val="center"/>
      </w:pPr>
      <w:r>
        <w:rPr>
          <w:noProof/>
          <w:lang w:eastAsia="zh-CN"/>
        </w:rPr>
        <w:drawing>
          <wp:inline distT="0" distB="0" distL="0" distR="0" wp14:anchorId="28B431B7" wp14:editId="5E4ABEBD">
            <wp:extent cx="5580380" cy="1870710"/>
            <wp:effectExtent l="19050" t="19050" r="20320" b="15240"/>
            <wp:docPr id="2188746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80380" cy="1870710"/>
                    </a:xfrm>
                    <a:prstGeom prst="rect">
                      <a:avLst/>
                    </a:prstGeom>
                    <a:noFill/>
                    <a:ln w="3175">
                      <a:solidFill>
                        <a:schemeClr val="tx1"/>
                      </a:solidFill>
                    </a:ln>
                  </pic:spPr>
                </pic:pic>
              </a:graphicData>
            </a:graphic>
          </wp:inline>
        </w:drawing>
      </w:r>
    </w:p>
    <w:p w14:paraId="2723848F" w14:textId="4515F25C" w:rsidR="00BB64B4" w:rsidRDefault="00BE3C68" w:rsidP="00BE3C68">
      <w:pPr>
        <w:pStyle w:val="Caption"/>
      </w:pPr>
      <w:bookmarkStart w:id="108" w:name="_Toc185964998"/>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6</w:t>
      </w:r>
      <w:r w:rsidR="00A9692D">
        <w:fldChar w:fldCharType="end"/>
      </w:r>
      <w:r>
        <w:t xml:space="preserve"> </w:t>
      </w:r>
      <w:r w:rsidR="000A4D10">
        <w:t>Sơ</w:t>
      </w:r>
      <w:r>
        <w:t xml:space="preserve"> đồ usecase đăng nhập</w:t>
      </w:r>
      <w:bookmarkEnd w:id="108"/>
    </w:p>
    <w:p w14:paraId="349A65E3" w14:textId="28F43613" w:rsidR="00F72D47" w:rsidRDefault="00F72D47" w:rsidP="00F72D47">
      <w:pPr>
        <w:pStyle w:val="nd"/>
      </w:pPr>
      <w:r>
        <w:t>Đặc tả usecase đăng nhập:</w:t>
      </w:r>
    </w:p>
    <w:p w14:paraId="4A17325F" w14:textId="69AD6B61" w:rsidR="00495DB1" w:rsidRDefault="00495DB1" w:rsidP="00495DB1">
      <w:pPr>
        <w:pStyle w:val="Caption"/>
        <w:keepNext/>
      </w:pPr>
      <w:bookmarkStart w:id="109" w:name="_Toc185965087"/>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2</w:t>
      </w:r>
      <w:r w:rsidR="00746D49" w:rsidRPr="00081C8E">
        <w:fldChar w:fldCharType="end"/>
      </w:r>
      <w:r w:rsidR="00081C8E">
        <w:t xml:space="preserve"> Đặc tả usecase đăng nhập</w:t>
      </w:r>
      <w:bookmarkEnd w:id="109"/>
    </w:p>
    <w:tbl>
      <w:tblPr>
        <w:tblStyle w:val="TableGrid"/>
        <w:tblW w:w="0" w:type="auto"/>
        <w:tblLook w:val="04A0" w:firstRow="1" w:lastRow="0" w:firstColumn="1" w:lastColumn="0" w:noHBand="0" w:noVBand="1"/>
      </w:tblPr>
      <w:tblGrid>
        <w:gridCol w:w="2830"/>
        <w:gridCol w:w="5948"/>
      </w:tblGrid>
      <w:tr w:rsidR="00F72D47" w14:paraId="2E9AC26C" w14:textId="77777777" w:rsidTr="00A00548">
        <w:tc>
          <w:tcPr>
            <w:tcW w:w="2830" w:type="dxa"/>
          </w:tcPr>
          <w:p w14:paraId="0CFCC23B" w14:textId="77777777" w:rsidR="00F72D47" w:rsidRDefault="00F72D47" w:rsidP="00A00548">
            <w:pPr>
              <w:pStyle w:val="nd"/>
              <w:ind w:firstLine="0"/>
              <w:jc w:val="center"/>
            </w:pPr>
            <w:r>
              <w:t>Usecase</w:t>
            </w:r>
          </w:p>
        </w:tc>
        <w:tc>
          <w:tcPr>
            <w:tcW w:w="5948" w:type="dxa"/>
          </w:tcPr>
          <w:p w14:paraId="57B3FA6B" w14:textId="77777777" w:rsidR="00F72D47" w:rsidRDefault="00F72D47" w:rsidP="00A00548">
            <w:pPr>
              <w:pStyle w:val="nd"/>
              <w:ind w:firstLine="0"/>
              <w:jc w:val="center"/>
            </w:pPr>
            <w:r>
              <w:t>Nội dung</w:t>
            </w:r>
          </w:p>
        </w:tc>
      </w:tr>
      <w:tr w:rsidR="00F72D47" w14:paraId="71F04843" w14:textId="77777777" w:rsidTr="00A00548">
        <w:tc>
          <w:tcPr>
            <w:tcW w:w="2830" w:type="dxa"/>
          </w:tcPr>
          <w:p w14:paraId="02218420" w14:textId="77777777" w:rsidR="00F72D47" w:rsidRDefault="00F72D47" w:rsidP="00A00548">
            <w:pPr>
              <w:pStyle w:val="nd"/>
              <w:ind w:firstLine="0"/>
            </w:pPr>
            <w:r>
              <w:t>Tên usecase</w:t>
            </w:r>
          </w:p>
        </w:tc>
        <w:tc>
          <w:tcPr>
            <w:tcW w:w="5948" w:type="dxa"/>
          </w:tcPr>
          <w:p w14:paraId="5AD67FC3" w14:textId="4AFD3BDC" w:rsidR="00F72D47" w:rsidRDefault="00F72D47" w:rsidP="00A00548">
            <w:pPr>
              <w:pStyle w:val="nd"/>
              <w:ind w:firstLine="0"/>
            </w:pPr>
            <w:r>
              <w:t>Đăng nhập</w:t>
            </w:r>
          </w:p>
        </w:tc>
      </w:tr>
      <w:tr w:rsidR="00F72D47" w14:paraId="1099C698" w14:textId="77777777" w:rsidTr="00A00548">
        <w:tc>
          <w:tcPr>
            <w:tcW w:w="2830" w:type="dxa"/>
          </w:tcPr>
          <w:p w14:paraId="2A111CD1" w14:textId="77777777" w:rsidR="00F72D47" w:rsidRDefault="00F72D47" w:rsidP="00A00548">
            <w:pPr>
              <w:pStyle w:val="nd"/>
              <w:ind w:firstLine="0"/>
            </w:pPr>
            <w:r>
              <w:t>Mô tả</w:t>
            </w:r>
          </w:p>
        </w:tc>
        <w:tc>
          <w:tcPr>
            <w:tcW w:w="5948" w:type="dxa"/>
          </w:tcPr>
          <w:p w14:paraId="6D8B35BF" w14:textId="15AB6B55" w:rsidR="00F72D47" w:rsidRDefault="00F72D47" w:rsidP="00A00548">
            <w:pPr>
              <w:pStyle w:val="nd"/>
              <w:ind w:firstLine="0"/>
            </w:pPr>
            <w:r w:rsidRPr="00F72D47">
              <w:t>Khách hàng đăng nhập vào hệ thống để thực hiện các giao dịch mua sắm, quản lý tài khoản và theo dõi trạng thái đơn hàng.</w:t>
            </w:r>
          </w:p>
        </w:tc>
      </w:tr>
      <w:tr w:rsidR="00F72D47" w14:paraId="18A8E058" w14:textId="77777777" w:rsidTr="00A00548">
        <w:tc>
          <w:tcPr>
            <w:tcW w:w="2830" w:type="dxa"/>
          </w:tcPr>
          <w:p w14:paraId="76645F66" w14:textId="77777777" w:rsidR="00F72D47" w:rsidRDefault="00F72D47" w:rsidP="00A00548">
            <w:pPr>
              <w:pStyle w:val="nd"/>
              <w:ind w:firstLine="0"/>
            </w:pPr>
            <w:r>
              <w:t>Tác nhân chính</w:t>
            </w:r>
          </w:p>
        </w:tc>
        <w:tc>
          <w:tcPr>
            <w:tcW w:w="5948" w:type="dxa"/>
          </w:tcPr>
          <w:p w14:paraId="03ACD660" w14:textId="77777777" w:rsidR="00F72D47" w:rsidRDefault="00F72D47" w:rsidP="00A00548">
            <w:pPr>
              <w:pStyle w:val="nd"/>
              <w:ind w:firstLine="0"/>
            </w:pPr>
            <w:r>
              <w:t>Khách hàng</w:t>
            </w:r>
          </w:p>
        </w:tc>
      </w:tr>
      <w:tr w:rsidR="00F72D47" w14:paraId="053FD1CE" w14:textId="77777777" w:rsidTr="00A00548">
        <w:tc>
          <w:tcPr>
            <w:tcW w:w="2830" w:type="dxa"/>
          </w:tcPr>
          <w:p w14:paraId="21B33DAD" w14:textId="77777777" w:rsidR="00F72D47" w:rsidRDefault="00F72D47" w:rsidP="00A00548">
            <w:pPr>
              <w:pStyle w:val="nd"/>
              <w:ind w:firstLine="0"/>
            </w:pPr>
            <w:r>
              <w:t>Tiền điều kiện</w:t>
            </w:r>
          </w:p>
        </w:tc>
        <w:tc>
          <w:tcPr>
            <w:tcW w:w="5948" w:type="dxa"/>
          </w:tcPr>
          <w:p w14:paraId="7451E80B" w14:textId="140CCD2E" w:rsidR="00F72D47" w:rsidRDefault="00F72D47" w:rsidP="00A00548">
            <w:pPr>
              <w:pStyle w:val="nd"/>
              <w:ind w:firstLine="0"/>
              <w:jc w:val="left"/>
            </w:pPr>
            <w:r w:rsidRPr="00F72D47">
              <w:t>1. Khách hàng đã có tài khoản đăng ký trước đó.</w:t>
            </w:r>
            <w:r w:rsidRPr="00F72D47">
              <w:br/>
              <w:t>2. Hệ thống hoạt động bình thường.</w:t>
            </w:r>
          </w:p>
        </w:tc>
      </w:tr>
      <w:tr w:rsidR="00F72D47" w14:paraId="3892FDE6" w14:textId="77777777" w:rsidTr="00A00548">
        <w:tc>
          <w:tcPr>
            <w:tcW w:w="2830" w:type="dxa"/>
          </w:tcPr>
          <w:p w14:paraId="7C607D36" w14:textId="77777777" w:rsidR="00F72D47" w:rsidRDefault="00F72D47" w:rsidP="00A00548">
            <w:pPr>
              <w:pStyle w:val="nd"/>
              <w:ind w:firstLine="0"/>
            </w:pPr>
            <w:r>
              <w:t>Luồng sự kiện chính</w:t>
            </w:r>
          </w:p>
        </w:tc>
        <w:tc>
          <w:tcPr>
            <w:tcW w:w="5948" w:type="dxa"/>
          </w:tcPr>
          <w:p w14:paraId="1CB0755C" w14:textId="28C44D82" w:rsidR="00F72D47" w:rsidRDefault="00F72D47" w:rsidP="00A00548">
            <w:pPr>
              <w:pStyle w:val="nd"/>
              <w:ind w:firstLine="0"/>
              <w:jc w:val="left"/>
            </w:pPr>
            <w:r w:rsidRPr="00F72D47">
              <w:t>1. Khách hàng truy cập trang đăng nhập.</w:t>
            </w:r>
            <w:r w:rsidRPr="00F72D47">
              <w:br/>
              <w:t>2. Hệ thống hiển thị form đăng nhập với các trường yêu cầu: tên đăng nhập và mật khẩu.</w:t>
            </w:r>
            <w:r w:rsidRPr="00F72D47">
              <w:br/>
              <w:t>3. Khách hàng nhập tên đăng nhập và mật khẩu.</w:t>
            </w:r>
            <w:r w:rsidRPr="00F72D47">
              <w:br/>
              <w:t>4. Hệ thống xác thực thông tin đăng nhập.</w:t>
            </w:r>
            <w:r w:rsidRPr="00F72D47">
              <w:br/>
              <w:t>5. Nếu thông tin hợp lệ, hệ thống chuyển khách hàng đến trang chủ hoặc trang quản lý tài khoản.</w:t>
            </w:r>
            <w:r w:rsidRPr="00F72D47">
              <w:br/>
              <w:t xml:space="preserve">6. Hệ thống </w:t>
            </w:r>
            <w:r>
              <w:t>điều hướng đến trang chủ của website</w:t>
            </w:r>
            <w:r w:rsidRPr="00F72D47">
              <w:t>.</w:t>
            </w:r>
          </w:p>
        </w:tc>
      </w:tr>
      <w:tr w:rsidR="00F72D47" w14:paraId="53F9E12B" w14:textId="77777777" w:rsidTr="00A00548">
        <w:tc>
          <w:tcPr>
            <w:tcW w:w="2830" w:type="dxa"/>
          </w:tcPr>
          <w:p w14:paraId="7A233239" w14:textId="77777777" w:rsidR="00F72D47" w:rsidRDefault="00F72D47" w:rsidP="00A00548">
            <w:pPr>
              <w:pStyle w:val="nd"/>
              <w:ind w:firstLine="0"/>
            </w:pPr>
            <w:r>
              <w:lastRenderedPageBreak/>
              <w:t>Luồng sự kiện thay thế</w:t>
            </w:r>
          </w:p>
        </w:tc>
        <w:tc>
          <w:tcPr>
            <w:tcW w:w="5948" w:type="dxa"/>
          </w:tcPr>
          <w:p w14:paraId="334AB476" w14:textId="4B275918" w:rsidR="00F72D47" w:rsidRDefault="00F72D47" w:rsidP="00A00548">
            <w:pPr>
              <w:pStyle w:val="nd"/>
              <w:ind w:firstLine="0"/>
              <w:jc w:val="left"/>
            </w:pPr>
            <w:r w:rsidRPr="00F72D47">
              <w:t>Thông tin không hợp lệ: Nếu thông tin đăng nhập không chính xác (tên đăng nhập hoặc mật khẩu sai).</w:t>
            </w:r>
            <w:r w:rsidRPr="00F72D47">
              <w:br/>
              <w:t>1. Hệ thống hiển thị thông báo lỗi: "Tên đăng nhập hoặc mật khẩu không đúng".</w:t>
            </w:r>
            <w:r w:rsidRPr="00F72D47">
              <w:br/>
              <w:t>2. Khách hàng quay lại bước 3 của luồng sự kiện chính để nhập lại thông tin.</w:t>
            </w:r>
            <w:r w:rsidRPr="00F72D47">
              <w:br/>
              <w:t>Lỗi kết nối cơ sở dữ liệu: Nếu không thể kết nối tới cơ sở dữ liệu để xác thực thông tin đăng nhập.</w:t>
            </w:r>
            <w:r w:rsidRPr="00F72D47">
              <w:br/>
              <w:t>1. Hệ thống hiển thị thông báo lỗi: "Không thể kết nối đến cơ sở dữ liệu".</w:t>
            </w:r>
            <w:r w:rsidRPr="00F72D47">
              <w:br/>
              <w:t>2. Khách hàng quay lại bước 3 của luồng sự kiện chính để thử lại.</w:t>
            </w:r>
            <w:r w:rsidRPr="00F72D47">
              <w:br/>
              <w:t>Lỗi hệ thống: Nếu có sự cố không xác định trong quá trình đăng nhập.</w:t>
            </w:r>
            <w:r w:rsidRPr="00F72D47">
              <w:br/>
              <w:t>1. Hệ thống hiển thị thông báo lỗi: "Đã có lỗi xảy ra. Vui lòng thử lại sau".</w:t>
            </w:r>
            <w:r w:rsidRPr="00F72D47">
              <w:br/>
              <w:t>2. Khách hàng quay lại bước 3 của luồng sự kiện chính.</w:t>
            </w:r>
          </w:p>
        </w:tc>
      </w:tr>
      <w:tr w:rsidR="00F72D47" w14:paraId="544303E9" w14:textId="77777777" w:rsidTr="00A00548">
        <w:tc>
          <w:tcPr>
            <w:tcW w:w="2830" w:type="dxa"/>
          </w:tcPr>
          <w:p w14:paraId="34400158" w14:textId="77777777" w:rsidR="00F72D47" w:rsidRDefault="00F72D47" w:rsidP="00A00548">
            <w:pPr>
              <w:pStyle w:val="nd"/>
              <w:ind w:firstLine="0"/>
            </w:pPr>
            <w:r>
              <w:t>Kết quả</w:t>
            </w:r>
          </w:p>
        </w:tc>
        <w:tc>
          <w:tcPr>
            <w:tcW w:w="5948" w:type="dxa"/>
          </w:tcPr>
          <w:p w14:paraId="168054D4" w14:textId="777B015F" w:rsidR="00F72D47" w:rsidRDefault="00F72D47" w:rsidP="00A00548">
            <w:pPr>
              <w:pStyle w:val="nd"/>
              <w:ind w:firstLine="0"/>
              <w:jc w:val="left"/>
            </w:pPr>
            <w:r w:rsidRPr="004C6BDB">
              <w:t>Thành công:</w:t>
            </w:r>
            <w:r w:rsidRPr="00F72D47">
              <w:t xml:space="preserve"> Khách hàng đăng nhập thành công và có thể sử dụng các chức năng của hệ thống như mua sắm, quản lý tài </w:t>
            </w:r>
            <w:proofErr w:type="gramStart"/>
            <w:r w:rsidRPr="00F72D47">
              <w:t>khoản,</w:t>
            </w:r>
            <w:r w:rsidR="004C6BDB">
              <w:t>…</w:t>
            </w:r>
            <w:proofErr w:type="gramEnd"/>
            <w:r w:rsidRPr="00F72D47">
              <w:br/>
            </w:r>
            <w:r w:rsidRPr="004C6BDB">
              <w:t>Thất bại:</w:t>
            </w:r>
            <w:r w:rsidRPr="00F72D47">
              <w:t xml:space="preserve"> Khách hàng không thể đăng nhập do thông tin không hợp lệ, lỗi kết nối cơ sở dữ liệu, hoặc lỗi hệ thống.</w:t>
            </w:r>
          </w:p>
        </w:tc>
      </w:tr>
    </w:tbl>
    <w:p w14:paraId="5D7F50A4" w14:textId="7A024ACE" w:rsidR="004C6BDB" w:rsidRPr="004C6BDB" w:rsidRDefault="004C6BDB" w:rsidP="00F72D47">
      <w:pPr>
        <w:pStyle w:val="nd"/>
        <w:rPr>
          <w:b/>
          <w:bCs/>
        </w:rPr>
      </w:pPr>
      <w:r w:rsidRPr="004C6BDB">
        <w:rPr>
          <w:b/>
          <w:bCs/>
        </w:rPr>
        <w:t>Usecase đặt hàng</w:t>
      </w:r>
    </w:p>
    <w:p w14:paraId="4C4D8756" w14:textId="77777777" w:rsidR="005448C9" w:rsidRDefault="005448C9" w:rsidP="005448C9">
      <w:pPr>
        <w:keepNext/>
      </w:pPr>
      <w:r>
        <w:rPr>
          <w:noProof/>
          <w:lang w:eastAsia="zh-CN"/>
        </w:rPr>
        <w:lastRenderedPageBreak/>
        <w:drawing>
          <wp:inline distT="0" distB="0" distL="0" distR="0" wp14:anchorId="729A6338" wp14:editId="61D5051B">
            <wp:extent cx="5580380" cy="1479550"/>
            <wp:effectExtent l="19050" t="19050" r="20320" b="25400"/>
            <wp:docPr id="120666009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580380" cy="1479550"/>
                    </a:xfrm>
                    <a:prstGeom prst="rect">
                      <a:avLst/>
                    </a:prstGeom>
                    <a:noFill/>
                    <a:ln w="3175">
                      <a:solidFill>
                        <a:schemeClr val="tx1"/>
                      </a:solidFill>
                    </a:ln>
                  </pic:spPr>
                </pic:pic>
              </a:graphicData>
            </a:graphic>
          </wp:inline>
        </w:drawing>
      </w:r>
    </w:p>
    <w:p w14:paraId="338D0C13" w14:textId="50A4E2DE" w:rsidR="006707D7" w:rsidRDefault="005448C9" w:rsidP="001F0452">
      <w:pPr>
        <w:pStyle w:val="Caption"/>
      </w:pPr>
      <w:bookmarkStart w:id="110" w:name="_Toc185964999"/>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7</w:t>
      </w:r>
      <w:r w:rsidR="00A9692D">
        <w:fldChar w:fldCharType="end"/>
      </w:r>
      <w:r>
        <w:t xml:space="preserve"> </w:t>
      </w:r>
      <w:r w:rsidR="000A4D10">
        <w:t>Sơ</w:t>
      </w:r>
      <w:r>
        <w:t xml:space="preserve"> đồ usecase đặt hàng</w:t>
      </w:r>
      <w:bookmarkEnd w:id="110"/>
    </w:p>
    <w:p w14:paraId="2D2DA97C" w14:textId="3D4A21E2" w:rsidR="004C6BDB" w:rsidRDefault="004C6BDB" w:rsidP="004C6BDB">
      <w:pPr>
        <w:pStyle w:val="nd"/>
      </w:pPr>
      <w:r>
        <w:t>Đặc tả usecase đặt hàng:</w:t>
      </w:r>
    </w:p>
    <w:p w14:paraId="07F0FBCF" w14:textId="34E12478" w:rsidR="00495DB1" w:rsidRDefault="00495DB1" w:rsidP="00495DB1">
      <w:pPr>
        <w:pStyle w:val="Caption"/>
        <w:keepNext/>
      </w:pPr>
      <w:bookmarkStart w:id="111" w:name="_Toc185965088"/>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3</w:t>
      </w:r>
      <w:r w:rsidR="00746D49" w:rsidRPr="00081C8E">
        <w:fldChar w:fldCharType="end"/>
      </w:r>
      <w:r w:rsidR="00081C8E">
        <w:t xml:space="preserve"> Đặc tả usecase đặt hàng</w:t>
      </w:r>
      <w:bookmarkEnd w:id="111"/>
    </w:p>
    <w:tbl>
      <w:tblPr>
        <w:tblStyle w:val="TableGrid"/>
        <w:tblW w:w="0" w:type="auto"/>
        <w:tblLook w:val="04A0" w:firstRow="1" w:lastRow="0" w:firstColumn="1" w:lastColumn="0" w:noHBand="0" w:noVBand="1"/>
      </w:tblPr>
      <w:tblGrid>
        <w:gridCol w:w="2830"/>
        <w:gridCol w:w="5948"/>
      </w:tblGrid>
      <w:tr w:rsidR="004C6BDB" w14:paraId="1D02E639" w14:textId="77777777" w:rsidTr="00A00548">
        <w:tc>
          <w:tcPr>
            <w:tcW w:w="2830" w:type="dxa"/>
          </w:tcPr>
          <w:p w14:paraId="385EFEF0" w14:textId="77777777" w:rsidR="004C6BDB" w:rsidRDefault="004C6BDB" w:rsidP="00A00548">
            <w:pPr>
              <w:pStyle w:val="nd"/>
              <w:ind w:firstLine="0"/>
              <w:jc w:val="center"/>
            </w:pPr>
            <w:r>
              <w:t>Usecase</w:t>
            </w:r>
          </w:p>
        </w:tc>
        <w:tc>
          <w:tcPr>
            <w:tcW w:w="5948" w:type="dxa"/>
          </w:tcPr>
          <w:p w14:paraId="2F66FCF4" w14:textId="77777777" w:rsidR="004C6BDB" w:rsidRDefault="004C6BDB" w:rsidP="00A00548">
            <w:pPr>
              <w:pStyle w:val="nd"/>
              <w:ind w:firstLine="0"/>
              <w:jc w:val="center"/>
            </w:pPr>
            <w:r>
              <w:t>Nội dung</w:t>
            </w:r>
          </w:p>
        </w:tc>
      </w:tr>
      <w:tr w:rsidR="004C6BDB" w14:paraId="577D2800" w14:textId="77777777" w:rsidTr="00A00548">
        <w:tc>
          <w:tcPr>
            <w:tcW w:w="2830" w:type="dxa"/>
          </w:tcPr>
          <w:p w14:paraId="1346DA6C" w14:textId="77777777" w:rsidR="004C6BDB" w:rsidRDefault="004C6BDB" w:rsidP="00A00548">
            <w:pPr>
              <w:pStyle w:val="nd"/>
              <w:ind w:firstLine="0"/>
            </w:pPr>
            <w:r>
              <w:t>Tên usecase</w:t>
            </w:r>
          </w:p>
        </w:tc>
        <w:tc>
          <w:tcPr>
            <w:tcW w:w="5948" w:type="dxa"/>
          </w:tcPr>
          <w:p w14:paraId="2036202D" w14:textId="1F6FF750" w:rsidR="004C6BDB" w:rsidRDefault="004C6BDB" w:rsidP="00A00548">
            <w:pPr>
              <w:pStyle w:val="nd"/>
              <w:ind w:firstLine="0"/>
            </w:pPr>
            <w:r>
              <w:t>Đặt hàng</w:t>
            </w:r>
          </w:p>
        </w:tc>
      </w:tr>
      <w:tr w:rsidR="004C6BDB" w14:paraId="26B128D1" w14:textId="77777777" w:rsidTr="00A00548">
        <w:tc>
          <w:tcPr>
            <w:tcW w:w="2830" w:type="dxa"/>
          </w:tcPr>
          <w:p w14:paraId="7774770A" w14:textId="77777777" w:rsidR="004C6BDB" w:rsidRDefault="004C6BDB" w:rsidP="00A00548">
            <w:pPr>
              <w:pStyle w:val="nd"/>
              <w:ind w:firstLine="0"/>
            </w:pPr>
            <w:r>
              <w:t>Mô tả</w:t>
            </w:r>
          </w:p>
        </w:tc>
        <w:tc>
          <w:tcPr>
            <w:tcW w:w="5948" w:type="dxa"/>
          </w:tcPr>
          <w:p w14:paraId="4A07C22E" w14:textId="5ACA8CFA" w:rsidR="004C6BDB" w:rsidRDefault="004C6BDB" w:rsidP="00A00548">
            <w:pPr>
              <w:pStyle w:val="nd"/>
              <w:ind w:firstLine="0"/>
            </w:pPr>
            <w:r w:rsidRPr="004C6BDB">
              <w:t>Khách hàng chọn sản phẩm, nhập thông tin giao hàng, chọn phương thức thanh toán và thực hiện đặt hàng qua hệ thống</w:t>
            </w:r>
          </w:p>
        </w:tc>
      </w:tr>
      <w:tr w:rsidR="004C6BDB" w14:paraId="0F6EB3DA" w14:textId="77777777" w:rsidTr="00A00548">
        <w:tc>
          <w:tcPr>
            <w:tcW w:w="2830" w:type="dxa"/>
          </w:tcPr>
          <w:p w14:paraId="7577A60D" w14:textId="77777777" w:rsidR="004C6BDB" w:rsidRDefault="004C6BDB" w:rsidP="00A00548">
            <w:pPr>
              <w:pStyle w:val="nd"/>
              <w:ind w:firstLine="0"/>
            </w:pPr>
            <w:r>
              <w:t>Tác nhân chính</w:t>
            </w:r>
          </w:p>
        </w:tc>
        <w:tc>
          <w:tcPr>
            <w:tcW w:w="5948" w:type="dxa"/>
          </w:tcPr>
          <w:p w14:paraId="0A2A2F8C" w14:textId="77777777" w:rsidR="004C6BDB" w:rsidRDefault="004C6BDB" w:rsidP="00A00548">
            <w:pPr>
              <w:pStyle w:val="nd"/>
              <w:ind w:firstLine="0"/>
            </w:pPr>
            <w:r>
              <w:t>Khách hàng</w:t>
            </w:r>
          </w:p>
        </w:tc>
      </w:tr>
      <w:tr w:rsidR="004C6BDB" w14:paraId="3A9BCDC8" w14:textId="77777777" w:rsidTr="00A00548">
        <w:tc>
          <w:tcPr>
            <w:tcW w:w="2830" w:type="dxa"/>
          </w:tcPr>
          <w:p w14:paraId="24F66932" w14:textId="77777777" w:rsidR="004C6BDB" w:rsidRDefault="004C6BDB" w:rsidP="00A00548">
            <w:pPr>
              <w:pStyle w:val="nd"/>
              <w:ind w:firstLine="0"/>
            </w:pPr>
            <w:r>
              <w:t>Tiền điều kiện</w:t>
            </w:r>
          </w:p>
        </w:tc>
        <w:tc>
          <w:tcPr>
            <w:tcW w:w="5948" w:type="dxa"/>
          </w:tcPr>
          <w:p w14:paraId="1C2E6315" w14:textId="59422D23" w:rsidR="004C6BDB" w:rsidRDefault="004C6BDB" w:rsidP="00A00548">
            <w:pPr>
              <w:pStyle w:val="nd"/>
              <w:ind w:firstLine="0"/>
              <w:jc w:val="left"/>
            </w:pPr>
            <w:r w:rsidRPr="004C6BDB">
              <w:t>1. Khách hàng đã đăng nhập vào hệ thống</w:t>
            </w:r>
            <w:r w:rsidRPr="004C6BDB">
              <w:br/>
              <w:t>2. Giỏ hàng có sản phẩm</w:t>
            </w:r>
          </w:p>
        </w:tc>
      </w:tr>
      <w:tr w:rsidR="004C6BDB" w14:paraId="19D0ADD8" w14:textId="77777777" w:rsidTr="00A00548">
        <w:tc>
          <w:tcPr>
            <w:tcW w:w="2830" w:type="dxa"/>
          </w:tcPr>
          <w:p w14:paraId="0632517E" w14:textId="77777777" w:rsidR="004C6BDB" w:rsidRDefault="004C6BDB" w:rsidP="00A00548">
            <w:pPr>
              <w:pStyle w:val="nd"/>
              <w:ind w:firstLine="0"/>
            </w:pPr>
            <w:r>
              <w:t>Luồng sự kiện chính</w:t>
            </w:r>
          </w:p>
        </w:tc>
        <w:tc>
          <w:tcPr>
            <w:tcW w:w="5948" w:type="dxa"/>
          </w:tcPr>
          <w:p w14:paraId="536D0E76" w14:textId="7695E797" w:rsidR="004C6BDB" w:rsidRDefault="004C6BDB" w:rsidP="00A00548">
            <w:pPr>
              <w:pStyle w:val="nd"/>
              <w:ind w:firstLine="0"/>
              <w:jc w:val="left"/>
            </w:pPr>
            <w:r w:rsidRPr="004C6BDB">
              <w:t>1. Khách hàng truy cập vào giỏ hàng để kiểm tra các sản phẩm đã chọn.</w:t>
            </w:r>
            <w:r w:rsidRPr="004C6BDB">
              <w:br/>
              <w:t>2. Hệ thống hiển thị danh sách các sản phẩm trong giỏ hàng và tổng giá trị đơn hàng.</w:t>
            </w:r>
            <w:r w:rsidRPr="004C6BDB">
              <w:br/>
              <w:t>3. Khách hàng điền thông tin giao hàng: địa chỉ, số điện thoại, email</w:t>
            </w:r>
            <w:r>
              <w:t xml:space="preserve"> và kiểm tra thông tin sản phẩm mua.</w:t>
            </w:r>
            <w:r w:rsidRPr="004C6BDB">
              <w:br/>
              <w:t>4. Hệ thống xác nhận thông tin giao hàng.</w:t>
            </w:r>
            <w:r w:rsidRPr="004C6BDB">
              <w:br/>
              <w:t xml:space="preserve">5. Khách hàng chọn phương thức thanh toán (thẻ tín dụng, ví điện tử, thanh toán khi nhận hàng, </w:t>
            </w:r>
            <w:r>
              <w:t>…</w:t>
            </w:r>
            <w:r w:rsidRPr="004C6BDB">
              <w:t>)</w:t>
            </w:r>
            <w:r w:rsidRPr="004C6BDB">
              <w:br/>
            </w:r>
            <w:r>
              <w:t>6</w:t>
            </w:r>
            <w:r w:rsidRPr="004C6BDB">
              <w:t>. Hệ thống lưu thông tin đơn hàng vào cơ sở dữ liệu và chuyển trạng thái đơn hàng thành "Đang xử lý".</w:t>
            </w:r>
            <w:r w:rsidRPr="004C6BDB">
              <w:br/>
            </w:r>
            <w:r>
              <w:lastRenderedPageBreak/>
              <w:t>7</w:t>
            </w:r>
            <w:r w:rsidRPr="004C6BDB">
              <w:t>. Khách hàng nhận được thông báo "Đơn hàng đã được đặt thành công".</w:t>
            </w:r>
          </w:p>
        </w:tc>
      </w:tr>
      <w:tr w:rsidR="004C6BDB" w14:paraId="38A4062B" w14:textId="77777777" w:rsidTr="00A00548">
        <w:tc>
          <w:tcPr>
            <w:tcW w:w="2830" w:type="dxa"/>
          </w:tcPr>
          <w:p w14:paraId="75A9FD4D" w14:textId="77777777" w:rsidR="004C6BDB" w:rsidRDefault="004C6BDB" w:rsidP="00A00548">
            <w:pPr>
              <w:pStyle w:val="nd"/>
              <w:ind w:firstLine="0"/>
            </w:pPr>
            <w:r>
              <w:lastRenderedPageBreak/>
              <w:t>Luồng sự kiện thay thế</w:t>
            </w:r>
          </w:p>
        </w:tc>
        <w:tc>
          <w:tcPr>
            <w:tcW w:w="5948" w:type="dxa"/>
          </w:tcPr>
          <w:p w14:paraId="156757E7" w14:textId="4A415631" w:rsidR="004C6BDB" w:rsidRDefault="004C6BDB" w:rsidP="00A00548">
            <w:pPr>
              <w:pStyle w:val="nd"/>
              <w:ind w:firstLine="0"/>
              <w:jc w:val="left"/>
            </w:pPr>
            <w:r w:rsidRPr="004C6BDB">
              <w:t>Thông tin giao hàng không hợp lệ: Nếu thông tin giao hàng không đầy đủ hoặc không hợp lệ (ví dụ: địa chỉ không hợp lệ).</w:t>
            </w:r>
            <w:r w:rsidRPr="004C6BDB">
              <w:br/>
              <w:t>1. Hệ thống hiển thị thông báo lỗi: "Thông tin giao hàng không hợp lệ. Vui lòng kiểm tra lại.".</w:t>
            </w:r>
            <w:r w:rsidRPr="004C6BDB">
              <w:br/>
              <w:t>2. Khách hàng quay lại bước 3 của luồng sự kiện chính để chỉnh sửa thông tin giao hàng.</w:t>
            </w:r>
            <w:r w:rsidRPr="004C6BDB">
              <w:br/>
              <w:t>Lỗi hệ thống: Nếu có sự cố trong quá trình xử lý đơn hàng.</w:t>
            </w:r>
            <w:r w:rsidRPr="004C6BDB">
              <w:br/>
              <w:t>1. Hệ thống hiển thị thông báo lỗi: "Đã có lỗi xảy ra trong quá trình đặt hàng. Vui lòng thử lại sau.".</w:t>
            </w:r>
            <w:r w:rsidRPr="004C6BDB">
              <w:br/>
              <w:t>2. Khách hàng quay lại bước 1 của luồng sự kiện chính để thử lại hoặc liên hệ hỗ trợ.</w:t>
            </w:r>
          </w:p>
        </w:tc>
      </w:tr>
      <w:tr w:rsidR="004C6BDB" w14:paraId="03DA8754" w14:textId="77777777" w:rsidTr="00A00548">
        <w:tc>
          <w:tcPr>
            <w:tcW w:w="2830" w:type="dxa"/>
          </w:tcPr>
          <w:p w14:paraId="078D83E1" w14:textId="77777777" w:rsidR="004C6BDB" w:rsidRDefault="004C6BDB" w:rsidP="00A00548">
            <w:pPr>
              <w:pStyle w:val="nd"/>
              <w:ind w:firstLine="0"/>
            </w:pPr>
            <w:r>
              <w:t>Kết quả</w:t>
            </w:r>
          </w:p>
        </w:tc>
        <w:tc>
          <w:tcPr>
            <w:tcW w:w="5948" w:type="dxa"/>
          </w:tcPr>
          <w:p w14:paraId="583CE5F5" w14:textId="77777777" w:rsidR="004C6BDB" w:rsidRDefault="004C6BDB" w:rsidP="00A00548">
            <w:pPr>
              <w:pStyle w:val="nd"/>
              <w:ind w:firstLine="0"/>
              <w:jc w:val="left"/>
            </w:pPr>
            <w:r w:rsidRPr="004C6BDB">
              <w:t xml:space="preserve">Thành công: Đơn hàng được đặt thành công </w:t>
            </w:r>
          </w:p>
          <w:p w14:paraId="5B090390" w14:textId="334ECFEE" w:rsidR="004C6BDB" w:rsidRDefault="004C6BDB" w:rsidP="00A00548">
            <w:pPr>
              <w:pStyle w:val="nd"/>
              <w:ind w:firstLine="0"/>
              <w:jc w:val="left"/>
            </w:pPr>
            <w:r w:rsidRPr="004C6BDB">
              <w:t>Thất bại: Đơn hàng không thể hoàn thành do thông tin không hợp lệ, lỗi thanh toán hoặc sự cố hệ thống.</w:t>
            </w:r>
          </w:p>
        </w:tc>
      </w:tr>
    </w:tbl>
    <w:p w14:paraId="6FE722EF" w14:textId="77777777" w:rsidR="006707D7" w:rsidRPr="006707D7" w:rsidRDefault="006707D7" w:rsidP="006707D7"/>
    <w:p w14:paraId="38BCBB60" w14:textId="177882A4" w:rsidR="00872F7F" w:rsidRPr="001258B2" w:rsidRDefault="000A4D10" w:rsidP="001732F5">
      <w:pPr>
        <w:pStyle w:val="Heading4"/>
      </w:pPr>
      <w:r>
        <w:lastRenderedPageBreak/>
        <w:t>Sơ</w:t>
      </w:r>
      <w:r w:rsidR="00085447">
        <w:t xml:space="preserve"> đồ usecase tác nhân quản trị</w:t>
      </w:r>
    </w:p>
    <w:p w14:paraId="185C5696" w14:textId="29728825" w:rsidR="00BC6600" w:rsidRDefault="001258B2" w:rsidP="001258B2">
      <w:r w:rsidRPr="001258B2">
        <w:rPr>
          <w:noProof/>
          <w:lang w:eastAsia="zh-CN"/>
        </w:rPr>
        <w:drawing>
          <wp:inline distT="0" distB="0" distL="0" distR="0" wp14:anchorId="437E8A98" wp14:editId="457B60C1">
            <wp:extent cx="5580380" cy="4353560"/>
            <wp:effectExtent l="19050" t="19050" r="20320" b="27940"/>
            <wp:docPr id="1963385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385845" name=""/>
                    <pic:cNvPicPr/>
                  </pic:nvPicPr>
                  <pic:blipFill>
                    <a:blip r:embed="rId68"/>
                    <a:stretch>
                      <a:fillRect/>
                    </a:stretch>
                  </pic:blipFill>
                  <pic:spPr>
                    <a:xfrm>
                      <a:off x="0" y="0"/>
                      <a:ext cx="5580380" cy="4353560"/>
                    </a:xfrm>
                    <a:prstGeom prst="rect">
                      <a:avLst/>
                    </a:prstGeom>
                    <a:ln w="3175">
                      <a:solidFill>
                        <a:schemeClr val="tx1"/>
                      </a:solidFill>
                    </a:ln>
                  </pic:spPr>
                </pic:pic>
              </a:graphicData>
            </a:graphic>
          </wp:inline>
        </w:drawing>
      </w:r>
    </w:p>
    <w:p w14:paraId="1E404A85" w14:textId="342322F0" w:rsidR="001258B2" w:rsidRDefault="001258B2" w:rsidP="001258B2">
      <w:pPr>
        <w:pStyle w:val="Caption"/>
      </w:pPr>
      <w:bookmarkStart w:id="112" w:name="_Toc185965000"/>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8</w:t>
      </w:r>
      <w:r w:rsidR="00A9692D">
        <w:fldChar w:fldCharType="end"/>
      </w:r>
      <w:r>
        <w:t xml:space="preserve"> </w:t>
      </w:r>
      <w:r w:rsidR="000A4D10">
        <w:t>Sơ</w:t>
      </w:r>
      <w:r w:rsidR="00085447">
        <w:t xml:space="preserve"> đồ </w:t>
      </w:r>
      <w:r>
        <w:t>usecase quản trị</w:t>
      </w:r>
      <w:bookmarkEnd w:id="112"/>
    </w:p>
    <w:p w14:paraId="163FB421" w14:textId="77777777" w:rsidR="00192E12" w:rsidRDefault="00192E12" w:rsidP="00192E12">
      <w:pPr>
        <w:pStyle w:val="nd"/>
      </w:pPr>
      <w:r>
        <w:t>Đối với quản trị viên có thể:</w:t>
      </w:r>
    </w:p>
    <w:p w14:paraId="671CECAD" w14:textId="49C63FA9" w:rsidR="00192E12" w:rsidRDefault="00192E12">
      <w:pPr>
        <w:pStyle w:val="nd"/>
        <w:numPr>
          <w:ilvl w:val="0"/>
          <w:numId w:val="44"/>
        </w:numPr>
      </w:pPr>
      <w:r>
        <w:t>Đăng nhập vào hệ thống</w:t>
      </w:r>
      <w:r w:rsidR="001732F5">
        <w:t>.</w:t>
      </w:r>
    </w:p>
    <w:p w14:paraId="39BCF762" w14:textId="0CDBDF4A" w:rsidR="001732F5" w:rsidRDefault="00192E12">
      <w:pPr>
        <w:pStyle w:val="nd"/>
        <w:numPr>
          <w:ilvl w:val="0"/>
          <w:numId w:val="44"/>
        </w:numPr>
      </w:pPr>
      <w:r>
        <w:t>Quản lí người dùng, quản lí danh mục, quản lí sản phẩm, quản lí hình ảnh, quản lí kích cỡ, quản lý đơn hàng, quản lý giảm giá, quản lí tin tức, quản lí loại tin tức</w:t>
      </w:r>
      <w:r w:rsidR="001732F5">
        <w:t>.</w:t>
      </w:r>
    </w:p>
    <w:p w14:paraId="278A8E19" w14:textId="6A11D932" w:rsidR="00192E12" w:rsidRDefault="001732F5">
      <w:pPr>
        <w:pStyle w:val="nd"/>
        <w:numPr>
          <w:ilvl w:val="0"/>
          <w:numId w:val="44"/>
        </w:numPr>
      </w:pPr>
      <w:r>
        <w:t>T</w:t>
      </w:r>
      <w:r w:rsidR="00192E12">
        <w:t>hống kê doanh thu, thống kê số lượng tồn, thống kê sản phẩm bán chạy</w:t>
      </w:r>
      <w:r>
        <w:t>.</w:t>
      </w:r>
    </w:p>
    <w:p w14:paraId="505FCE19" w14:textId="54CAE02C" w:rsidR="00E607E4" w:rsidRPr="00E607E4" w:rsidRDefault="00E607E4" w:rsidP="00E607E4">
      <w:pPr>
        <w:pStyle w:val="nd"/>
        <w:rPr>
          <w:b/>
          <w:bCs/>
        </w:rPr>
      </w:pPr>
      <w:r w:rsidRPr="00E607E4">
        <w:rPr>
          <w:b/>
          <w:bCs/>
        </w:rPr>
        <w:t>Usecase đăng nhập</w:t>
      </w:r>
    </w:p>
    <w:p w14:paraId="14823E09" w14:textId="356B7216" w:rsidR="00CF6791" w:rsidRDefault="00BE3C68" w:rsidP="00CF6791">
      <w:pPr>
        <w:keepNext/>
        <w:jc w:val="center"/>
      </w:pPr>
      <w:r>
        <w:rPr>
          <w:noProof/>
          <w:lang w:eastAsia="zh-CN"/>
        </w:rPr>
        <w:lastRenderedPageBreak/>
        <w:drawing>
          <wp:inline distT="0" distB="0" distL="0" distR="0" wp14:anchorId="1491FF11" wp14:editId="5E3543FF">
            <wp:extent cx="5580380" cy="2106295"/>
            <wp:effectExtent l="19050" t="19050" r="20320" b="27305"/>
            <wp:docPr id="120924284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80380" cy="2106295"/>
                    </a:xfrm>
                    <a:prstGeom prst="rect">
                      <a:avLst/>
                    </a:prstGeom>
                    <a:noFill/>
                    <a:ln w="3175">
                      <a:solidFill>
                        <a:schemeClr val="tx1"/>
                      </a:solidFill>
                    </a:ln>
                  </pic:spPr>
                </pic:pic>
              </a:graphicData>
            </a:graphic>
          </wp:inline>
        </w:drawing>
      </w:r>
    </w:p>
    <w:p w14:paraId="7D0F4D81" w14:textId="37CB4089" w:rsidR="00ED4053" w:rsidRDefault="00CF6791" w:rsidP="00CF6791">
      <w:pPr>
        <w:pStyle w:val="Caption"/>
      </w:pPr>
      <w:bookmarkStart w:id="113" w:name="_Toc185965001"/>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9</w:t>
      </w:r>
      <w:r w:rsidR="00A9692D">
        <w:fldChar w:fldCharType="end"/>
      </w:r>
      <w:r>
        <w:t xml:space="preserve"> </w:t>
      </w:r>
      <w:r w:rsidR="000A4D10">
        <w:t>Sơ</w:t>
      </w:r>
      <w:r>
        <w:t xml:space="preserve"> đồ usecase đăng nhập</w:t>
      </w:r>
      <w:bookmarkEnd w:id="113"/>
    </w:p>
    <w:p w14:paraId="7EC78785" w14:textId="1612685F" w:rsidR="002E0473" w:rsidRPr="002E0473" w:rsidRDefault="002E0473" w:rsidP="002E0473">
      <w:pPr>
        <w:pStyle w:val="nd"/>
      </w:pPr>
      <w:r>
        <w:t>Đặc tả us</w:t>
      </w:r>
      <w:r w:rsidR="00A458B0">
        <w:t>e</w:t>
      </w:r>
      <w:r>
        <w:t>case đăng nhập vào hệ thống:</w:t>
      </w:r>
    </w:p>
    <w:p w14:paraId="11EAAEDC" w14:textId="0164291D" w:rsidR="00495DB1" w:rsidRDefault="00495DB1" w:rsidP="00495DB1">
      <w:pPr>
        <w:pStyle w:val="Caption"/>
        <w:keepNext/>
      </w:pPr>
      <w:bookmarkStart w:id="114" w:name="_Toc185965089"/>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4</w:t>
      </w:r>
      <w:r w:rsidR="00746D49" w:rsidRPr="00081C8E">
        <w:fldChar w:fldCharType="end"/>
      </w:r>
      <w:r w:rsidR="00081C8E">
        <w:t xml:space="preserve"> Đặc tả usecase đăng nhập vào hệ thống</w:t>
      </w:r>
      <w:bookmarkEnd w:id="114"/>
    </w:p>
    <w:tbl>
      <w:tblPr>
        <w:tblStyle w:val="TableGrid"/>
        <w:tblW w:w="0" w:type="auto"/>
        <w:tblLook w:val="04A0" w:firstRow="1" w:lastRow="0" w:firstColumn="1" w:lastColumn="0" w:noHBand="0" w:noVBand="1"/>
      </w:tblPr>
      <w:tblGrid>
        <w:gridCol w:w="2830"/>
        <w:gridCol w:w="5948"/>
      </w:tblGrid>
      <w:tr w:rsidR="002E0473" w14:paraId="5511305C" w14:textId="77777777" w:rsidTr="00A458B0">
        <w:tc>
          <w:tcPr>
            <w:tcW w:w="2830" w:type="dxa"/>
          </w:tcPr>
          <w:p w14:paraId="4DE8A6FE" w14:textId="257C6362" w:rsidR="002E0473" w:rsidRDefault="002E0473" w:rsidP="00A458B0">
            <w:pPr>
              <w:pStyle w:val="nd"/>
              <w:ind w:firstLine="0"/>
              <w:jc w:val="center"/>
            </w:pPr>
            <w:r>
              <w:t>Usecase</w:t>
            </w:r>
          </w:p>
        </w:tc>
        <w:tc>
          <w:tcPr>
            <w:tcW w:w="5948" w:type="dxa"/>
          </w:tcPr>
          <w:p w14:paraId="715B4273" w14:textId="4EAF96C8" w:rsidR="002E0473" w:rsidRDefault="002E0473" w:rsidP="00B21FCD">
            <w:pPr>
              <w:pStyle w:val="nd"/>
              <w:ind w:firstLine="0"/>
              <w:jc w:val="center"/>
            </w:pPr>
            <w:r>
              <w:t>Nội dung</w:t>
            </w:r>
          </w:p>
        </w:tc>
      </w:tr>
      <w:tr w:rsidR="002E0473" w14:paraId="5B57AA77" w14:textId="77777777" w:rsidTr="00A458B0">
        <w:tc>
          <w:tcPr>
            <w:tcW w:w="2830" w:type="dxa"/>
          </w:tcPr>
          <w:p w14:paraId="512421C9" w14:textId="4EA58E61" w:rsidR="002E0473" w:rsidRDefault="002E0473" w:rsidP="00A458B0">
            <w:pPr>
              <w:pStyle w:val="nd"/>
              <w:ind w:firstLine="0"/>
            </w:pPr>
            <w:r>
              <w:t>Tên usecase</w:t>
            </w:r>
          </w:p>
        </w:tc>
        <w:tc>
          <w:tcPr>
            <w:tcW w:w="5948" w:type="dxa"/>
          </w:tcPr>
          <w:p w14:paraId="7230F5EE" w14:textId="36D46C7F" w:rsidR="002E0473" w:rsidRDefault="002E0473" w:rsidP="00A458B0">
            <w:pPr>
              <w:pStyle w:val="nd"/>
              <w:ind w:firstLine="0"/>
            </w:pPr>
            <w:r w:rsidRPr="002E0473">
              <w:t>Đăng nhập hệ thống</w:t>
            </w:r>
          </w:p>
        </w:tc>
      </w:tr>
      <w:tr w:rsidR="002E0473" w14:paraId="275F6241" w14:textId="77777777" w:rsidTr="00A458B0">
        <w:tc>
          <w:tcPr>
            <w:tcW w:w="2830" w:type="dxa"/>
          </w:tcPr>
          <w:p w14:paraId="4B9FCC91" w14:textId="1EA72FA5" w:rsidR="002E0473" w:rsidRDefault="002E0473" w:rsidP="00A458B0">
            <w:pPr>
              <w:pStyle w:val="nd"/>
              <w:ind w:firstLine="0"/>
            </w:pPr>
            <w:r>
              <w:t>Mô tả</w:t>
            </w:r>
          </w:p>
        </w:tc>
        <w:tc>
          <w:tcPr>
            <w:tcW w:w="5948" w:type="dxa"/>
          </w:tcPr>
          <w:p w14:paraId="4C77B4C9" w14:textId="0A4445DB" w:rsidR="002E0473" w:rsidRDefault="002E0473" w:rsidP="00A458B0">
            <w:pPr>
              <w:pStyle w:val="nd"/>
              <w:ind w:firstLine="0"/>
            </w:pPr>
            <w:r w:rsidRPr="00D906DB">
              <w:t>Quản trị viên đăng nhập vào hệ thống để quản lý nội dung và dữ liệu</w:t>
            </w:r>
          </w:p>
        </w:tc>
      </w:tr>
      <w:tr w:rsidR="002E0473" w14:paraId="2F214DF1" w14:textId="77777777" w:rsidTr="00A458B0">
        <w:tc>
          <w:tcPr>
            <w:tcW w:w="2830" w:type="dxa"/>
          </w:tcPr>
          <w:p w14:paraId="62607A7F" w14:textId="7EB030E3" w:rsidR="002E0473" w:rsidRDefault="00A458B0" w:rsidP="00A458B0">
            <w:pPr>
              <w:pStyle w:val="nd"/>
              <w:ind w:firstLine="0"/>
            </w:pPr>
            <w:r>
              <w:t>Tác nhân chính</w:t>
            </w:r>
          </w:p>
        </w:tc>
        <w:tc>
          <w:tcPr>
            <w:tcW w:w="5948" w:type="dxa"/>
          </w:tcPr>
          <w:p w14:paraId="2A4834E0" w14:textId="56513CC8" w:rsidR="002E0473" w:rsidRDefault="00A458B0" w:rsidP="00A458B0">
            <w:pPr>
              <w:pStyle w:val="nd"/>
              <w:ind w:firstLine="0"/>
            </w:pPr>
            <w:r w:rsidRPr="00D906DB">
              <w:t>Quản trị viên</w:t>
            </w:r>
          </w:p>
        </w:tc>
      </w:tr>
      <w:tr w:rsidR="002E0473" w14:paraId="74F63DA9" w14:textId="77777777" w:rsidTr="00A458B0">
        <w:tc>
          <w:tcPr>
            <w:tcW w:w="2830" w:type="dxa"/>
          </w:tcPr>
          <w:p w14:paraId="6DFA6C3A" w14:textId="68A12A18" w:rsidR="002E0473" w:rsidRDefault="002E0473" w:rsidP="00A458B0">
            <w:pPr>
              <w:pStyle w:val="nd"/>
              <w:ind w:firstLine="0"/>
            </w:pPr>
            <w:r>
              <w:t>Tiền điều kiện</w:t>
            </w:r>
          </w:p>
        </w:tc>
        <w:tc>
          <w:tcPr>
            <w:tcW w:w="5948" w:type="dxa"/>
          </w:tcPr>
          <w:p w14:paraId="448256B3" w14:textId="78389EB9" w:rsidR="00A458B0" w:rsidRPr="00D906DB" w:rsidRDefault="00A458B0" w:rsidP="00A458B0">
            <w:pPr>
              <w:pStyle w:val="nd"/>
              <w:ind w:firstLine="0"/>
            </w:pPr>
            <w:r>
              <w:t xml:space="preserve">1. </w:t>
            </w:r>
            <w:r w:rsidRPr="00D906DB">
              <w:t>Quản trị viên có tài khoản hợp lệ</w:t>
            </w:r>
          </w:p>
          <w:p w14:paraId="3B16CE54" w14:textId="2F2E19F1" w:rsidR="002E0473" w:rsidRDefault="00A458B0" w:rsidP="00A458B0">
            <w:pPr>
              <w:pStyle w:val="nd"/>
              <w:ind w:firstLine="0"/>
            </w:pPr>
            <w:r>
              <w:t xml:space="preserve">2. </w:t>
            </w:r>
            <w:r w:rsidRPr="00D906DB">
              <w:t>Hệ thống hoạt động bình thường</w:t>
            </w:r>
          </w:p>
        </w:tc>
      </w:tr>
      <w:tr w:rsidR="002E0473" w14:paraId="5BE3F961" w14:textId="77777777" w:rsidTr="00A458B0">
        <w:tc>
          <w:tcPr>
            <w:tcW w:w="2830" w:type="dxa"/>
          </w:tcPr>
          <w:p w14:paraId="4C068818" w14:textId="3D360C29" w:rsidR="002E0473" w:rsidRDefault="002E0473" w:rsidP="00A458B0">
            <w:pPr>
              <w:pStyle w:val="nd"/>
              <w:ind w:firstLine="0"/>
            </w:pPr>
            <w:r>
              <w:t>Luồng sự kiện chính</w:t>
            </w:r>
          </w:p>
        </w:tc>
        <w:tc>
          <w:tcPr>
            <w:tcW w:w="5948" w:type="dxa"/>
          </w:tcPr>
          <w:p w14:paraId="5E01360A" w14:textId="16A5FA69" w:rsidR="00A458B0" w:rsidRPr="00D906DB" w:rsidRDefault="00A458B0" w:rsidP="00A458B0">
            <w:pPr>
              <w:pStyle w:val="nd"/>
              <w:ind w:firstLine="0"/>
            </w:pPr>
            <w:r>
              <w:t xml:space="preserve">1. </w:t>
            </w:r>
            <w:r w:rsidRPr="00D906DB">
              <w:t>Quản trị viên nhập tên đăng nhập và mật khẩu</w:t>
            </w:r>
          </w:p>
          <w:p w14:paraId="6F830C73" w14:textId="78844909" w:rsidR="00A458B0" w:rsidRPr="00D906DB" w:rsidRDefault="00A458B0" w:rsidP="00A458B0">
            <w:pPr>
              <w:pStyle w:val="nd"/>
              <w:ind w:firstLine="0"/>
            </w:pPr>
            <w:r>
              <w:t xml:space="preserve">2. </w:t>
            </w:r>
            <w:r w:rsidRPr="00D906DB">
              <w:t>Hệ thống xác thực thông tin</w:t>
            </w:r>
          </w:p>
          <w:p w14:paraId="319FD610" w14:textId="05F2D5A2" w:rsidR="002E0473" w:rsidRDefault="00A458B0" w:rsidP="00A458B0">
            <w:pPr>
              <w:pStyle w:val="nd"/>
              <w:ind w:firstLine="0"/>
            </w:pPr>
            <w:r>
              <w:t xml:space="preserve">3. </w:t>
            </w:r>
            <w:r w:rsidRPr="00D906DB">
              <w:t>Nếu hợp lệ, hệ thống chuyển đến trang quản trị</w:t>
            </w:r>
          </w:p>
        </w:tc>
      </w:tr>
      <w:tr w:rsidR="002E0473" w14:paraId="4F105BAE" w14:textId="77777777" w:rsidTr="00A458B0">
        <w:tc>
          <w:tcPr>
            <w:tcW w:w="2830" w:type="dxa"/>
          </w:tcPr>
          <w:p w14:paraId="3F0EF5E4" w14:textId="372021EF" w:rsidR="002E0473" w:rsidRDefault="002E0473" w:rsidP="00A458B0">
            <w:pPr>
              <w:pStyle w:val="nd"/>
              <w:ind w:firstLine="0"/>
            </w:pPr>
            <w:r>
              <w:t>Luồng sự kiện thay thế</w:t>
            </w:r>
          </w:p>
        </w:tc>
        <w:tc>
          <w:tcPr>
            <w:tcW w:w="5948" w:type="dxa"/>
          </w:tcPr>
          <w:p w14:paraId="249325FA" w14:textId="77777777" w:rsidR="00A458B0" w:rsidRDefault="00A458B0" w:rsidP="00A458B0">
            <w:pPr>
              <w:pStyle w:val="nd"/>
              <w:ind w:firstLine="0"/>
            </w:pPr>
            <w:r w:rsidRPr="00D906DB">
              <w:t>Nếu thông tin không chính xác:</w:t>
            </w:r>
            <w:r>
              <w:t xml:space="preserve"> </w:t>
            </w:r>
          </w:p>
          <w:p w14:paraId="7618DD6F" w14:textId="4FFA68F7" w:rsidR="002E0473" w:rsidRDefault="00A458B0" w:rsidP="00A458B0">
            <w:pPr>
              <w:pStyle w:val="nd"/>
              <w:ind w:firstLine="0"/>
            </w:pPr>
            <w:r>
              <w:t xml:space="preserve">1. </w:t>
            </w:r>
            <w:r w:rsidRPr="00D906DB">
              <w:t>Hệ thống hiển thị lỗi: "Tên đăng nhập hoặc mật khẩu không đúng"</w:t>
            </w:r>
          </w:p>
          <w:p w14:paraId="3BFC09CA" w14:textId="1BE8A6AE" w:rsidR="00A458B0" w:rsidRDefault="00A458B0" w:rsidP="00A458B0">
            <w:pPr>
              <w:pStyle w:val="nd"/>
              <w:ind w:firstLine="0"/>
            </w:pPr>
            <w:r>
              <w:t>2. Q</w:t>
            </w:r>
            <w:r w:rsidR="006047C3">
              <w:t>uản trị viên q</w:t>
            </w:r>
            <w:r>
              <w:t>uay lại bước 1</w:t>
            </w:r>
            <w:r w:rsidR="00B21FCD">
              <w:t xml:space="preserve"> của luồng sự kiện chính</w:t>
            </w:r>
          </w:p>
        </w:tc>
      </w:tr>
      <w:tr w:rsidR="002E0473" w14:paraId="46B8F34C" w14:textId="77777777" w:rsidTr="00A458B0">
        <w:tc>
          <w:tcPr>
            <w:tcW w:w="2830" w:type="dxa"/>
          </w:tcPr>
          <w:p w14:paraId="73662D93" w14:textId="1BBFD030" w:rsidR="002E0473" w:rsidRDefault="002E0473" w:rsidP="00A458B0">
            <w:pPr>
              <w:pStyle w:val="nd"/>
              <w:ind w:firstLine="0"/>
            </w:pPr>
            <w:r>
              <w:t>Kết quả</w:t>
            </w:r>
          </w:p>
        </w:tc>
        <w:tc>
          <w:tcPr>
            <w:tcW w:w="5948" w:type="dxa"/>
          </w:tcPr>
          <w:p w14:paraId="634FDAA7" w14:textId="54999FA6" w:rsidR="00A458B0" w:rsidRPr="00D906DB" w:rsidRDefault="00A458B0" w:rsidP="00A458B0">
            <w:pPr>
              <w:pStyle w:val="nd"/>
              <w:ind w:firstLine="0"/>
            </w:pPr>
            <w:r w:rsidRPr="00D906DB">
              <w:t>Thành công: Đăng nhập thành công</w:t>
            </w:r>
          </w:p>
          <w:p w14:paraId="31EF5C69" w14:textId="248E8DEE" w:rsidR="002E0473" w:rsidRDefault="00A458B0" w:rsidP="00A458B0">
            <w:pPr>
              <w:pStyle w:val="nd"/>
              <w:ind w:firstLine="0"/>
            </w:pPr>
            <w:r w:rsidRPr="00D906DB">
              <w:lastRenderedPageBreak/>
              <w:t>Thất bại: Quản trị viên không thể truy cập hệ thống</w:t>
            </w:r>
          </w:p>
        </w:tc>
      </w:tr>
    </w:tbl>
    <w:p w14:paraId="613D9FC4" w14:textId="77777777" w:rsidR="002E0473" w:rsidRDefault="002E0473" w:rsidP="002E0473"/>
    <w:p w14:paraId="53818E05" w14:textId="5E9B7770" w:rsidR="00B96749" w:rsidRPr="00E607E4" w:rsidRDefault="00E607E4" w:rsidP="00E607E4">
      <w:pPr>
        <w:pStyle w:val="nd"/>
        <w:rPr>
          <w:b/>
          <w:bCs/>
        </w:rPr>
      </w:pPr>
      <w:r w:rsidRPr="00E607E4">
        <w:rPr>
          <w:b/>
          <w:bCs/>
        </w:rPr>
        <w:t>Usecase quản lí danh mục</w:t>
      </w:r>
    </w:p>
    <w:p w14:paraId="2C32271D" w14:textId="2822058C" w:rsidR="00B96749" w:rsidRDefault="00A92EC6" w:rsidP="00A92EC6">
      <w:pPr>
        <w:keepNext/>
        <w:jc w:val="center"/>
      </w:pPr>
      <w:r>
        <w:rPr>
          <w:noProof/>
          <w:lang w:eastAsia="zh-CN"/>
        </w:rPr>
        <w:drawing>
          <wp:inline distT="0" distB="0" distL="0" distR="0" wp14:anchorId="3F2FACD8" wp14:editId="15E6868E">
            <wp:extent cx="5580380" cy="1052946"/>
            <wp:effectExtent l="19050" t="19050" r="20320" b="13970"/>
            <wp:docPr id="16260296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654707" cy="1066971"/>
                    </a:xfrm>
                    <a:prstGeom prst="rect">
                      <a:avLst/>
                    </a:prstGeom>
                    <a:noFill/>
                    <a:ln w="3175">
                      <a:solidFill>
                        <a:schemeClr val="tx1"/>
                      </a:solidFill>
                    </a:ln>
                  </pic:spPr>
                </pic:pic>
              </a:graphicData>
            </a:graphic>
          </wp:inline>
        </w:drawing>
      </w:r>
    </w:p>
    <w:p w14:paraId="1B136073" w14:textId="779234CB" w:rsidR="00B96749" w:rsidRDefault="00B96749" w:rsidP="00B96749">
      <w:pPr>
        <w:pStyle w:val="Caption"/>
      </w:pPr>
      <w:bookmarkStart w:id="115" w:name="_Toc185965002"/>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0</w:t>
      </w:r>
      <w:r w:rsidR="00A9692D">
        <w:fldChar w:fldCharType="end"/>
      </w:r>
      <w:r>
        <w:t xml:space="preserve"> Biểu đồ usecase quản l</w:t>
      </w:r>
      <w:r w:rsidR="00B21FCD">
        <w:t>í</w:t>
      </w:r>
      <w:r>
        <w:t xml:space="preserve"> danh mục</w:t>
      </w:r>
      <w:bookmarkEnd w:id="115"/>
    </w:p>
    <w:p w14:paraId="189EF5BB" w14:textId="4D93BF1C" w:rsidR="00B21FCD" w:rsidRDefault="00B21FCD" w:rsidP="00B21FCD">
      <w:pPr>
        <w:pStyle w:val="nd"/>
      </w:pPr>
      <w:r>
        <w:t>Đặc tả usecase quản lí danh mục:</w:t>
      </w:r>
    </w:p>
    <w:p w14:paraId="4E44CB2E" w14:textId="5F20A1FD" w:rsidR="00495DB1" w:rsidRDefault="00495DB1" w:rsidP="00495DB1">
      <w:pPr>
        <w:pStyle w:val="Caption"/>
        <w:keepNext/>
      </w:pPr>
      <w:bookmarkStart w:id="116" w:name="_Toc185965090"/>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5</w:t>
      </w:r>
      <w:r w:rsidR="00746D49" w:rsidRPr="00081C8E">
        <w:fldChar w:fldCharType="end"/>
      </w:r>
      <w:r w:rsidR="00081C8E">
        <w:t xml:space="preserve"> Đặc tả usecase quản lí danh mục</w:t>
      </w:r>
      <w:bookmarkEnd w:id="116"/>
    </w:p>
    <w:tbl>
      <w:tblPr>
        <w:tblStyle w:val="TableGrid"/>
        <w:tblW w:w="0" w:type="auto"/>
        <w:tblLook w:val="04A0" w:firstRow="1" w:lastRow="0" w:firstColumn="1" w:lastColumn="0" w:noHBand="0" w:noVBand="1"/>
      </w:tblPr>
      <w:tblGrid>
        <w:gridCol w:w="2830"/>
        <w:gridCol w:w="5948"/>
      </w:tblGrid>
      <w:tr w:rsidR="00B21FCD" w14:paraId="63192DE2" w14:textId="77777777" w:rsidTr="00A00548">
        <w:tc>
          <w:tcPr>
            <w:tcW w:w="2830" w:type="dxa"/>
          </w:tcPr>
          <w:p w14:paraId="434A1769" w14:textId="77777777" w:rsidR="00B21FCD" w:rsidRDefault="00B21FCD" w:rsidP="00A00548">
            <w:pPr>
              <w:pStyle w:val="nd"/>
              <w:ind w:firstLine="0"/>
              <w:jc w:val="center"/>
            </w:pPr>
            <w:r>
              <w:t>Usecase</w:t>
            </w:r>
          </w:p>
        </w:tc>
        <w:tc>
          <w:tcPr>
            <w:tcW w:w="5948" w:type="dxa"/>
          </w:tcPr>
          <w:p w14:paraId="0C70EBF8" w14:textId="77777777" w:rsidR="00B21FCD" w:rsidRDefault="00B21FCD" w:rsidP="00B21FCD">
            <w:pPr>
              <w:pStyle w:val="nd"/>
              <w:ind w:firstLine="0"/>
              <w:jc w:val="center"/>
            </w:pPr>
            <w:r>
              <w:t>Nội dung</w:t>
            </w:r>
          </w:p>
        </w:tc>
      </w:tr>
      <w:tr w:rsidR="00B21FCD" w14:paraId="3AE612B6" w14:textId="77777777" w:rsidTr="00A00548">
        <w:tc>
          <w:tcPr>
            <w:tcW w:w="2830" w:type="dxa"/>
          </w:tcPr>
          <w:p w14:paraId="5802180F" w14:textId="77777777" w:rsidR="00B21FCD" w:rsidRDefault="00B21FCD" w:rsidP="00A00548">
            <w:pPr>
              <w:pStyle w:val="nd"/>
              <w:ind w:firstLine="0"/>
            </w:pPr>
            <w:r>
              <w:t>Tên usecase</w:t>
            </w:r>
          </w:p>
        </w:tc>
        <w:tc>
          <w:tcPr>
            <w:tcW w:w="5948" w:type="dxa"/>
          </w:tcPr>
          <w:p w14:paraId="6361D2EF" w14:textId="532B2AAD" w:rsidR="00B21FCD" w:rsidRDefault="00B21FCD" w:rsidP="00A00548">
            <w:pPr>
              <w:pStyle w:val="nd"/>
              <w:ind w:firstLine="0"/>
            </w:pPr>
            <w:r>
              <w:t>Quản lí danh mục</w:t>
            </w:r>
          </w:p>
        </w:tc>
      </w:tr>
      <w:tr w:rsidR="00B21FCD" w14:paraId="6E77743A" w14:textId="77777777" w:rsidTr="00A00548">
        <w:tc>
          <w:tcPr>
            <w:tcW w:w="2830" w:type="dxa"/>
          </w:tcPr>
          <w:p w14:paraId="27689B92" w14:textId="77777777" w:rsidR="00B21FCD" w:rsidRDefault="00B21FCD" w:rsidP="00A00548">
            <w:pPr>
              <w:pStyle w:val="nd"/>
              <w:ind w:firstLine="0"/>
            </w:pPr>
            <w:r>
              <w:t>Mô tả</w:t>
            </w:r>
          </w:p>
        </w:tc>
        <w:tc>
          <w:tcPr>
            <w:tcW w:w="5948" w:type="dxa"/>
          </w:tcPr>
          <w:p w14:paraId="73250681" w14:textId="7D035024" w:rsidR="00B21FCD" w:rsidRDefault="00B21FCD" w:rsidP="00A00548">
            <w:pPr>
              <w:pStyle w:val="nd"/>
              <w:ind w:firstLine="0"/>
            </w:pPr>
            <w:r w:rsidRPr="00B21FCD">
              <w:t>Quản trị viên</w:t>
            </w:r>
            <w:r>
              <w:t xml:space="preserve"> có thể</w:t>
            </w:r>
            <w:r w:rsidRPr="00B21FCD">
              <w:t xml:space="preserve"> thêm, sửa hoặc xóa thông tin </w:t>
            </w:r>
            <w:r>
              <w:t>danh mục</w:t>
            </w:r>
          </w:p>
        </w:tc>
      </w:tr>
      <w:tr w:rsidR="00B21FCD" w14:paraId="112E54A0" w14:textId="77777777" w:rsidTr="00A00548">
        <w:tc>
          <w:tcPr>
            <w:tcW w:w="2830" w:type="dxa"/>
          </w:tcPr>
          <w:p w14:paraId="77B2CE87" w14:textId="77777777" w:rsidR="00B21FCD" w:rsidRDefault="00B21FCD" w:rsidP="00A00548">
            <w:pPr>
              <w:pStyle w:val="nd"/>
              <w:ind w:firstLine="0"/>
            </w:pPr>
            <w:r>
              <w:t>Tác nhân chính</w:t>
            </w:r>
          </w:p>
        </w:tc>
        <w:tc>
          <w:tcPr>
            <w:tcW w:w="5948" w:type="dxa"/>
          </w:tcPr>
          <w:p w14:paraId="21A9FBD1" w14:textId="77777777" w:rsidR="00B21FCD" w:rsidRDefault="00B21FCD" w:rsidP="00A00548">
            <w:pPr>
              <w:pStyle w:val="nd"/>
              <w:ind w:firstLine="0"/>
            </w:pPr>
            <w:r w:rsidRPr="00D906DB">
              <w:t>Quản trị viên</w:t>
            </w:r>
          </w:p>
        </w:tc>
      </w:tr>
      <w:tr w:rsidR="00B21FCD" w14:paraId="48AC4875" w14:textId="77777777" w:rsidTr="00A00548">
        <w:tc>
          <w:tcPr>
            <w:tcW w:w="2830" w:type="dxa"/>
          </w:tcPr>
          <w:p w14:paraId="39712D7B" w14:textId="77777777" w:rsidR="00B21FCD" w:rsidRDefault="00B21FCD" w:rsidP="00A00548">
            <w:pPr>
              <w:pStyle w:val="nd"/>
              <w:ind w:firstLine="0"/>
            </w:pPr>
            <w:r>
              <w:t>Tiền điều kiện</w:t>
            </w:r>
          </w:p>
        </w:tc>
        <w:tc>
          <w:tcPr>
            <w:tcW w:w="5948" w:type="dxa"/>
          </w:tcPr>
          <w:p w14:paraId="3B7590E1" w14:textId="533CEF42" w:rsidR="00B21FCD" w:rsidRPr="00464006" w:rsidRDefault="00B21FCD" w:rsidP="00B21FCD">
            <w:pPr>
              <w:pStyle w:val="nd"/>
              <w:ind w:firstLine="0"/>
            </w:pPr>
            <w:r>
              <w:t xml:space="preserve">1. </w:t>
            </w:r>
            <w:r w:rsidRPr="00464006">
              <w:t>Quản trị viên đã đăng nhập.</w:t>
            </w:r>
          </w:p>
          <w:p w14:paraId="541870CD" w14:textId="4CFD0568" w:rsidR="00B21FCD" w:rsidRDefault="00B21FCD" w:rsidP="00A00548">
            <w:pPr>
              <w:pStyle w:val="nd"/>
              <w:ind w:firstLine="0"/>
            </w:pPr>
            <w:r>
              <w:t xml:space="preserve">2. </w:t>
            </w:r>
            <w:r w:rsidRPr="00464006">
              <w:t>Cơ sở dữ liệu hoạt động bình thường.</w:t>
            </w:r>
          </w:p>
        </w:tc>
      </w:tr>
      <w:tr w:rsidR="00B21FCD" w14:paraId="38AF4723" w14:textId="77777777" w:rsidTr="00A00548">
        <w:tc>
          <w:tcPr>
            <w:tcW w:w="2830" w:type="dxa"/>
          </w:tcPr>
          <w:p w14:paraId="14647E22" w14:textId="77777777" w:rsidR="00B21FCD" w:rsidRDefault="00B21FCD" w:rsidP="00A00548">
            <w:pPr>
              <w:pStyle w:val="nd"/>
              <w:ind w:firstLine="0"/>
            </w:pPr>
            <w:r>
              <w:t>Luồng sự kiện chính</w:t>
            </w:r>
          </w:p>
        </w:tc>
        <w:tc>
          <w:tcPr>
            <w:tcW w:w="5948" w:type="dxa"/>
          </w:tcPr>
          <w:p w14:paraId="120DF32E" w14:textId="6DFD29F9" w:rsidR="00B21FCD" w:rsidRPr="00464006" w:rsidRDefault="00B21FCD" w:rsidP="00B21FCD">
            <w:pPr>
              <w:pStyle w:val="nd"/>
              <w:ind w:firstLine="0"/>
            </w:pPr>
            <w:r>
              <w:t xml:space="preserve">1. </w:t>
            </w:r>
            <w:r w:rsidRPr="00464006">
              <w:t xml:space="preserve">Quản trị viên chọn tính năng "Quản lý </w:t>
            </w:r>
            <w:r>
              <w:t>danh mục</w:t>
            </w:r>
            <w:r w:rsidRPr="00464006">
              <w:t>".</w:t>
            </w:r>
          </w:p>
          <w:p w14:paraId="3C36F3CB" w14:textId="2EA198FF" w:rsidR="00B21FCD" w:rsidRPr="00464006" w:rsidRDefault="00B21FCD" w:rsidP="00B21FCD">
            <w:pPr>
              <w:pStyle w:val="nd"/>
              <w:ind w:firstLine="0"/>
            </w:pPr>
            <w:r>
              <w:t xml:space="preserve">2. </w:t>
            </w:r>
            <w:r w:rsidRPr="00464006">
              <w:t>Hệ thống hiển thị danh sách</w:t>
            </w:r>
            <w:r>
              <w:t xml:space="preserve"> danh mục</w:t>
            </w:r>
            <w:r w:rsidRPr="00464006">
              <w:t>.</w:t>
            </w:r>
          </w:p>
          <w:p w14:paraId="2333828C" w14:textId="309BB9E8" w:rsidR="00B21FCD" w:rsidRPr="00464006" w:rsidRDefault="00B21FCD" w:rsidP="00B21FCD">
            <w:pPr>
              <w:pStyle w:val="nd"/>
              <w:ind w:firstLine="0"/>
            </w:pPr>
            <w:r>
              <w:t xml:space="preserve">3. </w:t>
            </w:r>
            <w:r w:rsidRPr="00464006">
              <w:t>Quản trị viên thực hiện:</w:t>
            </w:r>
          </w:p>
          <w:p w14:paraId="41CD426D" w14:textId="41A31B01" w:rsidR="00B21FCD" w:rsidRDefault="00B21FCD">
            <w:pPr>
              <w:pStyle w:val="nd"/>
              <w:numPr>
                <w:ilvl w:val="0"/>
                <w:numId w:val="45"/>
              </w:numPr>
            </w:pPr>
            <w:r w:rsidRPr="00B21FCD">
              <w:t xml:space="preserve">Thêm danh mục mới: Quản trị viên nhập thông tin danh mục mới (tên, mô tả, ảnh, </w:t>
            </w:r>
            <w:r w:rsidR="006047C3">
              <w:t>…</w:t>
            </w:r>
            <w:r w:rsidRPr="00B21FCD">
              <w:t>)</w:t>
            </w:r>
          </w:p>
          <w:p w14:paraId="78374C8A" w14:textId="0C5CBA88" w:rsidR="00B21FCD" w:rsidRPr="00B21FCD" w:rsidRDefault="00B21FCD">
            <w:pPr>
              <w:pStyle w:val="nd"/>
              <w:numPr>
                <w:ilvl w:val="0"/>
                <w:numId w:val="45"/>
              </w:numPr>
            </w:pPr>
            <w:r w:rsidRPr="00B21FCD">
              <w:t>Chỉnh sửa thông tin danh mục: Quản trị viên chọn một danh mục có sẵn và sửa đổi thông tin của nó</w:t>
            </w:r>
          </w:p>
          <w:p w14:paraId="0EE5203C" w14:textId="46FA535C" w:rsidR="00B21FCD" w:rsidRDefault="00B21FCD">
            <w:pPr>
              <w:pStyle w:val="nd"/>
              <w:numPr>
                <w:ilvl w:val="0"/>
                <w:numId w:val="45"/>
              </w:numPr>
            </w:pPr>
            <w:r w:rsidRPr="00B21FCD">
              <w:lastRenderedPageBreak/>
              <w:t>Xóa danh mục: Quản trị viên chọn một danh mục không còn cần thiết và xóa danh mục đó khỏi hệ thống</w:t>
            </w:r>
          </w:p>
          <w:p w14:paraId="55299E6B" w14:textId="4D3CF571" w:rsidR="00B21FCD" w:rsidRDefault="00B21FCD" w:rsidP="00B21FCD">
            <w:pPr>
              <w:pStyle w:val="nd"/>
              <w:ind w:firstLine="0"/>
            </w:pPr>
            <w:r>
              <w:t xml:space="preserve">4. </w:t>
            </w:r>
            <w:r w:rsidRPr="00464006">
              <w:t>Hệ thống lưu thay đổi vào cơ sở dữ liệu</w:t>
            </w:r>
            <w:r w:rsidR="00E626DF" w:rsidRPr="00E626DF">
              <w:rPr>
                <w:sz w:val="24"/>
              </w:rPr>
              <w:t xml:space="preserve"> </w:t>
            </w:r>
          </w:p>
        </w:tc>
      </w:tr>
      <w:tr w:rsidR="00B21FCD" w14:paraId="42588777" w14:textId="77777777" w:rsidTr="00A00548">
        <w:tc>
          <w:tcPr>
            <w:tcW w:w="2830" w:type="dxa"/>
          </w:tcPr>
          <w:p w14:paraId="3748E281" w14:textId="77777777" w:rsidR="00B21FCD" w:rsidRDefault="00B21FCD" w:rsidP="00A00548">
            <w:pPr>
              <w:pStyle w:val="nd"/>
              <w:ind w:firstLine="0"/>
            </w:pPr>
            <w:r>
              <w:lastRenderedPageBreak/>
              <w:t>Luồng sự kiện thay thế</w:t>
            </w:r>
          </w:p>
        </w:tc>
        <w:tc>
          <w:tcPr>
            <w:tcW w:w="5948" w:type="dxa"/>
          </w:tcPr>
          <w:p w14:paraId="09F876EA" w14:textId="2E60D669" w:rsidR="00E626DF" w:rsidRPr="00E626DF" w:rsidRDefault="00E626DF" w:rsidP="00E626DF">
            <w:pPr>
              <w:pStyle w:val="nd"/>
              <w:ind w:firstLine="0"/>
            </w:pPr>
            <w:r w:rsidRPr="00E626DF">
              <w:t>Lỗi thông tin không hợp lệ:</w:t>
            </w:r>
            <w:r>
              <w:t xml:space="preserve"> </w:t>
            </w:r>
            <w:r w:rsidRPr="00E626DF">
              <w:t xml:space="preserve">Nếu thông tin nhập vào không hợp lệ </w:t>
            </w:r>
          </w:p>
          <w:p w14:paraId="1BF69A2B" w14:textId="6E88741C" w:rsidR="00E626DF" w:rsidRDefault="00E626DF" w:rsidP="00E626DF">
            <w:pPr>
              <w:pStyle w:val="nd"/>
              <w:ind w:firstLine="0"/>
            </w:pPr>
            <w:r>
              <w:t xml:space="preserve">1. </w:t>
            </w:r>
            <w:r w:rsidRPr="00E626DF">
              <w:t xml:space="preserve">Hệ thống hiển thị thông báo lỗi: </w:t>
            </w:r>
            <w:r>
              <w:t>“</w:t>
            </w:r>
            <w:r w:rsidRPr="00E626DF">
              <w:t>Thông tin nhập vào không hợp lệ</w:t>
            </w:r>
            <w:r>
              <w:t>”</w:t>
            </w:r>
          </w:p>
          <w:p w14:paraId="41C8333A" w14:textId="7D22CF90" w:rsidR="00E626DF" w:rsidRPr="00E626DF" w:rsidRDefault="00E626DF" w:rsidP="00E626DF">
            <w:pPr>
              <w:pStyle w:val="nd"/>
              <w:ind w:firstLine="0"/>
            </w:pPr>
            <w:r>
              <w:t>2. Q</w:t>
            </w:r>
            <w:r w:rsidR="006047C3">
              <w:t>uản trị viên q</w:t>
            </w:r>
            <w:r>
              <w:t>uay lại bước 3 của luồng sự kiện chính</w:t>
            </w:r>
          </w:p>
          <w:p w14:paraId="366BC25F" w14:textId="073F427E" w:rsidR="00E626DF" w:rsidRPr="00E626DF" w:rsidRDefault="00E626DF" w:rsidP="00E626DF">
            <w:pPr>
              <w:pStyle w:val="nd"/>
              <w:ind w:firstLine="0"/>
            </w:pPr>
            <w:r w:rsidRPr="00E626DF">
              <w:t>Lỗi kết nối cơ sở dữ liệu:</w:t>
            </w:r>
            <w:r>
              <w:t xml:space="preserve"> </w:t>
            </w:r>
            <w:r w:rsidRPr="00E626DF">
              <w:t>Nếu không thể kết nối tới cơ sở dữ liệu</w:t>
            </w:r>
          </w:p>
          <w:p w14:paraId="619E3FC4" w14:textId="0DB19C54" w:rsidR="00B21FCD" w:rsidRDefault="00E626DF" w:rsidP="00A00548">
            <w:pPr>
              <w:pStyle w:val="nd"/>
              <w:ind w:firstLine="0"/>
            </w:pPr>
            <w:r>
              <w:t xml:space="preserve">1. </w:t>
            </w:r>
            <w:r w:rsidRPr="00E626DF">
              <w:t xml:space="preserve">Hệ thống hiển thị thông báo lỗi: </w:t>
            </w:r>
            <w:r>
              <w:t>“</w:t>
            </w:r>
            <w:r w:rsidRPr="00E626DF">
              <w:t>Không thể kết nối cơ sở dữ liệu</w:t>
            </w:r>
            <w:r>
              <w:t>”</w:t>
            </w:r>
          </w:p>
          <w:p w14:paraId="643E3A89" w14:textId="419B545F" w:rsidR="00E626DF" w:rsidRDefault="00E626DF" w:rsidP="00A00548">
            <w:pPr>
              <w:pStyle w:val="nd"/>
              <w:ind w:firstLine="0"/>
            </w:pPr>
            <w:r>
              <w:t xml:space="preserve">2. </w:t>
            </w:r>
            <w:r w:rsidR="006047C3">
              <w:t>Quản trị viên q</w:t>
            </w:r>
            <w:r>
              <w:t>uay lại bước 3 của luồng sự kiện chính</w:t>
            </w:r>
          </w:p>
        </w:tc>
      </w:tr>
      <w:tr w:rsidR="00B21FCD" w14:paraId="1F0D65D8" w14:textId="77777777" w:rsidTr="00A00548">
        <w:tc>
          <w:tcPr>
            <w:tcW w:w="2830" w:type="dxa"/>
          </w:tcPr>
          <w:p w14:paraId="5951B712" w14:textId="77777777" w:rsidR="00B21FCD" w:rsidRDefault="00B21FCD" w:rsidP="00A00548">
            <w:pPr>
              <w:pStyle w:val="nd"/>
              <w:ind w:firstLine="0"/>
            </w:pPr>
            <w:r>
              <w:t>Kết quả</w:t>
            </w:r>
          </w:p>
        </w:tc>
        <w:tc>
          <w:tcPr>
            <w:tcW w:w="5948" w:type="dxa"/>
          </w:tcPr>
          <w:p w14:paraId="3FCC6361" w14:textId="0F8ACAD6" w:rsidR="00B21FCD" w:rsidRDefault="006047C3" w:rsidP="00A00548">
            <w:pPr>
              <w:pStyle w:val="nd"/>
              <w:ind w:firstLine="0"/>
            </w:pPr>
            <w:r w:rsidRPr="006047C3">
              <w:t xml:space="preserve">Thành công: Danh sách </w:t>
            </w:r>
            <w:r>
              <w:t xml:space="preserve">danh mục </w:t>
            </w:r>
            <w:r w:rsidRPr="006047C3">
              <w:t>được cập nhật thành công.</w:t>
            </w:r>
            <w:r w:rsidRPr="006047C3">
              <w:br/>
              <w:t>Thất bại: Các thay đổi không được lưu do lỗi hệ thống hoặc thông tin không hợp lệ.</w:t>
            </w:r>
          </w:p>
        </w:tc>
      </w:tr>
    </w:tbl>
    <w:p w14:paraId="5DD8715B" w14:textId="77777777" w:rsidR="00B96749" w:rsidRDefault="00B96749" w:rsidP="00B96749"/>
    <w:p w14:paraId="32DC55B7" w14:textId="7DDF1FE6" w:rsidR="00E607E4" w:rsidRPr="00E607E4" w:rsidRDefault="00E607E4" w:rsidP="00E607E4">
      <w:pPr>
        <w:pStyle w:val="nd"/>
        <w:rPr>
          <w:b/>
          <w:bCs/>
        </w:rPr>
      </w:pPr>
      <w:r w:rsidRPr="00E607E4">
        <w:rPr>
          <w:b/>
          <w:bCs/>
        </w:rPr>
        <w:t>Usecase quản lí sản phẩm</w:t>
      </w:r>
    </w:p>
    <w:p w14:paraId="4EF62707" w14:textId="2B660B77" w:rsidR="00CF6791" w:rsidRDefault="00A92EC6" w:rsidP="00CF6791">
      <w:pPr>
        <w:keepNext/>
        <w:jc w:val="center"/>
      </w:pPr>
      <w:r>
        <w:rPr>
          <w:noProof/>
          <w:lang w:eastAsia="zh-CN"/>
        </w:rPr>
        <w:drawing>
          <wp:inline distT="0" distB="0" distL="0" distR="0" wp14:anchorId="391BB95D" wp14:editId="3111E0B6">
            <wp:extent cx="5580380" cy="942340"/>
            <wp:effectExtent l="19050" t="19050" r="20320" b="10160"/>
            <wp:docPr id="203048419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580380" cy="942340"/>
                    </a:xfrm>
                    <a:prstGeom prst="rect">
                      <a:avLst/>
                    </a:prstGeom>
                    <a:noFill/>
                    <a:ln w="3175">
                      <a:solidFill>
                        <a:schemeClr val="tx1"/>
                      </a:solidFill>
                    </a:ln>
                  </pic:spPr>
                </pic:pic>
              </a:graphicData>
            </a:graphic>
          </wp:inline>
        </w:drawing>
      </w:r>
    </w:p>
    <w:p w14:paraId="710BA539" w14:textId="3041C42D" w:rsidR="00CF6791" w:rsidRDefault="00CF6791" w:rsidP="00B96749">
      <w:pPr>
        <w:pStyle w:val="Caption"/>
      </w:pPr>
      <w:bookmarkStart w:id="117" w:name="_Toc185965003"/>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1</w:t>
      </w:r>
      <w:r w:rsidR="00A9692D">
        <w:fldChar w:fldCharType="end"/>
      </w:r>
      <w:r>
        <w:t xml:space="preserve"> </w:t>
      </w:r>
      <w:r w:rsidR="000A4D10">
        <w:t>Sơ</w:t>
      </w:r>
      <w:r>
        <w:t xml:space="preserve"> đồ usecase quản l</w:t>
      </w:r>
      <w:r w:rsidR="00E607E4">
        <w:t>í</w:t>
      </w:r>
      <w:r>
        <w:t xml:space="preserve"> sản phẩm</w:t>
      </w:r>
      <w:bookmarkEnd w:id="117"/>
    </w:p>
    <w:p w14:paraId="3CC918B2" w14:textId="05B2FC4D" w:rsidR="006047C3" w:rsidRDefault="006047C3" w:rsidP="006047C3">
      <w:pPr>
        <w:pStyle w:val="nd"/>
      </w:pPr>
      <w:r>
        <w:t>Đặc tả usecase quản lí sản phẩm:</w:t>
      </w:r>
    </w:p>
    <w:p w14:paraId="7E5B8442" w14:textId="002F4AAD" w:rsidR="00495DB1" w:rsidRDefault="00495DB1" w:rsidP="00495DB1">
      <w:pPr>
        <w:pStyle w:val="Caption"/>
        <w:keepNext/>
      </w:pPr>
      <w:bookmarkStart w:id="118" w:name="_Toc185965091"/>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6</w:t>
      </w:r>
      <w:r w:rsidR="00746D49" w:rsidRPr="00081C8E">
        <w:fldChar w:fldCharType="end"/>
      </w:r>
      <w:r w:rsidR="00081C8E">
        <w:t xml:space="preserve"> Đặc tả usecase quản lí sản phẩm</w:t>
      </w:r>
      <w:bookmarkEnd w:id="118"/>
    </w:p>
    <w:tbl>
      <w:tblPr>
        <w:tblStyle w:val="TableGrid"/>
        <w:tblW w:w="0" w:type="auto"/>
        <w:tblLook w:val="04A0" w:firstRow="1" w:lastRow="0" w:firstColumn="1" w:lastColumn="0" w:noHBand="0" w:noVBand="1"/>
      </w:tblPr>
      <w:tblGrid>
        <w:gridCol w:w="2830"/>
        <w:gridCol w:w="5948"/>
      </w:tblGrid>
      <w:tr w:rsidR="006047C3" w14:paraId="6BFF1391" w14:textId="77777777" w:rsidTr="00A00548">
        <w:tc>
          <w:tcPr>
            <w:tcW w:w="2830" w:type="dxa"/>
          </w:tcPr>
          <w:p w14:paraId="3E3E23BC" w14:textId="77777777" w:rsidR="006047C3" w:rsidRDefault="006047C3" w:rsidP="00A00548">
            <w:pPr>
              <w:pStyle w:val="nd"/>
              <w:ind w:firstLine="0"/>
              <w:jc w:val="center"/>
            </w:pPr>
            <w:r>
              <w:t>Usecase</w:t>
            </w:r>
          </w:p>
        </w:tc>
        <w:tc>
          <w:tcPr>
            <w:tcW w:w="5948" w:type="dxa"/>
          </w:tcPr>
          <w:p w14:paraId="70EDC081" w14:textId="77777777" w:rsidR="006047C3" w:rsidRDefault="006047C3" w:rsidP="00A00548">
            <w:pPr>
              <w:pStyle w:val="nd"/>
              <w:ind w:firstLine="0"/>
              <w:jc w:val="center"/>
            </w:pPr>
            <w:r>
              <w:t>Nội dung</w:t>
            </w:r>
          </w:p>
        </w:tc>
      </w:tr>
      <w:tr w:rsidR="006047C3" w14:paraId="0FF3F2A4" w14:textId="77777777" w:rsidTr="00A00548">
        <w:tc>
          <w:tcPr>
            <w:tcW w:w="2830" w:type="dxa"/>
          </w:tcPr>
          <w:p w14:paraId="339E8183" w14:textId="77777777" w:rsidR="006047C3" w:rsidRDefault="006047C3" w:rsidP="00A00548">
            <w:pPr>
              <w:pStyle w:val="nd"/>
              <w:ind w:firstLine="0"/>
            </w:pPr>
            <w:r>
              <w:lastRenderedPageBreak/>
              <w:t>Tên usecase</w:t>
            </w:r>
          </w:p>
        </w:tc>
        <w:tc>
          <w:tcPr>
            <w:tcW w:w="5948" w:type="dxa"/>
          </w:tcPr>
          <w:p w14:paraId="62DB3E5A" w14:textId="41436922" w:rsidR="006047C3" w:rsidRDefault="006047C3" w:rsidP="00A00548">
            <w:pPr>
              <w:pStyle w:val="nd"/>
              <w:ind w:firstLine="0"/>
            </w:pPr>
            <w:r>
              <w:t>Quản lí sản phẩm</w:t>
            </w:r>
          </w:p>
        </w:tc>
      </w:tr>
      <w:tr w:rsidR="006047C3" w14:paraId="2816FE18" w14:textId="77777777" w:rsidTr="00A00548">
        <w:tc>
          <w:tcPr>
            <w:tcW w:w="2830" w:type="dxa"/>
          </w:tcPr>
          <w:p w14:paraId="1CB03F4B" w14:textId="77777777" w:rsidR="006047C3" w:rsidRDefault="006047C3" w:rsidP="00A00548">
            <w:pPr>
              <w:pStyle w:val="nd"/>
              <w:ind w:firstLine="0"/>
            </w:pPr>
            <w:r>
              <w:t>Mô tả</w:t>
            </w:r>
          </w:p>
        </w:tc>
        <w:tc>
          <w:tcPr>
            <w:tcW w:w="5948" w:type="dxa"/>
          </w:tcPr>
          <w:p w14:paraId="3078DF30" w14:textId="7FBBD46D" w:rsidR="006047C3" w:rsidRDefault="006047C3" w:rsidP="00A00548">
            <w:pPr>
              <w:pStyle w:val="nd"/>
              <w:ind w:firstLine="0"/>
            </w:pPr>
            <w:r w:rsidRPr="00B21FCD">
              <w:t>Quản trị viên</w:t>
            </w:r>
            <w:r>
              <w:t xml:space="preserve"> có thể</w:t>
            </w:r>
            <w:r w:rsidRPr="00B21FCD">
              <w:t xml:space="preserve"> thêm, sửa hoặc xóa thông tin </w:t>
            </w:r>
            <w:r>
              <w:t>sản phẩm</w:t>
            </w:r>
          </w:p>
        </w:tc>
      </w:tr>
      <w:tr w:rsidR="006047C3" w14:paraId="71E94F30" w14:textId="77777777" w:rsidTr="00A00548">
        <w:tc>
          <w:tcPr>
            <w:tcW w:w="2830" w:type="dxa"/>
          </w:tcPr>
          <w:p w14:paraId="151EA767" w14:textId="77777777" w:rsidR="006047C3" w:rsidRDefault="006047C3" w:rsidP="00A00548">
            <w:pPr>
              <w:pStyle w:val="nd"/>
              <w:ind w:firstLine="0"/>
            </w:pPr>
            <w:r>
              <w:t>Tác nhân chính</w:t>
            </w:r>
          </w:p>
        </w:tc>
        <w:tc>
          <w:tcPr>
            <w:tcW w:w="5948" w:type="dxa"/>
          </w:tcPr>
          <w:p w14:paraId="5408D53C" w14:textId="77777777" w:rsidR="006047C3" w:rsidRDefault="006047C3" w:rsidP="00A00548">
            <w:pPr>
              <w:pStyle w:val="nd"/>
              <w:ind w:firstLine="0"/>
            </w:pPr>
            <w:r w:rsidRPr="00D906DB">
              <w:t>Quản trị viên</w:t>
            </w:r>
          </w:p>
        </w:tc>
      </w:tr>
      <w:tr w:rsidR="006047C3" w14:paraId="5CC8C4BB" w14:textId="77777777" w:rsidTr="00A00548">
        <w:tc>
          <w:tcPr>
            <w:tcW w:w="2830" w:type="dxa"/>
          </w:tcPr>
          <w:p w14:paraId="1E8FCFF6" w14:textId="77777777" w:rsidR="006047C3" w:rsidRDefault="006047C3" w:rsidP="00A00548">
            <w:pPr>
              <w:pStyle w:val="nd"/>
              <w:ind w:firstLine="0"/>
            </w:pPr>
            <w:r>
              <w:t>Tiền điều kiện</w:t>
            </w:r>
          </w:p>
        </w:tc>
        <w:tc>
          <w:tcPr>
            <w:tcW w:w="5948" w:type="dxa"/>
          </w:tcPr>
          <w:p w14:paraId="0E29DD06" w14:textId="77777777" w:rsidR="006047C3" w:rsidRPr="00464006" w:rsidRDefault="006047C3" w:rsidP="00A00548">
            <w:pPr>
              <w:pStyle w:val="nd"/>
              <w:ind w:firstLine="0"/>
            </w:pPr>
            <w:r>
              <w:t xml:space="preserve">1. </w:t>
            </w:r>
            <w:r w:rsidRPr="00464006">
              <w:t>Quản trị viên đã đăng nhập.</w:t>
            </w:r>
          </w:p>
          <w:p w14:paraId="7710DBAF" w14:textId="77777777" w:rsidR="006047C3" w:rsidRDefault="006047C3" w:rsidP="00A00548">
            <w:pPr>
              <w:pStyle w:val="nd"/>
              <w:ind w:firstLine="0"/>
            </w:pPr>
            <w:r>
              <w:t xml:space="preserve">2. </w:t>
            </w:r>
            <w:r w:rsidRPr="00464006">
              <w:t>Cơ sở dữ liệu hoạt động bình thường.</w:t>
            </w:r>
          </w:p>
        </w:tc>
      </w:tr>
      <w:tr w:rsidR="006047C3" w14:paraId="31BE0410" w14:textId="77777777" w:rsidTr="00A00548">
        <w:tc>
          <w:tcPr>
            <w:tcW w:w="2830" w:type="dxa"/>
          </w:tcPr>
          <w:p w14:paraId="1D301307" w14:textId="77777777" w:rsidR="006047C3" w:rsidRDefault="006047C3" w:rsidP="00A00548">
            <w:pPr>
              <w:pStyle w:val="nd"/>
              <w:ind w:firstLine="0"/>
            </w:pPr>
            <w:r>
              <w:t>Luồng sự kiện chính</w:t>
            </w:r>
          </w:p>
        </w:tc>
        <w:tc>
          <w:tcPr>
            <w:tcW w:w="5948" w:type="dxa"/>
          </w:tcPr>
          <w:p w14:paraId="5856A5E5" w14:textId="185516A0" w:rsidR="006047C3" w:rsidRPr="00464006" w:rsidRDefault="006047C3" w:rsidP="00A00548">
            <w:pPr>
              <w:pStyle w:val="nd"/>
              <w:ind w:firstLine="0"/>
            </w:pPr>
            <w:r>
              <w:t xml:space="preserve">1. </w:t>
            </w:r>
            <w:r w:rsidRPr="00464006">
              <w:t>Quản trị viên chọn tính năng "Quản l</w:t>
            </w:r>
            <w:r>
              <w:t>í</w:t>
            </w:r>
            <w:r w:rsidRPr="00464006">
              <w:t xml:space="preserve"> </w:t>
            </w:r>
            <w:r>
              <w:t>sản phẩm</w:t>
            </w:r>
            <w:r w:rsidRPr="00464006">
              <w:t>".</w:t>
            </w:r>
          </w:p>
          <w:p w14:paraId="0F271E6E" w14:textId="0AF44CF6" w:rsidR="006047C3" w:rsidRPr="00464006" w:rsidRDefault="006047C3" w:rsidP="00A00548">
            <w:pPr>
              <w:pStyle w:val="nd"/>
              <w:ind w:firstLine="0"/>
            </w:pPr>
            <w:r>
              <w:t xml:space="preserve">2. </w:t>
            </w:r>
            <w:r w:rsidRPr="00464006">
              <w:t>Hệ thống hiển thị danh sách</w:t>
            </w:r>
            <w:r>
              <w:t xml:space="preserve"> sản phẩm</w:t>
            </w:r>
            <w:r w:rsidRPr="00464006">
              <w:t>.</w:t>
            </w:r>
          </w:p>
          <w:p w14:paraId="6AC72C70" w14:textId="77777777" w:rsidR="006047C3" w:rsidRPr="00464006" w:rsidRDefault="006047C3" w:rsidP="00A00548">
            <w:pPr>
              <w:pStyle w:val="nd"/>
              <w:ind w:firstLine="0"/>
            </w:pPr>
            <w:r>
              <w:t xml:space="preserve">3. </w:t>
            </w:r>
            <w:r w:rsidRPr="00464006">
              <w:t>Quản trị viên thực hiện:</w:t>
            </w:r>
          </w:p>
          <w:p w14:paraId="7600B3A7" w14:textId="16B87E5D" w:rsidR="006047C3" w:rsidRDefault="006047C3">
            <w:pPr>
              <w:pStyle w:val="nd"/>
              <w:numPr>
                <w:ilvl w:val="0"/>
                <w:numId w:val="45"/>
              </w:numPr>
            </w:pPr>
            <w:r w:rsidRPr="00B21FCD">
              <w:t xml:space="preserve">Thêm </w:t>
            </w:r>
            <w:r>
              <w:t xml:space="preserve">sản phẩm </w:t>
            </w:r>
            <w:r w:rsidRPr="00B21FCD">
              <w:t xml:space="preserve">mới: Quản trị viên nhập thông tin </w:t>
            </w:r>
            <w:r>
              <w:t xml:space="preserve">sản phẩm </w:t>
            </w:r>
            <w:r w:rsidRPr="00B21FCD">
              <w:t>mới (tên, mô tả, ảnh,</w:t>
            </w:r>
            <w:r>
              <w:t xml:space="preserve"> …</w:t>
            </w:r>
            <w:r w:rsidRPr="00B21FCD">
              <w:t>)</w:t>
            </w:r>
          </w:p>
          <w:p w14:paraId="13F90E53" w14:textId="385B1974" w:rsidR="006047C3" w:rsidRPr="00B21FCD" w:rsidRDefault="006047C3">
            <w:pPr>
              <w:pStyle w:val="nd"/>
              <w:numPr>
                <w:ilvl w:val="0"/>
                <w:numId w:val="45"/>
              </w:numPr>
            </w:pPr>
            <w:r w:rsidRPr="00B21FCD">
              <w:t>Chỉnh sửa thông tin</w:t>
            </w:r>
            <w:r>
              <w:t xml:space="preserve"> sản phẩm</w:t>
            </w:r>
            <w:r w:rsidRPr="00B21FCD">
              <w:t xml:space="preserve">: Quản trị viên chọn một </w:t>
            </w:r>
            <w:r>
              <w:t xml:space="preserve">sản phẩm </w:t>
            </w:r>
            <w:r w:rsidRPr="00B21FCD">
              <w:t>có sẵn và sửa đổi thông tin của nó</w:t>
            </w:r>
          </w:p>
          <w:p w14:paraId="54A734FB" w14:textId="5BEEF01B" w:rsidR="006047C3" w:rsidRDefault="006047C3">
            <w:pPr>
              <w:pStyle w:val="nd"/>
              <w:numPr>
                <w:ilvl w:val="0"/>
                <w:numId w:val="45"/>
              </w:numPr>
            </w:pPr>
            <w:r w:rsidRPr="00B21FCD">
              <w:t xml:space="preserve">Xóa </w:t>
            </w:r>
            <w:r>
              <w:t>sản phẩm</w:t>
            </w:r>
            <w:r w:rsidRPr="00B21FCD">
              <w:t xml:space="preserve">: Quản trị viên chọn một </w:t>
            </w:r>
            <w:r>
              <w:t>sản phẩm</w:t>
            </w:r>
            <w:r w:rsidRPr="00B21FCD">
              <w:t xml:space="preserve"> không còn cần thiết và xóa </w:t>
            </w:r>
            <w:r>
              <w:t>sản phẩm</w:t>
            </w:r>
            <w:r w:rsidRPr="00B21FCD">
              <w:t xml:space="preserve"> đó khỏi hệ thống</w:t>
            </w:r>
          </w:p>
          <w:p w14:paraId="2DA86F2E" w14:textId="77777777" w:rsidR="006047C3" w:rsidRDefault="006047C3" w:rsidP="00A00548">
            <w:pPr>
              <w:pStyle w:val="nd"/>
              <w:ind w:firstLine="0"/>
            </w:pPr>
            <w:r>
              <w:t xml:space="preserve">4. </w:t>
            </w:r>
            <w:r w:rsidRPr="00464006">
              <w:t>Hệ thống lưu thay đổi vào cơ sở dữ liệu</w:t>
            </w:r>
            <w:r w:rsidRPr="00E626DF">
              <w:rPr>
                <w:sz w:val="24"/>
              </w:rPr>
              <w:t xml:space="preserve"> </w:t>
            </w:r>
          </w:p>
        </w:tc>
      </w:tr>
      <w:tr w:rsidR="006047C3" w14:paraId="2116327E" w14:textId="77777777" w:rsidTr="00A00548">
        <w:tc>
          <w:tcPr>
            <w:tcW w:w="2830" w:type="dxa"/>
          </w:tcPr>
          <w:p w14:paraId="61AEB72C" w14:textId="77777777" w:rsidR="006047C3" w:rsidRDefault="006047C3" w:rsidP="00A00548">
            <w:pPr>
              <w:pStyle w:val="nd"/>
              <w:ind w:firstLine="0"/>
            </w:pPr>
            <w:r>
              <w:t>Luồng sự kiện thay thế</w:t>
            </w:r>
          </w:p>
        </w:tc>
        <w:tc>
          <w:tcPr>
            <w:tcW w:w="5948" w:type="dxa"/>
          </w:tcPr>
          <w:p w14:paraId="06B5F944" w14:textId="77777777" w:rsidR="006047C3" w:rsidRPr="00E626DF" w:rsidRDefault="006047C3" w:rsidP="00A00548">
            <w:pPr>
              <w:pStyle w:val="nd"/>
              <w:ind w:firstLine="0"/>
            </w:pPr>
            <w:r w:rsidRPr="00E626DF">
              <w:t>Lỗi thông tin không hợp lệ:</w:t>
            </w:r>
            <w:r>
              <w:t xml:space="preserve"> </w:t>
            </w:r>
            <w:r w:rsidRPr="00E626DF">
              <w:t xml:space="preserve">Nếu thông tin nhập vào không hợp lệ </w:t>
            </w:r>
          </w:p>
          <w:p w14:paraId="0E2856DC" w14:textId="77777777" w:rsidR="006047C3" w:rsidRDefault="006047C3" w:rsidP="00A00548">
            <w:pPr>
              <w:pStyle w:val="nd"/>
              <w:ind w:firstLine="0"/>
            </w:pPr>
            <w:r>
              <w:t xml:space="preserve">1. </w:t>
            </w:r>
            <w:r w:rsidRPr="00E626DF">
              <w:t xml:space="preserve">Hệ thống hiển thị thông báo lỗi: </w:t>
            </w:r>
            <w:r>
              <w:t>“</w:t>
            </w:r>
            <w:r w:rsidRPr="00E626DF">
              <w:t>Thông tin nhập vào không hợp lệ</w:t>
            </w:r>
            <w:r>
              <w:t>”</w:t>
            </w:r>
          </w:p>
          <w:p w14:paraId="3C98EF64" w14:textId="77777777" w:rsidR="006047C3" w:rsidRPr="00E626DF" w:rsidRDefault="006047C3" w:rsidP="00A00548">
            <w:pPr>
              <w:pStyle w:val="nd"/>
              <w:ind w:firstLine="0"/>
            </w:pPr>
            <w:r>
              <w:t>2. Quản trị viên quay lại bước 3 của luồng sự kiện chính</w:t>
            </w:r>
          </w:p>
          <w:p w14:paraId="5224B561" w14:textId="77777777" w:rsidR="006047C3" w:rsidRPr="00E626DF" w:rsidRDefault="006047C3" w:rsidP="00A00548">
            <w:pPr>
              <w:pStyle w:val="nd"/>
              <w:ind w:firstLine="0"/>
            </w:pPr>
            <w:r w:rsidRPr="00E626DF">
              <w:t>Lỗi kết nối cơ sở dữ liệu:</w:t>
            </w:r>
            <w:r>
              <w:t xml:space="preserve"> </w:t>
            </w:r>
            <w:r w:rsidRPr="00E626DF">
              <w:t>Nếu không thể kết nối tới cơ sở dữ liệu</w:t>
            </w:r>
          </w:p>
          <w:p w14:paraId="654F3336" w14:textId="77777777" w:rsidR="006047C3" w:rsidRDefault="006047C3" w:rsidP="00A00548">
            <w:pPr>
              <w:pStyle w:val="nd"/>
              <w:ind w:firstLine="0"/>
            </w:pPr>
            <w:r>
              <w:lastRenderedPageBreak/>
              <w:t xml:space="preserve">1. </w:t>
            </w:r>
            <w:r w:rsidRPr="00E626DF">
              <w:t xml:space="preserve">Hệ thống hiển thị thông báo lỗi: </w:t>
            </w:r>
            <w:r>
              <w:t>“</w:t>
            </w:r>
            <w:r w:rsidRPr="00E626DF">
              <w:t>Không thể kết nối cơ sở dữ liệu</w:t>
            </w:r>
            <w:r>
              <w:t>”</w:t>
            </w:r>
          </w:p>
          <w:p w14:paraId="2A6C8AD1" w14:textId="77777777" w:rsidR="006047C3" w:rsidRDefault="006047C3" w:rsidP="00A00548">
            <w:pPr>
              <w:pStyle w:val="nd"/>
              <w:ind w:firstLine="0"/>
            </w:pPr>
            <w:r>
              <w:t>2. Quản trị viên quay lại bước 3 của luồng sự kiện chính</w:t>
            </w:r>
          </w:p>
        </w:tc>
      </w:tr>
      <w:tr w:rsidR="006047C3" w14:paraId="2AA44D45" w14:textId="77777777" w:rsidTr="00A00548">
        <w:tc>
          <w:tcPr>
            <w:tcW w:w="2830" w:type="dxa"/>
          </w:tcPr>
          <w:p w14:paraId="6B9BD8F2" w14:textId="77777777" w:rsidR="006047C3" w:rsidRDefault="006047C3" w:rsidP="00A00548">
            <w:pPr>
              <w:pStyle w:val="nd"/>
              <w:ind w:firstLine="0"/>
            </w:pPr>
            <w:r>
              <w:lastRenderedPageBreak/>
              <w:t>Kết quả</w:t>
            </w:r>
          </w:p>
        </w:tc>
        <w:tc>
          <w:tcPr>
            <w:tcW w:w="5948" w:type="dxa"/>
          </w:tcPr>
          <w:p w14:paraId="0067D6B3" w14:textId="630CD509" w:rsidR="006047C3" w:rsidRDefault="006047C3" w:rsidP="00A00548">
            <w:pPr>
              <w:pStyle w:val="nd"/>
              <w:ind w:firstLine="0"/>
            </w:pPr>
            <w:r w:rsidRPr="006047C3">
              <w:t>Thành công: Danh sách sản phẩm được cập nhật thành công.</w:t>
            </w:r>
            <w:r w:rsidRPr="006047C3">
              <w:br/>
              <w:t>Thất bại: Các thay đổi không được lưu do lỗi hệ thống hoặc thông tin không hợp lệ.</w:t>
            </w:r>
          </w:p>
        </w:tc>
      </w:tr>
    </w:tbl>
    <w:p w14:paraId="79A7BC5E" w14:textId="77777777" w:rsidR="006707D7" w:rsidRDefault="006707D7" w:rsidP="006707D7"/>
    <w:p w14:paraId="669C85CD" w14:textId="0EF25FAB" w:rsidR="00E607E4" w:rsidRPr="00E607E4" w:rsidRDefault="00E607E4" w:rsidP="00E607E4">
      <w:pPr>
        <w:pStyle w:val="nd"/>
        <w:rPr>
          <w:b/>
          <w:bCs/>
        </w:rPr>
      </w:pPr>
      <w:r w:rsidRPr="00E607E4">
        <w:rPr>
          <w:b/>
          <w:bCs/>
        </w:rPr>
        <w:t>Usecase quản lí hình ảnh</w:t>
      </w:r>
    </w:p>
    <w:p w14:paraId="03336C86" w14:textId="604FE34D" w:rsidR="00B96749" w:rsidRDefault="003E6657" w:rsidP="00B96749">
      <w:pPr>
        <w:keepNext/>
      </w:pPr>
      <w:r>
        <w:rPr>
          <w:noProof/>
          <w:lang w:eastAsia="zh-CN"/>
        </w:rPr>
        <w:drawing>
          <wp:inline distT="0" distB="0" distL="0" distR="0" wp14:anchorId="6B64A643" wp14:editId="395CDA8F">
            <wp:extent cx="5580380" cy="942110"/>
            <wp:effectExtent l="19050" t="19050" r="20320" b="10795"/>
            <wp:docPr id="19539390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30797" cy="950622"/>
                    </a:xfrm>
                    <a:prstGeom prst="rect">
                      <a:avLst/>
                    </a:prstGeom>
                    <a:noFill/>
                    <a:ln w="3175">
                      <a:solidFill>
                        <a:schemeClr val="tx1"/>
                      </a:solidFill>
                    </a:ln>
                  </pic:spPr>
                </pic:pic>
              </a:graphicData>
            </a:graphic>
          </wp:inline>
        </w:drawing>
      </w:r>
    </w:p>
    <w:p w14:paraId="180AF2B8" w14:textId="3AD6404C" w:rsidR="003A0C3A" w:rsidRDefault="00B96749" w:rsidP="00B96749">
      <w:pPr>
        <w:pStyle w:val="Caption"/>
      </w:pPr>
      <w:bookmarkStart w:id="119" w:name="_Toc185965004"/>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2</w:t>
      </w:r>
      <w:r w:rsidR="00A9692D">
        <w:fldChar w:fldCharType="end"/>
      </w:r>
      <w:r>
        <w:t xml:space="preserve"> </w:t>
      </w:r>
      <w:r w:rsidR="000A4D10">
        <w:t>Sơ</w:t>
      </w:r>
      <w:r>
        <w:t xml:space="preserve"> đồ usecase quản l</w:t>
      </w:r>
      <w:r w:rsidR="00E607E4">
        <w:t>í</w:t>
      </w:r>
      <w:r>
        <w:t xml:space="preserve"> hình ảnh</w:t>
      </w:r>
      <w:bookmarkEnd w:id="119"/>
    </w:p>
    <w:p w14:paraId="486E1034" w14:textId="5FBE4B57" w:rsidR="00E607E4" w:rsidRDefault="00E607E4" w:rsidP="00E607E4">
      <w:pPr>
        <w:pStyle w:val="nd"/>
      </w:pPr>
      <w:r>
        <w:t>Đặc tả usecase quản lí hình ảnh:</w:t>
      </w:r>
    </w:p>
    <w:p w14:paraId="4B612B42" w14:textId="7A8101D9" w:rsidR="00495DB1" w:rsidRDefault="00495DB1" w:rsidP="00495DB1">
      <w:pPr>
        <w:pStyle w:val="Caption"/>
        <w:keepNext/>
      </w:pPr>
      <w:bookmarkStart w:id="120" w:name="_Toc185965092"/>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7</w:t>
      </w:r>
      <w:r w:rsidR="00746D49" w:rsidRPr="00081C8E">
        <w:fldChar w:fldCharType="end"/>
      </w:r>
      <w:r w:rsidR="00081C8E">
        <w:t xml:space="preserve"> Đặc tả usecase quản lí hình ảnh</w:t>
      </w:r>
      <w:bookmarkEnd w:id="120"/>
    </w:p>
    <w:tbl>
      <w:tblPr>
        <w:tblStyle w:val="TableGrid"/>
        <w:tblW w:w="0" w:type="auto"/>
        <w:tblLook w:val="04A0" w:firstRow="1" w:lastRow="0" w:firstColumn="1" w:lastColumn="0" w:noHBand="0" w:noVBand="1"/>
      </w:tblPr>
      <w:tblGrid>
        <w:gridCol w:w="2830"/>
        <w:gridCol w:w="5948"/>
      </w:tblGrid>
      <w:tr w:rsidR="00E607E4" w14:paraId="49F20136" w14:textId="77777777" w:rsidTr="00A00548">
        <w:tc>
          <w:tcPr>
            <w:tcW w:w="2830" w:type="dxa"/>
          </w:tcPr>
          <w:p w14:paraId="604A2DDF" w14:textId="77777777" w:rsidR="00E607E4" w:rsidRDefault="00E607E4" w:rsidP="00A00548">
            <w:pPr>
              <w:pStyle w:val="nd"/>
              <w:ind w:firstLine="0"/>
              <w:jc w:val="center"/>
            </w:pPr>
            <w:r>
              <w:t>Usecase</w:t>
            </w:r>
          </w:p>
        </w:tc>
        <w:tc>
          <w:tcPr>
            <w:tcW w:w="5948" w:type="dxa"/>
          </w:tcPr>
          <w:p w14:paraId="18CEA08D" w14:textId="77777777" w:rsidR="00E607E4" w:rsidRDefault="00E607E4" w:rsidP="00A00548">
            <w:pPr>
              <w:pStyle w:val="nd"/>
              <w:ind w:firstLine="0"/>
              <w:jc w:val="center"/>
            </w:pPr>
            <w:r>
              <w:t>Nội dung</w:t>
            </w:r>
          </w:p>
        </w:tc>
      </w:tr>
      <w:tr w:rsidR="00E607E4" w14:paraId="09642CF6" w14:textId="77777777" w:rsidTr="00A00548">
        <w:tc>
          <w:tcPr>
            <w:tcW w:w="2830" w:type="dxa"/>
          </w:tcPr>
          <w:p w14:paraId="6425531A" w14:textId="77777777" w:rsidR="00E607E4" w:rsidRDefault="00E607E4" w:rsidP="00A00548">
            <w:pPr>
              <w:pStyle w:val="nd"/>
              <w:ind w:firstLine="0"/>
            </w:pPr>
            <w:r>
              <w:t>Tên usecase</w:t>
            </w:r>
          </w:p>
        </w:tc>
        <w:tc>
          <w:tcPr>
            <w:tcW w:w="5948" w:type="dxa"/>
          </w:tcPr>
          <w:p w14:paraId="06F1E829" w14:textId="57178F9E" w:rsidR="00E607E4" w:rsidRDefault="00E607E4" w:rsidP="00A00548">
            <w:pPr>
              <w:pStyle w:val="nd"/>
              <w:ind w:firstLine="0"/>
            </w:pPr>
            <w:r>
              <w:t>Quản lí hình ảnh</w:t>
            </w:r>
          </w:p>
        </w:tc>
      </w:tr>
      <w:tr w:rsidR="00E607E4" w14:paraId="0ACDB786" w14:textId="77777777" w:rsidTr="00A00548">
        <w:tc>
          <w:tcPr>
            <w:tcW w:w="2830" w:type="dxa"/>
          </w:tcPr>
          <w:p w14:paraId="631D9874" w14:textId="77777777" w:rsidR="00E607E4" w:rsidRDefault="00E607E4" w:rsidP="00A00548">
            <w:pPr>
              <w:pStyle w:val="nd"/>
              <w:ind w:firstLine="0"/>
            </w:pPr>
            <w:r>
              <w:t>Mô tả</w:t>
            </w:r>
          </w:p>
        </w:tc>
        <w:tc>
          <w:tcPr>
            <w:tcW w:w="5948" w:type="dxa"/>
          </w:tcPr>
          <w:p w14:paraId="016E9819" w14:textId="14344A10" w:rsidR="00E607E4" w:rsidRDefault="00E607E4" w:rsidP="00A00548">
            <w:pPr>
              <w:pStyle w:val="nd"/>
              <w:ind w:firstLine="0"/>
            </w:pPr>
            <w:r w:rsidRPr="00B21FCD">
              <w:t>Quản trị viên</w:t>
            </w:r>
            <w:r>
              <w:t xml:space="preserve"> có thể</w:t>
            </w:r>
            <w:r w:rsidRPr="00B21FCD">
              <w:t xml:space="preserve"> thêm, sửa hoặc xóa thông tin </w:t>
            </w:r>
            <w:r>
              <w:t>hình ảnh</w:t>
            </w:r>
          </w:p>
        </w:tc>
      </w:tr>
      <w:tr w:rsidR="00E607E4" w14:paraId="3D99B79F" w14:textId="77777777" w:rsidTr="00A00548">
        <w:tc>
          <w:tcPr>
            <w:tcW w:w="2830" w:type="dxa"/>
          </w:tcPr>
          <w:p w14:paraId="11064B41" w14:textId="77777777" w:rsidR="00E607E4" w:rsidRDefault="00E607E4" w:rsidP="00A00548">
            <w:pPr>
              <w:pStyle w:val="nd"/>
              <w:ind w:firstLine="0"/>
            </w:pPr>
            <w:r>
              <w:t>Tác nhân chính</w:t>
            </w:r>
          </w:p>
        </w:tc>
        <w:tc>
          <w:tcPr>
            <w:tcW w:w="5948" w:type="dxa"/>
          </w:tcPr>
          <w:p w14:paraId="3981A4BD" w14:textId="77777777" w:rsidR="00E607E4" w:rsidRDefault="00E607E4" w:rsidP="00A00548">
            <w:pPr>
              <w:pStyle w:val="nd"/>
              <w:ind w:firstLine="0"/>
            </w:pPr>
            <w:r w:rsidRPr="00D906DB">
              <w:t>Quản trị viên</w:t>
            </w:r>
          </w:p>
        </w:tc>
      </w:tr>
      <w:tr w:rsidR="00E607E4" w14:paraId="47806E13" w14:textId="77777777" w:rsidTr="00A00548">
        <w:tc>
          <w:tcPr>
            <w:tcW w:w="2830" w:type="dxa"/>
          </w:tcPr>
          <w:p w14:paraId="4D261F89" w14:textId="77777777" w:rsidR="00E607E4" w:rsidRDefault="00E607E4" w:rsidP="00A00548">
            <w:pPr>
              <w:pStyle w:val="nd"/>
              <w:ind w:firstLine="0"/>
            </w:pPr>
            <w:r>
              <w:t>Tiền điều kiện</w:t>
            </w:r>
          </w:p>
        </w:tc>
        <w:tc>
          <w:tcPr>
            <w:tcW w:w="5948" w:type="dxa"/>
          </w:tcPr>
          <w:p w14:paraId="4A949D44" w14:textId="77777777" w:rsidR="00E607E4" w:rsidRPr="00464006" w:rsidRDefault="00E607E4" w:rsidP="00A00548">
            <w:pPr>
              <w:pStyle w:val="nd"/>
              <w:ind w:firstLine="0"/>
            </w:pPr>
            <w:r>
              <w:t xml:space="preserve">1. </w:t>
            </w:r>
            <w:r w:rsidRPr="00464006">
              <w:t>Quản trị viên đã đăng nhập.</w:t>
            </w:r>
          </w:p>
          <w:p w14:paraId="42621305" w14:textId="77777777" w:rsidR="00E607E4" w:rsidRDefault="00E607E4" w:rsidP="00A00548">
            <w:pPr>
              <w:pStyle w:val="nd"/>
              <w:ind w:firstLine="0"/>
            </w:pPr>
            <w:r>
              <w:t xml:space="preserve">2. </w:t>
            </w:r>
            <w:r w:rsidRPr="00464006">
              <w:t>Cơ sở dữ liệu hoạt động bình thường.</w:t>
            </w:r>
          </w:p>
        </w:tc>
      </w:tr>
      <w:tr w:rsidR="00E607E4" w14:paraId="1B237137" w14:textId="77777777" w:rsidTr="00A00548">
        <w:tc>
          <w:tcPr>
            <w:tcW w:w="2830" w:type="dxa"/>
          </w:tcPr>
          <w:p w14:paraId="250B9EC7" w14:textId="77777777" w:rsidR="00E607E4" w:rsidRDefault="00E607E4" w:rsidP="00A00548">
            <w:pPr>
              <w:pStyle w:val="nd"/>
              <w:ind w:firstLine="0"/>
            </w:pPr>
            <w:r>
              <w:t>Luồng sự kiện chính</w:t>
            </w:r>
          </w:p>
        </w:tc>
        <w:tc>
          <w:tcPr>
            <w:tcW w:w="5948" w:type="dxa"/>
          </w:tcPr>
          <w:p w14:paraId="49D703E5" w14:textId="3DE42A01" w:rsidR="00E607E4" w:rsidRPr="00464006" w:rsidRDefault="00E607E4" w:rsidP="00A00548">
            <w:pPr>
              <w:pStyle w:val="nd"/>
              <w:ind w:firstLine="0"/>
            </w:pPr>
            <w:r>
              <w:t xml:space="preserve">1. </w:t>
            </w:r>
            <w:r w:rsidRPr="00464006">
              <w:t>Quản trị viên chọn tính năng "Quản l</w:t>
            </w:r>
            <w:r>
              <w:t>í</w:t>
            </w:r>
            <w:r w:rsidRPr="00464006">
              <w:t xml:space="preserve"> </w:t>
            </w:r>
            <w:r>
              <w:t>hình ảnh</w:t>
            </w:r>
            <w:r w:rsidRPr="00464006">
              <w:t>".</w:t>
            </w:r>
          </w:p>
          <w:p w14:paraId="58BD4C98" w14:textId="77777777" w:rsidR="00E607E4" w:rsidRPr="00464006" w:rsidRDefault="00E607E4" w:rsidP="00A00548">
            <w:pPr>
              <w:pStyle w:val="nd"/>
              <w:ind w:firstLine="0"/>
            </w:pPr>
            <w:r>
              <w:t xml:space="preserve">2. </w:t>
            </w:r>
            <w:r w:rsidRPr="00464006">
              <w:t>Hệ thống hiển thị danh sách</w:t>
            </w:r>
            <w:r>
              <w:t xml:space="preserve"> sản phẩm</w:t>
            </w:r>
            <w:r w:rsidRPr="00464006">
              <w:t>.</w:t>
            </w:r>
          </w:p>
          <w:p w14:paraId="71304C57" w14:textId="77777777" w:rsidR="00E607E4" w:rsidRPr="00464006" w:rsidRDefault="00E607E4" w:rsidP="00A00548">
            <w:pPr>
              <w:pStyle w:val="nd"/>
              <w:ind w:firstLine="0"/>
            </w:pPr>
            <w:r>
              <w:t xml:space="preserve">3. </w:t>
            </w:r>
            <w:r w:rsidRPr="00464006">
              <w:t>Quản trị viên thực hiện:</w:t>
            </w:r>
          </w:p>
          <w:p w14:paraId="64ED9FBD" w14:textId="2C37C2EF" w:rsidR="00E607E4" w:rsidRDefault="00E607E4">
            <w:pPr>
              <w:pStyle w:val="nd"/>
              <w:numPr>
                <w:ilvl w:val="0"/>
                <w:numId w:val="45"/>
              </w:numPr>
            </w:pPr>
            <w:r w:rsidRPr="00B21FCD">
              <w:lastRenderedPageBreak/>
              <w:t xml:space="preserve">Thêm </w:t>
            </w:r>
            <w:r>
              <w:t xml:space="preserve">hình ảnh </w:t>
            </w:r>
            <w:r w:rsidRPr="00B21FCD">
              <w:t xml:space="preserve">mới: Quản trị viên nhập thông tin </w:t>
            </w:r>
            <w:r>
              <w:t xml:space="preserve">hình ảnh </w:t>
            </w:r>
            <w:r w:rsidRPr="00B21FCD">
              <w:t>mới (tên, mô tả, ảnh,</w:t>
            </w:r>
            <w:r>
              <w:t xml:space="preserve"> …</w:t>
            </w:r>
            <w:r w:rsidRPr="00B21FCD">
              <w:t>)</w:t>
            </w:r>
          </w:p>
          <w:p w14:paraId="0B15F280" w14:textId="2D4A53DB" w:rsidR="00E607E4" w:rsidRPr="00B21FCD" w:rsidRDefault="00E607E4">
            <w:pPr>
              <w:pStyle w:val="nd"/>
              <w:numPr>
                <w:ilvl w:val="0"/>
                <w:numId w:val="45"/>
              </w:numPr>
            </w:pPr>
            <w:r w:rsidRPr="00B21FCD">
              <w:t>Chỉnh sửa thông tin</w:t>
            </w:r>
            <w:r>
              <w:t xml:space="preserve"> hình ảnh</w:t>
            </w:r>
            <w:r w:rsidRPr="00B21FCD">
              <w:t xml:space="preserve">: Quản trị viên chọn một </w:t>
            </w:r>
            <w:r>
              <w:t xml:space="preserve">hình ảnh </w:t>
            </w:r>
            <w:r w:rsidRPr="00B21FCD">
              <w:t>có sẵn và sửa đổi thông tin của nó</w:t>
            </w:r>
          </w:p>
          <w:p w14:paraId="6404CDFF" w14:textId="170D04FB" w:rsidR="00E607E4" w:rsidRDefault="00E607E4">
            <w:pPr>
              <w:pStyle w:val="nd"/>
              <w:numPr>
                <w:ilvl w:val="0"/>
                <w:numId w:val="45"/>
              </w:numPr>
            </w:pPr>
            <w:r w:rsidRPr="00B21FCD">
              <w:t>Xóa</w:t>
            </w:r>
            <w:r>
              <w:t xml:space="preserve"> hình ảnh</w:t>
            </w:r>
            <w:r w:rsidRPr="00B21FCD">
              <w:t xml:space="preserve">: Quản trị viên chọn một </w:t>
            </w:r>
            <w:r>
              <w:t xml:space="preserve">hình ảnh </w:t>
            </w:r>
            <w:r w:rsidRPr="00B21FCD">
              <w:t xml:space="preserve">không còn cần thiết và xóa </w:t>
            </w:r>
            <w:r>
              <w:t xml:space="preserve">hình ảnh </w:t>
            </w:r>
            <w:r w:rsidRPr="00B21FCD">
              <w:t>đó khỏi hệ thống</w:t>
            </w:r>
          </w:p>
          <w:p w14:paraId="275FA401" w14:textId="77777777" w:rsidR="00E607E4" w:rsidRDefault="00E607E4" w:rsidP="00A00548">
            <w:pPr>
              <w:pStyle w:val="nd"/>
              <w:ind w:firstLine="0"/>
            </w:pPr>
            <w:r>
              <w:t xml:space="preserve">4. </w:t>
            </w:r>
            <w:r w:rsidRPr="00464006">
              <w:t>Hệ thống lưu thay đổi vào cơ sở dữ liệu</w:t>
            </w:r>
            <w:r w:rsidRPr="00E626DF">
              <w:rPr>
                <w:sz w:val="24"/>
              </w:rPr>
              <w:t xml:space="preserve"> </w:t>
            </w:r>
          </w:p>
        </w:tc>
      </w:tr>
      <w:tr w:rsidR="00E607E4" w14:paraId="6888FDB5" w14:textId="77777777" w:rsidTr="00A00548">
        <w:tc>
          <w:tcPr>
            <w:tcW w:w="2830" w:type="dxa"/>
          </w:tcPr>
          <w:p w14:paraId="39BAFCF5" w14:textId="77777777" w:rsidR="00E607E4" w:rsidRDefault="00E607E4" w:rsidP="00A00548">
            <w:pPr>
              <w:pStyle w:val="nd"/>
              <w:ind w:firstLine="0"/>
            </w:pPr>
            <w:r>
              <w:lastRenderedPageBreak/>
              <w:t>Luồng sự kiện thay thế</w:t>
            </w:r>
          </w:p>
        </w:tc>
        <w:tc>
          <w:tcPr>
            <w:tcW w:w="5948" w:type="dxa"/>
          </w:tcPr>
          <w:p w14:paraId="558722C3" w14:textId="77777777" w:rsidR="00E607E4" w:rsidRPr="00E626DF" w:rsidRDefault="00E607E4" w:rsidP="00A00548">
            <w:pPr>
              <w:pStyle w:val="nd"/>
              <w:ind w:firstLine="0"/>
            </w:pPr>
            <w:r w:rsidRPr="00E626DF">
              <w:t>Lỗi thông tin không hợp lệ:</w:t>
            </w:r>
            <w:r>
              <w:t xml:space="preserve"> </w:t>
            </w:r>
            <w:r w:rsidRPr="00E626DF">
              <w:t xml:space="preserve">Nếu thông tin nhập vào không hợp lệ </w:t>
            </w:r>
          </w:p>
          <w:p w14:paraId="3C4D71ED" w14:textId="77777777" w:rsidR="00E607E4" w:rsidRDefault="00E607E4" w:rsidP="00A00548">
            <w:pPr>
              <w:pStyle w:val="nd"/>
              <w:ind w:firstLine="0"/>
            </w:pPr>
            <w:r>
              <w:t xml:space="preserve">1. </w:t>
            </w:r>
            <w:r w:rsidRPr="00E626DF">
              <w:t xml:space="preserve">Hệ thống hiển thị thông báo lỗi: </w:t>
            </w:r>
            <w:r>
              <w:t>“</w:t>
            </w:r>
            <w:r w:rsidRPr="00E626DF">
              <w:t>Thông tin nhập vào không hợp lệ</w:t>
            </w:r>
            <w:r>
              <w:t>”</w:t>
            </w:r>
          </w:p>
          <w:p w14:paraId="021857D6" w14:textId="77777777" w:rsidR="00E607E4" w:rsidRPr="00E626DF" w:rsidRDefault="00E607E4" w:rsidP="00A00548">
            <w:pPr>
              <w:pStyle w:val="nd"/>
              <w:ind w:firstLine="0"/>
            </w:pPr>
            <w:r>
              <w:t>2. Quản trị viên quay lại bước 3 của luồng sự kiện chính</w:t>
            </w:r>
          </w:p>
          <w:p w14:paraId="7AEE4BD6" w14:textId="77777777" w:rsidR="00E607E4" w:rsidRPr="00E626DF" w:rsidRDefault="00E607E4" w:rsidP="00A00548">
            <w:pPr>
              <w:pStyle w:val="nd"/>
              <w:ind w:firstLine="0"/>
            </w:pPr>
            <w:r w:rsidRPr="00E626DF">
              <w:t>Lỗi kết nối cơ sở dữ liệu:</w:t>
            </w:r>
            <w:r>
              <w:t xml:space="preserve"> </w:t>
            </w:r>
            <w:r w:rsidRPr="00E626DF">
              <w:t>Nếu không thể kết nối tới cơ sở dữ liệu</w:t>
            </w:r>
          </w:p>
          <w:p w14:paraId="22E03932" w14:textId="77777777" w:rsidR="00E607E4" w:rsidRDefault="00E607E4" w:rsidP="00A00548">
            <w:pPr>
              <w:pStyle w:val="nd"/>
              <w:ind w:firstLine="0"/>
            </w:pPr>
            <w:r>
              <w:t xml:space="preserve">1. </w:t>
            </w:r>
            <w:r w:rsidRPr="00E626DF">
              <w:t xml:space="preserve">Hệ thống hiển thị thông báo lỗi: </w:t>
            </w:r>
            <w:r>
              <w:t>“</w:t>
            </w:r>
            <w:r w:rsidRPr="00E626DF">
              <w:t>Không thể kết nối cơ sở dữ liệu</w:t>
            </w:r>
            <w:r>
              <w:t>”</w:t>
            </w:r>
          </w:p>
          <w:p w14:paraId="0EFF05AA" w14:textId="77777777" w:rsidR="00E607E4" w:rsidRDefault="00E607E4" w:rsidP="00A00548">
            <w:pPr>
              <w:pStyle w:val="nd"/>
              <w:ind w:firstLine="0"/>
            </w:pPr>
            <w:r>
              <w:t>2. Quản trị viên quay lại bước 3 của luồng sự kiện chính</w:t>
            </w:r>
          </w:p>
        </w:tc>
      </w:tr>
      <w:tr w:rsidR="00E607E4" w14:paraId="2BD6E15B" w14:textId="77777777" w:rsidTr="00A00548">
        <w:tc>
          <w:tcPr>
            <w:tcW w:w="2830" w:type="dxa"/>
          </w:tcPr>
          <w:p w14:paraId="6A79F65F" w14:textId="77777777" w:rsidR="00E607E4" w:rsidRDefault="00E607E4" w:rsidP="00A00548">
            <w:pPr>
              <w:pStyle w:val="nd"/>
              <w:ind w:firstLine="0"/>
            </w:pPr>
            <w:r>
              <w:t>Kết quả</w:t>
            </w:r>
          </w:p>
        </w:tc>
        <w:tc>
          <w:tcPr>
            <w:tcW w:w="5948" w:type="dxa"/>
          </w:tcPr>
          <w:p w14:paraId="63ED90BF" w14:textId="673E8FD3" w:rsidR="00E607E4" w:rsidRDefault="00E607E4" w:rsidP="00A00548">
            <w:pPr>
              <w:pStyle w:val="nd"/>
              <w:ind w:firstLine="0"/>
            </w:pPr>
            <w:r w:rsidRPr="006047C3">
              <w:t xml:space="preserve">Thành công: Danh sách </w:t>
            </w:r>
            <w:r>
              <w:t xml:space="preserve">hình ảnh </w:t>
            </w:r>
            <w:r w:rsidRPr="006047C3">
              <w:t>được cập nhật thành công.</w:t>
            </w:r>
            <w:r w:rsidRPr="006047C3">
              <w:br/>
              <w:t>Thất bại: Các thay đổi không được lưu do lỗi hệ thống hoặc thông tin không hợp lệ.</w:t>
            </w:r>
          </w:p>
        </w:tc>
      </w:tr>
    </w:tbl>
    <w:p w14:paraId="6FDBDA14" w14:textId="77777777" w:rsidR="00E607E4" w:rsidRPr="00E607E4" w:rsidRDefault="00E607E4" w:rsidP="00E607E4">
      <w:pPr>
        <w:pStyle w:val="nd"/>
      </w:pPr>
    </w:p>
    <w:p w14:paraId="7F165289" w14:textId="16695DE3" w:rsidR="00E607E4" w:rsidRPr="00E607E4" w:rsidRDefault="00E607E4" w:rsidP="00E607E4">
      <w:pPr>
        <w:pStyle w:val="nd"/>
        <w:rPr>
          <w:b/>
          <w:bCs/>
        </w:rPr>
      </w:pPr>
      <w:r w:rsidRPr="00E607E4">
        <w:rPr>
          <w:b/>
          <w:bCs/>
        </w:rPr>
        <w:t>Usecase quản lí đơn hàng</w:t>
      </w:r>
    </w:p>
    <w:p w14:paraId="1E1E3281" w14:textId="39404CE0" w:rsidR="00B96749" w:rsidRDefault="003E6657" w:rsidP="003E6657">
      <w:pPr>
        <w:keepNext/>
        <w:jc w:val="center"/>
      </w:pPr>
      <w:r>
        <w:rPr>
          <w:noProof/>
          <w:lang w:eastAsia="zh-CN"/>
        </w:rPr>
        <w:lastRenderedPageBreak/>
        <w:drawing>
          <wp:inline distT="0" distB="0" distL="0" distR="0" wp14:anchorId="22EECEA9" wp14:editId="013DC28A">
            <wp:extent cx="5580380" cy="1110615"/>
            <wp:effectExtent l="19050" t="19050" r="20320" b="13335"/>
            <wp:docPr id="1474453075" name="Picture 1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lantUML Diagram"/>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580380" cy="1110615"/>
                    </a:xfrm>
                    <a:prstGeom prst="rect">
                      <a:avLst/>
                    </a:prstGeom>
                    <a:noFill/>
                    <a:ln w="3175">
                      <a:solidFill>
                        <a:schemeClr val="tx1"/>
                      </a:solidFill>
                    </a:ln>
                  </pic:spPr>
                </pic:pic>
              </a:graphicData>
            </a:graphic>
          </wp:inline>
        </w:drawing>
      </w:r>
    </w:p>
    <w:p w14:paraId="7177A833" w14:textId="471F7AAD" w:rsidR="00B96749" w:rsidRDefault="00B96749" w:rsidP="00B96749">
      <w:pPr>
        <w:pStyle w:val="Caption"/>
      </w:pPr>
      <w:bookmarkStart w:id="121" w:name="_Toc185965005"/>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3</w:t>
      </w:r>
      <w:r w:rsidR="00A9692D">
        <w:fldChar w:fldCharType="end"/>
      </w:r>
      <w:r>
        <w:t xml:space="preserve"> </w:t>
      </w:r>
      <w:r w:rsidR="000A4D10">
        <w:t>Sơ</w:t>
      </w:r>
      <w:r>
        <w:t xml:space="preserve"> đồ usecase quản l</w:t>
      </w:r>
      <w:r w:rsidR="00E607E4">
        <w:t>í</w:t>
      </w:r>
      <w:r>
        <w:t xml:space="preserve"> đơn hàng</w:t>
      </w:r>
      <w:bookmarkEnd w:id="121"/>
    </w:p>
    <w:p w14:paraId="339342BC" w14:textId="617D5648" w:rsidR="00E607E4" w:rsidRDefault="00E607E4" w:rsidP="00E607E4">
      <w:pPr>
        <w:pStyle w:val="nd"/>
      </w:pPr>
      <w:r>
        <w:t>Đặc tả usecase quản lí và xử lý đơn hàng:</w:t>
      </w:r>
    </w:p>
    <w:p w14:paraId="7ACAF3CE" w14:textId="5A4D21A3" w:rsidR="00495DB1" w:rsidRDefault="00495DB1" w:rsidP="00495DB1">
      <w:pPr>
        <w:pStyle w:val="Caption"/>
        <w:keepNext/>
      </w:pPr>
      <w:bookmarkStart w:id="122" w:name="_Toc185965093"/>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8</w:t>
      </w:r>
      <w:r w:rsidR="00746D49" w:rsidRPr="00081C8E">
        <w:fldChar w:fldCharType="end"/>
      </w:r>
      <w:r w:rsidR="00081C8E">
        <w:t xml:space="preserve"> Đặc tả usecase quản lí và xử lý đơn hàng</w:t>
      </w:r>
      <w:bookmarkEnd w:id="122"/>
    </w:p>
    <w:tbl>
      <w:tblPr>
        <w:tblStyle w:val="TableGrid"/>
        <w:tblW w:w="0" w:type="auto"/>
        <w:tblLook w:val="04A0" w:firstRow="1" w:lastRow="0" w:firstColumn="1" w:lastColumn="0" w:noHBand="0" w:noVBand="1"/>
      </w:tblPr>
      <w:tblGrid>
        <w:gridCol w:w="2830"/>
        <w:gridCol w:w="5948"/>
      </w:tblGrid>
      <w:tr w:rsidR="00E607E4" w14:paraId="6E4746B1" w14:textId="77777777" w:rsidTr="00A00548">
        <w:tc>
          <w:tcPr>
            <w:tcW w:w="2830" w:type="dxa"/>
          </w:tcPr>
          <w:p w14:paraId="3686A45A" w14:textId="77777777" w:rsidR="00E607E4" w:rsidRDefault="00E607E4" w:rsidP="00A00548">
            <w:pPr>
              <w:pStyle w:val="nd"/>
              <w:ind w:firstLine="0"/>
              <w:jc w:val="center"/>
            </w:pPr>
            <w:r>
              <w:t>Usecase</w:t>
            </w:r>
          </w:p>
        </w:tc>
        <w:tc>
          <w:tcPr>
            <w:tcW w:w="5948" w:type="dxa"/>
          </w:tcPr>
          <w:p w14:paraId="665BE403" w14:textId="77777777" w:rsidR="00E607E4" w:rsidRDefault="00E607E4" w:rsidP="00A00548">
            <w:pPr>
              <w:pStyle w:val="nd"/>
              <w:ind w:firstLine="0"/>
              <w:jc w:val="center"/>
            </w:pPr>
            <w:r>
              <w:t>Nội dung</w:t>
            </w:r>
          </w:p>
        </w:tc>
      </w:tr>
      <w:tr w:rsidR="00E607E4" w14:paraId="59B8762F" w14:textId="77777777" w:rsidTr="00A00548">
        <w:tc>
          <w:tcPr>
            <w:tcW w:w="2830" w:type="dxa"/>
          </w:tcPr>
          <w:p w14:paraId="3F6FDAF4" w14:textId="77777777" w:rsidR="00E607E4" w:rsidRDefault="00E607E4" w:rsidP="00A00548">
            <w:pPr>
              <w:pStyle w:val="nd"/>
              <w:ind w:firstLine="0"/>
            </w:pPr>
            <w:r>
              <w:t>Tên usecase</w:t>
            </w:r>
          </w:p>
        </w:tc>
        <w:tc>
          <w:tcPr>
            <w:tcW w:w="5948" w:type="dxa"/>
          </w:tcPr>
          <w:p w14:paraId="412F96C9" w14:textId="749F7333" w:rsidR="00E607E4" w:rsidRDefault="00E607E4" w:rsidP="00A00548">
            <w:pPr>
              <w:pStyle w:val="nd"/>
              <w:ind w:firstLine="0"/>
            </w:pPr>
            <w:r>
              <w:t>Quản lí và xử lý đơn hàng</w:t>
            </w:r>
          </w:p>
        </w:tc>
      </w:tr>
      <w:tr w:rsidR="00E607E4" w14:paraId="5D489C12" w14:textId="77777777" w:rsidTr="00A00548">
        <w:tc>
          <w:tcPr>
            <w:tcW w:w="2830" w:type="dxa"/>
          </w:tcPr>
          <w:p w14:paraId="149AC8C3" w14:textId="77777777" w:rsidR="00E607E4" w:rsidRDefault="00E607E4" w:rsidP="00A00548">
            <w:pPr>
              <w:pStyle w:val="nd"/>
              <w:ind w:firstLine="0"/>
            </w:pPr>
            <w:r>
              <w:t>Mô tả</w:t>
            </w:r>
          </w:p>
        </w:tc>
        <w:tc>
          <w:tcPr>
            <w:tcW w:w="5948" w:type="dxa"/>
          </w:tcPr>
          <w:p w14:paraId="11149298" w14:textId="58651801" w:rsidR="00E607E4" w:rsidRDefault="00E607E4" w:rsidP="00A00548">
            <w:pPr>
              <w:pStyle w:val="nd"/>
              <w:ind w:firstLine="0"/>
            </w:pPr>
            <w:r w:rsidRPr="00E607E4">
              <w:t>Quản trị viên có thể quản l</w:t>
            </w:r>
            <w:r>
              <w:t>í</w:t>
            </w:r>
            <w:r w:rsidRPr="00E607E4">
              <w:t xml:space="preserve"> và xử lý các đơn hàng trong hệ thống, bao gồm việc duyệt, hủy hoặc thay đổi trạng thái đơn hàng</w:t>
            </w:r>
          </w:p>
        </w:tc>
      </w:tr>
      <w:tr w:rsidR="00E607E4" w14:paraId="0BFAA258" w14:textId="77777777" w:rsidTr="00A00548">
        <w:tc>
          <w:tcPr>
            <w:tcW w:w="2830" w:type="dxa"/>
          </w:tcPr>
          <w:p w14:paraId="459849FC" w14:textId="77777777" w:rsidR="00E607E4" w:rsidRDefault="00E607E4" w:rsidP="00A00548">
            <w:pPr>
              <w:pStyle w:val="nd"/>
              <w:ind w:firstLine="0"/>
            </w:pPr>
            <w:r>
              <w:t>Tác nhân chính</w:t>
            </w:r>
          </w:p>
        </w:tc>
        <w:tc>
          <w:tcPr>
            <w:tcW w:w="5948" w:type="dxa"/>
          </w:tcPr>
          <w:p w14:paraId="7E5B3484" w14:textId="77777777" w:rsidR="00E607E4" w:rsidRDefault="00E607E4" w:rsidP="00A00548">
            <w:pPr>
              <w:pStyle w:val="nd"/>
              <w:ind w:firstLine="0"/>
            </w:pPr>
            <w:r w:rsidRPr="00D906DB">
              <w:t>Quản trị viên</w:t>
            </w:r>
          </w:p>
        </w:tc>
      </w:tr>
      <w:tr w:rsidR="00E607E4" w14:paraId="37F0BE04" w14:textId="77777777" w:rsidTr="00A00548">
        <w:tc>
          <w:tcPr>
            <w:tcW w:w="2830" w:type="dxa"/>
          </w:tcPr>
          <w:p w14:paraId="2932BD26" w14:textId="77777777" w:rsidR="00E607E4" w:rsidRDefault="00E607E4" w:rsidP="00A00548">
            <w:pPr>
              <w:pStyle w:val="nd"/>
              <w:ind w:firstLine="0"/>
            </w:pPr>
            <w:r>
              <w:t>Tiền điều kiện</w:t>
            </w:r>
          </w:p>
        </w:tc>
        <w:tc>
          <w:tcPr>
            <w:tcW w:w="5948" w:type="dxa"/>
          </w:tcPr>
          <w:p w14:paraId="1A8F109B" w14:textId="3956CDB5" w:rsidR="00E607E4" w:rsidRPr="00464006" w:rsidRDefault="00E607E4" w:rsidP="00A00548">
            <w:pPr>
              <w:pStyle w:val="nd"/>
              <w:ind w:firstLine="0"/>
            </w:pPr>
            <w:r>
              <w:t xml:space="preserve">1. </w:t>
            </w:r>
            <w:r w:rsidRPr="00464006">
              <w:t>Quản trị viên đã đăng nhập</w:t>
            </w:r>
          </w:p>
          <w:p w14:paraId="1CCC3022" w14:textId="521E6F72" w:rsidR="00E607E4" w:rsidRDefault="00E607E4" w:rsidP="00A00548">
            <w:pPr>
              <w:pStyle w:val="nd"/>
              <w:ind w:firstLine="0"/>
            </w:pPr>
            <w:r>
              <w:t xml:space="preserve">2. </w:t>
            </w:r>
            <w:r w:rsidRPr="00464006">
              <w:t>Cơ sở dữ liệu hoạt động bình thường</w:t>
            </w:r>
          </w:p>
          <w:p w14:paraId="7D7CCDD1" w14:textId="74A64852" w:rsidR="00211F08" w:rsidRDefault="00211F08" w:rsidP="00A00548">
            <w:pPr>
              <w:pStyle w:val="nd"/>
              <w:ind w:firstLine="0"/>
            </w:pPr>
            <w:r>
              <w:t xml:space="preserve">3. </w:t>
            </w:r>
            <w:r w:rsidRPr="00211F08">
              <w:t>Có ít nhất một đơn hàng cần xử lý trong hệ thống</w:t>
            </w:r>
          </w:p>
        </w:tc>
      </w:tr>
      <w:tr w:rsidR="00E607E4" w14:paraId="3CC7083F" w14:textId="77777777" w:rsidTr="00A00548">
        <w:tc>
          <w:tcPr>
            <w:tcW w:w="2830" w:type="dxa"/>
          </w:tcPr>
          <w:p w14:paraId="29B6794B" w14:textId="77777777" w:rsidR="00E607E4" w:rsidRDefault="00E607E4" w:rsidP="00A00548">
            <w:pPr>
              <w:pStyle w:val="nd"/>
              <w:ind w:firstLine="0"/>
            </w:pPr>
            <w:r>
              <w:t>Luồng sự kiện chính</w:t>
            </w:r>
          </w:p>
        </w:tc>
        <w:tc>
          <w:tcPr>
            <w:tcW w:w="5948" w:type="dxa"/>
          </w:tcPr>
          <w:p w14:paraId="4A2C7FE7" w14:textId="430F1021" w:rsidR="00211F08" w:rsidRDefault="00211F08" w:rsidP="00A00548">
            <w:pPr>
              <w:pStyle w:val="nd"/>
              <w:ind w:firstLine="0"/>
            </w:pPr>
            <w:r w:rsidRPr="00211F08">
              <w:t>1. Quản trị viên chọn tính năng "Quản lý đơn hàng"</w:t>
            </w:r>
            <w:r w:rsidRPr="00211F08">
              <w:br/>
              <w:t>2. Hệ thống hiển thị danh sách các đơn hàng</w:t>
            </w:r>
            <w:r w:rsidRPr="00211F08">
              <w:br/>
              <w:t>3. Quản trị viên thực hiện một trong các hành động:</w:t>
            </w:r>
          </w:p>
          <w:p w14:paraId="694F3635" w14:textId="33EA8F2A" w:rsidR="00211F08" w:rsidRDefault="00211F08">
            <w:pPr>
              <w:pStyle w:val="nd"/>
              <w:numPr>
                <w:ilvl w:val="0"/>
                <w:numId w:val="46"/>
              </w:numPr>
              <w:jc w:val="left"/>
            </w:pPr>
            <w:r w:rsidRPr="00211F08">
              <w:t>Duyệt đơn hàng: Quản trị viên xác nhận đơn hàng hợp lệ và chuyển trạng thái sang "Đang xử lý" hoặc "Đã giao"</w:t>
            </w:r>
          </w:p>
          <w:p w14:paraId="1B9234E6" w14:textId="48831B8B" w:rsidR="00211F08" w:rsidRDefault="00211F08">
            <w:pPr>
              <w:pStyle w:val="nd"/>
              <w:numPr>
                <w:ilvl w:val="0"/>
                <w:numId w:val="46"/>
              </w:numPr>
              <w:jc w:val="left"/>
            </w:pPr>
            <w:r w:rsidRPr="00211F08">
              <w:t>Hủy đơn hàng: Quản trị viên hủy đơn hàng nếu khách hàng yêu cầu hoặc đơn hàng gặp vấn đề</w:t>
            </w:r>
          </w:p>
          <w:p w14:paraId="4CB624C4" w14:textId="68C482CD" w:rsidR="00211F08" w:rsidRDefault="00211F08">
            <w:pPr>
              <w:pStyle w:val="nd"/>
              <w:numPr>
                <w:ilvl w:val="0"/>
                <w:numId w:val="46"/>
              </w:numPr>
              <w:jc w:val="left"/>
            </w:pPr>
            <w:r w:rsidRPr="00211F08">
              <w:lastRenderedPageBreak/>
              <w:t>Thay đổi trạng thái đơn hàng: Quản trị viên thay đổi trạng thái của đơn hàng từ "Chờ xác nhận" sang "Đang giao" hoặc "Đã giao"</w:t>
            </w:r>
          </w:p>
          <w:p w14:paraId="3DDC0560" w14:textId="08E871DE" w:rsidR="00E607E4" w:rsidRDefault="00211F08" w:rsidP="00211F08">
            <w:pPr>
              <w:pStyle w:val="nd"/>
              <w:ind w:firstLine="0"/>
            </w:pPr>
            <w:r w:rsidRPr="00211F08">
              <w:t xml:space="preserve">4. Hệ thống lưu thay đổi vào cơ sở dữ liệu </w:t>
            </w:r>
          </w:p>
        </w:tc>
      </w:tr>
      <w:tr w:rsidR="00E607E4" w14:paraId="1C8CA56C" w14:textId="77777777" w:rsidTr="00A00548">
        <w:tc>
          <w:tcPr>
            <w:tcW w:w="2830" w:type="dxa"/>
          </w:tcPr>
          <w:p w14:paraId="3A942098" w14:textId="77777777" w:rsidR="00E607E4" w:rsidRDefault="00E607E4" w:rsidP="00A00548">
            <w:pPr>
              <w:pStyle w:val="nd"/>
              <w:ind w:firstLine="0"/>
            </w:pPr>
            <w:r>
              <w:lastRenderedPageBreak/>
              <w:t>Luồng sự kiện thay thế</w:t>
            </w:r>
          </w:p>
        </w:tc>
        <w:tc>
          <w:tcPr>
            <w:tcW w:w="5948" w:type="dxa"/>
          </w:tcPr>
          <w:p w14:paraId="63144AF6" w14:textId="3C9B5A48" w:rsidR="00E607E4" w:rsidRDefault="00211F08" w:rsidP="00211F08">
            <w:pPr>
              <w:pStyle w:val="nd"/>
              <w:ind w:firstLine="0"/>
              <w:jc w:val="left"/>
            </w:pPr>
            <w:r w:rsidRPr="00211F08">
              <w:t>Lỗi thông tin không hợp lệ: Nếu thông tin về đơn hàng không hợp lệ hoặc không đủ thông tin</w:t>
            </w:r>
            <w:r w:rsidRPr="00211F08">
              <w:br/>
              <w:t>1. Hệ thống hiển thị thông báo lỗi: “Thông tin đơn hàng không hợp lệ”</w:t>
            </w:r>
            <w:r w:rsidRPr="00211F08">
              <w:br/>
              <w:t>2. Quản trị viên quay lại bước 3 của luồng sự kiện chính</w:t>
            </w:r>
            <w:r w:rsidRPr="00211F08">
              <w:br/>
              <w:t>Lỗi kết nối cơ sở dữ liệu: Nếu không thể kết nối tới cơ sở dữ liệu</w:t>
            </w:r>
            <w:r w:rsidRPr="00211F08">
              <w:br/>
              <w:t>1. Hệ thống hiển thị thông báo lỗi: “Không thể kết nối cơ sở dữ liệu”</w:t>
            </w:r>
            <w:r w:rsidRPr="00211F08">
              <w:br/>
              <w:t>2. Quản trị viên quay lại bước 3 của luồng sự kiện chính</w:t>
            </w:r>
            <w:r w:rsidRPr="00211F08">
              <w:br/>
              <w:t>Không có đơn hàng: Nếu không có đơn hàng để xử lý</w:t>
            </w:r>
            <w:r w:rsidRPr="00211F08">
              <w:br/>
              <w:t>1. Hệ thống hiển thị thông báo: “Không có đơn hàng cần xử lý”</w:t>
            </w:r>
            <w:r w:rsidRPr="00211F08">
              <w:br/>
              <w:t>2. Quản trị viên quay lại bước 1 của luồng sự kiện chính</w:t>
            </w:r>
          </w:p>
        </w:tc>
      </w:tr>
      <w:tr w:rsidR="00E607E4" w14:paraId="18E3B2B0" w14:textId="77777777" w:rsidTr="00A00548">
        <w:tc>
          <w:tcPr>
            <w:tcW w:w="2830" w:type="dxa"/>
          </w:tcPr>
          <w:p w14:paraId="5AB2E2D8" w14:textId="77777777" w:rsidR="00E607E4" w:rsidRDefault="00E607E4" w:rsidP="00A00548">
            <w:pPr>
              <w:pStyle w:val="nd"/>
              <w:ind w:firstLine="0"/>
            </w:pPr>
            <w:r>
              <w:t>Kết quả</w:t>
            </w:r>
          </w:p>
        </w:tc>
        <w:tc>
          <w:tcPr>
            <w:tcW w:w="5948" w:type="dxa"/>
          </w:tcPr>
          <w:p w14:paraId="1BB564AB" w14:textId="6435B47C" w:rsidR="00E607E4" w:rsidRDefault="00211F08" w:rsidP="00211F08">
            <w:pPr>
              <w:pStyle w:val="nd"/>
              <w:ind w:firstLine="0"/>
              <w:jc w:val="left"/>
            </w:pPr>
            <w:r w:rsidRPr="00211F08">
              <w:t>Thành công: Đơn hàng được duyệt, hủy hoặc thay đổi trạng thái thành công và thông báo đã được gửi tới khách</w:t>
            </w:r>
            <w:r>
              <w:t xml:space="preserve"> </w:t>
            </w:r>
            <w:r w:rsidRPr="00211F08">
              <w:t>hàng</w:t>
            </w:r>
            <w:r w:rsidRPr="00211F08">
              <w:br/>
              <w:t>Thất bại: Đơn hàng không thể xử lý do lỗi thông tin, kết nối cơ sở dữ liệu hoặc không có đơn hàng để xử lý</w:t>
            </w:r>
          </w:p>
        </w:tc>
      </w:tr>
    </w:tbl>
    <w:p w14:paraId="670E9C14" w14:textId="77777777" w:rsidR="00E607E4" w:rsidRDefault="00E607E4" w:rsidP="00E607E4">
      <w:pPr>
        <w:pStyle w:val="nd"/>
      </w:pPr>
    </w:p>
    <w:p w14:paraId="1E8AFABE" w14:textId="77777777" w:rsidR="00211F08" w:rsidRDefault="00211F08" w:rsidP="00E607E4">
      <w:pPr>
        <w:pStyle w:val="nd"/>
      </w:pPr>
    </w:p>
    <w:p w14:paraId="35A893FF" w14:textId="77777777" w:rsidR="00211F08" w:rsidRDefault="00211F08" w:rsidP="00E607E4">
      <w:pPr>
        <w:pStyle w:val="nd"/>
      </w:pPr>
    </w:p>
    <w:p w14:paraId="159AACEC" w14:textId="15C2E749" w:rsidR="00E607E4" w:rsidRPr="00211F08" w:rsidRDefault="00211F08" w:rsidP="00211F08">
      <w:pPr>
        <w:pStyle w:val="nd"/>
        <w:rPr>
          <w:b/>
          <w:bCs/>
        </w:rPr>
      </w:pPr>
      <w:r w:rsidRPr="00211F08">
        <w:rPr>
          <w:b/>
          <w:bCs/>
        </w:rPr>
        <w:lastRenderedPageBreak/>
        <w:t>Usecase thống kê doanh thu</w:t>
      </w:r>
    </w:p>
    <w:p w14:paraId="1DA2BC24" w14:textId="77777777" w:rsidR="00B96749" w:rsidRDefault="00B96749" w:rsidP="00B117FC">
      <w:pPr>
        <w:keepNext/>
        <w:jc w:val="center"/>
      </w:pPr>
      <w:r>
        <w:rPr>
          <w:noProof/>
          <w:lang w:eastAsia="zh-CN"/>
        </w:rPr>
        <w:drawing>
          <wp:inline distT="0" distB="0" distL="0" distR="0" wp14:anchorId="68FE89AF" wp14:editId="7E783BF2">
            <wp:extent cx="5580380" cy="1917700"/>
            <wp:effectExtent l="19050" t="19050" r="20320" b="25400"/>
            <wp:docPr id="13559506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580380" cy="1917700"/>
                    </a:xfrm>
                    <a:prstGeom prst="rect">
                      <a:avLst/>
                    </a:prstGeom>
                    <a:noFill/>
                    <a:ln w="3175">
                      <a:solidFill>
                        <a:schemeClr val="tx1"/>
                      </a:solidFill>
                    </a:ln>
                  </pic:spPr>
                </pic:pic>
              </a:graphicData>
            </a:graphic>
          </wp:inline>
        </w:drawing>
      </w:r>
    </w:p>
    <w:p w14:paraId="3440130E" w14:textId="3B76F89F" w:rsidR="00B96749" w:rsidRDefault="00B96749" w:rsidP="00B96749">
      <w:pPr>
        <w:pStyle w:val="Caption"/>
      </w:pPr>
      <w:bookmarkStart w:id="123" w:name="_Toc185965006"/>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4</w:t>
      </w:r>
      <w:r w:rsidR="00A9692D">
        <w:fldChar w:fldCharType="end"/>
      </w:r>
      <w:r>
        <w:t xml:space="preserve"> </w:t>
      </w:r>
      <w:r w:rsidR="000A4D10">
        <w:t>Sơ</w:t>
      </w:r>
      <w:r>
        <w:t xml:space="preserve"> đồ usecase thống kê doanh thu</w:t>
      </w:r>
      <w:bookmarkEnd w:id="123"/>
    </w:p>
    <w:p w14:paraId="045A2296" w14:textId="47ABD0B6" w:rsidR="00211F08" w:rsidRDefault="00211F08" w:rsidP="00211F08">
      <w:pPr>
        <w:pStyle w:val="nd"/>
      </w:pPr>
      <w:r>
        <w:t>Đặc tả usecase thống kê doanh thu:</w:t>
      </w:r>
    </w:p>
    <w:p w14:paraId="31DB9A68" w14:textId="0D49866A" w:rsidR="00495DB1" w:rsidRDefault="00495DB1" w:rsidP="00495DB1">
      <w:pPr>
        <w:pStyle w:val="Caption"/>
        <w:keepNext/>
      </w:pPr>
      <w:bookmarkStart w:id="124" w:name="_Toc185965094"/>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9</w:t>
      </w:r>
      <w:r w:rsidR="00746D49" w:rsidRPr="00081C8E">
        <w:fldChar w:fldCharType="end"/>
      </w:r>
      <w:r w:rsidR="00081C8E">
        <w:t xml:space="preserve"> Đặc tả usecase thống kê doanh thu</w:t>
      </w:r>
      <w:bookmarkEnd w:id="124"/>
    </w:p>
    <w:tbl>
      <w:tblPr>
        <w:tblStyle w:val="TableGrid"/>
        <w:tblW w:w="0" w:type="auto"/>
        <w:tblLook w:val="04A0" w:firstRow="1" w:lastRow="0" w:firstColumn="1" w:lastColumn="0" w:noHBand="0" w:noVBand="1"/>
      </w:tblPr>
      <w:tblGrid>
        <w:gridCol w:w="2830"/>
        <w:gridCol w:w="5948"/>
      </w:tblGrid>
      <w:tr w:rsidR="002C2838" w14:paraId="74AAFD2A" w14:textId="77777777" w:rsidTr="00A00548">
        <w:tc>
          <w:tcPr>
            <w:tcW w:w="2830" w:type="dxa"/>
          </w:tcPr>
          <w:p w14:paraId="5154259D" w14:textId="77777777" w:rsidR="002C2838" w:rsidRDefault="002C2838" w:rsidP="00A00548">
            <w:pPr>
              <w:pStyle w:val="nd"/>
              <w:ind w:firstLine="0"/>
              <w:jc w:val="center"/>
            </w:pPr>
            <w:r>
              <w:t>Usecase</w:t>
            </w:r>
          </w:p>
        </w:tc>
        <w:tc>
          <w:tcPr>
            <w:tcW w:w="5948" w:type="dxa"/>
          </w:tcPr>
          <w:p w14:paraId="2433DCD1" w14:textId="77777777" w:rsidR="002C2838" w:rsidRDefault="002C2838" w:rsidP="00A00548">
            <w:pPr>
              <w:pStyle w:val="nd"/>
              <w:ind w:firstLine="0"/>
              <w:jc w:val="center"/>
            </w:pPr>
            <w:r>
              <w:t>Nội dung</w:t>
            </w:r>
          </w:p>
        </w:tc>
      </w:tr>
      <w:tr w:rsidR="002C2838" w14:paraId="7BD17A50" w14:textId="77777777" w:rsidTr="00A00548">
        <w:tc>
          <w:tcPr>
            <w:tcW w:w="2830" w:type="dxa"/>
          </w:tcPr>
          <w:p w14:paraId="5EBF19C9" w14:textId="77777777" w:rsidR="002C2838" w:rsidRDefault="002C2838" w:rsidP="00A00548">
            <w:pPr>
              <w:pStyle w:val="nd"/>
              <w:ind w:firstLine="0"/>
            </w:pPr>
            <w:r>
              <w:t>Tên usecase</w:t>
            </w:r>
          </w:p>
        </w:tc>
        <w:tc>
          <w:tcPr>
            <w:tcW w:w="5948" w:type="dxa"/>
          </w:tcPr>
          <w:p w14:paraId="644D12A7" w14:textId="6D7B8633" w:rsidR="002C2838" w:rsidRDefault="002C2838" w:rsidP="00A00548">
            <w:pPr>
              <w:pStyle w:val="nd"/>
              <w:ind w:firstLine="0"/>
            </w:pPr>
            <w:r w:rsidRPr="002C2838">
              <w:t>Thống kê doanh thu</w:t>
            </w:r>
          </w:p>
        </w:tc>
      </w:tr>
      <w:tr w:rsidR="002C2838" w14:paraId="7588DACA" w14:textId="77777777" w:rsidTr="00A00548">
        <w:tc>
          <w:tcPr>
            <w:tcW w:w="2830" w:type="dxa"/>
          </w:tcPr>
          <w:p w14:paraId="2E4E539D" w14:textId="77777777" w:rsidR="002C2838" w:rsidRDefault="002C2838" w:rsidP="00A00548">
            <w:pPr>
              <w:pStyle w:val="nd"/>
              <w:ind w:firstLine="0"/>
            </w:pPr>
            <w:r>
              <w:t>Mô tả</w:t>
            </w:r>
          </w:p>
        </w:tc>
        <w:tc>
          <w:tcPr>
            <w:tcW w:w="5948" w:type="dxa"/>
          </w:tcPr>
          <w:p w14:paraId="0DEA6DF4" w14:textId="445A522E" w:rsidR="002C2838" w:rsidRDefault="002C2838" w:rsidP="00A00548">
            <w:pPr>
              <w:pStyle w:val="nd"/>
              <w:ind w:firstLine="0"/>
            </w:pPr>
            <w:r w:rsidRPr="002C2838">
              <w:t xml:space="preserve">Quản trị viên có thể thống kê doanh thu của </w:t>
            </w:r>
            <w:r>
              <w:t xml:space="preserve">sản phẩm </w:t>
            </w:r>
            <w:r w:rsidRPr="002C2838">
              <w:t>theo</w:t>
            </w:r>
            <w:r>
              <w:t xml:space="preserve"> năm</w:t>
            </w:r>
            <w:r w:rsidRPr="002C2838">
              <w:t>.</w:t>
            </w:r>
          </w:p>
        </w:tc>
      </w:tr>
      <w:tr w:rsidR="002C2838" w14:paraId="501826C5" w14:textId="77777777" w:rsidTr="00A00548">
        <w:tc>
          <w:tcPr>
            <w:tcW w:w="2830" w:type="dxa"/>
          </w:tcPr>
          <w:p w14:paraId="1E3E7D95" w14:textId="77777777" w:rsidR="002C2838" w:rsidRDefault="002C2838" w:rsidP="00A00548">
            <w:pPr>
              <w:pStyle w:val="nd"/>
              <w:ind w:firstLine="0"/>
            </w:pPr>
            <w:r>
              <w:t>Tác nhân chính</w:t>
            </w:r>
          </w:p>
        </w:tc>
        <w:tc>
          <w:tcPr>
            <w:tcW w:w="5948" w:type="dxa"/>
          </w:tcPr>
          <w:p w14:paraId="5E647CE4" w14:textId="77777777" w:rsidR="002C2838" w:rsidRDefault="002C2838" w:rsidP="00A00548">
            <w:pPr>
              <w:pStyle w:val="nd"/>
              <w:ind w:firstLine="0"/>
            </w:pPr>
            <w:r w:rsidRPr="00D906DB">
              <w:t>Quản trị viên</w:t>
            </w:r>
          </w:p>
        </w:tc>
      </w:tr>
      <w:tr w:rsidR="002C2838" w14:paraId="5CF210B6" w14:textId="77777777" w:rsidTr="00A00548">
        <w:tc>
          <w:tcPr>
            <w:tcW w:w="2830" w:type="dxa"/>
          </w:tcPr>
          <w:p w14:paraId="49943BA4" w14:textId="77777777" w:rsidR="002C2838" w:rsidRDefault="002C2838" w:rsidP="00A00548">
            <w:pPr>
              <w:pStyle w:val="nd"/>
              <w:ind w:firstLine="0"/>
            </w:pPr>
            <w:r>
              <w:t>Tiền điều kiện</w:t>
            </w:r>
          </w:p>
        </w:tc>
        <w:tc>
          <w:tcPr>
            <w:tcW w:w="5948" w:type="dxa"/>
          </w:tcPr>
          <w:p w14:paraId="56C0E7E1" w14:textId="77777777" w:rsidR="002C2838" w:rsidRPr="00464006" w:rsidRDefault="002C2838" w:rsidP="00A00548">
            <w:pPr>
              <w:pStyle w:val="nd"/>
              <w:ind w:firstLine="0"/>
            </w:pPr>
            <w:r>
              <w:t xml:space="preserve">1. </w:t>
            </w:r>
            <w:r w:rsidRPr="00464006">
              <w:t>Quản trị viên đã đăng nhập</w:t>
            </w:r>
          </w:p>
          <w:p w14:paraId="418C92C2" w14:textId="77777777" w:rsidR="002C2838" w:rsidRDefault="002C2838" w:rsidP="00A00548">
            <w:pPr>
              <w:pStyle w:val="nd"/>
              <w:ind w:firstLine="0"/>
            </w:pPr>
            <w:r>
              <w:t xml:space="preserve">2. </w:t>
            </w:r>
            <w:r w:rsidRPr="00464006">
              <w:t>Cơ sở dữ liệu hoạt động bình thường</w:t>
            </w:r>
          </w:p>
          <w:p w14:paraId="48E6E528" w14:textId="6404CC52" w:rsidR="002C2838" w:rsidRDefault="002C2838" w:rsidP="00A00548">
            <w:pPr>
              <w:pStyle w:val="nd"/>
              <w:ind w:firstLine="0"/>
            </w:pPr>
            <w:r>
              <w:t xml:space="preserve">3. </w:t>
            </w:r>
            <w:r w:rsidRPr="002C2838">
              <w:t>Có dữ liệu đơn hàng trong hệ thống</w:t>
            </w:r>
          </w:p>
        </w:tc>
      </w:tr>
      <w:tr w:rsidR="002C2838" w14:paraId="4D2F75AA" w14:textId="77777777" w:rsidTr="00A00548">
        <w:tc>
          <w:tcPr>
            <w:tcW w:w="2830" w:type="dxa"/>
          </w:tcPr>
          <w:p w14:paraId="4D780682" w14:textId="77777777" w:rsidR="002C2838" w:rsidRDefault="002C2838" w:rsidP="00A00548">
            <w:pPr>
              <w:pStyle w:val="nd"/>
              <w:ind w:firstLine="0"/>
            </w:pPr>
            <w:r>
              <w:t>Luồng sự kiện chính</w:t>
            </w:r>
          </w:p>
        </w:tc>
        <w:tc>
          <w:tcPr>
            <w:tcW w:w="5948" w:type="dxa"/>
          </w:tcPr>
          <w:p w14:paraId="175FB1AA" w14:textId="6F3BD1B0" w:rsidR="002C2838" w:rsidRDefault="002C2838" w:rsidP="002C2838">
            <w:pPr>
              <w:pStyle w:val="nd"/>
              <w:ind w:firstLine="0"/>
              <w:jc w:val="left"/>
            </w:pPr>
            <w:r w:rsidRPr="002C2838">
              <w:t>1. Quản trị viên chọn tính năng "Thống kê doanh thu"</w:t>
            </w:r>
            <w:r w:rsidRPr="002C2838">
              <w:br/>
              <w:t xml:space="preserve">2. Hệ thống yêu cầu </w:t>
            </w:r>
            <w:r>
              <w:t>chọn năm để thống kê</w:t>
            </w:r>
            <w:r w:rsidRPr="002C2838">
              <w:br/>
              <w:t xml:space="preserve">3. Quản trị viên </w:t>
            </w:r>
            <w:r>
              <w:t>chọn</w:t>
            </w:r>
            <w:r w:rsidRPr="002C2838">
              <w:t xml:space="preserve"> </w:t>
            </w:r>
            <w:r>
              <w:t xml:space="preserve">năm </w:t>
            </w:r>
            <w:r w:rsidRPr="002C2838">
              <w:t>và nhấn</w:t>
            </w:r>
            <w:r>
              <w:t xml:space="preserve"> nút</w:t>
            </w:r>
            <w:r w:rsidRPr="002C2838">
              <w:t xml:space="preserve"> "</w:t>
            </w:r>
            <w:r>
              <w:t>T</w:t>
            </w:r>
            <w:r w:rsidRPr="002C2838">
              <w:t>hống kê"</w:t>
            </w:r>
            <w:r w:rsidRPr="002C2838">
              <w:br/>
              <w:t>4. Hệ thống tính toán và hiển thị báo cáo doanh thu theo các tiêu chí đã chọn, bao gồm tổng doanh thu</w:t>
            </w:r>
            <w:r>
              <w:t xml:space="preserve"> theo từng tháng</w:t>
            </w:r>
          </w:p>
        </w:tc>
      </w:tr>
      <w:tr w:rsidR="002C2838" w14:paraId="35DE6267" w14:textId="77777777" w:rsidTr="00A00548">
        <w:tc>
          <w:tcPr>
            <w:tcW w:w="2830" w:type="dxa"/>
          </w:tcPr>
          <w:p w14:paraId="30C1C95C" w14:textId="77777777" w:rsidR="002C2838" w:rsidRDefault="002C2838" w:rsidP="00A00548">
            <w:pPr>
              <w:pStyle w:val="nd"/>
              <w:ind w:firstLine="0"/>
            </w:pPr>
            <w:r>
              <w:t>Luồng sự kiện thay thế</w:t>
            </w:r>
          </w:p>
        </w:tc>
        <w:tc>
          <w:tcPr>
            <w:tcW w:w="5948" w:type="dxa"/>
          </w:tcPr>
          <w:p w14:paraId="155696A8" w14:textId="17BE79EE" w:rsidR="002C2838" w:rsidRDefault="002C2838" w:rsidP="00A00548">
            <w:pPr>
              <w:pStyle w:val="nd"/>
              <w:ind w:firstLine="0"/>
              <w:jc w:val="left"/>
            </w:pPr>
            <w:r w:rsidRPr="002C2838">
              <w:t>Lỗi kết nối cơ sở dữ liệu: Nếu không thể kết nối tới cơ sở dữ liệu để lấy thông tin doanh thu.</w:t>
            </w:r>
            <w:r w:rsidRPr="002C2838">
              <w:br/>
            </w:r>
            <w:r w:rsidRPr="002C2838">
              <w:lastRenderedPageBreak/>
              <w:t>1. Hệ thống hiển thị thông báo lỗi: “Không thể kết nối cơ sở dữ liệu”.</w:t>
            </w:r>
            <w:r w:rsidRPr="002C2838">
              <w:br/>
              <w:t>2. Quản trị viên quay lại bước 3 của luồng sự kiện chính.</w:t>
            </w:r>
          </w:p>
        </w:tc>
      </w:tr>
      <w:tr w:rsidR="002C2838" w14:paraId="4600EEAF" w14:textId="77777777" w:rsidTr="00A00548">
        <w:tc>
          <w:tcPr>
            <w:tcW w:w="2830" w:type="dxa"/>
          </w:tcPr>
          <w:p w14:paraId="2F71EC2D" w14:textId="77777777" w:rsidR="002C2838" w:rsidRDefault="002C2838" w:rsidP="00A00548">
            <w:pPr>
              <w:pStyle w:val="nd"/>
              <w:ind w:firstLine="0"/>
            </w:pPr>
            <w:r>
              <w:lastRenderedPageBreak/>
              <w:t>Kết quả</w:t>
            </w:r>
          </w:p>
        </w:tc>
        <w:tc>
          <w:tcPr>
            <w:tcW w:w="5948" w:type="dxa"/>
          </w:tcPr>
          <w:p w14:paraId="407E3D42" w14:textId="371E14FE" w:rsidR="002C2838" w:rsidRDefault="002C2838" w:rsidP="00A00548">
            <w:pPr>
              <w:pStyle w:val="nd"/>
              <w:ind w:firstLine="0"/>
              <w:jc w:val="left"/>
            </w:pPr>
            <w:r w:rsidRPr="002C2838">
              <w:t xml:space="preserve">Thành công: </w:t>
            </w:r>
            <w:r>
              <w:t>Hiển thị ra biểu đồ cột</w:t>
            </w:r>
            <w:r w:rsidRPr="002C2838">
              <w:br/>
              <w:t>Thất bại: Không thể thực hiện thống kê do kết nối cơ sở dữ liệu</w:t>
            </w:r>
          </w:p>
        </w:tc>
      </w:tr>
    </w:tbl>
    <w:p w14:paraId="34E92288" w14:textId="77777777" w:rsidR="002C2838" w:rsidRDefault="002C2838" w:rsidP="002C2838">
      <w:pPr>
        <w:pStyle w:val="nd"/>
        <w:ind w:firstLine="0"/>
      </w:pPr>
    </w:p>
    <w:p w14:paraId="6C276286" w14:textId="76B387F6" w:rsidR="002C2838" w:rsidRPr="002C2838" w:rsidRDefault="002C2838" w:rsidP="002C2838">
      <w:pPr>
        <w:pStyle w:val="nd"/>
        <w:rPr>
          <w:b/>
          <w:bCs/>
        </w:rPr>
      </w:pPr>
      <w:r w:rsidRPr="002C2838">
        <w:rPr>
          <w:b/>
          <w:bCs/>
        </w:rPr>
        <w:t>Usecase thống kê sản phẩm bán chạy</w:t>
      </w:r>
    </w:p>
    <w:p w14:paraId="45D2EAC1" w14:textId="77777777" w:rsidR="00B117FC" w:rsidRDefault="00B117FC" w:rsidP="00B117FC">
      <w:pPr>
        <w:keepNext/>
        <w:jc w:val="center"/>
      </w:pPr>
      <w:r>
        <w:rPr>
          <w:noProof/>
          <w:lang w:eastAsia="zh-CN"/>
        </w:rPr>
        <w:drawing>
          <wp:inline distT="0" distB="0" distL="0" distR="0" wp14:anchorId="59CDED0A" wp14:editId="719C939F">
            <wp:extent cx="5133340" cy="2085340"/>
            <wp:effectExtent l="19050" t="19050" r="10160" b="10160"/>
            <wp:docPr id="8621569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33340" cy="2085340"/>
                    </a:xfrm>
                    <a:prstGeom prst="rect">
                      <a:avLst/>
                    </a:prstGeom>
                    <a:noFill/>
                    <a:ln w="3175">
                      <a:solidFill>
                        <a:schemeClr val="tx1"/>
                      </a:solidFill>
                    </a:ln>
                  </pic:spPr>
                </pic:pic>
              </a:graphicData>
            </a:graphic>
          </wp:inline>
        </w:drawing>
      </w:r>
    </w:p>
    <w:p w14:paraId="203861E4" w14:textId="45632F39" w:rsidR="00B117FC" w:rsidRDefault="00B117FC" w:rsidP="00B117FC">
      <w:pPr>
        <w:pStyle w:val="Caption"/>
      </w:pPr>
      <w:bookmarkStart w:id="125" w:name="_Toc185965007"/>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5</w:t>
      </w:r>
      <w:r w:rsidR="00A9692D">
        <w:fldChar w:fldCharType="end"/>
      </w:r>
      <w:r>
        <w:t xml:space="preserve"> </w:t>
      </w:r>
      <w:r w:rsidR="000A4D10">
        <w:t>Sơ</w:t>
      </w:r>
      <w:r>
        <w:t xml:space="preserve"> đồ usecase thống kê </w:t>
      </w:r>
      <w:r w:rsidR="002C2838">
        <w:t xml:space="preserve">sản phẩm </w:t>
      </w:r>
      <w:r>
        <w:t>bán chạy</w:t>
      </w:r>
      <w:bookmarkEnd w:id="125"/>
    </w:p>
    <w:p w14:paraId="451CFC84" w14:textId="584C0183" w:rsidR="003B2768" w:rsidRDefault="003B2768" w:rsidP="003B2768">
      <w:pPr>
        <w:pStyle w:val="nd"/>
      </w:pPr>
      <w:r>
        <w:t>Đặc tả usecase thống kê sản phẩm bán chạy:</w:t>
      </w:r>
    </w:p>
    <w:p w14:paraId="665CDD48" w14:textId="75025BC4" w:rsidR="00495DB1" w:rsidRDefault="00495DB1" w:rsidP="00495DB1">
      <w:pPr>
        <w:pStyle w:val="Caption"/>
        <w:keepNext/>
      </w:pPr>
      <w:bookmarkStart w:id="126" w:name="_Toc185965095"/>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10</w:t>
      </w:r>
      <w:r w:rsidR="00746D49" w:rsidRPr="00081C8E">
        <w:fldChar w:fldCharType="end"/>
      </w:r>
      <w:r w:rsidR="00081C8E">
        <w:t xml:space="preserve"> Đặc tả usecase thống kê sản phẩm bán chạy</w:t>
      </w:r>
      <w:bookmarkEnd w:id="126"/>
    </w:p>
    <w:tbl>
      <w:tblPr>
        <w:tblStyle w:val="TableGrid"/>
        <w:tblW w:w="0" w:type="auto"/>
        <w:tblLook w:val="04A0" w:firstRow="1" w:lastRow="0" w:firstColumn="1" w:lastColumn="0" w:noHBand="0" w:noVBand="1"/>
      </w:tblPr>
      <w:tblGrid>
        <w:gridCol w:w="2830"/>
        <w:gridCol w:w="5948"/>
      </w:tblGrid>
      <w:tr w:rsidR="003B2768" w14:paraId="4E589798" w14:textId="77777777" w:rsidTr="00A00548">
        <w:tc>
          <w:tcPr>
            <w:tcW w:w="2830" w:type="dxa"/>
          </w:tcPr>
          <w:p w14:paraId="465CE844" w14:textId="77777777" w:rsidR="003B2768" w:rsidRDefault="003B2768" w:rsidP="00A00548">
            <w:pPr>
              <w:pStyle w:val="nd"/>
              <w:ind w:firstLine="0"/>
              <w:jc w:val="center"/>
            </w:pPr>
            <w:r>
              <w:t>Usecase</w:t>
            </w:r>
          </w:p>
        </w:tc>
        <w:tc>
          <w:tcPr>
            <w:tcW w:w="5948" w:type="dxa"/>
          </w:tcPr>
          <w:p w14:paraId="754760C7" w14:textId="77777777" w:rsidR="003B2768" w:rsidRDefault="003B2768" w:rsidP="00A00548">
            <w:pPr>
              <w:pStyle w:val="nd"/>
              <w:ind w:firstLine="0"/>
              <w:jc w:val="center"/>
            </w:pPr>
            <w:r>
              <w:t>Nội dung</w:t>
            </w:r>
          </w:p>
        </w:tc>
      </w:tr>
      <w:tr w:rsidR="003B2768" w14:paraId="1C04774A" w14:textId="77777777" w:rsidTr="00A00548">
        <w:tc>
          <w:tcPr>
            <w:tcW w:w="2830" w:type="dxa"/>
          </w:tcPr>
          <w:p w14:paraId="37BC923D" w14:textId="77777777" w:rsidR="003B2768" w:rsidRDefault="003B2768" w:rsidP="00A00548">
            <w:pPr>
              <w:pStyle w:val="nd"/>
              <w:ind w:firstLine="0"/>
            </w:pPr>
            <w:r>
              <w:t>Tên usecase</w:t>
            </w:r>
          </w:p>
        </w:tc>
        <w:tc>
          <w:tcPr>
            <w:tcW w:w="5948" w:type="dxa"/>
          </w:tcPr>
          <w:p w14:paraId="5842F6D7" w14:textId="6A89F841" w:rsidR="003B2768" w:rsidRDefault="003B2768" w:rsidP="00A00548">
            <w:pPr>
              <w:pStyle w:val="nd"/>
              <w:ind w:firstLine="0"/>
            </w:pPr>
            <w:r w:rsidRPr="002C2838">
              <w:t xml:space="preserve">Thống kê </w:t>
            </w:r>
            <w:r>
              <w:t>sản phẩm bán chạy</w:t>
            </w:r>
          </w:p>
        </w:tc>
      </w:tr>
      <w:tr w:rsidR="003B2768" w14:paraId="39652F46" w14:textId="77777777" w:rsidTr="00A00548">
        <w:tc>
          <w:tcPr>
            <w:tcW w:w="2830" w:type="dxa"/>
          </w:tcPr>
          <w:p w14:paraId="72611BE9" w14:textId="77777777" w:rsidR="003B2768" w:rsidRDefault="003B2768" w:rsidP="00A00548">
            <w:pPr>
              <w:pStyle w:val="nd"/>
              <w:ind w:firstLine="0"/>
            </w:pPr>
            <w:r>
              <w:t>Mô tả</w:t>
            </w:r>
          </w:p>
        </w:tc>
        <w:tc>
          <w:tcPr>
            <w:tcW w:w="5948" w:type="dxa"/>
          </w:tcPr>
          <w:p w14:paraId="1278A52B" w14:textId="12BCC8E3" w:rsidR="003B2768" w:rsidRDefault="003B2768" w:rsidP="00A00548">
            <w:pPr>
              <w:pStyle w:val="nd"/>
              <w:ind w:firstLine="0"/>
            </w:pPr>
            <w:r w:rsidRPr="002C2838">
              <w:t xml:space="preserve">Quản trị viên có thể thống kê </w:t>
            </w:r>
            <w:r>
              <w:t>sản phẩm bán chạy</w:t>
            </w:r>
          </w:p>
        </w:tc>
      </w:tr>
      <w:tr w:rsidR="003B2768" w14:paraId="252E764B" w14:textId="77777777" w:rsidTr="00A00548">
        <w:tc>
          <w:tcPr>
            <w:tcW w:w="2830" w:type="dxa"/>
          </w:tcPr>
          <w:p w14:paraId="79D3634C" w14:textId="77777777" w:rsidR="003B2768" w:rsidRDefault="003B2768" w:rsidP="00A00548">
            <w:pPr>
              <w:pStyle w:val="nd"/>
              <w:ind w:firstLine="0"/>
            </w:pPr>
            <w:r>
              <w:t>Tác nhân chính</w:t>
            </w:r>
          </w:p>
        </w:tc>
        <w:tc>
          <w:tcPr>
            <w:tcW w:w="5948" w:type="dxa"/>
          </w:tcPr>
          <w:p w14:paraId="3D9556C4" w14:textId="77777777" w:rsidR="003B2768" w:rsidRDefault="003B2768" w:rsidP="00A00548">
            <w:pPr>
              <w:pStyle w:val="nd"/>
              <w:ind w:firstLine="0"/>
            </w:pPr>
            <w:r w:rsidRPr="00D906DB">
              <w:t>Quản trị viên</w:t>
            </w:r>
          </w:p>
        </w:tc>
      </w:tr>
      <w:tr w:rsidR="003B2768" w14:paraId="4CBA196C" w14:textId="77777777" w:rsidTr="00A00548">
        <w:tc>
          <w:tcPr>
            <w:tcW w:w="2830" w:type="dxa"/>
          </w:tcPr>
          <w:p w14:paraId="027CF3F7" w14:textId="77777777" w:rsidR="003B2768" w:rsidRDefault="003B2768" w:rsidP="00A00548">
            <w:pPr>
              <w:pStyle w:val="nd"/>
              <w:ind w:firstLine="0"/>
            </w:pPr>
            <w:r>
              <w:t>Tiền điều kiện</w:t>
            </w:r>
          </w:p>
        </w:tc>
        <w:tc>
          <w:tcPr>
            <w:tcW w:w="5948" w:type="dxa"/>
          </w:tcPr>
          <w:p w14:paraId="0EA8009B" w14:textId="77777777" w:rsidR="003B2768" w:rsidRPr="00464006" w:rsidRDefault="003B2768" w:rsidP="00A00548">
            <w:pPr>
              <w:pStyle w:val="nd"/>
              <w:ind w:firstLine="0"/>
            </w:pPr>
            <w:r>
              <w:t xml:space="preserve">1. </w:t>
            </w:r>
            <w:r w:rsidRPr="00464006">
              <w:t>Quản trị viên đã đăng nhập</w:t>
            </w:r>
          </w:p>
          <w:p w14:paraId="5E2C04CA" w14:textId="77777777" w:rsidR="003B2768" w:rsidRDefault="003B2768" w:rsidP="00A00548">
            <w:pPr>
              <w:pStyle w:val="nd"/>
              <w:ind w:firstLine="0"/>
            </w:pPr>
            <w:r>
              <w:t xml:space="preserve">2. </w:t>
            </w:r>
            <w:r w:rsidRPr="00464006">
              <w:t>Cơ sở dữ liệu hoạt động bình thường</w:t>
            </w:r>
          </w:p>
          <w:p w14:paraId="59C098FD" w14:textId="391C54F4" w:rsidR="003B2768" w:rsidRDefault="003B2768" w:rsidP="00A00548">
            <w:pPr>
              <w:pStyle w:val="nd"/>
              <w:ind w:firstLine="0"/>
            </w:pPr>
            <w:r w:rsidRPr="003B2768">
              <w:lastRenderedPageBreak/>
              <w:t>3. Có dữ liệu đơn hàng và thông tin sản phẩm trong hệ thống.</w:t>
            </w:r>
          </w:p>
        </w:tc>
      </w:tr>
      <w:tr w:rsidR="003B2768" w14:paraId="3BC936A5" w14:textId="77777777" w:rsidTr="00A00548">
        <w:tc>
          <w:tcPr>
            <w:tcW w:w="2830" w:type="dxa"/>
          </w:tcPr>
          <w:p w14:paraId="1A6E1336" w14:textId="77777777" w:rsidR="003B2768" w:rsidRDefault="003B2768" w:rsidP="00A00548">
            <w:pPr>
              <w:pStyle w:val="nd"/>
              <w:ind w:firstLine="0"/>
            </w:pPr>
            <w:r>
              <w:lastRenderedPageBreak/>
              <w:t>Luồng sự kiện chính</w:t>
            </w:r>
          </w:p>
        </w:tc>
        <w:tc>
          <w:tcPr>
            <w:tcW w:w="5948" w:type="dxa"/>
          </w:tcPr>
          <w:p w14:paraId="0BE3C354" w14:textId="62970D8F" w:rsidR="003B2768" w:rsidRDefault="003B2768" w:rsidP="00A00548">
            <w:pPr>
              <w:pStyle w:val="nd"/>
              <w:ind w:firstLine="0"/>
              <w:jc w:val="left"/>
            </w:pPr>
            <w:r w:rsidRPr="002C2838">
              <w:t xml:space="preserve">1. Quản trị viên chọn tính năng "Thống kê </w:t>
            </w:r>
            <w:r>
              <w:t>sản phẩm bán chạy</w:t>
            </w:r>
            <w:r w:rsidRPr="002C2838">
              <w:t>"</w:t>
            </w:r>
            <w:r w:rsidRPr="002C2838">
              <w:br/>
            </w:r>
            <w:r>
              <w:t>2</w:t>
            </w:r>
            <w:r w:rsidRPr="002C2838">
              <w:t xml:space="preserve">. Hệ thống tính toán và hiển thị </w:t>
            </w:r>
            <w:r>
              <w:t>ra số lượng đã bán của từng sản phẩm</w:t>
            </w:r>
          </w:p>
        </w:tc>
      </w:tr>
      <w:tr w:rsidR="003B2768" w14:paraId="7561DB28" w14:textId="77777777" w:rsidTr="00A00548">
        <w:tc>
          <w:tcPr>
            <w:tcW w:w="2830" w:type="dxa"/>
          </w:tcPr>
          <w:p w14:paraId="31423C92" w14:textId="77777777" w:rsidR="003B2768" w:rsidRDefault="003B2768" w:rsidP="00A00548">
            <w:pPr>
              <w:pStyle w:val="nd"/>
              <w:ind w:firstLine="0"/>
            </w:pPr>
            <w:r>
              <w:t>Luồng sự kiện thay thế</w:t>
            </w:r>
          </w:p>
        </w:tc>
        <w:tc>
          <w:tcPr>
            <w:tcW w:w="5948" w:type="dxa"/>
          </w:tcPr>
          <w:p w14:paraId="551A84B4" w14:textId="2F55004B" w:rsidR="003B2768" w:rsidRDefault="003B2768" w:rsidP="00A00548">
            <w:pPr>
              <w:pStyle w:val="nd"/>
              <w:ind w:firstLine="0"/>
              <w:jc w:val="left"/>
            </w:pPr>
            <w:r w:rsidRPr="002C2838">
              <w:t>Lỗi kết nối cơ sở dữ liệu: Nếu không thể kết nối tới cơ sở dữ liệu để lấy thông tin doanh thu.</w:t>
            </w:r>
            <w:r w:rsidRPr="002C2838">
              <w:br/>
              <w:t>1. Hệ thống hiển thị thông báo lỗi: “Không thể kết nối cơ sở dữ liệu”.</w:t>
            </w:r>
          </w:p>
        </w:tc>
      </w:tr>
      <w:tr w:rsidR="003B2768" w14:paraId="6BA88DB0" w14:textId="77777777" w:rsidTr="00A00548">
        <w:tc>
          <w:tcPr>
            <w:tcW w:w="2830" w:type="dxa"/>
          </w:tcPr>
          <w:p w14:paraId="462191B4" w14:textId="77777777" w:rsidR="003B2768" w:rsidRDefault="003B2768" w:rsidP="00A00548">
            <w:pPr>
              <w:pStyle w:val="nd"/>
              <w:ind w:firstLine="0"/>
            </w:pPr>
            <w:r>
              <w:t>Kết quả</w:t>
            </w:r>
          </w:p>
        </w:tc>
        <w:tc>
          <w:tcPr>
            <w:tcW w:w="5948" w:type="dxa"/>
          </w:tcPr>
          <w:p w14:paraId="10DF901E" w14:textId="04CBC5CD" w:rsidR="003B2768" w:rsidRDefault="003B2768" w:rsidP="00A00548">
            <w:pPr>
              <w:pStyle w:val="nd"/>
              <w:ind w:firstLine="0"/>
              <w:jc w:val="left"/>
            </w:pPr>
            <w:r w:rsidRPr="002C2838">
              <w:t xml:space="preserve">Thành công: </w:t>
            </w:r>
            <w:r>
              <w:t>Hiển thị ra bảng dữ liệu sản phẩm</w:t>
            </w:r>
            <w:r w:rsidRPr="002C2838">
              <w:br/>
              <w:t>Thất bại: Không thể thực hiện thống kê do kết nối cơ sở dữ liệu</w:t>
            </w:r>
          </w:p>
        </w:tc>
      </w:tr>
    </w:tbl>
    <w:p w14:paraId="00F97D3E" w14:textId="67C4E3A7" w:rsidR="00B96749" w:rsidRPr="003B2768" w:rsidRDefault="003B2768" w:rsidP="003B2768">
      <w:pPr>
        <w:pStyle w:val="nd"/>
        <w:rPr>
          <w:b/>
          <w:bCs/>
        </w:rPr>
      </w:pPr>
      <w:r w:rsidRPr="003B2768">
        <w:rPr>
          <w:b/>
          <w:bCs/>
        </w:rPr>
        <w:t>Use</w:t>
      </w:r>
      <w:r w:rsidR="004C6BDB">
        <w:rPr>
          <w:b/>
          <w:bCs/>
        </w:rPr>
        <w:t>c</w:t>
      </w:r>
      <w:r w:rsidRPr="003B2768">
        <w:rPr>
          <w:b/>
          <w:bCs/>
        </w:rPr>
        <w:t>ase thống kê tồn kho</w:t>
      </w:r>
    </w:p>
    <w:p w14:paraId="64BD3A6C" w14:textId="77777777" w:rsidR="00BB64B4" w:rsidRDefault="00BB64B4" w:rsidP="00BB64B4">
      <w:pPr>
        <w:keepNext/>
        <w:jc w:val="center"/>
      </w:pPr>
      <w:r>
        <w:rPr>
          <w:noProof/>
          <w:lang w:eastAsia="zh-CN"/>
        </w:rPr>
        <w:drawing>
          <wp:inline distT="0" distB="0" distL="0" distR="0" wp14:anchorId="6B29F70D" wp14:editId="69B26A05">
            <wp:extent cx="4717415" cy="2050415"/>
            <wp:effectExtent l="19050" t="19050" r="26035" b="26035"/>
            <wp:docPr id="2887904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717415" cy="2050415"/>
                    </a:xfrm>
                    <a:prstGeom prst="rect">
                      <a:avLst/>
                    </a:prstGeom>
                    <a:noFill/>
                    <a:ln w="3175">
                      <a:solidFill>
                        <a:schemeClr val="tx1"/>
                      </a:solidFill>
                    </a:ln>
                  </pic:spPr>
                </pic:pic>
              </a:graphicData>
            </a:graphic>
          </wp:inline>
        </w:drawing>
      </w:r>
    </w:p>
    <w:p w14:paraId="2EE6DEAB" w14:textId="3A372EFE" w:rsidR="00B96749" w:rsidRDefault="00BB64B4" w:rsidP="00BB64B4">
      <w:pPr>
        <w:pStyle w:val="Caption"/>
      </w:pPr>
      <w:bookmarkStart w:id="127" w:name="_Toc185965008"/>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6</w:t>
      </w:r>
      <w:r w:rsidR="00A9692D">
        <w:fldChar w:fldCharType="end"/>
      </w:r>
      <w:r>
        <w:t xml:space="preserve"> </w:t>
      </w:r>
      <w:r w:rsidR="000A4D10">
        <w:t>Sơ</w:t>
      </w:r>
      <w:r>
        <w:t xml:space="preserve"> đồ usecase thống kê số lượng</w:t>
      </w:r>
      <w:r w:rsidR="003B2768">
        <w:t xml:space="preserve"> sản phẩm</w:t>
      </w:r>
      <w:r>
        <w:t xml:space="preserve"> tồn kho</w:t>
      </w:r>
      <w:bookmarkEnd w:id="127"/>
    </w:p>
    <w:p w14:paraId="506DE8C0" w14:textId="480013C5" w:rsidR="003B2768" w:rsidRDefault="003B2768" w:rsidP="003B2768">
      <w:pPr>
        <w:pStyle w:val="nd"/>
      </w:pPr>
      <w:r>
        <w:t>Đặc tả usecase thống kê số lượng sản phẩm tồn kho:</w:t>
      </w:r>
    </w:p>
    <w:p w14:paraId="2E0402DB" w14:textId="4F99F51A" w:rsidR="00495DB1" w:rsidRDefault="00495DB1" w:rsidP="00495DB1">
      <w:pPr>
        <w:pStyle w:val="Caption"/>
        <w:keepNext/>
      </w:pPr>
      <w:bookmarkStart w:id="128" w:name="_Toc185965096"/>
      <w:r w:rsidRPr="00081C8E">
        <w:t xml:space="preserve">Bảng </w:t>
      </w:r>
      <w:r w:rsidR="00746D49" w:rsidRPr="00081C8E">
        <w:fldChar w:fldCharType="begin"/>
      </w:r>
      <w:r w:rsidR="00746D49" w:rsidRPr="00081C8E">
        <w:instrText xml:space="preserve"> STYLEREF 1 \s </w:instrText>
      </w:r>
      <w:r w:rsidR="00746D49" w:rsidRPr="00081C8E">
        <w:fldChar w:fldCharType="separate"/>
      </w:r>
      <w:r w:rsidR="00746D49" w:rsidRPr="00081C8E">
        <w:rPr>
          <w:noProof/>
        </w:rPr>
        <w:t>3</w:t>
      </w:r>
      <w:r w:rsidR="00746D49" w:rsidRPr="00081C8E">
        <w:fldChar w:fldCharType="end"/>
      </w:r>
      <w:r w:rsidR="00746D49" w:rsidRPr="00081C8E">
        <w:t>.</w:t>
      </w:r>
      <w:r w:rsidR="00746D49" w:rsidRPr="00081C8E">
        <w:fldChar w:fldCharType="begin"/>
      </w:r>
      <w:r w:rsidR="00746D49" w:rsidRPr="00081C8E">
        <w:instrText xml:space="preserve"> SEQ Bảng \* ARABIC \s 1 </w:instrText>
      </w:r>
      <w:r w:rsidR="00746D49" w:rsidRPr="00081C8E">
        <w:fldChar w:fldCharType="separate"/>
      </w:r>
      <w:r w:rsidR="00746D49" w:rsidRPr="00081C8E">
        <w:rPr>
          <w:noProof/>
        </w:rPr>
        <w:t>11</w:t>
      </w:r>
      <w:r w:rsidR="00746D49" w:rsidRPr="00081C8E">
        <w:fldChar w:fldCharType="end"/>
      </w:r>
      <w:r w:rsidR="00081C8E">
        <w:t xml:space="preserve"> Đặc tả usecase thống kê số lượng sản phẩm tồn kho</w:t>
      </w:r>
      <w:bookmarkEnd w:id="128"/>
    </w:p>
    <w:tbl>
      <w:tblPr>
        <w:tblStyle w:val="TableGrid"/>
        <w:tblW w:w="0" w:type="auto"/>
        <w:tblLook w:val="04A0" w:firstRow="1" w:lastRow="0" w:firstColumn="1" w:lastColumn="0" w:noHBand="0" w:noVBand="1"/>
      </w:tblPr>
      <w:tblGrid>
        <w:gridCol w:w="2830"/>
        <w:gridCol w:w="5948"/>
      </w:tblGrid>
      <w:tr w:rsidR="003B2768" w14:paraId="28257EF1" w14:textId="77777777" w:rsidTr="00A00548">
        <w:tc>
          <w:tcPr>
            <w:tcW w:w="2830" w:type="dxa"/>
          </w:tcPr>
          <w:p w14:paraId="7D5D83F9" w14:textId="77777777" w:rsidR="003B2768" w:rsidRDefault="003B2768" w:rsidP="00A00548">
            <w:pPr>
              <w:pStyle w:val="nd"/>
              <w:ind w:firstLine="0"/>
              <w:jc w:val="center"/>
            </w:pPr>
            <w:r>
              <w:t>Usecase</w:t>
            </w:r>
          </w:p>
        </w:tc>
        <w:tc>
          <w:tcPr>
            <w:tcW w:w="5948" w:type="dxa"/>
          </w:tcPr>
          <w:p w14:paraId="079CDF0C" w14:textId="77777777" w:rsidR="003B2768" w:rsidRDefault="003B2768" w:rsidP="00A00548">
            <w:pPr>
              <w:pStyle w:val="nd"/>
              <w:ind w:firstLine="0"/>
              <w:jc w:val="center"/>
            </w:pPr>
            <w:r>
              <w:t>Nội dung</w:t>
            </w:r>
          </w:p>
        </w:tc>
      </w:tr>
      <w:tr w:rsidR="003B2768" w14:paraId="2001AF3D" w14:textId="77777777" w:rsidTr="00A00548">
        <w:tc>
          <w:tcPr>
            <w:tcW w:w="2830" w:type="dxa"/>
          </w:tcPr>
          <w:p w14:paraId="4183A424" w14:textId="77777777" w:rsidR="003B2768" w:rsidRDefault="003B2768" w:rsidP="00A00548">
            <w:pPr>
              <w:pStyle w:val="nd"/>
              <w:ind w:firstLine="0"/>
            </w:pPr>
            <w:r>
              <w:t>Tên usecase</w:t>
            </w:r>
          </w:p>
        </w:tc>
        <w:tc>
          <w:tcPr>
            <w:tcW w:w="5948" w:type="dxa"/>
          </w:tcPr>
          <w:p w14:paraId="723CC294" w14:textId="7DD9FEBC" w:rsidR="003B2768" w:rsidRDefault="003B2768" w:rsidP="00A00548">
            <w:pPr>
              <w:pStyle w:val="nd"/>
              <w:ind w:firstLine="0"/>
            </w:pPr>
            <w:r w:rsidRPr="002C2838">
              <w:t xml:space="preserve">Thống kê </w:t>
            </w:r>
            <w:r>
              <w:t>số lượng sản phẩm tồn kho</w:t>
            </w:r>
          </w:p>
        </w:tc>
      </w:tr>
      <w:tr w:rsidR="003B2768" w14:paraId="12C1A744" w14:textId="77777777" w:rsidTr="00A00548">
        <w:tc>
          <w:tcPr>
            <w:tcW w:w="2830" w:type="dxa"/>
          </w:tcPr>
          <w:p w14:paraId="7BAC7A38" w14:textId="77777777" w:rsidR="003B2768" w:rsidRDefault="003B2768" w:rsidP="00A00548">
            <w:pPr>
              <w:pStyle w:val="nd"/>
              <w:ind w:firstLine="0"/>
            </w:pPr>
            <w:r>
              <w:lastRenderedPageBreak/>
              <w:t>Mô tả</w:t>
            </w:r>
          </w:p>
        </w:tc>
        <w:tc>
          <w:tcPr>
            <w:tcW w:w="5948" w:type="dxa"/>
          </w:tcPr>
          <w:p w14:paraId="22D9A5FD" w14:textId="172C5C88" w:rsidR="003B2768" w:rsidRDefault="003B2768" w:rsidP="00A00548">
            <w:pPr>
              <w:pStyle w:val="nd"/>
              <w:ind w:firstLine="0"/>
            </w:pPr>
            <w:r w:rsidRPr="002C2838">
              <w:t xml:space="preserve">Quản trị viên có thể thống kê </w:t>
            </w:r>
            <w:r>
              <w:t>số lượng sản phẩm tồn kho</w:t>
            </w:r>
          </w:p>
        </w:tc>
      </w:tr>
      <w:tr w:rsidR="003B2768" w14:paraId="31C35EDA" w14:textId="77777777" w:rsidTr="00A00548">
        <w:tc>
          <w:tcPr>
            <w:tcW w:w="2830" w:type="dxa"/>
          </w:tcPr>
          <w:p w14:paraId="2A3A92B4" w14:textId="77777777" w:rsidR="003B2768" w:rsidRDefault="003B2768" w:rsidP="00A00548">
            <w:pPr>
              <w:pStyle w:val="nd"/>
              <w:ind w:firstLine="0"/>
            </w:pPr>
            <w:r>
              <w:t>Tác nhân chính</w:t>
            </w:r>
          </w:p>
        </w:tc>
        <w:tc>
          <w:tcPr>
            <w:tcW w:w="5948" w:type="dxa"/>
          </w:tcPr>
          <w:p w14:paraId="241AC34E" w14:textId="77777777" w:rsidR="003B2768" w:rsidRDefault="003B2768" w:rsidP="00A00548">
            <w:pPr>
              <w:pStyle w:val="nd"/>
              <w:ind w:firstLine="0"/>
            </w:pPr>
            <w:r w:rsidRPr="00D906DB">
              <w:t>Quản trị viên</w:t>
            </w:r>
          </w:p>
        </w:tc>
      </w:tr>
      <w:tr w:rsidR="003B2768" w14:paraId="1FCDDD91" w14:textId="77777777" w:rsidTr="00A00548">
        <w:tc>
          <w:tcPr>
            <w:tcW w:w="2830" w:type="dxa"/>
          </w:tcPr>
          <w:p w14:paraId="2F1AB108" w14:textId="77777777" w:rsidR="003B2768" w:rsidRDefault="003B2768" w:rsidP="00A00548">
            <w:pPr>
              <w:pStyle w:val="nd"/>
              <w:ind w:firstLine="0"/>
            </w:pPr>
            <w:r>
              <w:t>Tiền điều kiện</w:t>
            </w:r>
          </w:p>
        </w:tc>
        <w:tc>
          <w:tcPr>
            <w:tcW w:w="5948" w:type="dxa"/>
          </w:tcPr>
          <w:p w14:paraId="2E063F99" w14:textId="77777777" w:rsidR="003B2768" w:rsidRPr="00464006" w:rsidRDefault="003B2768" w:rsidP="00A00548">
            <w:pPr>
              <w:pStyle w:val="nd"/>
              <w:ind w:firstLine="0"/>
            </w:pPr>
            <w:r>
              <w:t xml:space="preserve">1. </w:t>
            </w:r>
            <w:r w:rsidRPr="00464006">
              <w:t>Quản trị viên đã đăng nhập</w:t>
            </w:r>
          </w:p>
          <w:p w14:paraId="40C29332" w14:textId="77777777" w:rsidR="003B2768" w:rsidRDefault="003B2768" w:rsidP="00A00548">
            <w:pPr>
              <w:pStyle w:val="nd"/>
              <w:ind w:firstLine="0"/>
            </w:pPr>
            <w:r>
              <w:t xml:space="preserve">2. </w:t>
            </w:r>
            <w:r w:rsidRPr="00464006">
              <w:t>Cơ sở dữ liệu hoạt động bình thường</w:t>
            </w:r>
          </w:p>
          <w:p w14:paraId="0395AB00" w14:textId="2E1D766C" w:rsidR="003B2768" w:rsidRDefault="003B2768" w:rsidP="00A00548">
            <w:pPr>
              <w:pStyle w:val="nd"/>
              <w:ind w:firstLine="0"/>
            </w:pPr>
            <w:r w:rsidRPr="003B2768">
              <w:t>3. Có dữ liệu về sản phẩm và tồn kho trong hệ thống.</w:t>
            </w:r>
          </w:p>
        </w:tc>
      </w:tr>
      <w:tr w:rsidR="003B2768" w14:paraId="5C4E05FE" w14:textId="77777777" w:rsidTr="00A00548">
        <w:tc>
          <w:tcPr>
            <w:tcW w:w="2830" w:type="dxa"/>
          </w:tcPr>
          <w:p w14:paraId="37B9D0DA" w14:textId="77777777" w:rsidR="003B2768" w:rsidRDefault="003B2768" w:rsidP="00A00548">
            <w:pPr>
              <w:pStyle w:val="nd"/>
              <w:ind w:firstLine="0"/>
            </w:pPr>
            <w:r>
              <w:t>Luồng sự kiện chính</w:t>
            </w:r>
          </w:p>
        </w:tc>
        <w:tc>
          <w:tcPr>
            <w:tcW w:w="5948" w:type="dxa"/>
          </w:tcPr>
          <w:p w14:paraId="6E8E187B" w14:textId="13CDAE53" w:rsidR="003B2768" w:rsidRDefault="003B2768" w:rsidP="00A00548">
            <w:pPr>
              <w:pStyle w:val="nd"/>
              <w:ind w:firstLine="0"/>
              <w:jc w:val="left"/>
            </w:pPr>
            <w:r w:rsidRPr="002C2838">
              <w:t xml:space="preserve">1. Quản trị viên chọn tính năng "Thống kê </w:t>
            </w:r>
            <w:r>
              <w:t>tồn kho</w:t>
            </w:r>
            <w:r w:rsidRPr="002C2838">
              <w:t>"</w:t>
            </w:r>
            <w:r w:rsidRPr="002C2838">
              <w:br/>
            </w:r>
            <w:r>
              <w:t>2</w:t>
            </w:r>
            <w:r w:rsidRPr="002C2838">
              <w:t xml:space="preserve">. Hệ thống tính toán và hiển thị </w:t>
            </w:r>
            <w:r>
              <w:t>ra số lượng tồn kho của từng sản phẩm</w:t>
            </w:r>
          </w:p>
        </w:tc>
      </w:tr>
      <w:tr w:rsidR="003B2768" w14:paraId="3B50CD05" w14:textId="77777777" w:rsidTr="00A00548">
        <w:tc>
          <w:tcPr>
            <w:tcW w:w="2830" w:type="dxa"/>
          </w:tcPr>
          <w:p w14:paraId="3848BCE9" w14:textId="77777777" w:rsidR="003B2768" w:rsidRDefault="003B2768" w:rsidP="00A00548">
            <w:pPr>
              <w:pStyle w:val="nd"/>
              <w:ind w:firstLine="0"/>
            </w:pPr>
            <w:r>
              <w:t>Luồng sự kiện thay thế</w:t>
            </w:r>
          </w:p>
        </w:tc>
        <w:tc>
          <w:tcPr>
            <w:tcW w:w="5948" w:type="dxa"/>
          </w:tcPr>
          <w:p w14:paraId="5984161A" w14:textId="77777777" w:rsidR="003B2768" w:rsidRDefault="003B2768" w:rsidP="00A00548">
            <w:pPr>
              <w:pStyle w:val="nd"/>
              <w:ind w:firstLine="0"/>
              <w:jc w:val="left"/>
            </w:pPr>
            <w:r w:rsidRPr="002C2838">
              <w:t>Lỗi kết nối cơ sở dữ liệu: Nếu không thể kết nối tới cơ sở dữ liệu để lấy thông tin doanh thu.</w:t>
            </w:r>
            <w:r w:rsidRPr="002C2838">
              <w:br/>
              <w:t>1. Hệ thống hiển thị thông báo lỗi: “Không thể kết nối cơ sở dữ liệu”.</w:t>
            </w:r>
          </w:p>
        </w:tc>
      </w:tr>
      <w:tr w:rsidR="003B2768" w14:paraId="3666C09C" w14:textId="77777777" w:rsidTr="00A00548">
        <w:tc>
          <w:tcPr>
            <w:tcW w:w="2830" w:type="dxa"/>
          </w:tcPr>
          <w:p w14:paraId="25D61009" w14:textId="77777777" w:rsidR="003B2768" w:rsidRDefault="003B2768" w:rsidP="00A00548">
            <w:pPr>
              <w:pStyle w:val="nd"/>
              <w:ind w:firstLine="0"/>
            </w:pPr>
            <w:r>
              <w:t>Kết quả</w:t>
            </w:r>
          </w:p>
        </w:tc>
        <w:tc>
          <w:tcPr>
            <w:tcW w:w="5948" w:type="dxa"/>
          </w:tcPr>
          <w:p w14:paraId="2031ED3B" w14:textId="3806C229" w:rsidR="003B2768" w:rsidRDefault="003B2768" w:rsidP="00A00548">
            <w:pPr>
              <w:pStyle w:val="nd"/>
              <w:ind w:firstLine="0"/>
              <w:jc w:val="left"/>
            </w:pPr>
            <w:r w:rsidRPr="002C2838">
              <w:t xml:space="preserve">Thành công: </w:t>
            </w:r>
            <w:r>
              <w:t>Hiển thị ra bảng dữ liệu sản phẩm</w:t>
            </w:r>
            <w:r w:rsidRPr="002C2838">
              <w:br/>
              <w:t>Thất bại: Không thể thực hiện thống kê do kết nối cơ sở dữ liệu</w:t>
            </w:r>
          </w:p>
        </w:tc>
      </w:tr>
    </w:tbl>
    <w:p w14:paraId="48DA64E5" w14:textId="77777777" w:rsidR="003B2768" w:rsidRDefault="003B2768" w:rsidP="003B2768">
      <w:pPr>
        <w:pStyle w:val="nd"/>
      </w:pPr>
    </w:p>
    <w:p w14:paraId="1802226E" w14:textId="77777777" w:rsidR="003B2768" w:rsidRPr="003B2768" w:rsidRDefault="003B2768" w:rsidP="003B2768">
      <w:pPr>
        <w:pStyle w:val="nd"/>
      </w:pPr>
    </w:p>
    <w:p w14:paraId="1C5204FD" w14:textId="5BBF1DC8" w:rsidR="00F763FF" w:rsidRDefault="001732F5" w:rsidP="001732F5">
      <w:pPr>
        <w:pStyle w:val="Heading3"/>
        <w:ind w:left="0" w:firstLine="0"/>
      </w:pPr>
      <w:bookmarkStart w:id="129" w:name="_Toc185964942"/>
      <w:r>
        <w:lastRenderedPageBreak/>
        <w:t>Sơ đồ lớp</w:t>
      </w:r>
      <w:bookmarkEnd w:id="129"/>
    </w:p>
    <w:p w14:paraId="218A4B25" w14:textId="0AC04F96" w:rsidR="00835041" w:rsidRDefault="00835041" w:rsidP="00835041">
      <w:pPr>
        <w:keepNext/>
        <w:jc w:val="center"/>
      </w:pPr>
      <w:r w:rsidRPr="00835041">
        <w:rPr>
          <w:noProof/>
          <w:lang w:eastAsia="zh-CN"/>
        </w:rPr>
        <w:drawing>
          <wp:inline distT="0" distB="0" distL="0" distR="0" wp14:anchorId="0EB9D668" wp14:editId="6B9DC69E">
            <wp:extent cx="5580380" cy="3773805"/>
            <wp:effectExtent l="19050" t="19050" r="20320" b="17145"/>
            <wp:docPr id="1679282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282943" name=""/>
                    <pic:cNvPicPr/>
                  </pic:nvPicPr>
                  <pic:blipFill>
                    <a:blip r:embed="rId77"/>
                    <a:stretch>
                      <a:fillRect/>
                    </a:stretch>
                  </pic:blipFill>
                  <pic:spPr>
                    <a:xfrm>
                      <a:off x="0" y="0"/>
                      <a:ext cx="5580380" cy="3773805"/>
                    </a:xfrm>
                    <a:prstGeom prst="rect">
                      <a:avLst/>
                    </a:prstGeom>
                    <a:ln w="3175">
                      <a:solidFill>
                        <a:schemeClr val="tx1"/>
                      </a:solidFill>
                    </a:ln>
                  </pic:spPr>
                </pic:pic>
              </a:graphicData>
            </a:graphic>
          </wp:inline>
        </w:drawing>
      </w:r>
    </w:p>
    <w:p w14:paraId="3BF6776F" w14:textId="7F358274" w:rsidR="001732F5" w:rsidRDefault="00835041" w:rsidP="00835041">
      <w:pPr>
        <w:pStyle w:val="Caption"/>
      </w:pPr>
      <w:bookmarkStart w:id="130" w:name="_Toc185965009"/>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7</w:t>
      </w:r>
      <w:r w:rsidR="00A9692D">
        <w:fldChar w:fldCharType="end"/>
      </w:r>
      <w:r>
        <w:t xml:space="preserve"> Sơ đồ lớp</w:t>
      </w:r>
      <w:bookmarkEnd w:id="130"/>
    </w:p>
    <w:p w14:paraId="2138D9A3" w14:textId="64E158CE" w:rsidR="009B31D6" w:rsidRPr="00081C8E" w:rsidRDefault="009B31D6" w:rsidP="00085447">
      <w:pPr>
        <w:pStyle w:val="Heading3"/>
        <w:ind w:left="709"/>
      </w:pPr>
      <w:bookmarkStart w:id="131" w:name="_Toc185964943"/>
      <w:r w:rsidRPr="00081C8E">
        <w:t>Sơ đồ hoạt động</w:t>
      </w:r>
      <w:bookmarkEnd w:id="131"/>
      <w:r w:rsidR="00495DB1" w:rsidRPr="00081C8E">
        <w:t xml:space="preserve"> </w:t>
      </w:r>
    </w:p>
    <w:p w14:paraId="2CE25875" w14:textId="59F67C7B" w:rsidR="009B31D6" w:rsidRDefault="009B31D6" w:rsidP="009B31D6">
      <w:pPr>
        <w:pStyle w:val="Heading4"/>
      </w:pPr>
      <w:r>
        <w:t>Sơ đồ hoạt động đăng nhập, đăng ký</w:t>
      </w:r>
    </w:p>
    <w:p w14:paraId="1718AC17" w14:textId="0BBC0DD9" w:rsidR="00081C8E" w:rsidRPr="00081C8E" w:rsidRDefault="00081C8E" w:rsidP="00081C8E">
      <w:pPr>
        <w:pStyle w:val="nd"/>
      </w:pPr>
      <w:r>
        <w:t>Khách hàng vào trang web để mua đặt hàng cần đăng nhập hoặc đăng ký (nếu chưa có tài khoản)</w:t>
      </w:r>
      <w:r>
        <w:t>.</w:t>
      </w:r>
    </w:p>
    <w:p w14:paraId="6AB265E4" w14:textId="77777777" w:rsidR="00085447" w:rsidRDefault="00085447" w:rsidP="00085447">
      <w:pPr>
        <w:keepNext/>
        <w:jc w:val="center"/>
      </w:pPr>
      <w:r w:rsidRPr="00085447">
        <w:rPr>
          <w:noProof/>
          <w:lang w:eastAsia="zh-CN"/>
        </w:rPr>
        <w:drawing>
          <wp:inline distT="0" distB="0" distL="0" distR="0" wp14:anchorId="483AE5B3" wp14:editId="5114C734">
            <wp:extent cx="5580380" cy="2904490"/>
            <wp:effectExtent l="19050" t="19050" r="20320" b="10160"/>
            <wp:docPr id="2062769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769651" name=""/>
                    <pic:cNvPicPr/>
                  </pic:nvPicPr>
                  <pic:blipFill>
                    <a:blip r:embed="rId78"/>
                    <a:stretch>
                      <a:fillRect/>
                    </a:stretch>
                  </pic:blipFill>
                  <pic:spPr>
                    <a:xfrm>
                      <a:off x="0" y="0"/>
                      <a:ext cx="5580380" cy="2904490"/>
                    </a:xfrm>
                    <a:prstGeom prst="rect">
                      <a:avLst/>
                    </a:prstGeom>
                    <a:ln w="3175">
                      <a:solidFill>
                        <a:schemeClr val="tx1"/>
                      </a:solidFill>
                    </a:ln>
                  </pic:spPr>
                </pic:pic>
              </a:graphicData>
            </a:graphic>
          </wp:inline>
        </w:drawing>
      </w:r>
    </w:p>
    <w:p w14:paraId="493CAA06" w14:textId="0F277F70" w:rsidR="00085447" w:rsidRDefault="00085447" w:rsidP="00085447">
      <w:pPr>
        <w:pStyle w:val="Caption"/>
      </w:pPr>
      <w:bookmarkStart w:id="132" w:name="_Toc185965010"/>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8</w:t>
      </w:r>
      <w:r w:rsidR="00A9692D">
        <w:fldChar w:fldCharType="end"/>
      </w:r>
      <w:r>
        <w:t xml:space="preserve"> Sơ đồ hoạt động đăng nhập, đăng ký</w:t>
      </w:r>
      <w:bookmarkEnd w:id="132"/>
    </w:p>
    <w:p w14:paraId="0737C413" w14:textId="56C81106" w:rsidR="004E763D" w:rsidRDefault="004E763D" w:rsidP="004E763D">
      <w:pPr>
        <w:pStyle w:val="Heading4"/>
      </w:pPr>
      <w:r>
        <w:lastRenderedPageBreak/>
        <w:t>Sơ đồ hoạt động đặt hàng</w:t>
      </w:r>
    </w:p>
    <w:p w14:paraId="66765A7D" w14:textId="2F484887" w:rsidR="008E49C2" w:rsidRDefault="00081C8E" w:rsidP="005415F3">
      <w:pPr>
        <w:pStyle w:val="nd"/>
      </w:pPr>
      <w:r>
        <w:t xml:space="preserve">Khách hàng khi vào trang web có thể xem sản phẩm, chọn thêm sản phẩm vào giỏ hàng, sau đó cập nhật tăng, giảm số lượng hoặc xóa sản phẩm sau đó nhấn vào tiến hành thanh toán để </w:t>
      </w:r>
      <w:r w:rsidR="005415F3">
        <w:t>cập nhật thêm thông tin nếu là người mới đặt hàng đầu tiên, còn nếu là khách hàng đã mua lần thứ 2 trở đi thì sẽ hiển thị ra thông tin đặt hàng cho phép khách hàng chỉnh sửa lại hoặc để thông tin địa chỉ và tiến hành đặt hàng, có thể nhấn nút đặt hàng hoặc thanh toán bằng VNPay. Nếu đặt hàng thành công thì sẽ chuyển sang trang đặt hàng thành công ngược lại thông báo lỗi đặt hàng không thành công</w:t>
      </w:r>
    </w:p>
    <w:p w14:paraId="10E2A28B" w14:textId="73491135" w:rsidR="0061091C" w:rsidRDefault="0061091C" w:rsidP="0061091C">
      <w:pPr>
        <w:keepNext/>
        <w:jc w:val="center"/>
      </w:pPr>
      <w:r>
        <w:rPr>
          <w:noProof/>
          <w:lang w:eastAsia="zh-CN"/>
        </w:rPr>
        <w:lastRenderedPageBreak/>
        <w:drawing>
          <wp:inline distT="0" distB="0" distL="0" distR="0" wp14:anchorId="55261550" wp14:editId="7292B6BE">
            <wp:extent cx="2232314" cy="7741380"/>
            <wp:effectExtent l="19050" t="19050" r="15875" b="12065"/>
            <wp:docPr id="1807897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89767" name="Picture 180789767"/>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251753" cy="7808790"/>
                    </a:xfrm>
                    <a:prstGeom prst="rect">
                      <a:avLst/>
                    </a:prstGeom>
                    <a:ln w="3175">
                      <a:solidFill>
                        <a:schemeClr val="tx1"/>
                      </a:solidFill>
                    </a:ln>
                  </pic:spPr>
                </pic:pic>
              </a:graphicData>
            </a:graphic>
          </wp:inline>
        </w:drawing>
      </w:r>
    </w:p>
    <w:p w14:paraId="004A1284" w14:textId="4B56A421" w:rsidR="0061091C" w:rsidRDefault="0061091C" w:rsidP="008E49C2">
      <w:pPr>
        <w:keepNext/>
      </w:pPr>
    </w:p>
    <w:p w14:paraId="689AAE6A" w14:textId="3FD44564" w:rsidR="00085447" w:rsidRDefault="008E49C2" w:rsidP="00040D3D">
      <w:pPr>
        <w:pStyle w:val="Caption"/>
      </w:pPr>
      <w:bookmarkStart w:id="133" w:name="_Toc185965011"/>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9</w:t>
      </w:r>
      <w:r w:rsidR="00A9692D">
        <w:fldChar w:fldCharType="end"/>
      </w:r>
      <w:r>
        <w:t xml:space="preserve"> Sơ đồ hoạt động đặt hàng</w:t>
      </w:r>
      <w:bookmarkEnd w:id="133"/>
    </w:p>
    <w:p w14:paraId="78D72D62" w14:textId="77777777" w:rsidR="00081C8E" w:rsidRPr="00081C8E" w:rsidRDefault="00081C8E" w:rsidP="00081C8E"/>
    <w:p w14:paraId="57CE6B4A" w14:textId="77777777" w:rsidR="009B31D6" w:rsidRDefault="009B31D6" w:rsidP="009B31D6"/>
    <w:p w14:paraId="61BAE6BC" w14:textId="3FA1F3C9" w:rsidR="005C2E8E" w:rsidRDefault="005C2E8E" w:rsidP="005C2E8E">
      <w:pPr>
        <w:pStyle w:val="Heading4"/>
      </w:pPr>
      <w:r>
        <w:lastRenderedPageBreak/>
        <w:t>Sơ đồ hoạt động xem trạng thái đơn hàng</w:t>
      </w:r>
    </w:p>
    <w:p w14:paraId="1B7F471B" w14:textId="49A014C6" w:rsidR="005415F3" w:rsidRPr="005415F3" w:rsidRDefault="005415F3" w:rsidP="005415F3">
      <w:pPr>
        <w:pStyle w:val="nd"/>
      </w:pPr>
      <w:r>
        <w:t>Khách hàng sau khi đặt hàng có thể xem trạng thái đơn hàng đã vận chuyển đến đâu.</w:t>
      </w:r>
    </w:p>
    <w:p w14:paraId="60720788" w14:textId="2D43CB31" w:rsidR="008E49C2" w:rsidRDefault="00040D3D" w:rsidP="00040D3D">
      <w:pPr>
        <w:jc w:val="center"/>
      </w:pPr>
      <w:r w:rsidRPr="00040D3D">
        <w:rPr>
          <w:noProof/>
          <w:lang w:eastAsia="zh-CN"/>
        </w:rPr>
        <w:drawing>
          <wp:inline distT="0" distB="0" distL="0" distR="0" wp14:anchorId="1CD6D871" wp14:editId="3B9C41AD">
            <wp:extent cx="5580380" cy="702945"/>
            <wp:effectExtent l="19050" t="19050" r="20320" b="20955"/>
            <wp:docPr id="711937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37777" name=""/>
                    <pic:cNvPicPr/>
                  </pic:nvPicPr>
                  <pic:blipFill>
                    <a:blip r:embed="rId80"/>
                    <a:stretch>
                      <a:fillRect/>
                    </a:stretch>
                  </pic:blipFill>
                  <pic:spPr>
                    <a:xfrm>
                      <a:off x="0" y="0"/>
                      <a:ext cx="5580380" cy="702945"/>
                    </a:xfrm>
                    <a:prstGeom prst="rect">
                      <a:avLst/>
                    </a:prstGeom>
                    <a:ln w="3175">
                      <a:solidFill>
                        <a:schemeClr val="tx1"/>
                      </a:solidFill>
                    </a:ln>
                  </pic:spPr>
                </pic:pic>
              </a:graphicData>
            </a:graphic>
          </wp:inline>
        </w:drawing>
      </w:r>
    </w:p>
    <w:p w14:paraId="5562D107" w14:textId="41F30DDF" w:rsidR="008E49C2" w:rsidRPr="008E49C2" w:rsidRDefault="008E49C2" w:rsidP="008E49C2">
      <w:pPr>
        <w:pStyle w:val="Caption"/>
      </w:pPr>
      <w:bookmarkStart w:id="134" w:name="_Toc185965012"/>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0</w:t>
      </w:r>
      <w:r w:rsidR="00A9692D">
        <w:fldChar w:fldCharType="end"/>
      </w:r>
      <w:r>
        <w:t xml:space="preserve"> Sơ đồ hoạt động xem trạng thái đơn hàng</w:t>
      </w:r>
      <w:bookmarkEnd w:id="134"/>
    </w:p>
    <w:p w14:paraId="33964F85" w14:textId="019F0836" w:rsidR="008E49C2" w:rsidRDefault="008E49C2" w:rsidP="008E49C2">
      <w:pPr>
        <w:pStyle w:val="Heading4"/>
      </w:pPr>
      <w:r>
        <w:t>Sơ đồ hoạt động hủy đơn hàng</w:t>
      </w:r>
    </w:p>
    <w:p w14:paraId="50853EC2" w14:textId="1D49C101" w:rsidR="005415F3" w:rsidRPr="005415F3" w:rsidRDefault="005415F3" w:rsidP="005415F3">
      <w:pPr>
        <w:pStyle w:val="nd"/>
      </w:pPr>
      <w:r>
        <w:t>Khách hàng có thể hủy đơn hàng khi trong trạng thái duyệt đơn hàng.</w:t>
      </w:r>
    </w:p>
    <w:p w14:paraId="66A3095B" w14:textId="7B6A7934" w:rsidR="008E49C2" w:rsidRDefault="00040D3D" w:rsidP="00040D3D">
      <w:pPr>
        <w:keepNext/>
        <w:jc w:val="center"/>
      </w:pPr>
      <w:r w:rsidRPr="00040D3D">
        <w:rPr>
          <w:noProof/>
          <w:lang w:eastAsia="zh-CN"/>
        </w:rPr>
        <w:drawing>
          <wp:inline distT="0" distB="0" distL="0" distR="0" wp14:anchorId="3EB8BE72" wp14:editId="3D5F9C74">
            <wp:extent cx="5580380" cy="772795"/>
            <wp:effectExtent l="19050" t="19050" r="20320" b="27305"/>
            <wp:docPr id="27773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735580" name=""/>
                    <pic:cNvPicPr/>
                  </pic:nvPicPr>
                  <pic:blipFill>
                    <a:blip r:embed="rId81"/>
                    <a:stretch>
                      <a:fillRect/>
                    </a:stretch>
                  </pic:blipFill>
                  <pic:spPr>
                    <a:xfrm>
                      <a:off x="0" y="0"/>
                      <a:ext cx="5580380" cy="772795"/>
                    </a:xfrm>
                    <a:prstGeom prst="rect">
                      <a:avLst/>
                    </a:prstGeom>
                    <a:ln w="3175">
                      <a:solidFill>
                        <a:schemeClr val="tx1"/>
                      </a:solidFill>
                    </a:ln>
                  </pic:spPr>
                </pic:pic>
              </a:graphicData>
            </a:graphic>
          </wp:inline>
        </w:drawing>
      </w:r>
    </w:p>
    <w:p w14:paraId="2D2C80EA" w14:textId="63742DAA" w:rsidR="008E49C2" w:rsidRDefault="008E49C2" w:rsidP="008E49C2">
      <w:pPr>
        <w:pStyle w:val="Caption"/>
      </w:pPr>
      <w:bookmarkStart w:id="135" w:name="_Toc185965013"/>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1</w:t>
      </w:r>
      <w:r w:rsidR="00A9692D">
        <w:fldChar w:fldCharType="end"/>
      </w:r>
      <w:r>
        <w:t xml:space="preserve"> Sơ đồ hoạt động hủy đơn hàng</w:t>
      </w:r>
      <w:bookmarkEnd w:id="135"/>
    </w:p>
    <w:p w14:paraId="0AD1F450" w14:textId="5F32311C" w:rsidR="008E49C2" w:rsidRDefault="00040D3D" w:rsidP="00040D3D">
      <w:pPr>
        <w:pStyle w:val="Heading4"/>
      </w:pPr>
      <w:r>
        <w:t>Sơ đồ hoạt động quản l</w:t>
      </w:r>
      <w:r w:rsidR="007B0673">
        <w:t>í</w:t>
      </w:r>
      <w:r>
        <w:t xml:space="preserve"> sản phẩm </w:t>
      </w:r>
    </w:p>
    <w:p w14:paraId="4B870457" w14:textId="79E774B3" w:rsidR="005415F3" w:rsidRPr="005415F3" w:rsidRDefault="005415F3" w:rsidP="005415F3">
      <w:pPr>
        <w:pStyle w:val="nd"/>
      </w:pPr>
      <w:r>
        <w:t>Quản trị đăng nhập vào hệ thống có thể quản lí sản phẩm thực hiện thao tác tìm kiếm, thêm, xóa, sửa sản phẩm.</w:t>
      </w:r>
    </w:p>
    <w:p w14:paraId="74237191" w14:textId="36059208" w:rsidR="007B0673" w:rsidRDefault="00F565A5" w:rsidP="007B0673">
      <w:pPr>
        <w:keepNext/>
        <w:jc w:val="center"/>
      </w:pPr>
      <w:r>
        <w:rPr>
          <w:noProof/>
          <w:lang w:eastAsia="zh-CN"/>
        </w:rPr>
        <w:lastRenderedPageBreak/>
        <w:drawing>
          <wp:inline distT="0" distB="0" distL="0" distR="0" wp14:anchorId="0EC01639" wp14:editId="05E30DBD">
            <wp:extent cx="5093536" cy="4885459"/>
            <wp:effectExtent l="19050" t="19050" r="12065" b="10795"/>
            <wp:docPr id="13419695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969535" name="Picture 134196953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098902" cy="4890605"/>
                    </a:xfrm>
                    <a:prstGeom prst="rect">
                      <a:avLst/>
                    </a:prstGeom>
                    <a:ln w="3175">
                      <a:solidFill>
                        <a:schemeClr val="tx1"/>
                      </a:solidFill>
                    </a:ln>
                  </pic:spPr>
                </pic:pic>
              </a:graphicData>
            </a:graphic>
          </wp:inline>
        </w:drawing>
      </w:r>
    </w:p>
    <w:p w14:paraId="36553C8F" w14:textId="4E61BDE9" w:rsidR="007B0673" w:rsidRPr="007B0673" w:rsidRDefault="007B0673" w:rsidP="007B0673">
      <w:pPr>
        <w:pStyle w:val="Caption"/>
      </w:pPr>
      <w:bookmarkStart w:id="136" w:name="_Toc185965014"/>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2</w:t>
      </w:r>
      <w:r w:rsidR="00A9692D">
        <w:fldChar w:fldCharType="end"/>
      </w:r>
      <w:r>
        <w:t xml:space="preserve"> Sơ đồ hoạt động quản lí sản phẩm</w:t>
      </w:r>
      <w:bookmarkEnd w:id="136"/>
    </w:p>
    <w:p w14:paraId="712E57EA" w14:textId="01D4A719" w:rsidR="007B0673" w:rsidRDefault="007B0673" w:rsidP="007B0673">
      <w:pPr>
        <w:pStyle w:val="Heading4"/>
      </w:pPr>
      <w:r>
        <w:t>Sơ đồ hoạt động quản lí đơn hàng</w:t>
      </w:r>
    </w:p>
    <w:p w14:paraId="2A29E5FE" w14:textId="2FD3E726" w:rsidR="005415F3" w:rsidRPr="005415F3" w:rsidRDefault="005415F3" w:rsidP="005415F3">
      <w:pPr>
        <w:pStyle w:val="nd"/>
      </w:pPr>
      <w:r>
        <w:t xml:space="preserve">Quản trị đăng nhập vào hệ thống có thể quản lí </w:t>
      </w:r>
      <w:r>
        <w:t xml:space="preserve">đơn hàng </w:t>
      </w:r>
      <w:r>
        <w:t xml:space="preserve">thực hiện thao tác </w:t>
      </w:r>
      <w:r>
        <w:t>tìm kiếm, xem</w:t>
      </w:r>
      <w:r>
        <w:t xml:space="preserve">, xóa, </w:t>
      </w:r>
      <w:r>
        <w:t>duyệt đơn hàng</w:t>
      </w:r>
      <w:r>
        <w:t>.</w:t>
      </w:r>
    </w:p>
    <w:p w14:paraId="16287C01" w14:textId="77777777" w:rsidR="005415F3" w:rsidRPr="005415F3" w:rsidRDefault="005415F3" w:rsidP="005415F3"/>
    <w:p w14:paraId="314BDEF4" w14:textId="61E4780B" w:rsidR="007B0673" w:rsidRDefault="00F565A5" w:rsidP="007B0673">
      <w:pPr>
        <w:keepNext/>
        <w:jc w:val="center"/>
      </w:pPr>
      <w:r>
        <w:rPr>
          <w:noProof/>
          <w:lang w:eastAsia="zh-CN"/>
        </w:rPr>
        <w:lastRenderedPageBreak/>
        <w:drawing>
          <wp:inline distT="0" distB="0" distL="0" distR="0" wp14:anchorId="14DE3B81" wp14:editId="2BAE163B">
            <wp:extent cx="4899671" cy="7829550"/>
            <wp:effectExtent l="19050" t="19050" r="15240" b="19050"/>
            <wp:docPr id="4373175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17522" name="Picture 43731752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99671" cy="7829550"/>
                    </a:xfrm>
                    <a:prstGeom prst="rect">
                      <a:avLst/>
                    </a:prstGeom>
                    <a:ln w="3175">
                      <a:solidFill>
                        <a:schemeClr val="tx1"/>
                      </a:solidFill>
                    </a:ln>
                  </pic:spPr>
                </pic:pic>
              </a:graphicData>
            </a:graphic>
          </wp:inline>
        </w:drawing>
      </w:r>
    </w:p>
    <w:p w14:paraId="74D888A5" w14:textId="7C7ACA74" w:rsidR="007B0673" w:rsidRPr="007B0673" w:rsidRDefault="007B0673" w:rsidP="007B0673">
      <w:pPr>
        <w:pStyle w:val="Caption"/>
      </w:pPr>
      <w:bookmarkStart w:id="137" w:name="_Toc185965015"/>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3</w:t>
      </w:r>
      <w:r w:rsidR="00A9692D">
        <w:fldChar w:fldCharType="end"/>
      </w:r>
      <w:r>
        <w:t xml:space="preserve"> Sơ đồ hoạt động quản lí đơn hàng</w:t>
      </w:r>
      <w:bookmarkEnd w:id="137"/>
    </w:p>
    <w:p w14:paraId="587F552E" w14:textId="0B3A8118" w:rsidR="007B0673" w:rsidRDefault="007B0673" w:rsidP="007B0673">
      <w:pPr>
        <w:pStyle w:val="Heading4"/>
      </w:pPr>
      <w:r>
        <w:t>Sơ đồ hoạt động quản lí người dùng</w:t>
      </w:r>
    </w:p>
    <w:p w14:paraId="1375493D" w14:textId="75C3DE7D" w:rsidR="005415F3" w:rsidRPr="005415F3" w:rsidRDefault="005415F3" w:rsidP="005415F3">
      <w:pPr>
        <w:pStyle w:val="nd"/>
      </w:pPr>
      <w:r>
        <w:t xml:space="preserve">Quản trị đăng nhập vào hệ thống có thể quản lí </w:t>
      </w:r>
      <w:r>
        <w:t xml:space="preserve">người dùng </w:t>
      </w:r>
      <w:r>
        <w:t>thực hiện thao tác</w:t>
      </w:r>
      <w:r>
        <w:t xml:space="preserve"> cập nhật quyền</w:t>
      </w:r>
      <w:r>
        <w:t xml:space="preserve">, </w:t>
      </w:r>
      <w:r>
        <w:t>xóa người dùng</w:t>
      </w:r>
      <w:r>
        <w:t>.</w:t>
      </w:r>
    </w:p>
    <w:p w14:paraId="050106FA" w14:textId="77777777" w:rsidR="005415F3" w:rsidRPr="005415F3" w:rsidRDefault="005415F3" w:rsidP="005415F3"/>
    <w:p w14:paraId="70F1E722" w14:textId="541555A9" w:rsidR="007B0673" w:rsidRDefault="00F565A5" w:rsidP="007B0673">
      <w:pPr>
        <w:keepNext/>
        <w:jc w:val="center"/>
      </w:pPr>
      <w:r>
        <w:rPr>
          <w:noProof/>
          <w:lang w:eastAsia="zh-CN"/>
        </w:rPr>
        <w:drawing>
          <wp:inline distT="0" distB="0" distL="0" distR="0" wp14:anchorId="51841F8B" wp14:editId="071DBF46">
            <wp:extent cx="5580380" cy="5191125"/>
            <wp:effectExtent l="19050" t="19050" r="20320" b="28575"/>
            <wp:docPr id="17706177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17735" name="Picture 177061773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580380" cy="5191125"/>
                    </a:xfrm>
                    <a:prstGeom prst="rect">
                      <a:avLst/>
                    </a:prstGeom>
                    <a:ln w="3175">
                      <a:solidFill>
                        <a:schemeClr val="tx1"/>
                      </a:solidFill>
                    </a:ln>
                  </pic:spPr>
                </pic:pic>
              </a:graphicData>
            </a:graphic>
          </wp:inline>
        </w:drawing>
      </w:r>
    </w:p>
    <w:p w14:paraId="6D7A359B" w14:textId="064251C8" w:rsidR="007B0673" w:rsidRPr="007B0673" w:rsidRDefault="007B0673" w:rsidP="007B0673">
      <w:pPr>
        <w:pStyle w:val="Caption"/>
      </w:pPr>
      <w:bookmarkStart w:id="138" w:name="_Toc185965016"/>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4</w:t>
      </w:r>
      <w:r w:rsidR="00A9692D">
        <w:fldChar w:fldCharType="end"/>
      </w:r>
      <w:r>
        <w:t xml:space="preserve"> Sơ đồ hoạt động quản lí đơn hàng</w:t>
      </w:r>
      <w:bookmarkEnd w:id="138"/>
    </w:p>
    <w:p w14:paraId="6323936D" w14:textId="5C2AE764" w:rsidR="007B0673" w:rsidRDefault="007B0673" w:rsidP="007B0673">
      <w:pPr>
        <w:pStyle w:val="Heading4"/>
      </w:pPr>
      <w:r>
        <w:t>Sơ đồ hoạt động quản lí chương trình khuyến mãi</w:t>
      </w:r>
    </w:p>
    <w:p w14:paraId="4D74F0D5" w14:textId="3B35531B" w:rsidR="005415F3" w:rsidRPr="005415F3" w:rsidRDefault="005415F3" w:rsidP="005415F3">
      <w:pPr>
        <w:pStyle w:val="nd"/>
      </w:pPr>
      <w:r>
        <w:t xml:space="preserve">Quản trị đăng nhập vào hệ thống có thể quản lí </w:t>
      </w:r>
      <w:r>
        <w:t xml:space="preserve">khuyến mãi </w:t>
      </w:r>
      <w:r>
        <w:t>thực hiện thao tác thêm, xóa, sửa</w:t>
      </w:r>
      <w:r>
        <w:t xml:space="preserve"> mã khuyến mãi</w:t>
      </w:r>
      <w:r>
        <w:t>.</w:t>
      </w:r>
    </w:p>
    <w:p w14:paraId="5CC6B0AE" w14:textId="77777777" w:rsidR="005415F3" w:rsidRPr="005415F3" w:rsidRDefault="005415F3" w:rsidP="005415F3"/>
    <w:p w14:paraId="0777EC2C" w14:textId="2AE028B7" w:rsidR="007B0673" w:rsidRDefault="00C50F79" w:rsidP="007B0673">
      <w:pPr>
        <w:keepNext/>
        <w:jc w:val="center"/>
      </w:pPr>
      <w:r>
        <w:rPr>
          <w:noProof/>
          <w:lang w:eastAsia="zh-CN"/>
        </w:rPr>
        <w:lastRenderedPageBreak/>
        <w:drawing>
          <wp:inline distT="0" distB="0" distL="0" distR="0" wp14:anchorId="7486AC99" wp14:editId="25935160">
            <wp:extent cx="5580380" cy="3984625"/>
            <wp:effectExtent l="19050" t="19050" r="20320" b="15875"/>
            <wp:docPr id="3230073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007362" name="Picture 323007362"/>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580380" cy="3984625"/>
                    </a:xfrm>
                    <a:prstGeom prst="rect">
                      <a:avLst/>
                    </a:prstGeom>
                    <a:ln w="3175">
                      <a:solidFill>
                        <a:schemeClr val="tx1"/>
                      </a:solidFill>
                    </a:ln>
                  </pic:spPr>
                </pic:pic>
              </a:graphicData>
            </a:graphic>
          </wp:inline>
        </w:drawing>
      </w:r>
    </w:p>
    <w:p w14:paraId="7B30CB0E" w14:textId="0ACC9A29" w:rsidR="008E49C2" w:rsidRPr="008E49C2" w:rsidRDefault="007B0673" w:rsidP="007B0673">
      <w:pPr>
        <w:pStyle w:val="Caption"/>
      </w:pPr>
      <w:bookmarkStart w:id="139" w:name="_Toc185965017"/>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5</w:t>
      </w:r>
      <w:r w:rsidR="00A9692D">
        <w:fldChar w:fldCharType="end"/>
      </w:r>
      <w:r>
        <w:t xml:space="preserve"> Sơ đồ hoạt động quản lí chương trình khuyến mãi</w:t>
      </w:r>
      <w:bookmarkEnd w:id="139"/>
    </w:p>
    <w:p w14:paraId="10EA9FDE" w14:textId="77777777" w:rsidR="005C2E8E" w:rsidRPr="005C2E8E" w:rsidRDefault="005C2E8E" w:rsidP="005C2E8E"/>
    <w:p w14:paraId="6CD6EC90" w14:textId="78CA2F15" w:rsidR="009B31D6" w:rsidRPr="005415F3" w:rsidRDefault="009B31D6" w:rsidP="009B31D6">
      <w:pPr>
        <w:pStyle w:val="Heading3"/>
      </w:pPr>
      <w:bookmarkStart w:id="140" w:name="_Toc185964944"/>
      <w:r w:rsidRPr="005415F3">
        <w:t>Sơ đồ tuần tự</w:t>
      </w:r>
      <w:bookmarkEnd w:id="140"/>
      <w:r w:rsidR="00495DB1" w:rsidRPr="005415F3">
        <w:t xml:space="preserve"> </w:t>
      </w:r>
    </w:p>
    <w:p w14:paraId="512166EB" w14:textId="77777777" w:rsidR="005415F3" w:rsidRDefault="000A4D10" w:rsidP="00852A00">
      <w:pPr>
        <w:pStyle w:val="Heading4"/>
      </w:pPr>
      <w:r>
        <w:t xml:space="preserve">Sơ đồ tuần tự </w:t>
      </w:r>
      <w:r w:rsidR="00852A00">
        <w:t>mua</w:t>
      </w:r>
      <w:r>
        <w:t xml:space="preserve"> hàng</w:t>
      </w:r>
      <w:r w:rsidR="00D53CD6">
        <w:t xml:space="preserve"> </w:t>
      </w:r>
    </w:p>
    <w:p w14:paraId="0217F4E2" w14:textId="36FAC0FF" w:rsidR="000A4D10" w:rsidRPr="00D53CD6" w:rsidRDefault="005415F3" w:rsidP="005415F3">
      <w:pPr>
        <w:pStyle w:val="nd"/>
      </w:pPr>
      <w:r>
        <w:t>K</w:t>
      </w:r>
      <w:r w:rsidR="00D53CD6" w:rsidRPr="00D53CD6">
        <w:t>hách hàng</w:t>
      </w:r>
      <w:r>
        <w:t xml:space="preserve"> có thể</w:t>
      </w:r>
      <w:r w:rsidR="00D53CD6" w:rsidRPr="00D53CD6">
        <w:t xml:space="preserve"> chọn sản phẩm, thanh toán và xác nhận đơn hàng</w:t>
      </w:r>
      <w:r>
        <w:t xml:space="preserve"> được </w:t>
      </w:r>
      <w:r w:rsidR="00DB4D33">
        <w:t>hiển hiện dưới sơ đồ tuần tự sau:</w:t>
      </w:r>
    </w:p>
    <w:p w14:paraId="562E5DAA" w14:textId="77777777" w:rsidR="00852A00" w:rsidRDefault="00852A00" w:rsidP="00852A00">
      <w:pPr>
        <w:keepNext/>
        <w:jc w:val="center"/>
      </w:pPr>
      <w:r>
        <w:rPr>
          <w:noProof/>
          <w:lang w:eastAsia="zh-CN"/>
        </w:rPr>
        <w:lastRenderedPageBreak/>
        <w:drawing>
          <wp:inline distT="0" distB="0" distL="0" distR="0" wp14:anchorId="37AEEE9C" wp14:editId="6314CBE9">
            <wp:extent cx="5580380" cy="5554980"/>
            <wp:effectExtent l="19050" t="19050" r="20320" b="26670"/>
            <wp:docPr id="13239669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80380" cy="5554980"/>
                    </a:xfrm>
                    <a:prstGeom prst="rect">
                      <a:avLst/>
                    </a:prstGeom>
                    <a:noFill/>
                    <a:ln w="3175">
                      <a:solidFill>
                        <a:schemeClr val="tx1"/>
                      </a:solidFill>
                    </a:ln>
                  </pic:spPr>
                </pic:pic>
              </a:graphicData>
            </a:graphic>
          </wp:inline>
        </w:drawing>
      </w:r>
    </w:p>
    <w:p w14:paraId="6AD8EC4C" w14:textId="2DA38BCC" w:rsidR="00852A00" w:rsidRPr="00852A00" w:rsidRDefault="00852A00" w:rsidP="00852A00">
      <w:pPr>
        <w:pStyle w:val="Caption"/>
      </w:pPr>
      <w:bookmarkStart w:id="141" w:name="_Toc185965018"/>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6</w:t>
      </w:r>
      <w:r w:rsidR="00A9692D">
        <w:fldChar w:fldCharType="end"/>
      </w:r>
      <w:r>
        <w:t xml:space="preserve"> Sơ đồ tuần tự mua hàng</w:t>
      </w:r>
      <w:bookmarkEnd w:id="141"/>
    </w:p>
    <w:p w14:paraId="19B5A0A0" w14:textId="77777777" w:rsidR="00DB4D33" w:rsidRDefault="000A4D10" w:rsidP="00852A00">
      <w:pPr>
        <w:pStyle w:val="Heading4"/>
      </w:pPr>
      <w:r>
        <w:t>Sơ đồ tuần tự quản lí sản phẩm</w:t>
      </w:r>
    </w:p>
    <w:p w14:paraId="2BDFB0AE" w14:textId="1B78FD02" w:rsidR="000A4D10" w:rsidRDefault="00D53CD6" w:rsidP="00DB4D33">
      <w:pPr>
        <w:pStyle w:val="nd"/>
      </w:pPr>
      <w:r>
        <w:t xml:space="preserve"> </w:t>
      </w:r>
      <w:r w:rsidR="00DB4D33">
        <w:t>Q</w:t>
      </w:r>
      <w:r w:rsidRPr="00D53CD6">
        <w:t>uản trị viên thêm, sửa, xóa sản phẩm</w:t>
      </w:r>
      <w:r w:rsidR="00DB4D33">
        <w:t xml:space="preserve"> được thể hiện dưới sơ đồ tuần tự sau:</w:t>
      </w:r>
    </w:p>
    <w:p w14:paraId="3AF1BC7A" w14:textId="77777777" w:rsidR="00986B1B" w:rsidRDefault="00986B1B" w:rsidP="00986B1B">
      <w:pPr>
        <w:keepNext/>
        <w:jc w:val="center"/>
      </w:pPr>
      <w:r>
        <w:rPr>
          <w:noProof/>
          <w:lang w:eastAsia="zh-CN"/>
        </w:rPr>
        <w:lastRenderedPageBreak/>
        <w:drawing>
          <wp:inline distT="0" distB="0" distL="0" distR="0" wp14:anchorId="5C5B9648" wp14:editId="5585D67E">
            <wp:extent cx="4549660" cy="6665768"/>
            <wp:effectExtent l="19050" t="19050" r="22860" b="20955"/>
            <wp:docPr id="21120541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62451" cy="6684509"/>
                    </a:xfrm>
                    <a:prstGeom prst="rect">
                      <a:avLst/>
                    </a:prstGeom>
                    <a:noFill/>
                    <a:ln w="3175">
                      <a:solidFill>
                        <a:schemeClr val="tx1"/>
                      </a:solidFill>
                    </a:ln>
                  </pic:spPr>
                </pic:pic>
              </a:graphicData>
            </a:graphic>
          </wp:inline>
        </w:drawing>
      </w:r>
    </w:p>
    <w:p w14:paraId="012BF532" w14:textId="564E01F2" w:rsidR="00852A00" w:rsidRPr="00852A00" w:rsidRDefault="00986B1B" w:rsidP="00986B1B">
      <w:pPr>
        <w:pStyle w:val="Caption"/>
      </w:pPr>
      <w:bookmarkStart w:id="142" w:name="_Toc185965019"/>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7</w:t>
      </w:r>
      <w:r w:rsidR="00A9692D">
        <w:fldChar w:fldCharType="end"/>
      </w:r>
      <w:r>
        <w:t xml:space="preserve"> Sơ đồ tuần tự quản lí sản phẩm</w:t>
      </w:r>
      <w:bookmarkEnd w:id="142"/>
    </w:p>
    <w:p w14:paraId="5B28577C" w14:textId="77777777" w:rsidR="00DB4D33" w:rsidRDefault="000A4D10" w:rsidP="00852A00">
      <w:pPr>
        <w:pStyle w:val="Heading4"/>
      </w:pPr>
      <w:r>
        <w:t>Sơ đồ tuần tự quản lí đơn hàng</w:t>
      </w:r>
    </w:p>
    <w:p w14:paraId="5EDEE441" w14:textId="678E95B5" w:rsidR="000A4D10" w:rsidRPr="00D53CD6" w:rsidRDefault="00D53CD6" w:rsidP="00DB4D33">
      <w:pPr>
        <w:pStyle w:val="nd"/>
      </w:pPr>
      <w:r>
        <w:t xml:space="preserve"> </w:t>
      </w:r>
      <w:r w:rsidR="00DB4D33">
        <w:t>Q</w:t>
      </w:r>
      <w:r w:rsidRPr="00D53CD6">
        <w:t>uản trị viên xem, duyệt hoặc từ chối đơn hàng</w:t>
      </w:r>
      <w:r w:rsidR="00DB4D33">
        <w:t xml:space="preserve"> được thể hiện dưới sơ tuần tự sau:</w:t>
      </w:r>
    </w:p>
    <w:p w14:paraId="374645AB" w14:textId="77777777" w:rsidR="00986B1B" w:rsidRDefault="00986B1B" w:rsidP="00986B1B">
      <w:pPr>
        <w:keepNext/>
        <w:jc w:val="center"/>
      </w:pPr>
      <w:r>
        <w:rPr>
          <w:noProof/>
          <w:lang w:eastAsia="zh-CN"/>
        </w:rPr>
        <w:lastRenderedPageBreak/>
        <w:drawing>
          <wp:inline distT="0" distB="0" distL="0" distR="0" wp14:anchorId="79FDBCF4" wp14:editId="2A8CE9C9">
            <wp:extent cx="4378036" cy="5008407"/>
            <wp:effectExtent l="19050" t="19050" r="22860" b="20955"/>
            <wp:docPr id="4678107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379170" cy="5009704"/>
                    </a:xfrm>
                    <a:prstGeom prst="rect">
                      <a:avLst/>
                    </a:prstGeom>
                    <a:noFill/>
                    <a:ln w="3175">
                      <a:solidFill>
                        <a:schemeClr val="tx1"/>
                      </a:solidFill>
                    </a:ln>
                  </pic:spPr>
                </pic:pic>
              </a:graphicData>
            </a:graphic>
          </wp:inline>
        </w:drawing>
      </w:r>
    </w:p>
    <w:p w14:paraId="0500D3FE" w14:textId="32335B29" w:rsidR="00835041" w:rsidRPr="00835041" w:rsidRDefault="00986B1B" w:rsidP="00986B1B">
      <w:pPr>
        <w:pStyle w:val="Caption"/>
      </w:pPr>
      <w:bookmarkStart w:id="143" w:name="_Toc185965020"/>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8</w:t>
      </w:r>
      <w:r w:rsidR="00A9692D">
        <w:fldChar w:fldCharType="end"/>
      </w:r>
      <w:r>
        <w:t xml:space="preserve"> Sơ đồ tuần tự quản lí đơn hàng</w:t>
      </w:r>
      <w:bookmarkEnd w:id="143"/>
    </w:p>
    <w:p w14:paraId="7AC7BE67" w14:textId="77777777" w:rsidR="004E6DCA" w:rsidRDefault="00F26F55" w:rsidP="004E6DCA">
      <w:pPr>
        <w:pStyle w:val="Heading2"/>
      </w:pPr>
      <w:bookmarkStart w:id="144" w:name="_Toc150503408"/>
      <w:bookmarkStart w:id="145" w:name="_Toc185964945"/>
      <w:r w:rsidRPr="0087227F">
        <w:t>Thiết kế dữ liệu</w:t>
      </w:r>
      <w:bookmarkEnd w:id="144"/>
      <w:bookmarkEnd w:id="145"/>
    </w:p>
    <w:p w14:paraId="596A7FB2" w14:textId="0DD54B59" w:rsidR="00BF568C" w:rsidRPr="00BF568C" w:rsidRDefault="00863AA2" w:rsidP="00BF568C">
      <w:pPr>
        <w:pStyle w:val="Heading3"/>
      </w:pPr>
      <w:hyperlink r:id="rId89" w:anchor="heading=h.2xcytpi" w:history="1">
        <w:bookmarkStart w:id="146" w:name="_Toc185964946"/>
        <w:r w:rsidRPr="00863AA2">
          <w:rPr>
            <w:rStyle w:val="Hyperlink"/>
            <w:color w:val="auto"/>
            <w:u w:val="none"/>
          </w:rPr>
          <w:t>Danh sách các thực thể</w:t>
        </w:r>
        <w:bookmarkEnd w:id="146"/>
        <w:r w:rsidRPr="00863AA2">
          <w:rPr>
            <w:rStyle w:val="Hyperlink"/>
            <w:color w:val="auto"/>
            <w:u w:val="none"/>
          </w:rPr>
          <w:t xml:space="preserve"> </w:t>
        </w:r>
      </w:hyperlink>
    </w:p>
    <w:p w14:paraId="0373029C" w14:textId="219E1267" w:rsidR="00BF568C" w:rsidRDefault="00BF568C" w:rsidP="00BF568C">
      <w:pPr>
        <w:pStyle w:val="Caption"/>
        <w:keepNext/>
      </w:pPr>
      <w:bookmarkStart w:id="147" w:name="_Toc185965097"/>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2</w:t>
      </w:r>
      <w:r w:rsidR="00746D49">
        <w:fldChar w:fldCharType="end"/>
      </w:r>
      <w:r>
        <w:t xml:space="preserve"> Danh sách thực thể</w:t>
      </w:r>
      <w:bookmarkEnd w:id="147"/>
    </w:p>
    <w:tbl>
      <w:tblPr>
        <w:tblW w:w="9141" w:type="dxa"/>
        <w:tblInd w:w="-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28" w:type="dxa"/>
          <w:bottom w:w="57" w:type="dxa"/>
          <w:right w:w="28" w:type="dxa"/>
        </w:tblCellMar>
        <w:tblLook w:val="04A0" w:firstRow="1" w:lastRow="0" w:firstColumn="1" w:lastColumn="0" w:noHBand="0" w:noVBand="1"/>
      </w:tblPr>
      <w:tblGrid>
        <w:gridCol w:w="761"/>
        <w:gridCol w:w="1677"/>
        <w:gridCol w:w="2880"/>
        <w:gridCol w:w="3823"/>
      </w:tblGrid>
      <w:tr w:rsidR="00BF568C" w:rsidRPr="0047689D" w14:paraId="4258E6D8" w14:textId="77777777" w:rsidTr="00A00548">
        <w:trPr>
          <w:trHeight w:val="431"/>
        </w:trPr>
        <w:tc>
          <w:tcPr>
            <w:tcW w:w="761" w:type="dxa"/>
            <w:shd w:val="clear" w:color="auto" w:fill="auto"/>
            <w:vAlign w:val="center"/>
          </w:tcPr>
          <w:p w14:paraId="14A4734F" w14:textId="77777777" w:rsidR="00BF568C" w:rsidRPr="0047689D" w:rsidRDefault="00BF568C" w:rsidP="00A00548">
            <w:pPr>
              <w:jc w:val="center"/>
              <w:rPr>
                <w:i/>
                <w:sz w:val="26"/>
                <w:szCs w:val="26"/>
              </w:rPr>
            </w:pPr>
            <w:r w:rsidRPr="0047689D">
              <w:rPr>
                <w:i/>
                <w:sz w:val="26"/>
                <w:szCs w:val="26"/>
              </w:rPr>
              <w:t>STT</w:t>
            </w:r>
          </w:p>
        </w:tc>
        <w:tc>
          <w:tcPr>
            <w:tcW w:w="1677" w:type="dxa"/>
            <w:shd w:val="clear" w:color="auto" w:fill="auto"/>
          </w:tcPr>
          <w:p w14:paraId="03E85034" w14:textId="77777777" w:rsidR="00BF568C" w:rsidRPr="0047689D" w:rsidRDefault="00BF568C" w:rsidP="00A00548">
            <w:pPr>
              <w:jc w:val="center"/>
              <w:rPr>
                <w:i/>
                <w:sz w:val="26"/>
                <w:szCs w:val="26"/>
              </w:rPr>
            </w:pPr>
            <w:r w:rsidRPr="0047689D">
              <w:rPr>
                <w:i/>
                <w:sz w:val="26"/>
                <w:szCs w:val="26"/>
              </w:rPr>
              <w:t>Tên thực thể</w:t>
            </w:r>
          </w:p>
        </w:tc>
        <w:tc>
          <w:tcPr>
            <w:tcW w:w="2880" w:type="dxa"/>
            <w:shd w:val="clear" w:color="auto" w:fill="auto"/>
          </w:tcPr>
          <w:p w14:paraId="02599EB4" w14:textId="77777777" w:rsidR="00BF568C" w:rsidRPr="0047689D" w:rsidRDefault="00BF568C" w:rsidP="00A00548">
            <w:pPr>
              <w:jc w:val="center"/>
              <w:rPr>
                <w:i/>
                <w:sz w:val="26"/>
                <w:szCs w:val="26"/>
              </w:rPr>
            </w:pPr>
            <w:r w:rsidRPr="0047689D">
              <w:rPr>
                <w:i/>
                <w:sz w:val="26"/>
                <w:szCs w:val="26"/>
              </w:rPr>
              <w:t>Diễn giải</w:t>
            </w:r>
          </w:p>
        </w:tc>
        <w:tc>
          <w:tcPr>
            <w:tcW w:w="3823" w:type="dxa"/>
            <w:shd w:val="clear" w:color="auto" w:fill="auto"/>
          </w:tcPr>
          <w:p w14:paraId="432A21A1" w14:textId="77777777" w:rsidR="00BF568C" w:rsidRPr="0047689D" w:rsidRDefault="00BF568C" w:rsidP="00A00548">
            <w:pPr>
              <w:jc w:val="center"/>
              <w:rPr>
                <w:i/>
                <w:sz w:val="26"/>
                <w:szCs w:val="26"/>
              </w:rPr>
            </w:pPr>
            <w:r w:rsidRPr="0047689D">
              <w:rPr>
                <w:i/>
                <w:sz w:val="26"/>
                <w:szCs w:val="26"/>
              </w:rPr>
              <w:t>Ghi chú</w:t>
            </w:r>
          </w:p>
        </w:tc>
      </w:tr>
      <w:tr w:rsidR="00BF568C" w:rsidRPr="0047689D" w14:paraId="497364A2" w14:textId="77777777" w:rsidTr="00A00548">
        <w:tblPrEx>
          <w:tblCellMar>
            <w:top w:w="0" w:type="dxa"/>
            <w:left w:w="108" w:type="dxa"/>
            <w:bottom w:w="0" w:type="dxa"/>
            <w:right w:w="108" w:type="dxa"/>
          </w:tblCellMar>
        </w:tblPrEx>
        <w:trPr>
          <w:trHeight w:val="914"/>
        </w:trPr>
        <w:tc>
          <w:tcPr>
            <w:tcW w:w="761" w:type="dxa"/>
            <w:shd w:val="clear" w:color="auto" w:fill="auto"/>
            <w:vAlign w:val="center"/>
          </w:tcPr>
          <w:p w14:paraId="679CD6A4" w14:textId="77777777" w:rsidR="00BF568C" w:rsidRPr="0047689D" w:rsidRDefault="00BF568C" w:rsidP="00A00548">
            <w:pPr>
              <w:jc w:val="center"/>
              <w:rPr>
                <w:sz w:val="26"/>
                <w:szCs w:val="26"/>
              </w:rPr>
            </w:pPr>
            <w:r w:rsidRPr="0047689D">
              <w:rPr>
                <w:sz w:val="26"/>
                <w:szCs w:val="26"/>
              </w:rPr>
              <w:t>1</w:t>
            </w:r>
          </w:p>
        </w:tc>
        <w:tc>
          <w:tcPr>
            <w:tcW w:w="1677" w:type="dxa"/>
            <w:shd w:val="clear" w:color="auto" w:fill="auto"/>
            <w:vAlign w:val="center"/>
          </w:tcPr>
          <w:p w14:paraId="06E33A2F" w14:textId="097B822E" w:rsidR="00BF568C" w:rsidRPr="0047689D" w:rsidRDefault="00BF568C" w:rsidP="00A00548">
            <w:pPr>
              <w:rPr>
                <w:sz w:val="26"/>
                <w:szCs w:val="26"/>
              </w:rPr>
            </w:pPr>
            <w:r>
              <w:rPr>
                <w:sz w:val="26"/>
                <w:szCs w:val="26"/>
              </w:rPr>
              <w:t>users</w:t>
            </w:r>
          </w:p>
        </w:tc>
        <w:tc>
          <w:tcPr>
            <w:tcW w:w="2880" w:type="dxa"/>
            <w:shd w:val="clear" w:color="auto" w:fill="auto"/>
            <w:vAlign w:val="center"/>
          </w:tcPr>
          <w:p w14:paraId="563BC011" w14:textId="77777777" w:rsidR="00BF568C" w:rsidRPr="0040419C" w:rsidRDefault="00BF568C" w:rsidP="00A00548">
            <w:pPr>
              <w:rPr>
                <w:sz w:val="26"/>
                <w:szCs w:val="26"/>
                <w:highlight w:val="yellow"/>
              </w:rPr>
            </w:pPr>
            <w:r w:rsidRPr="00BA7C04">
              <w:rPr>
                <w:sz w:val="26"/>
                <w:szCs w:val="26"/>
              </w:rPr>
              <w:t>Người dùng</w:t>
            </w:r>
          </w:p>
        </w:tc>
        <w:tc>
          <w:tcPr>
            <w:tcW w:w="3823" w:type="dxa"/>
            <w:shd w:val="clear" w:color="auto" w:fill="auto"/>
            <w:vAlign w:val="center"/>
          </w:tcPr>
          <w:p w14:paraId="4D441F58" w14:textId="77777777" w:rsidR="00BF568C" w:rsidRPr="0040419C" w:rsidRDefault="00BF568C" w:rsidP="00A00548">
            <w:pPr>
              <w:rPr>
                <w:sz w:val="26"/>
                <w:szCs w:val="26"/>
                <w:highlight w:val="yellow"/>
              </w:rPr>
            </w:pPr>
            <w:r w:rsidRPr="00BA7C04">
              <w:rPr>
                <w:sz w:val="26"/>
                <w:szCs w:val="26"/>
              </w:rPr>
              <w:t>Lưu trữ thông tin của người dùng trong hệ thống</w:t>
            </w:r>
          </w:p>
        </w:tc>
      </w:tr>
      <w:tr w:rsidR="00BF568C" w:rsidRPr="0047689D" w14:paraId="2A847ABA" w14:textId="77777777" w:rsidTr="00A00548">
        <w:tblPrEx>
          <w:tblCellMar>
            <w:top w:w="0" w:type="dxa"/>
            <w:left w:w="108" w:type="dxa"/>
            <w:bottom w:w="0" w:type="dxa"/>
            <w:right w:w="108" w:type="dxa"/>
          </w:tblCellMar>
        </w:tblPrEx>
        <w:trPr>
          <w:trHeight w:val="457"/>
        </w:trPr>
        <w:tc>
          <w:tcPr>
            <w:tcW w:w="761" w:type="dxa"/>
            <w:shd w:val="clear" w:color="auto" w:fill="auto"/>
            <w:vAlign w:val="center"/>
          </w:tcPr>
          <w:p w14:paraId="6AE889BE" w14:textId="77777777" w:rsidR="00BF568C" w:rsidRPr="0047689D" w:rsidRDefault="00BF568C" w:rsidP="00A00548">
            <w:pPr>
              <w:jc w:val="center"/>
              <w:rPr>
                <w:sz w:val="26"/>
                <w:szCs w:val="26"/>
              </w:rPr>
            </w:pPr>
            <w:r w:rsidRPr="0047689D">
              <w:rPr>
                <w:sz w:val="26"/>
                <w:szCs w:val="26"/>
              </w:rPr>
              <w:t>2</w:t>
            </w:r>
          </w:p>
        </w:tc>
        <w:tc>
          <w:tcPr>
            <w:tcW w:w="1677" w:type="dxa"/>
            <w:shd w:val="clear" w:color="auto" w:fill="auto"/>
            <w:vAlign w:val="center"/>
          </w:tcPr>
          <w:p w14:paraId="75F937A1" w14:textId="6CC36BD1" w:rsidR="00BF568C" w:rsidRPr="0047689D" w:rsidRDefault="00BF568C" w:rsidP="00A00548">
            <w:pPr>
              <w:rPr>
                <w:sz w:val="26"/>
                <w:szCs w:val="26"/>
              </w:rPr>
            </w:pPr>
            <w:r>
              <w:rPr>
                <w:sz w:val="26"/>
                <w:szCs w:val="26"/>
              </w:rPr>
              <w:t>categories</w:t>
            </w:r>
          </w:p>
        </w:tc>
        <w:tc>
          <w:tcPr>
            <w:tcW w:w="2880" w:type="dxa"/>
            <w:shd w:val="clear" w:color="auto" w:fill="auto"/>
            <w:vAlign w:val="center"/>
          </w:tcPr>
          <w:p w14:paraId="74D81432" w14:textId="77777777" w:rsidR="00BF568C" w:rsidRPr="0047689D" w:rsidRDefault="00BF568C" w:rsidP="00A00548">
            <w:pPr>
              <w:rPr>
                <w:sz w:val="26"/>
                <w:szCs w:val="26"/>
              </w:rPr>
            </w:pPr>
            <w:r>
              <w:rPr>
                <w:sz w:val="26"/>
                <w:szCs w:val="26"/>
              </w:rPr>
              <w:t>Danh mục</w:t>
            </w:r>
          </w:p>
        </w:tc>
        <w:tc>
          <w:tcPr>
            <w:tcW w:w="3823" w:type="dxa"/>
            <w:shd w:val="clear" w:color="auto" w:fill="auto"/>
            <w:vAlign w:val="center"/>
          </w:tcPr>
          <w:p w14:paraId="208BB3FB" w14:textId="77777777" w:rsidR="00BF568C" w:rsidRPr="0047689D" w:rsidRDefault="00BF568C" w:rsidP="00A00548">
            <w:pPr>
              <w:rPr>
                <w:sz w:val="26"/>
                <w:szCs w:val="26"/>
              </w:rPr>
            </w:pPr>
            <w:r>
              <w:rPr>
                <w:sz w:val="26"/>
                <w:szCs w:val="26"/>
              </w:rPr>
              <w:t>Lưu trữ t</w:t>
            </w:r>
            <w:r w:rsidRPr="0047689D">
              <w:rPr>
                <w:sz w:val="26"/>
                <w:szCs w:val="26"/>
              </w:rPr>
              <w:t>hông tin về danh mục</w:t>
            </w:r>
          </w:p>
        </w:tc>
      </w:tr>
      <w:tr w:rsidR="00BF568C" w:rsidRPr="0047689D" w14:paraId="431188AD" w14:textId="77777777" w:rsidTr="00A00548">
        <w:tblPrEx>
          <w:tblCellMar>
            <w:top w:w="0" w:type="dxa"/>
            <w:left w:w="108" w:type="dxa"/>
            <w:bottom w:w="0" w:type="dxa"/>
            <w:right w:w="108" w:type="dxa"/>
          </w:tblCellMar>
        </w:tblPrEx>
        <w:trPr>
          <w:trHeight w:val="469"/>
        </w:trPr>
        <w:tc>
          <w:tcPr>
            <w:tcW w:w="761" w:type="dxa"/>
            <w:shd w:val="clear" w:color="auto" w:fill="auto"/>
            <w:vAlign w:val="center"/>
          </w:tcPr>
          <w:p w14:paraId="3765038B" w14:textId="77777777" w:rsidR="00BF568C" w:rsidRPr="0047689D" w:rsidRDefault="00BF568C" w:rsidP="00A00548">
            <w:pPr>
              <w:jc w:val="center"/>
              <w:rPr>
                <w:sz w:val="26"/>
                <w:szCs w:val="26"/>
              </w:rPr>
            </w:pPr>
            <w:r w:rsidRPr="0047689D">
              <w:rPr>
                <w:sz w:val="26"/>
                <w:szCs w:val="26"/>
              </w:rPr>
              <w:t>3</w:t>
            </w:r>
          </w:p>
        </w:tc>
        <w:tc>
          <w:tcPr>
            <w:tcW w:w="1677" w:type="dxa"/>
            <w:shd w:val="clear" w:color="auto" w:fill="auto"/>
            <w:vAlign w:val="center"/>
          </w:tcPr>
          <w:p w14:paraId="3945BA65" w14:textId="635F4B35" w:rsidR="00BF568C" w:rsidRPr="0047689D" w:rsidRDefault="00BF568C" w:rsidP="00A00548">
            <w:pPr>
              <w:rPr>
                <w:sz w:val="26"/>
                <w:szCs w:val="26"/>
              </w:rPr>
            </w:pPr>
            <w:r>
              <w:rPr>
                <w:sz w:val="26"/>
                <w:szCs w:val="26"/>
              </w:rPr>
              <w:t>products</w:t>
            </w:r>
          </w:p>
        </w:tc>
        <w:tc>
          <w:tcPr>
            <w:tcW w:w="2880" w:type="dxa"/>
            <w:shd w:val="clear" w:color="auto" w:fill="auto"/>
            <w:vAlign w:val="center"/>
          </w:tcPr>
          <w:p w14:paraId="430C98CC" w14:textId="77777777" w:rsidR="00BF568C" w:rsidRPr="0047689D" w:rsidRDefault="00BF568C" w:rsidP="00A00548">
            <w:pPr>
              <w:rPr>
                <w:sz w:val="26"/>
                <w:szCs w:val="26"/>
              </w:rPr>
            </w:pPr>
            <w:r>
              <w:rPr>
                <w:sz w:val="26"/>
                <w:szCs w:val="26"/>
              </w:rPr>
              <w:t>Sản phẩm</w:t>
            </w:r>
          </w:p>
        </w:tc>
        <w:tc>
          <w:tcPr>
            <w:tcW w:w="3823" w:type="dxa"/>
            <w:shd w:val="clear" w:color="auto" w:fill="auto"/>
            <w:vAlign w:val="center"/>
          </w:tcPr>
          <w:p w14:paraId="554E975C" w14:textId="77777777" w:rsidR="00BF568C" w:rsidRPr="0047689D" w:rsidRDefault="00BF568C" w:rsidP="00A00548">
            <w:pPr>
              <w:rPr>
                <w:sz w:val="26"/>
                <w:szCs w:val="26"/>
              </w:rPr>
            </w:pPr>
            <w:r>
              <w:rPr>
                <w:sz w:val="26"/>
                <w:szCs w:val="26"/>
              </w:rPr>
              <w:t>Lưu trữ t</w:t>
            </w:r>
            <w:r w:rsidRPr="0047689D">
              <w:rPr>
                <w:sz w:val="26"/>
                <w:szCs w:val="26"/>
              </w:rPr>
              <w:t>hông tin về sản phẩm</w:t>
            </w:r>
          </w:p>
        </w:tc>
      </w:tr>
      <w:tr w:rsidR="00BF568C" w:rsidRPr="0047689D" w14:paraId="71576106" w14:textId="77777777" w:rsidTr="00A00548">
        <w:tblPrEx>
          <w:tblCellMar>
            <w:top w:w="0" w:type="dxa"/>
            <w:left w:w="108" w:type="dxa"/>
            <w:bottom w:w="0" w:type="dxa"/>
            <w:right w:w="108" w:type="dxa"/>
          </w:tblCellMar>
        </w:tblPrEx>
        <w:trPr>
          <w:trHeight w:val="457"/>
        </w:trPr>
        <w:tc>
          <w:tcPr>
            <w:tcW w:w="761" w:type="dxa"/>
            <w:shd w:val="clear" w:color="auto" w:fill="auto"/>
            <w:vAlign w:val="center"/>
          </w:tcPr>
          <w:p w14:paraId="12B5300A" w14:textId="77777777" w:rsidR="00BF568C" w:rsidRPr="0047689D" w:rsidRDefault="00BF568C" w:rsidP="00A00548">
            <w:pPr>
              <w:jc w:val="center"/>
              <w:rPr>
                <w:sz w:val="26"/>
                <w:szCs w:val="26"/>
              </w:rPr>
            </w:pPr>
            <w:r w:rsidRPr="0047689D">
              <w:rPr>
                <w:sz w:val="26"/>
                <w:szCs w:val="26"/>
              </w:rPr>
              <w:t>4</w:t>
            </w:r>
          </w:p>
        </w:tc>
        <w:tc>
          <w:tcPr>
            <w:tcW w:w="1677" w:type="dxa"/>
            <w:shd w:val="clear" w:color="auto" w:fill="auto"/>
            <w:vAlign w:val="center"/>
          </w:tcPr>
          <w:p w14:paraId="4C00A548" w14:textId="515101AD" w:rsidR="00BF568C" w:rsidRPr="0047689D" w:rsidRDefault="00BF568C" w:rsidP="00A00548">
            <w:pPr>
              <w:rPr>
                <w:sz w:val="26"/>
                <w:szCs w:val="26"/>
              </w:rPr>
            </w:pPr>
            <w:r>
              <w:rPr>
                <w:sz w:val="26"/>
                <w:szCs w:val="26"/>
              </w:rPr>
              <w:t>images</w:t>
            </w:r>
          </w:p>
        </w:tc>
        <w:tc>
          <w:tcPr>
            <w:tcW w:w="2880" w:type="dxa"/>
            <w:shd w:val="clear" w:color="auto" w:fill="auto"/>
            <w:vAlign w:val="center"/>
          </w:tcPr>
          <w:p w14:paraId="4FD19718" w14:textId="77777777" w:rsidR="00BF568C" w:rsidRPr="0047689D" w:rsidRDefault="00BF568C" w:rsidP="00A00548">
            <w:pPr>
              <w:rPr>
                <w:sz w:val="26"/>
                <w:szCs w:val="26"/>
              </w:rPr>
            </w:pPr>
            <w:r>
              <w:rPr>
                <w:sz w:val="26"/>
                <w:szCs w:val="26"/>
              </w:rPr>
              <w:t>Hình ảnh</w:t>
            </w:r>
          </w:p>
        </w:tc>
        <w:tc>
          <w:tcPr>
            <w:tcW w:w="3823" w:type="dxa"/>
            <w:shd w:val="clear" w:color="auto" w:fill="auto"/>
            <w:vAlign w:val="center"/>
          </w:tcPr>
          <w:p w14:paraId="369E48B0" w14:textId="77777777" w:rsidR="00BF568C" w:rsidRPr="0047689D" w:rsidRDefault="00BF568C" w:rsidP="00A00548">
            <w:pPr>
              <w:keepNext/>
              <w:rPr>
                <w:sz w:val="26"/>
                <w:szCs w:val="26"/>
              </w:rPr>
            </w:pPr>
            <w:r>
              <w:rPr>
                <w:sz w:val="26"/>
                <w:szCs w:val="26"/>
              </w:rPr>
              <w:t>Lưu trữ t</w:t>
            </w:r>
            <w:r w:rsidRPr="0047689D">
              <w:rPr>
                <w:sz w:val="26"/>
                <w:szCs w:val="26"/>
              </w:rPr>
              <w:t>hông tin về hình ảnh</w:t>
            </w:r>
          </w:p>
        </w:tc>
      </w:tr>
      <w:tr w:rsidR="00BF568C" w:rsidRPr="0047689D" w14:paraId="3CE3DE6A" w14:textId="77777777" w:rsidTr="00A00548">
        <w:tblPrEx>
          <w:tblCellMar>
            <w:top w:w="0" w:type="dxa"/>
            <w:left w:w="108" w:type="dxa"/>
            <w:bottom w:w="0" w:type="dxa"/>
            <w:right w:w="108" w:type="dxa"/>
          </w:tblCellMar>
        </w:tblPrEx>
        <w:trPr>
          <w:trHeight w:val="457"/>
        </w:trPr>
        <w:tc>
          <w:tcPr>
            <w:tcW w:w="761" w:type="dxa"/>
            <w:shd w:val="clear" w:color="auto" w:fill="auto"/>
            <w:vAlign w:val="center"/>
          </w:tcPr>
          <w:p w14:paraId="21590C0D" w14:textId="20EA9011" w:rsidR="00BF568C" w:rsidRPr="0047689D" w:rsidRDefault="00BF568C" w:rsidP="00A00548">
            <w:pPr>
              <w:jc w:val="center"/>
              <w:rPr>
                <w:sz w:val="26"/>
                <w:szCs w:val="26"/>
              </w:rPr>
            </w:pPr>
            <w:r>
              <w:rPr>
                <w:sz w:val="26"/>
                <w:szCs w:val="26"/>
              </w:rPr>
              <w:t>5</w:t>
            </w:r>
          </w:p>
        </w:tc>
        <w:tc>
          <w:tcPr>
            <w:tcW w:w="1677" w:type="dxa"/>
            <w:shd w:val="clear" w:color="auto" w:fill="auto"/>
            <w:vAlign w:val="center"/>
          </w:tcPr>
          <w:p w14:paraId="70300232" w14:textId="2CC4AAD6" w:rsidR="00BF568C" w:rsidRDefault="00BF568C" w:rsidP="00A00548">
            <w:pPr>
              <w:rPr>
                <w:sz w:val="26"/>
                <w:szCs w:val="26"/>
              </w:rPr>
            </w:pPr>
            <w:r>
              <w:rPr>
                <w:sz w:val="26"/>
                <w:szCs w:val="26"/>
              </w:rPr>
              <w:t>roles</w:t>
            </w:r>
          </w:p>
        </w:tc>
        <w:tc>
          <w:tcPr>
            <w:tcW w:w="2880" w:type="dxa"/>
            <w:shd w:val="clear" w:color="auto" w:fill="auto"/>
            <w:vAlign w:val="center"/>
          </w:tcPr>
          <w:p w14:paraId="7CD13032" w14:textId="6EC501FC" w:rsidR="00BF568C" w:rsidRDefault="00BF568C" w:rsidP="00A00548">
            <w:pPr>
              <w:rPr>
                <w:sz w:val="26"/>
                <w:szCs w:val="26"/>
              </w:rPr>
            </w:pPr>
            <w:r>
              <w:rPr>
                <w:sz w:val="26"/>
                <w:szCs w:val="26"/>
              </w:rPr>
              <w:t>Quyền</w:t>
            </w:r>
          </w:p>
        </w:tc>
        <w:tc>
          <w:tcPr>
            <w:tcW w:w="3823" w:type="dxa"/>
            <w:shd w:val="clear" w:color="auto" w:fill="auto"/>
            <w:vAlign w:val="center"/>
          </w:tcPr>
          <w:p w14:paraId="0032EE12" w14:textId="15317561" w:rsidR="00BF568C" w:rsidRDefault="00BF568C" w:rsidP="00A00548">
            <w:pPr>
              <w:keepNext/>
              <w:rPr>
                <w:sz w:val="26"/>
                <w:szCs w:val="26"/>
              </w:rPr>
            </w:pPr>
            <w:r>
              <w:rPr>
                <w:sz w:val="26"/>
                <w:szCs w:val="26"/>
              </w:rPr>
              <w:t>Lưu trữ t</w:t>
            </w:r>
            <w:r w:rsidRPr="0047689D">
              <w:rPr>
                <w:sz w:val="26"/>
                <w:szCs w:val="26"/>
              </w:rPr>
              <w:t>hông tin về</w:t>
            </w:r>
            <w:r>
              <w:rPr>
                <w:sz w:val="26"/>
                <w:szCs w:val="26"/>
              </w:rPr>
              <w:t xml:space="preserve"> quyền</w:t>
            </w:r>
          </w:p>
        </w:tc>
      </w:tr>
      <w:tr w:rsidR="00BF568C" w:rsidRPr="0047689D" w14:paraId="60578AB9" w14:textId="77777777" w:rsidTr="00A00548">
        <w:tblPrEx>
          <w:tblCellMar>
            <w:top w:w="0" w:type="dxa"/>
            <w:left w:w="108" w:type="dxa"/>
            <w:bottom w:w="0" w:type="dxa"/>
            <w:right w:w="108" w:type="dxa"/>
          </w:tblCellMar>
        </w:tblPrEx>
        <w:trPr>
          <w:trHeight w:val="457"/>
        </w:trPr>
        <w:tc>
          <w:tcPr>
            <w:tcW w:w="761" w:type="dxa"/>
            <w:shd w:val="clear" w:color="auto" w:fill="auto"/>
            <w:vAlign w:val="center"/>
          </w:tcPr>
          <w:p w14:paraId="269E18B9" w14:textId="61A5A7ED" w:rsidR="00BF568C" w:rsidRPr="0047689D" w:rsidRDefault="00BF568C" w:rsidP="00A00548">
            <w:pPr>
              <w:jc w:val="center"/>
              <w:rPr>
                <w:sz w:val="26"/>
                <w:szCs w:val="26"/>
              </w:rPr>
            </w:pPr>
            <w:r>
              <w:rPr>
                <w:sz w:val="26"/>
                <w:szCs w:val="26"/>
              </w:rPr>
              <w:t>6</w:t>
            </w:r>
          </w:p>
        </w:tc>
        <w:tc>
          <w:tcPr>
            <w:tcW w:w="1677" w:type="dxa"/>
            <w:shd w:val="clear" w:color="auto" w:fill="auto"/>
            <w:vAlign w:val="center"/>
          </w:tcPr>
          <w:p w14:paraId="1A273060" w14:textId="03716DEA" w:rsidR="00BF568C" w:rsidRDefault="00BF568C" w:rsidP="00A00548">
            <w:pPr>
              <w:rPr>
                <w:sz w:val="26"/>
                <w:szCs w:val="26"/>
              </w:rPr>
            </w:pPr>
            <w:r>
              <w:rPr>
                <w:sz w:val="26"/>
                <w:szCs w:val="26"/>
              </w:rPr>
              <w:t>sizes</w:t>
            </w:r>
          </w:p>
        </w:tc>
        <w:tc>
          <w:tcPr>
            <w:tcW w:w="2880" w:type="dxa"/>
            <w:shd w:val="clear" w:color="auto" w:fill="auto"/>
            <w:vAlign w:val="center"/>
          </w:tcPr>
          <w:p w14:paraId="6C778B12" w14:textId="578660BF" w:rsidR="00BF568C" w:rsidRDefault="00BF568C" w:rsidP="00A00548">
            <w:pPr>
              <w:rPr>
                <w:sz w:val="26"/>
                <w:szCs w:val="26"/>
              </w:rPr>
            </w:pPr>
            <w:r>
              <w:rPr>
                <w:sz w:val="26"/>
                <w:szCs w:val="26"/>
              </w:rPr>
              <w:t>Kích cỡ</w:t>
            </w:r>
          </w:p>
        </w:tc>
        <w:tc>
          <w:tcPr>
            <w:tcW w:w="3823" w:type="dxa"/>
            <w:shd w:val="clear" w:color="auto" w:fill="auto"/>
            <w:vAlign w:val="center"/>
          </w:tcPr>
          <w:p w14:paraId="411F1438" w14:textId="66EE1B95" w:rsidR="00BF568C" w:rsidRDefault="00BF568C" w:rsidP="00A00548">
            <w:pPr>
              <w:keepNext/>
              <w:rPr>
                <w:sz w:val="26"/>
                <w:szCs w:val="26"/>
              </w:rPr>
            </w:pPr>
            <w:r>
              <w:rPr>
                <w:sz w:val="26"/>
                <w:szCs w:val="26"/>
              </w:rPr>
              <w:t>Lưu trữ t</w:t>
            </w:r>
            <w:r w:rsidRPr="0047689D">
              <w:rPr>
                <w:sz w:val="26"/>
                <w:szCs w:val="26"/>
              </w:rPr>
              <w:t>hông tin về</w:t>
            </w:r>
            <w:r>
              <w:rPr>
                <w:sz w:val="26"/>
                <w:szCs w:val="26"/>
              </w:rPr>
              <w:t xml:space="preserve"> kích cỡ</w:t>
            </w:r>
          </w:p>
        </w:tc>
      </w:tr>
      <w:tr w:rsidR="00BF568C" w:rsidRPr="0047689D" w14:paraId="469145B6" w14:textId="77777777" w:rsidTr="00A00548">
        <w:tblPrEx>
          <w:tblCellMar>
            <w:top w:w="0" w:type="dxa"/>
            <w:left w:w="108" w:type="dxa"/>
            <w:bottom w:w="0" w:type="dxa"/>
            <w:right w:w="108" w:type="dxa"/>
          </w:tblCellMar>
        </w:tblPrEx>
        <w:trPr>
          <w:trHeight w:val="457"/>
        </w:trPr>
        <w:tc>
          <w:tcPr>
            <w:tcW w:w="761" w:type="dxa"/>
            <w:shd w:val="clear" w:color="auto" w:fill="auto"/>
            <w:vAlign w:val="center"/>
          </w:tcPr>
          <w:p w14:paraId="7A75C9D9" w14:textId="2B282171" w:rsidR="00BF568C" w:rsidRPr="0047689D" w:rsidRDefault="00BF568C" w:rsidP="00A00548">
            <w:pPr>
              <w:jc w:val="center"/>
              <w:rPr>
                <w:sz w:val="26"/>
                <w:szCs w:val="26"/>
              </w:rPr>
            </w:pPr>
            <w:r>
              <w:rPr>
                <w:sz w:val="26"/>
                <w:szCs w:val="26"/>
              </w:rPr>
              <w:lastRenderedPageBreak/>
              <w:t>7</w:t>
            </w:r>
          </w:p>
        </w:tc>
        <w:tc>
          <w:tcPr>
            <w:tcW w:w="1677" w:type="dxa"/>
            <w:shd w:val="clear" w:color="auto" w:fill="auto"/>
            <w:vAlign w:val="center"/>
          </w:tcPr>
          <w:p w14:paraId="13CD8072" w14:textId="7ECC3029" w:rsidR="00BF568C" w:rsidRDefault="00BF568C" w:rsidP="00A00548">
            <w:pPr>
              <w:rPr>
                <w:sz w:val="26"/>
                <w:szCs w:val="26"/>
              </w:rPr>
            </w:pPr>
            <w:r>
              <w:rPr>
                <w:sz w:val="26"/>
                <w:szCs w:val="26"/>
              </w:rPr>
              <w:t>product_sizes</w:t>
            </w:r>
          </w:p>
        </w:tc>
        <w:tc>
          <w:tcPr>
            <w:tcW w:w="2880" w:type="dxa"/>
            <w:shd w:val="clear" w:color="auto" w:fill="auto"/>
            <w:vAlign w:val="center"/>
          </w:tcPr>
          <w:p w14:paraId="4DC55D92" w14:textId="534AB2EA" w:rsidR="00BF568C" w:rsidRDefault="00BF568C" w:rsidP="00A00548">
            <w:pPr>
              <w:rPr>
                <w:sz w:val="26"/>
                <w:szCs w:val="26"/>
              </w:rPr>
            </w:pPr>
            <w:r>
              <w:rPr>
                <w:sz w:val="26"/>
                <w:szCs w:val="26"/>
              </w:rPr>
              <w:t xml:space="preserve">Chi tiết sản phẩm </w:t>
            </w:r>
          </w:p>
        </w:tc>
        <w:tc>
          <w:tcPr>
            <w:tcW w:w="3823" w:type="dxa"/>
            <w:shd w:val="clear" w:color="auto" w:fill="auto"/>
            <w:vAlign w:val="center"/>
          </w:tcPr>
          <w:p w14:paraId="27A380CF" w14:textId="0A5E2358" w:rsidR="00BF568C" w:rsidRDefault="00BF568C" w:rsidP="00A00548">
            <w:pPr>
              <w:keepNext/>
              <w:rPr>
                <w:sz w:val="26"/>
                <w:szCs w:val="26"/>
              </w:rPr>
            </w:pPr>
            <w:r>
              <w:rPr>
                <w:sz w:val="26"/>
                <w:szCs w:val="26"/>
              </w:rPr>
              <w:t>Lưu trữ thông tin về kích cỡ của một sản phẩm</w:t>
            </w:r>
          </w:p>
        </w:tc>
      </w:tr>
      <w:tr w:rsidR="00BF568C" w:rsidRPr="0047689D" w14:paraId="20881DC3" w14:textId="77777777" w:rsidTr="00A00548">
        <w:tblPrEx>
          <w:tblCellMar>
            <w:top w:w="0" w:type="dxa"/>
            <w:left w:w="108" w:type="dxa"/>
            <w:bottom w:w="0" w:type="dxa"/>
            <w:right w:w="108" w:type="dxa"/>
          </w:tblCellMar>
        </w:tblPrEx>
        <w:trPr>
          <w:trHeight w:val="457"/>
        </w:trPr>
        <w:tc>
          <w:tcPr>
            <w:tcW w:w="761" w:type="dxa"/>
            <w:shd w:val="clear" w:color="auto" w:fill="auto"/>
            <w:vAlign w:val="center"/>
          </w:tcPr>
          <w:p w14:paraId="7F83F2E2" w14:textId="3D97A692" w:rsidR="00BF568C" w:rsidRPr="0047689D" w:rsidRDefault="00BF568C" w:rsidP="00A00548">
            <w:pPr>
              <w:jc w:val="center"/>
              <w:rPr>
                <w:sz w:val="26"/>
                <w:szCs w:val="26"/>
              </w:rPr>
            </w:pPr>
            <w:r>
              <w:rPr>
                <w:sz w:val="26"/>
                <w:szCs w:val="26"/>
              </w:rPr>
              <w:t>8</w:t>
            </w:r>
          </w:p>
        </w:tc>
        <w:tc>
          <w:tcPr>
            <w:tcW w:w="1677" w:type="dxa"/>
            <w:shd w:val="clear" w:color="auto" w:fill="auto"/>
            <w:vAlign w:val="center"/>
          </w:tcPr>
          <w:p w14:paraId="0409BC05" w14:textId="55ADBA34" w:rsidR="00BF568C" w:rsidRDefault="00BF568C" w:rsidP="00A00548">
            <w:pPr>
              <w:rPr>
                <w:sz w:val="26"/>
                <w:szCs w:val="26"/>
              </w:rPr>
            </w:pPr>
            <w:r>
              <w:rPr>
                <w:sz w:val="26"/>
                <w:szCs w:val="26"/>
              </w:rPr>
              <w:t>orders</w:t>
            </w:r>
          </w:p>
        </w:tc>
        <w:tc>
          <w:tcPr>
            <w:tcW w:w="2880" w:type="dxa"/>
            <w:shd w:val="clear" w:color="auto" w:fill="auto"/>
            <w:vAlign w:val="center"/>
          </w:tcPr>
          <w:p w14:paraId="047EBF4C" w14:textId="12855FC1" w:rsidR="00BF568C" w:rsidRDefault="00BF568C" w:rsidP="00A00548">
            <w:pPr>
              <w:rPr>
                <w:sz w:val="26"/>
                <w:szCs w:val="26"/>
              </w:rPr>
            </w:pPr>
            <w:r>
              <w:rPr>
                <w:sz w:val="26"/>
                <w:szCs w:val="26"/>
              </w:rPr>
              <w:t>Đơn hàng</w:t>
            </w:r>
          </w:p>
        </w:tc>
        <w:tc>
          <w:tcPr>
            <w:tcW w:w="3823" w:type="dxa"/>
            <w:shd w:val="clear" w:color="auto" w:fill="auto"/>
            <w:vAlign w:val="center"/>
          </w:tcPr>
          <w:p w14:paraId="0D7D71EC" w14:textId="05EA0149" w:rsidR="00BF568C" w:rsidRDefault="00BF568C" w:rsidP="00A00548">
            <w:pPr>
              <w:keepNext/>
              <w:rPr>
                <w:sz w:val="26"/>
                <w:szCs w:val="26"/>
              </w:rPr>
            </w:pPr>
            <w:r>
              <w:rPr>
                <w:sz w:val="26"/>
                <w:szCs w:val="26"/>
              </w:rPr>
              <w:t>Lưu trữ t</w:t>
            </w:r>
            <w:r w:rsidRPr="0047689D">
              <w:rPr>
                <w:sz w:val="26"/>
                <w:szCs w:val="26"/>
              </w:rPr>
              <w:t>hông tin về</w:t>
            </w:r>
            <w:r>
              <w:rPr>
                <w:sz w:val="26"/>
                <w:szCs w:val="26"/>
              </w:rPr>
              <w:t xml:space="preserve"> đơn hàng</w:t>
            </w:r>
          </w:p>
        </w:tc>
      </w:tr>
      <w:tr w:rsidR="00BF568C" w:rsidRPr="0047689D" w14:paraId="7CB6366F" w14:textId="77777777" w:rsidTr="00A00548">
        <w:tblPrEx>
          <w:tblCellMar>
            <w:top w:w="0" w:type="dxa"/>
            <w:left w:w="108" w:type="dxa"/>
            <w:bottom w:w="0" w:type="dxa"/>
            <w:right w:w="108" w:type="dxa"/>
          </w:tblCellMar>
        </w:tblPrEx>
        <w:trPr>
          <w:trHeight w:val="457"/>
        </w:trPr>
        <w:tc>
          <w:tcPr>
            <w:tcW w:w="761" w:type="dxa"/>
            <w:shd w:val="clear" w:color="auto" w:fill="auto"/>
            <w:vAlign w:val="center"/>
          </w:tcPr>
          <w:p w14:paraId="7476C414" w14:textId="755339B5" w:rsidR="00BF568C" w:rsidRDefault="00BF568C" w:rsidP="00A00548">
            <w:pPr>
              <w:jc w:val="center"/>
              <w:rPr>
                <w:sz w:val="26"/>
                <w:szCs w:val="26"/>
              </w:rPr>
            </w:pPr>
            <w:r>
              <w:rPr>
                <w:sz w:val="26"/>
                <w:szCs w:val="26"/>
              </w:rPr>
              <w:t>9</w:t>
            </w:r>
          </w:p>
        </w:tc>
        <w:tc>
          <w:tcPr>
            <w:tcW w:w="1677" w:type="dxa"/>
            <w:shd w:val="clear" w:color="auto" w:fill="auto"/>
            <w:vAlign w:val="center"/>
          </w:tcPr>
          <w:p w14:paraId="0B4D2B28" w14:textId="148EC6FD" w:rsidR="00BF568C" w:rsidRDefault="00BF568C" w:rsidP="00A00548">
            <w:pPr>
              <w:rPr>
                <w:sz w:val="26"/>
                <w:szCs w:val="26"/>
              </w:rPr>
            </w:pPr>
            <w:r>
              <w:rPr>
                <w:sz w:val="26"/>
                <w:szCs w:val="26"/>
              </w:rPr>
              <w:t>order_detail</w:t>
            </w:r>
          </w:p>
        </w:tc>
        <w:tc>
          <w:tcPr>
            <w:tcW w:w="2880" w:type="dxa"/>
            <w:shd w:val="clear" w:color="auto" w:fill="auto"/>
            <w:vAlign w:val="center"/>
          </w:tcPr>
          <w:p w14:paraId="2A7D429F" w14:textId="0116BC96" w:rsidR="00BF568C" w:rsidRDefault="00BF568C" w:rsidP="00A00548">
            <w:pPr>
              <w:rPr>
                <w:sz w:val="26"/>
                <w:szCs w:val="26"/>
              </w:rPr>
            </w:pPr>
            <w:r>
              <w:rPr>
                <w:sz w:val="26"/>
                <w:szCs w:val="26"/>
              </w:rPr>
              <w:t>Chi tiết đơn hàng</w:t>
            </w:r>
          </w:p>
        </w:tc>
        <w:tc>
          <w:tcPr>
            <w:tcW w:w="3823" w:type="dxa"/>
            <w:shd w:val="clear" w:color="auto" w:fill="auto"/>
            <w:vAlign w:val="center"/>
          </w:tcPr>
          <w:p w14:paraId="2271A43B" w14:textId="584C8227" w:rsidR="00BF568C" w:rsidRDefault="00BF568C" w:rsidP="00A00548">
            <w:pPr>
              <w:keepNext/>
              <w:rPr>
                <w:sz w:val="26"/>
                <w:szCs w:val="26"/>
              </w:rPr>
            </w:pPr>
            <w:r>
              <w:rPr>
                <w:sz w:val="26"/>
                <w:szCs w:val="26"/>
              </w:rPr>
              <w:t>Lưu trữ t</w:t>
            </w:r>
            <w:r w:rsidRPr="0047689D">
              <w:rPr>
                <w:sz w:val="26"/>
                <w:szCs w:val="26"/>
              </w:rPr>
              <w:t xml:space="preserve">hông tin </w:t>
            </w:r>
            <w:r>
              <w:rPr>
                <w:sz w:val="26"/>
                <w:szCs w:val="26"/>
              </w:rPr>
              <w:t>chi tiết về đơn hàng</w:t>
            </w:r>
          </w:p>
        </w:tc>
      </w:tr>
      <w:tr w:rsidR="00BF568C" w:rsidRPr="0047689D" w14:paraId="34AD1786" w14:textId="77777777" w:rsidTr="00A00548">
        <w:tblPrEx>
          <w:tblCellMar>
            <w:top w:w="0" w:type="dxa"/>
            <w:left w:w="108" w:type="dxa"/>
            <w:bottom w:w="0" w:type="dxa"/>
            <w:right w:w="108" w:type="dxa"/>
          </w:tblCellMar>
        </w:tblPrEx>
        <w:trPr>
          <w:trHeight w:val="457"/>
        </w:trPr>
        <w:tc>
          <w:tcPr>
            <w:tcW w:w="761" w:type="dxa"/>
            <w:shd w:val="clear" w:color="auto" w:fill="auto"/>
            <w:vAlign w:val="center"/>
          </w:tcPr>
          <w:p w14:paraId="088C1D73" w14:textId="26D4B5EF" w:rsidR="00BF568C" w:rsidRDefault="00BF568C" w:rsidP="00A00548">
            <w:pPr>
              <w:jc w:val="center"/>
              <w:rPr>
                <w:sz w:val="26"/>
                <w:szCs w:val="26"/>
              </w:rPr>
            </w:pPr>
            <w:r>
              <w:rPr>
                <w:sz w:val="26"/>
                <w:szCs w:val="26"/>
              </w:rPr>
              <w:t>10</w:t>
            </w:r>
          </w:p>
        </w:tc>
        <w:tc>
          <w:tcPr>
            <w:tcW w:w="1677" w:type="dxa"/>
            <w:shd w:val="clear" w:color="auto" w:fill="auto"/>
            <w:vAlign w:val="center"/>
          </w:tcPr>
          <w:p w14:paraId="0252799B" w14:textId="607E890F" w:rsidR="00BF568C" w:rsidRDefault="00BF568C" w:rsidP="00A00548">
            <w:pPr>
              <w:rPr>
                <w:sz w:val="26"/>
                <w:szCs w:val="26"/>
              </w:rPr>
            </w:pPr>
            <w:r>
              <w:rPr>
                <w:sz w:val="26"/>
                <w:szCs w:val="26"/>
              </w:rPr>
              <w:t>address</w:t>
            </w:r>
          </w:p>
        </w:tc>
        <w:tc>
          <w:tcPr>
            <w:tcW w:w="2880" w:type="dxa"/>
            <w:shd w:val="clear" w:color="auto" w:fill="auto"/>
            <w:vAlign w:val="center"/>
          </w:tcPr>
          <w:p w14:paraId="310FE4F5" w14:textId="1967CD45" w:rsidR="00BF568C" w:rsidRDefault="00BF568C" w:rsidP="00A00548">
            <w:pPr>
              <w:rPr>
                <w:sz w:val="26"/>
                <w:szCs w:val="26"/>
              </w:rPr>
            </w:pPr>
            <w:r>
              <w:rPr>
                <w:sz w:val="26"/>
                <w:szCs w:val="26"/>
              </w:rPr>
              <w:t>Địa chỉ</w:t>
            </w:r>
          </w:p>
        </w:tc>
        <w:tc>
          <w:tcPr>
            <w:tcW w:w="3823" w:type="dxa"/>
            <w:shd w:val="clear" w:color="auto" w:fill="auto"/>
            <w:vAlign w:val="center"/>
          </w:tcPr>
          <w:p w14:paraId="49CF66F1" w14:textId="3F6E09E9" w:rsidR="00BF568C" w:rsidRDefault="00BF568C" w:rsidP="00A00548">
            <w:pPr>
              <w:keepNext/>
              <w:rPr>
                <w:sz w:val="26"/>
                <w:szCs w:val="26"/>
              </w:rPr>
            </w:pPr>
            <w:r>
              <w:rPr>
                <w:sz w:val="26"/>
                <w:szCs w:val="26"/>
              </w:rPr>
              <w:t>Lưu trữ t</w:t>
            </w:r>
            <w:r w:rsidRPr="0047689D">
              <w:rPr>
                <w:sz w:val="26"/>
                <w:szCs w:val="26"/>
              </w:rPr>
              <w:t>hông tin về</w:t>
            </w:r>
            <w:r>
              <w:rPr>
                <w:sz w:val="26"/>
                <w:szCs w:val="26"/>
              </w:rPr>
              <w:t xml:space="preserve"> địa chỉ giao hàng</w:t>
            </w:r>
          </w:p>
        </w:tc>
      </w:tr>
      <w:tr w:rsidR="00BF568C" w:rsidRPr="0047689D" w14:paraId="1CE50B62" w14:textId="77777777" w:rsidTr="00A00548">
        <w:tblPrEx>
          <w:tblCellMar>
            <w:top w:w="0" w:type="dxa"/>
            <w:left w:w="108" w:type="dxa"/>
            <w:bottom w:w="0" w:type="dxa"/>
            <w:right w:w="108" w:type="dxa"/>
          </w:tblCellMar>
        </w:tblPrEx>
        <w:trPr>
          <w:trHeight w:val="457"/>
        </w:trPr>
        <w:tc>
          <w:tcPr>
            <w:tcW w:w="761" w:type="dxa"/>
            <w:shd w:val="clear" w:color="auto" w:fill="auto"/>
            <w:vAlign w:val="center"/>
          </w:tcPr>
          <w:p w14:paraId="423DC95F" w14:textId="15C845AB" w:rsidR="00BF568C" w:rsidRDefault="00BF568C" w:rsidP="00A00548">
            <w:pPr>
              <w:jc w:val="center"/>
              <w:rPr>
                <w:sz w:val="26"/>
                <w:szCs w:val="26"/>
              </w:rPr>
            </w:pPr>
            <w:r>
              <w:rPr>
                <w:sz w:val="26"/>
                <w:szCs w:val="26"/>
              </w:rPr>
              <w:t>11</w:t>
            </w:r>
          </w:p>
        </w:tc>
        <w:tc>
          <w:tcPr>
            <w:tcW w:w="1677" w:type="dxa"/>
            <w:shd w:val="clear" w:color="auto" w:fill="auto"/>
            <w:vAlign w:val="center"/>
          </w:tcPr>
          <w:p w14:paraId="5763064B" w14:textId="3FACD8F4" w:rsidR="00BF568C" w:rsidRDefault="00BF568C" w:rsidP="00A00548">
            <w:pPr>
              <w:rPr>
                <w:sz w:val="26"/>
                <w:szCs w:val="26"/>
              </w:rPr>
            </w:pPr>
            <w:r>
              <w:rPr>
                <w:sz w:val="26"/>
                <w:szCs w:val="26"/>
              </w:rPr>
              <w:t>news_type</w:t>
            </w:r>
          </w:p>
        </w:tc>
        <w:tc>
          <w:tcPr>
            <w:tcW w:w="2880" w:type="dxa"/>
            <w:shd w:val="clear" w:color="auto" w:fill="auto"/>
            <w:vAlign w:val="center"/>
          </w:tcPr>
          <w:p w14:paraId="0CF561B6" w14:textId="03BF34A3" w:rsidR="00BF568C" w:rsidRDefault="00BF568C" w:rsidP="00A00548">
            <w:pPr>
              <w:rPr>
                <w:sz w:val="26"/>
                <w:szCs w:val="26"/>
              </w:rPr>
            </w:pPr>
            <w:r>
              <w:rPr>
                <w:sz w:val="26"/>
                <w:szCs w:val="26"/>
              </w:rPr>
              <w:t>Loại tin tin tức</w:t>
            </w:r>
          </w:p>
        </w:tc>
        <w:tc>
          <w:tcPr>
            <w:tcW w:w="3823" w:type="dxa"/>
            <w:shd w:val="clear" w:color="auto" w:fill="auto"/>
            <w:vAlign w:val="center"/>
          </w:tcPr>
          <w:p w14:paraId="3CB23D43" w14:textId="169D4597" w:rsidR="00BF568C" w:rsidRDefault="00BF568C" w:rsidP="00A00548">
            <w:pPr>
              <w:keepNext/>
              <w:rPr>
                <w:sz w:val="26"/>
                <w:szCs w:val="26"/>
              </w:rPr>
            </w:pPr>
            <w:r>
              <w:rPr>
                <w:sz w:val="26"/>
                <w:szCs w:val="26"/>
              </w:rPr>
              <w:t>Lưu trữ t</w:t>
            </w:r>
            <w:r w:rsidRPr="0047689D">
              <w:rPr>
                <w:sz w:val="26"/>
                <w:szCs w:val="26"/>
              </w:rPr>
              <w:t>hông tin về</w:t>
            </w:r>
            <w:r>
              <w:rPr>
                <w:sz w:val="26"/>
                <w:szCs w:val="26"/>
              </w:rPr>
              <w:t xml:space="preserve"> loại tin tức</w:t>
            </w:r>
          </w:p>
        </w:tc>
      </w:tr>
      <w:tr w:rsidR="00BF568C" w:rsidRPr="0047689D" w14:paraId="27DA09DF" w14:textId="77777777" w:rsidTr="00A00548">
        <w:tblPrEx>
          <w:tblCellMar>
            <w:top w:w="0" w:type="dxa"/>
            <w:left w:w="108" w:type="dxa"/>
            <w:bottom w:w="0" w:type="dxa"/>
            <w:right w:w="108" w:type="dxa"/>
          </w:tblCellMar>
        </w:tblPrEx>
        <w:trPr>
          <w:trHeight w:val="457"/>
        </w:trPr>
        <w:tc>
          <w:tcPr>
            <w:tcW w:w="761" w:type="dxa"/>
            <w:shd w:val="clear" w:color="auto" w:fill="auto"/>
            <w:vAlign w:val="center"/>
          </w:tcPr>
          <w:p w14:paraId="7F00DA3C" w14:textId="176BE073" w:rsidR="00BF568C" w:rsidRDefault="00BF568C" w:rsidP="00A00548">
            <w:pPr>
              <w:jc w:val="center"/>
              <w:rPr>
                <w:sz w:val="26"/>
                <w:szCs w:val="26"/>
              </w:rPr>
            </w:pPr>
            <w:r>
              <w:rPr>
                <w:sz w:val="26"/>
                <w:szCs w:val="26"/>
              </w:rPr>
              <w:t>12</w:t>
            </w:r>
          </w:p>
        </w:tc>
        <w:tc>
          <w:tcPr>
            <w:tcW w:w="1677" w:type="dxa"/>
            <w:shd w:val="clear" w:color="auto" w:fill="auto"/>
            <w:vAlign w:val="center"/>
          </w:tcPr>
          <w:p w14:paraId="5EC12223" w14:textId="051E5B05" w:rsidR="00BF568C" w:rsidRDefault="00BF568C" w:rsidP="00A00548">
            <w:pPr>
              <w:rPr>
                <w:sz w:val="26"/>
                <w:szCs w:val="26"/>
              </w:rPr>
            </w:pPr>
            <w:r>
              <w:rPr>
                <w:sz w:val="26"/>
                <w:szCs w:val="26"/>
              </w:rPr>
              <w:t>news</w:t>
            </w:r>
          </w:p>
        </w:tc>
        <w:tc>
          <w:tcPr>
            <w:tcW w:w="2880" w:type="dxa"/>
            <w:shd w:val="clear" w:color="auto" w:fill="auto"/>
            <w:vAlign w:val="center"/>
          </w:tcPr>
          <w:p w14:paraId="324779C0" w14:textId="3DC1CA3C" w:rsidR="00BF568C" w:rsidRDefault="002E4F2F" w:rsidP="00A00548">
            <w:pPr>
              <w:rPr>
                <w:sz w:val="26"/>
                <w:szCs w:val="26"/>
              </w:rPr>
            </w:pPr>
            <w:r>
              <w:rPr>
                <w:sz w:val="26"/>
                <w:szCs w:val="26"/>
              </w:rPr>
              <w:t>Tin tức</w:t>
            </w:r>
          </w:p>
        </w:tc>
        <w:tc>
          <w:tcPr>
            <w:tcW w:w="3823" w:type="dxa"/>
            <w:shd w:val="clear" w:color="auto" w:fill="auto"/>
            <w:vAlign w:val="center"/>
          </w:tcPr>
          <w:p w14:paraId="7B1676D7" w14:textId="65BDDC49" w:rsidR="00BF568C" w:rsidRDefault="002E4F2F" w:rsidP="00A00548">
            <w:pPr>
              <w:keepNext/>
              <w:rPr>
                <w:sz w:val="26"/>
                <w:szCs w:val="26"/>
              </w:rPr>
            </w:pPr>
            <w:r>
              <w:rPr>
                <w:sz w:val="26"/>
                <w:szCs w:val="26"/>
              </w:rPr>
              <w:t>Lưu trữ t</w:t>
            </w:r>
            <w:r w:rsidRPr="0047689D">
              <w:rPr>
                <w:sz w:val="26"/>
                <w:szCs w:val="26"/>
              </w:rPr>
              <w:t>hông tin về</w:t>
            </w:r>
            <w:r>
              <w:rPr>
                <w:sz w:val="26"/>
                <w:szCs w:val="26"/>
              </w:rPr>
              <w:t xml:space="preserve"> tin tức</w:t>
            </w:r>
          </w:p>
        </w:tc>
      </w:tr>
    </w:tbl>
    <w:p w14:paraId="78D90876" w14:textId="77777777" w:rsidR="00BF568C" w:rsidRPr="00BF568C" w:rsidRDefault="00BF568C" w:rsidP="00BF568C"/>
    <w:p w14:paraId="7621AD4E" w14:textId="15CB4515" w:rsidR="0047689D" w:rsidRDefault="0047689D" w:rsidP="002E4F2F">
      <w:pPr>
        <w:pStyle w:val="Heading3"/>
      </w:pPr>
      <w:hyperlink r:id="rId90" w:anchor="heading=h.3whwml4" w:history="1"/>
      <w:bookmarkStart w:id="148" w:name="_Toc185964947"/>
      <w:r w:rsidR="002E4F2F">
        <w:t xml:space="preserve">Chi </w:t>
      </w:r>
      <w:r w:rsidR="002E4F2F" w:rsidRPr="002E4F2F">
        <w:t>tiết thực thể</w:t>
      </w:r>
      <w:bookmarkEnd w:id="148"/>
    </w:p>
    <w:p w14:paraId="50DD295D" w14:textId="73E637F6" w:rsidR="00CA057C" w:rsidRPr="009769D5" w:rsidRDefault="00CA057C" w:rsidP="00CA057C">
      <w:pPr>
        <w:spacing w:before="120" w:after="120" w:line="360" w:lineRule="auto"/>
        <w:ind w:firstLine="720"/>
        <w:jc w:val="both"/>
        <w:rPr>
          <w:b/>
          <w:bCs/>
          <w:sz w:val="26"/>
          <w:szCs w:val="26"/>
        </w:rPr>
      </w:pPr>
      <w:r>
        <w:rPr>
          <w:bCs/>
          <w:sz w:val="26"/>
          <w:szCs w:val="26"/>
        </w:rPr>
        <w:t xml:space="preserve">Tên thực thể: </w:t>
      </w:r>
      <w:r>
        <w:rPr>
          <w:b/>
          <w:bCs/>
          <w:sz w:val="26"/>
          <w:szCs w:val="26"/>
        </w:rPr>
        <w:t>users</w:t>
      </w:r>
    </w:p>
    <w:p w14:paraId="4F88AC27" w14:textId="77777777" w:rsidR="00CA057C" w:rsidRDefault="00CA057C" w:rsidP="00CA057C">
      <w:pPr>
        <w:spacing w:before="120" w:after="120" w:line="360" w:lineRule="auto"/>
        <w:ind w:firstLine="720"/>
        <w:jc w:val="both"/>
        <w:rPr>
          <w:bCs/>
          <w:sz w:val="26"/>
          <w:szCs w:val="26"/>
        </w:rPr>
      </w:pPr>
      <w:r>
        <w:rPr>
          <w:bCs/>
          <w:sz w:val="26"/>
          <w:szCs w:val="26"/>
        </w:rPr>
        <w:t>Mô tả: Lưu trữ thông tin người dùng của hệ thống</w:t>
      </w:r>
    </w:p>
    <w:p w14:paraId="635E221B" w14:textId="70250C1F" w:rsidR="00CA057C" w:rsidRDefault="00CA057C" w:rsidP="002F3027">
      <w:pPr>
        <w:rPr>
          <w:bCs/>
          <w:sz w:val="26"/>
          <w:szCs w:val="26"/>
        </w:rPr>
      </w:pPr>
      <w:r>
        <w:rPr>
          <w:bCs/>
          <w:sz w:val="26"/>
          <w:szCs w:val="26"/>
        </w:rPr>
        <w:t>Chi tiết thực thể:</w:t>
      </w:r>
    </w:p>
    <w:p w14:paraId="2D4F4E09" w14:textId="55F1F9C8" w:rsidR="00CA057C" w:rsidRDefault="00CA057C" w:rsidP="00CA057C">
      <w:pPr>
        <w:pStyle w:val="Caption"/>
        <w:keepNext/>
      </w:pPr>
      <w:bookmarkStart w:id="149" w:name="_Toc154746652"/>
      <w:bookmarkStart w:id="150" w:name="_Toc154839892"/>
      <w:bookmarkStart w:id="151" w:name="_Toc185965098"/>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3</w:t>
      </w:r>
      <w:r w:rsidR="00746D49">
        <w:fldChar w:fldCharType="end"/>
      </w:r>
      <w:r w:rsidRPr="00BF3681">
        <w:t xml:space="preserve"> </w:t>
      </w:r>
      <w:r>
        <w:t xml:space="preserve">Chi tiết thực thể </w:t>
      </w:r>
      <w:bookmarkEnd w:id="149"/>
      <w:bookmarkEnd w:id="150"/>
      <w:r>
        <w:t>users</w:t>
      </w:r>
      <w:bookmarkEnd w:id="1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2"/>
        <w:gridCol w:w="1812"/>
        <w:gridCol w:w="2035"/>
        <w:gridCol w:w="2031"/>
        <w:gridCol w:w="2228"/>
      </w:tblGrid>
      <w:tr w:rsidR="00CA057C" w:rsidRPr="00BA6AAA" w14:paraId="25153D1D" w14:textId="77777777" w:rsidTr="00A00548">
        <w:tc>
          <w:tcPr>
            <w:tcW w:w="675" w:type="dxa"/>
            <w:shd w:val="clear" w:color="auto" w:fill="auto"/>
            <w:vAlign w:val="center"/>
          </w:tcPr>
          <w:p w14:paraId="56717C25" w14:textId="77777777" w:rsidR="00CA057C" w:rsidRPr="00BA6AAA" w:rsidRDefault="00CA057C" w:rsidP="00A00548">
            <w:pPr>
              <w:jc w:val="both"/>
              <w:rPr>
                <w:bCs/>
                <w:i/>
                <w:sz w:val="26"/>
                <w:szCs w:val="26"/>
              </w:rPr>
            </w:pPr>
            <w:r w:rsidRPr="00BA6AAA">
              <w:rPr>
                <w:bCs/>
                <w:i/>
                <w:sz w:val="26"/>
                <w:szCs w:val="26"/>
              </w:rPr>
              <w:t>STT</w:t>
            </w:r>
          </w:p>
        </w:tc>
        <w:tc>
          <w:tcPr>
            <w:tcW w:w="1848" w:type="dxa"/>
            <w:shd w:val="clear" w:color="auto" w:fill="auto"/>
            <w:vAlign w:val="center"/>
          </w:tcPr>
          <w:p w14:paraId="5AB47F37" w14:textId="77777777" w:rsidR="00CA057C" w:rsidRPr="00BA6AAA" w:rsidRDefault="00CA057C" w:rsidP="00A00548">
            <w:pPr>
              <w:jc w:val="both"/>
              <w:rPr>
                <w:bCs/>
                <w:i/>
                <w:sz w:val="26"/>
                <w:szCs w:val="26"/>
              </w:rPr>
            </w:pPr>
            <w:r w:rsidRPr="00BA6AAA">
              <w:rPr>
                <w:bCs/>
                <w:i/>
                <w:sz w:val="26"/>
                <w:szCs w:val="26"/>
              </w:rPr>
              <w:t>Thuộc tính</w:t>
            </w:r>
          </w:p>
        </w:tc>
        <w:tc>
          <w:tcPr>
            <w:tcW w:w="2107" w:type="dxa"/>
            <w:shd w:val="clear" w:color="auto" w:fill="auto"/>
            <w:vAlign w:val="center"/>
          </w:tcPr>
          <w:p w14:paraId="598150C6" w14:textId="77777777" w:rsidR="00CA057C" w:rsidRPr="00BA6AAA" w:rsidRDefault="00CA057C" w:rsidP="00A00548">
            <w:pPr>
              <w:jc w:val="both"/>
              <w:rPr>
                <w:bCs/>
                <w:i/>
                <w:sz w:val="26"/>
                <w:szCs w:val="26"/>
              </w:rPr>
            </w:pPr>
            <w:r w:rsidRPr="00BA6AAA">
              <w:rPr>
                <w:bCs/>
                <w:i/>
                <w:sz w:val="26"/>
                <w:szCs w:val="26"/>
              </w:rPr>
              <w:t>Diễn giải</w:t>
            </w:r>
          </w:p>
        </w:tc>
        <w:tc>
          <w:tcPr>
            <w:tcW w:w="2059" w:type="dxa"/>
            <w:shd w:val="clear" w:color="auto" w:fill="auto"/>
            <w:vAlign w:val="center"/>
          </w:tcPr>
          <w:p w14:paraId="51049611" w14:textId="77777777" w:rsidR="00CA057C" w:rsidRPr="00BA6AAA" w:rsidRDefault="00CA057C" w:rsidP="00A00548">
            <w:pPr>
              <w:jc w:val="both"/>
              <w:rPr>
                <w:bCs/>
                <w:i/>
                <w:sz w:val="26"/>
                <w:szCs w:val="26"/>
              </w:rPr>
            </w:pPr>
            <w:r w:rsidRPr="00BA6AAA">
              <w:rPr>
                <w:bCs/>
                <w:i/>
                <w:sz w:val="26"/>
                <w:szCs w:val="26"/>
              </w:rPr>
              <w:t>Kiểu dữ liệu</w:t>
            </w:r>
          </w:p>
        </w:tc>
        <w:tc>
          <w:tcPr>
            <w:tcW w:w="2315" w:type="dxa"/>
            <w:shd w:val="clear" w:color="auto" w:fill="auto"/>
            <w:vAlign w:val="center"/>
          </w:tcPr>
          <w:p w14:paraId="37FDF7B9" w14:textId="77777777" w:rsidR="00CA057C" w:rsidRPr="00BA6AAA" w:rsidRDefault="00CA057C" w:rsidP="00A00548">
            <w:pPr>
              <w:jc w:val="both"/>
              <w:rPr>
                <w:bCs/>
                <w:i/>
                <w:sz w:val="26"/>
                <w:szCs w:val="26"/>
              </w:rPr>
            </w:pPr>
            <w:r w:rsidRPr="00BA6AAA">
              <w:rPr>
                <w:bCs/>
                <w:i/>
                <w:sz w:val="26"/>
                <w:szCs w:val="26"/>
              </w:rPr>
              <w:t>Ràng buộc toàn vẹn</w:t>
            </w:r>
          </w:p>
        </w:tc>
      </w:tr>
      <w:tr w:rsidR="00CA057C" w:rsidRPr="00BA6AAA" w14:paraId="0E3BC483" w14:textId="77777777" w:rsidTr="00A00548">
        <w:tc>
          <w:tcPr>
            <w:tcW w:w="675" w:type="dxa"/>
            <w:shd w:val="clear" w:color="auto" w:fill="auto"/>
            <w:vAlign w:val="center"/>
          </w:tcPr>
          <w:p w14:paraId="3AD65142" w14:textId="77777777" w:rsidR="00CA057C" w:rsidRPr="00BA6AAA" w:rsidRDefault="00CA057C" w:rsidP="00A00548">
            <w:pPr>
              <w:jc w:val="center"/>
              <w:rPr>
                <w:bCs/>
                <w:sz w:val="26"/>
                <w:szCs w:val="26"/>
              </w:rPr>
            </w:pPr>
            <w:r w:rsidRPr="00BA6AAA">
              <w:rPr>
                <w:bCs/>
                <w:sz w:val="26"/>
                <w:szCs w:val="26"/>
              </w:rPr>
              <w:t>1</w:t>
            </w:r>
          </w:p>
        </w:tc>
        <w:tc>
          <w:tcPr>
            <w:tcW w:w="1848" w:type="dxa"/>
            <w:shd w:val="clear" w:color="auto" w:fill="auto"/>
            <w:vAlign w:val="center"/>
          </w:tcPr>
          <w:p w14:paraId="4AF83501" w14:textId="4535934C" w:rsidR="00CA057C" w:rsidRPr="00BA6AAA" w:rsidRDefault="00CA057C" w:rsidP="00A00548">
            <w:pPr>
              <w:jc w:val="both"/>
              <w:rPr>
                <w:bCs/>
                <w:sz w:val="26"/>
                <w:szCs w:val="26"/>
              </w:rPr>
            </w:pPr>
            <w:r>
              <w:rPr>
                <w:bCs/>
                <w:sz w:val="26"/>
                <w:szCs w:val="26"/>
              </w:rPr>
              <w:t>id</w:t>
            </w:r>
          </w:p>
        </w:tc>
        <w:tc>
          <w:tcPr>
            <w:tcW w:w="2107" w:type="dxa"/>
            <w:shd w:val="clear" w:color="auto" w:fill="auto"/>
            <w:vAlign w:val="center"/>
          </w:tcPr>
          <w:p w14:paraId="2F165403" w14:textId="77777777" w:rsidR="00CA057C" w:rsidRPr="00BA6AAA" w:rsidRDefault="00CA057C" w:rsidP="00A00548">
            <w:pPr>
              <w:jc w:val="both"/>
              <w:rPr>
                <w:bCs/>
                <w:sz w:val="26"/>
                <w:szCs w:val="26"/>
              </w:rPr>
            </w:pPr>
            <w:r w:rsidRPr="00BA6AAA">
              <w:rPr>
                <w:bCs/>
                <w:sz w:val="26"/>
                <w:szCs w:val="26"/>
              </w:rPr>
              <w:t>Mã người dùng</w:t>
            </w:r>
          </w:p>
        </w:tc>
        <w:tc>
          <w:tcPr>
            <w:tcW w:w="2059" w:type="dxa"/>
            <w:shd w:val="clear" w:color="auto" w:fill="auto"/>
            <w:vAlign w:val="center"/>
          </w:tcPr>
          <w:p w14:paraId="06A1B91B" w14:textId="76A99FE8" w:rsidR="00CA057C" w:rsidRPr="00BA6AAA" w:rsidRDefault="00CA057C" w:rsidP="00A00548">
            <w:pPr>
              <w:jc w:val="both"/>
              <w:rPr>
                <w:bCs/>
                <w:sz w:val="26"/>
                <w:szCs w:val="26"/>
              </w:rPr>
            </w:pPr>
            <w:r>
              <w:rPr>
                <w:bCs/>
                <w:sz w:val="26"/>
                <w:szCs w:val="26"/>
              </w:rPr>
              <w:t>int</w:t>
            </w:r>
          </w:p>
        </w:tc>
        <w:tc>
          <w:tcPr>
            <w:tcW w:w="2315" w:type="dxa"/>
            <w:shd w:val="clear" w:color="auto" w:fill="auto"/>
            <w:vAlign w:val="center"/>
          </w:tcPr>
          <w:p w14:paraId="0546F543" w14:textId="77777777" w:rsidR="00CA057C" w:rsidRPr="00BA6AAA" w:rsidRDefault="00CA057C" w:rsidP="00A00548">
            <w:pPr>
              <w:jc w:val="both"/>
              <w:rPr>
                <w:bCs/>
                <w:sz w:val="26"/>
                <w:szCs w:val="26"/>
              </w:rPr>
            </w:pPr>
            <w:r w:rsidRPr="00BA6AAA">
              <w:rPr>
                <w:bCs/>
                <w:sz w:val="26"/>
                <w:szCs w:val="26"/>
              </w:rPr>
              <w:t>Khóa chính</w:t>
            </w:r>
          </w:p>
        </w:tc>
      </w:tr>
      <w:tr w:rsidR="00CA057C" w:rsidRPr="00BA6AAA" w14:paraId="53708665" w14:textId="77777777" w:rsidTr="00A00548">
        <w:tc>
          <w:tcPr>
            <w:tcW w:w="675" w:type="dxa"/>
            <w:shd w:val="clear" w:color="auto" w:fill="auto"/>
            <w:vAlign w:val="center"/>
          </w:tcPr>
          <w:p w14:paraId="25EE9FC5" w14:textId="77777777" w:rsidR="00CA057C" w:rsidRPr="00BA6AAA" w:rsidRDefault="00CA057C" w:rsidP="00A00548">
            <w:pPr>
              <w:jc w:val="center"/>
              <w:rPr>
                <w:bCs/>
                <w:sz w:val="26"/>
                <w:szCs w:val="26"/>
              </w:rPr>
            </w:pPr>
            <w:r w:rsidRPr="00BA6AAA">
              <w:rPr>
                <w:bCs/>
                <w:sz w:val="26"/>
                <w:szCs w:val="26"/>
              </w:rPr>
              <w:t>2</w:t>
            </w:r>
          </w:p>
        </w:tc>
        <w:tc>
          <w:tcPr>
            <w:tcW w:w="1848" w:type="dxa"/>
            <w:shd w:val="clear" w:color="auto" w:fill="auto"/>
            <w:vAlign w:val="center"/>
          </w:tcPr>
          <w:p w14:paraId="4E741BA9" w14:textId="1A2E11F4" w:rsidR="00CA057C" w:rsidRPr="00BA6AAA" w:rsidRDefault="00CA057C" w:rsidP="00A00548">
            <w:pPr>
              <w:jc w:val="both"/>
              <w:rPr>
                <w:bCs/>
                <w:sz w:val="26"/>
                <w:szCs w:val="26"/>
              </w:rPr>
            </w:pPr>
            <w:r>
              <w:rPr>
                <w:bCs/>
                <w:sz w:val="26"/>
                <w:szCs w:val="26"/>
              </w:rPr>
              <w:t>username</w:t>
            </w:r>
          </w:p>
        </w:tc>
        <w:tc>
          <w:tcPr>
            <w:tcW w:w="2107" w:type="dxa"/>
            <w:shd w:val="clear" w:color="auto" w:fill="auto"/>
            <w:vAlign w:val="center"/>
          </w:tcPr>
          <w:p w14:paraId="57560D17" w14:textId="77777777" w:rsidR="00CA057C" w:rsidRPr="00BA6AAA" w:rsidRDefault="00CA057C" w:rsidP="00A00548">
            <w:pPr>
              <w:jc w:val="both"/>
              <w:rPr>
                <w:bCs/>
                <w:sz w:val="26"/>
                <w:szCs w:val="26"/>
              </w:rPr>
            </w:pPr>
            <w:r>
              <w:rPr>
                <w:bCs/>
                <w:sz w:val="26"/>
                <w:szCs w:val="26"/>
              </w:rPr>
              <w:t>Tên người dùng</w:t>
            </w:r>
          </w:p>
        </w:tc>
        <w:tc>
          <w:tcPr>
            <w:tcW w:w="2059" w:type="dxa"/>
            <w:shd w:val="clear" w:color="auto" w:fill="auto"/>
            <w:vAlign w:val="center"/>
          </w:tcPr>
          <w:p w14:paraId="1B411E5F" w14:textId="3AC10B55" w:rsidR="00CA057C" w:rsidRPr="00BA6AAA" w:rsidRDefault="00CA057C" w:rsidP="00A00548">
            <w:pPr>
              <w:jc w:val="both"/>
              <w:rPr>
                <w:bCs/>
                <w:sz w:val="26"/>
                <w:szCs w:val="26"/>
              </w:rPr>
            </w:pPr>
            <w:r w:rsidRPr="00BA6AAA">
              <w:rPr>
                <w:bCs/>
                <w:sz w:val="26"/>
                <w:szCs w:val="26"/>
              </w:rPr>
              <w:t>varchar (</w:t>
            </w:r>
            <w:r w:rsidR="007F6336">
              <w:rPr>
                <w:bCs/>
                <w:sz w:val="26"/>
                <w:szCs w:val="26"/>
              </w:rPr>
              <w:t>255)</w:t>
            </w:r>
          </w:p>
        </w:tc>
        <w:tc>
          <w:tcPr>
            <w:tcW w:w="2315" w:type="dxa"/>
            <w:shd w:val="clear" w:color="auto" w:fill="auto"/>
            <w:vAlign w:val="center"/>
          </w:tcPr>
          <w:p w14:paraId="2C36F562" w14:textId="77777777" w:rsidR="00CA057C" w:rsidRPr="00BA6AAA" w:rsidRDefault="00CA057C" w:rsidP="00A00548">
            <w:pPr>
              <w:jc w:val="both"/>
              <w:rPr>
                <w:bCs/>
                <w:sz w:val="26"/>
                <w:szCs w:val="26"/>
              </w:rPr>
            </w:pPr>
          </w:p>
        </w:tc>
      </w:tr>
      <w:tr w:rsidR="00CA057C" w:rsidRPr="00BA6AAA" w14:paraId="44A0D4F1" w14:textId="77777777" w:rsidTr="00A00548">
        <w:tc>
          <w:tcPr>
            <w:tcW w:w="675" w:type="dxa"/>
            <w:shd w:val="clear" w:color="auto" w:fill="auto"/>
            <w:vAlign w:val="center"/>
          </w:tcPr>
          <w:p w14:paraId="1EE0A9B5" w14:textId="77777777" w:rsidR="00CA057C" w:rsidRPr="00BA6AAA" w:rsidRDefault="00CA057C" w:rsidP="00A00548">
            <w:pPr>
              <w:jc w:val="center"/>
              <w:rPr>
                <w:bCs/>
                <w:sz w:val="26"/>
                <w:szCs w:val="26"/>
              </w:rPr>
            </w:pPr>
            <w:r>
              <w:rPr>
                <w:bCs/>
                <w:sz w:val="26"/>
                <w:szCs w:val="26"/>
              </w:rPr>
              <w:t>3</w:t>
            </w:r>
          </w:p>
        </w:tc>
        <w:tc>
          <w:tcPr>
            <w:tcW w:w="1848" w:type="dxa"/>
            <w:shd w:val="clear" w:color="auto" w:fill="auto"/>
            <w:vAlign w:val="center"/>
          </w:tcPr>
          <w:p w14:paraId="2BDB5681" w14:textId="36A355EC" w:rsidR="00CA057C" w:rsidRDefault="007F6336" w:rsidP="00A00548">
            <w:pPr>
              <w:jc w:val="both"/>
              <w:rPr>
                <w:bCs/>
                <w:sz w:val="26"/>
                <w:szCs w:val="26"/>
              </w:rPr>
            </w:pPr>
            <w:r>
              <w:rPr>
                <w:bCs/>
                <w:sz w:val="26"/>
                <w:szCs w:val="26"/>
              </w:rPr>
              <w:t>email</w:t>
            </w:r>
          </w:p>
        </w:tc>
        <w:tc>
          <w:tcPr>
            <w:tcW w:w="2107" w:type="dxa"/>
            <w:shd w:val="clear" w:color="auto" w:fill="auto"/>
            <w:vAlign w:val="center"/>
          </w:tcPr>
          <w:p w14:paraId="18924CDC" w14:textId="3207E0C3" w:rsidR="00CA057C" w:rsidRPr="00BA6AAA" w:rsidRDefault="007F6336" w:rsidP="00A00548">
            <w:pPr>
              <w:jc w:val="both"/>
              <w:rPr>
                <w:bCs/>
                <w:sz w:val="26"/>
                <w:szCs w:val="26"/>
              </w:rPr>
            </w:pPr>
            <w:r>
              <w:rPr>
                <w:bCs/>
                <w:sz w:val="26"/>
                <w:szCs w:val="26"/>
              </w:rPr>
              <w:t>Email</w:t>
            </w:r>
          </w:p>
        </w:tc>
        <w:tc>
          <w:tcPr>
            <w:tcW w:w="2059" w:type="dxa"/>
            <w:shd w:val="clear" w:color="auto" w:fill="auto"/>
            <w:vAlign w:val="center"/>
          </w:tcPr>
          <w:p w14:paraId="3F9B5E07" w14:textId="77777777" w:rsidR="00CA057C" w:rsidRPr="00BA6AAA" w:rsidRDefault="00CA057C" w:rsidP="00A00548">
            <w:pPr>
              <w:jc w:val="both"/>
              <w:rPr>
                <w:bCs/>
                <w:sz w:val="26"/>
                <w:szCs w:val="26"/>
              </w:rPr>
            </w:pPr>
            <w:r>
              <w:rPr>
                <w:bCs/>
                <w:sz w:val="26"/>
                <w:szCs w:val="26"/>
              </w:rPr>
              <w:t>text</w:t>
            </w:r>
          </w:p>
        </w:tc>
        <w:tc>
          <w:tcPr>
            <w:tcW w:w="2315" w:type="dxa"/>
            <w:shd w:val="clear" w:color="auto" w:fill="auto"/>
            <w:vAlign w:val="center"/>
          </w:tcPr>
          <w:p w14:paraId="4672FEAC" w14:textId="77777777" w:rsidR="00CA057C" w:rsidRPr="00BA6AAA" w:rsidRDefault="00CA057C" w:rsidP="00A00548">
            <w:pPr>
              <w:jc w:val="both"/>
              <w:rPr>
                <w:bCs/>
                <w:sz w:val="26"/>
                <w:szCs w:val="26"/>
              </w:rPr>
            </w:pPr>
          </w:p>
        </w:tc>
      </w:tr>
      <w:tr w:rsidR="00CA057C" w:rsidRPr="00BA6AAA" w14:paraId="5CFDD284" w14:textId="77777777" w:rsidTr="00A00548">
        <w:tc>
          <w:tcPr>
            <w:tcW w:w="675" w:type="dxa"/>
            <w:shd w:val="clear" w:color="auto" w:fill="auto"/>
            <w:vAlign w:val="center"/>
          </w:tcPr>
          <w:p w14:paraId="6915EDD3" w14:textId="77777777" w:rsidR="00CA057C" w:rsidRPr="00BA6AAA" w:rsidRDefault="00CA057C" w:rsidP="00A00548">
            <w:pPr>
              <w:jc w:val="center"/>
              <w:rPr>
                <w:bCs/>
                <w:sz w:val="26"/>
                <w:szCs w:val="26"/>
              </w:rPr>
            </w:pPr>
            <w:r w:rsidRPr="00BA6AAA">
              <w:rPr>
                <w:bCs/>
                <w:sz w:val="26"/>
                <w:szCs w:val="26"/>
              </w:rPr>
              <w:t>4</w:t>
            </w:r>
          </w:p>
        </w:tc>
        <w:tc>
          <w:tcPr>
            <w:tcW w:w="1848" w:type="dxa"/>
            <w:shd w:val="clear" w:color="auto" w:fill="auto"/>
            <w:vAlign w:val="center"/>
          </w:tcPr>
          <w:p w14:paraId="0951B469" w14:textId="750C7A79" w:rsidR="00CA057C" w:rsidRPr="00BA6AAA" w:rsidRDefault="007F6336" w:rsidP="00A00548">
            <w:pPr>
              <w:jc w:val="both"/>
              <w:rPr>
                <w:bCs/>
                <w:sz w:val="26"/>
                <w:szCs w:val="26"/>
              </w:rPr>
            </w:pPr>
            <w:r>
              <w:rPr>
                <w:bCs/>
                <w:sz w:val="26"/>
                <w:szCs w:val="26"/>
              </w:rPr>
              <w:t>password</w:t>
            </w:r>
          </w:p>
        </w:tc>
        <w:tc>
          <w:tcPr>
            <w:tcW w:w="2107" w:type="dxa"/>
            <w:shd w:val="clear" w:color="auto" w:fill="auto"/>
            <w:vAlign w:val="center"/>
          </w:tcPr>
          <w:p w14:paraId="1E82E42F" w14:textId="65C99EA9" w:rsidR="00CA057C" w:rsidRPr="00BA6AAA" w:rsidRDefault="007F6336" w:rsidP="00A00548">
            <w:pPr>
              <w:jc w:val="both"/>
              <w:rPr>
                <w:bCs/>
                <w:sz w:val="26"/>
                <w:szCs w:val="26"/>
              </w:rPr>
            </w:pPr>
            <w:r>
              <w:rPr>
                <w:bCs/>
                <w:sz w:val="26"/>
                <w:szCs w:val="26"/>
              </w:rPr>
              <w:t>Mật khẩu</w:t>
            </w:r>
          </w:p>
        </w:tc>
        <w:tc>
          <w:tcPr>
            <w:tcW w:w="2059" w:type="dxa"/>
            <w:shd w:val="clear" w:color="auto" w:fill="auto"/>
            <w:vAlign w:val="center"/>
          </w:tcPr>
          <w:p w14:paraId="1E788FDB" w14:textId="77777777" w:rsidR="00CA057C" w:rsidRPr="00BA6AAA" w:rsidRDefault="00CA057C" w:rsidP="00A00548">
            <w:pPr>
              <w:jc w:val="both"/>
              <w:rPr>
                <w:bCs/>
                <w:sz w:val="26"/>
                <w:szCs w:val="26"/>
              </w:rPr>
            </w:pPr>
            <w:r>
              <w:rPr>
                <w:bCs/>
                <w:sz w:val="26"/>
                <w:szCs w:val="26"/>
              </w:rPr>
              <w:t>text</w:t>
            </w:r>
          </w:p>
        </w:tc>
        <w:tc>
          <w:tcPr>
            <w:tcW w:w="2315" w:type="dxa"/>
            <w:shd w:val="clear" w:color="auto" w:fill="auto"/>
            <w:vAlign w:val="center"/>
          </w:tcPr>
          <w:p w14:paraId="1233818E" w14:textId="77777777" w:rsidR="00CA057C" w:rsidRPr="00BA6AAA" w:rsidRDefault="00CA057C" w:rsidP="00A00548">
            <w:pPr>
              <w:jc w:val="both"/>
              <w:rPr>
                <w:bCs/>
                <w:sz w:val="26"/>
                <w:szCs w:val="26"/>
              </w:rPr>
            </w:pPr>
          </w:p>
        </w:tc>
      </w:tr>
      <w:tr w:rsidR="00CA057C" w:rsidRPr="00BA6AAA" w14:paraId="6C7A9660" w14:textId="77777777" w:rsidTr="00A00548">
        <w:tc>
          <w:tcPr>
            <w:tcW w:w="675" w:type="dxa"/>
            <w:shd w:val="clear" w:color="auto" w:fill="auto"/>
            <w:vAlign w:val="center"/>
          </w:tcPr>
          <w:p w14:paraId="1081F90F" w14:textId="77777777" w:rsidR="00CA057C" w:rsidRPr="00BA6AAA" w:rsidRDefault="00CA057C" w:rsidP="00A00548">
            <w:pPr>
              <w:jc w:val="center"/>
              <w:rPr>
                <w:bCs/>
                <w:sz w:val="26"/>
                <w:szCs w:val="26"/>
              </w:rPr>
            </w:pPr>
            <w:r>
              <w:rPr>
                <w:bCs/>
                <w:sz w:val="26"/>
                <w:szCs w:val="26"/>
              </w:rPr>
              <w:t>5</w:t>
            </w:r>
          </w:p>
        </w:tc>
        <w:tc>
          <w:tcPr>
            <w:tcW w:w="1848" w:type="dxa"/>
            <w:shd w:val="clear" w:color="auto" w:fill="auto"/>
            <w:vAlign w:val="center"/>
          </w:tcPr>
          <w:p w14:paraId="653C6586" w14:textId="22057974" w:rsidR="00CA057C" w:rsidRDefault="007F6336" w:rsidP="00A00548">
            <w:pPr>
              <w:jc w:val="both"/>
              <w:rPr>
                <w:bCs/>
                <w:sz w:val="26"/>
                <w:szCs w:val="26"/>
              </w:rPr>
            </w:pPr>
            <w:r>
              <w:rPr>
                <w:bCs/>
                <w:sz w:val="26"/>
                <w:szCs w:val="26"/>
              </w:rPr>
              <w:t>avatar</w:t>
            </w:r>
          </w:p>
        </w:tc>
        <w:tc>
          <w:tcPr>
            <w:tcW w:w="2107" w:type="dxa"/>
            <w:shd w:val="clear" w:color="auto" w:fill="auto"/>
            <w:vAlign w:val="center"/>
          </w:tcPr>
          <w:p w14:paraId="590FC4E8" w14:textId="4A8F08A1" w:rsidR="00CA057C" w:rsidRDefault="007F6336" w:rsidP="00A00548">
            <w:pPr>
              <w:jc w:val="both"/>
              <w:rPr>
                <w:bCs/>
                <w:sz w:val="26"/>
                <w:szCs w:val="26"/>
              </w:rPr>
            </w:pPr>
            <w:r>
              <w:rPr>
                <w:bCs/>
                <w:sz w:val="26"/>
                <w:szCs w:val="26"/>
              </w:rPr>
              <w:t>Ảnh đại diện</w:t>
            </w:r>
          </w:p>
        </w:tc>
        <w:tc>
          <w:tcPr>
            <w:tcW w:w="2059" w:type="dxa"/>
            <w:shd w:val="clear" w:color="auto" w:fill="auto"/>
            <w:vAlign w:val="center"/>
          </w:tcPr>
          <w:p w14:paraId="4D01E274" w14:textId="3713F152" w:rsidR="00CA057C" w:rsidRDefault="00CA057C" w:rsidP="00A00548">
            <w:pPr>
              <w:jc w:val="both"/>
              <w:rPr>
                <w:bCs/>
                <w:sz w:val="26"/>
                <w:szCs w:val="26"/>
              </w:rPr>
            </w:pPr>
            <w:proofErr w:type="gramStart"/>
            <w:r>
              <w:rPr>
                <w:bCs/>
                <w:sz w:val="26"/>
                <w:szCs w:val="26"/>
              </w:rPr>
              <w:t>varchar(</w:t>
            </w:r>
            <w:proofErr w:type="gramEnd"/>
            <w:r w:rsidR="007F6336">
              <w:rPr>
                <w:bCs/>
                <w:sz w:val="26"/>
                <w:szCs w:val="26"/>
              </w:rPr>
              <w:t>255</w:t>
            </w:r>
            <w:r>
              <w:rPr>
                <w:bCs/>
                <w:sz w:val="26"/>
                <w:szCs w:val="26"/>
              </w:rPr>
              <w:t>)</w:t>
            </w:r>
          </w:p>
        </w:tc>
        <w:tc>
          <w:tcPr>
            <w:tcW w:w="2315" w:type="dxa"/>
            <w:shd w:val="clear" w:color="auto" w:fill="auto"/>
            <w:vAlign w:val="center"/>
          </w:tcPr>
          <w:p w14:paraId="5C5964BD" w14:textId="77777777" w:rsidR="00CA057C" w:rsidRPr="00BA6AAA" w:rsidRDefault="00CA057C" w:rsidP="00A00548">
            <w:pPr>
              <w:jc w:val="both"/>
              <w:rPr>
                <w:bCs/>
                <w:sz w:val="26"/>
                <w:szCs w:val="26"/>
              </w:rPr>
            </w:pPr>
          </w:p>
        </w:tc>
      </w:tr>
    </w:tbl>
    <w:p w14:paraId="6D3DB686" w14:textId="77777777" w:rsidR="005027CA" w:rsidRDefault="005027CA" w:rsidP="002F3027">
      <w:pPr>
        <w:pStyle w:val="nd"/>
        <w:ind w:firstLine="0"/>
      </w:pPr>
    </w:p>
    <w:p w14:paraId="35E7DA69" w14:textId="6EDE9D19" w:rsidR="00CA057C" w:rsidRPr="000F52D8" w:rsidRDefault="00CA057C" w:rsidP="00CA057C">
      <w:pPr>
        <w:pStyle w:val="nd"/>
        <w:rPr>
          <w:b/>
        </w:rPr>
      </w:pPr>
      <w:r>
        <w:t xml:space="preserve">Tên thực thể: </w:t>
      </w:r>
      <w:r w:rsidR="007F6336">
        <w:rPr>
          <w:b/>
        </w:rPr>
        <w:t>products</w:t>
      </w:r>
    </w:p>
    <w:p w14:paraId="1AB2B99A" w14:textId="77777777" w:rsidR="00CA057C" w:rsidRDefault="00CA057C" w:rsidP="00CA057C">
      <w:pPr>
        <w:pStyle w:val="nd"/>
      </w:pPr>
      <w:r>
        <w:t>Mô tả: Lưu thông tin sản phẩm của hệ thống</w:t>
      </w:r>
    </w:p>
    <w:p w14:paraId="5586F90C" w14:textId="77777777" w:rsidR="00CA057C" w:rsidRDefault="00CA057C" w:rsidP="00CA057C">
      <w:pPr>
        <w:pStyle w:val="nd"/>
      </w:pPr>
      <w:r>
        <w:t>Chi tiết thực thể:</w:t>
      </w:r>
    </w:p>
    <w:p w14:paraId="360D32BA" w14:textId="36090B99" w:rsidR="00CA057C" w:rsidRDefault="00CA057C" w:rsidP="00CA057C">
      <w:pPr>
        <w:pStyle w:val="Caption"/>
        <w:keepNext/>
      </w:pPr>
      <w:bookmarkStart w:id="152" w:name="_Toc154746653"/>
      <w:bookmarkStart w:id="153" w:name="_Toc154839893"/>
      <w:bookmarkStart w:id="154" w:name="_Toc185965099"/>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4</w:t>
      </w:r>
      <w:r w:rsidR="00746D49">
        <w:fldChar w:fldCharType="end"/>
      </w:r>
      <w:r w:rsidRPr="00BF3681">
        <w:t xml:space="preserve"> </w:t>
      </w:r>
      <w:r>
        <w:t xml:space="preserve">Chi tiết thực thể </w:t>
      </w:r>
      <w:bookmarkEnd w:id="152"/>
      <w:bookmarkEnd w:id="153"/>
      <w:r w:rsidR="007F6336">
        <w:t>products</w:t>
      </w:r>
      <w:bookmarkEnd w:id="154"/>
    </w:p>
    <w:tbl>
      <w:tblPr>
        <w:tblStyle w:val="TableGrid"/>
        <w:tblW w:w="0" w:type="auto"/>
        <w:tblLook w:val="04A0" w:firstRow="1" w:lastRow="0" w:firstColumn="1" w:lastColumn="0" w:noHBand="0" w:noVBand="1"/>
      </w:tblPr>
      <w:tblGrid>
        <w:gridCol w:w="690"/>
        <w:gridCol w:w="2079"/>
        <w:gridCol w:w="1662"/>
        <w:gridCol w:w="2019"/>
        <w:gridCol w:w="2328"/>
      </w:tblGrid>
      <w:tr w:rsidR="005027CA" w14:paraId="2420DF5E" w14:textId="77777777" w:rsidTr="00A00548">
        <w:tc>
          <w:tcPr>
            <w:tcW w:w="702" w:type="dxa"/>
          </w:tcPr>
          <w:p w14:paraId="30406CEF" w14:textId="77777777" w:rsidR="005027CA" w:rsidRPr="002403BE" w:rsidRDefault="005027CA" w:rsidP="00A00548">
            <w:pPr>
              <w:spacing w:before="120" w:after="120" w:line="360" w:lineRule="auto"/>
              <w:jc w:val="center"/>
              <w:rPr>
                <w:bCs/>
                <w:i/>
                <w:iCs/>
                <w:sz w:val="26"/>
                <w:szCs w:val="26"/>
              </w:rPr>
            </w:pPr>
            <w:r w:rsidRPr="002403BE">
              <w:rPr>
                <w:bCs/>
                <w:i/>
                <w:iCs/>
                <w:sz w:val="26"/>
                <w:szCs w:val="26"/>
              </w:rPr>
              <w:t>STT</w:t>
            </w:r>
          </w:p>
        </w:tc>
        <w:tc>
          <w:tcPr>
            <w:tcW w:w="1397" w:type="dxa"/>
          </w:tcPr>
          <w:p w14:paraId="329FC8FE"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Thuộc tính</w:t>
            </w:r>
          </w:p>
        </w:tc>
        <w:tc>
          <w:tcPr>
            <w:tcW w:w="1865" w:type="dxa"/>
          </w:tcPr>
          <w:p w14:paraId="36EE8CA5"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Diễn giải</w:t>
            </w:r>
          </w:p>
        </w:tc>
        <w:tc>
          <w:tcPr>
            <w:tcW w:w="2127" w:type="dxa"/>
          </w:tcPr>
          <w:p w14:paraId="78965DA5"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Kiểu dữ liệu</w:t>
            </w:r>
          </w:p>
        </w:tc>
        <w:tc>
          <w:tcPr>
            <w:tcW w:w="2687" w:type="dxa"/>
          </w:tcPr>
          <w:p w14:paraId="3B937CA0"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Ràng buộc toàn vẹn</w:t>
            </w:r>
          </w:p>
        </w:tc>
      </w:tr>
      <w:tr w:rsidR="005027CA" w14:paraId="3FAE9622" w14:textId="77777777" w:rsidTr="00A00548">
        <w:tc>
          <w:tcPr>
            <w:tcW w:w="702" w:type="dxa"/>
          </w:tcPr>
          <w:p w14:paraId="1C25D970" w14:textId="77777777" w:rsidR="005027CA" w:rsidRDefault="005027CA" w:rsidP="00A00548">
            <w:pPr>
              <w:spacing w:before="120" w:after="120" w:line="360" w:lineRule="auto"/>
              <w:jc w:val="center"/>
              <w:rPr>
                <w:bCs/>
                <w:sz w:val="26"/>
                <w:szCs w:val="26"/>
              </w:rPr>
            </w:pPr>
            <w:r>
              <w:rPr>
                <w:bCs/>
                <w:sz w:val="26"/>
                <w:szCs w:val="26"/>
              </w:rPr>
              <w:t>1</w:t>
            </w:r>
          </w:p>
        </w:tc>
        <w:tc>
          <w:tcPr>
            <w:tcW w:w="1397" w:type="dxa"/>
          </w:tcPr>
          <w:p w14:paraId="731371AE" w14:textId="77777777" w:rsidR="005027CA" w:rsidRDefault="005027CA" w:rsidP="00A00548">
            <w:pPr>
              <w:spacing w:before="120" w:after="120" w:line="360" w:lineRule="auto"/>
              <w:jc w:val="both"/>
              <w:rPr>
                <w:bCs/>
                <w:sz w:val="26"/>
                <w:szCs w:val="26"/>
              </w:rPr>
            </w:pPr>
            <w:r>
              <w:rPr>
                <w:bCs/>
                <w:sz w:val="26"/>
                <w:szCs w:val="26"/>
              </w:rPr>
              <w:t>id</w:t>
            </w:r>
          </w:p>
        </w:tc>
        <w:tc>
          <w:tcPr>
            <w:tcW w:w="1865" w:type="dxa"/>
          </w:tcPr>
          <w:p w14:paraId="4BFD11CD" w14:textId="01FA8F0D" w:rsidR="005027CA" w:rsidRDefault="005027CA" w:rsidP="00A00548">
            <w:pPr>
              <w:spacing w:before="120" w:after="120" w:line="360" w:lineRule="auto"/>
              <w:jc w:val="both"/>
              <w:rPr>
                <w:bCs/>
                <w:sz w:val="26"/>
                <w:szCs w:val="26"/>
              </w:rPr>
            </w:pPr>
            <w:r>
              <w:rPr>
                <w:bCs/>
                <w:sz w:val="26"/>
                <w:szCs w:val="26"/>
              </w:rPr>
              <w:t>Mã sản phẩm</w:t>
            </w:r>
          </w:p>
        </w:tc>
        <w:tc>
          <w:tcPr>
            <w:tcW w:w="2127" w:type="dxa"/>
          </w:tcPr>
          <w:p w14:paraId="46A0CD66" w14:textId="77777777" w:rsidR="005027CA" w:rsidRDefault="005027CA" w:rsidP="00A00548">
            <w:pPr>
              <w:spacing w:before="120" w:after="120" w:line="360" w:lineRule="auto"/>
              <w:jc w:val="both"/>
              <w:rPr>
                <w:bCs/>
                <w:sz w:val="26"/>
                <w:szCs w:val="26"/>
              </w:rPr>
            </w:pPr>
            <w:r>
              <w:rPr>
                <w:bCs/>
                <w:sz w:val="26"/>
                <w:szCs w:val="26"/>
              </w:rPr>
              <w:t>int</w:t>
            </w:r>
          </w:p>
        </w:tc>
        <w:tc>
          <w:tcPr>
            <w:tcW w:w="2687" w:type="dxa"/>
          </w:tcPr>
          <w:p w14:paraId="21F4996C" w14:textId="77777777" w:rsidR="005027CA" w:rsidRDefault="005027CA" w:rsidP="00A00548">
            <w:pPr>
              <w:spacing w:before="120" w:after="120" w:line="360" w:lineRule="auto"/>
              <w:jc w:val="both"/>
              <w:rPr>
                <w:bCs/>
                <w:sz w:val="26"/>
                <w:szCs w:val="26"/>
              </w:rPr>
            </w:pPr>
            <w:r>
              <w:rPr>
                <w:bCs/>
                <w:sz w:val="26"/>
                <w:szCs w:val="26"/>
              </w:rPr>
              <w:t>Khóa chính</w:t>
            </w:r>
          </w:p>
        </w:tc>
      </w:tr>
      <w:tr w:rsidR="005027CA" w14:paraId="119757BB" w14:textId="77777777" w:rsidTr="00A00548">
        <w:tc>
          <w:tcPr>
            <w:tcW w:w="702" w:type="dxa"/>
          </w:tcPr>
          <w:p w14:paraId="27C25E49" w14:textId="77777777" w:rsidR="005027CA" w:rsidRDefault="005027CA" w:rsidP="00A00548">
            <w:pPr>
              <w:spacing w:before="120" w:after="120" w:line="360" w:lineRule="auto"/>
              <w:jc w:val="center"/>
              <w:rPr>
                <w:bCs/>
                <w:sz w:val="26"/>
                <w:szCs w:val="26"/>
              </w:rPr>
            </w:pPr>
            <w:r>
              <w:rPr>
                <w:bCs/>
                <w:sz w:val="26"/>
                <w:szCs w:val="26"/>
              </w:rPr>
              <w:t>2</w:t>
            </w:r>
          </w:p>
        </w:tc>
        <w:tc>
          <w:tcPr>
            <w:tcW w:w="1397" w:type="dxa"/>
          </w:tcPr>
          <w:p w14:paraId="66A7D861" w14:textId="77777777" w:rsidR="005027CA" w:rsidRDefault="005027CA" w:rsidP="00A00548">
            <w:pPr>
              <w:spacing w:before="120" w:after="120" w:line="360" w:lineRule="auto"/>
              <w:jc w:val="both"/>
              <w:rPr>
                <w:bCs/>
                <w:sz w:val="26"/>
                <w:szCs w:val="26"/>
              </w:rPr>
            </w:pPr>
            <w:r>
              <w:rPr>
                <w:bCs/>
                <w:sz w:val="26"/>
                <w:szCs w:val="26"/>
              </w:rPr>
              <w:t>name</w:t>
            </w:r>
          </w:p>
        </w:tc>
        <w:tc>
          <w:tcPr>
            <w:tcW w:w="1865" w:type="dxa"/>
          </w:tcPr>
          <w:p w14:paraId="5024F47A" w14:textId="14005B60" w:rsidR="005027CA" w:rsidRDefault="005027CA" w:rsidP="00A00548">
            <w:pPr>
              <w:spacing w:before="120" w:after="120" w:line="360" w:lineRule="auto"/>
              <w:jc w:val="both"/>
              <w:rPr>
                <w:bCs/>
                <w:sz w:val="26"/>
                <w:szCs w:val="26"/>
              </w:rPr>
            </w:pPr>
            <w:r>
              <w:rPr>
                <w:bCs/>
                <w:sz w:val="26"/>
                <w:szCs w:val="26"/>
              </w:rPr>
              <w:t>Tên sản phẩm</w:t>
            </w:r>
          </w:p>
        </w:tc>
        <w:tc>
          <w:tcPr>
            <w:tcW w:w="2127" w:type="dxa"/>
          </w:tcPr>
          <w:p w14:paraId="34C3D419" w14:textId="77777777" w:rsidR="005027CA" w:rsidRDefault="005027CA"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57AC8C83" w14:textId="77777777" w:rsidR="005027CA" w:rsidRDefault="005027CA" w:rsidP="00A00548">
            <w:pPr>
              <w:spacing w:before="120" w:after="120" w:line="360" w:lineRule="auto"/>
              <w:jc w:val="both"/>
              <w:rPr>
                <w:bCs/>
                <w:sz w:val="26"/>
                <w:szCs w:val="26"/>
              </w:rPr>
            </w:pPr>
          </w:p>
        </w:tc>
      </w:tr>
      <w:tr w:rsidR="005027CA" w14:paraId="34163DCA" w14:textId="77777777" w:rsidTr="00A00548">
        <w:tc>
          <w:tcPr>
            <w:tcW w:w="702" w:type="dxa"/>
          </w:tcPr>
          <w:p w14:paraId="46F5E47E" w14:textId="3E2BA75B" w:rsidR="005027CA" w:rsidRDefault="005027CA" w:rsidP="00A00548">
            <w:pPr>
              <w:spacing w:before="120" w:after="120" w:line="360" w:lineRule="auto"/>
              <w:jc w:val="center"/>
              <w:rPr>
                <w:bCs/>
                <w:sz w:val="26"/>
                <w:szCs w:val="26"/>
              </w:rPr>
            </w:pPr>
            <w:r>
              <w:rPr>
                <w:bCs/>
                <w:sz w:val="26"/>
                <w:szCs w:val="26"/>
              </w:rPr>
              <w:lastRenderedPageBreak/>
              <w:t>3</w:t>
            </w:r>
          </w:p>
        </w:tc>
        <w:tc>
          <w:tcPr>
            <w:tcW w:w="1397" w:type="dxa"/>
          </w:tcPr>
          <w:p w14:paraId="624B856C" w14:textId="1CE9178C" w:rsidR="005027CA" w:rsidRDefault="005027CA" w:rsidP="00A00548">
            <w:pPr>
              <w:spacing w:before="120" w:after="120" w:line="360" w:lineRule="auto"/>
              <w:jc w:val="both"/>
              <w:rPr>
                <w:bCs/>
                <w:sz w:val="26"/>
                <w:szCs w:val="26"/>
              </w:rPr>
            </w:pPr>
            <w:r>
              <w:rPr>
                <w:bCs/>
                <w:sz w:val="26"/>
                <w:szCs w:val="26"/>
              </w:rPr>
              <w:t>category_id</w:t>
            </w:r>
          </w:p>
        </w:tc>
        <w:tc>
          <w:tcPr>
            <w:tcW w:w="1865" w:type="dxa"/>
          </w:tcPr>
          <w:p w14:paraId="064A68C3" w14:textId="491D9962" w:rsidR="005027CA" w:rsidRDefault="005027CA" w:rsidP="00A00548">
            <w:pPr>
              <w:spacing w:before="120" w:after="120" w:line="360" w:lineRule="auto"/>
              <w:jc w:val="both"/>
              <w:rPr>
                <w:bCs/>
                <w:sz w:val="26"/>
                <w:szCs w:val="26"/>
              </w:rPr>
            </w:pPr>
            <w:r>
              <w:rPr>
                <w:bCs/>
                <w:sz w:val="26"/>
                <w:szCs w:val="26"/>
              </w:rPr>
              <w:t>Mã danh mục</w:t>
            </w:r>
          </w:p>
        </w:tc>
        <w:tc>
          <w:tcPr>
            <w:tcW w:w="2127" w:type="dxa"/>
          </w:tcPr>
          <w:p w14:paraId="6FA1C339" w14:textId="30A0F981" w:rsidR="005027CA" w:rsidRDefault="005027CA" w:rsidP="00A00548">
            <w:pPr>
              <w:spacing w:before="120" w:after="120" w:line="360" w:lineRule="auto"/>
              <w:jc w:val="both"/>
              <w:rPr>
                <w:bCs/>
                <w:sz w:val="26"/>
                <w:szCs w:val="26"/>
              </w:rPr>
            </w:pPr>
            <w:r>
              <w:rPr>
                <w:bCs/>
                <w:sz w:val="26"/>
                <w:szCs w:val="26"/>
              </w:rPr>
              <w:t>int</w:t>
            </w:r>
          </w:p>
        </w:tc>
        <w:tc>
          <w:tcPr>
            <w:tcW w:w="2687" w:type="dxa"/>
          </w:tcPr>
          <w:p w14:paraId="2BCB5F5D" w14:textId="33886A49" w:rsidR="005027CA" w:rsidRDefault="005027CA" w:rsidP="00A00548">
            <w:pPr>
              <w:spacing w:before="120" w:after="120" w:line="360" w:lineRule="auto"/>
              <w:jc w:val="both"/>
              <w:rPr>
                <w:bCs/>
                <w:sz w:val="26"/>
                <w:szCs w:val="26"/>
              </w:rPr>
            </w:pPr>
            <w:r>
              <w:rPr>
                <w:bCs/>
                <w:sz w:val="26"/>
                <w:szCs w:val="26"/>
              </w:rPr>
              <w:t>Khóa ngoại</w:t>
            </w:r>
          </w:p>
        </w:tc>
      </w:tr>
      <w:tr w:rsidR="005027CA" w14:paraId="04140211" w14:textId="77777777" w:rsidTr="00A00548">
        <w:tc>
          <w:tcPr>
            <w:tcW w:w="702" w:type="dxa"/>
          </w:tcPr>
          <w:p w14:paraId="7D55E549" w14:textId="2BC02BB8" w:rsidR="005027CA" w:rsidRDefault="005027CA" w:rsidP="00A00548">
            <w:pPr>
              <w:spacing w:before="120" w:after="120" w:line="360" w:lineRule="auto"/>
              <w:jc w:val="center"/>
              <w:rPr>
                <w:bCs/>
                <w:sz w:val="26"/>
                <w:szCs w:val="26"/>
              </w:rPr>
            </w:pPr>
            <w:r>
              <w:rPr>
                <w:bCs/>
                <w:sz w:val="26"/>
                <w:szCs w:val="26"/>
              </w:rPr>
              <w:t>4</w:t>
            </w:r>
          </w:p>
        </w:tc>
        <w:tc>
          <w:tcPr>
            <w:tcW w:w="1397" w:type="dxa"/>
          </w:tcPr>
          <w:p w14:paraId="634A17C1" w14:textId="12129575" w:rsidR="005027CA" w:rsidRDefault="005027CA" w:rsidP="00A00548">
            <w:pPr>
              <w:spacing w:before="120" w:after="120" w:line="360" w:lineRule="auto"/>
              <w:jc w:val="both"/>
              <w:rPr>
                <w:bCs/>
                <w:sz w:val="26"/>
                <w:szCs w:val="26"/>
              </w:rPr>
            </w:pPr>
            <w:r>
              <w:rPr>
                <w:bCs/>
                <w:sz w:val="26"/>
                <w:szCs w:val="26"/>
              </w:rPr>
              <w:t>description</w:t>
            </w:r>
          </w:p>
        </w:tc>
        <w:tc>
          <w:tcPr>
            <w:tcW w:w="1865" w:type="dxa"/>
          </w:tcPr>
          <w:p w14:paraId="2C7E393B" w14:textId="05C68742" w:rsidR="005027CA" w:rsidRDefault="005027CA" w:rsidP="00A00548">
            <w:pPr>
              <w:spacing w:before="120" w:after="120" w:line="360" w:lineRule="auto"/>
              <w:jc w:val="both"/>
              <w:rPr>
                <w:bCs/>
                <w:sz w:val="26"/>
                <w:szCs w:val="26"/>
              </w:rPr>
            </w:pPr>
            <w:r>
              <w:rPr>
                <w:bCs/>
                <w:sz w:val="26"/>
                <w:szCs w:val="26"/>
              </w:rPr>
              <w:t>Mô tả</w:t>
            </w:r>
          </w:p>
        </w:tc>
        <w:tc>
          <w:tcPr>
            <w:tcW w:w="2127" w:type="dxa"/>
          </w:tcPr>
          <w:p w14:paraId="0166586A" w14:textId="3B9CC82A" w:rsidR="005027CA" w:rsidRDefault="005027CA" w:rsidP="00A00548">
            <w:pPr>
              <w:spacing w:before="120" w:after="120" w:line="360" w:lineRule="auto"/>
              <w:jc w:val="both"/>
              <w:rPr>
                <w:bCs/>
                <w:sz w:val="26"/>
                <w:szCs w:val="26"/>
              </w:rPr>
            </w:pPr>
            <w:r>
              <w:rPr>
                <w:bCs/>
                <w:sz w:val="26"/>
                <w:szCs w:val="26"/>
              </w:rPr>
              <w:t>text</w:t>
            </w:r>
          </w:p>
        </w:tc>
        <w:tc>
          <w:tcPr>
            <w:tcW w:w="2687" w:type="dxa"/>
          </w:tcPr>
          <w:p w14:paraId="4E5A9507" w14:textId="77777777" w:rsidR="005027CA" w:rsidRDefault="005027CA" w:rsidP="00A00548">
            <w:pPr>
              <w:spacing w:before="120" w:after="120" w:line="360" w:lineRule="auto"/>
              <w:jc w:val="both"/>
              <w:rPr>
                <w:bCs/>
                <w:sz w:val="26"/>
                <w:szCs w:val="26"/>
              </w:rPr>
            </w:pPr>
          </w:p>
        </w:tc>
      </w:tr>
      <w:tr w:rsidR="005027CA" w14:paraId="1B2038B1" w14:textId="77777777" w:rsidTr="00A00548">
        <w:tc>
          <w:tcPr>
            <w:tcW w:w="702" w:type="dxa"/>
          </w:tcPr>
          <w:p w14:paraId="680E1288" w14:textId="065A0DA2" w:rsidR="005027CA" w:rsidRDefault="005027CA" w:rsidP="00A00548">
            <w:pPr>
              <w:spacing w:before="120" w:after="120" w:line="360" w:lineRule="auto"/>
              <w:jc w:val="center"/>
              <w:rPr>
                <w:bCs/>
                <w:sz w:val="26"/>
                <w:szCs w:val="26"/>
              </w:rPr>
            </w:pPr>
            <w:r>
              <w:rPr>
                <w:bCs/>
                <w:sz w:val="26"/>
                <w:szCs w:val="26"/>
              </w:rPr>
              <w:t>5</w:t>
            </w:r>
          </w:p>
        </w:tc>
        <w:tc>
          <w:tcPr>
            <w:tcW w:w="1397" w:type="dxa"/>
          </w:tcPr>
          <w:p w14:paraId="7EE9E888" w14:textId="185F3A64" w:rsidR="005027CA" w:rsidRDefault="005027CA" w:rsidP="00A00548">
            <w:pPr>
              <w:spacing w:before="120" w:after="120" w:line="360" w:lineRule="auto"/>
              <w:jc w:val="both"/>
              <w:rPr>
                <w:bCs/>
                <w:sz w:val="26"/>
                <w:szCs w:val="26"/>
              </w:rPr>
            </w:pPr>
            <w:r>
              <w:rPr>
                <w:bCs/>
                <w:sz w:val="26"/>
                <w:szCs w:val="26"/>
              </w:rPr>
              <w:t>detail_description</w:t>
            </w:r>
          </w:p>
        </w:tc>
        <w:tc>
          <w:tcPr>
            <w:tcW w:w="1865" w:type="dxa"/>
          </w:tcPr>
          <w:p w14:paraId="6E8AB6A5" w14:textId="5E915A55" w:rsidR="005027CA" w:rsidRDefault="005027CA" w:rsidP="00A00548">
            <w:pPr>
              <w:spacing w:before="120" w:after="120" w:line="360" w:lineRule="auto"/>
              <w:jc w:val="both"/>
              <w:rPr>
                <w:bCs/>
                <w:sz w:val="26"/>
                <w:szCs w:val="26"/>
              </w:rPr>
            </w:pPr>
            <w:r>
              <w:rPr>
                <w:bCs/>
                <w:sz w:val="26"/>
                <w:szCs w:val="26"/>
              </w:rPr>
              <w:t>Mô tả chi tiết</w:t>
            </w:r>
          </w:p>
        </w:tc>
        <w:tc>
          <w:tcPr>
            <w:tcW w:w="2127" w:type="dxa"/>
          </w:tcPr>
          <w:p w14:paraId="5A8DC0EA" w14:textId="0F3B3EA3" w:rsidR="005027CA" w:rsidRDefault="005027CA" w:rsidP="00A00548">
            <w:pPr>
              <w:spacing w:before="120" w:after="120" w:line="360" w:lineRule="auto"/>
              <w:jc w:val="both"/>
              <w:rPr>
                <w:bCs/>
                <w:sz w:val="26"/>
                <w:szCs w:val="26"/>
              </w:rPr>
            </w:pPr>
            <w:r>
              <w:rPr>
                <w:bCs/>
                <w:sz w:val="26"/>
                <w:szCs w:val="26"/>
              </w:rPr>
              <w:t>text</w:t>
            </w:r>
          </w:p>
        </w:tc>
        <w:tc>
          <w:tcPr>
            <w:tcW w:w="2687" w:type="dxa"/>
          </w:tcPr>
          <w:p w14:paraId="0B2EBD48" w14:textId="77777777" w:rsidR="005027CA" w:rsidRDefault="005027CA" w:rsidP="00A00548">
            <w:pPr>
              <w:spacing w:before="120" w:after="120" w:line="360" w:lineRule="auto"/>
              <w:jc w:val="both"/>
              <w:rPr>
                <w:bCs/>
                <w:sz w:val="26"/>
                <w:szCs w:val="26"/>
              </w:rPr>
            </w:pPr>
          </w:p>
        </w:tc>
      </w:tr>
    </w:tbl>
    <w:p w14:paraId="7113EC2E" w14:textId="77777777" w:rsidR="005027CA" w:rsidRPr="005027CA" w:rsidRDefault="005027CA" w:rsidP="005027CA"/>
    <w:p w14:paraId="6D0ECEB8" w14:textId="4E8C1444" w:rsidR="00CA057C" w:rsidRDefault="00CA057C" w:rsidP="00CA057C">
      <w:pPr>
        <w:spacing w:before="120" w:after="120" w:line="360" w:lineRule="auto"/>
        <w:ind w:firstLine="720"/>
        <w:jc w:val="both"/>
        <w:rPr>
          <w:bCs/>
          <w:sz w:val="26"/>
          <w:szCs w:val="26"/>
        </w:rPr>
      </w:pPr>
      <w:r>
        <w:rPr>
          <w:bCs/>
          <w:sz w:val="26"/>
          <w:szCs w:val="26"/>
        </w:rPr>
        <w:t xml:space="preserve">Tên thực thể: </w:t>
      </w:r>
      <w:r w:rsidR="002403BE">
        <w:rPr>
          <w:b/>
          <w:bCs/>
          <w:sz w:val="26"/>
          <w:szCs w:val="26"/>
        </w:rPr>
        <w:t>categories</w:t>
      </w:r>
    </w:p>
    <w:p w14:paraId="6C1D514B" w14:textId="77777777" w:rsidR="00CA057C" w:rsidRDefault="00CA057C" w:rsidP="00CA057C">
      <w:pPr>
        <w:spacing w:before="120" w:after="120" w:line="360" w:lineRule="auto"/>
        <w:ind w:firstLine="720"/>
        <w:jc w:val="both"/>
        <w:rPr>
          <w:bCs/>
          <w:sz w:val="26"/>
          <w:szCs w:val="26"/>
        </w:rPr>
      </w:pPr>
      <w:r>
        <w:rPr>
          <w:bCs/>
          <w:sz w:val="26"/>
          <w:szCs w:val="26"/>
        </w:rPr>
        <w:t>Mô tả: Lưu thông tin danh mục của hệ thống</w:t>
      </w:r>
    </w:p>
    <w:p w14:paraId="3BC48C2E" w14:textId="77777777" w:rsidR="00CA057C" w:rsidRDefault="00CA057C" w:rsidP="00CA057C">
      <w:pPr>
        <w:spacing w:before="120" w:after="120" w:line="360" w:lineRule="auto"/>
        <w:ind w:firstLine="720"/>
        <w:jc w:val="both"/>
        <w:rPr>
          <w:bCs/>
          <w:sz w:val="26"/>
          <w:szCs w:val="26"/>
        </w:rPr>
      </w:pPr>
      <w:r>
        <w:rPr>
          <w:bCs/>
          <w:sz w:val="26"/>
          <w:szCs w:val="26"/>
        </w:rPr>
        <w:t>Chi tiết thực thể:</w:t>
      </w:r>
    </w:p>
    <w:p w14:paraId="6800D208" w14:textId="7CA59032" w:rsidR="002403BE" w:rsidRDefault="002403BE" w:rsidP="002403BE">
      <w:pPr>
        <w:pStyle w:val="Caption"/>
        <w:keepNext/>
      </w:pPr>
      <w:bookmarkStart w:id="155" w:name="_Toc185965100"/>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5</w:t>
      </w:r>
      <w:r w:rsidR="00746D49">
        <w:fldChar w:fldCharType="end"/>
      </w:r>
      <w:r>
        <w:t xml:space="preserve"> Chi tiết thực thể categories</w:t>
      </w:r>
      <w:bookmarkEnd w:id="155"/>
    </w:p>
    <w:tbl>
      <w:tblPr>
        <w:tblStyle w:val="TableGrid"/>
        <w:tblW w:w="0" w:type="auto"/>
        <w:tblLook w:val="04A0" w:firstRow="1" w:lastRow="0" w:firstColumn="1" w:lastColumn="0" w:noHBand="0" w:noVBand="1"/>
      </w:tblPr>
      <w:tblGrid>
        <w:gridCol w:w="702"/>
        <w:gridCol w:w="1397"/>
        <w:gridCol w:w="1865"/>
        <w:gridCol w:w="2127"/>
        <w:gridCol w:w="2687"/>
      </w:tblGrid>
      <w:tr w:rsidR="002403BE" w14:paraId="519775A7" w14:textId="77777777" w:rsidTr="002403BE">
        <w:tc>
          <w:tcPr>
            <w:tcW w:w="702" w:type="dxa"/>
          </w:tcPr>
          <w:p w14:paraId="22E0DE2A" w14:textId="1BB29531" w:rsidR="002403BE" w:rsidRPr="002403BE" w:rsidRDefault="002403BE" w:rsidP="002403BE">
            <w:pPr>
              <w:spacing w:before="120" w:after="120" w:line="360" w:lineRule="auto"/>
              <w:jc w:val="center"/>
              <w:rPr>
                <w:bCs/>
                <w:i/>
                <w:iCs/>
                <w:sz w:val="26"/>
                <w:szCs w:val="26"/>
              </w:rPr>
            </w:pPr>
            <w:r w:rsidRPr="002403BE">
              <w:rPr>
                <w:bCs/>
                <w:i/>
                <w:iCs/>
                <w:sz w:val="26"/>
                <w:szCs w:val="26"/>
              </w:rPr>
              <w:t>STT</w:t>
            </w:r>
          </w:p>
        </w:tc>
        <w:tc>
          <w:tcPr>
            <w:tcW w:w="1397" w:type="dxa"/>
          </w:tcPr>
          <w:p w14:paraId="27B7BFA2" w14:textId="49FC0447" w:rsidR="002403BE" w:rsidRPr="002403BE" w:rsidRDefault="002403BE" w:rsidP="00CA057C">
            <w:pPr>
              <w:spacing w:before="120" w:after="120" w:line="360" w:lineRule="auto"/>
              <w:jc w:val="both"/>
              <w:rPr>
                <w:bCs/>
                <w:i/>
                <w:iCs/>
                <w:sz w:val="26"/>
                <w:szCs w:val="26"/>
              </w:rPr>
            </w:pPr>
            <w:r w:rsidRPr="002403BE">
              <w:rPr>
                <w:bCs/>
                <w:i/>
                <w:iCs/>
                <w:sz w:val="26"/>
                <w:szCs w:val="26"/>
              </w:rPr>
              <w:t>Thuộc tính</w:t>
            </w:r>
          </w:p>
        </w:tc>
        <w:tc>
          <w:tcPr>
            <w:tcW w:w="1865" w:type="dxa"/>
          </w:tcPr>
          <w:p w14:paraId="4F3F838A" w14:textId="078A515A" w:rsidR="002403BE" w:rsidRPr="002403BE" w:rsidRDefault="002403BE" w:rsidP="00CA057C">
            <w:pPr>
              <w:spacing w:before="120" w:after="120" w:line="360" w:lineRule="auto"/>
              <w:jc w:val="both"/>
              <w:rPr>
                <w:bCs/>
                <w:i/>
                <w:iCs/>
                <w:sz w:val="26"/>
                <w:szCs w:val="26"/>
              </w:rPr>
            </w:pPr>
            <w:r w:rsidRPr="002403BE">
              <w:rPr>
                <w:bCs/>
                <w:i/>
                <w:iCs/>
                <w:sz w:val="26"/>
                <w:szCs w:val="26"/>
              </w:rPr>
              <w:t>Diễn giải</w:t>
            </w:r>
          </w:p>
        </w:tc>
        <w:tc>
          <w:tcPr>
            <w:tcW w:w="2127" w:type="dxa"/>
          </w:tcPr>
          <w:p w14:paraId="52A62F3B" w14:textId="145E6D3E" w:rsidR="002403BE" w:rsidRPr="002403BE" w:rsidRDefault="002403BE" w:rsidP="00CA057C">
            <w:pPr>
              <w:spacing w:before="120" w:after="120" w:line="360" w:lineRule="auto"/>
              <w:jc w:val="both"/>
              <w:rPr>
                <w:bCs/>
                <w:i/>
                <w:iCs/>
                <w:sz w:val="26"/>
                <w:szCs w:val="26"/>
              </w:rPr>
            </w:pPr>
            <w:r w:rsidRPr="002403BE">
              <w:rPr>
                <w:bCs/>
                <w:i/>
                <w:iCs/>
                <w:sz w:val="26"/>
                <w:szCs w:val="26"/>
              </w:rPr>
              <w:t>Kiểu dữ liệu</w:t>
            </w:r>
          </w:p>
        </w:tc>
        <w:tc>
          <w:tcPr>
            <w:tcW w:w="2687" w:type="dxa"/>
          </w:tcPr>
          <w:p w14:paraId="4C6ECC11" w14:textId="2B086C33" w:rsidR="002403BE" w:rsidRPr="002403BE" w:rsidRDefault="002403BE" w:rsidP="00CA057C">
            <w:pPr>
              <w:spacing w:before="120" w:after="120" w:line="360" w:lineRule="auto"/>
              <w:jc w:val="both"/>
              <w:rPr>
                <w:bCs/>
                <w:i/>
                <w:iCs/>
                <w:sz w:val="26"/>
                <w:szCs w:val="26"/>
              </w:rPr>
            </w:pPr>
            <w:r w:rsidRPr="002403BE">
              <w:rPr>
                <w:bCs/>
                <w:i/>
                <w:iCs/>
                <w:sz w:val="26"/>
                <w:szCs w:val="26"/>
              </w:rPr>
              <w:t>Ràng buộc toàn vẹn</w:t>
            </w:r>
          </w:p>
        </w:tc>
      </w:tr>
      <w:tr w:rsidR="002403BE" w14:paraId="44EED920" w14:textId="77777777" w:rsidTr="002403BE">
        <w:tc>
          <w:tcPr>
            <w:tcW w:w="702" w:type="dxa"/>
          </w:tcPr>
          <w:p w14:paraId="6A9907D0" w14:textId="0AE2ECB6" w:rsidR="002403BE" w:rsidRDefault="002403BE" w:rsidP="002403BE">
            <w:pPr>
              <w:spacing w:before="120" w:after="120" w:line="360" w:lineRule="auto"/>
              <w:jc w:val="center"/>
              <w:rPr>
                <w:bCs/>
                <w:sz w:val="26"/>
                <w:szCs w:val="26"/>
              </w:rPr>
            </w:pPr>
            <w:r>
              <w:rPr>
                <w:bCs/>
                <w:sz w:val="26"/>
                <w:szCs w:val="26"/>
              </w:rPr>
              <w:t>1</w:t>
            </w:r>
          </w:p>
        </w:tc>
        <w:tc>
          <w:tcPr>
            <w:tcW w:w="1397" w:type="dxa"/>
          </w:tcPr>
          <w:p w14:paraId="0BCD9A38" w14:textId="799E61D6" w:rsidR="002403BE" w:rsidRDefault="002403BE" w:rsidP="00CA057C">
            <w:pPr>
              <w:spacing w:before="120" w:after="120" w:line="360" w:lineRule="auto"/>
              <w:jc w:val="both"/>
              <w:rPr>
                <w:bCs/>
                <w:sz w:val="26"/>
                <w:szCs w:val="26"/>
              </w:rPr>
            </w:pPr>
            <w:r>
              <w:rPr>
                <w:bCs/>
                <w:sz w:val="26"/>
                <w:szCs w:val="26"/>
              </w:rPr>
              <w:t>id</w:t>
            </w:r>
          </w:p>
        </w:tc>
        <w:tc>
          <w:tcPr>
            <w:tcW w:w="1865" w:type="dxa"/>
          </w:tcPr>
          <w:p w14:paraId="69A22025" w14:textId="44289786" w:rsidR="002403BE" w:rsidRDefault="002403BE" w:rsidP="00CA057C">
            <w:pPr>
              <w:spacing w:before="120" w:after="120" w:line="360" w:lineRule="auto"/>
              <w:jc w:val="both"/>
              <w:rPr>
                <w:bCs/>
                <w:sz w:val="26"/>
                <w:szCs w:val="26"/>
              </w:rPr>
            </w:pPr>
            <w:r>
              <w:rPr>
                <w:bCs/>
                <w:sz w:val="26"/>
                <w:szCs w:val="26"/>
              </w:rPr>
              <w:t>Mã danh mục</w:t>
            </w:r>
          </w:p>
        </w:tc>
        <w:tc>
          <w:tcPr>
            <w:tcW w:w="2127" w:type="dxa"/>
          </w:tcPr>
          <w:p w14:paraId="0BB8286D" w14:textId="28C9A8D1" w:rsidR="002403BE" w:rsidRDefault="002403BE" w:rsidP="00CA057C">
            <w:pPr>
              <w:spacing w:before="120" w:after="120" w:line="360" w:lineRule="auto"/>
              <w:jc w:val="both"/>
              <w:rPr>
                <w:bCs/>
                <w:sz w:val="26"/>
                <w:szCs w:val="26"/>
              </w:rPr>
            </w:pPr>
            <w:r>
              <w:rPr>
                <w:bCs/>
                <w:sz w:val="26"/>
                <w:szCs w:val="26"/>
              </w:rPr>
              <w:t>int</w:t>
            </w:r>
          </w:p>
        </w:tc>
        <w:tc>
          <w:tcPr>
            <w:tcW w:w="2687" w:type="dxa"/>
          </w:tcPr>
          <w:p w14:paraId="32F3902D" w14:textId="31B9EB34" w:rsidR="002403BE" w:rsidRDefault="002403BE" w:rsidP="00CA057C">
            <w:pPr>
              <w:spacing w:before="120" w:after="120" w:line="360" w:lineRule="auto"/>
              <w:jc w:val="both"/>
              <w:rPr>
                <w:bCs/>
                <w:sz w:val="26"/>
                <w:szCs w:val="26"/>
              </w:rPr>
            </w:pPr>
            <w:r>
              <w:rPr>
                <w:bCs/>
                <w:sz w:val="26"/>
                <w:szCs w:val="26"/>
              </w:rPr>
              <w:t>Khóa chính</w:t>
            </w:r>
          </w:p>
        </w:tc>
      </w:tr>
      <w:tr w:rsidR="002403BE" w14:paraId="46000C41" w14:textId="77777777" w:rsidTr="002403BE">
        <w:tc>
          <w:tcPr>
            <w:tcW w:w="702" w:type="dxa"/>
          </w:tcPr>
          <w:p w14:paraId="2FBA3FEE" w14:textId="3E9FC674" w:rsidR="002403BE" w:rsidRDefault="002403BE" w:rsidP="002403BE">
            <w:pPr>
              <w:spacing w:before="120" w:after="120" w:line="360" w:lineRule="auto"/>
              <w:jc w:val="center"/>
              <w:rPr>
                <w:bCs/>
                <w:sz w:val="26"/>
                <w:szCs w:val="26"/>
              </w:rPr>
            </w:pPr>
            <w:r>
              <w:rPr>
                <w:bCs/>
                <w:sz w:val="26"/>
                <w:szCs w:val="26"/>
              </w:rPr>
              <w:t>2</w:t>
            </w:r>
          </w:p>
        </w:tc>
        <w:tc>
          <w:tcPr>
            <w:tcW w:w="1397" w:type="dxa"/>
          </w:tcPr>
          <w:p w14:paraId="173353BF" w14:textId="0F6E4A4C" w:rsidR="002403BE" w:rsidRDefault="002403BE" w:rsidP="00CA057C">
            <w:pPr>
              <w:spacing w:before="120" w:after="120" w:line="360" w:lineRule="auto"/>
              <w:jc w:val="both"/>
              <w:rPr>
                <w:bCs/>
                <w:sz w:val="26"/>
                <w:szCs w:val="26"/>
              </w:rPr>
            </w:pPr>
            <w:r>
              <w:rPr>
                <w:bCs/>
                <w:sz w:val="26"/>
                <w:szCs w:val="26"/>
              </w:rPr>
              <w:t>name</w:t>
            </w:r>
          </w:p>
        </w:tc>
        <w:tc>
          <w:tcPr>
            <w:tcW w:w="1865" w:type="dxa"/>
          </w:tcPr>
          <w:p w14:paraId="27208866" w14:textId="20BF8C1C" w:rsidR="002403BE" w:rsidRDefault="002403BE" w:rsidP="00CA057C">
            <w:pPr>
              <w:spacing w:before="120" w:after="120" w:line="360" w:lineRule="auto"/>
              <w:jc w:val="both"/>
              <w:rPr>
                <w:bCs/>
                <w:sz w:val="26"/>
                <w:szCs w:val="26"/>
              </w:rPr>
            </w:pPr>
            <w:r>
              <w:rPr>
                <w:bCs/>
                <w:sz w:val="26"/>
                <w:szCs w:val="26"/>
              </w:rPr>
              <w:t>Tên danh mục</w:t>
            </w:r>
          </w:p>
        </w:tc>
        <w:tc>
          <w:tcPr>
            <w:tcW w:w="2127" w:type="dxa"/>
          </w:tcPr>
          <w:p w14:paraId="261D8BDF" w14:textId="3C62DDA7" w:rsidR="002403BE" w:rsidRDefault="002403BE" w:rsidP="00CA057C">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568BA32E" w14:textId="77777777" w:rsidR="002403BE" w:rsidRDefault="002403BE" w:rsidP="00CA057C">
            <w:pPr>
              <w:spacing w:before="120" w:after="120" w:line="360" w:lineRule="auto"/>
              <w:jc w:val="both"/>
              <w:rPr>
                <w:bCs/>
                <w:sz w:val="26"/>
                <w:szCs w:val="26"/>
              </w:rPr>
            </w:pPr>
          </w:p>
        </w:tc>
      </w:tr>
    </w:tbl>
    <w:p w14:paraId="451510DD" w14:textId="77777777" w:rsidR="002403BE" w:rsidRDefault="002403BE" w:rsidP="00CA057C">
      <w:pPr>
        <w:spacing w:before="120" w:after="120" w:line="360" w:lineRule="auto"/>
        <w:ind w:firstLine="720"/>
        <w:jc w:val="both"/>
        <w:rPr>
          <w:bCs/>
          <w:sz w:val="26"/>
          <w:szCs w:val="26"/>
        </w:rPr>
      </w:pPr>
    </w:p>
    <w:p w14:paraId="567094ED" w14:textId="2F3A6979" w:rsidR="00CA057C" w:rsidRPr="006F4112" w:rsidRDefault="00CA057C" w:rsidP="00CA057C">
      <w:pPr>
        <w:pStyle w:val="nd"/>
      </w:pPr>
      <w:r w:rsidRPr="006F4112">
        <w:t>Tên thực thể:</w:t>
      </w:r>
      <w:r>
        <w:t xml:space="preserve"> </w:t>
      </w:r>
      <w:r w:rsidR="002403BE">
        <w:rPr>
          <w:b/>
          <w:bCs/>
        </w:rPr>
        <w:t>images</w:t>
      </w:r>
    </w:p>
    <w:p w14:paraId="109AACFA" w14:textId="5103B757" w:rsidR="00CA057C" w:rsidRDefault="00CA057C" w:rsidP="005027CA">
      <w:pPr>
        <w:pStyle w:val="nd"/>
      </w:pPr>
      <w:r w:rsidRPr="006F4112">
        <w:t>Mô tả: Lưu thông tin hình ảnh của hệ thống</w:t>
      </w:r>
    </w:p>
    <w:p w14:paraId="18EAA254" w14:textId="77777777" w:rsidR="00CA057C" w:rsidRPr="006F4112" w:rsidRDefault="00CA057C" w:rsidP="00CA057C">
      <w:pPr>
        <w:pStyle w:val="nd"/>
      </w:pPr>
      <w:r w:rsidRPr="006F4112">
        <w:t>Chi tiết thực thể:</w:t>
      </w:r>
    </w:p>
    <w:p w14:paraId="22C01E2B" w14:textId="4210325E" w:rsidR="005027CA" w:rsidRDefault="00CA057C" w:rsidP="005027CA">
      <w:pPr>
        <w:pStyle w:val="Caption"/>
        <w:keepNext/>
      </w:pPr>
      <w:bookmarkStart w:id="156" w:name="_Toc154746655"/>
      <w:bookmarkStart w:id="157" w:name="_Toc154839895"/>
      <w:bookmarkStart w:id="158" w:name="_Toc185965101"/>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6</w:t>
      </w:r>
      <w:r w:rsidR="00746D49">
        <w:fldChar w:fldCharType="end"/>
      </w:r>
      <w:r w:rsidRPr="00BF3681">
        <w:t xml:space="preserve"> </w:t>
      </w:r>
      <w:r>
        <w:t xml:space="preserve">Chi tiết thực thể </w:t>
      </w:r>
      <w:bookmarkEnd w:id="156"/>
      <w:bookmarkEnd w:id="157"/>
      <w:r w:rsidR="002403BE">
        <w:t>images</w:t>
      </w:r>
      <w:bookmarkEnd w:id="158"/>
    </w:p>
    <w:tbl>
      <w:tblPr>
        <w:tblStyle w:val="TableGrid"/>
        <w:tblW w:w="0" w:type="auto"/>
        <w:tblLook w:val="04A0" w:firstRow="1" w:lastRow="0" w:firstColumn="1" w:lastColumn="0" w:noHBand="0" w:noVBand="1"/>
      </w:tblPr>
      <w:tblGrid>
        <w:gridCol w:w="702"/>
        <w:gridCol w:w="1397"/>
        <w:gridCol w:w="1865"/>
        <w:gridCol w:w="2127"/>
        <w:gridCol w:w="2687"/>
      </w:tblGrid>
      <w:tr w:rsidR="005027CA" w14:paraId="4638BA0F" w14:textId="77777777" w:rsidTr="00A00548">
        <w:tc>
          <w:tcPr>
            <w:tcW w:w="702" w:type="dxa"/>
          </w:tcPr>
          <w:p w14:paraId="7BF59DC4" w14:textId="77777777" w:rsidR="005027CA" w:rsidRPr="002403BE" w:rsidRDefault="005027CA" w:rsidP="00A00548">
            <w:pPr>
              <w:spacing w:before="120" w:after="120" w:line="360" w:lineRule="auto"/>
              <w:jc w:val="center"/>
              <w:rPr>
                <w:bCs/>
                <w:i/>
                <w:iCs/>
                <w:sz w:val="26"/>
                <w:szCs w:val="26"/>
              </w:rPr>
            </w:pPr>
            <w:r w:rsidRPr="002403BE">
              <w:rPr>
                <w:bCs/>
                <w:i/>
                <w:iCs/>
                <w:sz w:val="26"/>
                <w:szCs w:val="26"/>
              </w:rPr>
              <w:t>STT</w:t>
            </w:r>
          </w:p>
        </w:tc>
        <w:tc>
          <w:tcPr>
            <w:tcW w:w="1397" w:type="dxa"/>
          </w:tcPr>
          <w:p w14:paraId="18B2578D"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Thuộc tính</w:t>
            </w:r>
          </w:p>
        </w:tc>
        <w:tc>
          <w:tcPr>
            <w:tcW w:w="1865" w:type="dxa"/>
          </w:tcPr>
          <w:p w14:paraId="0CD56CB4"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Diễn giải</w:t>
            </w:r>
          </w:p>
        </w:tc>
        <w:tc>
          <w:tcPr>
            <w:tcW w:w="2127" w:type="dxa"/>
          </w:tcPr>
          <w:p w14:paraId="72B7FCDF"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Kiểu dữ liệu</w:t>
            </w:r>
          </w:p>
        </w:tc>
        <w:tc>
          <w:tcPr>
            <w:tcW w:w="2687" w:type="dxa"/>
          </w:tcPr>
          <w:p w14:paraId="176CDBCB"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Ràng buộc toàn vẹn</w:t>
            </w:r>
          </w:p>
        </w:tc>
      </w:tr>
      <w:tr w:rsidR="005027CA" w14:paraId="57E2C7FF" w14:textId="77777777" w:rsidTr="00A00548">
        <w:tc>
          <w:tcPr>
            <w:tcW w:w="702" w:type="dxa"/>
          </w:tcPr>
          <w:p w14:paraId="0946BDF3" w14:textId="77777777" w:rsidR="005027CA" w:rsidRDefault="005027CA" w:rsidP="00A00548">
            <w:pPr>
              <w:spacing w:before="120" w:after="120" w:line="360" w:lineRule="auto"/>
              <w:jc w:val="center"/>
              <w:rPr>
                <w:bCs/>
                <w:sz w:val="26"/>
                <w:szCs w:val="26"/>
              </w:rPr>
            </w:pPr>
            <w:r>
              <w:rPr>
                <w:bCs/>
                <w:sz w:val="26"/>
                <w:szCs w:val="26"/>
              </w:rPr>
              <w:t>1</w:t>
            </w:r>
          </w:p>
        </w:tc>
        <w:tc>
          <w:tcPr>
            <w:tcW w:w="1397" w:type="dxa"/>
          </w:tcPr>
          <w:p w14:paraId="79F1C759" w14:textId="77777777" w:rsidR="005027CA" w:rsidRDefault="005027CA" w:rsidP="00A00548">
            <w:pPr>
              <w:spacing w:before="120" w:after="120" w:line="360" w:lineRule="auto"/>
              <w:jc w:val="both"/>
              <w:rPr>
                <w:bCs/>
                <w:sz w:val="26"/>
                <w:szCs w:val="26"/>
              </w:rPr>
            </w:pPr>
            <w:r>
              <w:rPr>
                <w:bCs/>
                <w:sz w:val="26"/>
                <w:szCs w:val="26"/>
              </w:rPr>
              <w:t>id</w:t>
            </w:r>
          </w:p>
        </w:tc>
        <w:tc>
          <w:tcPr>
            <w:tcW w:w="1865" w:type="dxa"/>
          </w:tcPr>
          <w:p w14:paraId="4B79AAC0" w14:textId="59168BA9" w:rsidR="005027CA" w:rsidRDefault="005027CA" w:rsidP="00A00548">
            <w:pPr>
              <w:spacing w:before="120" w:after="120" w:line="360" w:lineRule="auto"/>
              <w:jc w:val="both"/>
              <w:rPr>
                <w:bCs/>
                <w:sz w:val="26"/>
                <w:szCs w:val="26"/>
              </w:rPr>
            </w:pPr>
            <w:r>
              <w:rPr>
                <w:bCs/>
                <w:sz w:val="26"/>
                <w:szCs w:val="26"/>
              </w:rPr>
              <w:t>Mã hình ảnh</w:t>
            </w:r>
          </w:p>
        </w:tc>
        <w:tc>
          <w:tcPr>
            <w:tcW w:w="2127" w:type="dxa"/>
          </w:tcPr>
          <w:p w14:paraId="159866B0" w14:textId="77777777" w:rsidR="005027CA" w:rsidRDefault="005027CA" w:rsidP="00A00548">
            <w:pPr>
              <w:spacing w:before="120" w:after="120" w:line="360" w:lineRule="auto"/>
              <w:jc w:val="both"/>
              <w:rPr>
                <w:bCs/>
                <w:sz w:val="26"/>
                <w:szCs w:val="26"/>
              </w:rPr>
            </w:pPr>
            <w:r>
              <w:rPr>
                <w:bCs/>
                <w:sz w:val="26"/>
                <w:szCs w:val="26"/>
              </w:rPr>
              <w:t>int</w:t>
            </w:r>
          </w:p>
        </w:tc>
        <w:tc>
          <w:tcPr>
            <w:tcW w:w="2687" w:type="dxa"/>
          </w:tcPr>
          <w:p w14:paraId="12A826BC" w14:textId="77777777" w:rsidR="005027CA" w:rsidRDefault="005027CA" w:rsidP="00A00548">
            <w:pPr>
              <w:spacing w:before="120" w:after="120" w:line="360" w:lineRule="auto"/>
              <w:jc w:val="both"/>
              <w:rPr>
                <w:bCs/>
                <w:sz w:val="26"/>
                <w:szCs w:val="26"/>
              </w:rPr>
            </w:pPr>
            <w:r>
              <w:rPr>
                <w:bCs/>
                <w:sz w:val="26"/>
                <w:szCs w:val="26"/>
              </w:rPr>
              <w:t>Khóa chính</w:t>
            </w:r>
          </w:p>
        </w:tc>
      </w:tr>
      <w:tr w:rsidR="005027CA" w14:paraId="20F06A6D" w14:textId="77777777" w:rsidTr="00A00548">
        <w:tc>
          <w:tcPr>
            <w:tcW w:w="702" w:type="dxa"/>
          </w:tcPr>
          <w:p w14:paraId="321F6957" w14:textId="77777777" w:rsidR="005027CA" w:rsidRDefault="005027CA" w:rsidP="00A00548">
            <w:pPr>
              <w:spacing w:before="120" w:after="120" w:line="360" w:lineRule="auto"/>
              <w:jc w:val="center"/>
              <w:rPr>
                <w:bCs/>
                <w:sz w:val="26"/>
                <w:szCs w:val="26"/>
              </w:rPr>
            </w:pPr>
            <w:r>
              <w:rPr>
                <w:bCs/>
                <w:sz w:val="26"/>
                <w:szCs w:val="26"/>
              </w:rPr>
              <w:t>2</w:t>
            </w:r>
          </w:p>
        </w:tc>
        <w:tc>
          <w:tcPr>
            <w:tcW w:w="1397" w:type="dxa"/>
          </w:tcPr>
          <w:p w14:paraId="7A18F110" w14:textId="6F00FA99" w:rsidR="005027CA" w:rsidRDefault="005027CA" w:rsidP="00A00548">
            <w:pPr>
              <w:spacing w:before="120" w:after="120" w:line="360" w:lineRule="auto"/>
              <w:jc w:val="both"/>
              <w:rPr>
                <w:bCs/>
                <w:sz w:val="26"/>
                <w:szCs w:val="26"/>
              </w:rPr>
            </w:pPr>
            <w:r>
              <w:rPr>
                <w:bCs/>
                <w:sz w:val="26"/>
                <w:szCs w:val="26"/>
              </w:rPr>
              <w:t>product_id</w:t>
            </w:r>
          </w:p>
        </w:tc>
        <w:tc>
          <w:tcPr>
            <w:tcW w:w="1865" w:type="dxa"/>
          </w:tcPr>
          <w:p w14:paraId="29E4F770" w14:textId="599E72AD" w:rsidR="005027CA" w:rsidRDefault="005027CA" w:rsidP="00A00548">
            <w:pPr>
              <w:spacing w:before="120" w:after="120" w:line="360" w:lineRule="auto"/>
              <w:jc w:val="both"/>
              <w:rPr>
                <w:bCs/>
                <w:sz w:val="26"/>
                <w:szCs w:val="26"/>
              </w:rPr>
            </w:pPr>
            <w:r>
              <w:rPr>
                <w:bCs/>
                <w:sz w:val="26"/>
                <w:szCs w:val="26"/>
              </w:rPr>
              <w:t>Mã sản phẩm</w:t>
            </w:r>
          </w:p>
        </w:tc>
        <w:tc>
          <w:tcPr>
            <w:tcW w:w="2127" w:type="dxa"/>
          </w:tcPr>
          <w:p w14:paraId="4FF54AA5" w14:textId="77777777" w:rsidR="005027CA" w:rsidRDefault="005027CA"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103D764F" w14:textId="5C980F2A" w:rsidR="005027CA" w:rsidRDefault="005027CA" w:rsidP="00A00548">
            <w:pPr>
              <w:spacing w:before="120" w:after="120" w:line="360" w:lineRule="auto"/>
              <w:jc w:val="both"/>
              <w:rPr>
                <w:bCs/>
                <w:sz w:val="26"/>
                <w:szCs w:val="26"/>
              </w:rPr>
            </w:pPr>
            <w:r>
              <w:rPr>
                <w:bCs/>
                <w:sz w:val="26"/>
                <w:szCs w:val="26"/>
              </w:rPr>
              <w:t>Khóa ngoại</w:t>
            </w:r>
          </w:p>
        </w:tc>
      </w:tr>
      <w:tr w:rsidR="005027CA" w14:paraId="41B16DB1" w14:textId="77777777" w:rsidTr="00A00548">
        <w:tc>
          <w:tcPr>
            <w:tcW w:w="702" w:type="dxa"/>
          </w:tcPr>
          <w:p w14:paraId="4FEA9369" w14:textId="4664A6DD" w:rsidR="005027CA" w:rsidRDefault="005027CA" w:rsidP="00A00548">
            <w:pPr>
              <w:spacing w:before="120" w:after="120" w:line="360" w:lineRule="auto"/>
              <w:jc w:val="center"/>
              <w:rPr>
                <w:bCs/>
                <w:sz w:val="26"/>
                <w:szCs w:val="26"/>
              </w:rPr>
            </w:pPr>
            <w:r>
              <w:rPr>
                <w:bCs/>
                <w:sz w:val="26"/>
                <w:szCs w:val="26"/>
              </w:rPr>
              <w:t>3</w:t>
            </w:r>
          </w:p>
        </w:tc>
        <w:tc>
          <w:tcPr>
            <w:tcW w:w="1397" w:type="dxa"/>
          </w:tcPr>
          <w:p w14:paraId="7525FD48" w14:textId="47E8C510" w:rsidR="005027CA" w:rsidRDefault="005027CA" w:rsidP="00A00548">
            <w:pPr>
              <w:spacing w:before="120" w:after="120" w:line="360" w:lineRule="auto"/>
              <w:jc w:val="both"/>
              <w:rPr>
                <w:bCs/>
                <w:sz w:val="26"/>
                <w:szCs w:val="26"/>
              </w:rPr>
            </w:pPr>
            <w:r>
              <w:rPr>
                <w:bCs/>
                <w:sz w:val="26"/>
                <w:szCs w:val="26"/>
              </w:rPr>
              <w:t>path</w:t>
            </w:r>
          </w:p>
        </w:tc>
        <w:tc>
          <w:tcPr>
            <w:tcW w:w="1865" w:type="dxa"/>
          </w:tcPr>
          <w:p w14:paraId="4D72A0B3" w14:textId="4A86EFFF" w:rsidR="005027CA" w:rsidRDefault="005027CA" w:rsidP="00A00548">
            <w:pPr>
              <w:spacing w:before="120" w:after="120" w:line="360" w:lineRule="auto"/>
              <w:jc w:val="both"/>
              <w:rPr>
                <w:bCs/>
                <w:sz w:val="26"/>
                <w:szCs w:val="26"/>
              </w:rPr>
            </w:pPr>
            <w:r>
              <w:rPr>
                <w:bCs/>
                <w:sz w:val="26"/>
                <w:szCs w:val="26"/>
              </w:rPr>
              <w:t>Đường dẫn</w:t>
            </w:r>
          </w:p>
        </w:tc>
        <w:tc>
          <w:tcPr>
            <w:tcW w:w="2127" w:type="dxa"/>
          </w:tcPr>
          <w:p w14:paraId="418BE272" w14:textId="58DEE96A" w:rsidR="005027CA" w:rsidRDefault="005027CA"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2E7B0D13" w14:textId="77777777" w:rsidR="005027CA" w:rsidRDefault="005027CA" w:rsidP="00A00548">
            <w:pPr>
              <w:spacing w:before="120" w:after="120" w:line="360" w:lineRule="auto"/>
              <w:jc w:val="both"/>
              <w:rPr>
                <w:bCs/>
                <w:sz w:val="26"/>
                <w:szCs w:val="26"/>
              </w:rPr>
            </w:pPr>
          </w:p>
        </w:tc>
      </w:tr>
      <w:tr w:rsidR="005027CA" w14:paraId="1EFF6223" w14:textId="77777777" w:rsidTr="00A00548">
        <w:tc>
          <w:tcPr>
            <w:tcW w:w="702" w:type="dxa"/>
          </w:tcPr>
          <w:p w14:paraId="1F8271D2" w14:textId="1E62576F" w:rsidR="005027CA" w:rsidRDefault="005027CA" w:rsidP="00A00548">
            <w:pPr>
              <w:spacing w:before="120" w:after="120" w:line="360" w:lineRule="auto"/>
              <w:jc w:val="center"/>
              <w:rPr>
                <w:bCs/>
                <w:sz w:val="26"/>
                <w:szCs w:val="26"/>
              </w:rPr>
            </w:pPr>
            <w:r>
              <w:rPr>
                <w:bCs/>
                <w:sz w:val="26"/>
                <w:szCs w:val="26"/>
              </w:rPr>
              <w:t>4</w:t>
            </w:r>
          </w:p>
        </w:tc>
        <w:tc>
          <w:tcPr>
            <w:tcW w:w="1397" w:type="dxa"/>
          </w:tcPr>
          <w:p w14:paraId="6A5535FD" w14:textId="7CED8DF3" w:rsidR="005027CA" w:rsidRDefault="005027CA" w:rsidP="00A00548">
            <w:pPr>
              <w:spacing w:before="120" w:after="120" w:line="360" w:lineRule="auto"/>
              <w:jc w:val="both"/>
              <w:rPr>
                <w:bCs/>
                <w:sz w:val="26"/>
                <w:szCs w:val="26"/>
              </w:rPr>
            </w:pPr>
            <w:r>
              <w:rPr>
                <w:bCs/>
                <w:sz w:val="26"/>
                <w:szCs w:val="26"/>
              </w:rPr>
              <w:t>status</w:t>
            </w:r>
          </w:p>
        </w:tc>
        <w:tc>
          <w:tcPr>
            <w:tcW w:w="1865" w:type="dxa"/>
          </w:tcPr>
          <w:p w14:paraId="62052DA9" w14:textId="3126205C" w:rsidR="005027CA" w:rsidRDefault="005027CA" w:rsidP="00A00548">
            <w:pPr>
              <w:spacing w:before="120" w:after="120" w:line="360" w:lineRule="auto"/>
              <w:jc w:val="both"/>
              <w:rPr>
                <w:bCs/>
                <w:sz w:val="26"/>
                <w:szCs w:val="26"/>
              </w:rPr>
            </w:pPr>
            <w:r>
              <w:rPr>
                <w:bCs/>
                <w:sz w:val="26"/>
                <w:szCs w:val="26"/>
              </w:rPr>
              <w:t>Trạng thái</w:t>
            </w:r>
          </w:p>
        </w:tc>
        <w:tc>
          <w:tcPr>
            <w:tcW w:w="2127" w:type="dxa"/>
          </w:tcPr>
          <w:p w14:paraId="7BB584CE" w14:textId="046B0647" w:rsidR="005027CA" w:rsidRDefault="005027CA" w:rsidP="00A00548">
            <w:pPr>
              <w:spacing w:before="120" w:after="120" w:line="360" w:lineRule="auto"/>
              <w:jc w:val="both"/>
              <w:rPr>
                <w:bCs/>
                <w:sz w:val="26"/>
                <w:szCs w:val="26"/>
              </w:rPr>
            </w:pPr>
            <w:r>
              <w:rPr>
                <w:bCs/>
                <w:sz w:val="26"/>
                <w:szCs w:val="26"/>
              </w:rPr>
              <w:t>int</w:t>
            </w:r>
          </w:p>
        </w:tc>
        <w:tc>
          <w:tcPr>
            <w:tcW w:w="2687" w:type="dxa"/>
          </w:tcPr>
          <w:p w14:paraId="7DB4DFEC" w14:textId="77777777" w:rsidR="005027CA" w:rsidRDefault="005027CA" w:rsidP="00A00548">
            <w:pPr>
              <w:spacing w:before="120" w:after="120" w:line="360" w:lineRule="auto"/>
              <w:jc w:val="both"/>
              <w:rPr>
                <w:bCs/>
                <w:sz w:val="26"/>
                <w:szCs w:val="26"/>
              </w:rPr>
            </w:pPr>
          </w:p>
        </w:tc>
      </w:tr>
    </w:tbl>
    <w:p w14:paraId="1F14CC7D" w14:textId="77777777" w:rsidR="005027CA" w:rsidRPr="005027CA" w:rsidRDefault="005027CA" w:rsidP="005027CA"/>
    <w:p w14:paraId="0415B883" w14:textId="24167E38" w:rsidR="005027CA" w:rsidRDefault="005027CA" w:rsidP="005027CA">
      <w:pPr>
        <w:spacing w:before="120" w:after="120" w:line="360" w:lineRule="auto"/>
        <w:ind w:firstLine="720"/>
        <w:jc w:val="both"/>
        <w:rPr>
          <w:bCs/>
          <w:sz w:val="26"/>
          <w:szCs w:val="26"/>
        </w:rPr>
      </w:pPr>
      <w:r>
        <w:rPr>
          <w:bCs/>
          <w:sz w:val="26"/>
          <w:szCs w:val="26"/>
        </w:rPr>
        <w:t xml:space="preserve">Tên thực thể: </w:t>
      </w:r>
      <w:r>
        <w:rPr>
          <w:b/>
          <w:bCs/>
          <w:sz w:val="26"/>
          <w:szCs w:val="26"/>
        </w:rPr>
        <w:t>roles</w:t>
      </w:r>
    </w:p>
    <w:p w14:paraId="50542FC3" w14:textId="7EE9412A" w:rsidR="005027CA" w:rsidRDefault="005027CA" w:rsidP="005027CA">
      <w:pPr>
        <w:spacing w:before="120" w:after="120" w:line="360" w:lineRule="auto"/>
        <w:ind w:firstLine="720"/>
        <w:jc w:val="both"/>
        <w:rPr>
          <w:bCs/>
          <w:sz w:val="26"/>
          <w:szCs w:val="26"/>
        </w:rPr>
      </w:pPr>
      <w:r>
        <w:rPr>
          <w:bCs/>
          <w:sz w:val="26"/>
          <w:szCs w:val="26"/>
        </w:rPr>
        <w:t>Mô tả: Lưu thông tin quyền của hệ thống</w:t>
      </w:r>
    </w:p>
    <w:p w14:paraId="48B93231" w14:textId="77777777" w:rsidR="005027CA" w:rsidRDefault="005027CA" w:rsidP="005027CA">
      <w:pPr>
        <w:spacing w:before="120" w:after="120" w:line="360" w:lineRule="auto"/>
        <w:ind w:firstLine="720"/>
        <w:jc w:val="both"/>
        <w:rPr>
          <w:bCs/>
          <w:sz w:val="26"/>
          <w:szCs w:val="26"/>
        </w:rPr>
      </w:pPr>
      <w:r>
        <w:rPr>
          <w:bCs/>
          <w:sz w:val="26"/>
          <w:szCs w:val="26"/>
        </w:rPr>
        <w:lastRenderedPageBreak/>
        <w:t>Chi tiết thực thể:</w:t>
      </w:r>
    </w:p>
    <w:p w14:paraId="33A729F6" w14:textId="310EAE0E" w:rsidR="005027CA" w:rsidRDefault="005027CA" w:rsidP="005027CA">
      <w:pPr>
        <w:pStyle w:val="Caption"/>
        <w:keepNext/>
      </w:pPr>
      <w:bookmarkStart w:id="159" w:name="_Toc185965102"/>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7</w:t>
      </w:r>
      <w:r w:rsidR="00746D49">
        <w:fldChar w:fldCharType="end"/>
      </w:r>
      <w:r>
        <w:t xml:space="preserve"> Chi tiết thực thể roles</w:t>
      </w:r>
      <w:bookmarkEnd w:id="159"/>
    </w:p>
    <w:tbl>
      <w:tblPr>
        <w:tblStyle w:val="TableGrid"/>
        <w:tblW w:w="0" w:type="auto"/>
        <w:tblLook w:val="04A0" w:firstRow="1" w:lastRow="0" w:firstColumn="1" w:lastColumn="0" w:noHBand="0" w:noVBand="1"/>
      </w:tblPr>
      <w:tblGrid>
        <w:gridCol w:w="702"/>
        <w:gridCol w:w="1397"/>
        <w:gridCol w:w="1865"/>
        <w:gridCol w:w="2127"/>
        <w:gridCol w:w="2687"/>
      </w:tblGrid>
      <w:tr w:rsidR="005027CA" w14:paraId="1FFAC4D7" w14:textId="77777777" w:rsidTr="00A00548">
        <w:tc>
          <w:tcPr>
            <w:tcW w:w="702" w:type="dxa"/>
          </w:tcPr>
          <w:p w14:paraId="12C5AC3C" w14:textId="77777777" w:rsidR="005027CA" w:rsidRPr="002403BE" w:rsidRDefault="005027CA" w:rsidP="00A00548">
            <w:pPr>
              <w:spacing w:before="120" w:after="120" w:line="360" w:lineRule="auto"/>
              <w:jc w:val="center"/>
              <w:rPr>
                <w:bCs/>
                <w:i/>
                <w:iCs/>
                <w:sz w:val="26"/>
                <w:szCs w:val="26"/>
              </w:rPr>
            </w:pPr>
            <w:r w:rsidRPr="002403BE">
              <w:rPr>
                <w:bCs/>
                <w:i/>
                <w:iCs/>
                <w:sz w:val="26"/>
                <w:szCs w:val="26"/>
              </w:rPr>
              <w:t>STT</w:t>
            </w:r>
          </w:p>
        </w:tc>
        <w:tc>
          <w:tcPr>
            <w:tcW w:w="1397" w:type="dxa"/>
          </w:tcPr>
          <w:p w14:paraId="446D39DC"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Thuộc tính</w:t>
            </w:r>
          </w:p>
        </w:tc>
        <w:tc>
          <w:tcPr>
            <w:tcW w:w="1865" w:type="dxa"/>
          </w:tcPr>
          <w:p w14:paraId="2D519260"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Diễn giải</w:t>
            </w:r>
          </w:p>
        </w:tc>
        <w:tc>
          <w:tcPr>
            <w:tcW w:w="2127" w:type="dxa"/>
          </w:tcPr>
          <w:p w14:paraId="2D694478"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Kiểu dữ liệu</w:t>
            </w:r>
          </w:p>
        </w:tc>
        <w:tc>
          <w:tcPr>
            <w:tcW w:w="2687" w:type="dxa"/>
          </w:tcPr>
          <w:p w14:paraId="3A747008"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Ràng buộc toàn vẹn</w:t>
            </w:r>
          </w:p>
        </w:tc>
      </w:tr>
      <w:tr w:rsidR="005027CA" w14:paraId="37F307C8" w14:textId="77777777" w:rsidTr="00A00548">
        <w:tc>
          <w:tcPr>
            <w:tcW w:w="702" w:type="dxa"/>
          </w:tcPr>
          <w:p w14:paraId="725E2F17" w14:textId="77777777" w:rsidR="005027CA" w:rsidRDefault="005027CA" w:rsidP="00A00548">
            <w:pPr>
              <w:spacing w:before="120" w:after="120" w:line="360" w:lineRule="auto"/>
              <w:jc w:val="center"/>
              <w:rPr>
                <w:bCs/>
                <w:sz w:val="26"/>
                <w:szCs w:val="26"/>
              </w:rPr>
            </w:pPr>
            <w:r>
              <w:rPr>
                <w:bCs/>
                <w:sz w:val="26"/>
                <w:szCs w:val="26"/>
              </w:rPr>
              <w:t>1</w:t>
            </w:r>
          </w:p>
        </w:tc>
        <w:tc>
          <w:tcPr>
            <w:tcW w:w="1397" w:type="dxa"/>
          </w:tcPr>
          <w:p w14:paraId="22416E08" w14:textId="77777777" w:rsidR="005027CA" w:rsidRDefault="005027CA" w:rsidP="00A00548">
            <w:pPr>
              <w:spacing w:before="120" w:after="120" w:line="360" w:lineRule="auto"/>
              <w:jc w:val="both"/>
              <w:rPr>
                <w:bCs/>
                <w:sz w:val="26"/>
                <w:szCs w:val="26"/>
              </w:rPr>
            </w:pPr>
            <w:r>
              <w:rPr>
                <w:bCs/>
                <w:sz w:val="26"/>
                <w:szCs w:val="26"/>
              </w:rPr>
              <w:t>id</w:t>
            </w:r>
          </w:p>
        </w:tc>
        <w:tc>
          <w:tcPr>
            <w:tcW w:w="1865" w:type="dxa"/>
          </w:tcPr>
          <w:p w14:paraId="4326F94E" w14:textId="24DA791F" w:rsidR="005027CA" w:rsidRDefault="005027CA" w:rsidP="00A00548">
            <w:pPr>
              <w:spacing w:before="120" w:after="120" w:line="360" w:lineRule="auto"/>
              <w:jc w:val="both"/>
              <w:rPr>
                <w:bCs/>
                <w:sz w:val="26"/>
                <w:szCs w:val="26"/>
              </w:rPr>
            </w:pPr>
            <w:r>
              <w:rPr>
                <w:bCs/>
                <w:sz w:val="26"/>
                <w:szCs w:val="26"/>
              </w:rPr>
              <w:t>Mã quyền</w:t>
            </w:r>
          </w:p>
        </w:tc>
        <w:tc>
          <w:tcPr>
            <w:tcW w:w="2127" w:type="dxa"/>
          </w:tcPr>
          <w:p w14:paraId="4936FB5A" w14:textId="77777777" w:rsidR="005027CA" w:rsidRDefault="005027CA" w:rsidP="00A00548">
            <w:pPr>
              <w:spacing w:before="120" w:after="120" w:line="360" w:lineRule="auto"/>
              <w:jc w:val="both"/>
              <w:rPr>
                <w:bCs/>
                <w:sz w:val="26"/>
                <w:szCs w:val="26"/>
              </w:rPr>
            </w:pPr>
            <w:r>
              <w:rPr>
                <w:bCs/>
                <w:sz w:val="26"/>
                <w:szCs w:val="26"/>
              </w:rPr>
              <w:t>int</w:t>
            </w:r>
          </w:p>
        </w:tc>
        <w:tc>
          <w:tcPr>
            <w:tcW w:w="2687" w:type="dxa"/>
          </w:tcPr>
          <w:p w14:paraId="5D55999D" w14:textId="77777777" w:rsidR="005027CA" w:rsidRDefault="005027CA" w:rsidP="00A00548">
            <w:pPr>
              <w:spacing w:before="120" w:after="120" w:line="360" w:lineRule="auto"/>
              <w:jc w:val="both"/>
              <w:rPr>
                <w:bCs/>
                <w:sz w:val="26"/>
                <w:szCs w:val="26"/>
              </w:rPr>
            </w:pPr>
            <w:r>
              <w:rPr>
                <w:bCs/>
                <w:sz w:val="26"/>
                <w:szCs w:val="26"/>
              </w:rPr>
              <w:t>Khóa chính</w:t>
            </w:r>
          </w:p>
        </w:tc>
      </w:tr>
      <w:tr w:rsidR="005027CA" w14:paraId="182A9941" w14:textId="77777777" w:rsidTr="00A00548">
        <w:tc>
          <w:tcPr>
            <w:tcW w:w="702" w:type="dxa"/>
          </w:tcPr>
          <w:p w14:paraId="017E6524" w14:textId="77777777" w:rsidR="005027CA" w:rsidRDefault="005027CA" w:rsidP="00A00548">
            <w:pPr>
              <w:spacing w:before="120" w:after="120" w:line="360" w:lineRule="auto"/>
              <w:jc w:val="center"/>
              <w:rPr>
                <w:bCs/>
                <w:sz w:val="26"/>
                <w:szCs w:val="26"/>
              </w:rPr>
            </w:pPr>
            <w:r>
              <w:rPr>
                <w:bCs/>
                <w:sz w:val="26"/>
                <w:szCs w:val="26"/>
              </w:rPr>
              <w:t>2</w:t>
            </w:r>
          </w:p>
        </w:tc>
        <w:tc>
          <w:tcPr>
            <w:tcW w:w="1397" w:type="dxa"/>
          </w:tcPr>
          <w:p w14:paraId="68FAD59D" w14:textId="77777777" w:rsidR="005027CA" w:rsidRDefault="005027CA" w:rsidP="00A00548">
            <w:pPr>
              <w:spacing w:before="120" w:after="120" w:line="360" w:lineRule="auto"/>
              <w:jc w:val="both"/>
              <w:rPr>
                <w:bCs/>
                <w:sz w:val="26"/>
                <w:szCs w:val="26"/>
              </w:rPr>
            </w:pPr>
            <w:r>
              <w:rPr>
                <w:bCs/>
                <w:sz w:val="26"/>
                <w:szCs w:val="26"/>
              </w:rPr>
              <w:t>name</w:t>
            </w:r>
          </w:p>
        </w:tc>
        <w:tc>
          <w:tcPr>
            <w:tcW w:w="1865" w:type="dxa"/>
          </w:tcPr>
          <w:p w14:paraId="79E1E96F" w14:textId="15D96BA8" w:rsidR="005027CA" w:rsidRDefault="005027CA" w:rsidP="00A00548">
            <w:pPr>
              <w:spacing w:before="120" w:after="120" w:line="360" w:lineRule="auto"/>
              <w:jc w:val="both"/>
              <w:rPr>
                <w:bCs/>
                <w:sz w:val="26"/>
                <w:szCs w:val="26"/>
              </w:rPr>
            </w:pPr>
            <w:r>
              <w:rPr>
                <w:bCs/>
                <w:sz w:val="26"/>
                <w:szCs w:val="26"/>
              </w:rPr>
              <w:t>Tên quyền</w:t>
            </w:r>
          </w:p>
        </w:tc>
        <w:tc>
          <w:tcPr>
            <w:tcW w:w="2127" w:type="dxa"/>
          </w:tcPr>
          <w:p w14:paraId="6AC54739" w14:textId="77777777" w:rsidR="005027CA" w:rsidRDefault="005027CA"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2D4A584F" w14:textId="77777777" w:rsidR="005027CA" w:rsidRDefault="005027CA" w:rsidP="00A00548">
            <w:pPr>
              <w:spacing w:before="120" w:after="120" w:line="360" w:lineRule="auto"/>
              <w:jc w:val="both"/>
              <w:rPr>
                <w:bCs/>
                <w:sz w:val="26"/>
                <w:szCs w:val="26"/>
              </w:rPr>
            </w:pPr>
          </w:p>
        </w:tc>
      </w:tr>
      <w:tr w:rsidR="005027CA" w14:paraId="0CE9E928" w14:textId="77777777" w:rsidTr="00A00548">
        <w:tc>
          <w:tcPr>
            <w:tcW w:w="702" w:type="dxa"/>
          </w:tcPr>
          <w:p w14:paraId="7C91D4CE" w14:textId="04A2507E" w:rsidR="005027CA" w:rsidRDefault="005027CA" w:rsidP="00A00548">
            <w:pPr>
              <w:spacing w:before="120" w:after="120" w:line="360" w:lineRule="auto"/>
              <w:jc w:val="center"/>
              <w:rPr>
                <w:bCs/>
                <w:sz w:val="26"/>
                <w:szCs w:val="26"/>
              </w:rPr>
            </w:pPr>
            <w:r>
              <w:rPr>
                <w:bCs/>
                <w:sz w:val="26"/>
                <w:szCs w:val="26"/>
              </w:rPr>
              <w:t>3</w:t>
            </w:r>
          </w:p>
        </w:tc>
        <w:tc>
          <w:tcPr>
            <w:tcW w:w="1397" w:type="dxa"/>
          </w:tcPr>
          <w:p w14:paraId="019DD52E" w14:textId="58BD99E1" w:rsidR="005027CA" w:rsidRDefault="005027CA" w:rsidP="00A00548">
            <w:pPr>
              <w:spacing w:before="120" w:after="120" w:line="360" w:lineRule="auto"/>
              <w:jc w:val="both"/>
              <w:rPr>
                <w:bCs/>
                <w:sz w:val="26"/>
                <w:szCs w:val="26"/>
              </w:rPr>
            </w:pPr>
            <w:r>
              <w:rPr>
                <w:bCs/>
                <w:sz w:val="26"/>
                <w:szCs w:val="26"/>
              </w:rPr>
              <w:t>description</w:t>
            </w:r>
          </w:p>
        </w:tc>
        <w:tc>
          <w:tcPr>
            <w:tcW w:w="1865" w:type="dxa"/>
          </w:tcPr>
          <w:p w14:paraId="1F080062" w14:textId="0D37E86F" w:rsidR="005027CA" w:rsidRDefault="005027CA" w:rsidP="00A00548">
            <w:pPr>
              <w:spacing w:before="120" w:after="120" w:line="360" w:lineRule="auto"/>
              <w:jc w:val="both"/>
              <w:rPr>
                <w:bCs/>
                <w:sz w:val="26"/>
                <w:szCs w:val="26"/>
              </w:rPr>
            </w:pPr>
            <w:r>
              <w:rPr>
                <w:bCs/>
                <w:sz w:val="26"/>
                <w:szCs w:val="26"/>
              </w:rPr>
              <w:t>Mô tả</w:t>
            </w:r>
          </w:p>
        </w:tc>
        <w:tc>
          <w:tcPr>
            <w:tcW w:w="2127" w:type="dxa"/>
          </w:tcPr>
          <w:p w14:paraId="11036BB3" w14:textId="0822431D" w:rsidR="005027CA" w:rsidRDefault="005027CA"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4B476491" w14:textId="77777777" w:rsidR="005027CA" w:rsidRDefault="005027CA" w:rsidP="00A00548">
            <w:pPr>
              <w:spacing w:before="120" w:after="120" w:line="360" w:lineRule="auto"/>
              <w:jc w:val="both"/>
              <w:rPr>
                <w:bCs/>
                <w:sz w:val="26"/>
                <w:szCs w:val="26"/>
              </w:rPr>
            </w:pPr>
          </w:p>
        </w:tc>
      </w:tr>
    </w:tbl>
    <w:p w14:paraId="5A1FC7B6" w14:textId="77777777" w:rsidR="005027CA" w:rsidRPr="005027CA" w:rsidRDefault="005027CA" w:rsidP="005027CA"/>
    <w:p w14:paraId="017B6EFF" w14:textId="3302C1A0" w:rsidR="005027CA" w:rsidRDefault="005027CA" w:rsidP="005027CA">
      <w:pPr>
        <w:spacing w:before="120" w:after="120" w:line="360" w:lineRule="auto"/>
        <w:ind w:firstLine="720"/>
        <w:jc w:val="both"/>
        <w:rPr>
          <w:bCs/>
          <w:sz w:val="26"/>
          <w:szCs w:val="26"/>
        </w:rPr>
      </w:pPr>
      <w:r>
        <w:rPr>
          <w:bCs/>
          <w:sz w:val="26"/>
          <w:szCs w:val="26"/>
        </w:rPr>
        <w:t xml:space="preserve">Tên thực thể: </w:t>
      </w:r>
      <w:r>
        <w:rPr>
          <w:b/>
          <w:bCs/>
          <w:sz w:val="26"/>
          <w:szCs w:val="26"/>
        </w:rPr>
        <w:t>address</w:t>
      </w:r>
    </w:p>
    <w:p w14:paraId="775DD34C" w14:textId="4EFA0D85" w:rsidR="005027CA" w:rsidRDefault="005027CA" w:rsidP="005027CA">
      <w:pPr>
        <w:spacing w:before="120" w:after="120" w:line="360" w:lineRule="auto"/>
        <w:ind w:firstLine="720"/>
        <w:jc w:val="both"/>
        <w:rPr>
          <w:bCs/>
          <w:sz w:val="26"/>
          <w:szCs w:val="26"/>
        </w:rPr>
      </w:pPr>
      <w:r>
        <w:rPr>
          <w:bCs/>
          <w:sz w:val="26"/>
          <w:szCs w:val="26"/>
        </w:rPr>
        <w:t>Mô tả: Lưu thông tin địa chỉ giao hàng của hệ thống</w:t>
      </w:r>
    </w:p>
    <w:p w14:paraId="65800052"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7D3683D3" w14:textId="7D1581A0" w:rsidR="005027CA" w:rsidRDefault="005027CA" w:rsidP="005027CA">
      <w:pPr>
        <w:pStyle w:val="Caption"/>
        <w:keepNext/>
      </w:pPr>
      <w:bookmarkStart w:id="160" w:name="_Toc185965103"/>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8</w:t>
      </w:r>
      <w:r w:rsidR="00746D49">
        <w:fldChar w:fldCharType="end"/>
      </w:r>
      <w:r w:rsidRPr="005027CA">
        <w:t xml:space="preserve"> </w:t>
      </w:r>
      <w:r>
        <w:t>Chi tiết thực thể address</w:t>
      </w:r>
      <w:bookmarkEnd w:id="160"/>
    </w:p>
    <w:tbl>
      <w:tblPr>
        <w:tblStyle w:val="TableGrid"/>
        <w:tblW w:w="0" w:type="auto"/>
        <w:tblLook w:val="04A0" w:firstRow="1" w:lastRow="0" w:firstColumn="1" w:lastColumn="0" w:noHBand="0" w:noVBand="1"/>
      </w:tblPr>
      <w:tblGrid>
        <w:gridCol w:w="690"/>
        <w:gridCol w:w="2022"/>
        <w:gridCol w:w="1865"/>
        <w:gridCol w:w="1846"/>
        <w:gridCol w:w="2355"/>
      </w:tblGrid>
      <w:tr w:rsidR="00861413" w14:paraId="3E51DB1B" w14:textId="77777777" w:rsidTr="00861413">
        <w:tc>
          <w:tcPr>
            <w:tcW w:w="692" w:type="dxa"/>
          </w:tcPr>
          <w:p w14:paraId="63C43D72" w14:textId="77777777" w:rsidR="005027CA" w:rsidRPr="002403BE" w:rsidRDefault="005027CA" w:rsidP="00A00548">
            <w:pPr>
              <w:spacing w:before="120" w:after="120" w:line="360" w:lineRule="auto"/>
              <w:jc w:val="center"/>
              <w:rPr>
                <w:bCs/>
                <w:i/>
                <w:iCs/>
                <w:sz w:val="26"/>
                <w:szCs w:val="26"/>
              </w:rPr>
            </w:pPr>
            <w:r w:rsidRPr="002403BE">
              <w:rPr>
                <w:bCs/>
                <w:i/>
                <w:iCs/>
                <w:sz w:val="26"/>
                <w:szCs w:val="26"/>
              </w:rPr>
              <w:t>STT</w:t>
            </w:r>
          </w:p>
        </w:tc>
        <w:tc>
          <w:tcPr>
            <w:tcW w:w="1949" w:type="dxa"/>
          </w:tcPr>
          <w:p w14:paraId="7A763253"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Thuộc tính</w:t>
            </w:r>
          </w:p>
        </w:tc>
        <w:tc>
          <w:tcPr>
            <w:tcW w:w="1890" w:type="dxa"/>
          </w:tcPr>
          <w:p w14:paraId="23759A48"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Diễn giải</w:t>
            </w:r>
          </w:p>
        </w:tc>
        <w:tc>
          <w:tcPr>
            <w:tcW w:w="1853" w:type="dxa"/>
          </w:tcPr>
          <w:p w14:paraId="71AC8702"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Kiểu dữ liệu</w:t>
            </w:r>
          </w:p>
        </w:tc>
        <w:tc>
          <w:tcPr>
            <w:tcW w:w="2394" w:type="dxa"/>
          </w:tcPr>
          <w:p w14:paraId="02C4432E"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Ràng buộc toàn vẹn</w:t>
            </w:r>
          </w:p>
        </w:tc>
      </w:tr>
      <w:tr w:rsidR="00861413" w14:paraId="714380D1" w14:textId="77777777" w:rsidTr="00861413">
        <w:tc>
          <w:tcPr>
            <w:tcW w:w="692" w:type="dxa"/>
          </w:tcPr>
          <w:p w14:paraId="654F78C5" w14:textId="77777777" w:rsidR="005027CA" w:rsidRDefault="005027CA" w:rsidP="00A00548">
            <w:pPr>
              <w:spacing w:before="120" w:after="120" w:line="360" w:lineRule="auto"/>
              <w:jc w:val="center"/>
              <w:rPr>
                <w:bCs/>
                <w:sz w:val="26"/>
                <w:szCs w:val="26"/>
              </w:rPr>
            </w:pPr>
            <w:r>
              <w:rPr>
                <w:bCs/>
                <w:sz w:val="26"/>
                <w:szCs w:val="26"/>
              </w:rPr>
              <w:t>1</w:t>
            </w:r>
          </w:p>
        </w:tc>
        <w:tc>
          <w:tcPr>
            <w:tcW w:w="1949" w:type="dxa"/>
          </w:tcPr>
          <w:p w14:paraId="34D905DE" w14:textId="77777777" w:rsidR="005027CA" w:rsidRDefault="005027CA" w:rsidP="00A00548">
            <w:pPr>
              <w:spacing w:before="120" w:after="120" w:line="360" w:lineRule="auto"/>
              <w:jc w:val="both"/>
              <w:rPr>
                <w:bCs/>
                <w:sz w:val="26"/>
                <w:szCs w:val="26"/>
              </w:rPr>
            </w:pPr>
            <w:r>
              <w:rPr>
                <w:bCs/>
                <w:sz w:val="26"/>
                <w:szCs w:val="26"/>
              </w:rPr>
              <w:t>id</w:t>
            </w:r>
          </w:p>
        </w:tc>
        <w:tc>
          <w:tcPr>
            <w:tcW w:w="1890" w:type="dxa"/>
          </w:tcPr>
          <w:p w14:paraId="04C2E97F" w14:textId="7EF53BBE" w:rsidR="005027CA" w:rsidRDefault="005027CA" w:rsidP="00A00548">
            <w:pPr>
              <w:spacing w:before="120" w:after="120" w:line="360" w:lineRule="auto"/>
              <w:jc w:val="both"/>
              <w:rPr>
                <w:bCs/>
                <w:sz w:val="26"/>
                <w:szCs w:val="26"/>
              </w:rPr>
            </w:pPr>
            <w:r>
              <w:rPr>
                <w:bCs/>
                <w:sz w:val="26"/>
                <w:szCs w:val="26"/>
              </w:rPr>
              <w:t>Mã địa chỉ</w:t>
            </w:r>
          </w:p>
        </w:tc>
        <w:tc>
          <w:tcPr>
            <w:tcW w:w="1853" w:type="dxa"/>
          </w:tcPr>
          <w:p w14:paraId="44846A6E" w14:textId="77777777" w:rsidR="005027CA" w:rsidRDefault="005027CA" w:rsidP="00A00548">
            <w:pPr>
              <w:spacing w:before="120" w:after="120" w:line="360" w:lineRule="auto"/>
              <w:jc w:val="both"/>
              <w:rPr>
                <w:bCs/>
                <w:sz w:val="26"/>
                <w:szCs w:val="26"/>
              </w:rPr>
            </w:pPr>
            <w:r>
              <w:rPr>
                <w:bCs/>
                <w:sz w:val="26"/>
                <w:szCs w:val="26"/>
              </w:rPr>
              <w:t>int</w:t>
            </w:r>
          </w:p>
        </w:tc>
        <w:tc>
          <w:tcPr>
            <w:tcW w:w="2394" w:type="dxa"/>
          </w:tcPr>
          <w:p w14:paraId="26F3C7C4" w14:textId="77777777" w:rsidR="005027CA" w:rsidRDefault="005027CA" w:rsidP="00A00548">
            <w:pPr>
              <w:spacing w:before="120" w:after="120" w:line="360" w:lineRule="auto"/>
              <w:jc w:val="both"/>
              <w:rPr>
                <w:bCs/>
                <w:sz w:val="26"/>
                <w:szCs w:val="26"/>
              </w:rPr>
            </w:pPr>
            <w:r>
              <w:rPr>
                <w:bCs/>
                <w:sz w:val="26"/>
                <w:szCs w:val="26"/>
              </w:rPr>
              <w:t>Khóa chính</w:t>
            </w:r>
          </w:p>
        </w:tc>
      </w:tr>
      <w:tr w:rsidR="00861413" w14:paraId="4E8F6E0C" w14:textId="77777777" w:rsidTr="00861413">
        <w:tc>
          <w:tcPr>
            <w:tcW w:w="692" w:type="dxa"/>
          </w:tcPr>
          <w:p w14:paraId="45B1D13B" w14:textId="77777777" w:rsidR="005027CA" w:rsidRDefault="005027CA" w:rsidP="00A00548">
            <w:pPr>
              <w:spacing w:before="120" w:after="120" w:line="360" w:lineRule="auto"/>
              <w:jc w:val="center"/>
              <w:rPr>
                <w:bCs/>
                <w:sz w:val="26"/>
                <w:szCs w:val="26"/>
              </w:rPr>
            </w:pPr>
            <w:r>
              <w:rPr>
                <w:bCs/>
                <w:sz w:val="26"/>
                <w:szCs w:val="26"/>
              </w:rPr>
              <w:t>2</w:t>
            </w:r>
          </w:p>
        </w:tc>
        <w:tc>
          <w:tcPr>
            <w:tcW w:w="1949" w:type="dxa"/>
          </w:tcPr>
          <w:p w14:paraId="51B48F49" w14:textId="34C89FCD" w:rsidR="005027CA" w:rsidRDefault="005027CA" w:rsidP="00A00548">
            <w:pPr>
              <w:spacing w:before="120" w:after="120" w:line="360" w:lineRule="auto"/>
              <w:jc w:val="both"/>
              <w:rPr>
                <w:bCs/>
                <w:sz w:val="26"/>
                <w:szCs w:val="26"/>
              </w:rPr>
            </w:pPr>
            <w:r>
              <w:rPr>
                <w:bCs/>
                <w:sz w:val="26"/>
                <w:szCs w:val="26"/>
              </w:rPr>
              <w:t>consignee_name</w:t>
            </w:r>
          </w:p>
        </w:tc>
        <w:tc>
          <w:tcPr>
            <w:tcW w:w="1890" w:type="dxa"/>
          </w:tcPr>
          <w:p w14:paraId="16E9CEF8" w14:textId="02952509" w:rsidR="005027CA" w:rsidRDefault="005027CA" w:rsidP="00A00548">
            <w:pPr>
              <w:spacing w:before="120" w:after="120" w:line="360" w:lineRule="auto"/>
              <w:jc w:val="both"/>
              <w:rPr>
                <w:bCs/>
                <w:sz w:val="26"/>
                <w:szCs w:val="26"/>
              </w:rPr>
            </w:pPr>
            <w:r>
              <w:rPr>
                <w:bCs/>
                <w:sz w:val="26"/>
                <w:szCs w:val="26"/>
              </w:rPr>
              <w:t>Tên người nhận hàng</w:t>
            </w:r>
          </w:p>
        </w:tc>
        <w:tc>
          <w:tcPr>
            <w:tcW w:w="1853" w:type="dxa"/>
          </w:tcPr>
          <w:p w14:paraId="22B5C5B4" w14:textId="77777777" w:rsidR="005027CA" w:rsidRDefault="005027CA"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394" w:type="dxa"/>
          </w:tcPr>
          <w:p w14:paraId="326E5A6A" w14:textId="77777777" w:rsidR="005027CA" w:rsidRDefault="005027CA" w:rsidP="00A00548">
            <w:pPr>
              <w:spacing w:before="120" w:after="120" w:line="360" w:lineRule="auto"/>
              <w:jc w:val="both"/>
              <w:rPr>
                <w:bCs/>
                <w:sz w:val="26"/>
                <w:szCs w:val="26"/>
              </w:rPr>
            </w:pPr>
          </w:p>
        </w:tc>
      </w:tr>
      <w:tr w:rsidR="00861413" w14:paraId="682390C0" w14:textId="77777777" w:rsidTr="00861413">
        <w:tc>
          <w:tcPr>
            <w:tcW w:w="692" w:type="dxa"/>
          </w:tcPr>
          <w:p w14:paraId="4B6F6A18" w14:textId="377502B2" w:rsidR="00861413" w:rsidRDefault="00861413" w:rsidP="00A00548">
            <w:pPr>
              <w:spacing w:before="120" w:after="120" w:line="360" w:lineRule="auto"/>
              <w:jc w:val="center"/>
              <w:rPr>
                <w:bCs/>
                <w:sz w:val="26"/>
                <w:szCs w:val="26"/>
              </w:rPr>
            </w:pPr>
            <w:r>
              <w:rPr>
                <w:bCs/>
                <w:sz w:val="26"/>
                <w:szCs w:val="26"/>
              </w:rPr>
              <w:t>3</w:t>
            </w:r>
          </w:p>
        </w:tc>
        <w:tc>
          <w:tcPr>
            <w:tcW w:w="1949" w:type="dxa"/>
          </w:tcPr>
          <w:p w14:paraId="0C45ECEB" w14:textId="52578416" w:rsidR="00861413" w:rsidRDefault="00861413" w:rsidP="00A00548">
            <w:pPr>
              <w:spacing w:before="120" w:after="120" w:line="360" w:lineRule="auto"/>
              <w:jc w:val="both"/>
              <w:rPr>
                <w:bCs/>
                <w:sz w:val="26"/>
                <w:szCs w:val="26"/>
              </w:rPr>
            </w:pPr>
            <w:r>
              <w:rPr>
                <w:bCs/>
                <w:sz w:val="26"/>
                <w:szCs w:val="26"/>
              </w:rPr>
              <w:t>consignee_phone</w:t>
            </w:r>
          </w:p>
        </w:tc>
        <w:tc>
          <w:tcPr>
            <w:tcW w:w="1890" w:type="dxa"/>
          </w:tcPr>
          <w:p w14:paraId="719EB0CF" w14:textId="0F6CB72E" w:rsidR="00861413" w:rsidRDefault="00861413" w:rsidP="00A00548">
            <w:pPr>
              <w:spacing w:before="120" w:after="120" w:line="360" w:lineRule="auto"/>
              <w:jc w:val="both"/>
              <w:rPr>
                <w:bCs/>
                <w:sz w:val="26"/>
                <w:szCs w:val="26"/>
              </w:rPr>
            </w:pPr>
            <w:r>
              <w:rPr>
                <w:bCs/>
                <w:sz w:val="26"/>
                <w:szCs w:val="26"/>
              </w:rPr>
              <w:t>Số điện thoại nhận hàng</w:t>
            </w:r>
          </w:p>
        </w:tc>
        <w:tc>
          <w:tcPr>
            <w:tcW w:w="1853" w:type="dxa"/>
          </w:tcPr>
          <w:p w14:paraId="6FF1F34D" w14:textId="51497891" w:rsidR="00861413" w:rsidRDefault="00861413"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394" w:type="dxa"/>
          </w:tcPr>
          <w:p w14:paraId="300FC5CA" w14:textId="77777777" w:rsidR="00861413" w:rsidRDefault="00861413" w:rsidP="00A00548">
            <w:pPr>
              <w:spacing w:before="120" w:after="120" w:line="360" w:lineRule="auto"/>
              <w:jc w:val="both"/>
              <w:rPr>
                <w:bCs/>
                <w:sz w:val="26"/>
                <w:szCs w:val="26"/>
              </w:rPr>
            </w:pPr>
          </w:p>
        </w:tc>
      </w:tr>
      <w:tr w:rsidR="00861413" w14:paraId="333D21AB" w14:textId="77777777" w:rsidTr="00861413">
        <w:tc>
          <w:tcPr>
            <w:tcW w:w="692" w:type="dxa"/>
          </w:tcPr>
          <w:p w14:paraId="2DDFAECC" w14:textId="237F3957" w:rsidR="00861413" w:rsidRDefault="00861413" w:rsidP="00A00548">
            <w:pPr>
              <w:spacing w:before="120" w:after="120" w:line="360" w:lineRule="auto"/>
              <w:jc w:val="center"/>
              <w:rPr>
                <w:bCs/>
                <w:sz w:val="26"/>
                <w:szCs w:val="26"/>
              </w:rPr>
            </w:pPr>
            <w:r>
              <w:rPr>
                <w:bCs/>
                <w:sz w:val="26"/>
                <w:szCs w:val="26"/>
              </w:rPr>
              <w:t>4</w:t>
            </w:r>
          </w:p>
        </w:tc>
        <w:tc>
          <w:tcPr>
            <w:tcW w:w="1949" w:type="dxa"/>
          </w:tcPr>
          <w:p w14:paraId="79418E64" w14:textId="7E2CF679" w:rsidR="00861413" w:rsidRDefault="00861413" w:rsidP="00A00548">
            <w:pPr>
              <w:spacing w:before="120" w:after="120" w:line="360" w:lineRule="auto"/>
              <w:jc w:val="both"/>
              <w:rPr>
                <w:bCs/>
                <w:sz w:val="26"/>
                <w:szCs w:val="26"/>
              </w:rPr>
            </w:pPr>
            <w:r>
              <w:rPr>
                <w:bCs/>
                <w:sz w:val="26"/>
                <w:szCs w:val="26"/>
              </w:rPr>
              <w:t>province_id</w:t>
            </w:r>
          </w:p>
        </w:tc>
        <w:tc>
          <w:tcPr>
            <w:tcW w:w="1890" w:type="dxa"/>
          </w:tcPr>
          <w:p w14:paraId="63007AB4" w14:textId="671AA832" w:rsidR="00861413" w:rsidRDefault="00861413" w:rsidP="00A00548">
            <w:pPr>
              <w:spacing w:before="120" w:after="120" w:line="360" w:lineRule="auto"/>
              <w:jc w:val="both"/>
              <w:rPr>
                <w:bCs/>
                <w:sz w:val="26"/>
                <w:szCs w:val="26"/>
              </w:rPr>
            </w:pPr>
            <w:r>
              <w:rPr>
                <w:bCs/>
                <w:sz w:val="26"/>
                <w:szCs w:val="26"/>
              </w:rPr>
              <w:t>Mã tỉnh</w:t>
            </w:r>
          </w:p>
        </w:tc>
        <w:tc>
          <w:tcPr>
            <w:tcW w:w="1853" w:type="dxa"/>
          </w:tcPr>
          <w:p w14:paraId="24702648" w14:textId="67918881" w:rsidR="00861413" w:rsidRDefault="00861413" w:rsidP="00A00548">
            <w:pPr>
              <w:spacing w:before="120" w:after="120" w:line="360" w:lineRule="auto"/>
              <w:jc w:val="both"/>
              <w:rPr>
                <w:bCs/>
                <w:sz w:val="26"/>
                <w:szCs w:val="26"/>
              </w:rPr>
            </w:pPr>
            <w:r>
              <w:rPr>
                <w:bCs/>
                <w:sz w:val="26"/>
                <w:szCs w:val="26"/>
              </w:rPr>
              <w:t>int</w:t>
            </w:r>
          </w:p>
        </w:tc>
        <w:tc>
          <w:tcPr>
            <w:tcW w:w="2394" w:type="dxa"/>
          </w:tcPr>
          <w:p w14:paraId="7D79584B" w14:textId="77777777" w:rsidR="00861413" w:rsidRDefault="00861413" w:rsidP="00A00548">
            <w:pPr>
              <w:spacing w:before="120" w:after="120" w:line="360" w:lineRule="auto"/>
              <w:jc w:val="both"/>
              <w:rPr>
                <w:bCs/>
                <w:sz w:val="26"/>
                <w:szCs w:val="26"/>
              </w:rPr>
            </w:pPr>
          </w:p>
        </w:tc>
      </w:tr>
      <w:tr w:rsidR="00861413" w14:paraId="4605A620" w14:textId="77777777" w:rsidTr="00861413">
        <w:tc>
          <w:tcPr>
            <w:tcW w:w="692" w:type="dxa"/>
          </w:tcPr>
          <w:p w14:paraId="2BF9CAAF" w14:textId="45EB021D" w:rsidR="00861413" w:rsidRDefault="00861413" w:rsidP="00A00548">
            <w:pPr>
              <w:spacing w:before="120" w:after="120" w:line="360" w:lineRule="auto"/>
              <w:jc w:val="center"/>
              <w:rPr>
                <w:bCs/>
                <w:sz w:val="26"/>
                <w:szCs w:val="26"/>
              </w:rPr>
            </w:pPr>
            <w:r>
              <w:rPr>
                <w:bCs/>
                <w:sz w:val="26"/>
                <w:szCs w:val="26"/>
              </w:rPr>
              <w:t>5</w:t>
            </w:r>
          </w:p>
        </w:tc>
        <w:tc>
          <w:tcPr>
            <w:tcW w:w="1949" w:type="dxa"/>
          </w:tcPr>
          <w:p w14:paraId="28E1592B" w14:textId="13FFD341" w:rsidR="00861413" w:rsidRDefault="00861413" w:rsidP="00A00548">
            <w:pPr>
              <w:spacing w:before="120" w:after="120" w:line="360" w:lineRule="auto"/>
              <w:jc w:val="both"/>
              <w:rPr>
                <w:bCs/>
                <w:sz w:val="26"/>
                <w:szCs w:val="26"/>
              </w:rPr>
            </w:pPr>
            <w:r>
              <w:rPr>
                <w:bCs/>
                <w:sz w:val="26"/>
                <w:szCs w:val="26"/>
              </w:rPr>
              <w:t>district_id</w:t>
            </w:r>
          </w:p>
        </w:tc>
        <w:tc>
          <w:tcPr>
            <w:tcW w:w="1890" w:type="dxa"/>
          </w:tcPr>
          <w:p w14:paraId="682685EF" w14:textId="2F7DF51A" w:rsidR="00861413" w:rsidRDefault="00861413" w:rsidP="00A00548">
            <w:pPr>
              <w:spacing w:before="120" w:after="120" w:line="360" w:lineRule="auto"/>
              <w:jc w:val="both"/>
              <w:rPr>
                <w:bCs/>
                <w:sz w:val="26"/>
                <w:szCs w:val="26"/>
              </w:rPr>
            </w:pPr>
            <w:r>
              <w:rPr>
                <w:bCs/>
                <w:sz w:val="26"/>
                <w:szCs w:val="26"/>
              </w:rPr>
              <w:t>Mã huyện</w:t>
            </w:r>
          </w:p>
        </w:tc>
        <w:tc>
          <w:tcPr>
            <w:tcW w:w="1853" w:type="dxa"/>
          </w:tcPr>
          <w:p w14:paraId="28ED0E52" w14:textId="162FFBF8" w:rsidR="00861413" w:rsidRDefault="00861413" w:rsidP="00A00548">
            <w:pPr>
              <w:spacing w:before="120" w:after="120" w:line="360" w:lineRule="auto"/>
              <w:jc w:val="both"/>
              <w:rPr>
                <w:bCs/>
                <w:sz w:val="26"/>
                <w:szCs w:val="26"/>
              </w:rPr>
            </w:pPr>
            <w:r>
              <w:rPr>
                <w:bCs/>
                <w:sz w:val="26"/>
                <w:szCs w:val="26"/>
              </w:rPr>
              <w:t>int</w:t>
            </w:r>
          </w:p>
        </w:tc>
        <w:tc>
          <w:tcPr>
            <w:tcW w:w="2394" w:type="dxa"/>
          </w:tcPr>
          <w:p w14:paraId="294B3A3B" w14:textId="77777777" w:rsidR="00861413" w:rsidRDefault="00861413" w:rsidP="00A00548">
            <w:pPr>
              <w:spacing w:before="120" w:after="120" w:line="360" w:lineRule="auto"/>
              <w:jc w:val="both"/>
              <w:rPr>
                <w:bCs/>
                <w:sz w:val="26"/>
                <w:szCs w:val="26"/>
              </w:rPr>
            </w:pPr>
          </w:p>
        </w:tc>
      </w:tr>
      <w:tr w:rsidR="00861413" w14:paraId="33C18E5C" w14:textId="77777777" w:rsidTr="00861413">
        <w:tc>
          <w:tcPr>
            <w:tcW w:w="692" w:type="dxa"/>
          </w:tcPr>
          <w:p w14:paraId="65E7BDBD" w14:textId="03E73CF2" w:rsidR="00861413" w:rsidRDefault="00861413" w:rsidP="00A00548">
            <w:pPr>
              <w:spacing w:before="120" w:after="120" w:line="360" w:lineRule="auto"/>
              <w:jc w:val="center"/>
              <w:rPr>
                <w:bCs/>
                <w:sz w:val="26"/>
                <w:szCs w:val="26"/>
              </w:rPr>
            </w:pPr>
            <w:r>
              <w:rPr>
                <w:bCs/>
                <w:sz w:val="26"/>
                <w:szCs w:val="26"/>
              </w:rPr>
              <w:t>6</w:t>
            </w:r>
          </w:p>
        </w:tc>
        <w:tc>
          <w:tcPr>
            <w:tcW w:w="1949" w:type="dxa"/>
          </w:tcPr>
          <w:p w14:paraId="0666DCD9" w14:textId="0CD5DF61" w:rsidR="00861413" w:rsidRDefault="00861413" w:rsidP="00A00548">
            <w:pPr>
              <w:spacing w:before="120" w:after="120" w:line="360" w:lineRule="auto"/>
              <w:jc w:val="both"/>
              <w:rPr>
                <w:bCs/>
                <w:sz w:val="26"/>
                <w:szCs w:val="26"/>
              </w:rPr>
            </w:pPr>
            <w:r>
              <w:rPr>
                <w:bCs/>
                <w:sz w:val="26"/>
                <w:szCs w:val="26"/>
              </w:rPr>
              <w:t>ward_id</w:t>
            </w:r>
          </w:p>
        </w:tc>
        <w:tc>
          <w:tcPr>
            <w:tcW w:w="1890" w:type="dxa"/>
          </w:tcPr>
          <w:p w14:paraId="33331480" w14:textId="334F529D" w:rsidR="00861413" w:rsidRDefault="00861413" w:rsidP="00A00548">
            <w:pPr>
              <w:spacing w:before="120" w:after="120" w:line="360" w:lineRule="auto"/>
              <w:jc w:val="both"/>
              <w:rPr>
                <w:bCs/>
                <w:sz w:val="26"/>
                <w:szCs w:val="26"/>
              </w:rPr>
            </w:pPr>
            <w:r>
              <w:rPr>
                <w:bCs/>
                <w:sz w:val="26"/>
                <w:szCs w:val="26"/>
              </w:rPr>
              <w:t>Mã xã</w:t>
            </w:r>
          </w:p>
        </w:tc>
        <w:tc>
          <w:tcPr>
            <w:tcW w:w="1853" w:type="dxa"/>
          </w:tcPr>
          <w:p w14:paraId="49A637A9" w14:textId="13C8411C" w:rsidR="00861413" w:rsidRDefault="00861413" w:rsidP="00A00548">
            <w:pPr>
              <w:spacing w:before="120" w:after="120" w:line="360" w:lineRule="auto"/>
              <w:jc w:val="both"/>
              <w:rPr>
                <w:bCs/>
                <w:sz w:val="26"/>
                <w:szCs w:val="26"/>
              </w:rPr>
            </w:pPr>
            <w:r>
              <w:rPr>
                <w:bCs/>
                <w:sz w:val="26"/>
                <w:szCs w:val="26"/>
              </w:rPr>
              <w:t>int</w:t>
            </w:r>
          </w:p>
        </w:tc>
        <w:tc>
          <w:tcPr>
            <w:tcW w:w="2394" w:type="dxa"/>
          </w:tcPr>
          <w:p w14:paraId="08B21AFA" w14:textId="77777777" w:rsidR="00861413" w:rsidRDefault="00861413" w:rsidP="00A00548">
            <w:pPr>
              <w:spacing w:before="120" w:after="120" w:line="360" w:lineRule="auto"/>
              <w:jc w:val="both"/>
              <w:rPr>
                <w:bCs/>
                <w:sz w:val="26"/>
                <w:szCs w:val="26"/>
              </w:rPr>
            </w:pPr>
          </w:p>
        </w:tc>
      </w:tr>
      <w:tr w:rsidR="00861413" w14:paraId="10DE2D10" w14:textId="77777777" w:rsidTr="00861413">
        <w:tc>
          <w:tcPr>
            <w:tcW w:w="692" w:type="dxa"/>
          </w:tcPr>
          <w:p w14:paraId="15402B68" w14:textId="367389AB" w:rsidR="00861413" w:rsidRDefault="00861413" w:rsidP="00A00548">
            <w:pPr>
              <w:spacing w:before="120" w:after="120" w:line="360" w:lineRule="auto"/>
              <w:jc w:val="center"/>
              <w:rPr>
                <w:bCs/>
                <w:sz w:val="26"/>
                <w:szCs w:val="26"/>
              </w:rPr>
            </w:pPr>
            <w:r>
              <w:rPr>
                <w:bCs/>
                <w:sz w:val="26"/>
                <w:szCs w:val="26"/>
              </w:rPr>
              <w:t>7</w:t>
            </w:r>
          </w:p>
        </w:tc>
        <w:tc>
          <w:tcPr>
            <w:tcW w:w="1949" w:type="dxa"/>
          </w:tcPr>
          <w:p w14:paraId="59CDE243" w14:textId="6FF77509" w:rsidR="00861413" w:rsidRDefault="00861413" w:rsidP="00A00548">
            <w:pPr>
              <w:spacing w:before="120" w:after="120" w:line="360" w:lineRule="auto"/>
              <w:jc w:val="both"/>
              <w:rPr>
                <w:bCs/>
                <w:sz w:val="26"/>
                <w:szCs w:val="26"/>
              </w:rPr>
            </w:pPr>
            <w:r>
              <w:rPr>
                <w:bCs/>
                <w:sz w:val="26"/>
                <w:szCs w:val="26"/>
              </w:rPr>
              <w:t>province_name</w:t>
            </w:r>
          </w:p>
        </w:tc>
        <w:tc>
          <w:tcPr>
            <w:tcW w:w="1890" w:type="dxa"/>
          </w:tcPr>
          <w:p w14:paraId="4A6E07FF" w14:textId="1FDE38F1" w:rsidR="00861413" w:rsidRDefault="00861413" w:rsidP="00A00548">
            <w:pPr>
              <w:spacing w:before="120" w:after="120" w:line="360" w:lineRule="auto"/>
              <w:jc w:val="both"/>
              <w:rPr>
                <w:bCs/>
                <w:sz w:val="26"/>
                <w:szCs w:val="26"/>
              </w:rPr>
            </w:pPr>
            <w:r>
              <w:rPr>
                <w:bCs/>
                <w:sz w:val="26"/>
                <w:szCs w:val="26"/>
              </w:rPr>
              <w:t>Tên tỉnh</w:t>
            </w:r>
          </w:p>
        </w:tc>
        <w:tc>
          <w:tcPr>
            <w:tcW w:w="1853" w:type="dxa"/>
          </w:tcPr>
          <w:p w14:paraId="7A358B70" w14:textId="51767C6E" w:rsidR="00861413" w:rsidRDefault="00861413"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394" w:type="dxa"/>
          </w:tcPr>
          <w:p w14:paraId="733344AA" w14:textId="77777777" w:rsidR="00861413" w:rsidRDefault="00861413" w:rsidP="00A00548">
            <w:pPr>
              <w:spacing w:before="120" w:after="120" w:line="360" w:lineRule="auto"/>
              <w:jc w:val="both"/>
              <w:rPr>
                <w:bCs/>
                <w:sz w:val="26"/>
                <w:szCs w:val="26"/>
              </w:rPr>
            </w:pPr>
          </w:p>
        </w:tc>
      </w:tr>
      <w:tr w:rsidR="00861413" w14:paraId="591140BC" w14:textId="77777777" w:rsidTr="00861413">
        <w:tc>
          <w:tcPr>
            <w:tcW w:w="692" w:type="dxa"/>
          </w:tcPr>
          <w:p w14:paraId="23B181D1" w14:textId="05ED628A" w:rsidR="00861413" w:rsidRDefault="00861413" w:rsidP="00A00548">
            <w:pPr>
              <w:spacing w:before="120" w:after="120" w:line="360" w:lineRule="auto"/>
              <w:jc w:val="center"/>
              <w:rPr>
                <w:bCs/>
                <w:sz w:val="26"/>
                <w:szCs w:val="26"/>
              </w:rPr>
            </w:pPr>
            <w:r>
              <w:rPr>
                <w:bCs/>
                <w:sz w:val="26"/>
                <w:szCs w:val="26"/>
              </w:rPr>
              <w:t>8</w:t>
            </w:r>
          </w:p>
        </w:tc>
        <w:tc>
          <w:tcPr>
            <w:tcW w:w="1949" w:type="dxa"/>
          </w:tcPr>
          <w:p w14:paraId="6BCDE339" w14:textId="554A5F52" w:rsidR="00861413" w:rsidRDefault="00861413" w:rsidP="00A00548">
            <w:pPr>
              <w:spacing w:before="120" w:after="120" w:line="360" w:lineRule="auto"/>
              <w:jc w:val="both"/>
              <w:rPr>
                <w:bCs/>
                <w:sz w:val="26"/>
                <w:szCs w:val="26"/>
              </w:rPr>
            </w:pPr>
            <w:r>
              <w:rPr>
                <w:bCs/>
                <w:sz w:val="26"/>
                <w:szCs w:val="26"/>
              </w:rPr>
              <w:t>district_name</w:t>
            </w:r>
          </w:p>
        </w:tc>
        <w:tc>
          <w:tcPr>
            <w:tcW w:w="1890" w:type="dxa"/>
          </w:tcPr>
          <w:p w14:paraId="5492F9AB" w14:textId="01AF82AF" w:rsidR="00861413" w:rsidRDefault="00861413" w:rsidP="00A00548">
            <w:pPr>
              <w:spacing w:before="120" w:after="120" w:line="360" w:lineRule="auto"/>
              <w:jc w:val="both"/>
              <w:rPr>
                <w:bCs/>
                <w:sz w:val="26"/>
                <w:szCs w:val="26"/>
              </w:rPr>
            </w:pPr>
            <w:r>
              <w:rPr>
                <w:bCs/>
                <w:sz w:val="26"/>
                <w:szCs w:val="26"/>
              </w:rPr>
              <w:t>Tên huyện</w:t>
            </w:r>
          </w:p>
        </w:tc>
        <w:tc>
          <w:tcPr>
            <w:tcW w:w="1853" w:type="dxa"/>
          </w:tcPr>
          <w:p w14:paraId="2580E79E" w14:textId="4990761B" w:rsidR="00861413" w:rsidRDefault="00861413"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394" w:type="dxa"/>
          </w:tcPr>
          <w:p w14:paraId="5D4271B6" w14:textId="77777777" w:rsidR="00861413" w:rsidRDefault="00861413" w:rsidP="00A00548">
            <w:pPr>
              <w:spacing w:before="120" w:after="120" w:line="360" w:lineRule="auto"/>
              <w:jc w:val="both"/>
              <w:rPr>
                <w:bCs/>
                <w:sz w:val="26"/>
                <w:szCs w:val="26"/>
              </w:rPr>
            </w:pPr>
          </w:p>
        </w:tc>
      </w:tr>
      <w:tr w:rsidR="00861413" w14:paraId="5E752C02" w14:textId="77777777" w:rsidTr="00861413">
        <w:tc>
          <w:tcPr>
            <w:tcW w:w="692" w:type="dxa"/>
          </w:tcPr>
          <w:p w14:paraId="03293619" w14:textId="50263EAA" w:rsidR="00861413" w:rsidRDefault="00861413" w:rsidP="00A00548">
            <w:pPr>
              <w:spacing w:before="120" w:after="120" w:line="360" w:lineRule="auto"/>
              <w:jc w:val="center"/>
              <w:rPr>
                <w:bCs/>
                <w:sz w:val="26"/>
                <w:szCs w:val="26"/>
              </w:rPr>
            </w:pPr>
            <w:r>
              <w:rPr>
                <w:bCs/>
                <w:sz w:val="26"/>
                <w:szCs w:val="26"/>
              </w:rPr>
              <w:t>9</w:t>
            </w:r>
          </w:p>
        </w:tc>
        <w:tc>
          <w:tcPr>
            <w:tcW w:w="1949" w:type="dxa"/>
          </w:tcPr>
          <w:p w14:paraId="5F0D0D56" w14:textId="4BECBD5D" w:rsidR="00861413" w:rsidRDefault="00861413" w:rsidP="00A00548">
            <w:pPr>
              <w:spacing w:before="120" w:after="120" w:line="360" w:lineRule="auto"/>
              <w:jc w:val="both"/>
              <w:rPr>
                <w:bCs/>
                <w:sz w:val="26"/>
                <w:szCs w:val="26"/>
              </w:rPr>
            </w:pPr>
            <w:r>
              <w:rPr>
                <w:bCs/>
                <w:sz w:val="26"/>
                <w:szCs w:val="26"/>
              </w:rPr>
              <w:t>ward_name</w:t>
            </w:r>
          </w:p>
        </w:tc>
        <w:tc>
          <w:tcPr>
            <w:tcW w:w="1890" w:type="dxa"/>
          </w:tcPr>
          <w:p w14:paraId="12C57530" w14:textId="1885370C" w:rsidR="00861413" w:rsidRDefault="00861413" w:rsidP="00A00548">
            <w:pPr>
              <w:spacing w:before="120" w:after="120" w:line="360" w:lineRule="auto"/>
              <w:jc w:val="both"/>
              <w:rPr>
                <w:bCs/>
                <w:sz w:val="26"/>
                <w:szCs w:val="26"/>
              </w:rPr>
            </w:pPr>
            <w:r>
              <w:rPr>
                <w:bCs/>
                <w:sz w:val="26"/>
                <w:szCs w:val="26"/>
              </w:rPr>
              <w:t>Tên xã</w:t>
            </w:r>
          </w:p>
        </w:tc>
        <w:tc>
          <w:tcPr>
            <w:tcW w:w="1853" w:type="dxa"/>
          </w:tcPr>
          <w:p w14:paraId="3C2D6DDB" w14:textId="460FC419" w:rsidR="00861413" w:rsidRDefault="00861413"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394" w:type="dxa"/>
          </w:tcPr>
          <w:p w14:paraId="35DC45F9" w14:textId="77777777" w:rsidR="00861413" w:rsidRDefault="00861413" w:rsidP="00A00548">
            <w:pPr>
              <w:spacing w:before="120" w:after="120" w:line="360" w:lineRule="auto"/>
              <w:jc w:val="both"/>
              <w:rPr>
                <w:bCs/>
                <w:sz w:val="26"/>
                <w:szCs w:val="26"/>
              </w:rPr>
            </w:pPr>
          </w:p>
        </w:tc>
      </w:tr>
      <w:tr w:rsidR="00861413" w14:paraId="73FF47D1" w14:textId="77777777" w:rsidTr="00861413">
        <w:tc>
          <w:tcPr>
            <w:tcW w:w="692" w:type="dxa"/>
          </w:tcPr>
          <w:p w14:paraId="3C89A34E" w14:textId="6645DFD7" w:rsidR="00861413" w:rsidRDefault="00861413" w:rsidP="00A00548">
            <w:pPr>
              <w:spacing w:before="120" w:after="120" w:line="360" w:lineRule="auto"/>
              <w:jc w:val="center"/>
              <w:rPr>
                <w:bCs/>
                <w:sz w:val="26"/>
                <w:szCs w:val="26"/>
              </w:rPr>
            </w:pPr>
            <w:r>
              <w:rPr>
                <w:bCs/>
                <w:sz w:val="26"/>
                <w:szCs w:val="26"/>
              </w:rPr>
              <w:lastRenderedPageBreak/>
              <w:t>10</w:t>
            </w:r>
          </w:p>
        </w:tc>
        <w:tc>
          <w:tcPr>
            <w:tcW w:w="1949" w:type="dxa"/>
          </w:tcPr>
          <w:p w14:paraId="074ABC62" w14:textId="194031E5" w:rsidR="00861413" w:rsidRDefault="00861413" w:rsidP="00A00548">
            <w:pPr>
              <w:spacing w:before="120" w:after="120" w:line="360" w:lineRule="auto"/>
              <w:jc w:val="both"/>
              <w:rPr>
                <w:bCs/>
                <w:sz w:val="26"/>
                <w:szCs w:val="26"/>
              </w:rPr>
            </w:pPr>
            <w:r>
              <w:rPr>
                <w:bCs/>
                <w:sz w:val="26"/>
                <w:szCs w:val="26"/>
              </w:rPr>
              <w:t>user_id</w:t>
            </w:r>
          </w:p>
        </w:tc>
        <w:tc>
          <w:tcPr>
            <w:tcW w:w="1890" w:type="dxa"/>
          </w:tcPr>
          <w:p w14:paraId="5929B54C" w14:textId="4BC2BB29" w:rsidR="00861413" w:rsidRDefault="00861413" w:rsidP="00A00548">
            <w:pPr>
              <w:spacing w:before="120" w:after="120" w:line="360" w:lineRule="auto"/>
              <w:jc w:val="both"/>
              <w:rPr>
                <w:bCs/>
                <w:sz w:val="26"/>
                <w:szCs w:val="26"/>
              </w:rPr>
            </w:pPr>
            <w:r>
              <w:rPr>
                <w:bCs/>
                <w:sz w:val="26"/>
                <w:szCs w:val="26"/>
              </w:rPr>
              <w:t>Mã người dùng</w:t>
            </w:r>
          </w:p>
        </w:tc>
        <w:tc>
          <w:tcPr>
            <w:tcW w:w="1853" w:type="dxa"/>
          </w:tcPr>
          <w:p w14:paraId="301CF934" w14:textId="394AC3F9" w:rsidR="00861413" w:rsidRDefault="00861413" w:rsidP="00A00548">
            <w:pPr>
              <w:spacing w:before="120" w:after="120" w:line="360" w:lineRule="auto"/>
              <w:jc w:val="both"/>
              <w:rPr>
                <w:bCs/>
                <w:sz w:val="26"/>
                <w:szCs w:val="26"/>
              </w:rPr>
            </w:pPr>
            <w:r>
              <w:rPr>
                <w:bCs/>
                <w:sz w:val="26"/>
                <w:szCs w:val="26"/>
              </w:rPr>
              <w:t>int</w:t>
            </w:r>
          </w:p>
        </w:tc>
        <w:tc>
          <w:tcPr>
            <w:tcW w:w="2394" w:type="dxa"/>
          </w:tcPr>
          <w:p w14:paraId="62911C80" w14:textId="523747CE" w:rsidR="00861413" w:rsidRDefault="00861413" w:rsidP="00A00548">
            <w:pPr>
              <w:spacing w:before="120" w:after="120" w:line="360" w:lineRule="auto"/>
              <w:jc w:val="both"/>
              <w:rPr>
                <w:bCs/>
                <w:sz w:val="26"/>
                <w:szCs w:val="26"/>
              </w:rPr>
            </w:pPr>
            <w:r>
              <w:rPr>
                <w:bCs/>
                <w:sz w:val="26"/>
                <w:szCs w:val="26"/>
              </w:rPr>
              <w:t>Khóa ngoại</w:t>
            </w:r>
          </w:p>
        </w:tc>
      </w:tr>
      <w:tr w:rsidR="00861413" w14:paraId="6ED038C5" w14:textId="77777777" w:rsidTr="00861413">
        <w:tc>
          <w:tcPr>
            <w:tcW w:w="692" w:type="dxa"/>
          </w:tcPr>
          <w:p w14:paraId="6DCDABA3" w14:textId="74665698" w:rsidR="00861413" w:rsidRDefault="00861413" w:rsidP="00A00548">
            <w:pPr>
              <w:spacing w:before="120" w:after="120" w:line="360" w:lineRule="auto"/>
              <w:jc w:val="center"/>
              <w:rPr>
                <w:bCs/>
                <w:sz w:val="26"/>
                <w:szCs w:val="26"/>
              </w:rPr>
            </w:pPr>
            <w:r>
              <w:rPr>
                <w:bCs/>
                <w:sz w:val="26"/>
                <w:szCs w:val="26"/>
              </w:rPr>
              <w:t>11</w:t>
            </w:r>
          </w:p>
        </w:tc>
        <w:tc>
          <w:tcPr>
            <w:tcW w:w="1949" w:type="dxa"/>
          </w:tcPr>
          <w:p w14:paraId="063E775E" w14:textId="018F4528" w:rsidR="00861413" w:rsidRDefault="00861413" w:rsidP="00A00548">
            <w:pPr>
              <w:spacing w:before="120" w:after="120" w:line="360" w:lineRule="auto"/>
              <w:jc w:val="both"/>
              <w:rPr>
                <w:bCs/>
                <w:sz w:val="26"/>
                <w:szCs w:val="26"/>
              </w:rPr>
            </w:pPr>
            <w:r>
              <w:rPr>
                <w:bCs/>
                <w:sz w:val="26"/>
                <w:szCs w:val="26"/>
              </w:rPr>
              <w:t>address</w:t>
            </w:r>
          </w:p>
        </w:tc>
        <w:tc>
          <w:tcPr>
            <w:tcW w:w="1890" w:type="dxa"/>
          </w:tcPr>
          <w:p w14:paraId="2575FB09" w14:textId="1246E9B3" w:rsidR="00861413" w:rsidRDefault="00861413" w:rsidP="00A00548">
            <w:pPr>
              <w:spacing w:before="120" w:after="120" w:line="360" w:lineRule="auto"/>
              <w:jc w:val="both"/>
              <w:rPr>
                <w:bCs/>
                <w:sz w:val="26"/>
                <w:szCs w:val="26"/>
              </w:rPr>
            </w:pPr>
            <w:r>
              <w:rPr>
                <w:bCs/>
                <w:sz w:val="26"/>
                <w:szCs w:val="26"/>
              </w:rPr>
              <w:t>Địa chỉ</w:t>
            </w:r>
          </w:p>
        </w:tc>
        <w:tc>
          <w:tcPr>
            <w:tcW w:w="1853" w:type="dxa"/>
          </w:tcPr>
          <w:p w14:paraId="3A2C505A" w14:textId="1B74EB88" w:rsidR="00861413" w:rsidRDefault="00861413" w:rsidP="00A00548">
            <w:pPr>
              <w:spacing w:before="120" w:after="120" w:line="360" w:lineRule="auto"/>
              <w:jc w:val="both"/>
              <w:rPr>
                <w:bCs/>
                <w:sz w:val="26"/>
                <w:szCs w:val="26"/>
              </w:rPr>
            </w:pPr>
            <w:r>
              <w:rPr>
                <w:bCs/>
                <w:sz w:val="26"/>
                <w:szCs w:val="26"/>
              </w:rPr>
              <w:t>text</w:t>
            </w:r>
          </w:p>
        </w:tc>
        <w:tc>
          <w:tcPr>
            <w:tcW w:w="2394" w:type="dxa"/>
          </w:tcPr>
          <w:p w14:paraId="51135C7E" w14:textId="77777777" w:rsidR="00861413" w:rsidRDefault="00861413" w:rsidP="00A00548">
            <w:pPr>
              <w:spacing w:before="120" w:after="120" w:line="360" w:lineRule="auto"/>
              <w:jc w:val="both"/>
              <w:rPr>
                <w:bCs/>
                <w:sz w:val="26"/>
                <w:szCs w:val="26"/>
              </w:rPr>
            </w:pPr>
          </w:p>
        </w:tc>
      </w:tr>
      <w:tr w:rsidR="00861413" w14:paraId="49D8CE94" w14:textId="77777777" w:rsidTr="00861413">
        <w:tc>
          <w:tcPr>
            <w:tcW w:w="692" w:type="dxa"/>
          </w:tcPr>
          <w:p w14:paraId="6F183151" w14:textId="5EB7FD6F" w:rsidR="00861413" w:rsidRDefault="00861413" w:rsidP="00A00548">
            <w:pPr>
              <w:spacing w:before="120" w:after="120" w:line="360" w:lineRule="auto"/>
              <w:jc w:val="center"/>
              <w:rPr>
                <w:bCs/>
                <w:sz w:val="26"/>
                <w:szCs w:val="26"/>
              </w:rPr>
            </w:pPr>
            <w:r>
              <w:rPr>
                <w:bCs/>
                <w:sz w:val="26"/>
                <w:szCs w:val="26"/>
              </w:rPr>
              <w:t>12</w:t>
            </w:r>
          </w:p>
        </w:tc>
        <w:tc>
          <w:tcPr>
            <w:tcW w:w="1949" w:type="dxa"/>
          </w:tcPr>
          <w:p w14:paraId="0E28D296" w14:textId="30978701" w:rsidR="00861413" w:rsidRDefault="00861413" w:rsidP="00A00548">
            <w:pPr>
              <w:spacing w:before="120" w:after="120" w:line="360" w:lineRule="auto"/>
              <w:jc w:val="both"/>
              <w:rPr>
                <w:bCs/>
                <w:sz w:val="26"/>
                <w:szCs w:val="26"/>
              </w:rPr>
            </w:pPr>
            <w:r>
              <w:rPr>
                <w:bCs/>
                <w:sz w:val="26"/>
                <w:szCs w:val="26"/>
              </w:rPr>
              <w:t>status</w:t>
            </w:r>
          </w:p>
        </w:tc>
        <w:tc>
          <w:tcPr>
            <w:tcW w:w="1890" w:type="dxa"/>
          </w:tcPr>
          <w:p w14:paraId="4F23762B" w14:textId="20E56C8A" w:rsidR="00861413" w:rsidRDefault="00861413" w:rsidP="00A00548">
            <w:pPr>
              <w:spacing w:before="120" w:after="120" w:line="360" w:lineRule="auto"/>
              <w:jc w:val="both"/>
              <w:rPr>
                <w:bCs/>
                <w:sz w:val="26"/>
                <w:szCs w:val="26"/>
              </w:rPr>
            </w:pPr>
            <w:r>
              <w:rPr>
                <w:bCs/>
                <w:sz w:val="26"/>
                <w:szCs w:val="26"/>
              </w:rPr>
              <w:t>Trạng thái</w:t>
            </w:r>
          </w:p>
        </w:tc>
        <w:tc>
          <w:tcPr>
            <w:tcW w:w="1853" w:type="dxa"/>
          </w:tcPr>
          <w:p w14:paraId="1E7939DF" w14:textId="080F3BCE" w:rsidR="00861413" w:rsidRDefault="00861413" w:rsidP="00A00548">
            <w:pPr>
              <w:spacing w:before="120" w:after="120" w:line="360" w:lineRule="auto"/>
              <w:jc w:val="both"/>
              <w:rPr>
                <w:bCs/>
                <w:sz w:val="26"/>
                <w:szCs w:val="26"/>
              </w:rPr>
            </w:pPr>
            <w:r>
              <w:rPr>
                <w:bCs/>
                <w:sz w:val="26"/>
                <w:szCs w:val="26"/>
              </w:rPr>
              <w:t>int</w:t>
            </w:r>
          </w:p>
        </w:tc>
        <w:tc>
          <w:tcPr>
            <w:tcW w:w="2394" w:type="dxa"/>
          </w:tcPr>
          <w:p w14:paraId="2BADE938" w14:textId="77777777" w:rsidR="00861413" w:rsidRDefault="00861413" w:rsidP="00A00548">
            <w:pPr>
              <w:spacing w:before="120" w:after="120" w:line="360" w:lineRule="auto"/>
              <w:jc w:val="both"/>
              <w:rPr>
                <w:bCs/>
                <w:sz w:val="26"/>
                <w:szCs w:val="26"/>
              </w:rPr>
            </w:pPr>
          </w:p>
        </w:tc>
      </w:tr>
    </w:tbl>
    <w:p w14:paraId="1DB67D61" w14:textId="77777777" w:rsidR="00CA057C" w:rsidRDefault="00CA057C" w:rsidP="00CA057C"/>
    <w:p w14:paraId="7F59AA99" w14:textId="6528524F" w:rsidR="005027CA" w:rsidRDefault="005027CA" w:rsidP="005027CA">
      <w:pPr>
        <w:spacing w:before="120" w:after="120" w:line="360" w:lineRule="auto"/>
        <w:ind w:firstLine="720"/>
        <w:jc w:val="both"/>
        <w:rPr>
          <w:bCs/>
          <w:sz w:val="26"/>
          <w:szCs w:val="26"/>
        </w:rPr>
      </w:pPr>
      <w:r>
        <w:rPr>
          <w:bCs/>
          <w:sz w:val="26"/>
          <w:szCs w:val="26"/>
        </w:rPr>
        <w:t xml:space="preserve">Tên thực thể: </w:t>
      </w:r>
      <w:r w:rsidR="00861413">
        <w:rPr>
          <w:b/>
          <w:bCs/>
          <w:sz w:val="26"/>
          <w:szCs w:val="26"/>
        </w:rPr>
        <w:t>orders</w:t>
      </w:r>
    </w:p>
    <w:p w14:paraId="2DF2B6C1" w14:textId="215FA72E" w:rsidR="005027CA" w:rsidRDefault="005027CA" w:rsidP="005027CA">
      <w:pPr>
        <w:spacing w:before="120" w:after="120" w:line="360" w:lineRule="auto"/>
        <w:ind w:firstLine="720"/>
        <w:jc w:val="both"/>
        <w:rPr>
          <w:bCs/>
          <w:sz w:val="26"/>
          <w:szCs w:val="26"/>
        </w:rPr>
      </w:pPr>
      <w:r>
        <w:rPr>
          <w:bCs/>
          <w:sz w:val="26"/>
          <w:szCs w:val="26"/>
        </w:rPr>
        <w:t xml:space="preserve">Mô tả: Lưu thông tin </w:t>
      </w:r>
      <w:r w:rsidR="00861413">
        <w:rPr>
          <w:bCs/>
          <w:sz w:val="26"/>
          <w:szCs w:val="26"/>
        </w:rPr>
        <w:t xml:space="preserve">đơn hàng </w:t>
      </w:r>
      <w:r>
        <w:rPr>
          <w:bCs/>
          <w:sz w:val="26"/>
          <w:szCs w:val="26"/>
        </w:rPr>
        <w:t>của hệ thống</w:t>
      </w:r>
    </w:p>
    <w:p w14:paraId="5359D7AA"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38B36E86" w14:textId="3CE5A607" w:rsidR="005027CA" w:rsidRDefault="005027CA" w:rsidP="005027CA">
      <w:pPr>
        <w:pStyle w:val="Caption"/>
        <w:keepNext/>
      </w:pPr>
      <w:bookmarkStart w:id="161" w:name="_Toc185965104"/>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9</w:t>
      </w:r>
      <w:r w:rsidR="00746D49">
        <w:fldChar w:fldCharType="end"/>
      </w:r>
      <w:r>
        <w:t xml:space="preserve"> Chi tiết thực thể </w:t>
      </w:r>
      <w:r w:rsidR="00861413">
        <w:t>order</w:t>
      </w:r>
      <w:r>
        <w:t>s</w:t>
      </w:r>
      <w:bookmarkEnd w:id="161"/>
    </w:p>
    <w:tbl>
      <w:tblPr>
        <w:tblStyle w:val="TableGrid"/>
        <w:tblW w:w="0" w:type="auto"/>
        <w:tblLook w:val="04A0" w:firstRow="1" w:lastRow="0" w:firstColumn="1" w:lastColumn="0" w:noHBand="0" w:noVBand="1"/>
      </w:tblPr>
      <w:tblGrid>
        <w:gridCol w:w="700"/>
        <w:gridCol w:w="1502"/>
        <w:gridCol w:w="1839"/>
        <w:gridCol w:w="2109"/>
        <w:gridCol w:w="2628"/>
      </w:tblGrid>
      <w:tr w:rsidR="005027CA" w14:paraId="65A324C6" w14:textId="77777777" w:rsidTr="00A00548">
        <w:tc>
          <w:tcPr>
            <w:tcW w:w="702" w:type="dxa"/>
          </w:tcPr>
          <w:p w14:paraId="56A3D562" w14:textId="77777777" w:rsidR="005027CA" w:rsidRPr="002403BE" w:rsidRDefault="005027CA" w:rsidP="00A00548">
            <w:pPr>
              <w:spacing w:before="120" w:after="120" w:line="360" w:lineRule="auto"/>
              <w:jc w:val="center"/>
              <w:rPr>
                <w:bCs/>
                <w:i/>
                <w:iCs/>
                <w:sz w:val="26"/>
                <w:szCs w:val="26"/>
              </w:rPr>
            </w:pPr>
            <w:r w:rsidRPr="002403BE">
              <w:rPr>
                <w:bCs/>
                <w:i/>
                <w:iCs/>
                <w:sz w:val="26"/>
                <w:szCs w:val="26"/>
              </w:rPr>
              <w:t>STT</w:t>
            </w:r>
          </w:p>
        </w:tc>
        <w:tc>
          <w:tcPr>
            <w:tcW w:w="1397" w:type="dxa"/>
          </w:tcPr>
          <w:p w14:paraId="663DEE1C"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Thuộc tính</w:t>
            </w:r>
          </w:p>
        </w:tc>
        <w:tc>
          <w:tcPr>
            <w:tcW w:w="1865" w:type="dxa"/>
          </w:tcPr>
          <w:p w14:paraId="70E49C62"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Diễn giải</w:t>
            </w:r>
          </w:p>
        </w:tc>
        <w:tc>
          <w:tcPr>
            <w:tcW w:w="2127" w:type="dxa"/>
          </w:tcPr>
          <w:p w14:paraId="0D50513E"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Kiểu dữ liệu</w:t>
            </w:r>
          </w:p>
        </w:tc>
        <w:tc>
          <w:tcPr>
            <w:tcW w:w="2687" w:type="dxa"/>
          </w:tcPr>
          <w:p w14:paraId="5D4971E4"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Ràng buộc toàn vẹn</w:t>
            </w:r>
          </w:p>
        </w:tc>
      </w:tr>
      <w:tr w:rsidR="005027CA" w14:paraId="229D1955" w14:textId="77777777" w:rsidTr="00A00548">
        <w:tc>
          <w:tcPr>
            <w:tcW w:w="702" w:type="dxa"/>
          </w:tcPr>
          <w:p w14:paraId="3EC69DD1" w14:textId="77777777" w:rsidR="005027CA" w:rsidRDefault="005027CA" w:rsidP="00A00548">
            <w:pPr>
              <w:spacing w:before="120" w:after="120" w:line="360" w:lineRule="auto"/>
              <w:jc w:val="center"/>
              <w:rPr>
                <w:bCs/>
                <w:sz w:val="26"/>
                <w:szCs w:val="26"/>
              </w:rPr>
            </w:pPr>
            <w:r>
              <w:rPr>
                <w:bCs/>
                <w:sz w:val="26"/>
                <w:szCs w:val="26"/>
              </w:rPr>
              <w:t>1</w:t>
            </w:r>
          </w:p>
        </w:tc>
        <w:tc>
          <w:tcPr>
            <w:tcW w:w="1397" w:type="dxa"/>
          </w:tcPr>
          <w:p w14:paraId="64A12541" w14:textId="77777777" w:rsidR="005027CA" w:rsidRDefault="005027CA" w:rsidP="00A00548">
            <w:pPr>
              <w:spacing w:before="120" w:after="120" w:line="360" w:lineRule="auto"/>
              <w:jc w:val="both"/>
              <w:rPr>
                <w:bCs/>
                <w:sz w:val="26"/>
                <w:szCs w:val="26"/>
              </w:rPr>
            </w:pPr>
            <w:r>
              <w:rPr>
                <w:bCs/>
                <w:sz w:val="26"/>
                <w:szCs w:val="26"/>
              </w:rPr>
              <w:t>id</w:t>
            </w:r>
          </w:p>
        </w:tc>
        <w:tc>
          <w:tcPr>
            <w:tcW w:w="1865" w:type="dxa"/>
          </w:tcPr>
          <w:p w14:paraId="151F0FA6" w14:textId="611A319C" w:rsidR="005027CA" w:rsidRDefault="005027CA" w:rsidP="00A00548">
            <w:pPr>
              <w:spacing w:before="120" w:after="120" w:line="360" w:lineRule="auto"/>
              <w:jc w:val="both"/>
              <w:rPr>
                <w:bCs/>
                <w:sz w:val="26"/>
                <w:szCs w:val="26"/>
              </w:rPr>
            </w:pPr>
            <w:r>
              <w:rPr>
                <w:bCs/>
                <w:sz w:val="26"/>
                <w:szCs w:val="26"/>
              </w:rPr>
              <w:t xml:space="preserve">Mã </w:t>
            </w:r>
            <w:r w:rsidR="00861413">
              <w:rPr>
                <w:bCs/>
                <w:sz w:val="26"/>
                <w:szCs w:val="26"/>
              </w:rPr>
              <w:t>đơn hàng</w:t>
            </w:r>
          </w:p>
        </w:tc>
        <w:tc>
          <w:tcPr>
            <w:tcW w:w="2127" w:type="dxa"/>
          </w:tcPr>
          <w:p w14:paraId="63A80F65" w14:textId="77777777" w:rsidR="005027CA" w:rsidRDefault="005027CA" w:rsidP="00A00548">
            <w:pPr>
              <w:spacing w:before="120" w:after="120" w:line="360" w:lineRule="auto"/>
              <w:jc w:val="both"/>
              <w:rPr>
                <w:bCs/>
                <w:sz w:val="26"/>
                <w:szCs w:val="26"/>
              </w:rPr>
            </w:pPr>
            <w:r>
              <w:rPr>
                <w:bCs/>
                <w:sz w:val="26"/>
                <w:szCs w:val="26"/>
              </w:rPr>
              <w:t>int</w:t>
            </w:r>
          </w:p>
        </w:tc>
        <w:tc>
          <w:tcPr>
            <w:tcW w:w="2687" w:type="dxa"/>
          </w:tcPr>
          <w:p w14:paraId="41638975" w14:textId="77777777" w:rsidR="005027CA" w:rsidRDefault="005027CA" w:rsidP="00A00548">
            <w:pPr>
              <w:spacing w:before="120" w:after="120" w:line="360" w:lineRule="auto"/>
              <w:jc w:val="both"/>
              <w:rPr>
                <w:bCs/>
                <w:sz w:val="26"/>
                <w:szCs w:val="26"/>
              </w:rPr>
            </w:pPr>
            <w:r>
              <w:rPr>
                <w:bCs/>
                <w:sz w:val="26"/>
                <w:szCs w:val="26"/>
              </w:rPr>
              <w:t>Khóa chính</w:t>
            </w:r>
          </w:p>
        </w:tc>
      </w:tr>
      <w:tr w:rsidR="005027CA" w14:paraId="6C51631A" w14:textId="77777777" w:rsidTr="00A00548">
        <w:tc>
          <w:tcPr>
            <w:tcW w:w="702" w:type="dxa"/>
          </w:tcPr>
          <w:p w14:paraId="7FE1A4D2" w14:textId="77777777" w:rsidR="005027CA" w:rsidRDefault="005027CA" w:rsidP="00A00548">
            <w:pPr>
              <w:spacing w:before="120" w:after="120" w:line="360" w:lineRule="auto"/>
              <w:jc w:val="center"/>
              <w:rPr>
                <w:bCs/>
                <w:sz w:val="26"/>
                <w:szCs w:val="26"/>
              </w:rPr>
            </w:pPr>
            <w:r>
              <w:rPr>
                <w:bCs/>
                <w:sz w:val="26"/>
                <w:szCs w:val="26"/>
              </w:rPr>
              <w:t>2</w:t>
            </w:r>
          </w:p>
        </w:tc>
        <w:tc>
          <w:tcPr>
            <w:tcW w:w="1397" w:type="dxa"/>
          </w:tcPr>
          <w:p w14:paraId="0E7D0F6B" w14:textId="5B68A685" w:rsidR="005027CA" w:rsidRDefault="00861413" w:rsidP="00A00548">
            <w:pPr>
              <w:spacing w:before="120" w:after="120" w:line="360" w:lineRule="auto"/>
              <w:jc w:val="both"/>
              <w:rPr>
                <w:bCs/>
                <w:sz w:val="26"/>
                <w:szCs w:val="26"/>
              </w:rPr>
            </w:pPr>
            <w:r>
              <w:rPr>
                <w:bCs/>
                <w:sz w:val="26"/>
                <w:szCs w:val="26"/>
              </w:rPr>
              <w:t>shipment_id</w:t>
            </w:r>
          </w:p>
        </w:tc>
        <w:tc>
          <w:tcPr>
            <w:tcW w:w="1865" w:type="dxa"/>
          </w:tcPr>
          <w:p w14:paraId="6EC52A8D" w14:textId="77777777" w:rsidR="005027CA" w:rsidRDefault="005027CA" w:rsidP="00A00548">
            <w:pPr>
              <w:spacing w:before="120" w:after="120" w:line="360" w:lineRule="auto"/>
              <w:jc w:val="both"/>
              <w:rPr>
                <w:bCs/>
                <w:sz w:val="26"/>
                <w:szCs w:val="26"/>
              </w:rPr>
            </w:pPr>
            <w:r>
              <w:rPr>
                <w:bCs/>
                <w:sz w:val="26"/>
                <w:szCs w:val="26"/>
              </w:rPr>
              <w:t>Tên danh mục</w:t>
            </w:r>
          </w:p>
        </w:tc>
        <w:tc>
          <w:tcPr>
            <w:tcW w:w="2127" w:type="dxa"/>
          </w:tcPr>
          <w:p w14:paraId="1CFE4349" w14:textId="77777777" w:rsidR="005027CA" w:rsidRDefault="005027CA"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6167F5E6" w14:textId="77777777" w:rsidR="005027CA" w:rsidRDefault="005027CA" w:rsidP="00A00548">
            <w:pPr>
              <w:spacing w:before="120" w:after="120" w:line="360" w:lineRule="auto"/>
              <w:jc w:val="both"/>
              <w:rPr>
                <w:bCs/>
                <w:sz w:val="26"/>
                <w:szCs w:val="26"/>
              </w:rPr>
            </w:pPr>
          </w:p>
        </w:tc>
      </w:tr>
      <w:tr w:rsidR="00861413" w14:paraId="17CCA39C" w14:textId="77777777" w:rsidTr="00A00548">
        <w:tc>
          <w:tcPr>
            <w:tcW w:w="702" w:type="dxa"/>
          </w:tcPr>
          <w:p w14:paraId="7D929F78" w14:textId="5B9ABBDF" w:rsidR="00861413" w:rsidRDefault="00861413" w:rsidP="00A00548">
            <w:pPr>
              <w:spacing w:before="120" w:after="120" w:line="360" w:lineRule="auto"/>
              <w:jc w:val="center"/>
              <w:rPr>
                <w:bCs/>
                <w:sz w:val="26"/>
                <w:szCs w:val="26"/>
              </w:rPr>
            </w:pPr>
            <w:r>
              <w:rPr>
                <w:bCs/>
                <w:sz w:val="26"/>
                <w:szCs w:val="26"/>
              </w:rPr>
              <w:t>3</w:t>
            </w:r>
          </w:p>
        </w:tc>
        <w:tc>
          <w:tcPr>
            <w:tcW w:w="1397" w:type="dxa"/>
          </w:tcPr>
          <w:p w14:paraId="7CFCC16A" w14:textId="4C42E667" w:rsidR="00861413" w:rsidRDefault="00861413" w:rsidP="00A00548">
            <w:pPr>
              <w:spacing w:before="120" w:after="120" w:line="360" w:lineRule="auto"/>
              <w:jc w:val="both"/>
              <w:rPr>
                <w:bCs/>
                <w:sz w:val="26"/>
                <w:szCs w:val="26"/>
              </w:rPr>
            </w:pPr>
            <w:r>
              <w:rPr>
                <w:bCs/>
                <w:sz w:val="26"/>
                <w:szCs w:val="26"/>
              </w:rPr>
              <w:t>fee</w:t>
            </w:r>
          </w:p>
        </w:tc>
        <w:tc>
          <w:tcPr>
            <w:tcW w:w="1865" w:type="dxa"/>
          </w:tcPr>
          <w:p w14:paraId="07950569" w14:textId="30DBDE17" w:rsidR="00861413" w:rsidRDefault="00861413" w:rsidP="00A00548">
            <w:pPr>
              <w:spacing w:before="120" w:after="120" w:line="360" w:lineRule="auto"/>
              <w:jc w:val="both"/>
              <w:rPr>
                <w:bCs/>
                <w:sz w:val="26"/>
                <w:szCs w:val="26"/>
              </w:rPr>
            </w:pPr>
            <w:r>
              <w:rPr>
                <w:bCs/>
                <w:sz w:val="26"/>
                <w:szCs w:val="26"/>
              </w:rPr>
              <w:t>Phí vận chuyển</w:t>
            </w:r>
          </w:p>
        </w:tc>
        <w:tc>
          <w:tcPr>
            <w:tcW w:w="2127" w:type="dxa"/>
          </w:tcPr>
          <w:p w14:paraId="7AFD3108" w14:textId="26F0A161" w:rsidR="00861413" w:rsidRDefault="00861413" w:rsidP="00A00548">
            <w:pPr>
              <w:spacing w:before="120" w:after="120" w:line="360" w:lineRule="auto"/>
              <w:jc w:val="both"/>
              <w:rPr>
                <w:bCs/>
                <w:sz w:val="26"/>
                <w:szCs w:val="26"/>
              </w:rPr>
            </w:pPr>
            <w:r>
              <w:rPr>
                <w:bCs/>
                <w:sz w:val="26"/>
                <w:szCs w:val="26"/>
              </w:rPr>
              <w:t>int</w:t>
            </w:r>
          </w:p>
        </w:tc>
        <w:tc>
          <w:tcPr>
            <w:tcW w:w="2687" w:type="dxa"/>
          </w:tcPr>
          <w:p w14:paraId="5E4F0055" w14:textId="77777777" w:rsidR="00861413" w:rsidRDefault="00861413" w:rsidP="00A00548">
            <w:pPr>
              <w:spacing w:before="120" w:after="120" w:line="360" w:lineRule="auto"/>
              <w:jc w:val="both"/>
              <w:rPr>
                <w:bCs/>
                <w:sz w:val="26"/>
                <w:szCs w:val="26"/>
              </w:rPr>
            </w:pPr>
          </w:p>
        </w:tc>
      </w:tr>
      <w:tr w:rsidR="00861413" w14:paraId="5D3F3DE2" w14:textId="77777777" w:rsidTr="00A00548">
        <w:tc>
          <w:tcPr>
            <w:tcW w:w="702" w:type="dxa"/>
          </w:tcPr>
          <w:p w14:paraId="58CC5AC8" w14:textId="5A264CF4" w:rsidR="00861413" w:rsidRDefault="00861413" w:rsidP="00A00548">
            <w:pPr>
              <w:spacing w:before="120" w:after="120" w:line="360" w:lineRule="auto"/>
              <w:jc w:val="center"/>
              <w:rPr>
                <w:bCs/>
                <w:sz w:val="26"/>
                <w:szCs w:val="26"/>
              </w:rPr>
            </w:pPr>
            <w:r>
              <w:rPr>
                <w:bCs/>
                <w:sz w:val="26"/>
                <w:szCs w:val="26"/>
              </w:rPr>
              <w:t>4</w:t>
            </w:r>
          </w:p>
        </w:tc>
        <w:tc>
          <w:tcPr>
            <w:tcW w:w="1397" w:type="dxa"/>
          </w:tcPr>
          <w:p w14:paraId="32C38159" w14:textId="78B90C3C" w:rsidR="00861413" w:rsidRDefault="00861413" w:rsidP="00A00548">
            <w:pPr>
              <w:spacing w:before="120" w:after="120" w:line="360" w:lineRule="auto"/>
              <w:jc w:val="both"/>
              <w:rPr>
                <w:bCs/>
                <w:sz w:val="26"/>
                <w:szCs w:val="26"/>
              </w:rPr>
            </w:pPr>
            <w:r>
              <w:rPr>
                <w:bCs/>
                <w:sz w:val="26"/>
                <w:szCs w:val="26"/>
              </w:rPr>
              <w:t>total</w:t>
            </w:r>
          </w:p>
        </w:tc>
        <w:tc>
          <w:tcPr>
            <w:tcW w:w="1865" w:type="dxa"/>
          </w:tcPr>
          <w:p w14:paraId="1146133E" w14:textId="4BA1F10D" w:rsidR="00861413" w:rsidRDefault="00861413" w:rsidP="00A00548">
            <w:pPr>
              <w:spacing w:before="120" w:after="120" w:line="360" w:lineRule="auto"/>
              <w:jc w:val="both"/>
              <w:rPr>
                <w:bCs/>
                <w:sz w:val="26"/>
                <w:szCs w:val="26"/>
              </w:rPr>
            </w:pPr>
            <w:r>
              <w:rPr>
                <w:bCs/>
                <w:sz w:val="26"/>
                <w:szCs w:val="26"/>
              </w:rPr>
              <w:t>Tổng tiền</w:t>
            </w:r>
          </w:p>
        </w:tc>
        <w:tc>
          <w:tcPr>
            <w:tcW w:w="2127" w:type="dxa"/>
          </w:tcPr>
          <w:p w14:paraId="485CF82E" w14:textId="6EF2A148" w:rsidR="00861413" w:rsidRDefault="00861413" w:rsidP="00A00548">
            <w:pPr>
              <w:spacing w:before="120" w:after="120" w:line="360" w:lineRule="auto"/>
              <w:jc w:val="both"/>
              <w:rPr>
                <w:bCs/>
                <w:sz w:val="26"/>
                <w:szCs w:val="26"/>
              </w:rPr>
            </w:pPr>
            <w:r>
              <w:rPr>
                <w:bCs/>
                <w:sz w:val="26"/>
                <w:szCs w:val="26"/>
              </w:rPr>
              <w:t>int</w:t>
            </w:r>
          </w:p>
        </w:tc>
        <w:tc>
          <w:tcPr>
            <w:tcW w:w="2687" w:type="dxa"/>
          </w:tcPr>
          <w:p w14:paraId="31A9E191" w14:textId="77777777" w:rsidR="00861413" w:rsidRDefault="00861413" w:rsidP="00A00548">
            <w:pPr>
              <w:spacing w:before="120" w:after="120" w:line="360" w:lineRule="auto"/>
              <w:jc w:val="both"/>
              <w:rPr>
                <w:bCs/>
                <w:sz w:val="26"/>
                <w:szCs w:val="26"/>
              </w:rPr>
            </w:pPr>
          </w:p>
        </w:tc>
      </w:tr>
      <w:tr w:rsidR="00861413" w14:paraId="729B6E4D" w14:textId="77777777" w:rsidTr="00A00548">
        <w:tc>
          <w:tcPr>
            <w:tcW w:w="702" w:type="dxa"/>
          </w:tcPr>
          <w:p w14:paraId="4B9495AB" w14:textId="0A630F8D" w:rsidR="00861413" w:rsidRDefault="00861413" w:rsidP="00A00548">
            <w:pPr>
              <w:spacing w:before="120" w:after="120" w:line="360" w:lineRule="auto"/>
              <w:jc w:val="center"/>
              <w:rPr>
                <w:bCs/>
                <w:sz w:val="26"/>
                <w:szCs w:val="26"/>
              </w:rPr>
            </w:pPr>
            <w:r>
              <w:rPr>
                <w:bCs/>
                <w:sz w:val="26"/>
                <w:szCs w:val="26"/>
              </w:rPr>
              <w:t>5</w:t>
            </w:r>
          </w:p>
        </w:tc>
        <w:tc>
          <w:tcPr>
            <w:tcW w:w="1397" w:type="dxa"/>
          </w:tcPr>
          <w:p w14:paraId="1E3E9F62" w14:textId="19D01B3A" w:rsidR="00861413" w:rsidRDefault="00861413" w:rsidP="00A00548">
            <w:pPr>
              <w:spacing w:before="120" w:after="120" w:line="360" w:lineRule="auto"/>
              <w:jc w:val="both"/>
              <w:rPr>
                <w:bCs/>
                <w:sz w:val="26"/>
                <w:szCs w:val="26"/>
              </w:rPr>
            </w:pPr>
            <w:r>
              <w:rPr>
                <w:bCs/>
                <w:sz w:val="26"/>
                <w:szCs w:val="26"/>
              </w:rPr>
              <w:t>status</w:t>
            </w:r>
          </w:p>
        </w:tc>
        <w:tc>
          <w:tcPr>
            <w:tcW w:w="1865" w:type="dxa"/>
          </w:tcPr>
          <w:p w14:paraId="63753968" w14:textId="593784F1" w:rsidR="00861413" w:rsidRDefault="00861413" w:rsidP="00A00548">
            <w:pPr>
              <w:spacing w:before="120" w:after="120" w:line="360" w:lineRule="auto"/>
              <w:jc w:val="both"/>
              <w:rPr>
                <w:bCs/>
                <w:sz w:val="26"/>
                <w:szCs w:val="26"/>
              </w:rPr>
            </w:pPr>
            <w:r>
              <w:rPr>
                <w:bCs/>
                <w:sz w:val="26"/>
                <w:szCs w:val="26"/>
              </w:rPr>
              <w:t>Trạng thái</w:t>
            </w:r>
          </w:p>
        </w:tc>
        <w:tc>
          <w:tcPr>
            <w:tcW w:w="2127" w:type="dxa"/>
          </w:tcPr>
          <w:p w14:paraId="23283D93" w14:textId="6C030DE7" w:rsidR="00861413" w:rsidRDefault="00861413" w:rsidP="00A00548">
            <w:pPr>
              <w:spacing w:before="120" w:after="120" w:line="360" w:lineRule="auto"/>
              <w:jc w:val="both"/>
              <w:rPr>
                <w:bCs/>
                <w:sz w:val="26"/>
                <w:szCs w:val="26"/>
              </w:rPr>
            </w:pPr>
            <w:r>
              <w:rPr>
                <w:bCs/>
                <w:sz w:val="26"/>
                <w:szCs w:val="26"/>
              </w:rPr>
              <w:t>int</w:t>
            </w:r>
          </w:p>
        </w:tc>
        <w:tc>
          <w:tcPr>
            <w:tcW w:w="2687" w:type="dxa"/>
          </w:tcPr>
          <w:p w14:paraId="59CEEE5E" w14:textId="77777777" w:rsidR="00861413" w:rsidRDefault="00861413" w:rsidP="00A00548">
            <w:pPr>
              <w:spacing w:before="120" w:after="120" w:line="360" w:lineRule="auto"/>
              <w:jc w:val="both"/>
              <w:rPr>
                <w:bCs/>
                <w:sz w:val="26"/>
                <w:szCs w:val="26"/>
              </w:rPr>
            </w:pPr>
          </w:p>
        </w:tc>
      </w:tr>
      <w:tr w:rsidR="00861413" w14:paraId="12C6DC80" w14:textId="77777777" w:rsidTr="00A00548">
        <w:tc>
          <w:tcPr>
            <w:tcW w:w="702" w:type="dxa"/>
          </w:tcPr>
          <w:p w14:paraId="1CEEB69E" w14:textId="15583EB6" w:rsidR="00861413" w:rsidRDefault="00861413" w:rsidP="00A00548">
            <w:pPr>
              <w:spacing w:before="120" w:after="120" w:line="360" w:lineRule="auto"/>
              <w:jc w:val="center"/>
              <w:rPr>
                <w:bCs/>
                <w:sz w:val="26"/>
                <w:szCs w:val="26"/>
              </w:rPr>
            </w:pPr>
            <w:r>
              <w:rPr>
                <w:bCs/>
                <w:sz w:val="26"/>
                <w:szCs w:val="26"/>
              </w:rPr>
              <w:t>6</w:t>
            </w:r>
          </w:p>
        </w:tc>
        <w:tc>
          <w:tcPr>
            <w:tcW w:w="1397" w:type="dxa"/>
          </w:tcPr>
          <w:p w14:paraId="0CE09B47" w14:textId="24E0DE83" w:rsidR="00861413" w:rsidRDefault="00861413" w:rsidP="00A00548">
            <w:pPr>
              <w:spacing w:before="120" w:after="120" w:line="360" w:lineRule="auto"/>
              <w:jc w:val="both"/>
              <w:rPr>
                <w:bCs/>
                <w:sz w:val="26"/>
                <w:szCs w:val="26"/>
              </w:rPr>
            </w:pPr>
            <w:r>
              <w:rPr>
                <w:bCs/>
                <w:sz w:val="26"/>
                <w:szCs w:val="26"/>
              </w:rPr>
              <w:t>payment</w:t>
            </w:r>
          </w:p>
        </w:tc>
        <w:tc>
          <w:tcPr>
            <w:tcW w:w="1865" w:type="dxa"/>
          </w:tcPr>
          <w:p w14:paraId="1FB19809" w14:textId="1E2357B2" w:rsidR="00861413" w:rsidRDefault="00861413" w:rsidP="001E2C0C">
            <w:pPr>
              <w:spacing w:before="120" w:after="120" w:line="360" w:lineRule="auto"/>
              <w:rPr>
                <w:bCs/>
                <w:sz w:val="26"/>
                <w:szCs w:val="26"/>
              </w:rPr>
            </w:pPr>
            <w:r>
              <w:rPr>
                <w:bCs/>
                <w:sz w:val="26"/>
                <w:szCs w:val="26"/>
              </w:rPr>
              <w:t>Phương thức thanh toán</w:t>
            </w:r>
          </w:p>
        </w:tc>
        <w:tc>
          <w:tcPr>
            <w:tcW w:w="2127" w:type="dxa"/>
          </w:tcPr>
          <w:p w14:paraId="7B224F4F" w14:textId="5A723FB0" w:rsidR="00861413" w:rsidRDefault="00861413" w:rsidP="00A00548">
            <w:pPr>
              <w:spacing w:before="120" w:after="120" w:line="360" w:lineRule="auto"/>
              <w:jc w:val="both"/>
              <w:rPr>
                <w:bCs/>
                <w:sz w:val="26"/>
                <w:szCs w:val="26"/>
              </w:rPr>
            </w:pPr>
            <w:r>
              <w:rPr>
                <w:bCs/>
                <w:sz w:val="26"/>
                <w:szCs w:val="26"/>
              </w:rPr>
              <w:t>int</w:t>
            </w:r>
          </w:p>
        </w:tc>
        <w:tc>
          <w:tcPr>
            <w:tcW w:w="2687" w:type="dxa"/>
          </w:tcPr>
          <w:p w14:paraId="6E4972D2" w14:textId="77777777" w:rsidR="00861413" w:rsidRDefault="00861413" w:rsidP="00A00548">
            <w:pPr>
              <w:spacing w:before="120" w:after="120" w:line="360" w:lineRule="auto"/>
              <w:jc w:val="both"/>
              <w:rPr>
                <w:bCs/>
                <w:sz w:val="26"/>
                <w:szCs w:val="26"/>
              </w:rPr>
            </w:pPr>
          </w:p>
        </w:tc>
      </w:tr>
      <w:tr w:rsidR="00861413" w14:paraId="01B01824" w14:textId="77777777" w:rsidTr="00A00548">
        <w:tc>
          <w:tcPr>
            <w:tcW w:w="702" w:type="dxa"/>
          </w:tcPr>
          <w:p w14:paraId="053E5D82" w14:textId="756A7F37" w:rsidR="00861413" w:rsidRDefault="00861413" w:rsidP="00A00548">
            <w:pPr>
              <w:spacing w:before="120" w:after="120" w:line="360" w:lineRule="auto"/>
              <w:jc w:val="center"/>
              <w:rPr>
                <w:bCs/>
                <w:sz w:val="26"/>
                <w:szCs w:val="26"/>
              </w:rPr>
            </w:pPr>
            <w:r>
              <w:rPr>
                <w:bCs/>
                <w:sz w:val="26"/>
                <w:szCs w:val="26"/>
              </w:rPr>
              <w:t>7</w:t>
            </w:r>
          </w:p>
        </w:tc>
        <w:tc>
          <w:tcPr>
            <w:tcW w:w="1397" w:type="dxa"/>
          </w:tcPr>
          <w:p w14:paraId="449608CA" w14:textId="7905EBCC" w:rsidR="00861413" w:rsidRDefault="00861413" w:rsidP="00A00548">
            <w:pPr>
              <w:spacing w:before="120" w:after="120" w:line="360" w:lineRule="auto"/>
              <w:jc w:val="both"/>
              <w:rPr>
                <w:bCs/>
                <w:sz w:val="26"/>
                <w:szCs w:val="26"/>
              </w:rPr>
            </w:pPr>
            <w:r>
              <w:rPr>
                <w:bCs/>
                <w:sz w:val="26"/>
                <w:szCs w:val="26"/>
              </w:rPr>
              <w:t>note</w:t>
            </w:r>
          </w:p>
        </w:tc>
        <w:tc>
          <w:tcPr>
            <w:tcW w:w="1865" w:type="dxa"/>
          </w:tcPr>
          <w:p w14:paraId="4ADBF413" w14:textId="5693FB63" w:rsidR="00861413" w:rsidRDefault="00861413" w:rsidP="00A00548">
            <w:pPr>
              <w:spacing w:before="120" w:after="120" w:line="360" w:lineRule="auto"/>
              <w:jc w:val="both"/>
              <w:rPr>
                <w:bCs/>
                <w:sz w:val="26"/>
                <w:szCs w:val="26"/>
              </w:rPr>
            </w:pPr>
            <w:r>
              <w:rPr>
                <w:bCs/>
                <w:sz w:val="26"/>
                <w:szCs w:val="26"/>
              </w:rPr>
              <w:t>Ghi chú</w:t>
            </w:r>
          </w:p>
        </w:tc>
        <w:tc>
          <w:tcPr>
            <w:tcW w:w="2127" w:type="dxa"/>
          </w:tcPr>
          <w:p w14:paraId="732F4A73" w14:textId="3D654BB8" w:rsidR="00861413" w:rsidRDefault="00861413" w:rsidP="00A00548">
            <w:pPr>
              <w:spacing w:before="120" w:after="120" w:line="360" w:lineRule="auto"/>
              <w:jc w:val="both"/>
              <w:rPr>
                <w:bCs/>
                <w:sz w:val="26"/>
                <w:szCs w:val="26"/>
              </w:rPr>
            </w:pPr>
            <w:r>
              <w:rPr>
                <w:bCs/>
                <w:sz w:val="26"/>
                <w:szCs w:val="26"/>
              </w:rPr>
              <w:t>text</w:t>
            </w:r>
          </w:p>
        </w:tc>
        <w:tc>
          <w:tcPr>
            <w:tcW w:w="2687" w:type="dxa"/>
          </w:tcPr>
          <w:p w14:paraId="78481DE7" w14:textId="77777777" w:rsidR="00861413" w:rsidRDefault="00861413" w:rsidP="00A00548">
            <w:pPr>
              <w:spacing w:before="120" w:after="120" w:line="360" w:lineRule="auto"/>
              <w:jc w:val="both"/>
              <w:rPr>
                <w:bCs/>
                <w:sz w:val="26"/>
                <w:szCs w:val="26"/>
              </w:rPr>
            </w:pPr>
          </w:p>
        </w:tc>
      </w:tr>
      <w:tr w:rsidR="00861413" w14:paraId="74329080" w14:textId="77777777" w:rsidTr="00A00548">
        <w:tc>
          <w:tcPr>
            <w:tcW w:w="702" w:type="dxa"/>
          </w:tcPr>
          <w:p w14:paraId="2B2EB5B4" w14:textId="64B118FF" w:rsidR="00861413" w:rsidRDefault="00861413" w:rsidP="00A00548">
            <w:pPr>
              <w:spacing w:before="120" w:after="120" w:line="360" w:lineRule="auto"/>
              <w:jc w:val="center"/>
              <w:rPr>
                <w:bCs/>
                <w:sz w:val="26"/>
                <w:szCs w:val="26"/>
              </w:rPr>
            </w:pPr>
            <w:r>
              <w:rPr>
                <w:bCs/>
                <w:sz w:val="26"/>
                <w:szCs w:val="26"/>
              </w:rPr>
              <w:t>8</w:t>
            </w:r>
          </w:p>
        </w:tc>
        <w:tc>
          <w:tcPr>
            <w:tcW w:w="1397" w:type="dxa"/>
          </w:tcPr>
          <w:p w14:paraId="39FD798E" w14:textId="26C308E3" w:rsidR="00861413" w:rsidRDefault="00861413" w:rsidP="00A00548">
            <w:pPr>
              <w:spacing w:before="120" w:after="120" w:line="360" w:lineRule="auto"/>
              <w:jc w:val="both"/>
              <w:rPr>
                <w:bCs/>
                <w:sz w:val="26"/>
                <w:szCs w:val="26"/>
              </w:rPr>
            </w:pPr>
            <w:r>
              <w:rPr>
                <w:bCs/>
                <w:sz w:val="26"/>
                <w:szCs w:val="26"/>
              </w:rPr>
              <w:t>coupon_id</w:t>
            </w:r>
          </w:p>
        </w:tc>
        <w:tc>
          <w:tcPr>
            <w:tcW w:w="1865" w:type="dxa"/>
          </w:tcPr>
          <w:p w14:paraId="4C2D1B25" w14:textId="28B80AAD" w:rsidR="00861413" w:rsidRDefault="00861413" w:rsidP="00A00548">
            <w:pPr>
              <w:spacing w:before="120" w:after="120" w:line="360" w:lineRule="auto"/>
              <w:jc w:val="both"/>
              <w:rPr>
                <w:bCs/>
                <w:sz w:val="26"/>
                <w:szCs w:val="26"/>
              </w:rPr>
            </w:pPr>
            <w:r>
              <w:rPr>
                <w:bCs/>
                <w:sz w:val="26"/>
                <w:szCs w:val="26"/>
              </w:rPr>
              <w:t>Mã giảm giá</w:t>
            </w:r>
          </w:p>
        </w:tc>
        <w:tc>
          <w:tcPr>
            <w:tcW w:w="2127" w:type="dxa"/>
          </w:tcPr>
          <w:p w14:paraId="79773D1E" w14:textId="768FEA50" w:rsidR="00861413" w:rsidRDefault="00861413" w:rsidP="00A00548">
            <w:pPr>
              <w:spacing w:before="120" w:after="120" w:line="360" w:lineRule="auto"/>
              <w:jc w:val="both"/>
              <w:rPr>
                <w:bCs/>
                <w:sz w:val="26"/>
                <w:szCs w:val="26"/>
              </w:rPr>
            </w:pPr>
            <w:r>
              <w:rPr>
                <w:bCs/>
                <w:sz w:val="26"/>
                <w:szCs w:val="26"/>
              </w:rPr>
              <w:t>int</w:t>
            </w:r>
          </w:p>
        </w:tc>
        <w:tc>
          <w:tcPr>
            <w:tcW w:w="2687" w:type="dxa"/>
          </w:tcPr>
          <w:p w14:paraId="6E70B091" w14:textId="01B6430F" w:rsidR="00861413" w:rsidRDefault="00861413" w:rsidP="00A00548">
            <w:pPr>
              <w:spacing w:before="120" w:after="120" w:line="360" w:lineRule="auto"/>
              <w:jc w:val="both"/>
              <w:rPr>
                <w:bCs/>
                <w:sz w:val="26"/>
                <w:szCs w:val="26"/>
              </w:rPr>
            </w:pPr>
            <w:r>
              <w:rPr>
                <w:bCs/>
                <w:sz w:val="26"/>
                <w:szCs w:val="26"/>
              </w:rPr>
              <w:t>Khóa ngoại</w:t>
            </w:r>
          </w:p>
        </w:tc>
      </w:tr>
      <w:tr w:rsidR="00861413" w14:paraId="4B49129C" w14:textId="77777777" w:rsidTr="00A00548">
        <w:tc>
          <w:tcPr>
            <w:tcW w:w="702" w:type="dxa"/>
          </w:tcPr>
          <w:p w14:paraId="55034BFF" w14:textId="7918E937" w:rsidR="00861413" w:rsidRDefault="00861413" w:rsidP="00A00548">
            <w:pPr>
              <w:spacing w:before="120" w:after="120" w:line="360" w:lineRule="auto"/>
              <w:jc w:val="center"/>
              <w:rPr>
                <w:bCs/>
                <w:sz w:val="26"/>
                <w:szCs w:val="26"/>
              </w:rPr>
            </w:pPr>
            <w:r>
              <w:rPr>
                <w:bCs/>
                <w:sz w:val="26"/>
                <w:szCs w:val="26"/>
              </w:rPr>
              <w:t>9</w:t>
            </w:r>
          </w:p>
        </w:tc>
        <w:tc>
          <w:tcPr>
            <w:tcW w:w="1397" w:type="dxa"/>
          </w:tcPr>
          <w:p w14:paraId="7A8748E1" w14:textId="5D20B316" w:rsidR="00861413" w:rsidRDefault="00861413" w:rsidP="00A00548">
            <w:pPr>
              <w:spacing w:before="120" w:after="120" w:line="360" w:lineRule="auto"/>
              <w:jc w:val="both"/>
              <w:rPr>
                <w:bCs/>
                <w:sz w:val="26"/>
                <w:szCs w:val="26"/>
              </w:rPr>
            </w:pPr>
            <w:r>
              <w:rPr>
                <w:bCs/>
                <w:sz w:val="26"/>
                <w:szCs w:val="26"/>
              </w:rPr>
              <w:t>address_id</w:t>
            </w:r>
          </w:p>
        </w:tc>
        <w:tc>
          <w:tcPr>
            <w:tcW w:w="1865" w:type="dxa"/>
          </w:tcPr>
          <w:p w14:paraId="3303D860" w14:textId="4453AAFB" w:rsidR="00861413" w:rsidRDefault="00861413" w:rsidP="00A00548">
            <w:pPr>
              <w:spacing w:before="120" w:after="120" w:line="360" w:lineRule="auto"/>
              <w:jc w:val="both"/>
              <w:rPr>
                <w:bCs/>
                <w:sz w:val="26"/>
                <w:szCs w:val="26"/>
              </w:rPr>
            </w:pPr>
            <w:r>
              <w:rPr>
                <w:bCs/>
                <w:sz w:val="26"/>
                <w:szCs w:val="26"/>
              </w:rPr>
              <w:t>Mã đơn hàng</w:t>
            </w:r>
          </w:p>
        </w:tc>
        <w:tc>
          <w:tcPr>
            <w:tcW w:w="2127" w:type="dxa"/>
          </w:tcPr>
          <w:p w14:paraId="35909F6F" w14:textId="3E51D6FA" w:rsidR="00861413" w:rsidRDefault="00861413" w:rsidP="00A00548">
            <w:pPr>
              <w:spacing w:before="120" w:after="120" w:line="360" w:lineRule="auto"/>
              <w:jc w:val="both"/>
              <w:rPr>
                <w:bCs/>
                <w:sz w:val="26"/>
                <w:szCs w:val="26"/>
              </w:rPr>
            </w:pPr>
            <w:r>
              <w:rPr>
                <w:bCs/>
                <w:sz w:val="26"/>
                <w:szCs w:val="26"/>
              </w:rPr>
              <w:t>int</w:t>
            </w:r>
          </w:p>
        </w:tc>
        <w:tc>
          <w:tcPr>
            <w:tcW w:w="2687" w:type="dxa"/>
          </w:tcPr>
          <w:p w14:paraId="084146E2" w14:textId="14A2B924" w:rsidR="00861413" w:rsidRDefault="00861413" w:rsidP="00A00548">
            <w:pPr>
              <w:spacing w:before="120" w:after="120" w:line="360" w:lineRule="auto"/>
              <w:jc w:val="both"/>
              <w:rPr>
                <w:bCs/>
                <w:sz w:val="26"/>
                <w:szCs w:val="26"/>
              </w:rPr>
            </w:pPr>
            <w:r>
              <w:rPr>
                <w:bCs/>
                <w:sz w:val="26"/>
                <w:szCs w:val="26"/>
              </w:rPr>
              <w:t>Khóa ngoại</w:t>
            </w:r>
          </w:p>
        </w:tc>
      </w:tr>
    </w:tbl>
    <w:p w14:paraId="41373E31" w14:textId="77777777" w:rsidR="005027CA" w:rsidRDefault="005027CA" w:rsidP="00CA057C"/>
    <w:p w14:paraId="5AE36976" w14:textId="62354C1B" w:rsidR="005027CA" w:rsidRDefault="005027CA" w:rsidP="005027CA">
      <w:pPr>
        <w:spacing w:before="120" w:after="120" w:line="360" w:lineRule="auto"/>
        <w:ind w:firstLine="720"/>
        <w:jc w:val="both"/>
        <w:rPr>
          <w:bCs/>
          <w:sz w:val="26"/>
          <w:szCs w:val="26"/>
        </w:rPr>
      </w:pPr>
      <w:r>
        <w:rPr>
          <w:bCs/>
          <w:sz w:val="26"/>
          <w:szCs w:val="26"/>
        </w:rPr>
        <w:t xml:space="preserve">Tên thực thể: </w:t>
      </w:r>
      <w:r w:rsidR="001E2C0C">
        <w:rPr>
          <w:b/>
          <w:bCs/>
          <w:sz w:val="26"/>
          <w:szCs w:val="26"/>
        </w:rPr>
        <w:t>order_details</w:t>
      </w:r>
    </w:p>
    <w:p w14:paraId="6151AB88" w14:textId="477F65AF" w:rsidR="005027CA" w:rsidRDefault="005027CA" w:rsidP="005027CA">
      <w:pPr>
        <w:spacing w:before="120" w:after="120" w:line="360" w:lineRule="auto"/>
        <w:ind w:firstLine="720"/>
        <w:jc w:val="both"/>
        <w:rPr>
          <w:bCs/>
          <w:sz w:val="26"/>
          <w:szCs w:val="26"/>
        </w:rPr>
      </w:pPr>
      <w:r>
        <w:rPr>
          <w:bCs/>
          <w:sz w:val="26"/>
          <w:szCs w:val="26"/>
        </w:rPr>
        <w:t xml:space="preserve">Mô tả: Lưu thông tin </w:t>
      </w:r>
      <w:r w:rsidR="001E2C0C">
        <w:rPr>
          <w:bCs/>
          <w:sz w:val="26"/>
          <w:szCs w:val="26"/>
        </w:rPr>
        <w:t xml:space="preserve">chi tiết đơn hàng </w:t>
      </w:r>
      <w:r>
        <w:rPr>
          <w:bCs/>
          <w:sz w:val="26"/>
          <w:szCs w:val="26"/>
        </w:rPr>
        <w:t>của hệ thống</w:t>
      </w:r>
    </w:p>
    <w:p w14:paraId="152E6E2E"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31459229" w14:textId="7B05890E" w:rsidR="005027CA" w:rsidRDefault="005027CA" w:rsidP="005027CA">
      <w:pPr>
        <w:pStyle w:val="Caption"/>
        <w:keepNext/>
      </w:pPr>
      <w:bookmarkStart w:id="162" w:name="_Toc185965105"/>
      <w:r>
        <w:lastRenderedPageBreak/>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20</w:t>
      </w:r>
      <w:r w:rsidR="00746D49">
        <w:fldChar w:fldCharType="end"/>
      </w:r>
      <w:r>
        <w:t xml:space="preserve"> Chi tiết thực thể </w:t>
      </w:r>
      <w:r w:rsidR="001E2C0C">
        <w:t>order_details</w:t>
      </w:r>
      <w:bookmarkEnd w:id="162"/>
    </w:p>
    <w:tbl>
      <w:tblPr>
        <w:tblStyle w:val="TableGrid"/>
        <w:tblW w:w="0" w:type="auto"/>
        <w:tblLook w:val="04A0" w:firstRow="1" w:lastRow="0" w:firstColumn="1" w:lastColumn="0" w:noHBand="0" w:noVBand="1"/>
      </w:tblPr>
      <w:tblGrid>
        <w:gridCol w:w="693"/>
        <w:gridCol w:w="1877"/>
        <w:gridCol w:w="1725"/>
        <w:gridCol w:w="2051"/>
        <w:gridCol w:w="2432"/>
      </w:tblGrid>
      <w:tr w:rsidR="005027CA" w14:paraId="1960B31F" w14:textId="77777777" w:rsidTr="00A00548">
        <w:tc>
          <w:tcPr>
            <w:tcW w:w="702" w:type="dxa"/>
          </w:tcPr>
          <w:p w14:paraId="5504F241" w14:textId="77777777" w:rsidR="005027CA" w:rsidRPr="002403BE" w:rsidRDefault="005027CA" w:rsidP="00A00548">
            <w:pPr>
              <w:spacing w:before="120" w:after="120" w:line="360" w:lineRule="auto"/>
              <w:jc w:val="center"/>
              <w:rPr>
                <w:bCs/>
                <w:i/>
                <w:iCs/>
                <w:sz w:val="26"/>
                <w:szCs w:val="26"/>
              </w:rPr>
            </w:pPr>
            <w:r w:rsidRPr="002403BE">
              <w:rPr>
                <w:bCs/>
                <w:i/>
                <w:iCs/>
                <w:sz w:val="26"/>
                <w:szCs w:val="26"/>
              </w:rPr>
              <w:t>STT</w:t>
            </w:r>
          </w:p>
        </w:tc>
        <w:tc>
          <w:tcPr>
            <w:tcW w:w="1397" w:type="dxa"/>
          </w:tcPr>
          <w:p w14:paraId="39CE8CC4"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Thuộc tính</w:t>
            </w:r>
          </w:p>
        </w:tc>
        <w:tc>
          <w:tcPr>
            <w:tcW w:w="1865" w:type="dxa"/>
          </w:tcPr>
          <w:p w14:paraId="43FB1D49"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Diễn giải</w:t>
            </w:r>
          </w:p>
        </w:tc>
        <w:tc>
          <w:tcPr>
            <w:tcW w:w="2127" w:type="dxa"/>
          </w:tcPr>
          <w:p w14:paraId="139F4A72"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Kiểu dữ liệu</w:t>
            </w:r>
          </w:p>
        </w:tc>
        <w:tc>
          <w:tcPr>
            <w:tcW w:w="2687" w:type="dxa"/>
          </w:tcPr>
          <w:p w14:paraId="60F7B17B"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Ràng buộc toàn vẹn</w:t>
            </w:r>
          </w:p>
        </w:tc>
      </w:tr>
      <w:tr w:rsidR="005027CA" w14:paraId="7F60FF6A" w14:textId="77777777" w:rsidTr="00A00548">
        <w:tc>
          <w:tcPr>
            <w:tcW w:w="702" w:type="dxa"/>
          </w:tcPr>
          <w:p w14:paraId="2DC47445" w14:textId="77777777" w:rsidR="005027CA" w:rsidRDefault="005027CA" w:rsidP="00A00548">
            <w:pPr>
              <w:spacing w:before="120" w:after="120" w:line="360" w:lineRule="auto"/>
              <w:jc w:val="center"/>
              <w:rPr>
                <w:bCs/>
                <w:sz w:val="26"/>
                <w:szCs w:val="26"/>
              </w:rPr>
            </w:pPr>
            <w:r>
              <w:rPr>
                <w:bCs/>
                <w:sz w:val="26"/>
                <w:szCs w:val="26"/>
              </w:rPr>
              <w:t>1</w:t>
            </w:r>
          </w:p>
        </w:tc>
        <w:tc>
          <w:tcPr>
            <w:tcW w:w="1397" w:type="dxa"/>
          </w:tcPr>
          <w:p w14:paraId="64AD43E5" w14:textId="77777777" w:rsidR="005027CA" w:rsidRDefault="005027CA" w:rsidP="00A00548">
            <w:pPr>
              <w:spacing w:before="120" w:after="120" w:line="360" w:lineRule="auto"/>
              <w:jc w:val="both"/>
              <w:rPr>
                <w:bCs/>
                <w:sz w:val="26"/>
                <w:szCs w:val="26"/>
              </w:rPr>
            </w:pPr>
            <w:r>
              <w:rPr>
                <w:bCs/>
                <w:sz w:val="26"/>
                <w:szCs w:val="26"/>
              </w:rPr>
              <w:t>id</w:t>
            </w:r>
          </w:p>
        </w:tc>
        <w:tc>
          <w:tcPr>
            <w:tcW w:w="1865" w:type="dxa"/>
          </w:tcPr>
          <w:p w14:paraId="6612974F" w14:textId="77777777" w:rsidR="005027CA" w:rsidRDefault="005027CA" w:rsidP="00A00548">
            <w:pPr>
              <w:spacing w:before="120" w:after="120" w:line="360" w:lineRule="auto"/>
              <w:jc w:val="both"/>
              <w:rPr>
                <w:bCs/>
                <w:sz w:val="26"/>
                <w:szCs w:val="26"/>
              </w:rPr>
            </w:pPr>
            <w:r>
              <w:rPr>
                <w:bCs/>
                <w:sz w:val="26"/>
                <w:szCs w:val="26"/>
              </w:rPr>
              <w:t>Mã danh mục</w:t>
            </w:r>
          </w:p>
        </w:tc>
        <w:tc>
          <w:tcPr>
            <w:tcW w:w="2127" w:type="dxa"/>
          </w:tcPr>
          <w:p w14:paraId="724399D9" w14:textId="77777777" w:rsidR="005027CA" w:rsidRDefault="005027CA" w:rsidP="00A00548">
            <w:pPr>
              <w:spacing w:before="120" w:after="120" w:line="360" w:lineRule="auto"/>
              <w:jc w:val="both"/>
              <w:rPr>
                <w:bCs/>
                <w:sz w:val="26"/>
                <w:szCs w:val="26"/>
              </w:rPr>
            </w:pPr>
            <w:r>
              <w:rPr>
                <w:bCs/>
                <w:sz w:val="26"/>
                <w:szCs w:val="26"/>
              </w:rPr>
              <w:t>int</w:t>
            </w:r>
          </w:p>
        </w:tc>
        <w:tc>
          <w:tcPr>
            <w:tcW w:w="2687" w:type="dxa"/>
          </w:tcPr>
          <w:p w14:paraId="2672061B" w14:textId="77777777" w:rsidR="005027CA" w:rsidRDefault="005027CA" w:rsidP="00A00548">
            <w:pPr>
              <w:spacing w:before="120" w:after="120" w:line="360" w:lineRule="auto"/>
              <w:jc w:val="both"/>
              <w:rPr>
                <w:bCs/>
                <w:sz w:val="26"/>
                <w:szCs w:val="26"/>
              </w:rPr>
            </w:pPr>
            <w:r>
              <w:rPr>
                <w:bCs/>
                <w:sz w:val="26"/>
                <w:szCs w:val="26"/>
              </w:rPr>
              <w:t>Khóa chính</w:t>
            </w:r>
          </w:p>
        </w:tc>
      </w:tr>
      <w:tr w:rsidR="005027CA" w14:paraId="29A029C1" w14:textId="77777777" w:rsidTr="00A00548">
        <w:tc>
          <w:tcPr>
            <w:tcW w:w="702" w:type="dxa"/>
          </w:tcPr>
          <w:p w14:paraId="47337BE5" w14:textId="77777777" w:rsidR="005027CA" w:rsidRDefault="005027CA" w:rsidP="00A00548">
            <w:pPr>
              <w:spacing w:before="120" w:after="120" w:line="360" w:lineRule="auto"/>
              <w:jc w:val="center"/>
              <w:rPr>
                <w:bCs/>
                <w:sz w:val="26"/>
                <w:szCs w:val="26"/>
              </w:rPr>
            </w:pPr>
            <w:r>
              <w:rPr>
                <w:bCs/>
                <w:sz w:val="26"/>
                <w:szCs w:val="26"/>
              </w:rPr>
              <w:t>2</w:t>
            </w:r>
          </w:p>
        </w:tc>
        <w:tc>
          <w:tcPr>
            <w:tcW w:w="1397" w:type="dxa"/>
          </w:tcPr>
          <w:p w14:paraId="1D24D9BC" w14:textId="4B701D4B" w:rsidR="005027CA" w:rsidRDefault="001E2C0C" w:rsidP="00A00548">
            <w:pPr>
              <w:spacing w:before="120" w:after="120" w:line="360" w:lineRule="auto"/>
              <w:jc w:val="both"/>
              <w:rPr>
                <w:bCs/>
                <w:sz w:val="26"/>
                <w:szCs w:val="26"/>
              </w:rPr>
            </w:pPr>
            <w:r>
              <w:rPr>
                <w:bCs/>
                <w:sz w:val="26"/>
                <w:szCs w:val="26"/>
              </w:rPr>
              <w:t>order_id</w:t>
            </w:r>
          </w:p>
        </w:tc>
        <w:tc>
          <w:tcPr>
            <w:tcW w:w="1865" w:type="dxa"/>
          </w:tcPr>
          <w:p w14:paraId="29C1B719" w14:textId="77777777" w:rsidR="005027CA" w:rsidRDefault="005027CA" w:rsidP="00A00548">
            <w:pPr>
              <w:spacing w:before="120" w:after="120" w:line="360" w:lineRule="auto"/>
              <w:jc w:val="both"/>
              <w:rPr>
                <w:bCs/>
                <w:sz w:val="26"/>
                <w:szCs w:val="26"/>
              </w:rPr>
            </w:pPr>
            <w:r>
              <w:rPr>
                <w:bCs/>
                <w:sz w:val="26"/>
                <w:szCs w:val="26"/>
              </w:rPr>
              <w:t>Tên danh mục</w:t>
            </w:r>
          </w:p>
        </w:tc>
        <w:tc>
          <w:tcPr>
            <w:tcW w:w="2127" w:type="dxa"/>
          </w:tcPr>
          <w:p w14:paraId="0799FD99" w14:textId="77777777" w:rsidR="005027CA" w:rsidRDefault="005027CA"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39A27CF2" w14:textId="77777777" w:rsidR="005027CA" w:rsidRDefault="005027CA" w:rsidP="00A00548">
            <w:pPr>
              <w:spacing w:before="120" w:after="120" w:line="360" w:lineRule="auto"/>
              <w:jc w:val="both"/>
              <w:rPr>
                <w:bCs/>
                <w:sz w:val="26"/>
                <w:szCs w:val="26"/>
              </w:rPr>
            </w:pPr>
          </w:p>
        </w:tc>
      </w:tr>
      <w:tr w:rsidR="001E2C0C" w14:paraId="067664F1" w14:textId="77777777" w:rsidTr="00A00548">
        <w:tc>
          <w:tcPr>
            <w:tcW w:w="702" w:type="dxa"/>
          </w:tcPr>
          <w:p w14:paraId="7B293E98" w14:textId="7FB1F73D" w:rsidR="001E2C0C" w:rsidRDefault="001E2C0C" w:rsidP="00A00548">
            <w:pPr>
              <w:spacing w:before="120" w:after="120" w:line="360" w:lineRule="auto"/>
              <w:jc w:val="center"/>
              <w:rPr>
                <w:bCs/>
                <w:sz w:val="26"/>
                <w:szCs w:val="26"/>
              </w:rPr>
            </w:pPr>
            <w:r>
              <w:rPr>
                <w:bCs/>
                <w:sz w:val="26"/>
                <w:szCs w:val="26"/>
              </w:rPr>
              <w:t>3</w:t>
            </w:r>
          </w:p>
        </w:tc>
        <w:tc>
          <w:tcPr>
            <w:tcW w:w="1397" w:type="dxa"/>
          </w:tcPr>
          <w:p w14:paraId="785350DD" w14:textId="61106011" w:rsidR="001E2C0C" w:rsidRDefault="001E2C0C" w:rsidP="00A00548">
            <w:pPr>
              <w:spacing w:before="120" w:after="120" w:line="360" w:lineRule="auto"/>
              <w:jc w:val="both"/>
              <w:rPr>
                <w:bCs/>
                <w:sz w:val="26"/>
                <w:szCs w:val="26"/>
              </w:rPr>
            </w:pPr>
            <w:r>
              <w:rPr>
                <w:bCs/>
                <w:sz w:val="26"/>
                <w:szCs w:val="26"/>
              </w:rPr>
              <w:t>product_size_id</w:t>
            </w:r>
          </w:p>
        </w:tc>
        <w:tc>
          <w:tcPr>
            <w:tcW w:w="1865" w:type="dxa"/>
          </w:tcPr>
          <w:p w14:paraId="2F523409" w14:textId="7A1FCCB9" w:rsidR="001E2C0C" w:rsidRDefault="001E2C0C" w:rsidP="00A00548">
            <w:pPr>
              <w:spacing w:before="120" w:after="120" w:line="360" w:lineRule="auto"/>
              <w:jc w:val="both"/>
              <w:rPr>
                <w:bCs/>
                <w:sz w:val="26"/>
                <w:szCs w:val="26"/>
              </w:rPr>
            </w:pPr>
            <w:r>
              <w:rPr>
                <w:bCs/>
                <w:sz w:val="26"/>
                <w:szCs w:val="26"/>
              </w:rPr>
              <w:t>Mã kích cỡ sản phẩm</w:t>
            </w:r>
          </w:p>
        </w:tc>
        <w:tc>
          <w:tcPr>
            <w:tcW w:w="2127" w:type="dxa"/>
          </w:tcPr>
          <w:p w14:paraId="7FA2F995" w14:textId="70403D75" w:rsidR="001E2C0C" w:rsidRDefault="001E2C0C" w:rsidP="00A00548">
            <w:pPr>
              <w:spacing w:before="120" w:after="120" w:line="360" w:lineRule="auto"/>
              <w:jc w:val="both"/>
              <w:rPr>
                <w:bCs/>
                <w:sz w:val="26"/>
                <w:szCs w:val="26"/>
              </w:rPr>
            </w:pPr>
            <w:r>
              <w:rPr>
                <w:bCs/>
                <w:sz w:val="26"/>
                <w:szCs w:val="26"/>
              </w:rPr>
              <w:t>int</w:t>
            </w:r>
          </w:p>
        </w:tc>
        <w:tc>
          <w:tcPr>
            <w:tcW w:w="2687" w:type="dxa"/>
          </w:tcPr>
          <w:p w14:paraId="2A4DD1CD" w14:textId="3ECCD2F7" w:rsidR="001E2C0C" w:rsidRDefault="001E2C0C" w:rsidP="00A00548">
            <w:pPr>
              <w:spacing w:before="120" w:after="120" w:line="360" w:lineRule="auto"/>
              <w:jc w:val="both"/>
              <w:rPr>
                <w:bCs/>
                <w:sz w:val="26"/>
                <w:szCs w:val="26"/>
              </w:rPr>
            </w:pPr>
            <w:r>
              <w:rPr>
                <w:bCs/>
                <w:sz w:val="26"/>
                <w:szCs w:val="26"/>
              </w:rPr>
              <w:t>Khóa ngoại</w:t>
            </w:r>
          </w:p>
        </w:tc>
      </w:tr>
      <w:tr w:rsidR="001E2C0C" w14:paraId="071719FB" w14:textId="77777777" w:rsidTr="00A00548">
        <w:tc>
          <w:tcPr>
            <w:tcW w:w="702" w:type="dxa"/>
          </w:tcPr>
          <w:p w14:paraId="3CDE40B1" w14:textId="6966CEBA" w:rsidR="001E2C0C" w:rsidRDefault="001E2C0C" w:rsidP="00A00548">
            <w:pPr>
              <w:spacing w:before="120" w:after="120" w:line="360" w:lineRule="auto"/>
              <w:jc w:val="center"/>
              <w:rPr>
                <w:bCs/>
                <w:sz w:val="26"/>
                <w:szCs w:val="26"/>
              </w:rPr>
            </w:pPr>
            <w:r>
              <w:rPr>
                <w:bCs/>
                <w:sz w:val="26"/>
                <w:szCs w:val="26"/>
              </w:rPr>
              <w:t>4</w:t>
            </w:r>
          </w:p>
        </w:tc>
        <w:tc>
          <w:tcPr>
            <w:tcW w:w="1397" w:type="dxa"/>
          </w:tcPr>
          <w:p w14:paraId="35648A09" w14:textId="44CB7817" w:rsidR="001E2C0C" w:rsidRDefault="001E2C0C" w:rsidP="00A00548">
            <w:pPr>
              <w:spacing w:before="120" w:after="120" w:line="360" w:lineRule="auto"/>
              <w:jc w:val="both"/>
              <w:rPr>
                <w:bCs/>
                <w:sz w:val="26"/>
                <w:szCs w:val="26"/>
              </w:rPr>
            </w:pPr>
            <w:r>
              <w:rPr>
                <w:bCs/>
                <w:sz w:val="26"/>
                <w:szCs w:val="26"/>
              </w:rPr>
              <w:t>quantity</w:t>
            </w:r>
          </w:p>
        </w:tc>
        <w:tc>
          <w:tcPr>
            <w:tcW w:w="1865" w:type="dxa"/>
          </w:tcPr>
          <w:p w14:paraId="6D105CE6" w14:textId="156E789B" w:rsidR="001E2C0C" w:rsidRDefault="001E2C0C" w:rsidP="00A00548">
            <w:pPr>
              <w:spacing w:before="120" w:after="120" w:line="360" w:lineRule="auto"/>
              <w:jc w:val="both"/>
              <w:rPr>
                <w:bCs/>
                <w:sz w:val="26"/>
                <w:szCs w:val="26"/>
              </w:rPr>
            </w:pPr>
            <w:r>
              <w:rPr>
                <w:bCs/>
                <w:sz w:val="26"/>
                <w:szCs w:val="26"/>
              </w:rPr>
              <w:t>Số lượng</w:t>
            </w:r>
          </w:p>
        </w:tc>
        <w:tc>
          <w:tcPr>
            <w:tcW w:w="2127" w:type="dxa"/>
          </w:tcPr>
          <w:p w14:paraId="27C8D765" w14:textId="2870EF8F" w:rsidR="001E2C0C" w:rsidRDefault="001E2C0C" w:rsidP="00A00548">
            <w:pPr>
              <w:spacing w:before="120" w:after="120" w:line="360" w:lineRule="auto"/>
              <w:jc w:val="both"/>
              <w:rPr>
                <w:bCs/>
                <w:sz w:val="26"/>
                <w:szCs w:val="26"/>
              </w:rPr>
            </w:pPr>
            <w:r>
              <w:rPr>
                <w:bCs/>
                <w:sz w:val="26"/>
                <w:szCs w:val="26"/>
              </w:rPr>
              <w:t>int</w:t>
            </w:r>
          </w:p>
        </w:tc>
        <w:tc>
          <w:tcPr>
            <w:tcW w:w="2687" w:type="dxa"/>
          </w:tcPr>
          <w:p w14:paraId="5EFC10A3" w14:textId="77777777" w:rsidR="001E2C0C" w:rsidRDefault="001E2C0C" w:rsidP="00A00548">
            <w:pPr>
              <w:spacing w:before="120" w:after="120" w:line="360" w:lineRule="auto"/>
              <w:jc w:val="both"/>
              <w:rPr>
                <w:bCs/>
                <w:sz w:val="26"/>
                <w:szCs w:val="26"/>
              </w:rPr>
            </w:pPr>
          </w:p>
        </w:tc>
      </w:tr>
      <w:tr w:rsidR="001E2C0C" w14:paraId="136AB517" w14:textId="77777777" w:rsidTr="00A00548">
        <w:tc>
          <w:tcPr>
            <w:tcW w:w="702" w:type="dxa"/>
          </w:tcPr>
          <w:p w14:paraId="023EEEB7" w14:textId="2815A13E" w:rsidR="001E2C0C" w:rsidRDefault="001E2C0C" w:rsidP="00A00548">
            <w:pPr>
              <w:spacing w:before="120" w:after="120" w:line="360" w:lineRule="auto"/>
              <w:jc w:val="center"/>
              <w:rPr>
                <w:bCs/>
                <w:sz w:val="26"/>
                <w:szCs w:val="26"/>
              </w:rPr>
            </w:pPr>
            <w:r>
              <w:rPr>
                <w:bCs/>
                <w:sz w:val="26"/>
                <w:szCs w:val="26"/>
              </w:rPr>
              <w:t>5</w:t>
            </w:r>
          </w:p>
        </w:tc>
        <w:tc>
          <w:tcPr>
            <w:tcW w:w="1397" w:type="dxa"/>
          </w:tcPr>
          <w:p w14:paraId="43589B6D" w14:textId="01716E75" w:rsidR="001E2C0C" w:rsidRDefault="001E2C0C" w:rsidP="00A00548">
            <w:pPr>
              <w:spacing w:before="120" w:after="120" w:line="360" w:lineRule="auto"/>
              <w:jc w:val="both"/>
              <w:rPr>
                <w:bCs/>
                <w:sz w:val="26"/>
                <w:szCs w:val="26"/>
              </w:rPr>
            </w:pPr>
            <w:r>
              <w:rPr>
                <w:bCs/>
                <w:sz w:val="26"/>
                <w:szCs w:val="26"/>
              </w:rPr>
              <w:t>unit_price</w:t>
            </w:r>
          </w:p>
        </w:tc>
        <w:tc>
          <w:tcPr>
            <w:tcW w:w="1865" w:type="dxa"/>
          </w:tcPr>
          <w:p w14:paraId="394F803D" w14:textId="73AED990" w:rsidR="001E2C0C" w:rsidRDefault="001E2C0C" w:rsidP="00A00548">
            <w:pPr>
              <w:spacing w:before="120" w:after="120" w:line="360" w:lineRule="auto"/>
              <w:jc w:val="both"/>
              <w:rPr>
                <w:bCs/>
                <w:sz w:val="26"/>
                <w:szCs w:val="26"/>
              </w:rPr>
            </w:pPr>
            <w:r>
              <w:rPr>
                <w:bCs/>
                <w:sz w:val="26"/>
                <w:szCs w:val="26"/>
              </w:rPr>
              <w:t>Giá bán</w:t>
            </w:r>
          </w:p>
        </w:tc>
        <w:tc>
          <w:tcPr>
            <w:tcW w:w="2127" w:type="dxa"/>
          </w:tcPr>
          <w:p w14:paraId="39F77442" w14:textId="29A795BE" w:rsidR="001E2C0C" w:rsidRDefault="001E2C0C" w:rsidP="00A00548">
            <w:pPr>
              <w:spacing w:before="120" w:after="120" w:line="360" w:lineRule="auto"/>
              <w:jc w:val="both"/>
              <w:rPr>
                <w:bCs/>
                <w:sz w:val="26"/>
                <w:szCs w:val="26"/>
              </w:rPr>
            </w:pPr>
            <w:r>
              <w:rPr>
                <w:bCs/>
                <w:sz w:val="26"/>
                <w:szCs w:val="26"/>
              </w:rPr>
              <w:t>int</w:t>
            </w:r>
          </w:p>
        </w:tc>
        <w:tc>
          <w:tcPr>
            <w:tcW w:w="2687" w:type="dxa"/>
          </w:tcPr>
          <w:p w14:paraId="6533E87B" w14:textId="77777777" w:rsidR="001E2C0C" w:rsidRDefault="001E2C0C" w:rsidP="00A00548">
            <w:pPr>
              <w:spacing w:before="120" w:after="120" w:line="360" w:lineRule="auto"/>
              <w:jc w:val="both"/>
              <w:rPr>
                <w:bCs/>
                <w:sz w:val="26"/>
                <w:szCs w:val="26"/>
              </w:rPr>
            </w:pPr>
          </w:p>
        </w:tc>
      </w:tr>
    </w:tbl>
    <w:p w14:paraId="6D340CDD" w14:textId="77777777" w:rsidR="005027CA" w:rsidRDefault="005027CA" w:rsidP="00CA057C"/>
    <w:p w14:paraId="7AE2DA3E" w14:textId="1AD2219D" w:rsidR="005027CA" w:rsidRDefault="005027CA" w:rsidP="005027CA">
      <w:pPr>
        <w:spacing w:before="120" w:after="120" w:line="360" w:lineRule="auto"/>
        <w:ind w:firstLine="720"/>
        <w:jc w:val="both"/>
        <w:rPr>
          <w:bCs/>
          <w:sz w:val="26"/>
          <w:szCs w:val="26"/>
        </w:rPr>
      </w:pPr>
      <w:r>
        <w:rPr>
          <w:bCs/>
          <w:sz w:val="26"/>
          <w:szCs w:val="26"/>
        </w:rPr>
        <w:t xml:space="preserve">Tên thực thể: </w:t>
      </w:r>
      <w:r w:rsidR="001E2C0C">
        <w:rPr>
          <w:b/>
          <w:bCs/>
          <w:sz w:val="26"/>
          <w:szCs w:val="26"/>
        </w:rPr>
        <w:t>product_sizes</w:t>
      </w:r>
    </w:p>
    <w:p w14:paraId="6BDB754E" w14:textId="5B160B2A" w:rsidR="005027CA" w:rsidRDefault="005027CA" w:rsidP="005027CA">
      <w:pPr>
        <w:spacing w:before="120" w:after="120" w:line="360" w:lineRule="auto"/>
        <w:ind w:firstLine="720"/>
        <w:jc w:val="both"/>
        <w:rPr>
          <w:bCs/>
          <w:sz w:val="26"/>
          <w:szCs w:val="26"/>
        </w:rPr>
      </w:pPr>
      <w:r>
        <w:rPr>
          <w:bCs/>
          <w:sz w:val="26"/>
          <w:szCs w:val="26"/>
        </w:rPr>
        <w:t xml:space="preserve">Mô tả: Lưu thông tin </w:t>
      </w:r>
      <w:r w:rsidR="001E2C0C">
        <w:rPr>
          <w:bCs/>
          <w:sz w:val="26"/>
          <w:szCs w:val="26"/>
        </w:rPr>
        <w:t xml:space="preserve">kích cỡ sản phẩm </w:t>
      </w:r>
      <w:r>
        <w:rPr>
          <w:bCs/>
          <w:sz w:val="26"/>
          <w:szCs w:val="26"/>
        </w:rPr>
        <w:t>của hệ thống</w:t>
      </w:r>
    </w:p>
    <w:p w14:paraId="5D302A0B"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1BC9D9D1" w14:textId="0196F801" w:rsidR="005027CA" w:rsidRDefault="005027CA" w:rsidP="005027CA">
      <w:pPr>
        <w:pStyle w:val="Caption"/>
        <w:keepNext/>
      </w:pPr>
      <w:bookmarkStart w:id="163" w:name="_Toc185965106"/>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21</w:t>
      </w:r>
      <w:r w:rsidR="00746D49">
        <w:fldChar w:fldCharType="end"/>
      </w:r>
      <w:r>
        <w:t xml:space="preserve"> Chi tiết thực thể </w:t>
      </w:r>
      <w:r w:rsidR="001E2C0C">
        <w:t>product_sizes</w:t>
      </w:r>
      <w:bookmarkEnd w:id="163"/>
    </w:p>
    <w:tbl>
      <w:tblPr>
        <w:tblStyle w:val="TableGrid"/>
        <w:tblW w:w="0" w:type="auto"/>
        <w:tblLook w:val="04A0" w:firstRow="1" w:lastRow="0" w:firstColumn="1" w:lastColumn="0" w:noHBand="0" w:noVBand="1"/>
      </w:tblPr>
      <w:tblGrid>
        <w:gridCol w:w="692"/>
        <w:gridCol w:w="1949"/>
        <w:gridCol w:w="2233"/>
        <w:gridCol w:w="1492"/>
        <w:gridCol w:w="2412"/>
      </w:tblGrid>
      <w:tr w:rsidR="005027CA" w14:paraId="6625E784" w14:textId="77777777" w:rsidTr="001E2C0C">
        <w:tc>
          <w:tcPr>
            <w:tcW w:w="694" w:type="dxa"/>
          </w:tcPr>
          <w:p w14:paraId="29B5D708" w14:textId="77777777" w:rsidR="005027CA" w:rsidRPr="002403BE" w:rsidRDefault="005027CA" w:rsidP="00A00548">
            <w:pPr>
              <w:spacing w:before="120" w:after="120" w:line="360" w:lineRule="auto"/>
              <w:jc w:val="center"/>
              <w:rPr>
                <w:bCs/>
                <w:i/>
                <w:iCs/>
                <w:sz w:val="26"/>
                <w:szCs w:val="26"/>
              </w:rPr>
            </w:pPr>
            <w:r w:rsidRPr="002403BE">
              <w:rPr>
                <w:bCs/>
                <w:i/>
                <w:iCs/>
                <w:sz w:val="26"/>
                <w:szCs w:val="26"/>
              </w:rPr>
              <w:t>STT</w:t>
            </w:r>
          </w:p>
        </w:tc>
        <w:tc>
          <w:tcPr>
            <w:tcW w:w="1853" w:type="dxa"/>
          </w:tcPr>
          <w:p w14:paraId="400718E9"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Thuộc tính</w:t>
            </w:r>
          </w:p>
        </w:tc>
        <w:tc>
          <w:tcPr>
            <w:tcW w:w="2268" w:type="dxa"/>
          </w:tcPr>
          <w:p w14:paraId="6B5375AA"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Diễn giải</w:t>
            </w:r>
          </w:p>
        </w:tc>
        <w:tc>
          <w:tcPr>
            <w:tcW w:w="1511" w:type="dxa"/>
          </w:tcPr>
          <w:p w14:paraId="7BD5DE7C"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Kiểu dữ liệu</w:t>
            </w:r>
          </w:p>
        </w:tc>
        <w:tc>
          <w:tcPr>
            <w:tcW w:w="2452" w:type="dxa"/>
          </w:tcPr>
          <w:p w14:paraId="56C53242"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Ràng buộc toàn vẹn</w:t>
            </w:r>
          </w:p>
        </w:tc>
      </w:tr>
      <w:tr w:rsidR="005027CA" w14:paraId="01227B0B" w14:textId="77777777" w:rsidTr="001E2C0C">
        <w:tc>
          <w:tcPr>
            <w:tcW w:w="694" w:type="dxa"/>
          </w:tcPr>
          <w:p w14:paraId="572F8F1D" w14:textId="77777777" w:rsidR="005027CA" w:rsidRDefault="005027CA" w:rsidP="00A00548">
            <w:pPr>
              <w:spacing w:before="120" w:after="120" w:line="360" w:lineRule="auto"/>
              <w:jc w:val="center"/>
              <w:rPr>
                <w:bCs/>
                <w:sz w:val="26"/>
                <w:szCs w:val="26"/>
              </w:rPr>
            </w:pPr>
            <w:r>
              <w:rPr>
                <w:bCs/>
                <w:sz w:val="26"/>
                <w:szCs w:val="26"/>
              </w:rPr>
              <w:t>1</w:t>
            </w:r>
          </w:p>
        </w:tc>
        <w:tc>
          <w:tcPr>
            <w:tcW w:w="1853" w:type="dxa"/>
          </w:tcPr>
          <w:p w14:paraId="56923568" w14:textId="77777777" w:rsidR="005027CA" w:rsidRDefault="005027CA" w:rsidP="00A00548">
            <w:pPr>
              <w:spacing w:before="120" w:after="120" w:line="360" w:lineRule="auto"/>
              <w:jc w:val="both"/>
              <w:rPr>
                <w:bCs/>
                <w:sz w:val="26"/>
                <w:szCs w:val="26"/>
              </w:rPr>
            </w:pPr>
            <w:r>
              <w:rPr>
                <w:bCs/>
                <w:sz w:val="26"/>
                <w:szCs w:val="26"/>
              </w:rPr>
              <w:t>id</w:t>
            </w:r>
          </w:p>
        </w:tc>
        <w:tc>
          <w:tcPr>
            <w:tcW w:w="2268" w:type="dxa"/>
          </w:tcPr>
          <w:p w14:paraId="4217C9DF" w14:textId="58E3EFFA" w:rsidR="005027CA" w:rsidRDefault="005027CA" w:rsidP="00A00548">
            <w:pPr>
              <w:spacing w:before="120" w:after="120" w:line="360" w:lineRule="auto"/>
              <w:jc w:val="both"/>
              <w:rPr>
                <w:bCs/>
                <w:sz w:val="26"/>
                <w:szCs w:val="26"/>
              </w:rPr>
            </w:pPr>
            <w:r>
              <w:rPr>
                <w:bCs/>
                <w:sz w:val="26"/>
                <w:szCs w:val="26"/>
              </w:rPr>
              <w:t xml:space="preserve">Mã </w:t>
            </w:r>
            <w:r w:rsidR="001E2C0C">
              <w:rPr>
                <w:bCs/>
                <w:sz w:val="26"/>
                <w:szCs w:val="26"/>
              </w:rPr>
              <w:t>kích cỡ sản phẩm</w:t>
            </w:r>
          </w:p>
        </w:tc>
        <w:tc>
          <w:tcPr>
            <w:tcW w:w="1511" w:type="dxa"/>
          </w:tcPr>
          <w:p w14:paraId="25A849DA" w14:textId="77777777" w:rsidR="005027CA" w:rsidRDefault="005027CA" w:rsidP="00A00548">
            <w:pPr>
              <w:spacing w:before="120" w:after="120" w:line="360" w:lineRule="auto"/>
              <w:jc w:val="both"/>
              <w:rPr>
                <w:bCs/>
                <w:sz w:val="26"/>
                <w:szCs w:val="26"/>
              </w:rPr>
            </w:pPr>
            <w:r>
              <w:rPr>
                <w:bCs/>
                <w:sz w:val="26"/>
                <w:szCs w:val="26"/>
              </w:rPr>
              <w:t>int</w:t>
            </w:r>
          </w:p>
        </w:tc>
        <w:tc>
          <w:tcPr>
            <w:tcW w:w="2452" w:type="dxa"/>
          </w:tcPr>
          <w:p w14:paraId="442601DE" w14:textId="77777777" w:rsidR="005027CA" w:rsidRDefault="005027CA" w:rsidP="00A00548">
            <w:pPr>
              <w:spacing w:before="120" w:after="120" w:line="360" w:lineRule="auto"/>
              <w:jc w:val="both"/>
              <w:rPr>
                <w:bCs/>
                <w:sz w:val="26"/>
                <w:szCs w:val="26"/>
              </w:rPr>
            </w:pPr>
            <w:r>
              <w:rPr>
                <w:bCs/>
                <w:sz w:val="26"/>
                <w:szCs w:val="26"/>
              </w:rPr>
              <w:t>Khóa chính</w:t>
            </w:r>
          </w:p>
        </w:tc>
      </w:tr>
      <w:tr w:rsidR="005027CA" w14:paraId="683EAD95" w14:textId="77777777" w:rsidTr="001E2C0C">
        <w:tc>
          <w:tcPr>
            <w:tcW w:w="694" w:type="dxa"/>
          </w:tcPr>
          <w:p w14:paraId="22D6FCDC" w14:textId="77777777" w:rsidR="005027CA" w:rsidRDefault="005027CA" w:rsidP="00A00548">
            <w:pPr>
              <w:spacing w:before="120" w:after="120" w:line="360" w:lineRule="auto"/>
              <w:jc w:val="center"/>
              <w:rPr>
                <w:bCs/>
                <w:sz w:val="26"/>
                <w:szCs w:val="26"/>
              </w:rPr>
            </w:pPr>
            <w:r>
              <w:rPr>
                <w:bCs/>
                <w:sz w:val="26"/>
                <w:szCs w:val="26"/>
              </w:rPr>
              <w:t>2</w:t>
            </w:r>
          </w:p>
        </w:tc>
        <w:tc>
          <w:tcPr>
            <w:tcW w:w="1853" w:type="dxa"/>
          </w:tcPr>
          <w:p w14:paraId="2CAF4FAD" w14:textId="1E3572B3" w:rsidR="005027CA" w:rsidRDefault="001E2C0C" w:rsidP="00A00548">
            <w:pPr>
              <w:spacing w:before="120" w:after="120" w:line="360" w:lineRule="auto"/>
              <w:jc w:val="both"/>
              <w:rPr>
                <w:bCs/>
                <w:sz w:val="26"/>
                <w:szCs w:val="26"/>
              </w:rPr>
            </w:pPr>
            <w:r>
              <w:rPr>
                <w:bCs/>
                <w:sz w:val="26"/>
                <w:szCs w:val="26"/>
              </w:rPr>
              <w:t>product_id</w:t>
            </w:r>
          </w:p>
        </w:tc>
        <w:tc>
          <w:tcPr>
            <w:tcW w:w="2268" w:type="dxa"/>
          </w:tcPr>
          <w:p w14:paraId="5C907753" w14:textId="7B49BA95" w:rsidR="005027CA" w:rsidRDefault="001E2C0C" w:rsidP="00A00548">
            <w:pPr>
              <w:spacing w:before="120" w:after="120" w:line="360" w:lineRule="auto"/>
              <w:jc w:val="both"/>
              <w:rPr>
                <w:bCs/>
                <w:sz w:val="26"/>
                <w:szCs w:val="26"/>
              </w:rPr>
            </w:pPr>
            <w:r>
              <w:rPr>
                <w:bCs/>
                <w:sz w:val="26"/>
                <w:szCs w:val="26"/>
              </w:rPr>
              <w:t>Mã sản phẩm</w:t>
            </w:r>
          </w:p>
        </w:tc>
        <w:tc>
          <w:tcPr>
            <w:tcW w:w="1511" w:type="dxa"/>
          </w:tcPr>
          <w:p w14:paraId="2D3E9AAF" w14:textId="5E4B099F" w:rsidR="005027CA" w:rsidRDefault="001E2C0C" w:rsidP="00A00548">
            <w:pPr>
              <w:spacing w:before="120" w:after="120" w:line="360" w:lineRule="auto"/>
              <w:jc w:val="both"/>
              <w:rPr>
                <w:bCs/>
                <w:sz w:val="26"/>
                <w:szCs w:val="26"/>
              </w:rPr>
            </w:pPr>
            <w:r>
              <w:rPr>
                <w:bCs/>
                <w:sz w:val="26"/>
                <w:szCs w:val="26"/>
              </w:rPr>
              <w:t>int</w:t>
            </w:r>
          </w:p>
        </w:tc>
        <w:tc>
          <w:tcPr>
            <w:tcW w:w="2452" w:type="dxa"/>
          </w:tcPr>
          <w:p w14:paraId="55C1008B" w14:textId="4A471344" w:rsidR="005027CA" w:rsidRDefault="001E2C0C" w:rsidP="00A00548">
            <w:pPr>
              <w:spacing w:before="120" w:after="120" w:line="360" w:lineRule="auto"/>
              <w:jc w:val="both"/>
              <w:rPr>
                <w:bCs/>
                <w:sz w:val="26"/>
                <w:szCs w:val="26"/>
              </w:rPr>
            </w:pPr>
            <w:r>
              <w:rPr>
                <w:bCs/>
                <w:sz w:val="26"/>
                <w:szCs w:val="26"/>
              </w:rPr>
              <w:t>Khóa ngoại</w:t>
            </w:r>
          </w:p>
        </w:tc>
      </w:tr>
      <w:tr w:rsidR="001E2C0C" w14:paraId="76FA9AF2" w14:textId="77777777" w:rsidTr="001E2C0C">
        <w:tc>
          <w:tcPr>
            <w:tcW w:w="694" w:type="dxa"/>
          </w:tcPr>
          <w:p w14:paraId="1FE6E903" w14:textId="77777777" w:rsidR="001E2C0C" w:rsidRDefault="001E2C0C" w:rsidP="00A00548">
            <w:pPr>
              <w:spacing w:before="120" w:after="120" w:line="360" w:lineRule="auto"/>
              <w:jc w:val="center"/>
              <w:rPr>
                <w:bCs/>
                <w:sz w:val="26"/>
                <w:szCs w:val="26"/>
              </w:rPr>
            </w:pPr>
          </w:p>
        </w:tc>
        <w:tc>
          <w:tcPr>
            <w:tcW w:w="1853" w:type="dxa"/>
          </w:tcPr>
          <w:p w14:paraId="7885D6BA" w14:textId="094455FC" w:rsidR="001E2C0C" w:rsidRDefault="001E2C0C" w:rsidP="00A00548">
            <w:pPr>
              <w:spacing w:before="120" w:after="120" w:line="360" w:lineRule="auto"/>
              <w:jc w:val="both"/>
              <w:rPr>
                <w:bCs/>
                <w:sz w:val="26"/>
                <w:szCs w:val="26"/>
              </w:rPr>
            </w:pPr>
            <w:r>
              <w:rPr>
                <w:bCs/>
                <w:sz w:val="26"/>
                <w:szCs w:val="26"/>
              </w:rPr>
              <w:t>size_id</w:t>
            </w:r>
          </w:p>
        </w:tc>
        <w:tc>
          <w:tcPr>
            <w:tcW w:w="2268" w:type="dxa"/>
          </w:tcPr>
          <w:p w14:paraId="418B9814" w14:textId="409AABD4" w:rsidR="001E2C0C" w:rsidRDefault="001E2C0C" w:rsidP="00A00548">
            <w:pPr>
              <w:spacing w:before="120" w:after="120" w:line="360" w:lineRule="auto"/>
              <w:jc w:val="both"/>
              <w:rPr>
                <w:bCs/>
                <w:sz w:val="26"/>
                <w:szCs w:val="26"/>
              </w:rPr>
            </w:pPr>
            <w:r>
              <w:rPr>
                <w:bCs/>
                <w:sz w:val="26"/>
                <w:szCs w:val="26"/>
              </w:rPr>
              <w:t>Mã kích cỡ</w:t>
            </w:r>
          </w:p>
        </w:tc>
        <w:tc>
          <w:tcPr>
            <w:tcW w:w="1511" w:type="dxa"/>
          </w:tcPr>
          <w:p w14:paraId="23561082" w14:textId="33DC84A4" w:rsidR="001E2C0C" w:rsidRDefault="001E2C0C" w:rsidP="00A00548">
            <w:pPr>
              <w:spacing w:before="120" w:after="120" w:line="360" w:lineRule="auto"/>
              <w:jc w:val="both"/>
              <w:rPr>
                <w:bCs/>
                <w:sz w:val="26"/>
                <w:szCs w:val="26"/>
              </w:rPr>
            </w:pPr>
            <w:r>
              <w:rPr>
                <w:bCs/>
                <w:sz w:val="26"/>
                <w:szCs w:val="26"/>
              </w:rPr>
              <w:t>int</w:t>
            </w:r>
          </w:p>
        </w:tc>
        <w:tc>
          <w:tcPr>
            <w:tcW w:w="2452" w:type="dxa"/>
          </w:tcPr>
          <w:p w14:paraId="37C40B84" w14:textId="3BBB0322" w:rsidR="001E2C0C" w:rsidRDefault="001E2C0C" w:rsidP="00A00548">
            <w:pPr>
              <w:spacing w:before="120" w:after="120" w:line="360" w:lineRule="auto"/>
              <w:jc w:val="both"/>
              <w:rPr>
                <w:bCs/>
                <w:sz w:val="26"/>
                <w:szCs w:val="26"/>
              </w:rPr>
            </w:pPr>
            <w:r>
              <w:rPr>
                <w:bCs/>
                <w:sz w:val="26"/>
                <w:szCs w:val="26"/>
              </w:rPr>
              <w:t>Khóa ngoại</w:t>
            </w:r>
          </w:p>
        </w:tc>
      </w:tr>
      <w:tr w:rsidR="001E2C0C" w14:paraId="60221EA8" w14:textId="77777777" w:rsidTr="001E2C0C">
        <w:tc>
          <w:tcPr>
            <w:tcW w:w="694" w:type="dxa"/>
          </w:tcPr>
          <w:p w14:paraId="3A162B86" w14:textId="77777777" w:rsidR="001E2C0C" w:rsidRDefault="001E2C0C" w:rsidP="00A00548">
            <w:pPr>
              <w:spacing w:before="120" w:after="120" w:line="360" w:lineRule="auto"/>
              <w:jc w:val="center"/>
              <w:rPr>
                <w:bCs/>
                <w:sz w:val="26"/>
                <w:szCs w:val="26"/>
              </w:rPr>
            </w:pPr>
          </w:p>
        </w:tc>
        <w:tc>
          <w:tcPr>
            <w:tcW w:w="1853" w:type="dxa"/>
          </w:tcPr>
          <w:p w14:paraId="7F908F3D" w14:textId="5A4DE2BA" w:rsidR="001E2C0C" w:rsidRDefault="001E2C0C" w:rsidP="00A00548">
            <w:pPr>
              <w:spacing w:before="120" w:after="120" w:line="360" w:lineRule="auto"/>
              <w:jc w:val="both"/>
              <w:rPr>
                <w:bCs/>
                <w:sz w:val="26"/>
                <w:szCs w:val="26"/>
              </w:rPr>
            </w:pPr>
            <w:r>
              <w:rPr>
                <w:bCs/>
                <w:sz w:val="26"/>
                <w:szCs w:val="26"/>
              </w:rPr>
              <w:t>original_price</w:t>
            </w:r>
          </w:p>
        </w:tc>
        <w:tc>
          <w:tcPr>
            <w:tcW w:w="2268" w:type="dxa"/>
          </w:tcPr>
          <w:p w14:paraId="67D41603" w14:textId="5316FF05" w:rsidR="001E2C0C" w:rsidRDefault="001E2C0C" w:rsidP="00A00548">
            <w:pPr>
              <w:spacing w:before="120" w:after="120" w:line="360" w:lineRule="auto"/>
              <w:jc w:val="both"/>
              <w:rPr>
                <w:bCs/>
                <w:sz w:val="26"/>
                <w:szCs w:val="26"/>
              </w:rPr>
            </w:pPr>
            <w:r>
              <w:rPr>
                <w:bCs/>
                <w:sz w:val="26"/>
                <w:szCs w:val="26"/>
              </w:rPr>
              <w:t>Giá nhập</w:t>
            </w:r>
          </w:p>
        </w:tc>
        <w:tc>
          <w:tcPr>
            <w:tcW w:w="1511" w:type="dxa"/>
          </w:tcPr>
          <w:p w14:paraId="4E5D5EDC" w14:textId="4BBD4C12" w:rsidR="001E2C0C" w:rsidRDefault="001E2C0C" w:rsidP="00A00548">
            <w:pPr>
              <w:spacing w:before="120" w:after="120" w:line="360" w:lineRule="auto"/>
              <w:jc w:val="both"/>
              <w:rPr>
                <w:bCs/>
                <w:sz w:val="26"/>
                <w:szCs w:val="26"/>
              </w:rPr>
            </w:pPr>
            <w:r>
              <w:rPr>
                <w:bCs/>
                <w:sz w:val="26"/>
                <w:szCs w:val="26"/>
              </w:rPr>
              <w:t>int</w:t>
            </w:r>
          </w:p>
        </w:tc>
        <w:tc>
          <w:tcPr>
            <w:tcW w:w="2452" w:type="dxa"/>
          </w:tcPr>
          <w:p w14:paraId="6F0CFBBB" w14:textId="77777777" w:rsidR="001E2C0C" w:rsidRDefault="001E2C0C" w:rsidP="00A00548">
            <w:pPr>
              <w:spacing w:before="120" w:after="120" w:line="360" w:lineRule="auto"/>
              <w:jc w:val="both"/>
              <w:rPr>
                <w:bCs/>
                <w:sz w:val="26"/>
                <w:szCs w:val="26"/>
              </w:rPr>
            </w:pPr>
          </w:p>
        </w:tc>
      </w:tr>
      <w:tr w:rsidR="001E2C0C" w14:paraId="02EEF864" w14:textId="77777777" w:rsidTr="001E2C0C">
        <w:tc>
          <w:tcPr>
            <w:tcW w:w="694" w:type="dxa"/>
          </w:tcPr>
          <w:p w14:paraId="659ABD3B" w14:textId="77777777" w:rsidR="001E2C0C" w:rsidRDefault="001E2C0C" w:rsidP="00A00548">
            <w:pPr>
              <w:spacing w:before="120" w:after="120" w:line="360" w:lineRule="auto"/>
              <w:jc w:val="center"/>
              <w:rPr>
                <w:bCs/>
                <w:sz w:val="26"/>
                <w:szCs w:val="26"/>
              </w:rPr>
            </w:pPr>
          </w:p>
        </w:tc>
        <w:tc>
          <w:tcPr>
            <w:tcW w:w="1853" w:type="dxa"/>
          </w:tcPr>
          <w:p w14:paraId="7C5A717F" w14:textId="6C3F4889" w:rsidR="001E2C0C" w:rsidRDefault="001E2C0C" w:rsidP="00A00548">
            <w:pPr>
              <w:spacing w:before="120" w:after="120" w:line="360" w:lineRule="auto"/>
              <w:jc w:val="both"/>
              <w:rPr>
                <w:bCs/>
                <w:sz w:val="26"/>
                <w:szCs w:val="26"/>
              </w:rPr>
            </w:pPr>
            <w:r>
              <w:rPr>
                <w:bCs/>
                <w:sz w:val="26"/>
                <w:szCs w:val="26"/>
              </w:rPr>
              <w:t>unit_price</w:t>
            </w:r>
          </w:p>
        </w:tc>
        <w:tc>
          <w:tcPr>
            <w:tcW w:w="2268" w:type="dxa"/>
          </w:tcPr>
          <w:p w14:paraId="34C11903" w14:textId="1DBCBA5D" w:rsidR="001E2C0C" w:rsidRDefault="001E2C0C" w:rsidP="00A00548">
            <w:pPr>
              <w:spacing w:before="120" w:after="120" w:line="360" w:lineRule="auto"/>
              <w:jc w:val="both"/>
              <w:rPr>
                <w:bCs/>
                <w:sz w:val="26"/>
                <w:szCs w:val="26"/>
              </w:rPr>
            </w:pPr>
            <w:r>
              <w:rPr>
                <w:bCs/>
                <w:sz w:val="26"/>
                <w:szCs w:val="26"/>
              </w:rPr>
              <w:t>Giá bán</w:t>
            </w:r>
          </w:p>
        </w:tc>
        <w:tc>
          <w:tcPr>
            <w:tcW w:w="1511" w:type="dxa"/>
          </w:tcPr>
          <w:p w14:paraId="6EE955F0" w14:textId="2EF3BE96" w:rsidR="001E2C0C" w:rsidRDefault="001E2C0C" w:rsidP="00A00548">
            <w:pPr>
              <w:spacing w:before="120" w:after="120" w:line="360" w:lineRule="auto"/>
              <w:jc w:val="both"/>
              <w:rPr>
                <w:bCs/>
                <w:sz w:val="26"/>
                <w:szCs w:val="26"/>
              </w:rPr>
            </w:pPr>
            <w:r>
              <w:rPr>
                <w:bCs/>
                <w:sz w:val="26"/>
                <w:szCs w:val="26"/>
              </w:rPr>
              <w:t>int</w:t>
            </w:r>
          </w:p>
        </w:tc>
        <w:tc>
          <w:tcPr>
            <w:tcW w:w="2452" w:type="dxa"/>
          </w:tcPr>
          <w:p w14:paraId="0892CDD4" w14:textId="77777777" w:rsidR="001E2C0C" w:rsidRDefault="001E2C0C" w:rsidP="00A00548">
            <w:pPr>
              <w:spacing w:before="120" w:after="120" w:line="360" w:lineRule="auto"/>
              <w:jc w:val="both"/>
              <w:rPr>
                <w:bCs/>
                <w:sz w:val="26"/>
                <w:szCs w:val="26"/>
              </w:rPr>
            </w:pPr>
          </w:p>
        </w:tc>
      </w:tr>
      <w:tr w:rsidR="001E2C0C" w14:paraId="6D7C01AE" w14:textId="77777777" w:rsidTr="001E2C0C">
        <w:tc>
          <w:tcPr>
            <w:tcW w:w="694" w:type="dxa"/>
          </w:tcPr>
          <w:p w14:paraId="27CE3A03" w14:textId="77777777" w:rsidR="001E2C0C" w:rsidRDefault="001E2C0C" w:rsidP="00A00548">
            <w:pPr>
              <w:spacing w:before="120" w:after="120" w:line="360" w:lineRule="auto"/>
              <w:jc w:val="center"/>
              <w:rPr>
                <w:bCs/>
                <w:sz w:val="26"/>
                <w:szCs w:val="26"/>
              </w:rPr>
            </w:pPr>
          </w:p>
        </w:tc>
        <w:tc>
          <w:tcPr>
            <w:tcW w:w="1853" w:type="dxa"/>
          </w:tcPr>
          <w:p w14:paraId="2D9449F3" w14:textId="3D547471" w:rsidR="001E2C0C" w:rsidRDefault="001E2C0C" w:rsidP="00A00548">
            <w:pPr>
              <w:spacing w:before="120" w:after="120" w:line="360" w:lineRule="auto"/>
              <w:jc w:val="both"/>
              <w:rPr>
                <w:bCs/>
                <w:sz w:val="26"/>
                <w:szCs w:val="26"/>
              </w:rPr>
            </w:pPr>
            <w:r>
              <w:rPr>
                <w:bCs/>
                <w:sz w:val="26"/>
                <w:szCs w:val="26"/>
              </w:rPr>
              <w:t>promotion_price</w:t>
            </w:r>
          </w:p>
        </w:tc>
        <w:tc>
          <w:tcPr>
            <w:tcW w:w="2268" w:type="dxa"/>
          </w:tcPr>
          <w:p w14:paraId="2CE5C658" w14:textId="7F4CE4EB" w:rsidR="001E2C0C" w:rsidRDefault="001E2C0C" w:rsidP="00A00548">
            <w:pPr>
              <w:spacing w:before="120" w:after="120" w:line="360" w:lineRule="auto"/>
              <w:jc w:val="both"/>
              <w:rPr>
                <w:bCs/>
                <w:sz w:val="26"/>
                <w:szCs w:val="26"/>
              </w:rPr>
            </w:pPr>
            <w:r>
              <w:rPr>
                <w:bCs/>
                <w:sz w:val="26"/>
                <w:szCs w:val="26"/>
              </w:rPr>
              <w:t>Giá giảm</w:t>
            </w:r>
          </w:p>
        </w:tc>
        <w:tc>
          <w:tcPr>
            <w:tcW w:w="1511" w:type="dxa"/>
          </w:tcPr>
          <w:p w14:paraId="05F6FA5C" w14:textId="5924B84C" w:rsidR="001E2C0C" w:rsidRDefault="001E2C0C" w:rsidP="00A00548">
            <w:pPr>
              <w:spacing w:before="120" w:after="120" w:line="360" w:lineRule="auto"/>
              <w:jc w:val="both"/>
              <w:rPr>
                <w:bCs/>
                <w:sz w:val="26"/>
                <w:szCs w:val="26"/>
              </w:rPr>
            </w:pPr>
            <w:r>
              <w:rPr>
                <w:bCs/>
                <w:sz w:val="26"/>
                <w:szCs w:val="26"/>
              </w:rPr>
              <w:t>int</w:t>
            </w:r>
          </w:p>
        </w:tc>
        <w:tc>
          <w:tcPr>
            <w:tcW w:w="2452" w:type="dxa"/>
          </w:tcPr>
          <w:p w14:paraId="6EEF4D79" w14:textId="77777777" w:rsidR="001E2C0C" w:rsidRDefault="001E2C0C" w:rsidP="00A00548">
            <w:pPr>
              <w:spacing w:before="120" w:after="120" w:line="360" w:lineRule="auto"/>
              <w:jc w:val="both"/>
              <w:rPr>
                <w:bCs/>
                <w:sz w:val="26"/>
                <w:szCs w:val="26"/>
              </w:rPr>
            </w:pPr>
          </w:p>
        </w:tc>
      </w:tr>
      <w:tr w:rsidR="001E2C0C" w14:paraId="4B0266F8" w14:textId="77777777" w:rsidTr="001E2C0C">
        <w:tc>
          <w:tcPr>
            <w:tcW w:w="694" w:type="dxa"/>
          </w:tcPr>
          <w:p w14:paraId="7B20E1A7" w14:textId="77777777" w:rsidR="001E2C0C" w:rsidRDefault="001E2C0C" w:rsidP="00A00548">
            <w:pPr>
              <w:spacing w:before="120" w:after="120" w:line="360" w:lineRule="auto"/>
              <w:jc w:val="center"/>
              <w:rPr>
                <w:bCs/>
                <w:sz w:val="26"/>
                <w:szCs w:val="26"/>
              </w:rPr>
            </w:pPr>
          </w:p>
        </w:tc>
        <w:tc>
          <w:tcPr>
            <w:tcW w:w="1853" w:type="dxa"/>
          </w:tcPr>
          <w:p w14:paraId="377DBC74" w14:textId="04B640DB" w:rsidR="001E2C0C" w:rsidRDefault="001E2C0C" w:rsidP="00A00548">
            <w:pPr>
              <w:spacing w:before="120" w:after="120" w:line="360" w:lineRule="auto"/>
              <w:jc w:val="both"/>
              <w:rPr>
                <w:bCs/>
                <w:sz w:val="26"/>
                <w:szCs w:val="26"/>
              </w:rPr>
            </w:pPr>
            <w:r>
              <w:rPr>
                <w:bCs/>
                <w:sz w:val="26"/>
                <w:szCs w:val="26"/>
              </w:rPr>
              <w:t>quantity</w:t>
            </w:r>
          </w:p>
        </w:tc>
        <w:tc>
          <w:tcPr>
            <w:tcW w:w="2268" w:type="dxa"/>
          </w:tcPr>
          <w:p w14:paraId="6DB3807C" w14:textId="0D244569" w:rsidR="001E2C0C" w:rsidRDefault="001E2C0C" w:rsidP="00A00548">
            <w:pPr>
              <w:spacing w:before="120" w:after="120" w:line="360" w:lineRule="auto"/>
              <w:jc w:val="both"/>
              <w:rPr>
                <w:bCs/>
                <w:sz w:val="26"/>
                <w:szCs w:val="26"/>
              </w:rPr>
            </w:pPr>
            <w:r>
              <w:rPr>
                <w:bCs/>
                <w:sz w:val="26"/>
                <w:szCs w:val="26"/>
              </w:rPr>
              <w:t>Số lượng nhập</w:t>
            </w:r>
          </w:p>
        </w:tc>
        <w:tc>
          <w:tcPr>
            <w:tcW w:w="1511" w:type="dxa"/>
          </w:tcPr>
          <w:p w14:paraId="1A5506CA" w14:textId="772D6AA2" w:rsidR="001E2C0C" w:rsidRDefault="001E2C0C" w:rsidP="00A00548">
            <w:pPr>
              <w:spacing w:before="120" w:after="120" w:line="360" w:lineRule="auto"/>
              <w:jc w:val="both"/>
              <w:rPr>
                <w:bCs/>
                <w:sz w:val="26"/>
                <w:szCs w:val="26"/>
              </w:rPr>
            </w:pPr>
            <w:r>
              <w:rPr>
                <w:bCs/>
                <w:sz w:val="26"/>
                <w:szCs w:val="26"/>
              </w:rPr>
              <w:t>int</w:t>
            </w:r>
          </w:p>
        </w:tc>
        <w:tc>
          <w:tcPr>
            <w:tcW w:w="2452" w:type="dxa"/>
          </w:tcPr>
          <w:p w14:paraId="4AF24308" w14:textId="77777777" w:rsidR="001E2C0C" w:rsidRDefault="001E2C0C" w:rsidP="00A00548">
            <w:pPr>
              <w:spacing w:before="120" w:after="120" w:line="360" w:lineRule="auto"/>
              <w:jc w:val="both"/>
              <w:rPr>
                <w:bCs/>
                <w:sz w:val="26"/>
                <w:szCs w:val="26"/>
              </w:rPr>
            </w:pPr>
          </w:p>
        </w:tc>
      </w:tr>
    </w:tbl>
    <w:p w14:paraId="2F67D269" w14:textId="77777777" w:rsidR="005027CA" w:rsidRDefault="005027CA" w:rsidP="00CA057C"/>
    <w:p w14:paraId="13794CF9" w14:textId="7CEF3AC3" w:rsidR="005027CA" w:rsidRDefault="005027CA" w:rsidP="005027CA">
      <w:pPr>
        <w:spacing w:before="120" w:after="120" w:line="360" w:lineRule="auto"/>
        <w:ind w:firstLine="720"/>
        <w:jc w:val="both"/>
        <w:rPr>
          <w:bCs/>
          <w:sz w:val="26"/>
          <w:szCs w:val="26"/>
        </w:rPr>
      </w:pPr>
      <w:r>
        <w:rPr>
          <w:bCs/>
          <w:sz w:val="26"/>
          <w:szCs w:val="26"/>
        </w:rPr>
        <w:t xml:space="preserve">Tên thực thể: </w:t>
      </w:r>
      <w:r w:rsidR="001E2C0C">
        <w:rPr>
          <w:b/>
          <w:bCs/>
          <w:sz w:val="26"/>
          <w:szCs w:val="26"/>
        </w:rPr>
        <w:t>size</w:t>
      </w:r>
      <w:r>
        <w:rPr>
          <w:b/>
          <w:bCs/>
          <w:sz w:val="26"/>
          <w:szCs w:val="26"/>
        </w:rPr>
        <w:t>s</w:t>
      </w:r>
    </w:p>
    <w:p w14:paraId="2F8AAD1F" w14:textId="5D713CC5" w:rsidR="005027CA" w:rsidRDefault="005027CA" w:rsidP="005027CA">
      <w:pPr>
        <w:spacing w:before="120" w:after="120" w:line="360" w:lineRule="auto"/>
        <w:ind w:firstLine="720"/>
        <w:jc w:val="both"/>
        <w:rPr>
          <w:bCs/>
          <w:sz w:val="26"/>
          <w:szCs w:val="26"/>
        </w:rPr>
      </w:pPr>
      <w:r>
        <w:rPr>
          <w:bCs/>
          <w:sz w:val="26"/>
          <w:szCs w:val="26"/>
        </w:rPr>
        <w:lastRenderedPageBreak/>
        <w:t xml:space="preserve">Mô tả: Lưu thông tin </w:t>
      </w:r>
      <w:r w:rsidR="001E2C0C">
        <w:rPr>
          <w:bCs/>
          <w:sz w:val="26"/>
          <w:szCs w:val="26"/>
        </w:rPr>
        <w:t xml:space="preserve">kích cỡ </w:t>
      </w:r>
      <w:r>
        <w:rPr>
          <w:bCs/>
          <w:sz w:val="26"/>
          <w:szCs w:val="26"/>
        </w:rPr>
        <w:t>của hệ thống</w:t>
      </w:r>
    </w:p>
    <w:p w14:paraId="76204EBB"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50795F48" w14:textId="729712FE" w:rsidR="005027CA" w:rsidRDefault="005027CA" w:rsidP="005027CA">
      <w:pPr>
        <w:pStyle w:val="Caption"/>
        <w:keepNext/>
      </w:pPr>
      <w:bookmarkStart w:id="164" w:name="_Toc185965107"/>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22</w:t>
      </w:r>
      <w:r w:rsidR="00746D49">
        <w:fldChar w:fldCharType="end"/>
      </w:r>
      <w:r>
        <w:t xml:space="preserve"> Chi tiết thực thể </w:t>
      </w:r>
      <w:r w:rsidR="001E2C0C">
        <w:t>size</w:t>
      </w:r>
      <w:r>
        <w:t>s</w:t>
      </w:r>
      <w:bookmarkEnd w:id="164"/>
    </w:p>
    <w:tbl>
      <w:tblPr>
        <w:tblStyle w:val="TableGrid"/>
        <w:tblW w:w="0" w:type="auto"/>
        <w:tblLook w:val="04A0" w:firstRow="1" w:lastRow="0" w:firstColumn="1" w:lastColumn="0" w:noHBand="0" w:noVBand="1"/>
      </w:tblPr>
      <w:tblGrid>
        <w:gridCol w:w="702"/>
        <w:gridCol w:w="1397"/>
        <w:gridCol w:w="1865"/>
        <w:gridCol w:w="2127"/>
        <w:gridCol w:w="2687"/>
      </w:tblGrid>
      <w:tr w:rsidR="005027CA" w14:paraId="5E86410E" w14:textId="77777777" w:rsidTr="00A00548">
        <w:tc>
          <w:tcPr>
            <w:tcW w:w="702" w:type="dxa"/>
          </w:tcPr>
          <w:p w14:paraId="5B493707" w14:textId="77777777" w:rsidR="005027CA" w:rsidRPr="002403BE" w:rsidRDefault="005027CA" w:rsidP="00A00548">
            <w:pPr>
              <w:spacing w:before="120" w:after="120" w:line="360" w:lineRule="auto"/>
              <w:jc w:val="center"/>
              <w:rPr>
                <w:bCs/>
                <w:i/>
                <w:iCs/>
                <w:sz w:val="26"/>
                <w:szCs w:val="26"/>
              </w:rPr>
            </w:pPr>
            <w:r w:rsidRPr="002403BE">
              <w:rPr>
                <w:bCs/>
                <w:i/>
                <w:iCs/>
                <w:sz w:val="26"/>
                <w:szCs w:val="26"/>
              </w:rPr>
              <w:t>STT</w:t>
            </w:r>
          </w:p>
        </w:tc>
        <w:tc>
          <w:tcPr>
            <w:tcW w:w="1397" w:type="dxa"/>
          </w:tcPr>
          <w:p w14:paraId="22D0FAA3"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Thuộc tính</w:t>
            </w:r>
          </w:p>
        </w:tc>
        <w:tc>
          <w:tcPr>
            <w:tcW w:w="1865" w:type="dxa"/>
          </w:tcPr>
          <w:p w14:paraId="462BF2B1"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Diễn giải</w:t>
            </w:r>
          </w:p>
        </w:tc>
        <w:tc>
          <w:tcPr>
            <w:tcW w:w="2127" w:type="dxa"/>
          </w:tcPr>
          <w:p w14:paraId="1F0A41FA"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Kiểu dữ liệu</w:t>
            </w:r>
          </w:p>
        </w:tc>
        <w:tc>
          <w:tcPr>
            <w:tcW w:w="2687" w:type="dxa"/>
          </w:tcPr>
          <w:p w14:paraId="6791C6D8" w14:textId="77777777" w:rsidR="005027CA" w:rsidRPr="002403BE" w:rsidRDefault="005027CA" w:rsidP="00A00548">
            <w:pPr>
              <w:spacing w:before="120" w:after="120" w:line="360" w:lineRule="auto"/>
              <w:jc w:val="both"/>
              <w:rPr>
                <w:bCs/>
                <w:i/>
                <w:iCs/>
                <w:sz w:val="26"/>
                <w:szCs w:val="26"/>
              </w:rPr>
            </w:pPr>
            <w:r w:rsidRPr="002403BE">
              <w:rPr>
                <w:bCs/>
                <w:i/>
                <w:iCs/>
                <w:sz w:val="26"/>
                <w:szCs w:val="26"/>
              </w:rPr>
              <w:t>Ràng buộc toàn vẹn</w:t>
            </w:r>
          </w:p>
        </w:tc>
      </w:tr>
      <w:tr w:rsidR="005027CA" w14:paraId="534E56FE" w14:textId="77777777" w:rsidTr="00A00548">
        <w:tc>
          <w:tcPr>
            <w:tcW w:w="702" w:type="dxa"/>
          </w:tcPr>
          <w:p w14:paraId="5F7AA833" w14:textId="77777777" w:rsidR="005027CA" w:rsidRDefault="005027CA" w:rsidP="00A00548">
            <w:pPr>
              <w:spacing w:before="120" w:after="120" w:line="360" w:lineRule="auto"/>
              <w:jc w:val="center"/>
              <w:rPr>
                <w:bCs/>
                <w:sz w:val="26"/>
                <w:szCs w:val="26"/>
              </w:rPr>
            </w:pPr>
            <w:r>
              <w:rPr>
                <w:bCs/>
                <w:sz w:val="26"/>
                <w:szCs w:val="26"/>
              </w:rPr>
              <w:t>1</w:t>
            </w:r>
          </w:p>
        </w:tc>
        <w:tc>
          <w:tcPr>
            <w:tcW w:w="1397" w:type="dxa"/>
          </w:tcPr>
          <w:p w14:paraId="7F939EDD" w14:textId="77777777" w:rsidR="005027CA" w:rsidRDefault="005027CA" w:rsidP="00A00548">
            <w:pPr>
              <w:spacing w:before="120" w:after="120" w:line="360" w:lineRule="auto"/>
              <w:jc w:val="both"/>
              <w:rPr>
                <w:bCs/>
                <w:sz w:val="26"/>
                <w:szCs w:val="26"/>
              </w:rPr>
            </w:pPr>
            <w:r>
              <w:rPr>
                <w:bCs/>
                <w:sz w:val="26"/>
                <w:szCs w:val="26"/>
              </w:rPr>
              <w:t>id</w:t>
            </w:r>
          </w:p>
        </w:tc>
        <w:tc>
          <w:tcPr>
            <w:tcW w:w="1865" w:type="dxa"/>
          </w:tcPr>
          <w:p w14:paraId="5D428B87" w14:textId="649CBF46" w:rsidR="005027CA" w:rsidRDefault="005027CA" w:rsidP="00A00548">
            <w:pPr>
              <w:spacing w:before="120" w:after="120" w:line="360" w:lineRule="auto"/>
              <w:jc w:val="both"/>
              <w:rPr>
                <w:bCs/>
                <w:sz w:val="26"/>
                <w:szCs w:val="26"/>
              </w:rPr>
            </w:pPr>
            <w:r>
              <w:rPr>
                <w:bCs/>
                <w:sz w:val="26"/>
                <w:szCs w:val="26"/>
              </w:rPr>
              <w:t xml:space="preserve">Mã </w:t>
            </w:r>
            <w:r w:rsidR="001E2C0C">
              <w:rPr>
                <w:bCs/>
                <w:sz w:val="26"/>
                <w:szCs w:val="26"/>
              </w:rPr>
              <w:t>kích cỡ</w:t>
            </w:r>
          </w:p>
        </w:tc>
        <w:tc>
          <w:tcPr>
            <w:tcW w:w="2127" w:type="dxa"/>
          </w:tcPr>
          <w:p w14:paraId="5CEFB500" w14:textId="77777777" w:rsidR="005027CA" w:rsidRDefault="005027CA" w:rsidP="00A00548">
            <w:pPr>
              <w:spacing w:before="120" w:after="120" w:line="360" w:lineRule="auto"/>
              <w:jc w:val="both"/>
              <w:rPr>
                <w:bCs/>
                <w:sz w:val="26"/>
                <w:szCs w:val="26"/>
              </w:rPr>
            </w:pPr>
            <w:r>
              <w:rPr>
                <w:bCs/>
                <w:sz w:val="26"/>
                <w:szCs w:val="26"/>
              </w:rPr>
              <w:t>int</w:t>
            </w:r>
          </w:p>
        </w:tc>
        <w:tc>
          <w:tcPr>
            <w:tcW w:w="2687" w:type="dxa"/>
          </w:tcPr>
          <w:p w14:paraId="72FF9D9C" w14:textId="77777777" w:rsidR="005027CA" w:rsidRDefault="005027CA" w:rsidP="00A00548">
            <w:pPr>
              <w:spacing w:before="120" w:after="120" w:line="360" w:lineRule="auto"/>
              <w:jc w:val="both"/>
              <w:rPr>
                <w:bCs/>
                <w:sz w:val="26"/>
                <w:szCs w:val="26"/>
              </w:rPr>
            </w:pPr>
            <w:r>
              <w:rPr>
                <w:bCs/>
                <w:sz w:val="26"/>
                <w:szCs w:val="26"/>
              </w:rPr>
              <w:t>Khóa chính</w:t>
            </w:r>
          </w:p>
        </w:tc>
      </w:tr>
      <w:tr w:rsidR="005027CA" w14:paraId="1AB98567" w14:textId="77777777" w:rsidTr="00A00548">
        <w:tc>
          <w:tcPr>
            <w:tcW w:w="702" w:type="dxa"/>
          </w:tcPr>
          <w:p w14:paraId="7F6C28B5" w14:textId="77777777" w:rsidR="005027CA" w:rsidRDefault="005027CA" w:rsidP="00A00548">
            <w:pPr>
              <w:spacing w:before="120" w:after="120" w:line="360" w:lineRule="auto"/>
              <w:jc w:val="center"/>
              <w:rPr>
                <w:bCs/>
                <w:sz w:val="26"/>
                <w:szCs w:val="26"/>
              </w:rPr>
            </w:pPr>
            <w:r>
              <w:rPr>
                <w:bCs/>
                <w:sz w:val="26"/>
                <w:szCs w:val="26"/>
              </w:rPr>
              <w:t>2</w:t>
            </w:r>
          </w:p>
        </w:tc>
        <w:tc>
          <w:tcPr>
            <w:tcW w:w="1397" w:type="dxa"/>
          </w:tcPr>
          <w:p w14:paraId="7362B12B" w14:textId="50D541DC" w:rsidR="005027CA" w:rsidRDefault="001E2C0C" w:rsidP="00A00548">
            <w:pPr>
              <w:spacing w:before="120" w:after="120" w:line="360" w:lineRule="auto"/>
              <w:jc w:val="both"/>
              <w:rPr>
                <w:bCs/>
                <w:sz w:val="26"/>
                <w:szCs w:val="26"/>
              </w:rPr>
            </w:pPr>
            <w:r>
              <w:rPr>
                <w:bCs/>
                <w:sz w:val="26"/>
                <w:szCs w:val="26"/>
              </w:rPr>
              <w:t>size</w:t>
            </w:r>
          </w:p>
        </w:tc>
        <w:tc>
          <w:tcPr>
            <w:tcW w:w="1865" w:type="dxa"/>
          </w:tcPr>
          <w:p w14:paraId="2C33C3EC" w14:textId="44EB82C9" w:rsidR="005027CA" w:rsidRDefault="001E2C0C" w:rsidP="00A00548">
            <w:pPr>
              <w:spacing w:before="120" w:after="120" w:line="360" w:lineRule="auto"/>
              <w:jc w:val="both"/>
              <w:rPr>
                <w:bCs/>
                <w:sz w:val="26"/>
                <w:szCs w:val="26"/>
              </w:rPr>
            </w:pPr>
            <w:r>
              <w:rPr>
                <w:bCs/>
                <w:sz w:val="26"/>
                <w:szCs w:val="26"/>
              </w:rPr>
              <w:t>Kích cỡ</w:t>
            </w:r>
          </w:p>
        </w:tc>
        <w:tc>
          <w:tcPr>
            <w:tcW w:w="2127" w:type="dxa"/>
          </w:tcPr>
          <w:p w14:paraId="58EFED9B" w14:textId="77777777" w:rsidR="005027CA" w:rsidRDefault="005027CA"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077B27FB" w14:textId="77777777" w:rsidR="005027CA" w:rsidRDefault="005027CA" w:rsidP="00A00548">
            <w:pPr>
              <w:spacing w:before="120" w:after="120" w:line="360" w:lineRule="auto"/>
              <w:jc w:val="both"/>
              <w:rPr>
                <w:bCs/>
                <w:sz w:val="26"/>
                <w:szCs w:val="26"/>
              </w:rPr>
            </w:pPr>
          </w:p>
        </w:tc>
      </w:tr>
      <w:tr w:rsidR="001E2C0C" w14:paraId="15097020" w14:textId="77777777" w:rsidTr="00A00548">
        <w:tc>
          <w:tcPr>
            <w:tcW w:w="702" w:type="dxa"/>
          </w:tcPr>
          <w:p w14:paraId="701F61F4" w14:textId="5E8F3DE6" w:rsidR="001E2C0C" w:rsidRDefault="001E2C0C" w:rsidP="00A00548">
            <w:pPr>
              <w:spacing w:before="120" w:after="120" w:line="360" w:lineRule="auto"/>
              <w:jc w:val="center"/>
              <w:rPr>
                <w:bCs/>
                <w:sz w:val="26"/>
                <w:szCs w:val="26"/>
              </w:rPr>
            </w:pPr>
            <w:r>
              <w:rPr>
                <w:bCs/>
                <w:sz w:val="26"/>
                <w:szCs w:val="26"/>
              </w:rPr>
              <w:t>3</w:t>
            </w:r>
          </w:p>
        </w:tc>
        <w:tc>
          <w:tcPr>
            <w:tcW w:w="1397" w:type="dxa"/>
          </w:tcPr>
          <w:p w14:paraId="7EFDBD6E" w14:textId="112614BB" w:rsidR="001E2C0C" w:rsidRDefault="001E2C0C" w:rsidP="00A00548">
            <w:pPr>
              <w:spacing w:before="120" w:after="120" w:line="360" w:lineRule="auto"/>
              <w:jc w:val="both"/>
              <w:rPr>
                <w:bCs/>
                <w:sz w:val="26"/>
                <w:szCs w:val="26"/>
              </w:rPr>
            </w:pPr>
            <w:r>
              <w:rPr>
                <w:bCs/>
                <w:sz w:val="26"/>
                <w:szCs w:val="26"/>
              </w:rPr>
              <w:t>color</w:t>
            </w:r>
          </w:p>
        </w:tc>
        <w:tc>
          <w:tcPr>
            <w:tcW w:w="1865" w:type="dxa"/>
          </w:tcPr>
          <w:p w14:paraId="67592576" w14:textId="4E65AF86" w:rsidR="001E2C0C" w:rsidRDefault="001E2C0C" w:rsidP="00A00548">
            <w:pPr>
              <w:spacing w:before="120" w:after="120" w:line="360" w:lineRule="auto"/>
              <w:jc w:val="both"/>
              <w:rPr>
                <w:bCs/>
                <w:sz w:val="26"/>
                <w:szCs w:val="26"/>
              </w:rPr>
            </w:pPr>
            <w:r>
              <w:rPr>
                <w:bCs/>
                <w:sz w:val="26"/>
                <w:szCs w:val="26"/>
              </w:rPr>
              <w:t>Màu sắc</w:t>
            </w:r>
          </w:p>
        </w:tc>
        <w:tc>
          <w:tcPr>
            <w:tcW w:w="2127" w:type="dxa"/>
          </w:tcPr>
          <w:p w14:paraId="61FF0D7C" w14:textId="23AF2E87" w:rsidR="001E2C0C" w:rsidRDefault="001E2C0C"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10B54449" w14:textId="77777777" w:rsidR="001E2C0C" w:rsidRDefault="001E2C0C" w:rsidP="00A00548">
            <w:pPr>
              <w:spacing w:before="120" w:after="120" w:line="360" w:lineRule="auto"/>
              <w:jc w:val="both"/>
              <w:rPr>
                <w:bCs/>
                <w:sz w:val="26"/>
                <w:szCs w:val="26"/>
              </w:rPr>
            </w:pPr>
          </w:p>
        </w:tc>
      </w:tr>
      <w:tr w:rsidR="001E2C0C" w14:paraId="3DDB505E" w14:textId="77777777" w:rsidTr="00A00548">
        <w:tc>
          <w:tcPr>
            <w:tcW w:w="702" w:type="dxa"/>
          </w:tcPr>
          <w:p w14:paraId="0CD081E3" w14:textId="38469478" w:rsidR="001E2C0C" w:rsidRDefault="001E2C0C" w:rsidP="00A00548">
            <w:pPr>
              <w:spacing w:before="120" w:after="120" w:line="360" w:lineRule="auto"/>
              <w:jc w:val="center"/>
              <w:rPr>
                <w:bCs/>
                <w:sz w:val="26"/>
                <w:szCs w:val="26"/>
              </w:rPr>
            </w:pPr>
            <w:r>
              <w:rPr>
                <w:bCs/>
                <w:sz w:val="26"/>
                <w:szCs w:val="26"/>
              </w:rPr>
              <w:t>4</w:t>
            </w:r>
          </w:p>
        </w:tc>
        <w:tc>
          <w:tcPr>
            <w:tcW w:w="1397" w:type="dxa"/>
          </w:tcPr>
          <w:p w14:paraId="36139790" w14:textId="7980D04F" w:rsidR="001E2C0C" w:rsidRDefault="001E2C0C" w:rsidP="00A00548">
            <w:pPr>
              <w:spacing w:before="120" w:after="120" w:line="360" w:lineRule="auto"/>
              <w:jc w:val="both"/>
              <w:rPr>
                <w:bCs/>
                <w:sz w:val="26"/>
                <w:szCs w:val="26"/>
              </w:rPr>
            </w:pPr>
            <w:r>
              <w:rPr>
                <w:bCs/>
                <w:sz w:val="26"/>
                <w:szCs w:val="26"/>
              </w:rPr>
              <w:t>material</w:t>
            </w:r>
          </w:p>
        </w:tc>
        <w:tc>
          <w:tcPr>
            <w:tcW w:w="1865" w:type="dxa"/>
          </w:tcPr>
          <w:p w14:paraId="28AA4EB3" w14:textId="7901CEEB" w:rsidR="001E2C0C" w:rsidRDefault="001E2C0C" w:rsidP="00A00548">
            <w:pPr>
              <w:spacing w:before="120" w:after="120" w:line="360" w:lineRule="auto"/>
              <w:jc w:val="both"/>
              <w:rPr>
                <w:bCs/>
                <w:sz w:val="26"/>
                <w:szCs w:val="26"/>
              </w:rPr>
            </w:pPr>
            <w:r>
              <w:rPr>
                <w:bCs/>
                <w:sz w:val="26"/>
                <w:szCs w:val="26"/>
              </w:rPr>
              <w:t>Chất liệu</w:t>
            </w:r>
          </w:p>
        </w:tc>
        <w:tc>
          <w:tcPr>
            <w:tcW w:w="2127" w:type="dxa"/>
          </w:tcPr>
          <w:p w14:paraId="2899E545" w14:textId="1298AF76" w:rsidR="001E2C0C" w:rsidRDefault="001E2C0C"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32FD6368" w14:textId="77777777" w:rsidR="001E2C0C" w:rsidRDefault="001E2C0C" w:rsidP="00A00548">
            <w:pPr>
              <w:spacing w:before="120" w:after="120" w:line="360" w:lineRule="auto"/>
              <w:jc w:val="both"/>
              <w:rPr>
                <w:bCs/>
                <w:sz w:val="26"/>
                <w:szCs w:val="26"/>
              </w:rPr>
            </w:pPr>
          </w:p>
        </w:tc>
      </w:tr>
      <w:tr w:rsidR="001E2C0C" w14:paraId="79E4EE19" w14:textId="77777777" w:rsidTr="00A00548">
        <w:tc>
          <w:tcPr>
            <w:tcW w:w="702" w:type="dxa"/>
          </w:tcPr>
          <w:p w14:paraId="33294FE6" w14:textId="06BA995D" w:rsidR="001E2C0C" w:rsidRDefault="001E2C0C" w:rsidP="00A00548">
            <w:pPr>
              <w:spacing w:before="120" w:after="120" w:line="360" w:lineRule="auto"/>
              <w:jc w:val="center"/>
              <w:rPr>
                <w:bCs/>
                <w:sz w:val="26"/>
                <w:szCs w:val="26"/>
              </w:rPr>
            </w:pPr>
            <w:r>
              <w:rPr>
                <w:bCs/>
                <w:sz w:val="26"/>
                <w:szCs w:val="26"/>
              </w:rPr>
              <w:t>5</w:t>
            </w:r>
          </w:p>
        </w:tc>
        <w:tc>
          <w:tcPr>
            <w:tcW w:w="1397" w:type="dxa"/>
          </w:tcPr>
          <w:p w14:paraId="52EB0B49" w14:textId="1FBAB639" w:rsidR="001E2C0C" w:rsidRDefault="001E2C0C" w:rsidP="00A00548">
            <w:pPr>
              <w:spacing w:before="120" w:after="120" w:line="360" w:lineRule="auto"/>
              <w:jc w:val="both"/>
              <w:rPr>
                <w:bCs/>
                <w:sz w:val="26"/>
                <w:szCs w:val="26"/>
              </w:rPr>
            </w:pPr>
            <w:r>
              <w:rPr>
                <w:bCs/>
                <w:sz w:val="26"/>
                <w:szCs w:val="26"/>
              </w:rPr>
              <w:t>style</w:t>
            </w:r>
          </w:p>
        </w:tc>
        <w:tc>
          <w:tcPr>
            <w:tcW w:w="1865" w:type="dxa"/>
          </w:tcPr>
          <w:p w14:paraId="1E1CDC78" w14:textId="5BB8FD7B" w:rsidR="001E2C0C" w:rsidRDefault="001E2C0C" w:rsidP="00A00548">
            <w:pPr>
              <w:spacing w:before="120" w:after="120" w:line="360" w:lineRule="auto"/>
              <w:jc w:val="both"/>
              <w:rPr>
                <w:bCs/>
                <w:sz w:val="26"/>
                <w:szCs w:val="26"/>
              </w:rPr>
            </w:pPr>
            <w:r>
              <w:rPr>
                <w:bCs/>
                <w:sz w:val="26"/>
                <w:szCs w:val="26"/>
              </w:rPr>
              <w:t>Kiểu dáng</w:t>
            </w:r>
          </w:p>
        </w:tc>
        <w:tc>
          <w:tcPr>
            <w:tcW w:w="2127" w:type="dxa"/>
          </w:tcPr>
          <w:p w14:paraId="54429F1D" w14:textId="0690011C" w:rsidR="001E2C0C" w:rsidRDefault="001E2C0C"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1ADF0C3B" w14:textId="77777777" w:rsidR="001E2C0C" w:rsidRDefault="001E2C0C" w:rsidP="00A00548">
            <w:pPr>
              <w:spacing w:before="120" w:after="120" w:line="360" w:lineRule="auto"/>
              <w:jc w:val="both"/>
              <w:rPr>
                <w:bCs/>
                <w:sz w:val="26"/>
                <w:szCs w:val="26"/>
              </w:rPr>
            </w:pPr>
          </w:p>
        </w:tc>
      </w:tr>
    </w:tbl>
    <w:p w14:paraId="672AC97D" w14:textId="77777777" w:rsidR="005027CA" w:rsidRDefault="005027CA" w:rsidP="00CA057C"/>
    <w:p w14:paraId="31083870" w14:textId="0BAA3378" w:rsidR="001E2C0C" w:rsidRDefault="001E2C0C" w:rsidP="001E2C0C">
      <w:pPr>
        <w:spacing w:before="120" w:after="120" w:line="360" w:lineRule="auto"/>
        <w:ind w:firstLine="720"/>
        <w:jc w:val="both"/>
        <w:rPr>
          <w:bCs/>
          <w:sz w:val="26"/>
          <w:szCs w:val="26"/>
        </w:rPr>
      </w:pPr>
      <w:r>
        <w:rPr>
          <w:bCs/>
          <w:sz w:val="26"/>
          <w:szCs w:val="26"/>
        </w:rPr>
        <w:t xml:space="preserve">Tên thực thể: </w:t>
      </w:r>
      <w:r w:rsidR="002F3027">
        <w:rPr>
          <w:b/>
          <w:bCs/>
          <w:sz w:val="26"/>
          <w:szCs w:val="26"/>
        </w:rPr>
        <w:t>news_styles</w:t>
      </w:r>
    </w:p>
    <w:p w14:paraId="2369F330" w14:textId="707578DF" w:rsidR="001E2C0C" w:rsidRDefault="001E2C0C" w:rsidP="001E2C0C">
      <w:pPr>
        <w:spacing w:before="120" w:after="120" w:line="360" w:lineRule="auto"/>
        <w:ind w:firstLine="720"/>
        <w:jc w:val="both"/>
        <w:rPr>
          <w:bCs/>
          <w:sz w:val="26"/>
          <w:szCs w:val="26"/>
        </w:rPr>
      </w:pPr>
      <w:r>
        <w:rPr>
          <w:bCs/>
          <w:sz w:val="26"/>
          <w:szCs w:val="26"/>
        </w:rPr>
        <w:t xml:space="preserve">Mô tả: Lưu thông tin </w:t>
      </w:r>
      <w:r w:rsidR="002F3027">
        <w:rPr>
          <w:bCs/>
          <w:sz w:val="26"/>
          <w:szCs w:val="26"/>
        </w:rPr>
        <w:t xml:space="preserve">loại tin tức </w:t>
      </w:r>
      <w:r>
        <w:rPr>
          <w:bCs/>
          <w:sz w:val="26"/>
          <w:szCs w:val="26"/>
        </w:rPr>
        <w:t>của hệ thống</w:t>
      </w:r>
    </w:p>
    <w:p w14:paraId="32A32B64" w14:textId="77777777" w:rsidR="001E2C0C" w:rsidRDefault="001E2C0C" w:rsidP="001E2C0C">
      <w:pPr>
        <w:spacing w:before="120" w:after="120" w:line="360" w:lineRule="auto"/>
        <w:ind w:firstLine="720"/>
        <w:jc w:val="both"/>
        <w:rPr>
          <w:bCs/>
          <w:sz w:val="26"/>
          <w:szCs w:val="26"/>
        </w:rPr>
      </w:pPr>
      <w:r>
        <w:rPr>
          <w:bCs/>
          <w:sz w:val="26"/>
          <w:szCs w:val="26"/>
        </w:rPr>
        <w:t>Chi tiết thực thể:</w:t>
      </w:r>
    </w:p>
    <w:p w14:paraId="38C46296" w14:textId="1F8E64EA" w:rsidR="001E2C0C" w:rsidRDefault="001E2C0C" w:rsidP="001E2C0C">
      <w:pPr>
        <w:pStyle w:val="Caption"/>
        <w:keepNext/>
      </w:pPr>
      <w:bookmarkStart w:id="165" w:name="_Toc185965108"/>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23</w:t>
      </w:r>
      <w:r w:rsidR="00746D49">
        <w:fldChar w:fldCharType="end"/>
      </w:r>
      <w:r>
        <w:t xml:space="preserve"> Chi tiết thực thể </w:t>
      </w:r>
      <w:r w:rsidR="002F3027">
        <w:t>news_styles</w:t>
      </w:r>
      <w:bookmarkEnd w:id="165"/>
    </w:p>
    <w:tbl>
      <w:tblPr>
        <w:tblStyle w:val="TableGrid"/>
        <w:tblW w:w="0" w:type="auto"/>
        <w:tblLook w:val="04A0" w:firstRow="1" w:lastRow="0" w:firstColumn="1" w:lastColumn="0" w:noHBand="0" w:noVBand="1"/>
      </w:tblPr>
      <w:tblGrid>
        <w:gridCol w:w="702"/>
        <w:gridCol w:w="1397"/>
        <w:gridCol w:w="1865"/>
        <w:gridCol w:w="2127"/>
        <w:gridCol w:w="2687"/>
      </w:tblGrid>
      <w:tr w:rsidR="001E2C0C" w14:paraId="3D724324" w14:textId="77777777" w:rsidTr="00A00548">
        <w:tc>
          <w:tcPr>
            <w:tcW w:w="702" w:type="dxa"/>
          </w:tcPr>
          <w:p w14:paraId="6106E45D" w14:textId="77777777" w:rsidR="001E2C0C" w:rsidRPr="002403BE" w:rsidRDefault="001E2C0C" w:rsidP="00A00548">
            <w:pPr>
              <w:spacing w:before="120" w:after="120" w:line="360" w:lineRule="auto"/>
              <w:jc w:val="center"/>
              <w:rPr>
                <w:bCs/>
                <w:i/>
                <w:iCs/>
                <w:sz w:val="26"/>
                <w:szCs w:val="26"/>
              </w:rPr>
            </w:pPr>
            <w:r w:rsidRPr="002403BE">
              <w:rPr>
                <w:bCs/>
                <w:i/>
                <w:iCs/>
                <w:sz w:val="26"/>
                <w:szCs w:val="26"/>
              </w:rPr>
              <w:t>STT</w:t>
            </w:r>
          </w:p>
        </w:tc>
        <w:tc>
          <w:tcPr>
            <w:tcW w:w="1397" w:type="dxa"/>
          </w:tcPr>
          <w:p w14:paraId="6073B5C0" w14:textId="77777777" w:rsidR="001E2C0C" w:rsidRPr="002403BE" w:rsidRDefault="001E2C0C" w:rsidP="00A00548">
            <w:pPr>
              <w:spacing w:before="120" w:after="120" w:line="360" w:lineRule="auto"/>
              <w:jc w:val="both"/>
              <w:rPr>
                <w:bCs/>
                <w:i/>
                <w:iCs/>
                <w:sz w:val="26"/>
                <w:szCs w:val="26"/>
              </w:rPr>
            </w:pPr>
            <w:r w:rsidRPr="002403BE">
              <w:rPr>
                <w:bCs/>
                <w:i/>
                <w:iCs/>
                <w:sz w:val="26"/>
                <w:szCs w:val="26"/>
              </w:rPr>
              <w:t>Thuộc tính</w:t>
            </w:r>
          </w:p>
        </w:tc>
        <w:tc>
          <w:tcPr>
            <w:tcW w:w="1865" w:type="dxa"/>
          </w:tcPr>
          <w:p w14:paraId="52106B27" w14:textId="77777777" w:rsidR="001E2C0C" w:rsidRPr="002403BE" w:rsidRDefault="001E2C0C" w:rsidP="00A00548">
            <w:pPr>
              <w:spacing w:before="120" w:after="120" w:line="360" w:lineRule="auto"/>
              <w:jc w:val="both"/>
              <w:rPr>
                <w:bCs/>
                <w:i/>
                <w:iCs/>
                <w:sz w:val="26"/>
                <w:szCs w:val="26"/>
              </w:rPr>
            </w:pPr>
            <w:r w:rsidRPr="002403BE">
              <w:rPr>
                <w:bCs/>
                <w:i/>
                <w:iCs/>
                <w:sz w:val="26"/>
                <w:szCs w:val="26"/>
              </w:rPr>
              <w:t>Diễn giải</w:t>
            </w:r>
          </w:p>
        </w:tc>
        <w:tc>
          <w:tcPr>
            <w:tcW w:w="2127" w:type="dxa"/>
          </w:tcPr>
          <w:p w14:paraId="5AEBA04B" w14:textId="77777777" w:rsidR="001E2C0C" w:rsidRPr="002403BE" w:rsidRDefault="001E2C0C" w:rsidP="00A00548">
            <w:pPr>
              <w:spacing w:before="120" w:after="120" w:line="360" w:lineRule="auto"/>
              <w:jc w:val="both"/>
              <w:rPr>
                <w:bCs/>
                <w:i/>
                <w:iCs/>
                <w:sz w:val="26"/>
                <w:szCs w:val="26"/>
              </w:rPr>
            </w:pPr>
            <w:r w:rsidRPr="002403BE">
              <w:rPr>
                <w:bCs/>
                <w:i/>
                <w:iCs/>
                <w:sz w:val="26"/>
                <w:szCs w:val="26"/>
              </w:rPr>
              <w:t>Kiểu dữ liệu</w:t>
            </w:r>
          </w:p>
        </w:tc>
        <w:tc>
          <w:tcPr>
            <w:tcW w:w="2687" w:type="dxa"/>
          </w:tcPr>
          <w:p w14:paraId="1C713105" w14:textId="77777777" w:rsidR="001E2C0C" w:rsidRPr="002403BE" w:rsidRDefault="001E2C0C" w:rsidP="00A00548">
            <w:pPr>
              <w:spacing w:before="120" w:after="120" w:line="360" w:lineRule="auto"/>
              <w:jc w:val="both"/>
              <w:rPr>
                <w:bCs/>
                <w:i/>
                <w:iCs/>
                <w:sz w:val="26"/>
                <w:szCs w:val="26"/>
              </w:rPr>
            </w:pPr>
            <w:r w:rsidRPr="002403BE">
              <w:rPr>
                <w:bCs/>
                <w:i/>
                <w:iCs/>
                <w:sz w:val="26"/>
                <w:szCs w:val="26"/>
              </w:rPr>
              <w:t>Ràng buộc toàn vẹn</w:t>
            </w:r>
          </w:p>
        </w:tc>
      </w:tr>
      <w:tr w:rsidR="001E2C0C" w14:paraId="7043C570" w14:textId="77777777" w:rsidTr="00A00548">
        <w:tc>
          <w:tcPr>
            <w:tcW w:w="702" w:type="dxa"/>
          </w:tcPr>
          <w:p w14:paraId="63868A00" w14:textId="77777777" w:rsidR="001E2C0C" w:rsidRDefault="001E2C0C" w:rsidP="00A00548">
            <w:pPr>
              <w:spacing w:before="120" w:after="120" w:line="360" w:lineRule="auto"/>
              <w:jc w:val="center"/>
              <w:rPr>
                <w:bCs/>
                <w:sz w:val="26"/>
                <w:szCs w:val="26"/>
              </w:rPr>
            </w:pPr>
            <w:r>
              <w:rPr>
                <w:bCs/>
                <w:sz w:val="26"/>
                <w:szCs w:val="26"/>
              </w:rPr>
              <w:t>1</w:t>
            </w:r>
          </w:p>
        </w:tc>
        <w:tc>
          <w:tcPr>
            <w:tcW w:w="1397" w:type="dxa"/>
          </w:tcPr>
          <w:p w14:paraId="3B691E9B" w14:textId="77777777" w:rsidR="001E2C0C" w:rsidRDefault="001E2C0C" w:rsidP="00A00548">
            <w:pPr>
              <w:spacing w:before="120" w:after="120" w:line="360" w:lineRule="auto"/>
              <w:jc w:val="both"/>
              <w:rPr>
                <w:bCs/>
                <w:sz w:val="26"/>
                <w:szCs w:val="26"/>
              </w:rPr>
            </w:pPr>
            <w:r>
              <w:rPr>
                <w:bCs/>
                <w:sz w:val="26"/>
                <w:szCs w:val="26"/>
              </w:rPr>
              <w:t>id</w:t>
            </w:r>
          </w:p>
        </w:tc>
        <w:tc>
          <w:tcPr>
            <w:tcW w:w="1865" w:type="dxa"/>
          </w:tcPr>
          <w:p w14:paraId="4AC7FCC5" w14:textId="710FC573" w:rsidR="001E2C0C" w:rsidRDefault="001E2C0C" w:rsidP="00A00548">
            <w:pPr>
              <w:spacing w:before="120" w:after="120" w:line="360" w:lineRule="auto"/>
              <w:jc w:val="both"/>
              <w:rPr>
                <w:bCs/>
                <w:sz w:val="26"/>
                <w:szCs w:val="26"/>
              </w:rPr>
            </w:pPr>
            <w:r>
              <w:rPr>
                <w:bCs/>
                <w:sz w:val="26"/>
                <w:szCs w:val="26"/>
              </w:rPr>
              <w:t xml:space="preserve">Mã </w:t>
            </w:r>
            <w:r w:rsidR="002F3027">
              <w:rPr>
                <w:bCs/>
                <w:sz w:val="26"/>
                <w:szCs w:val="26"/>
              </w:rPr>
              <w:t>loại tin tức</w:t>
            </w:r>
          </w:p>
        </w:tc>
        <w:tc>
          <w:tcPr>
            <w:tcW w:w="2127" w:type="dxa"/>
          </w:tcPr>
          <w:p w14:paraId="7538F0F2" w14:textId="77777777" w:rsidR="001E2C0C" w:rsidRDefault="001E2C0C" w:rsidP="00A00548">
            <w:pPr>
              <w:spacing w:before="120" w:after="120" w:line="360" w:lineRule="auto"/>
              <w:jc w:val="both"/>
              <w:rPr>
                <w:bCs/>
                <w:sz w:val="26"/>
                <w:szCs w:val="26"/>
              </w:rPr>
            </w:pPr>
            <w:r>
              <w:rPr>
                <w:bCs/>
                <w:sz w:val="26"/>
                <w:szCs w:val="26"/>
              </w:rPr>
              <w:t>int</w:t>
            </w:r>
          </w:p>
        </w:tc>
        <w:tc>
          <w:tcPr>
            <w:tcW w:w="2687" w:type="dxa"/>
          </w:tcPr>
          <w:p w14:paraId="24807CE3" w14:textId="77777777" w:rsidR="001E2C0C" w:rsidRDefault="001E2C0C" w:rsidP="00A00548">
            <w:pPr>
              <w:spacing w:before="120" w:after="120" w:line="360" w:lineRule="auto"/>
              <w:jc w:val="both"/>
              <w:rPr>
                <w:bCs/>
                <w:sz w:val="26"/>
                <w:szCs w:val="26"/>
              </w:rPr>
            </w:pPr>
            <w:r>
              <w:rPr>
                <w:bCs/>
                <w:sz w:val="26"/>
                <w:szCs w:val="26"/>
              </w:rPr>
              <w:t>Khóa chính</w:t>
            </w:r>
          </w:p>
        </w:tc>
      </w:tr>
      <w:tr w:rsidR="001E2C0C" w14:paraId="3806FCE3" w14:textId="77777777" w:rsidTr="00A00548">
        <w:tc>
          <w:tcPr>
            <w:tcW w:w="702" w:type="dxa"/>
          </w:tcPr>
          <w:p w14:paraId="72FA43A2" w14:textId="77777777" w:rsidR="001E2C0C" w:rsidRDefault="001E2C0C" w:rsidP="00A00548">
            <w:pPr>
              <w:spacing w:before="120" w:after="120" w:line="360" w:lineRule="auto"/>
              <w:jc w:val="center"/>
              <w:rPr>
                <w:bCs/>
                <w:sz w:val="26"/>
                <w:szCs w:val="26"/>
              </w:rPr>
            </w:pPr>
            <w:r>
              <w:rPr>
                <w:bCs/>
                <w:sz w:val="26"/>
                <w:szCs w:val="26"/>
              </w:rPr>
              <w:t>2</w:t>
            </w:r>
          </w:p>
        </w:tc>
        <w:tc>
          <w:tcPr>
            <w:tcW w:w="1397" w:type="dxa"/>
          </w:tcPr>
          <w:p w14:paraId="06019810" w14:textId="77777777" w:rsidR="001E2C0C" w:rsidRDefault="001E2C0C" w:rsidP="00A00548">
            <w:pPr>
              <w:spacing w:before="120" w:after="120" w:line="360" w:lineRule="auto"/>
              <w:jc w:val="both"/>
              <w:rPr>
                <w:bCs/>
                <w:sz w:val="26"/>
                <w:szCs w:val="26"/>
              </w:rPr>
            </w:pPr>
            <w:r>
              <w:rPr>
                <w:bCs/>
                <w:sz w:val="26"/>
                <w:szCs w:val="26"/>
              </w:rPr>
              <w:t>name</w:t>
            </w:r>
          </w:p>
        </w:tc>
        <w:tc>
          <w:tcPr>
            <w:tcW w:w="1865" w:type="dxa"/>
          </w:tcPr>
          <w:p w14:paraId="06335B2F" w14:textId="683D846E" w:rsidR="001E2C0C" w:rsidRDefault="001E2C0C" w:rsidP="00A00548">
            <w:pPr>
              <w:spacing w:before="120" w:after="120" w:line="360" w:lineRule="auto"/>
              <w:jc w:val="both"/>
              <w:rPr>
                <w:bCs/>
                <w:sz w:val="26"/>
                <w:szCs w:val="26"/>
              </w:rPr>
            </w:pPr>
            <w:r>
              <w:rPr>
                <w:bCs/>
                <w:sz w:val="26"/>
                <w:szCs w:val="26"/>
              </w:rPr>
              <w:t xml:space="preserve">Tên </w:t>
            </w:r>
            <w:r w:rsidR="002F3027">
              <w:rPr>
                <w:bCs/>
                <w:sz w:val="26"/>
                <w:szCs w:val="26"/>
              </w:rPr>
              <w:t>loại tin tức</w:t>
            </w:r>
          </w:p>
        </w:tc>
        <w:tc>
          <w:tcPr>
            <w:tcW w:w="2127" w:type="dxa"/>
          </w:tcPr>
          <w:p w14:paraId="7B3DC47B" w14:textId="77777777" w:rsidR="001E2C0C" w:rsidRDefault="001E2C0C"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0BA79B8C" w14:textId="77777777" w:rsidR="001E2C0C" w:rsidRDefault="001E2C0C" w:rsidP="00A00548">
            <w:pPr>
              <w:spacing w:before="120" w:after="120" w:line="360" w:lineRule="auto"/>
              <w:jc w:val="both"/>
              <w:rPr>
                <w:bCs/>
                <w:sz w:val="26"/>
                <w:szCs w:val="26"/>
              </w:rPr>
            </w:pPr>
          </w:p>
        </w:tc>
      </w:tr>
    </w:tbl>
    <w:p w14:paraId="7F205EB0" w14:textId="77777777" w:rsidR="001E2C0C" w:rsidRDefault="001E2C0C" w:rsidP="001E2C0C">
      <w:pPr>
        <w:spacing w:before="120" w:after="120" w:line="360" w:lineRule="auto"/>
        <w:ind w:firstLine="720"/>
        <w:jc w:val="both"/>
        <w:rPr>
          <w:bCs/>
          <w:sz w:val="26"/>
          <w:szCs w:val="26"/>
        </w:rPr>
      </w:pPr>
    </w:p>
    <w:p w14:paraId="17DD780E" w14:textId="3CE9086C" w:rsidR="001E2C0C" w:rsidRDefault="001E2C0C" w:rsidP="001E2C0C">
      <w:pPr>
        <w:spacing w:before="120" w:after="120" w:line="360" w:lineRule="auto"/>
        <w:ind w:firstLine="720"/>
        <w:jc w:val="both"/>
        <w:rPr>
          <w:bCs/>
          <w:sz w:val="26"/>
          <w:szCs w:val="26"/>
        </w:rPr>
      </w:pPr>
      <w:r>
        <w:rPr>
          <w:bCs/>
          <w:sz w:val="26"/>
          <w:szCs w:val="26"/>
        </w:rPr>
        <w:t xml:space="preserve">Tên thực thể: </w:t>
      </w:r>
      <w:r w:rsidR="002F3027">
        <w:rPr>
          <w:b/>
          <w:bCs/>
          <w:sz w:val="26"/>
          <w:szCs w:val="26"/>
        </w:rPr>
        <w:t>news</w:t>
      </w:r>
    </w:p>
    <w:p w14:paraId="26537D24" w14:textId="2E5C134A" w:rsidR="001E2C0C" w:rsidRDefault="001E2C0C" w:rsidP="001E2C0C">
      <w:pPr>
        <w:spacing w:before="120" w:after="120" w:line="360" w:lineRule="auto"/>
        <w:ind w:firstLine="720"/>
        <w:jc w:val="both"/>
        <w:rPr>
          <w:bCs/>
          <w:sz w:val="26"/>
          <w:szCs w:val="26"/>
        </w:rPr>
      </w:pPr>
      <w:r>
        <w:rPr>
          <w:bCs/>
          <w:sz w:val="26"/>
          <w:szCs w:val="26"/>
        </w:rPr>
        <w:t xml:space="preserve">Mô tả: Lưu thông tin </w:t>
      </w:r>
      <w:r w:rsidR="002F3027">
        <w:rPr>
          <w:bCs/>
          <w:sz w:val="26"/>
          <w:szCs w:val="26"/>
        </w:rPr>
        <w:t xml:space="preserve">tin tức </w:t>
      </w:r>
      <w:r>
        <w:rPr>
          <w:bCs/>
          <w:sz w:val="26"/>
          <w:szCs w:val="26"/>
        </w:rPr>
        <w:t>của hệ thống</w:t>
      </w:r>
    </w:p>
    <w:p w14:paraId="6BF48F90" w14:textId="77777777" w:rsidR="001E2C0C" w:rsidRDefault="001E2C0C" w:rsidP="001E2C0C">
      <w:pPr>
        <w:spacing w:before="120" w:after="120" w:line="360" w:lineRule="auto"/>
        <w:ind w:firstLine="720"/>
        <w:jc w:val="both"/>
        <w:rPr>
          <w:bCs/>
          <w:sz w:val="26"/>
          <w:szCs w:val="26"/>
        </w:rPr>
      </w:pPr>
      <w:r>
        <w:rPr>
          <w:bCs/>
          <w:sz w:val="26"/>
          <w:szCs w:val="26"/>
        </w:rPr>
        <w:t>Chi tiết thực thể:</w:t>
      </w:r>
    </w:p>
    <w:p w14:paraId="20347E13" w14:textId="3E359D11" w:rsidR="001E2C0C" w:rsidRDefault="001E2C0C" w:rsidP="001E2C0C">
      <w:pPr>
        <w:pStyle w:val="Caption"/>
        <w:keepNext/>
      </w:pPr>
      <w:bookmarkStart w:id="166" w:name="_Toc185965109"/>
      <w:r>
        <w:t xml:space="preserve">Bảng </w:t>
      </w:r>
      <w:r w:rsidR="00746D49">
        <w:fldChar w:fldCharType="begin"/>
      </w:r>
      <w:r w:rsidR="00746D49">
        <w:instrText xml:space="preserve"> STYLEREF 1 \s </w:instrText>
      </w:r>
      <w:r w:rsidR="00746D49">
        <w:fldChar w:fldCharType="separate"/>
      </w:r>
      <w:r w:rsidR="00746D49">
        <w:rPr>
          <w:noProof/>
        </w:rPr>
        <w:t>3</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24</w:t>
      </w:r>
      <w:r w:rsidR="00746D49">
        <w:fldChar w:fldCharType="end"/>
      </w:r>
      <w:r>
        <w:t xml:space="preserve"> Chi tiết thực thể </w:t>
      </w:r>
      <w:r w:rsidR="002F3027">
        <w:t>new</w:t>
      </w:r>
      <w:r>
        <w:t>s</w:t>
      </w:r>
      <w:bookmarkEnd w:id="166"/>
    </w:p>
    <w:tbl>
      <w:tblPr>
        <w:tblStyle w:val="TableGrid"/>
        <w:tblW w:w="0" w:type="auto"/>
        <w:tblLook w:val="04A0" w:firstRow="1" w:lastRow="0" w:firstColumn="1" w:lastColumn="0" w:noHBand="0" w:noVBand="1"/>
      </w:tblPr>
      <w:tblGrid>
        <w:gridCol w:w="698"/>
        <w:gridCol w:w="1661"/>
        <w:gridCol w:w="1783"/>
        <w:gridCol w:w="2086"/>
        <w:gridCol w:w="2550"/>
      </w:tblGrid>
      <w:tr w:rsidR="001E2C0C" w14:paraId="4AD33395" w14:textId="77777777" w:rsidTr="00A00548">
        <w:tc>
          <w:tcPr>
            <w:tcW w:w="702" w:type="dxa"/>
          </w:tcPr>
          <w:p w14:paraId="18D574FF" w14:textId="77777777" w:rsidR="001E2C0C" w:rsidRPr="002403BE" w:rsidRDefault="001E2C0C" w:rsidP="00A00548">
            <w:pPr>
              <w:spacing w:before="120" w:after="120" w:line="360" w:lineRule="auto"/>
              <w:jc w:val="center"/>
              <w:rPr>
                <w:bCs/>
                <w:i/>
                <w:iCs/>
                <w:sz w:val="26"/>
                <w:szCs w:val="26"/>
              </w:rPr>
            </w:pPr>
            <w:r w:rsidRPr="002403BE">
              <w:rPr>
                <w:bCs/>
                <w:i/>
                <w:iCs/>
                <w:sz w:val="26"/>
                <w:szCs w:val="26"/>
              </w:rPr>
              <w:t>STT</w:t>
            </w:r>
          </w:p>
        </w:tc>
        <w:tc>
          <w:tcPr>
            <w:tcW w:w="1397" w:type="dxa"/>
          </w:tcPr>
          <w:p w14:paraId="4FF62929" w14:textId="77777777" w:rsidR="001E2C0C" w:rsidRPr="002403BE" w:rsidRDefault="001E2C0C" w:rsidP="00A00548">
            <w:pPr>
              <w:spacing w:before="120" w:after="120" w:line="360" w:lineRule="auto"/>
              <w:jc w:val="both"/>
              <w:rPr>
                <w:bCs/>
                <w:i/>
                <w:iCs/>
                <w:sz w:val="26"/>
                <w:szCs w:val="26"/>
              </w:rPr>
            </w:pPr>
            <w:r w:rsidRPr="002403BE">
              <w:rPr>
                <w:bCs/>
                <w:i/>
                <w:iCs/>
                <w:sz w:val="26"/>
                <w:szCs w:val="26"/>
              </w:rPr>
              <w:t>Thuộc tính</w:t>
            </w:r>
          </w:p>
        </w:tc>
        <w:tc>
          <w:tcPr>
            <w:tcW w:w="1865" w:type="dxa"/>
          </w:tcPr>
          <w:p w14:paraId="3195F186" w14:textId="77777777" w:rsidR="001E2C0C" w:rsidRPr="002403BE" w:rsidRDefault="001E2C0C" w:rsidP="00A00548">
            <w:pPr>
              <w:spacing w:before="120" w:after="120" w:line="360" w:lineRule="auto"/>
              <w:jc w:val="both"/>
              <w:rPr>
                <w:bCs/>
                <w:i/>
                <w:iCs/>
                <w:sz w:val="26"/>
                <w:szCs w:val="26"/>
              </w:rPr>
            </w:pPr>
            <w:r w:rsidRPr="002403BE">
              <w:rPr>
                <w:bCs/>
                <w:i/>
                <w:iCs/>
                <w:sz w:val="26"/>
                <w:szCs w:val="26"/>
              </w:rPr>
              <w:t>Diễn giải</w:t>
            </w:r>
          </w:p>
        </w:tc>
        <w:tc>
          <w:tcPr>
            <w:tcW w:w="2127" w:type="dxa"/>
          </w:tcPr>
          <w:p w14:paraId="605F5D2C" w14:textId="77777777" w:rsidR="001E2C0C" w:rsidRPr="002403BE" w:rsidRDefault="001E2C0C" w:rsidP="00A00548">
            <w:pPr>
              <w:spacing w:before="120" w:after="120" w:line="360" w:lineRule="auto"/>
              <w:jc w:val="both"/>
              <w:rPr>
                <w:bCs/>
                <w:i/>
                <w:iCs/>
                <w:sz w:val="26"/>
                <w:szCs w:val="26"/>
              </w:rPr>
            </w:pPr>
            <w:r w:rsidRPr="002403BE">
              <w:rPr>
                <w:bCs/>
                <w:i/>
                <w:iCs/>
                <w:sz w:val="26"/>
                <w:szCs w:val="26"/>
              </w:rPr>
              <w:t>Kiểu dữ liệu</w:t>
            </w:r>
          </w:p>
        </w:tc>
        <w:tc>
          <w:tcPr>
            <w:tcW w:w="2687" w:type="dxa"/>
          </w:tcPr>
          <w:p w14:paraId="4586435D" w14:textId="77777777" w:rsidR="001E2C0C" w:rsidRPr="002403BE" w:rsidRDefault="001E2C0C" w:rsidP="00A00548">
            <w:pPr>
              <w:spacing w:before="120" w:after="120" w:line="360" w:lineRule="auto"/>
              <w:jc w:val="both"/>
              <w:rPr>
                <w:bCs/>
                <w:i/>
                <w:iCs/>
                <w:sz w:val="26"/>
                <w:szCs w:val="26"/>
              </w:rPr>
            </w:pPr>
            <w:r w:rsidRPr="002403BE">
              <w:rPr>
                <w:bCs/>
                <w:i/>
                <w:iCs/>
                <w:sz w:val="26"/>
                <w:szCs w:val="26"/>
              </w:rPr>
              <w:t>Ràng buộc toàn vẹn</w:t>
            </w:r>
          </w:p>
        </w:tc>
      </w:tr>
      <w:tr w:rsidR="001E2C0C" w14:paraId="1B951EF3" w14:textId="77777777" w:rsidTr="00A00548">
        <w:tc>
          <w:tcPr>
            <w:tcW w:w="702" w:type="dxa"/>
          </w:tcPr>
          <w:p w14:paraId="236EAB14" w14:textId="77777777" w:rsidR="001E2C0C" w:rsidRDefault="001E2C0C" w:rsidP="00A00548">
            <w:pPr>
              <w:spacing w:before="120" w:after="120" w:line="360" w:lineRule="auto"/>
              <w:jc w:val="center"/>
              <w:rPr>
                <w:bCs/>
                <w:sz w:val="26"/>
                <w:szCs w:val="26"/>
              </w:rPr>
            </w:pPr>
            <w:r>
              <w:rPr>
                <w:bCs/>
                <w:sz w:val="26"/>
                <w:szCs w:val="26"/>
              </w:rPr>
              <w:lastRenderedPageBreak/>
              <w:t>1</w:t>
            </w:r>
          </w:p>
        </w:tc>
        <w:tc>
          <w:tcPr>
            <w:tcW w:w="1397" w:type="dxa"/>
          </w:tcPr>
          <w:p w14:paraId="67A5F0D6" w14:textId="77777777" w:rsidR="001E2C0C" w:rsidRDefault="001E2C0C" w:rsidP="00A00548">
            <w:pPr>
              <w:spacing w:before="120" w:after="120" w:line="360" w:lineRule="auto"/>
              <w:jc w:val="both"/>
              <w:rPr>
                <w:bCs/>
                <w:sz w:val="26"/>
                <w:szCs w:val="26"/>
              </w:rPr>
            </w:pPr>
            <w:r>
              <w:rPr>
                <w:bCs/>
                <w:sz w:val="26"/>
                <w:szCs w:val="26"/>
              </w:rPr>
              <w:t>id</w:t>
            </w:r>
          </w:p>
        </w:tc>
        <w:tc>
          <w:tcPr>
            <w:tcW w:w="1865" w:type="dxa"/>
          </w:tcPr>
          <w:p w14:paraId="64152206" w14:textId="77777777" w:rsidR="001E2C0C" w:rsidRDefault="001E2C0C" w:rsidP="00A00548">
            <w:pPr>
              <w:spacing w:before="120" w:after="120" w:line="360" w:lineRule="auto"/>
              <w:jc w:val="both"/>
              <w:rPr>
                <w:bCs/>
                <w:sz w:val="26"/>
                <w:szCs w:val="26"/>
              </w:rPr>
            </w:pPr>
            <w:r>
              <w:rPr>
                <w:bCs/>
                <w:sz w:val="26"/>
                <w:szCs w:val="26"/>
              </w:rPr>
              <w:t>Mã danh mục</w:t>
            </w:r>
          </w:p>
        </w:tc>
        <w:tc>
          <w:tcPr>
            <w:tcW w:w="2127" w:type="dxa"/>
          </w:tcPr>
          <w:p w14:paraId="19C729AE" w14:textId="77777777" w:rsidR="001E2C0C" w:rsidRDefault="001E2C0C" w:rsidP="00A00548">
            <w:pPr>
              <w:spacing w:before="120" w:after="120" w:line="360" w:lineRule="auto"/>
              <w:jc w:val="both"/>
              <w:rPr>
                <w:bCs/>
                <w:sz w:val="26"/>
                <w:szCs w:val="26"/>
              </w:rPr>
            </w:pPr>
            <w:r>
              <w:rPr>
                <w:bCs/>
                <w:sz w:val="26"/>
                <w:szCs w:val="26"/>
              </w:rPr>
              <w:t>int</w:t>
            </w:r>
          </w:p>
        </w:tc>
        <w:tc>
          <w:tcPr>
            <w:tcW w:w="2687" w:type="dxa"/>
          </w:tcPr>
          <w:p w14:paraId="0896C876" w14:textId="77777777" w:rsidR="001E2C0C" w:rsidRDefault="001E2C0C" w:rsidP="00A00548">
            <w:pPr>
              <w:spacing w:before="120" w:after="120" w:line="360" w:lineRule="auto"/>
              <w:jc w:val="both"/>
              <w:rPr>
                <w:bCs/>
                <w:sz w:val="26"/>
                <w:szCs w:val="26"/>
              </w:rPr>
            </w:pPr>
            <w:r>
              <w:rPr>
                <w:bCs/>
                <w:sz w:val="26"/>
                <w:szCs w:val="26"/>
              </w:rPr>
              <w:t>Khóa chính</w:t>
            </w:r>
          </w:p>
        </w:tc>
      </w:tr>
      <w:tr w:rsidR="001E2C0C" w14:paraId="1B117649" w14:textId="77777777" w:rsidTr="00A00548">
        <w:tc>
          <w:tcPr>
            <w:tcW w:w="702" w:type="dxa"/>
          </w:tcPr>
          <w:p w14:paraId="42D12013" w14:textId="77777777" w:rsidR="001E2C0C" w:rsidRDefault="001E2C0C" w:rsidP="00A00548">
            <w:pPr>
              <w:spacing w:before="120" w:after="120" w:line="360" w:lineRule="auto"/>
              <w:jc w:val="center"/>
              <w:rPr>
                <w:bCs/>
                <w:sz w:val="26"/>
                <w:szCs w:val="26"/>
              </w:rPr>
            </w:pPr>
            <w:r>
              <w:rPr>
                <w:bCs/>
                <w:sz w:val="26"/>
                <w:szCs w:val="26"/>
              </w:rPr>
              <w:t>2</w:t>
            </w:r>
          </w:p>
        </w:tc>
        <w:tc>
          <w:tcPr>
            <w:tcW w:w="1397" w:type="dxa"/>
          </w:tcPr>
          <w:p w14:paraId="6BC863E6" w14:textId="53F22A4D" w:rsidR="001E2C0C" w:rsidRDefault="002F3027" w:rsidP="00A00548">
            <w:pPr>
              <w:spacing w:before="120" w:after="120" w:line="360" w:lineRule="auto"/>
              <w:jc w:val="both"/>
              <w:rPr>
                <w:bCs/>
                <w:sz w:val="26"/>
                <w:szCs w:val="26"/>
              </w:rPr>
            </w:pPr>
            <w:r>
              <w:rPr>
                <w:bCs/>
                <w:sz w:val="26"/>
                <w:szCs w:val="26"/>
              </w:rPr>
              <w:t>title</w:t>
            </w:r>
          </w:p>
        </w:tc>
        <w:tc>
          <w:tcPr>
            <w:tcW w:w="1865" w:type="dxa"/>
          </w:tcPr>
          <w:p w14:paraId="01AD5715" w14:textId="77777777" w:rsidR="001E2C0C" w:rsidRDefault="001E2C0C" w:rsidP="00A00548">
            <w:pPr>
              <w:spacing w:before="120" w:after="120" w:line="360" w:lineRule="auto"/>
              <w:jc w:val="both"/>
              <w:rPr>
                <w:bCs/>
                <w:sz w:val="26"/>
                <w:szCs w:val="26"/>
              </w:rPr>
            </w:pPr>
            <w:r>
              <w:rPr>
                <w:bCs/>
                <w:sz w:val="26"/>
                <w:szCs w:val="26"/>
              </w:rPr>
              <w:t>Tên danh mục</w:t>
            </w:r>
          </w:p>
        </w:tc>
        <w:tc>
          <w:tcPr>
            <w:tcW w:w="2127" w:type="dxa"/>
          </w:tcPr>
          <w:p w14:paraId="71F28316" w14:textId="77777777" w:rsidR="001E2C0C" w:rsidRDefault="001E2C0C"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7F9BE79D" w14:textId="77777777" w:rsidR="001E2C0C" w:rsidRDefault="001E2C0C" w:rsidP="00A00548">
            <w:pPr>
              <w:spacing w:before="120" w:after="120" w:line="360" w:lineRule="auto"/>
              <w:jc w:val="both"/>
              <w:rPr>
                <w:bCs/>
                <w:sz w:val="26"/>
                <w:szCs w:val="26"/>
              </w:rPr>
            </w:pPr>
          </w:p>
        </w:tc>
      </w:tr>
      <w:tr w:rsidR="002F3027" w14:paraId="2A074184" w14:textId="77777777" w:rsidTr="00A00548">
        <w:tc>
          <w:tcPr>
            <w:tcW w:w="702" w:type="dxa"/>
          </w:tcPr>
          <w:p w14:paraId="058CFC36" w14:textId="64D2B31B" w:rsidR="002F3027" w:rsidRDefault="002F3027" w:rsidP="00A00548">
            <w:pPr>
              <w:spacing w:before="120" w:after="120" w:line="360" w:lineRule="auto"/>
              <w:jc w:val="center"/>
              <w:rPr>
                <w:bCs/>
                <w:sz w:val="26"/>
                <w:szCs w:val="26"/>
              </w:rPr>
            </w:pPr>
            <w:r>
              <w:rPr>
                <w:bCs/>
                <w:sz w:val="26"/>
                <w:szCs w:val="26"/>
              </w:rPr>
              <w:t>3</w:t>
            </w:r>
          </w:p>
        </w:tc>
        <w:tc>
          <w:tcPr>
            <w:tcW w:w="1397" w:type="dxa"/>
          </w:tcPr>
          <w:p w14:paraId="0CB44411" w14:textId="0894A122" w:rsidR="002F3027" w:rsidRDefault="002F3027" w:rsidP="00A00548">
            <w:pPr>
              <w:spacing w:before="120" w:after="120" w:line="360" w:lineRule="auto"/>
              <w:jc w:val="both"/>
              <w:rPr>
                <w:bCs/>
                <w:sz w:val="26"/>
                <w:szCs w:val="26"/>
              </w:rPr>
            </w:pPr>
            <w:r>
              <w:rPr>
                <w:bCs/>
                <w:sz w:val="26"/>
                <w:szCs w:val="26"/>
              </w:rPr>
              <w:t>news_type_id</w:t>
            </w:r>
          </w:p>
        </w:tc>
        <w:tc>
          <w:tcPr>
            <w:tcW w:w="1865" w:type="dxa"/>
          </w:tcPr>
          <w:p w14:paraId="7AA3E63C" w14:textId="3E3DC23F" w:rsidR="002F3027" w:rsidRDefault="002F3027" w:rsidP="00A00548">
            <w:pPr>
              <w:spacing w:before="120" w:after="120" w:line="360" w:lineRule="auto"/>
              <w:jc w:val="both"/>
              <w:rPr>
                <w:bCs/>
                <w:sz w:val="26"/>
                <w:szCs w:val="26"/>
              </w:rPr>
            </w:pPr>
            <w:r>
              <w:rPr>
                <w:bCs/>
                <w:sz w:val="26"/>
                <w:szCs w:val="26"/>
              </w:rPr>
              <w:t>Mã loại tin tức</w:t>
            </w:r>
          </w:p>
        </w:tc>
        <w:tc>
          <w:tcPr>
            <w:tcW w:w="2127" w:type="dxa"/>
          </w:tcPr>
          <w:p w14:paraId="7CC4967C" w14:textId="1CF5DA39" w:rsidR="002F3027" w:rsidRDefault="002F3027" w:rsidP="00A00548">
            <w:pPr>
              <w:spacing w:before="120" w:after="120" w:line="360" w:lineRule="auto"/>
              <w:jc w:val="both"/>
              <w:rPr>
                <w:bCs/>
                <w:sz w:val="26"/>
                <w:szCs w:val="26"/>
              </w:rPr>
            </w:pPr>
            <w:r>
              <w:rPr>
                <w:bCs/>
                <w:sz w:val="26"/>
                <w:szCs w:val="26"/>
              </w:rPr>
              <w:t>int</w:t>
            </w:r>
          </w:p>
        </w:tc>
        <w:tc>
          <w:tcPr>
            <w:tcW w:w="2687" w:type="dxa"/>
          </w:tcPr>
          <w:p w14:paraId="1CCE1BA5" w14:textId="19DB92BE" w:rsidR="002F3027" w:rsidRDefault="002F3027" w:rsidP="00A00548">
            <w:pPr>
              <w:spacing w:before="120" w:after="120" w:line="360" w:lineRule="auto"/>
              <w:jc w:val="both"/>
              <w:rPr>
                <w:bCs/>
                <w:sz w:val="26"/>
                <w:szCs w:val="26"/>
              </w:rPr>
            </w:pPr>
            <w:r>
              <w:rPr>
                <w:bCs/>
                <w:sz w:val="26"/>
                <w:szCs w:val="26"/>
              </w:rPr>
              <w:t>Khóa ngoại</w:t>
            </w:r>
          </w:p>
        </w:tc>
      </w:tr>
      <w:tr w:rsidR="002F3027" w14:paraId="1D1AFDEE" w14:textId="77777777" w:rsidTr="00A00548">
        <w:tc>
          <w:tcPr>
            <w:tcW w:w="702" w:type="dxa"/>
          </w:tcPr>
          <w:p w14:paraId="04053968" w14:textId="022DF678" w:rsidR="002F3027" w:rsidRDefault="002F3027" w:rsidP="00A00548">
            <w:pPr>
              <w:spacing w:before="120" w:after="120" w:line="360" w:lineRule="auto"/>
              <w:jc w:val="center"/>
              <w:rPr>
                <w:bCs/>
                <w:sz w:val="26"/>
                <w:szCs w:val="26"/>
              </w:rPr>
            </w:pPr>
            <w:r>
              <w:rPr>
                <w:bCs/>
                <w:sz w:val="26"/>
                <w:szCs w:val="26"/>
              </w:rPr>
              <w:t>4</w:t>
            </w:r>
          </w:p>
        </w:tc>
        <w:tc>
          <w:tcPr>
            <w:tcW w:w="1397" w:type="dxa"/>
          </w:tcPr>
          <w:p w14:paraId="5777ED79" w14:textId="245B19F4" w:rsidR="002F3027" w:rsidRDefault="002F3027" w:rsidP="00A00548">
            <w:pPr>
              <w:spacing w:before="120" w:after="120" w:line="360" w:lineRule="auto"/>
              <w:jc w:val="both"/>
              <w:rPr>
                <w:bCs/>
                <w:sz w:val="26"/>
                <w:szCs w:val="26"/>
              </w:rPr>
            </w:pPr>
            <w:r>
              <w:rPr>
                <w:bCs/>
                <w:sz w:val="26"/>
                <w:szCs w:val="26"/>
              </w:rPr>
              <w:t>description</w:t>
            </w:r>
          </w:p>
        </w:tc>
        <w:tc>
          <w:tcPr>
            <w:tcW w:w="1865" w:type="dxa"/>
          </w:tcPr>
          <w:p w14:paraId="2EDE189E" w14:textId="297DC70A" w:rsidR="002F3027" w:rsidRDefault="002F3027" w:rsidP="00A00548">
            <w:pPr>
              <w:spacing w:before="120" w:after="120" w:line="360" w:lineRule="auto"/>
              <w:jc w:val="both"/>
              <w:rPr>
                <w:bCs/>
                <w:sz w:val="26"/>
                <w:szCs w:val="26"/>
              </w:rPr>
            </w:pPr>
            <w:r>
              <w:rPr>
                <w:bCs/>
                <w:sz w:val="26"/>
                <w:szCs w:val="26"/>
              </w:rPr>
              <w:t>Mô tả</w:t>
            </w:r>
          </w:p>
        </w:tc>
        <w:tc>
          <w:tcPr>
            <w:tcW w:w="2127" w:type="dxa"/>
          </w:tcPr>
          <w:p w14:paraId="19634130" w14:textId="18C86AA5" w:rsidR="002F3027" w:rsidRDefault="002F3027" w:rsidP="00A00548">
            <w:pPr>
              <w:spacing w:before="120" w:after="120" w:line="360" w:lineRule="auto"/>
              <w:jc w:val="both"/>
              <w:rPr>
                <w:bCs/>
                <w:sz w:val="26"/>
                <w:szCs w:val="26"/>
              </w:rPr>
            </w:pPr>
            <w:r>
              <w:rPr>
                <w:bCs/>
                <w:sz w:val="26"/>
                <w:szCs w:val="26"/>
              </w:rPr>
              <w:t>text</w:t>
            </w:r>
          </w:p>
        </w:tc>
        <w:tc>
          <w:tcPr>
            <w:tcW w:w="2687" w:type="dxa"/>
          </w:tcPr>
          <w:p w14:paraId="0FC89579" w14:textId="77777777" w:rsidR="002F3027" w:rsidRDefault="002F3027" w:rsidP="00A00548">
            <w:pPr>
              <w:spacing w:before="120" w:after="120" w:line="360" w:lineRule="auto"/>
              <w:jc w:val="both"/>
              <w:rPr>
                <w:bCs/>
                <w:sz w:val="26"/>
                <w:szCs w:val="26"/>
              </w:rPr>
            </w:pPr>
          </w:p>
        </w:tc>
      </w:tr>
      <w:tr w:rsidR="002F3027" w14:paraId="5EFE821E" w14:textId="77777777" w:rsidTr="00A00548">
        <w:tc>
          <w:tcPr>
            <w:tcW w:w="702" w:type="dxa"/>
          </w:tcPr>
          <w:p w14:paraId="7B755887" w14:textId="3854FD09" w:rsidR="002F3027" w:rsidRDefault="002F3027" w:rsidP="00A00548">
            <w:pPr>
              <w:spacing w:before="120" w:after="120" w:line="360" w:lineRule="auto"/>
              <w:jc w:val="center"/>
              <w:rPr>
                <w:bCs/>
                <w:sz w:val="26"/>
                <w:szCs w:val="26"/>
              </w:rPr>
            </w:pPr>
            <w:r>
              <w:rPr>
                <w:bCs/>
                <w:sz w:val="26"/>
                <w:szCs w:val="26"/>
              </w:rPr>
              <w:t>5</w:t>
            </w:r>
          </w:p>
        </w:tc>
        <w:tc>
          <w:tcPr>
            <w:tcW w:w="1397" w:type="dxa"/>
          </w:tcPr>
          <w:p w14:paraId="5FD231D2" w14:textId="3A5E88A2" w:rsidR="002F3027" w:rsidRDefault="002F3027" w:rsidP="00A00548">
            <w:pPr>
              <w:spacing w:before="120" w:after="120" w:line="360" w:lineRule="auto"/>
              <w:jc w:val="both"/>
              <w:rPr>
                <w:bCs/>
                <w:sz w:val="26"/>
                <w:szCs w:val="26"/>
              </w:rPr>
            </w:pPr>
            <w:r>
              <w:rPr>
                <w:bCs/>
                <w:sz w:val="26"/>
                <w:szCs w:val="26"/>
              </w:rPr>
              <w:t>image</w:t>
            </w:r>
          </w:p>
        </w:tc>
        <w:tc>
          <w:tcPr>
            <w:tcW w:w="1865" w:type="dxa"/>
          </w:tcPr>
          <w:p w14:paraId="1DCE2C05" w14:textId="67F46129" w:rsidR="002F3027" w:rsidRDefault="002F3027" w:rsidP="00A00548">
            <w:pPr>
              <w:spacing w:before="120" w:after="120" w:line="360" w:lineRule="auto"/>
              <w:jc w:val="both"/>
              <w:rPr>
                <w:bCs/>
                <w:sz w:val="26"/>
                <w:szCs w:val="26"/>
              </w:rPr>
            </w:pPr>
            <w:r>
              <w:rPr>
                <w:bCs/>
                <w:sz w:val="26"/>
                <w:szCs w:val="26"/>
              </w:rPr>
              <w:t>Hình ảnh</w:t>
            </w:r>
          </w:p>
        </w:tc>
        <w:tc>
          <w:tcPr>
            <w:tcW w:w="2127" w:type="dxa"/>
          </w:tcPr>
          <w:p w14:paraId="097B706B" w14:textId="0E6CBDDA" w:rsidR="002F3027" w:rsidRDefault="002F3027" w:rsidP="00A00548">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5F947FFA" w14:textId="77777777" w:rsidR="002F3027" w:rsidRDefault="002F3027" w:rsidP="00A00548">
            <w:pPr>
              <w:spacing w:before="120" w:after="120" w:line="360" w:lineRule="auto"/>
              <w:jc w:val="both"/>
              <w:rPr>
                <w:bCs/>
                <w:sz w:val="26"/>
                <w:szCs w:val="26"/>
              </w:rPr>
            </w:pPr>
          </w:p>
        </w:tc>
      </w:tr>
    </w:tbl>
    <w:p w14:paraId="4C81F7B2" w14:textId="77777777" w:rsidR="001E2C0C" w:rsidRPr="00CA057C" w:rsidRDefault="001E2C0C" w:rsidP="00CA057C"/>
    <w:p w14:paraId="2EC5031F" w14:textId="77777777" w:rsidR="005E1E9A" w:rsidRPr="005E1E9A" w:rsidRDefault="00F26F55" w:rsidP="005E1E9A">
      <w:pPr>
        <w:pStyle w:val="Heading2"/>
      </w:pPr>
      <w:bookmarkStart w:id="167" w:name="_Toc150503412"/>
      <w:bookmarkStart w:id="168" w:name="_Toc185964948"/>
      <w:r w:rsidRPr="0087227F">
        <w:t>Thiết kế giao diện</w:t>
      </w:r>
      <w:bookmarkEnd w:id="167"/>
      <w:bookmarkEnd w:id="168"/>
    </w:p>
    <w:p w14:paraId="571586F7" w14:textId="77777777" w:rsidR="007A7B56" w:rsidRDefault="00F26F55" w:rsidP="00E46553">
      <w:pPr>
        <w:pStyle w:val="Heading3"/>
        <w:ind w:left="709"/>
      </w:pPr>
      <w:bookmarkStart w:id="169" w:name="_Toc150503413"/>
      <w:bookmarkStart w:id="170" w:name="_Toc185964949"/>
      <w:r w:rsidRPr="0087227F">
        <w:t>Sơ đồ websit</w:t>
      </w:r>
      <w:bookmarkEnd w:id="169"/>
      <w:r w:rsidR="00AF175E">
        <w:t>e</w:t>
      </w:r>
      <w:bookmarkEnd w:id="170"/>
    </w:p>
    <w:p w14:paraId="40AB43E6" w14:textId="77777777" w:rsidR="00863AA2" w:rsidRDefault="00863AA2" w:rsidP="00863AA2">
      <w:pPr>
        <w:keepNext/>
      </w:pPr>
      <w:r>
        <w:rPr>
          <w:noProof/>
          <w:lang w:eastAsia="zh-CN"/>
        </w:rPr>
        <w:drawing>
          <wp:inline distT="0" distB="0" distL="0" distR="0" wp14:anchorId="1AF4CB5B" wp14:editId="4BBBAC15">
            <wp:extent cx="5580380" cy="2844165"/>
            <wp:effectExtent l="19050" t="19050" r="20320" b="13335"/>
            <wp:docPr id="10494967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496764" name="Picture 1049496764"/>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580380" cy="2844165"/>
                    </a:xfrm>
                    <a:prstGeom prst="rect">
                      <a:avLst/>
                    </a:prstGeom>
                    <a:ln w="3175">
                      <a:solidFill>
                        <a:schemeClr val="tx1"/>
                      </a:solidFill>
                    </a:ln>
                  </pic:spPr>
                </pic:pic>
              </a:graphicData>
            </a:graphic>
          </wp:inline>
        </w:drawing>
      </w:r>
    </w:p>
    <w:p w14:paraId="0738214B" w14:textId="79B7E385" w:rsidR="00B03325" w:rsidRPr="00B03325" w:rsidRDefault="00863AA2" w:rsidP="00863AA2">
      <w:pPr>
        <w:pStyle w:val="Caption"/>
      </w:pPr>
      <w:bookmarkStart w:id="171" w:name="_Toc185965021"/>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9</w:t>
      </w:r>
      <w:r w:rsidR="00A9692D">
        <w:fldChar w:fldCharType="end"/>
      </w:r>
      <w:r>
        <w:t xml:space="preserve"> Sơ đồ website</w:t>
      </w:r>
      <w:bookmarkEnd w:id="171"/>
    </w:p>
    <w:p w14:paraId="3C14313A" w14:textId="77777777" w:rsidR="00AF175E" w:rsidRDefault="00F26F55" w:rsidP="00E46553">
      <w:pPr>
        <w:pStyle w:val="Heading3"/>
        <w:ind w:left="709"/>
      </w:pPr>
      <w:bookmarkStart w:id="172" w:name="_Toc150503414"/>
      <w:bookmarkStart w:id="173" w:name="_Toc185964950"/>
      <w:r w:rsidRPr="0087227F">
        <w:t>Giao diện website</w:t>
      </w:r>
      <w:bookmarkEnd w:id="172"/>
      <w:bookmarkEnd w:id="173"/>
    </w:p>
    <w:p w14:paraId="2401995C" w14:textId="42531D4F" w:rsidR="00E46553" w:rsidRDefault="00E46553" w:rsidP="00E46553">
      <w:pPr>
        <w:pStyle w:val="Heading4"/>
        <w:ind w:left="851"/>
      </w:pPr>
      <w:r>
        <w:t>Trang chủ</w:t>
      </w:r>
    </w:p>
    <w:p w14:paraId="1B9A1778" w14:textId="38F62C81" w:rsidR="00E46553" w:rsidRDefault="00E46553" w:rsidP="00E46553">
      <w:pPr>
        <w:pStyle w:val="nd"/>
      </w:pPr>
      <w:r w:rsidRPr="00BA577D">
        <w:rPr>
          <w:bCs/>
        </w:rPr>
        <w:t>Trang chủ</w:t>
      </w:r>
      <w:r>
        <w:rPr>
          <w:b/>
        </w:rPr>
        <w:t xml:space="preserve"> </w:t>
      </w:r>
      <w:r w:rsidRPr="00E46553">
        <w:rPr>
          <w:bCs/>
        </w:rPr>
        <w:t xml:space="preserve">gồm </w:t>
      </w:r>
      <w:r>
        <w:t xml:space="preserve">có phần header chứa logo, thanh tìm kiếm, người dùng </w:t>
      </w:r>
      <w:proofErr w:type="gramStart"/>
      <w:r>
        <w:t>( chứa</w:t>
      </w:r>
      <w:proofErr w:type="gramEnd"/>
      <w:r>
        <w:t xml:space="preserve"> đăng nhập đăng ký hoặc đăng xuất và thông tin người dùng). Thanh điều hướng gồm có giới thiệu, sản phẩm, tin tức, liên hệ. Phần nội dung chứa </w:t>
      </w:r>
      <w:r w:rsidR="003B0FBA">
        <w:t>ảnh</w:t>
      </w:r>
      <w:r>
        <w:t xml:space="preserve"> và sản phẩm. Phần footer chứa các thông tin liên hệ.</w:t>
      </w:r>
    </w:p>
    <w:p w14:paraId="0DB5D62E" w14:textId="77777777" w:rsidR="00E46553" w:rsidRDefault="00E46553" w:rsidP="00E46553">
      <w:pPr>
        <w:keepNext/>
        <w:jc w:val="center"/>
      </w:pPr>
      <w:r w:rsidRPr="00E46553">
        <w:rPr>
          <w:noProof/>
          <w:lang w:eastAsia="zh-CN"/>
        </w:rPr>
        <w:lastRenderedPageBreak/>
        <w:drawing>
          <wp:inline distT="0" distB="0" distL="0" distR="0" wp14:anchorId="69B7DC35" wp14:editId="13E5D688">
            <wp:extent cx="3817620" cy="5394594"/>
            <wp:effectExtent l="0" t="0" r="0" b="0"/>
            <wp:docPr id="1407781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781818" name=""/>
                    <pic:cNvPicPr/>
                  </pic:nvPicPr>
                  <pic:blipFill>
                    <a:blip r:embed="rId92"/>
                    <a:stretch>
                      <a:fillRect/>
                    </a:stretch>
                  </pic:blipFill>
                  <pic:spPr>
                    <a:xfrm>
                      <a:off x="0" y="0"/>
                      <a:ext cx="3835324" cy="5419611"/>
                    </a:xfrm>
                    <a:prstGeom prst="rect">
                      <a:avLst/>
                    </a:prstGeom>
                  </pic:spPr>
                </pic:pic>
              </a:graphicData>
            </a:graphic>
          </wp:inline>
        </w:drawing>
      </w:r>
    </w:p>
    <w:p w14:paraId="638E1A29" w14:textId="56AE4B13" w:rsidR="00E46553" w:rsidRDefault="00E46553" w:rsidP="00E46553">
      <w:pPr>
        <w:pStyle w:val="Caption"/>
      </w:pPr>
      <w:bookmarkStart w:id="174" w:name="_Toc185965022"/>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0</w:t>
      </w:r>
      <w:r w:rsidR="00A9692D">
        <w:fldChar w:fldCharType="end"/>
      </w:r>
      <w:r>
        <w:t xml:space="preserve"> Giao diện trang chủ</w:t>
      </w:r>
      <w:bookmarkEnd w:id="174"/>
    </w:p>
    <w:p w14:paraId="590B0959" w14:textId="550FDB22" w:rsidR="00E46553" w:rsidRDefault="003B0FBA" w:rsidP="003B0FBA">
      <w:pPr>
        <w:pStyle w:val="Heading4"/>
      </w:pPr>
      <w:r>
        <w:t>Trang giới thiệu</w:t>
      </w:r>
    </w:p>
    <w:p w14:paraId="70D37F96" w14:textId="609FD3BE" w:rsidR="003B0FBA" w:rsidRPr="003B0FBA" w:rsidRDefault="003B0FBA" w:rsidP="003B0FBA">
      <w:pPr>
        <w:pStyle w:val="nd"/>
      </w:pPr>
      <w:r>
        <w:t xml:space="preserve">Trang </w:t>
      </w:r>
      <w:r w:rsidRPr="00BA577D">
        <w:t>Giới thiệu</w:t>
      </w:r>
      <w:r>
        <w:t xml:space="preserve"> cũng có phần header và footer, phần nội dung chứa thông tin giới thiệu về doanh nghiệp bán cây cảnh và định hướng phát triển.</w:t>
      </w:r>
    </w:p>
    <w:p w14:paraId="39CCB439" w14:textId="77777777" w:rsidR="003B0FBA" w:rsidRDefault="003B0FBA" w:rsidP="003B0FBA">
      <w:pPr>
        <w:keepNext/>
      </w:pPr>
      <w:r w:rsidRPr="003B0FBA">
        <w:rPr>
          <w:noProof/>
          <w:lang w:eastAsia="zh-CN"/>
        </w:rPr>
        <w:lastRenderedPageBreak/>
        <w:drawing>
          <wp:inline distT="0" distB="0" distL="0" distR="0" wp14:anchorId="49030774" wp14:editId="299BC2DA">
            <wp:extent cx="5580380" cy="3267710"/>
            <wp:effectExtent l="0" t="0" r="1270" b="8890"/>
            <wp:docPr id="2087962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62039" name=""/>
                    <pic:cNvPicPr/>
                  </pic:nvPicPr>
                  <pic:blipFill>
                    <a:blip r:embed="rId93"/>
                    <a:stretch>
                      <a:fillRect/>
                    </a:stretch>
                  </pic:blipFill>
                  <pic:spPr>
                    <a:xfrm>
                      <a:off x="0" y="0"/>
                      <a:ext cx="5580380" cy="3267710"/>
                    </a:xfrm>
                    <a:prstGeom prst="rect">
                      <a:avLst/>
                    </a:prstGeom>
                  </pic:spPr>
                </pic:pic>
              </a:graphicData>
            </a:graphic>
          </wp:inline>
        </w:drawing>
      </w:r>
    </w:p>
    <w:p w14:paraId="71FF4AAD" w14:textId="6CB82BAB" w:rsidR="003B0FBA" w:rsidRPr="003B0FBA" w:rsidRDefault="003B0FBA" w:rsidP="003B0FBA">
      <w:pPr>
        <w:pStyle w:val="Caption"/>
      </w:pPr>
      <w:bookmarkStart w:id="175" w:name="_Toc185965023"/>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1</w:t>
      </w:r>
      <w:r w:rsidR="00A9692D">
        <w:fldChar w:fldCharType="end"/>
      </w:r>
      <w:r>
        <w:t xml:space="preserve"> Giao diện trang giới thiệu</w:t>
      </w:r>
      <w:bookmarkEnd w:id="175"/>
    </w:p>
    <w:p w14:paraId="6721E96B" w14:textId="23A27082" w:rsidR="00E46553" w:rsidRDefault="003B0FBA" w:rsidP="003B0FBA">
      <w:pPr>
        <w:pStyle w:val="Heading4"/>
      </w:pPr>
      <w:r>
        <w:t>Trang sản phẩm</w:t>
      </w:r>
    </w:p>
    <w:p w14:paraId="754ACC4A" w14:textId="1AE938FF" w:rsidR="003B0FBA" w:rsidRDefault="003B0FBA" w:rsidP="003B0FBA">
      <w:pPr>
        <w:pStyle w:val="nd"/>
      </w:pPr>
      <w:r>
        <w:t xml:space="preserve">Trang </w:t>
      </w:r>
      <w:r w:rsidRPr="00BA577D">
        <w:t>Sản phẩm</w:t>
      </w:r>
      <w:r>
        <w:rPr>
          <w:b/>
        </w:rPr>
        <w:t xml:space="preserve"> </w:t>
      </w:r>
      <w:r>
        <w:t>cũng có phần header và footer giống như trang chủ, phần nội dung</w:t>
      </w:r>
      <w:r>
        <w:rPr>
          <w:b/>
        </w:rPr>
        <w:t xml:space="preserve"> </w:t>
      </w:r>
      <w:r>
        <w:t>chứa danh mục sản phẩm và các sản phẩm hiển thị theo danh mục, có lọc giá và sắp xếp thứ tự sản phẩm.</w:t>
      </w:r>
      <w:r w:rsidR="00495DB1">
        <w:t xml:space="preserve"> </w:t>
      </w:r>
      <w:r w:rsidR="00495DB1" w:rsidRPr="00DB4D33">
        <w:t>Mỗi sản phẩm sẽ hiển thị các thông tin gồm hình ảnh đại diện, giá</w:t>
      </w:r>
      <w:r w:rsidR="00DB4D33">
        <w:t xml:space="preserve"> bán, giá giảm (nếu có), tên sản phẩm, dưới phần tên sản phẩm là nút xem nhanh sản phẩm và nút thêm vào giỏ hàng.</w:t>
      </w:r>
    </w:p>
    <w:p w14:paraId="7D8869AB" w14:textId="77777777" w:rsidR="003B0FBA" w:rsidRPr="003B0FBA" w:rsidRDefault="003B0FBA" w:rsidP="003B0FBA"/>
    <w:p w14:paraId="4ED81CCC" w14:textId="77777777" w:rsidR="003B0FBA" w:rsidRDefault="003B0FBA" w:rsidP="003B0FBA">
      <w:pPr>
        <w:keepNext/>
      </w:pPr>
      <w:r w:rsidRPr="003B0FBA">
        <w:rPr>
          <w:noProof/>
          <w:lang w:eastAsia="zh-CN"/>
        </w:rPr>
        <w:lastRenderedPageBreak/>
        <w:drawing>
          <wp:inline distT="0" distB="0" distL="0" distR="0" wp14:anchorId="31E003D4" wp14:editId="70F9BFBE">
            <wp:extent cx="5580380" cy="5132705"/>
            <wp:effectExtent l="0" t="0" r="1270" b="0"/>
            <wp:docPr id="1701362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362692" name=""/>
                    <pic:cNvPicPr/>
                  </pic:nvPicPr>
                  <pic:blipFill>
                    <a:blip r:embed="rId94"/>
                    <a:stretch>
                      <a:fillRect/>
                    </a:stretch>
                  </pic:blipFill>
                  <pic:spPr>
                    <a:xfrm>
                      <a:off x="0" y="0"/>
                      <a:ext cx="5580380" cy="5132705"/>
                    </a:xfrm>
                    <a:prstGeom prst="rect">
                      <a:avLst/>
                    </a:prstGeom>
                  </pic:spPr>
                </pic:pic>
              </a:graphicData>
            </a:graphic>
          </wp:inline>
        </w:drawing>
      </w:r>
    </w:p>
    <w:p w14:paraId="4E2EA8D5" w14:textId="7CEFB4E6" w:rsidR="003B0FBA" w:rsidRDefault="003B0FBA" w:rsidP="003B0FBA">
      <w:pPr>
        <w:pStyle w:val="Caption"/>
      </w:pPr>
      <w:bookmarkStart w:id="176" w:name="_Toc185965024"/>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2</w:t>
      </w:r>
      <w:r w:rsidR="00A9692D">
        <w:fldChar w:fldCharType="end"/>
      </w:r>
      <w:r>
        <w:t xml:space="preserve"> Giao diện trang sản phẩm</w:t>
      </w:r>
      <w:bookmarkEnd w:id="176"/>
    </w:p>
    <w:p w14:paraId="600941D9" w14:textId="46B66365" w:rsidR="003B0FBA" w:rsidRDefault="003B0FBA" w:rsidP="003B0FBA">
      <w:pPr>
        <w:pStyle w:val="Heading4"/>
      </w:pPr>
      <w:r>
        <w:t>Trang tin tức</w:t>
      </w:r>
    </w:p>
    <w:p w14:paraId="05C23E3F" w14:textId="37BD3E7C" w:rsidR="003B0FBA" w:rsidRPr="003B0FBA" w:rsidRDefault="003B0FBA" w:rsidP="003B0FBA">
      <w:pPr>
        <w:pStyle w:val="nd"/>
      </w:pPr>
      <w:r>
        <w:t>Trang tin tức cũng có phần header và footer, ở giữa chứa các tin tức</w:t>
      </w:r>
    </w:p>
    <w:p w14:paraId="766DD6C1" w14:textId="77777777" w:rsidR="003B0FBA" w:rsidRDefault="003B0FBA" w:rsidP="003B0FBA">
      <w:pPr>
        <w:keepNext/>
      </w:pPr>
      <w:r w:rsidRPr="003B0FBA">
        <w:rPr>
          <w:noProof/>
          <w:lang w:eastAsia="zh-CN"/>
        </w:rPr>
        <w:lastRenderedPageBreak/>
        <w:drawing>
          <wp:inline distT="0" distB="0" distL="0" distR="0" wp14:anchorId="6F533536" wp14:editId="09CA06DA">
            <wp:extent cx="5580380" cy="4819015"/>
            <wp:effectExtent l="0" t="0" r="1270" b="635"/>
            <wp:docPr id="1345014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014248" name=""/>
                    <pic:cNvPicPr/>
                  </pic:nvPicPr>
                  <pic:blipFill>
                    <a:blip r:embed="rId95"/>
                    <a:stretch>
                      <a:fillRect/>
                    </a:stretch>
                  </pic:blipFill>
                  <pic:spPr>
                    <a:xfrm>
                      <a:off x="0" y="0"/>
                      <a:ext cx="5580380" cy="4819015"/>
                    </a:xfrm>
                    <a:prstGeom prst="rect">
                      <a:avLst/>
                    </a:prstGeom>
                  </pic:spPr>
                </pic:pic>
              </a:graphicData>
            </a:graphic>
          </wp:inline>
        </w:drawing>
      </w:r>
    </w:p>
    <w:p w14:paraId="6E80B0E3" w14:textId="149C5651" w:rsidR="003B0FBA" w:rsidRDefault="003B0FBA" w:rsidP="003B0FBA">
      <w:pPr>
        <w:pStyle w:val="Caption"/>
      </w:pPr>
      <w:bookmarkStart w:id="177" w:name="_Toc185965025"/>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3</w:t>
      </w:r>
      <w:r w:rsidR="00A9692D">
        <w:fldChar w:fldCharType="end"/>
      </w:r>
      <w:r>
        <w:t xml:space="preserve"> Giao diện trang tin tức</w:t>
      </w:r>
      <w:bookmarkEnd w:id="177"/>
    </w:p>
    <w:p w14:paraId="5A3E51AC" w14:textId="04E12F23" w:rsidR="003B0FBA" w:rsidRDefault="003B0FBA" w:rsidP="003B0FBA">
      <w:pPr>
        <w:pStyle w:val="Heading4"/>
      </w:pPr>
      <w:r>
        <w:t>Trang liên hệ</w:t>
      </w:r>
    </w:p>
    <w:p w14:paraId="7E27B4C4" w14:textId="77777777" w:rsidR="00114C44" w:rsidRPr="00114C44" w:rsidRDefault="00114C44" w:rsidP="00114C44">
      <w:pPr>
        <w:pStyle w:val="nd"/>
      </w:pPr>
      <w:r w:rsidRPr="00114C44">
        <w:t>Trang Liên hệ có phần header và footer. Phần nội dung chứa thông tin liên hệ và form gửi thông tin cho phép người dùng nhập vào khi muốn liên hệ với người bán.</w:t>
      </w:r>
    </w:p>
    <w:p w14:paraId="334BCDEC" w14:textId="77777777" w:rsidR="00114C44" w:rsidRPr="00114C44" w:rsidRDefault="00114C44" w:rsidP="00114C44"/>
    <w:p w14:paraId="5DD86A78" w14:textId="77777777" w:rsidR="003B0FBA" w:rsidRDefault="003B0FBA" w:rsidP="003B0FBA">
      <w:pPr>
        <w:keepNext/>
        <w:jc w:val="center"/>
      </w:pPr>
      <w:r w:rsidRPr="003B0FBA">
        <w:rPr>
          <w:noProof/>
          <w:lang w:eastAsia="zh-CN"/>
        </w:rPr>
        <w:lastRenderedPageBreak/>
        <w:drawing>
          <wp:inline distT="0" distB="0" distL="0" distR="0" wp14:anchorId="16273AAE" wp14:editId="6079FC26">
            <wp:extent cx="4396740" cy="5158715"/>
            <wp:effectExtent l="0" t="0" r="3810" b="4445"/>
            <wp:docPr id="1910498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498974" name=""/>
                    <pic:cNvPicPr/>
                  </pic:nvPicPr>
                  <pic:blipFill>
                    <a:blip r:embed="rId96"/>
                    <a:stretch>
                      <a:fillRect/>
                    </a:stretch>
                  </pic:blipFill>
                  <pic:spPr>
                    <a:xfrm>
                      <a:off x="0" y="0"/>
                      <a:ext cx="4406985" cy="5170735"/>
                    </a:xfrm>
                    <a:prstGeom prst="rect">
                      <a:avLst/>
                    </a:prstGeom>
                  </pic:spPr>
                </pic:pic>
              </a:graphicData>
            </a:graphic>
          </wp:inline>
        </w:drawing>
      </w:r>
    </w:p>
    <w:p w14:paraId="267E8658" w14:textId="51185393" w:rsidR="003B0FBA" w:rsidRPr="003B0FBA" w:rsidRDefault="003B0FBA" w:rsidP="003B0FBA">
      <w:pPr>
        <w:pStyle w:val="Caption"/>
      </w:pPr>
      <w:bookmarkStart w:id="178" w:name="_Toc185965026"/>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4</w:t>
      </w:r>
      <w:r w:rsidR="00A9692D">
        <w:fldChar w:fldCharType="end"/>
      </w:r>
      <w:r>
        <w:t xml:space="preserve"> Giao diện trang liên hệ</w:t>
      </w:r>
      <w:bookmarkEnd w:id="178"/>
    </w:p>
    <w:p w14:paraId="3D8D4E18" w14:textId="39D06E14" w:rsidR="00837C07" w:rsidRDefault="00114C44" w:rsidP="00114C44">
      <w:pPr>
        <w:pStyle w:val="Heading4"/>
      </w:pPr>
      <w:r>
        <w:t>Trang chi tiết sản phẩm</w:t>
      </w:r>
    </w:p>
    <w:p w14:paraId="459EF3EF" w14:textId="3DAD590F" w:rsidR="00114C44" w:rsidRPr="00114C44" w:rsidRDefault="00114C44" w:rsidP="00114C44">
      <w:pPr>
        <w:pStyle w:val="nd"/>
      </w:pPr>
      <w:r>
        <w:t xml:space="preserve">Trang chi tiết sản phầm có phần header và footer chứa thông tin chi tiết của một sản phẩm nào đó, có ảnh chính (1 ảnh lớn), ảnh phụ (4 ảnh nhỏ) của sản phẩm. Bên phải của nó là thông tin về giá sản phẩm mô </w:t>
      </w:r>
      <w:proofErr w:type="gramStart"/>
      <w:r>
        <w:t>tả  và</w:t>
      </w:r>
      <w:proofErr w:type="gramEnd"/>
      <w:r>
        <w:t xml:space="preserve"> nút tăng giảm số lượng, nút thêm vào giỏ hàng. Ở dưới chỗ mô tả sản phẩm chứa thông tin mô tả chi tiết của một sản phẩm. Sản phẩm cùng loại là hiển thị những sản phẩm có liên quan cùng một danh mục với sản phẩm chi tiết.</w:t>
      </w:r>
    </w:p>
    <w:p w14:paraId="022E2764" w14:textId="77777777" w:rsidR="00114C44" w:rsidRDefault="00114C44" w:rsidP="00114C44">
      <w:pPr>
        <w:keepNext/>
        <w:jc w:val="center"/>
      </w:pPr>
      <w:r w:rsidRPr="00114C44">
        <w:rPr>
          <w:noProof/>
          <w:lang w:eastAsia="zh-CN"/>
        </w:rPr>
        <w:lastRenderedPageBreak/>
        <w:drawing>
          <wp:inline distT="0" distB="0" distL="0" distR="0" wp14:anchorId="259F47A9" wp14:editId="1FD134D6">
            <wp:extent cx="3086100" cy="5845915"/>
            <wp:effectExtent l="0" t="0" r="0" b="2540"/>
            <wp:docPr id="159906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061086" name=""/>
                    <pic:cNvPicPr/>
                  </pic:nvPicPr>
                  <pic:blipFill>
                    <a:blip r:embed="rId97"/>
                    <a:stretch>
                      <a:fillRect/>
                    </a:stretch>
                  </pic:blipFill>
                  <pic:spPr>
                    <a:xfrm>
                      <a:off x="0" y="0"/>
                      <a:ext cx="3095031" cy="5862833"/>
                    </a:xfrm>
                    <a:prstGeom prst="rect">
                      <a:avLst/>
                    </a:prstGeom>
                  </pic:spPr>
                </pic:pic>
              </a:graphicData>
            </a:graphic>
          </wp:inline>
        </w:drawing>
      </w:r>
    </w:p>
    <w:p w14:paraId="62F374AF" w14:textId="1C2A709E" w:rsidR="00114C44" w:rsidRDefault="00114C44" w:rsidP="00114C44">
      <w:pPr>
        <w:pStyle w:val="Caption"/>
      </w:pPr>
      <w:bookmarkStart w:id="179" w:name="_Toc185965027"/>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5</w:t>
      </w:r>
      <w:r w:rsidR="00A9692D">
        <w:fldChar w:fldCharType="end"/>
      </w:r>
      <w:r>
        <w:t xml:space="preserve"> Giao diện trang chi tiết sản phẩm</w:t>
      </w:r>
      <w:bookmarkEnd w:id="179"/>
    </w:p>
    <w:p w14:paraId="24647E53" w14:textId="68F776C3" w:rsidR="0015311C" w:rsidRDefault="0015311C" w:rsidP="0015311C">
      <w:pPr>
        <w:pStyle w:val="Heading4"/>
      </w:pPr>
      <w:r>
        <w:t>Trang giỏ hàng</w:t>
      </w:r>
    </w:p>
    <w:p w14:paraId="30860BB7" w14:textId="3691A7C0" w:rsidR="0015311C" w:rsidRPr="0015311C" w:rsidRDefault="0015311C" w:rsidP="0015311C">
      <w:pPr>
        <w:pStyle w:val="nd"/>
      </w:pPr>
      <w:r>
        <w:t>Trang giỏ hàng gồm có phần header và footer chứa những sản phẩm mà người dùng đã thêm vào giỏ, có nút tăng giảm số lượng, xóa sản phẩm, tiến hành thanh toán và tiếp tục mua hàng.</w:t>
      </w:r>
    </w:p>
    <w:p w14:paraId="5810BA14" w14:textId="77777777" w:rsidR="0015311C" w:rsidRDefault="0015311C" w:rsidP="0015311C">
      <w:pPr>
        <w:keepNext/>
        <w:jc w:val="center"/>
      </w:pPr>
      <w:r w:rsidRPr="0015311C">
        <w:rPr>
          <w:noProof/>
          <w:lang w:eastAsia="zh-CN"/>
        </w:rPr>
        <w:lastRenderedPageBreak/>
        <w:drawing>
          <wp:inline distT="0" distB="0" distL="0" distR="0" wp14:anchorId="061CEA88" wp14:editId="77AC4C5C">
            <wp:extent cx="4020599" cy="3558540"/>
            <wp:effectExtent l="0" t="0" r="0" b="3810"/>
            <wp:docPr id="1666091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091145" name=""/>
                    <pic:cNvPicPr/>
                  </pic:nvPicPr>
                  <pic:blipFill>
                    <a:blip r:embed="rId98"/>
                    <a:stretch>
                      <a:fillRect/>
                    </a:stretch>
                  </pic:blipFill>
                  <pic:spPr>
                    <a:xfrm>
                      <a:off x="0" y="0"/>
                      <a:ext cx="4024115" cy="3561652"/>
                    </a:xfrm>
                    <a:prstGeom prst="rect">
                      <a:avLst/>
                    </a:prstGeom>
                  </pic:spPr>
                </pic:pic>
              </a:graphicData>
            </a:graphic>
          </wp:inline>
        </w:drawing>
      </w:r>
    </w:p>
    <w:p w14:paraId="06479665" w14:textId="5B64903E" w:rsidR="00114C44" w:rsidRDefault="0015311C" w:rsidP="0015311C">
      <w:pPr>
        <w:pStyle w:val="Caption"/>
      </w:pPr>
      <w:bookmarkStart w:id="180" w:name="_Toc185965028"/>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6</w:t>
      </w:r>
      <w:r w:rsidR="00A9692D">
        <w:fldChar w:fldCharType="end"/>
      </w:r>
      <w:r>
        <w:t xml:space="preserve"> Giao diện trang giỏ hàng</w:t>
      </w:r>
      <w:bookmarkEnd w:id="180"/>
    </w:p>
    <w:p w14:paraId="0EF19122" w14:textId="21AECA4E" w:rsidR="0015311C" w:rsidRDefault="0015311C" w:rsidP="0015311C">
      <w:pPr>
        <w:pStyle w:val="Heading4"/>
      </w:pPr>
      <w:r>
        <w:t>Trang thanh toán</w:t>
      </w:r>
    </w:p>
    <w:p w14:paraId="0284EC9E" w14:textId="77451BD3" w:rsidR="0015311C" w:rsidRPr="0015311C" w:rsidRDefault="0015311C" w:rsidP="0015311C">
      <w:pPr>
        <w:pStyle w:val="nd"/>
      </w:pPr>
      <w:r>
        <w:t xml:space="preserve">Trang thanh toán sẽ chứa thông tin nhận hàng của người mua, phí vận chuyển, hiển thị ra san phẩm mua, mã giảm giá (nếu có), nút đặt </w:t>
      </w:r>
      <w:proofErr w:type="gramStart"/>
      <w:r>
        <w:t>hàng,  nếu</w:t>
      </w:r>
      <w:proofErr w:type="gramEnd"/>
      <w:r>
        <w:t xml:space="preserve"> người dùng chưa đăng nhập thì sẽ có nút điều hướng đến trang đăng nhập.</w:t>
      </w:r>
    </w:p>
    <w:p w14:paraId="15FA8D48" w14:textId="77777777" w:rsidR="0015311C" w:rsidRDefault="0015311C" w:rsidP="0015311C">
      <w:pPr>
        <w:keepNext/>
        <w:jc w:val="center"/>
      </w:pPr>
      <w:r w:rsidRPr="0015311C">
        <w:rPr>
          <w:noProof/>
          <w:lang w:eastAsia="zh-CN"/>
        </w:rPr>
        <w:lastRenderedPageBreak/>
        <w:drawing>
          <wp:inline distT="0" distB="0" distL="0" distR="0" wp14:anchorId="4B979969" wp14:editId="65F7BA79">
            <wp:extent cx="5580380" cy="3975735"/>
            <wp:effectExtent l="0" t="0" r="1270" b="5715"/>
            <wp:docPr id="653961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61436" name=""/>
                    <pic:cNvPicPr/>
                  </pic:nvPicPr>
                  <pic:blipFill>
                    <a:blip r:embed="rId99"/>
                    <a:stretch>
                      <a:fillRect/>
                    </a:stretch>
                  </pic:blipFill>
                  <pic:spPr>
                    <a:xfrm>
                      <a:off x="0" y="0"/>
                      <a:ext cx="5580380" cy="3975735"/>
                    </a:xfrm>
                    <a:prstGeom prst="rect">
                      <a:avLst/>
                    </a:prstGeom>
                  </pic:spPr>
                </pic:pic>
              </a:graphicData>
            </a:graphic>
          </wp:inline>
        </w:drawing>
      </w:r>
    </w:p>
    <w:p w14:paraId="2D929A48" w14:textId="127F75D1" w:rsidR="0015311C" w:rsidRDefault="0015311C" w:rsidP="0015311C">
      <w:pPr>
        <w:pStyle w:val="Caption"/>
      </w:pPr>
      <w:bookmarkStart w:id="181" w:name="_Toc185965029"/>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7</w:t>
      </w:r>
      <w:r w:rsidR="00A9692D">
        <w:fldChar w:fldCharType="end"/>
      </w:r>
      <w:r>
        <w:t xml:space="preserve"> Giao diện trang thanh toán</w:t>
      </w:r>
      <w:bookmarkEnd w:id="181"/>
    </w:p>
    <w:p w14:paraId="2C362697" w14:textId="77CA75F3" w:rsidR="0015311C" w:rsidRDefault="0015311C" w:rsidP="0015311C">
      <w:pPr>
        <w:pStyle w:val="Heading4"/>
      </w:pPr>
      <w:r>
        <w:t>Trang đặt hàng thành công</w:t>
      </w:r>
    </w:p>
    <w:p w14:paraId="6E8C758C" w14:textId="69AA7E22" w:rsidR="0015311C" w:rsidRPr="0015311C" w:rsidRDefault="0015311C" w:rsidP="0015311C">
      <w:pPr>
        <w:pStyle w:val="nd"/>
      </w:pPr>
      <w:r>
        <w:t>Trang đặt hàng thành công sẽ hiển thị thông tin người mua và sản phẩm mua, có nút in đơn hàng và nút tiếp tục mua hàng.</w:t>
      </w:r>
    </w:p>
    <w:p w14:paraId="36127E65" w14:textId="77777777" w:rsidR="0015311C" w:rsidRDefault="0015311C" w:rsidP="0015311C">
      <w:pPr>
        <w:keepNext/>
        <w:jc w:val="center"/>
      </w:pPr>
      <w:r w:rsidRPr="0015311C">
        <w:rPr>
          <w:noProof/>
          <w:lang w:eastAsia="zh-CN"/>
        </w:rPr>
        <w:drawing>
          <wp:inline distT="0" distB="0" distL="0" distR="0" wp14:anchorId="394AB926" wp14:editId="1047C1CF">
            <wp:extent cx="4914900" cy="3510563"/>
            <wp:effectExtent l="0" t="0" r="0" b="0"/>
            <wp:docPr id="579131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31054" name=""/>
                    <pic:cNvPicPr/>
                  </pic:nvPicPr>
                  <pic:blipFill>
                    <a:blip r:embed="rId100"/>
                    <a:stretch>
                      <a:fillRect/>
                    </a:stretch>
                  </pic:blipFill>
                  <pic:spPr>
                    <a:xfrm>
                      <a:off x="0" y="0"/>
                      <a:ext cx="4919009" cy="3513498"/>
                    </a:xfrm>
                    <a:prstGeom prst="rect">
                      <a:avLst/>
                    </a:prstGeom>
                  </pic:spPr>
                </pic:pic>
              </a:graphicData>
            </a:graphic>
          </wp:inline>
        </w:drawing>
      </w:r>
    </w:p>
    <w:p w14:paraId="76EC9E2E" w14:textId="18944948" w:rsidR="0015311C" w:rsidRPr="0015311C" w:rsidRDefault="0015311C" w:rsidP="0015311C">
      <w:pPr>
        <w:pStyle w:val="Caption"/>
      </w:pPr>
      <w:bookmarkStart w:id="182" w:name="_Toc185965030"/>
      <w:r>
        <w:t xml:space="preserve">Hình </w:t>
      </w:r>
      <w:r w:rsidR="00A9692D">
        <w:fldChar w:fldCharType="begin"/>
      </w:r>
      <w:r w:rsidR="00A9692D">
        <w:instrText xml:space="preserve"> STYLEREF 1 \s </w:instrText>
      </w:r>
      <w:r w:rsidR="00A9692D">
        <w:fldChar w:fldCharType="separate"/>
      </w:r>
      <w:r w:rsidR="00A9692D">
        <w:rPr>
          <w:noProof/>
        </w:rPr>
        <w:t>3</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8</w:t>
      </w:r>
      <w:r w:rsidR="00A9692D">
        <w:fldChar w:fldCharType="end"/>
      </w:r>
      <w:r>
        <w:t xml:space="preserve"> Giao diện trang đặt hàng thành công</w:t>
      </w:r>
      <w:bookmarkEnd w:id="182"/>
    </w:p>
    <w:p w14:paraId="4D1B0A24" w14:textId="77777777" w:rsidR="007A413C" w:rsidRPr="008148A3" w:rsidRDefault="007A413C" w:rsidP="0040419C">
      <w:pPr>
        <w:pStyle w:val="Heading1"/>
      </w:pPr>
      <w:bookmarkStart w:id="183" w:name="_Toc185964951"/>
      <w:r w:rsidRPr="008148A3">
        <w:lastRenderedPageBreak/>
        <w:t xml:space="preserve">KẾT </w:t>
      </w:r>
      <w:r w:rsidR="003A47A4">
        <w:t>QUẢ NGHIÊN CỨU</w:t>
      </w:r>
      <w:bookmarkEnd w:id="183"/>
    </w:p>
    <w:p w14:paraId="01AADB9C" w14:textId="09838CD5" w:rsidR="00B65254" w:rsidRDefault="00366D0C" w:rsidP="001800C3">
      <w:pPr>
        <w:pStyle w:val="Heading2"/>
      </w:pPr>
      <w:bookmarkStart w:id="184" w:name="_Toc185964952"/>
      <w:r>
        <w:t>Dữ liệu thử nghiệm</w:t>
      </w:r>
      <w:bookmarkEnd w:id="184"/>
    </w:p>
    <w:p w14:paraId="2A974445" w14:textId="77777777" w:rsidR="00CB34A4" w:rsidRDefault="00CB34A4" w:rsidP="00CB34A4">
      <w:pPr>
        <w:pStyle w:val="nd"/>
      </w:pPr>
      <w:r>
        <w:t>Dữ liệu về cây cảnh và các vật tư liên quan được thu thập từ một số website bán cây cảnh.</w:t>
      </w:r>
    </w:p>
    <w:p w14:paraId="0822CEF5" w14:textId="4C2A3924" w:rsidR="00CB34A4" w:rsidRDefault="00CB34A4" w:rsidP="00CB34A4">
      <w:pPr>
        <w:pStyle w:val="nd"/>
      </w:pPr>
      <w:r>
        <w:t xml:space="preserve">Dữ liệu được tham khảo tại trang </w:t>
      </w:r>
      <w:hyperlink r:id="rId101" w:history="1">
        <w:r w:rsidRPr="00E12E1D">
          <w:rPr>
            <w:rStyle w:val="Hyperlink"/>
          </w:rPr>
          <w:t>https://vuoncayviet.com/tin-tuc/cay-cau-canh-lun.html</w:t>
        </w:r>
      </w:hyperlink>
    </w:p>
    <w:p w14:paraId="1CC60B95" w14:textId="4898CA86" w:rsidR="0078529E" w:rsidRDefault="0078529E" w:rsidP="00CB34A4">
      <w:pPr>
        <w:pStyle w:val="nd"/>
        <w:rPr>
          <w:b/>
          <w:bCs/>
        </w:rPr>
      </w:pPr>
      <w:r w:rsidRPr="0078529E">
        <w:rPr>
          <w:b/>
          <w:bCs/>
        </w:rPr>
        <w:t>Dữ liệu bảng roles</w:t>
      </w:r>
    </w:p>
    <w:p w14:paraId="1D272BBC" w14:textId="4C403D71" w:rsidR="0078529E" w:rsidRDefault="0078529E" w:rsidP="0078529E">
      <w:pPr>
        <w:pStyle w:val="Caption"/>
        <w:keepNext/>
      </w:pPr>
      <w:bookmarkStart w:id="185" w:name="_Toc185965110"/>
      <w:r>
        <w:t xml:space="preserve">Bảng </w:t>
      </w:r>
      <w:r w:rsidR="00746D49">
        <w:fldChar w:fldCharType="begin"/>
      </w:r>
      <w:r w:rsidR="00746D49">
        <w:instrText xml:space="preserve"> STYLEREF 1 \s </w:instrText>
      </w:r>
      <w:r w:rsidR="00746D49">
        <w:fldChar w:fldCharType="separate"/>
      </w:r>
      <w:r w:rsidR="00746D49">
        <w:rPr>
          <w:noProof/>
        </w:rPr>
        <w:t>4</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1</w:t>
      </w:r>
      <w:r w:rsidR="00746D49">
        <w:fldChar w:fldCharType="end"/>
      </w:r>
      <w:r>
        <w:t xml:space="preserve"> Dữ liệu bảng roles</w:t>
      </w:r>
      <w:bookmarkEnd w:id="185"/>
    </w:p>
    <w:tbl>
      <w:tblPr>
        <w:tblStyle w:val="TableGrid"/>
        <w:tblW w:w="0" w:type="auto"/>
        <w:tblLook w:val="04A0" w:firstRow="1" w:lastRow="0" w:firstColumn="1" w:lastColumn="0" w:noHBand="0" w:noVBand="1"/>
      </w:tblPr>
      <w:tblGrid>
        <w:gridCol w:w="2965"/>
        <w:gridCol w:w="3037"/>
        <w:gridCol w:w="2776"/>
      </w:tblGrid>
      <w:tr w:rsidR="0078529E" w14:paraId="20F79CD5" w14:textId="294A0A72" w:rsidTr="0078529E">
        <w:tc>
          <w:tcPr>
            <w:tcW w:w="2965" w:type="dxa"/>
          </w:tcPr>
          <w:p w14:paraId="36B8E115" w14:textId="2A42A871" w:rsidR="0078529E" w:rsidRDefault="0078529E" w:rsidP="00CB34A4">
            <w:pPr>
              <w:pStyle w:val="nd"/>
              <w:ind w:firstLine="0"/>
              <w:rPr>
                <w:b/>
                <w:bCs/>
              </w:rPr>
            </w:pPr>
            <w:r>
              <w:rPr>
                <w:b/>
                <w:bCs/>
              </w:rPr>
              <w:t>STT</w:t>
            </w:r>
          </w:p>
        </w:tc>
        <w:tc>
          <w:tcPr>
            <w:tcW w:w="3037" w:type="dxa"/>
          </w:tcPr>
          <w:p w14:paraId="6D9FA7DC" w14:textId="56F7948C" w:rsidR="0078529E" w:rsidRDefault="0078529E" w:rsidP="00CB34A4">
            <w:pPr>
              <w:pStyle w:val="nd"/>
              <w:ind w:firstLine="0"/>
              <w:rPr>
                <w:b/>
                <w:bCs/>
              </w:rPr>
            </w:pPr>
            <w:r>
              <w:rPr>
                <w:b/>
                <w:bCs/>
              </w:rPr>
              <w:t>Tên quyền</w:t>
            </w:r>
          </w:p>
        </w:tc>
        <w:tc>
          <w:tcPr>
            <w:tcW w:w="2776" w:type="dxa"/>
          </w:tcPr>
          <w:p w14:paraId="187F8C89" w14:textId="091BAD0F" w:rsidR="0078529E" w:rsidRDefault="0078529E" w:rsidP="00CB34A4">
            <w:pPr>
              <w:pStyle w:val="nd"/>
              <w:ind w:firstLine="0"/>
              <w:rPr>
                <w:b/>
                <w:bCs/>
              </w:rPr>
            </w:pPr>
            <w:r>
              <w:rPr>
                <w:b/>
                <w:bCs/>
              </w:rPr>
              <w:t>Mô tả</w:t>
            </w:r>
          </w:p>
        </w:tc>
      </w:tr>
      <w:tr w:rsidR="0078529E" w14:paraId="3F108415" w14:textId="703F246E" w:rsidTr="0078529E">
        <w:tc>
          <w:tcPr>
            <w:tcW w:w="2965" w:type="dxa"/>
          </w:tcPr>
          <w:p w14:paraId="56485F3C" w14:textId="794F8EFA" w:rsidR="0078529E" w:rsidRPr="0078529E" w:rsidRDefault="0078529E" w:rsidP="00CB34A4">
            <w:pPr>
              <w:pStyle w:val="nd"/>
              <w:ind w:firstLine="0"/>
            </w:pPr>
            <w:r>
              <w:t>1</w:t>
            </w:r>
          </w:p>
        </w:tc>
        <w:tc>
          <w:tcPr>
            <w:tcW w:w="3037" w:type="dxa"/>
          </w:tcPr>
          <w:p w14:paraId="317A620E" w14:textId="17415619" w:rsidR="0078529E" w:rsidRPr="0078529E" w:rsidRDefault="0078529E" w:rsidP="00CB34A4">
            <w:pPr>
              <w:pStyle w:val="nd"/>
              <w:ind w:firstLine="0"/>
            </w:pPr>
            <w:r>
              <w:t>admin</w:t>
            </w:r>
          </w:p>
        </w:tc>
        <w:tc>
          <w:tcPr>
            <w:tcW w:w="2776" w:type="dxa"/>
          </w:tcPr>
          <w:p w14:paraId="416586CC" w14:textId="49C5F762" w:rsidR="0078529E" w:rsidRPr="0078529E" w:rsidRDefault="0078529E" w:rsidP="00CB34A4">
            <w:pPr>
              <w:pStyle w:val="nd"/>
              <w:ind w:firstLine="0"/>
            </w:pPr>
            <w:r>
              <w:t>Người quản trị</w:t>
            </w:r>
          </w:p>
        </w:tc>
      </w:tr>
      <w:tr w:rsidR="0078529E" w14:paraId="3DC32C61" w14:textId="6EF11D3E" w:rsidTr="0078529E">
        <w:tc>
          <w:tcPr>
            <w:tcW w:w="2965" w:type="dxa"/>
          </w:tcPr>
          <w:p w14:paraId="77A80107" w14:textId="7C2D0E25" w:rsidR="0078529E" w:rsidRPr="0078529E" w:rsidRDefault="0078529E" w:rsidP="00CB34A4">
            <w:pPr>
              <w:pStyle w:val="nd"/>
              <w:ind w:firstLine="0"/>
            </w:pPr>
            <w:r>
              <w:t>2</w:t>
            </w:r>
          </w:p>
        </w:tc>
        <w:tc>
          <w:tcPr>
            <w:tcW w:w="3037" w:type="dxa"/>
          </w:tcPr>
          <w:p w14:paraId="033C5CDD" w14:textId="124E2C9C" w:rsidR="0078529E" w:rsidRPr="0078529E" w:rsidRDefault="0078529E" w:rsidP="00CB34A4">
            <w:pPr>
              <w:pStyle w:val="nd"/>
              <w:ind w:firstLine="0"/>
            </w:pPr>
            <w:r>
              <w:t>user</w:t>
            </w:r>
          </w:p>
        </w:tc>
        <w:tc>
          <w:tcPr>
            <w:tcW w:w="2776" w:type="dxa"/>
          </w:tcPr>
          <w:p w14:paraId="32FBCB43" w14:textId="4CE38A33" w:rsidR="0078529E" w:rsidRPr="0078529E" w:rsidRDefault="0078529E" w:rsidP="00CB34A4">
            <w:pPr>
              <w:pStyle w:val="nd"/>
              <w:ind w:firstLine="0"/>
            </w:pPr>
            <w:r>
              <w:t>Người dùng</w:t>
            </w:r>
          </w:p>
        </w:tc>
      </w:tr>
    </w:tbl>
    <w:p w14:paraId="75EA7B55" w14:textId="38E0FCC0" w:rsidR="00CB34A4" w:rsidRPr="00D97B11" w:rsidRDefault="00CB34A4" w:rsidP="00D97B11">
      <w:pPr>
        <w:pStyle w:val="nd"/>
        <w:rPr>
          <w:b/>
          <w:bCs/>
        </w:rPr>
      </w:pPr>
      <w:r w:rsidRPr="00D97B11">
        <w:rPr>
          <w:b/>
          <w:bCs/>
        </w:rPr>
        <w:t>Dữ liệu</w:t>
      </w:r>
      <w:r w:rsidR="005434C5" w:rsidRPr="00D97B11">
        <w:rPr>
          <w:b/>
          <w:bCs/>
        </w:rPr>
        <w:t xml:space="preserve"> bảng</w:t>
      </w:r>
      <w:r w:rsidRPr="00D97B11">
        <w:rPr>
          <w:b/>
          <w:bCs/>
        </w:rPr>
        <w:t xml:space="preserve"> </w:t>
      </w:r>
      <w:r w:rsidR="005434C5" w:rsidRPr="00D97B11">
        <w:rPr>
          <w:b/>
          <w:bCs/>
        </w:rPr>
        <w:t>users</w:t>
      </w:r>
    </w:p>
    <w:p w14:paraId="6B8A7871" w14:textId="17209E21" w:rsidR="0078529E" w:rsidRDefault="0078529E" w:rsidP="0078529E">
      <w:pPr>
        <w:pStyle w:val="Caption"/>
        <w:keepNext/>
      </w:pPr>
      <w:bookmarkStart w:id="186" w:name="_Toc185965111"/>
      <w:r>
        <w:t xml:space="preserve">Bảng </w:t>
      </w:r>
      <w:r w:rsidR="00746D49">
        <w:fldChar w:fldCharType="begin"/>
      </w:r>
      <w:r w:rsidR="00746D49">
        <w:instrText xml:space="preserve"> STYLEREF 1 \s </w:instrText>
      </w:r>
      <w:r w:rsidR="00746D49">
        <w:fldChar w:fldCharType="separate"/>
      </w:r>
      <w:r w:rsidR="00746D49">
        <w:rPr>
          <w:noProof/>
        </w:rPr>
        <w:t>4</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2</w:t>
      </w:r>
      <w:r w:rsidR="00746D49">
        <w:fldChar w:fldCharType="end"/>
      </w:r>
      <w:r>
        <w:t xml:space="preserve"> Dữ liệu bảng users</w:t>
      </w:r>
      <w:bookmarkEnd w:id="186"/>
    </w:p>
    <w:tbl>
      <w:tblPr>
        <w:tblStyle w:val="TableGrid"/>
        <w:tblW w:w="8778" w:type="dxa"/>
        <w:tblLayout w:type="fixed"/>
        <w:tblLook w:val="04A0" w:firstRow="1" w:lastRow="0" w:firstColumn="1" w:lastColumn="0" w:noHBand="0" w:noVBand="1"/>
      </w:tblPr>
      <w:tblGrid>
        <w:gridCol w:w="846"/>
        <w:gridCol w:w="2126"/>
        <w:gridCol w:w="3119"/>
        <w:gridCol w:w="1701"/>
        <w:gridCol w:w="986"/>
      </w:tblGrid>
      <w:tr w:rsidR="005434C5" w:rsidRPr="005434C5" w14:paraId="41B1A569" w14:textId="77777777" w:rsidTr="008E0B1F">
        <w:trPr>
          <w:trHeight w:val="582"/>
        </w:trPr>
        <w:tc>
          <w:tcPr>
            <w:tcW w:w="846" w:type="dxa"/>
            <w:vAlign w:val="center"/>
          </w:tcPr>
          <w:p w14:paraId="39AF9BC7" w14:textId="05DC1793" w:rsidR="005434C5" w:rsidRPr="005434C5" w:rsidRDefault="005434C5" w:rsidP="008E0B1F">
            <w:pPr>
              <w:jc w:val="center"/>
              <w:rPr>
                <w:b/>
                <w:bCs/>
                <w:sz w:val="26"/>
                <w:szCs w:val="26"/>
              </w:rPr>
            </w:pPr>
            <w:r w:rsidRPr="005434C5">
              <w:rPr>
                <w:b/>
                <w:bCs/>
                <w:sz w:val="26"/>
                <w:szCs w:val="26"/>
              </w:rPr>
              <w:t>STT</w:t>
            </w:r>
          </w:p>
        </w:tc>
        <w:tc>
          <w:tcPr>
            <w:tcW w:w="2126" w:type="dxa"/>
            <w:vAlign w:val="center"/>
          </w:tcPr>
          <w:p w14:paraId="20F7FAFC" w14:textId="53AC042E" w:rsidR="005434C5" w:rsidRPr="005434C5" w:rsidRDefault="005434C5" w:rsidP="008E0B1F">
            <w:pPr>
              <w:jc w:val="center"/>
              <w:rPr>
                <w:b/>
                <w:bCs/>
                <w:sz w:val="26"/>
                <w:szCs w:val="26"/>
              </w:rPr>
            </w:pPr>
            <w:r w:rsidRPr="005434C5">
              <w:rPr>
                <w:b/>
                <w:bCs/>
                <w:sz w:val="26"/>
                <w:szCs w:val="26"/>
              </w:rPr>
              <w:t>Tên đăng nhập</w:t>
            </w:r>
          </w:p>
        </w:tc>
        <w:tc>
          <w:tcPr>
            <w:tcW w:w="3119" w:type="dxa"/>
            <w:vAlign w:val="center"/>
          </w:tcPr>
          <w:p w14:paraId="64645948" w14:textId="6DD8679B" w:rsidR="005434C5" w:rsidRPr="005434C5" w:rsidRDefault="005434C5" w:rsidP="008E0B1F">
            <w:pPr>
              <w:jc w:val="center"/>
              <w:rPr>
                <w:b/>
                <w:bCs/>
                <w:sz w:val="26"/>
                <w:szCs w:val="26"/>
              </w:rPr>
            </w:pPr>
            <w:r w:rsidRPr="005434C5">
              <w:rPr>
                <w:b/>
                <w:bCs/>
                <w:sz w:val="26"/>
                <w:szCs w:val="26"/>
              </w:rPr>
              <w:t>Email</w:t>
            </w:r>
          </w:p>
        </w:tc>
        <w:tc>
          <w:tcPr>
            <w:tcW w:w="1701" w:type="dxa"/>
            <w:vAlign w:val="center"/>
          </w:tcPr>
          <w:p w14:paraId="78C200C9" w14:textId="2A2C2566" w:rsidR="005434C5" w:rsidRPr="005434C5" w:rsidRDefault="005434C5" w:rsidP="008E0B1F">
            <w:pPr>
              <w:jc w:val="center"/>
              <w:rPr>
                <w:b/>
                <w:bCs/>
                <w:sz w:val="26"/>
                <w:szCs w:val="26"/>
              </w:rPr>
            </w:pPr>
            <w:r w:rsidRPr="005434C5">
              <w:rPr>
                <w:b/>
                <w:bCs/>
                <w:sz w:val="26"/>
                <w:szCs w:val="26"/>
              </w:rPr>
              <w:t>Mật khẩu</w:t>
            </w:r>
          </w:p>
        </w:tc>
        <w:tc>
          <w:tcPr>
            <w:tcW w:w="986" w:type="dxa"/>
            <w:vAlign w:val="center"/>
          </w:tcPr>
          <w:p w14:paraId="45A512DC" w14:textId="5F84324E" w:rsidR="005434C5" w:rsidRPr="005434C5" w:rsidRDefault="005434C5" w:rsidP="008E0B1F">
            <w:pPr>
              <w:jc w:val="center"/>
              <w:rPr>
                <w:b/>
                <w:bCs/>
                <w:sz w:val="26"/>
                <w:szCs w:val="26"/>
              </w:rPr>
            </w:pPr>
            <w:r w:rsidRPr="005434C5">
              <w:rPr>
                <w:b/>
                <w:bCs/>
                <w:sz w:val="26"/>
                <w:szCs w:val="26"/>
              </w:rPr>
              <w:t>Quyền</w:t>
            </w:r>
          </w:p>
        </w:tc>
      </w:tr>
      <w:tr w:rsidR="005434C5" w:rsidRPr="005434C5" w14:paraId="418A6CA9" w14:textId="77777777" w:rsidTr="008E0B1F">
        <w:trPr>
          <w:trHeight w:val="545"/>
        </w:trPr>
        <w:tc>
          <w:tcPr>
            <w:tcW w:w="846" w:type="dxa"/>
            <w:vAlign w:val="center"/>
          </w:tcPr>
          <w:p w14:paraId="5723820A" w14:textId="34A9DCE5" w:rsidR="005434C5" w:rsidRPr="005434C5" w:rsidRDefault="005434C5" w:rsidP="008E0B1F">
            <w:pPr>
              <w:rPr>
                <w:sz w:val="26"/>
                <w:szCs w:val="26"/>
              </w:rPr>
            </w:pPr>
            <w:r w:rsidRPr="005434C5">
              <w:rPr>
                <w:sz w:val="26"/>
                <w:szCs w:val="26"/>
              </w:rPr>
              <w:t>1</w:t>
            </w:r>
          </w:p>
        </w:tc>
        <w:tc>
          <w:tcPr>
            <w:tcW w:w="2126" w:type="dxa"/>
            <w:vAlign w:val="center"/>
          </w:tcPr>
          <w:p w14:paraId="08408BC2" w14:textId="1486839C" w:rsidR="005434C5" w:rsidRPr="005434C5" w:rsidRDefault="005434C5" w:rsidP="008E0B1F">
            <w:pPr>
              <w:rPr>
                <w:sz w:val="26"/>
                <w:szCs w:val="26"/>
              </w:rPr>
            </w:pPr>
            <w:r w:rsidRPr="005434C5">
              <w:rPr>
                <w:sz w:val="26"/>
                <w:szCs w:val="26"/>
              </w:rPr>
              <w:t>Nguyễn Ngọc Đan Thanh</w:t>
            </w:r>
          </w:p>
        </w:tc>
        <w:tc>
          <w:tcPr>
            <w:tcW w:w="3119" w:type="dxa"/>
            <w:vAlign w:val="center"/>
          </w:tcPr>
          <w:p w14:paraId="2F3E47F3" w14:textId="6B0CA5D3" w:rsidR="005434C5" w:rsidRPr="005434C5" w:rsidRDefault="005434C5" w:rsidP="008E0B1F">
            <w:pPr>
              <w:rPr>
                <w:sz w:val="26"/>
                <w:szCs w:val="26"/>
              </w:rPr>
            </w:pPr>
            <w:r w:rsidRPr="005434C5">
              <w:rPr>
                <w:sz w:val="26"/>
                <w:szCs w:val="26"/>
              </w:rPr>
              <w:t>nguyenthanh@gmail.com</w:t>
            </w:r>
          </w:p>
        </w:tc>
        <w:tc>
          <w:tcPr>
            <w:tcW w:w="1701" w:type="dxa"/>
            <w:vAlign w:val="center"/>
          </w:tcPr>
          <w:p w14:paraId="035B1125" w14:textId="0A0E44A8" w:rsidR="005434C5" w:rsidRPr="005434C5" w:rsidRDefault="005434C5" w:rsidP="008E0B1F">
            <w:pPr>
              <w:rPr>
                <w:sz w:val="26"/>
                <w:szCs w:val="26"/>
              </w:rPr>
            </w:pPr>
            <w:r>
              <w:rPr>
                <w:sz w:val="26"/>
                <w:szCs w:val="26"/>
              </w:rPr>
              <w:t>1234567</w:t>
            </w:r>
          </w:p>
        </w:tc>
        <w:tc>
          <w:tcPr>
            <w:tcW w:w="986" w:type="dxa"/>
            <w:vAlign w:val="center"/>
          </w:tcPr>
          <w:p w14:paraId="57AD6014" w14:textId="08234B08" w:rsidR="005434C5" w:rsidRPr="005434C5" w:rsidRDefault="0078529E" w:rsidP="008E0B1F">
            <w:pPr>
              <w:rPr>
                <w:sz w:val="26"/>
                <w:szCs w:val="26"/>
              </w:rPr>
            </w:pPr>
            <w:r>
              <w:rPr>
                <w:sz w:val="26"/>
                <w:szCs w:val="26"/>
              </w:rPr>
              <w:t>user</w:t>
            </w:r>
          </w:p>
        </w:tc>
      </w:tr>
      <w:tr w:rsidR="0078529E" w:rsidRPr="005434C5" w14:paraId="413149AE" w14:textId="77777777" w:rsidTr="00FB4DE6">
        <w:trPr>
          <w:trHeight w:val="545"/>
        </w:trPr>
        <w:tc>
          <w:tcPr>
            <w:tcW w:w="846" w:type="dxa"/>
            <w:vAlign w:val="center"/>
          </w:tcPr>
          <w:p w14:paraId="76776F26" w14:textId="738C0665" w:rsidR="0078529E" w:rsidRPr="005434C5" w:rsidRDefault="0078529E" w:rsidP="0078529E">
            <w:pPr>
              <w:rPr>
                <w:sz w:val="26"/>
                <w:szCs w:val="26"/>
              </w:rPr>
            </w:pPr>
            <w:r w:rsidRPr="005434C5">
              <w:rPr>
                <w:sz w:val="26"/>
                <w:szCs w:val="26"/>
              </w:rPr>
              <w:t>2</w:t>
            </w:r>
          </w:p>
        </w:tc>
        <w:tc>
          <w:tcPr>
            <w:tcW w:w="2126" w:type="dxa"/>
            <w:vAlign w:val="center"/>
          </w:tcPr>
          <w:p w14:paraId="5EF00A40" w14:textId="3449508B" w:rsidR="0078529E" w:rsidRPr="005434C5" w:rsidRDefault="0078529E" w:rsidP="0078529E">
            <w:pPr>
              <w:rPr>
                <w:sz w:val="26"/>
                <w:szCs w:val="26"/>
              </w:rPr>
            </w:pPr>
            <w:r>
              <w:rPr>
                <w:sz w:val="26"/>
                <w:szCs w:val="26"/>
              </w:rPr>
              <w:t>Võ Thị Diểm</w:t>
            </w:r>
          </w:p>
        </w:tc>
        <w:tc>
          <w:tcPr>
            <w:tcW w:w="3119" w:type="dxa"/>
            <w:vAlign w:val="center"/>
          </w:tcPr>
          <w:p w14:paraId="39C6266C" w14:textId="69F35E59" w:rsidR="0078529E" w:rsidRPr="005434C5" w:rsidRDefault="0078529E" w:rsidP="0078529E">
            <w:pPr>
              <w:rPr>
                <w:sz w:val="26"/>
                <w:szCs w:val="26"/>
              </w:rPr>
            </w:pPr>
            <w:r>
              <w:rPr>
                <w:sz w:val="26"/>
                <w:szCs w:val="26"/>
              </w:rPr>
              <w:t>vodiem3002@gmail.com</w:t>
            </w:r>
          </w:p>
        </w:tc>
        <w:tc>
          <w:tcPr>
            <w:tcW w:w="1701" w:type="dxa"/>
            <w:vAlign w:val="center"/>
          </w:tcPr>
          <w:p w14:paraId="01BCC9AA" w14:textId="06BFB976" w:rsidR="0078529E" w:rsidRPr="005434C5" w:rsidRDefault="0078529E" w:rsidP="0078529E">
            <w:pPr>
              <w:rPr>
                <w:sz w:val="26"/>
                <w:szCs w:val="26"/>
              </w:rPr>
            </w:pPr>
            <w:r>
              <w:rPr>
                <w:sz w:val="26"/>
                <w:szCs w:val="26"/>
              </w:rPr>
              <w:t>1234567</w:t>
            </w:r>
          </w:p>
        </w:tc>
        <w:tc>
          <w:tcPr>
            <w:tcW w:w="986" w:type="dxa"/>
          </w:tcPr>
          <w:p w14:paraId="42913CB9" w14:textId="5F667815" w:rsidR="0078529E" w:rsidRPr="005434C5" w:rsidRDefault="0078529E" w:rsidP="0078529E">
            <w:pPr>
              <w:rPr>
                <w:sz w:val="26"/>
                <w:szCs w:val="26"/>
              </w:rPr>
            </w:pPr>
            <w:r w:rsidRPr="00701B1F">
              <w:rPr>
                <w:sz w:val="26"/>
                <w:szCs w:val="26"/>
              </w:rPr>
              <w:t>user</w:t>
            </w:r>
          </w:p>
        </w:tc>
      </w:tr>
      <w:tr w:rsidR="0078529E" w:rsidRPr="005434C5" w14:paraId="366BADEC" w14:textId="77777777" w:rsidTr="00FB4DE6">
        <w:trPr>
          <w:trHeight w:val="545"/>
        </w:trPr>
        <w:tc>
          <w:tcPr>
            <w:tcW w:w="846" w:type="dxa"/>
            <w:vAlign w:val="center"/>
          </w:tcPr>
          <w:p w14:paraId="1AE46B75" w14:textId="5DDE3C49" w:rsidR="0078529E" w:rsidRPr="005434C5" w:rsidRDefault="0078529E" w:rsidP="0078529E">
            <w:pPr>
              <w:rPr>
                <w:sz w:val="26"/>
                <w:szCs w:val="26"/>
              </w:rPr>
            </w:pPr>
            <w:r w:rsidRPr="005434C5">
              <w:rPr>
                <w:sz w:val="26"/>
                <w:szCs w:val="26"/>
              </w:rPr>
              <w:t>3</w:t>
            </w:r>
          </w:p>
        </w:tc>
        <w:tc>
          <w:tcPr>
            <w:tcW w:w="2126" w:type="dxa"/>
            <w:vAlign w:val="center"/>
          </w:tcPr>
          <w:p w14:paraId="47FB39C6" w14:textId="1F257106" w:rsidR="0078529E" w:rsidRPr="005434C5" w:rsidRDefault="0078529E" w:rsidP="0078529E">
            <w:pPr>
              <w:rPr>
                <w:sz w:val="26"/>
                <w:szCs w:val="26"/>
              </w:rPr>
            </w:pPr>
            <w:r>
              <w:rPr>
                <w:sz w:val="26"/>
                <w:szCs w:val="26"/>
              </w:rPr>
              <w:t>Diệp Tú Như</w:t>
            </w:r>
          </w:p>
        </w:tc>
        <w:tc>
          <w:tcPr>
            <w:tcW w:w="3119" w:type="dxa"/>
            <w:vAlign w:val="center"/>
          </w:tcPr>
          <w:p w14:paraId="0BE44BB5" w14:textId="5B76EA27" w:rsidR="0078529E" w:rsidRPr="005434C5" w:rsidRDefault="0078529E" w:rsidP="0078529E">
            <w:pPr>
              <w:rPr>
                <w:sz w:val="26"/>
                <w:szCs w:val="26"/>
              </w:rPr>
            </w:pPr>
            <w:r>
              <w:rPr>
                <w:sz w:val="26"/>
                <w:szCs w:val="26"/>
              </w:rPr>
              <w:t>tunhu@gmail.com</w:t>
            </w:r>
          </w:p>
        </w:tc>
        <w:tc>
          <w:tcPr>
            <w:tcW w:w="1701" w:type="dxa"/>
            <w:vAlign w:val="center"/>
          </w:tcPr>
          <w:p w14:paraId="50390C03" w14:textId="30CE87CF" w:rsidR="0078529E" w:rsidRPr="005434C5" w:rsidRDefault="0078529E" w:rsidP="0078529E">
            <w:pPr>
              <w:rPr>
                <w:sz w:val="26"/>
                <w:szCs w:val="26"/>
              </w:rPr>
            </w:pPr>
            <w:r>
              <w:rPr>
                <w:sz w:val="26"/>
                <w:szCs w:val="26"/>
              </w:rPr>
              <w:t>1234567</w:t>
            </w:r>
          </w:p>
        </w:tc>
        <w:tc>
          <w:tcPr>
            <w:tcW w:w="986" w:type="dxa"/>
          </w:tcPr>
          <w:p w14:paraId="378E9DD7" w14:textId="66FF9AD0" w:rsidR="0078529E" w:rsidRPr="005434C5" w:rsidRDefault="0078529E" w:rsidP="0078529E">
            <w:pPr>
              <w:rPr>
                <w:sz w:val="26"/>
                <w:szCs w:val="26"/>
              </w:rPr>
            </w:pPr>
            <w:r w:rsidRPr="00701B1F">
              <w:rPr>
                <w:sz w:val="26"/>
                <w:szCs w:val="26"/>
              </w:rPr>
              <w:t>user</w:t>
            </w:r>
          </w:p>
        </w:tc>
      </w:tr>
      <w:tr w:rsidR="0078529E" w:rsidRPr="005434C5" w14:paraId="391CFAE2" w14:textId="77777777" w:rsidTr="00FB4DE6">
        <w:trPr>
          <w:trHeight w:val="545"/>
        </w:trPr>
        <w:tc>
          <w:tcPr>
            <w:tcW w:w="846" w:type="dxa"/>
            <w:vAlign w:val="center"/>
          </w:tcPr>
          <w:p w14:paraId="5BFC1A50" w14:textId="31BBB66E" w:rsidR="0078529E" w:rsidRPr="005434C5" w:rsidRDefault="0078529E" w:rsidP="0078529E">
            <w:pPr>
              <w:rPr>
                <w:sz w:val="26"/>
                <w:szCs w:val="26"/>
              </w:rPr>
            </w:pPr>
            <w:r w:rsidRPr="005434C5">
              <w:rPr>
                <w:sz w:val="26"/>
                <w:szCs w:val="26"/>
              </w:rPr>
              <w:t>4</w:t>
            </w:r>
          </w:p>
        </w:tc>
        <w:tc>
          <w:tcPr>
            <w:tcW w:w="2126" w:type="dxa"/>
            <w:vAlign w:val="center"/>
          </w:tcPr>
          <w:p w14:paraId="718A5842" w14:textId="556F700F" w:rsidR="0078529E" w:rsidRPr="005434C5" w:rsidRDefault="0078529E" w:rsidP="0078529E">
            <w:pPr>
              <w:rPr>
                <w:sz w:val="26"/>
                <w:szCs w:val="26"/>
              </w:rPr>
            </w:pPr>
            <w:r>
              <w:rPr>
                <w:sz w:val="26"/>
                <w:szCs w:val="26"/>
              </w:rPr>
              <w:t>Phạm Hữu Lộc</w:t>
            </w:r>
          </w:p>
        </w:tc>
        <w:tc>
          <w:tcPr>
            <w:tcW w:w="3119" w:type="dxa"/>
            <w:vAlign w:val="center"/>
          </w:tcPr>
          <w:p w14:paraId="6368DD14" w14:textId="0CC67CF9" w:rsidR="0078529E" w:rsidRPr="005434C5" w:rsidRDefault="0078529E" w:rsidP="0078529E">
            <w:pPr>
              <w:rPr>
                <w:sz w:val="26"/>
                <w:szCs w:val="26"/>
              </w:rPr>
            </w:pPr>
            <w:r>
              <w:rPr>
                <w:sz w:val="26"/>
                <w:szCs w:val="26"/>
              </w:rPr>
              <w:t>huuloc@gmail.com</w:t>
            </w:r>
          </w:p>
        </w:tc>
        <w:tc>
          <w:tcPr>
            <w:tcW w:w="1701" w:type="dxa"/>
            <w:vAlign w:val="center"/>
          </w:tcPr>
          <w:p w14:paraId="48F620E8" w14:textId="6851B88C" w:rsidR="0078529E" w:rsidRPr="005434C5" w:rsidRDefault="0078529E" w:rsidP="0078529E">
            <w:pPr>
              <w:rPr>
                <w:sz w:val="26"/>
                <w:szCs w:val="26"/>
              </w:rPr>
            </w:pPr>
            <w:r>
              <w:rPr>
                <w:sz w:val="26"/>
                <w:szCs w:val="26"/>
              </w:rPr>
              <w:t>1234567</w:t>
            </w:r>
          </w:p>
        </w:tc>
        <w:tc>
          <w:tcPr>
            <w:tcW w:w="986" w:type="dxa"/>
          </w:tcPr>
          <w:p w14:paraId="2559398D" w14:textId="00F145C7" w:rsidR="0078529E" w:rsidRPr="005434C5" w:rsidRDefault="0078529E" w:rsidP="0078529E">
            <w:pPr>
              <w:rPr>
                <w:sz w:val="26"/>
                <w:szCs w:val="26"/>
              </w:rPr>
            </w:pPr>
            <w:r w:rsidRPr="00701B1F">
              <w:rPr>
                <w:sz w:val="26"/>
                <w:szCs w:val="26"/>
              </w:rPr>
              <w:t>user</w:t>
            </w:r>
          </w:p>
        </w:tc>
      </w:tr>
      <w:tr w:rsidR="0078529E" w:rsidRPr="005434C5" w14:paraId="51DA1D0D" w14:textId="77777777" w:rsidTr="00FB4DE6">
        <w:trPr>
          <w:trHeight w:val="545"/>
        </w:trPr>
        <w:tc>
          <w:tcPr>
            <w:tcW w:w="846" w:type="dxa"/>
            <w:vAlign w:val="center"/>
          </w:tcPr>
          <w:p w14:paraId="56508B7B" w14:textId="25C9EBDC" w:rsidR="0078529E" w:rsidRPr="005434C5" w:rsidRDefault="0078529E" w:rsidP="0078529E">
            <w:pPr>
              <w:rPr>
                <w:sz w:val="26"/>
                <w:szCs w:val="26"/>
              </w:rPr>
            </w:pPr>
            <w:r>
              <w:rPr>
                <w:sz w:val="26"/>
                <w:szCs w:val="26"/>
              </w:rPr>
              <w:t>5</w:t>
            </w:r>
          </w:p>
        </w:tc>
        <w:tc>
          <w:tcPr>
            <w:tcW w:w="2126" w:type="dxa"/>
            <w:vAlign w:val="center"/>
          </w:tcPr>
          <w:p w14:paraId="6B03C20D" w14:textId="304A19BB" w:rsidR="0078529E" w:rsidRDefault="0078529E" w:rsidP="0078529E">
            <w:pPr>
              <w:rPr>
                <w:sz w:val="26"/>
                <w:szCs w:val="26"/>
              </w:rPr>
            </w:pPr>
            <w:r>
              <w:rPr>
                <w:sz w:val="26"/>
                <w:szCs w:val="26"/>
              </w:rPr>
              <w:t>Phạm Thúy Hằng</w:t>
            </w:r>
          </w:p>
        </w:tc>
        <w:tc>
          <w:tcPr>
            <w:tcW w:w="3119" w:type="dxa"/>
            <w:vAlign w:val="center"/>
          </w:tcPr>
          <w:p w14:paraId="0A385ACC" w14:textId="1AFA1022" w:rsidR="0078529E" w:rsidRPr="005434C5" w:rsidRDefault="0078529E" w:rsidP="0078529E">
            <w:pPr>
              <w:rPr>
                <w:sz w:val="26"/>
                <w:szCs w:val="26"/>
              </w:rPr>
            </w:pPr>
            <w:r>
              <w:rPr>
                <w:sz w:val="26"/>
                <w:szCs w:val="26"/>
              </w:rPr>
              <w:t>thuyhang@gmail.com</w:t>
            </w:r>
          </w:p>
        </w:tc>
        <w:tc>
          <w:tcPr>
            <w:tcW w:w="1701" w:type="dxa"/>
            <w:vAlign w:val="center"/>
          </w:tcPr>
          <w:p w14:paraId="2EFFF125" w14:textId="00B087C6" w:rsidR="0078529E" w:rsidRPr="005434C5" w:rsidRDefault="0078529E" w:rsidP="0078529E">
            <w:pPr>
              <w:rPr>
                <w:sz w:val="26"/>
                <w:szCs w:val="26"/>
              </w:rPr>
            </w:pPr>
            <w:r>
              <w:rPr>
                <w:sz w:val="26"/>
                <w:szCs w:val="26"/>
              </w:rPr>
              <w:t>1234567</w:t>
            </w:r>
          </w:p>
        </w:tc>
        <w:tc>
          <w:tcPr>
            <w:tcW w:w="986" w:type="dxa"/>
          </w:tcPr>
          <w:p w14:paraId="2BD2D24A" w14:textId="2102DD85" w:rsidR="0078529E" w:rsidRPr="005434C5" w:rsidRDefault="0078529E" w:rsidP="0078529E">
            <w:pPr>
              <w:rPr>
                <w:sz w:val="26"/>
                <w:szCs w:val="26"/>
              </w:rPr>
            </w:pPr>
            <w:r w:rsidRPr="00701B1F">
              <w:rPr>
                <w:sz w:val="26"/>
                <w:szCs w:val="26"/>
              </w:rPr>
              <w:t>user</w:t>
            </w:r>
          </w:p>
        </w:tc>
      </w:tr>
      <w:tr w:rsidR="008E0B1F" w:rsidRPr="005434C5" w14:paraId="58FA6689" w14:textId="77777777" w:rsidTr="008E0B1F">
        <w:trPr>
          <w:trHeight w:val="545"/>
        </w:trPr>
        <w:tc>
          <w:tcPr>
            <w:tcW w:w="846" w:type="dxa"/>
            <w:vAlign w:val="center"/>
          </w:tcPr>
          <w:p w14:paraId="3E9510EC" w14:textId="193C6964" w:rsidR="008E0B1F" w:rsidRDefault="008E0B1F" w:rsidP="008E0B1F">
            <w:pPr>
              <w:rPr>
                <w:sz w:val="26"/>
                <w:szCs w:val="26"/>
              </w:rPr>
            </w:pPr>
            <w:r>
              <w:rPr>
                <w:sz w:val="26"/>
                <w:szCs w:val="26"/>
              </w:rPr>
              <w:t>6</w:t>
            </w:r>
          </w:p>
        </w:tc>
        <w:tc>
          <w:tcPr>
            <w:tcW w:w="2126" w:type="dxa"/>
            <w:vAlign w:val="center"/>
          </w:tcPr>
          <w:p w14:paraId="77B70D44" w14:textId="1B262732" w:rsidR="008E0B1F" w:rsidRDefault="008E0B1F" w:rsidP="008E0B1F">
            <w:pPr>
              <w:rPr>
                <w:sz w:val="26"/>
                <w:szCs w:val="26"/>
              </w:rPr>
            </w:pPr>
            <w:r>
              <w:rPr>
                <w:sz w:val="26"/>
                <w:szCs w:val="26"/>
              </w:rPr>
              <w:t>admin</w:t>
            </w:r>
          </w:p>
        </w:tc>
        <w:tc>
          <w:tcPr>
            <w:tcW w:w="3119" w:type="dxa"/>
            <w:vAlign w:val="center"/>
          </w:tcPr>
          <w:p w14:paraId="4484DA3F" w14:textId="3FC8793C" w:rsidR="008E0B1F" w:rsidRPr="005434C5" w:rsidRDefault="008E0B1F" w:rsidP="008E0B1F">
            <w:pPr>
              <w:rPr>
                <w:sz w:val="26"/>
                <w:szCs w:val="26"/>
              </w:rPr>
            </w:pPr>
            <w:r>
              <w:rPr>
                <w:sz w:val="26"/>
                <w:szCs w:val="26"/>
              </w:rPr>
              <w:t>admin@gmail.com</w:t>
            </w:r>
          </w:p>
        </w:tc>
        <w:tc>
          <w:tcPr>
            <w:tcW w:w="1701" w:type="dxa"/>
            <w:vAlign w:val="center"/>
          </w:tcPr>
          <w:p w14:paraId="37B57622" w14:textId="0B1D8086" w:rsidR="008E0B1F" w:rsidRDefault="008E0B1F" w:rsidP="008E0B1F">
            <w:pPr>
              <w:rPr>
                <w:sz w:val="26"/>
                <w:szCs w:val="26"/>
              </w:rPr>
            </w:pPr>
            <w:r>
              <w:rPr>
                <w:sz w:val="26"/>
                <w:szCs w:val="26"/>
              </w:rPr>
              <w:t>1234567</w:t>
            </w:r>
          </w:p>
        </w:tc>
        <w:tc>
          <w:tcPr>
            <w:tcW w:w="986" w:type="dxa"/>
            <w:vAlign w:val="center"/>
          </w:tcPr>
          <w:p w14:paraId="4781C89F" w14:textId="4B5C182C" w:rsidR="008E0B1F" w:rsidRDefault="0078529E" w:rsidP="008E0B1F">
            <w:pPr>
              <w:rPr>
                <w:sz w:val="26"/>
                <w:szCs w:val="26"/>
              </w:rPr>
            </w:pPr>
            <w:r>
              <w:rPr>
                <w:sz w:val="26"/>
                <w:szCs w:val="26"/>
              </w:rPr>
              <w:t>admin</w:t>
            </w:r>
          </w:p>
        </w:tc>
      </w:tr>
    </w:tbl>
    <w:p w14:paraId="6B0D0E5D" w14:textId="1FB7ABC2" w:rsidR="005434C5" w:rsidRDefault="008E0B1F" w:rsidP="00CB34A4">
      <w:pPr>
        <w:pStyle w:val="nd"/>
        <w:rPr>
          <w:b/>
          <w:bCs/>
        </w:rPr>
      </w:pPr>
      <w:r w:rsidRPr="008E0B1F">
        <w:rPr>
          <w:b/>
          <w:bCs/>
        </w:rPr>
        <w:t>Dữ liệu bảng categories</w:t>
      </w:r>
    </w:p>
    <w:p w14:paraId="77AD5F81" w14:textId="5E62CEB4" w:rsidR="0078529E" w:rsidRDefault="0078529E" w:rsidP="0078529E">
      <w:pPr>
        <w:pStyle w:val="Caption"/>
        <w:keepNext/>
      </w:pPr>
      <w:bookmarkStart w:id="187" w:name="_Toc185965112"/>
      <w:r>
        <w:t xml:space="preserve">Bảng </w:t>
      </w:r>
      <w:r w:rsidR="00746D49">
        <w:fldChar w:fldCharType="begin"/>
      </w:r>
      <w:r w:rsidR="00746D49">
        <w:instrText xml:space="preserve"> STYLEREF 1 \s </w:instrText>
      </w:r>
      <w:r w:rsidR="00746D49">
        <w:fldChar w:fldCharType="separate"/>
      </w:r>
      <w:r w:rsidR="00746D49">
        <w:rPr>
          <w:noProof/>
        </w:rPr>
        <w:t>4</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3</w:t>
      </w:r>
      <w:r w:rsidR="00746D49">
        <w:fldChar w:fldCharType="end"/>
      </w:r>
      <w:r>
        <w:t xml:space="preserve"> Dữ liệu bảng categories</w:t>
      </w:r>
      <w:bookmarkEnd w:id="187"/>
    </w:p>
    <w:tbl>
      <w:tblPr>
        <w:tblStyle w:val="TableGrid"/>
        <w:tblW w:w="0" w:type="auto"/>
        <w:jc w:val="center"/>
        <w:tblLook w:val="04A0" w:firstRow="1" w:lastRow="0" w:firstColumn="1" w:lastColumn="0" w:noHBand="0" w:noVBand="1"/>
      </w:tblPr>
      <w:tblGrid>
        <w:gridCol w:w="985"/>
        <w:gridCol w:w="5140"/>
      </w:tblGrid>
      <w:tr w:rsidR="008E0B1F" w14:paraId="0E4ADDAB" w14:textId="77777777" w:rsidTr="008E0B1F">
        <w:trPr>
          <w:trHeight w:val="634"/>
          <w:jc w:val="center"/>
        </w:trPr>
        <w:tc>
          <w:tcPr>
            <w:tcW w:w="985" w:type="dxa"/>
          </w:tcPr>
          <w:p w14:paraId="72F9097F" w14:textId="0F0CB1E3" w:rsidR="008E0B1F" w:rsidRDefault="008E0B1F" w:rsidP="00CB34A4">
            <w:pPr>
              <w:pStyle w:val="nd"/>
              <w:ind w:firstLine="0"/>
              <w:rPr>
                <w:b/>
                <w:bCs/>
              </w:rPr>
            </w:pPr>
            <w:r>
              <w:rPr>
                <w:b/>
                <w:bCs/>
              </w:rPr>
              <w:t>STT</w:t>
            </w:r>
          </w:p>
        </w:tc>
        <w:tc>
          <w:tcPr>
            <w:tcW w:w="5140" w:type="dxa"/>
          </w:tcPr>
          <w:p w14:paraId="56EE47F1" w14:textId="72D5AAD3" w:rsidR="008E0B1F" w:rsidRDefault="008E0B1F" w:rsidP="00CB34A4">
            <w:pPr>
              <w:pStyle w:val="nd"/>
              <w:ind w:firstLine="0"/>
              <w:rPr>
                <w:b/>
                <w:bCs/>
              </w:rPr>
            </w:pPr>
            <w:r>
              <w:rPr>
                <w:b/>
                <w:bCs/>
              </w:rPr>
              <w:t>Tên danh mục</w:t>
            </w:r>
          </w:p>
        </w:tc>
      </w:tr>
      <w:tr w:rsidR="008E0B1F" w14:paraId="1E6F315D" w14:textId="77777777" w:rsidTr="008E0B1F">
        <w:trPr>
          <w:trHeight w:val="634"/>
          <w:jc w:val="center"/>
        </w:trPr>
        <w:tc>
          <w:tcPr>
            <w:tcW w:w="985" w:type="dxa"/>
          </w:tcPr>
          <w:p w14:paraId="692698EC" w14:textId="07A18EE5" w:rsidR="008E0B1F" w:rsidRPr="008E0B1F" w:rsidRDefault="008E0B1F" w:rsidP="00CB34A4">
            <w:pPr>
              <w:pStyle w:val="nd"/>
              <w:ind w:firstLine="0"/>
            </w:pPr>
            <w:r>
              <w:t>1</w:t>
            </w:r>
          </w:p>
        </w:tc>
        <w:tc>
          <w:tcPr>
            <w:tcW w:w="5140" w:type="dxa"/>
          </w:tcPr>
          <w:p w14:paraId="08C59198" w14:textId="0C5BE567" w:rsidR="008E0B1F" w:rsidRPr="008E0B1F" w:rsidRDefault="008E0B1F" w:rsidP="00CB34A4">
            <w:pPr>
              <w:pStyle w:val="nd"/>
              <w:ind w:firstLine="0"/>
            </w:pPr>
            <w:r w:rsidRPr="008E0B1F">
              <w:t>Cây cảnh để bàn</w:t>
            </w:r>
          </w:p>
        </w:tc>
      </w:tr>
      <w:tr w:rsidR="008E0B1F" w14:paraId="7E867C3B" w14:textId="77777777" w:rsidTr="008E0B1F">
        <w:trPr>
          <w:trHeight w:val="645"/>
          <w:jc w:val="center"/>
        </w:trPr>
        <w:tc>
          <w:tcPr>
            <w:tcW w:w="985" w:type="dxa"/>
          </w:tcPr>
          <w:p w14:paraId="2AC578A8" w14:textId="5BF38BD4" w:rsidR="008E0B1F" w:rsidRPr="008E0B1F" w:rsidRDefault="008E0B1F" w:rsidP="00CB34A4">
            <w:pPr>
              <w:pStyle w:val="nd"/>
              <w:ind w:firstLine="0"/>
            </w:pPr>
            <w:r>
              <w:lastRenderedPageBreak/>
              <w:t>2</w:t>
            </w:r>
          </w:p>
        </w:tc>
        <w:tc>
          <w:tcPr>
            <w:tcW w:w="5140" w:type="dxa"/>
          </w:tcPr>
          <w:p w14:paraId="74B27D86" w14:textId="2AA74C16" w:rsidR="008E0B1F" w:rsidRPr="008E0B1F" w:rsidRDefault="008E0B1F" w:rsidP="00CB34A4">
            <w:pPr>
              <w:pStyle w:val="nd"/>
              <w:ind w:firstLine="0"/>
            </w:pPr>
            <w:r w:rsidRPr="008E0B1F">
              <w:t>Sen đá, xương rồng</w:t>
            </w:r>
          </w:p>
        </w:tc>
      </w:tr>
      <w:tr w:rsidR="008E0B1F" w14:paraId="6026A650" w14:textId="77777777" w:rsidTr="008E0B1F">
        <w:trPr>
          <w:trHeight w:val="634"/>
          <w:jc w:val="center"/>
        </w:trPr>
        <w:tc>
          <w:tcPr>
            <w:tcW w:w="985" w:type="dxa"/>
          </w:tcPr>
          <w:p w14:paraId="0858DBB2" w14:textId="29483D67" w:rsidR="008E0B1F" w:rsidRPr="008E0B1F" w:rsidRDefault="008E0B1F" w:rsidP="00CB34A4">
            <w:pPr>
              <w:pStyle w:val="nd"/>
              <w:ind w:firstLine="0"/>
            </w:pPr>
            <w:r>
              <w:t>3</w:t>
            </w:r>
          </w:p>
        </w:tc>
        <w:tc>
          <w:tcPr>
            <w:tcW w:w="5140" w:type="dxa"/>
          </w:tcPr>
          <w:p w14:paraId="53F103AB" w14:textId="11474625" w:rsidR="008E0B1F" w:rsidRPr="008E0B1F" w:rsidRDefault="008E0B1F" w:rsidP="00CB34A4">
            <w:pPr>
              <w:pStyle w:val="nd"/>
              <w:ind w:firstLine="0"/>
            </w:pPr>
            <w:r w:rsidRPr="008E0B1F">
              <w:t>Cây chậu treo</w:t>
            </w:r>
          </w:p>
        </w:tc>
      </w:tr>
      <w:tr w:rsidR="008E0B1F" w14:paraId="7C681169" w14:textId="77777777" w:rsidTr="008E0B1F">
        <w:trPr>
          <w:trHeight w:val="634"/>
          <w:jc w:val="center"/>
        </w:trPr>
        <w:tc>
          <w:tcPr>
            <w:tcW w:w="985" w:type="dxa"/>
          </w:tcPr>
          <w:p w14:paraId="27092D8D" w14:textId="536855C9" w:rsidR="008E0B1F" w:rsidRPr="008E0B1F" w:rsidRDefault="008E0B1F" w:rsidP="00CB34A4">
            <w:pPr>
              <w:pStyle w:val="nd"/>
              <w:ind w:firstLine="0"/>
            </w:pPr>
            <w:r>
              <w:t>4</w:t>
            </w:r>
          </w:p>
        </w:tc>
        <w:tc>
          <w:tcPr>
            <w:tcW w:w="5140" w:type="dxa"/>
          </w:tcPr>
          <w:p w14:paraId="262534D2" w14:textId="6875BB5B" w:rsidR="008E0B1F" w:rsidRPr="008E0B1F" w:rsidRDefault="008E0B1F" w:rsidP="00CB34A4">
            <w:pPr>
              <w:pStyle w:val="nd"/>
              <w:ind w:firstLine="0"/>
            </w:pPr>
            <w:r w:rsidRPr="008E0B1F">
              <w:t>Cây bonsai</w:t>
            </w:r>
          </w:p>
        </w:tc>
      </w:tr>
      <w:tr w:rsidR="00D97B11" w14:paraId="47567981" w14:textId="77777777" w:rsidTr="008E0B1F">
        <w:trPr>
          <w:trHeight w:val="634"/>
          <w:jc w:val="center"/>
        </w:trPr>
        <w:tc>
          <w:tcPr>
            <w:tcW w:w="985" w:type="dxa"/>
          </w:tcPr>
          <w:p w14:paraId="64BCB715" w14:textId="0C992C42" w:rsidR="00D97B11" w:rsidRDefault="00D97B11" w:rsidP="00CB34A4">
            <w:pPr>
              <w:pStyle w:val="nd"/>
              <w:ind w:firstLine="0"/>
            </w:pPr>
            <w:r>
              <w:t>5</w:t>
            </w:r>
          </w:p>
        </w:tc>
        <w:tc>
          <w:tcPr>
            <w:tcW w:w="5140" w:type="dxa"/>
          </w:tcPr>
          <w:p w14:paraId="36C89059" w14:textId="66F18E44" w:rsidR="00D97B11" w:rsidRPr="008E0B1F" w:rsidRDefault="00D97B11" w:rsidP="00CB34A4">
            <w:pPr>
              <w:pStyle w:val="nd"/>
              <w:ind w:firstLine="0"/>
            </w:pPr>
            <w:r>
              <w:t>Chậu men sứ</w:t>
            </w:r>
          </w:p>
        </w:tc>
      </w:tr>
      <w:tr w:rsidR="00D97B11" w14:paraId="0CEBAB12" w14:textId="77777777" w:rsidTr="008E0B1F">
        <w:trPr>
          <w:trHeight w:val="634"/>
          <w:jc w:val="center"/>
        </w:trPr>
        <w:tc>
          <w:tcPr>
            <w:tcW w:w="985" w:type="dxa"/>
          </w:tcPr>
          <w:p w14:paraId="5DBC3A69" w14:textId="6B439938" w:rsidR="00D97B11" w:rsidRDefault="00D97B11" w:rsidP="00CB34A4">
            <w:pPr>
              <w:pStyle w:val="nd"/>
              <w:ind w:firstLine="0"/>
            </w:pPr>
            <w:r>
              <w:t>6</w:t>
            </w:r>
          </w:p>
        </w:tc>
        <w:tc>
          <w:tcPr>
            <w:tcW w:w="5140" w:type="dxa"/>
          </w:tcPr>
          <w:p w14:paraId="1919C6C8" w14:textId="147497D7" w:rsidR="00D97B11" w:rsidRPr="008E0B1F" w:rsidRDefault="00D97B11" w:rsidP="00CB34A4">
            <w:pPr>
              <w:pStyle w:val="nd"/>
              <w:ind w:firstLine="0"/>
            </w:pPr>
            <w:r>
              <w:t>Chậu đất nung</w:t>
            </w:r>
          </w:p>
        </w:tc>
      </w:tr>
      <w:tr w:rsidR="00D97B11" w14:paraId="28136F14" w14:textId="77777777" w:rsidTr="008E0B1F">
        <w:trPr>
          <w:trHeight w:val="634"/>
          <w:jc w:val="center"/>
        </w:trPr>
        <w:tc>
          <w:tcPr>
            <w:tcW w:w="985" w:type="dxa"/>
          </w:tcPr>
          <w:p w14:paraId="32969C17" w14:textId="1B59F0DB" w:rsidR="00D97B11" w:rsidRDefault="00D97B11" w:rsidP="00CB34A4">
            <w:pPr>
              <w:pStyle w:val="nd"/>
              <w:ind w:firstLine="0"/>
            </w:pPr>
            <w:r>
              <w:t>7</w:t>
            </w:r>
          </w:p>
        </w:tc>
        <w:tc>
          <w:tcPr>
            <w:tcW w:w="5140" w:type="dxa"/>
          </w:tcPr>
          <w:p w14:paraId="56EEF3FF" w14:textId="1812646A" w:rsidR="00D97B11" w:rsidRPr="008E0B1F" w:rsidRDefault="00D97B11" w:rsidP="00CB34A4">
            <w:pPr>
              <w:pStyle w:val="nd"/>
              <w:ind w:firstLine="0"/>
            </w:pPr>
            <w:r>
              <w:t>Chậu nhựa ABS</w:t>
            </w:r>
          </w:p>
        </w:tc>
      </w:tr>
      <w:tr w:rsidR="00D97B11" w14:paraId="2F4560B0" w14:textId="77777777" w:rsidTr="008E0B1F">
        <w:trPr>
          <w:trHeight w:val="634"/>
          <w:jc w:val="center"/>
        </w:trPr>
        <w:tc>
          <w:tcPr>
            <w:tcW w:w="985" w:type="dxa"/>
          </w:tcPr>
          <w:p w14:paraId="5129F995" w14:textId="139B05C6" w:rsidR="00D97B11" w:rsidRDefault="00D97B11" w:rsidP="00CB34A4">
            <w:pPr>
              <w:pStyle w:val="nd"/>
              <w:ind w:firstLine="0"/>
            </w:pPr>
            <w:r>
              <w:t>8</w:t>
            </w:r>
          </w:p>
        </w:tc>
        <w:tc>
          <w:tcPr>
            <w:tcW w:w="5140" w:type="dxa"/>
          </w:tcPr>
          <w:p w14:paraId="5258AF2E" w14:textId="293D14DF" w:rsidR="00D97B11" w:rsidRDefault="00D97B11" w:rsidP="00CB34A4">
            <w:pPr>
              <w:pStyle w:val="nd"/>
              <w:ind w:firstLine="0"/>
            </w:pPr>
            <w:r>
              <w:t>Chậu composite</w:t>
            </w:r>
          </w:p>
        </w:tc>
      </w:tr>
    </w:tbl>
    <w:p w14:paraId="44605BAC" w14:textId="44675639" w:rsidR="008E0B1F" w:rsidRPr="00D97B11" w:rsidRDefault="008E0B1F" w:rsidP="00D97B11">
      <w:pPr>
        <w:pStyle w:val="nd"/>
        <w:rPr>
          <w:b/>
          <w:bCs/>
        </w:rPr>
      </w:pPr>
      <w:r w:rsidRPr="00D97B11">
        <w:rPr>
          <w:b/>
          <w:bCs/>
        </w:rPr>
        <w:t>Dữ liệu bảng sizes</w:t>
      </w:r>
    </w:p>
    <w:p w14:paraId="75B73446" w14:textId="419CE8AE" w:rsidR="0078529E" w:rsidRDefault="0078529E" w:rsidP="0078529E">
      <w:pPr>
        <w:pStyle w:val="Caption"/>
        <w:keepNext/>
      </w:pPr>
      <w:bookmarkStart w:id="188" w:name="_Toc185965113"/>
      <w:r>
        <w:t xml:space="preserve">Bảng </w:t>
      </w:r>
      <w:r w:rsidR="00746D49">
        <w:fldChar w:fldCharType="begin"/>
      </w:r>
      <w:r w:rsidR="00746D49">
        <w:instrText xml:space="preserve"> STYLEREF 1 \s </w:instrText>
      </w:r>
      <w:r w:rsidR="00746D49">
        <w:fldChar w:fldCharType="separate"/>
      </w:r>
      <w:r w:rsidR="00746D49">
        <w:rPr>
          <w:noProof/>
        </w:rPr>
        <w:t>4</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4</w:t>
      </w:r>
      <w:r w:rsidR="00746D49">
        <w:fldChar w:fldCharType="end"/>
      </w:r>
      <w:r>
        <w:t xml:space="preserve"> Dữ liệu bảng sizes</w:t>
      </w:r>
      <w:bookmarkEnd w:id="188"/>
    </w:p>
    <w:tbl>
      <w:tblPr>
        <w:tblStyle w:val="TableGrid"/>
        <w:tblW w:w="0" w:type="auto"/>
        <w:tblLook w:val="04A0" w:firstRow="1" w:lastRow="0" w:firstColumn="1" w:lastColumn="0" w:noHBand="0" w:noVBand="1"/>
      </w:tblPr>
      <w:tblGrid>
        <w:gridCol w:w="1755"/>
        <w:gridCol w:w="1755"/>
        <w:gridCol w:w="1756"/>
        <w:gridCol w:w="1756"/>
        <w:gridCol w:w="1756"/>
      </w:tblGrid>
      <w:tr w:rsidR="008E0B1F" w14:paraId="0DA7796B" w14:textId="77777777" w:rsidTr="008E0B1F">
        <w:tc>
          <w:tcPr>
            <w:tcW w:w="1755" w:type="dxa"/>
          </w:tcPr>
          <w:p w14:paraId="530C2EBB" w14:textId="73A0E139" w:rsidR="008E0B1F" w:rsidRPr="008E0B1F" w:rsidRDefault="008E0B1F" w:rsidP="008E0B1F">
            <w:pPr>
              <w:pStyle w:val="nd"/>
              <w:ind w:firstLine="0"/>
              <w:jc w:val="center"/>
              <w:rPr>
                <w:b/>
                <w:bCs/>
              </w:rPr>
            </w:pPr>
            <w:r w:rsidRPr="008E0B1F">
              <w:rPr>
                <w:b/>
                <w:bCs/>
              </w:rPr>
              <w:t>STT</w:t>
            </w:r>
          </w:p>
        </w:tc>
        <w:tc>
          <w:tcPr>
            <w:tcW w:w="1755" w:type="dxa"/>
          </w:tcPr>
          <w:p w14:paraId="1569AC54" w14:textId="14602AC6" w:rsidR="008E0B1F" w:rsidRPr="008E0B1F" w:rsidRDefault="008E0B1F" w:rsidP="008E0B1F">
            <w:pPr>
              <w:pStyle w:val="nd"/>
              <w:ind w:firstLine="0"/>
              <w:jc w:val="center"/>
              <w:rPr>
                <w:b/>
                <w:bCs/>
              </w:rPr>
            </w:pPr>
            <w:r w:rsidRPr="008E0B1F">
              <w:rPr>
                <w:b/>
                <w:bCs/>
              </w:rPr>
              <w:t>Kích cỡ</w:t>
            </w:r>
          </w:p>
        </w:tc>
        <w:tc>
          <w:tcPr>
            <w:tcW w:w="1756" w:type="dxa"/>
          </w:tcPr>
          <w:p w14:paraId="1204D7AD" w14:textId="066E2DD0" w:rsidR="008E0B1F" w:rsidRPr="008E0B1F" w:rsidRDefault="008E0B1F" w:rsidP="008E0B1F">
            <w:pPr>
              <w:pStyle w:val="nd"/>
              <w:ind w:firstLine="0"/>
              <w:jc w:val="center"/>
              <w:rPr>
                <w:b/>
                <w:bCs/>
              </w:rPr>
            </w:pPr>
            <w:r w:rsidRPr="008E0B1F">
              <w:rPr>
                <w:b/>
                <w:bCs/>
              </w:rPr>
              <w:t>Màu sắc</w:t>
            </w:r>
          </w:p>
        </w:tc>
        <w:tc>
          <w:tcPr>
            <w:tcW w:w="1756" w:type="dxa"/>
          </w:tcPr>
          <w:p w14:paraId="5ED2D46C" w14:textId="6EA4AFD4" w:rsidR="008E0B1F" w:rsidRPr="008E0B1F" w:rsidRDefault="008E0B1F" w:rsidP="008E0B1F">
            <w:pPr>
              <w:pStyle w:val="nd"/>
              <w:ind w:firstLine="0"/>
              <w:jc w:val="center"/>
              <w:rPr>
                <w:b/>
                <w:bCs/>
              </w:rPr>
            </w:pPr>
            <w:r w:rsidRPr="008E0B1F">
              <w:rPr>
                <w:b/>
                <w:bCs/>
              </w:rPr>
              <w:t>Chất liệu</w:t>
            </w:r>
          </w:p>
        </w:tc>
        <w:tc>
          <w:tcPr>
            <w:tcW w:w="1756" w:type="dxa"/>
          </w:tcPr>
          <w:p w14:paraId="592C2580" w14:textId="28812CF9" w:rsidR="008E0B1F" w:rsidRPr="008E0B1F" w:rsidRDefault="008E0B1F" w:rsidP="008E0B1F">
            <w:pPr>
              <w:pStyle w:val="nd"/>
              <w:ind w:firstLine="0"/>
              <w:jc w:val="center"/>
              <w:rPr>
                <w:b/>
                <w:bCs/>
              </w:rPr>
            </w:pPr>
            <w:r w:rsidRPr="008E0B1F">
              <w:rPr>
                <w:b/>
                <w:bCs/>
              </w:rPr>
              <w:t>Kiểu dáng</w:t>
            </w:r>
          </w:p>
        </w:tc>
      </w:tr>
      <w:tr w:rsidR="008E0B1F" w14:paraId="002E7BC3" w14:textId="77777777" w:rsidTr="008E0B1F">
        <w:tc>
          <w:tcPr>
            <w:tcW w:w="1755" w:type="dxa"/>
          </w:tcPr>
          <w:p w14:paraId="5C5DD8C4" w14:textId="6042792E" w:rsidR="008E0B1F" w:rsidRDefault="008E0B1F" w:rsidP="00CB34A4">
            <w:pPr>
              <w:pStyle w:val="nd"/>
              <w:ind w:firstLine="0"/>
            </w:pPr>
            <w:r>
              <w:t>1</w:t>
            </w:r>
          </w:p>
        </w:tc>
        <w:tc>
          <w:tcPr>
            <w:tcW w:w="1755" w:type="dxa"/>
          </w:tcPr>
          <w:p w14:paraId="1751C906" w14:textId="23A79F99" w:rsidR="008E0B1F" w:rsidRDefault="0034342A" w:rsidP="00CB34A4">
            <w:pPr>
              <w:pStyle w:val="nd"/>
              <w:ind w:firstLine="0"/>
            </w:pPr>
            <w:r>
              <w:t>5x5</w:t>
            </w:r>
          </w:p>
        </w:tc>
        <w:tc>
          <w:tcPr>
            <w:tcW w:w="1756" w:type="dxa"/>
          </w:tcPr>
          <w:p w14:paraId="37999B49" w14:textId="1FF3D94D" w:rsidR="008E0B1F" w:rsidRDefault="0034342A" w:rsidP="00CB34A4">
            <w:pPr>
              <w:pStyle w:val="nd"/>
              <w:ind w:firstLine="0"/>
            </w:pPr>
            <w:r>
              <w:t>Trắng</w:t>
            </w:r>
          </w:p>
        </w:tc>
        <w:tc>
          <w:tcPr>
            <w:tcW w:w="1756" w:type="dxa"/>
          </w:tcPr>
          <w:p w14:paraId="1AE70A86" w14:textId="3034D73C" w:rsidR="008E0B1F" w:rsidRDefault="0034342A" w:rsidP="00CB34A4">
            <w:pPr>
              <w:pStyle w:val="nd"/>
              <w:ind w:firstLine="0"/>
            </w:pPr>
            <w:r>
              <w:t>Đất nung</w:t>
            </w:r>
          </w:p>
        </w:tc>
        <w:tc>
          <w:tcPr>
            <w:tcW w:w="1756" w:type="dxa"/>
          </w:tcPr>
          <w:p w14:paraId="2C8B89B4" w14:textId="41BAF406" w:rsidR="008E0B1F" w:rsidRDefault="0034342A" w:rsidP="00CB34A4">
            <w:pPr>
              <w:pStyle w:val="nd"/>
              <w:ind w:firstLine="0"/>
            </w:pPr>
            <w:r>
              <w:t>Trụ trong vát</w:t>
            </w:r>
          </w:p>
        </w:tc>
      </w:tr>
      <w:tr w:rsidR="008E0B1F" w14:paraId="518A8834" w14:textId="77777777" w:rsidTr="008E0B1F">
        <w:tc>
          <w:tcPr>
            <w:tcW w:w="1755" w:type="dxa"/>
          </w:tcPr>
          <w:p w14:paraId="562AB28E" w14:textId="712FC5D4" w:rsidR="008E0B1F" w:rsidRDefault="008E0B1F" w:rsidP="00CB34A4">
            <w:pPr>
              <w:pStyle w:val="nd"/>
              <w:ind w:firstLine="0"/>
            </w:pPr>
            <w:r>
              <w:t>2</w:t>
            </w:r>
          </w:p>
        </w:tc>
        <w:tc>
          <w:tcPr>
            <w:tcW w:w="1755" w:type="dxa"/>
          </w:tcPr>
          <w:p w14:paraId="3F10E5BA" w14:textId="519F0A72" w:rsidR="008E0B1F" w:rsidRDefault="0034342A" w:rsidP="00CB34A4">
            <w:pPr>
              <w:pStyle w:val="nd"/>
              <w:ind w:firstLine="0"/>
            </w:pPr>
            <w:r>
              <w:t>8x8</w:t>
            </w:r>
          </w:p>
        </w:tc>
        <w:tc>
          <w:tcPr>
            <w:tcW w:w="1756" w:type="dxa"/>
          </w:tcPr>
          <w:p w14:paraId="0649D8E1" w14:textId="28A8880A" w:rsidR="008E0B1F" w:rsidRDefault="0034342A" w:rsidP="00CB34A4">
            <w:pPr>
              <w:pStyle w:val="nd"/>
              <w:ind w:firstLine="0"/>
            </w:pPr>
            <w:r>
              <w:t>Đỏ</w:t>
            </w:r>
          </w:p>
        </w:tc>
        <w:tc>
          <w:tcPr>
            <w:tcW w:w="1756" w:type="dxa"/>
          </w:tcPr>
          <w:p w14:paraId="5A11EE14" w14:textId="1D867C50" w:rsidR="008E0B1F" w:rsidRDefault="0034342A" w:rsidP="00CB34A4">
            <w:pPr>
              <w:pStyle w:val="nd"/>
              <w:ind w:firstLine="0"/>
            </w:pPr>
            <w:r>
              <w:t>Đất nung</w:t>
            </w:r>
          </w:p>
        </w:tc>
        <w:tc>
          <w:tcPr>
            <w:tcW w:w="1756" w:type="dxa"/>
          </w:tcPr>
          <w:p w14:paraId="7CE753E6" w14:textId="507817C8" w:rsidR="008E0B1F" w:rsidRDefault="0034342A" w:rsidP="00CB34A4">
            <w:pPr>
              <w:pStyle w:val="nd"/>
              <w:ind w:firstLine="0"/>
            </w:pPr>
            <w:r>
              <w:t>Trụ tròn</w:t>
            </w:r>
          </w:p>
        </w:tc>
      </w:tr>
      <w:tr w:rsidR="008E0B1F" w14:paraId="3E371345" w14:textId="77777777" w:rsidTr="008E0B1F">
        <w:tc>
          <w:tcPr>
            <w:tcW w:w="1755" w:type="dxa"/>
          </w:tcPr>
          <w:p w14:paraId="0FB9A918" w14:textId="50C55A57" w:rsidR="008E0B1F" w:rsidRDefault="008E0B1F" w:rsidP="00CB34A4">
            <w:pPr>
              <w:pStyle w:val="nd"/>
              <w:ind w:firstLine="0"/>
            </w:pPr>
            <w:r>
              <w:t>3</w:t>
            </w:r>
          </w:p>
        </w:tc>
        <w:tc>
          <w:tcPr>
            <w:tcW w:w="1755" w:type="dxa"/>
          </w:tcPr>
          <w:p w14:paraId="6098C0C7" w14:textId="3995F7D3" w:rsidR="008E0B1F" w:rsidRDefault="0034342A" w:rsidP="00CB34A4">
            <w:pPr>
              <w:pStyle w:val="nd"/>
              <w:ind w:firstLine="0"/>
            </w:pPr>
            <w:r>
              <w:t>17x9</w:t>
            </w:r>
          </w:p>
        </w:tc>
        <w:tc>
          <w:tcPr>
            <w:tcW w:w="1756" w:type="dxa"/>
          </w:tcPr>
          <w:p w14:paraId="5F2881EF" w14:textId="59DCDDDC" w:rsidR="008E0B1F" w:rsidRDefault="0034342A" w:rsidP="00CB34A4">
            <w:pPr>
              <w:pStyle w:val="nd"/>
              <w:ind w:firstLine="0"/>
            </w:pPr>
            <w:r>
              <w:t>Trắng</w:t>
            </w:r>
          </w:p>
        </w:tc>
        <w:tc>
          <w:tcPr>
            <w:tcW w:w="1756" w:type="dxa"/>
          </w:tcPr>
          <w:p w14:paraId="300DA064" w14:textId="440E1317" w:rsidR="008E0B1F" w:rsidRDefault="0034342A" w:rsidP="00CB34A4">
            <w:pPr>
              <w:pStyle w:val="nd"/>
              <w:ind w:firstLine="0"/>
            </w:pPr>
            <w:r>
              <w:t>Đất nung</w:t>
            </w:r>
          </w:p>
        </w:tc>
        <w:tc>
          <w:tcPr>
            <w:tcW w:w="1756" w:type="dxa"/>
          </w:tcPr>
          <w:p w14:paraId="15CEEBC1" w14:textId="1E6B3B5A" w:rsidR="008E0B1F" w:rsidRDefault="0034342A" w:rsidP="0034342A">
            <w:pPr>
              <w:pStyle w:val="nd"/>
              <w:ind w:firstLine="0"/>
            </w:pPr>
            <w:r>
              <w:t>Trụ tròn vát thấp</w:t>
            </w:r>
          </w:p>
        </w:tc>
      </w:tr>
      <w:tr w:rsidR="008E0B1F" w14:paraId="33C312CE" w14:textId="77777777" w:rsidTr="008E0B1F">
        <w:tc>
          <w:tcPr>
            <w:tcW w:w="1755" w:type="dxa"/>
          </w:tcPr>
          <w:p w14:paraId="38E19F91" w14:textId="3E278D0E" w:rsidR="008E0B1F" w:rsidRDefault="008E0B1F" w:rsidP="00CB34A4">
            <w:pPr>
              <w:pStyle w:val="nd"/>
              <w:ind w:firstLine="0"/>
            </w:pPr>
            <w:r>
              <w:t>4</w:t>
            </w:r>
          </w:p>
        </w:tc>
        <w:tc>
          <w:tcPr>
            <w:tcW w:w="1755" w:type="dxa"/>
          </w:tcPr>
          <w:p w14:paraId="42B36155" w14:textId="4E77B61C" w:rsidR="008E0B1F" w:rsidRDefault="008E0B1F" w:rsidP="00CB34A4">
            <w:pPr>
              <w:pStyle w:val="nd"/>
              <w:ind w:firstLine="0"/>
            </w:pPr>
            <w:r>
              <w:t>không</w:t>
            </w:r>
          </w:p>
        </w:tc>
        <w:tc>
          <w:tcPr>
            <w:tcW w:w="1756" w:type="dxa"/>
          </w:tcPr>
          <w:p w14:paraId="76A9C3AE" w14:textId="2DC236AF" w:rsidR="008E0B1F" w:rsidRDefault="008E0B1F" w:rsidP="00CB34A4">
            <w:pPr>
              <w:pStyle w:val="nd"/>
              <w:ind w:firstLine="0"/>
            </w:pPr>
            <w:r>
              <w:t>không</w:t>
            </w:r>
          </w:p>
        </w:tc>
        <w:tc>
          <w:tcPr>
            <w:tcW w:w="1756" w:type="dxa"/>
          </w:tcPr>
          <w:p w14:paraId="69C4E730" w14:textId="22A090D1" w:rsidR="008E0B1F" w:rsidRDefault="008E0B1F" w:rsidP="00CB34A4">
            <w:pPr>
              <w:pStyle w:val="nd"/>
              <w:ind w:firstLine="0"/>
            </w:pPr>
            <w:r>
              <w:t>không</w:t>
            </w:r>
          </w:p>
        </w:tc>
        <w:tc>
          <w:tcPr>
            <w:tcW w:w="1756" w:type="dxa"/>
          </w:tcPr>
          <w:p w14:paraId="41E61BBE" w14:textId="5DA20F4D" w:rsidR="008E0B1F" w:rsidRDefault="008E0B1F" w:rsidP="00CB34A4">
            <w:pPr>
              <w:pStyle w:val="nd"/>
              <w:ind w:firstLine="0"/>
            </w:pPr>
            <w:r>
              <w:t>không</w:t>
            </w:r>
          </w:p>
        </w:tc>
      </w:tr>
      <w:tr w:rsidR="0034342A" w14:paraId="6FD4FE04" w14:textId="77777777" w:rsidTr="008E0B1F">
        <w:tc>
          <w:tcPr>
            <w:tcW w:w="1755" w:type="dxa"/>
          </w:tcPr>
          <w:p w14:paraId="121560AF" w14:textId="4A243824" w:rsidR="0034342A" w:rsidRDefault="0034342A" w:rsidP="00CB34A4">
            <w:pPr>
              <w:pStyle w:val="nd"/>
              <w:ind w:firstLine="0"/>
            </w:pPr>
            <w:r>
              <w:t>5</w:t>
            </w:r>
          </w:p>
        </w:tc>
        <w:tc>
          <w:tcPr>
            <w:tcW w:w="1755" w:type="dxa"/>
          </w:tcPr>
          <w:p w14:paraId="592AD6F0" w14:textId="3BD5AA49" w:rsidR="0034342A" w:rsidRDefault="0034342A" w:rsidP="00CB34A4">
            <w:pPr>
              <w:pStyle w:val="nd"/>
              <w:ind w:firstLine="0"/>
            </w:pPr>
            <w:r>
              <w:t>13x13</w:t>
            </w:r>
          </w:p>
        </w:tc>
        <w:tc>
          <w:tcPr>
            <w:tcW w:w="1756" w:type="dxa"/>
          </w:tcPr>
          <w:p w14:paraId="5B84AC52" w14:textId="3A5F7EDE" w:rsidR="0034342A" w:rsidRDefault="0034342A" w:rsidP="00CB34A4">
            <w:pPr>
              <w:pStyle w:val="nd"/>
              <w:ind w:firstLine="0"/>
            </w:pPr>
            <w:r>
              <w:t>Trắng</w:t>
            </w:r>
          </w:p>
        </w:tc>
        <w:tc>
          <w:tcPr>
            <w:tcW w:w="1756" w:type="dxa"/>
          </w:tcPr>
          <w:p w14:paraId="0BD3BEA7" w14:textId="03043D4A" w:rsidR="0034342A" w:rsidRDefault="0034342A" w:rsidP="00CB34A4">
            <w:pPr>
              <w:pStyle w:val="nd"/>
              <w:ind w:firstLine="0"/>
            </w:pPr>
            <w:r>
              <w:t>Đất nung</w:t>
            </w:r>
          </w:p>
        </w:tc>
        <w:tc>
          <w:tcPr>
            <w:tcW w:w="1756" w:type="dxa"/>
          </w:tcPr>
          <w:p w14:paraId="5545BF9E" w14:textId="158BBC91" w:rsidR="0034342A" w:rsidRDefault="0034342A" w:rsidP="00CB34A4">
            <w:pPr>
              <w:pStyle w:val="nd"/>
              <w:ind w:firstLine="0"/>
            </w:pPr>
            <w:r>
              <w:t>Trụ tròn vát</w:t>
            </w:r>
          </w:p>
        </w:tc>
      </w:tr>
      <w:tr w:rsidR="0034342A" w14:paraId="7A81494B" w14:textId="77777777" w:rsidTr="008E0B1F">
        <w:tc>
          <w:tcPr>
            <w:tcW w:w="1755" w:type="dxa"/>
          </w:tcPr>
          <w:p w14:paraId="61BAC803" w14:textId="6A8A9A70" w:rsidR="0034342A" w:rsidRDefault="0034342A" w:rsidP="00CB34A4">
            <w:pPr>
              <w:pStyle w:val="nd"/>
              <w:ind w:firstLine="0"/>
            </w:pPr>
            <w:r>
              <w:t>6</w:t>
            </w:r>
          </w:p>
        </w:tc>
        <w:tc>
          <w:tcPr>
            <w:tcW w:w="1755" w:type="dxa"/>
          </w:tcPr>
          <w:p w14:paraId="55980D5B" w14:textId="032E9CD4" w:rsidR="0034342A" w:rsidRDefault="0034342A" w:rsidP="00CB34A4">
            <w:pPr>
              <w:pStyle w:val="nd"/>
              <w:ind w:firstLine="0"/>
            </w:pPr>
            <w:r>
              <w:t>5x5</w:t>
            </w:r>
          </w:p>
        </w:tc>
        <w:tc>
          <w:tcPr>
            <w:tcW w:w="1756" w:type="dxa"/>
          </w:tcPr>
          <w:p w14:paraId="454535F9" w14:textId="19A60ADE" w:rsidR="0034342A" w:rsidRDefault="0034342A" w:rsidP="00CB34A4">
            <w:pPr>
              <w:pStyle w:val="nd"/>
              <w:ind w:firstLine="0"/>
            </w:pPr>
            <w:r>
              <w:t>Đỏ</w:t>
            </w:r>
          </w:p>
        </w:tc>
        <w:tc>
          <w:tcPr>
            <w:tcW w:w="1756" w:type="dxa"/>
          </w:tcPr>
          <w:p w14:paraId="0B346A1A" w14:textId="6034B648" w:rsidR="0034342A" w:rsidRDefault="0034342A" w:rsidP="00CB34A4">
            <w:pPr>
              <w:pStyle w:val="nd"/>
              <w:ind w:firstLine="0"/>
            </w:pPr>
            <w:r>
              <w:t>Đất nung</w:t>
            </w:r>
          </w:p>
        </w:tc>
        <w:tc>
          <w:tcPr>
            <w:tcW w:w="1756" w:type="dxa"/>
          </w:tcPr>
          <w:p w14:paraId="74D71659" w14:textId="73F74837" w:rsidR="0034342A" w:rsidRDefault="0034342A" w:rsidP="00CB34A4">
            <w:pPr>
              <w:pStyle w:val="nd"/>
              <w:ind w:firstLine="0"/>
            </w:pPr>
            <w:r>
              <w:t xml:space="preserve">Trụ tròn vát </w:t>
            </w:r>
          </w:p>
        </w:tc>
      </w:tr>
      <w:tr w:rsidR="0034342A" w14:paraId="76A7A60A" w14:textId="77777777" w:rsidTr="008E0B1F">
        <w:tc>
          <w:tcPr>
            <w:tcW w:w="1755" w:type="dxa"/>
          </w:tcPr>
          <w:p w14:paraId="7F2F1CBA" w14:textId="6253A0F6" w:rsidR="0034342A" w:rsidRDefault="0034342A" w:rsidP="00CB34A4">
            <w:pPr>
              <w:pStyle w:val="nd"/>
              <w:ind w:firstLine="0"/>
            </w:pPr>
            <w:r>
              <w:t>7</w:t>
            </w:r>
          </w:p>
        </w:tc>
        <w:tc>
          <w:tcPr>
            <w:tcW w:w="1755" w:type="dxa"/>
          </w:tcPr>
          <w:p w14:paraId="4D6E143D" w14:textId="1A0A7047" w:rsidR="0034342A" w:rsidRDefault="0034342A" w:rsidP="00CB34A4">
            <w:pPr>
              <w:pStyle w:val="nd"/>
              <w:ind w:firstLine="0"/>
            </w:pPr>
            <w:r>
              <w:t>17x9</w:t>
            </w:r>
          </w:p>
        </w:tc>
        <w:tc>
          <w:tcPr>
            <w:tcW w:w="1756" w:type="dxa"/>
          </w:tcPr>
          <w:p w14:paraId="130B4DFE" w14:textId="209E74E6" w:rsidR="0034342A" w:rsidRDefault="0034342A" w:rsidP="00CB34A4">
            <w:pPr>
              <w:pStyle w:val="nd"/>
              <w:ind w:firstLine="0"/>
            </w:pPr>
            <w:r>
              <w:t>Đỏ</w:t>
            </w:r>
          </w:p>
        </w:tc>
        <w:tc>
          <w:tcPr>
            <w:tcW w:w="1756" w:type="dxa"/>
          </w:tcPr>
          <w:p w14:paraId="33BBB6FB" w14:textId="6141C750" w:rsidR="0034342A" w:rsidRDefault="0034342A" w:rsidP="00CB34A4">
            <w:pPr>
              <w:pStyle w:val="nd"/>
              <w:ind w:firstLine="0"/>
            </w:pPr>
            <w:r>
              <w:t>Đất nung</w:t>
            </w:r>
          </w:p>
        </w:tc>
        <w:tc>
          <w:tcPr>
            <w:tcW w:w="1756" w:type="dxa"/>
          </w:tcPr>
          <w:p w14:paraId="43678D61" w14:textId="7E0616AF" w:rsidR="0034342A" w:rsidRDefault="0034342A" w:rsidP="00CB34A4">
            <w:pPr>
              <w:pStyle w:val="nd"/>
              <w:ind w:firstLine="0"/>
            </w:pPr>
            <w:r>
              <w:t>Trụ tròn vát thấp</w:t>
            </w:r>
          </w:p>
        </w:tc>
      </w:tr>
      <w:tr w:rsidR="0034342A" w14:paraId="04018A53" w14:textId="77777777" w:rsidTr="008E0B1F">
        <w:tc>
          <w:tcPr>
            <w:tcW w:w="1755" w:type="dxa"/>
          </w:tcPr>
          <w:p w14:paraId="6FCE321C" w14:textId="3D52FB3F" w:rsidR="0034342A" w:rsidRDefault="0034342A" w:rsidP="00CB34A4">
            <w:pPr>
              <w:pStyle w:val="nd"/>
              <w:ind w:firstLine="0"/>
            </w:pPr>
            <w:r>
              <w:t>8</w:t>
            </w:r>
          </w:p>
        </w:tc>
        <w:tc>
          <w:tcPr>
            <w:tcW w:w="1755" w:type="dxa"/>
          </w:tcPr>
          <w:p w14:paraId="546540BA" w14:textId="11DD0205" w:rsidR="0034342A" w:rsidRDefault="0034342A" w:rsidP="00CB34A4">
            <w:pPr>
              <w:pStyle w:val="nd"/>
              <w:ind w:firstLine="0"/>
            </w:pPr>
            <w:r>
              <w:t>13x13</w:t>
            </w:r>
          </w:p>
        </w:tc>
        <w:tc>
          <w:tcPr>
            <w:tcW w:w="1756" w:type="dxa"/>
          </w:tcPr>
          <w:p w14:paraId="4B70F06B" w14:textId="02C0DD82" w:rsidR="0034342A" w:rsidRDefault="0034342A" w:rsidP="0034342A">
            <w:pPr>
              <w:pStyle w:val="nd"/>
              <w:ind w:firstLine="0"/>
            </w:pPr>
            <w:r>
              <w:t>Đỏ</w:t>
            </w:r>
          </w:p>
        </w:tc>
        <w:tc>
          <w:tcPr>
            <w:tcW w:w="1756" w:type="dxa"/>
          </w:tcPr>
          <w:p w14:paraId="46C41256" w14:textId="33883C21" w:rsidR="0034342A" w:rsidRDefault="0034342A" w:rsidP="00CB34A4">
            <w:pPr>
              <w:pStyle w:val="nd"/>
              <w:ind w:firstLine="0"/>
            </w:pPr>
            <w:r>
              <w:t>Đất nung</w:t>
            </w:r>
          </w:p>
        </w:tc>
        <w:tc>
          <w:tcPr>
            <w:tcW w:w="1756" w:type="dxa"/>
          </w:tcPr>
          <w:p w14:paraId="6B00426F" w14:textId="587E330E" w:rsidR="0034342A" w:rsidRDefault="0034342A" w:rsidP="00CB34A4">
            <w:pPr>
              <w:pStyle w:val="nd"/>
              <w:ind w:firstLine="0"/>
            </w:pPr>
            <w:r>
              <w:t xml:space="preserve">Trụ tròn vát </w:t>
            </w:r>
          </w:p>
        </w:tc>
      </w:tr>
      <w:tr w:rsidR="0034342A" w14:paraId="67424198" w14:textId="77777777" w:rsidTr="008E0B1F">
        <w:tc>
          <w:tcPr>
            <w:tcW w:w="1755" w:type="dxa"/>
          </w:tcPr>
          <w:p w14:paraId="6E5270E1" w14:textId="4889DCB9" w:rsidR="0034342A" w:rsidRDefault="0034342A" w:rsidP="00CB34A4">
            <w:pPr>
              <w:pStyle w:val="nd"/>
              <w:ind w:firstLine="0"/>
            </w:pPr>
            <w:r>
              <w:t>9</w:t>
            </w:r>
          </w:p>
        </w:tc>
        <w:tc>
          <w:tcPr>
            <w:tcW w:w="1755" w:type="dxa"/>
          </w:tcPr>
          <w:p w14:paraId="6BC15522" w14:textId="3EA1F88A" w:rsidR="0034342A" w:rsidRDefault="0034342A" w:rsidP="00CB34A4">
            <w:pPr>
              <w:pStyle w:val="nd"/>
              <w:ind w:firstLine="0"/>
            </w:pPr>
            <w:r>
              <w:t>12x12</w:t>
            </w:r>
          </w:p>
        </w:tc>
        <w:tc>
          <w:tcPr>
            <w:tcW w:w="1756" w:type="dxa"/>
          </w:tcPr>
          <w:p w14:paraId="72EBDAAE" w14:textId="4D82461D" w:rsidR="0034342A" w:rsidRDefault="0034342A" w:rsidP="00CB34A4">
            <w:pPr>
              <w:pStyle w:val="nd"/>
              <w:ind w:firstLine="0"/>
            </w:pPr>
            <w:r>
              <w:t>Trắng</w:t>
            </w:r>
          </w:p>
        </w:tc>
        <w:tc>
          <w:tcPr>
            <w:tcW w:w="1756" w:type="dxa"/>
          </w:tcPr>
          <w:p w14:paraId="5D31439D" w14:textId="5A696AA3" w:rsidR="0034342A" w:rsidRDefault="0034342A" w:rsidP="00CB34A4">
            <w:pPr>
              <w:pStyle w:val="nd"/>
              <w:ind w:firstLine="0"/>
            </w:pPr>
            <w:r>
              <w:t>Men sứ</w:t>
            </w:r>
          </w:p>
        </w:tc>
        <w:tc>
          <w:tcPr>
            <w:tcW w:w="1756" w:type="dxa"/>
          </w:tcPr>
          <w:p w14:paraId="45FBC85C" w14:textId="3E3689E2" w:rsidR="0034342A" w:rsidRDefault="0034342A" w:rsidP="00CB34A4">
            <w:pPr>
              <w:pStyle w:val="nd"/>
              <w:ind w:firstLine="0"/>
            </w:pPr>
            <w:r>
              <w:t>Hình trụ vuông</w:t>
            </w:r>
          </w:p>
        </w:tc>
      </w:tr>
      <w:tr w:rsidR="0034342A" w14:paraId="1C857FF0" w14:textId="77777777" w:rsidTr="008E0B1F">
        <w:tc>
          <w:tcPr>
            <w:tcW w:w="1755" w:type="dxa"/>
          </w:tcPr>
          <w:p w14:paraId="4A27EFA9" w14:textId="5FFCAD5F" w:rsidR="0034342A" w:rsidRDefault="0034342A" w:rsidP="00CB34A4">
            <w:pPr>
              <w:pStyle w:val="nd"/>
              <w:ind w:firstLine="0"/>
            </w:pPr>
            <w:r>
              <w:lastRenderedPageBreak/>
              <w:t>10</w:t>
            </w:r>
          </w:p>
        </w:tc>
        <w:tc>
          <w:tcPr>
            <w:tcW w:w="1755" w:type="dxa"/>
          </w:tcPr>
          <w:p w14:paraId="792206D3" w14:textId="073B30A9" w:rsidR="0034342A" w:rsidRDefault="0034342A" w:rsidP="00CB34A4">
            <w:pPr>
              <w:pStyle w:val="nd"/>
              <w:ind w:firstLine="0"/>
            </w:pPr>
            <w:r>
              <w:t>24x29</w:t>
            </w:r>
          </w:p>
        </w:tc>
        <w:tc>
          <w:tcPr>
            <w:tcW w:w="1756" w:type="dxa"/>
          </w:tcPr>
          <w:p w14:paraId="296CC417" w14:textId="4245257C" w:rsidR="0034342A" w:rsidRDefault="0034342A" w:rsidP="00CB34A4">
            <w:pPr>
              <w:pStyle w:val="nd"/>
              <w:ind w:firstLine="0"/>
            </w:pPr>
            <w:r>
              <w:t>Trắng</w:t>
            </w:r>
          </w:p>
        </w:tc>
        <w:tc>
          <w:tcPr>
            <w:tcW w:w="1756" w:type="dxa"/>
          </w:tcPr>
          <w:p w14:paraId="4CAB6E83" w14:textId="65C73215" w:rsidR="0034342A" w:rsidRDefault="0034342A" w:rsidP="00CB34A4">
            <w:pPr>
              <w:pStyle w:val="nd"/>
              <w:ind w:firstLine="0"/>
            </w:pPr>
            <w:r>
              <w:t>Men sứ, sứ cao cấp</w:t>
            </w:r>
          </w:p>
        </w:tc>
        <w:tc>
          <w:tcPr>
            <w:tcW w:w="1756" w:type="dxa"/>
          </w:tcPr>
          <w:p w14:paraId="67BB6E5B" w14:textId="63FB28C0" w:rsidR="0034342A" w:rsidRDefault="0034342A" w:rsidP="00CB34A4">
            <w:pPr>
              <w:pStyle w:val="nd"/>
              <w:ind w:firstLine="0"/>
            </w:pPr>
            <w:r>
              <w:t>Trụ tròn vát, có viền tròn trên thân</w:t>
            </w:r>
          </w:p>
        </w:tc>
      </w:tr>
      <w:tr w:rsidR="0034342A" w14:paraId="6DE1431B" w14:textId="77777777" w:rsidTr="008E0B1F">
        <w:tc>
          <w:tcPr>
            <w:tcW w:w="1755" w:type="dxa"/>
          </w:tcPr>
          <w:p w14:paraId="16CCFDDE" w14:textId="249B0DD7" w:rsidR="0034342A" w:rsidRDefault="0034342A" w:rsidP="00CB34A4">
            <w:pPr>
              <w:pStyle w:val="nd"/>
              <w:ind w:firstLine="0"/>
            </w:pPr>
            <w:r>
              <w:t>11</w:t>
            </w:r>
          </w:p>
        </w:tc>
        <w:tc>
          <w:tcPr>
            <w:tcW w:w="1755" w:type="dxa"/>
          </w:tcPr>
          <w:p w14:paraId="5133E3D2" w14:textId="4AD97E72" w:rsidR="0034342A" w:rsidRDefault="0034342A" w:rsidP="00CB34A4">
            <w:pPr>
              <w:pStyle w:val="nd"/>
              <w:ind w:firstLine="0"/>
            </w:pPr>
            <w:r>
              <w:t>16x12</w:t>
            </w:r>
          </w:p>
        </w:tc>
        <w:tc>
          <w:tcPr>
            <w:tcW w:w="1756" w:type="dxa"/>
          </w:tcPr>
          <w:p w14:paraId="4EB7D5A4" w14:textId="765077D6" w:rsidR="0034342A" w:rsidRDefault="0034342A" w:rsidP="00CB34A4">
            <w:pPr>
              <w:pStyle w:val="nd"/>
              <w:ind w:firstLine="0"/>
            </w:pPr>
            <w:r>
              <w:t>Trắng</w:t>
            </w:r>
          </w:p>
        </w:tc>
        <w:tc>
          <w:tcPr>
            <w:tcW w:w="1756" w:type="dxa"/>
          </w:tcPr>
          <w:p w14:paraId="7D8BD30F" w14:textId="18F8DB11" w:rsidR="0034342A" w:rsidRDefault="00067382" w:rsidP="00CB34A4">
            <w:pPr>
              <w:pStyle w:val="nd"/>
              <w:ind w:firstLine="0"/>
            </w:pPr>
            <w:r>
              <w:t>Sứ cao cấp</w:t>
            </w:r>
          </w:p>
        </w:tc>
        <w:tc>
          <w:tcPr>
            <w:tcW w:w="1756" w:type="dxa"/>
          </w:tcPr>
          <w:p w14:paraId="782CE886" w14:textId="08781A07" w:rsidR="0034342A" w:rsidRDefault="00067382" w:rsidP="00CB34A4">
            <w:pPr>
              <w:pStyle w:val="nd"/>
              <w:ind w:firstLine="0"/>
            </w:pPr>
            <w:r>
              <w:t>Trụ tròn lùn, trên thân có vân ô vuông</w:t>
            </w:r>
          </w:p>
        </w:tc>
      </w:tr>
      <w:tr w:rsidR="0034342A" w14:paraId="132CF8D3" w14:textId="77777777" w:rsidTr="008E0B1F">
        <w:tc>
          <w:tcPr>
            <w:tcW w:w="1755" w:type="dxa"/>
          </w:tcPr>
          <w:p w14:paraId="4721CBC7" w14:textId="4021B0A5" w:rsidR="0034342A" w:rsidRDefault="0034342A" w:rsidP="00CB34A4">
            <w:pPr>
              <w:pStyle w:val="nd"/>
              <w:ind w:firstLine="0"/>
            </w:pPr>
            <w:r>
              <w:t>12</w:t>
            </w:r>
          </w:p>
        </w:tc>
        <w:tc>
          <w:tcPr>
            <w:tcW w:w="1755" w:type="dxa"/>
          </w:tcPr>
          <w:p w14:paraId="76935D31" w14:textId="722BD2FD" w:rsidR="0034342A" w:rsidRDefault="0034342A" w:rsidP="00CB34A4">
            <w:pPr>
              <w:pStyle w:val="nd"/>
              <w:ind w:firstLine="0"/>
            </w:pPr>
            <w:r>
              <w:t>12x11</w:t>
            </w:r>
          </w:p>
        </w:tc>
        <w:tc>
          <w:tcPr>
            <w:tcW w:w="1756" w:type="dxa"/>
          </w:tcPr>
          <w:p w14:paraId="0E6B2115" w14:textId="3DA6C908" w:rsidR="0034342A" w:rsidRDefault="0034342A" w:rsidP="00CB34A4">
            <w:pPr>
              <w:pStyle w:val="nd"/>
              <w:ind w:firstLine="0"/>
            </w:pPr>
            <w:r>
              <w:t>Hồng cánh sen</w:t>
            </w:r>
          </w:p>
        </w:tc>
        <w:tc>
          <w:tcPr>
            <w:tcW w:w="1756" w:type="dxa"/>
          </w:tcPr>
          <w:p w14:paraId="3EE0D4E8" w14:textId="7741D938" w:rsidR="0034342A" w:rsidRDefault="00067382" w:rsidP="00CB34A4">
            <w:pPr>
              <w:pStyle w:val="nd"/>
              <w:ind w:firstLine="0"/>
            </w:pPr>
            <w:r>
              <w:t>Men sứ, bán sứ</w:t>
            </w:r>
          </w:p>
        </w:tc>
        <w:tc>
          <w:tcPr>
            <w:tcW w:w="1756" w:type="dxa"/>
          </w:tcPr>
          <w:p w14:paraId="52549D8D" w14:textId="6DD72FAE" w:rsidR="0034342A" w:rsidRDefault="00067382" w:rsidP="00CB34A4">
            <w:pPr>
              <w:pStyle w:val="nd"/>
              <w:ind w:firstLine="0"/>
            </w:pPr>
            <w:r>
              <w:t>Hình trụ, hơi cong ở thân</w:t>
            </w:r>
          </w:p>
        </w:tc>
      </w:tr>
      <w:tr w:rsidR="0034342A" w14:paraId="039BDDF8" w14:textId="77777777" w:rsidTr="008E0B1F">
        <w:tc>
          <w:tcPr>
            <w:tcW w:w="1755" w:type="dxa"/>
          </w:tcPr>
          <w:p w14:paraId="5CACD6A3" w14:textId="15933AFE" w:rsidR="0034342A" w:rsidRDefault="0034342A" w:rsidP="00CB34A4">
            <w:pPr>
              <w:pStyle w:val="nd"/>
              <w:ind w:firstLine="0"/>
            </w:pPr>
            <w:r>
              <w:t>13</w:t>
            </w:r>
          </w:p>
        </w:tc>
        <w:tc>
          <w:tcPr>
            <w:tcW w:w="1755" w:type="dxa"/>
          </w:tcPr>
          <w:p w14:paraId="6DB32040" w14:textId="68AED2A5" w:rsidR="0034342A" w:rsidRDefault="0034342A" w:rsidP="00CB34A4">
            <w:pPr>
              <w:pStyle w:val="nd"/>
              <w:ind w:firstLine="0"/>
            </w:pPr>
            <w:r>
              <w:t>12x12</w:t>
            </w:r>
          </w:p>
        </w:tc>
        <w:tc>
          <w:tcPr>
            <w:tcW w:w="1756" w:type="dxa"/>
          </w:tcPr>
          <w:p w14:paraId="0BE92CD1" w14:textId="235A69A4" w:rsidR="0034342A" w:rsidRDefault="0034342A" w:rsidP="00CB34A4">
            <w:pPr>
              <w:pStyle w:val="nd"/>
              <w:ind w:firstLine="0"/>
            </w:pPr>
            <w:r>
              <w:t>Hông cánh sen, vàng nhạt, xanh crôm</w:t>
            </w:r>
          </w:p>
        </w:tc>
        <w:tc>
          <w:tcPr>
            <w:tcW w:w="1756" w:type="dxa"/>
          </w:tcPr>
          <w:p w14:paraId="0B690141" w14:textId="697AE6A6" w:rsidR="0034342A" w:rsidRDefault="00067382" w:rsidP="00CB34A4">
            <w:pPr>
              <w:pStyle w:val="nd"/>
              <w:ind w:firstLine="0"/>
            </w:pPr>
            <w:r>
              <w:t>Men sứ, bán sứ</w:t>
            </w:r>
          </w:p>
        </w:tc>
        <w:tc>
          <w:tcPr>
            <w:tcW w:w="1756" w:type="dxa"/>
          </w:tcPr>
          <w:p w14:paraId="5661DE59" w14:textId="3C12DD73" w:rsidR="0034342A" w:rsidRDefault="00067382" w:rsidP="00CB34A4">
            <w:pPr>
              <w:pStyle w:val="nd"/>
              <w:ind w:firstLine="0"/>
            </w:pPr>
            <w:r>
              <w:t xml:space="preserve">Bầu </w:t>
            </w:r>
            <w:proofErr w:type="gramStart"/>
            <w:r>
              <w:t>tròn ,miệng</w:t>
            </w:r>
            <w:proofErr w:type="gramEnd"/>
            <w:r>
              <w:t xml:space="preserve"> tròn, đấy bầu</w:t>
            </w:r>
          </w:p>
        </w:tc>
      </w:tr>
      <w:tr w:rsidR="0034342A" w14:paraId="1C837AED" w14:textId="77777777" w:rsidTr="008E0B1F">
        <w:tc>
          <w:tcPr>
            <w:tcW w:w="1755" w:type="dxa"/>
          </w:tcPr>
          <w:p w14:paraId="7958C2C1" w14:textId="72216870" w:rsidR="0034342A" w:rsidRDefault="0034342A" w:rsidP="00CB34A4">
            <w:pPr>
              <w:pStyle w:val="nd"/>
              <w:ind w:firstLine="0"/>
            </w:pPr>
            <w:r>
              <w:t>14</w:t>
            </w:r>
          </w:p>
        </w:tc>
        <w:tc>
          <w:tcPr>
            <w:tcW w:w="1755" w:type="dxa"/>
          </w:tcPr>
          <w:p w14:paraId="5D3452C2" w14:textId="4DEE454D" w:rsidR="0034342A" w:rsidRDefault="0034342A" w:rsidP="00CB34A4">
            <w:pPr>
              <w:pStyle w:val="nd"/>
              <w:ind w:firstLine="0"/>
            </w:pPr>
            <w:r>
              <w:t>13x9</w:t>
            </w:r>
          </w:p>
        </w:tc>
        <w:tc>
          <w:tcPr>
            <w:tcW w:w="1756" w:type="dxa"/>
          </w:tcPr>
          <w:p w14:paraId="3B57C501" w14:textId="4F349B45" w:rsidR="0034342A" w:rsidRDefault="0034342A" w:rsidP="00CB34A4">
            <w:pPr>
              <w:pStyle w:val="nd"/>
              <w:ind w:firstLine="0"/>
            </w:pPr>
            <w:r>
              <w:t xml:space="preserve">Trắng, xanh </w:t>
            </w:r>
            <w:proofErr w:type="gramStart"/>
            <w:r>
              <w:t>crôm</w:t>
            </w:r>
            <w:r w:rsidR="00067382">
              <w:t>( xanh</w:t>
            </w:r>
            <w:proofErr w:type="gramEnd"/>
            <w:r w:rsidR="00067382">
              <w:t xml:space="preserve"> lá ánh lam)</w:t>
            </w:r>
          </w:p>
        </w:tc>
        <w:tc>
          <w:tcPr>
            <w:tcW w:w="1756" w:type="dxa"/>
          </w:tcPr>
          <w:p w14:paraId="312D79C0" w14:textId="2AEF4BE4" w:rsidR="0034342A" w:rsidRDefault="00067382" w:rsidP="00CB34A4">
            <w:pPr>
              <w:pStyle w:val="nd"/>
              <w:ind w:firstLine="0"/>
            </w:pPr>
            <w:r>
              <w:t>Men sứ, bán sứ</w:t>
            </w:r>
          </w:p>
        </w:tc>
        <w:tc>
          <w:tcPr>
            <w:tcW w:w="1756" w:type="dxa"/>
          </w:tcPr>
          <w:p w14:paraId="38A4920B" w14:textId="694A3DE2" w:rsidR="0034342A" w:rsidRDefault="00067382" w:rsidP="00CB34A4">
            <w:pPr>
              <w:pStyle w:val="nd"/>
              <w:ind w:firstLine="0"/>
            </w:pPr>
            <w:r>
              <w:t>Bầu tròn giống trái bí, miệng tròn</w:t>
            </w:r>
          </w:p>
        </w:tc>
      </w:tr>
      <w:tr w:rsidR="0034342A" w14:paraId="446516BD" w14:textId="77777777" w:rsidTr="008E0B1F">
        <w:tc>
          <w:tcPr>
            <w:tcW w:w="1755" w:type="dxa"/>
          </w:tcPr>
          <w:p w14:paraId="524E9FD0" w14:textId="3F79A394" w:rsidR="0034342A" w:rsidRDefault="0034342A" w:rsidP="00CB34A4">
            <w:pPr>
              <w:pStyle w:val="nd"/>
              <w:ind w:firstLine="0"/>
            </w:pPr>
            <w:r>
              <w:t>15</w:t>
            </w:r>
          </w:p>
        </w:tc>
        <w:tc>
          <w:tcPr>
            <w:tcW w:w="1755" w:type="dxa"/>
          </w:tcPr>
          <w:p w14:paraId="2D55C901" w14:textId="44B1A58C" w:rsidR="0034342A" w:rsidRDefault="0034342A" w:rsidP="00CB34A4">
            <w:pPr>
              <w:pStyle w:val="nd"/>
              <w:ind w:firstLine="0"/>
            </w:pPr>
            <w:r>
              <w:t>26x24</w:t>
            </w:r>
          </w:p>
        </w:tc>
        <w:tc>
          <w:tcPr>
            <w:tcW w:w="1756" w:type="dxa"/>
          </w:tcPr>
          <w:p w14:paraId="4F0CE80E" w14:textId="44E4DCB3" w:rsidR="0034342A" w:rsidRDefault="00067382" w:rsidP="00CB34A4">
            <w:pPr>
              <w:pStyle w:val="nd"/>
              <w:ind w:firstLine="0"/>
            </w:pPr>
            <w:r>
              <w:t>Vân gỗ</w:t>
            </w:r>
          </w:p>
        </w:tc>
        <w:tc>
          <w:tcPr>
            <w:tcW w:w="1756" w:type="dxa"/>
          </w:tcPr>
          <w:p w14:paraId="3D2F3FDF" w14:textId="7FE7FF31" w:rsidR="0034342A" w:rsidRDefault="00067382" w:rsidP="00CB34A4">
            <w:pPr>
              <w:pStyle w:val="nd"/>
              <w:ind w:firstLine="0"/>
            </w:pPr>
            <w:r>
              <w:t>Nhựa ABS</w:t>
            </w:r>
          </w:p>
        </w:tc>
        <w:tc>
          <w:tcPr>
            <w:tcW w:w="1756" w:type="dxa"/>
          </w:tcPr>
          <w:p w14:paraId="58B21F3C" w14:textId="2BD50D68" w:rsidR="0034342A" w:rsidRDefault="00067382" w:rsidP="00CB34A4">
            <w:pPr>
              <w:pStyle w:val="nd"/>
              <w:ind w:firstLine="0"/>
            </w:pPr>
            <w:r>
              <w:t>Trụ vuông vát</w:t>
            </w:r>
          </w:p>
        </w:tc>
      </w:tr>
      <w:tr w:rsidR="0034342A" w14:paraId="4418F736" w14:textId="77777777" w:rsidTr="008E0B1F">
        <w:tc>
          <w:tcPr>
            <w:tcW w:w="1755" w:type="dxa"/>
          </w:tcPr>
          <w:p w14:paraId="3D1B5A56" w14:textId="684FCE0B" w:rsidR="0034342A" w:rsidRDefault="0034342A" w:rsidP="00CB34A4">
            <w:pPr>
              <w:pStyle w:val="nd"/>
              <w:ind w:firstLine="0"/>
            </w:pPr>
            <w:r>
              <w:t>16</w:t>
            </w:r>
          </w:p>
        </w:tc>
        <w:tc>
          <w:tcPr>
            <w:tcW w:w="1755" w:type="dxa"/>
          </w:tcPr>
          <w:p w14:paraId="5D656125" w14:textId="08D22156" w:rsidR="0034342A" w:rsidRDefault="0034342A" w:rsidP="00CB34A4">
            <w:pPr>
              <w:pStyle w:val="nd"/>
              <w:ind w:firstLine="0"/>
            </w:pPr>
            <w:r>
              <w:t>20x18</w:t>
            </w:r>
          </w:p>
        </w:tc>
        <w:tc>
          <w:tcPr>
            <w:tcW w:w="1756" w:type="dxa"/>
          </w:tcPr>
          <w:p w14:paraId="154CA25C" w14:textId="0A75A01A" w:rsidR="0034342A" w:rsidRDefault="00067382" w:rsidP="00CB34A4">
            <w:pPr>
              <w:pStyle w:val="nd"/>
              <w:ind w:firstLine="0"/>
            </w:pPr>
            <w:r>
              <w:t>Trắng, vân gỗ</w:t>
            </w:r>
          </w:p>
        </w:tc>
        <w:tc>
          <w:tcPr>
            <w:tcW w:w="1756" w:type="dxa"/>
          </w:tcPr>
          <w:p w14:paraId="37FD55B3" w14:textId="40ECAED4" w:rsidR="0034342A" w:rsidRDefault="00067382" w:rsidP="00CB34A4">
            <w:pPr>
              <w:pStyle w:val="nd"/>
              <w:ind w:firstLine="0"/>
            </w:pPr>
            <w:r>
              <w:t>Nhựa ABS</w:t>
            </w:r>
          </w:p>
        </w:tc>
        <w:tc>
          <w:tcPr>
            <w:tcW w:w="1756" w:type="dxa"/>
          </w:tcPr>
          <w:p w14:paraId="0CCD894D" w14:textId="10C85BFE" w:rsidR="0034342A" w:rsidRDefault="00067382" w:rsidP="00CB34A4">
            <w:pPr>
              <w:pStyle w:val="nd"/>
              <w:ind w:firstLine="0"/>
            </w:pPr>
            <w:r>
              <w:t>Trụ vuông vát</w:t>
            </w:r>
          </w:p>
        </w:tc>
      </w:tr>
      <w:tr w:rsidR="0034342A" w14:paraId="44DB01C9" w14:textId="77777777" w:rsidTr="008E0B1F">
        <w:tc>
          <w:tcPr>
            <w:tcW w:w="1755" w:type="dxa"/>
          </w:tcPr>
          <w:p w14:paraId="6FD81E4E" w14:textId="1BC190A1" w:rsidR="0034342A" w:rsidRDefault="0034342A" w:rsidP="00CB34A4">
            <w:pPr>
              <w:pStyle w:val="nd"/>
              <w:ind w:firstLine="0"/>
            </w:pPr>
            <w:r>
              <w:t>17</w:t>
            </w:r>
          </w:p>
        </w:tc>
        <w:tc>
          <w:tcPr>
            <w:tcW w:w="1755" w:type="dxa"/>
          </w:tcPr>
          <w:p w14:paraId="510F8B60" w14:textId="0C3F6E24" w:rsidR="0034342A" w:rsidRDefault="0034342A" w:rsidP="00CB34A4">
            <w:pPr>
              <w:pStyle w:val="nd"/>
              <w:ind w:firstLine="0"/>
            </w:pPr>
            <w:r>
              <w:t>20x18</w:t>
            </w:r>
          </w:p>
        </w:tc>
        <w:tc>
          <w:tcPr>
            <w:tcW w:w="1756" w:type="dxa"/>
          </w:tcPr>
          <w:p w14:paraId="5C62B139" w14:textId="36DAA662" w:rsidR="0034342A" w:rsidRDefault="00067382" w:rsidP="00CB34A4">
            <w:pPr>
              <w:pStyle w:val="nd"/>
              <w:ind w:firstLine="0"/>
            </w:pPr>
            <w:r>
              <w:t>Trắng</w:t>
            </w:r>
          </w:p>
        </w:tc>
        <w:tc>
          <w:tcPr>
            <w:tcW w:w="1756" w:type="dxa"/>
          </w:tcPr>
          <w:p w14:paraId="5135BF42" w14:textId="70BB7BE2" w:rsidR="0034342A" w:rsidRDefault="00067382" w:rsidP="00CB34A4">
            <w:pPr>
              <w:pStyle w:val="nd"/>
              <w:ind w:firstLine="0"/>
            </w:pPr>
            <w:r>
              <w:t>Nhựa ABS sơn bóng</w:t>
            </w:r>
          </w:p>
        </w:tc>
        <w:tc>
          <w:tcPr>
            <w:tcW w:w="1756" w:type="dxa"/>
          </w:tcPr>
          <w:p w14:paraId="15F721DE" w14:textId="1B765BB7" w:rsidR="0034342A" w:rsidRDefault="00067382" w:rsidP="00CB34A4">
            <w:pPr>
              <w:pStyle w:val="nd"/>
              <w:ind w:firstLine="0"/>
            </w:pPr>
            <w:r>
              <w:t>Cao tròn vát</w:t>
            </w:r>
          </w:p>
        </w:tc>
      </w:tr>
      <w:tr w:rsidR="0034342A" w14:paraId="0FC63E56" w14:textId="77777777" w:rsidTr="008E0B1F">
        <w:tc>
          <w:tcPr>
            <w:tcW w:w="1755" w:type="dxa"/>
          </w:tcPr>
          <w:p w14:paraId="66B1D279" w14:textId="145C07CE" w:rsidR="0034342A" w:rsidRDefault="0034342A" w:rsidP="00CB34A4">
            <w:pPr>
              <w:pStyle w:val="nd"/>
              <w:ind w:firstLine="0"/>
            </w:pPr>
            <w:r>
              <w:t>18</w:t>
            </w:r>
          </w:p>
        </w:tc>
        <w:tc>
          <w:tcPr>
            <w:tcW w:w="1755" w:type="dxa"/>
          </w:tcPr>
          <w:p w14:paraId="4EE4512F" w14:textId="24C4CC47" w:rsidR="0034342A" w:rsidRDefault="0034342A" w:rsidP="00CB34A4">
            <w:pPr>
              <w:pStyle w:val="nd"/>
              <w:ind w:firstLine="0"/>
            </w:pPr>
            <w:r>
              <w:t>32x60</w:t>
            </w:r>
          </w:p>
        </w:tc>
        <w:tc>
          <w:tcPr>
            <w:tcW w:w="1756" w:type="dxa"/>
          </w:tcPr>
          <w:p w14:paraId="280B6120" w14:textId="22FE8ED5" w:rsidR="0034342A" w:rsidRDefault="00067382" w:rsidP="00CB34A4">
            <w:pPr>
              <w:pStyle w:val="nd"/>
              <w:ind w:firstLine="0"/>
            </w:pPr>
            <w:r>
              <w:t>Trắng</w:t>
            </w:r>
          </w:p>
        </w:tc>
        <w:tc>
          <w:tcPr>
            <w:tcW w:w="1756" w:type="dxa"/>
          </w:tcPr>
          <w:p w14:paraId="5799D56D" w14:textId="254010D7" w:rsidR="0034342A" w:rsidRDefault="00067382" w:rsidP="00CB34A4">
            <w:pPr>
              <w:pStyle w:val="nd"/>
              <w:ind w:firstLine="0"/>
            </w:pPr>
            <w:r>
              <w:t>Chậu nhựa cao tròn</w:t>
            </w:r>
          </w:p>
        </w:tc>
        <w:tc>
          <w:tcPr>
            <w:tcW w:w="1756" w:type="dxa"/>
          </w:tcPr>
          <w:p w14:paraId="439D9768" w14:textId="27700DA6" w:rsidR="0034342A" w:rsidRDefault="00067382" w:rsidP="00CB34A4">
            <w:pPr>
              <w:pStyle w:val="nd"/>
              <w:ind w:firstLine="0"/>
            </w:pPr>
            <w:r>
              <w:t>Trụ vuông vát</w:t>
            </w:r>
          </w:p>
        </w:tc>
      </w:tr>
    </w:tbl>
    <w:p w14:paraId="41589E79" w14:textId="70999BE5" w:rsidR="008E0B1F" w:rsidRDefault="008E0B1F" w:rsidP="00CB34A4">
      <w:pPr>
        <w:pStyle w:val="nd"/>
        <w:rPr>
          <w:b/>
          <w:bCs/>
        </w:rPr>
      </w:pPr>
      <w:r w:rsidRPr="008E0B1F">
        <w:rPr>
          <w:b/>
          <w:bCs/>
        </w:rPr>
        <w:t>Dữ liệu bảng products</w:t>
      </w:r>
    </w:p>
    <w:p w14:paraId="295EFB11" w14:textId="497BD5C2" w:rsidR="0078529E" w:rsidRDefault="0078529E" w:rsidP="0078529E">
      <w:pPr>
        <w:pStyle w:val="Caption"/>
        <w:keepNext/>
      </w:pPr>
      <w:bookmarkStart w:id="189" w:name="_Toc185965114"/>
      <w:r>
        <w:t xml:space="preserve">Bảng </w:t>
      </w:r>
      <w:r w:rsidR="00746D49">
        <w:fldChar w:fldCharType="begin"/>
      </w:r>
      <w:r w:rsidR="00746D49">
        <w:instrText xml:space="preserve"> STYLEREF 1 \s </w:instrText>
      </w:r>
      <w:r w:rsidR="00746D49">
        <w:fldChar w:fldCharType="separate"/>
      </w:r>
      <w:r w:rsidR="00746D49">
        <w:rPr>
          <w:noProof/>
        </w:rPr>
        <w:t>4</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5</w:t>
      </w:r>
      <w:r w:rsidR="00746D49">
        <w:fldChar w:fldCharType="end"/>
      </w:r>
      <w:r>
        <w:t xml:space="preserve"> Dữ liệu bảng products</w:t>
      </w:r>
      <w:bookmarkEnd w:id="189"/>
    </w:p>
    <w:tbl>
      <w:tblPr>
        <w:tblStyle w:val="TableGrid"/>
        <w:tblW w:w="0" w:type="auto"/>
        <w:tblLook w:val="04A0" w:firstRow="1" w:lastRow="0" w:firstColumn="1" w:lastColumn="0" w:noHBand="0" w:noVBand="1"/>
      </w:tblPr>
      <w:tblGrid>
        <w:gridCol w:w="1147"/>
        <w:gridCol w:w="4256"/>
        <w:gridCol w:w="3141"/>
      </w:tblGrid>
      <w:tr w:rsidR="00496569" w:rsidRPr="002D5F3E" w14:paraId="1AB3787B" w14:textId="142BE079" w:rsidTr="00496569">
        <w:trPr>
          <w:trHeight w:val="612"/>
        </w:trPr>
        <w:tc>
          <w:tcPr>
            <w:tcW w:w="1147" w:type="dxa"/>
          </w:tcPr>
          <w:p w14:paraId="7DE93647" w14:textId="41B68664" w:rsidR="00496569" w:rsidRPr="00496569" w:rsidRDefault="00496569" w:rsidP="00496569">
            <w:pPr>
              <w:jc w:val="center"/>
              <w:rPr>
                <w:b/>
                <w:bCs/>
                <w:sz w:val="26"/>
                <w:szCs w:val="26"/>
              </w:rPr>
            </w:pPr>
            <w:r w:rsidRPr="00496569">
              <w:rPr>
                <w:b/>
                <w:bCs/>
                <w:sz w:val="26"/>
                <w:szCs w:val="26"/>
              </w:rPr>
              <w:t>STT</w:t>
            </w:r>
          </w:p>
        </w:tc>
        <w:tc>
          <w:tcPr>
            <w:tcW w:w="4256" w:type="dxa"/>
          </w:tcPr>
          <w:p w14:paraId="76D432EF" w14:textId="01F0D146" w:rsidR="00496569" w:rsidRPr="00496569" w:rsidRDefault="00496569" w:rsidP="00496569">
            <w:pPr>
              <w:jc w:val="center"/>
              <w:rPr>
                <w:b/>
                <w:bCs/>
                <w:sz w:val="26"/>
                <w:szCs w:val="26"/>
              </w:rPr>
            </w:pPr>
            <w:r w:rsidRPr="00496569">
              <w:rPr>
                <w:b/>
                <w:bCs/>
                <w:sz w:val="26"/>
                <w:szCs w:val="26"/>
              </w:rPr>
              <w:t>Tên sản phẩm</w:t>
            </w:r>
          </w:p>
        </w:tc>
        <w:tc>
          <w:tcPr>
            <w:tcW w:w="3141" w:type="dxa"/>
          </w:tcPr>
          <w:p w14:paraId="45B2DF74" w14:textId="402089B9" w:rsidR="00496569" w:rsidRPr="00496569" w:rsidRDefault="00496569" w:rsidP="00496569">
            <w:pPr>
              <w:jc w:val="center"/>
              <w:rPr>
                <w:b/>
                <w:bCs/>
                <w:sz w:val="26"/>
                <w:szCs w:val="26"/>
              </w:rPr>
            </w:pPr>
            <w:r w:rsidRPr="00496569">
              <w:rPr>
                <w:b/>
                <w:bCs/>
                <w:sz w:val="26"/>
                <w:szCs w:val="26"/>
              </w:rPr>
              <w:t>Mã danh mục</w:t>
            </w:r>
          </w:p>
        </w:tc>
      </w:tr>
      <w:tr w:rsidR="00496569" w:rsidRPr="00496569" w14:paraId="67FAC173" w14:textId="77777777" w:rsidTr="00496569">
        <w:trPr>
          <w:trHeight w:val="312"/>
        </w:trPr>
        <w:tc>
          <w:tcPr>
            <w:tcW w:w="1147" w:type="dxa"/>
          </w:tcPr>
          <w:p w14:paraId="65F093D9" w14:textId="2BF851AE" w:rsidR="00496569" w:rsidRPr="00496569" w:rsidRDefault="00496569" w:rsidP="002D5F3E">
            <w:pPr>
              <w:rPr>
                <w:sz w:val="26"/>
                <w:szCs w:val="26"/>
              </w:rPr>
            </w:pPr>
            <w:r w:rsidRPr="00496569">
              <w:rPr>
                <w:sz w:val="26"/>
                <w:szCs w:val="26"/>
              </w:rPr>
              <w:t>1</w:t>
            </w:r>
          </w:p>
        </w:tc>
        <w:tc>
          <w:tcPr>
            <w:tcW w:w="4256" w:type="dxa"/>
          </w:tcPr>
          <w:p w14:paraId="5964EA16" w14:textId="4F3808BC" w:rsidR="00496569" w:rsidRPr="00496569" w:rsidRDefault="00496569" w:rsidP="002D5F3E">
            <w:pPr>
              <w:rPr>
                <w:sz w:val="26"/>
                <w:szCs w:val="26"/>
              </w:rPr>
            </w:pPr>
            <w:r w:rsidRPr="00496569">
              <w:rPr>
                <w:sz w:val="26"/>
                <w:szCs w:val="26"/>
              </w:rPr>
              <w:t>Trầu Bà Sữa</w:t>
            </w:r>
          </w:p>
        </w:tc>
        <w:tc>
          <w:tcPr>
            <w:tcW w:w="3141" w:type="dxa"/>
          </w:tcPr>
          <w:p w14:paraId="0F752A4F" w14:textId="5EBF9448" w:rsidR="00496569" w:rsidRPr="00496569" w:rsidRDefault="00496569" w:rsidP="002D5F3E">
            <w:pPr>
              <w:rPr>
                <w:sz w:val="26"/>
                <w:szCs w:val="26"/>
              </w:rPr>
            </w:pPr>
            <w:r>
              <w:rPr>
                <w:sz w:val="26"/>
                <w:szCs w:val="26"/>
              </w:rPr>
              <w:t>Cây cảnh để bàn</w:t>
            </w:r>
          </w:p>
        </w:tc>
      </w:tr>
      <w:tr w:rsidR="00496569" w:rsidRPr="00496569" w14:paraId="536316F2" w14:textId="77777777" w:rsidTr="00496569">
        <w:trPr>
          <w:trHeight w:val="312"/>
        </w:trPr>
        <w:tc>
          <w:tcPr>
            <w:tcW w:w="1147" w:type="dxa"/>
          </w:tcPr>
          <w:p w14:paraId="6C359B5E" w14:textId="70623C00" w:rsidR="00496569" w:rsidRPr="00496569" w:rsidRDefault="00496569" w:rsidP="00496569">
            <w:pPr>
              <w:rPr>
                <w:sz w:val="26"/>
                <w:szCs w:val="26"/>
              </w:rPr>
            </w:pPr>
            <w:r w:rsidRPr="00496569">
              <w:rPr>
                <w:sz w:val="26"/>
                <w:szCs w:val="26"/>
              </w:rPr>
              <w:t>2</w:t>
            </w:r>
          </w:p>
        </w:tc>
        <w:tc>
          <w:tcPr>
            <w:tcW w:w="4256" w:type="dxa"/>
          </w:tcPr>
          <w:p w14:paraId="5F964967" w14:textId="1B7E06F7" w:rsidR="00496569" w:rsidRPr="00496569" w:rsidRDefault="00496569" w:rsidP="00496569">
            <w:pPr>
              <w:rPr>
                <w:sz w:val="26"/>
                <w:szCs w:val="26"/>
              </w:rPr>
            </w:pPr>
            <w:r w:rsidRPr="00496569">
              <w:rPr>
                <w:sz w:val="26"/>
                <w:szCs w:val="26"/>
              </w:rPr>
              <w:t>Cây Vạn Lộc</w:t>
            </w:r>
          </w:p>
        </w:tc>
        <w:tc>
          <w:tcPr>
            <w:tcW w:w="3141" w:type="dxa"/>
          </w:tcPr>
          <w:p w14:paraId="238ACFC2" w14:textId="6AE49C56" w:rsidR="00496569" w:rsidRPr="00496569" w:rsidRDefault="00496569" w:rsidP="00496569">
            <w:pPr>
              <w:rPr>
                <w:sz w:val="26"/>
                <w:szCs w:val="26"/>
              </w:rPr>
            </w:pPr>
            <w:r w:rsidRPr="00E351B4">
              <w:rPr>
                <w:sz w:val="26"/>
                <w:szCs w:val="26"/>
              </w:rPr>
              <w:t>Cây cảnh để bàn</w:t>
            </w:r>
          </w:p>
        </w:tc>
      </w:tr>
      <w:tr w:rsidR="00496569" w:rsidRPr="00496569" w14:paraId="64DA14E1" w14:textId="77777777" w:rsidTr="00496569">
        <w:trPr>
          <w:trHeight w:val="299"/>
        </w:trPr>
        <w:tc>
          <w:tcPr>
            <w:tcW w:w="1147" w:type="dxa"/>
          </w:tcPr>
          <w:p w14:paraId="73C07AB0" w14:textId="03A4CA42" w:rsidR="00496569" w:rsidRPr="00496569" w:rsidRDefault="00496569" w:rsidP="00496569">
            <w:pPr>
              <w:rPr>
                <w:sz w:val="26"/>
                <w:szCs w:val="26"/>
              </w:rPr>
            </w:pPr>
            <w:r w:rsidRPr="00496569">
              <w:rPr>
                <w:sz w:val="26"/>
                <w:szCs w:val="26"/>
              </w:rPr>
              <w:t>3</w:t>
            </w:r>
          </w:p>
        </w:tc>
        <w:tc>
          <w:tcPr>
            <w:tcW w:w="4256" w:type="dxa"/>
          </w:tcPr>
          <w:p w14:paraId="3A2FBA62" w14:textId="23963CF1" w:rsidR="00496569" w:rsidRPr="00496569" w:rsidRDefault="00496569" w:rsidP="00496569">
            <w:pPr>
              <w:rPr>
                <w:sz w:val="26"/>
                <w:szCs w:val="26"/>
              </w:rPr>
            </w:pPr>
            <w:r w:rsidRPr="00496569">
              <w:rPr>
                <w:sz w:val="26"/>
                <w:szCs w:val="26"/>
              </w:rPr>
              <w:t>Cây Tùng Hạnh Phúc</w:t>
            </w:r>
          </w:p>
        </w:tc>
        <w:tc>
          <w:tcPr>
            <w:tcW w:w="3141" w:type="dxa"/>
          </w:tcPr>
          <w:p w14:paraId="540E1299" w14:textId="5F4E9058" w:rsidR="00496569" w:rsidRPr="00496569" w:rsidRDefault="00496569" w:rsidP="00496569">
            <w:pPr>
              <w:rPr>
                <w:sz w:val="26"/>
                <w:szCs w:val="26"/>
              </w:rPr>
            </w:pPr>
            <w:r w:rsidRPr="00E351B4">
              <w:rPr>
                <w:sz w:val="26"/>
                <w:szCs w:val="26"/>
              </w:rPr>
              <w:t>Cây cảnh để bàn</w:t>
            </w:r>
          </w:p>
        </w:tc>
      </w:tr>
      <w:tr w:rsidR="00496569" w:rsidRPr="00496569" w14:paraId="4CCEAC79" w14:textId="77777777" w:rsidTr="00496569">
        <w:trPr>
          <w:trHeight w:val="312"/>
        </w:trPr>
        <w:tc>
          <w:tcPr>
            <w:tcW w:w="1147" w:type="dxa"/>
          </w:tcPr>
          <w:p w14:paraId="010A0B0E" w14:textId="63EFFBFF" w:rsidR="00496569" w:rsidRPr="00496569" w:rsidRDefault="00496569" w:rsidP="00496569">
            <w:pPr>
              <w:rPr>
                <w:sz w:val="26"/>
                <w:szCs w:val="26"/>
              </w:rPr>
            </w:pPr>
            <w:r w:rsidRPr="00496569">
              <w:rPr>
                <w:sz w:val="26"/>
                <w:szCs w:val="26"/>
              </w:rPr>
              <w:t>4</w:t>
            </w:r>
          </w:p>
        </w:tc>
        <w:tc>
          <w:tcPr>
            <w:tcW w:w="4256" w:type="dxa"/>
          </w:tcPr>
          <w:p w14:paraId="7956C4E4" w14:textId="671D7B5F" w:rsidR="00496569" w:rsidRPr="00496569" w:rsidRDefault="00496569" w:rsidP="00496569">
            <w:pPr>
              <w:rPr>
                <w:sz w:val="26"/>
                <w:szCs w:val="26"/>
              </w:rPr>
            </w:pPr>
            <w:r w:rsidRPr="00496569">
              <w:rPr>
                <w:sz w:val="26"/>
                <w:szCs w:val="26"/>
              </w:rPr>
              <w:t>Cây Trường Sinh</w:t>
            </w:r>
          </w:p>
        </w:tc>
        <w:tc>
          <w:tcPr>
            <w:tcW w:w="3141" w:type="dxa"/>
          </w:tcPr>
          <w:p w14:paraId="10CC5080" w14:textId="6404589B" w:rsidR="00496569" w:rsidRPr="00496569" w:rsidRDefault="00496569" w:rsidP="00496569">
            <w:pPr>
              <w:rPr>
                <w:sz w:val="26"/>
                <w:szCs w:val="26"/>
              </w:rPr>
            </w:pPr>
            <w:r w:rsidRPr="00E351B4">
              <w:rPr>
                <w:sz w:val="26"/>
                <w:szCs w:val="26"/>
              </w:rPr>
              <w:t>Cây cảnh để bàn</w:t>
            </w:r>
          </w:p>
        </w:tc>
      </w:tr>
      <w:tr w:rsidR="00496569" w:rsidRPr="00496569" w14:paraId="5CB3F9AE" w14:textId="77777777" w:rsidTr="00496569">
        <w:trPr>
          <w:trHeight w:val="299"/>
        </w:trPr>
        <w:tc>
          <w:tcPr>
            <w:tcW w:w="1147" w:type="dxa"/>
          </w:tcPr>
          <w:p w14:paraId="715BAA03" w14:textId="08A3646B" w:rsidR="00496569" w:rsidRPr="00496569" w:rsidRDefault="00496569" w:rsidP="00496569">
            <w:pPr>
              <w:rPr>
                <w:sz w:val="26"/>
                <w:szCs w:val="26"/>
              </w:rPr>
            </w:pPr>
            <w:r w:rsidRPr="00496569">
              <w:rPr>
                <w:sz w:val="26"/>
                <w:szCs w:val="26"/>
              </w:rPr>
              <w:lastRenderedPageBreak/>
              <w:t>5</w:t>
            </w:r>
          </w:p>
        </w:tc>
        <w:tc>
          <w:tcPr>
            <w:tcW w:w="4256" w:type="dxa"/>
          </w:tcPr>
          <w:p w14:paraId="649637B0" w14:textId="0CCD3293" w:rsidR="00496569" w:rsidRPr="00496569" w:rsidRDefault="00496569" w:rsidP="00496569">
            <w:pPr>
              <w:rPr>
                <w:sz w:val="26"/>
                <w:szCs w:val="26"/>
              </w:rPr>
            </w:pPr>
            <w:r w:rsidRPr="00496569">
              <w:rPr>
                <w:sz w:val="26"/>
                <w:szCs w:val="26"/>
              </w:rPr>
              <w:t>Cây Trúc Nhật Phú Quý</w:t>
            </w:r>
          </w:p>
        </w:tc>
        <w:tc>
          <w:tcPr>
            <w:tcW w:w="3141" w:type="dxa"/>
          </w:tcPr>
          <w:p w14:paraId="71E34BDA" w14:textId="15C82DF1" w:rsidR="00496569" w:rsidRPr="00496569" w:rsidRDefault="00496569" w:rsidP="00496569">
            <w:pPr>
              <w:rPr>
                <w:sz w:val="26"/>
                <w:szCs w:val="26"/>
              </w:rPr>
            </w:pPr>
            <w:r w:rsidRPr="00E351B4">
              <w:rPr>
                <w:sz w:val="26"/>
                <w:szCs w:val="26"/>
              </w:rPr>
              <w:t>Cây cảnh để bàn</w:t>
            </w:r>
          </w:p>
        </w:tc>
      </w:tr>
      <w:tr w:rsidR="00496569" w:rsidRPr="00496569" w14:paraId="3DA25423" w14:textId="77777777" w:rsidTr="00496569">
        <w:trPr>
          <w:trHeight w:val="312"/>
        </w:trPr>
        <w:tc>
          <w:tcPr>
            <w:tcW w:w="1147" w:type="dxa"/>
          </w:tcPr>
          <w:p w14:paraId="2C28C469" w14:textId="7F501D3B" w:rsidR="00496569" w:rsidRPr="00496569" w:rsidRDefault="00496569" w:rsidP="00496569">
            <w:pPr>
              <w:rPr>
                <w:sz w:val="26"/>
                <w:szCs w:val="26"/>
              </w:rPr>
            </w:pPr>
            <w:r w:rsidRPr="00496569">
              <w:rPr>
                <w:sz w:val="26"/>
                <w:szCs w:val="26"/>
              </w:rPr>
              <w:t>6</w:t>
            </w:r>
          </w:p>
        </w:tc>
        <w:tc>
          <w:tcPr>
            <w:tcW w:w="4256" w:type="dxa"/>
          </w:tcPr>
          <w:p w14:paraId="3303C5DD" w14:textId="6D529AFB" w:rsidR="00496569" w:rsidRPr="00496569" w:rsidRDefault="00496569" w:rsidP="00496569">
            <w:pPr>
              <w:rPr>
                <w:sz w:val="26"/>
                <w:szCs w:val="26"/>
              </w:rPr>
            </w:pPr>
            <w:r w:rsidRPr="00496569">
              <w:rPr>
                <w:sz w:val="26"/>
                <w:szCs w:val="26"/>
              </w:rPr>
              <w:t>Cây Trầu Bà Xanh</w:t>
            </w:r>
          </w:p>
        </w:tc>
        <w:tc>
          <w:tcPr>
            <w:tcW w:w="3141" w:type="dxa"/>
          </w:tcPr>
          <w:p w14:paraId="32CA8155" w14:textId="3B974527" w:rsidR="00496569" w:rsidRPr="00496569" w:rsidRDefault="00496569" w:rsidP="00496569">
            <w:pPr>
              <w:rPr>
                <w:sz w:val="26"/>
                <w:szCs w:val="26"/>
              </w:rPr>
            </w:pPr>
            <w:r w:rsidRPr="00E351B4">
              <w:rPr>
                <w:sz w:val="26"/>
                <w:szCs w:val="26"/>
              </w:rPr>
              <w:t>Cây cảnh để bàn</w:t>
            </w:r>
          </w:p>
        </w:tc>
      </w:tr>
      <w:tr w:rsidR="00496569" w:rsidRPr="00496569" w14:paraId="089447A6" w14:textId="77777777" w:rsidTr="00496569">
        <w:trPr>
          <w:trHeight w:val="612"/>
        </w:trPr>
        <w:tc>
          <w:tcPr>
            <w:tcW w:w="1147" w:type="dxa"/>
          </w:tcPr>
          <w:p w14:paraId="078337DD" w14:textId="3F7E61C3" w:rsidR="00496569" w:rsidRPr="00496569" w:rsidRDefault="00496569" w:rsidP="00496569">
            <w:pPr>
              <w:rPr>
                <w:sz w:val="26"/>
                <w:szCs w:val="26"/>
              </w:rPr>
            </w:pPr>
            <w:r w:rsidRPr="00496569">
              <w:rPr>
                <w:sz w:val="26"/>
                <w:szCs w:val="26"/>
              </w:rPr>
              <w:t>7</w:t>
            </w:r>
          </w:p>
        </w:tc>
        <w:tc>
          <w:tcPr>
            <w:tcW w:w="4256" w:type="dxa"/>
          </w:tcPr>
          <w:p w14:paraId="5002C052" w14:textId="494B3B7D" w:rsidR="00496569" w:rsidRPr="00496569" w:rsidRDefault="00496569" w:rsidP="00496569">
            <w:pPr>
              <w:rPr>
                <w:sz w:val="26"/>
                <w:szCs w:val="26"/>
              </w:rPr>
            </w:pPr>
            <w:r w:rsidRPr="00496569">
              <w:rPr>
                <w:sz w:val="26"/>
                <w:szCs w:val="26"/>
              </w:rPr>
              <w:t>Cây Trầu Bà Đế Vương Đỏ</w:t>
            </w:r>
          </w:p>
        </w:tc>
        <w:tc>
          <w:tcPr>
            <w:tcW w:w="3141" w:type="dxa"/>
          </w:tcPr>
          <w:p w14:paraId="1498FBFC" w14:textId="3544B166" w:rsidR="00496569" w:rsidRPr="00496569" w:rsidRDefault="00496569" w:rsidP="00496569">
            <w:pPr>
              <w:rPr>
                <w:sz w:val="26"/>
                <w:szCs w:val="26"/>
              </w:rPr>
            </w:pPr>
            <w:r w:rsidRPr="00E351B4">
              <w:rPr>
                <w:sz w:val="26"/>
                <w:szCs w:val="26"/>
              </w:rPr>
              <w:t>Cây cảnh để bàn</w:t>
            </w:r>
          </w:p>
        </w:tc>
      </w:tr>
      <w:tr w:rsidR="00496569" w:rsidRPr="00496569" w14:paraId="56DBDE89" w14:textId="77777777" w:rsidTr="00496569">
        <w:trPr>
          <w:trHeight w:val="312"/>
        </w:trPr>
        <w:tc>
          <w:tcPr>
            <w:tcW w:w="1147" w:type="dxa"/>
          </w:tcPr>
          <w:p w14:paraId="63A2A8CC" w14:textId="6E793D18" w:rsidR="00496569" w:rsidRPr="00496569" w:rsidRDefault="00496569" w:rsidP="00496569">
            <w:pPr>
              <w:rPr>
                <w:sz w:val="26"/>
                <w:szCs w:val="26"/>
              </w:rPr>
            </w:pPr>
            <w:r w:rsidRPr="00496569">
              <w:rPr>
                <w:sz w:val="26"/>
                <w:szCs w:val="26"/>
              </w:rPr>
              <w:t>8</w:t>
            </w:r>
          </w:p>
        </w:tc>
        <w:tc>
          <w:tcPr>
            <w:tcW w:w="4256" w:type="dxa"/>
          </w:tcPr>
          <w:p w14:paraId="723279F1" w14:textId="0A23DD43" w:rsidR="00496569" w:rsidRPr="00496569" w:rsidRDefault="00496569" w:rsidP="00496569">
            <w:pPr>
              <w:rPr>
                <w:sz w:val="26"/>
                <w:szCs w:val="26"/>
              </w:rPr>
            </w:pPr>
            <w:r w:rsidRPr="00496569">
              <w:rPr>
                <w:sz w:val="26"/>
                <w:szCs w:val="26"/>
              </w:rPr>
              <w:t>Cây Trạng Nguyên</w:t>
            </w:r>
          </w:p>
        </w:tc>
        <w:tc>
          <w:tcPr>
            <w:tcW w:w="3141" w:type="dxa"/>
          </w:tcPr>
          <w:p w14:paraId="157CF89B" w14:textId="275673CB" w:rsidR="00496569" w:rsidRPr="00496569" w:rsidRDefault="00496569" w:rsidP="00496569">
            <w:pPr>
              <w:rPr>
                <w:sz w:val="26"/>
                <w:szCs w:val="26"/>
              </w:rPr>
            </w:pPr>
            <w:r w:rsidRPr="00E351B4">
              <w:rPr>
                <w:sz w:val="26"/>
                <w:szCs w:val="26"/>
              </w:rPr>
              <w:t>Cây cảnh để bàn</w:t>
            </w:r>
          </w:p>
        </w:tc>
      </w:tr>
      <w:tr w:rsidR="00496569" w:rsidRPr="00496569" w14:paraId="6C9A39FE" w14:textId="77777777" w:rsidTr="00496569">
        <w:trPr>
          <w:trHeight w:val="312"/>
        </w:trPr>
        <w:tc>
          <w:tcPr>
            <w:tcW w:w="1147" w:type="dxa"/>
          </w:tcPr>
          <w:p w14:paraId="5401E1CE" w14:textId="3C29B7F5" w:rsidR="00496569" w:rsidRPr="00496569" w:rsidRDefault="00496569" w:rsidP="002D5F3E">
            <w:pPr>
              <w:rPr>
                <w:sz w:val="26"/>
                <w:szCs w:val="26"/>
              </w:rPr>
            </w:pPr>
            <w:r w:rsidRPr="00496569">
              <w:rPr>
                <w:sz w:val="26"/>
                <w:szCs w:val="26"/>
              </w:rPr>
              <w:t>9</w:t>
            </w:r>
          </w:p>
        </w:tc>
        <w:tc>
          <w:tcPr>
            <w:tcW w:w="4256" w:type="dxa"/>
          </w:tcPr>
          <w:p w14:paraId="67408ACD" w14:textId="5BE1298B" w:rsidR="00496569" w:rsidRPr="00496569" w:rsidRDefault="00496569" w:rsidP="002D5F3E">
            <w:pPr>
              <w:rPr>
                <w:sz w:val="26"/>
                <w:szCs w:val="26"/>
              </w:rPr>
            </w:pPr>
            <w:r w:rsidRPr="00496569">
              <w:rPr>
                <w:sz w:val="26"/>
                <w:szCs w:val="26"/>
              </w:rPr>
              <w:t>Cây Xương Rồng Xanh</w:t>
            </w:r>
          </w:p>
        </w:tc>
        <w:tc>
          <w:tcPr>
            <w:tcW w:w="3141" w:type="dxa"/>
          </w:tcPr>
          <w:p w14:paraId="3219DB0D" w14:textId="3C4E002C" w:rsidR="00496569" w:rsidRPr="00496569" w:rsidRDefault="00496569" w:rsidP="002D5F3E">
            <w:pPr>
              <w:rPr>
                <w:sz w:val="26"/>
                <w:szCs w:val="26"/>
              </w:rPr>
            </w:pPr>
            <w:r>
              <w:rPr>
                <w:sz w:val="26"/>
                <w:szCs w:val="26"/>
              </w:rPr>
              <w:t>Sen đá, xương rồng</w:t>
            </w:r>
          </w:p>
        </w:tc>
      </w:tr>
      <w:tr w:rsidR="00496569" w:rsidRPr="00496569" w14:paraId="367ED53E" w14:textId="77777777" w:rsidTr="00496569">
        <w:trPr>
          <w:trHeight w:val="612"/>
        </w:trPr>
        <w:tc>
          <w:tcPr>
            <w:tcW w:w="1147" w:type="dxa"/>
          </w:tcPr>
          <w:p w14:paraId="573621F2" w14:textId="77F7C5E0" w:rsidR="00496569" w:rsidRPr="00496569" w:rsidRDefault="00496569" w:rsidP="00496569">
            <w:pPr>
              <w:rPr>
                <w:sz w:val="26"/>
                <w:szCs w:val="26"/>
              </w:rPr>
            </w:pPr>
            <w:r w:rsidRPr="00496569">
              <w:rPr>
                <w:sz w:val="26"/>
                <w:szCs w:val="26"/>
              </w:rPr>
              <w:t>10</w:t>
            </w:r>
          </w:p>
        </w:tc>
        <w:tc>
          <w:tcPr>
            <w:tcW w:w="4256" w:type="dxa"/>
          </w:tcPr>
          <w:p w14:paraId="52C117E8" w14:textId="7D848147" w:rsidR="00496569" w:rsidRPr="00496569" w:rsidRDefault="00496569" w:rsidP="00496569">
            <w:pPr>
              <w:rPr>
                <w:sz w:val="26"/>
                <w:szCs w:val="26"/>
              </w:rPr>
            </w:pPr>
            <w:r w:rsidRPr="00496569">
              <w:rPr>
                <w:sz w:val="26"/>
                <w:szCs w:val="26"/>
              </w:rPr>
              <w:t>Cây Xương Rồng Thanh Sơn</w:t>
            </w:r>
          </w:p>
        </w:tc>
        <w:tc>
          <w:tcPr>
            <w:tcW w:w="3141" w:type="dxa"/>
          </w:tcPr>
          <w:p w14:paraId="54BEF4B3" w14:textId="0448B238" w:rsidR="00496569" w:rsidRPr="00496569" w:rsidRDefault="00496569" w:rsidP="00496569">
            <w:pPr>
              <w:rPr>
                <w:sz w:val="26"/>
                <w:szCs w:val="26"/>
              </w:rPr>
            </w:pPr>
            <w:r w:rsidRPr="008A0EC2">
              <w:rPr>
                <w:sz w:val="26"/>
                <w:szCs w:val="26"/>
              </w:rPr>
              <w:t>Sen đá, xương rồng</w:t>
            </w:r>
          </w:p>
        </w:tc>
      </w:tr>
      <w:tr w:rsidR="00496569" w:rsidRPr="00496569" w14:paraId="382BFBF0" w14:textId="77777777" w:rsidTr="00496569">
        <w:trPr>
          <w:trHeight w:val="612"/>
        </w:trPr>
        <w:tc>
          <w:tcPr>
            <w:tcW w:w="1147" w:type="dxa"/>
          </w:tcPr>
          <w:p w14:paraId="6A9B83BE" w14:textId="7C1B8A44" w:rsidR="00496569" w:rsidRPr="00496569" w:rsidRDefault="00496569" w:rsidP="00496569">
            <w:pPr>
              <w:rPr>
                <w:sz w:val="26"/>
                <w:szCs w:val="26"/>
              </w:rPr>
            </w:pPr>
            <w:r w:rsidRPr="00496569">
              <w:rPr>
                <w:sz w:val="26"/>
                <w:szCs w:val="26"/>
              </w:rPr>
              <w:t>11</w:t>
            </w:r>
          </w:p>
        </w:tc>
        <w:tc>
          <w:tcPr>
            <w:tcW w:w="4256" w:type="dxa"/>
          </w:tcPr>
          <w:p w14:paraId="6B1A0236" w14:textId="64247BE1" w:rsidR="00496569" w:rsidRPr="00496569" w:rsidRDefault="00496569" w:rsidP="00496569">
            <w:pPr>
              <w:rPr>
                <w:sz w:val="26"/>
                <w:szCs w:val="26"/>
              </w:rPr>
            </w:pPr>
            <w:r w:rsidRPr="00496569">
              <w:rPr>
                <w:sz w:val="26"/>
                <w:szCs w:val="26"/>
              </w:rPr>
              <w:t>Cây Xương Rồng Vạn Lý Trường Thành</w:t>
            </w:r>
          </w:p>
        </w:tc>
        <w:tc>
          <w:tcPr>
            <w:tcW w:w="3141" w:type="dxa"/>
          </w:tcPr>
          <w:p w14:paraId="5FD3CAED" w14:textId="73E9D23A" w:rsidR="00496569" w:rsidRPr="00496569" w:rsidRDefault="00496569" w:rsidP="00496569">
            <w:pPr>
              <w:rPr>
                <w:sz w:val="26"/>
                <w:szCs w:val="26"/>
              </w:rPr>
            </w:pPr>
            <w:r w:rsidRPr="008A0EC2">
              <w:rPr>
                <w:sz w:val="26"/>
                <w:szCs w:val="26"/>
              </w:rPr>
              <w:t>Sen đá, xương rồng</w:t>
            </w:r>
          </w:p>
        </w:tc>
      </w:tr>
      <w:tr w:rsidR="00496569" w:rsidRPr="00496569" w14:paraId="20ED512C" w14:textId="77777777" w:rsidTr="00496569">
        <w:trPr>
          <w:trHeight w:val="624"/>
        </w:trPr>
        <w:tc>
          <w:tcPr>
            <w:tcW w:w="1147" w:type="dxa"/>
          </w:tcPr>
          <w:p w14:paraId="5E71E4EC" w14:textId="2173D210" w:rsidR="00496569" w:rsidRPr="00496569" w:rsidRDefault="00496569" w:rsidP="00496569">
            <w:pPr>
              <w:rPr>
                <w:sz w:val="26"/>
                <w:szCs w:val="26"/>
              </w:rPr>
            </w:pPr>
            <w:r w:rsidRPr="00496569">
              <w:rPr>
                <w:sz w:val="26"/>
                <w:szCs w:val="26"/>
              </w:rPr>
              <w:t>12</w:t>
            </w:r>
          </w:p>
        </w:tc>
        <w:tc>
          <w:tcPr>
            <w:tcW w:w="4256" w:type="dxa"/>
          </w:tcPr>
          <w:p w14:paraId="526813D1" w14:textId="3E5C1C4E" w:rsidR="00496569" w:rsidRPr="00496569" w:rsidRDefault="00496569" w:rsidP="00496569">
            <w:pPr>
              <w:rPr>
                <w:sz w:val="26"/>
                <w:szCs w:val="26"/>
              </w:rPr>
            </w:pPr>
            <w:r w:rsidRPr="00496569">
              <w:rPr>
                <w:sz w:val="26"/>
                <w:szCs w:val="26"/>
              </w:rPr>
              <w:t>Cây Xương Rồng Trứng Chim</w:t>
            </w:r>
          </w:p>
        </w:tc>
        <w:tc>
          <w:tcPr>
            <w:tcW w:w="3141" w:type="dxa"/>
          </w:tcPr>
          <w:p w14:paraId="7DCD09D8" w14:textId="6C32EAA3" w:rsidR="00496569" w:rsidRPr="00496569" w:rsidRDefault="00496569" w:rsidP="00496569">
            <w:pPr>
              <w:rPr>
                <w:sz w:val="26"/>
                <w:szCs w:val="26"/>
              </w:rPr>
            </w:pPr>
            <w:r w:rsidRPr="008A0EC2">
              <w:rPr>
                <w:sz w:val="26"/>
                <w:szCs w:val="26"/>
              </w:rPr>
              <w:t>Sen đá, xương rồng</w:t>
            </w:r>
          </w:p>
        </w:tc>
      </w:tr>
      <w:tr w:rsidR="00496569" w:rsidRPr="00496569" w14:paraId="049FECA7" w14:textId="77777777" w:rsidTr="00496569">
        <w:trPr>
          <w:trHeight w:val="612"/>
        </w:trPr>
        <w:tc>
          <w:tcPr>
            <w:tcW w:w="1147" w:type="dxa"/>
          </w:tcPr>
          <w:p w14:paraId="03B47EBB" w14:textId="248859EC" w:rsidR="00496569" w:rsidRPr="00496569" w:rsidRDefault="00496569" w:rsidP="00496569">
            <w:pPr>
              <w:rPr>
                <w:sz w:val="26"/>
                <w:szCs w:val="26"/>
              </w:rPr>
            </w:pPr>
            <w:r w:rsidRPr="00496569">
              <w:rPr>
                <w:sz w:val="26"/>
                <w:szCs w:val="26"/>
              </w:rPr>
              <w:t>13</w:t>
            </w:r>
          </w:p>
        </w:tc>
        <w:tc>
          <w:tcPr>
            <w:tcW w:w="4256" w:type="dxa"/>
          </w:tcPr>
          <w:p w14:paraId="3E6E8F4B" w14:textId="4F5F1651" w:rsidR="00496569" w:rsidRPr="00496569" w:rsidRDefault="00496569" w:rsidP="00496569">
            <w:pPr>
              <w:rPr>
                <w:sz w:val="26"/>
                <w:szCs w:val="26"/>
              </w:rPr>
            </w:pPr>
            <w:r w:rsidRPr="00496569">
              <w:rPr>
                <w:sz w:val="26"/>
                <w:szCs w:val="26"/>
              </w:rPr>
              <w:t>Cây Xương Rồng Trạng Nguyên Bụi</w:t>
            </w:r>
          </w:p>
        </w:tc>
        <w:tc>
          <w:tcPr>
            <w:tcW w:w="3141" w:type="dxa"/>
          </w:tcPr>
          <w:p w14:paraId="327C1567" w14:textId="78605AE2" w:rsidR="00496569" w:rsidRPr="00496569" w:rsidRDefault="00496569" w:rsidP="00496569">
            <w:pPr>
              <w:rPr>
                <w:sz w:val="26"/>
                <w:szCs w:val="26"/>
              </w:rPr>
            </w:pPr>
            <w:r w:rsidRPr="008A0EC2">
              <w:rPr>
                <w:sz w:val="26"/>
                <w:szCs w:val="26"/>
              </w:rPr>
              <w:t>Sen đá, xương rồng</w:t>
            </w:r>
          </w:p>
        </w:tc>
      </w:tr>
      <w:tr w:rsidR="00496569" w:rsidRPr="00496569" w14:paraId="002F314C" w14:textId="77777777" w:rsidTr="00496569">
        <w:trPr>
          <w:trHeight w:val="612"/>
        </w:trPr>
        <w:tc>
          <w:tcPr>
            <w:tcW w:w="1147" w:type="dxa"/>
          </w:tcPr>
          <w:p w14:paraId="06C3ED35" w14:textId="620706EB" w:rsidR="00496569" w:rsidRPr="00496569" w:rsidRDefault="00496569" w:rsidP="00496569">
            <w:pPr>
              <w:rPr>
                <w:sz w:val="26"/>
                <w:szCs w:val="26"/>
              </w:rPr>
            </w:pPr>
            <w:r w:rsidRPr="00496569">
              <w:rPr>
                <w:sz w:val="26"/>
                <w:szCs w:val="26"/>
              </w:rPr>
              <w:t>14</w:t>
            </w:r>
          </w:p>
        </w:tc>
        <w:tc>
          <w:tcPr>
            <w:tcW w:w="4256" w:type="dxa"/>
          </w:tcPr>
          <w:p w14:paraId="256FCFCA" w14:textId="77FA892E" w:rsidR="00496569" w:rsidRPr="00496569" w:rsidRDefault="00496569" w:rsidP="00496569">
            <w:pPr>
              <w:rPr>
                <w:sz w:val="26"/>
                <w:szCs w:val="26"/>
              </w:rPr>
            </w:pPr>
            <w:r w:rsidRPr="00496569">
              <w:rPr>
                <w:sz w:val="26"/>
                <w:szCs w:val="26"/>
              </w:rPr>
              <w:t>Cây Xương Rồng Mủ Đục</w:t>
            </w:r>
          </w:p>
        </w:tc>
        <w:tc>
          <w:tcPr>
            <w:tcW w:w="3141" w:type="dxa"/>
          </w:tcPr>
          <w:p w14:paraId="4D834170" w14:textId="238B910E" w:rsidR="00496569" w:rsidRPr="00496569" w:rsidRDefault="00496569" w:rsidP="00496569">
            <w:pPr>
              <w:rPr>
                <w:sz w:val="26"/>
                <w:szCs w:val="26"/>
              </w:rPr>
            </w:pPr>
            <w:r w:rsidRPr="008A0EC2">
              <w:rPr>
                <w:sz w:val="26"/>
                <w:szCs w:val="26"/>
              </w:rPr>
              <w:t>Sen đá, xương rồng</w:t>
            </w:r>
          </w:p>
        </w:tc>
      </w:tr>
      <w:tr w:rsidR="00496569" w:rsidRPr="00496569" w14:paraId="05EB27DD" w14:textId="77777777" w:rsidTr="00496569">
        <w:trPr>
          <w:trHeight w:val="312"/>
        </w:trPr>
        <w:tc>
          <w:tcPr>
            <w:tcW w:w="1147" w:type="dxa"/>
          </w:tcPr>
          <w:p w14:paraId="7D2B8EF2" w14:textId="43AE967D" w:rsidR="00496569" w:rsidRPr="00496569" w:rsidRDefault="00496569" w:rsidP="00496569">
            <w:pPr>
              <w:rPr>
                <w:sz w:val="26"/>
                <w:szCs w:val="26"/>
              </w:rPr>
            </w:pPr>
            <w:r w:rsidRPr="00496569">
              <w:rPr>
                <w:sz w:val="26"/>
                <w:szCs w:val="26"/>
              </w:rPr>
              <w:t>15</w:t>
            </w:r>
          </w:p>
        </w:tc>
        <w:tc>
          <w:tcPr>
            <w:tcW w:w="4256" w:type="dxa"/>
          </w:tcPr>
          <w:p w14:paraId="0B17C4B1" w14:textId="79B581D2" w:rsidR="00496569" w:rsidRPr="00496569" w:rsidRDefault="00496569" w:rsidP="00496569">
            <w:pPr>
              <w:rPr>
                <w:sz w:val="26"/>
                <w:szCs w:val="26"/>
              </w:rPr>
            </w:pPr>
            <w:r w:rsidRPr="00496569">
              <w:rPr>
                <w:sz w:val="26"/>
                <w:szCs w:val="26"/>
              </w:rPr>
              <w:t>Cây Sen Tim</w:t>
            </w:r>
          </w:p>
        </w:tc>
        <w:tc>
          <w:tcPr>
            <w:tcW w:w="3141" w:type="dxa"/>
          </w:tcPr>
          <w:p w14:paraId="29E167A2" w14:textId="3C4890CA" w:rsidR="00496569" w:rsidRPr="00496569" w:rsidRDefault="00496569" w:rsidP="00496569">
            <w:pPr>
              <w:rPr>
                <w:sz w:val="26"/>
                <w:szCs w:val="26"/>
              </w:rPr>
            </w:pPr>
            <w:r w:rsidRPr="008A0EC2">
              <w:rPr>
                <w:sz w:val="26"/>
                <w:szCs w:val="26"/>
              </w:rPr>
              <w:t>Sen đá, xương rồng</w:t>
            </w:r>
          </w:p>
        </w:tc>
      </w:tr>
      <w:tr w:rsidR="00496569" w:rsidRPr="00496569" w14:paraId="3A369252" w14:textId="77777777" w:rsidTr="00496569">
        <w:trPr>
          <w:trHeight w:val="312"/>
        </w:trPr>
        <w:tc>
          <w:tcPr>
            <w:tcW w:w="1147" w:type="dxa"/>
          </w:tcPr>
          <w:p w14:paraId="59C497DC" w14:textId="1A39FC02" w:rsidR="00496569" w:rsidRPr="00496569" w:rsidRDefault="00496569" w:rsidP="00496569">
            <w:pPr>
              <w:rPr>
                <w:sz w:val="26"/>
                <w:szCs w:val="26"/>
              </w:rPr>
            </w:pPr>
            <w:r w:rsidRPr="00496569">
              <w:rPr>
                <w:sz w:val="26"/>
                <w:szCs w:val="26"/>
              </w:rPr>
              <w:t>16</w:t>
            </w:r>
          </w:p>
        </w:tc>
        <w:tc>
          <w:tcPr>
            <w:tcW w:w="4256" w:type="dxa"/>
          </w:tcPr>
          <w:p w14:paraId="6602B3F4" w14:textId="7499F214" w:rsidR="00496569" w:rsidRPr="00496569" w:rsidRDefault="00496569" w:rsidP="00496569">
            <w:pPr>
              <w:rPr>
                <w:sz w:val="26"/>
                <w:szCs w:val="26"/>
              </w:rPr>
            </w:pPr>
            <w:r w:rsidRPr="00496569">
              <w:rPr>
                <w:sz w:val="26"/>
                <w:szCs w:val="26"/>
              </w:rPr>
              <w:t>Cây Sen Thược Dược</w:t>
            </w:r>
          </w:p>
        </w:tc>
        <w:tc>
          <w:tcPr>
            <w:tcW w:w="3141" w:type="dxa"/>
          </w:tcPr>
          <w:p w14:paraId="10BE7A1A" w14:textId="46E772E5" w:rsidR="00496569" w:rsidRPr="00496569" w:rsidRDefault="00496569" w:rsidP="00496569">
            <w:pPr>
              <w:rPr>
                <w:sz w:val="26"/>
                <w:szCs w:val="26"/>
              </w:rPr>
            </w:pPr>
            <w:r w:rsidRPr="008A0EC2">
              <w:rPr>
                <w:sz w:val="26"/>
                <w:szCs w:val="26"/>
              </w:rPr>
              <w:t>Sen đá, xương rồng</w:t>
            </w:r>
          </w:p>
        </w:tc>
      </w:tr>
      <w:tr w:rsidR="00496569" w:rsidRPr="00496569" w14:paraId="26693B7B" w14:textId="77777777" w:rsidTr="00496569">
        <w:trPr>
          <w:trHeight w:val="299"/>
        </w:trPr>
        <w:tc>
          <w:tcPr>
            <w:tcW w:w="1147" w:type="dxa"/>
          </w:tcPr>
          <w:p w14:paraId="69C2A068" w14:textId="49EFDB13" w:rsidR="00496569" w:rsidRPr="00496569" w:rsidRDefault="00496569" w:rsidP="00496569">
            <w:pPr>
              <w:rPr>
                <w:sz w:val="26"/>
                <w:szCs w:val="26"/>
              </w:rPr>
            </w:pPr>
            <w:r w:rsidRPr="00496569">
              <w:rPr>
                <w:sz w:val="26"/>
                <w:szCs w:val="26"/>
              </w:rPr>
              <w:t>17</w:t>
            </w:r>
          </w:p>
        </w:tc>
        <w:tc>
          <w:tcPr>
            <w:tcW w:w="4256" w:type="dxa"/>
          </w:tcPr>
          <w:p w14:paraId="6A909311" w14:textId="599C53F6" w:rsidR="00496569" w:rsidRPr="00496569" w:rsidRDefault="00496569" w:rsidP="00496569">
            <w:pPr>
              <w:rPr>
                <w:sz w:val="26"/>
                <w:szCs w:val="26"/>
              </w:rPr>
            </w:pPr>
            <w:r w:rsidRPr="00496569">
              <w:rPr>
                <w:sz w:val="26"/>
                <w:szCs w:val="26"/>
              </w:rPr>
              <w:t>Cây Sen Thái</w:t>
            </w:r>
          </w:p>
        </w:tc>
        <w:tc>
          <w:tcPr>
            <w:tcW w:w="3141" w:type="dxa"/>
          </w:tcPr>
          <w:p w14:paraId="4766D27C" w14:textId="382F890B" w:rsidR="00496569" w:rsidRPr="00496569" w:rsidRDefault="00496569" w:rsidP="00496569">
            <w:pPr>
              <w:rPr>
                <w:sz w:val="26"/>
                <w:szCs w:val="26"/>
              </w:rPr>
            </w:pPr>
            <w:r w:rsidRPr="008A0EC2">
              <w:rPr>
                <w:sz w:val="26"/>
                <w:szCs w:val="26"/>
              </w:rPr>
              <w:t>Sen đá, xương rồng</w:t>
            </w:r>
          </w:p>
        </w:tc>
      </w:tr>
      <w:tr w:rsidR="00496569" w:rsidRPr="00496569" w14:paraId="12B43DBE" w14:textId="77777777" w:rsidTr="00496569">
        <w:trPr>
          <w:trHeight w:val="612"/>
        </w:trPr>
        <w:tc>
          <w:tcPr>
            <w:tcW w:w="1147" w:type="dxa"/>
          </w:tcPr>
          <w:p w14:paraId="5350458E" w14:textId="043F52D7" w:rsidR="00496569" w:rsidRPr="00496569" w:rsidRDefault="00496569" w:rsidP="00496569">
            <w:pPr>
              <w:rPr>
                <w:sz w:val="26"/>
                <w:szCs w:val="26"/>
              </w:rPr>
            </w:pPr>
            <w:r w:rsidRPr="00496569">
              <w:rPr>
                <w:sz w:val="26"/>
                <w:szCs w:val="26"/>
              </w:rPr>
              <w:t>18</w:t>
            </w:r>
          </w:p>
        </w:tc>
        <w:tc>
          <w:tcPr>
            <w:tcW w:w="4256" w:type="dxa"/>
          </w:tcPr>
          <w:p w14:paraId="49894DD9" w14:textId="0B107A0A" w:rsidR="00496569" w:rsidRPr="00496569" w:rsidRDefault="00496569" w:rsidP="00496569">
            <w:pPr>
              <w:rPr>
                <w:sz w:val="26"/>
                <w:szCs w:val="26"/>
              </w:rPr>
            </w:pPr>
            <w:r w:rsidRPr="00496569">
              <w:rPr>
                <w:sz w:val="26"/>
                <w:szCs w:val="26"/>
              </w:rPr>
              <w:t>Cây Sen Thạch Ngọc Xanh</w:t>
            </w:r>
          </w:p>
        </w:tc>
        <w:tc>
          <w:tcPr>
            <w:tcW w:w="3141" w:type="dxa"/>
          </w:tcPr>
          <w:p w14:paraId="337C61F0" w14:textId="12A93A46" w:rsidR="00496569" w:rsidRPr="00496569" w:rsidRDefault="00496569" w:rsidP="00496569">
            <w:pPr>
              <w:rPr>
                <w:sz w:val="26"/>
                <w:szCs w:val="26"/>
              </w:rPr>
            </w:pPr>
            <w:r w:rsidRPr="008A0EC2">
              <w:rPr>
                <w:sz w:val="26"/>
                <w:szCs w:val="26"/>
              </w:rPr>
              <w:t>Sen đá, xương rồng</w:t>
            </w:r>
          </w:p>
        </w:tc>
      </w:tr>
      <w:tr w:rsidR="00496569" w:rsidRPr="00496569" w14:paraId="1B9F5B69" w14:textId="77777777" w:rsidTr="00496569">
        <w:trPr>
          <w:trHeight w:val="312"/>
        </w:trPr>
        <w:tc>
          <w:tcPr>
            <w:tcW w:w="1147" w:type="dxa"/>
          </w:tcPr>
          <w:p w14:paraId="27E7B0CB" w14:textId="65B807E8" w:rsidR="00496569" w:rsidRPr="00496569" w:rsidRDefault="00496569" w:rsidP="00496569">
            <w:pPr>
              <w:rPr>
                <w:sz w:val="26"/>
                <w:szCs w:val="26"/>
              </w:rPr>
            </w:pPr>
            <w:r w:rsidRPr="00496569">
              <w:rPr>
                <w:sz w:val="26"/>
                <w:szCs w:val="26"/>
              </w:rPr>
              <w:t>19</w:t>
            </w:r>
          </w:p>
        </w:tc>
        <w:tc>
          <w:tcPr>
            <w:tcW w:w="4256" w:type="dxa"/>
          </w:tcPr>
          <w:p w14:paraId="7E762639" w14:textId="2923144C" w:rsidR="00496569" w:rsidRPr="00496569" w:rsidRDefault="00496569" w:rsidP="00496569">
            <w:pPr>
              <w:rPr>
                <w:sz w:val="26"/>
                <w:szCs w:val="26"/>
              </w:rPr>
            </w:pPr>
            <w:r w:rsidRPr="00496569">
              <w:rPr>
                <w:sz w:val="26"/>
                <w:szCs w:val="26"/>
              </w:rPr>
              <w:t>Cây Sen Thạch Bích</w:t>
            </w:r>
          </w:p>
        </w:tc>
        <w:tc>
          <w:tcPr>
            <w:tcW w:w="3141" w:type="dxa"/>
          </w:tcPr>
          <w:p w14:paraId="15A547AE" w14:textId="012D49A7" w:rsidR="00496569" w:rsidRPr="00496569" w:rsidRDefault="00496569" w:rsidP="00496569">
            <w:pPr>
              <w:rPr>
                <w:sz w:val="26"/>
                <w:szCs w:val="26"/>
              </w:rPr>
            </w:pPr>
            <w:r w:rsidRPr="008A0EC2">
              <w:rPr>
                <w:sz w:val="26"/>
                <w:szCs w:val="26"/>
              </w:rPr>
              <w:t>Sen đá, xương rồng</w:t>
            </w:r>
          </w:p>
        </w:tc>
      </w:tr>
      <w:tr w:rsidR="00496569" w:rsidRPr="00496569" w14:paraId="235EC69D" w14:textId="77777777" w:rsidTr="00496569">
        <w:trPr>
          <w:trHeight w:val="312"/>
        </w:trPr>
        <w:tc>
          <w:tcPr>
            <w:tcW w:w="1147" w:type="dxa"/>
          </w:tcPr>
          <w:p w14:paraId="746943A8" w14:textId="0348FB9B" w:rsidR="00496569" w:rsidRPr="00496569" w:rsidRDefault="00496569" w:rsidP="00496569">
            <w:pPr>
              <w:rPr>
                <w:sz w:val="26"/>
                <w:szCs w:val="26"/>
              </w:rPr>
            </w:pPr>
            <w:r w:rsidRPr="00496569">
              <w:rPr>
                <w:sz w:val="26"/>
                <w:szCs w:val="26"/>
              </w:rPr>
              <w:t>20</w:t>
            </w:r>
          </w:p>
        </w:tc>
        <w:tc>
          <w:tcPr>
            <w:tcW w:w="4256" w:type="dxa"/>
          </w:tcPr>
          <w:p w14:paraId="055579F9" w14:textId="6834B44C" w:rsidR="00496569" w:rsidRPr="00496569" w:rsidRDefault="00496569" w:rsidP="00496569">
            <w:pPr>
              <w:rPr>
                <w:sz w:val="26"/>
                <w:szCs w:val="26"/>
              </w:rPr>
            </w:pPr>
            <w:r w:rsidRPr="00496569">
              <w:rPr>
                <w:sz w:val="26"/>
                <w:szCs w:val="26"/>
              </w:rPr>
              <w:t>Cây Sen Sỏi Trắng</w:t>
            </w:r>
          </w:p>
        </w:tc>
        <w:tc>
          <w:tcPr>
            <w:tcW w:w="3141" w:type="dxa"/>
          </w:tcPr>
          <w:p w14:paraId="3B34F556" w14:textId="416F4450" w:rsidR="00496569" w:rsidRPr="00496569" w:rsidRDefault="00496569" w:rsidP="00496569">
            <w:pPr>
              <w:rPr>
                <w:sz w:val="26"/>
                <w:szCs w:val="26"/>
              </w:rPr>
            </w:pPr>
            <w:r w:rsidRPr="008A0EC2">
              <w:rPr>
                <w:sz w:val="26"/>
                <w:szCs w:val="26"/>
              </w:rPr>
              <w:t>Sen đá, xương rồng</w:t>
            </w:r>
          </w:p>
        </w:tc>
      </w:tr>
      <w:tr w:rsidR="00496569" w:rsidRPr="00496569" w14:paraId="77808B42" w14:textId="77777777" w:rsidTr="00496569">
        <w:trPr>
          <w:trHeight w:val="299"/>
        </w:trPr>
        <w:tc>
          <w:tcPr>
            <w:tcW w:w="1147" w:type="dxa"/>
          </w:tcPr>
          <w:p w14:paraId="692D32B5" w14:textId="07C593E7" w:rsidR="00496569" w:rsidRPr="00496569" w:rsidRDefault="00496569" w:rsidP="00496569">
            <w:pPr>
              <w:rPr>
                <w:sz w:val="26"/>
                <w:szCs w:val="26"/>
              </w:rPr>
            </w:pPr>
            <w:r w:rsidRPr="00496569">
              <w:rPr>
                <w:sz w:val="26"/>
                <w:szCs w:val="26"/>
              </w:rPr>
              <w:t>21</w:t>
            </w:r>
          </w:p>
        </w:tc>
        <w:tc>
          <w:tcPr>
            <w:tcW w:w="4256" w:type="dxa"/>
          </w:tcPr>
          <w:p w14:paraId="05FF3E7F" w14:textId="21DC83D8" w:rsidR="00496569" w:rsidRPr="00496569" w:rsidRDefault="00496569" w:rsidP="00496569">
            <w:pPr>
              <w:rPr>
                <w:sz w:val="26"/>
                <w:szCs w:val="26"/>
              </w:rPr>
            </w:pPr>
            <w:r w:rsidRPr="00496569">
              <w:rPr>
                <w:sz w:val="26"/>
                <w:szCs w:val="26"/>
              </w:rPr>
              <w:t>Cây Sen Sedum Xanh</w:t>
            </w:r>
          </w:p>
        </w:tc>
        <w:tc>
          <w:tcPr>
            <w:tcW w:w="3141" w:type="dxa"/>
          </w:tcPr>
          <w:p w14:paraId="2C0D4177" w14:textId="649C9730" w:rsidR="00496569" w:rsidRPr="00496569" w:rsidRDefault="00496569" w:rsidP="00496569">
            <w:pPr>
              <w:rPr>
                <w:sz w:val="26"/>
                <w:szCs w:val="26"/>
              </w:rPr>
            </w:pPr>
            <w:r w:rsidRPr="008A0EC2">
              <w:rPr>
                <w:sz w:val="26"/>
                <w:szCs w:val="26"/>
              </w:rPr>
              <w:t>Sen đá, xương rồng</w:t>
            </w:r>
          </w:p>
        </w:tc>
      </w:tr>
      <w:tr w:rsidR="00496569" w:rsidRPr="00496569" w14:paraId="457E0F5D" w14:textId="77777777" w:rsidTr="00496569">
        <w:trPr>
          <w:trHeight w:val="312"/>
        </w:trPr>
        <w:tc>
          <w:tcPr>
            <w:tcW w:w="1147" w:type="dxa"/>
          </w:tcPr>
          <w:p w14:paraId="4AF7B4A0" w14:textId="279A999D" w:rsidR="00496569" w:rsidRPr="00496569" w:rsidRDefault="00496569" w:rsidP="00496569">
            <w:pPr>
              <w:rPr>
                <w:sz w:val="26"/>
                <w:szCs w:val="26"/>
              </w:rPr>
            </w:pPr>
            <w:r w:rsidRPr="00496569">
              <w:rPr>
                <w:sz w:val="26"/>
                <w:szCs w:val="26"/>
              </w:rPr>
              <w:t>22</w:t>
            </w:r>
          </w:p>
        </w:tc>
        <w:tc>
          <w:tcPr>
            <w:tcW w:w="4256" w:type="dxa"/>
          </w:tcPr>
          <w:p w14:paraId="1BD9362B" w14:textId="549D1F21" w:rsidR="00496569" w:rsidRPr="00496569" w:rsidRDefault="00496569" w:rsidP="00496569">
            <w:pPr>
              <w:rPr>
                <w:sz w:val="26"/>
                <w:szCs w:val="26"/>
              </w:rPr>
            </w:pPr>
            <w:r w:rsidRPr="00496569">
              <w:rPr>
                <w:sz w:val="26"/>
                <w:szCs w:val="26"/>
              </w:rPr>
              <w:t>Cây Sen Ngọc Lá Dài</w:t>
            </w:r>
          </w:p>
        </w:tc>
        <w:tc>
          <w:tcPr>
            <w:tcW w:w="3141" w:type="dxa"/>
          </w:tcPr>
          <w:p w14:paraId="76FFD381" w14:textId="666107D8" w:rsidR="00496569" w:rsidRPr="00496569" w:rsidRDefault="00496569" w:rsidP="00496569">
            <w:pPr>
              <w:rPr>
                <w:sz w:val="26"/>
                <w:szCs w:val="26"/>
              </w:rPr>
            </w:pPr>
            <w:r w:rsidRPr="008A0EC2">
              <w:rPr>
                <w:sz w:val="26"/>
                <w:szCs w:val="26"/>
              </w:rPr>
              <w:t>Sen đá, xương rồng</w:t>
            </w:r>
          </w:p>
        </w:tc>
      </w:tr>
      <w:tr w:rsidR="00496569" w:rsidRPr="00496569" w14:paraId="05BB21CB" w14:textId="77777777" w:rsidTr="00496569">
        <w:trPr>
          <w:trHeight w:val="612"/>
        </w:trPr>
        <w:tc>
          <w:tcPr>
            <w:tcW w:w="1147" w:type="dxa"/>
          </w:tcPr>
          <w:p w14:paraId="62C208EB" w14:textId="3C9B2AF9" w:rsidR="00496569" w:rsidRPr="00496569" w:rsidRDefault="00496569" w:rsidP="00496569">
            <w:pPr>
              <w:rPr>
                <w:sz w:val="26"/>
                <w:szCs w:val="26"/>
              </w:rPr>
            </w:pPr>
            <w:r w:rsidRPr="00496569">
              <w:rPr>
                <w:sz w:val="26"/>
                <w:szCs w:val="26"/>
              </w:rPr>
              <w:t>23</w:t>
            </w:r>
          </w:p>
        </w:tc>
        <w:tc>
          <w:tcPr>
            <w:tcW w:w="4256" w:type="dxa"/>
          </w:tcPr>
          <w:p w14:paraId="48DD153C" w14:textId="46578B73" w:rsidR="00496569" w:rsidRPr="00496569" w:rsidRDefault="00496569" w:rsidP="00496569">
            <w:pPr>
              <w:rPr>
                <w:sz w:val="26"/>
                <w:szCs w:val="26"/>
              </w:rPr>
            </w:pPr>
            <w:r w:rsidRPr="00496569">
              <w:rPr>
                <w:sz w:val="26"/>
                <w:szCs w:val="26"/>
              </w:rPr>
              <w:t>Cây Sen Hoa Hồng Xoắn</w:t>
            </w:r>
          </w:p>
        </w:tc>
        <w:tc>
          <w:tcPr>
            <w:tcW w:w="3141" w:type="dxa"/>
          </w:tcPr>
          <w:p w14:paraId="64846DEB" w14:textId="3376C987" w:rsidR="00496569" w:rsidRPr="00496569" w:rsidRDefault="00496569" w:rsidP="00496569">
            <w:pPr>
              <w:rPr>
                <w:sz w:val="26"/>
                <w:szCs w:val="26"/>
              </w:rPr>
            </w:pPr>
            <w:r w:rsidRPr="008A0EC2">
              <w:rPr>
                <w:sz w:val="26"/>
                <w:szCs w:val="26"/>
              </w:rPr>
              <w:t>Sen đá, xương rồng</w:t>
            </w:r>
          </w:p>
        </w:tc>
      </w:tr>
      <w:tr w:rsidR="00496569" w:rsidRPr="00496569" w14:paraId="14AB89A1" w14:textId="77777777" w:rsidTr="00496569">
        <w:trPr>
          <w:trHeight w:val="312"/>
        </w:trPr>
        <w:tc>
          <w:tcPr>
            <w:tcW w:w="1147" w:type="dxa"/>
          </w:tcPr>
          <w:p w14:paraId="5A39DC4D" w14:textId="6A409BD0" w:rsidR="00496569" w:rsidRPr="00496569" w:rsidRDefault="00496569" w:rsidP="002D5F3E">
            <w:pPr>
              <w:rPr>
                <w:sz w:val="26"/>
                <w:szCs w:val="26"/>
              </w:rPr>
            </w:pPr>
            <w:r w:rsidRPr="00496569">
              <w:rPr>
                <w:sz w:val="26"/>
                <w:szCs w:val="26"/>
              </w:rPr>
              <w:t>24</w:t>
            </w:r>
          </w:p>
        </w:tc>
        <w:tc>
          <w:tcPr>
            <w:tcW w:w="4256" w:type="dxa"/>
          </w:tcPr>
          <w:p w14:paraId="78C551E8" w14:textId="0DC6BC83" w:rsidR="00496569" w:rsidRPr="00496569" w:rsidRDefault="00496569" w:rsidP="002D5F3E">
            <w:pPr>
              <w:rPr>
                <w:sz w:val="26"/>
                <w:szCs w:val="26"/>
              </w:rPr>
            </w:pPr>
            <w:r w:rsidRPr="00496569">
              <w:rPr>
                <w:sz w:val="26"/>
                <w:szCs w:val="26"/>
              </w:rPr>
              <w:t>Cây thài lài sọc treo</w:t>
            </w:r>
          </w:p>
        </w:tc>
        <w:tc>
          <w:tcPr>
            <w:tcW w:w="3141" w:type="dxa"/>
          </w:tcPr>
          <w:p w14:paraId="44E42C9D" w14:textId="343FF850" w:rsidR="00496569" w:rsidRPr="00496569" w:rsidRDefault="00496569" w:rsidP="002D5F3E">
            <w:pPr>
              <w:rPr>
                <w:sz w:val="26"/>
                <w:szCs w:val="26"/>
              </w:rPr>
            </w:pPr>
            <w:r>
              <w:rPr>
                <w:sz w:val="26"/>
                <w:szCs w:val="26"/>
              </w:rPr>
              <w:t>Cây chậu treo</w:t>
            </w:r>
          </w:p>
        </w:tc>
      </w:tr>
      <w:tr w:rsidR="00496569" w:rsidRPr="00496569" w14:paraId="442D7E93" w14:textId="77777777" w:rsidTr="00496569">
        <w:trPr>
          <w:trHeight w:val="299"/>
        </w:trPr>
        <w:tc>
          <w:tcPr>
            <w:tcW w:w="1147" w:type="dxa"/>
          </w:tcPr>
          <w:p w14:paraId="314AA4E0" w14:textId="43840B98" w:rsidR="00496569" w:rsidRPr="00496569" w:rsidRDefault="00496569" w:rsidP="00496569">
            <w:pPr>
              <w:rPr>
                <w:sz w:val="26"/>
                <w:szCs w:val="26"/>
              </w:rPr>
            </w:pPr>
            <w:r w:rsidRPr="00496569">
              <w:rPr>
                <w:sz w:val="26"/>
                <w:szCs w:val="26"/>
              </w:rPr>
              <w:t>25</w:t>
            </w:r>
          </w:p>
        </w:tc>
        <w:tc>
          <w:tcPr>
            <w:tcW w:w="4256" w:type="dxa"/>
          </w:tcPr>
          <w:p w14:paraId="17A402AA" w14:textId="33865AA7" w:rsidR="00496569" w:rsidRPr="00496569" w:rsidRDefault="00496569" w:rsidP="00496569">
            <w:pPr>
              <w:rPr>
                <w:sz w:val="26"/>
                <w:szCs w:val="26"/>
              </w:rPr>
            </w:pPr>
            <w:r w:rsidRPr="00496569">
              <w:rPr>
                <w:sz w:val="26"/>
                <w:szCs w:val="26"/>
              </w:rPr>
              <w:t>Cây Trầu Bà Vàng chậu treo</w:t>
            </w:r>
          </w:p>
        </w:tc>
        <w:tc>
          <w:tcPr>
            <w:tcW w:w="3141" w:type="dxa"/>
          </w:tcPr>
          <w:p w14:paraId="0A06ECB5" w14:textId="4C271053" w:rsidR="00496569" w:rsidRPr="00496569" w:rsidRDefault="00496569" w:rsidP="00496569">
            <w:pPr>
              <w:rPr>
                <w:sz w:val="26"/>
                <w:szCs w:val="26"/>
              </w:rPr>
            </w:pPr>
            <w:r w:rsidRPr="00623E59">
              <w:rPr>
                <w:sz w:val="26"/>
                <w:szCs w:val="26"/>
              </w:rPr>
              <w:t>Cây chậu treo</w:t>
            </w:r>
          </w:p>
        </w:tc>
      </w:tr>
      <w:tr w:rsidR="00496569" w:rsidRPr="00496569" w14:paraId="43008230" w14:textId="77777777" w:rsidTr="00496569">
        <w:trPr>
          <w:trHeight w:val="312"/>
        </w:trPr>
        <w:tc>
          <w:tcPr>
            <w:tcW w:w="1147" w:type="dxa"/>
          </w:tcPr>
          <w:p w14:paraId="6B6C79FF" w14:textId="0FF8F508" w:rsidR="00496569" w:rsidRPr="00496569" w:rsidRDefault="00496569" w:rsidP="00496569">
            <w:pPr>
              <w:rPr>
                <w:sz w:val="26"/>
                <w:szCs w:val="26"/>
              </w:rPr>
            </w:pPr>
            <w:r w:rsidRPr="00496569">
              <w:rPr>
                <w:sz w:val="26"/>
                <w:szCs w:val="26"/>
              </w:rPr>
              <w:t>26</w:t>
            </w:r>
          </w:p>
        </w:tc>
        <w:tc>
          <w:tcPr>
            <w:tcW w:w="4256" w:type="dxa"/>
          </w:tcPr>
          <w:p w14:paraId="3B910D7E" w14:textId="42F553AB" w:rsidR="00496569" w:rsidRPr="00496569" w:rsidRDefault="00496569" w:rsidP="00496569">
            <w:pPr>
              <w:rPr>
                <w:sz w:val="26"/>
                <w:szCs w:val="26"/>
              </w:rPr>
            </w:pPr>
            <w:r w:rsidRPr="00496569">
              <w:rPr>
                <w:sz w:val="26"/>
                <w:szCs w:val="26"/>
              </w:rPr>
              <w:t>Cây Lan Tim</w:t>
            </w:r>
          </w:p>
        </w:tc>
        <w:tc>
          <w:tcPr>
            <w:tcW w:w="3141" w:type="dxa"/>
          </w:tcPr>
          <w:p w14:paraId="46BF7D4E" w14:textId="11AA2A8E" w:rsidR="00496569" w:rsidRPr="00496569" w:rsidRDefault="00496569" w:rsidP="00496569">
            <w:pPr>
              <w:rPr>
                <w:sz w:val="26"/>
                <w:szCs w:val="26"/>
              </w:rPr>
            </w:pPr>
            <w:r w:rsidRPr="00623E59">
              <w:rPr>
                <w:sz w:val="26"/>
                <w:szCs w:val="26"/>
              </w:rPr>
              <w:t>Cây chậu treo</w:t>
            </w:r>
          </w:p>
        </w:tc>
      </w:tr>
      <w:tr w:rsidR="00496569" w:rsidRPr="00496569" w14:paraId="4CB651E8" w14:textId="77777777" w:rsidTr="00496569">
        <w:trPr>
          <w:trHeight w:val="312"/>
        </w:trPr>
        <w:tc>
          <w:tcPr>
            <w:tcW w:w="1147" w:type="dxa"/>
          </w:tcPr>
          <w:p w14:paraId="13EF247D" w14:textId="211B727C" w:rsidR="00496569" w:rsidRPr="00496569" w:rsidRDefault="00496569" w:rsidP="00496569">
            <w:pPr>
              <w:rPr>
                <w:sz w:val="26"/>
                <w:szCs w:val="26"/>
              </w:rPr>
            </w:pPr>
            <w:r w:rsidRPr="00496569">
              <w:rPr>
                <w:sz w:val="26"/>
                <w:szCs w:val="26"/>
              </w:rPr>
              <w:t>27</w:t>
            </w:r>
          </w:p>
        </w:tc>
        <w:tc>
          <w:tcPr>
            <w:tcW w:w="4256" w:type="dxa"/>
          </w:tcPr>
          <w:p w14:paraId="58577AF1" w14:textId="65A79EA5" w:rsidR="00496569" w:rsidRPr="00496569" w:rsidRDefault="00496569" w:rsidP="00496569">
            <w:pPr>
              <w:rPr>
                <w:sz w:val="26"/>
                <w:szCs w:val="26"/>
              </w:rPr>
            </w:pPr>
            <w:r w:rsidRPr="00496569">
              <w:rPr>
                <w:sz w:val="26"/>
                <w:szCs w:val="26"/>
              </w:rPr>
              <w:t>Cây Lan Hạt Dưa Cẩm Thạch</w:t>
            </w:r>
          </w:p>
        </w:tc>
        <w:tc>
          <w:tcPr>
            <w:tcW w:w="3141" w:type="dxa"/>
          </w:tcPr>
          <w:p w14:paraId="2F145DD9" w14:textId="482F3A5D" w:rsidR="00496569" w:rsidRPr="00496569" w:rsidRDefault="00496569" w:rsidP="00496569">
            <w:pPr>
              <w:rPr>
                <w:sz w:val="26"/>
                <w:szCs w:val="26"/>
              </w:rPr>
            </w:pPr>
            <w:r w:rsidRPr="00623E59">
              <w:rPr>
                <w:sz w:val="26"/>
                <w:szCs w:val="26"/>
              </w:rPr>
              <w:t>Cây chậu treo</w:t>
            </w:r>
          </w:p>
        </w:tc>
      </w:tr>
      <w:tr w:rsidR="00496569" w:rsidRPr="00496569" w14:paraId="2ABC265A" w14:textId="77777777" w:rsidTr="00496569">
        <w:trPr>
          <w:trHeight w:val="299"/>
        </w:trPr>
        <w:tc>
          <w:tcPr>
            <w:tcW w:w="1147" w:type="dxa"/>
          </w:tcPr>
          <w:p w14:paraId="6A4A984A" w14:textId="6AB946C7" w:rsidR="00496569" w:rsidRPr="00496569" w:rsidRDefault="00496569" w:rsidP="002D5F3E">
            <w:pPr>
              <w:rPr>
                <w:sz w:val="26"/>
                <w:szCs w:val="26"/>
              </w:rPr>
            </w:pPr>
            <w:r w:rsidRPr="00496569">
              <w:rPr>
                <w:sz w:val="26"/>
                <w:szCs w:val="26"/>
              </w:rPr>
              <w:t>28</w:t>
            </w:r>
          </w:p>
        </w:tc>
        <w:tc>
          <w:tcPr>
            <w:tcW w:w="4256" w:type="dxa"/>
          </w:tcPr>
          <w:p w14:paraId="4AC13B87" w14:textId="4F8E5AFE" w:rsidR="00496569" w:rsidRPr="00496569" w:rsidRDefault="00496569" w:rsidP="002D5F3E">
            <w:pPr>
              <w:rPr>
                <w:sz w:val="26"/>
                <w:szCs w:val="26"/>
              </w:rPr>
            </w:pPr>
            <w:r w:rsidRPr="00496569">
              <w:rPr>
                <w:sz w:val="26"/>
                <w:szCs w:val="26"/>
              </w:rPr>
              <w:t>Cây Ngũ Gia Bì bonsai</w:t>
            </w:r>
          </w:p>
        </w:tc>
        <w:tc>
          <w:tcPr>
            <w:tcW w:w="3141" w:type="dxa"/>
          </w:tcPr>
          <w:p w14:paraId="7215926A" w14:textId="282744DE" w:rsidR="00496569" w:rsidRPr="00496569" w:rsidRDefault="00496569" w:rsidP="002D5F3E">
            <w:pPr>
              <w:rPr>
                <w:sz w:val="26"/>
                <w:szCs w:val="26"/>
              </w:rPr>
            </w:pPr>
            <w:r>
              <w:rPr>
                <w:sz w:val="26"/>
                <w:szCs w:val="26"/>
              </w:rPr>
              <w:t>Cây bonsai</w:t>
            </w:r>
          </w:p>
        </w:tc>
      </w:tr>
      <w:tr w:rsidR="00496569" w:rsidRPr="00496569" w14:paraId="450735B9" w14:textId="77777777" w:rsidTr="00496569">
        <w:trPr>
          <w:trHeight w:val="312"/>
        </w:trPr>
        <w:tc>
          <w:tcPr>
            <w:tcW w:w="1147" w:type="dxa"/>
          </w:tcPr>
          <w:p w14:paraId="3BB4DE42" w14:textId="23399739" w:rsidR="00496569" w:rsidRPr="00496569" w:rsidRDefault="00496569" w:rsidP="002D5F3E">
            <w:pPr>
              <w:rPr>
                <w:sz w:val="26"/>
                <w:szCs w:val="26"/>
              </w:rPr>
            </w:pPr>
            <w:r w:rsidRPr="00496569">
              <w:rPr>
                <w:sz w:val="26"/>
                <w:szCs w:val="26"/>
              </w:rPr>
              <w:t>29</w:t>
            </w:r>
          </w:p>
        </w:tc>
        <w:tc>
          <w:tcPr>
            <w:tcW w:w="4256" w:type="dxa"/>
          </w:tcPr>
          <w:p w14:paraId="24BF5BBA" w14:textId="0DBED034" w:rsidR="00496569" w:rsidRPr="00496569" w:rsidRDefault="00496569" w:rsidP="002D5F3E">
            <w:pPr>
              <w:rPr>
                <w:sz w:val="26"/>
                <w:szCs w:val="26"/>
              </w:rPr>
            </w:pPr>
            <w:r w:rsidRPr="00496569">
              <w:rPr>
                <w:sz w:val="26"/>
                <w:szCs w:val="26"/>
              </w:rPr>
              <w:t>Cây kim ngân củ bonsai</w:t>
            </w:r>
          </w:p>
        </w:tc>
        <w:tc>
          <w:tcPr>
            <w:tcW w:w="3141" w:type="dxa"/>
          </w:tcPr>
          <w:p w14:paraId="5C2EBF91" w14:textId="467926D8" w:rsidR="00496569" w:rsidRPr="00496569" w:rsidRDefault="00496569" w:rsidP="002D5F3E">
            <w:pPr>
              <w:rPr>
                <w:sz w:val="26"/>
                <w:szCs w:val="26"/>
              </w:rPr>
            </w:pPr>
            <w:r>
              <w:rPr>
                <w:sz w:val="26"/>
                <w:szCs w:val="26"/>
              </w:rPr>
              <w:t>Cây bonsai</w:t>
            </w:r>
          </w:p>
        </w:tc>
      </w:tr>
      <w:tr w:rsidR="00496569" w:rsidRPr="00496569" w14:paraId="10C9193C" w14:textId="77777777" w:rsidTr="00496569">
        <w:trPr>
          <w:trHeight w:val="299"/>
        </w:trPr>
        <w:tc>
          <w:tcPr>
            <w:tcW w:w="1147" w:type="dxa"/>
          </w:tcPr>
          <w:p w14:paraId="4DB3CDA9" w14:textId="42DD28C8" w:rsidR="00496569" w:rsidRPr="00496569" w:rsidRDefault="00496569" w:rsidP="002D5F3E">
            <w:pPr>
              <w:rPr>
                <w:sz w:val="26"/>
                <w:szCs w:val="26"/>
              </w:rPr>
            </w:pPr>
            <w:r w:rsidRPr="00496569">
              <w:rPr>
                <w:sz w:val="26"/>
                <w:szCs w:val="26"/>
              </w:rPr>
              <w:t>30</w:t>
            </w:r>
          </w:p>
        </w:tc>
        <w:tc>
          <w:tcPr>
            <w:tcW w:w="4256" w:type="dxa"/>
          </w:tcPr>
          <w:p w14:paraId="05E5A27E" w14:textId="44AF10E6" w:rsidR="00496569" w:rsidRPr="00496569" w:rsidRDefault="00496569" w:rsidP="002D5F3E">
            <w:pPr>
              <w:rPr>
                <w:sz w:val="26"/>
                <w:szCs w:val="26"/>
              </w:rPr>
            </w:pPr>
            <w:r w:rsidRPr="00496569">
              <w:rPr>
                <w:sz w:val="26"/>
                <w:szCs w:val="26"/>
              </w:rPr>
              <w:t>Cây Da Bonsai</w:t>
            </w:r>
          </w:p>
        </w:tc>
        <w:tc>
          <w:tcPr>
            <w:tcW w:w="3141" w:type="dxa"/>
          </w:tcPr>
          <w:p w14:paraId="559763EF" w14:textId="30D3FBF8" w:rsidR="00496569" w:rsidRPr="00496569" w:rsidRDefault="00496569" w:rsidP="002D5F3E">
            <w:pPr>
              <w:rPr>
                <w:sz w:val="26"/>
                <w:szCs w:val="26"/>
              </w:rPr>
            </w:pPr>
            <w:r>
              <w:rPr>
                <w:sz w:val="26"/>
                <w:szCs w:val="26"/>
              </w:rPr>
              <w:t>Cây bonsai</w:t>
            </w:r>
          </w:p>
        </w:tc>
      </w:tr>
      <w:tr w:rsidR="00496569" w:rsidRPr="00496569" w14:paraId="47DEC9FD" w14:textId="77777777" w:rsidTr="00496569">
        <w:trPr>
          <w:trHeight w:val="312"/>
        </w:trPr>
        <w:tc>
          <w:tcPr>
            <w:tcW w:w="1147" w:type="dxa"/>
          </w:tcPr>
          <w:p w14:paraId="10C4DEEC" w14:textId="7500750B" w:rsidR="00496569" w:rsidRPr="00496569" w:rsidRDefault="00496569" w:rsidP="002D5F3E">
            <w:pPr>
              <w:rPr>
                <w:sz w:val="26"/>
                <w:szCs w:val="26"/>
              </w:rPr>
            </w:pPr>
            <w:r w:rsidRPr="00496569">
              <w:rPr>
                <w:sz w:val="26"/>
                <w:szCs w:val="26"/>
              </w:rPr>
              <w:t>31</w:t>
            </w:r>
          </w:p>
        </w:tc>
        <w:tc>
          <w:tcPr>
            <w:tcW w:w="4256" w:type="dxa"/>
          </w:tcPr>
          <w:p w14:paraId="6BA8CC90" w14:textId="16C3C718" w:rsidR="00496569" w:rsidRPr="00496569" w:rsidRDefault="00496569" w:rsidP="002D5F3E">
            <w:pPr>
              <w:rPr>
                <w:sz w:val="26"/>
                <w:szCs w:val="26"/>
              </w:rPr>
            </w:pPr>
            <w:r w:rsidRPr="00496569">
              <w:rPr>
                <w:sz w:val="26"/>
                <w:szCs w:val="26"/>
              </w:rPr>
              <w:t>Cây hải đường</w:t>
            </w:r>
          </w:p>
        </w:tc>
        <w:tc>
          <w:tcPr>
            <w:tcW w:w="3141" w:type="dxa"/>
          </w:tcPr>
          <w:p w14:paraId="45BC9F6E" w14:textId="56DEE524" w:rsidR="00496569" w:rsidRPr="00496569" w:rsidRDefault="00496569" w:rsidP="002D5F3E">
            <w:pPr>
              <w:rPr>
                <w:sz w:val="26"/>
                <w:szCs w:val="26"/>
              </w:rPr>
            </w:pPr>
            <w:r>
              <w:rPr>
                <w:sz w:val="26"/>
                <w:szCs w:val="26"/>
              </w:rPr>
              <w:t>Cây chậu treo</w:t>
            </w:r>
          </w:p>
        </w:tc>
      </w:tr>
      <w:tr w:rsidR="00496569" w:rsidRPr="00496569" w14:paraId="0967C165" w14:textId="77777777" w:rsidTr="00496569">
        <w:trPr>
          <w:trHeight w:val="299"/>
        </w:trPr>
        <w:tc>
          <w:tcPr>
            <w:tcW w:w="1147" w:type="dxa"/>
          </w:tcPr>
          <w:p w14:paraId="07E571C1" w14:textId="1B405BD8" w:rsidR="00496569" w:rsidRPr="00496569" w:rsidRDefault="00496569" w:rsidP="002D5F3E">
            <w:pPr>
              <w:rPr>
                <w:sz w:val="26"/>
                <w:szCs w:val="26"/>
              </w:rPr>
            </w:pPr>
            <w:r w:rsidRPr="00496569">
              <w:rPr>
                <w:sz w:val="26"/>
                <w:szCs w:val="26"/>
              </w:rPr>
              <w:t>32</w:t>
            </w:r>
          </w:p>
        </w:tc>
        <w:tc>
          <w:tcPr>
            <w:tcW w:w="4256" w:type="dxa"/>
          </w:tcPr>
          <w:p w14:paraId="08499E0F" w14:textId="4F7B347E" w:rsidR="00496569" w:rsidRPr="00496569" w:rsidRDefault="00660941" w:rsidP="002D5F3E">
            <w:pPr>
              <w:rPr>
                <w:sz w:val="26"/>
                <w:szCs w:val="26"/>
              </w:rPr>
            </w:pPr>
            <w:r>
              <w:rPr>
                <w:sz w:val="26"/>
                <w:szCs w:val="26"/>
              </w:rPr>
              <w:t>Chậu đất nung trắng 5x5</w:t>
            </w:r>
          </w:p>
        </w:tc>
        <w:tc>
          <w:tcPr>
            <w:tcW w:w="3141" w:type="dxa"/>
          </w:tcPr>
          <w:p w14:paraId="0B41479F" w14:textId="20B88379" w:rsidR="00496569" w:rsidRPr="00496569" w:rsidRDefault="00660941" w:rsidP="002D5F3E">
            <w:pPr>
              <w:rPr>
                <w:sz w:val="26"/>
                <w:szCs w:val="26"/>
              </w:rPr>
            </w:pPr>
            <w:r>
              <w:rPr>
                <w:sz w:val="26"/>
                <w:szCs w:val="26"/>
              </w:rPr>
              <w:t>Chậu đất nung</w:t>
            </w:r>
          </w:p>
        </w:tc>
      </w:tr>
      <w:tr w:rsidR="00660941" w:rsidRPr="00496569" w14:paraId="446CC102" w14:textId="77777777" w:rsidTr="00496569">
        <w:trPr>
          <w:trHeight w:val="299"/>
        </w:trPr>
        <w:tc>
          <w:tcPr>
            <w:tcW w:w="1147" w:type="dxa"/>
          </w:tcPr>
          <w:p w14:paraId="1EA9A860" w14:textId="4388E4D6" w:rsidR="00660941" w:rsidRPr="00496569" w:rsidRDefault="00660941" w:rsidP="00660941">
            <w:pPr>
              <w:rPr>
                <w:sz w:val="26"/>
                <w:szCs w:val="26"/>
              </w:rPr>
            </w:pPr>
            <w:r>
              <w:rPr>
                <w:sz w:val="26"/>
                <w:szCs w:val="26"/>
              </w:rPr>
              <w:t>33</w:t>
            </w:r>
          </w:p>
        </w:tc>
        <w:tc>
          <w:tcPr>
            <w:tcW w:w="4256" w:type="dxa"/>
          </w:tcPr>
          <w:p w14:paraId="6DAD30A1" w14:textId="39CE8371" w:rsidR="00660941" w:rsidRPr="00496569" w:rsidRDefault="00660941" w:rsidP="00660941">
            <w:pPr>
              <w:rPr>
                <w:sz w:val="26"/>
                <w:szCs w:val="26"/>
              </w:rPr>
            </w:pPr>
            <w:r>
              <w:rPr>
                <w:sz w:val="26"/>
                <w:szCs w:val="26"/>
              </w:rPr>
              <w:t>Chậu đất nung trắng 17x9</w:t>
            </w:r>
          </w:p>
        </w:tc>
        <w:tc>
          <w:tcPr>
            <w:tcW w:w="3141" w:type="dxa"/>
          </w:tcPr>
          <w:p w14:paraId="282F94D0" w14:textId="0B9CAF1A" w:rsidR="00660941" w:rsidRPr="00496569" w:rsidRDefault="00660941" w:rsidP="00660941">
            <w:pPr>
              <w:rPr>
                <w:sz w:val="26"/>
                <w:szCs w:val="26"/>
              </w:rPr>
            </w:pPr>
            <w:r w:rsidRPr="00735BFB">
              <w:rPr>
                <w:sz w:val="26"/>
                <w:szCs w:val="26"/>
              </w:rPr>
              <w:t>Chậu đất nung</w:t>
            </w:r>
          </w:p>
        </w:tc>
      </w:tr>
      <w:tr w:rsidR="00660941" w:rsidRPr="00496569" w14:paraId="64A7D48A" w14:textId="77777777" w:rsidTr="00496569">
        <w:trPr>
          <w:trHeight w:val="299"/>
        </w:trPr>
        <w:tc>
          <w:tcPr>
            <w:tcW w:w="1147" w:type="dxa"/>
          </w:tcPr>
          <w:p w14:paraId="642EF375" w14:textId="56178BEE" w:rsidR="00660941" w:rsidRPr="00496569" w:rsidRDefault="00660941" w:rsidP="00660941">
            <w:pPr>
              <w:rPr>
                <w:sz w:val="26"/>
                <w:szCs w:val="26"/>
              </w:rPr>
            </w:pPr>
            <w:r>
              <w:rPr>
                <w:sz w:val="26"/>
                <w:szCs w:val="26"/>
              </w:rPr>
              <w:t>34</w:t>
            </w:r>
          </w:p>
        </w:tc>
        <w:tc>
          <w:tcPr>
            <w:tcW w:w="4256" w:type="dxa"/>
          </w:tcPr>
          <w:p w14:paraId="783EC7D6" w14:textId="3522C44A" w:rsidR="00660941" w:rsidRPr="00496569" w:rsidRDefault="00660941" w:rsidP="00660941">
            <w:pPr>
              <w:rPr>
                <w:sz w:val="26"/>
                <w:szCs w:val="26"/>
              </w:rPr>
            </w:pPr>
            <w:r>
              <w:rPr>
                <w:sz w:val="26"/>
                <w:szCs w:val="26"/>
              </w:rPr>
              <w:t>Chậu đất nung trắng 13x13</w:t>
            </w:r>
          </w:p>
        </w:tc>
        <w:tc>
          <w:tcPr>
            <w:tcW w:w="3141" w:type="dxa"/>
          </w:tcPr>
          <w:p w14:paraId="1B855202" w14:textId="14F61C6A" w:rsidR="00660941" w:rsidRPr="00496569" w:rsidRDefault="00660941" w:rsidP="00660941">
            <w:pPr>
              <w:rPr>
                <w:sz w:val="26"/>
                <w:szCs w:val="26"/>
              </w:rPr>
            </w:pPr>
            <w:r w:rsidRPr="00735BFB">
              <w:rPr>
                <w:sz w:val="26"/>
                <w:szCs w:val="26"/>
              </w:rPr>
              <w:t>Chậu đất nung</w:t>
            </w:r>
          </w:p>
        </w:tc>
      </w:tr>
      <w:tr w:rsidR="00660941" w:rsidRPr="00496569" w14:paraId="478D0722" w14:textId="77777777" w:rsidTr="00496569">
        <w:trPr>
          <w:trHeight w:val="299"/>
        </w:trPr>
        <w:tc>
          <w:tcPr>
            <w:tcW w:w="1147" w:type="dxa"/>
          </w:tcPr>
          <w:p w14:paraId="22DF6813" w14:textId="60EF55AC" w:rsidR="00660941" w:rsidRPr="00496569" w:rsidRDefault="00660941" w:rsidP="00660941">
            <w:pPr>
              <w:rPr>
                <w:sz w:val="26"/>
                <w:szCs w:val="26"/>
              </w:rPr>
            </w:pPr>
            <w:r>
              <w:rPr>
                <w:sz w:val="26"/>
                <w:szCs w:val="26"/>
              </w:rPr>
              <w:t>35</w:t>
            </w:r>
          </w:p>
        </w:tc>
        <w:tc>
          <w:tcPr>
            <w:tcW w:w="4256" w:type="dxa"/>
          </w:tcPr>
          <w:p w14:paraId="6FA8683B" w14:textId="42E2D390" w:rsidR="00660941" w:rsidRPr="00496569" w:rsidRDefault="00660941" w:rsidP="00660941">
            <w:pPr>
              <w:rPr>
                <w:sz w:val="26"/>
                <w:szCs w:val="26"/>
              </w:rPr>
            </w:pPr>
            <w:r>
              <w:rPr>
                <w:sz w:val="26"/>
                <w:szCs w:val="26"/>
              </w:rPr>
              <w:t>Chậu đất nung đỏ 8x8</w:t>
            </w:r>
          </w:p>
        </w:tc>
        <w:tc>
          <w:tcPr>
            <w:tcW w:w="3141" w:type="dxa"/>
          </w:tcPr>
          <w:p w14:paraId="2AB39CA4" w14:textId="40ACC92D" w:rsidR="00660941" w:rsidRPr="00496569" w:rsidRDefault="00660941" w:rsidP="00660941">
            <w:pPr>
              <w:rPr>
                <w:sz w:val="26"/>
                <w:szCs w:val="26"/>
              </w:rPr>
            </w:pPr>
            <w:r w:rsidRPr="00735BFB">
              <w:rPr>
                <w:sz w:val="26"/>
                <w:szCs w:val="26"/>
              </w:rPr>
              <w:t>Chậu đất nung</w:t>
            </w:r>
          </w:p>
        </w:tc>
      </w:tr>
      <w:tr w:rsidR="00660941" w:rsidRPr="00496569" w14:paraId="10EA76F3" w14:textId="77777777" w:rsidTr="00496569">
        <w:trPr>
          <w:trHeight w:val="299"/>
        </w:trPr>
        <w:tc>
          <w:tcPr>
            <w:tcW w:w="1147" w:type="dxa"/>
          </w:tcPr>
          <w:p w14:paraId="6952D604" w14:textId="71DEA185" w:rsidR="00660941" w:rsidRPr="00496569" w:rsidRDefault="00660941" w:rsidP="00660941">
            <w:pPr>
              <w:rPr>
                <w:sz w:val="26"/>
                <w:szCs w:val="26"/>
              </w:rPr>
            </w:pPr>
            <w:r>
              <w:rPr>
                <w:sz w:val="26"/>
                <w:szCs w:val="26"/>
              </w:rPr>
              <w:t>36</w:t>
            </w:r>
          </w:p>
        </w:tc>
        <w:tc>
          <w:tcPr>
            <w:tcW w:w="4256" w:type="dxa"/>
          </w:tcPr>
          <w:p w14:paraId="29E94BE5" w14:textId="673D06CC" w:rsidR="00660941" w:rsidRPr="00496569" w:rsidRDefault="00660941" w:rsidP="00660941">
            <w:pPr>
              <w:rPr>
                <w:sz w:val="26"/>
                <w:szCs w:val="26"/>
              </w:rPr>
            </w:pPr>
            <w:r>
              <w:rPr>
                <w:sz w:val="26"/>
                <w:szCs w:val="26"/>
              </w:rPr>
              <w:t>Chậu đất nung đỏ 5x5</w:t>
            </w:r>
          </w:p>
        </w:tc>
        <w:tc>
          <w:tcPr>
            <w:tcW w:w="3141" w:type="dxa"/>
          </w:tcPr>
          <w:p w14:paraId="76114E01" w14:textId="3FAEA5CE" w:rsidR="00660941" w:rsidRPr="00496569" w:rsidRDefault="00660941" w:rsidP="00660941">
            <w:pPr>
              <w:rPr>
                <w:sz w:val="26"/>
                <w:szCs w:val="26"/>
              </w:rPr>
            </w:pPr>
            <w:r w:rsidRPr="00735BFB">
              <w:rPr>
                <w:sz w:val="26"/>
                <w:szCs w:val="26"/>
              </w:rPr>
              <w:t>Chậu đất nung</w:t>
            </w:r>
          </w:p>
        </w:tc>
      </w:tr>
      <w:tr w:rsidR="00660941" w:rsidRPr="00496569" w14:paraId="1D857B38" w14:textId="77777777" w:rsidTr="00496569">
        <w:trPr>
          <w:trHeight w:val="299"/>
        </w:trPr>
        <w:tc>
          <w:tcPr>
            <w:tcW w:w="1147" w:type="dxa"/>
          </w:tcPr>
          <w:p w14:paraId="49633F67" w14:textId="3D7C1A68" w:rsidR="00660941" w:rsidRPr="00496569" w:rsidRDefault="00660941" w:rsidP="00660941">
            <w:pPr>
              <w:rPr>
                <w:sz w:val="26"/>
                <w:szCs w:val="26"/>
              </w:rPr>
            </w:pPr>
            <w:r>
              <w:rPr>
                <w:sz w:val="26"/>
                <w:szCs w:val="26"/>
              </w:rPr>
              <w:t>37</w:t>
            </w:r>
          </w:p>
        </w:tc>
        <w:tc>
          <w:tcPr>
            <w:tcW w:w="4256" w:type="dxa"/>
          </w:tcPr>
          <w:p w14:paraId="7F842942" w14:textId="4BAB39E8" w:rsidR="00660941" w:rsidRPr="00496569" w:rsidRDefault="00660941" w:rsidP="00660941">
            <w:pPr>
              <w:rPr>
                <w:sz w:val="26"/>
                <w:szCs w:val="26"/>
              </w:rPr>
            </w:pPr>
            <w:r>
              <w:rPr>
                <w:sz w:val="26"/>
                <w:szCs w:val="26"/>
              </w:rPr>
              <w:t>Chậu đất nung đỏ 17x9</w:t>
            </w:r>
          </w:p>
        </w:tc>
        <w:tc>
          <w:tcPr>
            <w:tcW w:w="3141" w:type="dxa"/>
          </w:tcPr>
          <w:p w14:paraId="0C2FB6D3" w14:textId="2A1B9D3D" w:rsidR="00660941" w:rsidRPr="00496569" w:rsidRDefault="00660941" w:rsidP="00660941">
            <w:pPr>
              <w:rPr>
                <w:sz w:val="26"/>
                <w:szCs w:val="26"/>
              </w:rPr>
            </w:pPr>
            <w:r w:rsidRPr="00735BFB">
              <w:rPr>
                <w:sz w:val="26"/>
                <w:szCs w:val="26"/>
              </w:rPr>
              <w:t>Chậu đất nung</w:t>
            </w:r>
          </w:p>
        </w:tc>
      </w:tr>
      <w:tr w:rsidR="00660941" w:rsidRPr="00496569" w14:paraId="3212477A" w14:textId="77777777" w:rsidTr="00496569">
        <w:trPr>
          <w:trHeight w:val="299"/>
        </w:trPr>
        <w:tc>
          <w:tcPr>
            <w:tcW w:w="1147" w:type="dxa"/>
          </w:tcPr>
          <w:p w14:paraId="6BFEA340" w14:textId="7A52EE63" w:rsidR="00660941" w:rsidRPr="00496569" w:rsidRDefault="00660941" w:rsidP="00660941">
            <w:pPr>
              <w:rPr>
                <w:sz w:val="26"/>
                <w:szCs w:val="26"/>
              </w:rPr>
            </w:pPr>
            <w:r>
              <w:rPr>
                <w:sz w:val="26"/>
                <w:szCs w:val="26"/>
              </w:rPr>
              <w:t>38</w:t>
            </w:r>
          </w:p>
        </w:tc>
        <w:tc>
          <w:tcPr>
            <w:tcW w:w="4256" w:type="dxa"/>
          </w:tcPr>
          <w:p w14:paraId="22C9ADB6" w14:textId="7771DBD8" w:rsidR="00660941" w:rsidRPr="00496569" w:rsidRDefault="00660941" w:rsidP="00660941">
            <w:pPr>
              <w:rPr>
                <w:sz w:val="26"/>
                <w:szCs w:val="26"/>
              </w:rPr>
            </w:pPr>
            <w:r>
              <w:rPr>
                <w:sz w:val="26"/>
                <w:szCs w:val="26"/>
              </w:rPr>
              <w:t>Chậu đất nung đỏ 13x13</w:t>
            </w:r>
          </w:p>
        </w:tc>
        <w:tc>
          <w:tcPr>
            <w:tcW w:w="3141" w:type="dxa"/>
          </w:tcPr>
          <w:p w14:paraId="2E19E27B" w14:textId="006BF8FE" w:rsidR="00660941" w:rsidRPr="00496569" w:rsidRDefault="00660941" w:rsidP="00660941">
            <w:pPr>
              <w:rPr>
                <w:sz w:val="26"/>
                <w:szCs w:val="26"/>
              </w:rPr>
            </w:pPr>
            <w:r w:rsidRPr="00735BFB">
              <w:rPr>
                <w:sz w:val="26"/>
                <w:szCs w:val="26"/>
              </w:rPr>
              <w:t>Chậu đất nung</w:t>
            </w:r>
          </w:p>
        </w:tc>
      </w:tr>
      <w:tr w:rsidR="00067382" w:rsidRPr="00496569" w14:paraId="7642F167" w14:textId="77777777" w:rsidTr="00496569">
        <w:trPr>
          <w:trHeight w:val="299"/>
        </w:trPr>
        <w:tc>
          <w:tcPr>
            <w:tcW w:w="1147" w:type="dxa"/>
          </w:tcPr>
          <w:p w14:paraId="31EB0AE5" w14:textId="68F86B22" w:rsidR="00067382" w:rsidRPr="00496569" w:rsidRDefault="00067382" w:rsidP="002D5F3E">
            <w:pPr>
              <w:rPr>
                <w:sz w:val="26"/>
                <w:szCs w:val="26"/>
              </w:rPr>
            </w:pPr>
            <w:r>
              <w:rPr>
                <w:sz w:val="26"/>
                <w:szCs w:val="26"/>
              </w:rPr>
              <w:t>39</w:t>
            </w:r>
          </w:p>
        </w:tc>
        <w:tc>
          <w:tcPr>
            <w:tcW w:w="4256" w:type="dxa"/>
          </w:tcPr>
          <w:p w14:paraId="210DB222" w14:textId="54C22910" w:rsidR="00067382" w:rsidRPr="00496569" w:rsidRDefault="00660941" w:rsidP="002D5F3E">
            <w:pPr>
              <w:rPr>
                <w:sz w:val="26"/>
                <w:szCs w:val="26"/>
              </w:rPr>
            </w:pPr>
            <w:r>
              <w:rPr>
                <w:sz w:val="26"/>
                <w:szCs w:val="26"/>
              </w:rPr>
              <w:t>Chậu nhựa trụ vuông vát lớn</w:t>
            </w:r>
          </w:p>
        </w:tc>
        <w:tc>
          <w:tcPr>
            <w:tcW w:w="3141" w:type="dxa"/>
          </w:tcPr>
          <w:p w14:paraId="25778C02" w14:textId="6B95BEA5" w:rsidR="00067382" w:rsidRPr="00496569" w:rsidRDefault="00660941" w:rsidP="002D5F3E">
            <w:pPr>
              <w:rPr>
                <w:sz w:val="26"/>
                <w:szCs w:val="26"/>
              </w:rPr>
            </w:pPr>
            <w:r>
              <w:rPr>
                <w:sz w:val="26"/>
                <w:szCs w:val="26"/>
              </w:rPr>
              <w:t>Chậu nhựa ABS</w:t>
            </w:r>
          </w:p>
        </w:tc>
      </w:tr>
      <w:tr w:rsidR="00660941" w:rsidRPr="00496569" w14:paraId="07679539" w14:textId="77777777" w:rsidTr="00496569">
        <w:trPr>
          <w:trHeight w:val="299"/>
        </w:trPr>
        <w:tc>
          <w:tcPr>
            <w:tcW w:w="1147" w:type="dxa"/>
          </w:tcPr>
          <w:p w14:paraId="46B66B9B" w14:textId="7FAFDB4C" w:rsidR="00660941" w:rsidRDefault="00660941" w:rsidP="002D5F3E">
            <w:pPr>
              <w:rPr>
                <w:sz w:val="26"/>
                <w:szCs w:val="26"/>
              </w:rPr>
            </w:pPr>
            <w:r>
              <w:rPr>
                <w:sz w:val="26"/>
                <w:szCs w:val="26"/>
              </w:rPr>
              <w:t>40</w:t>
            </w:r>
          </w:p>
        </w:tc>
        <w:tc>
          <w:tcPr>
            <w:tcW w:w="4256" w:type="dxa"/>
          </w:tcPr>
          <w:p w14:paraId="5F4AE309" w14:textId="37E673C2" w:rsidR="00660941" w:rsidRDefault="00660941" w:rsidP="002D5F3E">
            <w:pPr>
              <w:rPr>
                <w:sz w:val="26"/>
                <w:szCs w:val="26"/>
              </w:rPr>
            </w:pPr>
            <w:r>
              <w:rPr>
                <w:sz w:val="26"/>
                <w:szCs w:val="26"/>
              </w:rPr>
              <w:t>Chậu nhựa cao tròn</w:t>
            </w:r>
          </w:p>
        </w:tc>
        <w:tc>
          <w:tcPr>
            <w:tcW w:w="3141" w:type="dxa"/>
          </w:tcPr>
          <w:p w14:paraId="56F4C648" w14:textId="3721B3FF" w:rsidR="00660941" w:rsidRDefault="00FB3283" w:rsidP="002D5F3E">
            <w:pPr>
              <w:rPr>
                <w:sz w:val="26"/>
                <w:szCs w:val="26"/>
              </w:rPr>
            </w:pPr>
            <w:r>
              <w:rPr>
                <w:sz w:val="26"/>
                <w:szCs w:val="26"/>
              </w:rPr>
              <w:t>Chậu nhựa ABS</w:t>
            </w:r>
          </w:p>
        </w:tc>
      </w:tr>
      <w:tr w:rsidR="00660941" w:rsidRPr="00496569" w14:paraId="5D9EE404" w14:textId="77777777" w:rsidTr="00496569">
        <w:trPr>
          <w:trHeight w:val="299"/>
        </w:trPr>
        <w:tc>
          <w:tcPr>
            <w:tcW w:w="1147" w:type="dxa"/>
          </w:tcPr>
          <w:p w14:paraId="1C0445C0" w14:textId="0AF7E43C" w:rsidR="00660941" w:rsidRDefault="00660941" w:rsidP="002D5F3E">
            <w:pPr>
              <w:rPr>
                <w:sz w:val="26"/>
                <w:szCs w:val="26"/>
              </w:rPr>
            </w:pPr>
            <w:r>
              <w:rPr>
                <w:sz w:val="26"/>
                <w:szCs w:val="26"/>
              </w:rPr>
              <w:t>41</w:t>
            </w:r>
          </w:p>
        </w:tc>
        <w:tc>
          <w:tcPr>
            <w:tcW w:w="4256" w:type="dxa"/>
          </w:tcPr>
          <w:p w14:paraId="6AF49F0E" w14:textId="2B9047FF" w:rsidR="00660941" w:rsidRDefault="00660941" w:rsidP="002D5F3E">
            <w:pPr>
              <w:rPr>
                <w:sz w:val="26"/>
                <w:szCs w:val="26"/>
              </w:rPr>
            </w:pPr>
            <w:r>
              <w:rPr>
                <w:sz w:val="26"/>
                <w:szCs w:val="26"/>
              </w:rPr>
              <w:t>Chậu sứ trụ vuông 12x12</w:t>
            </w:r>
          </w:p>
        </w:tc>
        <w:tc>
          <w:tcPr>
            <w:tcW w:w="3141" w:type="dxa"/>
          </w:tcPr>
          <w:p w14:paraId="4586C0CA" w14:textId="535E72FA" w:rsidR="00660941" w:rsidRDefault="00FB3283" w:rsidP="002D5F3E">
            <w:pPr>
              <w:rPr>
                <w:sz w:val="26"/>
                <w:szCs w:val="26"/>
              </w:rPr>
            </w:pPr>
            <w:r>
              <w:rPr>
                <w:sz w:val="26"/>
                <w:szCs w:val="26"/>
              </w:rPr>
              <w:t>Chậu men sứ</w:t>
            </w:r>
          </w:p>
        </w:tc>
      </w:tr>
      <w:tr w:rsidR="00FB3283" w:rsidRPr="00496569" w14:paraId="104C0EE8" w14:textId="77777777" w:rsidTr="00496569">
        <w:trPr>
          <w:trHeight w:val="299"/>
        </w:trPr>
        <w:tc>
          <w:tcPr>
            <w:tcW w:w="1147" w:type="dxa"/>
          </w:tcPr>
          <w:p w14:paraId="7EAE52D8" w14:textId="68DDE173" w:rsidR="00FB3283" w:rsidRDefault="00FB3283" w:rsidP="00FB3283">
            <w:pPr>
              <w:rPr>
                <w:sz w:val="26"/>
                <w:szCs w:val="26"/>
              </w:rPr>
            </w:pPr>
            <w:r>
              <w:rPr>
                <w:sz w:val="26"/>
                <w:szCs w:val="26"/>
              </w:rPr>
              <w:t>42</w:t>
            </w:r>
          </w:p>
        </w:tc>
        <w:tc>
          <w:tcPr>
            <w:tcW w:w="4256" w:type="dxa"/>
          </w:tcPr>
          <w:p w14:paraId="00AD32CA" w14:textId="5C3CAB66" w:rsidR="00FB3283" w:rsidRDefault="00FB3283" w:rsidP="00FB3283">
            <w:pPr>
              <w:rPr>
                <w:sz w:val="26"/>
                <w:szCs w:val="26"/>
              </w:rPr>
            </w:pPr>
            <w:r>
              <w:rPr>
                <w:sz w:val="26"/>
                <w:szCs w:val="26"/>
              </w:rPr>
              <w:t>Chậu sứ trụ tròn vát 24x29</w:t>
            </w:r>
          </w:p>
        </w:tc>
        <w:tc>
          <w:tcPr>
            <w:tcW w:w="3141" w:type="dxa"/>
          </w:tcPr>
          <w:p w14:paraId="0F822EDA" w14:textId="0EF5F7FB" w:rsidR="00FB3283" w:rsidRDefault="00FB3283" w:rsidP="00FB3283">
            <w:pPr>
              <w:rPr>
                <w:sz w:val="26"/>
                <w:szCs w:val="26"/>
              </w:rPr>
            </w:pPr>
            <w:r w:rsidRPr="00327BDB">
              <w:rPr>
                <w:sz w:val="26"/>
                <w:szCs w:val="26"/>
              </w:rPr>
              <w:t>Chậu men sứ</w:t>
            </w:r>
          </w:p>
        </w:tc>
      </w:tr>
      <w:tr w:rsidR="00FB3283" w:rsidRPr="00496569" w14:paraId="4278BC76" w14:textId="77777777" w:rsidTr="00496569">
        <w:trPr>
          <w:trHeight w:val="299"/>
        </w:trPr>
        <w:tc>
          <w:tcPr>
            <w:tcW w:w="1147" w:type="dxa"/>
          </w:tcPr>
          <w:p w14:paraId="522242E5" w14:textId="738DC605" w:rsidR="00FB3283" w:rsidRDefault="00FB3283" w:rsidP="00FB3283">
            <w:pPr>
              <w:rPr>
                <w:sz w:val="26"/>
                <w:szCs w:val="26"/>
              </w:rPr>
            </w:pPr>
            <w:r>
              <w:rPr>
                <w:sz w:val="26"/>
                <w:szCs w:val="26"/>
              </w:rPr>
              <w:lastRenderedPageBreak/>
              <w:t>43</w:t>
            </w:r>
          </w:p>
        </w:tc>
        <w:tc>
          <w:tcPr>
            <w:tcW w:w="4256" w:type="dxa"/>
          </w:tcPr>
          <w:p w14:paraId="076D36A4" w14:textId="010CE4FE" w:rsidR="00FB3283" w:rsidRDefault="00FB3283" w:rsidP="00FB3283">
            <w:pPr>
              <w:rPr>
                <w:sz w:val="26"/>
                <w:szCs w:val="26"/>
              </w:rPr>
            </w:pPr>
            <w:r>
              <w:rPr>
                <w:sz w:val="26"/>
                <w:szCs w:val="26"/>
              </w:rPr>
              <w:t>Chậu sứ trụ tròn vân ô vuông 16x12</w:t>
            </w:r>
          </w:p>
        </w:tc>
        <w:tc>
          <w:tcPr>
            <w:tcW w:w="3141" w:type="dxa"/>
          </w:tcPr>
          <w:p w14:paraId="03D5F731" w14:textId="0D371FAB" w:rsidR="00FB3283" w:rsidRDefault="00FB3283" w:rsidP="00FB3283">
            <w:pPr>
              <w:rPr>
                <w:sz w:val="26"/>
                <w:szCs w:val="26"/>
              </w:rPr>
            </w:pPr>
            <w:r w:rsidRPr="00327BDB">
              <w:rPr>
                <w:sz w:val="26"/>
                <w:szCs w:val="26"/>
              </w:rPr>
              <w:t>Chậu men sứ</w:t>
            </w:r>
          </w:p>
        </w:tc>
      </w:tr>
      <w:tr w:rsidR="00FB3283" w:rsidRPr="00496569" w14:paraId="2C82DD4E" w14:textId="77777777" w:rsidTr="00496569">
        <w:trPr>
          <w:trHeight w:val="299"/>
        </w:trPr>
        <w:tc>
          <w:tcPr>
            <w:tcW w:w="1147" w:type="dxa"/>
          </w:tcPr>
          <w:p w14:paraId="2CC68A53" w14:textId="1855AFA3" w:rsidR="00FB3283" w:rsidRDefault="00FB3283" w:rsidP="00FB3283">
            <w:pPr>
              <w:rPr>
                <w:sz w:val="26"/>
                <w:szCs w:val="26"/>
              </w:rPr>
            </w:pPr>
            <w:r>
              <w:rPr>
                <w:sz w:val="26"/>
                <w:szCs w:val="26"/>
              </w:rPr>
              <w:t>44</w:t>
            </w:r>
          </w:p>
        </w:tc>
        <w:tc>
          <w:tcPr>
            <w:tcW w:w="4256" w:type="dxa"/>
          </w:tcPr>
          <w:p w14:paraId="57B56BFE" w14:textId="45138F80" w:rsidR="00FB3283" w:rsidRDefault="00FB3283" w:rsidP="00FB3283">
            <w:pPr>
              <w:rPr>
                <w:sz w:val="26"/>
                <w:szCs w:val="26"/>
              </w:rPr>
            </w:pPr>
            <w:r>
              <w:rPr>
                <w:sz w:val="26"/>
                <w:szCs w:val="26"/>
              </w:rPr>
              <w:t>Chậu sứ trụ cong 12x11</w:t>
            </w:r>
          </w:p>
        </w:tc>
        <w:tc>
          <w:tcPr>
            <w:tcW w:w="3141" w:type="dxa"/>
          </w:tcPr>
          <w:p w14:paraId="65FCC0F1" w14:textId="16C6A18A" w:rsidR="00FB3283" w:rsidRDefault="00FB3283" w:rsidP="00FB3283">
            <w:pPr>
              <w:rPr>
                <w:sz w:val="26"/>
                <w:szCs w:val="26"/>
              </w:rPr>
            </w:pPr>
            <w:r w:rsidRPr="00327BDB">
              <w:rPr>
                <w:sz w:val="26"/>
                <w:szCs w:val="26"/>
              </w:rPr>
              <w:t>Chậu men sứ</w:t>
            </w:r>
          </w:p>
        </w:tc>
      </w:tr>
      <w:tr w:rsidR="00FB3283" w:rsidRPr="00496569" w14:paraId="6A3CDFB2" w14:textId="77777777" w:rsidTr="00496569">
        <w:trPr>
          <w:trHeight w:val="299"/>
        </w:trPr>
        <w:tc>
          <w:tcPr>
            <w:tcW w:w="1147" w:type="dxa"/>
          </w:tcPr>
          <w:p w14:paraId="273EF40D" w14:textId="6D35CCEC" w:rsidR="00FB3283" w:rsidRDefault="00FB3283" w:rsidP="00FB3283">
            <w:pPr>
              <w:rPr>
                <w:sz w:val="26"/>
                <w:szCs w:val="26"/>
              </w:rPr>
            </w:pPr>
            <w:r>
              <w:rPr>
                <w:sz w:val="26"/>
                <w:szCs w:val="26"/>
              </w:rPr>
              <w:t>45</w:t>
            </w:r>
          </w:p>
        </w:tc>
        <w:tc>
          <w:tcPr>
            <w:tcW w:w="4256" w:type="dxa"/>
          </w:tcPr>
          <w:p w14:paraId="35256B3E" w14:textId="661FA97A" w:rsidR="00FB3283" w:rsidRDefault="00FB3283" w:rsidP="00FB3283">
            <w:pPr>
              <w:rPr>
                <w:sz w:val="26"/>
                <w:szCs w:val="26"/>
              </w:rPr>
            </w:pPr>
            <w:r>
              <w:rPr>
                <w:sz w:val="26"/>
                <w:szCs w:val="26"/>
              </w:rPr>
              <w:t>Chậu sứ tròn đấy bầu 12x12</w:t>
            </w:r>
          </w:p>
        </w:tc>
        <w:tc>
          <w:tcPr>
            <w:tcW w:w="3141" w:type="dxa"/>
          </w:tcPr>
          <w:p w14:paraId="778FFF2A" w14:textId="5D2FEA5F" w:rsidR="00FB3283" w:rsidRDefault="00FB3283" w:rsidP="00FB3283">
            <w:pPr>
              <w:rPr>
                <w:sz w:val="26"/>
                <w:szCs w:val="26"/>
              </w:rPr>
            </w:pPr>
            <w:r w:rsidRPr="00327BDB">
              <w:rPr>
                <w:sz w:val="26"/>
                <w:szCs w:val="26"/>
              </w:rPr>
              <w:t>Chậu men sứ</w:t>
            </w:r>
          </w:p>
        </w:tc>
      </w:tr>
      <w:tr w:rsidR="00FB3283" w:rsidRPr="00496569" w14:paraId="329F958B" w14:textId="77777777" w:rsidTr="00496569">
        <w:trPr>
          <w:trHeight w:val="299"/>
        </w:trPr>
        <w:tc>
          <w:tcPr>
            <w:tcW w:w="1147" w:type="dxa"/>
          </w:tcPr>
          <w:p w14:paraId="66975BBF" w14:textId="510E4487" w:rsidR="00FB3283" w:rsidRDefault="00FB3283" w:rsidP="00FB3283">
            <w:pPr>
              <w:rPr>
                <w:sz w:val="26"/>
                <w:szCs w:val="26"/>
              </w:rPr>
            </w:pPr>
            <w:r>
              <w:rPr>
                <w:sz w:val="26"/>
                <w:szCs w:val="26"/>
              </w:rPr>
              <w:t>46</w:t>
            </w:r>
          </w:p>
        </w:tc>
        <w:tc>
          <w:tcPr>
            <w:tcW w:w="4256" w:type="dxa"/>
          </w:tcPr>
          <w:p w14:paraId="57A7926A" w14:textId="73CF1D0F" w:rsidR="00FB3283" w:rsidRDefault="00FB3283" w:rsidP="00FB3283">
            <w:pPr>
              <w:rPr>
                <w:sz w:val="26"/>
                <w:szCs w:val="26"/>
              </w:rPr>
            </w:pPr>
            <w:r>
              <w:rPr>
                <w:sz w:val="26"/>
                <w:szCs w:val="26"/>
              </w:rPr>
              <w:t>Chậu sứ bầu tròn trái bí (nhỏ)</w:t>
            </w:r>
          </w:p>
        </w:tc>
        <w:tc>
          <w:tcPr>
            <w:tcW w:w="3141" w:type="dxa"/>
          </w:tcPr>
          <w:p w14:paraId="52A8D927" w14:textId="123F240B" w:rsidR="00FB3283" w:rsidRDefault="00FB3283" w:rsidP="00FB3283">
            <w:pPr>
              <w:rPr>
                <w:sz w:val="26"/>
                <w:szCs w:val="26"/>
              </w:rPr>
            </w:pPr>
            <w:r w:rsidRPr="00327BDB">
              <w:rPr>
                <w:sz w:val="26"/>
                <w:szCs w:val="26"/>
              </w:rPr>
              <w:t>Chậu men sứ</w:t>
            </w:r>
          </w:p>
        </w:tc>
      </w:tr>
      <w:tr w:rsidR="00FB3283" w:rsidRPr="00496569" w14:paraId="7090E9A6" w14:textId="77777777" w:rsidTr="00496569">
        <w:trPr>
          <w:trHeight w:val="299"/>
        </w:trPr>
        <w:tc>
          <w:tcPr>
            <w:tcW w:w="1147" w:type="dxa"/>
          </w:tcPr>
          <w:p w14:paraId="3B068AEB" w14:textId="483070A9" w:rsidR="00FB3283" w:rsidRDefault="00FB3283" w:rsidP="00FB3283">
            <w:pPr>
              <w:rPr>
                <w:sz w:val="26"/>
                <w:szCs w:val="26"/>
              </w:rPr>
            </w:pPr>
            <w:r>
              <w:rPr>
                <w:sz w:val="26"/>
                <w:szCs w:val="26"/>
              </w:rPr>
              <w:t>47</w:t>
            </w:r>
          </w:p>
        </w:tc>
        <w:tc>
          <w:tcPr>
            <w:tcW w:w="4256" w:type="dxa"/>
          </w:tcPr>
          <w:p w14:paraId="050C1DB6" w14:textId="379B6453" w:rsidR="00FB3283" w:rsidRDefault="00FB3283" w:rsidP="00FB3283">
            <w:pPr>
              <w:rPr>
                <w:sz w:val="26"/>
                <w:szCs w:val="26"/>
              </w:rPr>
            </w:pPr>
            <w:r>
              <w:rPr>
                <w:sz w:val="26"/>
                <w:szCs w:val="26"/>
              </w:rPr>
              <w:t>Chậu composite trụ vuông vát 32x60</w:t>
            </w:r>
          </w:p>
        </w:tc>
        <w:tc>
          <w:tcPr>
            <w:tcW w:w="3141" w:type="dxa"/>
          </w:tcPr>
          <w:p w14:paraId="3CDC7568" w14:textId="2EEF0D08" w:rsidR="00FB3283" w:rsidRDefault="00FB3283" w:rsidP="00FB3283">
            <w:pPr>
              <w:rPr>
                <w:sz w:val="26"/>
                <w:szCs w:val="26"/>
              </w:rPr>
            </w:pPr>
            <w:r>
              <w:rPr>
                <w:sz w:val="26"/>
                <w:szCs w:val="26"/>
              </w:rPr>
              <w:t>Chậu composite</w:t>
            </w:r>
          </w:p>
        </w:tc>
      </w:tr>
    </w:tbl>
    <w:p w14:paraId="339DDD72" w14:textId="42F82103" w:rsidR="008E0B1F" w:rsidRPr="0078529E" w:rsidRDefault="0078529E" w:rsidP="00CB34A4">
      <w:pPr>
        <w:pStyle w:val="nd"/>
        <w:rPr>
          <w:b/>
          <w:bCs/>
          <w:szCs w:val="26"/>
        </w:rPr>
      </w:pPr>
      <w:r w:rsidRPr="0078529E">
        <w:rPr>
          <w:b/>
          <w:bCs/>
          <w:szCs w:val="26"/>
        </w:rPr>
        <w:t>Dữ liệu bảng product_size</w:t>
      </w:r>
    </w:p>
    <w:p w14:paraId="5FD5C396" w14:textId="77EC7110" w:rsidR="0078529E" w:rsidRDefault="0078529E" w:rsidP="0078529E">
      <w:pPr>
        <w:pStyle w:val="Caption"/>
        <w:keepNext/>
      </w:pPr>
      <w:bookmarkStart w:id="190" w:name="_Toc185965115"/>
      <w:r>
        <w:t xml:space="preserve">Bảng </w:t>
      </w:r>
      <w:r w:rsidR="00746D49">
        <w:fldChar w:fldCharType="begin"/>
      </w:r>
      <w:r w:rsidR="00746D49">
        <w:instrText xml:space="preserve"> STYLEREF 1 \s </w:instrText>
      </w:r>
      <w:r w:rsidR="00746D49">
        <w:fldChar w:fldCharType="separate"/>
      </w:r>
      <w:r w:rsidR="00746D49">
        <w:rPr>
          <w:noProof/>
        </w:rPr>
        <w:t>4</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6</w:t>
      </w:r>
      <w:r w:rsidR="00746D49">
        <w:fldChar w:fldCharType="end"/>
      </w:r>
      <w:r>
        <w:t xml:space="preserve"> Dữ liệu bảng product_size</w:t>
      </w:r>
      <w:bookmarkEnd w:id="190"/>
    </w:p>
    <w:tbl>
      <w:tblPr>
        <w:tblStyle w:val="TableGrid"/>
        <w:tblW w:w="0" w:type="auto"/>
        <w:tblLook w:val="04A0" w:firstRow="1" w:lastRow="0" w:firstColumn="1" w:lastColumn="0" w:noHBand="0" w:noVBand="1"/>
      </w:tblPr>
      <w:tblGrid>
        <w:gridCol w:w="809"/>
        <w:gridCol w:w="1977"/>
        <w:gridCol w:w="1718"/>
        <w:gridCol w:w="1126"/>
        <w:gridCol w:w="1126"/>
        <w:gridCol w:w="1077"/>
        <w:gridCol w:w="945"/>
      </w:tblGrid>
      <w:tr w:rsidR="009965AF" w:rsidRPr="002D5F3E" w14:paraId="274F2EBC" w14:textId="6EFD61E1" w:rsidTr="00BC3498">
        <w:trPr>
          <w:trHeight w:val="612"/>
        </w:trPr>
        <w:tc>
          <w:tcPr>
            <w:tcW w:w="809" w:type="dxa"/>
          </w:tcPr>
          <w:p w14:paraId="158DE66A" w14:textId="77777777" w:rsidR="009965AF" w:rsidRPr="00496569" w:rsidRDefault="009965AF" w:rsidP="00F822EC">
            <w:pPr>
              <w:jc w:val="center"/>
              <w:rPr>
                <w:b/>
                <w:bCs/>
                <w:sz w:val="26"/>
                <w:szCs w:val="26"/>
              </w:rPr>
            </w:pPr>
            <w:r w:rsidRPr="00496569">
              <w:rPr>
                <w:b/>
                <w:bCs/>
                <w:sz w:val="26"/>
                <w:szCs w:val="26"/>
              </w:rPr>
              <w:t>STT</w:t>
            </w:r>
          </w:p>
        </w:tc>
        <w:tc>
          <w:tcPr>
            <w:tcW w:w="1977" w:type="dxa"/>
          </w:tcPr>
          <w:p w14:paraId="7FCD2A33" w14:textId="77777777" w:rsidR="009965AF" w:rsidRPr="00496569" w:rsidRDefault="009965AF" w:rsidP="00F822EC">
            <w:pPr>
              <w:jc w:val="center"/>
              <w:rPr>
                <w:b/>
                <w:bCs/>
                <w:sz w:val="26"/>
                <w:szCs w:val="26"/>
              </w:rPr>
            </w:pPr>
            <w:r w:rsidRPr="00496569">
              <w:rPr>
                <w:b/>
                <w:bCs/>
                <w:sz w:val="26"/>
                <w:szCs w:val="26"/>
              </w:rPr>
              <w:t>Tên sản phẩm</w:t>
            </w:r>
          </w:p>
        </w:tc>
        <w:tc>
          <w:tcPr>
            <w:tcW w:w="1718" w:type="dxa"/>
          </w:tcPr>
          <w:p w14:paraId="7CD8E17B" w14:textId="66B5C440" w:rsidR="009965AF" w:rsidRPr="00496569" w:rsidRDefault="009965AF" w:rsidP="009965AF">
            <w:pPr>
              <w:rPr>
                <w:b/>
                <w:bCs/>
                <w:sz w:val="26"/>
                <w:szCs w:val="26"/>
              </w:rPr>
            </w:pPr>
            <w:r>
              <w:rPr>
                <w:b/>
                <w:bCs/>
                <w:sz w:val="26"/>
                <w:szCs w:val="26"/>
              </w:rPr>
              <w:t xml:space="preserve">Tên </w:t>
            </w:r>
            <w:r w:rsidRPr="00496569">
              <w:rPr>
                <w:b/>
                <w:bCs/>
                <w:sz w:val="26"/>
                <w:szCs w:val="26"/>
              </w:rPr>
              <w:t>danh mục</w:t>
            </w:r>
          </w:p>
        </w:tc>
        <w:tc>
          <w:tcPr>
            <w:tcW w:w="1126" w:type="dxa"/>
          </w:tcPr>
          <w:p w14:paraId="49E6A202" w14:textId="1B36FFD7" w:rsidR="009965AF" w:rsidRDefault="009965AF" w:rsidP="009965AF">
            <w:pPr>
              <w:rPr>
                <w:b/>
                <w:bCs/>
                <w:sz w:val="26"/>
                <w:szCs w:val="26"/>
              </w:rPr>
            </w:pPr>
            <w:r>
              <w:rPr>
                <w:b/>
                <w:bCs/>
                <w:sz w:val="26"/>
                <w:szCs w:val="26"/>
              </w:rPr>
              <w:t>Giá nhập</w:t>
            </w:r>
          </w:p>
        </w:tc>
        <w:tc>
          <w:tcPr>
            <w:tcW w:w="1126" w:type="dxa"/>
          </w:tcPr>
          <w:p w14:paraId="00FDD50D" w14:textId="3604A448" w:rsidR="009965AF" w:rsidRDefault="009965AF" w:rsidP="009965AF">
            <w:pPr>
              <w:rPr>
                <w:b/>
                <w:bCs/>
                <w:sz w:val="26"/>
                <w:szCs w:val="26"/>
              </w:rPr>
            </w:pPr>
            <w:r>
              <w:rPr>
                <w:b/>
                <w:bCs/>
                <w:sz w:val="26"/>
                <w:szCs w:val="26"/>
              </w:rPr>
              <w:t>Giá bán</w:t>
            </w:r>
          </w:p>
        </w:tc>
        <w:tc>
          <w:tcPr>
            <w:tcW w:w="1077" w:type="dxa"/>
          </w:tcPr>
          <w:p w14:paraId="60BC810B" w14:textId="56DF45A1" w:rsidR="009965AF" w:rsidRDefault="009965AF" w:rsidP="009965AF">
            <w:pPr>
              <w:rPr>
                <w:b/>
                <w:bCs/>
                <w:sz w:val="26"/>
                <w:szCs w:val="26"/>
              </w:rPr>
            </w:pPr>
            <w:r>
              <w:rPr>
                <w:b/>
                <w:bCs/>
                <w:sz w:val="26"/>
                <w:szCs w:val="26"/>
              </w:rPr>
              <w:t>Giá giảm</w:t>
            </w:r>
          </w:p>
        </w:tc>
        <w:tc>
          <w:tcPr>
            <w:tcW w:w="945" w:type="dxa"/>
          </w:tcPr>
          <w:p w14:paraId="09A0F8D7" w14:textId="6D789C74" w:rsidR="009965AF" w:rsidRDefault="009965AF" w:rsidP="009965AF">
            <w:pPr>
              <w:rPr>
                <w:b/>
                <w:bCs/>
                <w:sz w:val="26"/>
                <w:szCs w:val="26"/>
              </w:rPr>
            </w:pPr>
            <w:r>
              <w:rPr>
                <w:b/>
                <w:bCs/>
                <w:sz w:val="26"/>
                <w:szCs w:val="26"/>
              </w:rPr>
              <w:t>Số lượng nhập</w:t>
            </w:r>
          </w:p>
        </w:tc>
      </w:tr>
      <w:tr w:rsidR="009965AF" w:rsidRPr="00496569" w14:paraId="47ABC03F" w14:textId="7F770C92" w:rsidTr="00BC3498">
        <w:trPr>
          <w:trHeight w:val="312"/>
        </w:trPr>
        <w:tc>
          <w:tcPr>
            <w:tcW w:w="809" w:type="dxa"/>
          </w:tcPr>
          <w:p w14:paraId="23C0B04D" w14:textId="77777777" w:rsidR="009965AF" w:rsidRPr="00496569" w:rsidRDefault="009965AF" w:rsidP="00F822EC">
            <w:pPr>
              <w:rPr>
                <w:sz w:val="26"/>
                <w:szCs w:val="26"/>
              </w:rPr>
            </w:pPr>
            <w:r w:rsidRPr="00496569">
              <w:rPr>
                <w:sz w:val="26"/>
                <w:szCs w:val="26"/>
              </w:rPr>
              <w:t>1</w:t>
            </w:r>
          </w:p>
        </w:tc>
        <w:tc>
          <w:tcPr>
            <w:tcW w:w="1977" w:type="dxa"/>
          </w:tcPr>
          <w:p w14:paraId="323830D2" w14:textId="77777777" w:rsidR="009965AF" w:rsidRPr="00496569" w:rsidRDefault="009965AF" w:rsidP="00F822EC">
            <w:pPr>
              <w:rPr>
                <w:sz w:val="26"/>
                <w:szCs w:val="26"/>
              </w:rPr>
            </w:pPr>
            <w:r w:rsidRPr="00496569">
              <w:rPr>
                <w:sz w:val="26"/>
                <w:szCs w:val="26"/>
              </w:rPr>
              <w:t>Trầu Bà Sữa</w:t>
            </w:r>
          </w:p>
        </w:tc>
        <w:tc>
          <w:tcPr>
            <w:tcW w:w="1718" w:type="dxa"/>
          </w:tcPr>
          <w:p w14:paraId="30B5C0A1" w14:textId="77777777" w:rsidR="009965AF" w:rsidRPr="00496569" w:rsidRDefault="009965AF" w:rsidP="00F822EC">
            <w:pPr>
              <w:rPr>
                <w:sz w:val="26"/>
                <w:szCs w:val="26"/>
              </w:rPr>
            </w:pPr>
            <w:r>
              <w:rPr>
                <w:sz w:val="26"/>
                <w:szCs w:val="26"/>
              </w:rPr>
              <w:t>Cây cảnh để bàn</w:t>
            </w:r>
          </w:p>
        </w:tc>
        <w:tc>
          <w:tcPr>
            <w:tcW w:w="1126" w:type="dxa"/>
          </w:tcPr>
          <w:p w14:paraId="0B67D5EC" w14:textId="06BEB3C6" w:rsidR="009965AF" w:rsidRDefault="009965AF" w:rsidP="00F822EC">
            <w:pPr>
              <w:rPr>
                <w:sz w:val="26"/>
                <w:szCs w:val="26"/>
              </w:rPr>
            </w:pPr>
            <w:r>
              <w:rPr>
                <w:sz w:val="26"/>
                <w:szCs w:val="26"/>
              </w:rPr>
              <w:t>30000</w:t>
            </w:r>
          </w:p>
        </w:tc>
        <w:tc>
          <w:tcPr>
            <w:tcW w:w="1126" w:type="dxa"/>
          </w:tcPr>
          <w:p w14:paraId="318464A3" w14:textId="64F5870A" w:rsidR="009965AF" w:rsidRDefault="009965AF" w:rsidP="00F822EC">
            <w:pPr>
              <w:rPr>
                <w:sz w:val="26"/>
                <w:szCs w:val="26"/>
              </w:rPr>
            </w:pPr>
            <w:r>
              <w:rPr>
                <w:sz w:val="26"/>
                <w:szCs w:val="26"/>
              </w:rPr>
              <w:t>36000</w:t>
            </w:r>
          </w:p>
        </w:tc>
        <w:tc>
          <w:tcPr>
            <w:tcW w:w="1077" w:type="dxa"/>
          </w:tcPr>
          <w:p w14:paraId="774C6F99" w14:textId="355E7366" w:rsidR="009965AF" w:rsidRDefault="009965AF" w:rsidP="00F822EC">
            <w:pPr>
              <w:rPr>
                <w:sz w:val="26"/>
                <w:szCs w:val="26"/>
              </w:rPr>
            </w:pPr>
            <w:r>
              <w:rPr>
                <w:sz w:val="26"/>
                <w:szCs w:val="26"/>
              </w:rPr>
              <w:t>32400</w:t>
            </w:r>
          </w:p>
        </w:tc>
        <w:tc>
          <w:tcPr>
            <w:tcW w:w="945" w:type="dxa"/>
          </w:tcPr>
          <w:p w14:paraId="152A2D49" w14:textId="2E0723C2" w:rsidR="009965AF" w:rsidRDefault="00BC3498" w:rsidP="00F822EC">
            <w:pPr>
              <w:rPr>
                <w:sz w:val="26"/>
                <w:szCs w:val="26"/>
              </w:rPr>
            </w:pPr>
            <w:r>
              <w:rPr>
                <w:sz w:val="26"/>
                <w:szCs w:val="26"/>
              </w:rPr>
              <w:t>50</w:t>
            </w:r>
          </w:p>
        </w:tc>
      </w:tr>
      <w:tr w:rsidR="00BC3498" w:rsidRPr="00496569" w14:paraId="1BA1AF6E" w14:textId="0E1800E5" w:rsidTr="00BC3498">
        <w:trPr>
          <w:trHeight w:val="312"/>
        </w:trPr>
        <w:tc>
          <w:tcPr>
            <w:tcW w:w="809" w:type="dxa"/>
          </w:tcPr>
          <w:p w14:paraId="22FB0FF9" w14:textId="77777777" w:rsidR="00BC3498" w:rsidRPr="00496569" w:rsidRDefault="00BC3498" w:rsidP="00BC3498">
            <w:pPr>
              <w:rPr>
                <w:sz w:val="26"/>
                <w:szCs w:val="26"/>
              </w:rPr>
            </w:pPr>
            <w:r w:rsidRPr="00496569">
              <w:rPr>
                <w:sz w:val="26"/>
                <w:szCs w:val="26"/>
              </w:rPr>
              <w:t>2</w:t>
            </w:r>
          </w:p>
        </w:tc>
        <w:tc>
          <w:tcPr>
            <w:tcW w:w="1977" w:type="dxa"/>
          </w:tcPr>
          <w:p w14:paraId="14A08A31" w14:textId="77777777" w:rsidR="00BC3498" w:rsidRPr="00496569" w:rsidRDefault="00BC3498" w:rsidP="00BC3498">
            <w:pPr>
              <w:rPr>
                <w:sz w:val="26"/>
                <w:szCs w:val="26"/>
              </w:rPr>
            </w:pPr>
            <w:r w:rsidRPr="00496569">
              <w:rPr>
                <w:sz w:val="26"/>
                <w:szCs w:val="26"/>
              </w:rPr>
              <w:t>Cây Vạn Lộc</w:t>
            </w:r>
          </w:p>
        </w:tc>
        <w:tc>
          <w:tcPr>
            <w:tcW w:w="1718" w:type="dxa"/>
          </w:tcPr>
          <w:p w14:paraId="6DE23F42" w14:textId="77777777" w:rsidR="00BC3498" w:rsidRPr="00496569" w:rsidRDefault="00BC3498" w:rsidP="00BC3498">
            <w:pPr>
              <w:rPr>
                <w:sz w:val="26"/>
                <w:szCs w:val="26"/>
              </w:rPr>
            </w:pPr>
            <w:r w:rsidRPr="00E351B4">
              <w:rPr>
                <w:sz w:val="26"/>
                <w:szCs w:val="26"/>
              </w:rPr>
              <w:t>Cây cảnh để bàn</w:t>
            </w:r>
          </w:p>
        </w:tc>
        <w:tc>
          <w:tcPr>
            <w:tcW w:w="1126" w:type="dxa"/>
          </w:tcPr>
          <w:p w14:paraId="257C576E" w14:textId="49C6A54F" w:rsidR="00BC3498" w:rsidRPr="00E351B4" w:rsidRDefault="00BC3498" w:rsidP="00BC3498">
            <w:pPr>
              <w:rPr>
                <w:sz w:val="26"/>
                <w:szCs w:val="26"/>
              </w:rPr>
            </w:pPr>
            <w:r>
              <w:rPr>
                <w:sz w:val="26"/>
                <w:szCs w:val="26"/>
              </w:rPr>
              <w:t>20000</w:t>
            </w:r>
          </w:p>
        </w:tc>
        <w:tc>
          <w:tcPr>
            <w:tcW w:w="1126" w:type="dxa"/>
          </w:tcPr>
          <w:p w14:paraId="39509C30" w14:textId="7B5CA1EB" w:rsidR="00BC3498" w:rsidRPr="00E351B4" w:rsidRDefault="00BC3498" w:rsidP="00BC3498">
            <w:pPr>
              <w:rPr>
                <w:sz w:val="26"/>
                <w:szCs w:val="26"/>
              </w:rPr>
            </w:pPr>
            <w:r>
              <w:rPr>
                <w:sz w:val="26"/>
                <w:szCs w:val="26"/>
              </w:rPr>
              <w:t>22000</w:t>
            </w:r>
          </w:p>
        </w:tc>
        <w:tc>
          <w:tcPr>
            <w:tcW w:w="1077" w:type="dxa"/>
          </w:tcPr>
          <w:p w14:paraId="33D84DBD" w14:textId="716C4A0A" w:rsidR="00BC3498" w:rsidRPr="00E351B4" w:rsidRDefault="00BC3498" w:rsidP="00BC3498">
            <w:pPr>
              <w:rPr>
                <w:sz w:val="26"/>
                <w:szCs w:val="26"/>
              </w:rPr>
            </w:pPr>
            <w:r>
              <w:rPr>
                <w:sz w:val="26"/>
                <w:szCs w:val="26"/>
              </w:rPr>
              <w:t>20900</w:t>
            </w:r>
          </w:p>
        </w:tc>
        <w:tc>
          <w:tcPr>
            <w:tcW w:w="945" w:type="dxa"/>
          </w:tcPr>
          <w:p w14:paraId="49E70D95" w14:textId="44D8E35F" w:rsidR="00BC3498" w:rsidRPr="00E351B4" w:rsidRDefault="00BC3498" w:rsidP="00BC3498">
            <w:pPr>
              <w:rPr>
                <w:sz w:val="26"/>
                <w:szCs w:val="26"/>
              </w:rPr>
            </w:pPr>
            <w:r w:rsidRPr="00FA600A">
              <w:rPr>
                <w:sz w:val="26"/>
                <w:szCs w:val="26"/>
              </w:rPr>
              <w:t>50</w:t>
            </w:r>
          </w:p>
        </w:tc>
      </w:tr>
      <w:tr w:rsidR="00BC3498" w:rsidRPr="00496569" w14:paraId="64B95DC2" w14:textId="4000F667" w:rsidTr="00BC3498">
        <w:trPr>
          <w:trHeight w:val="299"/>
        </w:trPr>
        <w:tc>
          <w:tcPr>
            <w:tcW w:w="809" w:type="dxa"/>
          </w:tcPr>
          <w:p w14:paraId="24D3CA88" w14:textId="77777777" w:rsidR="00BC3498" w:rsidRPr="00496569" w:rsidRDefault="00BC3498" w:rsidP="00BC3498">
            <w:pPr>
              <w:rPr>
                <w:sz w:val="26"/>
                <w:szCs w:val="26"/>
              </w:rPr>
            </w:pPr>
            <w:r w:rsidRPr="00496569">
              <w:rPr>
                <w:sz w:val="26"/>
                <w:szCs w:val="26"/>
              </w:rPr>
              <w:t>3</w:t>
            </w:r>
          </w:p>
        </w:tc>
        <w:tc>
          <w:tcPr>
            <w:tcW w:w="1977" w:type="dxa"/>
          </w:tcPr>
          <w:p w14:paraId="6C0D8664" w14:textId="77777777" w:rsidR="00BC3498" w:rsidRPr="00496569" w:rsidRDefault="00BC3498" w:rsidP="00BC3498">
            <w:pPr>
              <w:rPr>
                <w:sz w:val="26"/>
                <w:szCs w:val="26"/>
              </w:rPr>
            </w:pPr>
            <w:r w:rsidRPr="00496569">
              <w:rPr>
                <w:sz w:val="26"/>
                <w:szCs w:val="26"/>
              </w:rPr>
              <w:t>Cây Tùng Hạnh Phúc</w:t>
            </w:r>
          </w:p>
        </w:tc>
        <w:tc>
          <w:tcPr>
            <w:tcW w:w="1718" w:type="dxa"/>
          </w:tcPr>
          <w:p w14:paraId="5DE99300" w14:textId="77777777" w:rsidR="00BC3498" w:rsidRPr="00496569" w:rsidRDefault="00BC3498" w:rsidP="00BC3498">
            <w:pPr>
              <w:rPr>
                <w:sz w:val="26"/>
                <w:szCs w:val="26"/>
              </w:rPr>
            </w:pPr>
            <w:r w:rsidRPr="00E351B4">
              <w:rPr>
                <w:sz w:val="26"/>
                <w:szCs w:val="26"/>
              </w:rPr>
              <w:t>Cây cảnh để bàn</w:t>
            </w:r>
          </w:p>
        </w:tc>
        <w:tc>
          <w:tcPr>
            <w:tcW w:w="1126" w:type="dxa"/>
          </w:tcPr>
          <w:p w14:paraId="6FFFA02A" w14:textId="4EC067C6" w:rsidR="00BC3498" w:rsidRPr="00E351B4" w:rsidRDefault="00BC3498" w:rsidP="00BC3498">
            <w:pPr>
              <w:rPr>
                <w:sz w:val="26"/>
                <w:szCs w:val="26"/>
              </w:rPr>
            </w:pPr>
            <w:r w:rsidRPr="00ED2B18">
              <w:rPr>
                <w:sz w:val="26"/>
                <w:szCs w:val="26"/>
              </w:rPr>
              <w:t>20000</w:t>
            </w:r>
          </w:p>
        </w:tc>
        <w:tc>
          <w:tcPr>
            <w:tcW w:w="1126" w:type="dxa"/>
          </w:tcPr>
          <w:p w14:paraId="514A1E0B" w14:textId="6903DB25" w:rsidR="00BC3498" w:rsidRPr="00E351B4" w:rsidRDefault="00BC3498" w:rsidP="00BC3498">
            <w:pPr>
              <w:rPr>
                <w:sz w:val="26"/>
                <w:szCs w:val="26"/>
              </w:rPr>
            </w:pPr>
            <w:r>
              <w:rPr>
                <w:sz w:val="26"/>
                <w:szCs w:val="26"/>
              </w:rPr>
              <w:t>24000</w:t>
            </w:r>
          </w:p>
        </w:tc>
        <w:tc>
          <w:tcPr>
            <w:tcW w:w="1077" w:type="dxa"/>
          </w:tcPr>
          <w:p w14:paraId="69E0C3FF" w14:textId="2191F709" w:rsidR="00BC3498" w:rsidRPr="00E351B4" w:rsidRDefault="00BC3498" w:rsidP="00BC3498">
            <w:pPr>
              <w:rPr>
                <w:sz w:val="26"/>
                <w:szCs w:val="26"/>
              </w:rPr>
            </w:pPr>
            <w:r>
              <w:rPr>
                <w:sz w:val="26"/>
                <w:szCs w:val="26"/>
              </w:rPr>
              <w:t>21600</w:t>
            </w:r>
          </w:p>
        </w:tc>
        <w:tc>
          <w:tcPr>
            <w:tcW w:w="945" w:type="dxa"/>
          </w:tcPr>
          <w:p w14:paraId="7FF9AF1F" w14:textId="4F979AB0" w:rsidR="00BC3498" w:rsidRPr="00E351B4" w:rsidRDefault="00BC3498" w:rsidP="00BC3498">
            <w:pPr>
              <w:rPr>
                <w:sz w:val="26"/>
                <w:szCs w:val="26"/>
              </w:rPr>
            </w:pPr>
            <w:r w:rsidRPr="00FA600A">
              <w:rPr>
                <w:sz w:val="26"/>
                <w:szCs w:val="26"/>
              </w:rPr>
              <w:t>50</w:t>
            </w:r>
          </w:p>
        </w:tc>
      </w:tr>
      <w:tr w:rsidR="00BC3498" w:rsidRPr="00496569" w14:paraId="118D7BA9" w14:textId="28C03312" w:rsidTr="00BC3498">
        <w:trPr>
          <w:trHeight w:val="312"/>
        </w:trPr>
        <w:tc>
          <w:tcPr>
            <w:tcW w:w="809" w:type="dxa"/>
          </w:tcPr>
          <w:p w14:paraId="364ED7DC" w14:textId="77777777" w:rsidR="00BC3498" w:rsidRPr="00496569" w:rsidRDefault="00BC3498" w:rsidP="00BC3498">
            <w:pPr>
              <w:rPr>
                <w:sz w:val="26"/>
                <w:szCs w:val="26"/>
              </w:rPr>
            </w:pPr>
            <w:r w:rsidRPr="00496569">
              <w:rPr>
                <w:sz w:val="26"/>
                <w:szCs w:val="26"/>
              </w:rPr>
              <w:t>4</w:t>
            </w:r>
          </w:p>
        </w:tc>
        <w:tc>
          <w:tcPr>
            <w:tcW w:w="1977" w:type="dxa"/>
          </w:tcPr>
          <w:p w14:paraId="09BBDA7B" w14:textId="77777777" w:rsidR="00BC3498" w:rsidRPr="00496569" w:rsidRDefault="00BC3498" w:rsidP="00BC3498">
            <w:pPr>
              <w:rPr>
                <w:sz w:val="26"/>
                <w:szCs w:val="26"/>
              </w:rPr>
            </w:pPr>
            <w:r w:rsidRPr="00496569">
              <w:rPr>
                <w:sz w:val="26"/>
                <w:szCs w:val="26"/>
              </w:rPr>
              <w:t>Cây Trường Sinh</w:t>
            </w:r>
          </w:p>
        </w:tc>
        <w:tc>
          <w:tcPr>
            <w:tcW w:w="1718" w:type="dxa"/>
          </w:tcPr>
          <w:p w14:paraId="06B96612" w14:textId="77777777" w:rsidR="00BC3498" w:rsidRPr="00496569" w:rsidRDefault="00BC3498" w:rsidP="00BC3498">
            <w:pPr>
              <w:rPr>
                <w:sz w:val="26"/>
                <w:szCs w:val="26"/>
              </w:rPr>
            </w:pPr>
            <w:r w:rsidRPr="00E351B4">
              <w:rPr>
                <w:sz w:val="26"/>
                <w:szCs w:val="26"/>
              </w:rPr>
              <w:t>Cây cảnh để bàn</w:t>
            </w:r>
          </w:p>
        </w:tc>
        <w:tc>
          <w:tcPr>
            <w:tcW w:w="1126" w:type="dxa"/>
          </w:tcPr>
          <w:p w14:paraId="549EFC11" w14:textId="465A01C7" w:rsidR="00BC3498" w:rsidRPr="00E351B4" w:rsidRDefault="00BC3498" w:rsidP="00BC3498">
            <w:pPr>
              <w:rPr>
                <w:sz w:val="26"/>
                <w:szCs w:val="26"/>
              </w:rPr>
            </w:pPr>
            <w:r w:rsidRPr="00ED2B18">
              <w:rPr>
                <w:sz w:val="26"/>
                <w:szCs w:val="26"/>
              </w:rPr>
              <w:t>20000</w:t>
            </w:r>
          </w:p>
        </w:tc>
        <w:tc>
          <w:tcPr>
            <w:tcW w:w="1126" w:type="dxa"/>
          </w:tcPr>
          <w:p w14:paraId="052C62B3" w14:textId="1EF8BADD" w:rsidR="00BC3498" w:rsidRPr="00E351B4" w:rsidRDefault="00BC3498" w:rsidP="00BC3498">
            <w:pPr>
              <w:rPr>
                <w:sz w:val="26"/>
                <w:szCs w:val="26"/>
              </w:rPr>
            </w:pPr>
            <w:r>
              <w:rPr>
                <w:sz w:val="26"/>
                <w:szCs w:val="26"/>
              </w:rPr>
              <w:t>2400</w:t>
            </w:r>
          </w:p>
        </w:tc>
        <w:tc>
          <w:tcPr>
            <w:tcW w:w="1077" w:type="dxa"/>
          </w:tcPr>
          <w:p w14:paraId="20A9D76A" w14:textId="7AFA7C9D" w:rsidR="00BC3498" w:rsidRPr="00E351B4" w:rsidRDefault="00BC3498" w:rsidP="00BC3498">
            <w:pPr>
              <w:rPr>
                <w:sz w:val="26"/>
                <w:szCs w:val="26"/>
              </w:rPr>
            </w:pPr>
            <w:r>
              <w:rPr>
                <w:sz w:val="26"/>
                <w:szCs w:val="26"/>
              </w:rPr>
              <w:t>21600</w:t>
            </w:r>
          </w:p>
        </w:tc>
        <w:tc>
          <w:tcPr>
            <w:tcW w:w="945" w:type="dxa"/>
          </w:tcPr>
          <w:p w14:paraId="70740849" w14:textId="0616305A" w:rsidR="00BC3498" w:rsidRPr="00E351B4" w:rsidRDefault="00BC3498" w:rsidP="00BC3498">
            <w:pPr>
              <w:rPr>
                <w:sz w:val="26"/>
                <w:szCs w:val="26"/>
              </w:rPr>
            </w:pPr>
            <w:r w:rsidRPr="00FA600A">
              <w:rPr>
                <w:sz w:val="26"/>
                <w:szCs w:val="26"/>
              </w:rPr>
              <w:t>50</w:t>
            </w:r>
          </w:p>
        </w:tc>
      </w:tr>
      <w:tr w:rsidR="00BC3498" w:rsidRPr="00496569" w14:paraId="65165178" w14:textId="2E6ED50D" w:rsidTr="00BC3498">
        <w:trPr>
          <w:trHeight w:val="299"/>
        </w:trPr>
        <w:tc>
          <w:tcPr>
            <w:tcW w:w="809" w:type="dxa"/>
          </w:tcPr>
          <w:p w14:paraId="7BCDC1EE" w14:textId="77777777" w:rsidR="00BC3498" w:rsidRPr="00496569" w:rsidRDefault="00BC3498" w:rsidP="00BC3498">
            <w:pPr>
              <w:rPr>
                <w:sz w:val="26"/>
                <w:szCs w:val="26"/>
              </w:rPr>
            </w:pPr>
            <w:r w:rsidRPr="00496569">
              <w:rPr>
                <w:sz w:val="26"/>
                <w:szCs w:val="26"/>
              </w:rPr>
              <w:t>5</w:t>
            </w:r>
          </w:p>
        </w:tc>
        <w:tc>
          <w:tcPr>
            <w:tcW w:w="1977" w:type="dxa"/>
          </w:tcPr>
          <w:p w14:paraId="1F95C8DD" w14:textId="77777777" w:rsidR="00BC3498" w:rsidRPr="00496569" w:rsidRDefault="00BC3498" w:rsidP="00BC3498">
            <w:pPr>
              <w:rPr>
                <w:sz w:val="26"/>
                <w:szCs w:val="26"/>
              </w:rPr>
            </w:pPr>
            <w:r w:rsidRPr="00496569">
              <w:rPr>
                <w:sz w:val="26"/>
                <w:szCs w:val="26"/>
              </w:rPr>
              <w:t>Cây Trúc Nhật Phú Quý</w:t>
            </w:r>
          </w:p>
        </w:tc>
        <w:tc>
          <w:tcPr>
            <w:tcW w:w="1718" w:type="dxa"/>
          </w:tcPr>
          <w:p w14:paraId="5047946F" w14:textId="77777777" w:rsidR="00BC3498" w:rsidRPr="00496569" w:rsidRDefault="00BC3498" w:rsidP="00BC3498">
            <w:pPr>
              <w:rPr>
                <w:sz w:val="26"/>
                <w:szCs w:val="26"/>
              </w:rPr>
            </w:pPr>
            <w:r w:rsidRPr="00E351B4">
              <w:rPr>
                <w:sz w:val="26"/>
                <w:szCs w:val="26"/>
              </w:rPr>
              <w:t>Cây cảnh để bàn</w:t>
            </w:r>
          </w:p>
        </w:tc>
        <w:tc>
          <w:tcPr>
            <w:tcW w:w="1126" w:type="dxa"/>
          </w:tcPr>
          <w:p w14:paraId="0C870231" w14:textId="7F7F38B2" w:rsidR="00BC3498" w:rsidRPr="00E351B4" w:rsidRDefault="00BC3498" w:rsidP="00BC3498">
            <w:pPr>
              <w:rPr>
                <w:sz w:val="26"/>
                <w:szCs w:val="26"/>
              </w:rPr>
            </w:pPr>
            <w:r>
              <w:rPr>
                <w:sz w:val="26"/>
                <w:szCs w:val="26"/>
              </w:rPr>
              <w:t>1900</w:t>
            </w:r>
          </w:p>
        </w:tc>
        <w:tc>
          <w:tcPr>
            <w:tcW w:w="1126" w:type="dxa"/>
          </w:tcPr>
          <w:p w14:paraId="4A22548F" w14:textId="0980397E" w:rsidR="00BC3498" w:rsidRPr="00E351B4" w:rsidRDefault="00BC3498" w:rsidP="00BC3498">
            <w:pPr>
              <w:rPr>
                <w:sz w:val="26"/>
                <w:szCs w:val="26"/>
              </w:rPr>
            </w:pPr>
            <w:r>
              <w:rPr>
                <w:sz w:val="26"/>
                <w:szCs w:val="26"/>
              </w:rPr>
              <w:t>20900</w:t>
            </w:r>
          </w:p>
        </w:tc>
        <w:tc>
          <w:tcPr>
            <w:tcW w:w="1077" w:type="dxa"/>
          </w:tcPr>
          <w:p w14:paraId="28DDD625" w14:textId="6C2963CC" w:rsidR="00BC3498" w:rsidRPr="00E351B4" w:rsidRDefault="00BC3498" w:rsidP="00BC3498">
            <w:pPr>
              <w:rPr>
                <w:sz w:val="26"/>
                <w:szCs w:val="26"/>
              </w:rPr>
            </w:pPr>
            <w:r>
              <w:rPr>
                <w:sz w:val="26"/>
                <w:szCs w:val="26"/>
              </w:rPr>
              <w:t>19855</w:t>
            </w:r>
          </w:p>
        </w:tc>
        <w:tc>
          <w:tcPr>
            <w:tcW w:w="945" w:type="dxa"/>
          </w:tcPr>
          <w:p w14:paraId="6CF0295D" w14:textId="1C499B14" w:rsidR="00BC3498" w:rsidRPr="00E351B4" w:rsidRDefault="00BC3498" w:rsidP="00BC3498">
            <w:pPr>
              <w:rPr>
                <w:sz w:val="26"/>
                <w:szCs w:val="26"/>
              </w:rPr>
            </w:pPr>
            <w:r w:rsidRPr="00FA600A">
              <w:rPr>
                <w:sz w:val="26"/>
                <w:szCs w:val="26"/>
              </w:rPr>
              <w:t>50</w:t>
            </w:r>
          </w:p>
        </w:tc>
      </w:tr>
      <w:tr w:rsidR="00BC3498" w:rsidRPr="00496569" w14:paraId="20B1ED3A" w14:textId="546FC63A" w:rsidTr="00BC3498">
        <w:trPr>
          <w:trHeight w:val="312"/>
        </w:trPr>
        <w:tc>
          <w:tcPr>
            <w:tcW w:w="809" w:type="dxa"/>
          </w:tcPr>
          <w:p w14:paraId="24405F0F" w14:textId="77777777" w:rsidR="00BC3498" w:rsidRPr="00496569" w:rsidRDefault="00BC3498" w:rsidP="00BC3498">
            <w:pPr>
              <w:rPr>
                <w:sz w:val="26"/>
                <w:szCs w:val="26"/>
              </w:rPr>
            </w:pPr>
            <w:r w:rsidRPr="00496569">
              <w:rPr>
                <w:sz w:val="26"/>
                <w:szCs w:val="26"/>
              </w:rPr>
              <w:t>6</w:t>
            </w:r>
          </w:p>
        </w:tc>
        <w:tc>
          <w:tcPr>
            <w:tcW w:w="1977" w:type="dxa"/>
          </w:tcPr>
          <w:p w14:paraId="548B7C98" w14:textId="77777777" w:rsidR="00BC3498" w:rsidRPr="00496569" w:rsidRDefault="00BC3498" w:rsidP="00BC3498">
            <w:pPr>
              <w:rPr>
                <w:sz w:val="26"/>
                <w:szCs w:val="26"/>
              </w:rPr>
            </w:pPr>
            <w:r w:rsidRPr="00496569">
              <w:rPr>
                <w:sz w:val="26"/>
                <w:szCs w:val="26"/>
              </w:rPr>
              <w:t>Cây Trầu Bà Xanh</w:t>
            </w:r>
          </w:p>
        </w:tc>
        <w:tc>
          <w:tcPr>
            <w:tcW w:w="1718" w:type="dxa"/>
          </w:tcPr>
          <w:p w14:paraId="0637AB43" w14:textId="77777777" w:rsidR="00BC3498" w:rsidRPr="00496569" w:rsidRDefault="00BC3498" w:rsidP="00BC3498">
            <w:pPr>
              <w:rPr>
                <w:sz w:val="26"/>
                <w:szCs w:val="26"/>
              </w:rPr>
            </w:pPr>
            <w:r w:rsidRPr="00E351B4">
              <w:rPr>
                <w:sz w:val="26"/>
                <w:szCs w:val="26"/>
              </w:rPr>
              <w:t>Cây cảnh để bàn</w:t>
            </w:r>
          </w:p>
        </w:tc>
        <w:tc>
          <w:tcPr>
            <w:tcW w:w="1126" w:type="dxa"/>
          </w:tcPr>
          <w:p w14:paraId="6A905111" w14:textId="17FF8E9D" w:rsidR="00BC3498" w:rsidRPr="00E351B4" w:rsidRDefault="00BC3498" w:rsidP="00BC3498">
            <w:pPr>
              <w:rPr>
                <w:sz w:val="26"/>
                <w:szCs w:val="26"/>
              </w:rPr>
            </w:pPr>
            <w:r>
              <w:rPr>
                <w:sz w:val="26"/>
                <w:szCs w:val="26"/>
              </w:rPr>
              <w:t>20000</w:t>
            </w:r>
          </w:p>
        </w:tc>
        <w:tc>
          <w:tcPr>
            <w:tcW w:w="1126" w:type="dxa"/>
          </w:tcPr>
          <w:p w14:paraId="4674324E" w14:textId="18EEE5C9" w:rsidR="00BC3498" w:rsidRPr="00E351B4" w:rsidRDefault="00BC3498" w:rsidP="00BC3498">
            <w:pPr>
              <w:rPr>
                <w:sz w:val="26"/>
                <w:szCs w:val="26"/>
              </w:rPr>
            </w:pPr>
            <w:r>
              <w:rPr>
                <w:sz w:val="26"/>
                <w:szCs w:val="26"/>
              </w:rPr>
              <w:t>24000</w:t>
            </w:r>
          </w:p>
        </w:tc>
        <w:tc>
          <w:tcPr>
            <w:tcW w:w="1077" w:type="dxa"/>
          </w:tcPr>
          <w:p w14:paraId="32489A55" w14:textId="7CA8232B" w:rsidR="00BC3498" w:rsidRPr="00E351B4" w:rsidRDefault="00BC3498" w:rsidP="00BC3498">
            <w:pPr>
              <w:rPr>
                <w:sz w:val="26"/>
                <w:szCs w:val="26"/>
              </w:rPr>
            </w:pPr>
            <w:r>
              <w:rPr>
                <w:sz w:val="26"/>
                <w:szCs w:val="26"/>
              </w:rPr>
              <w:t>21600</w:t>
            </w:r>
          </w:p>
        </w:tc>
        <w:tc>
          <w:tcPr>
            <w:tcW w:w="945" w:type="dxa"/>
          </w:tcPr>
          <w:p w14:paraId="5F147935" w14:textId="4ECF1273" w:rsidR="00BC3498" w:rsidRPr="00E351B4" w:rsidRDefault="00BC3498" w:rsidP="00BC3498">
            <w:pPr>
              <w:rPr>
                <w:sz w:val="26"/>
                <w:szCs w:val="26"/>
              </w:rPr>
            </w:pPr>
            <w:r w:rsidRPr="00FA600A">
              <w:rPr>
                <w:sz w:val="26"/>
                <w:szCs w:val="26"/>
              </w:rPr>
              <w:t>50</w:t>
            </w:r>
          </w:p>
        </w:tc>
      </w:tr>
      <w:tr w:rsidR="00BC3498" w:rsidRPr="00496569" w14:paraId="2799EA37" w14:textId="2F7AD3CD" w:rsidTr="00BC3498">
        <w:trPr>
          <w:trHeight w:val="612"/>
        </w:trPr>
        <w:tc>
          <w:tcPr>
            <w:tcW w:w="809" w:type="dxa"/>
          </w:tcPr>
          <w:p w14:paraId="64E69346" w14:textId="77777777" w:rsidR="00BC3498" w:rsidRPr="00496569" w:rsidRDefault="00BC3498" w:rsidP="00BC3498">
            <w:pPr>
              <w:rPr>
                <w:sz w:val="26"/>
                <w:szCs w:val="26"/>
              </w:rPr>
            </w:pPr>
            <w:r w:rsidRPr="00496569">
              <w:rPr>
                <w:sz w:val="26"/>
                <w:szCs w:val="26"/>
              </w:rPr>
              <w:t>7</w:t>
            </w:r>
          </w:p>
        </w:tc>
        <w:tc>
          <w:tcPr>
            <w:tcW w:w="1977" w:type="dxa"/>
          </w:tcPr>
          <w:p w14:paraId="7CACD006" w14:textId="77777777" w:rsidR="00BC3498" w:rsidRPr="00496569" w:rsidRDefault="00BC3498" w:rsidP="00BC3498">
            <w:pPr>
              <w:rPr>
                <w:sz w:val="26"/>
                <w:szCs w:val="26"/>
              </w:rPr>
            </w:pPr>
            <w:r w:rsidRPr="00496569">
              <w:rPr>
                <w:sz w:val="26"/>
                <w:szCs w:val="26"/>
              </w:rPr>
              <w:t>Cây Trầu Bà Đế Vương Đỏ</w:t>
            </w:r>
          </w:p>
        </w:tc>
        <w:tc>
          <w:tcPr>
            <w:tcW w:w="1718" w:type="dxa"/>
          </w:tcPr>
          <w:p w14:paraId="0CB57017" w14:textId="77777777" w:rsidR="00BC3498" w:rsidRPr="00496569" w:rsidRDefault="00BC3498" w:rsidP="00BC3498">
            <w:pPr>
              <w:rPr>
                <w:sz w:val="26"/>
                <w:szCs w:val="26"/>
              </w:rPr>
            </w:pPr>
            <w:r w:rsidRPr="00E351B4">
              <w:rPr>
                <w:sz w:val="26"/>
                <w:szCs w:val="26"/>
              </w:rPr>
              <w:t>Cây cảnh để bàn</w:t>
            </w:r>
          </w:p>
        </w:tc>
        <w:tc>
          <w:tcPr>
            <w:tcW w:w="1126" w:type="dxa"/>
          </w:tcPr>
          <w:p w14:paraId="637ADD5C" w14:textId="41D642E2" w:rsidR="00BC3498" w:rsidRPr="00E351B4" w:rsidRDefault="00BC3498" w:rsidP="00BC3498">
            <w:pPr>
              <w:rPr>
                <w:sz w:val="26"/>
                <w:szCs w:val="26"/>
              </w:rPr>
            </w:pPr>
            <w:r>
              <w:rPr>
                <w:sz w:val="26"/>
                <w:szCs w:val="26"/>
              </w:rPr>
              <w:t>24000</w:t>
            </w:r>
          </w:p>
        </w:tc>
        <w:tc>
          <w:tcPr>
            <w:tcW w:w="1126" w:type="dxa"/>
          </w:tcPr>
          <w:p w14:paraId="7EE41C6C" w14:textId="67D011A2" w:rsidR="00BC3498" w:rsidRPr="00E351B4" w:rsidRDefault="00BC3498" w:rsidP="00BC3498">
            <w:pPr>
              <w:rPr>
                <w:sz w:val="26"/>
                <w:szCs w:val="26"/>
              </w:rPr>
            </w:pPr>
            <w:r>
              <w:rPr>
                <w:sz w:val="26"/>
                <w:szCs w:val="26"/>
              </w:rPr>
              <w:t>28800</w:t>
            </w:r>
          </w:p>
        </w:tc>
        <w:tc>
          <w:tcPr>
            <w:tcW w:w="1077" w:type="dxa"/>
          </w:tcPr>
          <w:p w14:paraId="35ED003F" w14:textId="7BC0F7AE" w:rsidR="00BC3498" w:rsidRPr="00E351B4" w:rsidRDefault="00BC3498" w:rsidP="00BC3498">
            <w:pPr>
              <w:rPr>
                <w:sz w:val="26"/>
                <w:szCs w:val="26"/>
              </w:rPr>
            </w:pPr>
            <w:r>
              <w:rPr>
                <w:sz w:val="26"/>
                <w:szCs w:val="26"/>
              </w:rPr>
              <w:t>27360</w:t>
            </w:r>
          </w:p>
        </w:tc>
        <w:tc>
          <w:tcPr>
            <w:tcW w:w="945" w:type="dxa"/>
          </w:tcPr>
          <w:p w14:paraId="161C2861" w14:textId="7903AADA" w:rsidR="00BC3498" w:rsidRPr="00E351B4" w:rsidRDefault="00BC3498" w:rsidP="00BC3498">
            <w:pPr>
              <w:rPr>
                <w:sz w:val="26"/>
                <w:szCs w:val="26"/>
              </w:rPr>
            </w:pPr>
            <w:r w:rsidRPr="00FA600A">
              <w:rPr>
                <w:sz w:val="26"/>
                <w:szCs w:val="26"/>
              </w:rPr>
              <w:t>50</w:t>
            </w:r>
          </w:p>
        </w:tc>
      </w:tr>
      <w:tr w:rsidR="00BC3498" w:rsidRPr="00496569" w14:paraId="01F968F7" w14:textId="5145E0F6" w:rsidTr="00BC3498">
        <w:trPr>
          <w:trHeight w:val="312"/>
        </w:trPr>
        <w:tc>
          <w:tcPr>
            <w:tcW w:w="809" w:type="dxa"/>
          </w:tcPr>
          <w:p w14:paraId="56BAFAE0" w14:textId="77777777" w:rsidR="00BC3498" w:rsidRPr="00496569" w:rsidRDefault="00BC3498" w:rsidP="00BC3498">
            <w:pPr>
              <w:rPr>
                <w:sz w:val="26"/>
                <w:szCs w:val="26"/>
              </w:rPr>
            </w:pPr>
            <w:r w:rsidRPr="00496569">
              <w:rPr>
                <w:sz w:val="26"/>
                <w:szCs w:val="26"/>
              </w:rPr>
              <w:t>8</w:t>
            </w:r>
          </w:p>
        </w:tc>
        <w:tc>
          <w:tcPr>
            <w:tcW w:w="1977" w:type="dxa"/>
          </w:tcPr>
          <w:p w14:paraId="5E37345F" w14:textId="77777777" w:rsidR="00BC3498" w:rsidRPr="00496569" w:rsidRDefault="00BC3498" w:rsidP="00BC3498">
            <w:pPr>
              <w:rPr>
                <w:sz w:val="26"/>
                <w:szCs w:val="26"/>
              </w:rPr>
            </w:pPr>
            <w:r w:rsidRPr="00496569">
              <w:rPr>
                <w:sz w:val="26"/>
                <w:szCs w:val="26"/>
              </w:rPr>
              <w:t>Cây Trạng Nguyên</w:t>
            </w:r>
          </w:p>
        </w:tc>
        <w:tc>
          <w:tcPr>
            <w:tcW w:w="1718" w:type="dxa"/>
          </w:tcPr>
          <w:p w14:paraId="06E107EB" w14:textId="77777777" w:rsidR="00BC3498" w:rsidRPr="00496569" w:rsidRDefault="00BC3498" w:rsidP="00BC3498">
            <w:pPr>
              <w:rPr>
                <w:sz w:val="26"/>
                <w:szCs w:val="26"/>
              </w:rPr>
            </w:pPr>
            <w:r w:rsidRPr="00E351B4">
              <w:rPr>
                <w:sz w:val="26"/>
                <w:szCs w:val="26"/>
              </w:rPr>
              <w:t>Cây cảnh để bàn</w:t>
            </w:r>
          </w:p>
        </w:tc>
        <w:tc>
          <w:tcPr>
            <w:tcW w:w="1126" w:type="dxa"/>
          </w:tcPr>
          <w:p w14:paraId="1C824D69" w14:textId="44956745" w:rsidR="00BC3498" w:rsidRPr="00E351B4" w:rsidRDefault="00BC3498" w:rsidP="00BC3498">
            <w:pPr>
              <w:rPr>
                <w:sz w:val="26"/>
                <w:szCs w:val="26"/>
              </w:rPr>
            </w:pPr>
            <w:r>
              <w:rPr>
                <w:sz w:val="26"/>
                <w:szCs w:val="26"/>
              </w:rPr>
              <w:t>30000</w:t>
            </w:r>
          </w:p>
        </w:tc>
        <w:tc>
          <w:tcPr>
            <w:tcW w:w="1126" w:type="dxa"/>
          </w:tcPr>
          <w:p w14:paraId="374F6B3F" w14:textId="7579223C" w:rsidR="00BC3498" w:rsidRPr="00E351B4" w:rsidRDefault="00BC3498" w:rsidP="00BC3498">
            <w:pPr>
              <w:rPr>
                <w:sz w:val="26"/>
                <w:szCs w:val="26"/>
              </w:rPr>
            </w:pPr>
            <w:r>
              <w:rPr>
                <w:sz w:val="26"/>
                <w:szCs w:val="26"/>
              </w:rPr>
              <w:t>33000</w:t>
            </w:r>
          </w:p>
        </w:tc>
        <w:tc>
          <w:tcPr>
            <w:tcW w:w="1077" w:type="dxa"/>
          </w:tcPr>
          <w:p w14:paraId="11135617" w14:textId="435BE476" w:rsidR="00BC3498" w:rsidRPr="00E351B4" w:rsidRDefault="00BC3498" w:rsidP="00BC3498">
            <w:pPr>
              <w:rPr>
                <w:sz w:val="26"/>
                <w:szCs w:val="26"/>
              </w:rPr>
            </w:pPr>
            <w:r>
              <w:rPr>
                <w:sz w:val="26"/>
                <w:szCs w:val="26"/>
              </w:rPr>
              <w:t>31350</w:t>
            </w:r>
          </w:p>
        </w:tc>
        <w:tc>
          <w:tcPr>
            <w:tcW w:w="945" w:type="dxa"/>
          </w:tcPr>
          <w:p w14:paraId="00D42167" w14:textId="1CBE6EAD" w:rsidR="00BC3498" w:rsidRPr="00E351B4" w:rsidRDefault="00BC3498" w:rsidP="00BC3498">
            <w:pPr>
              <w:rPr>
                <w:sz w:val="26"/>
                <w:szCs w:val="26"/>
              </w:rPr>
            </w:pPr>
            <w:r w:rsidRPr="00FA600A">
              <w:rPr>
                <w:sz w:val="26"/>
                <w:szCs w:val="26"/>
              </w:rPr>
              <w:t>50</w:t>
            </w:r>
          </w:p>
        </w:tc>
      </w:tr>
      <w:tr w:rsidR="00BC3498" w:rsidRPr="00496569" w14:paraId="2A6998B0" w14:textId="65120C56" w:rsidTr="00BC3498">
        <w:trPr>
          <w:trHeight w:val="312"/>
        </w:trPr>
        <w:tc>
          <w:tcPr>
            <w:tcW w:w="809" w:type="dxa"/>
          </w:tcPr>
          <w:p w14:paraId="583C6DBF" w14:textId="77777777" w:rsidR="00BC3498" w:rsidRPr="00496569" w:rsidRDefault="00BC3498" w:rsidP="00BC3498">
            <w:pPr>
              <w:rPr>
                <w:sz w:val="26"/>
                <w:szCs w:val="26"/>
              </w:rPr>
            </w:pPr>
            <w:r w:rsidRPr="00496569">
              <w:rPr>
                <w:sz w:val="26"/>
                <w:szCs w:val="26"/>
              </w:rPr>
              <w:t>9</w:t>
            </w:r>
          </w:p>
        </w:tc>
        <w:tc>
          <w:tcPr>
            <w:tcW w:w="1977" w:type="dxa"/>
          </w:tcPr>
          <w:p w14:paraId="214B2410" w14:textId="77777777" w:rsidR="00BC3498" w:rsidRPr="00496569" w:rsidRDefault="00BC3498" w:rsidP="00BC3498">
            <w:pPr>
              <w:rPr>
                <w:sz w:val="26"/>
                <w:szCs w:val="26"/>
              </w:rPr>
            </w:pPr>
            <w:r w:rsidRPr="00496569">
              <w:rPr>
                <w:sz w:val="26"/>
                <w:szCs w:val="26"/>
              </w:rPr>
              <w:t>Cây Xương Rồng Xanh</w:t>
            </w:r>
          </w:p>
        </w:tc>
        <w:tc>
          <w:tcPr>
            <w:tcW w:w="1718" w:type="dxa"/>
          </w:tcPr>
          <w:p w14:paraId="5AB344F7" w14:textId="77777777" w:rsidR="00BC3498" w:rsidRPr="00496569" w:rsidRDefault="00BC3498" w:rsidP="00BC3498">
            <w:pPr>
              <w:rPr>
                <w:sz w:val="26"/>
                <w:szCs w:val="26"/>
              </w:rPr>
            </w:pPr>
            <w:r>
              <w:rPr>
                <w:sz w:val="26"/>
                <w:szCs w:val="26"/>
              </w:rPr>
              <w:t>Sen đá, xương rồng</w:t>
            </w:r>
          </w:p>
        </w:tc>
        <w:tc>
          <w:tcPr>
            <w:tcW w:w="1126" w:type="dxa"/>
          </w:tcPr>
          <w:p w14:paraId="3622E189" w14:textId="5E9E2432" w:rsidR="00BC3498" w:rsidRDefault="00BC3498" w:rsidP="00BC3498">
            <w:pPr>
              <w:rPr>
                <w:sz w:val="26"/>
                <w:szCs w:val="26"/>
              </w:rPr>
            </w:pPr>
            <w:r>
              <w:rPr>
                <w:sz w:val="26"/>
                <w:szCs w:val="26"/>
              </w:rPr>
              <w:t>10000</w:t>
            </w:r>
          </w:p>
        </w:tc>
        <w:tc>
          <w:tcPr>
            <w:tcW w:w="1126" w:type="dxa"/>
          </w:tcPr>
          <w:p w14:paraId="23B78BD7" w14:textId="148874B0" w:rsidR="00BC3498" w:rsidRDefault="00BC3498" w:rsidP="00BC3498">
            <w:pPr>
              <w:rPr>
                <w:sz w:val="26"/>
                <w:szCs w:val="26"/>
              </w:rPr>
            </w:pPr>
            <w:r>
              <w:rPr>
                <w:sz w:val="26"/>
                <w:szCs w:val="26"/>
              </w:rPr>
              <w:t>12000</w:t>
            </w:r>
          </w:p>
        </w:tc>
        <w:tc>
          <w:tcPr>
            <w:tcW w:w="1077" w:type="dxa"/>
          </w:tcPr>
          <w:p w14:paraId="303A1CC6" w14:textId="1BF95846" w:rsidR="00BC3498" w:rsidRDefault="00BC3498" w:rsidP="00BC3498">
            <w:pPr>
              <w:rPr>
                <w:sz w:val="26"/>
                <w:szCs w:val="26"/>
              </w:rPr>
            </w:pPr>
            <w:r>
              <w:rPr>
                <w:sz w:val="26"/>
                <w:szCs w:val="26"/>
              </w:rPr>
              <w:t>10800</w:t>
            </w:r>
          </w:p>
        </w:tc>
        <w:tc>
          <w:tcPr>
            <w:tcW w:w="945" w:type="dxa"/>
          </w:tcPr>
          <w:p w14:paraId="0070279F" w14:textId="50A89187" w:rsidR="00BC3498" w:rsidRDefault="00BC3498" w:rsidP="00BC3498">
            <w:pPr>
              <w:rPr>
                <w:sz w:val="26"/>
                <w:szCs w:val="26"/>
              </w:rPr>
            </w:pPr>
            <w:r w:rsidRPr="00FA600A">
              <w:rPr>
                <w:sz w:val="26"/>
                <w:szCs w:val="26"/>
              </w:rPr>
              <w:t>50</w:t>
            </w:r>
          </w:p>
        </w:tc>
      </w:tr>
      <w:tr w:rsidR="00BC3498" w:rsidRPr="00496569" w14:paraId="5B05D105" w14:textId="69ACBEAC" w:rsidTr="00BC3498">
        <w:trPr>
          <w:trHeight w:val="612"/>
        </w:trPr>
        <w:tc>
          <w:tcPr>
            <w:tcW w:w="809" w:type="dxa"/>
          </w:tcPr>
          <w:p w14:paraId="3013736D" w14:textId="77777777" w:rsidR="00BC3498" w:rsidRPr="00496569" w:rsidRDefault="00BC3498" w:rsidP="00BC3498">
            <w:pPr>
              <w:rPr>
                <w:sz w:val="26"/>
                <w:szCs w:val="26"/>
              </w:rPr>
            </w:pPr>
            <w:r w:rsidRPr="00496569">
              <w:rPr>
                <w:sz w:val="26"/>
                <w:szCs w:val="26"/>
              </w:rPr>
              <w:t>10</w:t>
            </w:r>
          </w:p>
        </w:tc>
        <w:tc>
          <w:tcPr>
            <w:tcW w:w="1977" w:type="dxa"/>
          </w:tcPr>
          <w:p w14:paraId="753FEE1E" w14:textId="77777777" w:rsidR="00BC3498" w:rsidRPr="00496569" w:rsidRDefault="00BC3498" w:rsidP="00BC3498">
            <w:pPr>
              <w:rPr>
                <w:sz w:val="26"/>
                <w:szCs w:val="26"/>
              </w:rPr>
            </w:pPr>
            <w:r w:rsidRPr="00496569">
              <w:rPr>
                <w:sz w:val="26"/>
                <w:szCs w:val="26"/>
              </w:rPr>
              <w:t>Cây Xương Rồng Thanh Sơn</w:t>
            </w:r>
          </w:p>
        </w:tc>
        <w:tc>
          <w:tcPr>
            <w:tcW w:w="1718" w:type="dxa"/>
          </w:tcPr>
          <w:p w14:paraId="309EE6B7" w14:textId="77777777" w:rsidR="00BC3498" w:rsidRPr="00496569" w:rsidRDefault="00BC3498" w:rsidP="00BC3498">
            <w:pPr>
              <w:rPr>
                <w:sz w:val="26"/>
                <w:szCs w:val="26"/>
              </w:rPr>
            </w:pPr>
            <w:r w:rsidRPr="008A0EC2">
              <w:rPr>
                <w:sz w:val="26"/>
                <w:szCs w:val="26"/>
              </w:rPr>
              <w:t>Sen đá, xương rồng</w:t>
            </w:r>
          </w:p>
        </w:tc>
        <w:tc>
          <w:tcPr>
            <w:tcW w:w="1126" w:type="dxa"/>
          </w:tcPr>
          <w:p w14:paraId="0BC5515D" w14:textId="2C27EF2D" w:rsidR="00BC3498" w:rsidRPr="008A0EC2" w:rsidRDefault="00BC3498" w:rsidP="00BC3498">
            <w:pPr>
              <w:rPr>
                <w:sz w:val="26"/>
                <w:szCs w:val="26"/>
              </w:rPr>
            </w:pPr>
            <w:r>
              <w:rPr>
                <w:sz w:val="26"/>
                <w:szCs w:val="26"/>
              </w:rPr>
              <w:t>10000</w:t>
            </w:r>
          </w:p>
        </w:tc>
        <w:tc>
          <w:tcPr>
            <w:tcW w:w="1126" w:type="dxa"/>
          </w:tcPr>
          <w:p w14:paraId="6C69EA3D" w14:textId="5D7A4D81" w:rsidR="00BC3498" w:rsidRPr="008A0EC2" w:rsidRDefault="00BC3498" w:rsidP="00BC3498">
            <w:pPr>
              <w:rPr>
                <w:sz w:val="26"/>
                <w:szCs w:val="26"/>
              </w:rPr>
            </w:pPr>
            <w:r>
              <w:rPr>
                <w:sz w:val="26"/>
                <w:szCs w:val="26"/>
              </w:rPr>
              <w:t>11000</w:t>
            </w:r>
          </w:p>
        </w:tc>
        <w:tc>
          <w:tcPr>
            <w:tcW w:w="1077" w:type="dxa"/>
          </w:tcPr>
          <w:p w14:paraId="6FA6FB41" w14:textId="062E319C" w:rsidR="00BC3498" w:rsidRPr="008A0EC2" w:rsidRDefault="00BC3498" w:rsidP="00BC3498">
            <w:pPr>
              <w:rPr>
                <w:sz w:val="26"/>
                <w:szCs w:val="26"/>
              </w:rPr>
            </w:pPr>
            <w:r>
              <w:rPr>
                <w:sz w:val="26"/>
                <w:szCs w:val="26"/>
              </w:rPr>
              <w:t>10560</w:t>
            </w:r>
          </w:p>
        </w:tc>
        <w:tc>
          <w:tcPr>
            <w:tcW w:w="945" w:type="dxa"/>
          </w:tcPr>
          <w:p w14:paraId="231BCA5E" w14:textId="6DE3C819" w:rsidR="00BC3498" w:rsidRPr="008A0EC2" w:rsidRDefault="00BC3498" w:rsidP="00BC3498">
            <w:pPr>
              <w:rPr>
                <w:sz w:val="26"/>
                <w:szCs w:val="26"/>
              </w:rPr>
            </w:pPr>
            <w:r w:rsidRPr="00FA600A">
              <w:rPr>
                <w:sz w:val="26"/>
                <w:szCs w:val="26"/>
              </w:rPr>
              <w:t>50</w:t>
            </w:r>
          </w:p>
        </w:tc>
      </w:tr>
      <w:tr w:rsidR="00BC3498" w:rsidRPr="00496569" w14:paraId="081E9F69" w14:textId="7C2F3D14" w:rsidTr="00BC3498">
        <w:trPr>
          <w:trHeight w:val="612"/>
        </w:trPr>
        <w:tc>
          <w:tcPr>
            <w:tcW w:w="809" w:type="dxa"/>
          </w:tcPr>
          <w:p w14:paraId="0930A528" w14:textId="77777777" w:rsidR="00BC3498" w:rsidRPr="00496569" w:rsidRDefault="00BC3498" w:rsidP="00BC3498">
            <w:pPr>
              <w:rPr>
                <w:sz w:val="26"/>
                <w:szCs w:val="26"/>
              </w:rPr>
            </w:pPr>
            <w:r w:rsidRPr="00496569">
              <w:rPr>
                <w:sz w:val="26"/>
                <w:szCs w:val="26"/>
              </w:rPr>
              <w:t>11</w:t>
            </w:r>
          </w:p>
        </w:tc>
        <w:tc>
          <w:tcPr>
            <w:tcW w:w="1977" w:type="dxa"/>
          </w:tcPr>
          <w:p w14:paraId="2A3C9812" w14:textId="77777777" w:rsidR="00BC3498" w:rsidRPr="00496569" w:rsidRDefault="00BC3498" w:rsidP="00BC3498">
            <w:pPr>
              <w:rPr>
                <w:sz w:val="26"/>
                <w:szCs w:val="26"/>
              </w:rPr>
            </w:pPr>
            <w:r w:rsidRPr="00496569">
              <w:rPr>
                <w:sz w:val="26"/>
                <w:szCs w:val="26"/>
              </w:rPr>
              <w:t>Cây Xương Rồng Vạn Lý Trường Thành</w:t>
            </w:r>
          </w:p>
        </w:tc>
        <w:tc>
          <w:tcPr>
            <w:tcW w:w="1718" w:type="dxa"/>
          </w:tcPr>
          <w:p w14:paraId="71A2A847" w14:textId="77777777" w:rsidR="00BC3498" w:rsidRPr="00496569" w:rsidRDefault="00BC3498" w:rsidP="00BC3498">
            <w:pPr>
              <w:rPr>
                <w:sz w:val="26"/>
                <w:szCs w:val="26"/>
              </w:rPr>
            </w:pPr>
            <w:r w:rsidRPr="008A0EC2">
              <w:rPr>
                <w:sz w:val="26"/>
                <w:szCs w:val="26"/>
              </w:rPr>
              <w:t>Sen đá, xương rồng</w:t>
            </w:r>
          </w:p>
        </w:tc>
        <w:tc>
          <w:tcPr>
            <w:tcW w:w="1126" w:type="dxa"/>
          </w:tcPr>
          <w:p w14:paraId="42C39F99" w14:textId="5C035A73" w:rsidR="00BC3498" w:rsidRPr="008A0EC2" w:rsidRDefault="00BC3498" w:rsidP="00BC3498">
            <w:pPr>
              <w:rPr>
                <w:sz w:val="26"/>
                <w:szCs w:val="26"/>
              </w:rPr>
            </w:pPr>
            <w:r>
              <w:rPr>
                <w:sz w:val="26"/>
                <w:szCs w:val="26"/>
              </w:rPr>
              <w:t>20000</w:t>
            </w:r>
          </w:p>
        </w:tc>
        <w:tc>
          <w:tcPr>
            <w:tcW w:w="1126" w:type="dxa"/>
          </w:tcPr>
          <w:p w14:paraId="2193D91B" w14:textId="3B0BC763" w:rsidR="00BC3498" w:rsidRPr="008A0EC2" w:rsidRDefault="00BC3498" w:rsidP="00BC3498">
            <w:pPr>
              <w:rPr>
                <w:sz w:val="26"/>
                <w:szCs w:val="26"/>
              </w:rPr>
            </w:pPr>
            <w:r>
              <w:rPr>
                <w:sz w:val="26"/>
                <w:szCs w:val="26"/>
              </w:rPr>
              <w:t>24000</w:t>
            </w:r>
          </w:p>
        </w:tc>
        <w:tc>
          <w:tcPr>
            <w:tcW w:w="1077" w:type="dxa"/>
          </w:tcPr>
          <w:p w14:paraId="0987D86F" w14:textId="7173E999" w:rsidR="00BC3498" w:rsidRPr="008A0EC2" w:rsidRDefault="00BC3498" w:rsidP="00BC3498">
            <w:pPr>
              <w:rPr>
                <w:sz w:val="26"/>
                <w:szCs w:val="26"/>
              </w:rPr>
            </w:pPr>
            <w:r>
              <w:rPr>
                <w:sz w:val="26"/>
                <w:szCs w:val="26"/>
              </w:rPr>
              <w:t>21600</w:t>
            </w:r>
          </w:p>
        </w:tc>
        <w:tc>
          <w:tcPr>
            <w:tcW w:w="945" w:type="dxa"/>
          </w:tcPr>
          <w:p w14:paraId="3B472CAA" w14:textId="5680620A" w:rsidR="00BC3498" w:rsidRPr="008A0EC2" w:rsidRDefault="00BC3498" w:rsidP="00BC3498">
            <w:pPr>
              <w:rPr>
                <w:sz w:val="26"/>
                <w:szCs w:val="26"/>
              </w:rPr>
            </w:pPr>
            <w:r w:rsidRPr="00FA600A">
              <w:rPr>
                <w:sz w:val="26"/>
                <w:szCs w:val="26"/>
              </w:rPr>
              <w:t>50</w:t>
            </w:r>
          </w:p>
        </w:tc>
      </w:tr>
      <w:tr w:rsidR="00BC3498" w:rsidRPr="00496569" w14:paraId="29B14D18" w14:textId="34894E19" w:rsidTr="00BC3498">
        <w:trPr>
          <w:trHeight w:val="624"/>
        </w:trPr>
        <w:tc>
          <w:tcPr>
            <w:tcW w:w="809" w:type="dxa"/>
          </w:tcPr>
          <w:p w14:paraId="19D63D1D" w14:textId="77777777" w:rsidR="00BC3498" w:rsidRPr="00496569" w:rsidRDefault="00BC3498" w:rsidP="00BC3498">
            <w:pPr>
              <w:rPr>
                <w:sz w:val="26"/>
                <w:szCs w:val="26"/>
              </w:rPr>
            </w:pPr>
            <w:r w:rsidRPr="00496569">
              <w:rPr>
                <w:sz w:val="26"/>
                <w:szCs w:val="26"/>
              </w:rPr>
              <w:t>12</w:t>
            </w:r>
          </w:p>
        </w:tc>
        <w:tc>
          <w:tcPr>
            <w:tcW w:w="1977" w:type="dxa"/>
          </w:tcPr>
          <w:p w14:paraId="4AF33D54" w14:textId="77777777" w:rsidR="00BC3498" w:rsidRPr="00496569" w:rsidRDefault="00BC3498" w:rsidP="00BC3498">
            <w:pPr>
              <w:rPr>
                <w:sz w:val="26"/>
                <w:szCs w:val="26"/>
              </w:rPr>
            </w:pPr>
            <w:r w:rsidRPr="00496569">
              <w:rPr>
                <w:sz w:val="26"/>
                <w:szCs w:val="26"/>
              </w:rPr>
              <w:t>Cây Xương Rồng Trứng Chim</w:t>
            </w:r>
          </w:p>
        </w:tc>
        <w:tc>
          <w:tcPr>
            <w:tcW w:w="1718" w:type="dxa"/>
          </w:tcPr>
          <w:p w14:paraId="70849767" w14:textId="77777777" w:rsidR="00BC3498" w:rsidRPr="00496569" w:rsidRDefault="00BC3498" w:rsidP="00BC3498">
            <w:pPr>
              <w:rPr>
                <w:sz w:val="26"/>
                <w:szCs w:val="26"/>
              </w:rPr>
            </w:pPr>
            <w:r w:rsidRPr="008A0EC2">
              <w:rPr>
                <w:sz w:val="26"/>
                <w:szCs w:val="26"/>
              </w:rPr>
              <w:t>Sen đá, xương rồng</w:t>
            </w:r>
          </w:p>
        </w:tc>
        <w:tc>
          <w:tcPr>
            <w:tcW w:w="1126" w:type="dxa"/>
          </w:tcPr>
          <w:p w14:paraId="3DC3F860" w14:textId="73372609" w:rsidR="00BC3498" w:rsidRPr="008A0EC2" w:rsidRDefault="00BC3498" w:rsidP="00BC3498">
            <w:pPr>
              <w:rPr>
                <w:sz w:val="26"/>
                <w:szCs w:val="26"/>
              </w:rPr>
            </w:pPr>
            <w:r>
              <w:rPr>
                <w:sz w:val="26"/>
                <w:szCs w:val="26"/>
              </w:rPr>
              <w:t>10000</w:t>
            </w:r>
          </w:p>
        </w:tc>
        <w:tc>
          <w:tcPr>
            <w:tcW w:w="1126" w:type="dxa"/>
          </w:tcPr>
          <w:p w14:paraId="5880DE4D" w14:textId="12129D62" w:rsidR="00BC3498" w:rsidRPr="008A0EC2" w:rsidRDefault="00BC3498" w:rsidP="00BC3498">
            <w:pPr>
              <w:rPr>
                <w:sz w:val="26"/>
                <w:szCs w:val="26"/>
              </w:rPr>
            </w:pPr>
            <w:r>
              <w:rPr>
                <w:sz w:val="26"/>
                <w:szCs w:val="26"/>
              </w:rPr>
              <w:t>12000</w:t>
            </w:r>
          </w:p>
        </w:tc>
        <w:tc>
          <w:tcPr>
            <w:tcW w:w="1077" w:type="dxa"/>
          </w:tcPr>
          <w:p w14:paraId="3E77F8CD" w14:textId="70DAB33A" w:rsidR="00BC3498" w:rsidRPr="008A0EC2" w:rsidRDefault="00BC3498" w:rsidP="00BC3498">
            <w:pPr>
              <w:rPr>
                <w:sz w:val="26"/>
                <w:szCs w:val="26"/>
              </w:rPr>
            </w:pPr>
            <w:r>
              <w:rPr>
                <w:sz w:val="26"/>
                <w:szCs w:val="26"/>
              </w:rPr>
              <w:t>10800</w:t>
            </w:r>
          </w:p>
        </w:tc>
        <w:tc>
          <w:tcPr>
            <w:tcW w:w="945" w:type="dxa"/>
          </w:tcPr>
          <w:p w14:paraId="1285F4D8" w14:textId="163DF652" w:rsidR="00BC3498" w:rsidRPr="008A0EC2" w:rsidRDefault="00BC3498" w:rsidP="00BC3498">
            <w:pPr>
              <w:rPr>
                <w:sz w:val="26"/>
                <w:szCs w:val="26"/>
              </w:rPr>
            </w:pPr>
            <w:r w:rsidRPr="00FA600A">
              <w:rPr>
                <w:sz w:val="26"/>
                <w:szCs w:val="26"/>
              </w:rPr>
              <w:t>50</w:t>
            </w:r>
          </w:p>
        </w:tc>
      </w:tr>
      <w:tr w:rsidR="00BC3498" w:rsidRPr="00496569" w14:paraId="6533F6C2" w14:textId="380EBB31" w:rsidTr="00BC3498">
        <w:trPr>
          <w:trHeight w:val="612"/>
        </w:trPr>
        <w:tc>
          <w:tcPr>
            <w:tcW w:w="809" w:type="dxa"/>
          </w:tcPr>
          <w:p w14:paraId="11E7632B" w14:textId="77777777" w:rsidR="00BC3498" w:rsidRPr="00496569" w:rsidRDefault="00BC3498" w:rsidP="00BC3498">
            <w:pPr>
              <w:rPr>
                <w:sz w:val="26"/>
                <w:szCs w:val="26"/>
              </w:rPr>
            </w:pPr>
            <w:r w:rsidRPr="00496569">
              <w:rPr>
                <w:sz w:val="26"/>
                <w:szCs w:val="26"/>
              </w:rPr>
              <w:t>13</w:t>
            </w:r>
          </w:p>
        </w:tc>
        <w:tc>
          <w:tcPr>
            <w:tcW w:w="1977" w:type="dxa"/>
          </w:tcPr>
          <w:p w14:paraId="74D42D1A" w14:textId="77777777" w:rsidR="00BC3498" w:rsidRPr="00496569" w:rsidRDefault="00BC3498" w:rsidP="00BC3498">
            <w:pPr>
              <w:rPr>
                <w:sz w:val="26"/>
                <w:szCs w:val="26"/>
              </w:rPr>
            </w:pPr>
            <w:r w:rsidRPr="00496569">
              <w:rPr>
                <w:sz w:val="26"/>
                <w:szCs w:val="26"/>
              </w:rPr>
              <w:t>Cây Xương Rồng Trạng Nguyên Bụi</w:t>
            </w:r>
          </w:p>
        </w:tc>
        <w:tc>
          <w:tcPr>
            <w:tcW w:w="1718" w:type="dxa"/>
          </w:tcPr>
          <w:p w14:paraId="0AD33F67" w14:textId="77777777" w:rsidR="00BC3498" w:rsidRPr="00496569" w:rsidRDefault="00BC3498" w:rsidP="00BC3498">
            <w:pPr>
              <w:rPr>
                <w:sz w:val="26"/>
                <w:szCs w:val="26"/>
              </w:rPr>
            </w:pPr>
            <w:r w:rsidRPr="008A0EC2">
              <w:rPr>
                <w:sz w:val="26"/>
                <w:szCs w:val="26"/>
              </w:rPr>
              <w:t>Sen đá, xương rồng</w:t>
            </w:r>
          </w:p>
        </w:tc>
        <w:tc>
          <w:tcPr>
            <w:tcW w:w="1126" w:type="dxa"/>
          </w:tcPr>
          <w:p w14:paraId="32E24E0D" w14:textId="20BB73E4" w:rsidR="00BC3498" w:rsidRPr="008A0EC2" w:rsidRDefault="00BC3498" w:rsidP="00BC3498">
            <w:pPr>
              <w:rPr>
                <w:sz w:val="26"/>
                <w:szCs w:val="26"/>
              </w:rPr>
            </w:pPr>
            <w:r>
              <w:rPr>
                <w:sz w:val="26"/>
                <w:szCs w:val="26"/>
              </w:rPr>
              <w:t>10000</w:t>
            </w:r>
          </w:p>
        </w:tc>
        <w:tc>
          <w:tcPr>
            <w:tcW w:w="1126" w:type="dxa"/>
          </w:tcPr>
          <w:p w14:paraId="574F4565" w14:textId="01668D72" w:rsidR="00BC3498" w:rsidRPr="008A0EC2" w:rsidRDefault="00BC3498" w:rsidP="00BC3498">
            <w:pPr>
              <w:rPr>
                <w:sz w:val="26"/>
                <w:szCs w:val="26"/>
              </w:rPr>
            </w:pPr>
            <w:r>
              <w:rPr>
                <w:sz w:val="26"/>
                <w:szCs w:val="26"/>
              </w:rPr>
              <w:t>11000</w:t>
            </w:r>
          </w:p>
        </w:tc>
        <w:tc>
          <w:tcPr>
            <w:tcW w:w="1077" w:type="dxa"/>
          </w:tcPr>
          <w:p w14:paraId="146778D4" w14:textId="6F2C73A4" w:rsidR="00BC3498" w:rsidRPr="008A0EC2" w:rsidRDefault="00BC3498" w:rsidP="00BC3498">
            <w:pPr>
              <w:rPr>
                <w:sz w:val="26"/>
                <w:szCs w:val="26"/>
              </w:rPr>
            </w:pPr>
            <w:r>
              <w:rPr>
                <w:sz w:val="26"/>
                <w:szCs w:val="26"/>
              </w:rPr>
              <w:t>0</w:t>
            </w:r>
          </w:p>
        </w:tc>
        <w:tc>
          <w:tcPr>
            <w:tcW w:w="945" w:type="dxa"/>
          </w:tcPr>
          <w:p w14:paraId="28300D89" w14:textId="621F75B6" w:rsidR="00BC3498" w:rsidRPr="008A0EC2" w:rsidRDefault="00BC3498" w:rsidP="00BC3498">
            <w:pPr>
              <w:rPr>
                <w:sz w:val="26"/>
                <w:szCs w:val="26"/>
              </w:rPr>
            </w:pPr>
            <w:r w:rsidRPr="00FA600A">
              <w:rPr>
                <w:sz w:val="26"/>
                <w:szCs w:val="26"/>
              </w:rPr>
              <w:t>50</w:t>
            </w:r>
          </w:p>
        </w:tc>
      </w:tr>
      <w:tr w:rsidR="00BC3498" w:rsidRPr="00496569" w14:paraId="1A62511F" w14:textId="5684063A" w:rsidTr="00BC3498">
        <w:trPr>
          <w:trHeight w:val="612"/>
        </w:trPr>
        <w:tc>
          <w:tcPr>
            <w:tcW w:w="809" w:type="dxa"/>
          </w:tcPr>
          <w:p w14:paraId="158E4DFD" w14:textId="77777777" w:rsidR="00BC3498" w:rsidRPr="00496569" w:rsidRDefault="00BC3498" w:rsidP="00BC3498">
            <w:pPr>
              <w:rPr>
                <w:sz w:val="26"/>
                <w:szCs w:val="26"/>
              </w:rPr>
            </w:pPr>
            <w:r w:rsidRPr="00496569">
              <w:rPr>
                <w:sz w:val="26"/>
                <w:szCs w:val="26"/>
              </w:rPr>
              <w:t>14</w:t>
            </w:r>
          </w:p>
        </w:tc>
        <w:tc>
          <w:tcPr>
            <w:tcW w:w="1977" w:type="dxa"/>
          </w:tcPr>
          <w:p w14:paraId="0F52B0C4" w14:textId="77777777" w:rsidR="00BC3498" w:rsidRPr="00496569" w:rsidRDefault="00BC3498" w:rsidP="00BC3498">
            <w:pPr>
              <w:rPr>
                <w:sz w:val="26"/>
                <w:szCs w:val="26"/>
              </w:rPr>
            </w:pPr>
            <w:r w:rsidRPr="00496569">
              <w:rPr>
                <w:sz w:val="26"/>
                <w:szCs w:val="26"/>
              </w:rPr>
              <w:t>Cây Xương Rồng Mủ Đục</w:t>
            </w:r>
          </w:p>
        </w:tc>
        <w:tc>
          <w:tcPr>
            <w:tcW w:w="1718" w:type="dxa"/>
          </w:tcPr>
          <w:p w14:paraId="7253F81C" w14:textId="77777777" w:rsidR="00BC3498" w:rsidRPr="00496569" w:rsidRDefault="00BC3498" w:rsidP="00BC3498">
            <w:pPr>
              <w:rPr>
                <w:sz w:val="26"/>
                <w:szCs w:val="26"/>
              </w:rPr>
            </w:pPr>
            <w:r w:rsidRPr="008A0EC2">
              <w:rPr>
                <w:sz w:val="26"/>
                <w:szCs w:val="26"/>
              </w:rPr>
              <w:t>Sen đá, xương rồng</w:t>
            </w:r>
          </w:p>
        </w:tc>
        <w:tc>
          <w:tcPr>
            <w:tcW w:w="1126" w:type="dxa"/>
          </w:tcPr>
          <w:p w14:paraId="5A520885" w14:textId="581D5397" w:rsidR="00BC3498" w:rsidRPr="008A0EC2" w:rsidRDefault="00BC3498" w:rsidP="00BC3498">
            <w:pPr>
              <w:rPr>
                <w:sz w:val="26"/>
                <w:szCs w:val="26"/>
              </w:rPr>
            </w:pPr>
            <w:r>
              <w:rPr>
                <w:sz w:val="26"/>
                <w:szCs w:val="26"/>
              </w:rPr>
              <w:t>20000</w:t>
            </w:r>
          </w:p>
        </w:tc>
        <w:tc>
          <w:tcPr>
            <w:tcW w:w="1126" w:type="dxa"/>
          </w:tcPr>
          <w:p w14:paraId="2A12C9E2" w14:textId="4D17617A" w:rsidR="00BC3498" w:rsidRPr="008A0EC2" w:rsidRDefault="00BC3498" w:rsidP="00BC3498">
            <w:pPr>
              <w:rPr>
                <w:sz w:val="26"/>
                <w:szCs w:val="26"/>
              </w:rPr>
            </w:pPr>
            <w:r>
              <w:rPr>
                <w:sz w:val="26"/>
                <w:szCs w:val="26"/>
              </w:rPr>
              <w:t>24000</w:t>
            </w:r>
          </w:p>
        </w:tc>
        <w:tc>
          <w:tcPr>
            <w:tcW w:w="1077" w:type="dxa"/>
          </w:tcPr>
          <w:p w14:paraId="0695F04F" w14:textId="175D5FE1" w:rsidR="00BC3498" w:rsidRPr="008A0EC2" w:rsidRDefault="00BC3498" w:rsidP="00BC3498">
            <w:pPr>
              <w:rPr>
                <w:sz w:val="26"/>
                <w:szCs w:val="26"/>
              </w:rPr>
            </w:pPr>
            <w:r>
              <w:rPr>
                <w:sz w:val="26"/>
                <w:szCs w:val="26"/>
              </w:rPr>
              <w:t>0</w:t>
            </w:r>
          </w:p>
        </w:tc>
        <w:tc>
          <w:tcPr>
            <w:tcW w:w="945" w:type="dxa"/>
          </w:tcPr>
          <w:p w14:paraId="21EFC786" w14:textId="6BF3C3B8" w:rsidR="00BC3498" w:rsidRPr="008A0EC2" w:rsidRDefault="00BC3498" w:rsidP="00BC3498">
            <w:pPr>
              <w:rPr>
                <w:sz w:val="26"/>
                <w:szCs w:val="26"/>
              </w:rPr>
            </w:pPr>
            <w:r w:rsidRPr="00FA600A">
              <w:rPr>
                <w:sz w:val="26"/>
                <w:szCs w:val="26"/>
              </w:rPr>
              <w:t>50</w:t>
            </w:r>
          </w:p>
        </w:tc>
      </w:tr>
      <w:tr w:rsidR="00BC3498" w:rsidRPr="00496569" w14:paraId="0A57AE7D" w14:textId="06C61B1A" w:rsidTr="00BC3498">
        <w:trPr>
          <w:trHeight w:val="312"/>
        </w:trPr>
        <w:tc>
          <w:tcPr>
            <w:tcW w:w="809" w:type="dxa"/>
          </w:tcPr>
          <w:p w14:paraId="48CECAFB" w14:textId="77777777" w:rsidR="00BC3498" w:rsidRPr="00496569" w:rsidRDefault="00BC3498" w:rsidP="00BC3498">
            <w:pPr>
              <w:rPr>
                <w:sz w:val="26"/>
                <w:szCs w:val="26"/>
              </w:rPr>
            </w:pPr>
            <w:r w:rsidRPr="00496569">
              <w:rPr>
                <w:sz w:val="26"/>
                <w:szCs w:val="26"/>
              </w:rPr>
              <w:t>15</w:t>
            </w:r>
          </w:p>
        </w:tc>
        <w:tc>
          <w:tcPr>
            <w:tcW w:w="1977" w:type="dxa"/>
          </w:tcPr>
          <w:p w14:paraId="404DEC48" w14:textId="77777777" w:rsidR="00BC3498" w:rsidRPr="00496569" w:rsidRDefault="00BC3498" w:rsidP="00BC3498">
            <w:pPr>
              <w:rPr>
                <w:sz w:val="26"/>
                <w:szCs w:val="26"/>
              </w:rPr>
            </w:pPr>
            <w:r w:rsidRPr="00496569">
              <w:rPr>
                <w:sz w:val="26"/>
                <w:szCs w:val="26"/>
              </w:rPr>
              <w:t>Cây Sen Tim</w:t>
            </w:r>
          </w:p>
        </w:tc>
        <w:tc>
          <w:tcPr>
            <w:tcW w:w="1718" w:type="dxa"/>
          </w:tcPr>
          <w:p w14:paraId="086E4B9E" w14:textId="77777777" w:rsidR="00BC3498" w:rsidRPr="00496569" w:rsidRDefault="00BC3498" w:rsidP="00BC3498">
            <w:pPr>
              <w:rPr>
                <w:sz w:val="26"/>
                <w:szCs w:val="26"/>
              </w:rPr>
            </w:pPr>
            <w:r w:rsidRPr="008A0EC2">
              <w:rPr>
                <w:sz w:val="26"/>
                <w:szCs w:val="26"/>
              </w:rPr>
              <w:t>Sen đá, xương rồng</w:t>
            </w:r>
          </w:p>
        </w:tc>
        <w:tc>
          <w:tcPr>
            <w:tcW w:w="1126" w:type="dxa"/>
          </w:tcPr>
          <w:p w14:paraId="466EBB08" w14:textId="266DE7B8" w:rsidR="00BC3498" w:rsidRPr="008A0EC2" w:rsidRDefault="00BC3498" w:rsidP="00BC3498">
            <w:pPr>
              <w:rPr>
                <w:sz w:val="26"/>
                <w:szCs w:val="26"/>
              </w:rPr>
            </w:pPr>
            <w:r>
              <w:rPr>
                <w:sz w:val="26"/>
                <w:szCs w:val="26"/>
              </w:rPr>
              <w:t>10000</w:t>
            </w:r>
          </w:p>
        </w:tc>
        <w:tc>
          <w:tcPr>
            <w:tcW w:w="1126" w:type="dxa"/>
          </w:tcPr>
          <w:p w14:paraId="43A712B4" w14:textId="6AF9A3A0" w:rsidR="00BC3498" w:rsidRPr="008A0EC2" w:rsidRDefault="00BC3498" w:rsidP="00BC3498">
            <w:pPr>
              <w:rPr>
                <w:sz w:val="26"/>
                <w:szCs w:val="26"/>
              </w:rPr>
            </w:pPr>
            <w:r>
              <w:rPr>
                <w:sz w:val="26"/>
                <w:szCs w:val="26"/>
              </w:rPr>
              <w:t>11500</w:t>
            </w:r>
          </w:p>
        </w:tc>
        <w:tc>
          <w:tcPr>
            <w:tcW w:w="1077" w:type="dxa"/>
          </w:tcPr>
          <w:p w14:paraId="05E75C13" w14:textId="7433F39B" w:rsidR="00BC3498" w:rsidRPr="008A0EC2" w:rsidRDefault="00BC3498" w:rsidP="00BC3498">
            <w:pPr>
              <w:rPr>
                <w:sz w:val="26"/>
                <w:szCs w:val="26"/>
              </w:rPr>
            </w:pPr>
            <w:r>
              <w:rPr>
                <w:sz w:val="26"/>
                <w:szCs w:val="26"/>
              </w:rPr>
              <w:t>0</w:t>
            </w:r>
          </w:p>
        </w:tc>
        <w:tc>
          <w:tcPr>
            <w:tcW w:w="945" w:type="dxa"/>
          </w:tcPr>
          <w:p w14:paraId="790A697E" w14:textId="01A86CAC" w:rsidR="00BC3498" w:rsidRPr="008A0EC2" w:rsidRDefault="00BC3498" w:rsidP="00BC3498">
            <w:pPr>
              <w:rPr>
                <w:sz w:val="26"/>
                <w:szCs w:val="26"/>
              </w:rPr>
            </w:pPr>
            <w:r w:rsidRPr="00FA600A">
              <w:rPr>
                <w:sz w:val="26"/>
                <w:szCs w:val="26"/>
              </w:rPr>
              <w:t>50</w:t>
            </w:r>
          </w:p>
        </w:tc>
      </w:tr>
      <w:tr w:rsidR="00BC3498" w:rsidRPr="00496569" w14:paraId="4BB50187" w14:textId="1F7DF7B1" w:rsidTr="00BC3498">
        <w:trPr>
          <w:trHeight w:val="312"/>
        </w:trPr>
        <w:tc>
          <w:tcPr>
            <w:tcW w:w="809" w:type="dxa"/>
          </w:tcPr>
          <w:p w14:paraId="60CDACD4" w14:textId="77777777" w:rsidR="00BC3498" w:rsidRPr="00496569" w:rsidRDefault="00BC3498" w:rsidP="00BC3498">
            <w:pPr>
              <w:rPr>
                <w:sz w:val="26"/>
                <w:szCs w:val="26"/>
              </w:rPr>
            </w:pPr>
            <w:r w:rsidRPr="00496569">
              <w:rPr>
                <w:sz w:val="26"/>
                <w:szCs w:val="26"/>
              </w:rPr>
              <w:lastRenderedPageBreak/>
              <w:t>16</w:t>
            </w:r>
          </w:p>
        </w:tc>
        <w:tc>
          <w:tcPr>
            <w:tcW w:w="1977" w:type="dxa"/>
          </w:tcPr>
          <w:p w14:paraId="4D6C1C6D" w14:textId="77777777" w:rsidR="00BC3498" w:rsidRPr="00496569" w:rsidRDefault="00BC3498" w:rsidP="00BC3498">
            <w:pPr>
              <w:rPr>
                <w:sz w:val="26"/>
                <w:szCs w:val="26"/>
              </w:rPr>
            </w:pPr>
            <w:r w:rsidRPr="00496569">
              <w:rPr>
                <w:sz w:val="26"/>
                <w:szCs w:val="26"/>
              </w:rPr>
              <w:t>Cây Sen Thược Dược</w:t>
            </w:r>
          </w:p>
        </w:tc>
        <w:tc>
          <w:tcPr>
            <w:tcW w:w="1718" w:type="dxa"/>
          </w:tcPr>
          <w:p w14:paraId="478B7284" w14:textId="77777777" w:rsidR="00BC3498" w:rsidRPr="00496569" w:rsidRDefault="00BC3498" w:rsidP="00BC3498">
            <w:pPr>
              <w:rPr>
                <w:sz w:val="26"/>
                <w:szCs w:val="26"/>
              </w:rPr>
            </w:pPr>
            <w:r w:rsidRPr="008A0EC2">
              <w:rPr>
                <w:sz w:val="26"/>
                <w:szCs w:val="26"/>
              </w:rPr>
              <w:t>Sen đá, xương rồng</w:t>
            </w:r>
          </w:p>
        </w:tc>
        <w:tc>
          <w:tcPr>
            <w:tcW w:w="1126" w:type="dxa"/>
          </w:tcPr>
          <w:p w14:paraId="1545747F" w14:textId="5F7F8307" w:rsidR="00BC3498" w:rsidRPr="008A0EC2" w:rsidRDefault="00BC3498" w:rsidP="00BC3498">
            <w:pPr>
              <w:rPr>
                <w:sz w:val="26"/>
                <w:szCs w:val="26"/>
              </w:rPr>
            </w:pPr>
            <w:r>
              <w:rPr>
                <w:sz w:val="26"/>
                <w:szCs w:val="26"/>
              </w:rPr>
              <w:t>20000</w:t>
            </w:r>
          </w:p>
        </w:tc>
        <w:tc>
          <w:tcPr>
            <w:tcW w:w="1126" w:type="dxa"/>
          </w:tcPr>
          <w:p w14:paraId="46C0CD52" w14:textId="32D4E15E" w:rsidR="00BC3498" w:rsidRPr="008A0EC2" w:rsidRDefault="00BC3498" w:rsidP="00BC3498">
            <w:pPr>
              <w:rPr>
                <w:sz w:val="26"/>
                <w:szCs w:val="26"/>
              </w:rPr>
            </w:pPr>
            <w:r>
              <w:rPr>
                <w:sz w:val="26"/>
                <w:szCs w:val="26"/>
              </w:rPr>
              <w:t>24000</w:t>
            </w:r>
          </w:p>
        </w:tc>
        <w:tc>
          <w:tcPr>
            <w:tcW w:w="1077" w:type="dxa"/>
          </w:tcPr>
          <w:p w14:paraId="54616FCE" w14:textId="3F419029" w:rsidR="00BC3498" w:rsidRPr="008A0EC2" w:rsidRDefault="00BC3498" w:rsidP="00BC3498">
            <w:pPr>
              <w:rPr>
                <w:sz w:val="26"/>
                <w:szCs w:val="26"/>
              </w:rPr>
            </w:pPr>
            <w:r>
              <w:rPr>
                <w:sz w:val="26"/>
                <w:szCs w:val="26"/>
              </w:rPr>
              <w:t>21600</w:t>
            </w:r>
          </w:p>
        </w:tc>
        <w:tc>
          <w:tcPr>
            <w:tcW w:w="945" w:type="dxa"/>
          </w:tcPr>
          <w:p w14:paraId="3E9410F3" w14:textId="355DBBA8" w:rsidR="00BC3498" w:rsidRPr="008A0EC2" w:rsidRDefault="00BC3498" w:rsidP="00BC3498">
            <w:pPr>
              <w:rPr>
                <w:sz w:val="26"/>
                <w:szCs w:val="26"/>
              </w:rPr>
            </w:pPr>
            <w:r w:rsidRPr="00FA600A">
              <w:rPr>
                <w:sz w:val="26"/>
                <w:szCs w:val="26"/>
              </w:rPr>
              <w:t>50</w:t>
            </w:r>
          </w:p>
        </w:tc>
      </w:tr>
      <w:tr w:rsidR="00BC3498" w:rsidRPr="00496569" w14:paraId="21AE5AE1" w14:textId="515B1756" w:rsidTr="00BC3498">
        <w:trPr>
          <w:trHeight w:val="299"/>
        </w:trPr>
        <w:tc>
          <w:tcPr>
            <w:tcW w:w="809" w:type="dxa"/>
          </w:tcPr>
          <w:p w14:paraId="7A086E22" w14:textId="77777777" w:rsidR="00BC3498" w:rsidRPr="00496569" w:rsidRDefault="00BC3498" w:rsidP="00BC3498">
            <w:pPr>
              <w:rPr>
                <w:sz w:val="26"/>
                <w:szCs w:val="26"/>
              </w:rPr>
            </w:pPr>
            <w:r w:rsidRPr="00496569">
              <w:rPr>
                <w:sz w:val="26"/>
                <w:szCs w:val="26"/>
              </w:rPr>
              <w:t>17</w:t>
            </w:r>
          </w:p>
        </w:tc>
        <w:tc>
          <w:tcPr>
            <w:tcW w:w="1977" w:type="dxa"/>
          </w:tcPr>
          <w:p w14:paraId="3076033E" w14:textId="77777777" w:rsidR="00BC3498" w:rsidRPr="00496569" w:rsidRDefault="00BC3498" w:rsidP="00BC3498">
            <w:pPr>
              <w:rPr>
                <w:sz w:val="26"/>
                <w:szCs w:val="26"/>
              </w:rPr>
            </w:pPr>
            <w:r w:rsidRPr="00496569">
              <w:rPr>
                <w:sz w:val="26"/>
                <w:szCs w:val="26"/>
              </w:rPr>
              <w:t>Cây Sen Thái</w:t>
            </w:r>
          </w:p>
        </w:tc>
        <w:tc>
          <w:tcPr>
            <w:tcW w:w="1718" w:type="dxa"/>
          </w:tcPr>
          <w:p w14:paraId="3A6722C9" w14:textId="77777777" w:rsidR="00BC3498" w:rsidRPr="00496569" w:rsidRDefault="00BC3498" w:rsidP="00BC3498">
            <w:pPr>
              <w:rPr>
                <w:sz w:val="26"/>
                <w:szCs w:val="26"/>
              </w:rPr>
            </w:pPr>
            <w:r w:rsidRPr="008A0EC2">
              <w:rPr>
                <w:sz w:val="26"/>
                <w:szCs w:val="26"/>
              </w:rPr>
              <w:t>Sen đá, xương rồng</w:t>
            </w:r>
          </w:p>
        </w:tc>
        <w:tc>
          <w:tcPr>
            <w:tcW w:w="1126" w:type="dxa"/>
          </w:tcPr>
          <w:p w14:paraId="315FDE4B" w14:textId="0EBE17AC" w:rsidR="00BC3498" w:rsidRPr="008A0EC2" w:rsidRDefault="00BC3498" w:rsidP="00BC3498">
            <w:pPr>
              <w:rPr>
                <w:sz w:val="26"/>
                <w:szCs w:val="26"/>
              </w:rPr>
            </w:pPr>
            <w:r>
              <w:rPr>
                <w:sz w:val="26"/>
                <w:szCs w:val="26"/>
              </w:rPr>
              <w:t>20000</w:t>
            </w:r>
          </w:p>
        </w:tc>
        <w:tc>
          <w:tcPr>
            <w:tcW w:w="1126" w:type="dxa"/>
          </w:tcPr>
          <w:p w14:paraId="06499D21" w14:textId="0DC710A9" w:rsidR="00BC3498" w:rsidRPr="008A0EC2" w:rsidRDefault="00BC3498" w:rsidP="00BC3498">
            <w:pPr>
              <w:rPr>
                <w:sz w:val="26"/>
                <w:szCs w:val="26"/>
              </w:rPr>
            </w:pPr>
            <w:r>
              <w:rPr>
                <w:sz w:val="26"/>
                <w:szCs w:val="26"/>
              </w:rPr>
              <w:t>23000</w:t>
            </w:r>
          </w:p>
        </w:tc>
        <w:tc>
          <w:tcPr>
            <w:tcW w:w="1077" w:type="dxa"/>
          </w:tcPr>
          <w:p w14:paraId="7A27625C" w14:textId="7DD0E492" w:rsidR="00BC3498" w:rsidRPr="008A0EC2" w:rsidRDefault="00BC3498" w:rsidP="00BC3498">
            <w:pPr>
              <w:rPr>
                <w:sz w:val="26"/>
                <w:szCs w:val="26"/>
              </w:rPr>
            </w:pPr>
            <w:r>
              <w:rPr>
                <w:sz w:val="26"/>
                <w:szCs w:val="26"/>
              </w:rPr>
              <w:t>20700</w:t>
            </w:r>
          </w:p>
        </w:tc>
        <w:tc>
          <w:tcPr>
            <w:tcW w:w="945" w:type="dxa"/>
          </w:tcPr>
          <w:p w14:paraId="2E9B2F03" w14:textId="67F4E636" w:rsidR="00BC3498" w:rsidRPr="008A0EC2" w:rsidRDefault="00BC3498" w:rsidP="00BC3498">
            <w:pPr>
              <w:rPr>
                <w:sz w:val="26"/>
                <w:szCs w:val="26"/>
              </w:rPr>
            </w:pPr>
            <w:r w:rsidRPr="00FA600A">
              <w:rPr>
                <w:sz w:val="26"/>
                <w:szCs w:val="26"/>
              </w:rPr>
              <w:t>50</w:t>
            </w:r>
          </w:p>
        </w:tc>
      </w:tr>
      <w:tr w:rsidR="00BC3498" w:rsidRPr="00496569" w14:paraId="71B67CC9" w14:textId="126747BB" w:rsidTr="00BC3498">
        <w:trPr>
          <w:trHeight w:val="612"/>
        </w:trPr>
        <w:tc>
          <w:tcPr>
            <w:tcW w:w="809" w:type="dxa"/>
          </w:tcPr>
          <w:p w14:paraId="38E125C2" w14:textId="77777777" w:rsidR="00BC3498" w:rsidRPr="00496569" w:rsidRDefault="00BC3498" w:rsidP="00BC3498">
            <w:pPr>
              <w:rPr>
                <w:sz w:val="26"/>
                <w:szCs w:val="26"/>
              </w:rPr>
            </w:pPr>
            <w:r w:rsidRPr="00496569">
              <w:rPr>
                <w:sz w:val="26"/>
                <w:szCs w:val="26"/>
              </w:rPr>
              <w:t>18</w:t>
            </w:r>
          </w:p>
        </w:tc>
        <w:tc>
          <w:tcPr>
            <w:tcW w:w="1977" w:type="dxa"/>
          </w:tcPr>
          <w:p w14:paraId="307249E9" w14:textId="77777777" w:rsidR="00BC3498" w:rsidRPr="00496569" w:rsidRDefault="00BC3498" w:rsidP="00BC3498">
            <w:pPr>
              <w:rPr>
                <w:sz w:val="26"/>
                <w:szCs w:val="26"/>
              </w:rPr>
            </w:pPr>
            <w:r w:rsidRPr="00496569">
              <w:rPr>
                <w:sz w:val="26"/>
                <w:szCs w:val="26"/>
              </w:rPr>
              <w:t>Cây Sen Thạch Ngọc Xanh</w:t>
            </w:r>
          </w:p>
        </w:tc>
        <w:tc>
          <w:tcPr>
            <w:tcW w:w="1718" w:type="dxa"/>
          </w:tcPr>
          <w:p w14:paraId="2B8A3F98" w14:textId="77777777" w:rsidR="00BC3498" w:rsidRPr="00496569" w:rsidRDefault="00BC3498" w:rsidP="00BC3498">
            <w:pPr>
              <w:rPr>
                <w:sz w:val="26"/>
                <w:szCs w:val="26"/>
              </w:rPr>
            </w:pPr>
            <w:r w:rsidRPr="008A0EC2">
              <w:rPr>
                <w:sz w:val="26"/>
                <w:szCs w:val="26"/>
              </w:rPr>
              <w:t>Sen đá, xương rồng</w:t>
            </w:r>
          </w:p>
        </w:tc>
        <w:tc>
          <w:tcPr>
            <w:tcW w:w="1126" w:type="dxa"/>
          </w:tcPr>
          <w:p w14:paraId="342EFD9D" w14:textId="17C36659" w:rsidR="00BC3498" w:rsidRPr="008A0EC2" w:rsidRDefault="00BC3498" w:rsidP="00BC3498">
            <w:pPr>
              <w:rPr>
                <w:sz w:val="26"/>
                <w:szCs w:val="26"/>
              </w:rPr>
            </w:pPr>
            <w:r>
              <w:rPr>
                <w:sz w:val="26"/>
                <w:szCs w:val="26"/>
              </w:rPr>
              <w:t>20000</w:t>
            </w:r>
          </w:p>
        </w:tc>
        <w:tc>
          <w:tcPr>
            <w:tcW w:w="1126" w:type="dxa"/>
          </w:tcPr>
          <w:p w14:paraId="7B7E541B" w14:textId="313DB3B3" w:rsidR="00BC3498" w:rsidRPr="008A0EC2" w:rsidRDefault="00BC3498" w:rsidP="00BC3498">
            <w:pPr>
              <w:rPr>
                <w:sz w:val="26"/>
                <w:szCs w:val="26"/>
              </w:rPr>
            </w:pPr>
            <w:r>
              <w:rPr>
                <w:sz w:val="26"/>
                <w:szCs w:val="26"/>
              </w:rPr>
              <w:t>24000</w:t>
            </w:r>
          </w:p>
        </w:tc>
        <w:tc>
          <w:tcPr>
            <w:tcW w:w="1077" w:type="dxa"/>
          </w:tcPr>
          <w:p w14:paraId="04B468A4" w14:textId="45ABF183" w:rsidR="00BC3498" w:rsidRPr="008A0EC2" w:rsidRDefault="00BC3498" w:rsidP="00BC3498">
            <w:pPr>
              <w:rPr>
                <w:sz w:val="26"/>
                <w:szCs w:val="26"/>
              </w:rPr>
            </w:pPr>
            <w:r>
              <w:rPr>
                <w:sz w:val="26"/>
                <w:szCs w:val="26"/>
              </w:rPr>
              <w:t>21600</w:t>
            </w:r>
          </w:p>
        </w:tc>
        <w:tc>
          <w:tcPr>
            <w:tcW w:w="945" w:type="dxa"/>
          </w:tcPr>
          <w:p w14:paraId="1F3788E8" w14:textId="39308437" w:rsidR="00BC3498" w:rsidRDefault="00BC3498" w:rsidP="00BC3498">
            <w:pPr>
              <w:rPr>
                <w:sz w:val="26"/>
                <w:szCs w:val="26"/>
              </w:rPr>
            </w:pPr>
            <w:r w:rsidRPr="00FA600A">
              <w:rPr>
                <w:sz w:val="26"/>
                <w:szCs w:val="26"/>
              </w:rPr>
              <w:t>50</w:t>
            </w:r>
          </w:p>
        </w:tc>
      </w:tr>
      <w:tr w:rsidR="00BC3498" w:rsidRPr="00496569" w14:paraId="422D0282" w14:textId="308BFA0F" w:rsidTr="00BC3498">
        <w:trPr>
          <w:trHeight w:val="312"/>
        </w:trPr>
        <w:tc>
          <w:tcPr>
            <w:tcW w:w="809" w:type="dxa"/>
          </w:tcPr>
          <w:p w14:paraId="00DE31AB" w14:textId="77777777" w:rsidR="00BC3498" w:rsidRPr="00496569" w:rsidRDefault="00BC3498" w:rsidP="00BC3498">
            <w:pPr>
              <w:rPr>
                <w:sz w:val="26"/>
                <w:szCs w:val="26"/>
              </w:rPr>
            </w:pPr>
            <w:r w:rsidRPr="00496569">
              <w:rPr>
                <w:sz w:val="26"/>
                <w:szCs w:val="26"/>
              </w:rPr>
              <w:t>19</w:t>
            </w:r>
          </w:p>
        </w:tc>
        <w:tc>
          <w:tcPr>
            <w:tcW w:w="1977" w:type="dxa"/>
          </w:tcPr>
          <w:p w14:paraId="67243054" w14:textId="77777777" w:rsidR="00BC3498" w:rsidRPr="00496569" w:rsidRDefault="00BC3498" w:rsidP="00BC3498">
            <w:pPr>
              <w:rPr>
                <w:sz w:val="26"/>
                <w:szCs w:val="26"/>
              </w:rPr>
            </w:pPr>
            <w:r w:rsidRPr="00496569">
              <w:rPr>
                <w:sz w:val="26"/>
                <w:szCs w:val="26"/>
              </w:rPr>
              <w:t>Cây Sen Thạch Bích</w:t>
            </w:r>
          </w:p>
        </w:tc>
        <w:tc>
          <w:tcPr>
            <w:tcW w:w="1718" w:type="dxa"/>
          </w:tcPr>
          <w:p w14:paraId="725F0418" w14:textId="77777777" w:rsidR="00BC3498" w:rsidRPr="00496569" w:rsidRDefault="00BC3498" w:rsidP="00BC3498">
            <w:pPr>
              <w:rPr>
                <w:sz w:val="26"/>
                <w:szCs w:val="26"/>
              </w:rPr>
            </w:pPr>
            <w:r w:rsidRPr="008A0EC2">
              <w:rPr>
                <w:sz w:val="26"/>
                <w:szCs w:val="26"/>
              </w:rPr>
              <w:t>Sen đá, xương rồng</w:t>
            </w:r>
          </w:p>
        </w:tc>
        <w:tc>
          <w:tcPr>
            <w:tcW w:w="1126" w:type="dxa"/>
          </w:tcPr>
          <w:p w14:paraId="47450B39" w14:textId="1F8AD813" w:rsidR="00BC3498" w:rsidRPr="008A0EC2" w:rsidRDefault="00BC3498" w:rsidP="00BC3498">
            <w:pPr>
              <w:rPr>
                <w:sz w:val="26"/>
                <w:szCs w:val="26"/>
              </w:rPr>
            </w:pPr>
            <w:r>
              <w:rPr>
                <w:sz w:val="26"/>
                <w:szCs w:val="26"/>
              </w:rPr>
              <w:t>25000</w:t>
            </w:r>
          </w:p>
        </w:tc>
        <w:tc>
          <w:tcPr>
            <w:tcW w:w="1126" w:type="dxa"/>
          </w:tcPr>
          <w:p w14:paraId="5C68E9C9" w14:textId="3E217958" w:rsidR="00BC3498" w:rsidRPr="008A0EC2" w:rsidRDefault="00BC3498" w:rsidP="00BC3498">
            <w:pPr>
              <w:rPr>
                <w:sz w:val="26"/>
                <w:szCs w:val="26"/>
              </w:rPr>
            </w:pPr>
            <w:r>
              <w:rPr>
                <w:sz w:val="26"/>
                <w:szCs w:val="26"/>
              </w:rPr>
              <w:t>27500</w:t>
            </w:r>
          </w:p>
        </w:tc>
        <w:tc>
          <w:tcPr>
            <w:tcW w:w="1077" w:type="dxa"/>
          </w:tcPr>
          <w:p w14:paraId="77E81C68" w14:textId="1BC19EB2" w:rsidR="00BC3498" w:rsidRPr="008A0EC2" w:rsidRDefault="00BC3498" w:rsidP="00BC3498">
            <w:pPr>
              <w:rPr>
                <w:sz w:val="26"/>
                <w:szCs w:val="26"/>
              </w:rPr>
            </w:pPr>
            <w:r>
              <w:rPr>
                <w:sz w:val="26"/>
                <w:szCs w:val="26"/>
              </w:rPr>
              <w:t>26125</w:t>
            </w:r>
          </w:p>
        </w:tc>
        <w:tc>
          <w:tcPr>
            <w:tcW w:w="945" w:type="dxa"/>
          </w:tcPr>
          <w:p w14:paraId="0504D9C2" w14:textId="154D0501" w:rsidR="00BC3498" w:rsidRPr="008A0EC2" w:rsidRDefault="00BC3498" w:rsidP="00BC3498">
            <w:pPr>
              <w:rPr>
                <w:sz w:val="26"/>
                <w:szCs w:val="26"/>
              </w:rPr>
            </w:pPr>
            <w:r w:rsidRPr="00FA600A">
              <w:rPr>
                <w:sz w:val="26"/>
                <w:szCs w:val="26"/>
              </w:rPr>
              <w:t>50</w:t>
            </w:r>
          </w:p>
        </w:tc>
      </w:tr>
      <w:tr w:rsidR="00BC3498" w:rsidRPr="00496569" w14:paraId="6179DF27" w14:textId="2622A5D2" w:rsidTr="00BC3498">
        <w:trPr>
          <w:trHeight w:val="312"/>
        </w:trPr>
        <w:tc>
          <w:tcPr>
            <w:tcW w:w="809" w:type="dxa"/>
          </w:tcPr>
          <w:p w14:paraId="53C5FD62" w14:textId="77777777" w:rsidR="00BC3498" w:rsidRPr="00496569" w:rsidRDefault="00BC3498" w:rsidP="00BC3498">
            <w:pPr>
              <w:rPr>
                <w:sz w:val="26"/>
                <w:szCs w:val="26"/>
              </w:rPr>
            </w:pPr>
            <w:r w:rsidRPr="00496569">
              <w:rPr>
                <w:sz w:val="26"/>
                <w:szCs w:val="26"/>
              </w:rPr>
              <w:t>20</w:t>
            </w:r>
          </w:p>
        </w:tc>
        <w:tc>
          <w:tcPr>
            <w:tcW w:w="1977" w:type="dxa"/>
          </w:tcPr>
          <w:p w14:paraId="6D966F5E" w14:textId="77777777" w:rsidR="00BC3498" w:rsidRPr="00496569" w:rsidRDefault="00BC3498" w:rsidP="00BC3498">
            <w:pPr>
              <w:rPr>
                <w:sz w:val="26"/>
                <w:szCs w:val="26"/>
              </w:rPr>
            </w:pPr>
            <w:r w:rsidRPr="00496569">
              <w:rPr>
                <w:sz w:val="26"/>
                <w:szCs w:val="26"/>
              </w:rPr>
              <w:t>Cây Sen Sỏi Trắng</w:t>
            </w:r>
          </w:p>
        </w:tc>
        <w:tc>
          <w:tcPr>
            <w:tcW w:w="1718" w:type="dxa"/>
          </w:tcPr>
          <w:p w14:paraId="3F3B5006" w14:textId="77777777" w:rsidR="00BC3498" w:rsidRPr="00496569" w:rsidRDefault="00BC3498" w:rsidP="00BC3498">
            <w:pPr>
              <w:rPr>
                <w:sz w:val="26"/>
                <w:szCs w:val="26"/>
              </w:rPr>
            </w:pPr>
            <w:r w:rsidRPr="008A0EC2">
              <w:rPr>
                <w:sz w:val="26"/>
                <w:szCs w:val="26"/>
              </w:rPr>
              <w:t>Sen đá, xương rồng</w:t>
            </w:r>
          </w:p>
        </w:tc>
        <w:tc>
          <w:tcPr>
            <w:tcW w:w="1126" w:type="dxa"/>
          </w:tcPr>
          <w:p w14:paraId="434475D3" w14:textId="652A7B86" w:rsidR="00BC3498" w:rsidRPr="008A0EC2" w:rsidRDefault="00BC3498" w:rsidP="00BC3498">
            <w:pPr>
              <w:rPr>
                <w:sz w:val="26"/>
                <w:szCs w:val="26"/>
              </w:rPr>
            </w:pPr>
            <w:r>
              <w:rPr>
                <w:sz w:val="26"/>
                <w:szCs w:val="26"/>
              </w:rPr>
              <w:t>25000</w:t>
            </w:r>
          </w:p>
        </w:tc>
        <w:tc>
          <w:tcPr>
            <w:tcW w:w="1126" w:type="dxa"/>
          </w:tcPr>
          <w:p w14:paraId="37480CB4" w14:textId="38ED223E" w:rsidR="00BC3498" w:rsidRPr="008A0EC2" w:rsidRDefault="00BC3498" w:rsidP="00BC3498">
            <w:pPr>
              <w:rPr>
                <w:sz w:val="26"/>
                <w:szCs w:val="26"/>
              </w:rPr>
            </w:pPr>
            <w:r>
              <w:rPr>
                <w:sz w:val="26"/>
                <w:szCs w:val="26"/>
              </w:rPr>
              <w:t>32500</w:t>
            </w:r>
          </w:p>
        </w:tc>
        <w:tc>
          <w:tcPr>
            <w:tcW w:w="1077" w:type="dxa"/>
          </w:tcPr>
          <w:p w14:paraId="156F36D2" w14:textId="5CA4C79A" w:rsidR="00BC3498" w:rsidRPr="008A0EC2" w:rsidRDefault="00BC3498" w:rsidP="00BC3498">
            <w:pPr>
              <w:rPr>
                <w:sz w:val="26"/>
                <w:szCs w:val="26"/>
              </w:rPr>
            </w:pPr>
            <w:r>
              <w:rPr>
                <w:sz w:val="26"/>
                <w:szCs w:val="26"/>
              </w:rPr>
              <w:t>29250</w:t>
            </w:r>
          </w:p>
        </w:tc>
        <w:tc>
          <w:tcPr>
            <w:tcW w:w="945" w:type="dxa"/>
          </w:tcPr>
          <w:p w14:paraId="1A402190" w14:textId="46C5B4BB" w:rsidR="00BC3498" w:rsidRPr="008A0EC2" w:rsidRDefault="00BC3498" w:rsidP="00BC3498">
            <w:pPr>
              <w:rPr>
                <w:sz w:val="26"/>
                <w:szCs w:val="26"/>
              </w:rPr>
            </w:pPr>
            <w:r w:rsidRPr="00FA600A">
              <w:rPr>
                <w:sz w:val="26"/>
                <w:szCs w:val="26"/>
              </w:rPr>
              <w:t>50</w:t>
            </w:r>
          </w:p>
        </w:tc>
      </w:tr>
      <w:tr w:rsidR="00BC3498" w:rsidRPr="00496569" w14:paraId="6D831651" w14:textId="2954549A" w:rsidTr="00BC3498">
        <w:trPr>
          <w:trHeight w:val="299"/>
        </w:trPr>
        <w:tc>
          <w:tcPr>
            <w:tcW w:w="809" w:type="dxa"/>
          </w:tcPr>
          <w:p w14:paraId="1B72C75E" w14:textId="77777777" w:rsidR="00BC3498" w:rsidRPr="00496569" w:rsidRDefault="00BC3498" w:rsidP="00BC3498">
            <w:pPr>
              <w:rPr>
                <w:sz w:val="26"/>
                <w:szCs w:val="26"/>
              </w:rPr>
            </w:pPr>
            <w:r w:rsidRPr="00496569">
              <w:rPr>
                <w:sz w:val="26"/>
                <w:szCs w:val="26"/>
              </w:rPr>
              <w:t>21</w:t>
            </w:r>
          </w:p>
        </w:tc>
        <w:tc>
          <w:tcPr>
            <w:tcW w:w="1977" w:type="dxa"/>
          </w:tcPr>
          <w:p w14:paraId="1D571FB7" w14:textId="77777777" w:rsidR="00BC3498" w:rsidRPr="00496569" w:rsidRDefault="00BC3498" w:rsidP="00BC3498">
            <w:pPr>
              <w:rPr>
                <w:sz w:val="26"/>
                <w:szCs w:val="26"/>
              </w:rPr>
            </w:pPr>
            <w:r w:rsidRPr="00496569">
              <w:rPr>
                <w:sz w:val="26"/>
                <w:szCs w:val="26"/>
              </w:rPr>
              <w:t>Cây Sen Sedum Xanh</w:t>
            </w:r>
          </w:p>
        </w:tc>
        <w:tc>
          <w:tcPr>
            <w:tcW w:w="1718" w:type="dxa"/>
          </w:tcPr>
          <w:p w14:paraId="32687CA8" w14:textId="77777777" w:rsidR="00BC3498" w:rsidRPr="00496569" w:rsidRDefault="00BC3498" w:rsidP="00BC3498">
            <w:pPr>
              <w:rPr>
                <w:sz w:val="26"/>
                <w:szCs w:val="26"/>
              </w:rPr>
            </w:pPr>
            <w:r w:rsidRPr="008A0EC2">
              <w:rPr>
                <w:sz w:val="26"/>
                <w:szCs w:val="26"/>
              </w:rPr>
              <w:t>Sen đá, xương rồng</w:t>
            </w:r>
          </w:p>
        </w:tc>
        <w:tc>
          <w:tcPr>
            <w:tcW w:w="1126" w:type="dxa"/>
          </w:tcPr>
          <w:p w14:paraId="37EDC2D4" w14:textId="17B3AF2E" w:rsidR="00BC3498" w:rsidRPr="008A0EC2" w:rsidRDefault="00BC3498" w:rsidP="00BC3498">
            <w:pPr>
              <w:rPr>
                <w:sz w:val="26"/>
                <w:szCs w:val="26"/>
              </w:rPr>
            </w:pPr>
            <w:r>
              <w:rPr>
                <w:sz w:val="26"/>
                <w:szCs w:val="26"/>
              </w:rPr>
              <w:t>15000</w:t>
            </w:r>
          </w:p>
        </w:tc>
        <w:tc>
          <w:tcPr>
            <w:tcW w:w="1126" w:type="dxa"/>
          </w:tcPr>
          <w:p w14:paraId="6B80FC4E" w14:textId="2270BD62" w:rsidR="00BC3498" w:rsidRPr="008A0EC2" w:rsidRDefault="00BC3498" w:rsidP="00BC3498">
            <w:pPr>
              <w:rPr>
                <w:sz w:val="26"/>
                <w:szCs w:val="26"/>
              </w:rPr>
            </w:pPr>
            <w:r>
              <w:rPr>
                <w:sz w:val="26"/>
                <w:szCs w:val="26"/>
              </w:rPr>
              <w:t>18000</w:t>
            </w:r>
          </w:p>
        </w:tc>
        <w:tc>
          <w:tcPr>
            <w:tcW w:w="1077" w:type="dxa"/>
          </w:tcPr>
          <w:p w14:paraId="44033C24" w14:textId="6EA1582B" w:rsidR="00BC3498" w:rsidRPr="008A0EC2" w:rsidRDefault="00BC3498" w:rsidP="00BC3498">
            <w:pPr>
              <w:rPr>
                <w:sz w:val="26"/>
                <w:szCs w:val="26"/>
              </w:rPr>
            </w:pPr>
            <w:r>
              <w:rPr>
                <w:sz w:val="26"/>
                <w:szCs w:val="26"/>
              </w:rPr>
              <w:t>16200</w:t>
            </w:r>
          </w:p>
        </w:tc>
        <w:tc>
          <w:tcPr>
            <w:tcW w:w="945" w:type="dxa"/>
          </w:tcPr>
          <w:p w14:paraId="233E4FC5" w14:textId="29B33AB5" w:rsidR="00BC3498" w:rsidRPr="008A0EC2" w:rsidRDefault="00BC3498" w:rsidP="00BC3498">
            <w:pPr>
              <w:rPr>
                <w:sz w:val="26"/>
                <w:szCs w:val="26"/>
              </w:rPr>
            </w:pPr>
            <w:r w:rsidRPr="00FA600A">
              <w:rPr>
                <w:sz w:val="26"/>
                <w:szCs w:val="26"/>
              </w:rPr>
              <w:t>50</w:t>
            </w:r>
          </w:p>
        </w:tc>
      </w:tr>
      <w:tr w:rsidR="00BC3498" w:rsidRPr="00496569" w14:paraId="293522BB" w14:textId="2886F868" w:rsidTr="00BC3498">
        <w:trPr>
          <w:trHeight w:val="312"/>
        </w:trPr>
        <w:tc>
          <w:tcPr>
            <w:tcW w:w="809" w:type="dxa"/>
          </w:tcPr>
          <w:p w14:paraId="58FC00BC" w14:textId="77777777" w:rsidR="00BC3498" w:rsidRPr="00496569" w:rsidRDefault="00BC3498" w:rsidP="00BC3498">
            <w:pPr>
              <w:rPr>
                <w:sz w:val="26"/>
                <w:szCs w:val="26"/>
              </w:rPr>
            </w:pPr>
            <w:r w:rsidRPr="00496569">
              <w:rPr>
                <w:sz w:val="26"/>
                <w:szCs w:val="26"/>
              </w:rPr>
              <w:t>22</w:t>
            </w:r>
          </w:p>
        </w:tc>
        <w:tc>
          <w:tcPr>
            <w:tcW w:w="1977" w:type="dxa"/>
          </w:tcPr>
          <w:p w14:paraId="56B507EF" w14:textId="77777777" w:rsidR="00BC3498" w:rsidRPr="00496569" w:rsidRDefault="00BC3498" w:rsidP="00BC3498">
            <w:pPr>
              <w:rPr>
                <w:sz w:val="26"/>
                <w:szCs w:val="26"/>
              </w:rPr>
            </w:pPr>
            <w:r w:rsidRPr="00496569">
              <w:rPr>
                <w:sz w:val="26"/>
                <w:szCs w:val="26"/>
              </w:rPr>
              <w:t>Cây Sen Ngọc Lá Dài</w:t>
            </w:r>
          </w:p>
        </w:tc>
        <w:tc>
          <w:tcPr>
            <w:tcW w:w="1718" w:type="dxa"/>
          </w:tcPr>
          <w:p w14:paraId="79FE3B48" w14:textId="77777777" w:rsidR="00BC3498" w:rsidRPr="00496569" w:rsidRDefault="00BC3498" w:rsidP="00BC3498">
            <w:pPr>
              <w:rPr>
                <w:sz w:val="26"/>
                <w:szCs w:val="26"/>
              </w:rPr>
            </w:pPr>
            <w:r w:rsidRPr="008A0EC2">
              <w:rPr>
                <w:sz w:val="26"/>
                <w:szCs w:val="26"/>
              </w:rPr>
              <w:t>Sen đá, xương rồng</w:t>
            </w:r>
          </w:p>
        </w:tc>
        <w:tc>
          <w:tcPr>
            <w:tcW w:w="1126" w:type="dxa"/>
          </w:tcPr>
          <w:p w14:paraId="492EA1B2" w14:textId="66119C22" w:rsidR="00BC3498" w:rsidRPr="008A0EC2" w:rsidRDefault="00BC3498" w:rsidP="00BC3498">
            <w:pPr>
              <w:rPr>
                <w:sz w:val="26"/>
                <w:szCs w:val="26"/>
              </w:rPr>
            </w:pPr>
            <w:r>
              <w:rPr>
                <w:sz w:val="26"/>
                <w:szCs w:val="26"/>
              </w:rPr>
              <w:t>20000</w:t>
            </w:r>
          </w:p>
        </w:tc>
        <w:tc>
          <w:tcPr>
            <w:tcW w:w="1126" w:type="dxa"/>
          </w:tcPr>
          <w:p w14:paraId="42073D44" w14:textId="0013EC60" w:rsidR="00BC3498" w:rsidRPr="008A0EC2" w:rsidRDefault="00BC3498" w:rsidP="00BC3498">
            <w:pPr>
              <w:rPr>
                <w:sz w:val="26"/>
                <w:szCs w:val="26"/>
              </w:rPr>
            </w:pPr>
            <w:r>
              <w:rPr>
                <w:sz w:val="26"/>
                <w:szCs w:val="26"/>
              </w:rPr>
              <w:t>24000</w:t>
            </w:r>
          </w:p>
        </w:tc>
        <w:tc>
          <w:tcPr>
            <w:tcW w:w="1077" w:type="dxa"/>
          </w:tcPr>
          <w:p w14:paraId="319EA4C8" w14:textId="74A849A2" w:rsidR="00BC3498" w:rsidRPr="008A0EC2" w:rsidRDefault="00BC3498" w:rsidP="00BC3498">
            <w:pPr>
              <w:rPr>
                <w:sz w:val="26"/>
                <w:szCs w:val="26"/>
              </w:rPr>
            </w:pPr>
            <w:r>
              <w:rPr>
                <w:sz w:val="26"/>
                <w:szCs w:val="26"/>
              </w:rPr>
              <w:t>22800</w:t>
            </w:r>
          </w:p>
        </w:tc>
        <w:tc>
          <w:tcPr>
            <w:tcW w:w="945" w:type="dxa"/>
          </w:tcPr>
          <w:p w14:paraId="5CF47E54" w14:textId="5BE00440" w:rsidR="00BC3498" w:rsidRPr="008A0EC2" w:rsidRDefault="00BC3498" w:rsidP="00BC3498">
            <w:pPr>
              <w:rPr>
                <w:sz w:val="26"/>
                <w:szCs w:val="26"/>
              </w:rPr>
            </w:pPr>
            <w:r w:rsidRPr="00FA600A">
              <w:rPr>
                <w:sz w:val="26"/>
                <w:szCs w:val="26"/>
              </w:rPr>
              <w:t>50</w:t>
            </w:r>
          </w:p>
        </w:tc>
      </w:tr>
      <w:tr w:rsidR="00BC3498" w:rsidRPr="00496569" w14:paraId="59EA65A6" w14:textId="2A9F4079" w:rsidTr="00BC3498">
        <w:trPr>
          <w:trHeight w:val="612"/>
        </w:trPr>
        <w:tc>
          <w:tcPr>
            <w:tcW w:w="809" w:type="dxa"/>
          </w:tcPr>
          <w:p w14:paraId="76823739" w14:textId="77777777" w:rsidR="00BC3498" w:rsidRPr="00496569" w:rsidRDefault="00BC3498" w:rsidP="00BC3498">
            <w:pPr>
              <w:rPr>
                <w:sz w:val="26"/>
                <w:szCs w:val="26"/>
              </w:rPr>
            </w:pPr>
            <w:r w:rsidRPr="00496569">
              <w:rPr>
                <w:sz w:val="26"/>
                <w:szCs w:val="26"/>
              </w:rPr>
              <w:t>23</w:t>
            </w:r>
          </w:p>
        </w:tc>
        <w:tc>
          <w:tcPr>
            <w:tcW w:w="1977" w:type="dxa"/>
          </w:tcPr>
          <w:p w14:paraId="7C8D76FF" w14:textId="77777777" w:rsidR="00BC3498" w:rsidRPr="00496569" w:rsidRDefault="00BC3498" w:rsidP="00BC3498">
            <w:pPr>
              <w:rPr>
                <w:sz w:val="26"/>
                <w:szCs w:val="26"/>
              </w:rPr>
            </w:pPr>
            <w:r w:rsidRPr="00496569">
              <w:rPr>
                <w:sz w:val="26"/>
                <w:szCs w:val="26"/>
              </w:rPr>
              <w:t>Cây Sen Hoa Hồng Xoắn</w:t>
            </w:r>
          </w:p>
        </w:tc>
        <w:tc>
          <w:tcPr>
            <w:tcW w:w="1718" w:type="dxa"/>
          </w:tcPr>
          <w:p w14:paraId="5A1B070D" w14:textId="77777777" w:rsidR="00BC3498" w:rsidRPr="00496569" w:rsidRDefault="00BC3498" w:rsidP="00BC3498">
            <w:pPr>
              <w:rPr>
                <w:sz w:val="26"/>
                <w:szCs w:val="26"/>
              </w:rPr>
            </w:pPr>
            <w:r w:rsidRPr="008A0EC2">
              <w:rPr>
                <w:sz w:val="26"/>
                <w:szCs w:val="26"/>
              </w:rPr>
              <w:t>Sen đá, xương rồng</w:t>
            </w:r>
          </w:p>
        </w:tc>
        <w:tc>
          <w:tcPr>
            <w:tcW w:w="1126" w:type="dxa"/>
          </w:tcPr>
          <w:p w14:paraId="59EA25BD" w14:textId="1EA25E38" w:rsidR="00BC3498" w:rsidRPr="008A0EC2" w:rsidRDefault="00BC3498" w:rsidP="00BC3498">
            <w:pPr>
              <w:rPr>
                <w:sz w:val="26"/>
                <w:szCs w:val="26"/>
              </w:rPr>
            </w:pPr>
            <w:r>
              <w:rPr>
                <w:sz w:val="26"/>
                <w:szCs w:val="26"/>
              </w:rPr>
              <w:t>20000</w:t>
            </w:r>
          </w:p>
        </w:tc>
        <w:tc>
          <w:tcPr>
            <w:tcW w:w="1126" w:type="dxa"/>
          </w:tcPr>
          <w:p w14:paraId="0DC5EEED" w14:textId="0BB6D874" w:rsidR="00BC3498" w:rsidRPr="008A0EC2" w:rsidRDefault="00BC3498" w:rsidP="00BC3498">
            <w:pPr>
              <w:rPr>
                <w:sz w:val="26"/>
                <w:szCs w:val="26"/>
              </w:rPr>
            </w:pPr>
            <w:r>
              <w:rPr>
                <w:sz w:val="26"/>
                <w:szCs w:val="26"/>
              </w:rPr>
              <w:t>25000</w:t>
            </w:r>
          </w:p>
        </w:tc>
        <w:tc>
          <w:tcPr>
            <w:tcW w:w="1077" w:type="dxa"/>
          </w:tcPr>
          <w:p w14:paraId="41D6B1D7" w14:textId="23B77883" w:rsidR="00BC3498" w:rsidRPr="008A0EC2" w:rsidRDefault="00BC3498" w:rsidP="00BC3498">
            <w:pPr>
              <w:rPr>
                <w:sz w:val="26"/>
                <w:szCs w:val="26"/>
              </w:rPr>
            </w:pPr>
            <w:r>
              <w:rPr>
                <w:sz w:val="26"/>
                <w:szCs w:val="26"/>
              </w:rPr>
              <w:t>22500</w:t>
            </w:r>
          </w:p>
        </w:tc>
        <w:tc>
          <w:tcPr>
            <w:tcW w:w="945" w:type="dxa"/>
          </w:tcPr>
          <w:p w14:paraId="3A792146" w14:textId="3C0FE491" w:rsidR="00BC3498" w:rsidRPr="008A0EC2" w:rsidRDefault="00BC3498" w:rsidP="00BC3498">
            <w:pPr>
              <w:rPr>
                <w:sz w:val="26"/>
                <w:szCs w:val="26"/>
              </w:rPr>
            </w:pPr>
            <w:r w:rsidRPr="00FA600A">
              <w:rPr>
                <w:sz w:val="26"/>
                <w:szCs w:val="26"/>
              </w:rPr>
              <w:t>50</w:t>
            </w:r>
          </w:p>
        </w:tc>
      </w:tr>
      <w:tr w:rsidR="00BC3498" w:rsidRPr="00496569" w14:paraId="69FEE4A1" w14:textId="53FE4090" w:rsidTr="00BC3498">
        <w:trPr>
          <w:trHeight w:val="312"/>
        </w:trPr>
        <w:tc>
          <w:tcPr>
            <w:tcW w:w="809" w:type="dxa"/>
          </w:tcPr>
          <w:p w14:paraId="104A68AD" w14:textId="77777777" w:rsidR="00BC3498" w:rsidRPr="00496569" w:rsidRDefault="00BC3498" w:rsidP="00BC3498">
            <w:pPr>
              <w:rPr>
                <w:sz w:val="26"/>
                <w:szCs w:val="26"/>
              </w:rPr>
            </w:pPr>
            <w:r w:rsidRPr="00496569">
              <w:rPr>
                <w:sz w:val="26"/>
                <w:szCs w:val="26"/>
              </w:rPr>
              <w:t>24</w:t>
            </w:r>
          </w:p>
        </w:tc>
        <w:tc>
          <w:tcPr>
            <w:tcW w:w="1977" w:type="dxa"/>
          </w:tcPr>
          <w:p w14:paraId="119E6062" w14:textId="77777777" w:rsidR="00BC3498" w:rsidRPr="00496569" w:rsidRDefault="00BC3498" w:rsidP="00BC3498">
            <w:pPr>
              <w:rPr>
                <w:sz w:val="26"/>
                <w:szCs w:val="26"/>
              </w:rPr>
            </w:pPr>
            <w:r w:rsidRPr="00496569">
              <w:rPr>
                <w:sz w:val="26"/>
                <w:szCs w:val="26"/>
              </w:rPr>
              <w:t>Cây thài lài sọc treo</w:t>
            </w:r>
          </w:p>
        </w:tc>
        <w:tc>
          <w:tcPr>
            <w:tcW w:w="1718" w:type="dxa"/>
          </w:tcPr>
          <w:p w14:paraId="03E45789" w14:textId="77777777" w:rsidR="00BC3498" w:rsidRPr="00496569" w:rsidRDefault="00BC3498" w:rsidP="00BC3498">
            <w:pPr>
              <w:rPr>
                <w:sz w:val="26"/>
                <w:szCs w:val="26"/>
              </w:rPr>
            </w:pPr>
            <w:r>
              <w:rPr>
                <w:sz w:val="26"/>
                <w:szCs w:val="26"/>
              </w:rPr>
              <w:t>Cây chậu treo</w:t>
            </w:r>
          </w:p>
        </w:tc>
        <w:tc>
          <w:tcPr>
            <w:tcW w:w="1126" w:type="dxa"/>
          </w:tcPr>
          <w:p w14:paraId="280CBA6E" w14:textId="468D70C0" w:rsidR="00BC3498" w:rsidRDefault="00BC3498" w:rsidP="00BC3498">
            <w:pPr>
              <w:rPr>
                <w:sz w:val="26"/>
                <w:szCs w:val="26"/>
              </w:rPr>
            </w:pPr>
            <w:r>
              <w:rPr>
                <w:sz w:val="26"/>
                <w:szCs w:val="26"/>
              </w:rPr>
              <w:t>20000</w:t>
            </w:r>
          </w:p>
        </w:tc>
        <w:tc>
          <w:tcPr>
            <w:tcW w:w="1126" w:type="dxa"/>
          </w:tcPr>
          <w:p w14:paraId="27141065" w14:textId="066EF2BE" w:rsidR="00BC3498" w:rsidRDefault="00BC3498" w:rsidP="00BC3498">
            <w:pPr>
              <w:rPr>
                <w:sz w:val="26"/>
                <w:szCs w:val="26"/>
              </w:rPr>
            </w:pPr>
            <w:r>
              <w:rPr>
                <w:sz w:val="26"/>
                <w:szCs w:val="26"/>
              </w:rPr>
              <w:t>24000</w:t>
            </w:r>
          </w:p>
        </w:tc>
        <w:tc>
          <w:tcPr>
            <w:tcW w:w="1077" w:type="dxa"/>
          </w:tcPr>
          <w:p w14:paraId="6BC1A22E" w14:textId="2E02DA8C" w:rsidR="00BC3498" w:rsidRDefault="00BC3498" w:rsidP="00BC3498">
            <w:pPr>
              <w:rPr>
                <w:sz w:val="26"/>
                <w:szCs w:val="26"/>
              </w:rPr>
            </w:pPr>
            <w:r>
              <w:rPr>
                <w:sz w:val="26"/>
                <w:szCs w:val="26"/>
              </w:rPr>
              <w:t>0</w:t>
            </w:r>
          </w:p>
        </w:tc>
        <w:tc>
          <w:tcPr>
            <w:tcW w:w="945" w:type="dxa"/>
          </w:tcPr>
          <w:p w14:paraId="5BFFAEC0" w14:textId="48C055EF" w:rsidR="00BC3498" w:rsidRDefault="00BC3498" w:rsidP="00BC3498">
            <w:pPr>
              <w:rPr>
                <w:sz w:val="26"/>
                <w:szCs w:val="26"/>
              </w:rPr>
            </w:pPr>
            <w:r w:rsidRPr="00FA600A">
              <w:rPr>
                <w:sz w:val="26"/>
                <w:szCs w:val="26"/>
              </w:rPr>
              <w:t>50</w:t>
            </w:r>
          </w:p>
        </w:tc>
      </w:tr>
      <w:tr w:rsidR="00BC3498" w:rsidRPr="00496569" w14:paraId="7998F7EC" w14:textId="7ADFDECD" w:rsidTr="00BC3498">
        <w:trPr>
          <w:trHeight w:val="299"/>
        </w:trPr>
        <w:tc>
          <w:tcPr>
            <w:tcW w:w="809" w:type="dxa"/>
          </w:tcPr>
          <w:p w14:paraId="7295E7BA" w14:textId="77777777" w:rsidR="00BC3498" w:rsidRPr="00496569" w:rsidRDefault="00BC3498" w:rsidP="00BC3498">
            <w:pPr>
              <w:rPr>
                <w:sz w:val="26"/>
                <w:szCs w:val="26"/>
              </w:rPr>
            </w:pPr>
            <w:r w:rsidRPr="00496569">
              <w:rPr>
                <w:sz w:val="26"/>
                <w:szCs w:val="26"/>
              </w:rPr>
              <w:t>25</w:t>
            </w:r>
          </w:p>
        </w:tc>
        <w:tc>
          <w:tcPr>
            <w:tcW w:w="1977" w:type="dxa"/>
          </w:tcPr>
          <w:p w14:paraId="7BE7B258" w14:textId="77777777" w:rsidR="00BC3498" w:rsidRPr="00496569" w:rsidRDefault="00BC3498" w:rsidP="00BC3498">
            <w:pPr>
              <w:rPr>
                <w:sz w:val="26"/>
                <w:szCs w:val="26"/>
              </w:rPr>
            </w:pPr>
            <w:r w:rsidRPr="00496569">
              <w:rPr>
                <w:sz w:val="26"/>
                <w:szCs w:val="26"/>
              </w:rPr>
              <w:t>Cây Trầu Bà Vàng chậu treo</w:t>
            </w:r>
          </w:p>
        </w:tc>
        <w:tc>
          <w:tcPr>
            <w:tcW w:w="1718" w:type="dxa"/>
          </w:tcPr>
          <w:p w14:paraId="02B1C9D7" w14:textId="77777777" w:rsidR="00BC3498" w:rsidRPr="00496569" w:rsidRDefault="00BC3498" w:rsidP="00BC3498">
            <w:pPr>
              <w:rPr>
                <w:sz w:val="26"/>
                <w:szCs w:val="26"/>
              </w:rPr>
            </w:pPr>
            <w:r w:rsidRPr="00623E59">
              <w:rPr>
                <w:sz w:val="26"/>
                <w:szCs w:val="26"/>
              </w:rPr>
              <w:t>Cây chậu treo</w:t>
            </w:r>
          </w:p>
        </w:tc>
        <w:tc>
          <w:tcPr>
            <w:tcW w:w="1126" w:type="dxa"/>
          </w:tcPr>
          <w:p w14:paraId="6B460637" w14:textId="05B0D5E0" w:rsidR="00BC3498" w:rsidRPr="00623E59" w:rsidRDefault="00BC3498" w:rsidP="00BC3498">
            <w:pPr>
              <w:rPr>
                <w:sz w:val="26"/>
                <w:szCs w:val="26"/>
              </w:rPr>
            </w:pPr>
            <w:r>
              <w:rPr>
                <w:sz w:val="26"/>
                <w:szCs w:val="26"/>
              </w:rPr>
              <w:t>20000</w:t>
            </w:r>
          </w:p>
        </w:tc>
        <w:tc>
          <w:tcPr>
            <w:tcW w:w="1126" w:type="dxa"/>
          </w:tcPr>
          <w:p w14:paraId="07EE69FB" w14:textId="2378D7F3" w:rsidR="00BC3498" w:rsidRPr="00623E59" w:rsidRDefault="00BC3498" w:rsidP="00BC3498">
            <w:pPr>
              <w:rPr>
                <w:sz w:val="26"/>
                <w:szCs w:val="26"/>
              </w:rPr>
            </w:pPr>
            <w:r>
              <w:rPr>
                <w:sz w:val="26"/>
                <w:szCs w:val="26"/>
              </w:rPr>
              <w:t>24000</w:t>
            </w:r>
          </w:p>
        </w:tc>
        <w:tc>
          <w:tcPr>
            <w:tcW w:w="1077" w:type="dxa"/>
          </w:tcPr>
          <w:p w14:paraId="4FD32C23" w14:textId="1491875E" w:rsidR="00BC3498" w:rsidRPr="00623E59" w:rsidRDefault="00BC3498" w:rsidP="00BC3498">
            <w:pPr>
              <w:rPr>
                <w:sz w:val="26"/>
                <w:szCs w:val="26"/>
              </w:rPr>
            </w:pPr>
            <w:r>
              <w:rPr>
                <w:sz w:val="26"/>
                <w:szCs w:val="26"/>
              </w:rPr>
              <w:t>0</w:t>
            </w:r>
          </w:p>
        </w:tc>
        <w:tc>
          <w:tcPr>
            <w:tcW w:w="945" w:type="dxa"/>
          </w:tcPr>
          <w:p w14:paraId="7973639E" w14:textId="15AD81B3" w:rsidR="00BC3498" w:rsidRPr="00623E59" w:rsidRDefault="00BC3498" w:rsidP="00BC3498">
            <w:pPr>
              <w:rPr>
                <w:sz w:val="26"/>
                <w:szCs w:val="26"/>
              </w:rPr>
            </w:pPr>
            <w:r w:rsidRPr="00FA600A">
              <w:rPr>
                <w:sz w:val="26"/>
                <w:szCs w:val="26"/>
              </w:rPr>
              <w:t>50</w:t>
            </w:r>
          </w:p>
        </w:tc>
      </w:tr>
      <w:tr w:rsidR="00BC3498" w:rsidRPr="00496569" w14:paraId="7A6963B2" w14:textId="5AC19C0F" w:rsidTr="00BC3498">
        <w:trPr>
          <w:trHeight w:val="312"/>
        </w:trPr>
        <w:tc>
          <w:tcPr>
            <w:tcW w:w="809" w:type="dxa"/>
          </w:tcPr>
          <w:p w14:paraId="7C6C0920" w14:textId="77777777" w:rsidR="00BC3498" w:rsidRPr="00496569" w:rsidRDefault="00BC3498" w:rsidP="00BC3498">
            <w:pPr>
              <w:rPr>
                <w:sz w:val="26"/>
                <w:szCs w:val="26"/>
              </w:rPr>
            </w:pPr>
            <w:r w:rsidRPr="00496569">
              <w:rPr>
                <w:sz w:val="26"/>
                <w:szCs w:val="26"/>
              </w:rPr>
              <w:t>26</w:t>
            </w:r>
          </w:p>
        </w:tc>
        <w:tc>
          <w:tcPr>
            <w:tcW w:w="1977" w:type="dxa"/>
          </w:tcPr>
          <w:p w14:paraId="57A71339" w14:textId="77777777" w:rsidR="00BC3498" w:rsidRPr="00496569" w:rsidRDefault="00BC3498" w:rsidP="00BC3498">
            <w:pPr>
              <w:rPr>
                <w:sz w:val="26"/>
                <w:szCs w:val="26"/>
              </w:rPr>
            </w:pPr>
            <w:r w:rsidRPr="00496569">
              <w:rPr>
                <w:sz w:val="26"/>
                <w:szCs w:val="26"/>
              </w:rPr>
              <w:t>Cây Lan Tim</w:t>
            </w:r>
          </w:p>
        </w:tc>
        <w:tc>
          <w:tcPr>
            <w:tcW w:w="1718" w:type="dxa"/>
          </w:tcPr>
          <w:p w14:paraId="3F9962A0" w14:textId="77777777" w:rsidR="00BC3498" w:rsidRPr="00496569" w:rsidRDefault="00BC3498" w:rsidP="00BC3498">
            <w:pPr>
              <w:rPr>
                <w:sz w:val="26"/>
                <w:szCs w:val="26"/>
              </w:rPr>
            </w:pPr>
            <w:r w:rsidRPr="00623E59">
              <w:rPr>
                <w:sz w:val="26"/>
                <w:szCs w:val="26"/>
              </w:rPr>
              <w:t>Cây chậu treo</w:t>
            </w:r>
          </w:p>
        </w:tc>
        <w:tc>
          <w:tcPr>
            <w:tcW w:w="1126" w:type="dxa"/>
          </w:tcPr>
          <w:p w14:paraId="7A9F8FE9" w14:textId="39843AC6" w:rsidR="00BC3498" w:rsidRPr="00623E59" w:rsidRDefault="00BC3498" w:rsidP="00BC3498">
            <w:pPr>
              <w:rPr>
                <w:sz w:val="26"/>
                <w:szCs w:val="26"/>
              </w:rPr>
            </w:pPr>
            <w:r>
              <w:rPr>
                <w:sz w:val="26"/>
                <w:szCs w:val="26"/>
              </w:rPr>
              <w:t>20000</w:t>
            </w:r>
          </w:p>
        </w:tc>
        <w:tc>
          <w:tcPr>
            <w:tcW w:w="1126" w:type="dxa"/>
          </w:tcPr>
          <w:p w14:paraId="0AEB5016" w14:textId="6BF2F2ED" w:rsidR="00BC3498" w:rsidRPr="00623E59" w:rsidRDefault="00BC3498" w:rsidP="00BC3498">
            <w:pPr>
              <w:rPr>
                <w:sz w:val="26"/>
                <w:szCs w:val="26"/>
              </w:rPr>
            </w:pPr>
            <w:r>
              <w:rPr>
                <w:sz w:val="26"/>
                <w:szCs w:val="26"/>
              </w:rPr>
              <w:t>24000</w:t>
            </w:r>
          </w:p>
        </w:tc>
        <w:tc>
          <w:tcPr>
            <w:tcW w:w="1077" w:type="dxa"/>
          </w:tcPr>
          <w:p w14:paraId="06B6F279" w14:textId="1D59AEBF" w:rsidR="00BC3498" w:rsidRPr="00623E59" w:rsidRDefault="00BC3498" w:rsidP="00BC3498">
            <w:pPr>
              <w:rPr>
                <w:sz w:val="26"/>
                <w:szCs w:val="26"/>
              </w:rPr>
            </w:pPr>
            <w:r>
              <w:rPr>
                <w:sz w:val="26"/>
                <w:szCs w:val="26"/>
              </w:rPr>
              <w:t>21600</w:t>
            </w:r>
          </w:p>
        </w:tc>
        <w:tc>
          <w:tcPr>
            <w:tcW w:w="945" w:type="dxa"/>
          </w:tcPr>
          <w:p w14:paraId="508CC86F" w14:textId="3C557BA1" w:rsidR="00BC3498" w:rsidRPr="00623E59" w:rsidRDefault="00BC3498" w:rsidP="00BC3498">
            <w:pPr>
              <w:rPr>
                <w:sz w:val="26"/>
                <w:szCs w:val="26"/>
              </w:rPr>
            </w:pPr>
            <w:r w:rsidRPr="00FA600A">
              <w:rPr>
                <w:sz w:val="26"/>
                <w:szCs w:val="26"/>
              </w:rPr>
              <w:t>50</w:t>
            </w:r>
          </w:p>
        </w:tc>
      </w:tr>
      <w:tr w:rsidR="00BC3498" w:rsidRPr="00496569" w14:paraId="40389EB0" w14:textId="43F23420" w:rsidTr="00BC3498">
        <w:trPr>
          <w:trHeight w:val="312"/>
        </w:trPr>
        <w:tc>
          <w:tcPr>
            <w:tcW w:w="809" w:type="dxa"/>
          </w:tcPr>
          <w:p w14:paraId="3822A01F" w14:textId="77777777" w:rsidR="00BC3498" w:rsidRPr="00496569" w:rsidRDefault="00BC3498" w:rsidP="00BC3498">
            <w:pPr>
              <w:rPr>
                <w:sz w:val="26"/>
                <w:szCs w:val="26"/>
              </w:rPr>
            </w:pPr>
            <w:r w:rsidRPr="00496569">
              <w:rPr>
                <w:sz w:val="26"/>
                <w:szCs w:val="26"/>
              </w:rPr>
              <w:t>27</w:t>
            </w:r>
          </w:p>
        </w:tc>
        <w:tc>
          <w:tcPr>
            <w:tcW w:w="1977" w:type="dxa"/>
          </w:tcPr>
          <w:p w14:paraId="236593DD" w14:textId="77777777" w:rsidR="00BC3498" w:rsidRPr="00496569" w:rsidRDefault="00BC3498" w:rsidP="00BC3498">
            <w:pPr>
              <w:rPr>
                <w:sz w:val="26"/>
                <w:szCs w:val="26"/>
              </w:rPr>
            </w:pPr>
            <w:r w:rsidRPr="00496569">
              <w:rPr>
                <w:sz w:val="26"/>
                <w:szCs w:val="26"/>
              </w:rPr>
              <w:t>Cây Lan Hạt Dưa Cẩm Thạch</w:t>
            </w:r>
          </w:p>
        </w:tc>
        <w:tc>
          <w:tcPr>
            <w:tcW w:w="1718" w:type="dxa"/>
          </w:tcPr>
          <w:p w14:paraId="0AE64D85" w14:textId="77777777" w:rsidR="00BC3498" w:rsidRPr="00496569" w:rsidRDefault="00BC3498" w:rsidP="00BC3498">
            <w:pPr>
              <w:rPr>
                <w:sz w:val="26"/>
                <w:szCs w:val="26"/>
              </w:rPr>
            </w:pPr>
            <w:r w:rsidRPr="00623E59">
              <w:rPr>
                <w:sz w:val="26"/>
                <w:szCs w:val="26"/>
              </w:rPr>
              <w:t>Cây chậu treo</w:t>
            </w:r>
          </w:p>
        </w:tc>
        <w:tc>
          <w:tcPr>
            <w:tcW w:w="1126" w:type="dxa"/>
          </w:tcPr>
          <w:p w14:paraId="5CC9E3F9" w14:textId="1DF0EB18" w:rsidR="00BC3498" w:rsidRPr="00623E59" w:rsidRDefault="00BC3498" w:rsidP="00BC3498">
            <w:pPr>
              <w:rPr>
                <w:sz w:val="26"/>
                <w:szCs w:val="26"/>
              </w:rPr>
            </w:pPr>
            <w:r>
              <w:rPr>
                <w:sz w:val="26"/>
                <w:szCs w:val="26"/>
              </w:rPr>
              <w:t>15000</w:t>
            </w:r>
          </w:p>
        </w:tc>
        <w:tc>
          <w:tcPr>
            <w:tcW w:w="1126" w:type="dxa"/>
          </w:tcPr>
          <w:p w14:paraId="4B07D25F" w14:textId="7C708EA9" w:rsidR="00BC3498" w:rsidRPr="00623E59" w:rsidRDefault="00BC3498" w:rsidP="00BC3498">
            <w:pPr>
              <w:rPr>
                <w:sz w:val="26"/>
                <w:szCs w:val="26"/>
              </w:rPr>
            </w:pPr>
            <w:r>
              <w:rPr>
                <w:sz w:val="26"/>
                <w:szCs w:val="26"/>
              </w:rPr>
              <w:t>18000</w:t>
            </w:r>
          </w:p>
        </w:tc>
        <w:tc>
          <w:tcPr>
            <w:tcW w:w="1077" w:type="dxa"/>
          </w:tcPr>
          <w:p w14:paraId="6AFDF0DC" w14:textId="226A1B37" w:rsidR="00BC3498" w:rsidRPr="00623E59" w:rsidRDefault="00BC3498" w:rsidP="00BC3498">
            <w:pPr>
              <w:rPr>
                <w:sz w:val="26"/>
                <w:szCs w:val="26"/>
              </w:rPr>
            </w:pPr>
            <w:r>
              <w:rPr>
                <w:sz w:val="26"/>
                <w:szCs w:val="26"/>
              </w:rPr>
              <w:t>16200</w:t>
            </w:r>
          </w:p>
        </w:tc>
        <w:tc>
          <w:tcPr>
            <w:tcW w:w="945" w:type="dxa"/>
          </w:tcPr>
          <w:p w14:paraId="3DC67562" w14:textId="3674B3E5" w:rsidR="00BC3498" w:rsidRPr="00623E59" w:rsidRDefault="00BC3498" w:rsidP="00BC3498">
            <w:pPr>
              <w:rPr>
                <w:sz w:val="26"/>
                <w:szCs w:val="26"/>
              </w:rPr>
            </w:pPr>
            <w:r w:rsidRPr="00FA600A">
              <w:rPr>
                <w:sz w:val="26"/>
                <w:szCs w:val="26"/>
              </w:rPr>
              <w:t>50</w:t>
            </w:r>
          </w:p>
        </w:tc>
      </w:tr>
      <w:tr w:rsidR="00BC3498" w:rsidRPr="00496569" w14:paraId="745E1A9D" w14:textId="01920E91" w:rsidTr="00BC3498">
        <w:trPr>
          <w:trHeight w:val="299"/>
        </w:trPr>
        <w:tc>
          <w:tcPr>
            <w:tcW w:w="809" w:type="dxa"/>
          </w:tcPr>
          <w:p w14:paraId="572CA8B1" w14:textId="77777777" w:rsidR="00BC3498" w:rsidRPr="00496569" w:rsidRDefault="00BC3498" w:rsidP="00BC3498">
            <w:pPr>
              <w:rPr>
                <w:sz w:val="26"/>
                <w:szCs w:val="26"/>
              </w:rPr>
            </w:pPr>
            <w:r w:rsidRPr="00496569">
              <w:rPr>
                <w:sz w:val="26"/>
                <w:szCs w:val="26"/>
              </w:rPr>
              <w:t>28</w:t>
            </w:r>
          </w:p>
        </w:tc>
        <w:tc>
          <w:tcPr>
            <w:tcW w:w="1977" w:type="dxa"/>
          </w:tcPr>
          <w:p w14:paraId="67507793" w14:textId="77777777" w:rsidR="00BC3498" w:rsidRPr="00496569" w:rsidRDefault="00BC3498" w:rsidP="00BC3498">
            <w:pPr>
              <w:rPr>
                <w:sz w:val="26"/>
                <w:szCs w:val="26"/>
              </w:rPr>
            </w:pPr>
            <w:r w:rsidRPr="00496569">
              <w:rPr>
                <w:sz w:val="26"/>
                <w:szCs w:val="26"/>
              </w:rPr>
              <w:t>Cây Ngũ Gia Bì bonsai</w:t>
            </w:r>
          </w:p>
        </w:tc>
        <w:tc>
          <w:tcPr>
            <w:tcW w:w="1718" w:type="dxa"/>
          </w:tcPr>
          <w:p w14:paraId="1508241D" w14:textId="77777777" w:rsidR="00BC3498" w:rsidRPr="00496569" w:rsidRDefault="00BC3498" w:rsidP="00BC3498">
            <w:pPr>
              <w:rPr>
                <w:sz w:val="26"/>
                <w:szCs w:val="26"/>
              </w:rPr>
            </w:pPr>
            <w:r>
              <w:rPr>
                <w:sz w:val="26"/>
                <w:szCs w:val="26"/>
              </w:rPr>
              <w:t>Cây bonsai</w:t>
            </w:r>
          </w:p>
        </w:tc>
        <w:tc>
          <w:tcPr>
            <w:tcW w:w="1126" w:type="dxa"/>
          </w:tcPr>
          <w:p w14:paraId="3761DBD6" w14:textId="055B7A0D" w:rsidR="00BC3498" w:rsidRDefault="00BC3498" w:rsidP="00BC3498">
            <w:pPr>
              <w:rPr>
                <w:sz w:val="26"/>
                <w:szCs w:val="26"/>
              </w:rPr>
            </w:pPr>
            <w:r>
              <w:rPr>
                <w:sz w:val="26"/>
                <w:szCs w:val="26"/>
              </w:rPr>
              <w:t>20000</w:t>
            </w:r>
          </w:p>
        </w:tc>
        <w:tc>
          <w:tcPr>
            <w:tcW w:w="1126" w:type="dxa"/>
          </w:tcPr>
          <w:p w14:paraId="568B7805" w14:textId="328A7A9E" w:rsidR="00BC3498" w:rsidRDefault="00BC3498" w:rsidP="00BC3498">
            <w:pPr>
              <w:rPr>
                <w:sz w:val="26"/>
                <w:szCs w:val="26"/>
              </w:rPr>
            </w:pPr>
            <w:r>
              <w:rPr>
                <w:sz w:val="26"/>
                <w:szCs w:val="26"/>
              </w:rPr>
              <w:t>24000</w:t>
            </w:r>
          </w:p>
        </w:tc>
        <w:tc>
          <w:tcPr>
            <w:tcW w:w="1077" w:type="dxa"/>
          </w:tcPr>
          <w:p w14:paraId="561E084A" w14:textId="5BC4DD4E" w:rsidR="00BC3498" w:rsidRDefault="00BC3498" w:rsidP="00BC3498">
            <w:pPr>
              <w:rPr>
                <w:sz w:val="26"/>
                <w:szCs w:val="26"/>
              </w:rPr>
            </w:pPr>
            <w:r>
              <w:rPr>
                <w:sz w:val="26"/>
                <w:szCs w:val="26"/>
              </w:rPr>
              <w:t>21600</w:t>
            </w:r>
          </w:p>
        </w:tc>
        <w:tc>
          <w:tcPr>
            <w:tcW w:w="945" w:type="dxa"/>
          </w:tcPr>
          <w:p w14:paraId="5B457B9C" w14:textId="36261AF4" w:rsidR="00BC3498" w:rsidRDefault="00BC3498" w:rsidP="00BC3498">
            <w:pPr>
              <w:rPr>
                <w:sz w:val="26"/>
                <w:szCs w:val="26"/>
              </w:rPr>
            </w:pPr>
            <w:r w:rsidRPr="00FA600A">
              <w:rPr>
                <w:sz w:val="26"/>
                <w:szCs w:val="26"/>
              </w:rPr>
              <w:t>50</w:t>
            </w:r>
          </w:p>
        </w:tc>
      </w:tr>
      <w:tr w:rsidR="00BC3498" w:rsidRPr="00496569" w14:paraId="493DE75C" w14:textId="13A3EC96" w:rsidTr="00BC3498">
        <w:trPr>
          <w:trHeight w:val="312"/>
        </w:trPr>
        <w:tc>
          <w:tcPr>
            <w:tcW w:w="809" w:type="dxa"/>
          </w:tcPr>
          <w:p w14:paraId="592FEE12" w14:textId="77777777" w:rsidR="00BC3498" w:rsidRPr="00496569" w:rsidRDefault="00BC3498" w:rsidP="00BC3498">
            <w:pPr>
              <w:rPr>
                <w:sz w:val="26"/>
                <w:szCs w:val="26"/>
              </w:rPr>
            </w:pPr>
            <w:r w:rsidRPr="00496569">
              <w:rPr>
                <w:sz w:val="26"/>
                <w:szCs w:val="26"/>
              </w:rPr>
              <w:t>29</w:t>
            </w:r>
          </w:p>
        </w:tc>
        <w:tc>
          <w:tcPr>
            <w:tcW w:w="1977" w:type="dxa"/>
          </w:tcPr>
          <w:p w14:paraId="1ECD1E41" w14:textId="77777777" w:rsidR="00BC3498" w:rsidRPr="00496569" w:rsidRDefault="00BC3498" w:rsidP="00BC3498">
            <w:pPr>
              <w:rPr>
                <w:sz w:val="26"/>
                <w:szCs w:val="26"/>
              </w:rPr>
            </w:pPr>
            <w:r w:rsidRPr="00496569">
              <w:rPr>
                <w:sz w:val="26"/>
                <w:szCs w:val="26"/>
              </w:rPr>
              <w:t>Cây kim ngân củ bonsai</w:t>
            </w:r>
          </w:p>
        </w:tc>
        <w:tc>
          <w:tcPr>
            <w:tcW w:w="1718" w:type="dxa"/>
          </w:tcPr>
          <w:p w14:paraId="3E0E64CD" w14:textId="77777777" w:rsidR="00BC3498" w:rsidRPr="00496569" w:rsidRDefault="00BC3498" w:rsidP="00BC3498">
            <w:pPr>
              <w:rPr>
                <w:sz w:val="26"/>
                <w:szCs w:val="26"/>
              </w:rPr>
            </w:pPr>
            <w:r>
              <w:rPr>
                <w:sz w:val="26"/>
                <w:szCs w:val="26"/>
              </w:rPr>
              <w:t>Cây bonsai</w:t>
            </w:r>
          </w:p>
        </w:tc>
        <w:tc>
          <w:tcPr>
            <w:tcW w:w="1126" w:type="dxa"/>
          </w:tcPr>
          <w:p w14:paraId="437EA773" w14:textId="7CD8AF27" w:rsidR="00BC3498" w:rsidRDefault="00BC3498" w:rsidP="00BC3498">
            <w:pPr>
              <w:rPr>
                <w:sz w:val="26"/>
                <w:szCs w:val="26"/>
              </w:rPr>
            </w:pPr>
            <w:r>
              <w:rPr>
                <w:sz w:val="26"/>
                <w:szCs w:val="26"/>
              </w:rPr>
              <w:t>20000</w:t>
            </w:r>
          </w:p>
        </w:tc>
        <w:tc>
          <w:tcPr>
            <w:tcW w:w="1126" w:type="dxa"/>
          </w:tcPr>
          <w:p w14:paraId="687B1977" w14:textId="0A0FE6BB" w:rsidR="00BC3498" w:rsidRDefault="00BC3498" w:rsidP="00BC3498">
            <w:pPr>
              <w:rPr>
                <w:sz w:val="26"/>
                <w:szCs w:val="26"/>
              </w:rPr>
            </w:pPr>
            <w:r>
              <w:rPr>
                <w:sz w:val="26"/>
                <w:szCs w:val="26"/>
              </w:rPr>
              <w:t>24000</w:t>
            </w:r>
          </w:p>
        </w:tc>
        <w:tc>
          <w:tcPr>
            <w:tcW w:w="1077" w:type="dxa"/>
          </w:tcPr>
          <w:p w14:paraId="42F6D75E" w14:textId="3E1C16FF" w:rsidR="00BC3498" w:rsidRDefault="00BC3498" w:rsidP="00BC3498">
            <w:pPr>
              <w:rPr>
                <w:sz w:val="26"/>
                <w:szCs w:val="26"/>
              </w:rPr>
            </w:pPr>
            <w:r>
              <w:rPr>
                <w:sz w:val="26"/>
                <w:szCs w:val="26"/>
              </w:rPr>
              <w:t>21600</w:t>
            </w:r>
          </w:p>
        </w:tc>
        <w:tc>
          <w:tcPr>
            <w:tcW w:w="945" w:type="dxa"/>
          </w:tcPr>
          <w:p w14:paraId="12B7FE6D" w14:textId="6EE4D668" w:rsidR="00BC3498" w:rsidRDefault="00BC3498" w:rsidP="00BC3498">
            <w:pPr>
              <w:rPr>
                <w:sz w:val="26"/>
                <w:szCs w:val="26"/>
              </w:rPr>
            </w:pPr>
            <w:r w:rsidRPr="00FA600A">
              <w:rPr>
                <w:sz w:val="26"/>
                <w:szCs w:val="26"/>
              </w:rPr>
              <w:t>50</w:t>
            </w:r>
          </w:p>
        </w:tc>
      </w:tr>
      <w:tr w:rsidR="00BC3498" w:rsidRPr="00496569" w14:paraId="22534D54" w14:textId="37A85D76" w:rsidTr="00BC3498">
        <w:trPr>
          <w:trHeight w:val="299"/>
        </w:trPr>
        <w:tc>
          <w:tcPr>
            <w:tcW w:w="809" w:type="dxa"/>
          </w:tcPr>
          <w:p w14:paraId="66E19AEC" w14:textId="77777777" w:rsidR="00BC3498" w:rsidRPr="00496569" w:rsidRDefault="00BC3498" w:rsidP="00BC3498">
            <w:pPr>
              <w:rPr>
                <w:sz w:val="26"/>
                <w:szCs w:val="26"/>
              </w:rPr>
            </w:pPr>
            <w:r w:rsidRPr="00496569">
              <w:rPr>
                <w:sz w:val="26"/>
                <w:szCs w:val="26"/>
              </w:rPr>
              <w:t>30</w:t>
            </w:r>
          </w:p>
        </w:tc>
        <w:tc>
          <w:tcPr>
            <w:tcW w:w="1977" w:type="dxa"/>
          </w:tcPr>
          <w:p w14:paraId="78013C27" w14:textId="77777777" w:rsidR="00BC3498" w:rsidRPr="00496569" w:rsidRDefault="00BC3498" w:rsidP="00BC3498">
            <w:pPr>
              <w:rPr>
                <w:sz w:val="26"/>
                <w:szCs w:val="26"/>
              </w:rPr>
            </w:pPr>
            <w:r w:rsidRPr="00496569">
              <w:rPr>
                <w:sz w:val="26"/>
                <w:szCs w:val="26"/>
              </w:rPr>
              <w:t>Cây Da Bonsai</w:t>
            </w:r>
          </w:p>
        </w:tc>
        <w:tc>
          <w:tcPr>
            <w:tcW w:w="1718" w:type="dxa"/>
          </w:tcPr>
          <w:p w14:paraId="626D9E00" w14:textId="77777777" w:rsidR="00BC3498" w:rsidRPr="00496569" w:rsidRDefault="00BC3498" w:rsidP="00BC3498">
            <w:pPr>
              <w:rPr>
                <w:sz w:val="26"/>
                <w:szCs w:val="26"/>
              </w:rPr>
            </w:pPr>
            <w:r>
              <w:rPr>
                <w:sz w:val="26"/>
                <w:szCs w:val="26"/>
              </w:rPr>
              <w:t>Cây bonsai</w:t>
            </w:r>
          </w:p>
        </w:tc>
        <w:tc>
          <w:tcPr>
            <w:tcW w:w="1126" w:type="dxa"/>
          </w:tcPr>
          <w:p w14:paraId="04D81FFB" w14:textId="34887325" w:rsidR="00BC3498" w:rsidRDefault="00BC3498" w:rsidP="00BC3498">
            <w:pPr>
              <w:rPr>
                <w:sz w:val="26"/>
                <w:szCs w:val="26"/>
              </w:rPr>
            </w:pPr>
            <w:r>
              <w:rPr>
                <w:sz w:val="26"/>
                <w:szCs w:val="26"/>
              </w:rPr>
              <w:t>20000</w:t>
            </w:r>
          </w:p>
        </w:tc>
        <w:tc>
          <w:tcPr>
            <w:tcW w:w="1126" w:type="dxa"/>
          </w:tcPr>
          <w:p w14:paraId="1921A079" w14:textId="60C1CDBA" w:rsidR="00BC3498" w:rsidRDefault="00BC3498" w:rsidP="00BC3498">
            <w:pPr>
              <w:rPr>
                <w:sz w:val="26"/>
                <w:szCs w:val="26"/>
              </w:rPr>
            </w:pPr>
            <w:r>
              <w:rPr>
                <w:sz w:val="26"/>
                <w:szCs w:val="26"/>
              </w:rPr>
              <w:t>24000</w:t>
            </w:r>
          </w:p>
        </w:tc>
        <w:tc>
          <w:tcPr>
            <w:tcW w:w="1077" w:type="dxa"/>
          </w:tcPr>
          <w:p w14:paraId="2F74E143" w14:textId="77C32460" w:rsidR="00BC3498" w:rsidRDefault="00BC3498" w:rsidP="00BC3498">
            <w:pPr>
              <w:rPr>
                <w:sz w:val="26"/>
                <w:szCs w:val="26"/>
              </w:rPr>
            </w:pPr>
            <w:r>
              <w:rPr>
                <w:sz w:val="26"/>
                <w:szCs w:val="26"/>
              </w:rPr>
              <w:t>0</w:t>
            </w:r>
          </w:p>
        </w:tc>
        <w:tc>
          <w:tcPr>
            <w:tcW w:w="945" w:type="dxa"/>
          </w:tcPr>
          <w:p w14:paraId="511644BE" w14:textId="5C0256D4" w:rsidR="00BC3498" w:rsidRDefault="00BC3498" w:rsidP="00BC3498">
            <w:pPr>
              <w:rPr>
                <w:sz w:val="26"/>
                <w:szCs w:val="26"/>
              </w:rPr>
            </w:pPr>
            <w:r w:rsidRPr="00FA600A">
              <w:rPr>
                <w:sz w:val="26"/>
                <w:szCs w:val="26"/>
              </w:rPr>
              <w:t>50</w:t>
            </w:r>
          </w:p>
        </w:tc>
      </w:tr>
      <w:tr w:rsidR="00BC3498" w:rsidRPr="00496569" w14:paraId="5C753C83" w14:textId="5E5814CC" w:rsidTr="00BC3498">
        <w:trPr>
          <w:trHeight w:val="312"/>
        </w:trPr>
        <w:tc>
          <w:tcPr>
            <w:tcW w:w="809" w:type="dxa"/>
          </w:tcPr>
          <w:p w14:paraId="70CA557F" w14:textId="77777777" w:rsidR="00BC3498" w:rsidRPr="00496569" w:rsidRDefault="00BC3498" w:rsidP="00BC3498">
            <w:pPr>
              <w:rPr>
                <w:sz w:val="26"/>
                <w:szCs w:val="26"/>
              </w:rPr>
            </w:pPr>
            <w:r w:rsidRPr="00496569">
              <w:rPr>
                <w:sz w:val="26"/>
                <w:szCs w:val="26"/>
              </w:rPr>
              <w:t>31</w:t>
            </w:r>
          </w:p>
        </w:tc>
        <w:tc>
          <w:tcPr>
            <w:tcW w:w="1977" w:type="dxa"/>
          </w:tcPr>
          <w:p w14:paraId="1D3EDC01" w14:textId="77777777" w:rsidR="00BC3498" w:rsidRPr="00496569" w:rsidRDefault="00BC3498" w:rsidP="00BC3498">
            <w:pPr>
              <w:rPr>
                <w:sz w:val="26"/>
                <w:szCs w:val="26"/>
              </w:rPr>
            </w:pPr>
            <w:r w:rsidRPr="00496569">
              <w:rPr>
                <w:sz w:val="26"/>
                <w:szCs w:val="26"/>
              </w:rPr>
              <w:t>Cây hải đường</w:t>
            </w:r>
          </w:p>
        </w:tc>
        <w:tc>
          <w:tcPr>
            <w:tcW w:w="1718" w:type="dxa"/>
          </w:tcPr>
          <w:p w14:paraId="0F8AD760" w14:textId="77777777" w:rsidR="00BC3498" w:rsidRPr="00496569" w:rsidRDefault="00BC3498" w:rsidP="00BC3498">
            <w:pPr>
              <w:rPr>
                <w:sz w:val="26"/>
                <w:szCs w:val="26"/>
              </w:rPr>
            </w:pPr>
            <w:r>
              <w:rPr>
                <w:sz w:val="26"/>
                <w:szCs w:val="26"/>
              </w:rPr>
              <w:t>Cây chậu treo</w:t>
            </w:r>
          </w:p>
        </w:tc>
        <w:tc>
          <w:tcPr>
            <w:tcW w:w="1126" w:type="dxa"/>
          </w:tcPr>
          <w:p w14:paraId="70651D23" w14:textId="0F5D5118" w:rsidR="00BC3498" w:rsidRDefault="00BC3498" w:rsidP="00BC3498">
            <w:pPr>
              <w:rPr>
                <w:sz w:val="26"/>
                <w:szCs w:val="26"/>
              </w:rPr>
            </w:pPr>
            <w:r>
              <w:rPr>
                <w:sz w:val="26"/>
                <w:szCs w:val="26"/>
              </w:rPr>
              <w:t>20000</w:t>
            </w:r>
          </w:p>
        </w:tc>
        <w:tc>
          <w:tcPr>
            <w:tcW w:w="1126" w:type="dxa"/>
          </w:tcPr>
          <w:p w14:paraId="7B6C2757" w14:textId="21F60FA6" w:rsidR="00BC3498" w:rsidRDefault="00BC3498" w:rsidP="00BC3498">
            <w:pPr>
              <w:rPr>
                <w:sz w:val="26"/>
                <w:szCs w:val="26"/>
              </w:rPr>
            </w:pPr>
            <w:r>
              <w:rPr>
                <w:sz w:val="26"/>
                <w:szCs w:val="26"/>
              </w:rPr>
              <w:t>24000</w:t>
            </w:r>
          </w:p>
        </w:tc>
        <w:tc>
          <w:tcPr>
            <w:tcW w:w="1077" w:type="dxa"/>
          </w:tcPr>
          <w:p w14:paraId="4107B6F3" w14:textId="12E9A869" w:rsidR="00BC3498" w:rsidRDefault="00BC3498" w:rsidP="00BC3498">
            <w:pPr>
              <w:rPr>
                <w:sz w:val="26"/>
                <w:szCs w:val="26"/>
              </w:rPr>
            </w:pPr>
            <w:r>
              <w:rPr>
                <w:sz w:val="26"/>
                <w:szCs w:val="26"/>
              </w:rPr>
              <w:t>21600</w:t>
            </w:r>
          </w:p>
        </w:tc>
        <w:tc>
          <w:tcPr>
            <w:tcW w:w="945" w:type="dxa"/>
          </w:tcPr>
          <w:p w14:paraId="7422C5E6" w14:textId="60C9F761" w:rsidR="00BC3498" w:rsidRDefault="00BC3498" w:rsidP="00BC3498">
            <w:pPr>
              <w:rPr>
                <w:sz w:val="26"/>
                <w:szCs w:val="26"/>
              </w:rPr>
            </w:pPr>
            <w:r w:rsidRPr="00FA600A">
              <w:rPr>
                <w:sz w:val="26"/>
                <w:szCs w:val="26"/>
              </w:rPr>
              <w:t>50</w:t>
            </w:r>
          </w:p>
        </w:tc>
      </w:tr>
      <w:tr w:rsidR="00BC3498" w:rsidRPr="00496569" w14:paraId="66BA2927" w14:textId="750F090E" w:rsidTr="00BC3498">
        <w:trPr>
          <w:trHeight w:val="299"/>
        </w:trPr>
        <w:tc>
          <w:tcPr>
            <w:tcW w:w="809" w:type="dxa"/>
          </w:tcPr>
          <w:p w14:paraId="189F681A" w14:textId="77777777" w:rsidR="00BC3498" w:rsidRPr="00496569" w:rsidRDefault="00BC3498" w:rsidP="00BC3498">
            <w:pPr>
              <w:rPr>
                <w:sz w:val="26"/>
                <w:szCs w:val="26"/>
              </w:rPr>
            </w:pPr>
            <w:r w:rsidRPr="00496569">
              <w:rPr>
                <w:sz w:val="26"/>
                <w:szCs w:val="26"/>
              </w:rPr>
              <w:t>32</w:t>
            </w:r>
          </w:p>
        </w:tc>
        <w:tc>
          <w:tcPr>
            <w:tcW w:w="1977" w:type="dxa"/>
          </w:tcPr>
          <w:p w14:paraId="3669603F" w14:textId="77777777" w:rsidR="00BC3498" w:rsidRPr="00496569" w:rsidRDefault="00BC3498" w:rsidP="00BC3498">
            <w:pPr>
              <w:rPr>
                <w:sz w:val="26"/>
                <w:szCs w:val="26"/>
              </w:rPr>
            </w:pPr>
            <w:r>
              <w:rPr>
                <w:sz w:val="26"/>
                <w:szCs w:val="26"/>
              </w:rPr>
              <w:t>Chậu đất nung trắng 5x5</w:t>
            </w:r>
          </w:p>
        </w:tc>
        <w:tc>
          <w:tcPr>
            <w:tcW w:w="1718" w:type="dxa"/>
          </w:tcPr>
          <w:p w14:paraId="039E3093" w14:textId="77777777" w:rsidR="00BC3498" w:rsidRPr="00496569" w:rsidRDefault="00BC3498" w:rsidP="00BC3498">
            <w:pPr>
              <w:rPr>
                <w:sz w:val="26"/>
                <w:szCs w:val="26"/>
              </w:rPr>
            </w:pPr>
            <w:r>
              <w:rPr>
                <w:sz w:val="26"/>
                <w:szCs w:val="26"/>
              </w:rPr>
              <w:t>Chậu đất nung</w:t>
            </w:r>
          </w:p>
        </w:tc>
        <w:tc>
          <w:tcPr>
            <w:tcW w:w="1126" w:type="dxa"/>
          </w:tcPr>
          <w:p w14:paraId="2A0E8AF4" w14:textId="3EA60531" w:rsidR="00BC3498" w:rsidRDefault="00BC3498" w:rsidP="00BC3498">
            <w:pPr>
              <w:rPr>
                <w:sz w:val="26"/>
                <w:szCs w:val="26"/>
              </w:rPr>
            </w:pPr>
            <w:r>
              <w:rPr>
                <w:sz w:val="26"/>
                <w:szCs w:val="26"/>
              </w:rPr>
              <w:t>5000</w:t>
            </w:r>
          </w:p>
        </w:tc>
        <w:tc>
          <w:tcPr>
            <w:tcW w:w="1126" w:type="dxa"/>
          </w:tcPr>
          <w:p w14:paraId="2B11567F" w14:textId="2E68263E" w:rsidR="00BC3498" w:rsidRDefault="00BC3498" w:rsidP="00BC3498">
            <w:pPr>
              <w:rPr>
                <w:sz w:val="26"/>
                <w:szCs w:val="26"/>
              </w:rPr>
            </w:pPr>
            <w:r>
              <w:rPr>
                <w:sz w:val="26"/>
                <w:szCs w:val="26"/>
              </w:rPr>
              <w:t>6000</w:t>
            </w:r>
          </w:p>
        </w:tc>
        <w:tc>
          <w:tcPr>
            <w:tcW w:w="1077" w:type="dxa"/>
          </w:tcPr>
          <w:p w14:paraId="53C629BD" w14:textId="28EE8628" w:rsidR="00BC3498" w:rsidRDefault="00BC3498" w:rsidP="00BC3498">
            <w:pPr>
              <w:rPr>
                <w:sz w:val="26"/>
                <w:szCs w:val="26"/>
              </w:rPr>
            </w:pPr>
            <w:r>
              <w:rPr>
                <w:sz w:val="26"/>
                <w:szCs w:val="26"/>
              </w:rPr>
              <w:t>0</w:t>
            </w:r>
          </w:p>
        </w:tc>
        <w:tc>
          <w:tcPr>
            <w:tcW w:w="945" w:type="dxa"/>
          </w:tcPr>
          <w:p w14:paraId="5CDB4BB4" w14:textId="3F242173" w:rsidR="00BC3498" w:rsidRDefault="00BC3498" w:rsidP="00BC3498">
            <w:pPr>
              <w:rPr>
                <w:sz w:val="26"/>
                <w:szCs w:val="26"/>
              </w:rPr>
            </w:pPr>
            <w:r w:rsidRPr="00FA600A">
              <w:rPr>
                <w:sz w:val="26"/>
                <w:szCs w:val="26"/>
              </w:rPr>
              <w:t>50</w:t>
            </w:r>
          </w:p>
        </w:tc>
      </w:tr>
      <w:tr w:rsidR="00BC3498" w:rsidRPr="00496569" w14:paraId="31BE7DE7" w14:textId="63F42EB3" w:rsidTr="00BC3498">
        <w:trPr>
          <w:trHeight w:val="299"/>
        </w:trPr>
        <w:tc>
          <w:tcPr>
            <w:tcW w:w="809" w:type="dxa"/>
          </w:tcPr>
          <w:p w14:paraId="0EC9AE63" w14:textId="77777777" w:rsidR="00BC3498" w:rsidRPr="00496569" w:rsidRDefault="00BC3498" w:rsidP="00BC3498">
            <w:pPr>
              <w:rPr>
                <w:sz w:val="26"/>
                <w:szCs w:val="26"/>
              </w:rPr>
            </w:pPr>
            <w:r>
              <w:rPr>
                <w:sz w:val="26"/>
                <w:szCs w:val="26"/>
              </w:rPr>
              <w:t>33</w:t>
            </w:r>
          </w:p>
        </w:tc>
        <w:tc>
          <w:tcPr>
            <w:tcW w:w="1977" w:type="dxa"/>
          </w:tcPr>
          <w:p w14:paraId="6A33D10C" w14:textId="77777777" w:rsidR="00BC3498" w:rsidRPr="00496569" w:rsidRDefault="00BC3498" w:rsidP="00BC3498">
            <w:pPr>
              <w:rPr>
                <w:sz w:val="26"/>
                <w:szCs w:val="26"/>
              </w:rPr>
            </w:pPr>
            <w:r>
              <w:rPr>
                <w:sz w:val="26"/>
                <w:szCs w:val="26"/>
              </w:rPr>
              <w:t>Chậu đất nung trắng 17x9</w:t>
            </w:r>
          </w:p>
        </w:tc>
        <w:tc>
          <w:tcPr>
            <w:tcW w:w="1718" w:type="dxa"/>
          </w:tcPr>
          <w:p w14:paraId="60E7A554" w14:textId="77777777" w:rsidR="00BC3498" w:rsidRPr="00496569" w:rsidRDefault="00BC3498" w:rsidP="00BC3498">
            <w:pPr>
              <w:rPr>
                <w:sz w:val="26"/>
                <w:szCs w:val="26"/>
              </w:rPr>
            </w:pPr>
            <w:r w:rsidRPr="00735BFB">
              <w:rPr>
                <w:sz w:val="26"/>
                <w:szCs w:val="26"/>
              </w:rPr>
              <w:t>Chậu đất nung</w:t>
            </w:r>
          </w:p>
        </w:tc>
        <w:tc>
          <w:tcPr>
            <w:tcW w:w="1126" w:type="dxa"/>
          </w:tcPr>
          <w:p w14:paraId="077D2EFB" w14:textId="3F330AE2" w:rsidR="00BC3498" w:rsidRPr="00735BFB" w:rsidRDefault="00BC3498" w:rsidP="00BC3498">
            <w:pPr>
              <w:rPr>
                <w:sz w:val="26"/>
                <w:szCs w:val="26"/>
              </w:rPr>
            </w:pPr>
            <w:r>
              <w:rPr>
                <w:sz w:val="26"/>
                <w:szCs w:val="26"/>
              </w:rPr>
              <w:t>5000</w:t>
            </w:r>
          </w:p>
        </w:tc>
        <w:tc>
          <w:tcPr>
            <w:tcW w:w="1126" w:type="dxa"/>
          </w:tcPr>
          <w:p w14:paraId="75F1A664" w14:textId="306FA4CA" w:rsidR="00BC3498" w:rsidRPr="00735BFB" w:rsidRDefault="00BC3498" w:rsidP="00BC3498">
            <w:pPr>
              <w:rPr>
                <w:sz w:val="26"/>
                <w:szCs w:val="26"/>
              </w:rPr>
            </w:pPr>
            <w:r>
              <w:rPr>
                <w:sz w:val="26"/>
                <w:szCs w:val="26"/>
              </w:rPr>
              <w:t>6000</w:t>
            </w:r>
          </w:p>
        </w:tc>
        <w:tc>
          <w:tcPr>
            <w:tcW w:w="1077" w:type="dxa"/>
          </w:tcPr>
          <w:p w14:paraId="3EC31552" w14:textId="2B9A76FB" w:rsidR="00BC3498" w:rsidRPr="00735BFB" w:rsidRDefault="00BC3498" w:rsidP="00BC3498">
            <w:pPr>
              <w:rPr>
                <w:sz w:val="26"/>
                <w:szCs w:val="26"/>
              </w:rPr>
            </w:pPr>
            <w:r>
              <w:rPr>
                <w:sz w:val="26"/>
                <w:szCs w:val="26"/>
              </w:rPr>
              <w:t>0</w:t>
            </w:r>
          </w:p>
        </w:tc>
        <w:tc>
          <w:tcPr>
            <w:tcW w:w="945" w:type="dxa"/>
          </w:tcPr>
          <w:p w14:paraId="29B081F7" w14:textId="6824111E" w:rsidR="00BC3498" w:rsidRPr="00735BFB" w:rsidRDefault="00BC3498" w:rsidP="00BC3498">
            <w:pPr>
              <w:rPr>
                <w:sz w:val="26"/>
                <w:szCs w:val="26"/>
              </w:rPr>
            </w:pPr>
            <w:r w:rsidRPr="00FA600A">
              <w:rPr>
                <w:sz w:val="26"/>
                <w:szCs w:val="26"/>
              </w:rPr>
              <w:t>50</w:t>
            </w:r>
          </w:p>
        </w:tc>
      </w:tr>
      <w:tr w:rsidR="00BC3498" w:rsidRPr="00496569" w14:paraId="1433AE66" w14:textId="73769AA6" w:rsidTr="00BC3498">
        <w:trPr>
          <w:trHeight w:val="299"/>
        </w:trPr>
        <w:tc>
          <w:tcPr>
            <w:tcW w:w="809" w:type="dxa"/>
          </w:tcPr>
          <w:p w14:paraId="73F0E074" w14:textId="77777777" w:rsidR="00BC3498" w:rsidRPr="00496569" w:rsidRDefault="00BC3498" w:rsidP="00BC3498">
            <w:pPr>
              <w:rPr>
                <w:sz w:val="26"/>
                <w:szCs w:val="26"/>
              </w:rPr>
            </w:pPr>
            <w:r>
              <w:rPr>
                <w:sz w:val="26"/>
                <w:szCs w:val="26"/>
              </w:rPr>
              <w:t>34</w:t>
            </w:r>
          </w:p>
        </w:tc>
        <w:tc>
          <w:tcPr>
            <w:tcW w:w="1977" w:type="dxa"/>
          </w:tcPr>
          <w:p w14:paraId="7ADFC4AA" w14:textId="77777777" w:rsidR="00BC3498" w:rsidRPr="00496569" w:rsidRDefault="00BC3498" w:rsidP="00BC3498">
            <w:pPr>
              <w:rPr>
                <w:sz w:val="26"/>
                <w:szCs w:val="26"/>
              </w:rPr>
            </w:pPr>
            <w:r>
              <w:rPr>
                <w:sz w:val="26"/>
                <w:szCs w:val="26"/>
              </w:rPr>
              <w:t>Chậu đất nung trắng 13x13</w:t>
            </w:r>
          </w:p>
        </w:tc>
        <w:tc>
          <w:tcPr>
            <w:tcW w:w="1718" w:type="dxa"/>
          </w:tcPr>
          <w:p w14:paraId="758897C7" w14:textId="77777777" w:rsidR="00BC3498" w:rsidRPr="00496569" w:rsidRDefault="00BC3498" w:rsidP="00BC3498">
            <w:pPr>
              <w:rPr>
                <w:sz w:val="26"/>
                <w:szCs w:val="26"/>
              </w:rPr>
            </w:pPr>
            <w:r w:rsidRPr="00735BFB">
              <w:rPr>
                <w:sz w:val="26"/>
                <w:szCs w:val="26"/>
              </w:rPr>
              <w:t>Chậu đất nung</w:t>
            </w:r>
          </w:p>
        </w:tc>
        <w:tc>
          <w:tcPr>
            <w:tcW w:w="1126" w:type="dxa"/>
          </w:tcPr>
          <w:p w14:paraId="152CF4CF" w14:textId="7FB6BB89" w:rsidR="00BC3498" w:rsidRPr="00735BFB" w:rsidRDefault="00BC3498" w:rsidP="00BC3498">
            <w:pPr>
              <w:rPr>
                <w:sz w:val="26"/>
                <w:szCs w:val="26"/>
              </w:rPr>
            </w:pPr>
            <w:r>
              <w:rPr>
                <w:sz w:val="26"/>
                <w:szCs w:val="26"/>
              </w:rPr>
              <w:t>5000</w:t>
            </w:r>
          </w:p>
        </w:tc>
        <w:tc>
          <w:tcPr>
            <w:tcW w:w="1126" w:type="dxa"/>
          </w:tcPr>
          <w:p w14:paraId="74260161" w14:textId="46119553" w:rsidR="00BC3498" w:rsidRPr="00735BFB" w:rsidRDefault="00BC3498" w:rsidP="00BC3498">
            <w:pPr>
              <w:rPr>
                <w:sz w:val="26"/>
                <w:szCs w:val="26"/>
              </w:rPr>
            </w:pPr>
            <w:r>
              <w:rPr>
                <w:sz w:val="26"/>
                <w:szCs w:val="26"/>
              </w:rPr>
              <w:t>6000</w:t>
            </w:r>
          </w:p>
        </w:tc>
        <w:tc>
          <w:tcPr>
            <w:tcW w:w="1077" w:type="dxa"/>
          </w:tcPr>
          <w:p w14:paraId="25C0B633" w14:textId="5FD34F40" w:rsidR="00BC3498" w:rsidRPr="00735BFB" w:rsidRDefault="00BC3498" w:rsidP="00BC3498">
            <w:pPr>
              <w:rPr>
                <w:sz w:val="26"/>
                <w:szCs w:val="26"/>
              </w:rPr>
            </w:pPr>
            <w:r>
              <w:rPr>
                <w:sz w:val="26"/>
                <w:szCs w:val="26"/>
              </w:rPr>
              <w:t>0</w:t>
            </w:r>
          </w:p>
        </w:tc>
        <w:tc>
          <w:tcPr>
            <w:tcW w:w="945" w:type="dxa"/>
          </w:tcPr>
          <w:p w14:paraId="2817BBCE" w14:textId="4AB18BA8" w:rsidR="00BC3498" w:rsidRPr="00735BFB" w:rsidRDefault="00BC3498" w:rsidP="00BC3498">
            <w:pPr>
              <w:rPr>
                <w:sz w:val="26"/>
                <w:szCs w:val="26"/>
              </w:rPr>
            </w:pPr>
            <w:r w:rsidRPr="00FA600A">
              <w:rPr>
                <w:sz w:val="26"/>
                <w:szCs w:val="26"/>
              </w:rPr>
              <w:t>50</w:t>
            </w:r>
          </w:p>
        </w:tc>
      </w:tr>
      <w:tr w:rsidR="00BC3498" w:rsidRPr="00496569" w14:paraId="13897517" w14:textId="318C9E16" w:rsidTr="00BC3498">
        <w:trPr>
          <w:trHeight w:val="299"/>
        </w:trPr>
        <w:tc>
          <w:tcPr>
            <w:tcW w:w="809" w:type="dxa"/>
          </w:tcPr>
          <w:p w14:paraId="1DB63156" w14:textId="77777777" w:rsidR="00BC3498" w:rsidRPr="00496569" w:rsidRDefault="00BC3498" w:rsidP="00BC3498">
            <w:pPr>
              <w:rPr>
                <w:sz w:val="26"/>
                <w:szCs w:val="26"/>
              </w:rPr>
            </w:pPr>
            <w:r>
              <w:rPr>
                <w:sz w:val="26"/>
                <w:szCs w:val="26"/>
              </w:rPr>
              <w:t>35</w:t>
            </w:r>
          </w:p>
        </w:tc>
        <w:tc>
          <w:tcPr>
            <w:tcW w:w="1977" w:type="dxa"/>
          </w:tcPr>
          <w:p w14:paraId="718F5F25" w14:textId="77777777" w:rsidR="00BC3498" w:rsidRPr="00496569" w:rsidRDefault="00BC3498" w:rsidP="00BC3498">
            <w:pPr>
              <w:rPr>
                <w:sz w:val="26"/>
                <w:szCs w:val="26"/>
              </w:rPr>
            </w:pPr>
            <w:r>
              <w:rPr>
                <w:sz w:val="26"/>
                <w:szCs w:val="26"/>
              </w:rPr>
              <w:t>Chậu đất nung đỏ 8x8</w:t>
            </w:r>
          </w:p>
        </w:tc>
        <w:tc>
          <w:tcPr>
            <w:tcW w:w="1718" w:type="dxa"/>
          </w:tcPr>
          <w:p w14:paraId="24420368" w14:textId="77777777" w:rsidR="00BC3498" w:rsidRPr="00496569" w:rsidRDefault="00BC3498" w:rsidP="00BC3498">
            <w:pPr>
              <w:rPr>
                <w:sz w:val="26"/>
                <w:szCs w:val="26"/>
              </w:rPr>
            </w:pPr>
            <w:r w:rsidRPr="00735BFB">
              <w:rPr>
                <w:sz w:val="26"/>
                <w:szCs w:val="26"/>
              </w:rPr>
              <w:t>Chậu đất nung</w:t>
            </w:r>
          </w:p>
        </w:tc>
        <w:tc>
          <w:tcPr>
            <w:tcW w:w="1126" w:type="dxa"/>
          </w:tcPr>
          <w:p w14:paraId="52EDB459" w14:textId="49A1E0D5" w:rsidR="00BC3498" w:rsidRPr="00735BFB" w:rsidRDefault="00BC3498" w:rsidP="00BC3498">
            <w:pPr>
              <w:rPr>
                <w:sz w:val="26"/>
                <w:szCs w:val="26"/>
              </w:rPr>
            </w:pPr>
            <w:r>
              <w:rPr>
                <w:sz w:val="26"/>
                <w:szCs w:val="26"/>
              </w:rPr>
              <w:t>500</w:t>
            </w:r>
          </w:p>
        </w:tc>
        <w:tc>
          <w:tcPr>
            <w:tcW w:w="1126" w:type="dxa"/>
          </w:tcPr>
          <w:p w14:paraId="098134CE" w14:textId="489442CF" w:rsidR="00BC3498" w:rsidRPr="00735BFB" w:rsidRDefault="00BC3498" w:rsidP="00BC3498">
            <w:pPr>
              <w:rPr>
                <w:sz w:val="26"/>
                <w:szCs w:val="26"/>
              </w:rPr>
            </w:pPr>
            <w:r>
              <w:rPr>
                <w:sz w:val="26"/>
                <w:szCs w:val="26"/>
              </w:rPr>
              <w:t>6000</w:t>
            </w:r>
          </w:p>
        </w:tc>
        <w:tc>
          <w:tcPr>
            <w:tcW w:w="1077" w:type="dxa"/>
          </w:tcPr>
          <w:p w14:paraId="2CF4019A" w14:textId="7AD3E300" w:rsidR="00BC3498" w:rsidRPr="00735BFB" w:rsidRDefault="00BC3498" w:rsidP="00BC3498">
            <w:pPr>
              <w:rPr>
                <w:sz w:val="26"/>
                <w:szCs w:val="26"/>
              </w:rPr>
            </w:pPr>
            <w:r>
              <w:rPr>
                <w:sz w:val="26"/>
                <w:szCs w:val="26"/>
              </w:rPr>
              <w:t>0</w:t>
            </w:r>
          </w:p>
        </w:tc>
        <w:tc>
          <w:tcPr>
            <w:tcW w:w="945" w:type="dxa"/>
          </w:tcPr>
          <w:p w14:paraId="7A997A12" w14:textId="18478B1E" w:rsidR="00BC3498" w:rsidRPr="00735BFB" w:rsidRDefault="00BC3498" w:rsidP="00BC3498">
            <w:pPr>
              <w:rPr>
                <w:sz w:val="26"/>
                <w:szCs w:val="26"/>
              </w:rPr>
            </w:pPr>
            <w:r w:rsidRPr="00FA600A">
              <w:rPr>
                <w:sz w:val="26"/>
                <w:szCs w:val="26"/>
              </w:rPr>
              <w:t>50</w:t>
            </w:r>
          </w:p>
        </w:tc>
      </w:tr>
      <w:tr w:rsidR="00BC3498" w:rsidRPr="00496569" w14:paraId="6520534F" w14:textId="6CECFAB3" w:rsidTr="00BC3498">
        <w:trPr>
          <w:trHeight w:val="299"/>
        </w:trPr>
        <w:tc>
          <w:tcPr>
            <w:tcW w:w="809" w:type="dxa"/>
          </w:tcPr>
          <w:p w14:paraId="1B5DB1B3" w14:textId="77777777" w:rsidR="00BC3498" w:rsidRPr="00496569" w:rsidRDefault="00BC3498" w:rsidP="00BC3498">
            <w:pPr>
              <w:rPr>
                <w:sz w:val="26"/>
                <w:szCs w:val="26"/>
              </w:rPr>
            </w:pPr>
            <w:r>
              <w:rPr>
                <w:sz w:val="26"/>
                <w:szCs w:val="26"/>
              </w:rPr>
              <w:t>36</w:t>
            </w:r>
          </w:p>
        </w:tc>
        <w:tc>
          <w:tcPr>
            <w:tcW w:w="1977" w:type="dxa"/>
          </w:tcPr>
          <w:p w14:paraId="7476D84C" w14:textId="77777777" w:rsidR="00BC3498" w:rsidRPr="00496569" w:rsidRDefault="00BC3498" w:rsidP="00BC3498">
            <w:pPr>
              <w:rPr>
                <w:sz w:val="26"/>
                <w:szCs w:val="26"/>
              </w:rPr>
            </w:pPr>
            <w:r>
              <w:rPr>
                <w:sz w:val="26"/>
                <w:szCs w:val="26"/>
              </w:rPr>
              <w:t>Chậu đất nung đỏ 5x5</w:t>
            </w:r>
          </w:p>
        </w:tc>
        <w:tc>
          <w:tcPr>
            <w:tcW w:w="1718" w:type="dxa"/>
          </w:tcPr>
          <w:p w14:paraId="0E54C543" w14:textId="77777777" w:rsidR="00BC3498" w:rsidRPr="00496569" w:rsidRDefault="00BC3498" w:rsidP="00BC3498">
            <w:pPr>
              <w:rPr>
                <w:sz w:val="26"/>
                <w:szCs w:val="26"/>
              </w:rPr>
            </w:pPr>
            <w:r w:rsidRPr="00735BFB">
              <w:rPr>
                <w:sz w:val="26"/>
                <w:szCs w:val="26"/>
              </w:rPr>
              <w:t>Chậu đất nung</w:t>
            </w:r>
          </w:p>
        </w:tc>
        <w:tc>
          <w:tcPr>
            <w:tcW w:w="1126" w:type="dxa"/>
          </w:tcPr>
          <w:p w14:paraId="3E232350" w14:textId="19B1D3D5" w:rsidR="00BC3498" w:rsidRPr="00735BFB" w:rsidRDefault="00BC3498" w:rsidP="00BC3498">
            <w:pPr>
              <w:rPr>
                <w:sz w:val="26"/>
                <w:szCs w:val="26"/>
              </w:rPr>
            </w:pPr>
            <w:r>
              <w:rPr>
                <w:sz w:val="26"/>
                <w:szCs w:val="26"/>
              </w:rPr>
              <w:t>5000</w:t>
            </w:r>
          </w:p>
        </w:tc>
        <w:tc>
          <w:tcPr>
            <w:tcW w:w="1126" w:type="dxa"/>
          </w:tcPr>
          <w:p w14:paraId="17A82A27" w14:textId="3A38D721" w:rsidR="00BC3498" w:rsidRPr="00735BFB" w:rsidRDefault="00BC3498" w:rsidP="00BC3498">
            <w:pPr>
              <w:rPr>
                <w:sz w:val="26"/>
                <w:szCs w:val="26"/>
              </w:rPr>
            </w:pPr>
            <w:r>
              <w:rPr>
                <w:sz w:val="26"/>
                <w:szCs w:val="26"/>
              </w:rPr>
              <w:t>5950</w:t>
            </w:r>
          </w:p>
        </w:tc>
        <w:tc>
          <w:tcPr>
            <w:tcW w:w="1077" w:type="dxa"/>
          </w:tcPr>
          <w:p w14:paraId="7BCED1A7" w14:textId="31A1E674" w:rsidR="00BC3498" w:rsidRPr="00735BFB" w:rsidRDefault="00BC3498" w:rsidP="00BC3498">
            <w:pPr>
              <w:rPr>
                <w:sz w:val="26"/>
                <w:szCs w:val="26"/>
              </w:rPr>
            </w:pPr>
            <w:r>
              <w:rPr>
                <w:sz w:val="26"/>
                <w:szCs w:val="26"/>
              </w:rPr>
              <w:t>0</w:t>
            </w:r>
          </w:p>
        </w:tc>
        <w:tc>
          <w:tcPr>
            <w:tcW w:w="945" w:type="dxa"/>
          </w:tcPr>
          <w:p w14:paraId="5A5A9019" w14:textId="0BB0C4A2" w:rsidR="00BC3498" w:rsidRPr="00735BFB" w:rsidRDefault="00BC3498" w:rsidP="00BC3498">
            <w:pPr>
              <w:rPr>
                <w:sz w:val="26"/>
                <w:szCs w:val="26"/>
              </w:rPr>
            </w:pPr>
            <w:r w:rsidRPr="00FA600A">
              <w:rPr>
                <w:sz w:val="26"/>
                <w:szCs w:val="26"/>
              </w:rPr>
              <w:t>50</w:t>
            </w:r>
          </w:p>
        </w:tc>
      </w:tr>
      <w:tr w:rsidR="00BC3498" w:rsidRPr="00496569" w14:paraId="17BD3878" w14:textId="5F56FEA6" w:rsidTr="00BC3498">
        <w:trPr>
          <w:trHeight w:val="299"/>
        </w:trPr>
        <w:tc>
          <w:tcPr>
            <w:tcW w:w="809" w:type="dxa"/>
          </w:tcPr>
          <w:p w14:paraId="2428F1D7" w14:textId="77777777" w:rsidR="00BC3498" w:rsidRPr="00496569" w:rsidRDefault="00BC3498" w:rsidP="00BC3498">
            <w:pPr>
              <w:rPr>
                <w:sz w:val="26"/>
                <w:szCs w:val="26"/>
              </w:rPr>
            </w:pPr>
            <w:r>
              <w:rPr>
                <w:sz w:val="26"/>
                <w:szCs w:val="26"/>
              </w:rPr>
              <w:t>37</w:t>
            </w:r>
          </w:p>
        </w:tc>
        <w:tc>
          <w:tcPr>
            <w:tcW w:w="1977" w:type="dxa"/>
          </w:tcPr>
          <w:p w14:paraId="51D28D69" w14:textId="77777777" w:rsidR="00BC3498" w:rsidRPr="00496569" w:rsidRDefault="00BC3498" w:rsidP="00BC3498">
            <w:pPr>
              <w:rPr>
                <w:sz w:val="26"/>
                <w:szCs w:val="26"/>
              </w:rPr>
            </w:pPr>
            <w:r>
              <w:rPr>
                <w:sz w:val="26"/>
                <w:szCs w:val="26"/>
              </w:rPr>
              <w:t>Chậu đất nung đỏ 17x9</w:t>
            </w:r>
          </w:p>
        </w:tc>
        <w:tc>
          <w:tcPr>
            <w:tcW w:w="1718" w:type="dxa"/>
          </w:tcPr>
          <w:p w14:paraId="1587D9DA" w14:textId="77777777" w:rsidR="00BC3498" w:rsidRPr="00496569" w:rsidRDefault="00BC3498" w:rsidP="00BC3498">
            <w:pPr>
              <w:rPr>
                <w:sz w:val="26"/>
                <w:szCs w:val="26"/>
              </w:rPr>
            </w:pPr>
            <w:r w:rsidRPr="00735BFB">
              <w:rPr>
                <w:sz w:val="26"/>
                <w:szCs w:val="26"/>
              </w:rPr>
              <w:t>Chậu đất nung</w:t>
            </w:r>
          </w:p>
        </w:tc>
        <w:tc>
          <w:tcPr>
            <w:tcW w:w="1126" w:type="dxa"/>
          </w:tcPr>
          <w:p w14:paraId="76EB90AE" w14:textId="6AEACCBA" w:rsidR="00BC3498" w:rsidRPr="00735BFB" w:rsidRDefault="00BC3498" w:rsidP="00BC3498">
            <w:pPr>
              <w:rPr>
                <w:sz w:val="26"/>
                <w:szCs w:val="26"/>
              </w:rPr>
            </w:pPr>
            <w:r>
              <w:rPr>
                <w:sz w:val="26"/>
                <w:szCs w:val="26"/>
              </w:rPr>
              <w:t>5000</w:t>
            </w:r>
          </w:p>
        </w:tc>
        <w:tc>
          <w:tcPr>
            <w:tcW w:w="1126" w:type="dxa"/>
          </w:tcPr>
          <w:p w14:paraId="40A34F38" w14:textId="381BF32B" w:rsidR="00BC3498" w:rsidRPr="00735BFB" w:rsidRDefault="00BC3498" w:rsidP="00BC3498">
            <w:pPr>
              <w:rPr>
                <w:sz w:val="26"/>
                <w:szCs w:val="26"/>
              </w:rPr>
            </w:pPr>
            <w:r>
              <w:rPr>
                <w:sz w:val="26"/>
                <w:szCs w:val="26"/>
              </w:rPr>
              <w:t>6000</w:t>
            </w:r>
          </w:p>
        </w:tc>
        <w:tc>
          <w:tcPr>
            <w:tcW w:w="1077" w:type="dxa"/>
          </w:tcPr>
          <w:p w14:paraId="724F3B38" w14:textId="266036E3" w:rsidR="00BC3498" w:rsidRPr="00735BFB" w:rsidRDefault="00BC3498" w:rsidP="00BC3498">
            <w:pPr>
              <w:rPr>
                <w:sz w:val="26"/>
                <w:szCs w:val="26"/>
              </w:rPr>
            </w:pPr>
            <w:r>
              <w:rPr>
                <w:sz w:val="26"/>
                <w:szCs w:val="26"/>
              </w:rPr>
              <w:t>0</w:t>
            </w:r>
          </w:p>
        </w:tc>
        <w:tc>
          <w:tcPr>
            <w:tcW w:w="945" w:type="dxa"/>
          </w:tcPr>
          <w:p w14:paraId="277411E7" w14:textId="17744050" w:rsidR="00BC3498" w:rsidRPr="00735BFB" w:rsidRDefault="00BC3498" w:rsidP="00BC3498">
            <w:pPr>
              <w:rPr>
                <w:sz w:val="26"/>
                <w:szCs w:val="26"/>
              </w:rPr>
            </w:pPr>
            <w:r w:rsidRPr="00FA600A">
              <w:rPr>
                <w:sz w:val="26"/>
                <w:szCs w:val="26"/>
              </w:rPr>
              <w:t>50</w:t>
            </w:r>
          </w:p>
        </w:tc>
      </w:tr>
      <w:tr w:rsidR="00BC3498" w:rsidRPr="00496569" w14:paraId="354B89BD" w14:textId="2ADF9E77" w:rsidTr="00BC3498">
        <w:trPr>
          <w:trHeight w:val="299"/>
        </w:trPr>
        <w:tc>
          <w:tcPr>
            <w:tcW w:w="809" w:type="dxa"/>
          </w:tcPr>
          <w:p w14:paraId="512C16E1" w14:textId="77777777" w:rsidR="00BC3498" w:rsidRPr="00496569" w:rsidRDefault="00BC3498" w:rsidP="00BC3498">
            <w:pPr>
              <w:rPr>
                <w:sz w:val="26"/>
                <w:szCs w:val="26"/>
              </w:rPr>
            </w:pPr>
            <w:r>
              <w:rPr>
                <w:sz w:val="26"/>
                <w:szCs w:val="26"/>
              </w:rPr>
              <w:t>38</w:t>
            </w:r>
          </w:p>
        </w:tc>
        <w:tc>
          <w:tcPr>
            <w:tcW w:w="1977" w:type="dxa"/>
          </w:tcPr>
          <w:p w14:paraId="237693ED" w14:textId="77777777" w:rsidR="00BC3498" w:rsidRPr="00496569" w:rsidRDefault="00BC3498" w:rsidP="00BC3498">
            <w:pPr>
              <w:rPr>
                <w:sz w:val="26"/>
                <w:szCs w:val="26"/>
              </w:rPr>
            </w:pPr>
            <w:r>
              <w:rPr>
                <w:sz w:val="26"/>
                <w:szCs w:val="26"/>
              </w:rPr>
              <w:t>Chậu đất nung đỏ 13x13</w:t>
            </w:r>
          </w:p>
        </w:tc>
        <w:tc>
          <w:tcPr>
            <w:tcW w:w="1718" w:type="dxa"/>
          </w:tcPr>
          <w:p w14:paraId="1715AAF0" w14:textId="77777777" w:rsidR="00BC3498" w:rsidRPr="00496569" w:rsidRDefault="00BC3498" w:rsidP="00BC3498">
            <w:pPr>
              <w:rPr>
                <w:sz w:val="26"/>
                <w:szCs w:val="26"/>
              </w:rPr>
            </w:pPr>
            <w:r w:rsidRPr="00735BFB">
              <w:rPr>
                <w:sz w:val="26"/>
                <w:szCs w:val="26"/>
              </w:rPr>
              <w:t>Chậu đất nung</w:t>
            </w:r>
          </w:p>
        </w:tc>
        <w:tc>
          <w:tcPr>
            <w:tcW w:w="1126" w:type="dxa"/>
          </w:tcPr>
          <w:p w14:paraId="794E5A53" w14:textId="4CBCD8EE" w:rsidR="00BC3498" w:rsidRPr="00735BFB" w:rsidRDefault="00BC3498" w:rsidP="00BC3498">
            <w:pPr>
              <w:rPr>
                <w:sz w:val="26"/>
                <w:szCs w:val="26"/>
              </w:rPr>
            </w:pPr>
            <w:r>
              <w:rPr>
                <w:sz w:val="26"/>
                <w:szCs w:val="26"/>
              </w:rPr>
              <w:t>5000</w:t>
            </w:r>
          </w:p>
        </w:tc>
        <w:tc>
          <w:tcPr>
            <w:tcW w:w="1126" w:type="dxa"/>
          </w:tcPr>
          <w:p w14:paraId="5A607732" w14:textId="7C8C1DCD" w:rsidR="00BC3498" w:rsidRPr="00735BFB" w:rsidRDefault="00BC3498" w:rsidP="00BC3498">
            <w:pPr>
              <w:rPr>
                <w:sz w:val="26"/>
                <w:szCs w:val="26"/>
              </w:rPr>
            </w:pPr>
            <w:r>
              <w:rPr>
                <w:sz w:val="26"/>
                <w:szCs w:val="26"/>
              </w:rPr>
              <w:t>6000</w:t>
            </w:r>
          </w:p>
        </w:tc>
        <w:tc>
          <w:tcPr>
            <w:tcW w:w="1077" w:type="dxa"/>
          </w:tcPr>
          <w:p w14:paraId="62F94E3A" w14:textId="54266E37" w:rsidR="00BC3498" w:rsidRPr="00735BFB" w:rsidRDefault="00BC3498" w:rsidP="00BC3498">
            <w:pPr>
              <w:rPr>
                <w:sz w:val="26"/>
                <w:szCs w:val="26"/>
              </w:rPr>
            </w:pPr>
            <w:r>
              <w:rPr>
                <w:sz w:val="26"/>
                <w:szCs w:val="26"/>
              </w:rPr>
              <w:t>0</w:t>
            </w:r>
          </w:p>
        </w:tc>
        <w:tc>
          <w:tcPr>
            <w:tcW w:w="945" w:type="dxa"/>
          </w:tcPr>
          <w:p w14:paraId="5FCF0303" w14:textId="61D3FF26" w:rsidR="00BC3498" w:rsidRPr="00735BFB" w:rsidRDefault="00BC3498" w:rsidP="00BC3498">
            <w:pPr>
              <w:rPr>
                <w:sz w:val="26"/>
                <w:szCs w:val="26"/>
              </w:rPr>
            </w:pPr>
            <w:r w:rsidRPr="00FA600A">
              <w:rPr>
                <w:sz w:val="26"/>
                <w:szCs w:val="26"/>
              </w:rPr>
              <w:t>50</w:t>
            </w:r>
          </w:p>
        </w:tc>
      </w:tr>
      <w:tr w:rsidR="00BC3498" w:rsidRPr="00496569" w14:paraId="61A6D6A8" w14:textId="23B36461" w:rsidTr="00BC3498">
        <w:trPr>
          <w:trHeight w:val="299"/>
        </w:trPr>
        <w:tc>
          <w:tcPr>
            <w:tcW w:w="809" w:type="dxa"/>
          </w:tcPr>
          <w:p w14:paraId="2DEFD541" w14:textId="77777777" w:rsidR="00BC3498" w:rsidRPr="00496569" w:rsidRDefault="00BC3498" w:rsidP="00BC3498">
            <w:pPr>
              <w:rPr>
                <w:sz w:val="26"/>
                <w:szCs w:val="26"/>
              </w:rPr>
            </w:pPr>
            <w:r>
              <w:rPr>
                <w:sz w:val="26"/>
                <w:szCs w:val="26"/>
              </w:rPr>
              <w:t>39</w:t>
            </w:r>
          </w:p>
        </w:tc>
        <w:tc>
          <w:tcPr>
            <w:tcW w:w="1977" w:type="dxa"/>
          </w:tcPr>
          <w:p w14:paraId="64D4DDED" w14:textId="77777777" w:rsidR="00BC3498" w:rsidRPr="00496569" w:rsidRDefault="00BC3498" w:rsidP="00BC3498">
            <w:pPr>
              <w:rPr>
                <w:sz w:val="26"/>
                <w:szCs w:val="26"/>
              </w:rPr>
            </w:pPr>
            <w:r>
              <w:rPr>
                <w:sz w:val="26"/>
                <w:szCs w:val="26"/>
              </w:rPr>
              <w:t>Chậu nhựa trụ vuông vát lớn</w:t>
            </w:r>
          </w:p>
        </w:tc>
        <w:tc>
          <w:tcPr>
            <w:tcW w:w="1718" w:type="dxa"/>
          </w:tcPr>
          <w:p w14:paraId="5552B998" w14:textId="77777777" w:rsidR="00BC3498" w:rsidRPr="00496569" w:rsidRDefault="00BC3498" w:rsidP="00BC3498">
            <w:pPr>
              <w:rPr>
                <w:sz w:val="26"/>
                <w:szCs w:val="26"/>
              </w:rPr>
            </w:pPr>
            <w:r>
              <w:rPr>
                <w:sz w:val="26"/>
                <w:szCs w:val="26"/>
              </w:rPr>
              <w:t>Chậu nhựa ABS</w:t>
            </w:r>
          </w:p>
        </w:tc>
        <w:tc>
          <w:tcPr>
            <w:tcW w:w="1126" w:type="dxa"/>
          </w:tcPr>
          <w:p w14:paraId="787E5CE7" w14:textId="615BCA2D" w:rsidR="00BC3498" w:rsidRDefault="00BC3498" w:rsidP="00BC3498">
            <w:pPr>
              <w:rPr>
                <w:sz w:val="26"/>
                <w:szCs w:val="26"/>
              </w:rPr>
            </w:pPr>
            <w:r>
              <w:rPr>
                <w:sz w:val="26"/>
                <w:szCs w:val="26"/>
              </w:rPr>
              <w:t>180000</w:t>
            </w:r>
          </w:p>
        </w:tc>
        <w:tc>
          <w:tcPr>
            <w:tcW w:w="1126" w:type="dxa"/>
          </w:tcPr>
          <w:p w14:paraId="6E05146E" w14:textId="14D24FC8" w:rsidR="00BC3498" w:rsidRDefault="00BC3498" w:rsidP="00BC3498">
            <w:pPr>
              <w:rPr>
                <w:sz w:val="26"/>
                <w:szCs w:val="26"/>
              </w:rPr>
            </w:pPr>
            <w:r>
              <w:rPr>
                <w:sz w:val="26"/>
                <w:szCs w:val="26"/>
              </w:rPr>
              <w:t>214200</w:t>
            </w:r>
          </w:p>
        </w:tc>
        <w:tc>
          <w:tcPr>
            <w:tcW w:w="1077" w:type="dxa"/>
          </w:tcPr>
          <w:p w14:paraId="1E2E95A6" w14:textId="7DF0BDA2" w:rsidR="00BC3498" w:rsidRDefault="00BC3498" w:rsidP="00BC3498">
            <w:pPr>
              <w:rPr>
                <w:sz w:val="26"/>
                <w:szCs w:val="26"/>
              </w:rPr>
            </w:pPr>
            <w:r>
              <w:rPr>
                <w:sz w:val="26"/>
                <w:szCs w:val="26"/>
              </w:rPr>
              <w:t>0</w:t>
            </w:r>
          </w:p>
        </w:tc>
        <w:tc>
          <w:tcPr>
            <w:tcW w:w="945" w:type="dxa"/>
          </w:tcPr>
          <w:p w14:paraId="341EB25C" w14:textId="1CF03697" w:rsidR="00BC3498" w:rsidRDefault="00BC3498" w:rsidP="00BC3498">
            <w:pPr>
              <w:rPr>
                <w:sz w:val="26"/>
                <w:szCs w:val="26"/>
              </w:rPr>
            </w:pPr>
            <w:r w:rsidRPr="00FA600A">
              <w:rPr>
                <w:sz w:val="26"/>
                <w:szCs w:val="26"/>
              </w:rPr>
              <w:t>50</w:t>
            </w:r>
          </w:p>
        </w:tc>
      </w:tr>
      <w:tr w:rsidR="00BC3498" w:rsidRPr="00496569" w14:paraId="600FD4E5" w14:textId="18AD3416" w:rsidTr="00BC3498">
        <w:trPr>
          <w:trHeight w:val="299"/>
        </w:trPr>
        <w:tc>
          <w:tcPr>
            <w:tcW w:w="809" w:type="dxa"/>
          </w:tcPr>
          <w:p w14:paraId="5885CE16" w14:textId="77777777" w:rsidR="00BC3498" w:rsidRDefault="00BC3498" w:rsidP="00BC3498">
            <w:pPr>
              <w:rPr>
                <w:sz w:val="26"/>
                <w:szCs w:val="26"/>
              </w:rPr>
            </w:pPr>
            <w:r>
              <w:rPr>
                <w:sz w:val="26"/>
                <w:szCs w:val="26"/>
              </w:rPr>
              <w:t>40</w:t>
            </w:r>
          </w:p>
        </w:tc>
        <w:tc>
          <w:tcPr>
            <w:tcW w:w="1977" w:type="dxa"/>
          </w:tcPr>
          <w:p w14:paraId="204000C7" w14:textId="77777777" w:rsidR="00BC3498" w:rsidRDefault="00BC3498" w:rsidP="00BC3498">
            <w:pPr>
              <w:rPr>
                <w:sz w:val="26"/>
                <w:szCs w:val="26"/>
              </w:rPr>
            </w:pPr>
            <w:r>
              <w:rPr>
                <w:sz w:val="26"/>
                <w:szCs w:val="26"/>
              </w:rPr>
              <w:t>Chậu nhựa cao tròn</w:t>
            </w:r>
          </w:p>
        </w:tc>
        <w:tc>
          <w:tcPr>
            <w:tcW w:w="1718" w:type="dxa"/>
          </w:tcPr>
          <w:p w14:paraId="526AA384" w14:textId="77777777" w:rsidR="00BC3498" w:rsidRDefault="00BC3498" w:rsidP="00BC3498">
            <w:pPr>
              <w:rPr>
                <w:sz w:val="26"/>
                <w:szCs w:val="26"/>
              </w:rPr>
            </w:pPr>
            <w:r>
              <w:rPr>
                <w:sz w:val="26"/>
                <w:szCs w:val="26"/>
              </w:rPr>
              <w:t>Chậu nhựa ABS</w:t>
            </w:r>
          </w:p>
        </w:tc>
        <w:tc>
          <w:tcPr>
            <w:tcW w:w="1126" w:type="dxa"/>
          </w:tcPr>
          <w:p w14:paraId="129E5F7F" w14:textId="41CAF2BF" w:rsidR="00BC3498" w:rsidRDefault="00BC3498" w:rsidP="00BC3498">
            <w:pPr>
              <w:rPr>
                <w:sz w:val="26"/>
                <w:szCs w:val="26"/>
              </w:rPr>
            </w:pPr>
            <w:r>
              <w:rPr>
                <w:sz w:val="26"/>
                <w:szCs w:val="26"/>
              </w:rPr>
              <w:t>120000</w:t>
            </w:r>
          </w:p>
        </w:tc>
        <w:tc>
          <w:tcPr>
            <w:tcW w:w="1126" w:type="dxa"/>
          </w:tcPr>
          <w:p w14:paraId="5E3A9352" w14:textId="23E1969E" w:rsidR="00BC3498" w:rsidRDefault="00BC3498" w:rsidP="00BC3498">
            <w:pPr>
              <w:rPr>
                <w:sz w:val="26"/>
                <w:szCs w:val="26"/>
              </w:rPr>
            </w:pPr>
            <w:r>
              <w:rPr>
                <w:sz w:val="26"/>
                <w:szCs w:val="26"/>
              </w:rPr>
              <w:t>144000</w:t>
            </w:r>
          </w:p>
        </w:tc>
        <w:tc>
          <w:tcPr>
            <w:tcW w:w="1077" w:type="dxa"/>
          </w:tcPr>
          <w:p w14:paraId="523654C7" w14:textId="17A7E62B" w:rsidR="00BC3498" w:rsidRDefault="00BC3498" w:rsidP="00BC3498">
            <w:pPr>
              <w:rPr>
                <w:sz w:val="26"/>
                <w:szCs w:val="26"/>
              </w:rPr>
            </w:pPr>
            <w:r>
              <w:rPr>
                <w:sz w:val="26"/>
                <w:szCs w:val="26"/>
              </w:rPr>
              <w:t>0</w:t>
            </w:r>
          </w:p>
        </w:tc>
        <w:tc>
          <w:tcPr>
            <w:tcW w:w="945" w:type="dxa"/>
          </w:tcPr>
          <w:p w14:paraId="47B40077" w14:textId="466AF3E8" w:rsidR="00BC3498" w:rsidRDefault="00BC3498" w:rsidP="00BC3498">
            <w:pPr>
              <w:rPr>
                <w:sz w:val="26"/>
                <w:szCs w:val="26"/>
              </w:rPr>
            </w:pPr>
            <w:r w:rsidRPr="00FA600A">
              <w:rPr>
                <w:sz w:val="26"/>
                <w:szCs w:val="26"/>
              </w:rPr>
              <w:t>50</w:t>
            </w:r>
          </w:p>
        </w:tc>
      </w:tr>
      <w:tr w:rsidR="00BC3498" w:rsidRPr="00496569" w14:paraId="1BB23A3E" w14:textId="5F82B237" w:rsidTr="00BC3498">
        <w:trPr>
          <w:trHeight w:val="299"/>
        </w:trPr>
        <w:tc>
          <w:tcPr>
            <w:tcW w:w="809" w:type="dxa"/>
          </w:tcPr>
          <w:p w14:paraId="5A673C24" w14:textId="77777777" w:rsidR="00BC3498" w:rsidRDefault="00BC3498" w:rsidP="00BC3498">
            <w:pPr>
              <w:rPr>
                <w:sz w:val="26"/>
                <w:szCs w:val="26"/>
              </w:rPr>
            </w:pPr>
            <w:r>
              <w:rPr>
                <w:sz w:val="26"/>
                <w:szCs w:val="26"/>
              </w:rPr>
              <w:lastRenderedPageBreak/>
              <w:t>41</w:t>
            </w:r>
          </w:p>
        </w:tc>
        <w:tc>
          <w:tcPr>
            <w:tcW w:w="1977" w:type="dxa"/>
          </w:tcPr>
          <w:p w14:paraId="457B20F2" w14:textId="77777777" w:rsidR="00BC3498" w:rsidRDefault="00BC3498" w:rsidP="00BC3498">
            <w:pPr>
              <w:rPr>
                <w:sz w:val="26"/>
                <w:szCs w:val="26"/>
              </w:rPr>
            </w:pPr>
            <w:r>
              <w:rPr>
                <w:sz w:val="26"/>
                <w:szCs w:val="26"/>
              </w:rPr>
              <w:t>Chậu sứ trụ vuông 12x12</w:t>
            </w:r>
          </w:p>
        </w:tc>
        <w:tc>
          <w:tcPr>
            <w:tcW w:w="1718" w:type="dxa"/>
          </w:tcPr>
          <w:p w14:paraId="1FABC506" w14:textId="77777777" w:rsidR="00BC3498" w:rsidRDefault="00BC3498" w:rsidP="00BC3498">
            <w:pPr>
              <w:rPr>
                <w:sz w:val="26"/>
                <w:szCs w:val="26"/>
              </w:rPr>
            </w:pPr>
            <w:r>
              <w:rPr>
                <w:sz w:val="26"/>
                <w:szCs w:val="26"/>
              </w:rPr>
              <w:t>Chậu men sứ</w:t>
            </w:r>
          </w:p>
        </w:tc>
        <w:tc>
          <w:tcPr>
            <w:tcW w:w="1126" w:type="dxa"/>
          </w:tcPr>
          <w:p w14:paraId="18616DC5" w14:textId="412C910B" w:rsidR="00BC3498" w:rsidRDefault="00BC3498" w:rsidP="00BC3498">
            <w:pPr>
              <w:rPr>
                <w:sz w:val="26"/>
                <w:szCs w:val="26"/>
              </w:rPr>
            </w:pPr>
            <w:r>
              <w:rPr>
                <w:sz w:val="26"/>
                <w:szCs w:val="26"/>
              </w:rPr>
              <w:t>59000</w:t>
            </w:r>
          </w:p>
        </w:tc>
        <w:tc>
          <w:tcPr>
            <w:tcW w:w="1126" w:type="dxa"/>
          </w:tcPr>
          <w:p w14:paraId="17A3A127" w14:textId="2584E1D9" w:rsidR="00BC3498" w:rsidRDefault="00BC3498" w:rsidP="00BC3498">
            <w:pPr>
              <w:rPr>
                <w:sz w:val="26"/>
                <w:szCs w:val="26"/>
              </w:rPr>
            </w:pPr>
            <w:r>
              <w:rPr>
                <w:sz w:val="26"/>
                <w:szCs w:val="26"/>
              </w:rPr>
              <w:t>70800</w:t>
            </w:r>
          </w:p>
        </w:tc>
        <w:tc>
          <w:tcPr>
            <w:tcW w:w="1077" w:type="dxa"/>
          </w:tcPr>
          <w:p w14:paraId="24DA4D9C" w14:textId="61412092" w:rsidR="00BC3498" w:rsidRDefault="00BC3498" w:rsidP="00BC3498">
            <w:pPr>
              <w:rPr>
                <w:sz w:val="26"/>
                <w:szCs w:val="26"/>
              </w:rPr>
            </w:pPr>
            <w:r>
              <w:rPr>
                <w:sz w:val="26"/>
                <w:szCs w:val="26"/>
              </w:rPr>
              <w:t>63720</w:t>
            </w:r>
          </w:p>
        </w:tc>
        <w:tc>
          <w:tcPr>
            <w:tcW w:w="945" w:type="dxa"/>
          </w:tcPr>
          <w:p w14:paraId="33FBD1C8" w14:textId="101BD5D7" w:rsidR="00BC3498" w:rsidRDefault="00BC3498" w:rsidP="00BC3498">
            <w:pPr>
              <w:rPr>
                <w:sz w:val="26"/>
                <w:szCs w:val="26"/>
              </w:rPr>
            </w:pPr>
            <w:r w:rsidRPr="00FA600A">
              <w:rPr>
                <w:sz w:val="26"/>
                <w:szCs w:val="26"/>
              </w:rPr>
              <w:t>50</w:t>
            </w:r>
          </w:p>
        </w:tc>
      </w:tr>
      <w:tr w:rsidR="00BC3498" w:rsidRPr="00496569" w14:paraId="37A1B69B" w14:textId="5EABAB6A" w:rsidTr="00BC3498">
        <w:trPr>
          <w:trHeight w:val="299"/>
        </w:trPr>
        <w:tc>
          <w:tcPr>
            <w:tcW w:w="809" w:type="dxa"/>
          </w:tcPr>
          <w:p w14:paraId="1F7125CE" w14:textId="77777777" w:rsidR="00BC3498" w:rsidRDefault="00BC3498" w:rsidP="00BC3498">
            <w:pPr>
              <w:rPr>
                <w:sz w:val="26"/>
                <w:szCs w:val="26"/>
              </w:rPr>
            </w:pPr>
            <w:r>
              <w:rPr>
                <w:sz w:val="26"/>
                <w:szCs w:val="26"/>
              </w:rPr>
              <w:t>42</w:t>
            </w:r>
          </w:p>
        </w:tc>
        <w:tc>
          <w:tcPr>
            <w:tcW w:w="1977" w:type="dxa"/>
          </w:tcPr>
          <w:p w14:paraId="52C41C0A" w14:textId="77777777" w:rsidR="00BC3498" w:rsidRDefault="00BC3498" w:rsidP="00BC3498">
            <w:pPr>
              <w:rPr>
                <w:sz w:val="26"/>
                <w:szCs w:val="26"/>
              </w:rPr>
            </w:pPr>
            <w:r>
              <w:rPr>
                <w:sz w:val="26"/>
                <w:szCs w:val="26"/>
              </w:rPr>
              <w:t>Chậu sứ trụ tròn vát 24x29</w:t>
            </w:r>
          </w:p>
        </w:tc>
        <w:tc>
          <w:tcPr>
            <w:tcW w:w="1718" w:type="dxa"/>
          </w:tcPr>
          <w:p w14:paraId="48747B0E" w14:textId="77777777" w:rsidR="00BC3498" w:rsidRDefault="00BC3498" w:rsidP="00BC3498">
            <w:pPr>
              <w:rPr>
                <w:sz w:val="26"/>
                <w:szCs w:val="26"/>
              </w:rPr>
            </w:pPr>
            <w:r w:rsidRPr="00327BDB">
              <w:rPr>
                <w:sz w:val="26"/>
                <w:szCs w:val="26"/>
              </w:rPr>
              <w:t>Chậu men sứ</w:t>
            </w:r>
          </w:p>
        </w:tc>
        <w:tc>
          <w:tcPr>
            <w:tcW w:w="1126" w:type="dxa"/>
          </w:tcPr>
          <w:p w14:paraId="2257273B" w14:textId="346874F3" w:rsidR="00BC3498" w:rsidRPr="00327BDB" w:rsidRDefault="00BC3498" w:rsidP="00BC3498">
            <w:pPr>
              <w:rPr>
                <w:sz w:val="26"/>
                <w:szCs w:val="26"/>
              </w:rPr>
            </w:pPr>
            <w:r>
              <w:rPr>
                <w:sz w:val="26"/>
                <w:szCs w:val="26"/>
              </w:rPr>
              <w:t>55000</w:t>
            </w:r>
          </w:p>
        </w:tc>
        <w:tc>
          <w:tcPr>
            <w:tcW w:w="1126" w:type="dxa"/>
          </w:tcPr>
          <w:p w14:paraId="2EFCC68D" w14:textId="3FB8A8FE" w:rsidR="00BC3498" w:rsidRPr="00327BDB" w:rsidRDefault="00BC3498" w:rsidP="00BC3498">
            <w:pPr>
              <w:rPr>
                <w:sz w:val="26"/>
                <w:szCs w:val="26"/>
              </w:rPr>
            </w:pPr>
            <w:r>
              <w:rPr>
                <w:sz w:val="26"/>
                <w:szCs w:val="26"/>
              </w:rPr>
              <w:t>66000</w:t>
            </w:r>
          </w:p>
        </w:tc>
        <w:tc>
          <w:tcPr>
            <w:tcW w:w="1077" w:type="dxa"/>
          </w:tcPr>
          <w:p w14:paraId="6347CFBA" w14:textId="2A37FEC7" w:rsidR="00BC3498" w:rsidRPr="00327BDB" w:rsidRDefault="00BC3498" w:rsidP="00BC3498">
            <w:pPr>
              <w:rPr>
                <w:sz w:val="26"/>
                <w:szCs w:val="26"/>
              </w:rPr>
            </w:pPr>
            <w:r>
              <w:rPr>
                <w:sz w:val="26"/>
                <w:szCs w:val="26"/>
              </w:rPr>
              <w:t>0</w:t>
            </w:r>
          </w:p>
        </w:tc>
        <w:tc>
          <w:tcPr>
            <w:tcW w:w="945" w:type="dxa"/>
          </w:tcPr>
          <w:p w14:paraId="7ADBDF77" w14:textId="16E74252" w:rsidR="00BC3498" w:rsidRPr="00327BDB" w:rsidRDefault="00BC3498" w:rsidP="00BC3498">
            <w:pPr>
              <w:rPr>
                <w:sz w:val="26"/>
                <w:szCs w:val="26"/>
              </w:rPr>
            </w:pPr>
            <w:r w:rsidRPr="00FA600A">
              <w:rPr>
                <w:sz w:val="26"/>
                <w:szCs w:val="26"/>
              </w:rPr>
              <w:t>50</w:t>
            </w:r>
          </w:p>
        </w:tc>
      </w:tr>
      <w:tr w:rsidR="00BC3498" w:rsidRPr="00496569" w14:paraId="24F80E08" w14:textId="6018CFE4" w:rsidTr="00BC3498">
        <w:trPr>
          <w:trHeight w:val="299"/>
        </w:trPr>
        <w:tc>
          <w:tcPr>
            <w:tcW w:w="809" w:type="dxa"/>
          </w:tcPr>
          <w:p w14:paraId="51E72F13" w14:textId="77777777" w:rsidR="00BC3498" w:rsidRDefault="00BC3498" w:rsidP="00BC3498">
            <w:pPr>
              <w:rPr>
                <w:sz w:val="26"/>
                <w:szCs w:val="26"/>
              </w:rPr>
            </w:pPr>
            <w:r>
              <w:rPr>
                <w:sz w:val="26"/>
                <w:szCs w:val="26"/>
              </w:rPr>
              <w:t>43</w:t>
            </w:r>
          </w:p>
        </w:tc>
        <w:tc>
          <w:tcPr>
            <w:tcW w:w="1977" w:type="dxa"/>
          </w:tcPr>
          <w:p w14:paraId="2D05D2C8" w14:textId="77777777" w:rsidR="00BC3498" w:rsidRDefault="00BC3498" w:rsidP="00BC3498">
            <w:pPr>
              <w:rPr>
                <w:sz w:val="26"/>
                <w:szCs w:val="26"/>
              </w:rPr>
            </w:pPr>
            <w:r>
              <w:rPr>
                <w:sz w:val="26"/>
                <w:szCs w:val="26"/>
              </w:rPr>
              <w:t>Chậu sứ trụ tròn vân ô vuông 16x12</w:t>
            </w:r>
          </w:p>
        </w:tc>
        <w:tc>
          <w:tcPr>
            <w:tcW w:w="1718" w:type="dxa"/>
          </w:tcPr>
          <w:p w14:paraId="53740531" w14:textId="77777777" w:rsidR="00BC3498" w:rsidRDefault="00BC3498" w:rsidP="00BC3498">
            <w:pPr>
              <w:rPr>
                <w:sz w:val="26"/>
                <w:szCs w:val="26"/>
              </w:rPr>
            </w:pPr>
            <w:r w:rsidRPr="00327BDB">
              <w:rPr>
                <w:sz w:val="26"/>
                <w:szCs w:val="26"/>
              </w:rPr>
              <w:t>Chậu men sứ</w:t>
            </w:r>
          </w:p>
        </w:tc>
        <w:tc>
          <w:tcPr>
            <w:tcW w:w="1126" w:type="dxa"/>
          </w:tcPr>
          <w:p w14:paraId="0F3854F8" w14:textId="622B5FF5" w:rsidR="00BC3498" w:rsidRPr="00327BDB" w:rsidRDefault="00BC3498" w:rsidP="00BC3498">
            <w:pPr>
              <w:rPr>
                <w:sz w:val="26"/>
                <w:szCs w:val="26"/>
              </w:rPr>
            </w:pPr>
            <w:r>
              <w:rPr>
                <w:sz w:val="26"/>
                <w:szCs w:val="26"/>
              </w:rPr>
              <w:t>55000</w:t>
            </w:r>
          </w:p>
        </w:tc>
        <w:tc>
          <w:tcPr>
            <w:tcW w:w="1126" w:type="dxa"/>
          </w:tcPr>
          <w:p w14:paraId="3F1DD32C" w14:textId="51E14F1B" w:rsidR="00BC3498" w:rsidRPr="00327BDB" w:rsidRDefault="00BC3498" w:rsidP="00BC3498">
            <w:pPr>
              <w:rPr>
                <w:sz w:val="26"/>
                <w:szCs w:val="26"/>
              </w:rPr>
            </w:pPr>
            <w:r>
              <w:rPr>
                <w:sz w:val="26"/>
                <w:szCs w:val="26"/>
              </w:rPr>
              <w:t>66000</w:t>
            </w:r>
          </w:p>
        </w:tc>
        <w:tc>
          <w:tcPr>
            <w:tcW w:w="1077" w:type="dxa"/>
          </w:tcPr>
          <w:p w14:paraId="7149937F" w14:textId="4BA4A9F2" w:rsidR="00BC3498" w:rsidRPr="00327BDB" w:rsidRDefault="00BC3498" w:rsidP="00BC3498">
            <w:pPr>
              <w:rPr>
                <w:sz w:val="26"/>
                <w:szCs w:val="26"/>
              </w:rPr>
            </w:pPr>
            <w:r>
              <w:rPr>
                <w:sz w:val="26"/>
                <w:szCs w:val="26"/>
              </w:rPr>
              <w:t>0</w:t>
            </w:r>
          </w:p>
        </w:tc>
        <w:tc>
          <w:tcPr>
            <w:tcW w:w="945" w:type="dxa"/>
          </w:tcPr>
          <w:p w14:paraId="32EC3AD1" w14:textId="40E7F385" w:rsidR="00BC3498" w:rsidRPr="00327BDB" w:rsidRDefault="00BC3498" w:rsidP="00BC3498">
            <w:pPr>
              <w:rPr>
                <w:sz w:val="26"/>
                <w:szCs w:val="26"/>
              </w:rPr>
            </w:pPr>
            <w:r w:rsidRPr="00FA600A">
              <w:rPr>
                <w:sz w:val="26"/>
                <w:szCs w:val="26"/>
              </w:rPr>
              <w:t>50</w:t>
            </w:r>
          </w:p>
        </w:tc>
      </w:tr>
      <w:tr w:rsidR="00BC3498" w:rsidRPr="00496569" w14:paraId="0DDE52AE" w14:textId="2B99275D" w:rsidTr="00BC3498">
        <w:trPr>
          <w:trHeight w:val="299"/>
        </w:trPr>
        <w:tc>
          <w:tcPr>
            <w:tcW w:w="809" w:type="dxa"/>
          </w:tcPr>
          <w:p w14:paraId="5B3F0B97" w14:textId="77777777" w:rsidR="00BC3498" w:rsidRDefault="00BC3498" w:rsidP="00BC3498">
            <w:pPr>
              <w:rPr>
                <w:sz w:val="26"/>
                <w:szCs w:val="26"/>
              </w:rPr>
            </w:pPr>
            <w:r>
              <w:rPr>
                <w:sz w:val="26"/>
                <w:szCs w:val="26"/>
              </w:rPr>
              <w:t>44</w:t>
            </w:r>
          </w:p>
        </w:tc>
        <w:tc>
          <w:tcPr>
            <w:tcW w:w="1977" w:type="dxa"/>
          </w:tcPr>
          <w:p w14:paraId="1CAC9306" w14:textId="77777777" w:rsidR="00BC3498" w:rsidRDefault="00BC3498" w:rsidP="00BC3498">
            <w:pPr>
              <w:rPr>
                <w:sz w:val="26"/>
                <w:szCs w:val="26"/>
              </w:rPr>
            </w:pPr>
            <w:r>
              <w:rPr>
                <w:sz w:val="26"/>
                <w:szCs w:val="26"/>
              </w:rPr>
              <w:t>Chậu sứ trụ cong 12x11</w:t>
            </w:r>
          </w:p>
        </w:tc>
        <w:tc>
          <w:tcPr>
            <w:tcW w:w="1718" w:type="dxa"/>
          </w:tcPr>
          <w:p w14:paraId="239107A0" w14:textId="77777777" w:rsidR="00BC3498" w:rsidRDefault="00BC3498" w:rsidP="00BC3498">
            <w:pPr>
              <w:rPr>
                <w:sz w:val="26"/>
                <w:szCs w:val="26"/>
              </w:rPr>
            </w:pPr>
            <w:r w:rsidRPr="00327BDB">
              <w:rPr>
                <w:sz w:val="26"/>
                <w:szCs w:val="26"/>
              </w:rPr>
              <w:t>Chậu men sứ</w:t>
            </w:r>
          </w:p>
        </w:tc>
        <w:tc>
          <w:tcPr>
            <w:tcW w:w="1126" w:type="dxa"/>
          </w:tcPr>
          <w:p w14:paraId="1B03906B" w14:textId="67FFD2F7" w:rsidR="00BC3498" w:rsidRPr="00327BDB" w:rsidRDefault="00BC3498" w:rsidP="00BC3498">
            <w:pPr>
              <w:rPr>
                <w:sz w:val="26"/>
                <w:szCs w:val="26"/>
              </w:rPr>
            </w:pPr>
            <w:r>
              <w:rPr>
                <w:sz w:val="26"/>
                <w:szCs w:val="26"/>
              </w:rPr>
              <w:t>180000</w:t>
            </w:r>
          </w:p>
        </w:tc>
        <w:tc>
          <w:tcPr>
            <w:tcW w:w="1126" w:type="dxa"/>
          </w:tcPr>
          <w:p w14:paraId="55A9D783" w14:textId="2BA0F67A" w:rsidR="00BC3498" w:rsidRPr="00327BDB" w:rsidRDefault="00BC3498" w:rsidP="00BC3498">
            <w:pPr>
              <w:rPr>
                <w:sz w:val="26"/>
                <w:szCs w:val="26"/>
              </w:rPr>
            </w:pPr>
            <w:r>
              <w:rPr>
                <w:sz w:val="26"/>
                <w:szCs w:val="26"/>
              </w:rPr>
              <w:t>214200</w:t>
            </w:r>
          </w:p>
        </w:tc>
        <w:tc>
          <w:tcPr>
            <w:tcW w:w="1077" w:type="dxa"/>
          </w:tcPr>
          <w:p w14:paraId="277A76E4" w14:textId="591C7A9D" w:rsidR="00BC3498" w:rsidRPr="00327BDB" w:rsidRDefault="00BC3498" w:rsidP="00BC3498">
            <w:pPr>
              <w:rPr>
                <w:sz w:val="26"/>
                <w:szCs w:val="26"/>
              </w:rPr>
            </w:pPr>
            <w:r>
              <w:rPr>
                <w:sz w:val="26"/>
                <w:szCs w:val="26"/>
              </w:rPr>
              <w:t>0</w:t>
            </w:r>
          </w:p>
        </w:tc>
        <w:tc>
          <w:tcPr>
            <w:tcW w:w="945" w:type="dxa"/>
          </w:tcPr>
          <w:p w14:paraId="2D87E08B" w14:textId="1D7603D8" w:rsidR="00BC3498" w:rsidRPr="00327BDB" w:rsidRDefault="00BC3498" w:rsidP="00BC3498">
            <w:pPr>
              <w:rPr>
                <w:sz w:val="26"/>
                <w:szCs w:val="26"/>
              </w:rPr>
            </w:pPr>
            <w:r w:rsidRPr="00FA600A">
              <w:rPr>
                <w:sz w:val="26"/>
                <w:szCs w:val="26"/>
              </w:rPr>
              <w:t>50</w:t>
            </w:r>
          </w:p>
        </w:tc>
      </w:tr>
      <w:tr w:rsidR="00BC3498" w:rsidRPr="00496569" w14:paraId="2E6B3ED6" w14:textId="50BE1275" w:rsidTr="00BC3498">
        <w:trPr>
          <w:trHeight w:val="299"/>
        </w:trPr>
        <w:tc>
          <w:tcPr>
            <w:tcW w:w="809" w:type="dxa"/>
          </w:tcPr>
          <w:p w14:paraId="2516909D" w14:textId="77777777" w:rsidR="00BC3498" w:rsidRDefault="00BC3498" w:rsidP="00BC3498">
            <w:pPr>
              <w:rPr>
                <w:sz w:val="26"/>
                <w:szCs w:val="26"/>
              </w:rPr>
            </w:pPr>
            <w:r>
              <w:rPr>
                <w:sz w:val="26"/>
                <w:szCs w:val="26"/>
              </w:rPr>
              <w:t>45</w:t>
            </w:r>
          </w:p>
        </w:tc>
        <w:tc>
          <w:tcPr>
            <w:tcW w:w="1977" w:type="dxa"/>
          </w:tcPr>
          <w:p w14:paraId="6DB6A1BC" w14:textId="77777777" w:rsidR="00BC3498" w:rsidRDefault="00BC3498" w:rsidP="00BC3498">
            <w:pPr>
              <w:rPr>
                <w:sz w:val="26"/>
                <w:szCs w:val="26"/>
              </w:rPr>
            </w:pPr>
            <w:r>
              <w:rPr>
                <w:sz w:val="26"/>
                <w:szCs w:val="26"/>
              </w:rPr>
              <w:t>Chậu sứ tròn đấy bầu 12x12</w:t>
            </w:r>
          </w:p>
        </w:tc>
        <w:tc>
          <w:tcPr>
            <w:tcW w:w="1718" w:type="dxa"/>
          </w:tcPr>
          <w:p w14:paraId="1267AD2C" w14:textId="77777777" w:rsidR="00BC3498" w:rsidRDefault="00BC3498" w:rsidP="00BC3498">
            <w:pPr>
              <w:rPr>
                <w:sz w:val="26"/>
                <w:szCs w:val="26"/>
              </w:rPr>
            </w:pPr>
            <w:r w:rsidRPr="00327BDB">
              <w:rPr>
                <w:sz w:val="26"/>
                <w:szCs w:val="26"/>
              </w:rPr>
              <w:t>Chậu men sứ</w:t>
            </w:r>
          </w:p>
        </w:tc>
        <w:tc>
          <w:tcPr>
            <w:tcW w:w="1126" w:type="dxa"/>
          </w:tcPr>
          <w:p w14:paraId="7F830485" w14:textId="4697B44A" w:rsidR="00BC3498" w:rsidRPr="00327BDB" w:rsidRDefault="00BC3498" w:rsidP="00BC3498">
            <w:pPr>
              <w:rPr>
                <w:sz w:val="26"/>
                <w:szCs w:val="26"/>
              </w:rPr>
            </w:pPr>
            <w:r>
              <w:rPr>
                <w:sz w:val="26"/>
                <w:szCs w:val="26"/>
              </w:rPr>
              <w:t>120000</w:t>
            </w:r>
          </w:p>
        </w:tc>
        <w:tc>
          <w:tcPr>
            <w:tcW w:w="1126" w:type="dxa"/>
          </w:tcPr>
          <w:p w14:paraId="57634A14" w14:textId="325FAC39" w:rsidR="00BC3498" w:rsidRPr="00327BDB" w:rsidRDefault="00BC3498" w:rsidP="00BC3498">
            <w:pPr>
              <w:rPr>
                <w:sz w:val="26"/>
                <w:szCs w:val="26"/>
              </w:rPr>
            </w:pPr>
            <w:r>
              <w:rPr>
                <w:sz w:val="26"/>
                <w:szCs w:val="26"/>
              </w:rPr>
              <w:t>144000</w:t>
            </w:r>
          </w:p>
        </w:tc>
        <w:tc>
          <w:tcPr>
            <w:tcW w:w="1077" w:type="dxa"/>
          </w:tcPr>
          <w:p w14:paraId="63D61CCE" w14:textId="34FF5F7B" w:rsidR="00BC3498" w:rsidRPr="00327BDB" w:rsidRDefault="00BC3498" w:rsidP="00BC3498">
            <w:pPr>
              <w:rPr>
                <w:sz w:val="26"/>
                <w:szCs w:val="26"/>
              </w:rPr>
            </w:pPr>
            <w:r>
              <w:rPr>
                <w:sz w:val="26"/>
                <w:szCs w:val="26"/>
              </w:rPr>
              <w:t>0</w:t>
            </w:r>
          </w:p>
        </w:tc>
        <w:tc>
          <w:tcPr>
            <w:tcW w:w="945" w:type="dxa"/>
          </w:tcPr>
          <w:p w14:paraId="26D6E3CE" w14:textId="537E36BB" w:rsidR="00BC3498" w:rsidRPr="00327BDB" w:rsidRDefault="00BC3498" w:rsidP="00BC3498">
            <w:pPr>
              <w:rPr>
                <w:sz w:val="26"/>
                <w:szCs w:val="26"/>
              </w:rPr>
            </w:pPr>
            <w:r w:rsidRPr="00FA600A">
              <w:rPr>
                <w:sz w:val="26"/>
                <w:szCs w:val="26"/>
              </w:rPr>
              <w:t>50</w:t>
            </w:r>
          </w:p>
        </w:tc>
      </w:tr>
      <w:tr w:rsidR="00BC3498" w:rsidRPr="00496569" w14:paraId="1860AEEC" w14:textId="1CEE0C63" w:rsidTr="00BC3498">
        <w:trPr>
          <w:trHeight w:val="299"/>
        </w:trPr>
        <w:tc>
          <w:tcPr>
            <w:tcW w:w="809" w:type="dxa"/>
          </w:tcPr>
          <w:p w14:paraId="63566704" w14:textId="77777777" w:rsidR="00BC3498" w:rsidRDefault="00BC3498" w:rsidP="00BC3498">
            <w:pPr>
              <w:rPr>
                <w:sz w:val="26"/>
                <w:szCs w:val="26"/>
              </w:rPr>
            </w:pPr>
            <w:r>
              <w:rPr>
                <w:sz w:val="26"/>
                <w:szCs w:val="26"/>
              </w:rPr>
              <w:t>46</w:t>
            </w:r>
          </w:p>
        </w:tc>
        <w:tc>
          <w:tcPr>
            <w:tcW w:w="1977" w:type="dxa"/>
          </w:tcPr>
          <w:p w14:paraId="04BAE50A" w14:textId="77777777" w:rsidR="00BC3498" w:rsidRDefault="00BC3498" w:rsidP="00BC3498">
            <w:pPr>
              <w:rPr>
                <w:sz w:val="26"/>
                <w:szCs w:val="26"/>
              </w:rPr>
            </w:pPr>
            <w:r>
              <w:rPr>
                <w:sz w:val="26"/>
                <w:szCs w:val="26"/>
              </w:rPr>
              <w:t>Chậu sứ bầu tròn trái bí (nhỏ)</w:t>
            </w:r>
          </w:p>
        </w:tc>
        <w:tc>
          <w:tcPr>
            <w:tcW w:w="1718" w:type="dxa"/>
          </w:tcPr>
          <w:p w14:paraId="10F16948" w14:textId="77777777" w:rsidR="00BC3498" w:rsidRDefault="00BC3498" w:rsidP="00BC3498">
            <w:pPr>
              <w:rPr>
                <w:sz w:val="26"/>
                <w:szCs w:val="26"/>
              </w:rPr>
            </w:pPr>
            <w:r w:rsidRPr="00327BDB">
              <w:rPr>
                <w:sz w:val="26"/>
                <w:szCs w:val="26"/>
              </w:rPr>
              <w:t>Chậu men sứ</w:t>
            </w:r>
          </w:p>
        </w:tc>
        <w:tc>
          <w:tcPr>
            <w:tcW w:w="1126" w:type="dxa"/>
          </w:tcPr>
          <w:p w14:paraId="29EA8058" w14:textId="3ADEF266" w:rsidR="00BC3498" w:rsidRPr="00327BDB" w:rsidRDefault="00BC3498" w:rsidP="00BC3498">
            <w:pPr>
              <w:rPr>
                <w:sz w:val="26"/>
                <w:szCs w:val="26"/>
              </w:rPr>
            </w:pPr>
            <w:r>
              <w:rPr>
                <w:sz w:val="26"/>
                <w:szCs w:val="26"/>
              </w:rPr>
              <w:t>100000</w:t>
            </w:r>
          </w:p>
        </w:tc>
        <w:tc>
          <w:tcPr>
            <w:tcW w:w="1126" w:type="dxa"/>
          </w:tcPr>
          <w:p w14:paraId="6EAA9DEC" w14:textId="78CE53CC" w:rsidR="00BC3498" w:rsidRPr="00327BDB" w:rsidRDefault="00BC3498" w:rsidP="00BC3498">
            <w:pPr>
              <w:rPr>
                <w:sz w:val="26"/>
                <w:szCs w:val="26"/>
              </w:rPr>
            </w:pPr>
            <w:r>
              <w:rPr>
                <w:sz w:val="26"/>
                <w:szCs w:val="26"/>
              </w:rPr>
              <w:t>120000</w:t>
            </w:r>
          </w:p>
        </w:tc>
        <w:tc>
          <w:tcPr>
            <w:tcW w:w="1077" w:type="dxa"/>
          </w:tcPr>
          <w:p w14:paraId="55288417" w14:textId="4DEA6A5D" w:rsidR="00BC3498" w:rsidRPr="00327BDB" w:rsidRDefault="00BC3498" w:rsidP="00BC3498">
            <w:pPr>
              <w:rPr>
                <w:sz w:val="26"/>
                <w:szCs w:val="26"/>
              </w:rPr>
            </w:pPr>
            <w:r>
              <w:rPr>
                <w:sz w:val="26"/>
                <w:szCs w:val="26"/>
              </w:rPr>
              <w:t>0</w:t>
            </w:r>
          </w:p>
        </w:tc>
        <w:tc>
          <w:tcPr>
            <w:tcW w:w="945" w:type="dxa"/>
          </w:tcPr>
          <w:p w14:paraId="735DEE6E" w14:textId="2C0685CB" w:rsidR="00BC3498" w:rsidRPr="00327BDB" w:rsidRDefault="00BC3498" w:rsidP="00BC3498">
            <w:pPr>
              <w:rPr>
                <w:sz w:val="26"/>
                <w:szCs w:val="26"/>
              </w:rPr>
            </w:pPr>
            <w:r w:rsidRPr="00FA600A">
              <w:rPr>
                <w:sz w:val="26"/>
                <w:szCs w:val="26"/>
              </w:rPr>
              <w:t>50</w:t>
            </w:r>
          </w:p>
        </w:tc>
      </w:tr>
      <w:tr w:rsidR="00BC3498" w:rsidRPr="00496569" w14:paraId="7CF23B78" w14:textId="7590E233" w:rsidTr="00BC3498">
        <w:trPr>
          <w:trHeight w:val="299"/>
        </w:trPr>
        <w:tc>
          <w:tcPr>
            <w:tcW w:w="809" w:type="dxa"/>
          </w:tcPr>
          <w:p w14:paraId="50235D50" w14:textId="77777777" w:rsidR="00BC3498" w:rsidRDefault="00BC3498" w:rsidP="00BC3498">
            <w:pPr>
              <w:rPr>
                <w:sz w:val="26"/>
                <w:szCs w:val="26"/>
              </w:rPr>
            </w:pPr>
            <w:r>
              <w:rPr>
                <w:sz w:val="26"/>
                <w:szCs w:val="26"/>
              </w:rPr>
              <w:t>47</w:t>
            </w:r>
          </w:p>
        </w:tc>
        <w:tc>
          <w:tcPr>
            <w:tcW w:w="1977" w:type="dxa"/>
          </w:tcPr>
          <w:p w14:paraId="77BFAE23" w14:textId="77777777" w:rsidR="00BC3498" w:rsidRDefault="00BC3498" w:rsidP="00BC3498">
            <w:pPr>
              <w:rPr>
                <w:sz w:val="26"/>
                <w:szCs w:val="26"/>
              </w:rPr>
            </w:pPr>
            <w:r>
              <w:rPr>
                <w:sz w:val="26"/>
                <w:szCs w:val="26"/>
              </w:rPr>
              <w:t>Chậu composite trụ vuông vát 32x60</w:t>
            </w:r>
          </w:p>
        </w:tc>
        <w:tc>
          <w:tcPr>
            <w:tcW w:w="1718" w:type="dxa"/>
          </w:tcPr>
          <w:p w14:paraId="0F885A05" w14:textId="77777777" w:rsidR="00BC3498" w:rsidRDefault="00BC3498" w:rsidP="00BC3498">
            <w:pPr>
              <w:rPr>
                <w:sz w:val="26"/>
                <w:szCs w:val="26"/>
              </w:rPr>
            </w:pPr>
            <w:r>
              <w:rPr>
                <w:sz w:val="26"/>
                <w:szCs w:val="26"/>
              </w:rPr>
              <w:t>Chậu composite</w:t>
            </w:r>
          </w:p>
        </w:tc>
        <w:tc>
          <w:tcPr>
            <w:tcW w:w="1126" w:type="dxa"/>
          </w:tcPr>
          <w:p w14:paraId="5A64BE11" w14:textId="26F73401" w:rsidR="00BC3498" w:rsidRDefault="00BC3498" w:rsidP="00BC3498">
            <w:pPr>
              <w:rPr>
                <w:sz w:val="26"/>
                <w:szCs w:val="26"/>
              </w:rPr>
            </w:pPr>
            <w:r>
              <w:rPr>
                <w:sz w:val="26"/>
                <w:szCs w:val="26"/>
              </w:rPr>
              <w:t>1400000</w:t>
            </w:r>
          </w:p>
        </w:tc>
        <w:tc>
          <w:tcPr>
            <w:tcW w:w="1126" w:type="dxa"/>
          </w:tcPr>
          <w:p w14:paraId="2280C433" w14:textId="178B0211" w:rsidR="00BC3498" w:rsidRDefault="00BC3498" w:rsidP="00BC3498">
            <w:pPr>
              <w:rPr>
                <w:sz w:val="26"/>
                <w:szCs w:val="26"/>
              </w:rPr>
            </w:pPr>
            <w:r>
              <w:rPr>
                <w:sz w:val="26"/>
                <w:szCs w:val="26"/>
              </w:rPr>
              <w:t>1666000</w:t>
            </w:r>
          </w:p>
        </w:tc>
        <w:tc>
          <w:tcPr>
            <w:tcW w:w="1077" w:type="dxa"/>
          </w:tcPr>
          <w:p w14:paraId="1FFB53C6" w14:textId="4ADAFB60" w:rsidR="00BC3498" w:rsidRDefault="00BC3498" w:rsidP="00BC3498">
            <w:pPr>
              <w:rPr>
                <w:sz w:val="26"/>
                <w:szCs w:val="26"/>
              </w:rPr>
            </w:pPr>
            <w:r>
              <w:rPr>
                <w:sz w:val="26"/>
                <w:szCs w:val="26"/>
              </w:rPr>
              <w:t>0</w:t>
            </w:r>
          </w:p>
        </w:tc>
        <w:tc>
          <w:tcPr>
            <w:tcW w:w="945" w:type="dxa"/>
          </w:tcPr>
          <w:p w14:paraId="5242C2A0" w14:textId="114778C4" w:rsidR="00BC3498" w:rsidRDefault="00BC3498" w:rsidP="00BC3498">
            <w:pPr>
              <w:rPr>
                <w:sz w:val="26"/>
                <w:szCs w:val="26"/>
              </w:rPr>
            </w:pPr>
            <w:r w:rsidRPr="00FA600A">
              <w:rPr>
                <w:sz w:val="26"/>
                <w:szCs w:val="26"/>
              </w:rPr>
              <w:t>50</w:t>
            </w:r>
          </w:p>
        </w:tc>
      </w:tr>
    </w:tbl>
    <w:p w14:paraId="6721C4F5" w14:textId="77777777" w:rsidR="00FB3283" w:rsidRPr="00FB3283" w:rsidRDefault="00FB3283" w:rsidP="00FB3283"/>
    <w:p w14:paraId="25441B32" w14:textId="0349679B" w:rsidR="00FB3283" w:rsidRPr="00771A86" w:rsidRDefault="00BC3498" w:rsidP="00771A86">
      <w:pPr>
        <w:pStyle w:val="nd"/>
        <w:rPr>
          <w:b/>
          <w:bCs/>
        </w:rPr>
      </w:pPr>
      <w:r w:rsidRPr="00771A86">
        <w:rPr>
          <w:b/>
          <w:bCs/>
        </w:rPr>
        <w:t>Dữ liệu bảng</w:t>
      </w:r>
      <w:r w:rsidR="00771A86" w:rsidRPr="00771A86">
        <w:rPr>
          <w:b/>
          <w:bCs/>
        </w:rPr>
        <w:t xml:space="preserve"> images</w:t>
      </w:r>
    </w:p>
    <w:p w14:paraId="733AF93C" w14:textId="04ADB180" w:rsidR="00771A86" w:rsidRDefault="00771A86" w:rsidP="00771A86">
      <w:pPr>
        <w:pStyle w:val="Caption"/>
        <w:keepNext/>
      </w:pPr>
      <w:bookmarkStart w:id="191" w:name="_Toc185965116"/>
      <w:r>
        <w:t xml:space="preserve">Bảng </w:t>
      </w:r>
      <w:r w:rsidR="00746D49">
        <w:fldChar w:fldCharType="begin"/>
      </w:r>
      <w:r w:rsidR="00746D49">
        <w:instrText xml:space="preserve"> STYLEREF 1 \s </w:instrText>
      </w:r>
      <w:r w:rsidR="00746D49">
        <w:fldChar w:fldCharType="separate"/>
      </w:r>
      <w:r w:rsidR="00746D49">
        <w:rPr>
          <w:noProof/>
        </w:rPr>
        <w:t>4</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7</w:t>
      </w:r>
      <w:r w:rsidR="00746D49">
        <w:fldChar w:fldCharType="end"/>
      </w:r>
      <w:r>
        <w:t xml:space="preserve"> Dữ liệu bảng images</w:t>
      </w:r>
      <w:bookmarkEnd w:id="191"/>
    </w:p>
    <w:tbl>
      <w:tblPr>
        <w:tblStyle w:val="TableGrid"/>
        <w:tblW w:w="0" w:type="auto"/>
        <w:jc w:val="center"/>
        <w:tblLook w:val="04A0" w:firstRow="1" w:lastRow="0" w:firstColumn="1" w:lastColumn="0" w:noHBand="0" w:noVBand="1"/>
      </w:tblPr>
      <w:tblGrid>
        <w:gridCol w:w="809"/>
        <w:gridCol w:w="1977"/>
        <w:gridCol w:w="3127"/>
      </w:tblGrid>
      <w:tr w:rsidR="00771A86" w:rsidRPr="002D5F3E" w14:paraId="0BB20F66" w14:textId="77777777" w:rsidTr="00233358">
        <w:trPr>
          <w:trHeight w:val="612"/>
          <w:jc w:val="center"/>
        </w:trPr>
        <w:tc>
          <w:tcPr>
            <w:tcW w:w="809" w:type="dxa"/>
          </w:tcPr>
          <w:p w14:paraId="2241E3F2" w14:textId="77777777" w:rsidR="00771A86" w:rsidRPr="00496569" w:rsidRDefault="00771A86" w:rsidP="00233358">
            <w:pPr>
              <w:jc w:val="center"/>
              <w:rPr>
                <w:b/>
                <w:bCs/>
                <w:sz w:val="26"/>
                <w:szCs w:val="26"/>
              </w:rPr>
            </w:pPr>
            <w:r w:rsidRPr="00496569">
              <w:rPr>
                <w:b/>
                <w:bCs/>
                <w:sz w:val="26"/>
                <w:szCs w:val="26"/>
              </w:rPr>
              <w:t>STT</w:t>
            </w:r>
          </w:p>
        </w:tc>
        <w:tc>
          <w:tcPr>
            <w:tcW w:w="1977" w:type="dxa"/>
          </w:tcPr>
          <w:p w14:paraId="54D26E17" w14:textId="77777777" w:rsidR="00771A86" w:rsidRPr="00496569" w:rsidRDefault="00771A86" w:rsidP="00233358">
            <w:pPr>
              <w:jc w:val="center"/>
              <w:rPr>
                <w:b/>
                <w:bCs/>
                <w:sz w:val="26"/>
                <w:szCs w:val="26"/>
              </w:rPr>
            </w:pPr>
            <w:r w:rsidRPr="00496569">
              <w:rPr>
                <w:b/>
                <w:bCs/>
                <w:sz w:val="26"/>
                <w:szCs w:val="26"/>
              </w:rPr>
              <w:t>Tên sản phẩm</w:t>
            </w:r>
          </w:p>
        </w:tc>
        <w:tc>
          <w:tcPr>
            <w:tcW w:w="1718" w:type="dxa"/>
          </w:tcPr>
          <w:p w14:paraId="27D64485" w14:textId="3ACAFDD0" w:rsidR="00771A86" w:rsidRPr="00496569" w:rsidRDefault="00233358" w:rsidP="00233358">
            <w:pPr>
              <w:jc w:val="center"/>
              <w:rPr>
                <w:b/>
                <w:bCs/>
                <w:sz w:val="26"/>
                <w:szCs w:val="26"/>
              </w:rPr>
            </w:pPr>
            <w:r>
              <w:rPr>
                <w:b/>
                <w:bCs/>
                <w:sz w:val="26"/>
                <w:szCs w:val="26"/>
              </w:rPr>
              <w:t>Ảnh</w:t>
            </w:r>
          </w:p>
        </w:tc>
      </w:tr>
      <w:tr w:rsidR="00771A86" w:rsidRPr="00496569" w14:paraId="2B914738" w14:textId="77777777" w:rsidTr="00233358">
        <w:trPr>
          <w:trHeight w:val="312"/>
          <w:jc w:val="center"/>
        </w:trPr>
        <w:tc>
          <w:tcPr>
            <w:tcW w:w="809" w:type="dxa"/>
          </w:tcPr>
          <w:p w14:paraId="490563EB" w14:textId="77777777" w:rsidR="00771A86" w:rsidRPr="00496569" w:rsidRDefault="00771A86" w:rsidP="00F822EC">
            <w:pPr>
              <w:rPr>
                <w:sz w:val="26"/>
                <w:szCs w:val="26"/>
              </w:rPr>
            </w:pPr>
            <w:r w:rsidRPr="00496569">
              <w:rPr>
                <w:sz w:val="26"/>
                <w:szCs w:val="26"/>
              </w:rPr>
              <w:t>1</w:t>
            </w:r>
          </w:p>
        </w:tc>
        <w:tc>
          <w:tcPr>
            <w:tcW w:w="1977" w:type="dxa"/>
          </w:tcPr>
          <w:p w14:paraId="6ED6FA1F" w14:textId="77777777" w:rsidR="00771A86" w:rsidRPr="00496569" w:rsidRDefault="00771A86" w:rsidP="00F822EC">
            <w:pPr>
              <w:rPr>
                <w:sz w:val="26"/>
                <w:szCs w:val="26"/>
              </w:rPr>
            </w:pPr>
            <w:r w:rsidRPr="00496569">
              <w:rPr>
                <w:sz w:val="26"/>
                <w:szCs w:val="26"/>
              </w:rPr>
              <w:t>Trầu Bà Sữa</w:t>
            </w:r>
          </w:p>
        </w:tc>
        <w:tc>
          <w:tcPr>
            <w:tcW w:w="1718" w:type="dxa"/>
          </w:tcPr>
          <w:p w14:paraId="4846699A" w14:textId="13D1CDFB" w:rsidR="00771A86" w:rsidRPr="00496569" w:rsidRDefault="00233358" w:rsidP="00F822EC">
            <w:pPr>
              <w:rPr>
                <w:sz w:val="26"/>
                <w:szCs w:val="26"/>
              </w:rPr>
            </w:pPr>
            <w:r>
              <w:rPr>
                <w:sz w:val="26"/>
                <w:szCs w:val="26"/>
              </w:rPr>
              <w:t>traubasua.jpg</w:t>
            </w:r>
          </w:p>
        </w:tc>
      </w:tr>
      <w:tr w:rsidR="00771A86" w:rsidRPr="00496569" w14:paraId="206E0A3F" w14:textId="77777777" w:rsidTr="00233358">
        <w:trPr>
          <w:trHeight w:val="312"/>
          <w:jc w:val="center"/>
        </w:trPr>
        <w:tc>
          <w:tcPr>
            <w:tcW w:w="809" w:type="dxa"/>
          </w:tcPr>
          <w:p w14:paraId="7F660C1A" w14:textId="77777777" w:rsidR="00771A86" w:rsidRPr="00496569" w:rsidRDefault="00771A86" w:rsidP="00F822EC">
            <w:pPr>
              <w:rPr>
                <w:sz w:val="26"/>
                <w:szCs w:val="26"/>
              </w:rPr>
            </w:pPr>
            <w:r w:rsidRPr="00496569">
              <w:rPr>
                <w:sz w:val="26"/>
                <w:szCs w:val="26"/>
              </w:rPr>
              <w:t>2</w:t>
            </w:r>
          </w:p>
        </w:tc>
        <w:tc>
          <w:tcPr>
            <w:tcW w:w="1977" w:type="dxa"/>
          </w:tcPr>
          <w:p w14:paraId="08EB3CB5" w14:textId="77777777" w:rsidR="00771A86" w:rsidRPr="00496569" w:rsidRDefault="00771A86" w:rsidP="00F822EC">
            <w:pPr>
              <w:rPr>
                <w:sz w:val="26"/>
                <w:szCs w:val="26"/>
              </w:rPr>
            </w:pPr>
            <w:r w:rsidRPr="00496569">
              <w:rPr>
                <w:sz w:val="26"/>
                <w:szCs w:val="26"/>
              </w:rPr>
              <w:t>Cây Vạn Lộc</w:t>
            </w:r>
          </w:p>
        </w:tc>
        <w:tc>
          <w:tcPr>
            <w:tcW w:w="1718" w:type="dxa"/>
          </w:tcPr>
          <w:p w14:paraId="43849796" w14:textId="5E9C04D2" w:rsidR="00771A86" w:rsidRPr="00496569" w:rsidRDefault="00233358" w:rsidP="00F822EC">
            <w:pPr>
              <w:rPr>
                <w:sz w:val="26"/>
                <w:szCs w:val="26"/>
              </w:rPr>
            </w:pPr>
            <w:r>
              <w:rPr>
                <w:sz w:val="26"/>
                <w:szCs w:val="26"/>
              </w:rPr>
              <w:t>vanloc.jpg</w:t>
            </w:r>
          </w:p>
        </w:tc>
      </w:tr>
      <w:tr w:rsidR="00771A86" w:rsidRPr="00496569" w14:paraId="762E37E2" w14:textId="77777777" w:rsidTr="00233358">
        <w:trPr>
          <w:trHeight w:val="299"/>
          <w:jc w:val="center"/>
        </w:trPr>
        <w:tc>
          <w:tcPr>
            <w:tcW w:w="809" w:type="dxa"/>
          </w:tcPr>
          <w:p w14:paraId="388BD520" w14:textId="77777777" w:rsidR="00771A86" w:rsidRPr="00496569" w:rsidRDefault="00771A86" w:rsidP="00F822EC">
            <w:pPr>
              <w:rPr>
                <w:sz w:val="26"/>
                <w:szCs w:val="26"/>
              </w:rPr>
            </w:pPr>
            <w:r w:rsidRPr="00496569">
              <w:rPr>
                <w:sz w:val="26"/>
                <w:szCs w:val="26"/>
              </w:rPr>
              <w:t>3</w:t>
            </w:r>
          </w:p>
        </w:tc>
        <w:tc>
          <w:tcPr>
            <w:tcW w:w="1977" w:type="dxa"/>
          </w:tcPr>
          <w:p w14:paraId="677BF5FA" w14:textId="77777777" w:rsidR="00771A86" w:rsidRPr="00496569" w:rsidRDefault="00771A86" w:rsidP="00F822EC">
            <w:pPr>
              <w:rPr>
                <w:sz w:val="26"/>
                <w:szCs w:val="26"/>
              </w:rPr>
            </w:pPr>
            <w:r w:rsidRPr="00496569">
              <w:rPr>
                <w:sz w:val="26"/>
                <w:szCs w:val="26"/>
              </w:rPr>
              <w:t>Cây Tùng Hạnh Phúc</w:t>
            </w:r>
          </w:p>
        </w:tc>
        <w:tc>
          <w:tcPr>
            <w:tcW w:w="1718" w:type="dxa"/>
          </w:tcPr>
          <w:p w14:paraId="1998715B" w14:textId="4840673C" w:rsidR="00771A86" w:rsidRPr="00496569" w:rsidRDefault="00233358" w:rsidP="00F822EC">
            <w:pPr>
              <w:rPr>
                <w:sz w:val="26"/>
                <w:szCs w:val="26"/>
              </w:rPr>
            </w:pPr>
            <w:r>
              <w:rPr>
                <w:sz w:val="26"/>
                <w:szCs w:val="26"/>
              </w:rPr>
              <w:t>tunghanhphuc.jpg</w:t>
            </w:r>
          </w:p>
        </w:tc>
      </w:tr>
      <w:tr w:rsidR="00771A86" w:rsidRPr="00496569" w14:paraId="4AC6192E" w14:textId="77777777" w:rsidTr="00233358">
        <w:trPr>
          <w:trHeight w:val="312"/>
          <w:jc w:val="center"/>
        </w:trPr>
        <w:tc>
          <w:tcPr>
            <w:tcW w:w="809" w:type="dxa"/>
          </w:tcPr>
          <w:p w14:paraId="6622D315" w14:textId="77777777" w:rsidR="00771A86" w:rsidRPr="00496569" w:rsidRDefault="00771A86" w:rsidP="00F822EC">
            <w:pPr>
              <w:rPr>
                <w:sz w:val="26"/>
                <w:szCs w:val="26"/>
              </w:rPr>
            </w:pPr>
            <w:r w:rsidRPr="00496569">
              <w:rPr>
                <w:sz w:val="26"/>
                <w:szCs w:val="26"/>
              </w:rPr>
              <w:t>4</w:t>
            </w:r>
          </w:p>
        </w:tc>
        <w:tc>
          <w:tcPr>
            <w:tcW w:w="1977" w:type="dxa"/>
          </w:tcPr>
          <w:p w14:paraId="6108C1BD" w14:textId="77777777" w:rsidR="00771A86" w:rsidRPr="00496569" w:rsidRDefault="00771A86" w:rsidP="00F822EC">
            <w:pPr>
              <w:rPr>
                <w:sz w:val="26"/>
                <w:szCs w:val="26"/>
              </w:rPr>
            </w:pPr>
            <w:r w:rsidRPr="00496569">
              <w:rPr>
                <w:sz w:val="26"/>
                <w:szCs w:val="26"/>
              </w:rPr>
              <w:t>Cây Trường Sinh</w:t>
            </w:r>
          </w:p>
        </w:tc>
        <w:tc>
          <w:tcPr>
            <w:tcW w:w="1718" w:type="dxa"/>
          </w:tcPr>
          <w:p w14:paraId="27FD6C31" w14:textId="1CC6039F" w:rsidR="00771A86" w:rsidRPr="00496569" w:rsidRDefault="00233358" w:rsidP="00F822EC">
            <w:pPr>
              <w:rPr>
                <w:sz w:val="26"/>
                <w:szCs w:val="26"/>
              </w:rPr>
            </w:pPr>
            <w:r>
              <w:rPr>
                <w:sz w:val="26"/>
                <w:szCs w:val="26"/>
              </w:rPr>
              <w:t>truongsinh.jpg</w:t>
            </w:r>
          </w:p>
        </w:tc>
      </w:tr>
      <w:tr w:rsidR="00771A86" w:rsidRPr="00496569" w14:paraId="060E7995" w14:textId="77777777" w:rsidTr="00233358">
        <w:trPr>
          <w:trHeight w:val="299"/>
          <w:jc w:val="center"/>
        </w:trPr>
        <w:tc>
          <w:tcPr>
            <w:tcW w:w="809" w:type="dxa"/>
          </w:tcPr>
          <w:p w14:paraId="2CC0D995" w14:textId="77777777" w:rsidR="00771A86" w:rsidRPr="00496569" w:rsidRDefault="00771A86" w:rsidP="00F822EC">
            <w:pPr>
              <w:rPr>
                <w:sz w:val="26"/>
                <w:szCs w:val="26"/>
              </w:rPr>
            </w:pPr>
            <w:r w:rsidRPr="00496569">
              <w:rPr>
                <w:sz w:val="26"/>
                <w:szCs w:val="26"/>
              </w:rPr>
              <w:t>5</w:t>
            </w:r>
          </w:p>
        </w:tc>
        <w:tc>
          <w:tcPr>
            <w:tcW w:w="1977" w:type="dxa"/>
          </w:tcPr>
          <w:p w14:paraId="7D67FF71" w14:textId="77777777" w:rsidR="00771A86" w:rsidRPr="00496569" w:rsidRDefault="00771A86" w:rsidP="00F822EC">
            <w:pPr>
              <w:rPr>
                <w:sz w:val="26"/>
                <w:szCs w:val="26"/>
              </w:rPr>
            </w:pPr>
            <w:r w:rsidRPr="00496569">
              <w:rPr>
                <w:sz w:val="26"/>
                <w:szCs w:val="26"/>
              </w:rPr>
              <w:t>Cây Trúc Nhật Phú Quý</w:t>
            </w:r>
          </w:p>
        </w:tc>
        <w:tc>
          <w:tcPr>
            <w:tcW w:w="1718" w:type="dxa"/>
          </w:tcPr>
          <w:p w14:paraId="19BF9BD9" w14:textId="7057A7FB" w:rsidR="00771A86" w:rsidRPr="00496569" w:rsidRDefault="00233358" w:rsidP="00F822EC">
            <w:pPr>
              <w:rPr>
                <w:sz w:val="26"/>
                <w:szCs w:val="26"/>
              </w:rPr>
            </w:pPr>
            <w:r>
              <w:rPr>
                <w:sz w:val="26"/>
                <w:szCs w:val="26"/>
              </w:rPr>
              <w:t>nhatphuquy.jpg</w:t>
            </w:r>
          </w:p>
        </w:tc>
      </w:tr>
      <w:tr w:rsidR="00771A86" w:rsidRPr="00496569" w14:paraId="03799C65" w14:textId="77777777" w:rsidTr="00233358">
        <w:trPr>
          <w:trHeight w:val="312"/>
          <w:jc w:val="center"/>
        </w:trPr>
        <w:tc>
          <w:tcPr>
            <w:tcW w:w="809" w:type="dxa"/>
          </w:tcPr>
          <w:p w14:paraId="745AEF90" w14:textId="77777777" w:rsidR="00771A86" w:rsidRPr="00496569" w:rsidRDefault="00771A86" w:rsidP="00F822EC">
            <w:pPr>
              <w:rPr>
                <w:sz w:val="26"/>
                <w:szCs w:val="26"/>
              </w:rPr>
            </w:pPr>
            <w:r w:rsidRPr="00496569">
              <w:rPr>
                <w:sz w:val="26"/>
                <w:szCs w:val="26"/>
              </w:rPr>
              <w:t>6</w:t>
            </w:r>
          </w:p>
        </w:tc>
        <w:tc>
          <w:tcPr>
            <w:tcW w:w="1977" w:type="dxa"/>
          </w:tcPr>
          <w:p w14:paraId="5FA56E7B" w14:textId="77777777" w:rsidR="00771A86" w:rsidRPr="00496569" w:rsidRDefault="00771A86" w:rsidP="00F822EC">
            <w:pPr>
              <w:rPr>
                <w:sz w:val="26"/>
                <w:szCs w:val="26"/>
              </w:rPr>
            </w:pPr>
            <w:r w:rsidRPr="00496569">
              <w:rPr>
                <w:sz w:val="26"/>
                <w:szCs w:val="26"/>
              </w:rPr>
              <w:t>Cây Trầu Bà Xanh</w:t>
            </w:r>
          </w:p>
        </w:tc>
        <w:tc>
          <w:tcPr>
            <w:tcW w:w="1718" w:type="dxa"/>
          </w:tcPr>
          <w:p w14:paraId="688C5898" w14:textId="32131166" w:rsidR="00771A86" w:rsidRPr="00496569" w:rsidRDefault="00233358" w:rsidP="00F822EC">
            <w:pPr>
              <w:rPr>
                <w:sz w:val="26"/>
                <w:szCs w:val="26"/>
              </w:rPr>
            </w:pPr>
            <w:r>
              <w:rPr>
                <w:sz w:val="26"/>
                <w:szCs w:val="26"/>
              </w:rPr>
              <w:t>trauba.jpg</w:t>
            </w:r>
          </w:p>
        </w:tc>
      </w:tr>
      <w:tr w:rsidR="00771A86" w:rsidRPr="00496569" w14:paraId="53C365E7" w14:textId="77777777" w:rsidTr="00233358">
        <w:trPr>
          <w:trHeight w:val="612"/>
          <w:jc w:val="center"/>
        </w:trPr>
        <w:tc>
          <w:tcPr>
            <w:tcW w:w="809" w:type="dxa"/>
          </w:tcPr>
          <w:p w14:paraId="6B718948" w14:textId="77777777" w:rsidR="00771A86" w:rsidRPr="00496569" w:rsidRDefault="00771A86" w:rsidP="00F822EC">
            <w:pPr>
              <w:rPr>
                <w:sz w:val="26"/>
                <w:szCs w:val="26"/>
              </w:rPr>
            </w:pPr>
            <w:r w:rsidRPr="00496569">
              <w:rPr>
                <w:sz w:val="26"/>
                <w:szCs w:val="26"/>
              </w:rPr>
              <w:t>7</w:t>
            </w:r>
          </w:p>
        </w:tc>
        <w:tc>
          <w:tcPr>
            <w:tcW w:w="1977" w:type="dxa"/>
          </w:tcPr>
          <w:p w14:paraId="7DAC9101" w14:textId="77777777" w:rsidR="00771A86" w:rsidRPr="00496569" w:rsidRDefault="00771A86" w:rsidP="00F822EC">
            <w:pPr>
              <w:rPr>
                <w:sz w:val="26"/>
                <w:szCs w:val="26"/>
              </w:rPr>
            </w:pPr>
            <w:r w:rsidRPr="00496569">
              <w:rPr>
                <w:sz w:val="26"/>
                <w:szCs w:val="26"/>
              </w:rPr>
              <w:t>Cây Trầu Bà Đế Vương Đỏ</w:t>
            </w:r>
          </w:p>
        </w:tc>
        <w:tc>
          <w:tcPr>
            <w:tcW w:w="1718" w:type="dxa"/>
          </w:tcPr>
          <w:p w14:paraId="6043CB52" w14:textId="44279DD2" w:rsidR="00771A86" w:rsidRPr="00496569" w:rsidRDefault="00233358" w:rsidP="00F822EC">
            <w:pPr>
              <w:rPr>
                <w:sz w:val="26"/>
                <w:szCs w:val="26"/>
              </w:rPr>
            </w:pPr>
            <w:r>
              <w:rPr>
                <w:sz w:val="26"/>
                <w:szCs w:val="26"/>
              </w:rPr>
              <w:t>devuong.jpg</w:t>
            </w:r>
          </w:p>
        </w:tc>
      </w:tr>
      <w:tr w:rsidR="00771A86" w:rsidRPr="00496569" w14:paraId="78964E66" w14:textId="77777777" w:rsidTr="00233358">
        <w:trPr>
          <w:trHeight w:val="312"/>
          <w:jc w:val="center"/>
        </w:trPr>
        <w:tc>
          <w:tcPr>
            <w:tcW w:w="809" w:type="dxa"/>
          </w:tcPr>
          <w:p w14:paraId="0A293367" w14:textId="77777777" w:rsidR="00771A86" w:rsidRPr="00496569" w:rsidRDefault="00771A86" w:rsidP="00F822EC">
            <w:pPr>
              <w:rPr>
                <w:sz w:val="26"/>
                <w:szCs w:val="26"/>
              </w:rPr>
            </w:pPr>
            <w:r w:rsidRPr="00496569">
              <w:rPr>
                <w:sz w:val="26"/>
                <w:szCs w:val="26"/>
              </w:rPr>
              <w:t>8</w:t>
            </w:r>
          </w:p>
        </w:tc>
        <w:tc>
          <w:tcPr>
            <w:tcW w:w="1977" w:type="dxa"/>
          </w:tcPr>
          <w:p w14:paraId="69A599C8" w14:textId="77777777" w:rsidR="00771A86" w:rsidRPr="00496569" w:rsidRDefault="00771A86" w:rsidP="00F822EC">
            <w:pPr>
              <w:rPr>
                <w:sz w:val="26"/>
                <w:szCs w:val="26"/>
              </w:rPr>
            </w:pPr>
            <w:r w:rsidRPr="00496569">
              <w:rPr>
                <w:sz w:val="26"/>
                <w:szCs w:val="26"/>
              </w:rPr>
              <w:t>Cây Trạng Nguyên</w:t>
            </w:r>
          </w:p>
        </w:tc>
        <w:tc>
          <w:tcPr>
            <w:tcW w:w="1718" w:type="dxa"/>
          </w:tcPr>
          <w:p w14:paraId="110983AC" w14:textId="555C9AF9" w:rsidR="00771A86" w:rsidRPr="00496569" w:rsidRDefault="00233358" w:rsidP="00F822EC">
            <w:pPr>
              <w:rPr>
                <w:sz w:val="26"/>
                <w:szCs w:val="26"/>
              </w:rPr>
            </w:pPr>
            <w:r>
              <w:rPr>
                <w:sz w:val="26"/>
                <w:szCs w:val="26"/>
              </w:rPr>
              <w:t>trangnguyen.jpg</w:t>
            </w:r>
          </w:p>
        </w:tc>
      </w:tr>
      <w:tr w:rsidR="00771A86" w:rsidRPr="00496569" w14:paraId="25F54BF8" w14:textId="77777777" w:rsidTr="00233358">
        <w:trPr>
          <w:trHeight w:val="312"/>
          <w:jc w:val="center"/>
        </w:trPr>
        <w:tc>
          <w:tcPr>
            <w:tcW w:w="809" w:type="dxa"/>
          </w:tcPr>
          <w:p w14:paraId="394A8DB9" w14:textId="77777777" w:rsidR="00771A86" w:rsidRPr="00496569" w:rsidRDefault="00771A86" w:rsidP="00F822EC">
            <w:pPr>
              <w:rPr>
                <w:sz w:val="26"/>
                <w:szCs w:val="26"/>
              </w:rPr>
            </w:pPr>
            <w:r w:rsidRPr="00496569">
              <w:rPr>
                <w:sz w:val="26"/>
                <w:szCs w:val="26"/>
              </w:rPr>
              <w:t>9</w:t>
            </w:r>
          </w:p>
        </w:tc>
        <w:tc>
          <w:tcPr>
            <w:tcW w:w="1977" w:type="dxa"/>
          </w:tcPr>
          <w:p w14:paraId="7C2BD6FB" w14:textId="77777777" w:rsidR="00771A86" w:rsidRPr="00496569" w:rsidRDefault="00771A86" w:rsidP="00F822EC">
            <w:pPr>
              <w:rPr>
                <w:sz w:val="26"/>
                <w:szCs w:val="26"/>
              </w:rPr>
            </w:pPr>
            <w:r w:rsidRPr="00496569">
              <w:rPr>
                <w:sz w:val="26"/>
                <w:szCs w:val="26"/>
              </w:rPr>
              <w:t>Cây Xương Rồng Xanh</w:t>
            </w:r>
          </w:p>
        </w:tc>
        <w:tc>
          <w:tcPr>
            <w:tcW w:w="1718" w:type="dxa"/>
          </w:tcPr>
          <w:p w14:paraId="38E36727" w14:textId="08A0059C" w:rsidR="00771A86" w:rsidRPr="00496569" w:rsidRDefault="00233358" w:rsidP="00F822EC">
            <w:pPr>
              <w:rPr>
                <w:sz w:val="26"/>
                <w:szCs w:val="26"/>
              </w:rPr>
            </w:pPr>
            <w:r>
              <w:rPr>
                <w:sz w:val="26"/>
                <w:szCs w:val="26"/>
              </w:rPr>
              <w:t>xuongrongxanh.jpg</w:t>
            </w:r>
          </w:p>
        </w:tc>
      </w:tr>
      <w:tr w:rsidR="00771A86" w:rsidRPr="00496569" w14:paraId="3278D85A" w14:textId="77777777" w:rsidTr="00233358">
        <w:trPr>
          <w:trHeight w:val="612"/>
          <w:jc w:val="center"/>
        </w:trPr>
        <w:tc>
          <w:tcPr>
            <w:tcW w:w="809" w:type="dxa"/>
          </w:tcPr>
          <w:p w14:paraId="4E703D2A" w14:textId="77777777" w:rsidR="00771A86" w:rsidRPr="00496569" w:rsidRDefault="00771A86" w:rsidP="00F822EC">
            <w:pPr>
              <w:rPr>
                <w:sz w:val="26"/>
                <w:szCs w:val="26"/>
              </w:rPr>
            </w:pPr>
            <w:r w:rsidRPr="00496569">
              <w:rPr>
                <w:sz w:val="26"/>
                <w:szCs w:val="26"/>
              </w:rPr>
              <w:t>10</w:t>
            </w:r>
          </w:p>
        </w:tc>
        <w:tc>
          <w:tcPr>
            <w:tcW w:w="1977" w:type="dxa"/>
          </w:tcPr>
          <w:p w14:paraId="42E75D75" w14:textId="77777777" w:rsidR="00771A86" w:rsidRPr="00496569" w:rsidRDefault="00771A86" w:rsidP="00F822EC">
            <w:pPr>
              <w:rPr>
                <w:sz w:val="26"/>
                <w:szCs w:val="26"/>
              </w:rPr>
            </w:pPr>
            <w:r w:rsidRPr="00496569">
              <w:rPr>
                <w:sz w:val="26"/>
                <w:szCs w:val="26"/>
              </w:rPr>
              <w:t>Cây Xương Rồng Thanh Sơn</w:t>
            </w:r>
          </w:p>
        </w:tc>
        <w:tc>
          <w:tcPr>
            <w:tcW w:w="1718" w:type="dxa"/>
          </w:tcPr>
          <w:p w14:paraId="40F92C3E" w14:textId="1983AFCA" w:rsidR="00771A86" w:rsidRPr="00496569" w:rsidRDefault="00233358" w:rsidP="00F822EC">
            <w:pPr>
              <w:rPr>
                <w:sz w:val="26"/>
                <w:szCs w:val="26"/>
              </w:rPr>
            </w:pPr>
            <w:r>
              <w:rPr>
                <w:sz w:val="26"/>
                <w:szCs w:val="26"/>
              </w:rPr>
              <w:t>thanhson.jpg</w:t>
            </w:r>
          </w:p>
        </w:tc>
      </w:tr>
      <w:tr w:rsidR="00771A86" w:rsidRPr="00496569" w14:paraId="0A9A2614" w14:textId="77777777" w:rsidTr="00233358">
        <w:trPr>
          <w:trHeight w:val="612"/>
          <w:jc w:val="center"/>
        </w:trPr>
        <w:tc>
          <w:tcPr>
            <w:tcW w:w="809" w:type="dxa"/>
          </w:tcPr>
          <w:p w14:paraId="6110C5B1" w14:textId="77777777" w:rsidR="00771A86" w:rsidRPr="00496569" w:rsidRDefault="00771A86" w:rsidP="00F822EC">
            <w:pPr>
              <w:rPr>
                <w:sz w:val="26"/>
                <w:szCs w:val="26"/>
              </w:rPr>
            </w:pPr>
            <w:r w:rsidRPr="00496569">
              <w:rPr>
                <w:sz w:val="26"/>
                <w:szCs w:val="26"/>
              </w:rPr>
              <w:t>11</w:t>
            </w:r>
          </w:p>
        </w:tc>
        <w:tc>
          <w:tcPr>
            <w:tcW w:w="1977" w:type="dxa"/>
          </w:tcPr>
          <w:p w14:paraId="5B7CFEB3" w14:textId="77777777" w:rsidR="00771A86" w:rsidRPr="00496569" w:rsidRDefault="00771A86" w:rsidP="00F822EC">
            <w:pPr>
              <w:rPr>
                <w:sz w:val="26"/>
                <w:szCs w:val="26"/>
              </w:rPr>
            </w:pPr>
            <w:r w:rsidRPr="00496569">
              <w:rPr>
                <w:sz w:val="26"/>
                <w:szCs w:val="26"/>
              </w:rPr>
              <w:t>Cây Xương Rồng Vạn Lý Trường Thành</w:t>
            </w:r>
          </w:p>
        </w:tc>
        <w:tc>
          <w:tcPr>
            <w:tcW w:w="1718" w:type="dxa"/>
          </w:tcPr>
          <w:p w14:paraId="65440C57" w14:textId="64494B5C" w:rsidR="00771A86" w:rsidRPr="00496569" w:rsidRDefault="00233358" w:rsidP="00F822EC">
            <w:pPr>
              <w:rPr>
                <w:sz w:val="26"/>
                <w:szCs w:val="26"/>
              </w:rPr>
            </w:pPr>
            <w:r>
              <w:rPr>
                <w:sz w:val="26"/>
                <w:szCs w:val="26"/>
              </w:rPr>
              <w:t>vanly.jpg</w:t>
            </w:r>
          </w:p>
        </w:tc>
      </w:tr>
      <w:tr w:rsidR="00771A86" w:rsidRPr="00496569" w14:paraId="7F6EEB08" w14:textId="77777777" w:rsidTr="00233358">
        <w:trPr>
          <w:trHeight w:val="624"/>
          <w:jc w:val="center"/>
        </w:trPr>
        <w:tc>
          <w:tcPr>
            <w:tcW w:w="809" w:type="dxa"/>
          </w:tcPr>
          <w:p w14:paraId="56B370DB" w14:textId="77777777" w:rsidR="00771A86" w:rsidRPr="00496569" w:rsidRDefault="00771A86" w:rsidP="00F822EC">
            <w:pPr>
              <w:rPr>
                <w:sz w:val="26"/>
                <w:szCs w:val="26"/>
              </w:rPr>
            </w:pPr>
            <w:r w:rsidRPr="00496569">
              <w:rPr>
                <w:sz w:val="26"/>
                <w:szCs w:val="26"/>
              </w:rPr>
              <w:lastRenderedPageBreak/>
              <w:t>12</w:t>
            </w:r>
          </w:p>
        </w:tc>
        <w:tc>
          <w:tcPr>
            <w:tcW w:w="1977" w:type="dxa"/>
          </w:tcPr>
          <w:p w14:paraId="3CFD661D" w14:textId="77777777" w:rsidR="00771A86" w:rsidRPr="00496569" w:rsidRDefault="00771A86" w:rsidP="00F822EC">
            <w:pPr>
              <w:rPr>
                <w:sz w:val="26"/>
                <w:szCs w:val="26"/>
              </w:rPr>
            </w:pPr>
            <w:r w:rsidRPr="00496569">
              <w:rPr>
                <w:sz w:val="26"/>
                <w:szCs w:val="26"/>
              </w:rPr>
              <w:t>Cây Xương Rồng Trứng Chim</w:t>
            </w:r>
          </w:p>
        </w:tc>
        <w:tc>
          <w:tcPr>
            <w:tcW w:w="1718" w:type="dxa"/>
          </w:tcPr>
          <w:p w14:paraId="6043373B" w14:textId="737606D7" w:rsidR="00771A86" w:rsidRPr="00496569" w:rsidRDefault="00233358" w:rsidP="00F822EC">
            <w:pPr>
              <w:rPr>
                <w:sz w:val="26"/>
                <w:szCs w:val="26"/>
              </w:rPr>
            </w:pPr>
            <w:r>
              <w:rPr>
                <w:sz w:val="26"/>
                <w:szCs w:val="26"/>
              </w:rPr>
              <w:t>xuongrongtrung.jpg</w:t>
            </w:r>
          </w:p>
        </w:tc>
      </w:tr>
      <w:tr w:rsidR="00771A86" w:rsidRPr="00496569" w14:paraId="05E96F2E" w14:textId="77777777" w:rsidTr="00233358">
        <w:trPr>
          <w:trHeight w:val="612"/>
          <w:jc w:val="center"/>
        </w:trPr>
        <w:tc>
          <w:tcPr>
            <w:tcW w:w="809" w:type="dxa"/>
          </w:tcPr>
          <w:p w14:paraId="5D3B928F" w14:textId="77777777" w:rsidR="00771A86" w:rsidRPr="00496569" w:rsidRDefault="00771A86" w:rsidP="00F822EC">
            <w:pPr>
              <w:rPr>
                <w:sz w:val="26"/>
                <w:szCs w:val="26"/>
              </w:rPr>
            </w:pPr>
            <w:r w:rsidRPr="00496569">
              <w:rPr>
                <w:sz w:val="26"/>
                <w:szCs w:val="26"/>
              </w:rPr>
              <w:t>13</w:t>
            </w:r>
          </w:p>
        </w:tc>
        <w:tc>
          <w:tcPr>
            <w:tcW w:w="1977" w:type="dxa"/>
          </w:tcPr>
          <w:p w14:paraId="51724D24" w14:textId="77777777" w:rsidR="00771A86" w:rsidRPr="00496569" w:rsidRDefault="00771A86" w:rsidP="00F822EC">
            <w:pPr>
              <w:rPr>
                <w:sz w:val="26"/>
                <w:szCs w:val="26"/>
              </w:rPr>
            </w:pPr>
            <w:r w:rsidRPr="00496569">
              <w:rPr>
                <w:sz w:val="26"/>
                <w:szCs w:val="26"/>
              </w:rPr>
              <w:t>Cây Xương Rồng Trạng Nguyên Bụi</w:t>
            </w:r>
          </w:p>
        </w:tc>
        <w:tc>
          <w:tcPr>
            <w:tcW w:w="1718" w:type="dxa"/>
          </w:tcPr>
          <w:p w14:paraId="29064C13" w14:textId="3025FCDA" w:rsidR="00771A86" w:rsidRPr="00496569" w:rsidRDefault="00233358" w:rsidP="00F822EC">
            <w:pPr>
              <w:rPr>
                <w:sz w:val="26"/>
                <w:szCs w:val="26"/>
              </w:rPr>
            </w:pPr>
            <w:r>
              <w:rPr>
                <w:sz w:val="26"/>
                <w:szCs w:val="26"/>
              </w:rPr>
              <w:t>trangnguyenbui.jpg</w:t>
            </w:r>
          </w:p>
        </w:tc>
      </w:tr>
      <w:tr w:rsidR="00771A86" w:rsidRPr="00496569" w14:paraId="6491240A" w14:textId="77777777" w:rsidTr="00233358">
        <w:trPr>
          <w:trHeight w:val="612"/>
          <w:jc w:val="center"/>
        </w:trPr>
        <w:tc>
          <w:tcPr>
            <w:tcW w:w="809" w:type="dxa"/>
          </w:tcPr>
          <w:p w14:paraId="675AF826" w14:textId="77777777" w:rsidR="00771A86" w:rsidRPr="00496569" w:rsidRDefault="00771A86" w:rsidP="00F822EC">
            <w:pPr>
              <w:rPr>
                <w:sz w:val="26"/>
                <w:szCs w:val="26"/>
              </w:rPr>
            </w:pPr>
            <w:r w:rsidRPr="00496569">
              <w:rPr>
                <w:sz w:val="26"/>
                <w:szCs w:val="26"/>
              </w:rPr>
              <w:t>14</w:t>
            </w:r>
          </w:p>
        </w:tc>
        <w:tc>
          <w:tcPr>
            <w:tcW w:w="1977" w:type="dxa"/>
          </w:tcPr>
          <w:p w14:paraId="27EEABBD" w14:textId="77777777" w:rsidR="00771A86" w:rsidRPr="00496569" w:rsidRDefault="00771A86" w:rsidP="00F822EC">
            <w:pPr>
              <w:rPr>
                <w:sz w:val="26"/>
                <w:szCs w:val="26"/>
              </w:rPr>
            </w:pPr>
            <w:r w:rsidRPr="00496569">
              <w:rPr>
                <w:sz w:val="26"/>
                <w:szCs w:val="26"/>
              </w:rPr>
              <w:t>Cây Xương Rồng Mủ Đục</w:t>
            </w:r>
          </w:p>
        </w:tc>
        <w:tc>
          <w:tcPr>
            <w:tcW w:w="1718" w:type="dxa"/>
          </w:tcPr>
          <w:p w14:paraId="0A3F34A6" w14:textId="45737C87" w:rsidR="00771A86" w:rsidRPr="00496569" w:rsidRDefault="00233358" w:rsidP="00F822EC">
            <w:pPr>
              <w:rPr>
                <w:sz w:val="26"/>
                <w:szCs w:val="26"/>
              </w:rPr>
            </w:pPr>
            <w:r>
              <w:rPr>
                <w:sz w:val="26"/>
                <w:szCs w:val="26"/>
              </w:rPr>
              <w:t>xuongrongmuduc.jpg</w:t>
            </w:r>
          </w:p>
        </w:tc>
      </w:tr>
      <w:tr w:rsidR="00771A86" w:rsidRPr="00496569" w14:paraId="3BD08FE2" w14:textId="77777777" w:rsidTr="00233358">
        <w:trPr>
          <w:trHeight w:val="312"/>
          <w:jc w:val="center"/>
        </w:trPr>
        <w:tc>
          <w:tcPr>
            <w:tcW w:w="809" w:type="dxa"/>
          </w:tcPr>
          <w:p w14:paraId="2F2078A3" w14:textId="77777777" w:rsidR="00771A86" w:rsidRPr="00496569" w:rsidRDefault="00771A86" w:rsidP="00F822EC">
            <w:pPr>
              <w:rPr>
                <w:sz w:val="26"/>
                <w:szCs w:val="26"/>
              </w:rPr>
            </w:pPr>
            <w:r w:rsidRPr="00496569">
              <w:rPr>
                <w:sz w:val="26"/>
                <w:szCs w:val="26"/>
              </w:rPr>
              <w:t>15</w:t>
            </w:r>
          </w:p>
        </w:tc>
        <w:tc>
          <w:tcPr>
            <w:tcW w:w="1977" w:type="dxa"/>
          </w:tcPr>
          <w:p w14:paraId="0BC0D95D" w14:textId="77777777" w:rsidR="00771A86" w:rsidRPr="00496569" w:rsidRDefault="00771A86" w:rsidP="00F822EC">
            <w:pPr>
              <w:rPr>
                <w:sz w:val="26"/>
                <w:szCs w:val="26"/>
              </w:rPr>
            </w:pPr>
            <w:r w:rsidRPr="00496569">
              <w:rPr>
                <w:sz w:val="26"/>
                <w:szCs w:val="26"/>
              </w:rPr>
              <w:t>Cây Sen Tim</w:t>
            </w:r>
          </w:p>
        </w:tc>
        <w:tc>
          <w:tcPr>
            <w:tcW w:w="1718" w:type="dxa"/>
          </w:tcPr>
          <w:p w14:paraId="005F7797" w14:textId="2B5FAB1F" w:rsidR="00771A86" w:rsidRPr="00496569" w:rsidRDefault="00233358" w:rsidP="00F822EC">
            <w:pPr>
              <w:rPr>
                <w:sz w:val="26"/>
                <w:szCs w:val="26"/>
              </w:rPr>
            </w:pPr>
            <w:r>
              <w:rPr>
                <w:sz w:val="26"/>
                <w:szCs w:val="26"/>
              </w:rPr>
              <w:t>sentim.jpg</w:t>
            </w:r>
          </w:p>
        </w:tc>
      </w:tr>
      <w:tr w:rsidR="00771A86" w:rsidRPr="00496569" w14:paraId="31E9DA52" w14:textId="77777777" w:rsidTr="00233358">
        <w:trPr>
          <w:trHeight w:val="312"/>
          <w:jc w:val="center"/>
        </w:trPr>
        <w:tc>
          <w:tcPr>
            <w:tcW w:w="809" w:type="dxa"/>
          </w:tcPr>
          <w:p w14:paraId="4B2C9C54" w14:textId="77777777" w:rsidR="00771A86" w:rsidRPr="00496569" w:rsidRDefault="00771A86" w:rsidP="00F822EC">
            <w:pPr>
              <w:rPr>
                <w:sz w:val="26"/>
                <w:szCs w:val="26"/>
              </w:rPr>
            </w:pPr>
            <w:r w:rsidRPr="00496569">
              <w:rPr>
                <w:sz w:val="26"/>
                <w:szCs w:val="26"/>
              </w:rPr>
              <w:t>16</w:t>
            </w:r>
          </w:p>
        </w:tc>
        <w:tc>
          <w:tcPr>
            <w:tcW w:w="1977" w:type="dxa"/>
          </w:tcPr>
          <w:p w14:paraId="09762A72" w14:textId="77777777" w:rsidR="00771A86" w:rsidRPr="00496569" w:rsidRDefault="00771A86" w:rsidP="00F822EC">
            <w:pPr>
              <w:rPr>
                <w:sz w:val="26"/>
                <w:szCs w:val="26"/>
              </w:rPr>
            </w:pPr>
            <w:r w:rsidRPr="00496569">
              <w:rPr>
                <w:sz w:val="26"/>
                <w:szCs w:val="26"/>
              </w:rPr>
              <w:t>Cây Sen Thược Dược</w:t>
            </w:r>
          </w:p>
        </w:tc>
        <w:tc>
          <w:tcPr>
            <w:tcW w:w="1718" w:type="dxa"/>
          </w:tcPr>
          <w:p w14:paraId="1547086C" w14:textId="74599C81" w:rsidR="00771A86" w:rsidRPr="00496569" w:rsidRDefault="00233358" w:rsidP="00F822EC">
            <w:pPr>
              <w:rPr>
                <w:sz w:val="26"/>
                <w:szCs w:val="26"/>
              </w:rPr>
            </w:pPr>
            <w:r>
              <w:rPr>
                <w:sz w:val="26"/>
                <w:szCs w:val="26"/>
              </w:rPr>
              <w:t>thuocduoc.jpg</w:t>
            </w:r>
          </w:p>
        </w:tc>
      </w:tr>
      <w:tr w:rsidR="00771A86" w:rsidRPr="00496569" w14:paraId="07E79ACD" w14:textId="77777777" w:rsidTr="00233358">
        <w:trPr>
          <w:trHeight w:val="299"/>
          <w:jc w:val="center"/>
        </w:trPr>
        <w:tc>
          <w:tcPr>
            <w:tcW w:w="809" w:type="dxa"/>
          </w:tcPr>
          <w:p w14:paraId="73695327" w14:textId="77777777" w:rsidR="00771A86" w:rsidRPr="00496569" w:rsidRDefault="00771A86" w:rsidP="00F822EC">
            <w:pPr>
              <w:rPr>
                <w:sz w:val="26"/>
                <w:szCs w:val="26"/>
              </w:rPr>
            </w:pPr>
            <w:r w:rsidRPr="00496569">
              <w:rPr>
                <w:sz w:val="26"/>
                <w:szCs w:val="26"/>
              </w:rPr>
              <w:t>17</w:t>
            </w:r>
          </w:p>
        </w:tc>
        <w:tc>
          <w:tcPr>
            <w:tcW w:w="1977" w:type="dxa"/>
          </w:tcPr>
          <w:p w14:paraId="2AA7F76E" w14:textId="77777777" w:rsidR="00771A86" w:rsidRPr="00496569" w:rsidRDefault="00771A86" w:rsidP="00F822EC">
            <w:pPr>
              <w:rPr>
                <w:sz w:val="26"/>
                <w:szCs w:val="26"/>
              </w:rPr>
            </w:pPr>
            <w:r w:rsidRPr="00496569">
              <w:rPr>
                <w:sz w:val="26"/>
                <w:szCs w:val="26"/>
              </w:rPr>
              <w:t>Cây Sen Thái</w:t>
            </w:r>
          </w:p>
        </w:tc>
        <w:tc>
          <w:tcPr>
            <w:tcW w:w="1718" w:type="dxa"/>
          </w:tcPr>
          <w:p w14:paraId="08CBFEF9" w14:textId="4DA857C0" w:rsidR="00771A86" w:rsidRPr="00496569" w:rsidRDefault="00233358" w:rsidP="00F822EC">
            <w:pPr>
              <w:rPr>
                <w:sz w:val="26"/>
                <w:szCs w:val="26"/>
              </w:rPr>
            </w:pPr>
            <w:r>
              <w:rPr>
                <w:sz w:val="26"/>
                <w:szCs w:val="26"/>
              </w:rPr>
              <w:t>senthai.jpg</w:t>
            </w:r>
          </w:p>
        </w:tc>
      </w:tr>
      <w:tr w:rsidR="00771A86" w:rsidRPr="00496569" w14:paraId="12ED7580" w14:textId="77777777" w:rsidTr="00233358">
        <w:trPr>
          <w:trHeight w:val="612"/>
          <w:jc w:val="center"/>
        </w:trPr>
        <w:tc>
          <w:tcPr>
            <w:tcW w:w="809" w:type="dxa"/>
          </w:tcPr>
          <w:p w14:paraId="5B2A6B6F" w14:textId="77777777" w:rsidR="00771A86" w:rsidRPr="00496569" w:rsidRDefault="00771A86" w:rsidP="00F822EC">
            <w:pPr>
              <w:rPr>
                <w:sz w:val="26"/>
                <w:szCs w:val="26"/>
              </w:rPr>
            </w:pPr>
            <w:r w:rsidRPr="00496569">
              <w:rPr>
                <w:sz w:val="26"/>
                <w:szCs w:val="26"/>
              </w:rPr>
              <w:t>18</w:t>
            </w:r>
          </w:p>
        </w:tc>
        <w:tc>
          <w:tcPr>
            <w:tcW w:w="1977" w:type="dxa"/>
          </w:tcPr>
          <w:p w14:paraId="05686DAD" w14:textId="77777777" w:rsidR="00771A86" w:rsidRPr="00496569" w:rsidRDefault="00771A86" w:rsidP="00F822EC">
            <w:pPr>
              <w:rPr>
                <w:sz w:val="26"/>
                <w:szCs w:val="26"/>
              </w:rPr>
            </w:pPr>
            <w:r w:rsidRPr="00496569">
              <w:rPr>
                <w:sz w:val="26"/>
                <w:szCs w:val="26"/>
              </w:rPr>
              <w:t>Cây Sen Thạch Ngọc Xanh</w:t>
            </w:r>
          </w:p>
        </w:tc>
        <w:tc>
          <w:tcPr>
            <w:tcW w:w="1718" w:type="dxa"/>
          </w:tcPr>
          <w:p w14:paraId="12442BFD" w14:textId="16F1EBAC" w:rsidR="00771A86" w:rsidRPr="00496569" w:rsidRDefault="00233358" w:rsidP="00F822EC">
            <w:pPr>
              <w:rPr>
                <w:sz w:val="26"/>
                <w:szCs w:val="26"/>
              </w:rPr>
            </w:pPr>
            <w:r>
              <w:rPr>
                <w:sz w:val="26"/>
                <w:szCs w:val="26"/>
              </w:rPr>
              <w:t>thachngocxanh.jpg</w:t>
            </w:r>
          </w:p>
        </w:tc>
      </w:tr>
      <w:tr w:rsidR="00771A86" w:rsidRPr="00496569" w14:paraId="43C6AA89" w14:textId="77777777" w:rsidTr="00233358">
        <w:trPr>
          <w:trHeight w:val="312"/>
          <w:jc w:val="center"/>
        </w:trPr>
        <w:tc>
          <w:tcPr>
            <w:tcW w:w="809" w:type="dxa"/>
          </w:tcPr>
          <w:p w14:paraId="3AC175DC" w14:textId="77777777" w:rsidR="00771A86" w:rsidRPr="00496569" w:rsidRDefault="00771A86" w:rsidP="00F822EC">
            <w:pPr>
              <w:rPr>
                <w:sz w:val="26"/>
                <w:szCs w:val="26"/>
              </w:rPr>
            </w:pPr>
            <w:r w:rsidRPr="00496569">
              <w:rPr>
                <w:sz w:val="26"/>
                <w:szCs w:val="26"/>
              </w:rPr>
              <w:t>19</w:t>
            </w:r>
          </w:p>
        </w:tc>
        <w:tc>
          <w:tcPr>
            <w:tcW w:w="1977" w:type="dxa"/>
          </w:tcPr>
          <w:p w14:paraId="2AD341E7" w14:textId="77777777" w:rsidR="00771A86" w:rsidRPr="00496569" w:rsidRDefault="00771A86" w:rsidP="00F822EC">
            <w:pPr>
              <w:rPr>
                <w:sz w:val="26"/>
                <w:szCs w:val="26"/>
              </w:rPr>
            </w:pPr>
            <w:r w:rsidRPr="00496569">
              <w:rPr>
                <w:sz w:val="26"/>
                <w:szCs w:val="26"/>
              </w:rPr>
              <w:t>Cây Sen Thạch Bích</w:t>
            </w:r>
          </w:p>
        </w:tc>
        <w:tc>
          <w:tcPr>
            <w:tcW w:w="1718" w:type="dxa"/>
          </w:tcPr>
          <w:p w14:paraId="0594119D" w14:textId="34E1B754" w:rsidR="00771A86" w:rsidRPr="00496569" w:rsidRDefault="00233358" w:rsidP="00F822EC">
            <w:pPr>
              <w:rPr>
                <w:sz w:val="26"/>
                <w:szCs w:val="26"/>
              </w:rPr>
            </w:pPr>
            <w:r>
              <w:rPr>
                <w:sz w:val="26"/>
                <w:szCs w:val="26"/>
              </w:rPr>
              <w:t>thachbich.jpg</w:t>
            </w:r>
          </w:p>
        </w:tc>
      </w:tr>
      <w:tr w:rsidR="00771A86" w:rsidRPr="00496569" w14:paraId="74572BF9" w14:textId="77777777" w:rsidTr="00233358">
        <w:trPr>
          <w:trHeight w:val="312"/>
          <w:jc w:val="center"/>
        </w:trPr>
        <w:tc>
          <w:tcPr>
            <w:tcW w:w="809" w:type="dxa"/>
          </w:tcPr>
          <w:p w14:paraId="378928B4" w14:textId="77777777" w:rsidR="00771A86" w:rsidRPr="00496569" w:rsidRDefault="00771A86" w:rsidP="00F822EC">
            <w:pPr>
              <w:rPr>
                <w:sz w:val="26"/>
                <w:szCs w:val="26"/>
              </w:rPr>
            </w:pPr>
            <w:r w:rsidRPr="00496569">
              <w:rPr>
                <w:sz w:val="26"/>
                <w:szCs w:val="26"/>
              </w:rPr>
              <w:t>20</w:t>
            </w:r>
          </w:p>
        </w:tc>
        <w:tc>
          <w:tcPr>
            <w:tcW w:w="1977" w:type="dxa"/>
          </w:tcPr>
          <w:p w14:paraId="23EB608D" w14:textId="77777777" w:rsidR="00771A86" w:rsidRPr="00496569" w:rsidRDefault="00771A86" w:rsidP="00F822EC">
            <w:pPr>
              <w:rPr>
                <w:sz w:val="26"/>
                <w:szCs w:val="26"/>
              </w:rPr>
            </w:pPr>
            <w:r w:rsidRPr="00496569">
              <w:rPr>
                <w:sz w:val="26"/>
                <w:szCs w:val="26"/>
              </w:rPr>
              <w:t>Cây Sen Sỏi Trắng</w:t>
            </w:r>
          </w:p>
        </w:tc>
        <w:tc>
          <w:tcPr>
            <w:tcW w:w="1718" w:type="dxa"/>
          </w:tcPr>
          <w:p w14:paraId="17E3CEED" w14:textId="12723EB8" w:rsidR="00771A86" w:rsidRPr="00496569" w:rsidRDefault="00233358" w:rsidP="00F822EC">
            <w:pPr>
              <w:rPr>
                <w:sz w:val="26"/>
                <w:szCs w:val="26"/>
              </w:rPr>
            </w:pPr>
            <w:r>
              <w:rPr>
                <w:sz w:val="26"/>
                <w:szCs w:val="26"/>
              </w:rPr>
              <w:t>soitrang.jpg</w:t>
            </w:r>
          </w:p>
        </w:tc>
      </w:tr>
      <w:tr w:rsidR="00771A86" w:rsidRPr="00496569" w14:paraId="13DC7608" w14:textId="77777777" w:rsidTr="00233358">
        <w:trPr>
          <w:trHeight w:val="299"/>
          <w:jc w:val="center"/>
        </w:trPr>
        <w:tc>
          <w:tcPr>
            <w:tcW w:w="809" w:type="dxa"/>
          </w:tcPr>
          <w:p w14:paraId="4F3ED3C9" w14:textId="77777777" w:rsidR="00771A86" w:rsidRPr="00496569" w:rsidRDefault="00771A86" w:rsidP="00F822EC">
            <w:pPr>
              <w:rPr>
                <w:sz w:val="26"/>
                <w:szCs w:val="26"/>
              </w:rPr>
            </w:pPr>
            <w:r w:rsidRPr="00496569">
              <w:rPr>
                <w:sz w:val="26"/>
                <w:szCs w:val="26"/>
              </w:rPr>
              <w:t>21</w:t>
            </w:r>
          </w:p>
        </w:tc>
        <w:tc>
          <w:tcPr>
            <w:tcW w:w="1977" w:type="dxa"/>
          </w:tcPr>
          <w:p w14:paraId="384FA840" w14:textId="77777777" w:rsidR="00771A86" w:rsidRPr="00496569" w:rsidRDefault="00771A86" w:rsidP="00F822EC">
            <w:pPr>
              <w:rPr>
                <w:sz w:val="26"/>
                <w:szCs w:val="26"/>
              </w:rPr>
            </w:pPr>
            <w:r w:rsidRPr="00496569">
              <w:rPr>
                <w:sz w:val="26"/>
                <w:szCs w:val="26"/>
              </w:rPr>
              <w:t>Cây Sen Sedum Xanh</w:t>
            </w:r>
          </w:p>
        </w:tc>
        <w:tc>
          <w:tcPr>
            <w:tcW w:w="1718" w:type="dxa"/>
          </w:tcPr>
          <w:p w14:paraId="62F67E1B" w14:textId="35BEBAB4" w:rsidR="00771A86" w:rsidRPr="00496569" w:rsidRDefault="00233358" w:rsidP="00F822EC">
            <w:pPr>
              <w:rPr>
                <w:sz w:val="26"/>
                <w:szCs w:val="26"/>
              </w:rPr>
            </w:pPr>
            <w:r>
              <w:rPr>
                <w:sz w:val="26"/>
                <w:szCs w:val="26"/>
              </w:rPr>
              <w:t>sedumxanh.jpg</w:t>
            </w:r>
          </w:p>
        </w:tc>
      </w:tr>
      <w:tr w:rsidR="00771A86" w:rsidRPr="00496569" w14:paraId="17A70189" w14:textId="77777777" w:rsidTr="00233358">
        <w:trPr>
          <w:trHeight w:val="312"/>
          <w:jc w:val="center"/>
        </w:trPr>
        <w:tc>
          <w:tcPr>
            <w:tcW w:w="809" w:type="dxa"/>
          </w:tcPr>
          <w:p w14:paraId="0BA8D5D8" w14:textId="77777777" w:rsidR="00771A86" w:rsidRPr="00496569" w:rsidRDefault="00771A86" w:rsidP="00F822EC">
            <w:pPr>
              <w:rPr>
                <w:sz w:val="26"/>
                <w:szCs w:val="26"/>
              </w:rPr>
            </w:pPr>
            <w:r w:rsidRPr="00496569">
              <w:rPr>
                <w:sz w:val="26"/>
                <w:szCs w:val="26"/>
              </w:rPr>
              <w:t>22</w:t>
            </w:r>
          </w:p>
        </w:tc>
        <w:tc>
          <w:tcPr>
            <w:tcW w:w="1977" w:type="dxa"/>
          </w:tcPr>
          <w:p w14:paraId="67207723" w14:textId="77777777" w:rsidR="00771A86" w:rsidRPr="00496569" w:rsidRDefault="00771A86" w:rsidP="00F822EC">
            <w:pPr>
              <w:rPr>
                <w:sz w:val="26"/>
                <w:szCs w:val="26"/>
              </w:rPr>
            </w:pPr>
            <w:r w:rsidRPr="00496569">
              <w:rPr>
                <w:sz w:val="26"/>
                <w:szCs w:val="26"/>
              </w:rPr>
              <w:t>Cây Sen Ngọc Lá Dài</w:t>
            </w:r>
          </w:p>
        </w:tc>
        <w:tc>
          <w:tcPr>
            <w:tcW w:w="1718" w:type="dxa"/>
          </w:tcPr>
          <w:p w14:paraId="63877858" w14:textId="5C5A0287" w:rsidR="00771A86" w:rsidRPr="00496569" w:rsidRDefault="00233358" w:rsidP="00F822EC">
            <w:pPr>
              <w:rPr>
                <w:sz w:val="26"/>
                <w:szCs w:val="26"/>
              </w:rPr>
            </w:pPr>
            <w:r>
              <w:rPr>
                <w:sz w:val="26"/>
                <w:szCs w:val="26"/>
              </w:rPr>
              <w:t>ngocladai.jpg</w:t>
            </w:r>
          </w:p>
        </w:tc>
      </w:tr>
      <w:tr w:rsidR="00771A86" w:rsidRPr="00496569" w14:paraId="7510E888" w14:textId="77777777" w:rsidTr="00233358">
        <w:trPr>
          <w:trHeight w:val="612"/>
          <w:jc w:val="center"/>
        </w:trPr>
        <w:tc>
          <w:tcPr>
            <w:tcW w:w="809" w:type="dxa"/>
          </w:tcPr>
          <w:p w14:paraId="7CF2953F" w14:textId="77777777" w:rsidR="00771A86" w:rsidRPr="00496569" w:rsidRDefault="00771A86" w:rsidP="00F822EC">
            <w:pPr>
              <w:rPr>
                <w:sz w:val="26"/>
                <w:szCs w:val="26"/>
              </w:rPr>
            </w:pPr>
            <w:r w:rsidRPr="00496569">
              <w:rPr>
                <w:sz w:val="26"/>
                <w:szCs w:val="26"/>
              </w:rPr>
              <w:t>23</w:t>
            </w:r>
          </w:p>
        </w:tc>
        <w:tc>
          <w:tcPr>
            <w:tcW w:w="1977" w:type="dxa"/>
          </w:tcPr>
          <w:p w14:paraId="01547FBC" w14:textId="77777777" w:rsidR="00771A86" w:rsidRPr="00496569" w:rsidRDefault="00771A86" w:rsidP="00F822EC">
            <w:pPr>
              <w:rPr>
                <w:sz w:val="26"/>
                <w:szCs w:val="26"/>
              </w:rPr>
            </w:pPr>
            <w:r w:rsidRPr="00496569">
              <w:rPr>
                <w:sz w:val="26"/>
                <w:szCs w:val="26"/>
              </w:rPr>
              <w:t>Cây Sen Hoa Hồng Xoắn</w:t>
            </w:r>
          </w:p>
        </w:tc>
        <w:tc>
          <w:tcPr>
            <w:tcW w:w="1718" w:type="dxa"/>
          </w:tcPr>
          <w:p w14:paraId="21B50DDD" w14:textId="4AFE27D9" w:rsidR="00771A86" w:rsidRPr="00496569" w:rsidRDefault="00233358" w:rsidP="00F822EC">
            <w:pPr>
              <w:rPr>
                <w:sz w:val="26"/>
                <w:szCs w:val="26"/>
              </w:rPr>
            </w:pPr>
            <w:r>
              <w:rPr>
                <w:sz w:val="26"/>
                <w:szCs w:val="26"/>
              </w:rPr>
              <w:t>hongxoan.jpg</w:t>
            </w:r>
          </w:p>
        </w:tc>
      </w:tr>
      <w:tr w:rsidR="00771A86" w:rsidRPr="00496569" w14:paraId="3E1343F7" w14:textId="77777777" w:rsidTr="00233358">
        <w:trPr>
          <w:trHeight w:val="312"/>
          <w:jc w:val="center"/>
        </w:trPr>
        <w:tc>
          <w:tcPr>
            <w:tcW w:w="809" w:type="dxa"/>
          </w:tcPr>
          <w:p w14:paraId="24B58FAF" w14:textId="77777777" w:rsidR="00771A86" w:rsidRPr="00496569" w:rsidRDefault="00771A86" w:rsidP="00F822EC">
            <w:pPr>
              <w:rPr>
                <w:sz w:val="26"/>
                <w:szCs w:val="26"/>
              </w:rPr>
            </w:pPr>
            <w:r w:rsidRPr="00496569">
              <w:rPr>
                <w:sz w:val="26"/>
                <w:szCs w:val="26"/>
              </w:rPr>
              <w:t>24</w:t>
            </w:r>
          </w:p>
        </w:tc>
        <w:tc>
          <w:tcPr>
            <w:tcW w:w="1977" w:type="dxa"/>
          </w:tcPr>
          <w:p w14:paraId="6456042A" w14:textId="77777777" w:rsidR="00771A86" w:rsidRPr="00496569" w:rsidRDefault="00771A86" w:rsidP="00F822EC">
            <w:pPr>
              <w:rPr>
                <w:sz w:val="26"/>
                <w:szCs w:val="26"/>
              </w:rPr>
            </w:pPr>
            <w:r w:rsidRPr="00496569">
              <w:rPr>
                <w:sz w:val="26"/>
                <w:szCs w:val="26"/>
              </w:rPr>
              <w:t>Cây thài lài sọc treo</w:t>
            </w:r>
          </w:p>
        </w:tc>
        <w:tc>
          <w:tcPr>
            <w:tcW w:w="1718" w:type="dxa"/>
          </w:tcPr>
          <w:p w14:paraId="52EAA60F" w14:textId="7B58AFC2" w:rsidR="00771A86" w:rsidRPr="00496569" w:rsidRDefault="00233358" w:rsidP="00F822EC">
            <w:pPr>
              <w:rPr>
                <w:sz w:val="26"/>
                <w:szCs w:val="26"/>
              </w:rPr>
            </w:pPr>
            <w:r>
              <w:rPr>
                <w:sz w:val="26"/>
                <w:szCs w:val="26"/>
              </w:rPr>
              <w:t>thailai.jpg</w:t>
            </w:r>
          </w:p>
        </w:tc>
      </w:tr>
      <w:tr w:rsidR="00771A86" w:rsidRPr="00496569" w14:paraId="4E79E0EA" w14:textId="77777777" w:rsidTr="00233358">
        <w:trPr>
          <w:trHeight w:val="299"/>
          <w:jc w:val="center"/>
        </w:trPr>
        <w:tc>
          <w:tcPr>
            <w:tcW w:w="809" w:type="dxa"/>
          </w:tcPr>
          <w:p w14:paraId="04232669" w14:textId="77777777" w:rsidR="00771A86" w:rsidRPr="00496569" w:rsidRDefault="00771A86" w:rsidP="00F822EC">
            <w:pPr>
              <w:rPr>
                <w:sz w:val="26"/>
                <w:szCs w:val="26"/>
              </w:rPr>
            </w:pPr>
            <w:r w:rsidRPr="00496569">
              <w:rPr>
                <w:sz w:val="26"/>
                <w:szCs w:val="26"/>
              </w:rPr>
              <w:t>25</w:t>
            </w:r>
          </w:p>
        </w:tc>
        <w:tc>
          <w:tcPr>
            <w:tcW w:w="1977" w:type="dxa"/>
          </w:tcPr>
          <w:p w14:paraId="53854F27" w14:textId="77777777" w:rsidR="00771A86" w:rsidRPr="00496569" w:rsidRDefault="00771A86" w:rsidP="00F822EC">
            <w:pPr>
              <w:rPr>
                <w:sz w:val="26"/>
                <w:szCs w:val="26"/>
              </w:rPr>
            </w:pPr>
            <w:r w:rsidRPr="00496569">
              <w:rPr>
                <w:sz w:val="26"/>
                <w:szCs w:val="26"/>
              </w:rPr>
              <w:t>Cây Trầu Bà Vàng chậu treo</w:t>
            </w:r>
          </w:p>
        </w:tc>
        <w:tc>
          <w:tcPr>
            <w:tcW w:w="1718" w:type="dxa"/>
          </w:tcPr>
          <w:p w14:paraId="3C3A702C" w14:textId="50F18ACF" w:rsidR="00771A86" w:rsidRPr="00496569" w:rsidRDefault="00233358" w:rsidP="00F822EC">
            <w:pPr>
              <w:rPr>
                <w:sz w:val="26"/>
                <w:szCs w:val="26"/>
              </w:rPr>
            </w:pPr>
            <w:r>
              <w:rPr>
                <w:sz w:val="26"/>
                <w:szCs w:val="26"/>
              </w:rPr>
              <w:t>traubachautreo.jpg</w:t>
            </w:r>
          </w:p>
        </w:tc>
      </w:tr>
      <w:tr w:rsidR="00771A86" w:rsidRPr="00496569" w14:paraId="4DF0B20F" w14:textId="77777777" w:rsidTr="00233358">
        <w:trPr>
          <w:trHeight w:val="312"/>
          <w:jc w:val="center"/>
        </w:trPr>
        <w:tc>
          <w:tcPr>
            <w:tcW w:w="809" w:type="dxa"/>
          </w:tcPr>
          <w:p w14:paraId="34B65C88" w14:textId="77777777" w:rsidR="00771A86" w:rsidRPr="00496569" w:rsidRDefault="00771A86" w:rsidP="00F822EC">
            <w:pPr>
              <w:rPr>
                <w:sz w:val="26"/>
                <w:szCs w:val="26"/>
              </w:rPr>
            </w:pPr>
            <w:r w:rsidRPr="00496569">
              <w:rPr>
                <w:sz w:val="26"/>
                <w:szCs w:val="26"/>
              </w:rPr>
              <w:t>26</w:t>
            </w:r>
          </w:p>
        </w:tc>
        <w:tc>
          <w:tcPr>
            <w:tcW w:w="1977" w:type="dxa"/>
          </w:tcPr>
          <w:p w14:paraId="530899FB" w14:textId="77777777" w:rsidR="00771A86" w:rsidRPr="00496569" w:rsidRDefault="00771A86" w:rsidP="00F822EC">
            <w:pPr>
              <w:rPr>
                <w:sz w:val="26"/>
                <w:szCs w:val="26"/>
              </w:rPr>
            </w:pPr>
            <w:r w:rsidRPr="00496569">
              <w:rPr>
                <w:sz w:val="26"/>
                <w:szCs w:val="26"/>
              </w:rPr>
              <w:t>Cây Lan Tim</w:t>
            </w:r>
          </w:p>
        </w:tc>
        <w:tc>
          <w:tcPr>
            <w:tcW w:w="1718" w:type="dxa"/>
          </w:tcPr>
          <w:p w14:paraId="0C082474" w14:textId="681CCC28" w:rsidR="00771A86" w:rsidRPr="00496569" w:rsidRDefault="00233358" w:rsidP="00F822EC">
            <w:pPr>
              <w:rPr>
                <w:sz w:val="26"/>
                <w:szCs w:val="26"/>
              </w:rPr>
            </w:pPr>
            <w:r>
              <w:rPr>
                <w:sz w:val="26"/>
                <w:szCs w:val="26"/>
              </w:rPr>
              <w:t>lantim.jpg</w:t>
            </w:r>
          </w:p>
        </w:tc>
      </w:tr>
      <w:tr w:rsidR="00771A86" w:rsidRPr="00496569" w14:paraId="75BA2879" w14:textId="77777777" w:rsidTr="00233358">
        <w:trPr>
          <w:trHeight w:val="312"/>
          <w:jc w:val="center"/>
        </w:trPr>
        <w:tc>
          <w:tcPr>
            <w:tcW w:w="809" w:type="dxa"/>
          </w:tcPr>
          <w:p w14:paraId="25EBC730" w14:textId="77777777" w:rsidR="00771A86" w:rsidRPr="00496569" w:rsidRDefault="00771A86" w:rsidP="00F822EC">
            <w:pPr>
              <w:rPr>
                <w:sz w:val="26"/>
                <w:szCs w:val="26"/>
              </w:rPr>
            </w:pPr>
            <w:r w:rsidRPr="00496569">
              <w:rPr>
                <w:sz w:val="26"/>
                <w:szCs w:val="26"/>
              </w:rPr>
              <w:t>27</w:t>
            </w:r>
          </w:p>
        </w:tc>
        <w:tc>
          <w:tcPr>
            <w:tcW w:w="1977" w:type="dxa"/>
          </w:tcPr>
          <w:p w14:paraId="614538D4" w14:textId="77777777" w:rsidR="00771A86" w:rsidRPr="00496569" w:rsidRDefault="00771A86" w:rsidP="00F822EC">
            <w:pPr>
              <w:rPr>
                <w:sz w:val="26"/>
                <w:szCs w:val="26"/>
              </w:rPr>
            </w:pPr>
            <w:r w:rsidRPr="00496569">
              <w:rPr>
                <w:sz w:val="26"/>
                <w:szCs w:val="26"/>
              </w:rPr>
              <w:t>Cây Lan Hạt Dưa Cẩm Thạch</w:t>
            </w:r>
          </w:p>
        </w:tc>
        <w:tc>
          <w:tcPr>
            <w:tcW w:w="1718" w:type="dxa"/>
          </w:tcPr>
          <w:p w14:paraId="37A2064A" w14:textId="0ECE54D0" w:rsidR="00771A86" w:rsidRPr="00496569" w:rsidRDefault="00233358" w:rsidP="00F822EC">
            <w:pPr>
              <w:rPr>
                <w:sz w:val="26"/>
                <w:szCs w:val="26"/>
              </w:rPr>
            </w:pPr>
            <w:r>
              <w:rPr>
                <w:sz w:val="26"/>
                <w:szCs w:val="26"/>
              </w:rPr>
              <w:t>duacamthach.jpg</w:t>
            </w:r>
          </w:p>
        </w:tc>
      </w:tr>
      <w:tr w:rsidR="00771A86" w:rsidRPr="00496569" w14:paraId="21EA92AC" w14:textId="77777777" w:rsidTr="00233358">
        <w:trPr>
          <w:trHeight w:val="299"/>
          <w:jc w:val="center"/>
        </w:trPr>
        <w:tc>
          <w:tcPr>
            <w:tcW w:w="809" w:type="dxa"/>
          </w:tcPr>
          <w:p w14:paraId="01AFB374" w14:textId="77777777" w:rsidR="00771A86" w:rsidRPr="00496569" w:rsidRDefault="00771A86" w:rsidP="00F822EC">
            <w:pPr>
              <w:rPr>
                <w:sz w:val="26"/>
                <w:szCs w:val="26"/>
              </w:rPr>
            </w:pPr>
            <w:r w:rsidRPr="00496569">
              <w:rPr>
                <w:sz w:val="26"/>
                <w:szCs w:val="26"/>
              </w:rPr>
              <w:t>28</w:t>
            </w:r>
          </w:p>
        </w:tc>
        <w:tc>
          <w:tcPr>
            <w:tcW w:w="1977" w:type="dxa"/>
          </w:tcPr>
          <w:p w14:paraId="4C84289B" w14:textId="77777777" w:rsidR="00771A86" w:rsidRPr="00496569" w:rsidRDefault="00771A86" w:rsidP="00F822EC">
            <w:pPr>
              <w:rPr>
                <w:sz w:val="26"/>
                <w:szCs w:val="26"/>
              </w:rPr>
            </w:pPr>
            <w:r w:rsidRPr="00496569">
              <w:rPr>
                <w:sz w:val="26"/>
                <w:szCs w:val="26"/>
              </w:rPr>
              <w:t>Cây Ngũ Gia Bì bonsai</w:t>
            </w:r>
          </w:p>
        </w:tc>
        <w:tc>
          <w:tcPr>
            <w:tcW w:w="1718" w:type="dxa"/>
          </w:tcPr>
          <w:p w14:paraId="05169662" w14:textId="27337A88" w:rsidR="00771A86" w:rsidRPr="00496569" w:rsidRDefault="00233358" w:rsidP="00F822EC">
            <w:pPr>
              <w:rPr>
                <w:sz w:val="26"/>
                <w:szCs w:val="26"/>
              </w:rPr>
            </w:pPr>
            <w:r>
              <w:rPr>
                <w:sz w:val="26"/>
                <w:szCs w:val="26"/>
              </w:rPr>
              <w:t>ngugiabi.jpg</w:t>
            </w:r>
          </w:p>
        </w:tc>
      </w:tr>
      <w:tr w:rsidR="00771A86" w:rsidRPr="00496569" w14:paraId="1DBC5CE9" w14:textId="77777777" w:rsidTr="00233358">
        <w:trPr>
          <w:trHeight w:val="312"/>
          <w:jc w:val="center"/>
        </w:trPr>
        <w:tc>
          <w:tcPr>
            <w:tcW w:w="809" w:type="dxa"/>
          </w:tcPr>
          <w:p w14:paraId="3F099857" w14:textId="77777777" w:rsidR="00771A86" w:rsidRPr="00496569" w:rsidRDefault="00771A86" w:rsidP="00F822EC">
            <w:pPr>
              <w:rPr>
                <w:sz w:val="26"/>
                <w:szCs w:val="26"/>
              </w:rPr>
            </w:pPr>
            <w:r w:rsidRPr="00496569">
              <w:rPr>
                <w:sz w:val="26"/>
                <w:szCs w:val="26"/>
              </w:rPr>
              <w:t>29</w:t>
            </w:r>
          </w:p>
        </w:tc>
        <w:tc>
          <w:tcPr>
            <w:tcW w:w="1977" w:type="dxa"/>
          </w:tcPr>
          <w:p w14:paraId="6E2622DC" w14:textId="77777777" w:rsidR="00771A86" w:rsidRPr="00496569" w:rsidRDefault="00771A86" w:rsidP="00F822EC">
            <w:pPr>
              <w:rPr>
                <w:sz w:val="26"/>
                <w:szCs w:val="26"/>
              </w:rPr>
            </w:pPr>
            <w:r w:rsidRPr="00496569">
              <w:rPr>
                <w:sz w:val="26"/>
                <w:szCs w:val="26"/>
              </w:rPr>
              <w:t>Cây kim ngân củ bonsai</w:t>
            </w:r>
          </w:p>
        </w:tc>
        <w:tc>
          <w:tcPr>
            <w:tcW w:w="1718" w:type="dxa"/>
          </w:tcPr>
          <w:p w14:paraId="48144948" w14:textId="78ED89D0" w:rsidR="00771A86" w:rsidRPr="00496569" w:rsidRDefault="00233358" w:rsidP="00F822EC">
            <w:pPr>
              <w:rPr>
                <w:sz w:val="26"/>
                <w:szCs w:val="26"/>
              </w:rPr>
            </w:pPr>
            <w:r>
              <w:rPr>
                <w:sz w:val="26"/>
                <w:szCs w:val="26"/>
              </w:rPr>
              <w:t>kimngan.jpg</w:t>
            </w:r>
          </w:p>
        </w:tc>
      </w:tr>
      <w:tr w:rsidR="00771A86" w:rsidRPr="00496569" w14:paraId="32BD83EF" w14:textId="77777777" w:rsidTr="00233358">
        <w:trPr>
          <w:trHeight w:val="299"/>
          <w:jc w:val="center"/>
        </w:trPr>
        <w:tc>
          <w:tcPr>
            <w:tcW w:w="809" w:type="dxa"/>
          </w:tcPr>
          <w:p w14:paraId="5E452817" w14:textId="77777777" w:rsidR="00771A86" w:rsidRPr="00496569" w:rsidRDefault="00771A86" w:rsidP="00F822EC">
            <w:pPr>
              <w:rPr>
                <w:sz w:val="26"/>
                <w:szCs w:val="26"/>
              </w:rPr>
            </w:pPr>
            <w:r w:rsidRPr="00496569">
              <w:rPr>
                <w:sz w:val="26"/>
                <w:szCs w:val="26"/>
              </w:rPr>
              <w:t>30</w:t>
            </w:r>
          </w:p>
        </w:tc>
        <w:tc>
          <w:tcPr>
            <w:tcW w:w="1977" w:type="dxa"/>
          </w:tcPr>
          <w:p w14:paraId="1E1FE535" w14:textId="77777777" w:rsidR="00771A86" w:rsidRPr="00496569" w:rsidRDefault="00771A86" w:rsidP="00F822EC">
            <w:pPr>
              <w:rPr>
                <w:sz w:val="26"/>
                <w:szCs w:val="26"/>
              </w:rPr>
            </w:pPr>
            <w:r w:rsidRPr="00496569">
              <w:rPr>
                <w:sz w:val="26"/>
                <w:szCs w:val="26"/>
              </w:rPr>
              <w:t>Cây Da Bonsai</w:t>
            </w:r>
          </w:p>
        </w:tc>
        <w:tc>
          <w:tcPr>
            <w:tcW w:w="1718" w:type="dxa"/>
          </w:tcPr>
          <w:p w14:paraId="48A8D67B" w14:textId="08F4AA8D" w:rsidR="00771A86" w:rsidRPr="00496569" w:rsidRDefault="00233358" w:rsidP="00F822EC">
            <w:pPr>
              <w:rPr>
                <w:sz w:val="26"/>
                <w:szCs w:val="26"/>
              </w:rPr>
            </w:pPr>
            <w:r>
              <w:rPr>
                <w:sz w:val="26"/>
                <w:szCs w:val="26"/>
              </w:rPr>
              <w:t>bonsai.jpg</w:t>
            </w:r>
          </w:p>
        </w:tc>
      </w:tr>
      <w:tr w:rsidR="00771A86" w:rsidRPr="00496569" w14:paraId="6E93877D" w14:textId="77777777" w:rsidTr="00233358">
        <w:trPr>
          <w:trHeight w:val="312"/>
          <w:jc w:val="center"/>
        </w:trPr>
        <w:tc>
          <w:tcPr>
            <w:tcW w:w="809" w:type="dxa"/>
          </w:tcPr>
          <w:p w14:paraId="2B7B2CD6" w14:textId="77777777" w:rsidR="00771A86" w:rsidRPr="00496569" w:rsidRDefault="00771A86" w:rsidP="00F822EC">
            <w:pPr>
              <w:rPr>
                <w:sz w:val="26"/>
                <w:szCs w:val="26"/>
              </w:rPr>
            </w:pPr>
            <w:r w:rsidRPr="00496569">
              <w:rPr>
                <w:sz w:val="26"/>
                <w:szCs w:val="26"/>
              </w:rPr>
              <w:t>31</w:t>
            </w:r>
          </w:p>
        </w:tc>
        <w:tc>
          <w:tcPr>
            <w:tcW w:w="1977" w:type="dxa"/>
          </w:tcPr>
          <w:p w14:paraId="2F73CC62" w14:textId="77777777" w:rsidR="00771A86" w:rsidRPr="00496569" w:rsidRDefault="00771A86" w:rsidP="00F822EC">
            <w:pPr>
              <w:rPr>
                <w:sz w:val="26"/>
                <w:szCs w:val="26"/>
              </w:rPr>
            </w:pPr>
            <w:r w:rsidRPr="00496569">
              <w:rPr>
                <w:sz w:val="26"/>
                <w:szCs w:val="26"/>
              </w:rPr>
              <w:t>Cây hải đường</w:t>
            </w:r>
          </w:p>
        </w:tc>
        <w:tc>
          <w:tcPr>
            <w:tcW w:w="1718" w:type="dxa"/>
          </w:tcPr>
          <w:p w14:paraId="08749FC0" w14:textId="4196818D" w:rsidR="00771A86" w:rsidRPr="00496569" w:rsidRDefault="00233358" w:rsidP="00F822EC">
            <w:pPr>
              <w:rPr>
                <w:sz w:val="26"/>
                <w:szCs w:val="26"/>
              </w:rPr>
            </w:pPr>
            <w:r>
              <w:rPr>
                <w:sz w:val="26"/>
                <w:szCs w:val="26"/>
              </w:rPr>
              <w:t>haiduong.jpg</w:t>
            </w:r>
          </w:p>
        </w:tc>
      </w:tr>
      <w:tr w:rsidR="00771A86" w:rsidRPr="00496569" w14:paraId="5EAF3E23" w14:textId="77777777" w:rsidTr="00233358">
        <w:trPr>
          <w:trHeight w:val="299"/>
          <w:jc w:val="center"/>
        </w:trPr>
        <w:tc>
          <w:tcPr>
            <w:tcW w:w="809" w:type="dxa"/>
          </w:tcPr>
          <w:p w14:paraId="2CC1AEA3" w14:textId="77777777" w:rsidR="00771A86" w:rsidRPr="00496569" w:rsidRDefault="00771A86" w:rsidP="00F822EC">
            <w:pPr>
              <w:rPr>
                <w:sz w:val="26"/>
                <w:szCs w:val="26"/>
              </w:rPr>
            </w:pPr>
            <w:r w:rsidRPr="00496569">
              <w:rPr>
                <w:sz w:val="26"/>
                <w:szCs w:val="26"/>
              </w:rPr>
              <w:t>32</w:t>
            </w:r>
          </w:p>
        </w:tc>
        <w:tc>
          <w:tcPr>
            <w:tcW w:w="1977" w:type="dxa"/>
          </w:tcPr>
          <w:p w14:paraId="1D55702B" w14:textId="77777777" w:rsidR="00771A86" w:rsidRPr="00496569" w:rsidRDefault="00771A86" w:rsidP="00F822EC">
            <w:pPr>
              <w:rPr>
                <w:sz w:val="26"/>
                <w:szCs w:val="26"/>
              </w:rPr>
            </w:pPr>
            <w:r>
              <w:rPr>
                <w:sz w:val="26"/>
                <w:szCs w:val="26"/>
              </w:rPr>
              <w:t>Chậu đất nung trắng 5x5</w:t>
            </w:r>
          </w:p>
        </w:tc>
        <w:tc>
          <w:tcPr>
            <w:tcW w:w="1718" w:type="dxa"/>
          </w:tcPr>
          <w:p w14:paraId="71BCEA00" w14:textId="7CB28A00" w:rsidR="00771A86" w:rsidRPr="00496569" w:rsidRDefault="00233358" w:rsidP="00F822EC">
            <w:pPr>
              <w:rPr>
                <w:sz w:val="26"/>
                <w:szCs w:val="26"/>
              </w:rPr>
            </w:pPr>
            <w:r>
              <w:rPr>
                <w:sz w:val="26"/>
                <w:szCs w:val="26"/>
              </w:rPr>
              <w:t>chaudatnung5x5.jpg</w:t>
            </w:r>
          </w:p>
        </w:tc>
      </w:tr>
      <w:tr w:rsidR="00771A86" w:rsidRPr="00496569" w14:paraId="6B3D9B86" w14:textId="77777777" w:rsidTr="00233358">
        <w:trPr>
          <w:trHeight w:val="299"/>
          <w:jc w:val="center"/>
        </w:trPr>
        <w:tc>
          <w:tcPr>
            <w:tcW w:w="809" w:type="dxa"/>
          </w:tcPr>
          <w:p w14:paraId="03EFBA5B" w14:textId="77777777" w:rsidR="00771A86" w:rsidRPr="00496569" w:rsidRDefault="00771A86" w:rsidP="00F822EC">
            <w:pPr>
              <w:rPr>
                <w:sz w:val="26"/>
                <w:szCs w:val="26"/>
              </w:rPr>
            </w:pPr>
            <w:r>
              <w:rPr>
                <w:sz w:val="26"/>
                <w:szCs w:val="26"/>
              </w:rPr>
              <w:t>33</w:t>
            </w:r>
          </w:p>
        </w:tc>
        <w:tc>
          <w:tcPr>
            <w:tcW w:w="1977" w:type="dxa"/>
          </w:tcPr>
          <w:p w14:paraId="1ECCEF48" w14:textId="77777777" w:rsidR="00771A86" w:rsidRPr="00496569" w:rsidRDefault="00771A86" w:rsidP="00F822EC">
            <w:pPr>
              <w:rPr>
                <w:sz w:val="26"/>
                <w:szCs w:val="26"/>
              </w:rPr>
            </w:pPr>
            <w:r>
              <w:rPr>
                <w:sz w:val="26"/>
                <w:szCs w:val="26"/>
              </w:rPr>
              <w:t>Chậu đất nung trắng 17x9</w:t>
            </w:r>
          </w:p>
        </w:tc>
        <w:tc>
          <w:tcPr>
            <w:tcW w:w="1718" w:type="dxa"/>
          </w:tcPr>
          <w:p w14:paraId="370455CE" w14:textId="00F3BF37" w:rsidR="00771A86" w:rsidRPr="00496569" w:rsidRDefault="00233358" w:rsidP="00F822EC">
            <w:pPr>
              <w:rPr>
                <w:sz w:val="26"/>
                <w:szCs w:val="26"/>
              </w:rPr>
            </w:pPr>
            <w:r>
              <w:rPr>
                <w:sz w:val="26"/>
                <w:szCs w:val="26"/>
              </w:rPr>
              <w:t>chaudatnung17x9.jpg</w:t>
            </w:r>
          </w:p>
        </w:tc>
      </w:tr>
      <w:tr w:rsidR="00771A86" w:rsidRPr="00496569" w14:paraId="0CC2EDDE" w14:textId="77777777" w:rsidTr="00233358">
        <w:trPr>
          <w:trHeight w:val="299"/>
          <w:jc w:val="center"/>
        </w:trPr>
        <w:tc>
          <w:tcPr>
            <w:tcW w:w="809" w:type="dxa"/>
          </w:tcPr>
          <w:p w14:paraId="358452B9" w14:textId="77777777" w:rsidR="00771A86" w:rsidRPr="00496569" w:rsidRDefault="00771A86" w:rsidP="00F822EC">
            <w:pPr>
              <w:rPr>
                <w:sz w:val="26"/>
                <w:szCs w:val="26"/>
              </w:rPr>
            </w:pPr>
            <w:r>
              <w:rPr>
                <w:sz w:val="26"/>
                <w:szCs w:val="26"/>
              </w:rPr>
              <w:t>34</w:t>
            </w:r>
          </w:p>
        </w:tc>
        <w:tc>
          <w:tcPr>
            <w:tcW w:w="1977" w:type="dxa"/>
          </w:tcPr>
          <w:p w14:paraId="3066648A" w14:textId="77777777" w:rsidR="00771A86" w:rsidRPr="00496569" w:rsidRDefault="00771A86" w:rsidP="00F822EC">
            <w:pPr>
              <w:rPr>
                <w:sz w:val="26"/>
                <w:szCs w:val="26"/>
              </w:rPr>
            </w:pPr>
            <w:r>
              <w:rPr>
                <w:sz w:val="26"/>
                <w:szCs w:val="26"/>
              </w:rPr>
              <w:t>Chậu đất nung trắng 13x13</w:t>
            </w:r>
          </w:p>
        </w:tc>
        <w:tc>
          <w:tcPr>
            <w:tcW w:w="1718" w:type="dxa"/>
          </w:tcPr>
          <w:p w14:paraId="632BDA19" w14:textId="71129FC1" w:rsidR="00771A86" w:rsidRPr="00496569" w:rsidRDefault="00233358" w:rsidP="00F822EC">
            <w:pPr>
              <w:rPr>
                <w:sz w:val="26"/>
                <w:szCs w:val="26"/>
              </w:rPr>
            </w:pPr>
            <w:r>
              <w:rPr>
                <w:sz w:val="26"/>
                <w:szCs w:val="26"/>
              </w:rPr>
              <w:t>chaudatnung13x13.jpg</w:t>
            </w:r>
          </w:p>
        </w:tc>
      </w:tr>
      <w:tr w:rsidR="00771A86" w:rsidRPr="00496569" w14:paraId="45AF7F70" w14:textId="77777777" w:rsidTr="00233358">
        <w:trPr>
          <w:trHeight w:val="299"/>
          <w:jc w:val="center"/>
        </w:trPr>
        <w:tc>
          <w:tcPr>
            <w:tcW w:w="809" w:type="dxa"/>
          </w:tcPr>
          <w:p w14:paraId="2D2C0FB4" w14:textId="77777777" w:rsidR="00771A86" w:rsidRPr="00496569" w:rsidRDefault="00771A86" w:rsidP="00F822EC">
            <w:pPr>
              <w:rPr>
                <w:sz w:val="26"/>
                <w:szCs w:val="26"/>
              </w:rPr>
            </w:pPr>
            <w:r>
              <w:rPr>
                <w:sz w:val="26"/>
                <w:szCs w:val="26"/>
              </w:rPr>
              <w:t>35</w:t>
            </w:r>
          </w:p>
        </w:tc>
        <w:tc>
          <w:tcPr>
            <w:tcW w:w="1977" w:type="dxa"/>
          </w:tcPr>
          <w:p w14:paraId="0E632CC2" w14:textId="77777777" w:rsidR="00771A86" w:rsidRPr="00496569" w:rsidRDefault="00771A86" w:rsidP="00F822EC">
            <w:pPr>
              <w:rPr>
                <w:sz w:val="26"/>
                <w:szCs w:val="26"/>
              </w:rPr>
            </w:pPr>
            <w:r>
              <w:rPr>
                <w:sz w:val="26"/>
                <w:szCs w:val="26"/>
              </w:rPr>
              <w:t>Chậu đất nung đỏ 8x8</w:t>
            </w:r>
          </w:p>
        </w:tc>
        <w:tc>
          <w:tcPr>
            <w:tcW w:w="1718" w:type="dxa"/>
          </w:tcPr>
          <w:p w14:paraId="0DB8C314" w14:textId="2AD24EA4" w:rsidR="00771A86" w:rsidRPr="00496569" w:rsidRDefault="00233358" w:rsidP="00F822EC">
            <w:pPr>
              <w:rPr>
                <w:sz w:val="26"/>
                <w:szCs w:val="26"/>
              </w:rPr>
            </w:pPr>
            <w:r>
              <w:rPr>
                <w:sz w:val="26"/>
                <w:szCs w:val="26"/>
              </w:rPr>
              <w:t>chaudatnung8x8.jpg</w:t>
            </w:r>
          </w:p>
        </w:tc>
      </w:tr>
      <w:tr w:rsidR="00771A86" w:rsidRPr="00496569" w14:paraId="79AAAC96" w14:textId="77777777" w:rsidTr="00233358">
        <w:trPr>
          <w:trHeight w:val="299"/>
          <w:jc w:val="center"/>
        </w:trPr>
        <w:tc>
          <w:tcPr>
            <w:tcW w:w="809" w:type="dxa"/>
          </w:tcPr>
          <w:p w14:paraId="78B8C526" w14:textId="77777777" w:rsidR="00771A86" w:rsidRPr="00496569" w:rsidRDefault="00771A86" w:rsidP="00F822EC">
            <w:pPr>
              <w:rPr>
                <w:sz w:val="26"/>
                <w:szCs w:val="26"/>
              </w:rPr>
            </w:pPr>
            <w:r>
              <w:rPr>
                <w:sz w:val="26"/>
                <w:szCs w:val="26"/>
              </w:rPr>
              <w:t>36</w:t>
            </w:r>
          </w:p>
        </w:tc>
        <w:tc>
          <w:tcPr>
            <w:tcW w:w="1977" w:type="dxa"/>
          </w:tcPr>
          <w:p w14:paraId="63703E5C" w14:textId="77777777" w:rsidR="00771A86" w:rsidRPr="00496569" w:rsidRDefault="00771A86" w:rsidP="00F822EC">
            <w:pPr>
              <w:rPr>
                <w:sz w:val="26"/>
                <w:szCs w:val="26"/>
              </w:rPr>
            </w:pPr>
            <w:r>
              <w:rPr>
                <w:sz w:val="26"/>
                <w:szCs w:val="26"/>
              </w:rPr>
              <w:t>Chậu đất nung đỏ 5x5</w:t>
            </w:r>
          </w:p>
        </w:tc>
        <w:tc>
          <w:tcPr>
            <w:tcW w:w="1718" w:type="dxa"/>
          </w:tcPr>
          <w:p w14:paraId="64153D7D" w14:textId="0FDA1DA7" w:rsidR="00771A86" w:rsidRPr="00496569" w:rsidRDefault="00233358" w:rsidP="00F822EC">
            <w:pPr>
              <w:rPr>
                <w:sz w:val="26"/>
                <w:szCs w:val="26"/>
              </w:rPr>
            </w:pPr>
            <w:r>
              <w:rPr>
                <w:sz w:val="26"/>
                <w:szCs w:val="26"/>
              </w:rPr>
              <w:t>chaudatnung5x5.jpg</w:t>
            </w:r>
          </w:p>
        </w:tc>
      </w:tr>
      <w:tr w:rsidR="00771A86" w:rsidRPr="00496569" w14:paraId="30C0DD3E" w14:textId="77777777" w:rsidTr="00233358">
        <w:trPr>
          <w:trHeight w:val="299"/>
          <w:jc w:val="center"/>
        </w:trPr>
        <w:tc>
          <w:tcPr>
            <w:tcW w:w="809" w:type="dxa"/>
          </w:tcPr>
          <w:p w14:paraId="23ABDD25" w14:textId="77777777" w:rsidR="00771A86" w:rsidRPr="00496569" w:rsidRDefault="00771A86" w:rsidP="00F822EC">
            <w:pPr>
              <w:rPr>
                <w:sz w:val="26"/>
                <w:szCs w:val="26"/>
              </w:rPr>
            </w:pPr>
            <w:r>
              <w:rPr>
                <w:sz w:val="26"/>
                <w:szCs w:val="26"/>
              </w:rPr>
              <w:lastRenderedPageBreak/>
              <w:t>37</w:t>
            </w:r>
          </w:p>
        </w:tc>
        <w:tc>
          <w:tcPr>
            <w:tcW w:w="1977" w:type="dxa"/>
          </w:tcPr>
          <w:p w14:paraId="134FA897" w14:textId="77777777" w:rsidR="00771A86" w:rsidRPr="00496569" w:rsidRDefault="00771A86" w:rsidP="00F822EC">
            <w:pPr>
              <w:rPr>
                <w:sz w:val="26"/>
                <w:szCs w:val="26"/>
              </w:rPr>
            </w:pPr>
            <w:r>
              <w:rPr>
                <w:sz w:val="26"/>
                <w:szCs w:val="26"/>
              </w:rPr>
              <w:t>Chậu đất nung đỏ 17x9</w:t>
            </w:r>
          </w:p>
        </w:tc>
        <w:tc>
          <w:tcPr>
            <w:tcW w:w="1718" w:type="dxa"/>
          </w:tcPr>
          <w:p w14:paraId="72035BA7" w14:textId="4BE7C7FC" w:rsidR="00771A86" w:rsidRPr="00496569" w:rsidRDefault="00233358" w:rsidP="00F822EC">
            <w:pPr>
              <w:rPr>
                <w:sz w:val="26"/>
                <w:szCs w:val="26"/>
              </w:rPr>
            </w:pPr>
            <w:r>
              <w:rPr>
                <w:sz w:val="26"/>
                <w:szCs w:val="26"/>
              </w:rPr>
              <w:t>chaudatnung17x9.jpg</w:t>
            </w:r>
          </w:p>
        </w:tc>
      </w:tr>
      <w:tr w:rsidR="00771A86" w:rsidRPr="00496569" w14:paraId="01EFA20F" w14:textId="77777777" w:rsidTr="00233358">
        <w:trPr>
          <w:trHeight w:val="299"/>
          <w:jc w:val="center"/>
        </w:trPr>
        <w:tc>
          <w:tcPr>
            <w:tcW w:w="809" w:type="dxa"/>
          </w:tcPr>
          <w:p w14:paraId="71F46EB5" w14:textId="77777777" w:rsidR="00771A86" w:rsidRPr="00496569" w:rsidRDefault="00771A86" w:rsidP="00F822EC">
            <w:pPr>
              <w:rPr>
                <w:sz w:val="26"/>
                <w:szCs w:val="26"/>
              </w:rPr>
            </w:pPr>
            <w:r>
              <w:rPr>
                <w:sz w:val="26"/>
                <w:szCs w:val="26"/>
              </w:rPr>
              <w:t>38</w:t>
            </w:r>
          </w:p>
        </w:tc>
        <w:tc>
          <w:tcPr>
            <w:tcW w:w="1977" w:type="dxa"/>
          </w:tcPr>
          <w:p w14:paraId="49481821" w14:textId="77777777" w:rsidR="00771A86" w:rsidRPr="00496569" w:rsidRDefault="00771A86" w:rsidP="00F822EC">
            <w:pPr>
              <w:rPr>
                <w:sz w:val="26"/>
                <w:szCs w:val="26"/>
              </w:rPr>
            </w:pPr>
            <w:r>
              <w:rPr>
                <w:sz w:val="26"/>
                <w:szCs w:val="26"/>
              </w:rPr>
              <w:t>Chậu đất nung đỏ 13x13</w:t>
            </w:r>
          </w:p>
        </w:tc>
        <w:tc>
          <w:tcPr>
            <w:tcW w:w="1718" w:type="dxa"/>
          </w:tcPr>
          <w:p w14:paraId="6DD285EC" w14:textId="129BDF89" w:rsidR="00771A86" w:rsidRPr="00496569" w:rsidRDefault="00233358" w:rsidP="00F822EC">
            <w:pPr>
              <w:rPr>
                <w:sz w:val="26"/>
                <w:szCs w:val="26"/>
              </w:rPr>
            </w:pPr>
            <w:r>
              <w:rPr>
                <w:sz w:val="26"/>
                <w:szCs w:val="26"/>
              </w:rPr>
              <w:t>chaudatnung13x13.jpg</w:t>
            </w:r>
          </w:p>
        </w:tc>
      </w:tr>
      <w:tr w:rsidR="00771A86" w:rsidRPr="00496569" w14:paraId="472B59AB" w14:textId="77777777" w:rsidTr="00233358">
        <w:trPr>
          <w:trHeight w:val="299"/>
          <w:jc w:val="center"/>
        </w:trPr>
        <w:tc>
          <w:tcPr>
            <w:tcW w:w="809" w:type="dxa"/>
          </w:tcPr>
          <w:p w14:paraId="6128DB03" w14:textId="77777777" w:rsidR="00771A86" w:rsidRPr="00496569" w:rsidRDefault="00771A86" w:rsidP="00F822EC">
            <w:pPr>
              <w:rPr>
                <w:sz w:val="26"/>
                <w:szCs w:val="26"/>
              </w:rPr>
            </w:pPr>
            <w:r>
              <w:rPr>
                <w:sz w:val="26"/>
                <w:szCs w:val="26"/>
              </w:rPr>
              <w:t>39</w:t>
            </w:r>
          </w:p>
        </w:tc>
        <w:tc>
          <w:tcPr>
            <w:tcW w:w="1977" w:type="dxa"/>
          </w:tcPr>
          <w:p w14:paraId="7766D975" w14:textId="77777777" w:rsidR="00771A86" w:rsidRPr="00496569" w:rsidRDefault="00771A86" w:rsidP="00F822EC">
            <w:pPr>
              <w:rPr>
                <w:sz w:val="26"/>
                <w:szCs w:val="26"/>
              </w:rPr>
            </w:pPr>
            <w:r>
              <w:rPr>
                <w:sz w:val="26"/>
                <w:szCs w:val="26"/>
              </w:rPr>
              <w:t>Chậu nhựa trụ vuông vát lớn</w:t>
            </w:r>
          </w:p>
        </w:tc>
        <w:tc>
          <w:tcPr>
            <w:tcW w:w="1718" w:type="dxa"/>
          </w:tcPr>
          <w:p w14:paraId="3FB14667" w14:textId="2BAF8A32" w:rsidR="00771A86" w:rsidRPr="00496569" w:rsidRDefault="00233358" w:rsidP="00F822EC">
            <w:pPr>
              <w:rPr>
                <w:sz w:val="26"/>
                <w:szCs w:val="26"/>
              </w:rPr>
            </w:pPr>
            <w:r>
              <w:rPr>
                <w:sz w:val="26"/>
                <w:szCs w:val="26"/>
              </w:rPr>
              <w:t>nhuatruvuongvat.jpg</w:t>
            </w:r>
          </w:p>
        </w:tc>
      </w:tr>
      <w:tr w:rsidR="00771A86" w:rsidRPr="00496569" w14:paraId="2503393C" w14:textId="77777777" w:rsidTr="00233358">
        <w:trPr>
          <w:trHeight w:val="299"/>
          <w:jc w:val="center"/>
        </w:trPr>
        <w:tc>
          <w:tcPr>
            <w:tcW w:w="809" w:type="dxa"/>
          </w:tcPr>
          <w:p w14:paraId="651BCEF5" w14:textId="77777777" w:rsidR="00771A86" w:rsidRDefault="00771A86" w:rsidP="00F822EC">
            <w:pPr>
              <w:rPr>
                <w:sz w:val="26"/>
                <w:szCs w:val="26"/>
              </w:rPr>
            </w:pPr>
            <w:r>
              <w:rPr>
                <w:sz w:val="26"/>
                <w:szCs w:val="26"/>
              </w:rPr>
              <w:t>40</w:t>
            </w:r>
          </w:p>
        </w:tc>
        <w:tc>
          <w:tcPr>
            <w:tcW w:w="1977" w:type="dxa"/>
          </w:tcPr>
          <w:p w14:paraId="76DF8509" w14:textId="77777777" w:rsidR="00771A86" w:rsidRDefault="00771A86" w:rsidP="00F822EC">
            <w:pPr>
              <w:rPr>
                <w:sz w:val="26"/>
                <w:szCs w:val="26"/>
              </w:rPr>
            </w:pPr>
            <w:r>
              <w:rPr>
                <w:sz w:val="26"/>
                <w:szCs w:val="26"/>
              </w:rPr>
              <w:t>Chậu nhựa cao tròn</w:t>
            </w:r>
          </w:p>
        </w:tc>
        <w:tc>
          <w:tcPr>
            <w:tcW w:w="1718" w:type="dxa"/>
          </w:tcPr>
          <w:p w14:paraId="77FFAA05" w14:textId="3C4278BE" w:rsidR="00771A86" w:rsidRDefault="00233358" w:rsidP="00F822EC">
            <w:pPr>
              <w:rPr>
                <w:sz w:val="26"/>
                <w:szCs w:val="26"/>
              </w:rPr>
            </w:pPr>
            <w:r>
              <w:rPr>
                <w:sz w:val="26"/>
                <w:szCs w:val="26"/>
              </w:rPr>
              <w:t>chaunhuacao.jpg</w:t>
            </w:r>
          </w:p>
        </w:tc>
      </w:tr>
      <w:tr w:rsidR="00771A86" w:rsidRPr="00496569" w14:paraId="7C7180B0" w14:textId="77777777" w:rsidTr="00233358">
        <w:trPr>
          <w:trHeight w:val="299"/>
          <w:jc w:val="center"/>
        </w:trPr>
        <w:tc>
          <w:tcPr>
            <w:tcW w:w="809" w:type="dxa"/>
          </w:tcPr>
          <w:p w14:paraId="07B77749" w14:textId="77777777" w:rsidR="00771A86" w:rsidRDefault="00771A86" w:rsidP="00F822EC">
            <w:pPr>
              <w:rPr>
                <w:sz w:val="26"/>
                <w:szCs w:val="26"/>
              </w:rPr>
            </w:pPr>
            <w:r>
              <w:rPr>
                <w:sz w:val="26"/>
                <w:szCs w:val="26"/>
              </w:rPr>
              <w:t>41</w:t>
            </w:r>
          </w:p>
        </w:tc>
        <w:tc>
          <w:tcPr>
            <w:tcW w:w="1977" w:type="dxa"/>
          </w:tcPr>
          <w:p w14:paraId="2467DFBF" w14:textId="77777777" w:rsidR="00771A86" w:rsidRDefault="00771A86" w:rsidP="00F822EC">
            <w:pPr>
              <w:rPr>
                <w:sz w:val="26"/>
                <w:szCs w:val="26"/>
              </w:rPr>
            </w:pPr>
            <w:r>
              <w:rPr>
                <w:sz w:val="26"/>
                <w:szCs w:val="26"/>
              </w:rPr>
              <w:t>Chậu sứ trụ vuông 12x12</w:t>
            </w:r>
          </w:p>
        </w:tc>
        <w:tc>
          <w:tcPr>
            <w:tcW w:w="1718" w:type="dxa"/>
          </w:tcPr>
          <w:p w14:paraId="3FFF6D04" w14:textId="20B089E1" w:rsidR="00771A86" w:rsidRDefault="00233358" w:rsidP="00F822EC">
            <w:pPr>
              <w:rPr>
                <w:sz w:val="26"/>
                <w:szCs w:val="26"/>
              </w:rPr>
            </w:pPr>
            <w:r>
              <w:rPr>
                <w:sz w:val="26"/>
                <w:szCs w:val="26"/>
              </w:rPr>
              <w:t>truvuong12x12.jpg</w:t>
            </w:r>
          </w:p>
        </w:tc>
      </w:tr>
      <w:tr w:rsidR="00771A86" w:rsidRPr="00496569" w14:paraId="1FDEFDC0" w14:textId="77777777" w:rsidTr="00233358">
        <w:trPr>
          <w:trHeight w:val="299"/>
          <w:jc w:val="center"/>
        </w:trPr>
        <w:tc>
          <w:tcPr>
            <w:tcW w:w="809" w:type="dxa"/>
          </w:tcPr>
          <w:p w14:paraId="2962EAA2" w14:textId="77777777" w:rsidR="00771A86" w:rsidRDefault="00771A86" w:rsidP="00F822EC">
            <w:pPr>
              <w:rPr>
                <w:sz w:val="26"/>
                <w:szCs w:val="26"/>
              </w:rPr>
            </w:pPr>
            <w:r>
              <w:rPr>
                <w:sz w:val="26"/>
                <w:szCs w:val="26"/>
              </w:rPr>
              <w:t>42</w:t>
            </w:r>
          </w:p>
        </w:tc>
        <w:tc>
          <w:tcPr>
            <w:tcW w:w="1977" w:type="dxa"/>
          </w:tcPr>
          <w:p w14:paraId="52D004B8" w14:textId="77777777" w:rsidR="00771A86" w:rsidRDefault="00771A86" w:rsidP="00F822EC">
            <w:pPr>
              <w:rPr>
                <w:sz w:val="26"/>
                <w:szCs w:val="26"/>
              </w:rPr>
            </w:pPr>
            <w:r>
              <w:rPr>
                <w:sz w:val="26"/>
                <w:szCs w:val="26"/>
              </w:rPr>
              <w:t>Chậu sứ trụ tròn vát 24x29</w:t>
            </w:r>
          </w:p>
        </w:tc>
        <w:tc>
          <w:tcPr>
            <w:tcW w:w="1718" w:type="dxa"/>
          </w:tcPr>
          <w:p w14:paraId="1151E5B5" w14:textId="14B75927" w:rsidR="00771A86" w:rsidRDefault="00233358" w:rsidP="00F822EC">
            <w:pPr>
              <w:rPr>
                <w:sz w:val="26"/>
                <w:szCs w:val="26"/>
              </w:rPr>
            </w:pPr>
            <w:r>
              <w:rPr>
                <w:sz w:val="26"/>
                <w:szCs w:val="26"/>
              </w:rPr>
              <w:t>trutronvat24x29.jpg</w:t>
            </w:r>
          </w:p>
        </w:tc>
      </w:tr>
      <w:tr w:rsidR="00771A86" w:rsidRPr="00496569" w14:paraId="3EBC651E" w14:textId="77777777" w:rsidTr="00233358">
        <w:trPr>
          <w:trHeight w:val="299"/>
          <w:jc w:val="center"/>
        </w:trPr>
        <w:tc>
          <w:tcPr>
            <w:tcW w:w="809" w:type="dxa"/>
          </w:tcPr>
          <w:p w14:paraId="48B973AF" w14:textId="77777777" w:rsidR="00771A86" w:rsidRDefault="00771A86" w:rsidP="00F822EC">
            <w:pPr>
              <w:rPr>
                <w:sz w:val="26"/>
                <w:szCs w:val="26"/>
              </w:rPr>
            </w:pPr>
            <w:r>
              <w:rPr>
                <w:sz w:val="26"/>
                <w:szCs w:val="26"/>
              </w:rPr>
              <w:t>43</w:t>
            </w:r>
          </w:p>
        </w:tc>
        <w:tc>
          <w:tcPr>
            <w:tcW w:w="1977" w:type="dxa"/>
          </w:tcPr>
          <w:p w14:paraId="0D97DE9D" w14:textId="77777777" w:rsidR="00771A86" w:rsidRDefault="00771A86" w:rsidP="00F822EC">
            <w:pPr>
              <w:rPr>
                <w:sz w:val="26"/>
                <w:szCs w:val="26"/>
              </w:rPr>
            </w:pPr>
            <w:r>
              <w:rPr>
                <w:sz w:val="26"/>
                <w:szCs w:val="26"/>
              </w:rPr>
              <w:t>Chậu sứ trụ tròn vân ô vuông 16x12</w:t>
            </w:r>
          </w:p>
        </w:tc>
        <w:tc>
          <w:tcPr>
            <w:tcW w:w="1718" w:type="dxa"/>
          </w:tcPr>
          <w:p w14:paraId="1643DEF1" w14:textId="1F7A02DF" w:rsidR="00771A86" w:rsidRDefault="00233358" w:rsidP="00F822EC">
            <w:pPr>
              <w:rPr>
                <w:sz w:val="26"/>
                <w:szCs w:val="26"/>
              </w:rPr>
            </w:pPr>
            <w:r>
              <w:rPr>
                <w:sz w:val="26"/>
                <w:szCs w:val="26"/>
              </w:rPr>
              <w:t>trutronvanovuong16x12.jpg</w:t>
            </w:r>
          </w:p>
        </w:tc>
      </w:tr>
      <w:tr w:rsidR="00771A86" w:rsidRPr="00496569" w14:paraId="3689DCFC" w14:textId="77777777" w:rsidTr="00233358">
        <w:trPr>
          <w:trHeight w:val="299"/>
          <w:jc w:val="center"/>
        </w:trPr>
        <w:tc>
          <w:tcPr>
            <w:tcW w:w="809" w:type="dxa"/>
          </w:tcPr>
          <w:p w14:paraId="5C800BAF" w14:textId="77777777" w:rsidR="00771A86" w:rsidRDefault="00771A86" w:rsidP="00F822EC">
            <w:pPr>
              <w:rPr>
                <w:sz w:val="26"/>
                <w:szCs w:val="26"/>
              </w:rPr>
            </w:pPr>
            <w:r>
              <w:rPr>
                <w:sz w:val="26"/>
                <w:szCs w:val="26"/>
              </w:rPr>
              <w:t>44</w:t>
            </w:r>
          </w:p>
        </w:tc>
        <w:tc>
          <w:tcPr>
            <w:tcW w:w="1977" w:type="dxa"/>
          </w:tcPr>
          <w:p w14:paraId="374D25F8" w14:textId="77777777" w:rsidR="00771A86" w:rsidRDefault="00771A86" w:rsidP="00F822EC">
            <w:pPr>
              <w:rPr>
                <w:sz w:val="26"/>
                <w:szCs w:val="26"/>
              </w:rPr>
            </w:pPr>
            <w:r>
              <w:rPr>
                <w:sz w:val="26"/>
                <w:szCs w:val="26"/>
              </w:rPr>
              <w:t>Chậu sứ trụ cong 12x11</w:t>
            </w:r>
          </w:p>
        </w:tc>
        <w:tc>
          <w:tcPr>
            <w:tcW w:w="1718" w:type="dxa"/>
          </w:tcPr>
          <w:p w14:paraId="25B67C6D" w14:textId="431F69DB" w:rsidR="00771A86" w:rsidRDefault="00233358" w:rsidP="00F822EC">
            <w:pPr>
              <w:rPr>
                <w:sz w:val="26"/>
                <w:szCs w:val="26"/>
              </w:rPr>
            </w:pPr>
            <w:r>
              <w:rPr>
                <w:sz w:val="26"/>
                <w:szCs w:val="26"/>
              </w:rPr>
              <w:t>sutru12x11.jpg</w:t>
            </w:r>
          </w:p>
        </w:tc>
      </w:tr>
      <w:tr w:rsidR="00771A86" w:rsidRPr="00496569" w14:paraId="1742C8C4" w14:textId="77777777" w:rsidTr="00233358">
        <w:trPr>
          <w:trHeight w:val="299"/>
          <w:jc w:val="center"/>
        </w:trPr>
        <w:tc>
          <w:tcPr>
            <w:tcW w:w="809" w:type="dxa"/>
          </w:tcPr>
          <w:p w14:paraId="61EF92E6" w14:textId="77777777" w:rsidR="00771A86" w:rsidRDefault="00771A86" w:rsidP="00F822EC">
            <w:pPr>
              <w:rPr>
                <w:sz w:val="26"/>
                <w:szCs w:val="26"/>
              </w:rPr>
            </w:pPr>
            <w:r>
              <w:rPr>
                <w:sz w:val="26"/>
                <w:szCs w:val="26"/>
              </w:rPr>
              <w:t>45</w:t>
            </w:r>
          </w:p>
        </w:tc>
        <w:tc>
          <w:tcPr>
            <w:tcW w:w="1977" w:type="dxa"/>
          </w:tcPr>
          <w:p w14:paraId="3EE37C36" w14:textId="18EF4020" w:rsidR="00771A86" w:rsidRDefault="00771A86" w:rsidP="00F822EC">
            <w:pPr>
              <w:rPr>
                <w:sz w:val="26"/>
                <w:szCs w:val="26"/>
              </w:rPr>
            </w:pPr>
            <w:r>
              <w:rPr>
                <w:sz w:val="26"/>
                <w:szCs w:val="26"/>
              </w:rPr>
              <w:t xml:space="preserve">Chậu sứ tròn </w:t>
            </w:r>
            <w:r w:rsidR="00233358">
              <w:rPr>
                <w:sz w:val="26"/>
                <w:szCs w:val="26"/>
              </w:rPr>
              <w:t xml:space="preserve">đáy </w:t>
            </w:r>
            <w:r>
              <w:rPr>
                <w:sz w:val="26"/>
                <w:szCs w:val="26"/>
              </w:rPr>
              <w:t>bầu 12x12</w:t>
            </w:r>
          </w:p>
        </w:tc>
        <w:tc>
          <w:tcPr>
            <w:tcW w:w="1718" w:type="dxa"/>
          </w:tcPr>
          <w:p w14:paraId="38210AB8" w14:textId="65EA7D5E" w:rsidR="00771A86" w:rsidRDefault="00233358" w:rsidP="00F822EC">
            <w:pPr>
              <w:rPr>
                <w:sz w:val="26"/>
                <w:szCs w:val="26"/>
              </w:rPr>
            </w:pPr>
            <w:r>
              <w:rPr>
                <w:sz w:val="26"/>
                <w:szCs w:val="26"/>
              </w:rPr>
              <w:t>sutrondaybau12x12.jpg</w:t>
            </w:r>
          </w:p>
        </w:tc>
      </w:tr>
      <w:tr w:rsidR="00771A86" w:rsidRPr="00496569" w14:paraId="71CE4792" w14:textId="77777777" w:rsidTr="00233358">
        <w:trPr>
          <w:trHeight w:val="299"/>
          <w:jc w:val="center"/>
        </w:trPr>
        <w:tc>
          <w:tcPr>
            <w:tcW w:w="809" w:type="dxa"/>
          </w:tcPr>
          <w:p w14:paraId="781CB402" w14:textId="77777777" w:rsidR="00771A86" w:rsidRDefault="00771A86" w:rsidP="00F822EC">
            <w:pPr>
              <w:rPr>
                <w:sz w:val="26"/>
                <w:szCs w:val="26"/>
              </w:rPr>
            </w:pPr>
            <w:r>
              <w:rPr>
                <w:sz w:val="26"/>
                <w:szCs w:val="26"/>
              </w:rPr>
              <w:t>46</w:t>
            </w:r>
          </w:p>
        </w:tc>
        <w:tc>
          <w:tcPr>
            <w:tcW w:w="1977" w:type="dxa"/>
          </w:tcPr>
          <w:p w14:paraId="0032A266" w14:textId="77777777" w:rsidR="00771A86" w:rsidRDefault="00771A86" w:rsidP="00F822EC">
            <w:pPr>
              <w:rPr>
                <w:sz w:val="26"/>
                <w:szCs w:val="26"/>
              </w:rPr>
            </w:pPr>
            <w:r>
              <w:rPr>
                <w:sz w:val="26"/>
                <w:szCs w:val="26"/>
              </w:rPr>
              <w:t>Chậu sứ bầu tròn trái bí (nhỏ)</w:t>
            </w:r>
          </w:p>
        </w:tc>
        <w:tc>
          <w:tcPr>
            <w:tcW w:w="1718" w:type="dxa"/>
          </w:tcPr>
          <w:p w14:paraId="318CC54C" w14:textId="14FC759D" w:rsidR="00771A86" w:rsidRDefault="00233358" w:rsidP="00F822EC">
            <w:pPr>
              <w:rPr>
                <w:sz w:val="26"/>
                <w:szCs w:val="26"/>
              </w:rPr>
            </w:pPr>
            <w:r>
              <w:rPr>
                <w:sz w:val="26"/>
                <w:szCs w:val="26"/>
              </w:rPr>
              <w:t>bautrontraibi.jpg</w:t>
            </w:r>
          </w:p>
        </w:tc>
      </w:tr>
      <w:tr w:rsidR="00771A86" w:rsidRPr="00496569" w14:paraId="119349E0" w14:textId="77777777" w:rsidTr="00233358">
        <w:trPr>
          <w:trHeight w:val="299"/>
          <w:jc w:val="center"/>
        </w:trPr>
        <w:tc>
          <w:tcPr>
            <w:tcW w:w="809" w:type="dxa"/>
          </w:tcPr>
          <w:p w14:paraId="119CA820" w14:textId="77777777" w:rsidR="00771A86" w:rsidRDefault="00771A86" w:rsidP="00F822EC">
            <w:pPr>
              <w:rPr>
                <w:sz w:val="26"/>
                <w:szCs w:val="26"/>
              </w:rPr>
            </w:pPr>
            <w:r>
              <w:rPr>
                <w:sz w:val="26"/>
                <w:szCs w:val="26"/>
              </w:rPr>
              <w:t>47</w:t>
            </w:r>
          </w:p>
        </w:tc>
        <w:tc>
          <w:tcPr>
            <w:tcW w:w="1977" w:type="dxa"/>
          </w:tcPr>
          <w:p w14:paraId="41EA7F4F" w14:textId="77777777" w:rsidR="00771A86" w:rsidRDefault="00771A86" w:rsidP="00F822EC">
            <w:pPr>
              <w:rPr>
                <w:sz w:val="26"/>
                <w:szCs w:val="26"/>
              </w:rPr>
            </w:pPr>
            <w:r>
              <w:rPr>
                <w:sz w:val="26"/>
                <w:szCs w:val="26"/>
              </w:rPr>
              <w:t>Chậu composite trụ vuông vát 32x60</w:t>
            </w:r>
          </w:p>
        </w:tc>
        <w:tc>
          <w:tcPr>
            <w:tcW w:w="1718" w:type="dxa"/>
          </w:tcPr>
          <w:p w14:paraId="5C22CF91" w14:textId="53C5B7D1" w:rsidR="00771A86" w:rsidRDefault="00233358" w:rsidP="00233358">
            <w:pPr>
              <w:jc w:val="center"/>
              <w:rPr>
                <w:sz w:val="26"/>
                <w:szCs w:val="26"/>
              </w:rPr>
            </w:pPr>
            <w:r>
              <w:rPr>
                <w:sz w:val="26"/>
                <w:szCs w:val="26"/>
              </w:rPr>
              <w:t>composite32x60.jpg</w:t>
            </w:r>
          </w:p>
        </w:tc>
      </w:tr>
    </w:tbl>
    <w:p w14:paraId="6A88EEE6" w14:textId="77777777" w:rsidR="00771A86" w:rsidRDefault="00771A86" w:rsidP="00FB3283"/>
    <w:p w14:paraId="240BF881" w14:textId="1029294F" w:rsidR="00FB3283" w:rsidRDefault="00233358" w:rsidP="00233358">
      <w:pPr>
        <w:pStyle w:val="nd"/>
        <w:rPr>
          <w:b/>
          <w:bCs/>
        </w:rPr>
      </w:pPr>
      <w:r w:rsidRPr="00233358">
        <w:rPr>
          <w:b/>
          <w:bCs/>
        </w:rPr>
        <w:t>Dữ liệu bảng coupons</w:t>
      </w:r>
    </w:p>
    <w:p w14:paraId="33951162" w14:textId="47684020" w:rsidR="00233358" w:rsidRDefault="00233358" w:rsidP="00233358">
      <w:pPr>
        <w:pStyle w:val="Caption"/>
        <w:keepNext/>
      </w:pPr>
      <w:bookmarkStart w:id="192" w:name="_Toc185965117"/>
      <w:r>
        <w:t xml:space="preserve">Bảng </w:t>
      </w:r>
      <w:r w:rsidR="00746D49">
        <w:fldChar w:fldCharType="begin"/>
      </w:r>
      <w:r w:rsidR="00746D49">
        <w:instrText xml:space="preserve"> STYLEREF 1 \s </w:instrText>
      </w:r>
      <w:r w:rsidR="00746D49">
        <w:fldChar w:fldCharType="separate"/>
      </w:r>
      <w:r w:rsidR="00746D49">
        <w:rPr>
          <w:noProof/>
        </w:rPr>
        <w:t>4</w:t>
      </w:r>
      <w:r w:rsidR="00746D49">
        <w:fldChar w:fldCharType="end"/>
      </w:r>
      <w:r w:rsidR="00746D49">
        <w:t>.</w:t>
      </w:r>
      <w:r w:rsidR="00746D49">
        <w:fldChar w:fldCharType="begin"/>
      </w:r>
      <w:r w:rsidR="00746D49">
        <w:instrText xml:space="preserve"> SEQ Bảng \* ARABIC \s 1 </w:instrText>
      </w:r>
      <w:r w:rsidR="00746D49">
        <w:fldChar w:fldCharType="separate"/>
      </w:r>
      <w:r w:rsidR="00746D49">
        <w:rPr>
          <w:noProof/>
        </w:rPr>
        <w:t>8</w:t>
      </w:r>
      <w:r w:rsidR="00746D49">
        <w:fldChar w:fldCharType="end"/>
      </w:r>
      <w:r>
        <w:t xml:space="preserve"> Dữ liệu bảng coupons</w:t>
      </w:r>
      <w:bookmarkEnd w:id="192"/>
    </w:p>
    <w:tbl>
      <w:tblPr>
        <w:tblStyle w:val="TableGrid"/>
        <w:tblW w:w="0" w:type="auto"/>
        <w:tblLook w:val="04A0" w:firstRow="1" w:lastRow="0" w:firstColumn="1" w:lastColumn="0" w:noHBand="0" w:noVBand="1"/>
      </w:tblPr>
      <w:tblGrid>
        <w:gridCol w:w="1186"/>
        <w:gridCol w:w="1192"/>
        <w:gridCol w:w="1401"/>
        <w:gridCol w:w="1401"/>
        <w:gridCol w:w="1204"/>
        <w:gridCol w:w="1189"/>
        <w:gridCol w:w="1205"/>
      </w:tblGrid>
      <w:tr w:rsidR="00233358" w14:paraId="2FB7F744" w14:textId="77777777" w:rsidTr="00233358">
        <w:trPr>
          <w:trHeight w:val="1742"/>
        </w:trPr>
        <w:tc>
          <w:tcPr>
            <w:tcW w:w="1186" w:type="dxa"/>
          </w:tcPr>
          <w:p w14:paraId="49E66838" w14:textId="27FE48D4" w:rsidR="00233358" w:rsidRDefault="00233358" w:rsidP="00233358">
            <w:pPr>
              <w:pStyle w:val="nd"/>
              <w:ind w:firstLine="0"/>
              <w:rPr>
                <w:b/>
                <w:bCs/>
              </w:rPr>
            </w:pPr>
            <w:r>
              <w:rPr>
                <w:b/>
                <w:bCs/>
              </w:rPr>
              <w:t>STT</w:t>
            </w:r>
          </w:p>
        </w:tc>
        <w:tc>
          <w:tcPr>
            <w:tcW w:w="1192" w:type="dxa"/>
          </w:tcPr>
          <w:p w14:paraId="2739097B" w14:textId="7FC9B849" w:rsidR="00233358" w:rsidRDefault="00233358" w:rsidP="00233358">
            <w:pPr>
              <w:pStyle w:val="nd"/>
              <w:ind w:firstLine="0"/>
              <w:rPr>
                <w:b/>
                <w:bCs/>
              </w:rPr>
            </w:pPr>
            <w:r>
              <w:rPr>
                <w:b/>
                <w:bCs/>
              </w:rPr>
              <w:t>Mã giảm</w:t>
            </w:r>
          </w:p>
        </w:tc>
        <w:tc>
          <w:tcPr>
            <w:tcW w:w="1401" w:type="dxa"/>
          </w:tcPr>
          <w:p w14:paraId="37564DF7" w14:textId="0BD6A431" w:rsidR="00233358" w:rsidRDefault="00233358" w:rsidP="00233358">
            <w:pPr>
              <w:pStyle w:val="nd"/>
              <w:ind w:firstLine="0"/>
              <w:jc w:val="left"/>
              <w:rPr>
                <w:b/>
                <w:bCs/>
              </w:rPr>
            </w:pPr>
            <w:r>
              <w:rPr>
                <w:b/>
                <w:bCs/>
              </w:rPr>
              <w:t>Ngày bắt đầu</w:t>
            </w:r>
          </w:p>
        </w:tc>
        <w:tc>
          <w:tcPr>
            <w:tcW w:w="1401" w:type="dxa"/>
          </w:tcPr>
          <w:p w14:paraId="04F9DB72" w14:textId="60AE8115" w:rsidR="00233358" w:rsidRDefault="00233358" w:rsidP="00233358">
            <w:pPr>
              <w:pStyle w:val="nd"/>
              <w:ind w:firstLine="0"/>
              <w:rPr>
                <w:b/>
                <w:bCs/>
              </w:rPr>
            </w:pPr>
            <w:r>
              <w:rPr>
                <w:b/>
                <w:bCs/>
              </w:rPr>
              <w:t>Ngày kết thúc</w:t>
            </w:r>
          </w:p>
        </w:tc>
        <w:tc>
          <w:tcPr>
            <w:tcW w:w="1204" w:type="dxa"/>
          </w:tcPr>
          <w:p w14:paraId="0064484F" w14:textId="2AAAE0F2" w:rsidR="00233358" w:rsidRDefault="00233358" w:rsidP="00233358">
            <w:pPr>
              <w:pStyle w:val="nd"/>
              <w:ind w:firstLine="0"/>
              <w:rPr>
                <w:b/>
                <w:bCs/>
              </w:rPr>
            </w:pPr>
            <w:r>
              <w:rPr>
                <w:b/>
                <w:bCs/>
              </w:rPr>
              <w:t>Số lượng</w:t>
            </w:r>
          </w:p>
        </w:tc>
        <w:tc>
          <w:tcPr>
            <w:tcW w:w="1189" w:type="dxa"/>
          </w:tcPr>
          <w:p w14:paraId="2236B267" w14:textId="673286ED" w:rsidR="00233358" w:rsidRDefault="00233358" w:rsidP="00233358">
            <w:pPr>
              <w:pStyle w:val="nd"/>
              <w:ind w:firstLine="0"/>
              <w:rPr>
                <w:b/>
                <w:bCs/>
              </w:rPr>
            </w:pPr>
            <w:r>
              <w:rPr>
                <w:b/>
                <w:bCs/>
              </w:rPr>
              <w:t>Điều kiện</w:t>
            </w:r>
          </w:p>
        </w:tc>
        <w:tc>
          <w:tcPr>
            <w:tcW w:w="1205" w:type="dxa"/>
          </w:tcPr>
          <w:p w14:paraId="79D02956" w14:textId="77777777" w:rsidR="00233358" w:rsidRDefault="00233358" w:rsidP="00233358">
            <w:pPr>
              <w:pStyle w:val="nd"/>
              <w:ind w:firstLine="0"/>
              <w:rPr>
                <w:b/>
                <w:bCs/>
              </w:rPr>
            </w:pPr>
          </w:p>
          <w:p w14:paraId="2766D9A3" w14:textId="7C72E936" w:rsidR="00233358" w:rsidRPr="00233358" w:rsidRDefault="00233358" w:rsidP="00233358">
            <w:pPr>
              <w:rPr>
                <w:b/>
                <w:bCs/>
              </w:rPr>
            </w:pPr>
            <w:r w:rsidRPr="00233358">
              <w:rPr>
                <w:b/>
                <w:bCs/>
              </w:rPr>
              <w:t>Giảm</w:t>
            </w:r>
          </w:p>
        </w:tc>
      </w:tr>
      <w:tr w:rsidR="00233358" w14:paraId="2E0D8947" w14:textId="77777777" w:rsidTr="00233358">
        <w:trPr>
          <w:trHeight w:val="769"/>
        </w:trPr>
        <w:tc>
          <w:tcPr>
            <w:tcW w:w="1186" w:type="dxa"/>
          </w:tcPr>
          <w:p w14:paraId="3F95B642" w14:textId="25F6159C" w:rsidR="00233358" w:rsidRPr="00233358" w:rsidRDefault="00233358" w:rsidP="00233358">
            <w:pPr>
              <w:pStyle w:val="nd"/>
              <w:ind w:firstLine="0"/>
            </w:pPr>
            <w:r w:rsidRPr="00233358">
              <w:t>1</w:t>
            </w:r>
          </w:p>
        </w:tc>
        <w:tc>
          <w:tcPr>
            <w:tcW w:w="1192" w:type="dxa"/>
          </w:tcPr>
          <w:p w14:paraId="6D7DD18C" w14:textId="45D3F796" w:rsidR="00233358" w:rsidRPr="00233358" w:rsidRDefault="00233358" w:rsidP="00233358">
            <w:pPr>
              <w:pStyle w:val="nd"/>
              <w:ind w:firstLine="0"/>
            </w:pPr>
            <w:r>
              <w:t>MG1</w:t>
            </w:r>
          </w:p>
        </w:tc>
        <w:tc>
          <w:tcPr>
            <w:tcW w:w="1401" w:type="dxa"/>
          </w:tcPr>
          <w:p w14:paraId="4B2FC606" w14:textId="1AD5937F" w:rsidR="00233358" w:rsidRPr="00233358" w:rsidRDefault="00233358" w:rsidP="00233358">
            <w:pPr>
              <w:pStyle w:val="nd"/>
              <w:ind w:firstLine="0"/>
            </w:pPr>
            <w:r>
              <w:t>18/12/2024</w:t>
            </w:r>
          </w:p>
        </w:tc>
        <w:tc>
          <w:tcPr>
            <w:tcW w:w="1401" w:type="dxa"/>
          </w:tcPr>
          <w:p w14:paraId="02CCC2C7" w14:textId="18300FCC" w:rsidR="00233358" w:rsidRPr="00233358" w:rsidRDefault="00233358" w:rsidP="00233358">
            <w:pPr>
              <w:pStyle w:val="nd"/>
              <w:ind w:firstLine="0"/>
            </w:pPr>
            <w:r>
              <w:t>05/01/2025</w:t>
            </w:r>
          </w:p>
        </w:tc>
        <w:tc>
          <w:tcPr>
            <w:tcW w:w="1204" w:type="dxa"/>
          </w:tcPr>
          <w:p w14:paraId="045903AB" w14:textId="06DAC57A" w:rsidR="00233358" w:rsidRPr="00233358" w:rsidRDefault="00233358" w:rsidP="00233358">
            <w:pPr>
              <w:pStyle w:val="nd"/>
              <w:ind w:firstLine="0"/>
            </w:pPr>
            <w:r>
              <w:t>5</w:t>
            </w:r>
          </w:p>
        </w:tc>
        <w:tc>
          <w:tcPr>
            <w:tcW w:w="1189" w:type="dxa"/>
          </w:tcPr>
          <w:p w14:paraId="65EE7383" w14:textId="1283E887" w:rsidR="00233358" w:rsidRPr="00233358" w:rsidRDefault="00233358" w:rsidP="00233358">
            <w:pPr>
              <w:pStyle w:val="nd"/>
              <w:ind w:firstLine="0"/>
            </w:pPr>
            <w:r>
              <w:t>Tiền</w:t>
            </w:r>
          </w:p>
        </w:tc>
        <w:tc>
          <w:tcPr>
            <w:tcW w:w="1205" w:type="dxa"/>
          </w:tcPr>
          <w:p w14:paraId="07D268DD" w14:textId="73F56578" w:rsidR="00233358" w:rsidRPr="00233358" w:rsidRDefault="00233358" w:rsidP="00233358">
            <w:pPr>
              <w:pStyle w:val="nd"/>
              <w:ind w:firstLine="0"/>
            </w:pPr>
            <w:r>
              <w:t>10000</w:t>
            </w:r>
          </w:p>
        </w:tc>
      </w:tr>
      <w:tr w:rsidR="00233358" w14:paraId="45CB7860" w14:textId="77777777" w:rsidTr="00233358">
        <w:trPr>
          <w:trHeight w:val="756"/>
        </w:trPr>
        <w:tc>
          <w:tcPr>
            <w:tcW w:w="1186" w:type="dxa"/>
          </w:tcPr>
          <w:p w14:paraId="58583BF6" w14:textId="6CA7BBAA" w:rsidR="00233358" w:rsidRPr="00233358" w:rsidRDefault="00233358" w:rsidP="00233358">
            <w:pPr>
              <w:pStyle w:val="nd"/>
              <w:ind w:firstLine="0"/>
            </w:pPr>
            <w:r>
              <w:t>2</w:t>
            </w:r>
          </w:p>
        </w:tc>
        <w:tc>
          <w:tcPr>
            <w:tcW w:w="1192" w:type="dxa"/>
          </w:tcPr>
          <w:p w14:paraId="4C013E08" w14:textId="7EF3A241" w:rsidR="00233358" w:rsidRPr="00233358" w:rsidRDefault="00233358" w:rsidP="00233358">
            <w:pPr>
              <w:pStyle w:val="nd"/>
              <w:ind w:firstLine="0"/>
            </w:pPr>
            <w:r>
              <w:t>MG2</w:t>
            </w:r>
          </w:p>
        </w:tc>
        <w:tc>
          <w:tcPr>
            <w:tcW w:w="1401" w:type="dxa"/>
          </w:tcPr>
          <w:p w14:paraId="61F336B7" w14:textId="0BFDFD8C" w:rsidR="00233358" w:rsidRPr="00233358" w:rsidRDefault="00233358" w:rsidP="00233358">
            <w:pPr>
              <w:pStyle w:val="nd"/>
              <w:ind w:firstLine="0"/>
            </w:pPr>
            <w:r>
              <w:t>17/12/2024</w:t>
            </w:r>
          </w:p>
        </w:tc>
        <w:tc>
          <w:tcPr>
            <w:tcW w:w="1401" w:type="dxa"/>
          </w:tcPr>
          <w:p w14:paraId="4A87031D" w14:textId="24155D25" w:rsidR="00233358" w:rsidRPr="00233358" w:rsidRDefault="00233358" w:rsidP="00233358">
            <w:pPr>
              <w:pStyle w:val="nd"/>
              <w:ind w:firstLine="0"/>
            </w:pPr>
            <w:r>
              <w:t>05/01/2025</w:t>
            </w:r>
          </w:p>
        </w:tc>
        <w:tc>
          <w:tcPr>
            <w:tcW w:w="1204" w:type="dxa"/>
          </w:tcPr>
          <w:p w14:paraId="388F5A4F" w14:textId="62A322BE" w:rsidR="00233358" w:rsidRPr="00233358" w:rsidRDefault="00233358" w:rsidP="00233358">
            <w:pPr>
              <w:pStyle w:val="nd"/>
              <w:ind w:firstLine="0"/>
            </w:pPr>
            <w:r>
              <w:t>5</w:t>
            </w:r>
          </w:p>
        </w:tc>
        <w:tc>
          <w:tcPr>
            <w:tcW w:w="1189" w:type="dxa"/>
          </w:tcPr>
          <w:p w14:paraId="6E885C51" w14:textId="2778BCC0" w:rsidR="00233358" w:rsidRPr="00233358" w:rsidRDefault="00233358" w:rsidP="00233358">
            <w:pPr>
              <w:pStyle w:val="nd"/>
              <w:ind w:firstLine="0"/>
            </w:pPr>
            <w:r>
              <w:t>%</w:t>
            </w:r>
          </w:p>
        </w:tc>
        <w:tc>
          <w:tcPr>
            <w:tcW w:w="1205" w:type="dxa"/>
          </w:tcPr>
          <w:p w14:paraId="004A848B" w14:textId="73EEAEE6" w:rsidR="00233358" w:rsidRPr="00233358" w:rsidRDefault="00233358" w:rsidP="00233358">
            <w:pPr>
              <w:pStyle w:val="nd"/>
              <w:ind w:firstLine="0"/>
            </w:pPr>
            <w:r>
              <w:t>10</w:t>
            </w:r>
          </w:p>
        </w:tc>
      </w:tr>
      <w:tr w:rsidR="00233358" w14:paraId="66140FBF" w14:textId="77777777" w:rsidTr="00233358">
        <w:trPr>
          <w:trHeight w:val="756"/>
        </w:trPr>
        <w:tc>
          <w:tcPr>
            <w:tcW w:w="1186" w:type="dxa"/>
          </w:tcPr>
          <w:p w14:paraId="29D5D757" w14:textId="79D75939" w:rsidR="00233358" w:rsidRPr="00233358" w:rsidRDefault="00233358" w:rsidP="00233358">
            <w:pPr>
              <w:pStyle w:val="nd"/>
              <w:ind w:firstLine="0"/>
            </w:pPr>
            <w:r>
              <w:t>3</w:t>
            </w:r>
          </w:p>
        </w:tc>
        <w:tc>
          <w:tcPr>
            <w:tcW w:w="1192" w:type="dxa"/>
          </w:tcPr>
          <w:p w14:paraId="0BB2EC04" w14:textId="136DDBD4" w:rsidR="00233358" w:rsidRPr="00233358" w:rsidRDefault="00233358" w:rsidP="00233358">
            <w:pPr>
              <w:pStyle w:val="nd"/>
              <w:ind w:firstLine="0"/>
            </w:pPr>
            <w:r>
              <w:t>MG3</w:t>
            </w:r>
          </w:p>
        </w:tc>
        <w:tc>
          <w:tcPr>
            <w:tcW w:w="1401" w:type="dxa"/>
          </w:tcPr>
          <w:p w14:paraId="449CBD47" w14:textId="5FF85117" w:rsidR="00233358" w:rsidRPr="00233358" w:rsidRDefault="00233358" w:rsidP="00233358">
            <w:pPr>
              <w:pStyle w:val="nd"/>
              <w:ind w:firstLine="0"/>
            </w:pPr>
            <w:r>
              <w:t>10/12/2024</w:t>
            </w:r>
          </w:p>
        </w:tc>
        <w:tc>
          <w:tcPr>
            <w:tcW w:w="1401" w:type="dxa"/>
          </w:tcPr>
          <w:p w14:paraId="4C1631F2" w14:textId="7234ED6A" w:rsidR="00233358" w:rsidRPr="00233358" w:rsidRDefault="00233358" w:rsidP="00233358">
            <w:pPr>
              <w:pStyle w:val="nd"/>
              <w:ind w:firstLine="0"/>
            </w:pPr>
            <w:r>
              <w:t>10/01/2025</w:t>
            </w:r>
          </w:p>
        </w:tc>
        <w:tc>
          <w:tcPr>
            <w:tcW w:w="1204" w:type="dxa"/>
          </w:tcPr>
          <w:p w14:paraId="0A86F300" w14:textId="6B127A71" w:rsidR="00233358" w:rsidRPr="00233358" w:rsidRDefault="00233358" w:rsidP="00233358">
            <w:pPr>
              <w:pStyle w:val="nd"/>
              <w:ind w:firstLine="0"/>
            </w:pPr>
            <w:r>
              <w:t>5</w:t>
            </w:r>
          </w:p>
        </w:tc>
        <w:tc>
          <w:tcPr>
            <w:tcW w:w="1189" w:type="dxa"/>
          </w:tcPr>
          <w:p w14:paraId="7624F18E" w14:textId="5DEDD08A" w:rsidR="00233358" w:rsidRPr="00233358" w:rsidRDefault="00233358" w:rsidP="00233358">
            <w:pPr>
              <w:pStyle w:val="nd"/>
              <w:ind w:firstLine="0"/>
            </w:pPr>
            <w:r>
              <w:t>%</w:t>
            </w:r>
          </w:p>
        </w:tc>
        <w:tc>
          <w:tcPr>
            <w:tcW w:w="1205" w:type="dxa"/>
          </w:tcPr>
          <w:p w14:paraId="0253DB63" w14:textId="16EBB1D8" w:rsidR="00233358" w:rsidRPr="00233358" w:rsidRDefault="00233358" w:rsidP="00233358">
            <w:pPr>
              <w:pStyle w:val="nd"/>
              <w:ind w:firstLine="0"/>
            </w:pPr>
            <w:r>
              <w:t>10</w:t>
            </w:r>
          </w:p>
        </w:tc>
      </w:tr>
    </w:tbl>
    <w:p w14:paraId="65D530EB" w14:textId="77777777" w:rsidR="00233358" w:rsidRDefault="00233358" w:rsidP="00233358">
      <w:pPr>
        <w:pStyle w:val="nd"/>
        <w:ind w:firstLine="0"/>
      </w:pPr>
    </w:p>
    <w:p w14:paraId="12BF4653" w14:textId="77777777" w:rsidR="00233358" w:rsidRDefault="00233358" w:rsidP="00CB34A4">
      <w:pPr>
        <w:pStyle w:val="nd"/>
      </w:pPr>
    </w:p>
    <w:p w14:paraId="507290BA" w14:textId="77777777" w:rsidR="00233358" w:rsidRPr="008E0B1F" w:rsidRDefault="00233358" w:rsidP="00CB34A4">
      <w:pPr>
        <w:pStyle w:val="nd"/>
      </w:pPr>
    </w:p>
    <w:p w14:paraId="4BE1A582" w14:textId="77777777" w:rsidR="00CB34A4" w:rsidRPr="00CB34A4" w:rsidRDefault="00CB34A4" w:rsidP="00CB34A4"/>
    <w:p w14:paraId="49C9A25D" w14:textId="3075D9FA" w:rsidR="003E2D57" w:rsidRDefault="00366D0C" w:rsidP="00837C07">
      <w:pPr>
        <w:pStyle w:val="Heading2"/>
      </w:pPr>
      <w:bookmarkStart w:id="193" w:name="_Toc185964953"/>
      <w:r w:rsidRPr="00366D0C">
        <w:t>Kết quả thử nghiệm</w:t>
      </w:r>
      <w:bookmarkEnd w:id="193"/>
    </w:p>
    <w:p w14:paraId="48BDE695" w14:textId="00336123" w:rsidR="009A59D0" w:rsidRDefault="009A59D0" w:rsidP="009A59D0">
      <w:pPr>
        <w:pStyle w:val="Heading3"/>
      </w:pPr>
      <w:bookmarkStart w:id="194" w:name="_Toc185964954"/>
      <w:r>
        <w:t>Hiển thị thông tin sản phẩm</w:t>
      </w:r>
      <w:bookmarkEnd w:id="194"/>
    </w:p>
    <w:p w14:paraId="5A8978FF" w14:textId="66F3C492" w:rsidR="00807450" w:rsidRPr="00807450" w:rsidRDefault="00807450" w:rsidP="00807450">
      <w:r>
        <w:t>Chức năng hiển thị danh sách các sản phẩm theo từng các tiêu chí như sản phẩm mới và một số sản phẩm nổi bật trong từng danh mục cây trồng</w:t>
      </w:r>
    </w:p>
    <w:p w14:paraId="2D9AF66D" w14:textId="78447043" w:rsidR="00FF2E2C" w:rsidRDefault="00B9291A" w:rsidP="00807450">
      <w:pPr>
        <w:pStyle w:val="nd"/>
        <w:keepNext/>
        <w:jc w:val="center"/>
      </w:pPr>
      <w:r>
        <w:rPr>
          <w:noProof/>
        </w:rPr>
        <w:lastRenderedPageBreak/>
        <w:drawing>
          <wp:inline distT="0" distB="0" distL="0" distR="0" wp14:anchorId="7493C075" wp14:editId="2CB2A3B8">
            <wp:extent cx="4186294" cy="8134774"/>
            <wp:effectExtent l="19050" t="19050" r="24130" b="19050"/>
            <wp:docPr id="16364782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478281" name="Picture 163647828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189191" cy="8140404"/>
                    </a:xfrm>
                    <a:prstGeom prst="rect">
                      <a:avLst/>
                    </a:prstGeom>
                    <a:ln w="3175">
                      <a:solidFill>
                        <a:schemeClr val="tx1"/>
                      </a:solidFill>
                    </a:ln>
                  </pic:spPr>
                </pic:pic>
              </a:graphicData>
            </a:graphic>
          </wp:inline>
        </w:drawing>
      </w:r>
    </w:p>
    <w:p w14:paraId="3C482FB4" w14:textId="2FAC294C" w:rsidR="00FF2E2C" w:rsidRDefault="00FF2E2C" w:rsidP="00FF2E2C">
      <w:pPr>
        <w:pStyle w:val="Caption"/>
      </w:pPr>
      <w:bookmarkStart w:id="195" w:name="_Toc185965031"/>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w:t>
      </w:r>
      <w:r w:rsidR="00A9692D">
        <w:fldChar w:fldCharType="end"/>
      </w:r>
      <w:r>
        <w:t xml:space="preserve"> Giao diện trang chủ</w:t>
      </w:r>
      <w:bookmarkEnd w:id="195"/>
    </w:p>
    <w:p w14:paraId="4E3C0F60" w14:textId="77777777" w:rsidR="00FF2E2C" w:rsidRPr="004A32E1" w:rsidRDefault="00FF2E2C" w:rsidP="00FF2E2C">
      <w:pPr>
        <w:pStyle w:val="nd"/>
      </w:pPr>
      <w:r>
        <w:t>Ở trang giới thiệu sẽ trình bày thông tin giới thiệu về doanh nghiệp và định hướng phát triển của doanh nghiệp.</w:t>
      </w:r>
    </w:p>
    <w:p w14:paraId="389D0EAE" w14:textId="108EAFF2" w:rsidR="00F246FB" w:rsidRDefault="00B9291A" w:rsidP="00F246FB">
      <w:pPr>
        <w:keepNext/>
      </w:pPr>
      <w:r>
        <w:rPr>
          <w:noProof/>
        </w:rPr>
        <w:lastRenderedPageBreak/>
        <w:drawing>
          <wp:inline distT="0" distB="0" distL="0" distR="0" wp14:anchorId="4D008A64" wp14:editId="0C4ACD4C">
            <wp:extent cx="5580380" cy="6112510"/>
            <wp:effectExtent l="19050" t="19050" r="20320" b="21590"/>
            <wp:docPr id="16578678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867856" name="Picture 1657867856"/>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580380" cy="6112510"/>
                    </a:xfrm>
                    <a:prstGeom prst="rect">
                      <a:avLst/>
                    </a:prstGeom>
                    <a:ln w="3175">
                      <a:solidFill>
                        <a:schemeClr val="tx1"/>
                      </a:solidFill>
                    </a:ln>
                  </pic:spPr>
                </pic:pic>
              </a:graphicData>
            </a:graphic>
          </wp:inline>
        </w:drawing>
      </w:r>
    </w:p>
    <w:p w14:paraId="4EE4ABCE" w14:textId="0A790905" w:rsidR="00FF2E2C" w:rsidRDefault="00F246FB" w:rsidP="00F246FB">
      <w:pPr>
        <w:pStyle w:val="Caption"/>
      </w:pPr>
      <w:bookmarkStart w:id="196" w:name="_Toc185965032"/>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w:t>
      </w:r>
      <w:r w:rsidR="00A9692D">
        <w:fldChar w:fldCharType="end"/>
      </w:r>
      <w:r>
        <w:t xml:space="preserve"> </w:t>
      </w:r>
      <w:r w:rsidR="001E7D95">
        <w:t>Giao diện t</w:t>
      </w:r>
      <w:r>
        <w:t>rang giới thiệu</w:t>
      </w:r>
      <w:bookmarkEnd w:id="196"/>
    </w:p>
    <w:p w14:paraId="12E01991" w14:textId="2398C3B9" w:rsidR="00F246FB" w:rsidRDefault="00F246FB" w:rsidP="00F246FB">
      <w:pPr>
        <w:pStyle w:val="nd"/>
      </w:pPr>
      <w:r>
        <w:t xml:space="preserve">Trang sản phẩm trình bày ngắn gọn thông tin của sản phẩm như tên </w:t>
      </w:r>
      <w:r w:rsidR="00807450">
        <w:t>gọi</w:t>
      </w:r>
      <w:r>
        <w:t>, hình ảnh và giá bán. Người dùng có thể chọn “Xem” để tìm hiểu chi tiết thêm về sản phẩm.</w:t>
      </w:r>
    </w:p>
    <w:p w14:paraId="5DD615FC" w14:textId="0BB0639D" w:rsidR="00807450" w:rsidRDefault="00B9291A" w:rsidP="00807450">
      <w:pPr>
        <w:keepNext/>
      </w:pPr>
      <w:r>
        <w:rPr>
          <w:noProof/>
        </w:rPr>
        <w:lastRenderedPageBreak/>
        <w:drawing>
          <wp:inline distT="0" distB="0" distL="0" distR="0" wp14:anchorId="08EA38C8" wp14:editId="66314C59">
            <wp:extent cx="5580380" cy="6988175"/>
            <wp:effectExtent l="19050" t="19050" r="20320" b="22225"/>
            <wp:docPr id="14571705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170535" name="Picture 1457170535"/>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580380" cy="6988175"/>
                    </a:xfrm>
                    <a:prstGeom prst="rect">
                      <a:avLst/>
                    </a:prstGeom>
                    <a:ln w="3175">
                      <a:solidFill>
                        <a:schemeClr val="tx1"/>
                      </a:solidFill>
                    </a:ln>
                  </pic:spPr>
                </pic:pic>
              </a:graphicData>
            </a:graphic>
          </wp:inline>
        </w:drawing>
      </w:r>
    </w:p>
    <w:p w14:paraId="33B1C09F" w14:textId="5589E6B9" w:rsidR="00807450" w:rsidRDefault="00807450" w:rsidP="00807450">
      <w:pPr>
        <w:pStyle w:val="Caption"/>
      </w:pPr>
      <w:bookmarkStart w:id="197" w:name="_Toc185965033"/>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w:t>
      </w:r>
      <w:r w:rsidR="00A9692D">
        <w:fldChar w:fldCharType="end"/>
      </w:r>
      <w:r>
        <w:t xml:space="preserve"> </w:t>
      </w:r>
      <w:r w:rsidR="001E7D95">
        <w:t>Giao diện t</w:t>
      </w:r>
      <w:r>
        <w:t>rang sản phẩm</w:t>
      </w:r>
      <w:bookmarkEnd w:id="197"/>
    </w:p>
    <w:p w14:paraId="1B901C3C" w14:textId="07DE2FD9" w:rsidR="00807450" w:rsidRDefault="00B9291A" w:rsidP="00807450">
      <w:pPr>
        <w:keepNext/>
        <w:jc w:val="center"/>
      </w:pPr>
      <w:r>
        <w:rPr>
          <w:noProof/>
        </w:rPr>
        <w:lastRenderedPageBreak/>
        <w:drawing>
          <wp:inline distT="0" distB="0" distL="0" distR="0" wp14:anchorId="71DE41F0" wp14:editId="334E842C">
            <wp:extent cx="4989088" cy="8440844"/>
            <wp:effectExtent l="19050" t="19050" r="21590" b="17780"/>
            <wp:docPr id="12740479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47954" name="Picture 1274047954"/>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990259" cy="8442825"/>
                    </a:xfrm>
                    <a:prstGeom prst="rect">
                      <a:avLst/>
                    </a:prstGeom>
                    <a:ln>
                      <a:solidFill>
                        <a:schemeClr val="tx1"/>
                      </a:solidFill>
                    </a:ln>
                  </pic:spPr>
                </pic:pic>
              </a:graphicData>
            </a:graphic>
          </wp:inline>
        </w:drawing>
      </w:r>
    </w:p>
    <w:p w14:paraId="12F4B6B1" w14:textId="6B34C6EA" w:rsidR="00807450" w:rsidRDefault="00807450" w:rsidP="00807450">
      <w:pPr>
        <w:pStyle w:val="Caption"/>
      </w:pPr>
      <w:bookmarkStart w:id="198" w:name="_Toc185965034"/>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4</w:t>
      </w:r>
      <w:r w:rsidR="00A9692D">
        <w:fldChar w:fldCharType="end"/>
      </w:r>
      <w:r w:rsidR="001E7D95">
        <w:t xml:space="preserve"> Giao diện t</w:t>
      </w:r>
      <w:r>
        <w:t>rang chi tiết sản phẩm</w:t>
      </w:r>
      <w:bookmarkEnd w:id="198"/>
    </w:p>
    <w:p w14:paraId="209708AC" w14:textId="7F078E1E" w:rsidR="00807450" w:rsidRDefault="00B9291A" w:rsidP="00807450">
      <w:pPr>
        <w:keepNext/>
        <w:jc w:val="center"/>
      </w:pPr>
      <w:r>
        <w:rPr>
          <w:noProof/>
        </w:rPr>
        <w:lastRenderedPageBreak/>
        <w:drawing>
          <wp:inline distT="0" distB="0" distL="0" distR="0" wp14:anchorId="5FE42116" wp14:editId="6FBFFCB4">
            <wp:extent cx="5580380" cy="6356350"/>
            <wp:effectExtent l="19050" t="19050" r="20320" b="25400"/>
            <wp:docPr id="10827396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73960" name="Picture 108273960"/>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580380" cy="6356350"/>
                    </a:xfrm>
                    <a:prstGeom prst="rect">
                      <a:avLst/>
                    </a:prstGeom>
                    <a:ln>
                      <a:solidFill>
                        <a:schemeClr val="tx1"/>
                      </a:solidFill>
                    </a:ln>
                  </pic:spPr>
                </pic:pic>
              </a:graphicData>
            </a:graphic>
          </wp:inline>
        </w:drawing>
      </w:r>
    </w:p>
    <w:p w14:paraId="66D343EE" w14:textId="77BCADCA" w:rsidR="00807450" w:rsidRDefault="00807450" w:rsidP="00807450">
      <w:pPr>
        <w:pStyle w:val="Caption"/>
      </w:pPr>
      <w:bookmarkStart w:id="199" w:name="_Toc185965035"/>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5</w:t>
      </w:r>
      <w:r w:rsidR="00A9692D">
        <w:fldChar w:fldCharType="end"/>
      </w:r>
      <w:r>
        <w:t xml:space="preserve"> </w:t>
      </w:r>
      <w:r w:rsidR="001E7D95">
        <w:t xml:space="preserve">Giao diên trang </w:t>
      </w:r>
      <w:r>
        <w:t>tin tức</w:t>
      </w:r>
      <w:bookmarkEnd w:id="199"/>
    </w:p>
    <w:p w14:paraId="6B052887" w14:textId="739353A9" w:rsidR="00807450" w:rsidRDefault="00B9291A" w:rsidP="00807450">
      <w:pPr>
        <w:keepNext/>
        <w:jc w:val="center"/>
      </w:pPr>
      <w:r>
        <w:rPr>
          <w:noProof/>
        </w:rPr>
        <w:lastRenderedPageBreak/>
        <w:drawing>
          <wp:inline distT="0" distB="0" distL="0" distR="0" wp14:anchorId="75FD744D" wp14:editId="3066B87A">
            <wp:extent cx="5580380" cy="5450840"/>
            <wp:effectExtent l="19050" t="19050" r="20320" b="16510"/>
            <wp:docPr id="79713746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137468" name="Picture 797137468"/>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580380" cy="5450840"/>
                    </a:xfrm>
                    <a:prstGeom prst="rect">
                      <a:avLst/>
                    </a:prstGeom>
                    <a:ln>
                      <a:solidFill>
                        <a:schemeClr val="tx1"/>
                      </a:solidFill>
                    </a:ln>
                  </pic:spPr>
                </pic:pic>
              </a:graphicData>
            </a:graphic>
          </wp:inline>
        </w:drawing>
      </w:r>
    </w:p>
    <w:p w14:paraId="67D5C213" w14:textId="0A323966" w:rsidR="00807450" w:rsidRDefault="00807450" w:rsidP="00807450">
      <w:pPr>
        <w:pStyle w:val="Caption"/>
      </w:pPr>
      <w:bookmarkStart w:id="200" w:name="_Toc185965036"/>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6</w:t>
      </w:r>
      <w:r w:rsidR="00A9692D">
        <w:fldChar w:fldCharType="end"/>
      </w:r>
      <w:r>
        <w:t xml:space="preserve"> </w:t>
      </w:r>
      <w:r w:rsidR="001E7D95">
        <w:t>Giao diện t</w:t>
      </w:r>
      <w:r>
        <w:t>rang liên hệ</w:t>
      </w:r>
      <w:bookmarkEnd w:id="200"/>
    </w:p>
    <w:p w14:paraId="3564289E" w14:textId="7910FE3A" w:rsidR="001E7D95" w:rsidRDefault="001E7D95" w:rsidP="001E7D95">
      <w:pPr>
        <w:pStyle w:val="Heading3"/>
      </w:pPr>
      <w:bookmarkStart w:id="201" w:name="_Toc185964955"/>
      <w:r>
        <w:t>Chức năng tìm kiếm</w:t>
      </w:r>
      <w:bookmarkEnd w:id="201"/>
    </w:p>
    <w:p w14:paraId="0D692A2D" w14:textId="1E3A8F86" w:rsidR="001E7D95" w:rsidRDefault="001E7D95" w:rsidP="001E7D95">
      <w:r>
        <w:t>Chức năng tìm kiếm giúp cho người mua thuận tiện tìm kiếm các sản phẩm muốn xem theo tên sản phẩm.</w:t>
      </w:r>
    </w:p>
    <w:p w14:paraId="221B27CE" w14:textId="77777777" w:rsidR="001E7D95" w:rsidRDefault="001E7D95" w:rsidP="001E7D95">
      <w:pPr>
        <w:keepNext/>
        <w:jc w:val="center"/>
      </w:pPr>
      <w:r>
        <w:rPr>
          <w:noProof/>
        </w:rPr>
        <w:drawing>
          <wp:inline distT="0" distB="0" distL="0" distR="0" wp14:anchorId="6DE02ACC" wp14:editId="6C8A4449">
            <wp:extent cx="5580380" cy="1985010"/>
            <wp:effectExtent l="0" t="0" r="1270" b="0"/>
            <wp:docPr id="1998355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35598" name="Picture 199835598"/>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580380" cy="1985010"/>
                    </a:xfrm>
                    <a:prstGeom prst="rect">
                      <a:avLst/>
                    </a:prstGeom>
                  </pic:spPr>
                </pic:pic>
              </a:graphicData>
            </a:graphic>
          </wp:inline>
        </w:drawing>
      </w:r>
    </w:p>
    <w:p w14:paraId="3EDC37AD" w14:textId="603C0936" w:rsidR="001E7D95" w:rsidRDefault="001E7D95" w:rsidP="001E7D95">
      <w:pPr>
        <w:pStyle w:val="Caption"/>
      </w:pPr>
      <w:bookmarkStart w:id="202" w:name="_Toc185965037"/>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7</w:t>
      </w:r>
      <w:r w:rsidR="00A9692D">
        <w:fldChar w:fldCharType="end"/>
      </w:r>
      <w:r>
        <w:t xml:space="preserve"> Chức năng tìm kiếm</w:t>
      </w:r>
      <w:bookmarkEnd w:id="202"/>
    </w:p>
    <w:p w14:paraId="3AA3268A" w14:textId="5BB3D146" w:rsidR="001E7D95" w:rsidRDefault="001E7D95" w:rsidP="001E7D95">
      <w:pPr>
        <w:pStyle w:val="Heading3"/>
      </w:pPr>
      <w:bookmarkStart w:id="203" w:name="_Toc185964956"/>
      <w:r>
        <w:lastRenderedPageBreak/>
        <w:t>Chức năng quản lí</w:t>
      </w:r>
      <w:bookmarkEnd w:id="203"/>
    </w:p>
    <w:p w14:paraId="51C7DF20" w14:textId="269DB100" w:rsidR="001E7D95" w:rsidRDefault="001E7D95" w:rsidP="001E7D95">
      <w:pPr>
        <w:pStyle w:val="Heading4"/>
      </w:pPr>
      <w:r>
        <w:t>Quản lí danh mục</w:t>
      </w:r>
    </w:p>
    <w:p w14:paraId="33907511" w14:textId="77777777" w:rsidR="001E7D95" w:rsidRDefault="001E7D95" w:rsidP="001E7D95">
      <w:pPr>
        <w:pStyle w:val="nd"/>
        <w:rPr>
          <w:lang w:val="vi-VN"/>
        </w:rPr>
      </w:pPr>
      <w:r>
        <w:t>Trong quản lí danh mục, quản trị viên có thể thực hiện thao tác thêm mới, xóa, sửa danh mục</w:t>
      </w:r>
      <w:r>
        <w:rPr>
          <w:lang w:val="vi-VN"/>
        </w:rPr>
        <w:t>.</w:t>
      </w:r>
    </w:p>
    <w:p w14:paraId="47E7EA50" w14:textId="77777777" w:rsidR="001E7D95" w:rsidRDefault="001E7D95" w:rsidP="001E7D95">
      <w:pPr>
        <w:pStyle w:val="nd"/>
      </w:pPr>
      <w:r w:rsidRPr="00534280">
        <w:t xml:space="preserve">Đây là trang </w:t>
      </w:r>
      <w:r>
        <w:rPr>
          <w:lang w:val="vi-VN"/>
        </w:rPr>
        <w:t xml:space="preserve">quản lí danh mục </w:t>
      </w:r>
      <w:r w:rsidRPr="00534280">
        <w:t>sau khi tải được từ cơ sở dữ liệu lên</w:t>
      </w:r>
      <w:r>
        <w:rPr>
          <w:lang w:val="vi-VN"/>
        </w:rPr>
        <w:t>.</w:t>
      </w:r>
    </w:p>
    <w:p w14:paraId="5CC8C97F" w14:textId="77777777" w:rsidR="001E7D95" w:rsidRDefault="001E7D95" w:rsidP="001E7D95">
      <w:pPr>
        <w:keepNext/>
        <w:jc w:val="center"/>
      </w:pPr>
      <w:r>
        <w:rPr>
          <w:noProof/>
        </w:rPr>
        <w:drawing>
          <wp:inline distT="0" distB="0" distL="0" distR="0" wp14:anchorId="7500088B" wp14:editId="34A9AE23">
            <wp:extent cx="5580380" cy="2506345"/>
            <wp:effectExtent l="19050" t="19050" r="20320" b="27305"/>
            <wp:docPr id="158094767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47672" name="Picture 1580947672"/>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580380" cy="2506345"/>
                    </a:xfrm>
                    <a:prstGeom prst="rect">
                      <a:avLst/>
                    </a:prstGeom>
                    <a:ln w="3175">
                      <a:solidFill>
                        <a:schemeClr val="tx1"/>
                      </a:solidFill>
                    </a:ln>
                  </pic:spPr>
                </pic:pic>
              </a:graphicData>
            </a:graphic>
          </wp:inline>
        </w:drawing>
      </w:r>
    </w:p>
    <w:p w14:paraId="04EE7609" w14:textId="14DEE691" w:rsidR="001E7D95" w:rsidRDefault="001E7D95" w:rsidP="001E7D95">
      <w:pPr>
        <w:pStyle w:val="Caption"/>
      </w:pPr>
      <w:bookmarkStart w:id="204" w:name="_Toc185965038"/>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8</w:t>
      </w:r>
      <w:r w:rsidR="00A9692D">
        <w:fldChar w:fldCharType="end"/>
      </w:r>
      <w:r>
        <w:t xml:space="preserve"> Giao diện trang quản lí danh mục</w:t>
      </w:r>
      <w:bookmarkEnd w:id="204"/>
    </w:p>
    <w:p w14:paraId="0B805382" w14:textId="77777777" w:rsidR="001E7D95" w:rsidRPr="00534280" w:rsidRDefault="001E7D95" w:rsidP="001E7D95">
      <w:pPr>
        <w:pStyle w:val="nd"/>
        <w:rPr>
          <w:lang w:val="vi-VN"/>
        </w:rPr>
      </w:pPr>
      <w:r>
        <w:rPr>
          <w:lang w:val="vi-VN"/>
        </w:rPr>
        <w:t>Sau khi nhấn nút “thêm mới” sẽ hiện lên form cho phép điền thông tin thêm danh mục.</w:t>
      </w:r>
    </w:p>
    <w:p w14:paraId="45CE2D38" w14:textId="77777777" w:rsidR="001E7D95" w:rsidRDefault="001E7D95" w:rsidP="001E7D95">
      <w:pPr>
        <w:keepNext/>
        <w:jc w:val="center"/>
      </w:pPr>
      <w:r>
        <w:rPr>
          <w:noProof/>
        </w:rPr>
        <w:drawing>
          <wp:inline distT="0" distB="0" distL="0" distR="0" wp14:anchorId="54926F5C" wp14:editId="48926E99">
            <wp:extent cx="5580380" cy="2286000"/>
            <wp:effectExtent l="19050" t="19050" r="20320" b="19050"/>
            <wp:docPr id="999587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5875" name="Picture 9995875"/>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580380" cy="2286000"/>
                    </a:xfrm>
                    <a:prstGeom prst="rect">
                      <a:avLst/>
                    </a:prstGeom>
                    <a:ln w="3175">
                      <a:solidFill>
                        <a:schemeClr val="tx1"/>
                      </a:solidFill>
                    </a:ln>
                  </pic:spPr>
                </pic:pic>
              </a:graphicData>
            </a:graphic>
          </wp:inline>
        </w:drawing>
      </w:r>
    </w:p>
    <w:p w14:paraId="64B8401C" w14:textId="18C8D588" w:rsidR="001E7D95" w:rsidRDefault="001E7D95" w:rsidP="001E7D95">
      <w:pPr>
        <w:pStyle w:val="Caption"/>
      </w:pPr>
      <w:bookmarkStart w:id="205" w:name="_Toc185965039"/>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9</w:t>
      </w:r>
      <w:r w:rsidR="00A9692D">
        <w:fldChar w:fldCharType="end"/>
      </w:r>
      <w:r>
        <w:t xml:space="preserve"> Chức năng thêm danh mục</w:t>
      </w:r>
      <w:bookmarkEnd w:id="205"/>
    </w:p>
    <w:p w14:paraId="2DECD923" w14:textId="77777777" w:rsidR="001E7D95" w:rsidRPr="00B938E0" w:rsidRDefault="001E7D95" w:rsidP="001E7D95">
      <w:pPr>
        <w:pStyle w:val="nd"/>
        <w:rPr>
          <w:lang w:val="vi-VN"/>
        </w:rPr>
      </w:pPr>
      <w:r>
        <w:rPr>
          <w:lang w:val="vi-VN"/>
        </w:rPr>
        <w:t>Khi bấm vào nút “Sửa” tại vị ví hàng cần sửa thì thông tin sẽ được hiển thị lên và cho phép sửa lại thông tin.</w:t>
      </w:r>
    </w:p>
    <w:p w14:paraId="046E066C" w14:textId="77777777" w:rsidR="001E7D95" w:rsidRDefault="001E7D95" w:rsidP="001E7D95">
      <w:pPr>
        <w:keepNext/>
        <w:jc w:val="center"/>
      </w:pPr>
      <w:r>
        <w:rPr>
          <w:noProof/>
        </w:rPr>
        <w:lastRenderedPageBreak/>
        <w:drawing>
          <wp:inline distT="0" distB="0" distL="0" distR="0" wp14:anchorId="7AA4F0C8" wp14:editId="7A346EFA">
            <wp:extent cx="5580380" cy="2286000"/>
            <wp:effectExtent l="19050" t="19050" r="20320" b="19050"/>
            <wp:docPr id="6962060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06033" name="Picture 696206033"/>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580380" cy="2286000"/>
                    </a:xfrm>
                    <a:prstGeom prst="rect">
                      <a:avLst/>
                    </a:prstGeom>
                    <a:ln w="3175">
                      <a:solidFill>
                        <a:schemeClr val="tx1"/>
                      </a:solidFill>
                    </a:ln>
                  </pic:spPr>
                </pic:pic>
              </a:graphicData>
            </a:graphic>
          </wp:inline>
        </w:drawing>
      </w:r>
    </w:p>
    <w:p w14:paraId="1BA59EDE" w14:textId="2A0257EF" w:rsidR="001E7D95" w:rsidRDefault="001E7D95" w:rsidP="001E7D95">
      <w:pPr>
        <w:pStyle w:val="Caption"/>
      </w:pPr>
      <w:bookmarkStart w:id="206" w:name="_Toc185965040"/>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0</w:t>
      </w:r>
      <w:r w:rsidR="00A9692D">
        <w:fldChar w:fldCharType="end"/>
      </w:r>
      <w:r>
        <w:t xml:space="preserve"> Chức năng sửa danh mục</w:t>
      </w:r>
      <w:bookmarkEnd w:id="206"/>
    </w:p>
    <w:p w14:paraId="5D25F8EB" w14:textId="77777777" w:rsidR="001E7D95" w:rsidRPr="00B938E0" w:rsidRDefault="001E7D95" w:rsidP="001E7D95">
      <w:pPr>
        <w:pStyle w:val="nd"/>
        <w:rPr>
          <w:lang w:val="vi-VN"/>
        </w:rPr>
      </w:pPr>
      <w:r>
        <w:rPr>
          <w:lang w:val="vi-VN"/>
        </w:rPr>
        <w:t>Khi nhấn vào nút “Xóa” sẽ hiển thị thông báo xác minh muốn xóa, khi nhấn nút “OK” thì một danh mục sẽ bị xóa.</w:t>
      </w:r>
    </w:p>
    <w:p w14:paraId="0679BB6B" w14:textId="77777777" w:rsidR="002F239F" w:rsidRDefault="002F239F" w:rsidP="002F239F">
      <w:pPr>
        <w:keepNext/>
        <w:jc w:val="center"/>
      </w:pPr>
      <w:r>
        <w:rPr>
          <w:noProof/>
        </w:rPr>
        <w:drawing>
          <wp:inline distT="0" distB="0" distL="0" distR="0" wp14:anchorId="0B4E3B44" wp14:editId="2DB10975">
            <wp:extent cx="5580380" cy="3200400"/>
            <wp:effectExtent l="19050" t="19050" r="20320" b="19050"/>
            <wp:docPr id="1391439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397" name="Picture 13914397"/>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580380" cy="3200400"/>
                    </a:xfrm>
                    <a:prstGeom prst="rect">
                      <a:avLst/>
                    </a:prstGeom>
                    <a:ln w="3175">
                      <a:solidFill>
                        <a:schemeClr val="tx1"/>
                      </a:solidFill>
                    </a:ln>
                  </pic:spPr>
                </pic:pic>
              </a:graphicData>
            </a:graphic>
          </wp:inline>
        </w:drawing>
      </w:r>
    </w:p>
    <w:p w14:paraId="0E3315C9" w14:textId="6E397EE6" w:rsidR="001E7D95" w:rsidRDefault="002F239F" w:rsidP="002F239F">
      <w:pPr>
        <w:pStyle w:val="Caption"/>
      </w:pPr>
      <w:bookmarkStart w:id="207" w:name="_Toc185965041"/>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1</w:t>
      </w:r>
      <w:r w:rsidR="00A9692D">
        <w:fldChar w:fldCharType="end"/>
      </w:r>
      <w:r>
        <w:t xml:space="preserve"> Chức năng xóa danh mục</w:t>
      </w:r>
      <w:bookmarkEnd w:id="207"/>
    </w:p>
    <w:p w14:paraId="52FF9F56" w14:textId="4FFF10AF" w:rsidR="001E7D95" w:rsidRPr="001E7D95" w:rsidRDefault="002F239F" w:rsidP="002F239F">
      <w:pPr>
        <w:pStyle w:val="Heading4"/>
      </w:pPr>
      <w:r>
        <w:t>Quản lí sản phẩm</w:t>
      </w:r>
    </w:p>
    <w:p w14:paraId="57D504D9" w14:textId="77777777" w:rsidR="002F239F" w:rsidRDefault="002F239F" w:rsidP="002F239F">
      <w:pPr>
        <w:pStyle w:val="nd"/>
      </w:pPr>
      <w:r>
        <w:t>Trong quản lí sản phẩm, quản trị viên có thể thực hiện thao tác thêm mới, xóa, sửa sản phẩm.</w:t>
      </w:r>
    </w:p>
    <w:p w14:paraId="2227CD81" w14:textId="77777777" w:rsidR="002F239F" w:rsidRPr="001705AD" w:rsidRDefault="002F239F" w:rsidP="002F239F">
      <w:pPr>
        <w:pStyle w:val="nd"/>
        <w:rPr>
          <w:lang w:val="vi-VN"/>
        </w:rPr>
      </w:pPr>
      <w:r w:rsidRPr="00534280">
        <w:t xml:space="preserve">Đây là trang </w:t>
      </w:r>
      <w:r>
        <w:rPr>
          <w:lang w:val="vi-VN"/>
        </w:rPr>
        <w:t xml:space="preserve">quản lí sản phẩm </w:t>
      </w:r>
      <w:r w:rsidRPr="00534280">
        <w:t>sau khi tải được từ cơ sở dữ liệu lên</w:t>
      </w:r>
      <w:r>
        <w:rPr>
          <w:lang w:val="vi-VN"/>
        </w:rPr>
        <w:t>.</w:t>
      </w:r>
    </w:p>
    <w:p w14:paraId="23E659FF" w14:textId="77777777" w:rsidR="002F239F" w:rsidRDefault="002F239F" w:rsidP="002F239F">
      <w:pPr>
        <w:keepNext/>
        <w:jc w:val="center"/>
      </w:pPr>
      <w:r>
        <w:rPr>
          <w:noProof/>
        </w:rPr>
        <w:lastRenderedPageBreak/>
        <w:drawing>
          <wp:inline distT="0" distB="0" distL="0" distR="0" wp14:anchorId="648D5897" wp14:editId="556563C3">
            <wp:extent cx="5580380" cy="4411345"/>
            <wp:effectExtent l="19050" t="19050" r="20320" b="27305"/>
            <wp:docPr id="47565698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56982" name="Picture 475656982"/>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580380" cy="4411345"/>
                    </a:xfrm>
                    <a:prstGeom prst="rect">
                      <a:avLst/>
                    </a:prstGeom>
                    <a:ln w="3175">
                      <a:solidFill>
                        <a:schemeClr val="tx1"/>
                      </a:solidFill>
                    </a:ln>
                  </pic:spPr>
                </pic:pic>
              </a:graphicData>
            </a:graphic>
          </wp:inline>
        </w:drawing>
      </w:r>
    </w:p>
    <w:p w14:paraId="7E3B480D" w14:textId="7505BC12" w:rsidR="001E7D95" w:rsidRDefault="002F239F" w:rsidP="002F239F">
      <w:pPr>
        <w:pStyle w:val="Caption"/>
      </w:pPr>
      <w:bookmarkStart w:id="208" w:name="_Toc185965042"/>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2</w:t>
      </w:r>
      <w:r w:rsidR="00A9692D">
        <w:fldChar w:fldCharType="end"/>
      </w:r>
      <w:r>
        <w:t xml:space="preserve"> Giao diện trang quản lí sản phẩm</w:t>
      </w:r>
      <w:bookmarkEnd w:id="208"/>
    </w:p>
    <w:p w14:paraId="2549B73D" w14:textId="77777777" w:rsidR="002F239F" w:rsidRDefault="002F239F" w:rsidP="002F239F">
      <w:pPr>
        <w:pStyle w:val="nd"/>
      </w:pPr>
      <w:r>
        <w:rPr>
          <w:lang w:val="vi-VN"/>
        </w:rPr>
        <w:t>Sau khi nhấn nút “Thêm mới” sẽ hiện lên form cho phép điền thông tin thêm sản phẩm.</w:t>
      </w:r>
    </w:p>
    <w:p w14:paraId="09FACAFA" w14:textId="6B4D5D4C" w:rsidR="002F239F" w:rsidRDefault="005E7ED1" w:rsidP="005E7ED1">
      <w:r>
        <w:rPr>
          <w:noProof/>
        </w:rPr>
        <w:lastRenderedPageBreak/>
        <w:drawing>
          <wp:inline distT="0" distB="0" distL="0" distR="0" wp14:anchorId="533FFB0C" wp14:editId="7412912D">
            <wp:extent cx="5580380" cy="5644515"/>
            <wp:effectExtent l="19050" t="19050" r="20320" b="13335"/>
            <wp:docPr id="199062838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8381" name="Picture 199062838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580380" cy="5644515"/>
                    </a:xfrm>
                    <a:prstGeom prst="rect">
                      <a:avLst/>
                    </a:prstGeom>
                    <a:ln>
                      <a:solidFill>
                        <a:schemeClr val="tx1"/>
                      </a:solidFill>
                    </a:ln>
                  </pic:spPr>
                </pic:pic>
              </a:graphicData>
            </a:graphic>
          </wp:inline>
        </w:drawing>
      </w:r>
    </w:p>
    <w:p w14:paraId="3BEB065D" w14:textId="5BEA9165" w:rsidR="002F239F" w:rsidRPr="002F239F" w:rsidRDefault="002F239F" w:rsidP="002F239F">
      <w:pPr>
        <w:pStyle w:val="Caption"/>
      </w:pPr>
      <w:bookmarkStart w:id="209" w:name="_Toc185965043"/>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3</w:t>
      </w:r>
      <w:r w:rsidR="00A9692D">
        <w:fldChar w:fldCharType="end"/>
      </w:r>
      <w:r>
        <w:t xml:space="preserve"> Chức năng thêm sản phẩm</w:t>
      </w:r>
      <w:bookmarkEnd w:id="209"/>
    </w:p>
    <w:p w14:paraId="35493AFD" w14:textId="77777777" w:rsidR="002F239F" w:rsidRDefault="002F239F" w:rsidP="002F239F">
      <w:pPr>
        <w:pStyle w:val="nd"/>
      </w:pPr>
      <w:r>
        <w:rPr>
          <w:lang w:val="vi-VN"/>
        </w:rPr>
        <w:t>Khi bấm vào nút “Sửa” tại vị ví hàng cần sửa thì thông tin sẽ được hiển thị lên và cho phép sửa lại thông tin.</w:t>
      </w:r>
    </w:p>
    <w:p w14:paraId="5299B3E0" w14:textId="43712E12" w:rsidR="005E7ED1" w:rsidRPr="005E7ED1" w:rsidRDefault="005E7ED1" w:rsidP="005E7ED1">
      <w:r>
        <w:rPr>
          <w:noProof/>
        </w:rPr>
        <w:lastRenderedPageBreak/>
        <w:drawing>
          <wp:inline distT="0" distB="0" distL="0" distR="0" wp14:anchorId="68013A49" wp14:editId="1ED1DCDB">
            <wp:extent cx="5580380" cy="7498715"/>
            <wp:effectExtent l="19050" t="19050" r="20320" b="26035"/>
            <wp:docPr id="175296749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967497" name="Picture 1752967497"/>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580380" cy="7498715"/>
                    </a:xfrm>
                    <a:prstGeom prst="rect">
                      <a:avLst/>
                    </a:prstGeom>
                    <a:ln>
                      <a:solidFill>
                        <a:schemeClr val="tx1"/>
                      </a:solidFill>
                    </a:ln>
                  </pic:spPr>
                </pic:pic>
              </a:graphicData>
            </a:graphic>
          </wp:inline>
        </w:drawing>
      </w:r>
    </w:p>
    <w:p w14:paraId="15984E0D" w14:textId="54297108" w:rsidR="005E7ED1" w:rsidRPr="00B938E0" w:rsidRDefault="005E7ED1" w:rsidP="005E7ED1">
      <w:pPr>
        <w:pStyle w:val="nd"/>
        <w:rPr>
          <w:lang w:val="vi-VN"/>
        </w:rPr>
      </w:pPr>
      <w:r>
        <w:rPr>
          <w:lang w:val="vi-VN"/>
        </w:rPr>
        <w:t xml:space="preserve">Khi nhấn vào nút “Xóa” sẽ hiển thị thông báo xác minh muốn xóa, khi nhấn nút “OK” thì một </w:t>
      </w:r>
      <w:r w:rsidR="00882900">
        <w:t>sản phẩm</w:t>
      </w:r>
      <w:r>
        <w:rPr>
          <w:lang w:val="vi-VN"/>
        </w:rPr>
        <w:t xml:space="preserve"> sẽ bị xóa.</w:t>
      </w:r>
    </w:p>
    <w:p w14:paraId="33197C30" w14:textId="68340474" w:rsidR="005E7ED1" w:rsidRPr="005E7ED1" w:rsidRDefault="00882900" w:rsidP="00882900">
      <w:pPr>
        <w:jc w:val="center"/>
      </w:pPr>
      <w:r>
        <w:rPr>
          <w:noProof/>
        </w:rPr>
        <w:lastRenderedPageBreak/>
        <w:drawing>
          <wp:inline distT="0" distB="0" distL="0" distR="0" wp14:anchorId="2E9BD18D" wp14:editId="22A82061">
            <wp:extent cx="5580380" cy="3641725"/>
            <wp:effectExtent l="19050" t="19050" r="20320" b="15875"/>
            <wp:docPr id="128448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8806" name="Picture 128448806"/>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580380" cy="3641725"/>
                    </a:xfrm>
                    <a:prstGeom prst="rect">
                      <a:avLst/>
                    </a:prstGeom>
                    <a:ln w="3175">
                      <a:solidFill>
                        <a:schemeClr val="tx1"/>
                      </a:solidFill>
                    </a:ln>
                  </pic:spPr>
                </pic:pic>
              </a:graphicData>
            </a:graphic>
          </wp:inline>
        </w:drawing>
      </w:r>
    </w:p>
    <w:p w14:paraId="2FC463F3" w14:textId="77777777" w:rsidR="002F239F" w:rsidRPr="002F239F" w:rsidRDefault="002F239F" w:rsidP="002F239F"/>
    <w:p w14:paraId="38507F38" w14:textId="6F5FFF18" w:rsidR="00287CF6" w:rsidRDefault="00287CF6" w:rsidP="00287CF6">
      <w:pPr>
        <w:pStyle w:val="Heading4"/>
      </w:pPr>
      <w:r>
        <w:t>Quản lí hình ảnh</w:t>
      </w:r>
    </w:p>
    <w:p w14:paraId="294B6EC7" w14:textId="22FA091B" w:rsidR="00287CF6" w:rsidRDefault="00287CF6" w:rsidP="00287CF6">
      <w:pPr>
        <w:pStyle w:val="nd"/>
      </w:pPr>
      <w:r>
        <w:t>Trong quản lí hình ảnh, quản trị viên có thể thực hiện thao tác thêm mới, xóa, sửa hình ảnh.</w:t>
      </w:r>
    </w:p>
    <w:p w14:paraId="4DE58D27" w14:textId="23D3EE90" w:rsidR="00287CF6" w:rsidRDefault="00287CF6" w:rsidP="00287CF6">
      <w:pPr>
        <w:pStyle w:val="nd"/>
      </w:pPr>
      <w:r w:rsidRPr="00534280">
        <w:t xml:space="preserve">Đây là trang </w:t>
      </w:r>
      <w:r>
        <w:rPr>
          <w:lang w:val="vi-VN"/>
        </w:rPr>
        <w:t xml:space="preserve">quản lí </w:t>
      </w:r>
      <w:r>
        <w:t xml:space="preserve">hình ảnh </w:t>
      </w:r>
      <w:r w:rsidRPr="00534280">
        <w:t>sau khi tải được từ cơ sở dữ liệu lên</w:t>
      </w:r>
      <w:r>
        <w:rPr>
          <w:lang w:val="vi-VN"/>
        </w:rPr>
        <w:t>.</w:t>
      </w:r>
    </w:p>
    <w:p w14:paraId="3865F5C4" w14:textId="77777777" w:rsidR="00287CF6" w:rsidRDefault="00287CF6" w:rsidP="00287CF6">
      <w:pPr>
        <w:keepNext/>
        <w:jc w:val="center"/>
      </w:pPr>
      <w:r>
        <w:rPr>
          <w:noProof/>
        </w:rPr>
        <w:drawing>
          <wp:inline distT="0" distB="0" distL="0" distR="0" wp14:anchorId="15C6B48B" wp14:editId="10E89C1B">
            <wp:extent cx="5580380" cy="3641725"/>
            <wp:effectExtent l="19050" t="19050" r="20320" b="15875"/>
            <wp:docPr id="206570349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703490" name="Picture 2065703490"/>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580380" cy="3641725"/>
                    </a:xfrm>
                    <a:prstGeom prst="rect">
                      <a:avLst/>
                    </a:prstGeom>
                    <a:ln>
                      <a:solidFill>
                        <a:schemeClr val="tx1"/>
                      </a:solidFill>
                    </a:ln>
                  </pic:spPr>
                </pic:pic>
              </a:graphicData>
            </a:graphic>
          </wp:inline>
        </w:drawing>
      </w:r>
    </w:p>
    <w:p w14:paraId="3A94B9E7" w14:textId="715163B7" w:rsidR="00287CF6" w:rsidRDefault="00287CF6" w:rsidP="00287CF6">
      <w:pPr>
        <w:pStyle w:val="Caption"/>
      </w:pPr>
      <w:bookmarkStart w:id="210" w:name="_Toc185965044"/>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4</w:t>
      </w:r>
      <w:r w:rsidR="00A9692D">
        <w:fldChar w:fldCharType="end"/>
      </w:r>
      <w:r>
        <w:t xml:space="preserve"> Giao diện quản lí hình ảnh</w:t>
      </w:r>
      <w:bookmarkEnd w:id="210"/>
    </w:p>
    <w:p w14:paraId="0834A6A3" w14:textId="40655CDC" w:rsidR="00287CF6" w:rsidRDefault="00287CF6" w:rsidP="00287CF6">
      <w:pPr>
        <w:pStyle w:val="nd"/>
      </w:pPr>
      <w:r>
        <w:rPr>
          <w:lang w:val="vi-VN"/>
        </w:rPr>
        <w:lastRenderedPageBreak/>
        <w:t>Sau khi nhấn nút “Thêm mới” sẽ hiện lên form cho phép điền thông tin thêm</w:t>
      </w:r>
      <w:r>
        <w:t xml:space="preserve"> hình ảnh</w:t>
      </w:r>
      <w:r>
        <w:rPr>
          <w:lang w:val="vi-VN"/>
        </w:rPr>
        <w:t>.</w:t>
      </w:r>
    </w:p>
    <w:p w14:paraId="1F6DACC1" w14:textId="77777777" w:rsidR="00287CF6" w:rsidRDefault="00287CF6" w:rsidP="00287CF6">
      <w:pPr>
        <w:keepNext/>
        <w:jc w:val="center"/>
      </w:pPr>
      <w:r>
        <w:rPr>
          <w:noProof/>
        </w:rPr>
        <w:drawing>
          <wp:inline distT="0" distB="0" distL="0" distR="0" wp14:anchorId="54B93325" wp14:editId="6C83A1F1">
            <wp:extent cx="5580380" cy="2679700"/>
            <wp:effectExtent l="19050" t="19050" r="20320" b="25400"/>
            <wp:docPr id="126257835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78355" name="Picture 1262578355"/>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580380" cy="2679700"/>
                    </a:xfrm>
                    <a:prstGeom prst="rect">
                      <a:avLst/>
                    </a:prstGeom>
                    <a:ln>
                      <a:solidFill>
                        <a:schemeClr val="tx1"/>
                      </a:solidFill>
                    </a:ln>
                  </pic:spPr>
                </pic:pic>
              </a:graphicData>
            </a:graphic>
          </wp:inline>
        </w:drawing>
      </w:r>
    </w:p>
    <w:p w14:paraId="4E004E69" w14:textId="1EE7BD6D" w:rsidR="00287CF6" w:rsidRDefault="00287CF6" w:rsidP="00287CF6">
      <w:pPr>
        <w:pStyle w:val="Caption"/>
      </w:pPr>
      <w:bookmarkStart w:id="211" w:name="_Toc185965045"/>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5</w:t>
      </w:r>
      <w:r w:rsidR="00A9692D">
        <w:fldChar w:fldCharType="end"/>
      </w:r>
      <w:r>
        <w:t xml:space="preserve"> Chức năng thêm hình ảnh</w:t>
      </w:r>
      <w:bookmarkEnd w:id="211"/>
    </w:p>
    <w:p w14:paraId="19CFDA34" w14:textId="77777777" w:rsidR="00287CF6" w:rsidRDefault="00287CF6" w:rsidP="00287CF6">
      <w:pPr>
        <w:pStyle w:val="nd"/>
      </w:pPr>
      <w:r>
        <w:rPr>
          <w:lang w:val="vi-VN"/>
        </w:rPr>
        <w:t>Khi bấm vào nút “Sửa” tại vị ví hàng cần sửa thì thông tin sẽ được hiển thị lên và cho phép sửa lại thông tin.</w:t>
      </w:r>
    </w:p>
    <w:p w14:paraId="4D09C9E1" w14:textId="77777777" w:rsidR="00287CF6" w:rsidRDefault="00287CF6" w:rsidP="00287CF6">
      <w:pPr>
        <w:keepNext/>
        <w:jc w:val="center"/>
      </w:pPr>
      <w:r>
        <w:rPr>
          <w:noProof/>
        </w:rPr>
        <w:lastRenderedPageBreak/>
        <w:drawing>
          <wp:inline distT="0" distB="0" distL="0" distR="0" wp14:anchorId="2774168C" wp14:editId="13F65766">
            <wp:extent cx="5580380" cy="7504430"/>
            <wp:effectExtent l="19050" t="19050" r="20320" b="20320"/>
            <wp:docPr id="17565731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573147" name="Picture 1756573147"/>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580380" cy="7504430"/>
                    </a:xfrm>
                    <a:prstGeom prst="rect">
                      <a:avLst/>
                    </a:prstGeom>
                    <a:ln>
                      <a:solidFill>
                        <a:schemeClr val="tx1"/>
                      </a:solidFill>
                    </a:ln>
                  </pic:spPr>
                </pic:pic>
              </a:graphicData>
            </a:graphic>
          </wp:inline>
        </w:drawing>
      </w:r>
    </w:p>
    <w:p w14:paraId="6EDBCE3A" w14:textId="55CEE2EC" w:rsidR="00287CF6" w:rsidRDefault="00287CF6" w:rsidP="00287CF6">
      <w:pPr>
        <w:pStyle w:val="Caption"/>
      </w:pPr>
      <w:bookmarkStart w:id="212" w:name="_Toc185965046"/>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6</w:t>
      </w:r>
      <w:r w:rsidR="00A9692D">
        <w:fldChar w:fldCharType="end"/>
      </w:r>
      <w:r>
        <w:t xml:space="preserve"> </w:t>
      </w:r>
      <w:r w:rsidR="003056C7">
        <w:t>Chức năng sửa hình ảnh</w:t>
      </w:r>
      <w:bookmarkEnd w:id="212"/>
    </w:p>
    <w:p w14:paraId="30E147BD" w14:textId="4F9BD73D" w:rsidR="003056C7" w:rsidRDefault="003056C7" w:rsidP="003056C7">
      <w:pPr>
        <w:pStyle w:val="nd"/>
      </w:pPr>
      <w:r>
        <w:rPr>
          <w:lang w:val="vi-VN"/>
        </w:rPr>
        <w:t xml:space="preserve">Khi nhấn vào nút “Xóa” sẽ hiển thị thông báo xác minh muốn xóa, khi nhấn nút “OK” thì một </w:t>
      </w:r>
      <w:r>
        <w:t xml:space="preserve">hình ảnh </w:t>
      </w:r>
      <w:r>
        <w:rPr>
          <w:lang w:val="vi-VN"/>
        </w:rPr>
        <w:t>sẽ bị xóa.</w:t>
      </w:r>
    </w:p>
    <w:p w14:paraId="09B35C18" w14:textId="77777777" w:rsidR="003056C7" w:rsidRDefault="003056C7" w:rsidP="003056C7">
      <w:pPr>
        <w:keepNext/>
        <w:jc w:val="center"/>
      </w:pPr>
      <w:r>
        <w:rPr>
          <w:noProof/>
        </w:rPr>
        <w:lastRenderedPageBreak/>
        <w:drawing>
          <wp:inline distT="0" distB="0" distL="0" distR="0" wp14:anchorId="6B8F9789" wp14:editId="0C320911">
            <wp:extent cx="5580380" cy="3641725"/>
            <wp:effectExtent l="19050" t="19050" r="20320" b="15875"/>
            <wp:docPr id="227037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3774" name="Picture 22703774"/>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580380" cy="3641725"/>
                    </a:xfrm>
                    <a:prstGeom prst="rect">
                      <a:avLst/>
                    </a:prstGeom>
                    <a:ln>
                      <a:solidFill>
                        <a:schemeClr val="tx1"/>
                      </a:solidFill>
                    </a:ln>
                  </pic:spPr>
                </pic:pic>
              </a:graphicData>
            </a:graphic>
          </wp:inline>
        </w:drawing>
      </w:r>
    </w:p>
    <w:p w14:paraId="2ED4BB2A" w14:textId="7FFA45CA" w:rsidR="003056C7" w:rsidRDefault="003056C7" w:rsidP="003056C7">
      <w:pPr>
        <w:pStyle w:val="Caption"/>
      </w:pPr>
      <w:bookmarkStart w:id="213" w:name="_Toc185965047"/>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7</w:t>
      </w:r>
      <w:r w:rsidR="00A9692D">
        <w:fldChar w:fldCharType="end"/>
      </w:r>
      <w:r>
        <w:t xml:space="preserve"> Chức năng xóa hình ảnh</w:t>
      </w:r>
      <w:bookmarkEnd w:id="213"/>
    </w:p>
    <w:p w14:paraId="2469CA24" w14:textId="33F23908" w:rsidR="003056C7" w:rsidRDefault="003056C7" w:rsidP="003056C7">
      <w:pPr>
        <w:pStyle w:val="Heading4"/>
      </w:pPr>
      <w:r>
        <w:t>Quản lí đơn hàng</w:t>
      </w:r>
    </w:p>
    <w:p w14:paraId="06BE0DF1" w14:textId="37A69DCA" w:rsidR="003056C7" w:rsidRDefault="003056C7" w:rsidP="003056C7">
      <w:pPr>
        <w:pStyle w:val="nd"/>
      </w:pPr>
      <w:r>
        <w:t>Trong quản lí đơn hàng, quản trị viên có thể thực hiện thao tác xóa, xem đơn hàng.</w:t>
      </w:r>
    </w:p>
    <w:p w14:paraId="4429932B" w14:textId="47881D63" w:rsidR="003056C7" w:rsidRDefault="003056C7" w:rsidP="003056C7">
      <w:pPr>
        <w:pStyle w:val="nd"/>
      </w:pPr>
      <w:r w:rsidRPr="001705AD">
        <w:t xml:space="preserve">Đây là trang quản lí </w:t>
      </w:r>
      <w:r>
        <w:t xml:space="preserve">đơn hàng </w:t>
      </w:r>
      <w:r w:rsidRPr="001705AD">
        <w:t>khi đưa cơ sở dữ liệu lên.</w:t>
      </w:r>
    </w:p>
    <w:p w14:paraId="05C58809" w14:textId="77777777" w:rsidR="003056C7" w:rsidRDefault="003056C7" w:rsidP="003056C7">
      <w:pPr>
        <w:keepNext/>
        <w:jc w:val="center"/>
      </w:pPr>
      <w:r>
        <w:rPr>
          <w:noProof/>
        </w:rPr>
        <w:drawing>
          <wp:inline distT="0" distB="0" distL="0" distR="0" wp14:anchorId="6BB4B488" wp14:editId="6C5ECED7">
            <wp:extent cx="5580380" cy="2813685"/>
            <wp:effectExtent l="19050" t="19050" r="20320" b="24765"/>
            <wp:docPr id="23340498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04981" name="Picture 23340498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580380" cy="2813685"/>
                    </a:xfrm>
                    <a:prstGeom prst="rect">
                      <a:avLst/>
                    </a:prstGeom>
                    <a:ln>
                      <a:solidFill>
                        <a:schemeClr val="tx1"/>
                      </a:solidFill>
                    </a:ln>
                  </pic:spPr>
                </pic:pic>
              </a:graphicData>
            </a:graphic>
          </wp:inline>
        </w:drawing>
      </w:r>
    </w:p>
    <w:p w14:paraId="57DB66C5" w14:textId="1B91C88F" w:rsidR="003056C7" w:rsidRDefault="003056C7" w:rsidP="003056C7">
      <w:pPr>
        <w:pStyle w:val="Caption"/>
      </w:pPr>
      <w:bookmarkStart w:id="214" w:name="_Toc185965048"/>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8</w:t>
      </w:r>
      <w:r w:rsidR="00A9692D">
        <w:fldChar w:fldCharType="end"/>
      </w:r>
      <w:r>
        <w:t xml:space="preserve"> Giao diện trang quản lí đơn hàng</w:t>
      </w:r>
      <w:bookmarkEnd w:id="214"/>
    </w:p>
    <w:p w14:paraId="7858008F" w14:textId="77777777" w:rsidR="003056C7" w:rsidRPr="003056C7" w:rsidRDefault="003056C7" w:rsidP="003056C7"/>
    <w:p w14:paraId="700A2816" w14:textId="77777777" w:rsidR="003056C7" w:rsidRPr="003056C7" w:rsidRDefault="003056C7" w:rsidP="003056C7"/>
    <w:p w14:paraId="341746C8" w14:textId="2C7B3CD2" w:rsidR="003056C7" w:rsidRDefault="003056C7" w:rsidP="003056C7">
      <w:pPr>
        <w:pStyle w:val="nd"/>
      </w:pPr>
      <w:r>
        <w:rPr>
          <w:lang w:val="vi-VN"/>
        </w:rPr>
        <w:lastRenderedPageBreak/>
        <w:t>Sau khi nhấn nút “</w:t>
      </w:r>
      <w:r>
        <w:t>Xem</w:t>
      </w:r>
      <w:r>
        <w:rPr>
          <w:lang w:val="vi-VN"/>
        </w:rPr>
        <w:t>” sẽ hiện lên thông tin</w:t>
      </w:r>
      <w:r>
        <w:t xml:space="preserve"> chi tiết về đơn hàng mà người dùng đã đặt</w:t>
      </w:r>
      <w:r>
        <w:rPr>
          <w:lang w:val="vi-VN"/>
        </w:rPr>
        <w:t xml:space="preserve"> </w:t>
      </w:r>
      <w:r>
        <w:t>và cho phép duyệt đơn hàng.</w:t>
      </w:r>
    </w:p>
    <w:p w14:paraId="764B99C5" w14:textId="77777777" w:rsidR="003056C7" w:rsidRDefault="003056C7" w:rsidP="003056C7">
      <w:pPr>
        <w:keepNext/>
        <w:jc w:val="center"/>
      </w:pPr>
      <w:r>
        <w:rPr>
          <w:noProof/>
        </w:rPr>
        <w:drawing>
          <wp:inline distT="0" distB="0" distL="0" distR="0" wp14:anchorId="56BB521F" wp14:editId="18360B5E">
            <wp:extent cx="5580380" cy="2679700"/>
            <wp:effectExtent l="19050" t="19050" r="20320" b="25400"/>
            <wp:docPr id="94569500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95008" name="Picture 945695008"/>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580380" cy="2679700"/>
                    </a:xfrm>
                    <a:prstGeom prst="rect">
                      <a:avLst/>
                    </a:prstGeom>
                    <a:ln>
                      <a:solidFill>
                        <a:schemeClr val="tx1"/>
                      </a:solidFill>
                    </a:ln>
                  </pic:spPr>
                </pic:pic>
              </a:graphicData>
            </a:graphic>
          </wp:inline>
        </w:drawing>
      </w:r>
    </w:p>
    <w:p w14:paraId="370FF012" w14:textId="14C08751" w:rsidR="003056C7" w:rsidRDefault="003056C7" w:rsidP="003056C7">
      <w:pPr>
        <w:pStyle w:val="Caption"/>
      </w:pPr>
      <w:bookmarkStart w:id="215" w:name="_Toc185965049"/>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19</w:t>
      </w:r>
      <w:r w:rsidR="00A9692D">
        <w:fldChar w:fldCharType="end"/>
      </w:r>
      <w:r>
        <w:t xml:space="preserve"> Chức năng xem và duyệt đơn hàng</w:t>
      </w:r>
      <w:bookmarkEnd w:id="215"/>
    </w:p>
    <w:p w14:paraId="581822B3" w14:textId="3ACF7E44" w:rsidR="003056C7" w:rsidRDefault="003056C7" w:rsidP="003056C7">
      <w:pPr>
        <w:pStyle w:val="nd"/>
      </w:pPr>
      <w:r>
        <w:rPr>
          <w:lang w:val="vi-VN"/>
        </w:rPr>
        <w:t xml:space="preserve">Khi nhấn vào nút “Xóa” sẽ hiển thị thông báo xác minh muốn xóa, khi nhấn nút “OK” thì một </w:t>
      </w:r>
      <w:r>
        <w:t>đơn hàng</w:t>
      </w:r>
      <w:r>
        <w:rPr>
          <w:lang w:val="vi-VN"/>
        </w:rPr>
        <w:t xml:space="preserve"> sẽ bị xóa.</w:t>
      </w:r>
    </w:p>
    <w:p w14:paraId="2F55203F" w14:textId="77777777" w:rsidR="003056C7" w:rsidRDefault="003056C7" w:rsidP="003056C7">
      <w:pPr>
        <w:keepNext/>
        <w:jc w:val="center"/>
      </w:pPr>
      <w:r>
        <w:rPr>
          <w:noProof/>
        </w:rPr>
        <w:drawing>
          <wp:inline distT="0" distB="0" distL="0" distR="0" wp14:anchorId="18E17D2E" wp14:editId="3067C67A">
            <wp:extent cx="5580380" cy="2813685"/>
            <wp:effectExtent l="19050" t="19050" r="20320" b="24765"/>
            <wp:docPr id="158353303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33037" name="Picture 1583533037"/>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580380" cy="2813685"/>
                    </a:xfrm>
                    <a:prstGeom prst="rect">
                      <a:avLst/>
                    </a:prstGeom>
                    <a:ln>
                      <a:solidFill>
                        <a:schemeClr val="tx1"/>
                      </a:solidFill>
                    </a:ln>
                  </pic:spPr>
                </pic:pic>
              </a:graphicData>
            </a:graphic>
          </wp:inline>
        </w:drawing>
      </w:r>
    </w:p>
    <w:p w14:paraId="3CEC362B" w14:textId="4FB05CFF" w:rsidR="003056C7" w:rsidRDefault="003056C7" w:rsidP="003056C7">
      <w:pPr>
        <w:pStyle w:val="Caption"/>
      </w:pPr>
      <w:bookmarkStart w:id="216" w:name="_Toc185965050"/>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0</w:t>
      </w:r>
      <w:r w:rsidR="00A9692D">
        <w:fldChar w:fldCharType="end"/>
      </w:r>
      <w:r>
        <w:t xml:space="preserve"> Chức năng xóa đơn hàng</w:t>
      </w:r>
      <w:bookmarkEnd w:id="216"/>
    </w:p>
    <w:p w14:paraId="218020FC" w14:textId="2F8290D0" w:rsidR="003056C7" w:rsidRDefault="003056C7" w:rsidP="003056C7">
      <w:pPr>
        <w:pStyle w:val="Heading4"/>
      </w:pPr>
      <w:r>
        <w:t>Quản lí người dùng</w:t>
      </w:r>
    </w:p>
    <w:p w14:paraId="59ED29F7" w14:textId="49B9C09B" w:rsidR="003056C7" w:rsidRDefault="003056C7" w:rsidP="003056C7">
      <w:pPr>
        <w:pStyle w:val="nd"/>
        <w:rPr>
          <w:lang w:val="vi-VN"/>
        </w:rPr>
      </w:pPr>
      <w:r>
        <w:t>Trong quản lí người dùng, quản trị viên có thể thực hiện thao tác xóa người dùng.</w:t>
      </w:r>
    </w:p>
    <w:p w14:paraId="7A6FC3FD" w14:textId="64CB77BE" w:rsidR="003056C7" w:rsidRDefault="003056C7" w:rsidP="003056C7">
      <w:pPr>
        <w:pStyle w:val="nd"/>
      </w:pPr>
      <w:r w:rsidRPr="00534280">
        <w:t xml:space="preserve">Đây là trang </w:t>
      </w:r>
      <w:r>
        <w:rPr>
          <w:lang w:val="vi-VN"/>
        </w:rPr>
        <w:t xml:space="preserve">quản lí </w:t>
      </w:r>
      <w:r>
        <w:t xml:space="preserve">quản lí người dùng </w:t>
      </w:r>
      <w:r w:rsidRPr="00534280">
        <w:t>sau khi tải được từ cơ sở dữ liệu lên</w:t>
      </w:r>
      <w:r>
        <w:rPr>
          <w:lang w:val="vi-VN"/>
        </w:rPr>
        <w:t>.</w:t>
      </w:r>
    </w:p>
    <w:p w14:paraId="77159EB8" w14:textId="77777777" w:rsidR="003056C7" w:rsidRDefault="003056C7" w:rsidP="003056C7">
      <w:pPr>
        <w:keepNext/>
        <w:jc w:val="center"/>
      </w:pPr>
      <w:r>
        <w:rPr>
          <w:noProof/>
        </w:rPr>
        <w:lastRenderedPageBreak/>
        <w:drawing>
          <wp:inline distT="0" distB="0" distL="0" distR="0" wp14:anchorId="6A14D24A" wp14:editId="70EF8900">
            <wp:extent cx="5580380" cy="2679700"/>
            <wp:effectExtent l="19050" t="19050" r="20320" b="25400"/>
            <wp:docPr id="2743906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390626" name="Picture 274390626"/>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580380" cy="2679700"/>
                    </a:xfrm>
                    <a:prstGeom prst="rect">
                      <a:avLst/>
                    </a:prstGeom>
                    <a:ln>
                      <a:solidFill>
                        <a:schemeClr val="tx1"/>
                      </a:solidFill>
                    </a:ln>
                  </pic:spPr>
                </pic:pic>
              </a:graphicData>
            </a:graphic>
          </wp:inline>
        </w:drawing>
      </w:r>
    </w:p>
    <w:p w14:paraId="3F206726" w14:textId="557FF146" w:rsidR="003056C7" w:rsidRDefault="003056C7" w:rsidP="003056C7">
      <w:pPr>
        <w:pStyle w:val="Caption"/>
      </w:pPr>
      <w:bookmarkStart w:id="217" w:name="_Toc185965051"/>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1</w:t>
      </w:r>
      <w:r w:rsidR="00A9692D">
        <w:fldChar w:fldCharType="end"/>
      </w:r>
      <w:r>
        <w:t xml:space="preserve"> Giao diện trang quản lí người dùng</w:t>
      </w:r>
      <w:bookmarkEnd w:id="217"/>
    </w:p>
    <w:p w14:paraId="0CBB9431" w14:textId="33B22CC7" w:rsidR="003056C7" w:rsidRDefault="003056C7" w:rsidP="003056C7">
      <w:pPr>
        <w:pStyle w:val="nd"/>
      </w:pPr>
      <w:r>
        <w:rPr>
          <w:lang w:val="vi-VN"/>
        </w:rPr>
        <w:t xml:space="preserve">Khi nhấn vào nút “Xóa” sẽ hiển thị thông báo xác minh muốn xóa, khi nhấn nút “OK” thì một </w:t>
      </w:r>
      <w:r>
        <w:t xml:space="preserve">người dùng </w:t>
      </w:r>
      <w:r>
        <w:rPr>
          <w:lang w:val="vi-VN"/>
        </w:rPr>
        <w:t>sẽ bị xóa.</w:t>
      </w:r>
    </w:p>
    <w:p w14:paraId="12B699A3" w14:textId="77777777" w:rsidR="007148FA" w:rsidRDefault="007148FA" w:rsidP="007148FA">
      <w:pPr>
        <w:keepNext/>
        <w:jc w:val="center"/>
      </w:pPr>
      <w:r>
        <w:rPr>
          <w:noProof/>
        </w:rPr>
        <w:drawing>
          <wp:inline distT="0" distB="0" distL="0" distR="0" wp14:anchorId="54E232BE" wp14:editId="5273E595">
            <wp:extent cx="5580380" cy="2679700"/>
            <wp:effectExtent l="19050" t="19050" r="20320" b="25400"/>
            <wp:docPr id="197098903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89035" name="Picture 1970989035"/>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580380" cy="2679700"/>
                    </a:xfrm>
                    <a:prstGeom prst="rect">
                      <a:avLst/>
                    </a:prstGeom>
                    <a:ln>
                      <a:solidFill>
                        <a:schemeClr val="tx1"/>
                      </a:solidFill>
                    </a:ln>
                  </pic:spPr>
                </pic:pic>
              </a:graphicData>
            </a:graphic>
          </wp:inline>
        </w:drawing>
      </w:r>
    </w:p>
    <w:p w14:paraId="43B77AD1" w14:textId="21AB5E87" w:rsidR="003056C7" w:rsidRDefault="007148FA" w:rsidP="007148FA">
      <w:pPr>
        <w:pStyle w:val="Caption"/>
      </w:pPr>
      <w:bookmarkStart w:id="218" w:name="_Toc185965052"/>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2</w:t>
      </w:r>
      <w:r w:rsidR="00A9692D">
        <w:fldChar w:fldCharType="end"/>
      </w:r>
      <w:r>
        <w:t xml:space="preserve"> Chức năng xóa người dùng</w:t>
      </w:r>
      <w:bookmarkEnd w:id="218"/>
    </w:p>
    <w:p w14:paraId="796ECCD8" w14:textId="7F34B809" w:rsidR="007148FA" w:rsidRDefault="007148FA" w:rsidP="007148FA">
      <w:pPr>
        <w:pStyle w:val="Heading4"/>
      </w:pPr>
      <w:r>
        <w:t>Quản lí giảm giá</w:t>
      </w:r>
    </w:p>
    <w:p w14:paraId="2B332738" w14:textId="60726855" w:rsidR="007148FA" w:rsidRDefault="007148FA" w:rsidP="007148FA">
      <w:pPr>
        <w:pStyle w:val="nd"/>
        <w:rPr>
          <w:lang w:val="vi-VN"/>
        </w:rPr>
      </w:pPr>
      <w:r>
        <w:t>Trong quản lí giảm giá, quản trị viên có thể thực hiện thao tác thêm mới, xóa, sửa giảm giá</w:t>
      </w:r>
      <w:r>
        <w:rPr>
          <w:lang w:val="vi-VN"/>
        </w:rPr>
        <w:t>.</w:t>
      </w:r>
    </w:p>
    <w:p w14:paraId="647468F5" w14:textId="21CBBE56" w:rsidR="007148FA" w:rsidRDefault="007148FA" w:rsidP="007148FA">
      <w:pPr>
        <w:pStyle w:val="nd"/>
      </w:pPr>
      <w:r w:rsidRPr="00534280">
        <w:t xml:space="preserve">Đây là trang </w:t>
      </w:r>
      <w:r>
        <w:rPr>
          <w:lang w:val="vi-VN"/>
        </w:rPr>
        <w:t xml:space="preserve">quản lí </w:t>
      </w:r>
      <w:r>
        <w:t>giảm giá</w:t>
      </w:r>
      <w:r>
        <w:rPr>
          <w:lang w:val="vi-VN"/>
        </w:rPr>
        <w:t xml:space="preserve"> </w:t>
      </w:r>
      <w:r w:rsidRPr="00534280">
        <w:t>sau khi tải được từ cơ sở dữ liệu lên</w:t>
      </w:r>
      <w:r>
        <w:rPr>
          <w:lang w:val="vi-VN"/>
        </w:rPr>
        <w:t>.</w:t>
      </w:r>
    </w:p>
    <w:p w14:paraId="347AA67B" w14:textId="77777777" w:rsidR="007148FA" w:rsidRDefault="007148FA" w:rsidP="007148FA">
      <w:pPr>
        <w:keepNext/>
        <w:jc w:val="center"/>
      </w:pPr>
      <w:r>
        <w:rPr>
          <w:noProof/>
        </w:rPr>
        <w:lastRenderedPageBreak/>
        <w:drawing>
          <wp:inline distT="0" distB="0" distL="0" distR="0" wp14:anchorId="6D8821CE" wp14:editId="395D7C3C">
            <wp:extent cx="5580380" cy="2679700"/>
            <wp:effectExtent l="0" t="0" r="1270" b="6350"/>
            <wp:docPr id="145809403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94035" name="Picture 1458094035"/>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580380" cy="2679700"/>
                    </a:xfrm>
                    <a:prstGeom prst="rect">
                      <a:avLst/>
                    </a:prstGeom>
                  </pic:spPr>
                </pic:pic>
              </a:graphicData>
            </a:graphic>
          </wp:inline>
        </w:drawing>
      </w:r>
    </w:p>
    <w:p w14:paraId="0B55E7DC" w14:textId="1AA998DD" w:rsidR="007148FA" w:rsidRDefault="007148FA" w:rsidP="007148FA">
      <w:pPr>
        <w:pStyle w:val="Caption"/>
      </w:pPr>
      <w:bookmarkStart w:id="219" w:name="_Toc185965053"/>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3</w:t>
      </w:r>
      <w:r w:rsidR="00A9692D">
        <w:fldChar w:fldCharType="end"/>
      </w:r>
      <w:r>
        <w:t xml:space="preserve"> Giao diện trang quản lí giảm giá</w:t>
      </w:r>
      <w:bookmarkEnd w:id="219"/>
    </w:p>
    <w:p w14:paraId="223A9130" w14:textId="5AF2D24D" w:rsidR="00E22022" w:rsidRDefault="00E22022" w:rsidP="00E22022">
      <w:pPr>
        <w:pStyle w:val="nd"/>
      </w:pPr>
      <w:r>
        <w:rPr>
          <w:lang w:val="vi-VN"/>
        </w:rPr>
        <w:t>Sau khi nhấn nút “thêm mới” sẽ hiện lên form cho phép điền thông tin thêm</w:t>
      </w:r>
      <w:r>
        <w:t xml:space="preserve"> mã giảm giá</w:t>
      </w:r>
      <w:r>
        <w:rPr>
          <w:lang w:val="vi-VN"/>
        </w:rPr>
        <w:t>.</w:t>
      </w:r>
    </w:p>
    <w:p w14:paraId="38707772" w14:textId="77777777" w:rsidR="00E22022" w:rsidRDefault="00E22022" w:rsidP="00E22022">
      <w:pPr>
        <w:keepNext/>
        <w:jc w:val="center"/>
      </w:pPr>
      <w:r>
        <w:rPr>
          <w:noProof/>
        </w:rPr>
        <w:drawing>
          <wp:inline distT="0" distB="0" distL="0" distR="0" wp14:anchorId="6228EB0A" wp14:editId="247E5C89">
            <wp:extent cx="5580380" cy="3075305"/>
            <wp:effectExtent l="19050" t="19050" r="20320" b="10795"/>
            <wp:docPr id="16418688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68852" name="Picture 1641868852"/>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580380" cy="3075305"/>
                    </a:xfrm>
                    <a:prstGeom prst="rect">
                      <a:avLst/>
                    </a:prstGeom>
                    <a:ln>
                      <a:solidFill>
                        <a:schemeClr val="tx1"/>
                      </a:solidFill>
                    </a:ln>
                  </pic:spPr>
                </pic:pic>
              </a:graphicData>
            </a:graphic>
          </wp:inline>
        </w:drawing>
      </w:r>
    </w:p>
    <w:p w14:paraId="6F731ED3" w14:textId="0B83525F" w:rsidR="00E22022" w:rsidRDefault="00E22022" w:rsidP="00E22022">
      <w:pPr>
        <w:pStyle w:val="Caption"/>
      </w:pPr>
      <w:bookmarkStart w:id="220" w:name="_Toc185965054"/>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4</w:t>
      </w:r>
      <w:r w:rsidR="00A9692D">
        <w:fldChar w:fldCharType="end"/>
      </w:r>
      <w:r>
        <w:t xml:space="preserve"> Chức năng thêm mã giảm giá</w:t>
      </w:r>
      <w:bookmarkEnd w:id="220"/>
    </w:p>
    <w:p w14:paraId="5E776E30" w14:textId="77777777" w:rsidR="00E22022" w:rsidRDefault="00E22022" w:rsidP="00E22022">
      <w:pPr>
        <w:pStyle w:val="nd"/>
      </w:pPr>
      <w:r>
        <w:rPr>
          <w:lang w:val="vi-VN"/>
        </w:rPr>
        <w:t>Khi bấm vào nút “Sửa” tại vị ví hàng cần sửa thì thông tin sẽ được hiển thị lên và cho phép sửa lại thông tin.</w:t>
      </w:r>
    </w:p>
    <w:p w14:paraId="041E4BCF" w14:textId="77777777" w:rsidR="00E22022" w:rsidRDefault="00E22022" w:rsidP="00E22022">
      <w:pPr>
        <w:keepNext/>
        <w:jc w:val="center"/>
      </w:pPr>
      <w:r>
        <w:rPr>
          <w:noProof/>
        </w:rPr>
        <w:lastRenderedPageBreak/>
        <w:drawing>
          <wp:inline distT="0" distB="0" distL="0" distR="0" wp14:anchorId="478F36A9" wp14:editId="271D276E">
            <wp:extent cx="5580380" cy="3432810"/>
            <wp:effectExtent l="19050" t="19050" r="20320" b="15240"/>
            <wp:docPr id="27071540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15408" name="Picture 270715408"/>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580380" cy="3432810"/>
                    </a:xfrm>
                    <a:prstGeom prst="rect">
                      <a:avLst/>
                    </a:prstGeom>
                    <a:ln>
                      <a:solidFill>
                        <a:schemeClr val="tx1"/>
                      </a:solidFill>
                    </a:ln>
                  </pic:spPr>
                </pic:pic>
              </a:graphicData>
            </a:graphic>
          </wp:inline>
        </w:drawing>
      </w:r>
    </w:p>
    <w:p w14:paraId="2E18788B" w14:textId="35C77714" w:rsidR="00E22022" w:rsidRDefault="00E22022" w:rsidP="00E22022">
      <w:pPr>
        <w:pStyle w:val="Caption"/>
      </w:pPr>
      <w:bookmarkStart w:id="221" w:name="_Toc185965055"/>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5</w:t>
      </w:r>
      <w:r w:rsidR="00A9692D">
        <w:fldChar w:fldCharType="end"/>
      </w:r>
      <w:r>
        <w:t xml:space="preserve"> Chức năng sửa mã giảm giá</w:t>
      </w:r>
      <w:bookmarkEnd w:id="221"/>
    </w:p>
    <w:p w14:paraId="51C0F70A" w14:textId="54E1FDCB" w:rsidR="00E22022" w:rsidRDefault="00E22022" w:rsidP="00E22022">
      <w:pPr>
        <w:pStyle w:val="nd"/>
      </w:pPr>
      <w:r>
        <w:rPr>
          <w:lang w:val="vi-VN"/>
        </w:rPr>
        <w:t xml:space="preserve">Khi nhấn vào nút “Xóa” sẽ hiển thị thông báo xác minh muốn xóa, khi nhấn nút “OK” thì một </w:t>
      </w:r>
      <w:r>
        <w:t xml:space="preserve">mã giảm giá </w:t>
      </w:r>
      <w:r>
        <w:rPr>
          <w:lang w:val="vi-VN"/>
        </w:rPr>
        <w:t>sẽ bị xóa.</w:t>
      </w:r>
    </w:p>
    <w:p w14:paraId="675AFBB0" w14:textId="77777777" w:rsidR="00E22022" w:rsidRDefault="00E22022" w:rsidP="00E22022">
      <w:pPr>
        <w:keepNext/>
        <w:jc w:val="center"/>
      </w:pPr>
      <w:r>
        <w:rPr>
          <w:noProof/>
        </w:rPr>
        <w:drawing>
          <wp:inline distT="0" distB="0" distL="0" distR="0" wp14:anchorId="53E940ED" wp14:editId="7C88CC93">
            <wp:extent cx="5580380" cy="2679700"/>
            <wp:effectExtent l="19050" t="19050" r="20320" b="25400"/>
            <wp:docPr id="79626104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261043" name="Picture 796261043"/>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580380" cy="2679700"/>
                    </a:xfrm>
                    <a:prstGeom prst="rect">
                      <a:avLst/>
                    </a:prstGeom>
                    <a:ln>
                      <a:solidFill>
                        <a:schemeClr val="tx1"/>
                      </a:solidFill>
                    </a:ln>
                  </pic:spPr>
                </pic:pic>
              </a:graphicData>
            </a:graphic>
          </wp:inline>
        </w:drawing>
      </w:r>
    </w:p>
    <w:p w14:paraId="2A0F371A" w14:textId="72359A4B" w:rsidR="00E22022" w:rsidRDefault="00E22022" w:rsidP="00E22022">
      <w:pPr>
        <w:pStyle w:val="Caption"/>
      </w:pPr>
      <w:bookmarkStart w:id="222" w:name="_Toc185965056"/>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6</w:t>
      </w:r>
      <w:r w:rsidR="00A9692D">
        <w:fldChar w:fldCharType="end"/>
      </w:r>
      <w:r>
        <w:t xml:space="preserve"> Chức năng xóa mã giảm giá</w:t>
      </w:r>
      <w:bookmarkEnd w:id="222"/>
    </w:p>
    <w:p w14:paraId="47BCD3A1" w14:textId="3892221E" w:rsidR="00E22022" w:rsidRDefault="00E22022" w:rsidP="00E22022">
      <w:pPr>
        <w:pStyle w:val="Heading4"/>
      </w:pPr>
      <w:r>
        <w:t>Quản lí tin tức</w:t>
      </w:r>
    </w:p>
    <w:p w14:paraId="338793F4" w14:textId="3AE8A648" w:rsidR="00E22022" w:rsidRDefault="00E22022" w:rsidP="00E22022">
      <w:pPr>
        <w:pStyle w:val="nd"/>
        <w:rPr>
          <w:lang w:val="vi-VN"/>
        </w:rPr>
      </w:pPr>
      <w:r>
        <w:t>Trong quản lí tin tức, quản trị viên có thể thực hiện thao tác thêm mới, xóa, sửa tin tức</w:t>
      </w:r>
      <w:r>
        <w:rPr>
          <w:lang w:val="vi-VN"/>
        </w:rPr>
        <w:t>.</w:t>
      </w:r>
    </w:p>
    <w:p w14:paraId="7343D91F" w14:textId="67D11A28" w:rsidR="00E22022" w:rsidRDefault="00E22022" w:rsidP="00E22022">
      <w:pPr>
        <w:pStyle w:val="nd"/>
      </w:pPr>
      <w:r w:rsidRPr="00534280">
        <w:t xml:space="preserve">Đây là trang </w:t>
      </w:r>
      <w:r>
        <w:rPr>
          <w:lang w:val="vi-VN"/>
        </w:rPr>
        <w:t xml:space="preserve">quản lí </w:t>
      </w:r>
      <w:r>
        <w:t>tin tức</w:t>
      </w:r>
      <w:r>
        <w:rPr>
          <w:lang w:val="vi-VN"/>
        </w:rPr>
        <w:t xml:space="preserve"> </w:t>
      </w:r>
      <w:r w:rsidRPr="00534280">
        <w:t>sau khi tải được từ cơ sở dữ liệu lên</w:t>
      </w:r>
      <w:r>
        <w:rPr>
          <w:lang w:val="vi-VN"/>
        </w:rPr>
        <w:t>.</w:t>
      </w:r>
    </w:p>
    <w:p w14:paraId="53583205" w14:textId="77777777" w:rsidR="00E22022" w:rsidRDefault="00E22022" w:rsidP="00E22022">
      <w:pPr>
        <w:keepNext/>
        <w:jc w:val="center"/>
      </w:pPr>
      <w:r>
        <w:rPr>
          <w:noProof/>
        </w:rPr>
        <w:lastRenderedPageBreak/>
        <w:drawing>
          <wp:inline distT="0" distB="0" distL="0" distR="0" wp14:anchorId="157EADED" wp14:editId="65800D3D">
            <wp:extent cx="5580380" cy="3641725"/>
            <wp:effectExtent l="19050" t="19050" r="20320" b="15875"/>
            <wp:docPr id="130095379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53792" name="Picture 1300953792"/>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580380" cy="3641725"/>
                    </a:xfrm>
                    <a:prstGeom prst="rect">
                      <a:avLst/>
                    </a:prstGeom>
                    <a:ln>
                      <a:solidFill>
                        <a:schemeClr val="tx1"/>
                      </a:solidFill>
                    </a:ln>
                  </pic:spPr>
                </pic:pic>
              </a:graphicData>
            </a:graphic>
          </wp:inline>
        </w:drawing>
      </w:r>
    </w:p>
    <w:p w14:paraId="091D70C3" w14:textId="0626ADA5" w:rsidR="00E22022" w:rsidRDefault="00E22022" w:rsidP="00E22022">
      <w:pPr>
        <w:pStyle w:val="Caption"/>
      </w:pPr>
      <w:bookmarkStart w:id="223" w:name="_Toc185965057"/>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7</w:t>
      </w:r>
      <w:r w:rsidR="00A9692D">
        <w:fldChar w:fldCharType="end"/>
      </w:r>
      <w:r>
        <w:t xml:space="preserve"> Giao diện trang quản lí tin tức</w:t>
      </w:r>
      <w:bookmarkEnd w:id="223"/>
    </w:p>
    <w:p w14:paraId="3E02D1CF" w14:textId="608FFC0D" w:rsidR="00E22022" w:rsidRPr="00534280" w:rsidRDefault="00E22022" w:rsidP="00E22022">
      <w:pPr>
        <w:pStyle w:val="nd"/>
        <w:rPr>
          <w:lang w:val="vi-VN"/>
        </w:rPr>
      </w:pPr>
      <w:r>
        <w:rPr>
          <w:lang w:val="vi-VN"/>
        </w:rPr>
        <w:t xml:space="preserve">Sau khi nhấn nút “thêm mới” sẽ hiện lên form cho phép điền thông tin thêm </w:t>
      </w:r>
      <w:r>
        <w:t>tin tức</w:t>
      </w:r>
      <w:r>
        <w:rPr>
          <w:lang w:val="vi-VN"/>
        </w:rPr>
        <w:t>.</w:t>
      </w:r>
    </w:p>
    <w:p w14:paraId="4648C387" w14:textId="77777777" w:rsidR="00E22022" w:rsidRDefault="00E22022" w:rsidP="00E22022">
      <w:pPr>
        <w:keepNext/>
        <w:jc w:val="center"/>
      </w:pPr>
      <w:r>
        <w:rPr>
          <w:noProof/>
        </w:rPr>
        <w:drawing>
          <wp:inline distT="0" distB="0" distL="0" distR="0" wp14:anchorId="4D286839" wp14:editId="7A4FE138">
            <wp:extent cx="5580380" cy="2679700"/>
            <wp:effectExtent l="19050" t="19050" r="20320" b="25400"/>
            <wp:docPr id="159241043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10436" name="Picture 1592410436"/>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580380" cy="2679700"/>
                    </a:xfrm>
                    <a:prstGeom prst="rect">
                      <a:avLst/>
                    </a:prstGeom>
                    <a:ln>
                      <a:solidFill>
                        <a:schemeClr val="tx1"/>
                      </a:solidFill>
                    </a:ln>
                  </pic:spPr>
                </pic:pic>
              </a:graphicData>
            </a:graphic>
          </wp:inline>
        </w:drawing>
      </w:r>
    </w:p>
    <w:p w14:paraId="5A3ECCB1" w14:textId="05046E5E" w:rsidR="00E22022" w:rsidRDefault="00E22022" w:rsidP="00E22022">
      <w:pPr>
        <w:pStyle w:val="Caption"/>
      </w:pPr>
      <w:bookmarkStart w:id="224" w:name="_Toc185965058"/>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8</w:t>
      </w:r>
      <w:r w:rsidR="00A9692D">
        <w:fldChar w:fldCharType="end"/>
      </w:r>
      <w:r>
        <w:t xml:space="preserve"> Chức năng thêm tin tức</w:t>
      </w:r>
      <w:bookmarkEnd w:id="224"/>
    </w:p>
    <w:p w14:paraId="1DF8E41D" w14:textId="77777777" w:rsidR="00E22022" w:rsidRDefault="00E22022" w:rsidP="00E22022">
      <w:pPr>
        <w:pStyle w:val="nd"/>
      </w:pPr>
      <w:r>
        <w:rPr>
          <w:lang w:val="vi-VN"/>
        </w:rPr>
        <w:t>Khi bấm vào nút “Sửa” tại vị ví hàng cần sửa thì thông tin sẽ được hiển thị lên và cho phép sửa lại thông tin.</w:t>
      </w:r>
    </w:p>
    <w:p w14:paraId="528D9483" w14:textId="77777777" w:rsidR="00DC119E" w:rsidRDefault="00DC119E" w:rsidP="00DC119E">
      <w:pPr>
        <w:keepNext/>
        <w:jc w:val="center"/>
      </w:pPr>
      <w:r>
        <w:rPr>
          <w:noProof/>
        </w:rPr>
        <w:lastRenderedPageBreak/>
        <w:drawing>
          <wp:inline distT="0" distB="0" distL="0" distR="0" wp14:anchorId="5166ABEE" wp14:editId="4EA3390F">
            <wp:extent cx="4183334" cy="7181004"/>
            <wp:effectExtent l="19050" t="19050" r="27305" b="20320"/>
            <wp:docPr id="19859304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93046" name="Picture 198593046"/>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189401" cy="7191418"/>
                    </a:xfrm>
                    <a:prstGeom prst="rect">
                      <a:avLst/>
                    </a:prstGeom>
                    <a:ln>
                      <a:solidFill>
                        <a:schemeClr val="tx1"/>
                      </a:solidFill>
                    </a:ln>
                  </pic:spPr>
                </pic:pic>
              </a:graphicData>
            </a:graphic>
          </wp:inline>
        </w:drawing>
      </w:r>
    </w:p>
    <w:p w14:paraId="47150B4B" w14:textId="47C3B31B" w:rsidR="00E22022" w:rsidRDefault="00DC119E" w:rsidP="00DC119E">
      <w:pPr>
        <w:pStyle w:val="Caption"/>
      </w:pPr>
      <w:bookmarkStart w:id="225" w:name="_Toc185965059"/>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29</w:t>
      </w:r>
      <w:r w:rsidR="00A9692D">
        <w:fldChar w:fldCharType="end"/>
      </w:r>
      <w:r>
        <w:t xml:space="preserve"> Chức năng sửa tin tức</w:t>
      </w:r>
      <w:bookmarkEnd w:id="225"/>
    </w:p>
    <w:p w14:paraId="4138837B" w14:textId="74238E67" w:rsidR="00DC119E" w:rsidRDefault="00DC119E" w:rsidP="00DC119E">
      <w:pPr>
        <w:pStyle w:val="nd"/>
      </w:pPr>
      <w:r>
        <w:rPr>
          <w:lang w:val="vi-VN"/>
        </w:rPr>
        <w:t xml:space="preserve">Khi nhấn vào nút “Xóa” sẽ hiển thị thông báo xác minh muốn xóa, khi nhấn nút “OK” thì một </w:t>
      </w:r>
      <w:r>
        <w:t xml:space="preserve">tin tức </w:t>
      </w:r>
      <w:r>
        <w:rPr>
          <w:lang w:val="vi-VN"/>
        </w:rPr>
        <w:t>sẽ bị xóa.</w:t>
      </w:r>
    </w:p>
    <w:p w14:paraId="7FE563F3" w14:textId="77777777" w:rsidR="00DC119E" w:rsidRDefault="00DC119E" w:rsidP="00DC119E">
      <w:pPr>
        <w:keepNext/>
        <w:jc w:val="center"/>
      </w:pPr>
      <w:r>
        <w:rPr>
          <w:noProof/>
        </w:rPr>
        <w:lastRenderedPageBreak/>
        <w:drawing>
          <wp:inline distT="0" distB="0" distL="0" distR="0" wp14:anchorId="5CAA66BB" wp14:editId="75120052">
            <wp:extent cx="5580380" cy="3641725"/>
            <wp:effectExtent l="19050" t="19050" r="20320" b="15875"/>
            <wp:docPr id="23249474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94747" name="Picture 232494747"/>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580380" cy="3641725"/>
                    </a:xfrm>
                    <a:prstGeom prst="rect">
                      <a:avLst/>
                    </a:prstGeom>
                    <a:ln>
                      <a:solidFill>
                        <a:schemeClr val="tx1"/>
                      </a:solidFill>
                    </a:ln>
                  </pic:spPr>
                </pic:pic>
              </a:graphicData>
            </a:graphic>
          </wp:inline>
        </w:drawing>
      </w:r>
    </w:p>
    <w:p w14:paraId="0F460FFE" w14:textId="682E9E42" w:rsidR="00DC119E" w:rsidRDefault="00DC119E" w:rsidP="00DC119E">
      <w:pPr>
        <w:pStyle w:val="Caption"/>
      </w:pPr>
      <w:bookmarkStart w:id="226" w:name="_Toc185965060"/>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0</w:t>
      </w:r>
      <w:r w:rsidR="00A9692D">
        <w:fldChar w:fldCharType="end"/>
      </w:r>
      <w:r>
        <w:t xml:space="preserve"> Chức năng xóa tin tức</w:t>
      </w:r>
      <w:bookmarkEnd w:id="226"/>
    </w:p>
    <w:p w14:paraId="5B4BE2D8" w14:textId="21D17284" w:rsidR="00DC119E" w:rsidRDefault="00DC119E" w:rsidP="00DC119E">
      <w:pPr>
        <w:pStyle w:val="Heading4"/>
      </w:pPr>
      <w:r>
        <w:t>Quản lí thống kê</w:t>
      </w:r>
    </w:p>
    <w:p w14:paraId="1FA2CE74" w14:textId="608DEAA2" w:rsidR="00DC119E" w:rsidRDefault="00DC119E" w:rsidP="00DC119E">
      <w:pPr>
        <w:pStyle w:val="nd"/>
      </w:pPr>
      <w:r>
        <w:t>Hệ thống cho phép quản trị viên thống kê danh thu theo năm</w:t>
      </w:r>
    </w:p>
    <w:p w14:paraId="6F6368E6" w14:textId="77777777" w:rsidR="00DC119E" w:rsidRDefault="00DC119E" w:rsidP="00DC119E">
      <w:pPr>
        <w:keepNext/>
      </w:pPr>
      <w:r>
        <w:rPr>
          <w:noProof/>
        </w:rPr>
        <w:drawing>
          <wp:inline distT="0" distB="0" distL="0" distR="0" wp14:anchorId="757B476F" wp14:editId="6ACDD284">
            <wp:extent cx="5580380" cy="2813685"/>
            <wp:effectExtent l="19050" t="19050" r="20320" b="24765"/>
            <wp:docPr id="6780140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4013" name="Picture 678014013"/>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580380" cy="2813685"/>
                    </a:xfrm>
                    <a:prstGeom prst="rect">
                      <a:avLst/>
                    </a:prstGeom>
                    <a:ln>
                      <a:solidFill>
                        <a:schemeClr val="tx1"/>
                      </a:solidFill>
                    </a:ln>
                  </pic:spPr>
                </pic:pic>
              </a:graphicData>
            </a:graphic>
          </wp:inline>
        </w:drawing>
      </w:r>
    </w:p>
    <w:p w14:paraId="29B76241" w14:textId="6246D1FC" w:rsidR="00DC119E" w:rsidRDefault="00DC119E" w:rsidP="00DC119E">
      <w:pPr>
        <w:pStyle w:val="Caption"/>
      </w:pPr>
      <w:bookmarkStart w:id="227" w:name="_Toc185965061"/>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1</w:t>
      </w:r>
      <w:r w:rsidR="00A9692D">
        <w:fldChar w:fldCharType="end"/>
      </w:r>
      <w:r>
        <w:t xml:space="preserve"> Chức năng thống kê doanh thu</w:t>
      </w:r>
      <w:bookmarkEnd w:id="227"/>
    </w:p>
    <w:p w14:paraId="7355848C" w14:textId="5DB5024A" w:rsidR="00DC119E" w:rsidRDefault="00DC119E" w:rsidP="00DC119E">
      <w:pPr>
        <w:pStyle w:val="nd"/>
      </w:pPr>
      <w:r>
        <w:t>Hệ thống cho phép quản trị thống kê số lượng tồn kho</w:t>
      </w:r>
    </w:p>
    <w:p w14:paraId="09EC42A2" w14:textId="77777777" w:rsidR="00DC119E" w:rsidRDefault="00DC119E" w:rsidP="00DC119E">
      <w:pPr>
        <w:keepNext/>
      </w:pPr>
      <w:r>
        <w:rPr>
          <w:noProof/>
        </w:rPr>
        <w:lastRenderedPageBreak/>
        <w:drawing>
          <wp:inline distT="0" distB="0" distL="0" distR="0" wp14:anchorId="4025161F" wp14:editId="2D27CC1A">
            <wp:extent cx="5580380" cy="2813685"/>
            <wp:effectExtent l="19050" t="19050" r="20320" b="24765"/>
            <wp:docPr id="180101817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018176" name="Picture 1801018176"/>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580380" cy="2813685"/>
                    </a:xfrm>
                    <a:prstGeom prst="rect">
                      <a:avLst/>
                    </a:prstGeom>
                    <a:ln>
                      <a:solidFill>
                        <a:schemeClr val="tx1"/>
                      </a:solidFill>
                    </a:ln>
                  </pic:spPr>
                </pic:pic>
              </a:graphicData>
            </a:graphic>
          </wp:inline>
        </w:drawing>
      </w:r>
    </w:p>
    <w:p w14:paraId="6070DB42" w14:textId="457565D9" w:rsidR="00DC119E" w:rsidRDefault="00DC119E" w:rsidP="00DC119E">
      <w:pPr>
        <w:pStyle w:val="Caption"/>
      </w:pPr>
      <w:bookmarkStart w:id="228" w:name="_Toc185965062"/>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2</w:t>
      </w:r>
      <w:r w:rsidR="00A9692D">
        <w:fldChar w:fldCharType="end"/>
      </w:r>
      <w:r>
        <w:t xml:space="preserve"> Chức năng thống kê số lượng tồn kho</w:t>
      </w:r>
      <w:bookmarkEnd w:id="228"/>
    </w:p>
    <w:p w14:paraId="11BC4CEE" w14:textId="731CB06F" w:rsidR="00DC119E" w:rsidRDefault="00DC119E" w:rsidP="00DC119E">
      <w:pPr>
        <w:pStyle w:val="nd"/>
      </w:pPr>
      <w:r>
        <w:t>Hệ thống cho phép quản trị thống kê sản phẩm bán chạy</w:t>
      </w:r>
    </w:p>
    <w:p w14:paraId="752AD0FE" w14:textId="77777777" w:rsidR="00DC119E" w:rsidRDefault="00DC119E" w:rsidP="00DC119E">
      <w:pPr>
        <w:keepNext/>
        <w:jc w:val="center"/>
      </w:pPr>
      <w:r>
        <w:rPr>
          <w:noProof/>
        </w:rPr>
        <w:drawing>
          <wp:inline distT="0" distB="0" distL="0" distR="0" wp14:anchorId="044C82FE" wp14:editId="238129A8">
            <wp:extent cx="5580380" cy="2813685"/>
            <wp:effectExtent l="19050" t="19050" r="20320" b="24765"/>
            <wp:docPr id="60245371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53710" name="Picture 602453710"/>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580380" cy="2813685"/>
                    </a:xfrm>
                    <a:prstGeom prst="rect">
                      <a:avLst/>
                    </a:prstGeom>
                    <a:ln>
                      <a:solidFill>
                        <a:schemeClr val="tx1"/>
                      </a:solidFill>
                    </a:ln>
                  </pic:spPr>
                </pic:pic>
              </a:graphicData>
            </a:graphic>
          </wp:inline>
        </w:drawing>
      </w:r>
    </w:p>
    <w:p w14:paraId="37817828" w14:textId="1B983005" w:rsidR="00DC119E" w:rsidRDefault="00DC119E" w:rsidP="00DC119E">
      <w:pPr>
        <w:pStyle w:val="Caption"/>
      </w:pPr>
      <w:bookmarkStart w:id="229" w:name="_Toc185965063"/>
      <w:r>
        <w:t xml:space="preserve">Hình </w:t>
      </w:r>
      <w:r w:rsidR="00A9692D">
        <w:fldChar w:fldCharType="begin"/>
      </w:r>
      <w:r w:rsidR="00A9692D">
        <w:instrText xml:space="preserve"> STYLEREF 1 \s </w:instrText>
      </w:r>
      <w:r w:rsidR="00A9692D">
        <w:fldChar w:fldCharType="separate"/>
      </w:r>
      <w:r w:rsidR="00A9692D">
        <w:rPr>
          <w:noProof/>
        </w:rPr>
        <w:t>4</w:t>
      </w:r>
      <w:r w:rsidR="00A9692D">
        <w:fldChar w:fldCharType="end"/>
      </w:r>
      <w:r w:rsidR="00A9692D">
        <w:t>.</w:t>
      </w:r>
      <w:r w:rsidR="00A9692D">
        <w:fldChar w:fldCharType="begin"/>
      </w:r>
      <w:r w:rsidR="00A9692D">
        <w:instrText xml:space="preserve"> SEQ Hình \* ARABIC \s 1 </w:instrText>
      </w:r>
      <w:r w:rsidR="00A9692D">
        <w:fldChar w:fldCharType="separate"/>
      </w:r>
      <w:r w:rsidR="00A9692D">
        <w:rPr>
          <w:noProof/>
        </w:rPr>
        <w:t>33</w:t>
      </w:r>
      <w:r w:rsidR="00A9692D">
        <w:fldChar w:fldCharType="end"/>
      </w:r>
      <w:r>
        <w:t xml:space="preserve"> Chức năng thống kê sản phẩm bán chạy</w:t>
      </w:r>
      <w:bookmarkEnd w:id="229"/>
    </w:p>
    <w:p w14:paraId="0AEF3486" w14:textId="77777777" w:rsidR="00DC119E" w:rsidRPr="00DC119E" w:rsidRDefault="00DC119E" w:rsidP="00DC119E"/>
    <w:p w14:paraId="36523304" w14:textId="77777777" w:rsidR="00DC119E" w:rsidRPr="00DC119E" w:rsidRDefault="00DC119E" w:rsidP="00DC119E"/>
    <w:p w14:paraId="460367B0" w14:textId="77777777" w:rsidR="00DC119E" w:rsidRPr="00DC119E" w:rsidRDefault="00DC119E" w:rsidP="00DC119E"/>
    <w:p w14:paraId="7AB8660D" w14:textId="77777777" w:rsidR="00DC119E" w:rsidRPr="00DC119E" w:rsidRDefault="00DC119E" w:rsidP="00DC119E"/>
    <w:p w14:paraId="33E8BE83" w14:textId="77777777" w:rsidR="00E22022" w:rsidRPr="00E22022" w:rsidRDefault="00E22022" w:rsidP="00E22022"/>
    <w:p w14:paraId="40AB01B2" w14:textId="77777777" w:rsidR="00E22022" w:rsidRPr="00E22022" w:rsidRDefault="00E22022" w:rsidP="00E22022"/>
    <w:p w14:paraId="43EE709E" w14:textId="77777777" w:rsidR="00E22022" w:rsidRPr="00E22022" w:rsidRDefault="00E22022" w:rsidP="00E22022"/>
    <w:p w14:paraId="6CD9601D" w14:textId="77777777" w:rsidR="00E22022" w:rsidRPr="00E22022" w:rsidRDefault="00E22022" w:rsidP="00E22022"/>
    <w:p w14:paraId="60B55746" w14:textId="77777777" w:rsidR="00E22022" w:rsidRPr="00E22022" w:rsidRDefault="00E22022" w:rsidP="00E22022"/>
    <w:p w14:paraId="3A566922" w14:textId="77777777" w:rsidR="007148FA" w:rsidRPr="007148FA" w:rsidRDefault="007148FA" w:rsidP="007148FA"/>
    <w:p w14:paraId="32D6C6DF" w14:textId="77777777" w:rsidR="003056C7" w:rsidRPr="003056C7" w:rsidRDefault="003056C7" w:rsidP="003056C7"/>
    <w:p w14:paraId="0005E3A3" w14:textId="77777777" w:rsidR="003056C7" w:rsidRPr="003056C7" w:rsidRDefault="003056C7" w:rsidP="003056C7"/>
    <w:p w14:paraId="53D37C71" w14:textId="77777777" w:rsidR="003056C7" w:rsidRPr="003056C7" w:rsidRDefault="003056C7" w:rsidP="003056C7"/>
    <w:p w14:paraId="0E8A005A" w14:textId="77777777" w:rsidR="003056C7" w:rsidRPr="003056C7" w:rsidRDefault="003056C7" w:rsidP="003056C7"/>
    <w:p w14:paraId="2F0F7A9A" w14:textId="77777777" w:rsidR="003056C7" w:rsidRPr="003056C7" w:rsidRDefault="003056C7" w:rsidP="003056C7"/>
    <w:p w14:paraId="2744D909" w14:textId="77777777" w:rsidR="00287CF6" w:rsidRPr="00287CF6" w:rsidRDefault="00287CF6" w:rsidP="00287CF6"/>
    <w:p w14:paraId="0A5EC71C" w14:textId="77777777" w:rsidR="00287CF6" w:rsidRPr="00287CF6" w:rsidRDefault="00287CF6" w:rsidP="00287CF6"/>
    <w:p w14:paraId="6263CA0E" w14:textId="77777777" w:rsidR="00287CF6" w:rsidRPr="00287CF6" w:rsidRDefault="00287CF6" w:rsidP="00287CF6"/>
    <w:p w14:paraId="7A1BD676" w14:textId="77777777" w:rsidR="00287CF6" w:rsidRPr="00287CF6" w:rsidRDefault="00287CF6" w:rsidP="00287CF6"/>
    <w:p w14:paraId="5EF6756E" w14:textId="77777777" w:rsidR="00807450" w:rsidRPr="00807450" w:rsidRDefault="00807450" w:rsidP="00807450"/>
    <w:p w14:paraId="1B4DCDE2" w14:textId="77777777" w:rsidR="00F246FB" w:rsidRPr="00F246FB" w:rsidRDefault="00F246FB" w:rsidP="00F246FB"/>
    <w:p w14:paraId="3E31E78E" w14:textId="31204558" w:rsidR="009A59D0" w:rsidRPr="004A32E1" w:rsidRDefault="00FF2E2C" w:rsidP="00FF2E2C">
      <w:pPr>
        <w:pStyle w:val="nd"/>
        <w:tabs>
          <w:tab w:val="left" w:pos="6805"/>
        </w:tabs>
        <w:ind w:right="-143"/>
      </w:pPr>
      <w:r>
        <w:tab/>
      </w:r>
    </w:p>
    <w:p w14:paraId="55B3A077" w14:textId="77777777" w:rsidR="009A59D0" w:rsidRPr="009A59D0" w:rsidRDefault="009A59D0" w:rsidP="009A59D0"/>
    <w:p w14:paraId="68F576F8" w14:textId="77777777" w:rsidR="00837C07" w:rsidRPr="00837C07" w:rsidRDefault="00837C07" w:rsidP="00837C07"/>
    <w:p w14:paraId="564A46F2" w14:textId="6BAF93E5" w:rsidR="007A413C" w:rsidRPr="00895D2B" w:rsidRDefault="0014684B" w:rsidP="00F26F55">
      <w:pPr>
        <w:pStyle w:val="Heading1"/>
        <w:ind w:left="431" w:hanging="431"/>
      </w:pPr>
      <w:bookmarkStart w:id="230" w:name="_Toc185964957"/>
      <w:r>
        <w:t xml:space="preserve">KẾT LUẬN VÀ </w:t>
      </w:r>
      <w:r w:rsidR="007A413C" w:rsidRPr="008148A3">
        <w:t>HƯỚNG PHÁT TRIỂN</w:t>
      </w:r>
      <w:bookmarkEnd w:id="230"/>
    </w:p>
    <w:p w14:paraId="7A908FA5" w14:textId="77777777" w:rsidR="00732795" w:rsidRDefault="00732795" w:rsidP="00732795">
      <w:pPr>
        <w:pStyle w:val="Heading2"/>
      </w:pPr>
      <w:bookmarkStart w:id="231" w:name="_Toc185964958"/>
      <w:r>
        <w:t>Kết luận</w:t>
      </w:r>
      <w:bookmarkEnd w:id="231"/>
    </w:p>
    <w:p w14:paraId="65B2C1A3" w14:textId="7E9D1162" w:rsidR="00A9692D" w:rsidRPr="00D1181F" w:rsidRDefault="00A9692D" w:rsidP="00A9692D">
      <w:pPr>
        <w:pStyle w:val="nd"/>
      </w:pPr>
      <w:r w:rsidRPr="00D1181F">
        <w:t xml:space="preserve">Trong quá trình thực hiện đồ án </w:t>
      </w:r>
      <w:r>
        <w:t xml:space="preserve">chuyên </w:t>
      </w:r>
      <w:r w:rsidRPr="00D1181F">
        <w:t>nghành, tôi đã đạt được những kết quả sau đây:</w:t>
      </w:r>
    </w:p>
    <w:p w14:paraId="15BB8207" w14:textId="77777777" w:rsidR="00A9692D" w:rsidRDefault="00A9692D" w:rsidP="00A9692D">
      <w:pPr>
        <w:pStyle w:val="nd"/>
        <w:rPr>
          <w:rFonts w:ascii="Arial" w:hAnsi="Arial" w:cs="Arial"/>
        </w:rPr>
      </w:pPr>
      <w:r>
        <w:rPr>
          <w:shd w:val="clear" w:color="auto" w:fill="FFFFFF"/>
        </w:rPr>
        <w:t>Thu thập được dữ liệu về một số loại cây cảnh.</w:t>
      </w:r>
    </w:p>
    <w:p w14:paraId="55780B07" w14:textId="77777777" w:rsidR="00A9692D" w:rsidRDefault="00A9692D" w:rsidP="00A9692D">
      <w:pPr>
        <w:pStyle w:val="nd"/>
        <w:rPr>
          <w:rFonts w:ascii="Arial" w:hAnsi="Arial" w:cs="Arial"/>
        </w:rPr>
      </w:pPr>
      <w:r>
        <w:t>Thiết kế thành công cơ sở dữ liệu lưu trữ.</w:t>
      </w:r>
    </w:p>
    <w:p w14:paraId="794BE621" w14:textId="3FB9AF7D" w:rsidR="00A9692D" w:rsidRDefault="00A9692D" w:rsidP="00A9692D">
      <w:pPr>
        <w:pStyle w:val="nd"/>
        <w:rPr>
          <w:rFonts w:ascii="Arial" w:hAnsi="Arial" w:cs="Arial"/>
        </w:rPr>
      </w:pPr>
      <w:r>
        <w:rPr>
          <w:shd w:val="clear" w:color="auto" w:fill="FFFFFF"/>
        </w:rPr>
        <w:t xml:space="preserve">Hoàn thành việc tìm hiểu </w:t>
      </w:r>
      <w:r>
        <w:rPr>
          <w:shd w:val="clear" w:color="auto" w:fill="FFFFFF"/>
        </w:rPr>
        <w:t>Tailwind CSS</w:t>
      </w:r>
      <w:r>
        <w:rPr>
          <w:shd w:val="clear" w:color="auto" w:fill="FFFFFF"/>
        </w:rPr>
        <w:t xml:space="preserve"> và thiết kế giao diện.</w:t>
      </w:r>
    </w:p>
    <w:p w14:paraId="7291FD63" w14:textId="460E3FE8" w:rsidR="00A9692D" w:rsidRDefault="00A9692D" w:rsidP="00A9692D">
      <w:pPr>
        <w:pStyle w:val="nd"/>
        <w:rPr>
          <w:shd w:val="clear" w:color="auto" w:fill="FFFFFF"/>
        </w:rPr>
      </w:pPr>
      <w:r>
        <w:rPr>
          <w:shd w:val="clear" w:color="auto" w:fill="FFFFFF"/>
        </w:rPr>
        <w:t xml:space="preserve">Hoàn thành việc cài đặt các chức năng cho phép thêm, xóa, sửa dữ liệu, tìm kiếm dữ liệu với </w:t>
      </w:r>
      <w:r>
        <w:rPr>
          <w:shd w:val="clear" w:color="auto" w:fill="FFFFFF"/>
        </w:rPr>
        <w:t xml:space="preserve">Laravel </w:t>
      </w:r>
      <w:r>
        <w:rPr>
          <w:shd w:val="clear" w:color="auto" w:fill="FFFFFF"/>
        </w:rPr>
        <w:t>và MySQL.</w:t>
      </w:r>
    </w:p>
    <w:p w14:paraId="11091085" w14:textId="75052E19" w:rsidR="00A9692D" w:rsidRDefault="00A9692D" w:rsidP="00A9692D">
      <w:pPr>
        <w:pStyle w:val="nd"/>
        <w:rPr>
          <w:szCs w:val="26"/>
        </w:rPr>
      </w:pPr>
      <w:r>
        <w:rPr>
          <w:shd w:val="clear" w:color="auto" w:fill="FFFFFF"/>
        </w:rPr>
        <w:t xml:space="preserve">Hoàn thành </w:t>
      </w:r>
      <w:r>
        <w:rPr>
          <w:szCs w:val="26"/>
        </w:rPr>
        <w:t>chức năng đ</w:t>
      </w:r>
      <w:r>
        <w:rPr>
          <w:szCs w:val="26"/>
        </w:rPr>
        <w:t>ặt hàng thanh toán COD và tích hợp thanh toán VNPay</w:t>
      </w:r>
    </w:p>
    <w:p w14:paraId="70FEB52A" w14:textId="50FAD6FE" w:rsidR="00A9692D" w:rsidRPr="00A9692D" w:rsidRDefault="00A9692D" w:rsidP="00A9692D">
      <w:pPr>
        <w:pStyle w:val="nd"/>
        <w:rPr>
          <w:rFonts w:ascii="Arial" w:hAnsi="Arial" w:cs="Arial"/>
        </w:rPr>
      </w:pPr>
      <w:r>
        <w:rPr>
          <w:szCs w:val="26"/>
        </w:rPr>
        <w:t>Hoàn thành chức năng thống kê sản phẩm</w:t>
      </w:r>
    </w:p>
    <w:p w14:paraId="0A3B34DE" w14:textId="77777777" w:rsidR="00885AB9" w:rsidRDefault="00732795" w:rsidP="00D1181F">
      <w:pPr>
        <w:pStyle w:val="Heading2"/>
      </w:pPr>
      <w:bookmarkStart w:id="232" w:name="_Toc185964959"/>
      <w:r>
        <w:t>Hướng phát triển</w:t>
      </w:r>
      <w:bookmarkEnd w:id="232"/>
    </w:p>
    <w:p w14:paraId="13AFA023" w14:textId="302E89CF" w:rsidR="00A9692D" w:rsidRPr="00885AB9" w:rsidRDefault="00A9692D" w:rsidP="00A9692D">
      <w:pPr>
        <w:pStyle w:val="nd"/>
      </w:pPr>
      <w:r>
        <w:t xml:space="preserve">Trang web giới thiệu về cây cảnh sẽ được phát triển mở rộng các tính năng </w:t>
      </w:r>
      <w:r>
        <w:t>như sản phẩm được phân loại giá theo kích cỡ.</w:t>
      </w:r>
    </w:p>
    <w:p w14:paraId="26F15752" w14:textId="77777777" w:rsidR="00A9692D" w:rsidRPr="00A9692D" w:rsidRDefault="00A9692D" w:rsidP="00A9692D"/>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sdt>
      <w:sdtPr>
        <w:rPr>
          <w:b/>
        </w:rPr>
        <w:id w:val="-1415232445"/>
        <w:docPartObj>
          <w:docPartGallery w:val="Bibliographies"/>
          <w:docPartUnique/>
        </w:docPartObj>
      </w:sdtPr>
      <w:sdtEndPr>
        <w:rPr>
          <w:b w:val="0"/>
          <w:bCs/>
        </w:rPr>
      </w:sdtEndPr>
      <w:sdtContent>
        <w:p w14:paraId="13868F5E" w14:textId="77777777" w:rsidR="008D2953" w:rsidRDefault="0040202F">
          <w:pPr>
            <w:rPr>
              <w:rFonts w:ascii="Calibri" w:eastAsia="Calibri" w:hAnsi="Calibri"/>
              <w:noProof/>
              <w:sz w:val="20"/>
              <w:szCs w:val="20"/>
            </w:rPr>
          </w:pPr>
          <w:r w:rsidRPr="0040202F">
            <w:rPr>
              <w:rStyle w:val="Heading1Char"/>
            </w:rPr>
            <w:t xml:space="preserve">DANH MỤC TÀI LIỆU THAM KHẢO </w:t>
          </w:r>
          <w:r>
            <w:rPr>
              <w:rStyle w:val="Heading1Char"/>
            </w:rPr>
            <w:fldChar w:fldCharType="begin"/>
          </w:r>
          <w:r w:rsidRPr="0040202F">
            <w:rPr>
              <w:rStyle w:val="Heading1Char"/>
            </w:rPr>
            <w:instrText xml:space="preserve"> BIBLIOGRAPHY </w:instrText>
          </w:r>
          <w:r>
            <w:rPr>
              <w:rStyle w:val="Heading1Char"/>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13"/>
          </w:tblGrid>
          <w:tr w:rsidR="008D2953" w14:paraId="33023C56" w14:textId="77777777">
            <w:trPr>
              <w:divId w:val="1601913166"/>
              <w:tblCellSpacing w:w="15" w:type="dxa"/>
            </w:trPr>
            <w:tc>
              <w:tcPr>
                <w:tcW w:w="50" w:type="pct"/>
                <w:hideMark/>
              </w:tcPr>
              <w:p w14:paraId="6B54A915" w14:textId="50D4ECA0" w:rsidR="008D2953" w:rsidRDefault="008D2953">
                <w:pPr>
                  <w:pStyle w:val="Bibliography"/>
                  <w:rPr>
                    <w:noProof/>
                  </w:rPr>
                </w:pPr>
                <w:r>
                  <w:rPr>
                    <w:noProof/>
                  </w:rPr>
                  <w:t xml:space="preserve">[1] </w:t>
                </w:r>
              </w:p>
            </w:tc>
            <w:tc>
              <w:tcPr>
                <w:tcW w:w="0" w:type="auto"/>
                <w:hideMark/>
              </w:tcPr>
              <w:p w14:paraId="29E78C68" w14:textId="77777777" w:rsidR="008D2953" w:rsidRDefault="008D2953">
                <w:pPr>
                  <w:pStyle w:val="Bibliography"/>
                  <w:rPr>
                    <w:noProof/>
                  </w:rPr>
                </w:pPr>
                <w:r>
                  <w:rPr>
                    <w:noProof/>
                  </w:rPr>
                  <w:t>"Cây xinh," [Online]. Available: https://cayxinh.com.vn/. [Accessed 9 Nov 2024].</w:t>
                </w:r>
              </w:p>
            </w:tc>
          </w:tr>
          <w:tr w:rsidR="008D2953" w14:paraId="478A046B" w14:textId="77777777">
            <w:trPr>
              <w:divId w:val="1601913166"/>
              <w:tblCellSpacing w:w="15" w:type="dxa"/>
            </w:trPr>
            <w:tc>
              <w:tcPr>
                <w:tcW w:w="50" w:type="pct"/>
                <w:hideMark/>
              </w:tcPr>
              <w:p w14:paraId="77D17ED0" w14:textId="77777777" w:rsidR="008D2953" w:rsidRDefault="008D2953">
                <w:pPr>
                  <w:pStyle w:val="Bibliography"/>
                  <w:rPr>
                    <w:noProof/>
                  </w:rPr>
                </w:pPr>
                <w:r>
                  <w:rPr>
                    <w:noProof/>
                  </w:rPr>
                  <w:t xml:space="preserve">[2] </w:t>
                </w:r>
              </w:p>
            </w:tc>
            <w:tc>
              <w:tcPr>
                <w:tcW w:w="0" w:type="auto"/>
                <w:hideMark/>
              </w:tcPr>
              <w:p w14:paraId="3AFAEE05" w14:textId="77777777" w:rsidR="008D2953" w:rsidRDefault="008D2953">
                <w:pPr>
                  <w:pStyle w:val="Bibliography"/>
                  <w:rPr>
                    <w:noProof/>
                  </w:rPr>
                </w:pPr>
                <w:r>
                  <w:rPr>
                    <w:noProof/>
                  </w:rPr>
                  <w:t>"Sài Gòn Hoa," [Online]. Available: https://saigonhoa.com/. [Accessed 9 11 2024].</w:t>
                </w:r>
              </w:p>
            </w:tc>
          </w:tr>
          <w:tr w:rsidR="008D2953" w14:paraId="70DBCB77" w14:textId="77777777">
            <w:trPr>
              <w:divId w:val="1601913166"/>
              <w:tblCellSpacing w:w="15" w:type="dxa"/>
            </w:trPr>
            <w:tc>
              <w:tcPr>
                <w:tcW w:w="50" w:type="pct"/>
                <w:hideMark/>
              </w:tcPr>
              <w:p w14:paraId="14D8451B" w14:textId="77777777" w:rsidR="008D2953" w:rsidRDefault="008D2953">
                <w:pPr>
                  <w:pStyle w:val="Bibliography"/>
                  <w:rPr>
                    <w:noProof/>
                  </w:rPr>
                </w:pPr>
                <w:r>
                  <w:rPr>
                    <w:noProof/>
                  </w:rPr>
                  <w:t xml:space="preserve">[3] </w:t>
                </w:r>
              </w:p>
            </w:tc>
            <w:tc>
              <w:tcPr>
                <w:tcW w:w="0" w:type="auto"/>
                <w:hideMark/>
              </w:tcPr>
              <w:p w14:paraId="47DFD42E" w14:textId="77777777" w:rsidR="008D2953" w:rsidRDefault="008D2953">
                <w:pPr>
                  <w:pStyle w:val="Bibliography"/>
                  <w:rPr>
                    <w:noProof/>
                  </w:rPr>
                </w:pPr>
                <w:r>
                  <w:rPr>
                    <w:noProof/>
                  </w:rPr>
                  <w:t>"Cây cảnh Hà Nội," [Online]. Available: https://caycanhhanoi.com/. [Accessed 9 Nov 2024].</w:t>
                </w:r>
              </w:p>
            </w:tc>
          </w:tr>
          <w:tr w:rsidR="008D2953" w14:paraId="3929585B" w14:textId="77777777">
            <w:trPr>
              <w:divId w:val="1601913166"/>
              <w:tblCellSpacing w:w="15" w:type="dxa"/>
            </w:trPr>
            <w:tc>
              <w:tcPr>
                <w:tcW w:w="50" w:type="pct"/>
                <w:hideMark/>
              </w:tcPr>
              <w:p w14:paraId="3B197D81" w14:textId="77777777" w:rsidR="008D2953" w:rsidRDefault="008D2953">
                <w:pPr>
                  <w:pStyle w:val="Bibliography"/>
                  <w:rPr>
                    <w:noProof/>
                  </w:rPr>
                </w:pPr>
                <w:r>
                  <w:rPr>
                    <w:noProof/>
                  </w:rPr>
                  <w:t xml:space="preserve">[4] </w:t>
                </w:r>
              </w:p>
            </w:tc>
            <w:tc>
              <w:tcPr>
                <w:tcW w:w="0" w:type="auto"/>
                <w:hideMark/>
              </w:tcPr>
              <w:p w14:paraId="5BF09FA5" w14:textId="77777777" w:rsidR="008D2953" w:rsidRDefault="008D2953">
                <w:pPr>
                  <w:pStyle w:val="Bibliography"/>
                  <w:rPr>
                    <w:noProof/>
                  </w:rPr>
                </w:pPr>
                <w:r>
                  <w:rPr>
                    <w:noProof/>
                  </w:rPr>
                  <w:t>"Sapo Garden," [Online]. Available: https://themes.sapo.vn/demo/template-garden. [Accessed 9 Nov 2024].</w:t>
                </w:r>
              </w:p>
            </w:tc>
          </w:tr>
          <w:tr w:rsidR="008D2953" w14:paraId="6BE2C1C4" w14:textId="77777777">
            <w:trPr>
              <w:divId w:val="1601913166"/>
              <w:tblCellSpacing w:w="15" w:type="dxa"/>
            </w:trPr>
            <w:tc>
              <w:tcPr>
                <w:tcW w:w="50" w:type="pct"/>
                <w:hideMark/>
              </w:tcPr>
              <w:p w14:paraId="022F659E" w14:textId="77777777" w:rsidR="008D2953" w:rsidRDefault="008D2953">
                <w:pPr>
                  <w:pStyle w:val="Bibliography"/>
                  <w:rPr>
                    <w:noProof/>
                  </w:rPr>
                </w:pPr>
                <w:r>
                  <w:rPr>
                    <w:noProof/>
                  </w:rPr>
                  <w:t xml:space="preserve">[5] </w:t>
                </w:r>
              </w:p>
            </w:tc>
            <w:tc>
              <w:tcPr>
                <w:tcW w:w="0" w:type="auto"/>
                <w:hideMark/>
              </w:tcPr>
              <w:p w14:paraId="6F5A079B" w14:textId="77777777" w:rsidR="008D2953" w:rsidRDefault="008D2953">
                <w:pPr>
                  <w:pStyle w:val="Bibliography"/>
                  <w:rPr>
                    <w:noProof/>
                  </w:rPr>
                </w:pPr>
                <w:r>
                  <w:rPr>
                    <w:noProof/>
                  </w:rPr>
                  <w:t xml:space="preserve">P. T. T. M. Đoàn Phước Miền, Tài liệu giảng dạy môn lập trình web, Trà Vinh: Trường Đại học Trà Vinh, 2013. </w:t>
                </w:r>
              </w:p>
            </w:tc>
          </w:tr>
          <w:tr w:rsidR="008D2953" w14:paraId="246EA167" w14:textId="77777777">
            <w:trPr>
              <w:divId w:val="1601913166"/>
              <w:tblCellSpacing w:w="15" w:type="dxa"/>
            </w:trPr>
            <w:tc>
              <w:tcPr>
                <w:tcW w:w="50" w:type="pct"/>
                <w:hideMark/>
              </w:tcPr>
              <w:p w14:paraId="753061BA" w14:textId="77777777" w:rsidR="008D2953" w:rsidRDefault="008D2953">
                <w:pPr>
                  <w:pStyle w:val="Bibliography"/>
                  <w:rPr>
                    <w:noProof/>
                  </w:rPr>
                </w:pPr>
                <w:r>
                  <w:rPr>
                    <w:noProof/>
                  </w:rPr>
                  <w:t xml:space="preserve">[6] </w:t>
                </w:r>
              </w:p>
            </w:tc>
            <w:tc>
              <w:tcPr>
                <w:tcW w:w="0" w:type="auto"/>
                <w:hideMark/>
              </w:tcPr>
              <w:p w14:paraId="5C222191" w14:textId="77777777" w:rsidR="008D2953" w:rsidRDefault="008D2953">
                <w:pPr>
                  <w:pStyle w:val="Bibliography"/>
                  <w:rPr>
                    <w:noProof/>
                  </w:rPr>
                </w:pPr>
                <w:r>
                  <w:rPr>
                    <w:noProof/>
                  </w:rPr>
                  <w:t>"W3school," [Online]. Available: https://www.w3schools.com. [Accessed 2023].</w:t>
                </w:r>
              </w:p>
            </w:tc>
          </w:tr>
          <w:tr w:rsidR="008D2953" w14:paraId="49039E2A" w14:textId="77777777">
            <w:trPr>
              <w:divId w:val="1601913166"/>
              <w:tblCellSpacing w:w="15" w:type="dxa"/>
            </w:trPr>
            <w:tc>
              <w:tcPr>
                <w:tcW w:w="50" w:type="pct"/>
                <w:hideMark/>
              </w:tcPr>
              <w:p w14:paraId="4332AB35" w14:textId="77777777" w:rsidR="008D2953" w:rsidRDefault="008D2953">
                <w:pPr>
                  <w:pStyle w:val="Bibliography"/>
                  <w:rPr>
                    <w:noProof/>
                  </w:rPr>
                </w:pPr>
                <w:r>
                  <w:rPr>
                    <w:noProof/>
                  </w:rPr>
                  <w:t xml:space="preserve">[7] </w:t>
                </w:r>
              </w:p>
            </w:tc>
            <w:tc>
              <w:tcPr>
                <w:tcW w:w="0" w:type="auto"/>
                <w:hideMark/>
              </w:tcPr>
              <w:p w14:paraId="09DEF257" w14:textId="77777777" w:rsidR="008D2953" w:rsidRDefault="008D2953">
                <w:pPr>
                  <w:pStyle w:val="Bibliography"/>
                  <w:rPr>
                    <w:noProof/>
                  </w:rPr>
                </w:pPr>
                <w:r>
                  <w:rPr>
                    <w:noProof/>
                  </w:rPr>
                  <w:t>"Wikipedia," [Online]. Available: https://vi.wikipedia.org/wiki. [Accessed 2023].</w:t>
                </w:r>
              </w:p>
            </w:tc>
          </w:tr>
          <w:tr w:rsidR="008D2953" w14:paraId="479D9EE2" w14:textId="77777777">
            <w:trPr>
              <w:divId w:val="1601913166"/>
              <w:tblCellSpacing w:w="15" w:type="dxa"/>
            </w:trPr>
            <w:tc>
              <w:tcPr>
                <w:tcW w:w="50" w:type="pct"/>
                <w:hideMark/>
              </w:tcPr>
              <w:p w14:paraId="2AD791B1" w14:textId="77777777" w:rsidR="008D2953" w:rsidRDefault="008D2953">
                <w:pPr>
                  <w:pStyle w:val="Bibliography"/>
                  <w:rPr>
                    <w:noProof/>
                  </w:rPr>
                </w:pPr>
                <w:r>
                  <w:rPr>
                    <w:noProof/>
                  </w:rPr>
                  <w:t xml:space="preserve">[8] </w:t>
                </w:r>
              </w:p>
            </w:tc>
            <w:tc>
              <w:tcPr>
                <w:tcW w:w="0" w:type="auto"/>
                <w:hideMark/>
              </w:tcPr>
              <w:p w14:paraId="2AFD0460" w14:textId="77777777" w:rsidR="008D2953" w:rsidRDefault="008D2953">
                <w:pPr>
                  <w:pStyle w:val="Bibliography"/>
                  <w:rPr>
                    <w:noProof/>
                  </w:rPr>
                </w:pPr>
                <w:r>
                  <w:rPr>
                    <w:noProof/>
                  </w:rPr>
                  <w:t>"Web cây cảnh," [Online]. Available: https://webcaycanh.com/cay-canh-phong-thuy. [Accessed 2023].</w:t>
                </w:r>
              </w:p>
            </w:tc>
          </w:tr>
          <w:tr w:rsidR="008D2953" w14:paraId="183316EB" w14:textId="77777777">
            <w:trPr>
              <w:divId w:val="1601913166"/>
              <w:tblCellSpacing w:w="15" w:type="dxa"/>
            </w:trPr>
            <w:tc>
              <w:tcPr>
                <w:tcW w:w="50" w:type="pct"/>
                <w:hideMark/>
              </w:tcPr>
              <w:p w14:paraId="04E50CF0" w14:textId="77777777" w:rsidR="008D2953" w:rsidRDefault="008D2953">
                <w:pPr>
                  <w:pStyle w:val="Bibliography"/>
                  <w:rPr>
                    <w:noProof/>
                  </w:rPr>
                </w:pPr>
                <w:r>
                  <w:rPr>
                    <w:noProof/>
                  </w:rPr>
                  <w:t xml:space="preserve">[9] </w:t>
                </w:r>
              </w:p>
            </w:tc>
            <w:tc>
              <w:tcPr>
                <w:tcW w:w="0" w:type="auto"/>
                <w:hideMark/>
              </w:tcPr>
              <w:p w14:paraId="622DF594" w14:textId="77777777" w:rsidR="008D2953" w:rsidRDefault="008D2953">
                <w:pPr>
                  <w:pStyle w:val="Bibliography"/>
                  <w:rPr>
                    <w:noProof/>
                  </w:rPr>
                </w:pPr>
                <w:r>
                  <w:rPr>
                    <w:noProof/>
                  </w:rPr>
                  <w:t>"Cây cảnh Sài Gòn," [Online]. Available: https://caycanhsaigon.com.vn. [Accessed 2023].</w:t>
                </w:r>
              </w:p>
            </w:tc>
          </w:tr>
          <w:tr w:rsidR="008D2953" w14:paraId="7F96555A" w14:textId="77777777">
            <w:trPr>
              <w:divId w:val="1601913166"/>
              <w:tblCellSpacing w:w="15" w:type="dxa"/>
            </w:trPr>
            <w:tc>
              <w:tcPr>
                <w:tcW w:w="50" w:type="pct"/>
                <w:hideMark/>
              </w:tcPr>
              <w:p w14:paraId="7B02FB47" w14:textId="77777777" w:rsidR="008D2953" w:rsidRDefault="008D2953">
                <w:pPr>
                  <w:pStyle w:val="Bibliography"/>
                  <w:rPr>
                    <w:noProof/>
                  </w:rPr>
                </w:pPr>
                <w:r>
                  <w:rPr>
                    <w:noProof/>
                  </w:rPr>
                  <w:t xml:space="preserve">[10] </w:t>
                </w:r>
              </w:p>
            </w:tc>
            <w:tc>
              <w:tcPr>
                <w:tcW w:w="0" w:type="auto"/>
                <w:hideMark/>
              </w:tcPr>
              <w:p w14:paraId="3C6EBEB1" w14:textId="77777777" w:rsidR="008D2953" w:rsidRDefault="008D2953">
                <w:pPr>
                  <w:pStyle w:val="Bibliography"/>
                  <w:rPr>
                    <w:noProof/>
                  </w:rPr>
                </w:pPr>
                <w:r>
                  <w:rPr>
                    <w:noProof/>
                  </w:rPr>
                  <w:t>"Bootstrap," [Online]. Available: https://getbootstrap.com/. [Accessed 2023].</w:t>
                </w:r>
              </w:p>
            </w:tc>
          </w:tr>
        </w:tbl>
        <w:p w14:paraId="455561B8" w14:textId="77777777" w:rsidR="008D2953" w:rsidRDefault="008D2953">
          <w:pPr>
            <w:divId w:val="1601913166"/>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233" w:name="_Toc185964960"/>
      <w:r>
        <w:lastRenderedPageBreak/>
        <w:t>PHỤ LỤC</w:t>
      </w:r>
      <w:bookmarkEnd w:id="233"/>
    </w:p>
    <w:p w14:paraId="4D17B0A2" w14:textId="0346E96C" w:rsidR="00275F18" w:rsidRDefault="00837C07" w:rsidP="0084034C">
      <w:pPr>
        <w:pStyle w:val="nd"/>
        <w:rPr>
          <w:b/>
          <w:bCs/>
        </w:rPr>
      </w:pPr>
      <w:r w:rsidRPr="00837C07">
        <w:rPr>
          <w:b/>
          <w:bCs/>
        </w:rPr>
        <w:t>Hướng dẫn cài đặt laragon</w:t>
      </w:r>
      <w:r w:rsidR="00A9692D">
        <w:rPr>
          <w:b/>
          <w:bCs/>
        </w:rPr>
        <w:t xml:space="preserve"> trên Windows</w:t>
      </w:r>
    </w:p>
    <w:p w14:paraId="5DCCDE8F" w14:textId="77777777" w:rsidR="00A9692D" w:rsidRPr="00A9692D" w:rsidRDefault="00A9692D" w:rsidP="00A9692D">
      <w:pPr>
        <w:pStyle w:val="nd"/>
        <w:ind w:left="720" w:firstLine="0"/>
      </w:pPr>
      <w:r w:rsidRPr="00A9692D">
        <w:rPr>
          <w:b/>
          <w:bCs/>
        </w:rPr>
        <w:t xml:space="preserve">Bước 1: </w:t>
      </w:r>
      <w:r w:rsidRPr="00A9692D">
        <w:t>Tải về Laragon</w:t>
      </w:r>
    </w:p>
    <w:p w14:paraId="177E5250" w14:textId="14554D9D" w:rsidR="00A9692D" w:rsidRPr="00A9692D" w:rsidRDefault="00A9692D" w:rsidP="008D2953">
      <w:pPr>
        <w:pStyle w:val="nd"/>
        <w:ind w:left="720" w:firstLine="0"/>
      </w:pPr>
      <w:r w:rsidRPr="00A9692D">
        <w:t>Truy cập trang chủ của Laragon:</w:t>
      </w:r>
      <w:r w:rsidR="008D2953">
        <w:t xml:space="preserve"> </w:t>
      </w:r>
      <w:r w:rsidRPr="00A9692D">
        <w:t xml:space="preserve">Đầu tiên, tải phiên bản mới nhất của Laragon tại trang web chính thức của Laragon: </w:t>
      </w:r>
      <w:hyperlink r:id="rId137" w:tgtFrame="_new" w:history="1">
        <w:r w:rsidRPr="00A9692D">
          <w:rPr>
            <w:rStyle w:val="Hyperlink"/>
          </w:rPr>
          <w:t>https://larag</w:t>
        </w:r>
        <w:r w:rsidRPr="00A9692D">
          <w:rPr>
            <w:rStyle w:val="Hyperlink"/>
          </w:rPr>
          <w:t>o</w:t>
        </w:r>
        <w:r w:rsidRPr="00A9692D">
          <w:rPr>
            <w:rStyle w:val="Hyperlink"/>
          </w:rPr>
          <w:t>n.org/</w:t>
        </w:r>
      </w:hyperlink>
      <w:r w:rsidRPr="00A9692D">
        <w:t>.</w:t>
      </w:r>
    </w:p>
    <w:p w14:paraId="018FBF30" w14:textId="199FDFFF" w:rsidR="00A9692D" w:rsidRPr="00A9692D" w:rsidRDefault="00A9692D" w:rsidP="008D2953">
      <w:pPr>
        <w:pStyle w:val="nd"/>
        <w:ind w:left="720" w:firstLine="0"/>
      </w:pPr>
      <w:r w:rsidRPr="00A9692D">
        <w:t>Tải xuống phiên bản phù hợp</w:t>
      </w:r>
      <w:r w:rsidR="008D2953">
        <w:t xml:space="preserve"> với Windows: </w:t>
      </w:r>
      <w:r w:rsidRPr="00A9692D">
        <w:t>Chọn phiên bản phù hợp với hệ điều hành của bạn (Windows là phổ biến nhất).</w:t>
      </w:r>
    </w:p>
    <w:p w14:paraId="02A6357C" w14:textId="77777777" w:rsidR="00A9692D" w:rsidRPr="00A9692D" w:rsidRDefault="00A9692D" w:rsidP="00A9692D">
      <w:pPr>
        <w:pStyle w:val="nd"/>
        <w:ind w:left="720" w:firstLine="0"/>
      </w:pPr>
      <w:r w:rsidRPr="00A9692D">
        <w:rPr>
          <w:b/>
          <w:bCs/>
        </w:rPr>
        <w:t xml:space="preserve">Bước 2: </w:t>
      </w:r>
      <w:r w:rsidRPr="00A9692D">
        <w:t>Cài đặt Laragon</w:t>
      </w:r>
    </w:p>
    <w:p w14:paraId="6F670FFE" w14:textId="109EC6A8" w:rsidR="00A9692D" w:rsidRDefault="00A9692D" w:rsidP="00A9692D">
      <w:pPr>
        <w:pStyle w:val="nd"/>
        <w:ind w:left="720" w:firstLine="0"/>
      </w:pPr>
      <w:r w:rsidRPr="00A9692D">
        <w:t>Mở tập tin cài đặt</w:t>
      </w:r>
      <w:r>
        <w:t>, s</w:t>
      </w:r>
      <w:r w:rsidRPr="00A9692D">
        <w:t>au khi tải về</w:t>
      </w:r>
      <w:r>
        <w:t xml:space="preserve"> </w:t>
      </w:r>
      <w:r w:rsidRPr="00A9692D">
        <w:t>hãy mở tập tin cài đặt laragon.exe.</w:t>
      </w:r>
    </w:p>
    <w:p w14:paraId="7EB7E98C" w14:textId="18843BCA" w:rsidR="00A9692D" w:rsidRPr="00A9692D" w:rsidRDefault="00A9692D" w:rsidP="00A9692D">
      <w:pPr>
        <w:keepNext/>
        <w:jc w:val="center"/>
      </w:pPr>
      <w:r w:rsidRPr="00A9692D">
        <w:rPr>
          <w:sz w:val="26"/>
        </w:rPr>
        <w:drawing>
          <wp:inline distT="0" distB="0" distL="0" distR="0" wp14:anchorId="3CF396F7" wp14:editId="0FB889C7">
            <wp:extent cx="5580380" cy="4329430"/>
            <wp:effectExtent l="19050" t="19050" r="20320" b="13970"/>
            <wp:docPr id="552875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875621" name=""/>
                    <pic:cNvPicPr/>
                  </pic:nvPicPr>
                  <pic:blipFill>
                    <a:blip r:embed="rId138"/>
                    <a:stretch>
                      <a:fillRect/>
                    </a:stretch>
                  </pic:blipFill>
                  <pic:spPr>
                    <a:xfrm>
                      <a:off x="0" y="0"/>
                      <a:ext cx="5580380" cy="4329430"/>
                    </a:xfrm>
                    <a:prstGeom prst="rect">
                      <a:avLst/>
                    </a:prstGeom>
                    <a:ln w="3175">
                      <a:solidFill>
                        <a:schemeClr val="tx1"/>
                      </a:solidFill>
                    </a:ln>
                  </pic:spPr>
                </pic:pic>
              </a:graphicData>
            </a:graphic>
          </wp:inline>
        </w:drawing>
      </w:r>
    </w:p>
    <w:p w14:paraId="5AAE7643" w14:textId="7409FD3C" w:rsidR="00A85F96" w:rsidRDefault="00A9692D" w:rsidP="008D2953">
      <w:pPr>
        <w:pStyle w:val="nd"/>
      </w:pPr>
      <w:r w:rsidRPr="00A9692D">
        <w:t xml:space="preserve">Bấm "Next" để bắt đầu cài đặt. Trong quá trình cài đặt, </w:t>
      </w:r>
      <w:r w:rsidR="00E06F18">
        <w:t>c</w:t>
      </w:r>
      <w:r w:rsidRPr="00A9692D">
        <w:t>ó thể chọn vị trí cài đặt khác hoặc để mặc định.</w:t>
      </w:r>
    </w:p>
    <w:p w14:paraId="756FD088" w14:textId="60100437" w:rsidR="00E06F18" w:rsidRDefault="00E06F18" w:rsidP="00E06F18">
      <w:pPr>
        <w:rPr>
          <w:sz w:val="26"/>
        </w:rPr>
      </w:pPr>
      <w:r w:rsidRPr="00E06F18">
        <w:lastRenderedPageBreak/>
        <w:drawing>
          <wp:inline distT="0" distB="0" distL="0" distR="0" wp14:anchorId="617EA119" wp14:editId="7C782630">
            <wp:extent cx="5505450" cy="4239973"/>
            <wp:effectExtent l="19050" t="19050" r="19050" b="27305"/>
            <wp:docPr id="1106039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039925" name=""/>
                    <pic:cNvPicPr/>
                  </pic:nvPicPr>
                  <pic:blipFill>
                    <a:blip r:embed="rId139"/>
                    <a:stretch>
                      <a:fillRect/>
                    </a:stretch>
                  </pic:blipFill>
                  <pic:spPr>
                    <a:xfrm>
                      <a:off x="0" y="0"/>
                      <a:ext cx="5521934" cy="4252668"/>
                    </a:xfrm>
                    <a:prstGeom prst="rect">
                      <a:avLst/>
                    </a:prstGeom>
                    <a:ln>
                      <a:solidFill>
                        <a:schemeClr val="tx1"/>
                      </a:solidFill>
                    </a:ln>
                  </pic:spPr>
                </pic:pic>
              </a:graphicData>
            </a:graphic>
          </wp:inline>
        </w:drawing>
      </w:r>
    </w:p>
    <w:p w14:paraId="59DB4529" w14:textId="77777777" w:rsidR="00A9692D" w:rsidRPr="00A9692D" w:rsidRDefault="00A9692D" w:rsidP="008D2953">
      <w:pPr>
        <w:pStyle w:val="nd"/>
        <w:ind w:left="720" w:firstLine="0"/>
      </w:pPr>
      <w:r w:rsidRPr="00A9692D">
        <w:t>Chọn các thành phần:</w:t>
      </w:r>
    </w:p>
    <w:p w14:paraId="4BF90EFC" w14:textId="3A1F7CA8" w:rsidR="00A9692D" w:rsidRPr="00A9692D" w:rsidRDefault="00A9692D" w:rsidP="00A9692D">
      <w:pPr>
        <w:pStyle w:val="nd"/>
        <w:numPr>
          <w:ilvl w:val="1"/>
          <w:numId w:val="49"/>
        </w:numPr>
      </w:pPr>
      <w:r w:rsidRPr="00A9692D">
        <w:t xml:space="preserve"> </w:t>
      </w:r>
      <w:r w:rsidR="008D2953">
        <w:t>C</w:t>
      </w:r>
      <w:r w:rsidRPr="00A9692D">
        <w:t>ó thể chọn cài đặt thêm các công cụ như Apache, Nginx, MySQL, và PHP. Thông thường, nên để mặc định.</w:t>
      </w:r>
    </w:p>
    <w:p w14:paraId="2CC0B243" w14:textId="77777777" w:rsidR="00A9692D" w:rsidRPr="00A9692D" w:rsidRDefault="00A9692D" w:rsidP="00A9692D">
      <w:pPr>
        <w:pStyle w:val="nd"/>
        <w:ind w:left="720" w:firstLine="0"/>
        <w:rPr>
          <w:b/>
          <w:bCs/>
        </w:rPr>
      </w:pPr>
      <w:r w:rsidRPr="00A9692D">
        <w:rPr>
          <w:b/>
          <w:bCs/>
        </w:rPr>
        <w:t>Hoàn thành cài đặt:</w:t>
      </w:r>
    </w:p>
    <w:p w14:paraId="77839093" w14:textId="77777777" w:rsidR="00A9692D" w:rsidRPr="00A9692D" w:rsidRDefault="00A9692D" w:rsidP="00A9692D">
      <w:pPr>
        <w:pStyle w:val="nd"/>
        <w:numPr>
          <w:ilvl w:val="1"/>
          <w:numId w:val="49"/>
        </w:numPr>
      </w:pPr>
      <w:r w:rsidRPr="00A9692D">
        <w:t>Khi quá trình cài đặt hoàn tất, nhấp vào "Finish" để hoàn tất cài đặt Laragon.</w:t>
      </w:r>
    </w:p>
    <w:p w14:paraId="0D4E483F" w14:textId="77777777" w:rsidR="00A9692D" w:rsidRPr="00A9692D" w:rsidRDefault="00A9692D" w:rsidP="00A9692D">
      <w:pPr>
        <w:pStyle w:val="nd"/>
        <w:ind w:left="720" w:firstLine="0"/>
        <w:rPr>
          <w:b/>
          <w:bCs/>
        </w:rPr>
      </w:pPr>
      <w:r w:rsidRPr="00A9692D">
        <w:rPr>
          <w:b/>
          <w:bCs/>
        </w:rPr>
        <w:t>Bước 3: Khởi động Laragon</w:t>
      </w:r>
    </w:p>
    <w:p w14:paraId="344CB8BB" w14:textId="2BE985D9" w:rsidR="00A9692D" w:rsidRDefault="00A9692D" w:rsidP="00A85F96">
      <w:pPr>
        <w:pStyle w:val="nd"/>
      </w:pPr>
      <w:r w:rsidRPr="00A9692D">
        <w:t>Mở Laragon:</w:t>
      </w:r>
      <w:r w:rsidR="00A85F96">
        <w:t xml:space="preserve"> </w:t>
      </w:r>
      <w:r w:rsidRPr="00A9692D">
        <w:t>Sau khi cài đặt, mở ứng dụng Laragon từ biểu tượng trên màn hình desktop hoặc trong menu Start.</w:t>
      </w:r>
      <w:r w:rsidR="00A85F96">
        <w:t xml:space="preserve"> Dưới đây là giao diện của Laragon.</w:t>
      </w:r>
    </w:p>
    <w:p w14:paraId="1C8D8659" w14:textId="60A4461E" w:rsidR="00A85F96" w:rsidRPr="00A9692D" w:rsidRDefault="00A85F96" w:rsidP="00A85F96">
      <w:pPr>
        <w:jc w:val="center"/>
        <w:rPr>
          <w:sz w:val="26"/>
        </w:rPr>
      </w:pPr>
      <w:r w:rsidRPr="00A85F96">
        <w:lastRenderedPageBreak/>
        <w:drawing>
          <wp:inline distT="0" distB="0" distL="0" distR="0" wp14:anchorId="1922C9D0" wp14:editId="438BA0F8">
            <wp:extent cx="5708501" cy="3819525"/>
            <wp:effectExtent l="19050" t="19050" r="26035" b="9525"/>
            <wp:docPr id="853746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746409" name=""/>
                    <pic:cNvPicPr/>
                  </pic:nvPicPr>
                  <pic:blipFill>
                    <a:blip r:embed="rId140"/>
                    <a:stretch>
                      <a:fillRect/>
                    </a:stretch>
                  </pic:blipFill>
                  <pic:spPr>
                    <a:xfrm>
                      <a:off x="0" y="0"/>
                      <a:ext cx="5718008" cy="3825886"/>
                    </a:xfrm>
                    <a:prstGeom prst="rect">
                      <a:avLst/>
                    </a:prstGeom>
                    <a:ln>
                      <a:solidFill>
                        <a:schemeClr val="tx1"/>
                      </a:solidFill>
                    </a:ln>
                  </pic:spPr>
                </pic:pic>
              </a:graphicData>
            </a:graphic>
          </wp:inline>
        </w:drawing>
      </w:r>
    </w:p>
    <w:p w14:paraId="03355B02" w14:textId="2D13EC29" w:rsidR="00A9692D" w:rsidRDefault="00A9692D" w:rsidP="00A85F96">
      <w:pPr>
        <w:pStyle w:val="nd"/>
        <w:ind w:firstLine="0"/>
      </w:pPr>
      <w:r w:rsidRPr="00A9692D">
        <w:t>Khởi động</w:t>
      </w:r>
      <w:r w:rsidR="00A85F96">
        <w:t xml:space="preserve"> Laragon bằng cách n</w:t>
      </w:r>
      <w:r w:rsidRPr="00A9692D">
        <w:t>hấn vào nút "Start All " trên giao diện chính của Laragon. Điều này sẽ khởi động Apache và MySQL, tạo một môi trường phát triển web để làm việc.</w:t>
      </w:r>
    </w:p>
    <w:p w14:paraId="04C2FC42" w14:textId="6354068A" w:rsidR="00A85F96" w:rsidRDefault="00A85F96" w:rsidP="00A85F96">
      <w:pPr>
        <w:pStyle w:val="nd"/>
        <w:ind w:firstLine="0"/>
      </w:pPr>
      <w:r>
        <w:t xml:space="preserve">Vào cài đặt để </w:t>
      </w:r>
      <w:r w:rsidR="008D2953">
        <w:t>chọn nơi chứa thư mục của dự án, có thể đổi tên miền.</w:t>
      </w:r>
    </w:p>
    <w:p w14:paraId="74975263" w14:textId="77777777" w:rsidR="00E06F18" w:rsidRDefault="00E06F18" w:rsidP="00A85F96">
      <w:pPr>
        <w:pStyle w:val="nd"/>
        <w:ind w:firstLine="0"/>
      </w:pPr>
    </w:p>
    <w:p w14:paraId="6D5955DC" w14:textId="6E6D73C1" w:rsidR="00A85F96" w:rsidRPr="00A9692D" w:rsidRDefault="00A85F96" w:rsidP="00A85F96">
      <w:pPr>
        <w:rPr>
          <w:sz w:val="26"/>
        </w:rPr>
      </w:pPr>
      <w:r w:rsidRPr="00A85F96">
        <w:lastRenderedPageBreak/>
        <w:drawing>
          <wp:inline distT="0" distB="0" distL="0" distR="0" wp14:anchorId="77FEB509" wp14:editId="07B4AD1A">
            <wp:extent cx="5030255" cy="4238625"/>
            <wp:effectExtent l="19050" t="19050" r="18415" b="9525"/>
            <wp:docPr id="185244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4032" name=""/>
                    <pic:cNvPicPr/>
                  </pic:nvPicPr>
                  <pic:blipFill>
                    <a:blip r:embed="rId141"/>
                    <a:stretch>
                      <a:fillRect/>
                    </a:stretch>
                  </pic:blipFill>
                  <pic:spPr>
                    <a:xfrm>
                      <a:off x="0" y="0"/>
                      <a:ext cx="5037174" cy="4244455"/>
                    </a:xfrm>
                    <a:prstGeom prst="rect">
                      <a:avLst/>
                    </a:prstGeom>
                    <a:ln>
                      <a:solidFill>
                        <a:schemeClr val="tx1"/>
                      </a:solidFill>
                    </a:ln>
                  </pic:spPr>
                </pic:pic>
              </a:graphicData>
            </a:graphic>
          </wp:inline>
        </w:drawing>
      </w:r>
    </w:p>
    <w:p w14:paraId="01AAA562" w14:textId="741C85BC" w:rsidR="00A9692D" w:rsidRDefault="00A9692D" w:rsidP="0084034C">
      <w:pPr>
        <w:pStyle w:val="nd"/>
        <w:rPr>
          <w:b/>
          <w:bCs/>
        </w:rPr>
      </w:pPr>
    </w:p>
    <w:p w14:paraId="60CA47B4" w14:textId="77777777" w:rsidR="00A9692D" w:rsidRPr="00837C07" w:rsidRDefault="00A9692D" w:rsidP="0084034C">
      <w:pPr>
        <w:pStyle w:val="nd"/>
        <w:rPr>
          <w:b/>
          <w:bCs/>
        </w:rPr>
      </w:pPr>
    </w:p>
    <w:sectPr w:rsidR="00A9692D" w:rsidRPr="00837C07" w:rsidSect="000D72A6">
      <w:headerReference w:type="default" r:id="rId142"/>
      <w:footerReference w:type="default" r:id="rId143"/>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53B765" w14:textId="77777777" w:rsidR="00621088" w:rsidRDefault="00621088" w:rsidP="00116727">
      <w:r>
        <w:separator/>
      </w:r>
    </w:p>
  </w:endnote>
  <w:endnote w:type="continuationSeparator" w:id="0">
    <w:p w14:paraId="021030FC" w14:textId="77777777" w:rsidR="00621088" w:rsidRDefault="00621088"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A6BFB" w14:textId="77777777" w:rsidR="00B0605F" w:rsidRPr="007B120F" w:rsidRDefault="00B0605F"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39D52B9" w14:textId="77777777" w:rsidR="00B0605F" w:rsidRPr="007B120F" w:rsidRDefault="00B060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EA303" w14:textId="77777777" w:rsidR="00B0605F" w:rsidRDefault="00B0605F" w:rsidP="006D2252">
    <w:pPr>
      <w:pStyle w:val="Footer"/>
      <w:framePr w:w="316" w:wrap="around" w:vAnchor="text" w:hAnchor="page" w:x="10154" w:y="160"/>
      <w:rPr>
        <w:rStyle w:val="PageNumber"/>
      </w:rPr>
    </w:pPr>
  </w:p>
  <w:p w14:paraId="72908AF8" w14:textId="77777777" w:rsidR="00B0605F" w:rsidRDefault="00B0605F" w:rsidP="006D2252">
    <w:pPr>
      <w:pStyle w:val="Footer"/>
      <w:pBdr>
        <w:top w:val="thinThickSmallGap" w:sz="24" w:space="1" w:color="auto"/>
      </w:pBdr>
      <w:ind w:right="360"/>
    </w:pPr>
    <w:r>
      <w:t>Võ Thị Diể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3DAB1" w14:textId="77777777" w:rsidR="00B0605F" w:rsidRDefault="00B0605F"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301DAF">
      <w:rPr>
        <w:rStyle w:val="PageNumber"/>
        <w:noProof/>
      </w:rPr>
      <w:t>vi</w:t>
    </w:r>
    <w:r>
      <w:rPr>
        <w:rStyle w:val="PageNumber"/>
      </w:rPr>
      <w:fldChar w:fldCharType="end"/>
    </w:r>
  </w:p>
  <w:p w14:paraId="3D59718C" w14:textId="77777777" w:rsidR="00B0605F" w:rsidRDefault="00B0605F" w:rsidP="0022047F">
    <w:pPr>
      <w:pStyle w:val="Footer"/>
      <w:pBdr>
        <w:top w:val="thinThickSmallGap" w:sz="24" w:space="1" w:color="auto"/>
      </w:pBdr>
      <w:ind w:right="-1"/>
    </w:pPr>
    <w:r>
      <w:t>Võ Thị Diể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86E00" w14:textId="77777777" w:rsidR="00B0605F" w:rsidRDefault="00B0605F"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495DB1">
      <w:rPr>
        <w:rStyle w:val="PageNumber"/>
        <w:noProof/>
      </w:rPr>
      <w:t>126</w:t>
    </w:r>
    <w:r>
      <w:rPr>
        <w:rStyle w:val="PageNumber"/>
      </w:rPr>
      <w:fldChar w:fldCharType="end"/>
    </w:r>
  </w:p>
  <w:p w14:paraId="5BF0AECB" w14:textId="77777777" w:rsidR="00B0605F" w:rsidRDefault="00B0605F" w:rsidP="00EC77A9">
    <w:pPr>
      <w:pStyle w:val="Footer"/>
      <w:pBdr>
        <w:top w:val="thinThickSmallGap" w:sz="24" w:space="1" w:color="auto"/>
      </w:pBdr>
      <w:tabs>
        <w:tab w:val="clear" w:pos="8640"/>
      </w:tabs>
      <w:ind w:right="360"/>
    </w:pPr>
    <w:r>
      <w:t>Võ Thị Diểm</w:t>
    </w:r>
  </w:p>
  <w:p w14:paraId="3B6E95D0" w14:textId="77777777" w:rsidR="00B0605F" w:rsidRDefault="00B0605F" w:rsidP="00EC77A9">
    <w:pPr>
      <w:tabs>
        <w:tab w:val="right" w:pos="8364"/>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E90416" w14:textId="77777777" w:rsidR="00621088" w:rsidRDefault="00621088" w:rsidP="00116727">
      <w:r>
        <w:separator/>
      </w:r>
    </w:p>
  </w:footnote>
  <w:footnote w:type="continuationSeparator" w:id="0">
    <w:p w14:paraId="1495B05F" w14:textId="77777777" w:rsidR="00621088" w:rsidRDefault="00621088"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3F528C" w14:textId="3094FBC4" w:rsidR="00B0605F" w:rsidRDefault="00E45285" w:rsidP="006D2252">
    <w:pPr>
      <w:pStyle w:val="Header"/>
      <w:pBdr>
        <w:bottom w:val="thickThinSmallGap" w:sz="24" w:space="1" w:color="auto"/>
      </w:pBdr>
    </w:pPr>
    <w:r>
      <w:t>Xây dựng website bán cây cảnh với mã nguồn mở</w:t>
    </w:r>
    <w:r w:rsidR="00B0605F">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FBA77" w14:textId="77777777" w:rsidR="00B0605F" w:rsidRDefault="00B0605F" w:rsidP="006D2252">
    <w:pPr>
      <w:pStyle w:val="Header"/>
      <w:pBdr>
        <w:bottom w:val="thickThinSmallGap" w:sz="24" w:space="1" w:color="auto"/>
      </w:pBdr>
    </w:pPr>
    <w:r>
      <w:t>Tìm hiểu về Bootstrap framework và thiết kế giao diện web minh họa</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2FC29" w14:textId="06A16F23" w:rsidR="00B0605F" w:rsidRDefault="00B0605F" w:rsidP="006D2252">
    <w:pPr>
      <w:pStyle w:val="Header"/>
      <w:pBdr>
        <w:bottom w:val="thickThinSmallGap" w:sz="24" w:space="1" w:color="auto"/>
      </w:pBdr>
    </w:pPr>
    <w:r>
      <w:t>Xây dựng website bán cây cảnh với mã nguồn mở</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A7DFF"/>
    <w:multiLevelType w:val="hybridMultilevel"/>
    <w:tmpl w:val="C9065ED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2E6536C"/>
    <w:multiLevelType w:val="hybridMultilevel"/>
    <w:tmpl w:val="21A6400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7D5455"/>
    <w:multiLevelType w:val="multilevel"/>
    <w:tmpl w:val="11DA18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C0762B6"/>
    <w:multiLevelType w:val="hybridMultilevel"/>
    <w:tmpl w:val="47C49DF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5" w15:restartNumberingAfterBreak="0">
    <w:nsid w:val="1E711E5B"/>
    <w:multiLevelType w:val="hybridMultilevel"/>
    <w:tmpl w:val="88E8C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55C34"/>
    <w:multiLevelType w:val="hybridMultilevel"/>
    <w:tmpl w:val="1520F56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7860958"/>
    <w:multiLevelType w:val="hybridMultilevel"/>
    <w:tmpl w:val="2E3E6F7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2"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3"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536536"/>
    <w:multiLevelType w:val="hybridMultilevel"/>
    <w:tmpl w:val="0834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7"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A12E7C"/>
    <w:multiLevelType w:val="hybridMultilevel"/>
    <w:tmpl w:val="274E39E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9"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1" w15:restartNumberingAfterBreak="0">
    <w:nsid w:val="550B4534"/>
    <w:multiLevelType w:val="multilevel"/>
    <w:tmpl w:val="6156BA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34"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62726C72"/>
    <w:multiLevelType w:val="multilevel"/>
    <w:tmpl w:val="4B8CC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1"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2"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CB11B28"/>
    <w:multiLevelType w:val="hybridMultilevel"/>
    <w:tmpl w:val="E4AA11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4"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5" w15:restartNumberingAfterBreak="0">
    <w:nsid w:val="738C2156"/>
    <w:multiLevelType w:val="hybridMultilevel"/>
    <w:tmpl w:val="13BEA54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6"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D74B0C"/>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num w:numId="1" w16cid:durableId="1160074346">
    <w:abstractNumId w:val="21"/>
  </w:num>
  <w:num w:numId="2" w16cid:durableId="641352088">
    <w:abstractNumId w:val="18"/>
  </w:num>
  <w:num w:numId="3" w16cid:durableId="1530559025">
    <w:abstractNumId w:val="33"/>
  </w:num>
  <w:num w:numId="4" w16cid:durableId="1216313131">
    <w:abstractNumId w:val="14"/>
  </w:num>
  <w:num w:numId="5" w16cid:durableId="290324800">
    <w:abstractNumId w:val="4"/>
  </w:num>
  <w:num w:numId="6" w16cid:durableId="1453747636">
    <w:abstractNumId w:val="44"/>
  </w:num>
  <w:num w:numId="7" w16cid:durableId="193884510">
    <w:abstractNumId w:val="35"/>
  </w:num>
  <w:num w:numId="8" w16cid:durableId="1497960468">
    <w:abstractNumId w:val="20"/>
  </w:num>
  <w:num w:numId="9" w16cid:durableId="1543975451">
    <w:abstractNumId w:val="36"/>
  </w:num>
  <w:num w:numId="10" w16cid:durableId="1285041873">
    <w:abstractNumId w:val="37"/>
  </w:num>
  <w:num w:numId="11" w16cid:durableId="1596786211">
    <w:abstractNumId w:val="34"/>
  </w:num>
  <w:num w:numId="12" w16cid:durableId="1996107923">
    <w:abstractNumId w:val="2"/>
  </w:num>
  <w:num w:numId="13" w16cid:durableId="873928882">
    <w:abstractNumId w:val="29"/>
  </w:num>
  <w:num w:numId="14" w16cid:durableId="1630352843">
    <w:abstractNumId w:val="22"/>
  </w:num>
  <w:num w:numId="15" w16cid:durableId="1365594212">
    <w:abstractNumId w:val="30"/>
  </w:num>
  <w:num w:numId="16" w16cid:durableId="1635410299">
    <w:abstractNumId w:val="6"/>
  </w:num>
  <w:num w:numId="17" w16cid:durableId="188832543">
    <w:abstractNumId w:val="40"/>
  </w:num>
  <w:num w:numId="18" w16cid:durableId="1580097912">
    <w:abstractNumId w:val="9"/>
  </w:num>
  <w:num w:numId="19" w16cid:durableId="399594778">
    <w:abstractNumId w:val="41"/>
  </w:num>
  <w:num w:numId="20" w16cid:durableId="1365135086">
    <w:abstractNumId w:val="12"/>
  </w:num>
  <w:num w:numId="21" w16cid:durableId="2110929866">
    <w:abstractNumId w:val="5"/>
  </w:num>
  <w:num w:numId="22" w16cid:durableId="412552562">
    <w:abstractNumId w:val="32"/>
  </w:num>
  <w:num w:numId="23" w16cid:durableId="174460088">
    <w:abstractNumId w:val="47"/>
  </w:num>
  <w:num w:numId="24" w16cid:durableId="431702354">
    <w:abstractNumId w:val="7"/>
  </w:num>
  <w:num w:numId="25" w16cid:durableId="1693990609">
    <w:abstractNumId w:val="3"/>
  </w:num>
  <w:num w:numId="26" w16cid:durableId="1507938156">
    <w:abstractNumId w:val="24"/>
  </w:num>
  <w:num w:numId="27" w16cid:durableId="1346442063">
    <w:abstractNumId w:val="19"/>
  </w:num>
  <w:num w:numId="28" w16cid:durableId="635792289">
    <w:abstractNumId w:val="39"/>
  </w:num>
  <w:num w:numId="29" w16cid:durableId="1854880290">
    <w:abstractNumId w:val="23"/>
  </w:num>
  <w:num w:numId="30" w16cid:durableId="90054443">
    <w:abstractNumId w:val="42"/>
  </w:num>
  <w:num w:numId="31" w16cid:durableId="334305200">
    <w:abstractNumId w:val="49"/>
  </w:num>
  <w:num w:numId="32" w16cid:durableId="157306485">
    <w:abstractNumId w:val="8"/>
  </w:num>
  <w:num w:numId="33" w16cid:durableId="1767071421">
    <w:abstractNumId w:val="26"/>
  </w:num>
  <w:num w:numId="34" w16cid:durableId="87775697">
    <w:abstractNumId w:val="46"/>
  </w:num>
  <w:num w:numId="35" w16cid:durableId="721560847">
    <w:abstractNumId w:val="27"/>
  </w:num>
  <w:num w:numId="36" w16cid:durableId="2103330696">
    <w:abstractNumId w:val="10"/>
  </w:num>
  <w:num w:numId="37" w16cid:durableId="2133014858">
    <w:abstractNumId w:val="1"/>
  </w:num>
  <w:num w:numId="38" w16cid:durableId="1536501761">
    <w:abstractNumId w:val="43"/>
  </w:num>
  <w:num w:numId="39" w16cid:durableId="2022125407">
    <w:abstractNumId w:val="13"/>
  </w:num>
  <w:num w:numId="40" w16cid:durableId="1174030447">
    <w:abstractNumId w:val="28"/>
  </w:num>
  <w:num w:numId="41" w16cid:durableId="782501947">
    <w:abstractNumId w:val="17"/>
  </w:num>
  <w:num w:numId="42" w16cid:durableId="601112278">
    <w:abstractNumId w:val="16"/>
  </w:num>
  <w:num w:numId="43" w16cid:durableId="81296302">
    <w:abstractNumId w:val="0"/>
  </w:num>
  <w:num w:numId="44" w16cid:durableId="1232041615">
    <w:abstractNumId w:val="45"/>
  </w:num>
  <w:num w:numId="45" w16cid:durableId="1149709168">
    <w:abstractNumId w:val="15"/>
  </w:num>
  <w:num w:numId="46" w16cid:durableId="112866644">
    <w:abstractNumId w:val="25"/>
  </w:num>
  <w:num w:numId="47" w16cid:durableId="1269848858">
    <w:abstractNumId w:val="48"/>
  </w:num>
  <w:num w:numId="48" w16cid:durableId="1499886895">
    <w:abstractNumId w:val="31"/>
  </w:num>
  <w:num w:numId="49" w16cid:durableId="915630881">
    <w:abstractNumId w:val="38"/>
  </w:num>
  <w:num w:numId="50" w16cid:durableId="553852445">
    <w:abstractNumId w:val="1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0867"/>
    <w:rsid w:val="000029F3"/>
    <w:rsid w:val="000053AF"/>
    <w:rsid w:val="00006076"/>
    <w:rsid w:val="00007D56"/>
    <w:rsid w:val="00013C0E"/>
    <w:rsid w:val="000151CD"/>
    <w:rsid w:val="000161CD"/>
    <w:rsid w:val="0001782E"/>
    <w:rsid w:val="00023C2B"/>
    <w:rsid w:val="00023CC4"/>
    <w:rsid w:val="000309D3"/>
    <w:rsid w:val="000317A9"/>
    <w:rsid w:val="00032D09"/>
    <w:rsid w:val="000347DE"/>
    <w:rsid w:val="00037351"/>
    <w:rsid w:val="00037484"/>
    <w:rsid w:val="00037525"/>
    <w:rsid w:val="000402D1"/>
    <w:rsid w:val="000408A5"/>
    <w:rsid w:val="00040D3D"/>
    <w:rsid w:val="00040D7F"/>
    <w:rsid w:val="000449C9"/>
    <w:rsid w:val="000459DF"/>
    <w:rsid w:val="0004626A"/>
    <w:rsid w:val="00046360"/>
    <w:rsid w:val="00052BFB"/>
    <w:rsid w:val="00054DEE"/>
    <w:rsid w:val="00060D14"/>
    <w:rsid w:val="0006283B"/>
    <w:rsid w:val="0006544A"/>
    <w:rsid w:val="000658FB"/>
    <w:rsid w:val="00066AA8"/>
    <w:rsid w:val="00067382"/>
    <w:rsid w:val="00071986"/>
    <w:rsid w:val="00073DE5"/>
    <w:rsid w:val="0007457C"/>
    <w:rsid w:val="00075E7F"/>
    <w:rsid w:val="00081C8E"/>
    <w:rsid w:val="00083AF0"/>
    <w:rsid w:val="00083F0E"/>
    <w:rsid w:val="00085447"/>
    <w:rsid w:val="0008609E"/>
    <w:rsid w:val="000915D6"/>
    <w:rsid w:val="00092825"/>
    <w:rsid w:val="0009336F"/>
    <w:rsid w:val="000944F8"/>
    <w:rsid w:val="000A16FB"/>
    <w:rsid w:val="000A4D10"/>
    <w:rsid w:val="000A5244"/>
    <w:rsid w:val="000A689E"/>
    <w:rsid w:val="000A73ED"/>
    <w:rsid w:val="000B38B6"/>
    <w:rsid w:val="000C4BC3"/>
    <w:rsid w:val="000C4BE5"/>
    <w:rsid w:val="000C625E"/>
    <w:rsid w:val="000C6CC1"/>
    <w:rsid w:val="000D08D1"/>
    <w:rsid w:val="000D4F48"/>
    <w:rsid w:val="000D6FA5"/>
    <w:rsid w:val="000D72A6"/>
    <w:rsid w:val="000D79BB"/>
    <w:rsid w:val="000E0F6F"/>
    <w:rsid w:val="000E1343"/>
    <w:rsid w:val="000E1965"/>
    <w:rsid w:val="000E4C7A"/>
    <w:rsid w:val="000E6F81"/>
    <w:rsid w:val="000F206C"/>
    <w:rsid w:val="000F52D8"/>
    <w:rsid w:val="000F79A5"/>
    <w:rsid w:val="00100DCF"/>
    <w:rsid w:val="00103C94"/>
    <w:rsid w:val="00114C44"/>
    <w:rsid w:val="00115901"/>
    <w:rsid w:val="0011640D"/>
    <w:rsid w:val="00116727"/>
    <w:rsid w:val="00121267"/>
    <w:rsid w:val="001258B2"/>
    <w:rsid w:val="00130F37"/>
    <w:rsid w:val="001364B7"/>
    <w:rsid w:val="00136FFB"/>
    <w:rsid w:val="0014412C"/>
    <w:rsid w:val="00144E1B"/>
    <w:rsid w:val="00145FF2"/>
    <w:rsid w:val="0014684B"/>
    <w:rsid w:val="00151126"/>
    <w:rsid w:val="00151541"/>
    <w:rsid w:val="0015311C"/>
    <w:rsid w:val="00153C0C"/>
    <w:rsid w:val="001547C8"/>
    <w:rsid w:val="00157ED3"/>
    <w:rsid w:val="001705AD"/>
    <w:rsid w:val="001732F5"/>
    <w:rsid w:val="00173B7F"/>
    <w:rsid w:val="001800C3"/>
    <w:rsid w:val="001807E3"/>
    <w:rsid w:val="00184B7B"/>
    <w:rsid w:val="00185D99"/>
    <w:rsid w:val="001862FE"/>
    <w:rsid w:val="00187D13"/>
    <w:rsid w:val="00190FF5"/>
    <w:rsid w:val="00192E12"/>
    <w:rsid w:val="00193652"/>
    <w:rsid w:val="00194F07"/>
    <w:rsid w:val="001955C9"/>
    <w:rsid w:val="001962F6"/>
    <w:rsid w:val="001A0FF0"/>
    <w:rsid w:val="001A362C"/>
    <w:rsid w:val="001A363C"/>
    <w:rsid w:val="001A6D2B"/>
    <w:rsid w:val="001A7837"/>
    <w:rsid w:val="001B15B9"/>
    <w:rsid w:val="001B174F"/>
    <w:rsid w:val="001B3A93"/>
    <w:rsid w:val="001B6EDD"/>
    <w:rsid w:val="001C2442"/>
    <w:rsid w:val="001D1089"/>
    <w:rsid w:val="001D13C0"/>
    <w:rsid w:val="001D17EE"/>
    <w:rsid w:val="001D2EB1"/>
    <w:rsid w:val="001D6F7A"/>
    <w:rsid w:val="001E2C0C"/>
    <w:rsid w:val="001E5032"/>
    <w:rsid w:val="001E7D95"/>
    <w:rsid w:val="001F0452"/>
    <w:rsid w:val="001F1634"/>
    <w:rsid w:val="001F2C28"/>
    <w:rsid w:val="00200270"/>
    <w:rsid w:val="00200585"/>
    <w:rsid w:val="00200C10"/>
    <w:rsid w:val="002022DA"/>
    <w:rsid w:val="002067C6"/>
    <w:rsid w:val="00211BC3"/>
    <w:rsid w:val="00211F08"/>
    <w:rsid w:val="00212297"/>
    <w:rsid w:val="0021283E"/>
    <w:rsid w:val="002131F1"/>
    <w:rsid w:val="00215196"/>
    <w:rsid w:val="00217965"/>
    <w:rsid w:val="0022047F"/>
    <w:rsid w:val="00221FFC"/>
    <w:rsid w:val="00223564"/>
    <w:rsid w:val="00224D52"/>
    <w:rsid w:val="00227923"/>
    <w:rsid w:val="00227ACA"/>
    <w:rsid w:val="00233358"/>
    <w:rsid w:val="002344BD"/>
    <w:rsid w:val="002364F6"/>
    <w:rsid w:val="002403BE"/>
    <w:rsid w:val="00243D1F"/>
    <w:rsid w:val="002463AF"/>
    <w:rsid w:val="00246D14"/>
    <w:rsid w:val="0025137B"/>
    <w:rsid w:val="00254AF3"/>
    <w:rsid w:val="00254D97"/>
    <w:rsid w:val="00255C7A"/>
    <w:rsid w:val="002579CE"/>
    <w:rsid w:val="00262ABE"/>
    <w:rsid w:val="00263E64"/>
    <w:rsid w:val="002718E5"/>
    <w:rsid w:val="0027320E"/>
    <w:rsid w:val="002742A7"/>
    <w:rsid w:val="00275F18"/>
    <w:rsid w:val="00277752"/>
    <w:rsid w:val="002807F1"/>
    <w:rsid w:val="0028111D"/>
    <w:rsid w:val="00283D5C"/>
    <w:rsid w:val="00284FC8"/>
    <w:rsid w:val="00286341"/>
    <w:rsid w:val="00287CF6"/>
    <w:rsid w:val="002A57ED"/>
    <w:rsid w:val="002A5FC0"/>
    <w:rsid w:val="002A621F"/>
    <w:rsid w:val="002A688F"/>
    <w:rsid w:val="002A7348"/>
    <w:rsid w:val="002B1770"/>
    <w:rsid w:val="002C2838"/>
    <w:rsid w:val="002C2959"/>
    <w:rsid w:val="002C5996"/>
    <w:rsid w:val="002C6607"/>
    <w:rsid w:val="002C69D1"/>
    <w:rsid w:val="002C777D"/>
    <w:rsid w:val="002D1328"/>
    <w:rsid w:val="002D255D"/>
    <w:rsid w:val="002D43ED"/>
    <w:rsid w:val="002D445C"/>
    <w:rsid w:val="002D4FE8"/>
    <w:rsid w:val="002D5F3E"/>
    <w:rsid w:val="002D667D"/>
    <w:rsid w:val="002D76F6"/>
    <w:rsid w:val="002E0473"/>
    <w:rsid w:val="002E091D"/>
    <w:rsid w:val="002E4578"/>
    <w:rsid w:val="002E4F2F"/>
    <w:rsid w:val="002E5D21"/>
    <w:rsid w:val="002F1192"/>
    <w:rsid w:val="002F20E4"/>
    <w:rsid w:val="002F239F"/>
    <w:rsid w:val="002F29B5"/>
    <w:rsid w:val="002F3027"/>
    <w:rsid w:val="002F30BA"/>
    <w:rsid w:val="002F4E78"/>
    <w:rsid w:val="002F585B"/>
    <w:rsid w:val="00301DAF"/>
    <w:rsid w:val="00302B47"/>
    <w:rsid w:val="00304A1B"/>
    <w:rsid w:val="003056C7"/>
    <w:rsid w:val="003063FD"/>
    <w:rsid w:val="00307C0B"/>
    <w:rsid w:val="00314430"/>
    <w:rsid w:val="0031754F"/>
    <w:rsid w:val="00317575"/>
    <w:rsid w:val="003212C3"/>
    <w:rsid w:val="003218DB"/>
    <w:rsid w:val="0032531A"/>
    <w:rsid w:val="00327635"/>
    <w:rsid w:val="003317BF"/>
    <w:rsid w:val="0034342A"/>
    <w:rsid w:val="00351C10"/>
    <w:rsid w:val="00353ABF"/>
    <w:rsid w:val="003541CA"/>
    <w:rsid w:val="00354D49"/>
    <w:rsid w:val="00357602"/>
    <w:rsid w:val="00360F32"/>
    <w:rsid w:val="003622F1"/>
    <w:rsid w:val="003649D4"/>
    <w:rsid w:val="00366D0C"/>
    <w:rsid w:val="00372FC9"/>
    <w:rsid w:val="00377FB8"/>
    <w:rsid w:val="00382259"/>
    <w:rsid w:val="003A0C3A"/>
    <w:rsid w:val="003A0D15"/>
    <w:rsid w:val="003A2058"/>
    <w:rsid w:val="003A47A4"/>
    <w:rsid w:val="003A5E28"/>
    <w:rsid w:val="003B0FBA"/>
    <w:rsid w:val="003B14DB"/>
    <w:rsid w:val="003B2768"/>
    <w:rsid w:val="003B5C7E"/>
    <w:rsid w:val="003C0E7E"/>
    <w:rsid w:val="003C3346"/>
    <w:rsid w:val="003C5803"/>
    <w:rsid w:val="003C5E85"/>
    <w:rsid w:val="003C6CB7"/>
    <w:rsid w:val="003D17E6"/>
    <w:rsid w:val="003D1B89"/>
    <w:rsid w:val="003D7376"/>
    <w:rsid w:val="003E299D"/>
    <w:rsid w:val="003E2D57"/>
    <w:rsid w:val="003E355C"/>
    <w:rsid w:val="003E6657"/>
    <w:rsid w:val="003E6896"/>
    <w:rsid w:val="003E6A5B"/>
    <w:rsid w:val="003E6AA5"/>
    <w:rsid w:val="003F1FAD"/>
    <w:rsid w:val="003F2697"/>
    <w:rsid w:val="003F55C5"/>
    <w:rsid w:val="003F5F75"/>
    <w:rsid w:val="00400645"/>
    <w:rsid w:val="00401B4D"/>
    <w:rsid w:val="0040202F"/>
    <w:rsid w:val="004035FB"/>
    <w:rsid w:val="0040419C"/>
    <w:rsid w:val="00406E6D"/>
    <w:rsid w:val="00413D0E"/>
    <w:rsid w:val="004147B6"/>
    <w:rsid w:val="004156CA"/>
    <w:rsid w:val="004164A5"/>
    <w:rsid w:val="0041683D"/>
    <w:rsid w:val="004312D6"/>
    <w:rsid w:val="004312F1"/>
    <w:rsid w:val="004341EA"/>
    <w:rsid w:val="0043451C"/>
    <w:rsid w:val="004366EE"/>
    <w:rsid w:val="004453AF"/>
    <w:rsid w:val="00446D74"/>
    <w:rsid w:val="004633A8"/>
    <w:rsid w:val="00464006"/>
    <w:rsid w:val="00465957"/>
    <w:rsid w:val="00470410"/>
    <w:rsid w:val="00471F9B"/>
    <w:rsid w:val="00474605"/>
    <w:rsid w:val="0047689D"/>
    <w:rsid w:val="00476CA4"/>
    <w:rsid w:val="004772DC"/>
    <w:rsid w:val="00482013"/>
    <w:rsid w:val="00482CD4"/>
    <w:rsid w:val="004846CB"/>
    <w:rsid w:val="00495DB1"/>
    <w:rsid w:val="00496569"/>
    <w:rsid w:val="00496C6E"/>
    <w:rsid w:val="00497B4B"/>
    <w:rsid w:val="004A094F"/>
    <w:rsid w:val="004A1027"/>
    <w:rsid w:val="004A32E1"/>
    <w:rsid w:val="004A3570"/>
    <w:rsid w:val="004B6C40"/>
    <w:rsid w:val="004C1F6C"/>
    <w:rsid w:val="004C3315"/>
    <w:rsid w:val="004C4AB7"/>
    <w:rsid w:val="004C4E1A"/>
    <w:rsid w:val="004C68A8"/>
    <w:rsid w:val="004C6BDB"/>
    <w:rsid w:val="004D0F36"/>
    <w:rsid w:val="004D146A"/>
    <w:rsid w:val="004D6A17"/>
    <w:rsid w:val="004D6EE3"/>
    <w:rsid w:val="004E4EF3"/>
    <w:rsid w:val="004E6BBE"/>
    <w:rsid w:val="004E6DCA"/>
    <w:rsid w:val="004E6FA6"/>
    <w:rsid w:val="004E75C6"/>
    <w:rsid w:val="004E763D"/>
    <w:rsid w:val="004F4238"/>
    <w:rsid w:val="004F72D6"/>
    <w:rsid w:val="00500A2F"/>
    <w:rsid w:val="005027CA"/>
    <w:rsid w:val="00505FF1"/>
    <w:rsid w:val="00507ED9"/>
    <w:rsid w:val="005118FA"/>
    <w:rsid w:val="0051289C"/>
    <w:rsid w:val="00514A7A"/>
    <w:rsid w:val="00517B5D"/>
    <w:rsid w:val="005200CE"/>
    <w:rsid w:val="005233A4"/>
    <w:rsid w:val="005302F9"/>
    <w:rsid w:val="0053369B"/>
    <w:rsid w:val="00534280"/>
    <w:rsid w:val="005355BF"/>
    <w:rsid w:val="0053653A"/>
    <w:rsid w:val="005415F3"/>
    <w:rsid w:val="005427C8"/>
    <w:rsid w:val="005434C5"/>
    <w:rsid w:val="005436A2"/>
    <w:rsid w:val="00543DA5"/>
    <w:rsid w:val="005448C9"/>
    <w:rsid w:val="00544E9C"/>
    <w:rsid w:val="0055148B"/>
    <w:rsid w:val="005524CB"/>
    <w:rsid w:val="00555825"/>
    <w:rsid w:val="00556821"/>
    <w:rsid w:val="005606E7"/>
    <w:rsid w:val="00562F0D"/>
    <w:rsid w:val="005743DC"/>
    <w:rsid w:val="00582DAC"/>
    <w:rsid w:val="005850AA"/>
    <w:rsid w:val="0058716D"/>
    <w:rsid w:val="00587394"/>
    <w:rsid w:val="00587CEB"/>
    <w:rsid w:val="00597AA6"/>
    <w:rsid w:val="005A1A47"/>
    <w:rsid w:val="005A1E20"/>
    <w:rsid w:val="005B016E"/>
    <w:rsid w:val="005B203D"/>
    <w:rsid w:val="005B338C"/>
    <w:rsid w:val="005C2E8E"/>
    <w:rsid w:val="005C69F0"/>
    <w:rsid w:val="005D2C5D"/>
    <w:rsid w:val="005D2F7D"/>
    <w:rsid w:val="005E059A"/>
    <w:rsid w:val="005E1E9A"/>
    <w:rsid w:val="005E2158"/>
    <w:rsid w:val="005E2566"/>
    <w:rsid w:val="005E7ED1"/>
    <w:rsid w:val="005F4115"/>
    <w:rsid w:val="005F4723"/>
    <w:rsid w:val="005F4736"/>
    <w:rsid w:val="005F4930"/>
    <w:rsid w:val="006012D4"/>
    <w:rsid w:val="006047C3"/>
    <w:rsid w:val="006106CA"/>
    <w:rsid w:val="0061091C"/>
    <w:rsid w:val="00612979"/>
    <w:rsid w:val="0061649B"/>
    <w:rsid w:val="00616609"/>
    <w:rsid w:val="00621088"/>
    <w:rsid w:val="00622E12"/>
    <w:rsid w:val="0062389B"/>
    <w:rsid w:val="006328E6"/>
    <w:rsid w:val="00653125"/>
    <w:rsid w:val="00660941"/>
    <w:rsid w:val="00660A52"/>
    <w:rsid w:val="00660F39"/>
    <w:rsid w:val="00662200"/>
    <w:rsid w:val="00663CD7"/>
    <w:rsid w:val="00664967"/>
    <w:rsid w:val="00664E8D"/>
    <w:rsid w:val="006707D7"/>
    <w:rsid w:val="00671C8E"/>
    <w:rsid w:val="00671FB2"/>
    <w:rsid w:val="00673D60"/>
    <w:rsid w:val="006766A1"/>
    <w:rsid w:val="00677C9E"/>
    <w:rsid w:val="00684CBC"/>
    <w:rsid w:val="00687C79"/>
    <w:rsid w:val="00690BB3"/>
    <w:rsid w:val="006947B5"/>
    <w:rsid w:val="006A077A"/>
    <w:rsid w:val="006A20BE"/>
    <w:rsid w:val="006A2CA8"/>
    <w:rsid w:val="006A4268"/>
    <w:rsid w:val="006A57A3"/>
    <w:rsid w:val="006B0EE3"/>
    <w:rsid w:val="006B1370"/>
    <w:rsid w:val="006B5692"/>
    <w:rsid w:val="006B713F"/>
    <w:rsid w:val="006B7C35"/>
    <w:rsid w:val="006C3179"/>
    <w:rsid w:val="006C63EA"/>
    <w:rsid w:val="006C6486"/>
    <w:rsid w:val="006C67A7"/>
    <w:rsid w:val="006D2252"/>
    <w:rsid w:val="006D26C3"/>
    <w:rsid w:val="006D5C45"/>
    <w:rsid w:val="006E025A"/>
    <w:rsid w:val="006F4112"/>
    <w:rsid w:val="00700F53"/>
    <w:rsid w:val="007019BE"/>
    <w:rsid w:val="00704283"/>
    <w:rsid w:val="0071301A"/>
    <w:rsid w:val="007148FA"/>
    <w:rsid w:val="00715431"/>
    <w:rsid w:val="00716233"/>
    <w:rsid w:val="00716753"/>
    <w:rsid w:val="00717B03"/>
    <w:rsid w:val="00721C22"/>
    <w:rsid w:val="00721DE7"/>
    <w:rsid w:val="00723973"/>
    <w:rsid w:val="00724616"/>
    <w:rsid w:val="007259E7"/>
    <w:rsid w:val="00725F32"/>
    <w:rsid w:val="007266BC"/>
    <w:rsid w:val="00726A8C"/>
    <w:rsid w:val="00730F00"/>
    <w:rsid w:val="00731984"/>
    <w:rsid w:val="00732795"/>
    <w:rsid w:val="007376DC"/>
    <w:rsid w:val="00743B94"/>
    <w:rsid w:val="00744D88"/>
    <w:rsid w:val="00746D49"/>
    <w:rsid w:val="00753A2D"/>
    <w:rsid w:val="00760ED6"/>
    <w:rsid w:val="0077197C"/>
    <w:rsid w:val="00771A86"/>
    <w:rsid w:val="00771BE9"/>
    <w:rsid w:val="00772385"/>
    <w:rsid w:val="00773E82"/>
    <w:rsid w:val="00776945"/>
    <w:rsid w:val="00781EB4"/>
    <w:rsid w:val="0078500E"/>
    <w:rsid w:val="0078529E"/>
    <w:rsid w:val="0078750B"/>
    <w:rsid w:val="00791B14"/>
    <w:rsid w:val="00791EFB"/>
    <w:rsid w:val="00797DBE"/>
    <w:rsid w:val="007A15CC"/>
    <w:rsid w:val="007A1605"/>
    <w:rsid w:val="007A413C"/>
    <w:rsid w:val="007A492A"/>
    <w:rsid w:val="007A5349"/>
    <w:rsid w:val="007A7B56"/>
    <w:rsid w:val="007B0673"/>
    <w:rsid w:val="007B4659"/>
    <w:rsid w:val="007B6754"/>
    <w:rsid w:val="007C004C"/>
    <w:rsid w:val="007C6317"/>
    <w:rsid w:val="007D2E08"/>
    <w:rsid w:val="007D4B93"/>
    <w:rsid w:val="007E0D76"/>
    <w:rsid w:val="007E14F2"/>
    <w:rsid w:val="007E277D"/>
    <w:rsid w:val="007E439F"/>
    <w:rsid w:val="007E4A57"/>
    <w:rsid w:val="007E59C7"/>
    <w:rsid w:val="007E6452"/>
    <w:rsid w:val="007F1EA0"/>
    <w:rsid w:val="007F2C8B"/>
    <w:rsid w:val="007F44C6"/>
    <w:rsid w:val="007F6336"/>
    <w:rsid w:val="007F696B"/>
    <w:rsid w:val="007F75D7"/>
    <w:rsid w:val="00803E88"/>
    <w:rsid w:val="00805ED5"/>
    <w:rsid w:val="00807450"/>
    <w:rsid w:val="008129A5"/>
    <w:rsid w:val="008148A3"/>
    <w:rsid w:val="00815E3A"/>
    <w:rsid w:val="00820157"/>
    <w:rsid w:val="0082376A"/>
    <w:rsid w:val="00835041"/>
    <w:rsid w:val="00837C07"/>
    <w:rsid w:val="0084034C"/>
    <w:rsid w:val="00844ACE"/>
    <w:rsid w:val="00844BC5"/>
    <w:rsid w:val="00852A00"/>
    <w:rsid w:val="00855E65"/>
    <w:rsid w:val="0085745F"/>
    <w:rsid w:val="00860E92"/>
    <w:rsid w:val="00861413"/>
    <w:rsid w:val="00861F95"/>
    <w:rsid w:val="008620B2"/>
    <w:rsid w:val="00863AA2"/>
    <w:rsid w:val="00865036"/>
    <w:rsid w:val="00870CAC"/>
    <w:rsid w:val="00872425"/>
    <w:rsid w:val="00872F7F"/>
    <w:rsid w:val="00877AF0"/>
    <w:rsid w:val="00881DA2"/>
    <w:rsid w:val="00882900"/>
    <w:rsid w:val="00885AB9"/>
    <w:rsid w:val="008862BF"/>
    <w:rsid w:val="00893A63"/>
    <w:rsid w:val="00895D2B"/>
    <w:rsid w:val="00895F2D"/>
    <w:rsid w:val="008A0CDD"/>
    <w:rsid w:val="008A1B81"/>
    <w:rsid w:val="008A6569"/>
    <w:rsid w:val="008B0662"/>
    <w:rsid w:val="008B0A8B"/>
    <w:rsid w:val="008B34AD"/>
    <w:rsid w:val="008B53BE"/>
    <w:rsid w:val="008C1E22"/>
    <w:rsid w:val="008C304F"/>
    <w:rsid w:val="008C3B2F"/>
    <w:rsid w:val="008D2953"/>
    <w:rsid w:val="008E09C2"/>
    <w:rsid w:val="008E0B1F"/>
    <w:rsid w:val="008E2AA2"/>
    <w:rsid w:val="008E49C2"/>
    <w:rsid w:val="008E68B4"/>
    <w:rsid w:val="008F1733"/>
    <w:rsid w:val="008F7ACA"/>
    <w:rsid w:val="009058E1"/>
    <w:rsid w:val="009135A3"/>
    <w:rsid w:val="00915071"/>
    <w:rsid w:val="00915EAB"/>
    <w:rsid w:val="0091659B"/>
    <w:rsid w:val="0092789E"/>
    <w:rsid w:val="0093290B"/>
    <w:rsid w:val="0093475D"/>
    <w:rsid w:val="009351F4"/>
    <w:rsid w:val="00935755"/>
    <w:rsid w:val="009357F8"/>
    <w:rsid w:val="00937925"/>
    <w:rsid w:val="0094153D"/>
    <w:rsid w:val="00943C07"/>
    <w:rsid w:val="009538A3"/>
    <w:rsid w:val="00956F18"/>
    <w:rsid w:val="00957958"/>
    <w:rsid w:val="0096057B"/>
    <w:rsid w:val="00963751"/>
    <w:rsid w:val="00963F3D"/>
    <w:rsid w:val="00964E27"/>
    <w:rsid w:val="00970401"/>
    <w:rsid w:val="009769D5"/>
    <w:rsid w:val="009842D4"/>
    <w:rsid w:val="00985C1E"/>
    <w:rsid w:val="00986B1B"/>
    <w:rsid w:val="00987F90"/>
    <w:rsid w:val="00991B66"/>
    <w:rsid w:val="009955C4"/>
    <w:rsid w:val="00995C9F"/>
    <w:rsid w:val="009965AF"/>
    <w:rsid w:val="00997263"/>
    <w:rsid w:val="00997853"/>
    <w:rsid w:val="009A14A0"/>
    <w:rsid w:val="009A3BD5"/>
    <w:rsid w:val="009A4F02"/>
    <w:rsid w:val="009A5481"/>
    <w:rsid w:val="009A59D0"/>
    <w:rsid w:val="009A5A7A"/>
    <w:rsid w:val="009A67B3"/>
    <w:rsid w:val="009A724D"/>
    <w:rsid w:val="009A74DA"/>
    <w:rsid w:val="009B31D6"/>
    <w:rsid w:val="009B43AD"/>
    <w:rsid w:val="009B4552"/>
    <w:rsid w:val="009B6DE3"/>
    <w:rsid w:val="009C1B78"/>
    <w:rsid w:val="009C2442"/>
    <w:rsid w:val="009C630D"/>
    <w:rsid w:val="009D06A2"/>
    <w:rsid w:val="009D1466"/>
    <w:rsid w:val="009D1FAD"/>
    <w:rsid w:val="009D2881"/>
    <w:rsid w:val="009D5CE6"/>
    <w:rsid w:val="009D618F"/>
    <w:rsid w:val="009E394D"/>
    <w:rsid w:val="009E3B65"/>
    <w:rsid w:val="009E441A"/>
    <w:rsid w:val="009F2077"/>
    <w:rsid w:val="009F5F07"/>
    <w:rsid w:val="009F6B60"/>
    <w:rsid w:val="00A000BD"/>
    <w:rsid w:val="00A001FF"/>
    <w:rsid w:val="00A00548"/>
    <w:rsid w:val="00A00B04"/>
    <w:rsid w:val="00A0615A"/>
    <w:rsid w:val="00A2185E"/>
    <w:rsid w:val="00A223E7"/>
    <w:rsid w:val="00A22AC4"/>
    <w:rsid w:val="00A238FB"/>
    <w:rsid w:val="00A23F64"/>
    <w:rsid w:val="00A24427"/>
    <w:rsid w:val="00A3058A"/>
    <w:rsid w:val="00A30611"/>
    <w:rsid w:val="00A32A45"/>
    <w:rsid w:val="00A332AA"/>
    <w:rsid w:val="00A34DAE"/>
    <w:rsid w:val="00A403D7"/>
    <w:rsid w:val="00A41ADC"/>
    <w:rsid w:val="00A458B0"/>
    <w:rsid w:val="00A5099B"/>
    <w:rsid w:val="00A50DC6"/>
    <w:rsid w:val="00A514CE"/>
    <w:rsid w:val="00A52F05"/>
    <w:rsid w:val="00A534E1"/>
    <w:rsid w:val="00A539CD"/>
    <w:rsid w:val="00A55828"/>
    <w:rsid w:val="00A62198"/>
    <w:rsid w:val="00A62DC6"/>
    <w:rsid w:val="00A62F80"/>
    <w:rsid w:val="00A6368A"/>
    <w:rsid w:val="00A64D0E"/>
    <w:rsid w:val="00A668AB"/>
    <w:rsid w:val="00A72CB0"/>
    <w:rsid w:val="00A740F1"/>
    <w:rsid w:val="00A75264"/>
    <w:rsid w:val="00A76AC7"/>
    <w:rsid w:val="00A85F96"/>
    <w:rsid w:val="00A91DA9"/>
    <w:rsid w:val="00A92A3E"/>
    <w:rsid w:val="00A92EC6"/>
    <w:rsid w:val="00A93684"/>
    <w:rsid w:val="00A9692D"/>
    <w:rsid w:val="00AA31FC"/>
    <w:rsid w:val="00AB1A33"/>
    <w:rsid w:val="00AB2395"/>
    <w:rsid w:val="00AC00A8"/>
    <w:rsid w:val="00AC1EBB"/>
    <w:rsid w:val="00AC79D8"/>
    <w:rsid w:val="00AD03A3"/>
    <w:rsid w:val="00AD0DBC"/>
    <w:rsid w:val="00AD109B"/>
    <w:rsid w:val="00AD4031"/>
    <w:rsid w:val="00AD4660"/>
    <w:rsid w:val="00AD5E1E"/>
    <w:rsid w:val="00AE0912"/>
    <w:rsid w:val="00AE50CF"/>
    <w:rsid w:val="00AF162F"/>
    <w:rsid w:val="00AF175E"/>
    <w:rsid w:val="00AF3E28"/>
    <w:rsid w:val="00AF415B"/>
    <w:rsid w:val="00AF4A3A"/>
    <w:rsid w:val="00B021A8"/>
    <w:rsid w:val="00B028A9"/>
    <w:rsid w:val="00B03325"/>
    <w:rsid w:val="00B0605F"/>
    <w:rsid w:val="00B07730"/>
    <w:rsid w:val="00B117FC"/>
    <w:rsid w:val="00B12B70"/>
    <w:rsid w:val="00B131B3"/>
    <w:rsid w:val="00B16B10"/>
    <w:rsid w:val="00B21139"/>
    <w:rsid w:val="00B21FCD"/>
    <w:rsid w:val="00B22CC5"/>
    <w:rsid w:val="00B25039"/>
    <w:rsid w:val="00B3208F"/>
    <w:rsid w:val="00B33FE2"/>
    <w:rsid w:val="00B3765E"/>
    <w:rsid w:val="00B410E9"/>
    <w:rsid w:val="00B45E50"/>
    <w:rsid w:val="00B46202"/>
    <w:rsid w:val="00B4652E"/>
    <w:rsid w:val="00B5006A"/>
    <w:rsid w:val="00B515CA"/>
    <w:rsid w:val="00B5622E"/>
    <w:rsid w:val="00B57B3A"/>
    <w:rsid w:val="00B642AB"/>
    <w:rsid w:val="00B65254"/>
    <w:rsid w:val="00B6597A"/>
    <w:rsid w:val="00B73B38"/>
    <w:rsid w:val="00B830CF"/>
    <w:rsid w:val="00B849C3"/>
    <w:rsid w:val="00B85289"/>
    <w:rsid w:val="00B858CE"/>
    <w:rsid w:val="00B87613"/>
    <w:rsid w:val="00B878AB"/>
    <w:rsid w:val="00B87B29"/>
    <w:rsid w:val="00B9291A"/>
    <w:rsid w:val="00B931C6"/>
    <w:rsid w:val="00B938E0"/>
    <w:rsid w:val="00B9491A"/>
    <w:rsid w:val="00B96749"/>
    <w:rsid w:val="00BA05DD"/>
    <w:rsid w:val="00BA08BE"/>
    <w:rsid w:val="00BA10D5"/>
    <w:rsid w:val="00BA1A4B"/>
    <w:rsid w:val="00BA1BFE"/>
    <w:rsid w:val="00BA5670"/>
    <w:rsid w:val="00BA577D"/>
    <w:rsid w:val="00BA7C04"/>
    <w:rsid w:val="00BB6267"/>
    <w:rsid w:val="00BB64B4"/>
    <w:rsid w:val="00BC060F"/>
    <w:rsid w:val="00BC1842"/>
    <w:rsid w:val="00BC3498"/>
    <w:rsid w:val="00BC620F"/>
    <w:rsid w:val="00BC6600"/>
    <w:rsid w:val="00BC7928"/>
    <w:rsid w:val="00BD174F"/>
    <w:rsid w:val="00BD6649"/>
    <w:rsid w:val="00BD7C34"/>
    <w:rsid w:val="00BE3756"/>
    <w:rsid w:val="00BE3C68"/>
    <w:rsid w:val="00BF0D26"/>
    <w:rsid w:val="00BF3681"/>
    <w:rsid w:val="00BF54F8"/>
    <w:rsid w:val="00BF568C"/>
    <w:rsid w:val="00BF59AC"/>
    <w:rsid w:val="00BF59F7"/>
    <w:rsid w:val="00BF6116"/>
    <w:rsid w:val="00BF7647"/>
    <w:rsid w:val="00C00680"/>
    <w:rsid w:val="00C125A4"/>
    <w:rsid w:val="00C1535B"/>
    <w:rsid w:val="00C1536B"/>
    <w:rsid w:val="00C15DC1"/>
    <w:rsid w:val="00C161A4"/>
    <w:rsid w:val="00C17FBC"/>
    <w:rsid w:val="00C20F63"/>
    <w:rsid w:val="00C22E0D"/>
    <w:rsid w:val="00C2589F"/>
    <w:rsid w:val="00C25F60"/>
    <w:rsid w:val="00C27DBB"/>
    <w:rsid w:val="00C31AE5"/>
    <w:rsid w:val="00C33EAC"/>
    <w:rsid w:val="00C35142"/>
    <w:rsid w:val="00C35722"/>
    <w:rsid w:val="00C36578"/>
    <w:rsid w:val="00C42108"/>
    <w:rsid w:val="00C50E30"/>
    <w:rsid w:val="00C50F79"/>
    <w:rsid w:val="00C62F6A"/>
    <w:rsid w:val="00C64910"/>
    <w:rsid w:val="00C71938"/>
    <w:rsid w:val="00C71B94"/>
    <w:rsid w:val="00C7360E"/>
    <w:rsid w:val="00C758B0"/>
    <w:rsid w:val="00C761A6"/>
    <w:rsid w:val="00C80E49"/>
    <w:rsid w:val="00C81D59"/>
    <w:rsid w:val="00C86174"/>
    <w:rsid w:val="00C86DBC"/>
    <w:rsid w:val="00C90FBA"/>
    <w:rsid w:val="00C93DA2"/>
    <w:rsid w:val="00C96294"/>
    <w:rsid w:val="00CA057C"/>
    <w:rsid w:val="00CA0FDA"/>
    <w:rsid w:val="00CA34FD"/>
    <w:rsid w:val="00CA501F"/>
    <w:rsid w:val="00CA7F32"/>
    <w:rsid w:val="00CB19BE"/>
    <w:rsid w:val="00CB2ABD"/>
    <w:rsid w:val="00CB34A4"/>
    <w:rsid w:val="00CB461C"/>
    <w:rsid w:val="00CC0E24"/>
    <w:rsid w:val="00CC1FBF"/>
    <w:rsid w:val="00CD1E47"/>
    <w:rsid w:val="00CD5315"/>
    <w:rsid w:val="00CD71C9"/>
    <w:rsid w:val="00CE6389"/>
    <w:rsid w:val="00CE67A6"/>
    <w:rsid w:val="00CE7BDB"/>
    <w:rsid w:val="00CF6791"/>
    <w:rsid w:val="00CF6CB7"/>
    <w:rsid w:val="00D00484"/>
    <w:rsid w:val="00D01FF1"/>
    <w:rsid w:val="00D05412"/>
    <w:rsid w:val="00D1181F"/>
    <w:rsid w:val="00D13B25"/>
    <w:rsid w:val="00D13D2D"/>
    <w:rsid w:val="00D16254"/>
    <w:rsid w:val="00D17EEC"/>
    <w:rsid w:val="00D23721"/>
    <w:rsid w:val="00D23A9A"/>
    <w:rsid w:val="00D25B7F"/>
    <w:rsid w:val="00D25E6B"/>
    <w:rsid w:val="00D32C24"/>
    <w:rsid w:val="00D3300A"/>
    <w:rsid w:val="00D40871"/>
    <w:rsid w:val="00D4104A"/>
    <w:rsid w:val="00D4123A"/>
    <w:rsid w:val="00D4127E"/>
    <w:rsid w:val="00D41F4B"/>
    <w:rsid w:val="00D430A0"/>
    <w:rsid w:val="00D439A2"/>
    <w:rsid w:val="00D44229"/>
    <w:rsid w:val="00D4711C"/>
    <w:rsid w:val="00D528D9"/>
    <w:rsid w:val="00D52A3B"/>
    <w:rsid w:val="00D53CD6"/>
    <w:rsid w:val="00D55E6E"/>
    <w:rsid w:val="00D56060"/>
    <w:rsid w:val="00D567ED"/>
    <w:rsid w:val="00D56A04"/>
    <w:rsid w:val="00D57B2F"/>
    <w:rsid w:val="00D613D6"/>
    <w:rsid w:val="00D62FA4"/>
    <w:rsid w:val="00D66FD2"/>
    <w:rsid w:val="00D67BB0"/>
    <w:rsid w:val="00D715C7"/>
    <w:rsid w:val="00D737C0"/>
    <w:rsid w:val="00D7434C"/>
    <w:rsid w:val="00D7599E"/>
    <w:rsid w:val="00D75A5D"/>
    <w:rsid w:val="00D76074"/>
    <w:rsid w:val="00D84142"/>
    <w:rsid w:val="00D87AC4"/>
    <w:rsid w:val="00D87F92"/>
    <w:rsid w:val="00D90A46"/>
    <w:rsid w:val="00D91979"/>
    <w:rsid w:val="00D92B18"/>
    <w:rsid w:val="00D93E27"/>
    <w:rsid w:val="00D9442D"/>
    <w:rsid w:val="00D94BE9"/>
    <w:rsid w:val="00D95E3A"/>
    <w:rsid w:val="00D97B11"/>
    <w:rsid w:val="00DA3CFF"/>
    <w:rsid w:val="00DA4AF8"/>
    <w:rsid w:val="00DA4E3E"/>
    <w:rsid w:val="00DA56DC"/>
    <w:rsid w:val="00DA601E"/>
    <w:rsid w:val="00DA71B3"/>
    <w:rsid w:val="00DB4D33"/>
    <w:rsid w:val="00DB605A"/>
    <w:rsid w:val="00DB6A4F"/>
    <w:rsid w:val="00DB7443"/>
    <w:rsid w:val="00DC119E"/>
    <w:rsid w:val="00DC14AB"/>
    <w:rsid w:val="00DC1634"/>
    <w:rsid w:val="00DC6091"/>
    <w:rsid w:val="00DC6180"/>
    <w:rsid w:val="00DC6841"/>
    <w:rsid w:val="00DD451A"/>
    <w:rsid w:val="00DD585A"/>
    <w:rsid w:val="00DD5D3B"/>
    <w:rsid w:val="00DD6640"/>
    <w:rsid w:val="00DF05C9"/>
    <w:rsid w:val="00DF11C5"/>
    <w:rsid w:val="00E0086B"/>
    <w:rsid w:val="00E05C41"/>
    <w:rsid w:val="00E06F18"/>
    <w:rsid w:val="00E12C3E"/>
    <w:rsid w:val="00E143B2"/>
    <w:rsid w:val="00E1755F"/>
    <w:rsid w:val="00E22022"/>
    <w:rsid w:val="00E253A2"/>
    <w:rsid w:val="00E327BB"/>
    <w:rsid w:val="00E34B3F"/>
    <w:rsid w:val="00E352D3"/>
    <w:rsid w:val="00E36511"/>
    <w:rsid w:val="00E4151D"/>
    <w:rsid w:val="00E45285"/>
    <w:rsid w:val="00E4632F"/>
    <w:rsid w:val="00E46553"/>
    <w:rsid w:val="00E47C51"/>
    <w:rsid w:val="00E47C97"/>
    <w:rsid w:val="00E519B9"/>
    <w:rsid w:val="00E554BE"/>
    <w:rsid w:val="00E5558D"/>
    <w:rsid w:val="00E57B6B"/>
    <w:rsid w:val="00E60176"/>
    <w:rsid w:val="00E607E4"/>
    <w:rsid w:val="00E626DF"/>
    <w:rsid w:val="00E72619"/>
    <w:rsid w:val="00E774DF"/>
    <w:rsid w:val="00E80E14"/>
    <w:rsid w:val="00E87CCD"/>
    <w:rsid w:val="00E91CC5"/>
    <w:rsid w:val="00E96695"/>
    <w:rsid w:val="00EA144C"/>
    <w:rsid w:val="00EA2A17"/>
    <w:rsid w:val="00EA603D"/>
    <w:rsid w:val="00EA7808"/>
    <w:rsid w:val="00EB0777"/>
    <w:rsid w:val="00EB11E4"/>
    <w:rsid w:val="00EB12E7"/>
    <w:rsid w:val="00EB12FC"/>
    <w:rsid w:val="00EB5699"/>
    <w:rsid w:val="00EB5A5A"/>
    <w:rsid w:val="00EC077B"/>
    <w:rsid w:val="00EC22A7"/>
    <w:rsid w:val="00EC36CD"/>
    <w:rsid w:val="00EC4CA2"/>
    <w:rsid w:val="00EC658A"/>
    <w:rsid w:val="00EC7189"/>
    <w:rsid w:val="00EC769C"/>
    <w:rsid w:val="00EC77A9"/>
    <w:rsid w:val="00EC78D4"/>
    <w:rsid w:val="00ED06EF"/>
    <w:rsid w:val="00ED202A"/>
    <w:rsid w:val="00ED4053"/>
    <w:rsid w:val="00ED6B41"/>
    <w:rsid w:val="00EE2F01"/>
    <w:rsid w:val="00EE389D"/>
    <w:rsid w:val="00EE39AE"/>
    <w:rsid w:val="00EE3EE4"/>
    <w:rsid w:val="00EE4916"/>
    <w:rsid w:val="00EE6AE5"/>
    <w:rsid w:val="00EF0668"/>
    <w:rsid w:val="00EF0D27"/>
    <w:rsid w:val="00EF1D1E"/>
    <w:rsid w:val="00EF4658"/>
    <w:rsid w:val="00EF6408"/>
    <w:rsid w:val="00EF7B95"/>
    <w:rsid w:val="00F00285"/>
    <w:rsid w:val="00F00500"/>
    <w:rsid w:val="00F02C0F"/>
    <w:rsid w:val="00F051ED"/>
    <w:rsid w:val="00F05672"/>
    <w:rsid w:val="00F07CDF"/>
    <w:rsid w:val="00F13105"/>
    <w:rsid w:val="00F138D4"/>
    <w:rsid w:val="00F14427"/>
    <w:rsid w:val="00F1705C"/>
    <w:rsid w:val="00F213D4"/>
    <w:rsid w:val="00F2389F"/>
    <w:rsid w:val="00F246FB"/>
    <w:rsid w:val="00F26CC1"/>
    <w:rsid w:val="00F26F55"/>
    <w:rsid w:val="00F301E0"/>
    <w:rsid w:val="00F30A22"/>
    <w:rsid w:val="00F31477"/>
    <w:rsid w:val="00F3199D"/>
    <w:rsid w:val="00F330CE"/>
    <w:rsid w:val="00F33B75"/>
    <w:rsid w:val="00F33BCD"/>
    <w:rsid w:val="00F33C0C"/>
    <w:rsid w:val="00F34607"/>
    <w:rsid w:val="00F37FB0"/>
    <w:rsid w:val="00F41657"/>
    <w:rsid w:val="00F41969"/>
    <w:rsid w:val="00F44D27"/>
    <w:rsid w:val="00F46FC0"/>
    <w:rsid w:val="00F5566F"/>
    <w:rsid w:val="00F565A5"/>
    <w:rsid w:val="00F578B4"/>
    <w:rsid w:val="00F6065D"/>
    <w:rsid w:val="00F60A93"/>
    <w:rsid w:val="00F6137C"/>
    <w:rsid w:val="00F70B23"/>
    <w:rsid w:val="00F72D47"/>
    <w:rsid w:val="00F763FF"/>
    <w:rsid w:val="00F76A74"/>
    <w:rsid w:val="00F77568"/>
    <w:rsid w:val="00F778C3"/>
    <w:rsid w:val="00F778E2"/>
    <w:rsid w:val="00F77AE5"/>
    <w:rsid w:val="00F81041"/>
    <w:rsid w:val="00F81570"/>
    <w:rsid w:val="00F81D42"/>
    <w:rsid w:val="00F825E7"/>
    <w:rsid w:val="00F87FAC"/>
    <w:rsid w:val="00F91714"/>
    <w:rsid w:val="00F970DF"/>
    <w:rsid w:val="00F978D7"/>
    <w:rsid w:val="00FA168C"/>
    <w:rsid w:val="00FA384A"/>
    <w:rsid w:val="00FA6C9E"/>
    <w:rsid w:val="00FB3283"/>
    <w:rsid w:val="00FB33E0"/>
    <w:rsid w:val="00FB39D7"/>
    <w:rsid w:val="00FB7510"/>
    <w:rsid w:val="00FC04F1"/>
    <w:rsid w:val="00FC2A20"/>
    <w:rsid w:val="00FC3B48"/>
    <w:rsid w:val="00FC48E4"/>
    <w:rsid w:val="00FC6EF7"/>
    <w:rsid w:val="00FD08D2"/>
    <w:rsid w:val="00FD1651"/>
    <w:rsid w:val="00FE4A25"/>
    <w:rsid w:val="00FE66A8"/>
    <w:rsid w:val="00FE71E0"/>
    <w:rsid w:val="00FE7E09"/>
    <w:rsid w:val="00FF0EE9"/>
    <w:rsid w:val="00FF1AED"/>
    <w:rsid w:val="00FF1D87"/>
    <w:rsid w:val="00FF2E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423FDAAF-A0EB-4582-9C92-C7889527C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F26F55"/>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F26F55"/>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28111D"/>
    <w:pPr>
      <w:ind w:left="240"/>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customStyle="1" w:styleId="UnresolvedMention3">
    <w:name w:val="Unresolved Mention3"/>
    <w:basedOn w:val="DefaultParagraphFont"/>
    <w:uiPriority w:val="99"/>
    <w:semiHidden/>
    <w:unhideWhenUsed/>
    <w:rsid w:val="00EB12FC"/>
    <w:rPr>
      <w:color w:val="605E5C"/>
      <w:shd w:val="clear" w:color="auto" w:fill="E1DFDD"/>
    </w:rPr>
  </w:style>
  <w:style w:type="character" w:styleId="UnresolvedMention">
    <w:name w:val="Unresolved Mention"/>
    <w:basedOn w:val="DefaultParagraphFont"/>
    <w:uiPriority w:val="99"/>
    <w:semiHidden/>
    <w:unhideWhenUsed/>
    <w:rsid w:val="00CB34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340933044">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818426396">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101">
      <w:bodyDiv w:val="1"/>
      <w:marLeft w:val="0"/>
      <w:marRight w:val="0"/>
      <w:marTop w:val="0"/>
      <w:marBottom w:val="0"/>
      <w:divBdr>
        <w:top w:val="none" w:sz="0" w:space="0" w:color="auto"/>
        <w:left w:val="none" w:sz="0" w:space="0" w:color="auto"/>
        <w:bottom w:val="none" w:sz="0" w:space="0" w:color="auto"/>
        <w:right w:val="none" w:sz="0" w:space="0" w:color="auto"/>
      </w:divBdr>
    </w:div>
    <w:div w:id="26030736">
      <w:bodyDiv w:val="1"/>
      <w:marLeft w:val="0"/>
      <w:marRight w:val="0"/>
      <w:marTop w:val="0"/>
      <w:marBottom w:val="0"/>
      <w:divBdr>
        <w:top w:val="none" w:sz="0" w:space="0" w:color="auto"/>
        <w:left w:val="none" w:sz="0" w:space="0" w:color="auto"/>
        <w:bottom w:val="none" w:sz="0" w:space="0" w:color="auto"/>
        <w:right w:val="none" w:sz="0" w:space="0" w:color="auto"/>
      </w:divBdr>
    </w:div>
    <w:div w:id="40641601">
      <w:bodyDiv w:val="1"/>
      <w:marLeft w:val="0"/>
      <w:marRight w:val="0"/>
      <w:marTop w:val="0"/>
      <w:marBottom w:val="0"/>
      <w:divBdr>
        <w:top w:val="none" w:sz="0" w:space="0" w:color="auto"/>
        <w:left w:val="none" w:sz="0" w:space="0" w:color="auto"/>
        <w:bottom w:val="none" w:sz="0" w:space="0" w:color="auto"/>
        <w:right w:val="none" w:sz="0" w:space="0" w:color="auto"/>
      </w:divBdr>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62265886">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79959317">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05007521">
      <w:bodyDiv w:val="1"/>
      <w:marLeft w:val="0"/>
      <w:marRight w:val="0"/>
      <w:marTop w:val="0"/>
      <w:marBottom w:val="0"/>
      <w:divBdr>
        <w:top w:val="none" w:sz="0" w:space="0" w:color="auto"/>
        <w:left w:val="none" w:sz="0" w:space="0" w:color="auto"/>
        <w:bottom w:val="none" w:sz="0" w:space="0" w:color="auto"/>
        <w:right w:val="none" w:sz="0" w:space="0" w:color="auto"/>
      </w:divBdr>
    </w:div>
    <w:div w:id="107046234">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13447040">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439954789">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 w:id="1828861205">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306907159">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3480">
              <w:marLeft w:val="0"/>
              <w:marRight w:val="0"/>
              <w:marTop w:val="0"/>
              <w:marBottom w:val="0"/>
              <w:divBdr>
                <w:top w:val="none" w:sz="0" w:space="0" w:color="auto"/>
                <w:left w:val="none" w:sz="0" w:space="0" w:color="auto"/>
                <w:bottom w:val="none" w:sz="0" w:space="0" w:color="auto"/>
                <w:right w:val="none" w:sz="0" w:space="0" w:color="auto"/>
              </w:divBdr>
            </w:div>
          </w:divsChild>
        </w:div>
        <w:div w:id="1772236150">
          <w:marLeft w:val="0"/>
          <w:marRight w:val="0"/>
          <w:marTop w:val="0"/>
          <w:marBottom w:val="0"/>
          <w:divBdr>
            <w:top w:val="none" w:sz="0" w:space="0" w:color="auto"/>
            <w:left w:val="none" w:sz="0" w:space="0" w:color="auto"/>
            <w:bottom w:val="none" w:sz="0" w:space="0" w:color="auto"/>
            <w:right w:val="none" w:sz="0" w:space="0" w:color="auto"/>
          </w:divBdr>
          <w:divsChild>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48039">
              <w:marLeft w:val="0"/>
              <w:marRight w:val="0"/>
              <w:marTop w:val="0"/>
              <w:marBottom w:val="0"/>
              <w:divBdr>
                <w:top w:val="none" w:sz="0" w:space="0" w:color="auto"/>
                <w:left w:val="none" w:sz="0" w:space="0" w:color="auto"/>
                <w:bottom w:val="none" w:sz="0" w:space="0" w:color="auto"/>
                <w:right w:val="none" w:sz="0" w:space="0" w:color="auto"/>
              </w:divBdr>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2366119">
              <w:marLeft w:val="0"/>
              <w:marRight w:val="0"/>
              <w:marTop w:val="0"/>
              <w:marBottom w:val="0"/>
              <w:divBdr>
                <w:top w:val="none" w:sz="0" w:space="0" w:color="auto"/>
                <w:left w:val="none" w:sz="0" w:space="0" w:color="auto"/>
                <w:bottom w:val="none" w:sz="0" w:space="0" w:color="auto"/>
                <w:right w:val="none" w:sz="0" w:space="0" w:color="auto"/>
              </w:divBdr>
            </w:div>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027986">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1645886">
      <w:bodyDiv w:val="1"/>
      <w:marLeft w:val="0"/>
      <w:marRight w:val="0"/>
      <w:marTop w:val="0"/>
      <w:marBottom w:val="0"/>
      <w:divBdr>
        <w:top w:val="none" w:sz="0" w:space="0" w:color="auto"/>
        <w:left w:val="none" w:sz="0" w:space="0" w:color="auto"/>
        <w:bottom w:val="none" w:sz="0" w:space="0" w:color="auto"/>
        <w:right w:val="none" w:sz="0" w:space="0" w:color="auto"/>
      </w:divBdr>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5000">
                                      <w:marLeft w:val="0"/>
                                      <w:marRight w:val="0"/>
                                      <w:marTop w:val="0"/>
                                      <w:marBottom w:val="0"/>
                                      <w:divBdr>
                                        <w:top w:val="none" w:sz="0" w:space="0" w:color="auto"/>
                                        <w:left w:val="none" w:sz="0" w:space="0" w:color="auto"/>
                                        <w:bottom w:val="none" w:sz="0" w:space="0" w:color="auto"/>
                                        <w:right w:val="none" w:sz="0" w:space="0" w:color="auto"/>
                                      </w:divBdr>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298927011">
              <w:marLeft w:val="0"/>
              <w:marRight w:val="0"/>
              <w:marTop w:val="0"/>
              <w:marBottom w:val="0"/>
              <w:divBdr>
                <w:top w:val="none" w:sz="0" w:space="0" w:color="auto"/>
                <w:left w:val="none" w:sz="0" w:space="0" w:color="auto"/>
                <w:bottom w:val="none" w:sz="0" w:space="0" w:color="auto"/>
                <w:right w:val="none" w:sz="0" w:space="0" w:color="auto"/>
              </w:divBdr>
            </w:div>
            <w:div w:id="303966802">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9113583">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44524817">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 w:id="183992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1327435925">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214330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89448">
                                      <w:marLeft w:val="0"/>
                                      <w:marRight w:val="0"/>
                                      <w:marTop w:val="0"/>
                                      <w:marBottom w:val="0"/>
                                      <w:divBdr>
                                        <w:top w:val="none" w:sz="0" w:space="0" w:color="auto"/>
                                        <w:left w:val="none" w:sz="0" w:space="0" w:color="auto"/>
                                        <w:bottom w:val="none" w:sz="0" w:space="0" w:color="auto"/>
                                        <w:right w:val="none" w:sz="0" w:space="0" w:color="auto"/>
                                      </w:divBdr>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120152366">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816805192">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984363">
      <w:bodyDiv w:val="1"/>
      <w:marLeft w:val="0"/>
      <w:marRight w:val="0"/>
      <w:marTop w:val="0"/>
      <w:marBottom w:val="0"/>
      <w:divBdr>
        <w:top w:val="none" w:sz="0" w:space="0" w:color="auto"/>
        <w:left w:val="none" w:sz="0" w:space="0" w:color="auto"/>
        <w:bottom w:val="none" w:sz="0" w:space="0" w:color="auto"/>
        <w:right w:val="none" w:sz="0" w:space="0" w:color="auto"/>
      </w:divBdr>
    </w:div>
    <w:div w:id="545065271">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60596692">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78640125">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2174825">
      <w:bodyDiv w:val="1"/>
      <w:marLeft w:val="0"/>
      <w:marRight w:val="0"/>
      <w:marTop w:val="0"/>
      <w:marBottom w:val="0"/>
      <w:divBdr>
        <w:top w:val="none" w:sz="0" w:space="0" w:color="auto"/>
        <w:left w:val="none" w:sz="0" w:space="0" w:color="auto"/>
        <w:bottom w:val="none" w:sz="0" w:space="0" w:color="auto"/>
        <w:right w:val="none" w:sz="0" w:space="0" w:color="auto"/>
      </w:divBdr>
    </w:div>
    <w:div w:id="63760858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442117953">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08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78187036">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2850911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584229">
      <w:bodyDiv w:val="1"/>
      <w:marLeft w:val="0"/>
      <w:marRight w:val="0"/>
      <w:marTop w:val="0"/>
      <w:marBottom w:val="0"/>
      <w:divBdr>
        <w:top w:val="none" w:sz="0" w:space="0" w:color="auto"/>
        <w:left w:val="none" w:sz="0" w:space="0" w:color="auto"/>
        <w:bottom w:val="none" w:sz="0" w:space="0" w:color="auto"/>
        <w:right w:val="none" w:sz="0" w:space="0" w:color="auto"/>
      </w:divBdr>
    </w:div>
    <w:div w:id="666598658">
      <w:bodyDiv w:val="1"/>
      <w:marLeft w:val="0"/>
      <w:marRight w:val="0"/>
      <w:marTop w:val="0"/>
      <w:marBottom w:val="0"/>
      <w:divBdr>
        <w:top w:val="none" w:sz="0" w:space="0" w:color="auto"/>
        <w:left w:val="none" w:sz="0" w:space="0" w:color="auto"/>
        <w:bottom w:val="none" w:sz="0" w:space="0" w:color="auto"/>
        <w:right w:val="none" w:sz="0" w:space="0" w:color="auto"/>
      </w:divBdr>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09845361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 w:id="2121141056">
          <w:marLeft w:val="0"/>
          <w:marRight w:val="0"/>
          <w:marTop w:val="0"/>
          <w:marBottom w:val="0"/>
          <w:divBdr>
            <w:top w:val="none" w:sz="0" w:space="0" w:color="auto"/>
            <w:left w:val="none" w:sz="0" w:space="0" w:color="auto"/>
            <w:bottom w:val="none" w:sz="0" w:space="0" w:color="auto"/>
            <w:right w:val="none" w:sz="0" w:space="0" w:color="auto"/>
          </w:divBdr>
          <w:divsChild>
            <w:div w:id="108858852">
              <w:marLeft w:val="0"/>
              <w:marRight w:val="0"/>
              <w:marTop w:val="0"/>
              <w:marBottom w:val="0"/>
              <w:divBdr>
                <w:top w:val="none" w:sz="0" w:space="0" w:color="auto"/>
                <w:left w:val="none" w:sz="0" w:space="0" w:color="auto"/>
                <w:bottom w:val="none" w:sz="0" w:space="0" w:color="auto"/>
                <w:right w:val="none" w:sz="0" w:space="0" w:color="auto"/>
              </w:divBdr>
            </w:div>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192157063">
          <w:marLeft w:val="0"/>
          <w:marRight w:val="0"/>
          <w:marTop w:val="0"/>
          <w:marBottom w:val="0"/>
          <w:divBdr>
            <w:top w:val="none" w:sz="0" w:space="0" w:color="auto"/>
            <w:left w:val="none" w:sz="0" w:space="0" w:color="auto"/>
            <w:bottom w:val="none" w:sz="0" w:space="0" w:color="auto"/>
            <w:right w:val="none" w:sz="0" w:space="0" w:color="auto"/>
          </w:divBdr>
          <w:divsChild>
            <w:div w:id="1470246275">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874233">
              <w:marLeft w:val="0"/>
              <w:marRight w:val="0"/>
              <w:marTop w:val="0"/>
              <w:marBottom w:val="0"/>
              <w:divBdr>
                <w:top w:val="none" w:sz="0" w:space="0" w:color="auto"/>
                <w:left w:val="none" w:sz="0" w:space="0" w:color="auto"/>
                <w:bottom w:val="none" w:sz="0" w:space="0" w:color="auto"/>
                <w:right w:val="none" w:sz="0" w:space="0" w:color="auto"/>
              </w:divBdr>
            </w:div>
          </w:divsChild>
        </w:div>
        <w:div w:id="729501801">
          <w:marLeft w:val="0"/>
          <w:marRight w:val="0"/>
          <w:marTop w:val="0"/>
          <w:marBottom w:val="0"/>
          <w:divBdr>
            <w:top w:val="none" w:sz="0" w:space="0" w:color="auto"/>
            <w:left w:val="none" w:sz="0" w:space="0" w:color="auto"/>
            <w:bottom w:val="none" w:sz="0" w:space="0" w:color="auto"/>
            <w:right w:val="none" w:sz="0" w:space="0" w:color="auto"/>
          </w:divBdr>
          <w:divsChild>
            <w:div w:id="886836533">
              <w:marLeft w:val="0"/>
              <w:marRight w:val="0"/>
              <w:marTop w:val="0"/>
              <w:marBottom w:val="0"/>
              <w:divBdr>
                <w:top w:val="none" w:sz="0" w:space="0" w:color="auto"/>
                <w:left w:val="none" w:sz="0" w:space="0" w:color="auto"/>
                <w:bottom w:val="none" w:sz="0" w:space="0" w:color="auto"/>
                <w:right w:val="none" w:sz="0" w:space="0" w:color="auto"/>
              </w:divBdr>
            </w:div>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 w:id="2002811021">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854029617">
              <w:marLeft w:val="0"/>
              <w:marRight w:val="0"/>
              <w:marTop w:val="0"/>
              <w:marBottom w:val="0"/>
              <w:divBdr>
                <w:top w:val="none" w:sz="0" w:space="0" w:color="auto"/>
                <w:left w:val="none" w:sz="0" w:space="0" w:color="auto"/>
                <w:bottom w:val="none" w:sz="0" w:space="0" w:color="auto"/>
                <w:right w:val="none" w:sz="0" w:space="0" w:color="auto"/>
              </w:divBdr>
            </w:div>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84227285">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338535976">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770163">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49912108">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316840715">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79759371">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270207233">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678122274">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3632652">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1367833057">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 w:id="201368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6359961">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219901773">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558131782">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205212">
      <w:bodyDiv w:val="1"/>
      <w:marLeft w:val="0"/>
      <w:marRight w:val="0"/>
      <w:marTop w:val="0"/>
      <w:marBottom w:val="0"/>
      <w:divBdr>
        <w:top w:val="none" w:sz="0" w:space="0" w:color="auto"/>
        <w:left w:val="none" w:sz="0" w:space="0" w:color="auto"/>
        <w:bottom w:val="none" w:sz="0" w:space="0" w:color="auto"/>
        <w:right w:val="none" w:sz="0" w:space="0" w:color="auto"/>
      </w:divBdr>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897784152">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6948570">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 w:id="1122503664">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36476516">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48779215">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459882670">
          <w:marLeft w:val="0"/>
          <w:marRight w:val="0"/>
          <w:marTop w:val="0"/>
          <w:marBottom w:val="0"/>
          <w:divBdr>
            <w:top w:val="none" w:sz="0" w:space="0" w:color="auto"/>
            <w:left w:val="none" w:sz="0" w:space="0" w:color="auto"/>
            <w:bottom w:val="none" w:sz="0" w:space="0" w:color="auto"/>
            <w:right w:val="none" w:sz="0" w:space="0" w:color="auto"/>
          </w:divBdr>
          <w:divsChild>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 w:id="1138062016">
              <w:marLeft w:val="0"/>
              <w:marRight w:val="0"/>
              <w:marTop w:val="0"/>
              <w:marBottom w:val="0"/>
              <w:divBdr>
                <w:top w:val="none" w:sz="0" w:space="0" w:color="auto"/>
                <w:left w:val="none" w:sz="0" w:space="0" w:color="auto"/>
                <w:bottom w:val="none" w:sz="0" w:space="0" w:color="auto"/>
                <w:right w:val="none" w:sz="0" w:space="0" w:color="auto"/>
              </w:divBdr>
            </w:div>
          </w:divsChild>
        </w:div>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519346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949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69293748">
              <w:marLeft w:val="0"/>
              <w:marRight w:val="0"/>
              <w:marTop w:val="0"/>
              <w:marBottom w:val="0"/>
              <w:divBdr>
                <w:top w:val="none" w:sz="0" w:space="0" w:color="auto"/>
                <w:left w:val="none" w:sz="0" w:space="0" w:color="auto"/>
                <w:bottom w:val="none" w:sz="0" w:space="0" w:color="auto"/>
                <w:right w:val="none" w:sz="0" w:space="0" w:color="auto"/>
              </w:divBdr>
            </w:div>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29688252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3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287132272">
              <w:marLeft w:val="0"/>
              <w:marRight w:val="0"/>
              <w:marTop w:val="0"/>
              <w:marBottom w:val="0"/>
              <w:divBdr>
                <w:top w:val="none" w:sz="0" w:space="0" w:color="auto"/>
                <w:left w:val="none" w:sz="0" w:space="0" w:color="auto"/>
                <w:bottom w:val="none" w:sz="0" w:space="0" w:color="auto"/>
                <w:right w:val="none" w:sz="0" w:space="0" w:color="auto"/>
              </w:divBdr>
            </w:div>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88289584">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347872940">
          <w:marLeft w:val="0"/>
          <w:marRight w:val="0"/>
          <w:marTop w:val="0"/>
          <w:marBottom w:val="0"/>
          <w:divBdr>
            <w:top w:val="none" w:sz="0" w:space="0" w:color="auto"/>
            <w:left w:val="none" w:sz="0" w:space="0" w:color="auto"/>
            <w:bottom w:val="none" w:sz="0" w:space="0" w:color="auto"/>
            <w:right w:val="none" w:sz="0" w:space="0" w:color="auto"/>
          </w:divBdr>
          <w:divsChild>
            <w:div w:id="820461256">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28668">
              <w:marLeft w:val="0"/>
              <w:marRight w:val="0"/>
              <w:marTop w:val="0"/>
              <w:marBottom w:val="0"/>
              <w:divBdr>
                <w:top w:val="none" w:sz="0" w:space="0" w:color="auto"/>
                <w:left w:val="none" w:sz="0" w:space="0" w:color="auto"/>
                <w:bottom w:val="none" w:sz="0" w:space="0" w:color="auto"/>
                <w:right w:val="none" w:sz="0" w:space="0" w:color="auto"/>
              </w:divBdr>
            </w:div>
          </w:divsChild>
        </w:div>
        <w:div w:id="1814369558">
          <w:marLeft w:val="0"/>
          <w:marRight w:val="0"/>
          <w:marTop w:val="0"/>
          <w:marBottom w:val="0"/>
          <w:divBdr>
            <w:top w:val="none" w:sz="0" w:space="0" w:color="auto"/>
            <w:left w:val="none" w:sz="0" w:space="0" w:color="auto"/>
            <w:bottom w:val="none" w:sz="0" w:space="0" w:color="auto"/>
            <w:right w:val="none" w:sz="0" w:space="0" w:color="auto"/>
          </w:divBdr>
          <w:divsChild>
            <w:div w:id="889149449">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16686631">
      <w:bodyDiv w:val="1"/>
      <w:marLeft w:val="0"/>
      <w:marRight w:val="0"/>
      <w:marTop w:val="0"/>
      <w:marBottom w:val="0"/>
      <w:divBdr>
        <w:top w:val="none" w:sz="0" w:space="0" w:color="auto"/>
        <w:left w:val="none" w:sz="0" w:space="0" w:color="auto"/>
        <w:bottom w:val="none" w:sz="0" w:space="0" w:color="auto"/>
        <w:right w:val="none" w:sz="0" w:space="0" w:color="auto"/>
      </w:divBdr>
    </w:div>
    <w:div w:id="1017075809">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62743612">
          <w:marLeft w:val="0"/>
          <w:marRight w:val="0"/>
          <w:marTop w:val="0"/>
          <w:marBottom w:val="0"/>
          <w:divBdr>
            <w:top w:val="none" w:sz="0" w:space="0" w:color="auto"/>
            <w:left w:val="none" w:sz="0" w:space="0" w:color="auto"/>
            <w:bottom w:val="none" w:sz="0" w:space="0" w:color="auto"/>
            <w:right w:val="none" w:sz="0" w:space="0" w:color="auto"/>
          </w:divBdr>
          <w:divsChild>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80574">
              <w:marLeft w:val="0"/>
              <w:marRight w:val="0"/>
              <w:marTop w:val="0"/>
              <w:marBottom w:val="0"/>
              <w:divBdr>
                <w:top w:val="none" w:sz="0" w:space="0" w:color="auto"/>
                <w:left w:val="none" w:sz="0" w:space="0" w:color="auto"/>
                <w:bottom w:val="none" w:sz="0" w:space="0" w:color="auto"/>
                <w:right w:val="none" w:sz="0" w:space="0" w:color="auto"/>
              </w:divBdr>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3012">
              <w:marLeft w:val="0"/>
              <w:marRight w:val="0"/>
              <w:marTop w:val="0"/>
              <w:marBottom w:val="0"/>
              <w:divBdr>
                <w:top w:val="none" w:sz="0" w:space="0" w:color="auto"/>
                <w:left w:val="none" w:sz="0" w:space="0" w:color="auto"/>
                <w:bottom w:val="none" w:sz="0" w:space="0" w:color="auto"/>
                <w:right w:val="none" w:sz="0" w:space="0" w:color="auto"/>
              </w:divBdr>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 w:id="1902016004">
              <w:marLeft w:val="0"/>
              <w:marRight w:val="0"/>
              <w:marTop w:val="0"/>
              <w:marBottom w:val="0"/>
              <w:divBdr>
                <w:top w:val="none" w:sz="0" w:space="0" w:color="auto"/>
                <w:left w:val="none" w:sz="0" w:space="0" w:color="auto"/>
                <w:bottom w:val="none" w:sz="0" w:space="0" w:color="auto"/>
                <w:right w:val="none" w:sz="0" w:space="0" w:color="auto"/>
              </w:divBdr>
            </w:div>
          </w:divsChild>
        </w:div>
        <w:div w:id="1202208300">
          <w:marLeft w:val="0"/>
          <w:marRight w:val="0"/>
          <w:marTop w:val="0"/>
          <w:marBottom w:val="0"/>
          <w:divBdr>
            <w:top w:val="none" w:sz="0" w:space="0" w:color="auto"/>
            <w:left w:val="none" w:sz="0" w:space="0" w:color="auto"/>
            <w:bottom w:val="none" w:sz="0" w:space="0" w:color="auto"/>
            <w:right w:val="none" w:sz="0" w:space="0" w:color="auto"/>
          </w:divBdr>
          <w:divsChild>
            <w:div w:id="1200052899">
              <w:marLeft w:val="0"/>
              <w:marRight w:val="0"/>
              <w:marTop w:val="0"/>
              <w:marBottom w:val="0"/>
              <w:divBdr>
                <w:top w:val="none" w:sz="0" w:space="0" w:color="auto"/>
                <w:left w:val="none" w:sz="0" w:space="0" w:color="auto"/>
                <w:bottom w:val="none" w:sz="0" w:space="0" w:color="auto"/>
                <w:right w:val="none" w:sz="0" w:space="0" w:color="auto"/>
              </w:divBdr>
            </w:div>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330254884">
              <w:marLeft w:val="0"/>
              <w:marRight w:val="0"/>
              <w:marTop w:val="0"/>
              <w:marBottom w:val="0"/>
              <w:divBdr>
                <w:top w:val="none" w:sz="0" w:space="0" w:color="auto"/>
                <w:left w:val="none" w:sz="0" w:space="0" w:color="auto"/>
                <w:bottom w:val="none" w:sz="0" w:space="0" w:color="auto"/>
                <w:right w:val="none" w:sz="0" w:space="0" w:color="auto"/>
              </w:divBdr>
            </w:div>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38161717">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4266">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451703945">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404716444">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38472">
      <w:bodyDiv w:val="1"/>
      <w:marLeft w:val="0"/>
      <w:marRight w:val="0"/>
      <w:marTop w:val="0"/>
      <w:marBottom w:val="0"/>
      <w:divBdr>
        <w:top w:val="none" w:sz="0" w:space="0" w:color="auto"/>
        <w:left w:val="none" w:sz="0" w:space="0" w:color="auto"/>
        <w:bottom w:val="none" w:sz="0" w:space="0" w:color="auto"/>
        <w:right w:val="none" w:sz="0" w:space="0" w:color="auto"/>
      </w:divBdr>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094596321">
      <w:bodyDiv w:val="1"/>
      <w:marLeft w:val="0"/>
      <w:marRight w:val="0"/>
      <w:marTop w:val="0"/>
      <w:marBottom w:val="0"/>
      <w:divBdr>
        <w:top w:val="none" w:sz="0" w:space="0" w:color="auto"/>
        <w:left w:val="none" w:sz="0" w:space="0" w:color="auto"/>
        <w:bottom w:val="none" w:sz="0" w:space="0" w:color="auto"/>
        <w:right w:val="none" w:sz="0" w:space="0" w:color="auto"/>
      </w:divBdr>
    </w:div>
    <w:div w:id="110711987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200898570">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53184406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195188167">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39168100">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401879781">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1368067192">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233440721">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465849295">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78177806">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2973745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07854265">
      <w:bodyDiv w:val="1"/>
      <w:marLeft w:val="0"/>
      <w:marRight w:val="0"/>
      <w:marTop w:val="0"/>
      <w:marBottom w:val="0"/>
      <w:divBdr>
        <w:top w:val="none" w:sz="0" w:space="0" w:color="auto"/>
        <w:left w:val="none" w:sz="0" w:space="0" w:color="auto"/>
        <w:bottom w:val="none" w:sz="0" w:space="0" w:color="auto"/>
        <w:right w:val="none" w:sz="0" w:space="0" w:color="auto"/>
      </w:divBdr>
      <w:divsChild>
        <w:div w:id="962422095">
          <w:marLeft w:val="0"/>
          <w:marRight w:val="0"/>
          <w:marTop w:val="0"/>
          <w:marBottom w:val="0"/>
          <w:divBdr>
            <w:top w:val="none" w:sz="0" w:space="0" w:color="auto"/>
            <w:left w:val="none" w:sz="0" w:space="0" w:color="auto"/>
            <w:bottom w:val="none" w:sz="0" w:space="0" w:color="auto"/>
            <w:right w:val="none" w:sz="0" w:space="0" w:color="auto"/>
          </w:divBdr>
          <w:divsChild>
            <w:div w:id="1078862528">
              <w:marLeft w:val="0"/>
              <w:marRight w:val="0"/>
              <w:marTop w:val="0"/>
              <w:marBottom w:val="0"/>
              <w:divBdr>
                <w:top w:val="none" w:sz="0" w:space="0" w:color="auto"/>
                <w:left w:val="none" w:sz="0" w:space="0" w:color="auto"/>
                <w:bottom w:val="none" w:sz="0" w:space="0" w:color="auto"/>
                <w:right w:val="none" w:sz="0" w:space="0" w:color="auto"/>
              </w:divBdr>
            </w:div>
            <w:div w:id="838614889">
              <w:marLeft w:val="0"/>
              <w:marRight w:val="0"/>
              <w:marTop w:val="0"/>
              <w:marBottom w:val="0"/>
              <w:divBdr>
                <w:top w:val="none" w:sz="0" w:space="0" w:color="auto"/>
                <w:left w:val="none" w:sz="0" w:space="0" w:color="auto"/>
                <w:bottom w:val="none" w:sz="0" w:space="0" w:color="auto"/>
                <w:right w:val="none" w:sz="0" w:space="0" w:color="auto"/>
              </w:divBdr>
              <w:divsChild>
                <w:div w:id="1260140843">
                  <w:marLeft w:val="0"/>
                  <w:marRight w:val="0"/>
                  <w:marTop w:val="0"/>
                  <w:marBottom w:val="0"/>
                  <w:divBdr>
                    <w:top w:val="none" w:sz="0" w:space="0" w:color="auto"/>
                    <w:left w:val="none" w:sz="0" w:space="0" w:color="auto"/>
                    <w:bottom w:val="none" w:sz="0" w:space="0" w:color="auto"/>
                    <w:right w:val="none" w:sz="0" w:space="0" w:color="auto"/>
                  </w:divBdr>
                  <w:divsChild>
                    <w:div w:id="9601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4813">
              <w:marLeft w:val="0"/>
              <w:marRight w:val="0"/>
              <w:marTop w:val="0"/>
              <w:marBottom w:val="0"/>
              <w:divBdr>
                <w:top w:val="none" w:sz="0" w:space="0" w:color="auto"/>
                <w:left w:val="none" w:sz="0" w:space="0" w:color="auto"/>
                <w:bottom w:val="none" w:sz="0" w:space="0" w:color="auto"/>
                <w:right w:val="none" w:sz="0" w:space="0" w:color="auto"/>
              </w:divBdr>
            </w:div>
          </w:divsChild>
        </w:div>
        <w:div w:id="301620156">
          <w:marLeft w:val="0"/>
          <w:marRight w:val="0"/>
          <w:marTop w:val="0"/>
          <w:marBottom w:val="0"/>
          <w:divBdr>
            <w:top w:val="none" w:sz="0" w:space="0" w:color="auto"/>
            <w:left w:val="none" w:sz="0" w:space="0" w:color="auto"/>
            <w:bottom w:val="none" w:sz="0" w:space="0" w:color="auto"/>
            <w:right w:val="none" w:sz="0" w:space="0" w:color="auto"/>
          </w:divBdr>
          <w:divsChild>
            <w:div w:id="528227037">
              <w:marLeft w:val="0"/>
              <w:marRight w:val="0"/>
              <w:marTop w:val="0"/>
              <w:marBottom w:val="0"/>
              <w:divBdr>
                <w:top w:val="none" w:sz="0" w:space="0" w:color="auto"/>
                <w:left w:val="none" w:sz="0" w:space="0" w:color="auto"/>
                <w:bottom w:val="none" w:sz="0" w:space="0" w:color="auto"/>
                <w:right w:val="none" w:sz="0" w:space="0" w:color="auto"/>
              </w:divBdr>
            </w:div>
            <w:div w:id="1747527897">
              <w:marLeft w:val="0"/>
              <w:marRight w:val="0"/>
              <w:marTop w:val="0"/>
              <w:marBottom w:val="0"/>
              <w:divBdr>
                <w:top w:val="none" w:sz="0" w:space="0" w:color="auto"/>
                <w:left w:val="none" w:sz="0" w:space="0" w:color="auto"/>
                <w:bottom w:val="none" w:sz="0" w:space="0" w:color="auto"/>
                <w:right w:val="none" w:sz="0" w:space="0" w:color="auto"/>
              </w:divBdr>
              <w:divsChild>
                <w:div w:id="1558784516">
                  <w:marLeft w:val="0"/>
                  <w:marRight w:val="0"/>
                  <w:marTop w:val="0"/>
                  <w:marBottom w:val="0"/>
                  <w:divBdr>
                    <w:top w:val="none" w:sz="0" w:space="0" w:color="auto"/>
                    <w:left w:val="none" w:sz="0" w:space="0" w:color="auto"/>
                    <w:bottom w:val="none" w:sz="0" w:space="0" w:color="auto"/>
                    <w:right w:val="none" w:sz="0" w:space="0" w:color="auto"/>
                  </w:divBdr>
                  <w:divsChild>
                    <w:div w:id="81121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64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345137716">
          <w:marLeft w:val="0"/>
          <w:marRight w:val="0"/>
          <w:marTop w:val="0"/>
          <w:marBottom w:val="0"/>
          <w:divBdr>
            <w:top w:val="none" w:sz="0" w:space="0" w:color="auto"/>
            <w:left w:val="none" w:sz="0" w:space="0" w:color="auto"/>
            <w:bottom w:val="none" w:sz="0" w:space="0" w:color="auto"/>
            <w:right w:val="none" w:sz="0" w:space="0" w:color="auto"/>
          </w:divBdr>
          <w:divsChild>
            <w:div w:id="235163904">
              <w:marLeft w:val="0"/>
              <w:marRight w:val="0"/>
              <w:marTop w:val="0"/>
              <w:marBottom w:val="0"/>
              <w:divBdr>
                <w:top w:val="none" w:sz="0" w:space="0" w:color="auto"/>
                <w:left w:val="none" w:sz="0" w:space="0" w:color="auto"/>
                <w:bottom w:val="none" w:sz="0" w:space="0" w:color="auto"/>
                <w:right w:val="none" w:sz="0" w:space="0" w:color="auto"/>
              </w:divBdr>
            </w:div>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5661837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19448">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84641314">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674283">
              <w:marLeft w:val="0"/>
              <w:marRight w:val="0"/>
              <w:marTop w:val="0"/>
              <w:marBottom w:val="0"/>
              <w:divBdr>
                <w:top w:val="none" w:sz="0" w:space="0" w:color="auto"/>
                <w:left w:val="none" w:sz="0" w:space="0" w:color="auto"/>
                <w:bottom w:val="none" w:sz="0" w:space="0" w:color="auto"/>
                <w:right w:val="none" w:sz="0" w:space="0" w:color="auto"/>
              </w:divBdr>
            </w:div>
          </w:divsChild>
        </w:div>
        <w:div w:id="1318268263">
          <w:marLeft w:val="0"/>
          <w:marRight w:val="0"/>
          <w:marTop w:val="0"/>
          <w:marBottom w:val="0"/>
          <w:divBdr>
            <w:top w:val="none" w:sz="0" w:space="0" w:color="auto"/>
            <w:left w:val="none" w:sz="0" w:space="0" w:color="auto"/>
            <w:bottom w:val="none" w:sz="0" w:space="0" w:color="auto"/>
            <w:right w:val="none" w:sz="0" w:space="0" w:color="auto"/>
          </w:divBdr>
          <w:divsChild>
            <w:div w:id="5904571">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1758">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88247">
              <w:marLeft w:val="0"/>
              <w:marRight w:val="0"/>
              <w:marTop w:val="0"/>
              <w:marBottom w:val="0"/>
              <w:divBdr>
                <w:top w:val="none" w:sz="0" w:space="0" w:color="auto"/>
                <w:left w:val="none" w:sz="0" w:space="0" w:color="auto"/>
                <w:bottom w:val="none" w:sz="0" w:space="0" w:color="auto"/>
                <w:right w:val="none" w:sz="0" w:space="0" w:color="auto"/>
              </w:divBdr>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1641112752">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97258663">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132770385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28640806">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256443395">
              <w:marLeft w:val="0"/>
              <w:marRight w:val="0"/>
              <w:marTop w:val="0"/>
              <w:marBottom w:val="0"/>
              <w:divBdr>
                <w:top w:val="none" w:sz="0" w:space="0" w:color="auto"/>
                <w:left w:val="none" w:sz="0" w:space="0" w:color="auto"/>
                <w:bottom w:val="none" w:sz="0" w:space="0" w:color="auto"/>
                <w:right w:val="none" w:sz="0" w:space="0" w:color="auto"/>
              </w:divBdr>
            </w:div>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01913166">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58194">
      <w:bodyDiv w:val="1"/>
      <w:marLeft w:val="0"/>
      <w:marRight w:val="0"/>
      <w:marTop w:val="0"/>
      <w:marBottom w:val="0"/>
      <w:divBdr>
        <w:top w:val="none" w:sz="0" w:space="0" w:color="auto"/>
        <w:left w:val="none" w:sz="0" w:space="0" w:color="auto"/>
        <w:bottom w:val="none" w:sz="0" w:space="0" w:color="auto"/>
        <w:right w:val="none" w:sz="0" w:space="0" w:color="auto"/>
      </w:divBdr>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89356568">
          <w:marLeft w:val="0"/>
          <w:marRight w:val="0"/>
          <w:marTop w:val="0"/>
          <w:marBottom w:val="0"/>
          <w:divBdr>
            <w:top w:val="none" w:sz="0" w:space="0" w:color="auto"/>
            <w:left w:val="none" w:sz="0" w:space="0" w:color="auto"/>
            <w:bottom w:val="none" w:sz="0" w:space="0" w:color="auto"/>
            <w:right w:val="none" w:sz="0" w:space="0" w:color="auto"/>
          </w:divBdr>
          <w:divsChild>
            <w:div w:id="1287196433">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628847">
              <w:marLeft w:val="0"/>
              <w:marRight w:val="0"/>
              <w:marTop w:val="0"/>
              <w:marBottom w:val="0"/>
              <w:divBdr>
                <w:top w:val="none" w:sz="0" w:space="0" w:color="auto"/>
                <w:left w:val="none" w:sz="0" w:space="0" w:color="auto"/>
                <w:bottom w:val="none" w:sz="0" w:space="0" w:color="auto"/>
                <w:right w:val="none" w:sz="0" w:space="0" w:color="auto"/>
              </w:divBdr>
            </w:div>
          </w:divsChild>
        </w:div>
        <w:div w:id="174930052">
          <w:marLeft w:val="0"/>
          <w:marRight w:val="0"/>
          <w:marTop w:val="0"/>
          <w:marBottom w:val="0"/>
          <w:divBdr>
            <w:top w:val="none" w:sz="0" w:space="0" w:color="auto"/>
            <w:left w:val="none" w:sz="0" w:space="0" w:color="auto"/>
            <w:bottom w:val="none" w:sz="0" w:space="0" w:color="auto"/>
            <w:right w:val="none" w:sz="0" w:space="0" w:color="auto"/>
          </w:divBdr>
          <w:divsChild>
            <w:div w:id="608320870">
              <w:marLeft w:val="0"/>
              <w:marRight w:val="0"/>
              <w:marTop w:val="0"/>
              <w:marBottom w:val="0"/>
              <w:divBdr>
                <w:top w:val="none" w:sz="0" w:space="0" w:color="auto"/>
                <w:left w:val="none" w:sz="0" w:space="0" w:color="auto"/>
                <w:bottom w:val="none" w:sz="0" w:space="0" w:color="auto"/>
                <w:right w:val="none" w:sz="0" w:space="0" w:color="auto"/>
              </w:divBdr>
            </w:div>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17261">
              <w:marLeft w:val="0"/>
              <w:marRight w:val="0"/>
              <w:marTop w:val="0"/>
              <w:marBottom w:val="0"/>
              <w:divBdr>
                <w:top w:val="none" w:sz="0" w:space="0" w:color="auto"/>
                <w:left w:val="none" w:sz="0" w:space="0" w:color="auto"/>
                <w:bottom w:val="none" w:sz="0" w:space="0" w:color="auto"/>
                <w:right w:val="none" w:sz="0" w:space="0" w:color="auto"/>
              </w:divBdr>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170">
              <w:marLeft w:val="0"/>
              <w:marRight w:val="0"/>
              <w:marTop w:val="0"/>
              <w:marBottom w:val="0"/>
              <w:divBdr>
                <w:top w:val="none" w:sz="0" w:space="0" w:color="auto"/>
                <w:left w:val="none" w:sz="0" w:space="0" w:color="auto"/>
                <w:bottom w:val="none" w:sz="0" w:space="0" w:color="auto"/>
                <w:right w:val="none" w:sz="0" w:space="0" w:color="auto"/>
              </w:divBdr>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719011784">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871859">
      <w:bodyDiv w:val="1"/>
      <w:marLeft w:val="0"/>
      <w:marRight w:val="0"/>
      <w:marTop w:val="0"/>
      <w:marBottom w:val="0"/>
      <w:divBdr>
        <w:top w:val="none" w:sz="0" w:space="0" w:color="auto"/>
        <w:left w:val="none" w:sz="0" w:space="0" w:color="auto"/>
        <w:bottom w:val="none" w:sz="0" w:space="0" w:color="auto"/>
        <w:right w:val="none" w:sz="0" w:space="0" w:color="auto"/>
      </w:divBdr>
      <w:divsChild>
        <w:div w:id="173958554">
          <w:marLeft w:val="0"/>
          <w:marRight w:val="0"/>
          <w:marTop w:val="0"/>
          <w:marBottom w:val="0"/>
          <w:divBdr>
            <w:top w:val="none" w:sz="0" w:space="0" w:color="auto"/>
            <w:left w:val="none" w:sz="0" w:space="0" w:color="auto"/>
            <w:bottom w:val="none" w:sz="0" w:space="0" w:color="auto"/>
            <w:right w:val="none" w:sz="0" w:space="0" w:color="auto"/>
          </w:divBdr>
          <w:divsChild>
            <w:div w:id="385488882">
              <w:marLeft w:val="0"/>
              <w:marRight w:val="0"/>
              <w:marTop w:val="0"/>
              <w:marBottom w:val="0"/>
              <w:divBdr>
                <w:top w:val="none" w:sz="0" w:space="0" w:color="auto"/>
                <w:left w:val="none" w:sz="0" w:space="0" w:color="auto"/>
                <w:bottom w:val="none" w:sz="0" w:space="0" w:color="auto"/>
                <w:right w:val="none" w:sz="0" w:space="0" w:color="auto"/>
              </w:divBdr>
            </w:div>
            <w:div w:id="2036077884">
              <w:marLeft w:val="0"/>
              <w:marRight w:val="0"/>
              <w:marTop w:val="0"/>
              <w:marBottom w:val="0"/>
              <w:divBdr>
                <w:top w:val="none" w:sz="0" w:space="0" w:color="auto"/>
                <w:left w:val="none" w:sz="0" w:space="0" w:color="auto"/>
                <w:bottom w:val="none" w:sz="0" w:space="0" w:color="auto"/>
                <w:right w:val="none" w:sz="0" w:space="0" w:color="auto"/>
              </w:divBdr>
              <w:divsChild>
                <w:div w:id="1032192383">
                  <w:marLeft w:val="0"/>
                  <w:marRight w:val="0"/>
                  <w:marTop w:val="0"/>
                  <w:marBottom w:val="0"/>
                  <w:divBdr>
                    <w:top w:val="none" w:sz="0" w:space="0" w:color="auto"/>
                    <w:left w:val="none" w:sz="0" w:space="0" w:color="auto"/>
                    <w:bottom w:val="none" w:sz="0" w:space="0" w:color="auto"/>
                    <w:right w:val="none" w:sz="0" w:space="0" w:color="auto"/>
                  </w:divBdr>
                  <w:divsChild>
                    <w:div w:id="89497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664767">
              <w:marLeft w:val="0"/>
              <w:marRight w:val="0"/>
              <w:marTop w:val="0"/>
              <w:marBottom w:val="0"/>
              <w:divBdr>
                <w:top w:val="none" w:sz="0" w:space="0" w:color="auto"/>
                <w:left w:val="none" w:sz="0" w:space="0" w:color="auto"/>
                <w:bottom w:val="none" w:sz="0" w:space="0" w:color="auto"/>
                <w:right w:val="none" w:sz="0" w:space="0" w:color="auto"/>
              </w:divBdr>
            </w:div>
          </w:divsChild>
        </w:div>
        <w:div w:id="896353127">
          <w:marLeft w:val="0"/>
          <w:marRight w:val="0"/>
          <w:marTop w:val="0"/>
          <w:marBottom w:val="0"/>
          <w:divBdr>
            <w:top w:val="none" w:sz="0" w:space="0" w:color="auto"/>
            <w:left w:val="none" w:sz="0" w:space="0" w:color="auto"/>
            <w:bottom w:val="none" w:sz="0" w:space="0" w:color="auto"/>
            <w:right w:val="none" w:sz="0" w:space="0" w:color="auto"/>
          </w:divBdr>
          <w:divsChild>
            <w:div w:id="1733577801">
              <w:marLeft w:val="0"/>
              <w:marRight w:val="0"/>
              <w:marTop w:val="0"/>
              <w:marBottom w:val="0"/>
              <w:divBdr>
                <w:top w:val="none" w:sz="0" w:space="0" w:color="auto"/>
                <w:left w:val="none" w:sz="0" w:space="0" w:color="auto"/>
                <w:bottom w:val="none" w:sz="0" w:space="0" w:color="auto"/>
                <w:right w:val="none" w:sz="0" w:space="0" w:color="auto"/>
              </w:divBdr>
            </w:div>
            <w:div w:id="413669249">
              <w:marLeft w:val="0"/>
              <w:marRight w:val="0"/>
              <w:marTop w:val="0"/>
              <w:marBottom w:val="0"/>
              <w:divBdr>
                <w:top w:val="none" w:sz="0" w:space="0" w:color="auto"/>
                <w:left w:val="none" w:sz="0" w:space="0" w:color="auto"/>
                <w:bottom w:val="none" w:sz="0" w:space="0" w:color="auto"/>
                <w:right w:val="none" w:sz="0" w:space="0" w:color="auto"/>
              </w:divBdr>
              <w:divsChild>
                <w:div w:id="1065572055">
                  <w:marLeft w:val="0"/>
                  <w:marRight w:val="0"/>
                  <w:marTop w:val="0"/>
                  <w:marBottom w:val="0"/>
                  <w:divBdr>
                    <w:top w:val="none" w:sz="0" w:space="0" w:color="auto"/>
                    <w:left w:val="none" w:sz="0" w:space="0" w:color="auto"/>
                    <w:bottom w:val="none" w:sz="0" w:space="0" w:color="auto"/>
                    <w:right w:val="none" w:sz="0" w:space="0" w:color="auto"/>
                  </w:divBdr>
                  <w:divsChild>
                    <w:div w:id="67850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07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4790352">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 w:id="1941449996">
              <w:marLeft w:val="0"/>
              <w:marRight w:val="0"/>
              <w:marTop w:val="0"/>
              <w:marBottom w:val="0"/>
              <w:divBdr>
                <w:top w:val="none" w:sz="0" w:space="0" w:color="auto"/>
                <w:left w:val="none" w:sz="0" w:space="0" w:color="auto"/>
                <w:bottom w:val="none" w:sz="0" w:space="0" w:color="auto"/>
                <w:right w:val="none" w:sz="0" w:space="0" w:color="auto"/>
              </w:divBdr>
            </w:div>
          </w:divsChild>
        </w:div>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490215579">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89077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89084457">
      <w:bodyDiv w:val="1"/>
      <w:marLeft w:val="0"/>
      <w:marRight w:val="0"/>
      <w:marTop w:val="0"/>
      <w:marBottom w:val="0"/>
      <w:divBdr>
        <w:top w:val="none" w:sz="0" w:space="0" w:color="auto"/>
        <w:left w:val="none" w:sz="0" w:space="0" w:color="auto"/>
        <w:bottom w:val="none" w:sz="0" w:space="0" w:color="auto"/>
        <w:right w:val="none" w:sz="0" w:space="0" w:color="auto"/>
      </w:divBdr>
      <w:divsChild>
        <w:div w:id="493961250">
          <w:marLeft w:val="0"/>
          <w:marRight w:val="0"/>
          <w:marTop w:val="0"/>
          <w:marBottom w:val="0"/>
          <w:divBdr>
            <w:top w:val="none" w:sz="0" w:space="0" w:color="auto"/>
            <w:left w:val="none" w:sz="0" w:space="0" w:color="auto"/>
            <w:bottom w:val="none" w:sz="0" w:space="0" w:color="auto"/>
            <w:right w:val="none" w:sz="0" w:space="0" w:color="auto"/>
          </w:divBdr>
          <w:divsChild>
            <w:div w:id="1434087146">
              <w:marLeft w:val="0"/>
              <w:marRight w:val="0"/>
              <w:marTop w:val="0"/>
              <w:marBottom w:val="0"/>
              <w:divBdr>
                <w:top w:val="none" w:sz="0" w:space="0" w:color="auto"/>
                <w:left w:val="none" w:sz="0" w:space="0" w:color="auto"/>
                <w:bottom w:val="none" w:sz="0" w:space="0" w:color="auto"/>
                <w:right w:val="none" w:sz="0" w:space="0" w:color="auto"/>
              </w:divBdr>
            </w:div>
            <w:div w:id="858860246">
              <w:marLeft w:val="0"/>
              <w:marRight w:val="0"/>
              <w:marTop w:val="0"/>
              <w:marBottom w:val="0"/>
              <w:divBdr>
                <w:top w:val="none" w:sz="0" w:space="0" w:color="auto"/>
                <w:left w:val="none" w:sz="0" w:space="0" w:color="auto"/>
                <w:bottom w:val="none" w:sz="0" w:space="0" w:color="auto"/>
                <w:right w:val="none" w:sz="0" w:space="0" w:color="auto"/>
              </w:divBdr>
            </w:div>
            <w:div w:id="1902865145">
              <w:marLeft w:val="0"/>
              <w:marRight w:val="0"/>
              <w:marTop w:val="0"/>
              <w:marBottom w:val="0"/>
              <w:divBdr>
                <w:top w:val="none" w:sz="0" w:space="0" w:color="auto"/>
                <w:left w:val="none" w:sz="0" w:space="0" w:color="auto"/>
                <w:bottom w:val="none" w:sz="0" w:space="0" w:color="auto"/>
                <w:right w:val="none" w:sz="0" w:space="0" w:color="auto"/>
              </w:divBdr>
            </w:div>
            <w:div w:id="177014316">
              <w:marLeft w:val="0"/>
              <w:marRight w:val="0"/>
              <w:marTop w:val="0"/>
              <w:marBottom w:val="0"/>
              <w:divBdr>
                <w:top w:val="none" w:sz="0" w:space="0" w:color="auto"/>
                <w:left w:val="none" w:sz="0" w:space="0" w:color="auto"/>
                <w:bottom w:val="none" w:sz="0" w:space="0" w:color="auto"/>
                <w:right w:val="none" w:sz="0" w:space="0" w:color="auto"/>
              </w:divBdr>
            </w:div>
            <w:div w:id="1172916044">
              <w:marLeft w:val="0"/>
              <w:marRight w:val="0"/>
              <w:marTop w:val="0"/>
              <w:marBottom w:val="0"/>
              <w:divBdr>
                <w:top w:val="none" w:sz="0" w:space="0" w:color="auto"/>
                <w:left w:val="none" w:sz="0" w:space="0" w:color="auto"/>
                <w:bottom w:val="none" w:sz="0" w:space="0" w:color="auto"/>
                <w:right w:val="none" w:sz="0" w:space="0" w:color="auto"/>
              </w:divBdr>
            </w:div>
            <w:div w:id="1308318424">
              <w:marLeft w:val="0"/>
              <w:marRight w:val="0"/>
              <w:marTop w:val="0"/>
              <w:marBottom w:val="0"/>
              <w:divBdr>
                <w:top w:val="none" w:sz="0" w:space="0" w:color="auto"/>
                <w:left w:val="none" w:sz="0" w:space="0" w:color="auto"/>
                <w:bottom w:val="none" w:sz="0" w:space="0" w:color="auto"/>
                <w:right w:val="none" w:sz="0" w:space="0" w:color="auto"/>
              </w:divBdr>
            </w:div>
            <w:div w:id="675422763">
              <w:marLeft w:val="0"/>
              <w:marRight w:val="0"/>
              <w:marTop w:val="0"/>
              <w:marBottom w:val="0"/>
              <w:divBdr>
                <w:top w:val="none" w:sz="0" w:space="0" w:color="auto"/>
                <w:left w:val="none" w:sz="0" w:space="0" w:color="auto"/>
                <w:bottom w:val="none" w:sz="0" w:space="0" w:color="auto"/>
                <w:right w:val="none" w:sz="0" w:space="0" w:color="auto"/>
              </w:divBdr>
            </w:div>
            <w:div w:id="1383289592">
              <w:marLeft w:val="0"/>
              <w:marRight w:val="0"/>
              <w:marTop w:val="0"/>
              <w:marBottom w:val="0"/>
              <w:divBdr>
                <w:top w:val="none" w:sz="0" w:space="0" w:color="auto"/>
                <w:left w:val="none" w:sz="0" w:space="0" w:color="auto"/>
                <w:bottom w:val="none" w:sz="0" w:space="0" w:color="auto"/>
                <w:right w:val="none" w:sz="0" w:space="0" w:color="auto"/>
              </w:divBdr>
            </w:div>
            <w:div w:id="549922804">
              <w:marLeft w:val="0"/>
              <w:marRight w:val="0"/>
              <w:marTop w:val="0"/>
              <w:marBottom w:val="0"/>
              <w:divBdr>
                <w:top w:val="none" w:sz="0" w:space="0" w:color="auto"/>
                <w:left w:val="none" w:sz="0" w:space="0" w:color="auto"/>
                <w:bottom w:val="none" w:sz="0" w:space="0" w:color="auto"/>
                <w:right w:val="none" w:sz="0" w:space="0" w:color="auto"/>
              </w:divBdr>
            </w:div>
            <w:div w:id="1227764826">
              <w:marLeft w:val="0"/>
              <w:marRight w:val="0"/>
              <w:marTop w:val="0"/>
              <w:marBottom w:val="0"/>
              <w:divBdr>
                <w:top w:val="none" w:sz="0" w:space="0" w:color="auto"/>
                <w:left w:val="none" w:sz="0" w:space="0" w:color="auto"/>
                <w:bottom w:val="none" w:sz="0" w:space="0" w:color="auto"/>
                <w:right w:val="none" w:sz="0" w:space="0" w:color="auto"/>
              </w:divBdr>
            </w:div>
            <w:div w:id="1956713614">
              <w:marLeft w:val="0"/>
              <w:marRight w:val="0"/>
              <w:marTop w:val="0"/>
              <w:marBottom w:val="0"/>
              <w:divBdr>
                <w:top w:val="none" w:sz="0" w:space="0" w:color="auto"/>
                <w:left w:val="none" w:sz="0" w:space="0" w:color="auto"/>
                <w:bottom w:val="none" w:sz="0" w:space="0" w:color="auto"/>
                <w:right w:val="none" w:sz="0" w:space="0" w:color="auto"/>
              </w:divBdr>
            </w:div>
            <w:div w:id="562061040">
              <w:marLeft w:val="0"/>
              <w:marRight w:val="0"/>
              <w:marTop w:val="0"/>
              <w:marBottom w:val="0"/>
              <w:divBdr>
                <w:top w:val="none" w:sz="0" w:space="0" w:color="auto"/>
                <w:left w:val="none" w:sz="0" w:space="0" w:color="auto"/>
                <w:bottom w:val="none" w:sz="0" w:space="0" w:color="auto"/>
                <w:right w:val="none" w:sz="0" w:space="0" w:color="auto"/>
              </w:divBdr>
            </w:div>
            <w:div w:id="1393654280">
              <w:marLeft w:val="0"/>
              <w:marRight w:val="0"/>
              <w:marTop w:val="0"/>
              <w:marBottom w:val="0"/>
              <w:divBdr>
                <w:top w:val="none" w:sz="0" w:space="0" w:color="auto"/>
                <w:left w:val="none" w:sz="0" w:space="0" w:color="auto"/>
                <w:bottom w:val="none" w:sz="0" w:space="0" w:color="auto"/>
                <w:right w:val="none" w:sz="0" w:space="0" w:color="auto"/>
              </w:divBdr>
            </w:div>
            <w:div w:id="1022780888">
              <w:marLeft w:val="0"/>
              <w:marRight w:val="0"/>
              <w:marTop w:val="0"/>
              <w:marBottom w:val="0"/>
              <w:divBdr>
                <w:top w:val="none" w:sz="0" w:space="0" w:color="auto"/>
                <w:left w:val="none" w:sz="0" w:space="0" w:color="auto"/>
                <w:bottom w:val="none" w:sz="0" w:space="0" w:color="auto"/>
                <w:right w:val="none" w:sz="0" w:space="0" w:color="auto"/>
              </w:divBdr>
            </w:div>
            <w:div w:id="1095632127">
              <w:marLeft w:val="0"/>
              <w:marRight w:val="0"/>
              <w:marTop w:val="0"/>
              <w:marBottom w:val="0"/>
              <w:divBdr>
                <w:top w:val="none" w:sz="0" w:space="0" w:color="auto"/>
                <w:left w:val="none" w:sz="0" w:space="0" w:color="auto"/>
                <w:bottom w:val="none" w:sz="0" w:space="0" w:color="auto"/>
                <w:right w:val="none" w:sz="0" w:space="0" w:color="auto"/>
              </w:divBdr>
            </w:div>
            <w:div w:id="988945747">
              <w:marLeft w:val="0"/>
              <w:marRight w:val="0"/>
              <w:marTop w:val="0"/>
              <w:marBottom w:val="0"/>
              <w:divBdr>
                <w:top w:val="none" w:sz="0" w:space="0" w:color="auto"/>
                <w:left w:val="none" w:sz="0" w:space="0" w:color="auto"/>
                <w:bottom w:val="none" w:sz="0" w:space="0" w:color="auto"/>
                <w:right w:val="none" w:sz="0" w:space="0" w:color="auto"/>
              </w:divBdr>
            </w:div>
            <w:div w:id="325591364">
              <w:marLeft w:val="0"/>
              <w:marRight w:val="0"/>
              <w:marTop w:val="0"/>
              <w:marBottom w:val="0"/>
              <w:divBdr>
                <w:top w:val="none" w:sz="0" w:space="0" w:color="auto"/>
                <w:left w:val="none" w:sz="0" w:space="0" w:color="auto"/>
                <w:bottom w:val="none" w:sz="0" w:space="0" w:color="auto"/>
                <w:right w:val="none" w:sz="0" w:space="0" w:color="auto"/>
              </w:divBdr>
            </w:div>
            <w:div w:id="1166824968">
              <w:marLeft w:val="0"/>
              <w:marRight w:val="0"/>
              <w:marTop w:val="0"/>
              <w:marBottom w:val="0"/>
              <w:divBdr>
                <w:top w:val="none" w:sz="0" w:space="0" w:color="auto"/>
                <w:left w:val="none" w:sz="0" w:space="0" w:color="auto"/>
                <w:bottom w:val="none" w:sz="0" w:space="0" w:color="auto"/>
                <w:right w:val="none" w:sz="0" w:space="0" w:color="auto"/>
              </w:divBdr>
            </w:div>
            <w:div w:id="142700139">
              <w:marLeft w:val="0"/>
              <w:marRight w:val="0"/>
              <w:marTop w:val="0"/>
              <w:marBottom w:val="0"/>
              <w:divBdr>
                <w:top w:val="none" w:sz="0" w:space="0" w:color="auto"/>
                <w:left w:val="none" w:sz="0" w:space="0" w:color="auto"/>
                <w:bottom w:val="none" w:sz="0" w:space="0" w:color="auto"/>
                <w:right w:val="none" w:sz="0" w:space="0" w:color="auto"/>
              </w:divBdr>
            </w:div>
            <w:div w:id="76002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179523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921598207">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767554">
          <w:marLeft w:val="0"/>
          <w:marRight w:val="0"/>
          <w:marTop w:val="0"/>
          <w:marBottom w:val="0"/>
          <w:divBdr>
            <w:top w:val="none" w:sz="0" w:space="0" w:color="auto"/>
            <w:left w:val="none" w:sz="0" w:space="0" w:color="auto"/>
            <w:bottom w:val="none" w:sz="0" w:space="0" w:color="auto"/>
            <w:right w:val="none" w:sz="0" w:space="0" w:color="auto"/>
          </w:divBdr>
          <w:divsChild>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029430">
              <w:marLeft w:val="0"/>
              <w:marRight w:val="0"/>
              <w:marTop w:val="0"/>
              <w:marBottom w:val="0"/>
              <w:divBdr>
                <w:top w:val="none" w:sz="0" w:space="0" w:color="auto"/>
                <w:left w:val="none" w:sz="0" w:space="0" w:color="auto"/>
                <w:bottom w:val="none" w:sz="0" w:space="0" w:color="auto"/>
                <w:right w:val="none" w:sz="0" w:space="0" w:color="auto"/>
              </w:divBdr>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63797858">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10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85942510">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152092">
      <w:bodyDiv w:val="1"/>
      <w:marLeft w:val="0"/>
      <w:marRight w:val="0"/>
      <w:marTop w:val="0"/>
      <w:marBottom w:val="0"/>
      <w:divBdr>
        <w:top w:val="none" w:sz="0" w:space="0" w:color="auto"/>
        <w:left w:val="none" w:sz="0" w:space="0" w:color="auto"/>
        <w:bottom w:val="none" w:sz="0" w:space="0" w:color="auto"/>
        <w:right w:val="none" w:sz="0" w:space="0" w:color="auto"/>
      </w:divBdr>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25760814">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 w:id="542133097">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5724150">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69630189">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21277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8385000">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69497089">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4936905">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518660890">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170066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5908">
      <w:bodyDiv w:val="1"/>
      <w:marLeft w:val="0"/>
      <w:marRight w:val="0"/>
      <w:marTop w:val="0"/>
      <w:marBottom w:val="0"/>
      <w:divBdr>
        <w:top w:val="none" w:sz="0" w:space="0" w:color="auto"/>
        <w:left w:val="none" w:sz="0" w:space="0" w:color="auto"/>
        <w:bottom w:val="none" w:sz="0" w:space="0" w:color="auto"/>
        <w:right w:val="none" w:sz="0" w:space="0" w:color="auto"/>
      </w:divBdr>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25416114">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 w:id="2140024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8.png"/><Relationship Id="rId21" Type="http://schemas.openxmlformats.org/officeDocument/2006/relationships/image" Target="media/image9.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hyperlink" Target="https://docs.google.com/document/d/1I7ijQi7qoBhPV5U7vI7hOsZrXh5ROiXH/edit" TargetMode="External"/><Relationship Id="rId112" Type="http://schemas.openxmlformats.org/officeDocument/2006/relationships/image" Target="media/image93.png"/><Relationship Id="rId133" Type="http://schemas.openxmlformats.org/officeDocument/2006/relationships/image" Target="media/image114.png"/><Relationship Id="rId138" Type="http://schemas.openxmlformats.org/officeDocument/2006/relationships/image" Target="media/image118.png"/><Relationship Id="rId16" Type="http://schemas.openxmlformats.org/officeDocument/2006/relationships/image" Target="media/image4.png"/><Relationship Id="rId107" Type="http://schemas.openxmlformats.org/officeDocument/2006/relationships/image" Target="media/image88.png"/><Relationship Id="rId11" Type="http://schemas.openxmlformats.org/officeDocument/2006/relationships/footer" Target="footer2.xml"/><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hyperlink" Target="http://home.blade.php" TargetMode="External"/><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3.png"/><Relationship Id="rId123" Type="http://schemas.openxmlformats.org/officeDocument/2006/relationships/image" Target="media/image104.png"/><Relationship Id="rId128" Type="http://schemas.openxmlformats.org/officeDocument/2006/relationships/image" Target="media/image109.png"/><Relationship Id="rId144"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cs.google.com/document/d/1I7ijQi7qoBhPV5U7vI7hOsZrXh5ROiXH/edit" TargetMode="External"/><Relationship Id="rId95" Type="http://schemas.openxmlformats.org/officeDocument/2006/relationships/image" Target="media/image77.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5.png"/><Relationship Id="rId139" Type="http://schemas.openxmlformats.org/officeDocument/2006/relationships/image" Target="media/image119.png"/><Relationship Id="rId80" Type="http://schemas.openxmlformats.org/officeDocument/2006/relationships/image" Target="media/image64.png"/><Relationship Id="rId85"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200lab.io/blog/javascript-la-gi/" TargetMode="External"/><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image" Target="media/image84.png"/><Relationship Id="rId108" Type="http://schemas.openxmlformats.org/officeDocument/2006/relationships/image" Target="media/image89.png"/><Relationship Id="rId116" Type="http://schemas.openxmlformats.org/officeDocument/2006/relationships/image" Target="media/image97.png"/><Relationship Id="rId124" Type="http://schemas.openxmlformats.org/officeDocument/2006/relationships/image" Target="media/image105.png"/><Relationship Id="rId129" Type="http://schemas.openxmlformats.org/officeDocument/2006/relationships/image" Target="media/image110.png"/><Relationship Id="rId137" Type="http://schemas.openxmlformats.org/officeDocument/2006/relationships/hyperlink" Target="https://laragon.org/" TargetMode="Externa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6.jp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3.png"/><Relationship Id="rId96" Type="http://schemas.openxmlformats.org/officeDocument/2006/relationships/image" Target="media/image78.png"/><Relationship Id="rId111" Type="http://schemas.openxmlformats.org/officeDocument/2006/relationships/image" Target="media/image92.png"/><Relationship Id="rId132" Type="http://schemas.openxmlformats.org/officeDocument/2006/relationships/image" Target="media/image113.png"/><Relationship Id="rId140" Type="http://schemas.openxmlformats.org/officeDocument/2006/relationships/image" Target="media/image120.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1.png"/><Relationship Id="rId106" Type="http://schemas.openxmlformats.org/officeDocument/2006/relationships/image" Target="media/image87.png"/><Relationship Id="rId114" Type="http://schemas.openxmlformats.org/officeDocument/2006/relationships/image" Target="media/image95.png"/><Relationship Id="rId119" Type="http://schemas.openxmlformats.org/officeDocument/2006/relationships/image" Target="media/image100.png"/><Relationship Id="rId127" Type="http://schemas.openxmlformats.org/officeDocument/2006/relationships/image" Target="media/image108.png"/><Relationship Id="rId10" Type="http://schemas.openxmlformats.org/officeDocument/2006/relationships/header" Target="header1.xml"/><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hyperlink" Target="https://vuoncayviet.com/tin-tuc/cay-cau-canh-lun.html" TargetMode="External"/><Relationship Id="rId122" Type="http://schemas.openxmlformats.org/officeDocument/2006/relationships/image" Target="media/image103.png"/><Relationship Id="rId130" Type="http://schemas.openxmlformats.org/officeDocument/2006/relationships/image" Target="media/image111.png"/><Relationship Id="rId135" Type="http://schemas.openxmlformats.org/officeDocument/2006/relationships/image" Target="media/image116.png"/><Relationship Id="rId143"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hyperlink" Target="http://localhost:3000" TargetMode="External"/><Relationship Id="rId109" Type="http://schemas.openxmlformats.org/officeDocument/2006/relationships/image" Target="media/image90.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9.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2.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2.png"/><Relationship Id="rId105" Type="http://schemas.openxmlformats.org/officeDocument/2006/relationships/image" Target="media/image86.png"/><Relationship Id="rId126" Type="http://schemas.openxmlformats.org/officeDocument/2006/relationships/image" Target="media/image107.png"/><Relationship Id="rId8" Type="http://schemas.openxmlformats.org/officeDocument/2006/relationships/image" Target="media/image1.jpeg"/><Relationship Id="rId51" Type="http://schemas.openxmlformats.org/officeDocument/2006/relationships/hyperlink" Target="http://home.blade.php" TargetMode="External"/><Relationship Id="rId72" Type="http://schemas.openxmlformats.org/officeDocument/2006/relationships/image" Target="media/image56.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4283A86F-EDDA-4EFD-852F-E65710687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TotalTime>
  <Pages>182</Pages>
  <Words>24280</Words>
  <Characters>138399</Characters>
  <Application>Microsoft Office Word</Application>
  <DocSecurity>0</DocSecurity>
  <Lines>1153</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55</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Vo Thi Diem</cp:lastModifiedBy>
  <cp:revision>22</cp:revision>
  <cp:lastPrinted>2024-01-06T04:38:00Z</cp:lastPrinted>
  <dcterms:created xsi:type="dcterms:W3CDTF">2024-12-23T03:46:00Z</dcterms:created>
  <dcterms:modified xsi:type="dcterms:W3CDTF">2024-12-24T13:46:00Z</dcterms:modified>
</cp:coreProperties>
</file>